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6FFDCE" w14:textId="77777777" w:rsidR="009245FD" w:rsidRPr="00D40F9A" w:rsidRDefault="00000000" w:rsidP="00DA0D3C">
      <w:pPr>
        <w:pStyle w:val="FrontPageTitle"/>
        <w:rPr>
          <w:color w:val="FC2658"/>
        </w:rPr>
      </w:pPr>
      <w:r w:rsidRPr="00D40F9A">
        <w:t xml:space="preserve">Pollák </w:t>
      </w:r>
      <w:r w:rsidRPr="00D40F9A">
        <w:rPr>
          <w:color w:val="FC2658"/>
        </w:rPr>
        <w:t>Csengő</w:t>
      </w:r>
    </w:p>
    <w:p w14:paraId="4568A4E6" w14:textId="77777777" w:rsidR="009245FD" w:rsidRPr="00D40F9A" w:rsidRDefault="00000000">
      <w:pPr>
        <w:jc w:val="center"/>
        <w:rPr>
          <w:b/>
          <w:i/>
          <w:sz w:val="46"/>
          <w:szCs w:val="46"/>
        </w:rPr>
      </w:pPr>
      <w:r w:rsidRPr="00D40F9A">
        <w:rPr>
          <w:b/>
          <w:i/>
          <w:sz w:val="46"/>
          <w:szCs w:val="46"/>
        </w:rPr>
        <w:t>“A jövő zenéje!”</w:t>
      </w:r>
    </w:p>
    <w:p w14:paraId="5A8AECF6" w14:textId="68AA2AC6" w:rsidR="009245FD" w:rsidRPr="00D40F9A" w:rsidRDefault="00E957EC">
      <w:pPr>
        <w:jc w:val="center"/>
        <w:rPr>
          <w:b/>
          <w:i/>
          <w:sz w:val="46"/>
          <w:szCs w:val="46"/>
        </w:rPr>
      </w:pPr>
      <w:r w:rsidRPr="00D40F9A">
        <w:rPr>
          <w:noProof/>
        </w:rPr>
        <w:drawing>
          <wp:inline distT="114300" distB="114300" distL="114300" distR="114300" wp14:anchorId="6337D93A" wp14:editId="7095641A">
            <wp:extent cx="4705350" cy="4810125"/>
            <wp:effectExtent l="0" t="0" r="0" b="0"/>
            <wp:docPr id="1" name="image2.png" descr="A logo with a letter p&#10;&#10;AI-generated content may be incorrect."/>
            <wp:cNvGraphicFramePr/>
            <a:graphic xmlns:a="http://schemas.openxmlformats.org/drawingml/2006/main">
              <a:graphicData uri="http://schemas.openxmlformats.org/drawingml/2006/picture">
                <pic:pic xmlns:pic="http://schemas.openxmlformats.org/drawingml/2006/picture">
                  <pic:nvPicPr>
                    <pic:cNvPr id="1" name="image2.png" descr="A logo with a letter p&#10;&#10;AI-generated content may be incorrect."/>
                    <pic:cNvPicPr preferRelativeResize="0"/>
                  </pic:nvPicPr>
                  <pic:blipFill>
                    <a:blip r:embed="rId8"/>
                    <a:srcRect/>
                    <a:stretch>
                      <a:fillRect/>
                    </a:stretch>
                  </pic:blipFill>
                  <pic:spPr>
                    <a:xfrm>
                      <a:off x="0" y="0"/>
                      <a:ext cx="4705350" cy="4810125"/>
                    </a:xfrm>
                    <a:prstGeom prst="rect">
                      <a:avLst/>
                    </a:prstGeom>
                    <a:ln/>
                  </pic:spPr>
                </pic:pic>
              </a:graphicData>
            </a:graphic>
          </wp:inline>
        </w:drawing>
      </w:r>
    </w:p>
    <w:p w14:paraId="3975430E" w14:textId="77777777" w:rsidR="009245FD" w:rsidRPr="00D40F9A" w:rsidRDefault="009245FD">
      <w:pPr>
        <w:jc w:val="center"/>
      </w:pPr>
    </w:p>
    <w:p w14:paraId="20CE62ED" w14:textId="77777777" w:rsidR="009245FD" w:rsidRPr="00D40F9A" w:rsidRDefault="00000000">
      <w:pPr>
        <w:jc w:val="center"/>
        <w:rPr>
          <w:b/>
          <w:sz w:val="46"/>
          <w:szCs w:val="46"/>
          <w:u w:val="single"/>
        </w:rPr>
      </w:pPr>
      <w:r w:rsidRPr="00D40F9A">
        <w:rPr>
          <w:b/>
          <w:sz w:val="46"/>
          <w:szCs w:val="46"/>
          <w:u w:val="single"/>
        </w:rPr>
        <w:t>Csapattagok</w:t>
      </w:r>
    </w:p>
    <w:p w14:paraId="28B5EA87" w14:textId="5969CF27" w:rsidR="009245FD" w:rsidRPr="00D40F9A" w:rsidRDefault="00F929C1" w:rsidP="00F929C1">
      <w:pPr>
        <w:spacing w:line="240" w:lineRule="auto"/>
        <w:jc w:val="center"/>
        <w:rPr>
          <w:sz w:val="32"/>
          <w:szCs w:val="32"/>
        </w:rPr>
      </w:pPr>
      <w:r w:rsidRPr="00D40F9A">
        <w:rPr>
          <w:sz w:val="32"/>
          <w:szCs w:val="32"/>
        </w:rPr>
        <w:t>Jani Patrik (Csapatvezető)</w:t>
      </w:r>
    </w:p>
    <w:p w14:paraId="4C2C7416" w14:textId="77777777" w:rsidR="00F929C1" w:rsidRPr="00D40F9A" w:rsidRDefault="00F929C1" w:rsidP="00F929C1">
      <w:pPr>
        <w:spacing w:line="259" w:lineRule="auto"/>
        <w:jc w:val="center"/>
        <w:rPr>
          <w:sz w:val="32"/>
          <w:szCs w:val="32"/>
        </w:rPr>
      </w:pPr>
      <w:r w:rsidRPr="00D40F9A">
        <w:rPr>
          <w:sz w:val="32"/>
          <w:szCs w:val="32"/>
        </w:rPr>
        <w:t xml:space="preserve">Tamáskovits Gyula Ákos </w:t>
      </w:r>
    </w:p>
    <w:p w14:paraId="383B7870" w14:textId="0C4AC7DD" w:rsidR="00401409" w:rsidRPr="00D40F9A" w:rsidRDefault="00F929C1" w:rsidP="00401409">
      <w:pPr>
        <w:spacing w:line="240" w:lineRule="auto"/>
        <w:jc w:val="center"/>
        <w:rPr>
          <w:sz w:val="32"/>
          <w:szCs w:val="32"/>
        </w:rPr>
        <w:sectPr w:rsidR="00401409" w:rsidRPr="00D40F9A" w:rsidSect="00401409">
          <w:headerReference w:type="default" r:id="rId9"/>
          <w:footerReference w:type="default" r:id="rId10"/>
          <w:headerReference w:type="first" r:id="rId11"/>
          <w:pgSz w:w="11909" w:h="16834"/>
          <w:pgMar w:top="1440" w:right="1440" w:bottom="1440" w:left="1440" w:header="720" w:footer="720" w:gutter="0"/>
          <w:pgNumType w:start="1"/>
          <w:cols w:space="720"/>
          <w:titlePg/>
          <w:docGrid w:linePitch="326"/>
        </w:sectPr>
      </w:pPr>
      <w:r w:rsidRPr="00D40F9A">
        <w:rPr>
          <w:sz w:val="32"/>
          <w:szCs w:val="32"/>
        </w:rPr>
        <w:t>Barna Máté Levente</w:t>
      </w:r>
    </w:p>
    <w:sdt>
      <w:sdtPr>
        <w:rPr>
          <w:rFonts w:eastAsiaTheme="minorEastAsia" w:cstheme="minorBidi"/>
          <w:b w:val="0"/>
          <w:sz w:val="24"/>
          <w:szCs w:val="22"/>
        </w:rPr>
        <w:id w:val="-742564212"/>
        <w:docPartObj>
          <w:docPartGallery w:val="Table of Contents"/>
          <w:docPartUnique/>
        </w:docPartObj>
      </w:sdtPr>
      <w:sdtEndPr>
        <w:rPr>
          <w:bCs/>
        </w:rPr>
      </w:sdtEndPr>
      <w:sdtContent>
        <w:p w14:paraId="70B8915C" w14:textId="6BF98BD5" w:rsidR="00401409" w:rsidRPr="00D40F9A" w:rsidRDefault="00401409">
          <w:pPr>
            <w:pStyle w:val="TOCHeading"/>
          </w:pPr>
          <w:r w:rsidRPr="00D40F9A">
            <w:t>Tartalomjegyzék</w:t>
          </w:r>
        </w:p>
        <w:p w14:paraId="61330B65" w14:textId="0D9FF3BB" w:rsidR="00413833" w:rsidRDefault="009D1B30">
          <w:pPr>
            <w:pStyle w:val="TOC1"/>
            <w:rPr>
              <w:b w:val="0"/>
              <w:bCs w:val="0"/>
              <w:kern w:val="2"/>
              <w:szCs w:val="24"/>
              <w:lang w:val="en-US"/>
              <w14:ligatures w14:val="standardContextual"/>
            </w:rPr>
          </w:pPr>
          <w:r w:rsidRPr="00D40F9A">
            <w:rPr>
              <w:noProof w:val="0"/>
            </w:rPr>
            <w:fldChar w:fldCharType="begin"/>
          </w:r>
          <w:r w:rsidRPr="00D40F9A">
            <w:rPr>
              <w:noProof w:val="0"/>
            </w:rPr>
            <w:instrText xml:space="preserve"> TOC \o "1-6" \h \z \u </w:instrText>
          </w:r>
          <w:r w:rsidRPr="00D40F9A">
            <w:rPr>
              <w:noProof w:val="0"/>
            </w:rPr>
            <w:fldChar w:fldCharType="separate"/>
          </w:r>
          <w:hyperlink w:anchor="_Toc191580315" w:history="1">
            <w:r w:rsidR="00413833" w:rsidRPr="00204EE0">
              <w:rPr>
                <w:rStyle w:val="Hyperlink"/>
              </w:rPr>
              <w:t>Bevezetés</w:t>
            </w:r>
            <w:r w:rsidR="00413833">
              <w:rPr>
                <w:webHidden/>
              </w:rPr>
              <w:tab/>
            </w:r>
            <w:r w:rsidR="00413833">
              <w:rPr>
                <w:webHidden/>
              </w:rPr>
              <w:fldChar w:fldCharType="begin"/>
            </w:r>
            <w:r w:rsidR="00413833">
              <w:rPr>
                <w:webHidden/>
              </w:rPr>
              <w:instrText xml:space="preserve"> PAGEREF _Toc191580315 \h </w:instrText>
            </w:r>
            <w:r w:rsidR="00413833">
              <w:rPr>
                <w:webHidden/>
              </w:rPr>
            </w:r>
            <w:r w:rsidR="00413833">
              <w:rPr>
                <w:webHidden/>
              </w:rPr>
              <w:fldChar w:fldCharType="separate"/>
            </w:r>
            <w:r w:rsidR="00524AED">
              <w:rPr>
                <w:webHidden/>
              </w:rPr>
              <w:t>6</w:t>
            </w:r>
            <w:r w:rsidR="00413833">
              <w:rPr>
                <w:webHidden/>
              </w:rPr>
              <w:fldChar w:fldCharType="end"/>
            </w:r>
          </w:hyperlink>
        </w:p>
        <w:p w14:paraId="7E490A4A" w14:textId="5AEAD2F8" w:rsidR="00413833" w:rsidRDefault="00413833">
          <w:pPr>
            <w:pStyle w:val="TOC2"/>
            <w:tabs>
              <w:tab w:val="right" w:leader="dot" w:pos="9019"/>
            </w:tabs>
            <w:rPr>
              <w:noProof/>
              <w:kern w:val="2"/>
              <w:szCs w:val="24"/>
              <w:lang w:val="en-US"/>
              <w14:ligatures w14:val="standardContextual"/>
            </w:rPr>
          </w:pPr>
          <w:hyperlink w:anchor="_Toc191580316" w:history="1">
            <w:r w:rsidRPr="00204EE0">
              <w:rPr>
                <w:rStyle w:val="Hyperlink"/>
                <w:noProof/>
              </w:rPr>
              <w:t>Téma és Témaválasztás</w:t>
            </w:r>
            <w:r>
              <w:rPr>
                <w:noProof/>
                <w:webHidden/>
              </w:rPr>
              <w:tab/>
            </w:r>
            <w:r>
              <w:rPr>
                <w:noProof/>
                <w:webHidden/>
              </w:rPr>
              <w:fldChar w:fldCharType="begin"/>
            </w:r>
            <w:r>
              <w:rPr>
                <w:noProof/>
                <w:webHidden/>
              </w:rPr>
              <w:instrText xml:space="preserve"> PAGEREF _Toc191580316 \h </w:instrText>
            </w:r>
            <w:r>
              <w:rPr>
                <w:noProof/>
                <w:webHidden/>
              </w:rPr>
            </w:r>
            <w:r>
              <w:rPr>
                <w:noProof/>
                <w:webHidden/>
              </w:rPr>
              <w:fldChar w:fldCharType="separate"/>
            </w:r>
            <w:r w:rsidR="00524AED">
              <w:rPr>
                <w:noProof/>
                <w:webHidden/>
              </w:rPr>
              <w:t>6</w:t>
            </w:r>
            <w:r>
              <w:rPr>
                <w:noProof/>
                <w:webHidden/>
              </w:rPr>
              <w:fldChar w:fldCharType="end"/>
            </w:r>
          </w:hyperlink>
        </w:p>
        <w:p w14:paraId="531CA89A" w14:textId="590DDAC7" w:rsidR="00413833" w:rsidRDefault="00413833">
          <w:pPr>
            <w:pStyle w:val="TOC2"/>
            <w:tabs>
              <w:tab w:val="right" w:leader="dot" w:pos="9019"/>
            </w:tabs>
            <w:rPr>
              <w:noProof/>
              <w:kern w:val="2"/>
              <w:szCs w:val="24"/>
              <w:lang w:val="en-US"/>
              <w14:ligatures w14:val="standardContextual"/>
            </w:rPr>
          </w:pPr>
          <w:hyperlink w:anchor="_Toc191580317" w:history="1">
            <w:r w:rsidRPr="00204EE0">
              <w:rPr>
                <w:rStyle w:val="Hyperlink"/>
                <w:noProof/>
              </w:rPr>
              <w:t>A szoftver célja</w:t>
            </w:r>
            <w:r>
              <w:rPr>
                <w:noProof/>
                <w:webHidden/>
              </w:rPr>
              <w:tab/>
            </w:r>
            <w:r>
              <w:rPr>
                <w:noProof/>
                <w:webHidden/>
              </w:rPr>
              <w:fldChar w:fldCharType="begin"/>
            </w:r>
            <w:r>
              <w:rPr>
                <w:noProof/>
                <w:webHidden/>
              </w:rPr>
              <w:instrText xml:space="preserve"> PAGEREF _Toc191580317 \h </w:instrText>
            </w:r>
            <w:r>
              <w:rPr>
                <w:noProof/>
                <w:webHidden/>
              </w:rPr>
            </w:r>
            <w:r>
              <w:rPr>
                <w:noProof/>
                <w:webHidden/>
              </w:rPr>
              <w:fldChar w:fldCharType="separate"/>
            </w:r>
            <w:r w:rsidR="00524AED">
              <w:rPr>
                <w:noProof/>
                <w:webHidden/>
              </w:rPr>
              <w:t>6</w:t>
            </w:r>
            <w:r>
              <w:rPr>
                <w:noProof/>
                <w:webHidden/>
              </w:rPr>
              <w:fldChar w:fldCharType="end"/>
            </w:r>
          </w:hyperlink>
        </w:p>
        <w:p w14:paraId="0D7CEF32" w14:textId="19D89C71" w:rsidR="00413833" w:rsidRDefault="00413833">
          <w:pPr>
            <w:pStyle w:val="TOC2"/>
            <w:tabs>
              <w:tab w:val="right" w:leader="dot" w:pos="9019"/>
            </w:tabs>
            <w:rPr>
              <w:noProof/>
              <w:kern w:val="2"/>
              <w:szCs w:val="24"/>
              <w:lang w:val="en-US"/>
              <w14:ligatures w14:val="standardContextual"/>
            </w:rPr>
          </w:pPr>
          <w:hyperlink w:anchor="_Toc191580318" w:history="1">
            <w:r w:rsidRPr="00204EE0">
              <w:rPr>
                <w:rStyle w:val="Hyperlink"/>
                <w:noProof/>
              </w:rPr>
              <w:t>Kinek és miért</w:t>
            </w:r>
            <w:r>
              <w:rPr>
                <w:noProof/>
                <w:webHidden/>
              </w:rPr>
              <w:tab/>
            </w:r>
            <w:r>
              <w:rPr>
                <w:noProof/>
                <w:webHidden/>
              </w:rPr>
              <w:fldChar w:fldCharType="begin"/>
            </w:r>
            <w:r>
              <w:rPr>
                <w:noProof/>
                <w:webHidden/>
              </w:rPr>
              <w:instrText xml:space="preserve"> PAGEREF _Toc191580318 \h </w:instrText>
            </w:r>
            <w:r>
              <w:rPr>
                <w:noProof/>
                <w:webHidden/>
              </w:rPr>
            </w:r>
            <w:r>
              <w:rPr>
                <w:noProof/>
                <w:webHidden/>
              </w:rPr>
              <w:fldChar w:fldCharType="separate"/>
            </w:r>
            <w:r w:rsidR="00524AED">
              <w:rPr>
                <w:noProof/>
                <w:webHidden/>
              </w:rPr>
              <w:t>7</w:t>
            </w:r>
            <w:r>
              <w:rPr>
                <w:noProof/>
                <w:webHidden/>
              </w:rPr>
              <w:fldChar w:fldCharType="end"/>
            </w:r>
          </w:hyperlink>
        </w:p>
        <w:p w14:paraId="0CF0FD13" w14:textId="76EA0ECC" w:rsidR="00413833" w:rsidRDefault="00413833">
          <w:pPr>
            <w:pStyle w:val="TOC1"/>
            <w:rPr>
              <w:b w:val="0"/>
              <w:bCs w:val="0"/>
              <w:kern w:val="2"/>
              <w:szCs w:val="24"/>
              <w:lang w:val="en-US"/>
              <w14:ligatures w14:val="standardContextual"/>
            </w:rPr>
          </w:pPr>
          <w:hyperlink w:anchor="_Toc191580319" w:history="1">
            <w:r w:rsidRPr="00204EE0">
              <w:rPr>
                <w:rStyle w:val="Hyperlink"/>
              </w:rPr>
              <w:t>Fejlesztői dokumentáció</w:t>
            </w:r>
            <w:r>
              <w:rPr>
                <w:webHidden/>
              </w:rPr>
              <w:tab/>
            </w:r>
            <w:r>
              <w:rPr>
                <w:webHidden/>
              </w:rPr>
              <w:fldChar w:fldCharType="begin"/>
            </w:r>
            <w:r>
              <w:rPr>
                <w:webHidden/>
              </w:rPr>
              <w:instrText xml:space="preserve"> PAGEREF _Toc191580319 \h </w:instrText>
            </w:r>
            <w:r>
              <w:rPr>
                <w:webHidden/>
              </w:rPr>
            </w:r>
            <w:r>
              <w:rPr>
                <w:webHidden/>
              </w:rPr>
              <w:fldChar w:fldCharType="separate"/>
            </w:r>
            <w:r w:rsidR="00524AED">
              <w:rPr>
                <w:webHidden/>
              </w:rPr>
              <w:t>8</w:t>
            </w:r>
            <w:r>
              <w:rPr>
                <w:webHidden/>
              </w:rPr>
              <w:fldChar w:fldCharType="end"/>
            </w:r>
          </w:hyperlink>
        </w:p>
        <w:p w14:paraId="14298651" w14:textId="0A837B8B" w:rsidR="00413833" w:rsidRDefault="00413833">
          <w:pPr>
            <w:pStyle w:val="TOC2"/>
            <w:tabs>
              <w:tab w:val="right" w:leader="dot" w:pos="9019"/>
            </w:tabs>
            <w:rPr>
              <w:noProof/>
              <w:kern w:val="2"/>
              <w:szCs w:val="24"/>
              <w:lang w:val="en-US"/>
              <w14:ligatures w14:val="standardContextual"/>
            </w:rPr>
          </w:pPr>
          <w:hyperlink w:anchor="_Toc191580320" w:history="1">
            <w:r w:rsidRPr="00204EE0">
              <w:rPr>
                <w:rStyle w:val="Hyperlink"/>
                <w:noProof/>
              </w:rPr>
              <w:t>Konkurenciák</w:t>
            </w:r>
            <w:r>
              <w:rPr>
                <w:noProof/>
                <w:webHidden/>
              </w:rPr>
              <w:tab/>
            </w:r>
            <w:r>
              <w:rPr>
                <w:noProof/>
                <w:webHidden/>
              </w:rPr>
              <w:fldChar w:fldCharType="begin"/>
            </w:r>
            <w:r>
              <w:rPr>
                <w:noProof/>
                <w:webHidden/>
              </w:rPr>
              <w:instrText xml:space="preserve"> PAGEREF _Toc191580320 \h </w:instrText>
            </w:r>
            <w:r>
              <w:rPr>
                <w:noProof/>
                <w:webHidden/>
              </w:rPr>
            </w:r>
            <w:r>
              <w:rPr>
                <w:noProof/>
                <w:webHidden/>
              </w:rPr>
              <w:fldChar w:fldCharType="separate"/>
            </w:r>
            <w:r w:rsidR="00524AED">
              <w:rPr>
                <w:noProof/>
                <w:webHidden/>
              </w:rPr>
              <w:t>8</w:t>
            </w:r>
            <w:r>
              <w:rPr>
                <w:noProof/>
                <w:webHidden/>
              </w:rPr>
              <w:fldChar w:fldCharType="end"/>
            </w:r>
          </w:hyperlink>
        </w:p>
        <w:p w14:paraId="18127EAF" w14:textId="069A7579" w:rsidR="00413833" w:rsidRDefault="00413833">
          <w:pPr>
            <w:pStyle w:val="TOC2"/>
            <w:tabs>
              <w:tab w:val="right" w:leader="dot" w:pos="9019"/>
            </w:tabs>
            <w:rPr>
              <w:noProof/>
              <w:kern w:val="2"/>
              <w:szCs w:val="24"/>
              <w:lang w:val="en-US"/>
              <w14:ligatures w14:val="standardContextual"/>
            </w:rPr>
          </w:pPr>
          <w:hyperlink w:anchor="_Toc191580321" w:history="1">
            <w:r w:rsidRPr="00204EE0">
              <w:rPr>
                <w:rStyle w:val="Hyperlink"/>
                <w:noProof/>
              </w:rPr>
              <w:t>Fejlesztői környezet</w:t>
            </w:r>
            <w:r>
              <w:rPr>
                <w:noProof/>
                <w:webHidden/>
              </w:rPr>
              <w:tab/>
            </w:r>
            <w:r>
              <w:rPr>
                <w:noProof/>
                <w:webHidden/>
              </w:rPr>
              <w:fldChar w:fldCharType="begin"/>
            </w:r>
            <w:r>
              <w:rPr>
                <w:noProof/>
                <w:webHidden/>
              </w:rPr>
              <w:instrText xml:space="preserve"> PAGEREF _Toc191580321 \h </w:instrText>
            </w:r>
            <w:r>
              <w:rPr>
                <w:noProof/>
                <w:webHidden/>
              </w:rPr>
            </w:r>
            <w:r>
              <w:rPr>
                <w:noProof/>
                <w:webHidden/>
              </w:rPr>
              <w:fldChar w:fldCharType="separate"/>
            </w:r>
            <w:r w:rsidR="00524AED">
              <w:rPr>
                <w:noProof/>
                <w:webHidden/>
              </w:rPr>
              <w:t>9</w:t>
            </w:r>
            <w:r>
              <w:rPr>
                <w:noProof/>
                <w:webHidden/>
              </w:rPr>
              <w:fldChar w:fldCharType="end"/>
            </w:r>
          </w:hyperlink>
        </w:p>
        <w:p w14:paraId="1892CE54" w14:textId="09F204E2" w:rsidR="00413833" w:rsidRDefault="00413833">
          <w:pPr>
            <w:pStyle w:val="TOC2"/>
            <w:tabs>
              <w:tab w:val="right" w:leader="dot" w:pos="9019"/>
            </w:tabs>
            <w:rPr>
              <w:noProof/>
              <w:kern w:val="2"/>
              <w:szCs w:val="24"/>
              <w:lang w:val="en-US"/>
              <w14:ligatures w14:val="standardContextual"/>
            </w:rPr>
          </w:pPr>
          <w:hyperlink w:anchor="_Toc191580322" w:history="1">
            <w:r w:rsidRPr="00204EE0">
              <w:rPr>
                <w:rStyle w:val="Hyperlink"/>
                <w:noProof/>
              </w:rPr>
              <w:t>Felhasznált technológiák</w:t>
            </w:r>
            <w:r>
              <w:rPr>
                <w:noProof/>
                <w:webHidden/>
              </w:rPr>
              <w:tab/>
            </w:r>
            <w:r>
              <w:rPr>
                <w:noProof/>
                <w:webHidden/>
              </w:rPr>
              <w:fldChar w:fldCharType="begin"/>
            </w:r>
            <w:r>
              <w:rPr>
                <w:noProof/>
                <w:webHidden/>
              </w:rPr>
              <w:instrText xml:space="preserve"> PAGEREF _Toc191580322 \h </w:instrText>
            </w:r>
            <w:r>
              <w:rPr>
                <w:noProof/>
                <w:webHidden/>
              </w:rPr>
            </w:r>
            <w:r>
              <w:rPr>
                <w:noProof/>
                <w:webHidden/>
              </w:rPr>
              <w:fldChar w:fldCharType="separate"/>
            </w:r>
            <w:r w:rsidR="00524AED">
              <w:rPr>
                <w:noProof/>
                <w:webHidden/>
              </w:rPr>
              <w:t>10</w:t>
            </w:r>
            <w:r>
              <w:rPr>
                <w:noProof/>
                <w:webHidden/>
              </w:rPr>
              <w:fldChar w:fldCharType="end"/>
            </w:r>
          </w:hyperlink>
        </w:p>
        <w:p w14:paraId="53021C52" w14:textId="5AA9E62A" w:rsidR="00413833" w:rsidRDefault="00413833">
          <w:pPr>
            <w:pStyle w:val="TOC2"/>
            <w:tabs>
              <w:tab w:val="right" w:leader="dot" w:pos="9019"/>
            </w:tabs>
            <w:rPr>
              <w:noProof/>
              <w:kern w:val="2"/>
              <w:szCs w:val="24"/>
              <w:lang w:val="en-US"/>
              <w14:ligatures w14:val="standardContextual"/>
            </w:rPr>
          </w:pPr>
          <w:hyperlink w:anchor="_Toc191580323" w:history="1">
            <w:r w:rsidRPr="00204EE0">
              <w:rPr>
                <w:rStyle w:val="Hyperlink"/>
                <w:noProof/>
              </w:rPr>
              <w:t>Docker Compose fájl</w:t>
            </w:r>
            <w:r>
              <w:rPr>
                <w:noProof/>
                <w:webHidden/>
              </w:rPr>
              <w:tab/>
            </w:r>
            <w:r>
              <w:rPr>
                <w:noProof/>
                <w:webHidden/>
              </w:rPr>
              <w:fldChar w:fldCharType="begin"/>
            </w:r>
            <w:r>
              <w:rPr>
                <w:noProof/>
                <w:webHidden/>
              </w:rPr>
              <w:instrText xml:space="preserve"> PAGEREF _Toc191580323 \h </w:instrText>
            </w:r>
            <w:r>
              <w:rPr>
                <w:noProof/>
                <w:webHidden/>
              </w:rPr>
            </w:r>
            <w:r>
              <w:rPr>
                <w:noProof/>
                <w:webHidden/>
              </w:rPr>
              <w:fldChar w:fldCharType="separate"/>
            </w:r>
            <w:r w:rsidR="00524AED">
              <w:rPr>
                <w:noProof/>
                <w:webHidden/>
              </w:rPr>
              <w:t>14</w:t>
            </w:r>
            <w:r>
              <w:rPr>
                <w:noProof/>
                <w:webHidden/>
              </w:rPr>
              <w:fldChar w:fldCharType="end"/>
            </w:r>
          </w:hyperlink>
        </w:p>
        <w:p w14:paraId="13054B49" w14:textId="00EA556E" w:rsidR="00413833" w:rsidRDefault="00413833">
          <w:pPr>
            <w:pStyle w:val="TOC3"/>
            <w:tabs>
              <w:tab w:val="right" w:leader="dot" w:pos="9019"/>
            </w:tabs>
            <w:rPr>
              <w:noProof/>
              <w:kern w:val="2"/>
              <w:szCs w:val="24"/>
              <w:lang w:val="en-US"/>
              <w14:ligatures w14:val="standardContextual"/>
            </w:rPr>
          </w:pPr>
          <w:hyperlink w:anchor="_Toc191580324" w:history="1">
            <w:r w:rsidRPr="00204EE0">
              <w:rPr>
                <w:rStyle w:val="Hyperlink"/>
                <w:noProof/>
              </w:rPr>
              <w:t>Szolgáltatások</w:t>
            </w:r>
            <w:r>
              <w:rPr>
                <w:noProof/>
                <w:webHidden/>
              </w:rPr>
              <w:tab/>
            </w:r>
            <w:r>
              <w:rPr>
                <w:noProof/>
                <w:webHidden/>
              </w:rPr>
              <w:fldChar w:fldCharType="begin"/>
            </w:r>
            <w:r>
              <w:rPr>
                <w:noProof/>
                <w:webHidden/>
              </w:rPr>
              <w:instrText xml:space="preserve"> PAGEREF _Toc191580324 \h </w:instrText>
            </w:r>
            <w:r>
              <w:rPr>
                <w:noProof/>
                <w:webHidden/>
              </w:rPr>
            </w:r>
            <w:r>
              <w:rPr>
                <w:noProof/>
                <w:webHidden/>
              </w:rPr>
              <w:fldChar w:fldCharType="separate"/>
            </w:r>
            <w:r w:rsidR="00524AED">
              <w:rPr>
                <w:noProof/>
                <w:webHidden/>
              </w:rPr>
              <w:t>14</w:t>
            </w:r>
            <w:r>
              <w:rPr>
                <w:noProof/>
                <w:webHidden/>
              </w:rPr>
              <w:fldChar w:fldCharType="end"/>
            </w:r>
          </w:hyperlink>
        </w:p>
        <w:p w14:paraId="4D25ECA9" w14:textId="6DBFE6BD" w:rsidR="00413833" w:rsidRDefault="00413833">
          <w:pPr>
            <w:pStyle w:val="TOC3"/>
            <w:tabs>
              <w:tab w:val="right" w:leader="dot" w:pos="9019"/>
            </w:tabs>
            <w:rPr>
              <w:noProof/>
              <w:kern w:val="2"/>
              <w:szCs w:val="24"/>
              <w:lang w:val="en-US"/>
              <w14:ligatures w14:val="standardContextual"/>
            </w:rPr>
          </w:pPr>
          <w:hyperlink w:anchor="_Toc191580325" w:history="1">
            <w:r w:rsidRPr="00204EE0">
              <w:rPr>
                <w:rStyle w:val="Hyperlink"/>
                <w:noProof/>
              </w:rPr>
              <w:t>Hálózatok</w:t>
            </w:r>
            <w:r>
              <w:rPr>
                <w:noProof/>
                <w:webHidden/>
              </w:rPr>
              <w:tab/>
            </w:r>
            <w:r>
              <w:rPr>
                <w:noProof/>
                <w:webHidden/>
              </w:rPr>
              <w:fldChar w:fldCharType="begin"/>
            </w:r>
            <w:r>
              <w:rPr>
                <w:noProof/>
                <w:webHidden/>
              </w:rPr>
              <w:instrText xml:space="preserve"> PAGEREF _Toc191580325 \h </w:instrText>
            </w:r>
            <w:r>
              <w:rPr>
                <w:noProof/>
                <w:webHidden/>
              </w:rPr>
            </w:r>
            <w:r>
              <w:rPr>
                <w:noProof/>
                <w:webHidden/>
              </w:rPr>
              <w:fldChar w:fldCharType="separate"/>
            </w:r>
            <w:r w:rsidR="00524AED">
              <w:rPr>
                <w:noProof/>
                <w:webHidden/>
              </w:rPr>
              <w:t>16</w:t>
            </w:r>
            <w:r>
              <w:rPr>
                <w:noProof/>
                <w:webHidden/>
              </w:rPr>
              <w:fldChar w:fldCharType="end"/>
            </w:r>
          </w:hyperlink>
        </w:p>
        <w:p w14:paraId="42F4F1A0" w14:textId="09B19FD5" w:rsidR="00413833" w:rsidRDefault="00413833">
          <w:pPr>
            <w:pStyle w:val="TOC3"/>
            <w:tabs>
              <w:tab w:val="right" w:leader="dot" w:pos="9019"/>
            </w:tabs>
            <w:rPr>
              <w:noProof/>
              <w:kern w:val="2"/>
              <w:szCs w:val="24"/>
              <w:lang w:val="en-US"/>
              <w14:ligatures w14:val="standardContextual"/>
            </w:rPr>
          </w:pPr>
          <w:hyperlink w:anchor="_Toc191580326" w:history="1">
            <w:r w:rsidRPr="00204EE0">
              <w:rPr>
                <w:rStyle w:val="Hyperlink"/>
                <w:noProof/>
              </w:rPr>
              <w:t>Kötetek</w:t>
            </w:r>
            <w:r>
              <w:rPr>
                <w:noProof/>
                <w:webHidden/>
              </w:rPr>
              <w:tab/>
            </w:r>
            <w:r>
              <w:rPr>
                <w:noProof/>
                <w:webHidden/>
              </w:rPr>
              <w:fldChar w:fldCharType="begin"/>
            </w:r>
            <w:r>
              <w:rPr>
                <w:noProof/>
                <w:webHidden/>
              </w:rPr>
              <w:instrText xml:space="preserve"> PAGEREF _Toc191580326 \h </w:instrText>
            </w:r>
            <w:r>
              <w:rPr>
                <w:noProof/>
                <w:webHidden/>
              </w:rPr>
            </w:r>
            <w:r>
              <w:rPr>
                <w:noProof/>
                <w:webHidden/>
              </w:rPr>
              <w:fldChar w:fldCharType="separate"/>
            </w:r>
            <w:r w:rsidR="00524AED">
              <w:rPr>
                <w:noProof/>
                <w:webHidden/>
              </w:rPr>
              <w:t>16</w:t>
            </w:r>
            <w:r>
              <w:rPr>
                <w:noProof/>
                <w:webHidden/>
              </w:rPr>
              <w:fldChar w:fldCharType="end"/>
            </w:r>
          </w:hyperlink>
        </w:p>
        <w:p w14:paraId="49E665FC" w14:textId="79A460BF" w:rsidR="00413833" w:rsidRDefault="00413833">
          <w:pPr>
            <w:pStyle w:val="TOC2"/>
            <w:tabs>
              <w:tab w:val="right" w:leader="dot" w:pos="9019"/>
            </w:tabs>
            <w:rPr>
              <w:noProof/>
              <w:kern w:val="2"/>
              <w:szCs w:val="24"/>
              <w:lang w:val="en-US"/>
              <w14:ligatures w14:val="standardContextual"/>
            </w:rPr>
          </w:pPr>
          <w:hyperlink w:anchor="_Toc191580327" w:history="1">
            <w:r w:rsidRPr="00204EE0">
              <w:rPr>
                <w:rStyle w:val="Hyperlink"/>
                <w:noProof/>
              </w:rPr>
              <w:t>Adatbázis kezelő</w:t>
            </w:r>
            <w:r>
              <w:rPr>
                <w:noProof/>
                <w:webHidden/>
              </w:rPr>
              <w:tab/>
            </w:r>
            <w:r>
              <w:rPr>
                <w:noProof/>
                <w:webHidden/>
              </w:rPr>
              <w:fldChar w:fldCharType="begin"/>
            </w:r>
            <w:r>
              <w:rPr>
                <w:noProof/>
                <w:webHidden/>
              </w:rPr>
              <w:instrText xml:space="preserve"> PAGEREF _Toc191580327 \h </w:instrText>
            </w:r>
            <w:r>
              <w:rPr>
                <w:noProof/>
                <w:webHidden/>
              </w:rPr>
            </w:r>
            <w:r>
              <w:rPr>
                <w:noProof/>
                <w:webHidden/>
              </w:rPr>
              <w:fldChar w:fldCharType="separate"/>
            </w:r>
            <w:r w:rsidR="00524AED">
              <w:rPr>
                <w:noProof/>
                <w:webHidden/>
              </w:rPr>
              <w:t>17</w:t>
            </w:r>
            <w:r>
              <w:rPr>
                <w:noProof/>
                <w:webHidden/>
              </w:rPr>
              <w:fldChar w:fldCharType="end"/>
            </w:r>
          </w:hyperlink>
        </w:p>
        <w:p w14:paraId="26E34CBD" w14:textId="2078BBE3" w:rsidR="00413833" w:rsidRDefault="00413833">
          <w:pPr>
            <w:pStyle w:val="TOC3"/>
            <w:tabs>
              <w:tab w:val="right" w:leader="dot" w:pos="9019"/>
            </w:tabs>
            <w:rPr>
              <w:noProof/>
              <w:kern w:val="2"/>
              <w:szCs w:val="24"/>
              <w:lang w:val="en-US"/>
              <w14:ligatures w14:val="standardContextual"/>
            </w:rPr>
          </w:pPr>
          <w:hyperlink w:anchor="_Toc191580328" w:history="1">
            <w:r w:rsidRPr="00204EE0">
              <w:rPr>
                <w:rStyle w:val="Hyperlink"/>
                <w:noProof/>
              </w:rPr>
              <w:t>Kezelés Docker nélkül</w:t>
            </w:r>
            <w:r>
              <w:rPr>
                <w:noProof/>
                <w:webHidden/>
              </w:rPr>
              <w:tab/>
            </w:r>
            <w:r>
              <w:rPr>
                <w:noProof/>
                <w:webHidden/>
              </w:rPr>
              <w:fldChar w:fldCharType="begin"/>
            </w:r>
            <w:r>
              <w:rPr>
                <w:noProof/>
                <w:webHidden/>
              </w:rPr>
              <w:instrText xml:space="preserve"> PAGEREF _Toc191580328 \h </w:instrText>
            </w:r>
            <w:r>
              <w:rPr>
                <w:noProof/>
                <w:webHidden/>
              </w:rPr>
            </w:r>
            <w:r>
              <w:rPr>
                <w:noProof/>
                <w:webHidden/>
              </w:rPr>
              <w:fldChar w:fldCharType="separate"/>
            </w:r>
            <w:r w:rsidR="00524AED">
              <w:rPr>
                <w:noProof/>
                <w:webHidden/>
              </w:rPr>
              <w:t>17</w:t>
            </w:r>
            <w:r>
              <w:rPr>
                <w:noProof/>
                <w:webHidden/>
              </w:rPr>
              <w:fldChar w:fldCharType="end"/>
            </w:r>
          </w:hyperlink>
        </w:p>
        <w:p w14:paraId="7903C07B" w14:textId="0FFC5F6D" w:rsidR="00413833" w:rsidRDefault="00413833">
          <w:pPr>
            <w:pStyle w:val="TOC3"/>
            <w:tabs>
              <w:tab w:val="right" w:leader="dot" w:pos="9019"/>
            </w:tabs>
            <w:rPr>
              <w:noProof/>
              <w:kern w:val="2"/>
              <w:szCs w:val="24"/>
              <w:lang w:val="en-US"/>
              <w14:ligatures w14:val="standardContextual"/>
            </w:rPr>
          </w:pPr>
          <w:hyperlink w:anchor="_Toc191580329" w:history="1">
            <w:r w:rsidRPr="00204EE0">
              <w:rPr>
                <w:rStyle w:val="Hyperlink"/>
                <w:noProof/>
              </w:rPr>
              <w:t>Kezelés Dockerrel</w:t>
            </w:r>
            <w:r>
              <w:rPr>
                <w:noProof/>
                <w:webHidden/>
              </w:rPr>
              <w:tab/>
            </w:r>
            <w:r>
              <w:rPr>
                <w:noProof/>
                <w:webHidden/>
              </w:rPr>
              <w:fldChar w:fldCharType="begin"/>
            </w:r>
            <w:r>
              <w:rPr>
                <w:noProof/>
                <w:webHidden/>
              </w:rPr>
              <w:instrText xml:space="preserve"> PAGEREF _Toc191580329 \h </w:instrText>
            </w:r>
            <w:r>
              <w:rPr>
                <w:noProof/>
                <w:webHidden/>
              </w:rPr>
            </w:r>
            <w:r>
              <w:rPr>
                <w:noProof/>
                <w:webHidden/>
              </w:rPr>
              <w:fldChar w:fldCharType="separate"/>
            </w:r>
            <w:r w:rsidR="00524AED">
              <w:rPr>
                <w:noProof/>
                <w:webHidden/>
              </w:rPr>
              <w:t>17</w:t>
            </w:r>
            <w:r>
              <w:rPr>
                <w:noProof/>
                <w:webHidden/>
              </w:rPr>
              <w:fldChar w:fldCharType="end"/>
            </w:r>
          </w:hyperlink>
        </w:p>
        <w:p w14:paraId="1FFC1603" w14:textId="032A72DD" w:rsidR="00413833" w:rsidRDefault="00413833">
          <w:pPr>
            <w:pStyle w:val="TOC2"/>
            <w:tabs>
              <w:tab w:val="right" w:leader="dot" w:pos="9019"/>
            </w:tabs>
            <w:rPr>
              <w:noProof/>
              <w:kern w:val="2"/>
              <w:szCs w:val="24"/>
              <w:lang w:val="en-US"/>
              <w14:ligatures w14:val="standardContextual"/>
            </w:rPr>
          </w:pPr>
          <w:hyperlink w:anchor="_Toc191580330" w:history="1">
            <w:r w:rsidRPr="00204EE0">
              <w:rPr>
                <w:rStyle w:val="Hyperlink"/>
                <w:noProof/>
              </w:rPr>
              <w:t>Portainer-en keresztüli konténer kezelés</w:t>
            </w:r>
            <w:r>
              <w:rPr>
                <w:noProof/>
                <w:webHidden/>
              </w:rPr>
              <w:tab/>
            </w:r>
            <w:r>
              <w:rPr>
                <w:noProof/>
                <w:webHidden/>
              </w:rPr>
              <w:fldChar w:fldCharType="begin"/>
            </w:r>
            <w:r>
              <w:rPr>
                <w:noProof/>
                <w:webHidden/>
              </w:rPr>
              <w:instrText xml:space="preserve"> PAGEREF _Toc191580330 \h </w:instrText>
            </w:r>
            <w:r>
              <w:rPr>
                <w:noProof/>
                <w:webHidden/>
              </w:rPr>
            </w:r>
            <w:r>
              <w:rPr>
                <w:noProof/>
                <w:webHidden/>
              </w:rPr>
              <w:fldChar w:fldCharType="separate"/>
            </w:r>
            <w:r w:rsidR="00524AED">
              <w:rPr>
                <w:noProof/>
                <w:webHidden/>
              </w:rPr>
              <w:t>20</w:t>
            </w:r>
            <w:r>
              <w:rPr>
                <w:noProof/>
                <w:webHidden/>
              </w:rPr>
              <w:fldChar w:fldCharType="end"/>
            </w:r>
          </w:hyperlink>
        </w:p>
        <w:p w14:paraId="24E53726" w14:textId="296F0CB6" w:rsidR="00413833" w:rsidRDefault="00413833">
          <w:pPr>
            <w:pStyle w:val="TOC2"/>
            <w:tabs>
              <w:tab w:val="right" w:leader="dot" w:pos="9019"/>
            </w:tabs>
            <w:rPr>
              <w:noProof/>
              <w:kern w:val="2"/>
              <w:szCs w:val="24"/>
              <w:lang w:val="en-US"/>
              <w14:ligatures w14:val="standardContextual"/>
            </w:rPr>
          </w:pPr>
          <w:hyperlink w:anchor="_Toc191580331" w:history="1">
            <w:r w:rsidRPr="00204EE0">
              <w:rPr>
                <w:rStyle w:val="Hyperlink"/>
                <w:noProof/>
              </w:rPr>
              <w:t>Futtatás fejlesztői módban</w:t>
            </w:r>
            <w:r>
              <w:rPr>
                <w:noProof/>
                <w:webHidden/>
              </w:rPr>
              <w:tab/>
            </w:r>
            <w:r>
              <w:rPr>
                <w:noProof/>
                <w:webHidden/>
              </w:rPr>
              <w:fldChar w:fldCharType="begin"/>
            </w:r>
            <w:r>
              <w:rPr>
                <w:noProof/>
                <w:webHidden/>
              </w:rPr>
              <w:instrText xml:space="preserve"> PAGEREF _Toc191580331 \h </w:instrText>
            </w:r>
            <w:r>
              <w:rPr>
                <w:noProof/>
                <w:webHidden/>
              </w:rPr>
            </w:r>
            <w:r>
              <w:rPr>
                <w:noProof/>
                <w:webHidden/>
              </w:rPr>
              <w:fldChar w:fldCharType="separate"/>
            </w:r>
            <w:r w:rsidR="00524AED">
              <w:rPr>
                <w:noProof/>
                <w:webHidden/>
              </w:rPr>
              <w:t>22</w:t>
            </w:r>
            <w:r>
              <w:rPr>
                <w:noProof/>
                <w:webHidden/>
              </w:rPr>
              <w:fldChar w:fldCharType="end"/>
            </w:r>
          </w:hyperlink>
        </w:p>
        <w:p w14:paraId="08818047" w14:textId="65263AC7" w:rsidR="00413833" w:rsidRDefault="00413833">
          <w:pPr>
            <w:pStyle w:val="TOC3"/>
            <w:tabs>
              <w:tab w:val="right" w:leader="dot" w:pos="9019"/>
            </w:tabs>
            <w:rPr>
              <w:noProof/>
              <w:kern w:val="2"/>
              <w:szCs w:val="24"/>
              <w:lang w:val="en-US"/>
              <w14:ligatures w14:val="standardContextual"/>
            </w:rPr>
          </w:pPr>
          <w:hyperlink w:anchor="_Toc191580332" w:history="1">
            <w:r w:rsidRPr="00204EE0">
              <w:rPr>
                <w:rStyle w:val="Hyperlink"/>
                <w:noProof/>
              </w:rPr>
              <w:t>Szükséges szoftverek telepítése</w:t>
            </w:r>
            <w:r>
              <w:rPr>
                <w:noProof/>
                <w:webHidden/>
              </w:rPr>
              <w:tab/>
            </w:r>
            <w:r>
              <w:rPr>
                <w:noProof/>
                <w:webHidden/>
              </w:rPr>
              <w:fldChar w:fldCharType="begin"/>
            </w:r>
            <w:r>
              <w:rPr>
                <w:noProof/>
                <w:webHidden/>
              </w:rPr>
              <w:instrText xml:space="preserve"> PAGEREF _Toc191580332 \h </w:instrText>
            </w:r>
            <w:r>
              <w:rPr>
                <w:noProof/>
                <w:webHidden/>
              </w:rPr>
            </w:r>
            <w:r>
              <w:rPr>
                <w:noProof/>
                <w:webHidden/>
              </w:rPr>
              <w:fldChar w:fldCharType="separate"/>
            </w:r>
            <w:r w:rsidR="00524AED">
              <w:rPr>
                <w:noProof/>
                <w:webHidden/>
              </w:rPr>
              <w:t>22</w:t>
            </w:r>
            <w:r>
              <w:rPr>
                <w:noProof/>
                <w:webHidden/>
              </w:rPr>
              <w:fldChar w:fldCharType="end"/>
            </w:r>
          </w:hyperlink>
        </w:p>
        <w:p w14:paraId="6B22E49B" w14:textId="3C318A85" w:rsidR="00413833" w:rsidRDefault="00413833">
          <w:pPr>
            <w:pStyle w:val="TOC3"/>
            <w:tabs>
              <w:tab w:val="right" w:leader="dot" w:pos="9019"/>
            </w:tabs>
            <w:rPr>
              <w:noProof/>
              <w:kern w:val="2"/>
              <w:szCs w:val="24"/>
              <w:lang w:val="en-US"/>
              <w14:ligatures w14:val="standardContextual"/>
            </w:rPr>
          </w:pPr>
          <w:hyperlink w:anchor="_Toc191580333" w:history="1">
            <w:r w:rsidRPr="00204EE0">
              <w:rPr>
                <w:rStyle w:val="Hyperlink"/>
                <w:noProof/>
              </w:rPr>
              <w:t>Backend elindítása</w:t>
            </w:r>
            <w:r>
              <w:rPr>
                <w:noProof/>
                <w:webHidden/>
              </w:rPr>
              <w:tab/>
            </w:r>
            <w:r>
              <w:rPr>
                <w:noProof/>
                <w:webHidden/>
              </w:rPr>
              <w:fldChar w:fldCharType="begin"/>
            </w:r>
            <w:r>
              <w:rPr>
                <w:noProof/>
                <w:webHidden/>
              </w:rPr>
              <w:instrText xml:space="preserve"> PAGEREF _Toc191580333 \h </w:instrText>
            </w:r>
            <w:r>
              <w:rPr>
                <w:noProof/>
                <w:webHidden/>
              </w:rPr>
            </w:r>
            <w:r>
              <w:rPr>
                <w:noProof/>
                <w:webHidden/>
              </w:rPr>
              <w:fldChar w:fldCharType="separate"/>
            </w:r>
            <w:r w:rsidR="00524AED">
              <w:rPr>
                <w:noProof/>
                <w:webHidden/>
              </w:rPr>
              <w:t>22</w:t>
            </w:r>
            <w:r>
              <w:rPr>
                <w:noProof/>
                <w:webHidden/>
              </w:rPr>
              <w:fldChar w:fldCharType="end"/>
            </w:r>
          </w:hyperlink>
        </w:p>
        <w:p w14:paraId="34A8ECB8" w14:textId="1E815D12" w:rsidR="00413833" w:rsidRDefault="00413833">
          <w:pPr>
            <w:pStyle w:val="TOC3"/>
            <w:tabs>
              <w:tab w:val="right" w:leader="dot" w:pos="9019"/>
            </w:tabs>
            <w:rPr>
              <w:noProof/>
              <w:kern w:val="2"/>
              <w:szCs w:val="24"/>
              <w:lang w:val="en-US"/>
              <w14:ligatures w14:val="standardContextual"/>
            </w:rPr>
          </w:pPr>
          <w:hyperlink w:anchor="_Toc191580334" w:history="1">
            <w:r w:rsidRPr="00204EE0">
              <w:rPr>
                <w:rStyle w:val="Hyperlink"/>
                <w:noProof/>
              </w:rPr>
              <w:t>Frontend elindítása</w:t>
            </w:r>
            <w:r>
              <w:rPr>
                <w:noProof/>
                <w:webHidden/>
              </w:rPr>
              <w:tab/>
            </w:r>
            <w:r>
              <w:rPr>
                <w:noProof/>
                <w:webHidden/>
              </w:rPr>
              <w:fldChar w:fldCharType="begin"/>
            </w:r>
            <w:r>
              <w:rPr>
                <w:noProof/>
                <w:webHidden/>
              </w:rPr>
              <w:instrText xml:space="preserve"> PAGEREF _Toc191580334 \h </w:instrText>
            </w:r>
            <w:r>
              <w:rPr>
                <w:noProof/>
                <w:webHidden/>
              </w:rPr>
            </w:r>
            <w:r>
              <w:rPr>
                <w:noProof/>
                <w:webHidden/>
              </w:rPr>
              <w:fldChar w:fldCharType="separate"/>
            </w:r>
            <w:r w:rsidR="00524AED">
              <w:rPr>
                <w:noProof/>
                <w:webHidden/>
              </w:rPr>
              <w:t>22</w:t>
            </w:r>
            <w:r>
              <w:rPr>
                <w:noProof/>
                <w:webHidden/>
              </w:rPr>
              <w:fldChar w:fldCharType="end"/>
            </w:r>
          </w:hyperlink>
        </w:p>
        <w:p w14:paraId="4F8E2396" w14:textId="1115BD5A" w:rsidR="00413833" w:rsidRDefault="00413833">
          <w:pPr>
            <w:pStyle w:val="TOC3"/>
            <w:tabs>
              <w:tab w:val="right" w:leader="dot" w:pos="9019"/>
            </w:tabs>
            <w:rPr>
              <w:noProof/>
              <w:kern w:val="2"/>
              <w:szCs w:val="24"/>
              <w:lang w:val="en-US"/>
              <w14:ligatures w14:val="standardContextual"/>
            </w:rPr>
          </w:pPr>
          <w:hyperlink w:anchor="_Toc191580335" w:history="1">
            <w:r w:rsidRPr="00204EE0">
              <w:rPr>
                <w:rStyle w:val="Hyperlink"/>
                <w:noProof/>
              </w:rPr>
              <w:t>Fejlesztői admin fiók regisztrálása</w:t>
            </w:r>
            <w:r>
              <w:rPr>
                <w:noProof/>
                <w:webHidden/>
              </w:rPr>
              <w:tab/>
            </w:r>
            <w:r>
              <w:rPr>
                <w:noProof/>
                <w:webHidden/>
              </w:rPr>
              <w:fldChar w:fldCharType="begin"/>
            </w:r>
            <w:r>
              <w:rPr>
                <w:noProof/>
                <w:webHidden/>
              </w:rPr>
              <w:instrText xml:space="preserve"> PAGEREF _Toc191580335 \h </w:instrText>
            </w:r>
            <w:r>
              <w:rPr>
                <w:noProof/>
                <w:webHidden/>
              </w:rPr>
            </w:r>
            <w:r>
              <w:rPr>
                <w:noProof/>
                <w:webHidden/>
              </w:rPr>
              <w:fldChar w:fldCharType="separate"/>
            </w:r>
            <w:r w:rsidR="00524AED">
              <w:rPr>
                <w:noProof/>
                <w:webHidden/>
              </w:rPr>
              <w:t>23</w:t>
            </w:r>
            <w:r>
              <w:rPr>
                <w:noProof/>
                <w:webHidden/>
              </w:rPr>
              <w:fldChar w:fldCharType="end"/>
            </w:r>
          </w:hyperlink>
        </w:p>
        <w:p w14:paraId="1AF81C0B" w14:textId="524B27E5" w:rsidR="00413833" w:rsidRDefault="00413833">
          <w:pPr>
            <w:pStyle w:val="TOC2"/>
            <w:tabs>
              <w:tab w:val="right" w:leader="dot" w:pos="9019"/>
            </w:tabs>
            <w:rPr>
              <w:noProof/>
              <w:kern w:val="2"/>
              <w:szCs w:val="24"/>
              <w:lang w:val="en-US"/>
              <w14:ligatures w14:val="standardContextual"/>
            </w:rPr>
          </w:pPr>
          <w:hyperlink w:anchor="_Toc191580336" w:history="1">
            <w:r w:rsidRPr="00204EE0">
              <w:rPr>
                <w:rStyle w:val="Hyperlink"/>
                <w:noProof/>
              </w:rPr>
              <w:t>Strukturális felépítés</w:t>
            </w:r>
            <w:r>
              <w:rPr>
                <w:noProof/>
                <w:webHidden/>
              </w:rPr>
              <w:tab/>
            </w:r>
            <w:r>
              <w:rPr>
                <w:noProof/>
                <w:webHidden/>
              </w:rPr>
              <w:fldChar w:fldCharType="begin"/>
            </w:r>
            <w:r>
              <w:rPr>
                <w:noProof/>
                <w:webHidden/>
              </w:rPr>
              <w:instrText xml:space="preserve"> PAGEREF _Toc191580336 \h </w:instrText>
            </w:r>
            <w:r>
              <w:rPr>
                <w:noProof/>
                <w:webHidden/>
              </w:rPr>
            </w:r>
            <w:r>
              <w:rPr>
                <w:noProof/>
                <w:webHidden/>
              </w:rPr>
              <w:fldChar w:fldCharType="separate"/>
            </w:r>
            <w:r w:rsidR="00524AED">
              <w:rPr>
                <w:noProof/>
                <w:webHidden/>
              </w:rPr>
              <w:t>24</w:t>
            </w:r>
            <w:r>
              <w:rPr>
                <w:noProof/>
                <w:webHidden/>
              </w:rPr>
              <w:fldChar w:fldCharType="end"/>
            </w:r>
          </w:hyperlink>
        </w:p>
        <w:p w14:paraId="3B5890B6" w14:textId="2DD7FD26" w:rsidR="00413833" w:rsidRDefault="00413833">
          <w:pPr>
            <w:pStyle w:val="TOC3"/>
            <w:tabs>
              <w:tab w:val="right" w:leader="dot" w:pos="9019"/>
            </w:tabs>
            <w:rPr>
              <w:noProof/>
              <w:kern w:val="2"/>
              <w:szCs w:val="24"/>
              <w:lang w:val="en-US"/>
              <w14:ligatures w14:val="standardContextual"/>
            </w:rPr>
          </w:pPr>
          <w:hyperlink w:anchor="_Toc191580337" w:history="1">
            <w:r w:rsidRPr="00204EE0">
              <w:rPr>
                <w:rStyle w:val="Hyperlink"/>
                <w:noProof/>
              </w:rPr>
              <w:t>Frontend felépítése</w:t>
            </w:r>
            <w:r>
              <w:rPr>
                <w:noProof/>
                <w:webHidden/>
              </w:rPr>
              <w:tab/>
            </w:r>
            <w:r>
              <w:rPr>
                <w:noProof/>
                <w:webHidden/>
              </w:rPr>
              <w:fldChar w:fldCharType="begin"/>
            </w:r>
            <w:r>
              <w:rPr>
                <w:noProof/>
                <w:webHidden/>
              </w:rPr>
              <w:instrText xml:space="preserve"> PAGEREF _Toc191580337 \h </w:instrText>
            </w:r>
            <w:r>
              <w:rPr>
                <w:noProof/>
                <w:webHidden/>
              </w:rPr>
            </w:r>
            <w:r>
              <w:rPr>
                <w:noProof/>
                <w:webHidden/>
              </w:rPr>
              <w:fldChar w:fldCharType="separate"/>
            </w:r>
            <w:r w:rsidR="00524AED">
              <w:rPr>
                <w:noProof/>
                <w:webHidden/>
              </w:rPr>
              <w:t>24</w:t>
            </w:r>
            <w:r>
              <w:rPr>
                <w:noProof/>
                <w:webHidden/>
              </w:rPr>
              <w:fldChar w:fldCharType="end"/>
            </w:r>
          </w:hyperlink>
        </w:p>
        <w:p w14:paraId="4FB4713B" w14:textId="65E05245" w:rsidR="00413833" w:rsidRDefault="00413833">
          <w:pPr>
            <w:pStyle w:val="TOC3"/>
            <w:tabs>
              <w:tab w:val="right" w:leader="dot" w:pos="9019"/>
            </w:tabs>
            <w:rPr>
              <w:noProof/>
              <w:kern w:val="2"/>
              <w:szCs w:val="24"/>
              <w:lang w:val="en-US"/>
              <w14:ligatures w14:val="standardContextual"/>
            </w:rPr>
          </w:pPr>
          <w:hyperlink w:anchor="_Toc191580338" w:history="1">
            <w:r w:rsidRPr="00204EE0">
              <w:rPr>
                <w:rStyle w:val="Hyperlink"/>
                <w:noProof/>
              </w:rPr>
              <w:t>Frontend Tesztelés</w:t>
            </w:r>
            <w:r>
              <w:rPr>
                <w:noProof/>
                <w:webHidden/>
              </w:rPr>
              <w:tab/>
            </w:r>
            <w:r>
              <w:rPr>
                <w:noProof/>
                <w:webHidden/>
              </w:rPr>
              <w:fldChar w:fldCharType="begin"/>
            </w:r>
            <w:r>
              <w:rPr>
                <w:noProof/>
                <w:webHidden/>
              </w:rPr>
              <w:instrText xml:space="preserve"> PAGEREF _Toc191580338 \h </w:instrText>
            </w:r>
            <w:r>
              <w:rPr>
                <w:noProof/>
                <w:webHidden/>
              </w:rPr>
            </w:r>
            <w:r>
              <w:rPr>
                <w:noProof/>
                <w:webHidden/>
              </w:rPr>
              <w:fldChar w:fldCharType="separate"/>
            </w:r>
            <w:r w:rsidR="00524AED">
              <w:rPr>
                <w:noProof/>
                <w:webHidden/>
              </w:rPr>
              <w:t>28</w:t>
            </w:r>
            <w:r>
              <w:rPr>
                <w:noProof/>
                <w:webHidden/>
              </w:rPr>
              <w:fldChar w:fldCharType="end"/>
            </w:r>
          </w:hyperlink>
        </w:p>
        <w:p w14:paraId="5868B97A" w14:textId="2FDE747C" w:rsidR="00413833" w:rsidRDefault="00413833">
          <w:pPr>
            <w:pStyle w:val="TOC5"/>
            <w:tabs>
              <w:tab w:val="right" w:leader="dot" w:pos="9019"/>
            </w:tabs>
            <w:rPr>
              <w:noProof/>
              <w:kern w:val="2"/>
              <w:szCs w:val="24"/>
              <w:lang w:val="en-US"/>
              <w14:ligatures w14:val="standardContextual"/>
            </w:rPr>
          </w:pPr>
          <w:hyperlink w:anchor="_Toc191580339" w:history="1">
            <w:r w:rsidRPr="00204EE0">
              <w:rPr>
                <w:rStyle w:val="Hyperlink"/>
                <w:rFonts w:ascii="Consolas" w:hAnsi="Consolas"/>
                <w:noProof/>
              </w:rPr>
              <w:t>admin.spec.ts</w:t>
            </w:r>
            <w:r>
              <w:rPr>
                <w:noProof/>
                <w:webHidden/>
              </w:rPr>
              <w:tab/>
            </w:r>
            <w:r>
              <w:rPr>
                <w:noProof/>
                <w:webHidden/>
              </w:rPr>
              <w:fldChar w:fldCharType="begin"/>
            </w:r>
            <w:r>
              <w:rPr>
                <w:noProof/>
                <w:webHidden/>
              </w:rPr>
              <w:instrText xml:space="preserve"> PAGEREF _Toc191580339 \h </w:instrText>
            </w:r>
            <w:r>
              <w:rPr>
                <w:noProof/>
                <w:webHidden/>
              </w:rPr>
            </w:r>
            <w:r>
              <w:rPr>
                <w:noProof/>
                <w:webHidden/>
              </w:rPr>
              <w:fldChar w:fldCharType="separate"/>
            </w:r>
            <w:r w:rsidR="00524AED">
              <w:rPr>
                <w:noProof/>
                <w:webHidden/>
              </w:rPr>
              <w:t>28</w:t>
            </w:r>
            <w:r>
              <w:rPr>
                <w:noProof/>
                <w:webHidden/>
              </w:rPr>
              <w:fldChar w:fldCharType="end"/>
            </w:r>
          </w:hyperlink>
        </w:p>
        <w:p w14:paraId="44A05D61" w14:textId="78D412D4" w:rsidR="00413833" w:rsidRDefault="00413833">
          <w:pPr>
            <w:pStyle w:val="TOC5"/>
            <w:tabs>
              <w:tab w:val="right" w:leader="dot" w:pos="9019"/>
            </w:tabs>
            <w:rPr>
              <w:noProof/>
              <w:kern w:val="2"/>
              <w:szCs w:val="24"/>
              <w:lang w:val="en-US"/>
              <w14:ligatures w14:val="standardContextual"/>
            </w:rPr>
          </w:pPr>
          <w:hyperlink w:anchor="_Toc191580340" w:history="1">
            <w:r w:rsidRPr="00204EE0">
              <w:rPr>
                <w:rStyle w:val="Hyperlink"/>
                <w:rFonts w:ascii="Consolas" w:hAnsi="Consolas"/>
                <w:noProof/>
              </w:rPr>
              <w:t>forbidden.spec.ts</w:t>
            </w:r>
            <w:r>
              <w:rPr>
                <w:noProof/>
                <w:webHidden/>
              </w:rPr>
              <w:tab/>
            </w:r>
            <w:r>
              <w:rPr>
                <w:noProof/>
                <w:webHidden/>
              </w:rPr>
              <w:fldChar w:fldCharType="begin"/>
            </w:r>
            <w:r>
              <w:rPr>
                <w:noProof/>
                <w:webHidden/>
              </w:rPr>
              <w:instrText xml:space="preserve"> PAGEREF _Toc191580340 \h </w:instrText>
            </w:r>
            <w:r>
              <w:rPr>
                <w:noProof/>
                <w:webHidden/>
              </w:rPr>
            </w:r>
            <w:r>
              <w:rPr>
                <w:noProof/>
                <w:webHidden/>
              </w:rPr>
              <w:fldChar w:fldCharType="separate"/>
            </w:r>
            <w:r w:rsidR="00524AED">
              <w:rPr>
                <w:noProof/>
                <w:webHidden/>
              </w:rPr>
              <w:t>30</w:t>
            </w:r>
            <w:r>
              <w:rPr>
                <w:noProof/>
                <w:webHidden/>
              </w:rPr>
              <w:fldChar w:fldCharType="end"/>
            </w:r>
          </w:hyperlink>
        </w:p>
        <w:p w14:paraId="572B26D5" w14:textId="7DF2A29F" w:rsidR="00413833" w:rsidRDefault="00413833">
          <w:pPr>
            <w:pStyle w:val="TOC5"/>
            <w:tabs>
              <w:tab w:val="right" w:leader="dot" w:pos="9019"/>
            </w:tabs>
            <w:rPr>
              <w:noProof/>
              <w:kern w:val="2"/>
              <w:szCs w:val="24"/>
              <w:lang w:val="en-US"/>
              <w14:ligatures w14:val="standardContextual"/>
            </w:rPr>
          </w:pPr>
          <w:hyperlink w:anchor="_Toc191580341" w:history="1">
            <w:r w:rsidRPr="00204EE0">
              <w:rPr>
                <w:rStyle w:val="Hyperlink"/>
                <w:rFonts w:ascii="Consolas" w:hAnsi="Consolas"/>
                <w:noProof/>
              </w:rPr>
              <w:t>index.spec.ts</w:t>
            </w:r>
            <w:r>
              <w:rPr>
                <w:noProof/>
                <w:webHidden/>
              </w:rPr>
              <w:tab/>
            </w:r>
            <w:r>
              <w:rPr>
                <w:noProof/>
                <w:webHidden/>
              </w:rPr>
              <w:fldChar w:fldCharType="begin"/>
            </w:r>
            <w:r>
              <w:rPr>
                <w:noProof/>
                <w:webHidden/>
              </w:rPr>
              <w:instrText xml:space="preserve"> PAGEREF _Toc191580341 \h </w:instrText>
            </w:r>
            <w:r>
              <w:rPr>
                <w:noProof/>
                <w:webHidden/>
              </w:rPr>
            </w:r>
            <w:r>
              <w:rPr>
                <w:noProof/>
                <w:webHidden/>
              </w:rPr>
              <w:fldChar w:fldCharType="separate"/>
            </w:r>
            <w:r w:rsidR="00524AED">
              <w:rPr>
                <w:noProof/>
                <w:webHidden/>
              </w:rPr>
              <w:t>30</w:t>
            </w:r>
            <w:r>
              <w:rPr>
                <w:noProof/>
                <w:webHidden/>
              </w:rPr>
              <w:fldChar w:fldCharType="end"/>
            </w:r>
          </w:hyperlink>
        </w:p>
        <w:p w14:paraId="2D7D95FE" w14:textId="50DA7BAB" w:rsidR="00413833" w:rsidRDefault="00413833">
          <w:pPr>
            <w:pStyle w:val="TOC5"/>
            <w:tabs>
              <w:tab w:val="right" w:leader="dot" w:pos="9019"/>
            </w:tabs>
            <w:rPr>
              <w:noProof/>
              <w:kern w:val="2"/>
              <w:szCs w:val="24"/>
              <w:lang w:val="en-US"/>
              <w14:ligatures w14:val="standardContextual"/>
            </w:rPr>
          </w:pPr>
          <w:hyperlink w:anchor="_Toc191580342" w:history="1">
            <w:r w:rsidRPr="00204EE0">
              <w:rPr>
                <w:rStyle w:val="Hyperlink"/>
                <w:rFonts w:ascii="Consolas" w:hAnsi="Consolas"/>
                <w:noProof/>
              </w:rPr>
              <w:t>login.spec.ts</w:t>
            </w:r>
            <w:r>
              <w:rPr>
                <w:noProof/>
                <w:webHidden/>
              </w:rPr>
              <w:tab/>
            </w:r>
            <w:r>
              <w:rPr>
                <w:noProof/>
                <w:webHidden/>
              </w:rPr>
              <w:fldChar w:fldCharType="begin"/>
            </w:r>
            <w:r>
              <w:rPr>
                <w:noProof/>
                <w:webHidden/>
              </w:rPr>
              <w:instrText xml:space="preserve"> PAGEREF _Toc191580342 \h </w:instrText>
            </w:r>
            <w:r>
              <w:rPr>
                <w:noProof/>
                <w:webHidden/>
              </w:rPr>
            </w:r>
            <w:r>
              <w:rPr>
                <w:noProof/>
                <w:webHidden/>
              </w:rPr>
              <w:fldChar w:fldCharType="separate"/>
            </w:r>
            <w:r w:rsidR="00524AED">
              <w:rPr>
                <w:noProof/>
                <w:webHidden/>
              </w:rPr>
              <w:t>31</w:t>
            </w:r>
            <w:r>
              <w:rPr>
                <w:noProof/>
                <w:webHidden/>
              </w:rPr>
              <w:fldChar w:fldCharType="end"/>
            </w:r>
          </w:hyperlink>
        </w:p>
        <w:p w14:paraId="45EFF83B" w14:textId="3C360EA2" w:rsidR="00413833" w:rsidRDefault="00413833">
          <w:pPr>
            <w:pStyle w:val="TOC5"/>
            <w:tabs>
              <w:tab w:val="right" w:leader="dot" w:pos="9019"/>
            </w:tabs>
            <w:rPr>
              <w:noProof/>
              <w:kern w:val="2"/>
              <w:szCs w:val="24"/>
              <w:lang w:val="en-US"/>
              <w14:ligatures w14:val="standardContextual"/>
            </w:rPr>
          </w:pPr>
          <w:hyperlink w:anchor="_Toc191580343" w:history="1">
            <w:r w:rsidRPr="00204EE0">
              <w:rPr>
                <w:rStyle w:val="Hyperlink"/>
                <w:rFonts w:ascii="Consolas" w:hAnsi="Consolas"/>
                <w:noProof/>
              </w:rPr>
              <w:t>register.spec.ts</w:t>
            </w:r>
            <w:r>
              <w:rPr>
                <w:noProof/>
                <w:webHidden/>
              </w:rPr>
              <w:tab/>
            </w:r>
            <w:r>
              <w:rPr>
                <w:noProof/>
                <w:webHidden/>
              </w:rPr>
              <w:fldChar w:fldCharType="begin"/>
            </w:r>
            <w:r>
              <w:rPr>
                <w:noProof/>
                <w:webHidden/>
              </w:rPr>
              <w:instrText xml:space="preserve"> PAGEREF _Toc191580343 \h </w:instrText>
            </w:r>
            <w:r>
              <w:rPr>
                <w:noProof/>
                <w:webHidden/>
              </w:rPr>
            </w:r>
            <w:r>
              <w:rPr>
                <w:noProof/>
                <w:webHidden/>
              </w:rPr>
              <w:fldChar w:fldCharType="separate"/>
            </w:r>
            <w:r w:rsidR="00524AED">
              <w:rPr>
                <w:noProof/>
                <w:webHidden/>
              </w:rPr>
              <w:t>31</w:t>
            </w:r>
            <w:r>
              <w:rPr>
                <w:noProof/>
                <w:webHidden/>
              </w:rPr>
              <w:fldChar w:fldCharType="end"/>
            </w:r>
          </w:hyperlink>
        </w:p>
        <w:p w14:paraId="2212C9CD" w14:textId="1B339596" w:rsidR="00413833" w:rsidRDefault="00413833">
          <w:pPr>
            <w:pStyle w:val="TOC5"/>
            <w:tabs>
              <w:tab w:val="right" w:leader="dot" w:pos="9019"/>
            </w:tabs>
            <w:rPr>
              <w:noProof/>
              <w:kern w:val="2"/>
              <w:szCs w:val="24"/>
              <w:lang w:val="en-US"/>
              <w14:ligatures w14:val="standardContextual"/>
            </w:rPr>
          </w:pPr>
          <w:hyperlink w:anchor="_Toc191580344" w:history="1">
            <w:r w:rsidRPr="00204EE0">
              <w:rPr>
                <w:rStyle w:val="Hyperlink"/>
                <w:rFonts w:ascii="Consolas" w:hAnsi="Consolas"/>
                <w:noProof/>
              </w:rPr>
              <w:t>tv.spec.ts</w:t>
            </w:r>
            <w:r>
              <w:rPr>
                <w:noProof/>
                <w:webHidden/>
              </w:rPr>
              <w:tab/>
            </w:r>
            <w:r>
              <w:rPr>
                <w:noProof/>
                <w:webHidden/>
              </w:rPr>
              <w:fldChar w:fldCharType="begin"/>
            </w:r>
            <w:r>
              <w:rPr>
                <w:noProof/>
                <w:webHidden/>
              </w:rPr>
              <w:instrText xml:space="preserve"> PAGEREF _Toc191580344 \h </w:instrText>
            </w:r>
            <w:r>
              <w:rPr>
                <w:noProof/>
                <w:webHidden/>
              </w:rPr>
            </w:r>
            <w:r>
              <w:rPr>
                <w:noProof/>
                <w:webHidden/>
              </w:rPr>
              <w:fldChar w:fldCharType="separate"/>
            </w:r>
            <w:r w:rsidR="00524AED">
              <w:rPr>
                <w:noProof/>
                <w:webHidden/>
              </w:rPr>
              <w:t>32</w:t>
            </w:r>
            <w:r>
              <w:rPr>
                <w:noProof/>
                <w:webHidden/>
              </w:rPr>
              <w:fldChar w:fldCharType="end"/>
            </w:r>
          </w:hyperlink>
        </w:p>
        <w:p w14:paraId="45D47332" w14:textId="4EFC912B" w:rsidR="00413833" w:rsidRDefault="00413833">
          <w:pPr>
            <w:pStyle w:val="TOC3"/>
            <w:tabs>
              <w:tab w:val="right" w:leader="dot" w:pos="9019"/>
            </w:tabs>
            <w:rPr>
              <w:noProof/>
              <w:kern w:val="2"/>
              <w:szCs w:val="24"/>
              <w:lang w:val="en-US"/>
              <w14:ligatures w14:val="standardContextual"/>
            </w:rPr>
          </w:pPr>
          <w:hyperlink w:anchor="_Toc191580345" w:history="1">
            <w:r w:rsidRPr="00204EE0">
              <w:rPr>
                <w:rStyle w:val="Hyperlink"/>
                <w:noProof/>
              </w:rPr>
              <w:t>Backend felépítése</w:t>
            </w:r>
            <w:r>
              <w:rPr>
                <w:noProof/>
                <w:webHidden/>
              </w:rPr>
              <w:tab/>
            </w:r>
            <w:r>
              <w:rPr>
                <w:noProof/>
                <w:webHidden/>
              </w:rPr>
              <w:fldChar w:fldCharType="begin"/>
            </w:r>
            <w:r>
              <w:rPr>
                <w:noProof/>
                <w:webHidden/>
              </w:rPr>
              <w:instrText xml:space="preserve"> PAGEREF _Toc191580345 \h </w:instrText>
            </w:r>
            <w:r>
              <w:rPr>
                <w:noProof/>
                <w:webHidden/>
              </w:rPr>
            </w:r>
            <w:r>
              <w:rPr>
                <w:noProof/>
                <w:webHidden/>
              </w:rPr>
              <w:fldChar w:fldCharType="separate"/>
            </w:r>
            <w:r w:rsidR="00524AED">
              <w:rPr>
                <w:noProof/>
                <w:webHidden/>
              </w:rPr>
              <w:t>33</w:t>
            </w:r>
            <w:r>
              <w:rPr>
                <w:noProof/>
                <w:webHidden/>
              </w:rPr>
              <w:fldChar w:fldCharType="end"/>
            </w:r>
          </w:hyperlink>
        </w:p>
        <w:p w14:paraId="02542813" w14:textId="771DD9C3" w:rsidR="00413833" w:rsidRDefault="00413833">
          <w:pPr>
            <w:pStyle w:val="TOC4"/>
            <w:tabs>
              <w:tab w:val="right" w:leader="dot" w:pos="9019"/>
            </w:tabs>
            <w:rPr>
              <w:noProof/>
              <w:kern w:val="2"/>
              <w:szCs w:val="24"/>
              <w:lang w:val="en-US"/>
              <w14:ligatures w14:val="standardContextual"/>
            </w:rPr>
          </w:pPr>
          <w:hyperlink w:anchor="_Toc191580346" w:history="1">
            <w:r w:rsidRPr="00204EE0">
              <w:rPr>
                <w:rStyle w:val="Hyperlink"/>
                <w:noProof/>
              </w:rPr>
              <w:t>Backend Tesztelés</w:t>
            </w:r>
            <w:r>
              <w:rPr>
                <w:noProof/>
                <w:webHidden/>
              </w:rPr>
              <w:tab/>
            </w:r>
            <w:r>
              <w:rPr>
                <w:noProof/>
                <w:webHidden/>
              </w:rPr>
              <w:fldChar w:fldCharType="begin"/>
            </w:r>
            <w:r>
              <w:rPr>
                <w:noProof/>
                <w:webHidden/>
              </w:rPr>
              <w:instrText xml:space="preserve"> PAGEREF _Toc191580346 \h </w:instrText>
            </w:r>
            <w:r>
              <w:rPr>
                <w:noProof/>
                <w:webHidden/>
              </w:rPr>
            </w:r>
            <w:r>
              <w:rPr>
                <w:noProof/>
                <w:webHidden/>
              </w:rPr>
              <w:fldChar w:fldCharType="separate"/>
            </w:r>
            <w:r w:rsidR="00524AED">
              <w:rPr>
                <w:noProof/>
                <w:webHidden/>
              </w:rPr>
              <w:t>37</w:t>
            </w:r>
            <w:r>
              <w:rPr>
                <w:noProof/>
                <w:webHidden/>
              </w:rPr>
              <w:fldChar w:fldCharType="end"/>
            </w:r>
          </w:hyperlink>
        </w:p>
        <w:p w14:paraId="71920B62" w14:textId="35DE3DF7" w:rsidR="00413833" w:rsidRDefault="00413833">
          <w:pPr>
            <w:pStyle w:val="TOC4"/>
            <w:tabs>
              <w:tab w:val="right" w:leader="dot" w:pos="9019"/>
            </w:tabs>
            <w:rPr>
              <w:noProof/>
              <w:kern w:val="2"/>
              <w:szCs w:val="24"/>
              <w:lang w:val="en-US"/>
              <w14:ligatures w14:val="standardContextual"/>
            </w:rPr>
          </w:pPr>
          <w:hyperlink w:anchor="_Toc191580347" w:history="1">
            <w:r w:rsidRPr="00204EE0">
              <w:rPr>
                <w:rStyle w:val="Hyperlink"/>
                <w:noProof/>
              </w:rPr>
              <w:t>Backend Controller Tesztelés</w:t>
            </w:r>
            <w:r>
              <w:rPr>
                <w:noProof/>
                <w:webHidden/>
              </w:rPr>
              <w:tab/>
            </w:r>
            <w:r>
              <w:rPr>
                <w:noProof/>
                <w:webHidden/>
              </w:rPr>
              <w:fldChar w:fldCharType="begin"/>
            </w:r>
            <w:r>
              <w:rPr>
                <w:noProof/>
                <w:webHidden/>
              </w:rPr>
              <w:instrText xml:space="preserve"> PAGEREF _Toc191580347 \h </w:instrText>
            </w:r>
            <w:r>
              <w:rPr>
                <w:noProof/>
                <w:webHidden/>
              </w:rPr>
            </w:r>
            <w:r>
              <w:rPr>
                <w:noProof/>
                <w:webHidden/>
              </w:rPr>
              <w:fldChar w:fldCharType="separate"/>
            </w:r>
            <w:r w:rsidR="00524AED">
              <w:rPr>
                <w:noProof/>
                <w:webHidden/>
              </w:rPr>
              <w:t>37</w:t>
            </w:r>
            <w:r>
              <w:rPr>
                <w:noProof/>
                <w:webHidden/>
              </w:rPr>
              <w:fldChar w:fldCharType="end"/>
            </w:r>
          </w:hyperlink>
        </w:p>
        <w:p w14:paraId="0ACBAE6F" w14:textId="44F3BC71" w:rsidR="00413833" w:rsidRDefault="00413833">
          <w:pPr>
            <w:pStyle w:val="TOC5"/>
            <w:tabs>
              <w:tab w:val="right" w:leader="dot" w:pos="9019"/>
            </w:tabs>
            <w:rPr>
              <w:noProof/>
              <w:kern w:val="2"/>
              <w:szCs w:val="24"/>
              <w:lang w:val="en-US"/>
              <w14:ligatures w14:val="standardContextual"/>
            </w:rPr>
          </w:pPr>
          <w:hyperlink w:anchor="_Toc191580348" w:history="1">
            <w:r w:rsidRPr="00204EE0">
              <w:rPr>
                <w:rStyle w:val="Hyperlink"/>
                <w:rFonts w:ascii="Consolas" w:hAnsi="Consolas"/>
                <w:noProof/>
              </w:rPr>
              <w:t>app.controller.spec</w:t>
            </w:r>
            <w:r>
              <w:rPr>
                <w:noProof/>
                <w:webHidden/>
              </w:rPr>
              <w:tab/>
            </w:r>
            <w:r>
              <w:rPr>
                <w:noProof/>
                <w:webHidden/>
              </w:rPr>
              <w:fldChar w:fldCharType="begin"/>
            </w:r>
            <w:r>
              <w:rPr>
                <w:noProof/>
                <w:webHidden/>
              </w:rPr>
              <w:instrText xml:space="preserve"> PAGEREF _Toc191580348 \h </w:instrText>
            </w:r>
            <w:r>
              <w:rPr>
                <w:noProof/>
                <w:webHidden/>
              </w:rPr>
            </w:r>
            <w:r>
              <w:rPr>
                <w:noProof/>
                <w:webHidden/>
              </w:rPr>
              <w:fldChar w:fldCharType="separate"/>
            </w:r>
            <w:r w:rsidR="00524AED">
              <w:rPr>
                <w:noProof/>
                <w:webHidden/>
              </w:rPr>
              <w:t>37</w:t>
            </w:r>
            <w:r>
              <w:rPr>
                <w:noProof/>
                <w:webHidden/>
              </w:rPr>
              <w:fldChar w:fldCharType="end"/>
            </w:r>
          </w:hyperlink>
        </w:p>
        <w:p w14:paraId="42EF9E3C" w14:textId="3C67C325" w:rsidR="00413833" w:rsidRDefault="00413833">
          <w:pPr>
            <w:pStyle w:val="TOC5"/>
            <w:tabs>
              <w:tab w:val="right" w:leader="dot" w:pos="9019"/>
            </w:tabs>
            <w:rPr>
              <w:noProof/>
              <w:kern w:val="2"/>
              <w:szCs w:val="24"/>
              <w:lang w:val="en-US"/>
              <w14:ligatures w14:val="standardContextual"/>
            </w:rPr>
          </w:pPr>
          <w:hyperlink w:anchor="_Toc191580349" w:history="1">
            <w:r w:rsidRPr="00204EE0">
              <w:rPr>
                <w:rStyle w:val="Hyperlink"/>
                <w:rFonts w:ascii="Consolas" w:hAnsi="Consolas"/>
                <w:noProof/>
              </w:rPr>
              <w:t>auth.controller.spec</w:t>
            </w:r>
            <w:r>
              <w:rPr>
                <w:noProof/>
                <w:webHidden/>
              </w:rPr>
              <w:tab/>
            </w:r>
            <w:r>
              <w:rPr>
                <w:noProof/>
                <w:webHidden/>
              </w:rPr>
              <w:fldChar w:fldCharType="begin"/>
            </w:r>
            <w:r>
              <w:rPr>
                <w:noProof/>
                <w:webHidden/>
              </w:rPr>
              <w:instrText xml:space="preserve"> PAGEREF _Toc191580349 \h </w:instrText>
            </w:r>
            <w:r>
              <w:rPr>
                <w:noProof/>
                <w:webHidden/>
              </w:rPr>
            </w:r>
            <w:r>
              <w:rPr>
                <w:noProof/>
                <w:webHidden/>
              </w:rPr>
              <w:fldChar w:fldCharType="separate"/>
            </w:r>
            <w:r w:rsidR="00524AED">
              <w:rPr>
                <w:noProof/>
                <w:webHidden/>
              </w:rPr>
              <w:t>38</w:t>
            </w:r>
            <w:r>
              <w:rPr>
                <w:noProof/>
                <w:webHidden/>
              </w:rPr>
              <w:fldChar w:fldCharType="end"/>
            </w:r>
          </w:hyperlink>
        </w:p>
        <w:p w14:paraId="7D962954" w14:textId="2EEBE215" w:rsidR="00413833" w:rsidRDefault="00413833">
          <w:pPr>
            <w:pStyle w:val="TOC5"/>
            <w:tabs>
              <w:tab w:val="right" w:leader="dot" w:pos="9019"/>
            </w:tabs>
            <w:rPr>
              <w:noProof/>
              <w:kern w:val="2"/>
              <w:szCs w:val="24"/>
              <w:lang w:val="en-US"/>
              <w14:ligatures w14:val="standardContextual"/>
            </w:rPr>
          </w:pPr>
          <w:hyperlink w:anchor="_Toc191580350" w:history="1">
            <w:r w:rsidRPr="00204EE0">
              <w:rPr>
                <w:rStyle w:val="Hyperlink"/>
                <w:rFonts w:ascii="Consolas" w:hAnsi="Consolas"/>
                <w:noProof/>
              </w:rPr>
              <w:t>pending.songs.controller.spec.ts</w:t>
            </w:r>
            <w:r>
              <w:rPr>
                <w:noProof/>
                <w:webHidden/>
              </w:rPr>
              <w:tab/>
            </w:r>
            <w:r>
              <w:rPr>
                <w:noProof/>
                <w:webHidden/>
              </w:rPr>
              <w:fldChar w:fldCharType="begin"/>
            </w:r>
            <w:r>
              <w:rPr>
                <w:noProof/>
                <w:webHidden/>
              </w:rPr>
              <w:instrText xml:space="preserve"> PAGEREF _Toc191580350 \h </w:instrText>
            </w:r>
            <w:r>
              <w:rPr>
                <w:noProof/>
                <w:webHidden/>
              </w:rPr>
            </w:r>
            <w:r>
              <w:rPr>
                <w:noProof/>
                <w:webHidden/>
              </w:rPr>
              <w:fldChar w:fldCharType="separate"/>
            </w:r>
            <w:r w:rsidR="00524AED">
              <w:rPr>
                <w:noProof/>
                <w:webHidden/>
              </w:rPr>
              <w:t>40</w:t>
            </w:r>
            <w:r>
              <w:rPr>
                <w:noProof/>
                <w:webHidden/>
              </w:rPr>
              <w:fldChar w:fldCharType="end"/>
            </w:r>
          </w:hyperlink>
        </w:p>
        <w:p w14:paraId="04BC6AF0" w14:textId="69ABEFB7" w:rsidR="00413833" w:rsidRDefault="00413833">
          <w:pPr>
            <w:pStyle w:val="TOC5"/>
            <w:tabs>
              <w:tab w:val="right" w:leader="dot" w:pos="9019"/>
            </w:tabs>
            <w:rPr>
              <w:noProof/>
              <w:kern w:val="2"/>
              <w:szCs w:val="24"/>
              <w:lang w:val="en-US"/>
              <w14:ligatures w14:val="standardContextual"/>
            </w:rPr>
          </w:pPr>
          <w:hyperlink w:anchor="_Toc191580351" w:history="1">
            <w:r w:rsidRPr="00204EE0">
              <w:rPr>
                <w:rStyle w:val="Hyperlink"/>
                <w:rFonts w:ascii="Consolas" w:hAnsi="Consolas"/>
                <w:noProof/>
              </w:rPr>
              <w:t>songs.controller.spec.ts</w:t>
            </w:r>
            <w:r>
              <w:rPr>
                <w:noProof/>
                <w:webHidden/>
              </w:rPr>
              <w:tab/>
            </w:r>
            <w:r>
              <w:rPr>
                <w:noProof/>
                <w:webHidden/>
              </w:rPr>
              <w:fldChar w:fldCharType="begin"/>
            </w:r>
            <w:r>
              <w:rPr>
                <w:noProof/>
                <w:webHidden/>
              </w:rPr>
              <w:instrText xml:space="preserve"> PAGEREF _Toc191580351 \h </w:instrText>
            </w:r>
            <w:r>
              <w:rPr>
                <w:noProof/>
                <w:webHidden/>
              </w:rPr>
            </w:r>
            <w:r>
              <w:rPr>
                <w:noProof/>
                <w:webHidden/>
              </w:rPr>
              <w:fldChar w:fldCharType="separate"/>
            </w:r>
            <w:r w:rsidR="00524AED">
              <w:rPr>
                <w:noProof/>
                <w:webHidden/>
              </w:rPr>
              <w:t>42</w:t>
            </w:r>
            <w:r>
              <w:rPr>
                <w:noProof/>
                <w:webHidden/>
              </w:rPr>
              <w:fldChar w:fldCharType="end"/>
            </w:r>
          </w:hyperlink>
        </w:p>
        <w:p w14:paraId="4B5F308F" w14:textId="2C7BE5DC" w:rsidR="00413833" w:rsidRDefault="00413833">
          <w:pPr>
            <w:pStyle w:val="TOC5"/>
            <w:tabs>
              <w:tab w:val="right" w:leader="dot" w:pos="9019"/>
            </w:tabs>
            <w:rPr>
              <w:noProof/>
              <w:kern w:val="2"/>
              <w:szCs w:val="24"/>
              <w:lang w:val="en-US"/>
              <w14:ligatures w14:val="standardContextual"/>
            </w:rPr>
          </w:pPr>
          <w:hyperlink w:anchor="_Toc191580352" w:history="1">
            <w:r w:rsidRPr="00204EE0">
              <w:rPr>
                <w:rStyle w:val="Hyperlink"/>
                <w:rFonts w:ascii="Consolas" w:hAnsi="Consolas"/>
                <w:noProof/>
              </w:rPr>
              <w:t>tv.controller.spec.ts</w:t>
            </w:r>
            <w:r>
              <w:rPr>
                <w:noProof/>
                <w:webHidden/>
              </w:rPr>
              <w:tab/>
            </w:r>
            <w:r>
              <w:rPr>
                <w:noProof/>
                <w:webHidden/>
              </w:rPr>
              <w:fldChar w:fldCharType="begin"/>
            </w:r>
            <w:r>
              <w:rPr>
                <w:noProof/>
                <w:webHidden/>
              </w:rPr>
              <w:instrText xml:space="preserve"> PAGEREF _Toc191580352 \h </w:instrText>
            </w:r>
            <w:r>
              <w:rPr>
                <w:noProof/>
                <w:webHidden/>
              </w:rPr>
            </w:r>
            <w:r>
              <w:rPr>
                <w:noProof/>
                <w:webHidden/>
              </w:rPr>
              <w:fldChar w:fldCharType="separate"/>
            </w:r>
            <w:r w:rsidR="00524AED">
              <w:rPr>
                <w:noProof/>
                <w:webHidden/>
              </w:rPr>
              <w:t>47</w:t>
            </w:r>
            <w:r>
              <w:rPr>
                <w:noProof/>
                <w:webHidden/>
              </w:rPr>
              <w:fldChar w:fldCharType="end"/>
            </w:r>
          </w:hyperlink>
        </w:p>
        <w:p w14:paraId="1DD6C0B5" w14:textId="03757AD5" w:rsidR="00413833" w:rsidRDefault="00413833">
          <w:pPr>
            <w:pStyle w:val="TOC5"/>
            <w:tabs>
              <w:tab w:val="right" w:leader="dot" w:pos="9019"/>
            </w:tabs>
            <w:rPr>
              <w:noProof/>
              <w:kern w:val="2"/>
              <w:szCs w:val="24"/>
              <w:lang w:val="en-US"/>
              <w14:ligatures w14:val="standardContextual"/>
            </w:rPr>
          </w:pPr>
          <w:hyperlink w:anchor="_Toc191580353" w:history="1">
            <w:r w:rsidRPr="00204EE0">
              <w:rPr>
                <w:rStyle w:val="Hyperlink"/>
                <w:rFonts w:ascii="Consolas" w:hAnsi="Consolas"/>
                <w:noProof/>
              </w:rPr>
              <w:t>user.controller.spec.ts</w:t>
            </w:r>
            <w:r>
              <w:rPr>
                <w:noProof/>
                <w:webHidden/>
              </w:rPr>
              <w:tab/>
            </w:r>
            <w:r>
              <w:rPr>
                <w:noProof/>
                <w:webHidden/>
              </w:rPr>
              <w:fldChar w:fldCharType="begin"/>
            </w:r>
            <w:r>
              <w:rPr>
                <w:noProof/>
                <w:webHidden/>
              </w:rPr>
              <w:instrText xml:space="preserve"> PAGEREF _Toc191580353 \h </w:instrText>
            </w:r>
            <w:r>
              <w:rPr>
                <w:noProof/>
                <w:webHidden/>
              </w:rPr>
            </w:r>
            <w:r>
              <w:rPr>
                <w:noProof/>
                <w:webHidden/>
              </w:rPr>
              <w:fldChar w:fldCharType="separate"/>
            </w:r>
            <w:r w:rsidR="00524AED">
              <w:rPr>
                <w:noProof/>
                <w:webHidden/>
              </w:rPr>
              <w:t>48</w:t>
            </w:r>
            <w:r>
              <w:rPr>
                <w:noProof/>
                <w:webHidden/>
              </w:rPr>
              <w:fldChar w:fldCharType="end"/>
            </w:r>
          </w:hyperlink>
        </w:p>
        <w:p w14:paraId="52ABA2AA" w14:textId="12C10C40" w:rsidR="00413833" w:rsidRDefault="00413833">
          <w:pPr>
            <w:pStyle w:val="TOC5"/>
            <w:tabs>
              <w:tab w:val="right" w:leader="dot" w:pos="9019"/>
            </w:tabs>
            <w:rPr>
              <w:noProof/>
              <w:kern w:val="2"/>
              <w:szCs w:val="24"/>
              <w:lang w:val="en-US"/>
              <w14:ligatures w14:val="standardContextual"/>
            </w:rPr>
          </w:pPr>
          <w:hyperlink w:anchor="_Toc191580354" w:history="1">
            <w:r w:rsidRPr="00204EE0">
              <w:rPr>
                <w:rStyle w:val="Hyperlink"/>
                <w:rFonts w:ascii="Consolas" w:hAnsi="Consolas"/>
                <w:noProof/>
              </w:rPr>
              <w:t>view.controller.spec.ts</w:t>
            </w:r>
            <w:r>
              <w:rPr>
                <w:noProof/>
                <w:webHidden/>
              </w:rPr>
              <w:tab/>
            </w:r>
            <w:r>
              <w:rPr>
                <w:noProof/>
                <w:webHidden/>
              </w:rPr>
              <w:fldChar w:fldCharType="begin"/>
            </w:r>
            <w:r>
              <w:rPr>
                <w:noProof/>
                <w:webHidden/>
              </w:rPr>
              <w:instrText xml:space="preserve"> PAGEREF _Toc191580354 \h </w:instrText>
            </w:r>
            <w:r>
              <w:rPr>
                <w:noProof/>
                <w:webHidden/>
              </w:rPr>
            </w:r>
            <w:r>
              <w:rPr>
                <w:noProof/>
                <w:webHidden/>
              </w:rPr>
              <w:fldChar w:fldCharType="separate"/>
            </w:r>
            <w:r w:rsidR="00524AED">
              <w:rPr>
                <w:noProof/>
                <w:webHidden/>
              </w:rPr>
              <w:t>50</w:t>
            </w:r>
            <w:r>
              <w:rPr>
                <w:noProof/>
                <w:webHidden/>
              </w:rPr>
              <w:fldChar w:fldCharType="end"/>
            </w:r>
          </w:hyperlink>
        </w:p>
        <w:p w14:paraId="1D8C3577" w14:textId="75BFF2D3" w:rsidR="00413833" w:rsidRDefault="00413833">
          <w:pPr>
            <w:pStyle w:val="TOC5"/>
            <w:tabs>
              <w:tab w:val="right" w:leader="dot" w:pos="9019"/>
            </w:tabs>
            <w:rPr>
              <w:noProof/>
              <w:kern w:val="2"/>
              <w:szCs w:val="24"/>
              <w:lang w:val="en-US"/>
              <w14:ligatures w14:val="standardContextual"/>
            </w:rPr>
          </w:pPr>
          <w:hyperlink w:anchor="_Toc191580355" w:history="1">
            <w:r w:rsidRPr="00204EE0">
              <w:rPr>
                <w:rStyle w:val="Hyperlink"/>
                <w:rFonts w:ascii="Consolas" w:hAnsi="Consolas"/>
                <w:noProof/>
              </w:rPr>
              <w:t>votes.controller.spec.ts</w:t>
            </w:r>
            <w:r>
              <w:rPr>
                <w:noProof/>
                <w:webHidden/>
              </w:rPr>
              <w:tab/>
            </w:r>
            <w:r>
              <w:rPr>
                <w:noProof/>
                <w:webHidden/>
              </w:rPr>
              <w:fldChar w:fldCharType="begin"/>
            </w:r>
            <w:r>
              <w:rPr>
                <w:noProof/>
                <w:webHidden/>
              </w:rPr>
              <w:instrText xml:space="preserve"> PAGEREF _Toc191580355 \h </w:instrText>
            </w:r>
            <w:r>
              <w:rPr>
                <w:noProof/>
                <w:webHidden/>
              </w:rPr>
            </w:r>
            <w:r>
              <w:rPr>
                <w:noProof/>
                <w:webHidden/>
              </w:rPr>
              <w:fldChar w:fldCharType="separate"/>
            </w:r>
            <w:r w:rsidR="00524AED">
              <w:rPr>
                <w:noProof/>
                <w:webHidden/>
              </w:rPr>
              <w:t>51</w:t>
            </w:r>
            <w:r>
              <w:rPr>
                <w:noProof/>
                <w:webHidden/>
              </w:rPr>
              <w:fldChar w:fldCharType="end"/>
            </w:r>
          </w:hyperlink>
        </w:p>
        <w:p w14:paraId="26EBEAAD" w14:textId="4F58E0C6" w:rsidR="00413833" w:rsidRDefault="00413833">
          <w:pPr>
            <w:pStyle w:val="TOC5"/>
            <w:tabs>
              <w:tab w:val="right" w:leader="dot" w:pos="9019"/>
            </w:tabs>
            <w:rPr>
              <w:noProof/>
              <w:kern w:val="2"/>
              <w:szCs w:val="24"/>
              <w:lang w:val="en-US"/>
              <w14:ligatures w14:val="standardContextual"/>
            </w:rPr>
          </w:pPr>
          <w:hyperlink w:anchor="_Toc191580356" w:history="1">
            <w:r w:rsidRPr="00204EE0">
              <w:rPr>
                <w:rStyle w:val="Hyperlink"/>
                <w:rFonts w:ascii="Consolas" w:hAnsi="Consolas"/>
                <w:noProof/>
              </w:rPr>
              <w:t>voting.sessions.controller.spec.ts</w:t>
            </w:r>
            <w:r>
              <w:rPr>
                <w:noProof/>
                <w:webHidden/>
              </w:rPr>
              <w:tab/>
            </w:r>
            <w:r>
              <w:rPr>
                <w:noProof/>
                <w:webHidden/>
              </w:rPr>
              <w:fldChar w:fldCharType="begin"/>
            </w:r>
            <w:r>
              <w:rPr>
                <w:noProof/>
                <w:webHidden/>
              </w:rPr>
              <w:instrText xml:space="preserve"> PAGEREF _Toc191580356 \h </w:instrText>
            </w:r>
            <w:r>
              <w:rPr>
                <w:noProof/>
                <w:webHidden/>
              </w:rPr>
            </w:r>
            <w:r>
              <w:rPr>
                <w:noProof/>
                <w:webHidden/>
              </w:rPr>
              <w:fldChar w:fldCharType="separate"/>
            </w:r>
            <w:r w:rsidR="00524AED">
              <w:rPr>
                <w:noProof/>
                <w:webHidden/>
              </w:rPr>
              <w:t>52</w:t>
            </w:r>
            <w:r>
              <w:rPr>
                <w:noProof/>
                <w:webHidden/>
              </w:rPr>
              <w:fldChar w:fldCharType="end"/>
            </w:r>
          </w:hyperlink>
        </w:p>
        <w:p w14:paraId="4396BD86" w14:textId="5385681C" w:rsidR="00413833" w:rsidRDefault="00413833">
          <w:pPr>
            <w:pStyle w:val="TOC4"/>
            <w:tabs>
              <w:tab w:val="right" w:leader="dot" w:pos="9019"/>
            </w:tabs>
            <w:rPr>
              <w:noProof/>
              <w:kern w:val="2"/>
              <w:szCs w:val="24"/>
              <w:lang w:val="en-US"/>
              <w14:ligatures w14:val="standardContextual"/>
            </w:rPr>
          </w:pPr>
          <w:hyperlink w:anchor="_Toc191580357" w:history="1">
            <w:r w:rsidRPr="00204EE0">
              <w:rPr>
                <w:rStyle w:val="Hyperlink"/>
                <w:noProof/>
              </w:rPr>
              <w:t>Backend Service Tesztelés</w:t>
            </w:r>
            <w:r>
              <w:rPr>
                <w:noProof/>
                <w:webHidden/>
              </w:rPr>
              <w:tab/>
            </w:r>
            <w:r>
              <w:rPr>
                <w:noProof/>
                <w:webHidden/>
              </w:rPr>
              <w:fldChar w:fldCharType="begin"/>
            </w:r>
            <w:r>
              <w:rPr>
                <w:noProof/>
                <w:webHidden/>
              </w:rPr>
              <w:instrText xml:space="preserve"> PAGEREF _Toc191580357 \h </w:instrText>
            </w:r>
            <w:r>
              <w:rPr>
                <w:noProof/>
                <w:webHidden/>
              </w:rPr>
            </w:r>
            <w:r>
              <w:rPr>
                <w:noProof/>
                <w:webHidden/>
              </w:rPr>
              <w:fldChar w:fldCharType="separate"/>
            </w:r>
            <w:r w:rsidR="00524AED">
              <w:rPr>
                <w:noProof/>
                <w:webHidden/>
              </w:rPr>
              <w:t>55</w:t>
            </w:r>
            <w:r>
              <w:rPr>
                <w:noProof/>
                <w:webHidden/>
              </w:rPr>
              <w:fldChar w:fldCharType="end"/>
            </w:r>
          </w:hyperlink>
        </w:p>
        <w:p w14:paraId="08F18CE2" w14:textId="20DDF0A7" w:rsidR="00413833" w:rsidRDefault="00413833">
          <w:pPr>
            <w:pStyle w:val="TOC5"/>
            <w:tabs>
              <w:tab w:val="right" w:leader="dot" w:pos="9019"/>
            </w:tabs>
            <w:rPr>
              <w:noProof/>
              <w:kern w:val="2"/>
              <w:szCs w:val="24"/>
              <w:lang w:val="en-US"/>
              <w14:ligatures w14:val="standardContextual"/>
            </w:rPr>
          </w:pPr>
          <w:hyperlink w:anchor="_Toc191580358" w:history="1">
            <w:r w:rsidRPr="00204EE0">
              <w:rPr>
                <w:rStyle w:val="Hyperlink"/>
                <w:rFonts w:ascii="Consolas" w:hAnsi="Consolas"/>
                <w:noProof/>
              </w:rPr>
              <w:t>app.service.spec.ts</w:t>
            </w:r>
            <w:r>
              <w:rPr>
                <w:noProof/>
                <w:webHidden/>
              </w:rPr>
              <w:tab/>
            </w:r>
            <w:r>
              <w:rPr>
                <w:noProof/>
                <w:webHidden/>
              </w:rPr>
              <w:fldChar w:fldCharType="begin"/>
            </w:r>
            <w:r>
              <w:rPr>
                <w:noProof/>
                <w:webHidden/>
              </w:rPr>
              <w:instrText xml:space="preserve"> PAGEREF _Toc191580358 \h </w:instrText>
            </w:r>
            <w:r>
              <w:rPr>
                <w:noProof/>
                <w:webHidden/>
              </w:rPr>
            </w:r>
            <w:r>
              <w:rPr>
                <w:noProof/>
                <w:webHidden/>
              </w:rPr>
              <w:fldChar w:fldCharType="separate"/>
            </w:r>
            <w:r w:rsidR="00524AED">
              <w:rPr>
                <w:noProof/>
                <w:webHidden/>
              </w:rPr>
              <w:t>55</w:t>
            </w:r>
            <w:r>
              <w:rPr>
                <w:noProof/>
                <w:webHidden/>
              </w:rPr>
              <w:fldChar w:fldCharType="end"/>
            </w:r>
          </w:hyperlink>
        </w:p>
        <w:p w14:paraId="35B66D5A" w14:textId="4CF09B4A" w:rsidR="00413833" w:rsidRDefault="00413833">
          <w:pPr>
            <w:pStyle w:val="TOC5"/>
            <w:tabs>
              <w:tab w:val="right" w:leader="dot" w:pos="9019"/>
            </w:tabs>
            <w:rPr>
              <w:noProof/>
              <w:kern w:val="2"/>
              <w:szCs w:val="24"/>
              <w:lang w:val="en-US"/>
              <w14:ligatures w14:val="standardContextual"/>
            </w:rPr>
          </w:pPr>
          <w:hyperlink w:anchor="_Toc191580359" w:history="1">
            <w:r w:rsidRPr="00204EE0">
              <w:rPr>
                <w:rStyle w:val="Hyperlink"/>
                <w:rFonts w:ascii="Consolas" w:hAnsi="Consolas"/>
                <w:noProof/>
              </w:rPr>
              <w:t>auth.service.spec.ts</w:t>
            </w:r>
            <w:r>
              <w:rPr>
                <w:noProof/>
                <w:webHidden/>
              </w:rPr>
              <w:tab/>
            </w:r>
            <w:r>
              <w:rPr>
                <w:noProof/>
                <w:webHidden/>
              </w:rPr>
              <w:fldChar w:fldCharType="begin"/>
            </w:r>
            <w:r>
              <w:rPr>
                <w:noProof/>
                <w:webHidden/>
              </w:rPr>
              <w:instrText xml:space="preserve"> PAGEREF _Toc191580359 \h </w:instrText>
            </w:r>
            <w:r>
              <w:rPr>
                <w:noProof/>
                <w:webHidden/>
              </w:rPr>
            </w:r>
            <w:r>
              <w:rPr>
                <w:noProof/>
                <w:webHidden/>
              </w:rPr>
              <w:fldChar w:fldCharType="separate"/>
            </w:r>
            <w:r w:rsidR="00524AED">
              <w:rPr>
                <w:noProof/>
                <w:webHidden/>
              </w:rPr>
              <w:t>55</w:t>
            </w:r>
            <w:r>
              <w:rPr>
                <w:noProof/>
                <w:webHidden/>
              </w:rPr>
              <w:fldChar w:fldCharType="end"/>
            </w:r>
          </w:hyperlink>
        </w:p>
        <w:p w14:paraId="328DF8D4" w14:textId="322C5E5C" w:rsidR="00413833" w:rsidRDefault="00413833">
          <w:pPr>
            <w:pStyle w:val="TOC5"/>
            <w:tabs>
              <w:tab w:val="right" w:leader="dot" w:pos="9019"/>
            </w:tabs>
            <w:rPr>
              <w:noProof/>
              <w:kern w:val="2"/>
              <w:szCs w:val="24"/>
              <w:lang w:val="en-US"/>
              <w14:ligatures w14:val="standardContextual"/>
            </w:rPr>
          </w:pPr>
          <w:hyperlink w:anchor="_Toc191580360" w:history="1">
            <w:r w:rsidRPr="00204EE0">
              <w:rPr>
                <w:rStyle w:val="Hyperlink"/>
                <w:rFonts w:ascii="Consolas" w:hAnsi="Consolas"/>
                <w:noProof/>
              </w:rPr>
              <w:t>pending.songs.service.spec.ts</w:t>
            </w:r>
            <w:r>
              <w:rPr>
                <w:noProof/>
                <w:webHidden/>
              </w:rPr>
              <w:tab/>
            </w:r>
            <w:r>
              <w:rPr>
                <w:noProof/>
                <w:webHidden/>
              </w:rPr>
              <w:fldChar w:fldCharType="begin"/>
            </w:r>
            <w:r>
              <w:rPr>
                <w:noProof/>
                <w:webHidden/>
              </w:rPr>
              <w:instrText xml:space="preserve"> PAGEREF _Toc191580360 \h </w:instrText>
            </w:r>
            <w:r>
              <w:rPr>
                <w:noProof/>
                <w:webHidden/>
              </w:rPr>
            </w:r>
            <w:r>
              <w:rPr>
                <w:noProof/>
                <w:webHidden/>
              </w:rPr>
              <w:fldChar w:fldCharType="separate"/>
            </w:r>
            <w:r w:rsidR="00524AED">
              <w:rPr>
                <w:noProof/>
                <w:webHidden/>
              </w:rPr>
              <w:t>59</w:t>
            </w:r>
            <w:r>
              <w:rPr>
                <w:noProof/>
                <w:webHidden/>
              </w:rPr>
              <w:fldChar w:fldCharType="end"/>
            </w:r>
          </w:hyperlink>
        </w:p>
        <w:p w14:paraId="0B8F9C69" w14:textId="30C19A8C" w:rsidR="00413833" w:rsidRDefault="00413833">
          <w:pPr>
            <w:pStyle w:val="TOC5"/>
            <w:tabs>
              <w:tab w:val="right" w:leader="dot" w:pos="9019"/>
            </w:tabs>
            <w:rPr>
              <w:noProof/>
              <w:kern w:val="2"/>
              <w:szCs w:val="24"/>
              <w:lang w:val="en-US"/>
              <w14:ligatures w14:val="standardContextual"/>
            </w:rPr>
          </w:pPr>
          <w:hyperlink w:anchor="_Toc191580361" w:history="1">
            <w:r w:rsidRPr="00204EE0">
              <w:rPr>
                <w:rStyle w:val="Hyperlink"/>
                <w:rFonts w:ascii="Consolas" w:hAnsi="Consolas"/>
                <w:noProof/>
              </w:rPr>
              <w:t>songs.service.spec.ts</w:t>
            </w:r>
            <w:r>
              <w:rPr>
                <w:noProof/>
                <w:webHidden/>
              </w:rPr>
              <w:tab/>
            </w:r>
            <w:r>
              <w:rPr>
                <w:noProof/>
                <w:webHidden/>
              </w:rPr>
              <w:fldChar w:fldCharType="begin"/>
            </w:r>
            <w:r>
              <w:rPr>
                <w:noProof/>
                <w:webHidden/>
              </w:rPr>
              <w:instrText xml:space="preserve"> PAGEREF _Toc191580361 \h </w:instrText>
            </w:r>
            <w:r>
              <w:rPr>
                <w:noProof/>
                <w:webHidden/>
              </w:rPr>
            </w:r>
            <w:r>
              <w:rPr>
                <w:noProof/>
                <w:webHidden/>
              </w:rPr>
              <w:fldChar w:fldCharType="separate"/>
            </w:r>
            <w:r w:rsidR="00524AED">
              <w:rPr>
                <w:noProof/>
                <w:webHidden/>
              </w:rPr>
              <w:t>65</w:t>
            </w:r>
            <w:r>
              <w:rPr>
                <w:noProof/>
                <w:webHidden/>
              </w:rPr>
              <w:fldChar w:fldCharType="end"/>
            </w:r>
          </w:hyperlink>
        </w:p>
        <w:p w14:paraId="1F700EE3" w14:textId="166A2C0D" w:rsidR="00413833" w:rsidRDefault="00413833">
          <w:pPr>
            <w:pStyle w:val="TOC5"/>
            <w:tabs>
              <w:tab w:val="right" w:leader="dot" w:pos="9019"/>
            </w:tabs>
            <w:rPr>
              <w:noProof/>
              <w:kern w:val="2"/>
              <w:szCs w:val="24"/>
              <w:lang w:val="en-US"/>
              <w14:ligatures w14:val="standardContextual"/>
            </w:rPr>
          </w:pPr>
          <w:hyperlink w:anchor="_Toc191580362" w:history="1">
            <w:r w:rsidRPr="00204EE0">
              <w:rPr>
                <w:rStyle w:val="Hyperlink"/>
                <w:rFonts w:ascii="Consolas" w:hAnsi="Consolas"/>
                <w:noProof/>
              </w:rPr>
              <w:t>tv.service.spec.ts</w:t>
            </w:r>
            <w:r>
              <w:rPr>
                <w:noProof/>
                <w:webHidden/>
              </w:rPr>
              <w:tab/>
            </w:r>
            <w:r>
              <w:rPr>
                <w:noProof/>
                <w:webHidden/>
              </w:rPr>
              <w:fldChar w:fldCharType="begin"/>
            </w:r>
            <w:r>
              <w:rPr>
                <w:noProof/>
                <w:webHidden/>
              </w:rPr>
              <w:instrText xml:space="preserve"> PAGEREF _Toc191580362 \h </w:instrText>
            </w:r>
            <w:r>
              <w:rPr>
                <w:noProof/>
                <w:webHidden/>
              </w:rPr>
            </w:r>
            <w:r>
              <w:rPr>
                <w:noProof/>
                <w:webHidden/>
              </w:rPr>
              <w:fldChar w:fldCharType="separate"/>
            </w:r>
            <w:r w:rsidR="00524AED">
              <w:rPr>
                <w:noProof/>
                <w:webHidden/>
              </w:rPr>
              <w:t>79</w:t>
            </w:r>
            <w:r>
              <w:rPr>
                <w:noProof/>
                <w:webHidden/>
              </w:rPr>
              <w:fldChar w:fldCharType="end"/>
            </w:r>
          </w:hyperlink>
        </w:p>
        <w:p w14:paraId="28F7CA6C" w14:textId="6C228D5A" w:rsidR="00413833" w:rsidRDefault="00413833">
          <w:pPr>
            <w:pStyle w:val="TOC5"/>
            <w:tabs>
              <w:tab w:val="right" w:leader="dot" w:pos="9019"/>
            </w:tabs>
            <w:rPr>
              <w:noProof/>
              <w:kern w:val="2"/>
              <w:szCs w:val="24"/>
              <w:lang w:val="en-US"/>
              <w14:ligatures w14:val="standardContextual"/>
            </w:rPr>
          </w:pPr>
          <w:hyperlink w:anchor="_Toc191580363" w:history="1">
            <w:r w:rsidRPr="00204EE0">
              <w:rPr>
                <w:rStyle w:val="Hyperlink"/>
                <w:rFonts w:ascii="Consolas" w:hAnsi="Consolas"/>
                <w:noProof/>
              </w:rPr>
              <w:t>user.service.spec.ts</w:t>
            </w:r>
            <w:r>
              <w:rPr>
                <w:noProof/>
                <w:webHidden/>
              </w:rPr>
              <w:tab/>
            </w:r>
            <w:r>
              <w:rPr>
                <w:noProof/>
                <w:webHidden/>
              </w:rPr>
              <w:fldChar w:fldCharType="begin"/>
            </w:r>
            <w:r>
              <w:rPr>
                <w:noProof/>
                <w:webHidden/>
              </w:rPr>
              <w:instrText xml:space="preserve"> PAGEREF _Toc191580363 \h </w:instrText>
            </w:r>
            <w:r>
              <w:rPr>
                <w:noProof/>
                <w:webHidden/>
              </w:rPr>
            </w:r>
            <w:r>
              <w:rPr>
                <w:noProof/>
                <w:webHidden/>
              </w:rPr>
              <w:fldChar w:fldCharType="separate"/>
            </w:r>
            <w:r w:rsidR="00524AED">
              <w:rPr>
                <w:noProof/>
                <w:webHidden/>
              </w:rPr>
              <w:t>82</w:t>
            </w:r>
            <w:r>
              <w:rPr>
                <w:noProof/>
                <w:webHidden/>
              </w:rPr>
              <w:fldChar w:fldCharType="end"/>
            </w:r>
          </w:hyperlink>
        </w:p>
        <w:p w14:paraId="451D4E4D" w14:textId="7C483A0F" w:rsidR="00413833" w:rsidRDefault="00413833">
          <w:pPr>
            <w:pStyle w:val="TOC5"/>
            <w:tabs>
              <w:tab w:val="right" w:leader="dot" w:pos="9019"/>
            </w:tabs>
            <w:rPr>
              <w:noProof/>
              <w:kern w:val="2"/>
              <w:szCs w:val="24"/>
              <w:lang w:val="en-US"/>
              <w14:ligatures w14:val="standardContextual"/>
            </w:rPr>
          </w:pPr>
          <w:hyperlink w:anchor="_Toc191580364" w:history="1">
            <w:r w:rsidRPr="00204EE0">
              <w:rPr>
                <w:rStyle w:val="Hyperlink"/>
                <w:rFonts w:ascii="Consolas" w:hAnsi="Consolas"/>
                <w:noProof/>
              </w:rPr>
              <w:t>view.service.spec.ts</w:t>
            </w:r>
            <w:r>
              <w:rPr>
                <w:noProof/>
                <w:webHidden/>
              </w:rPr>
              <w:tab/>
            </w:r>
            <w:r>
              <w:rPr>
                <w:noProof/>
                <w:webHidden/>
              </w:rPr>
              <w:fldChar w:fldCharType="begin"/>
            </w:r>
            <w:r>
              <w:rPr>
                <w:noProof/>
                <w:webHidden/>
              </w:rPr>
              <w:instrText xml:space="preserve"> PAGEREF _Toc191580364 \h </w:instrText>
            </w:r>
            <w:r>
              <w:rPr>
                <w:noProof/>
                <w:webHidden/>
              </w:rPr>
            </w:r>
            <w:r>
              <w:rPr>
                <w:noProof/>
                <w:webHidden/>
              </w:rPr>
              <w:fldChar w:fldCharType="separate"/>
            </w:r>
            <w:r w:rsidR="00524AED">
              <w:rPr>
                <w:noProof/>
                <w:webHidden/>
              </w:rPr>
              <w:t>90</w:t>
            </w:r>
            <w:r>
              <w:rPr>
                <w:noProof/>
                <w:webHidden/>
              </w:rPr>
              <w:fldChar w:fldCharType="end"/>
            </w:r>
          </w:hyperlink>
        </w:p>
        <w:p w14:paraId="1051BB3D" w14:textId="5CFC4E98" w:rsidR="00413833" w:rsidRDefault="00413833">
          <w:pPr>
            <w:pStyle w:val="TOC5"/>
            <w:tabs>
              <w:tab w:val="right" w:leader="dot" w:pos="9019"/>
            </w:tabs>
            <w:rPr>
              <w:noProof/>
              <w:kern w:val="2"/>
              <w:szCs w:val="24"/>
              <w:lang w:val="en-US"/>
              <w14:ligatures w14:val="standardContextual"/>
            </w:rPr>
          </w:pPr>
          <w:hyperlink w:anchor="_Toc191580365" w:history="1">
            <w:r w:rsidRPr="00204EE0">
              <w:rPr>
                <w:rStyle w:val="Hyperlink"/>
                <w:rFonts w:ascii="Consolas" w:hAnsi="Consolas"/>
                <w:noProof/>
              </w:rPr>
              <w:t>votes.service.spec.ts</w:t>
            </w:r>
            <w:r>
              <w:rPr>
                <w:noProof/>
                <w:webHidden/>
              </w:rPr>
              <w:tab/>
            </w:r>
            <w:r>
              <w:rPr>
                <w:noProof/>
                <w:webHidden/>
              </w:rPr>
              <w:fldChar w:fldCharType="begin"/>
            </w:r>
            <w:r>
              <w:rPr>
                <w:noProof/>
                <w:webHidden/>
              </w:rPr>
              <w:instrText xml:space="preserve"> PAGEREF _Toc191580365 \h </w:instrText>
            </w:r>
            <w:r>
              <w:rPr>
                <w:noProof/>
                <w:webHidden/>
              </w:rPr>
            </w:r>
            <w:r>
              <w:rPr>
                <w:noProof/>
                <w:webHidden/>
              </w:rPr>
              <w:fldChar w:fldCharType="separate"/>
            </w:r>
            <w:r w:rsidR="00524AED">
              <w:rPr>
                <w:noProof/>
                <w:webHidden/>
              </w:rPr>
              <w:t>92</w:t>
            </w:r>
            <w:r>
              <w:rPr>
                <w:noProof/>
                <w:webHidden/>
              </w:rPr>
              <w:fldChar w:fldCharType="end"/>
            </w:r>
          </w:hyperlink>
        </w:p>
        <w:p w14:paraId="2A88CFC7" w14:textId="3C113B0D" w:rsidR="00413833" w:rsidRDefault="00413833">
          <w:pPr>
            <w:pStyle w:val="TOC5"/>
            <w:tabs>
              <w:tab w:val="right" w:leader="dot" w:pos="9019"/>
            </w:tabs>
            <w:rPr>
              <w:noProof/>
              <w:kern w:val="2"/>
              <w:szCs w:val="24"/>
              <w:lang w:val="en-US"/>
              <w14:ligatures w14:val="standardContextual"/>
            </w:rPr>
          </w:pPr>
          <w:hyperlink w:anchor="_Toc191580366" w:history="1">
            <w:r w:rsidRPr="00204EE0">
              <w:rPr>
                <w:rStyle w:val="Hyperlink"/>
                <w:rFonts w:ascii="Consolas" w:hAnsi="Consolas"/>
                <w:noProof/>
              </w:rPr>
              <w:t>voting.sessions.service.spec.ts</w:t>
            </w:r>
            <w:r>
              <w:rPr>
                <w:noProof/>
                <w:webHidden/>
              </w:rPr>
              <w:tab/>
            </w:r>
            <w:r>
              <w:rPr>
                <w:noProof/>
                <w:webHidden/>
              </w:rPr>
              <w:fldChar w:fldCharType="begin"/>
            </w:r>
            <w:r>
              <w:rPr>
                <w:noProof/>
                <w:webHidden/>
              </w:rPr>
              <w:instrText xml:space="preserve"> PAGEREF _Toc191580366 \h </w:instrText>
            </w:r>
            <w:r>
              <w:rPr>
                <w:noProof/>
                <w:webHidden/>
              </w:rPr>
            </w:r>
            <w:r>
              <w:rPr>
                <w:noProof/>
                <w:webHidden/>
              </w:rPr>
              <w:fldChar w:fldCharType="separate"/>
            </w:r>
            <w:r w:rsidR="00524AED">
              <w:rPr>
                <w:noProof/>
                <w:webHidden/>
              </w:rPr>
              <w:t>100</w:t>
            </w:r>
            <w:r>
              <w:rPr>
                <w:noProof/>
                <w:webHidden/>
              </w:rPr>
              <w:fldChar w:fldCharType="end"/>
            </w:r>
          </w:hyperlink>
        </w:p>
        <w:p w14:paraId="5D97DD1C" w14:textId="07C721A9" w:rsidR="00413833" w:rsidRDefault="00413833">
          <w:pPr>
            <w:pStyle w:val="TOC4"/>
            <w:tabs>
              <w:tab w:val="right" w:leader="dot" w:pos="9019"/>
            </w:tabs>
            <w:rPr>
              <w:noProof/>
              <w:kern w:val="2"/>
              <w:szCs w:val="24"/>
              <w:lang w:val="en-US"/>
              <w14:ligatures w14:val="standardContextual"/>
            </w:rPr>
          </w:pPr>
          <w:hyperlink w:anchor="_Toc191580367" w:history="1">
            <w:r w:rsidRPr="00204EE0">
              <w:rPr>
                <w:rStyle w:val="Hyperlink"/>
                <w:noProof/>
              </w:rPr>
              <w:t>Backend Pipe Tesztelés</w:t>
            </w:r>
            <w:r>
              <w:rPr>
                <w:noProof/>
                <w:webHidden/>
              </w:rPr>
              <w:tab/>
            </w:r>
            <w:r>
              <w:rPr>
                <w:noProof/>
                <w:webHidden/>
              </w:rPr>
              <w:fldChar w:fldCharType="begin"/>
            </w:r>
            <w:r>
              <w:rPr>
                <w:noProof/>
                <w:webHidden/>
              </w:rPr>
              <w:instrText xml:space="preserve"> PAGEREF _Toc191580367 \h </w:instrText>
            </w:r>
            <w:r>
              <w:rPr>
                <w:noProof/>
                <w:webHidden/>
              </w:rPr>
            </w:r>
            <w:r>
              <w:rPr>
                <w:noProof/>
                <w:webHidden/>
              </w:rPr>
              <w:fldChar w:fldCharType="separate"/>
            </w:r>
            <w:r w:rsidR="00524AED">
              <w:rPr>
                <w:noProof/>
                <w:webHidden/>
              </w:rPr>
              <w:t>108</w:t>
            </w:r>
            <w:r>
              <w:rPr>
                <w:noProof/>
                <w:webHidden/>
              </w:rPr>
              <w:fldChar w:fldCharType="end"/>
            </w:r>
          </w:hyperlink>
        </w:p>
        <w:p w14:paraId="260A5084" w14:textId="5D8F318A" w:rsidR="00413833" w:rsidRDefault="00413833">
          <w:pPr>
            <w:pStyle w:val="TOC5"/>
            <w:tabs>
              <w:tab w:val="right" w:leader="dot" w:pos="9019"/>
            </w:tabs>
            <w:rPr>
              <w:noProof/>
              <w:kern w:val="2"/>
              <w:szCs w:val="24"/>
              <w:lang w:val="en-US"/>
              <w14:ligatures w14:val="standardContextual"/>
            </w:rPr>
          </w:pPr>
          <w:hyperlink w:anchor="_Toc191580368" w:history="1">
            <w:r w:rsidRPr="00204EE0">
              <w:rPr>
                <w:rStyle w:val="Hyperlink"/>
                <w:rFonts w:ascii="Consolas" w:hAnsi="Consolas"/>
                <w:noProof/>
              </w:rPr>
              <w:t>audio.length.validation.pipe.service.spec.ts</w:t>
            </w:r>
            <w:r>
              <w:rPr>
                <w:noProof/>
                <w:webHidden/>
              </w:rPr>
              <w:tab/>
            </w:r>
            <w:r>
              <w:rPr>
                <w:noProof/>
                <w:webHidden/>
              </w:rPr>
              <w:fldChar w:fldCharType="begin"/>
            </w:r>
            <w:r>
              <w:rPr>
                <w:noProof/>
                <w:webHidden/>
              </w:rPr>
              <w:instrText xml:space="preserve"> PAGEREF _Toc191580368 \h </w:instrText>
            </w:r>
            <w:r>
              <w:rPr>
                <w:noProof/>
                <w:webHidden/>
              </w:rPr>
            </w:r>
            <w:r>
              <w:rPr>
                <w:noProof/>
                <w:webHidden/>
              </w:rPr>
              <w:fldChar w:fldCharType="separate"/>
            </w:r>
            <w:r w:rsidR="00524AED">
              <w:rPr>
                <w:noProof/>
                <w:webHidden/>
              </w:rPr>
              <w:t>108</w:t>
            </w:r>
            <w:r>
              <w:rPr>
                <w:noProof/>
                <w:webHidden/>
              </w:rPr>
              <w:fldChar w:fldCharType="end"/>
            </w:r>
          </w:hyperlink>
        </w:p>
        <w:p w14:paraId="74BFAD85" w14:textId="2FA7FC3B" w:rsidR="00413833" w:rsidRDefault="00413833">
          <w:pPr>
            <w:pStyle w:val="TOC4"/>
            <w:tabs>
              <w:tab w:val="right" w:leader="dot" w:pos="9019"/>
            </w:tabs>
            <w:rPr>
              <w:noProof/>
              <w:kern w:val="2"/>
              <w:szCs w:val="24"/>
              <w:lang w:val="en-US"/>
              <w14:ligatures w14:val="standardContextual"/>
            </w:rPr>
          </w:pPr>
          <w:hyperlink w:anchor="_Toc191580369" w:history="1">
            <w:r w:rsidRPr="00204EE0">
              <w:rPr>
                <w:rStyle w:val="Hyperlink"/>
                <w:noProof/>
              </w:rPr>
              <w:t>Backend Guard Tesztelés</w:t>
            </w:r>
            <w:r>
              <w:rPr>
                <w:noProof/>
                <w:webHidden/>
              </w:rPr>
              <w:tab/>
            </w:r>
            <w:r>
              <w:rPr>
                <w:noProof/>
                <w:webHidden/>
              </w:rPr>
              <w:fldChar w:fldCharType="begin"/>
            </w:r>
            <w:r>
              <w:rPr>
                <w:noProof/>
                <w:webHidden/>
              </w:rPr>
              <w:instrText xml:space="preserve"> PAGEREF _Toc191580369 \h </w:instrText>
            </w:r>
            <w:r>
              <w:rPr>
                <w:noProof/>
                <w:webHidden/>
              </w:rPr>
            </w:r>
            <w:r>
              <w:rPr>
                <w:noProof/>
                <w:webHidden/>
              </w:rPr>
              <w:fldChar w:fldCharType="separate"/>
            </w:r>
            <w:r w:rsidR="00524AED">
              <w:rPr>
                <w:noProof/>
                <w:webHidden/>
              </w:rPr>
              <w:t>111</w:t>
            </w:r>
            <w:r>
              <w:rPr>
                <w:noProof/>
                <w:webHidden/>
              </w:rPr>
              <w:fldChar w:fldCharType="end"/>
            </w:r>
          </w:hyperlink>
        </w:p>
        <w:p w14:paraId="7870B1C9" w14:textId="197DEE2A" w:rsidR="00413833" w:rsidRDefault="00413833">
          <w:pPr>
            <w:pStyle w:val="TOC5"/>
            <w:tabs>
              <w:tab w:val="right" w:leader="dot" w:pos="9019"/>
            </w:tabs>
            <w:rPr>
              <w:noProof/>
              <w:kern w:val="2"/>
              <w:szCs w:val="24"/>
              <w:lang w:val="en-US"/>
              <w14:ligatures w14:val="standardContextual"/>
            </w:rPr>
          </w:pPr>
          <w:hyperlink w:anchor="_Toc191580370" w:history="1">
            <w:r w:rsidRPr="00204EE0">
              <w:rPr>
                <w:rStyle w:val="Hyperlink"/>
                <w:rFonts w:ascii="Consolas" w:hAnsi="Consolas"/>
                <w:noProof/>
              </w:rPr>
              <w:t>auth.guard.spec.ts</w:t>
            </w:r>
            <w:r>
              <w:rPr>
                <w:noProof/>
                <w:webHidden/>
              </w:rPr>
              <w:tab/>
            </w:r>
            <w:r>
              <w:rPr>
                <w:noProof/>
                <w:webHidden/>
              </w:rPr>
              <w:fldChar w:fldCharType="begin"/>
            </w:r>
            <w:r>
              <w:rPr>
                <w:noProof/>
                <w:webHidden/>
              </w:rPr>
              <w:instrText xml:space="preserve"> PAGEREF _Toc191580370 \h </w:instrText>
            </w:r>
            <w:r>
              <w:rPr>
                <w:noProof/>
                <w:webHidden/>
              </w:rPr>
            </w:r>
            <w:r>
              <w:rPr>
                <w:noProof/>
                <w:webHidden/>
              </w:rPr>
              <w:fldChar w:fldCharType="separate"/>
            </w:r>
            <w:r w:rsidR="00524AED">
              <w:rPr>
                <w:noProof/>
                <w:webHidden/>
              </w:rPr>
              <w:t>111</w:t>
            </w:r>
            <w:r>
              <w:rPr>
                <w:noProof/>
                <w:webHidden/>
              </w:rPr>
              <w:fldChar w:fldCharType="end"/>
            </w:r>
          </w:hyperlink>
        </w:p>
        <w:p w14:paraId="16617092" w14:textId="50B82936" w:rsidR="00413833" w:rsidRDefault="00413833">
          <w:pPr>
            <w:pStyle w:val="TOC5"/>
            <w:tabs>
              <w:tab w:val="right" w:leader="dot" w:pos="9019"/>
            </w:tabs>
            <w:rPr>
              <w:noProof/>
              <w:kern w:val="2"/>
              <w:szCs w:val="24"/>
              <w:lang w:val="en-US"/>
              <w14:ligatures w14:val="standardContextual"/>
            </w:rPr>
          </w:pPr>
          <w:hyperlink w:anchor="_Toc191580371" w:history="1">
            <w:r w:rsidRPr="00204EE0">
              <w:rPr>
                <w:rStyle w:val="Hyperlink"/>
                <w:rFonts w:ascii="Consolas" w:hAnsi="Consolas"/>
                <w:noProof/>
              </w:rPr>
              <w:t>role.guard.spec.ts</w:t>
            </w:r>
            <w:r>
              <w:rPr>
                <w:noProof/>
                <w:webHidden/>
              </w:rPr>
              <w:tab/>
            </w:r>
            <w:r>
              <w:rPr>
                <w:noProof/>
                <w:webHidden/>
              </w:rPr>
              <w:fldChar w:fldCharType="begin"/>
            </w:r>
            <w:r>
              <w:rPr>
                <w:noProof/>
                <w:webHidden/>
              </w:rPr>
              <w:instrText xml:space="preserve"> PAGEREF _Toc191580371 \h </w:instrText>
            </w:r>
            <w:r>
              <w:rPr>
                <w:noProof/>
                <w:webHidden/>
              </w:rPr>
            </w:r>
            <w:r>
              <w:rPr>
                <w:noProof/>
                <w:webHidden/>
              </w:rPr>
              <w:fldChar w:fldCharType="separate"/>
            </w:r>
            <w:r w:rsidR="00524AED">
              <w:rPr>
                <w:noProof/>
                <w:webHidden/>
              </w:rPr>
              <w:t>114</w:t>
            </w:r>
            <w:r>
              <w:rPr>
                <w:noProof/>
                <w:webHidden/>
              </w:rPr>
              <w:fldChar w:fldCharType="end"/>
            </w:r>
          </w:hyperlink>
        </w:p>
        <w:p w14:paraId="332850F4" w14:textId="7B62D7EA" w:rsidR="00413833" w:rsidRDefault="00413833">
          <w:pPr>
            <w:pStyle w:val="TOC2"/>
            <w:tabs>
              <w:tab w:val="right" w:leader="dot" w:pos="9019"/>
            </w:tabs>
            <w:rPr>
              <w:noProof/>
              <w:kern w:val="2"/>
              <w:szCs w:val="24"/>
              <w:lang w:val="en-US"/>
              <w14:ligatures w14:val="standardContextual"/>
            </w:rPr>
          </w:pPr>
          <w:hyperlink w:anchor="_Toc191580372" w:history="1">
            <w:r w:rsidRPr="00204EE0">
              <w:rPr>
                <w:rStyle w:val="Hyperlink"/>
                <w:noProof/>
              </w:rPr>
              <w:t>Nevezetes algoritmusok</w:t>
            </w:r>
            <w:r>
              <w:rPr>
                <w:noProof/>
                <w:webHidden/>
              </w:rPr>
              <w:tab/>
            </w:r>
            <w:r>
              <w:rPr>
                <w:noProof/>
                <w:webHidden/>
              </w:rPr>
              <w:fldChar w:fldCharType="begin"/>
            </w:r>
            <w:r>
              <w:rPr>
                <w:noProof/>
                <w:webHidden/>
              </w:rPr>
              <w:instrText xml:space="preserve"> PAGEREF _Toc191580372 \h </w:instrText>
            </w:r>
            <w:r>
              <w:rPr>
                <w:noProof/>
                <w:webHidden/>
              </w:rPr>
            </w:r>
            <w:r>
              <w:rPr>
                <w:noProof/>
                <w:webHidden/>
              </w:rPr>
              <w:fldChar w:fldCharType="separate"/>
            </w:r>
            <w:r w:rsidR="00524AED">
              <w:rPr>
                <w:noProof/>
                <w:webHidden/>
              </w:rPr>
              <w:t>116</w:t>
            </w:r>
            <w:r>
              <w:rPr>
                <w:noProof/>
                <w:webHidden/>
              </w:rPr>
              <w:fldChar w:fldCharType="end"/>
            </w:r>
          </w:hyperlink>
        </w:p>
        <w:p w14:paraId="2CB67829" w14:textId="5F19745D" w:rsidR="00413833" w:rsidRDefault="00413833">
          <w:pPr>
            <w:pStyle w:val="TOC3"/>
            <w:tabs>
              <w:tab w:val="right" w:leader="dot" w:pos="9019"/>
            </w:tabs>
            <w:rPr>
              <w:noProof/>
              <w:kern w:val="2"/>
              <w:szCs w:val="24"/>
              <w:lang w:val="en-US"/>
              <w14:ligatures w14:val="standardContextual"/>
            </w:rPr>
          </w:pPr>
          <w:hyperlink w:anchor="_Toc191580373" w:history="1">
            <w:r w:rsidRPr="00204EE0">
              <w:rPr>
                <w:rStyle w:val="Hyperlink"/>
                <w:noProof/>
              </w:rPr>
              <w:t>Regisztrációs algoritmus</w:t>
            </w:r>
            <w:r>
              <w:rPr>
                <w:noProof/>
                <w:webHidden/>
              </w:rPr>
              <w:tab/>
            </w:r>
            <w:r>
              <w:rPr>
                <w:noProof/>
                <w:webHidden/>
              </w:rPr>
              <w:fldChar w:fldCharType="begin"/>
            </w:r>
            <w:r>
              <w:rPr>
                <w:noProof/>
                <w:webHidden/>
              </w:rPr>
              <w:instrText xml:space="preserve"> PAGEREF _Toc191580373 \h </w:instrText>
            </w:r>
            <w:r>
              <w:rPr>
                <w:noProof/>
                <w:webHidden/>
              </w:rPr>
            </w:r>
            <w:r>
              <w:rPr>
                <w:noProof/>
                <w:webHidden/>
              </w:rPr>
              <w:fldChar w:fldCharType="separate"/>
            </w:r>
            <w:r w:rsidR="00524AED">
              <w:rPr>
                <w:noProof/>
                <w:webHidden/>
              </w:rPr>
              <w:t>116</w:t>
            </w:r>
            <w:r>
              <w:rPr>
                <w:noProof/>
                <w:webHidden/>
              </w:rPr>
              <w:fldChar w:fldCharType="end"/>
            </w:r>
          </w:hyperlink>
        </w:p>
        <w:p w14:paraId="6F2C765D" w14:textId="72F65B06" w:rsidR="00413833" w:rsidRDefault="00413833">
          <w:pPr>
            <w:pStyle w:val="TOC4"/>
            <w:tabs>
              <w:tab w:val="right" w:leader="dot" w:pos="9019"/>
            </w:tabs>
            <w:rPr>
              <w:noProof/>
              <w:kern w:val="2"/>
              <w:szCs w:val="24"/>
              <w:lang w:val="en-US"/>
              <w14:ligatures w14:val="standardContextual"/>
            </w:rPr>
          </w:pPr>
          <w:hyperlink w:anchor="_Toc191580374" w:history="1">
            <w:r w:rsidRPr="00204EE0">
              <w:rPr>
                <w:rStyle w:val="Hyperlink"/>
                <w:noProof/>
              </w:rPr>
              <w:t>Backenden</w:t>
            </w:r>
            <w:r>
              <w:rPr>
                <w:noProof/>
                <w:webHidden/>
              </w:rPr>
              <w:tab/>
            </w:r>
            <w:r>
              <w:rPr>
                <w:noProof/>
                <w:webHidden/>
              </w:rPr>
              <w:fldChar w:fldCharType="begin"/>
            </w:r>
            <w:r>
              <w:rPr>
                <w:noProof/>
                <w:webHidden/>
              </w:rPr>
              <w:instrText xml:space="preserve"> PAGEREF _Toc191580374 \h </w:instrText>
            </w:r>
            <w:r>
              <w:rPr>
                <w:noProof/>
                <w:webHidden/>
              </w:rPr>
            </w:r>
            <w:r>
              <w:rPr>
                <w:noProof/>
                <w:webHidden/>
              </w:rPr>
              <w:fldChar w:fldCharType="separate"/>
            </w:r>
            <w:r w:rsidR="00524AED">
              <w:rPr>
                <w:noProof/>
                <w:webHidden/>
              </w:rPr>
              <w:t>116</w:t>
            </w:r>
            <w:r>
              <w:rPr>
                <w:noProof/>
                <w:webHidden/>
              </w:rPr>
              <w:fldChar w:fldCharType="end"/>
            </w:r>
          </w:hyperlink>
        </w:p>
        <w:p w14:paraId="17C5B3D7" w14:textId="04D7F12B" w:rsidR="00413833" w:rsidRDefault="00413833">
          <w:pPr>
            <w:pStyle w:val="TOC4"/>
            <w:tabs>
              <w:tab w:val="right" w:leader="dot" w:pos="9019"/>
            </w:tabs>
            <w:rPr>
              <w:noProof/>
              <w:kern w:val="2"/>
              <w:szCs w:val="24"/>
              <w:lang w:val="en-US"/>
              <w14:ligatures w14:val="standardContextual"/>
            </w:rPr>
          </w:pPr>
          <w:hyperlink w:anchor="_Toc191580375" w:history="1">
            <w:r w:rsidRPr="00204EE0">
              <w:rPr>
                <w:rStyle w:val="Hyperlink"/>
                <w:noProof/>
              </w:rPr>
              <w:t>Frontenden</w:t>
            </w:r>
            <w:r>
              <w:rPr>
                <w:noProof/>
                <w:webHidden/>
              </w:rPr>
              <w:tab/>
            </w:r>
            <w:r>
              <w:rPr>
                <w:noProof/>
                <w:webHidden/>
              </w:rPr>
              <w:fldChar w:fldCharType="begin"/>
            </w:r>
            <w:r>
              <w:rPr>
                <w:noProof/>
                <w:webHidden/>
              </w:rPr>
              <w:instrText xml:space="preserve"> PAGEREF _Toc191580375 \h </w:instrText>
            </w:r>
            <w:r>
              <w:rPr>
                <w:noProof/>
                <w:webHidden/>
              </w:rPr>
            </w:r>
            <w:r>
              <w:rPr>
                <w:noProof/>
                <w:webHidden/>
              </w:rPr>
              <w:fldChar w:fldCharType="separate"/>
            </w:r>
            <w:r w:rsidR="00524AED">
              <w:rPr>
                <w:noProof/>
                <w:webHidden/>
              </w:rPr>
              <w:t>118</w:t>
            </w:r>
            <w:r>
              <w:rPr>
                <w:noProof/>
                <w:webHidden/>
              </w:rPr>
              <w:fldChar w:fldCharType="end"/>
            </w:r>
          </w:hyperlink>
        </w:p>
        <w:p w14:paraId="169101DF" w14:textId="525276E0" w:rsidR="00413833" w:rsidRDefault="00413833">
          <w:pPr>
            <w:pStyle w:val="TOC3"/>
            <w:tabs>
              <w:tab w:val="right" w:leader="dot" w:pos="9019"/>
            </w:tabs>
            <w:rPr>
              <w:noProof/>
              <w:kern w:val="2"/>
              <w:szCs w:val="24"/>
              <w:lang w:val="en-US"/>
              <w14:ligatures w14:val="standardContextual"/>
            </w:rPr>
          </w:pPr>
          <w:hyperlink w:anchor="_Toc191580376" w:history="1">
            <w:r w:rsidRPr="00204EE0">
              <w:rPr>
                <w:rStyle w:val="Hyperlink"/>
                <w:noProof/>
              </w:rPr>
              <w:t>Zenefeltöltési algoritmus</w:t>
            </w:r>
            <w:r>
              <w:rPr>
                <w:noProof/>
                <w:webHidden/>
              </w:rPr>
              <w:tab/>
            </w:r>
            <w:r>
              <w:rPr>
                <w:noProof/>
                <w:webHidden/>
              </w:rPr>
              <w:fldChar w:fldCharType="begin"/>
            </w:r>
            <w:r>
              <w:rPr>
                <w:noProof/>
                <w:webHidden/>
              </w:rPr>
              <w:instrText xml:space="preserve"> PAGEREF _Toc191580376 \h </w:instrText>
            </w:r>
            <w:r>
              <w:rPr>
                <w:noProof/>
                <w:webHidden/>
              </w:rPr>
            </w:r>
            <w:r>
              <w:rPr>
                <w:noProof/>
                <w:webHidden/>
              </w:rPr>
              <w:fldChar w:fldCharType="separate"/>
            </w:r>
            <w:r w:rsidR="00524AED">
              <w:rPr>
                <w:noProof/>
                <w:webHidden/>
              </w:rPr>
              <w:t>119</w:t>
            </w:r>
            <w:r>
              <w:rPr>
                <w:noProof/>
                <w:webHidden/>
              </w:rPr>
              <w:fldChar w:fldCharType="end"/>
            </w:r>
          </w:hyperlink>
        </w:p>
        <w:p w14:paraId="5401756B" w14:textId="6B57A42B" w:rsidR="00413833" w:rsidRDefault="00413833">
          <w:pPr>
            <w:pStyle w:val="TOC4"/>
            <w:tabs>
              <w:tab w:val="right" w:leader="dot" w:pos="9019"/>
            </w:tabs>
            <w:rPr>
              <w:noProof/>
              <w:kern w:val="2"/>
              <w:szCs w:val="24"/>
              <w:lang w:val="en-US"/>
              <w14:ligatures w14:val="standardContextual"/>
            </w:rPr>
          </w:pPr>
          <w:hyperlink w:anchor="_Toc191580377" w:history="1">
            <w:r w:rsidRPr="00204EE0">
              <w:rPr>
                <w:rStyle w:val="Hyperlink"/>
                <w:noProof/>
              </w:rPr>
              <w:t>Backenden</w:t>
            </w:r>
            <w:r>
              <w:rPr>
                <w:noProof/>
                <w:webHidden/>
              </w:rPr>
              <w:tab/>
            </w:r>
            <w:r>
              <w:rPr>
                <w:noProof/>
                <w:webHidden/>
              </w:rPr>
              <w:fldChar w:fldCharType="begin"/>
            </w:r>
            <w:r>
              <w:rPr>
                <w:noProof/>
                <w:webHidden/>
              </w:rPr>
              <w:instrText xml:space="preserve"> PAGEREF _Toc191580377 \h </w:instrText>
            </w:r>
            <w:r>
              <w:rPr>
                <w:noProof/>
                <w:webHidden/>
              </w:rPr>
            </w:r>
            <w:r>
              <w:rPr>
                <w:noProof/>
                <w:webHidden/>
              </w:rPr>
              <w:fldChar w:fldCharType="separate"/>
            </w:r>
            <w:r w:rsidR="00524AED">
              <w:rPr>
                <w:noProof/>
                <w:webHidden/>
              </w:rPr>
              <w:t>119</w:t>
            </w:r>
            <w:r>
              <w:rPr>
                <w:noProof/>
                <w:webHidden/>
              </w:rPr>
              <w:fldChar w:fldCharType="end"/>
            </w:r>
          </w:hyperlink>
        </w:p>
        <w:p w14:paraId="5702668E" w14:textId="2B34096B" w:rsidR="00413833" w:rsidRDefault="00413833">
          <w:pPr>
            <w:pStyle w:val="TOC4"/>
            <w:tabs>
              <w:tab w:val="right" w:leader="dot" w:pos="9019"/>
            </w:tabs>
            <w:rPr>
              <w:noProof/>
              <w:kern w:val="2"/>
              <w:szCs w:val="24"/>
              <w:lang w:val="en-US"/>
              <w14:ligatures w14:val="standardContextual"/>
            </w:rPr>
          </w:pPr>
          <w:hyperlink w:anchor="_Toc191580378" w:history="1">
            <w:r w:rsidRPr="00204EE0">
              <w:rPr>
                <w:rStyle w:val="Hyperlink"/>
                <w:noProof/>
              </w:rPr>
              <w:t>Frontenden</w:t>
            </w:r>
            <w:r>
              <w:rPr>
                <w:noProof/>
                <w:webHidden/>
              </w:rPr>
              <w:tab/>
            </w:r>
            <w:r>
              <w:rPr>
                <w:noProof/>
                <w:webHidden/>
              </w:rPr>
              <w:fldChar w:fldCharType="begin"/>
            </w:r>
            <w:r>
              <w:rPr>
                <w:noProof/>
                <w:webHidden/>
              </w:rPr>
              <w:instrText xml:space="preserve"> PAGEREF _Toc191580378 \h </w:instrText>
            </w:r>
            <w:r>
              <w:rPr>
                <w:noProof/>
                <w:webHidden/>
              </w:rPr>
            </w:r>
            <w:r>
              <w:rPr>
                <w:noProof/>
                <w:webHidden/>
              </w:rPr>
              <w:fldChar w:fldCharType="separate"/>
            </w:r>
            <w:r w:rsidR="00524AED">
              <w:rPr>
                <w:noProof/>
                <w:webHidden/>
              </w:rPr>
              <w:t>121</w:t>
            </w:r>
            <w:r>
              <w:rPr>
                <w:noProof/>
                <w:webHidden/>
              </w:rPr>
              <w:fldChar w:fldCharType="end"/>
            </w:r>
          </w:hyperlink>
        </w:p>
        <w:p w14:paraId="122549E1" w14:textId="4AB82E0A" w:rsidR="00413833" w:rsidRDefault="00413833">
          <w:pPr>
            <w:pStyle w:val="TOC3"/>
            <w:tabs>
              <w:tab w:val="right" w:leader="dot" w:pos="9019"/>
            </w:tabs>
            <w:rPr>
              <w:noProof/>
              <w:kern w:val="2"/>
              <w:szCs w:val="24"/>
              <w:lang w:val="en-US"/>
              <w14:ligatures w14:val="standardContextual"/>
            </w:rPr>
          </w:pPr>
          <w:hyperlink w:anchor="_Toc191580379" w:history="1">
            <w:r w:rsidRPr="00204EE0">
              <w:rPr>
                <w:rStyle w:val="Hyperlink"/>
                <w:noProof/>
              </w:rPr>
              <w:t>Szavazási algoritmus</w:t>
            </w:r>
            <w:r>
              <w:rPr>
                <w:noProof/>
                <w:webHidden/>
              </w:rPr>
              <w:tab/>
            </w:r>
            <w:r>
              <w:rPr>
                <w:noProof/>
                <w:webHidden/>
              </w:rPr>
              <w:fldChar w:fldCharType="begin"/>
            </w:r>
            <w:r>
              <w:rPr>
                <w:noProof/>
                <w:webHidden/>
              </w:rPr>
              <w:instrText xml:space="preserve"> PAGEREF _Toc191580379 \h </w:instrText>
            </w:r>
            <w:r>
              <w:rPr>
                <w:noProof/>
                <w:webHidden/>
              </w:rPr>
            </w:r>
            <w:r>
              <w:rPr>
                <w:noProof/>
                <w:webHidden/>
              </w:rPr>
              <w:fldChar w:fldCharType="separate"/>
            </w:r>
            <w:r w:rsidR="00524AED">
              <w:rPr>
                <w:noProof/>
                <w:webHidden/>
              </w:rPr>
              <w:t>123</w:t>
            </w:r>
            <w:r>
              <w:rPr>
                <w:noProof/>
                <w:webHidden/>
              </w:rPr>
              <w:fldChar w:fldCharType="end"/>
            </w:r>
          </w:hyperlink>
        </w:p>
        <w:p w14:paraId="3B8FEC9E" w14:textId="0908F085" w:rsidR="00413833" w:rsidRDefault="00413833">
          <w:pPr>
            <w:pStyle w:val="TOC4"/>
            <w:tabs>
              <w:tab w:val="right" w:leader="dot" w:pos="9019"/>
            </w:tabs>
            <w:rPr>
              <w:noProof/>
              <w:kern w:val="2"/>
              <w:szCs w:val="24"/>
              <w:lang w:val="en-US"/>
              <w14:ligatures w14:val="standardContextual"/>
            </w:rPr>
          </w:pPr>
          <w:hyperlink w:anchor="_Toc191580380" w:history="1">
            <w:r w:rsidRPr="00204EE0">
              <w:rPr>
                <w:rStyle w:val="Hyperlink"/>
                <w:noProof/>
              </w:rPr>
              <w:t>Backenden</w:t>
            </w:r>
            <w:r>
              <w:rPr>
                <w:noProof/>
                <w:webHidden/>
              </w:rPr>
              <w:tab/>
            </w:r>
            <w:r>
              <w:rPr>
                <w:noProof/>
                <w:webHidden/>
              </w:rPr>
              <w:fldChar w:fldCharType="begin"/>
            </w:r>
            <w:r>
              <w:rPr>
                <w:noProof/>
                <w:webHidden/>
              </w:rPr>
              <w:instrText xml:space="preserve"> PAGEREF _Toc191580380 \h </w:instrText>
            </w:r>
            <w:r>
              <w:rPr>
                <w:noProof/>
                <w:webHidden/>
              </w:rPr>
            </w:r>
            <w:r>
              <w:rPr>
                <w:noProof/>
                <w:webHidden/>
              </w:rPr>
              <w:fldChar w:fldCharType="separate"/>
            </w:r>
            <w:r w:rsidR="00524AED">
              <w:rPr>
                <w:noProof/>
                <w:webHidden/>
              </w:rPr>
              <w:t>123</w:t>
            </w:r>
            <w:r>
              <w:rPr>
                <w:noProof/>
                <w:webHidden/>
              </w:rPr>
              <w:fldChar w:fldCharType="end"/>
            </w:r>
          </w:hyperlink>
        </w:p>
        <w:p w14:paraId="1B7545DD" w14:textId="0CEFA3A4" w:rsidR="00413833" w:rsidRDefault="00413833">
          <w:pPr>
            <w:pStyle w:val="TOC4"/>
            <w:tabs>
              <w:tab w:val="right" w:leader="dot" w:pos="9019"/>
            </w:tabs>
            <w:rPr>
              <w:noProof/>
              <w:kern w:val="2"/>
              <w:szCs w:val="24"/>
              <w:lang w:val="en-US"/>
              <w14:ligatures w14:val="standardContextual"/>
            </w:rPr>
          </w:pPr>
          <w:hyperlink w:anchor="_Toc191580381" w:history="1">
            <w:r w:rsidRPr="00204EE0">
              <w:rPr>
                <w:rStyle w:val="Hyperlink"/>
                <w:noProof/>
              </w:rPr>
              <w:t>Frontenden</w:t>
            </w:r>
            <w:r>
              <w:rPr>
                <w:noProof/>
                <w:webHidden/>
              </w:rPr>
              <w:tab/>
            </w:r>
            <w:r>
              <w:rPr>
                <w:noProof/>
                <w:webHidden/>
              </w:rPr>
              <w:fldChar w:fldCharType="begin"/>
            </w:r>
            <w:r>
              <w:rPr>
                <w:noProof/>
                <w:webHidden/>
              </w:rPr>
              <w:instrText xml:space="preserve"> PAGEREF _Toc191580381 \h </w:instrText>
            </w:r>
            <w:r>
              <w:rPr>
                <w:noProof/>
                <w:webHidden/>
              </w:rPr>
            </w:r>
            <w:r>
              <w:rPr>
                <w:noProof/>
                <w:webHidden/>
              </w:rPr>
              <w:fldChar w:fldCharType="separate"/>
            </w:r>
            <w:r w:rsidR="00524AED">
              <w:rPr>
                <w:noProof/>
                <w:webHidden/>
              </w:rPr>
              <w:t>125</w:t>
            </w:r>
            <w:r>
              <w:rPr>
                <w:noProof/>
                <w:webHidden/>
              </w:rPr>
              <w:fldChar w:fldCharType="end"/>
            </w:r>
          </w:hyperlink>
        </w:p>
        <w:p w14:paraId="7D05E84D" w14:textId="3042D507" w:rsidR="00413833" w:rsidRDefault="00413833">
          <w:pPr>
            <w:pStyle w:val="TOC3"/>
            <w:tabs>
              <w:tab w:val="right" w:leader="dot" w:pos="9019"/>
            </w:tabs>
            <w:rPr>
              <w:noProof/>
              <w:kern w:val="2"/>
              <w:szCs w:val="24"/>
              <w:lang w:val="en-US"/>
              <w14:ligatures w14:val="standardContextual"/>
            </w:rPr>
          </w:pPr>
          <w:hyperlink w:anchor="_Toc191580382" w:history="1">
            <w:r w:rsidRPr="00204EE0">
              <w:rPr>
                <w:rStyle w:val="Hyperlink"/>
                <w:noProof/>
              </w:rPr>
              <w:t>Statisztikáző algoritmus</w:t>
            </w:r>
            <w:r>
              <w:rPr>
                <w:noProof/>
                <w:webHidden/>
              </w:rPr>
              <w:tab/>
            </w:r>
            <w:r>
              <w:rPr>
                <w:noProof/>
                <w:webHidden/>
              </w:rPr>
              <w:fldChar w:fldCharType="begin"/>
            </w:r>
            <w:r>
              <w:rPr>
                <w:noProof/>
                <w:webHidden/>
              </w:rPr>
              <w:instrText xml:space="preserve"> PAGEREF _Toc191580382 \h </w:instrText>
            </w:r>
            <w:r>
              <w:rPr>
                <w:noProof/>
                <w:webHidden/>
              </w:rPr>
            </w:r>
            <w:r>
              <w:rPr>
                <w:noProof/>
                <w:webHidden/>
              </w:rPr>
              <w:fldChar w:fldCharType="separate"/>
            </w:r>
            <w:r w:rsidR="00524AED">
              <w:rPr>
                <w:noProof/>
                <w:webHidden/>
              </w:rPr>
              <w:t>127</w:t>
            </w:r>
            <w:r>
              <w:rPr>
                <w:noProof/>
                <w:webHidden/>
              </w:rPr>
              <w:fldChar w:fldCharType="end"/>
            </w:r>
          </w:hyperlink>
        </w:p>
        <w:p w14:paraId="66ADDAF1" w14:textId="23574B2F" w:rsidR="00413833" w:rsidRDefault="00413833">
          <w:pPr>
            <w:pStyle w:val="TOC4"/>
            <w:tabs>
              <w:tab w:val="right" w:leader="dot" w:pos="9019"/>
            </w:tabs>
            <w:rPr>
              <w:noProof/>
              <w:kern w:val="2"/>
              <w:szCs w:val="24"/>
              <w:lang w:val="en-US"/>
              <w14:ligatures w14:val="standardContextual"/>
            </w:rPr>
          </w:pPr>
          <w:hyperlink w:anchor="_Toc191580383" w:history="1">
            <w:r w:rsidRPr="00204EE0">
              <w:rPr>
                <w:rStyle w:val="Hyperlink"/>
                <w:noProof/>
              </w:rPr>
              <w:t>Backenden</w:t>
            </w:r>
            <w:r>
              <w:rPr>
                <w:noProof/>
                <w:webHidden/>
              </w:rPr>
              <w:tab/>
            </w:r>
            <w:r>
              <w:rPr>
                <w:noProof/>
                <w:webHidden/>
              </w:rPr>
              <w:fldChar w:fldCharType="begin"/>
            </w:r>
            <w:r>
              <w:rPr>
                <w:noProof/>
                <w:webHidden/>
              </w:rPr>
              <w:instrText xml:space="preserve"> PAGEREF _Toc191580383 \h </w:instrText>
            </w:r>
            <w:r>
              <w:rPr>
                <w:noProof/>
                <w:webHidden/>
              </w:rPr>
            </w:r>
            <w:r>
              <w:rPr>
                <w:noProof/>
                <w:webHidden/>
              </w:rPr>
              <w:fldChar w:fldCharType="separate"/>
            </w:r>
            <w:r w:rsidR="00524AED">
              <w:rPr>
                <w:noProof/>
                <w:webHidden/>
              </w:rPr>
              <w:t>127</w:t>
            </w:r>
            <w:r>
              <w:rPr>
                <w:noProof/>
                <w:webHidden/>
              </w:rPr>
              <w:fldChar w:fldCharType="end"/>
            </w:r>
          </w:hyperlink>
        </w:p>
        <w:p w14:paraId="36B52AE4" w14:textId="0A39500E" w:rsidR="00413833" w:rsidRDefault="00413833">
          <w:pPr>
            <w:pStyle w:val="TOC4"/>
            <w:tabs>
              <w:tab w:val="right" w:leader="dot" w:pos="9019"/>
            </w:tabs>
            <w:rPr>
              <w:noProof/>
              <w:kern w:val="2"/>
              <w:szCs w:val="24"/>
              <w:lang w:val="en-US"/>
              <w14:ligatures w14:val="standardContextual"/>
            </w:rPr>
          </w:pPr>
          <w:hyperlink w:anchor="_Toc191580384" w:history="1">
            <w:r w:rsidRPr="00204EE0">
              <w:rPr>
                <w:rStyle w:val="Hyperlink"/>
                <w:noProof/>
              </w:rPr>
              <w:t>Frontenden</w:t>
            </w:r>
            <w:r>
              <w:rPr>
                <w:noProof/>
                <w:webHidden/>
              </w:rPr>
              <w:tab/>
            </w:r>
            <w:r>
              <w:rPr>
                <w:noProof/>
                <w:webHidden/>
              </w:rPr>
              <w:fldChar w:fldCharType="begin"/>
            </w:r>
            <w:r>
              <w:rPr>
                <w:noProof/>
                <w:webHidden/>
              </w:rPr>
              <w:instrText xml:space="preserve"> PAGEREF _Toc191580384 \h </w:instrText>
            </w:r>
            <w:r>
              <w:rPr>
                <w:noProof/>
                <w:webHidden/>
              </w:rPr>
            </w:r>
            <w:r>
              <w:rPr>
                <w:noProof/>
                <w:webHidden/>
              </w:rPr>
              <w:fldChar w:fldCharType="separate"/>
            </w:r>
            <w:r w:rsidR="00524AED">
              <w:rPr>
                <w:noProof/>
                <w:webHidden/>
              </w:rPr>
              <w:t>129</w:t>
            </w:r>
            <w:r>
              <w:rPr>
                <w:noProof/>
                <w:webHidden/>
              </w:rPr>
              <w:fldChar w:fldCharType="end"/>
            </w:r>
          </w:hyperlink>
        </w:p>
        <w:p w14:paraId="5F3B3069" w14:textId="2C248C18" w:rsidR="00413833" w:rsidRDefault="00413833">
          <w:pPr>
            <w:pStyle w:val="TOC3"/>
            <w:tabs>
              <w:tab w:val="right" w:leader="dot" w:pos="9019"/>
            </w:tabs>
            <w:rPr>
              <w:noProof/>
              <w:kern w:val="2"/>
              <w:szCs w:val="24"/>
              <w:lang w:val="en-US"/>
              <w14:ligatures w14:val="standardContextual"/>
            </w:rPr>
          </w:pPr>
          <w:hyperlink w:anchor="_Toc191580385" w:history="1">
            <w:r w:rsidRPr="00204EE0">
              <w:rPr>
                <w:rStyle w:val="Hyperlink"/>
                <w:noProof/>
              </w:rPr>
              <w:t>Event Bus algoritmus</w:t>
            </w:r>
            <w:r>
              <w:rPr>
                <w:noProof/>
                <w:webHidden/>
              </w:rPr>
              <w:tab/>
            </w:r>
            <w:r>
              <w:rPr>
                <w:noProof/>
                <w:webHidden/>
              </w:rPr>
              <w:fldChar w:fldCharType="begin"/>
            </w:r>
            <w:r>
              <w:rPr>
                <w:noProof/>
                <w:webHidden/>
              </w:rPr>
              <w:instrText xml:space="preserve"> PAGEREF _Toc191580385 \h </w:instrText>
            </w:r>
            <w:r>
              <w:rPr>
                <w:noProof/>
                <w:webHidden/>
              </w:rPr>
            </w:r>
            <w:r>
              <w:rPr>
                <w:noProof/>
                <w:webHidden/>
              </w:rPr>
              <w:fldChar w:fldCharType="separate"/>
            </w:r>
            <w:r w:rsidR="00524AED">
              <w:rPr>
                <w:noProof/>
                <w:webHidden/>
              </w:rPr>
              <w:t>131</w:t>
            </w:r>
            <w:r>
              <w:rPr>
                <w:noProof/>
                <w:webHidden/>
              </w:rPr>
              <w:fldChar w:fldCharType="end"/>
            </w:r>
          </w:hyperlink>
        </w:p>
        <w:p w14:paraId="7CBD2633" w14:textId="7649D5D2" w:rsidR="00413833" w:rsidRDefault="00413833">
          <w:pPr>
            <w:pStyle w:val="TOC2"/>
            <w:tabs>
              <w:tab w:val="right" w:leader="dot" w:pos="9019"/>
            </w:tabs>
            <w:rPr>
              <w:noProof/>
              <w:kern w:val="2"/>
              <w:szCs w:val="24"/>
              <w:lang w:val="en-US"/>
              <w14:ligatures w14:val="standardContextual"/>
            </w:rPr>
          </w:pPr>
          <w:hyperlink w:anchor="_Toc191580386" w:history="1">
            <w:r w:rsidRPr="00204EE0">
              <w:rPr>
                <w:rStyle w:val="Hyperlink"/>
                <w:noProof/>
              </w:rPr>
              <w:t>Fejlesztési lehetőségek</w:t>
            </w:r>
            <w:r>
              <w:rPr>
                <w:noProof/>
                <w:webHidden/>
              </w:rPr>
              <w:tab/>
            </w:r>
            <w:r>
              <w:rPr>
                <w:noProof/>
                <w:webHidden/>
              </w:rPr>
              <w:fldChar w:fldCharType="begin"/>
            </w:r>
            <w:r>
              <w:rPr>
                <w:noProof/>
                <w:webHidden/>
              </w:rPr>
              <w:instrText xml:space="preserve"> PAGEREF _Toc191580386 \h </w:instrText>
            </w:r>
            <w:r>
              <w:rPr>
                <w:noProof/>
                <w:webHidden/>
              </w:rPr>
            </w:r>
            <w:r>
              <w:rPr>
                <w:noProof/>
                <w:webHidden/>
              </w:rPr>
              <w:fldChar w:fldCharType="separate"/>
            </w:r>
            <w:r w:rsidR="00524AED">
              <w:rPr>
                <w:noProof/>
                <w:webHidden/>
              </w:rPr>
              <w:t>132</w:t>
            </w:r>
            <w:r>
              <w:rPr>
                <w:noProof/>
                <w:webHidden/>
              </w:rPr>
              <w:fldChar w:fldCharType="end"/>
            </w:r>
          </w:hyperlink>
        </w:p>
        <w:p w14:paraId="7F6F6E9B" w14:textId="5FCC79E7" w:rsidR="00413833" w:rsidRDefault="00413833">
          <w:pPr>
            <w:pStyle w:val="TOC3"/>
            <w:tabs>
              <w:tab w:val="right" w:leader="dot" w:pos="9019"/>
            </w:tabs>
            <w:rPr>
              <w:noProof/>
              <w:kern w:val="2"/>
              <w:szCs w:val="24"/>
              <w:lang w:val="en-US"/>
              <w14:ligatures w14:val="standardContextual"/>
            </w:rPr>
          </w:pPr>
          <w:hyperlink w:anchor="_Toc191580387" w:history="1">
            <w:r w:rsidRPr="00204EE0">
              <w:rPr>
                <w:rStyle w:val="Hyperlink"/>
                <w:noProof/>
              </w:rPr>
              <w:t>Python alapú lejátszó alkalmazás</w:t>
            </w:r>
            <w:r>
              <w:rPr>
                <w:noProof/>
                <w:webHidden/>
              </w:rPr>
              <w:tab/>
            </w:r>
            <w:r>
              <w:rPr>
                <w:noProof/>
                <w:webHidden/>
              </w:rPr>
              <w:fldChar w:fldCharType="begin"/>
            </w:r>
            <w:r>
              <w:rPr>
                <w:noProof/>
                <w:webHidden/>
              </w:rPr>
              <w:instrText xml:space="preserve"> PAGEREF _Toc191580387 \h </w:instrText>
            </w:r>
            <w:r>
              <w:rPr>
                <w:noProof/>
                <w:webHidden/>
              </w:rPr>
            </w:r>
            <w:r>
              <w:rPr>
                <w:noProof/>
                <w:webHidden/>
              </w:rPr>
              <w:fldChar w:fldCharType="separate"/>
            </w:r>
            <w:r w:rsidR="00524AED">
              <w:rPr>
                <w:noProof/>
                <w:webHidden/>
              </w:rPr>
              <w:t>132</w:t>
            </w:r>
            <w:r>
              <w:rPr>
                <w:noProof/>
                <w:webHidden/>
              </w:rPr>
              <w:fldChar w:fldCharType="end"/>
            </w:r>
          </w:hyperlink>
        </w:p>
        <w:p w14:paraId="70F328B7" w14:textId="7DC39FAF" w:rsidR="00413833" w:rsidRDefault="00413833">
          <w:pPr>
            <w:pStyle w:val="TOC3"/>
            <w:tabs>
              <w:tab w:val="right" w:leader="dot" w:pos="9019"/>
            </w:tabs>
            <w:rPr>
              <w:noProof/>
              <w:kern w:val="2"/>
              <w:szCs w:val="24"/>
              <w:lang w:val="en-US"/>
              <w14:ligatures w14:val="standardContextual"/>
            </w:rPr>
          </w:pPr>
          <w:hyperlink w:anchor="_Toc191580388" w:history="1">
            <w:r w:rsidRPr="00204EE0">
              <w:rPr>
                <w:rStyle w:val="Hyperlink"/>
                <w:noProof/>
              </w:rPr>
              <w:t>Integrált YouTube csengőhang feltöltő és vágó</w:t>
            </w:r>
            <w:r>
              <w:rPr>
                <w:noProof/>
                <w:webHidden/>
              </w:rPr>
              <w:tab/>
            </w:r>
            <w:r>
              <w:rPr>
                <w:noProof/>
                <w:webHidden/>
              </w:rPr>
              <w:fldChar w:fldCharType="begin"/>
            </w:r>
            <w:r>
              <w:rPr>
                <w:noProof/>
                <w:webHidden/>
              </w:rPr>
              <w:instrText xml:space="preserve"> PAGEREF _Toc191580388 \h </w:instrText>
            </w:r>
            <w:r>
              <w:rPr>
                <w:noProof/>
                <w:webHidden/>
              </w:rPr>
            </w:r>
            <w:r>
              <w:rPr>
                <w:noProof/>
                <w:webHidden/>
              </w:rPr>
              <w:fldChar w:fldCharType="separate"/>
            </w:r>
            <w:r w:rsidR="00524AED">
              <w:rPr>
                <w:noProof/>
                <w:webHidden/>
              </w:rPr>
              <w:t>134</w:t>
            </w:r>
            <w:r>
              <w:rPr>
                <w:noProof/>
                <w:webHidden/>
              </w:rPr>
              <w:fldChar w:fldCharType="end"/>
            </w:r>
          </w:hyperlink>
        </w:p>
        <w:p w14:paraId="3B6DF0CA" w14:textId="17008E49" w:rsidR="00413833" w:rsidRDefault="00413833">
          <w:pPr>
            <w:pStyle w:val="TOC3"/>
            <w:tabs>
              <w:tab w:val="right" w:leader="dot" w:pos="9019"/>
            </w:tabs>
            <w:rPr>
              <w:noProof/>
              <w:kern w:val="2"/>
              <w:szCs w:val="24"/>
              <w:lang w:val="en-US"/>
              <w14:ligatures w14:val="standardContextual"/>
            </w:rPr>
          </w:pPr>
          <w:hyperlink w:anchor="_Toc191580389" w:history="1">
            <w:r w:rsidRPr="00204EE0">
              <w:rPr>
                <w:rStyle w:val="Hyperlink"/>
                <w:noProof/>
              </w:rPr>
              <w:t>Keycloak integráció</w:t>
            </w:r>
            <w:r>
              <w:rPr>
                <w:noProof/>
                <w:webHidden/>
              </w:rPr>
              <w:tab/>
            </w:r>
            <w:r>
              <w:rPr>
                <w:noProof/>
                <w:webHidden/>
              </w:rPr>
              <w:fldChar w:fldCharType="begin"/>
            </w:r>
            <w:r>
              <w:rPr>
                <w:noProof/>
                <w:webHidden/>
              </w:rPr>
              <w:instrText xml:space="preserve"> PAGEREF _Toc191580389 \h </w:instrText>
            </w:r>
            <w:r>
              <w:rPr>
                <w:noProof/>
                <w:webHidden/>
              </w:rPr>
            </w:r>
            <w:r>
              <w:rPr>
                <w:noProof/>
                <w:webHidden/>
              </w:rPr>
              <w:fldChar w:fldCharType="separate"/>
            </w:r>
            <w:r w:rsidR="00524AED">
              <w:rPr>
                <w:noProof/>
                <w:webHidden/>
              </w:rPr>
              <w:t>134</w:t>
            </w:r>
            <w:r>
              <w:rPr>
                <w:noProof/>
                <w:webHidden/>
              </w:rPr>
              <w:fldChar w:fldCharType="end"/>
            </w:r>
          </w:hyperlink>
        </w:p>
        <w:p w14:paraId="03BB360D" w14:textId="62A7B61F" w:rsidR="00413833" w:rsidRDefault="00413833">
          <w:pPr>
            <w:pStyle w:val="TOC2"/>
            <w:tabs>
              <w:tab w:val="right" w:leader="dot" w:pos="9019"/>
            </w:tabs>
            <w:rPr>
              <w:noProof/>
              <w:kern w:val="2"/>
              <w:szCs w:val="24"/>
              <w:lang w:val="en-US"/>
              <w14:ligatures w14:val="standardContextual"/>
            </w:rPr>
          </w:pPr>
          <w:hyperlink w:anchor="_Toc191580390" w:history="1">
            <w:r w:rsidRPr="00204EE0">
              <w:rPr>
                <w:rStyle w:val="Hyperlink"/>
                <w:noProof/>
              </w:rPr>
              <w:t>Adatbázis</w:t>
            </w:r>
            <w:r>
              <w:rPr>
                <w:noProof/>
                <w:webHidden/>
              </w:rPr>
              <w:tab/>
            </w:r>
            <w:r>
              <w:rPr>
                <w:noProof/>
                <w:webHidden/>
              </w:rPr>
              <w:fldChar w:fldCharType="begin"/>
            </w:r>
            <w:r>
              <w:rPr>
                <w:noProof/>
                <w:webHidden/>
              </w:rPr>
              <w:instrText xml:space="preserve"> PAGEREF _Toc191580390 \h </w:instrText>
            </w:r>
            <w:r>
              <w:rPr>
                <w:noProof/>
                <w:webHidden/>
              </w:rPr>
            </w:r>
            <w:r>
              <w:rPr>
                <w:noProof/>
                <w:webHidden/>
              </w:rPr>
              <w:fldChar w:fldCharType="separate"/>
            </w:r>
            <w:r w:rsidR="00524AED">
              <w:rPr>
                <w:noProof/>
                <w:webHidden/>
              </w:rPr>
              <w:t>135</w:t>
            </w:r>
            <w:r>
              <w:rPr>
                <w:noProof/>
                <w:webHidden/>
              </w:rPr>
              <w:fldChar w:fldCharType="end"/>
            </w:r>
          </w:hyperlink>
        </w:p>
        <w:p w14:paraId="40153AD5" w14:textId="1CD88305" w:rsidR="00413833" w:rsidRDefault="00413833">
          <w:pPr>
            <w:pStyle w:val="TOC3"/>
            <w:tabs>
              <w:tab w:val="right" w:leader="dot" w:pos="9019"/>
            </w:tabs>
            <w:rPr>
              <w:noProof/>
              <w:kern w:val="2"/>
              <w:szCs w:val="24"/>
              <w:lang w:val="en-US"/>
              <w14:ligatures w14:val="standardContextual"/>
            </w:rPr>
          </w:pPr>
          <w:hyperlink w:anchor="_Toc191580391" w:history="1">
            <w:r w:rsidRPr="00204EE0">
              <w:rPr>
                <w:rStyle w:val="Hyperlink"/>
                <w:noProof/>
              </w:rPr>
              <w:t>ER-Diagram</w:t>
            </w:r>
            <w:r>
              <w:rPr>
                <w:noProof/>
                <w:webHidden/>
              </w:rPr>
              <w:tab/>
            </w:r>
            <w:r>
              <w:rPr>
                <w:noProof/>
                <w:webHidden/>
              </w:rPr>
              <w:fldChar w:fldCharType="begin"/>
            </w:r>
            <w:r>
              <w:rPr>
                <w:noProof/>
                <w:webHidden/>
              </w:rPr>
              <w:instrText xml:space="preserve"> PAGEREF _Toc191580391 \h </w:instrText>
            </w:r>
            <w:r>
              <w:rPr>
                <w:noProof/>
                <w:webHidden/>
              </w:rPr>
            </w:r>
            <w:r>
              <w:rPr>
                <w:noProof/>
                <w:webHidden/>
              </w:rPr>
              <w:fldChar w:fldCharType="separate"/>
            </w:r>
            <w:r w:rsidR="00524AED">
              <w:rPr>
                <w:noProof/>
                <w:webHidden/>
              </w:rPr>
              <w:t>136</w:t>
            </w:r>
            <w:r>
              <w:rPr>
                <w:noProof/>
                <w:webHidden/>
              </w:rPr>
              <w:fldChar w:fldCharType="end"/>
            </w:r>
          </w:hyperlink>
        </w:p>
        <w:p w14:paraId="097EDA5E" w14:textId="2E771ABB" w:rsidR="00413833" w:rsidRDefault="00413833">
          <w:pPr>
            <w:pStyle w:val="TOC3"/>
            <w:tabs>
              <w:tab w:val="right" w:leader="dot" w:pos="9019"/>
            </w:tabs>
            <w:rPr>
              <w:noProof/>
              <w:kern w:val="2"/>
              <w:szCs w:val="24"/>
              <w:lang w:val="en-US"/>
              <w14:ligatures w14:val="standardContextual"/>
            </w:rPr>
          </w:pPr>
          <w:hyperlink w:anchor="_Toc191580392" w:history="1">
            <w:r w:rsidRPr="00204EE0">
              <w:rPr>
                <w:rStyle w:val="Hyperlink"/>
                <w:noProof/>
              </w:rPr>
              <w:t>Normalizálás</w:t>
            </w:r>
            <w:r>
              <w:rPr>
                <w:noProof/>
                <w:webHidden/>
              </w:rPr>
              <w:tab/>
            </w:r>
            <w:r>
              <w:rPr>
                <w:noProof/>
                <w:webHidden/>
              </w:rPr>
              <w:fldChar w:fldCharType="begin"/>
            </w:r>
            <w:r>
              <w:rPr>
                <w:noProof/>
                <w:webHidden/>
              </w:rPr>
              <w:instrText xml:space="preserve"> PAGEREF _Toc191580392 \h </w:instrText>
            </w:r>
            <w:r>
              <w:rPr>
                <w:noProof/>
                <w:webHidden/>
              </w:rPr>
            </w:r>
            <w:r>
              <w:rPr>
                <w:noProof/>
                <w:webHidden/>
              </w:rPr>
              <w:fldChar w:fldCharType="separate"/>
            </w:r>
            <w:r w:rsidR="00524AED">
              <w:rPr>
                <w:noProof/>
                <w:webHidden/>
              </w:rPr>
              <w:t>137</w:t>
            </w:r>
            <w:r>
              <w:rPr>
                <w:noProof/>
                <w:webHidden/>
              </w:rPr>
              <w:fldChar w:fldCharType="end"/>
            </w:r>
          </w:hyperlink>
        </w:p>
        <w:p w14:paraId="628C0B95" w14:textId="59B34C06" w:rsidR="00413833" w:rsidRDefault="00413833">
          <w:pPr>
            <w:pStyle w:val="TOC3"/>
            <w:tabs>
              <w:tab w:val="right" w:leader="dot" w:pos="9019"/>
            </w:tabs>
            <w:rPr>
              <w:noProof/>
              <w:kern w:val="2"/>
              <w:szCs w:val="24"/>
              <w:lang w:val="en-US"/>
              <w14:ligatures w14:val="standardContextual"/>
            </w:rPr>
          </w:pPr>
          <w:hyperlink w:anchor="_Toc191580393" w:history="1">
            <w:r w:rsidRPr="00204EE0">
              <w:rPr>
                <w:rStyle w:val="Hyperlink"/>
                <w:noProof/>
              </w:rPr>
              <w:t>Táblák</w:t>
            </w:r>
            <w:r>
              <w:rPr>
                <w:noProof/>
                <w:webHidden/>
              </w:rPr>
              <w:tab/>
            </w:r>
            <w:r>
              <w:rPr>
                <w:noProof/>
                <w:webHidden/>
              </w:rPr>
              <w:fldChar w:fldCharType="begin"/>
            </w:r>
            <w:r>
              <w:rPr>
                <w:noProof/>
                <w:webHidden/>
              </w:rPr>
              <w:instrText xml:space="preserve"> PAGEREF _Toc191580393 \h </w:instrText>
            </w:r>
            <w:r>
              <w:rPr>
                <w:noProof/>
                <w:webHidden/>
              </w:rPr>
            </w:r>
            <w:r>
              <w:rPr>
                <w:noProof/>
                <w:webHidden/>
              </w:rPr>
              <w:fldChar w:fldCharType="separate"/>
            </w:r>
            <w:r w:rsidR="00524AED">
              <w:rPr>
                <w:noProof/>
                <w:webHidden/>
              </w:rPr>
              <w:t>138</w:t>
            </w:r>
            <w:r>
              <w:rPr>
                <w:noProof/>
                <w:webHidden/>
              </w:rPr>
              <w:fldChar w:fldCharType="end"/>
            </w:r>
          </w:hyperlink>
        </w:p>
        <w:p w14:paraId="31A53F40" w14:textId="7B69123C" w:rsidR="00413833" w:rsidRDefault="00413833">
          <w:pPr>
            <w:pStyle w:val="TOC4"/>
            <w:tabs>
              <w:tab w:val="right" w:leader="dot" w:pos="9019"/>
            </w:tabs>
            <w:rPr>
              <w:noProof/>
              <w:kern w:val="2"/>
              <w:szCs w:val="24"/>
              <w:lang w:val="en-US"/>
              <w14:ligatures w14:val="standardContextual"/>
            </w:rPr>
          </w:pPr>
          <w:hyperlink w:anchor="_Toc191580394" w:history="1">
            <w:r w:rsidRPr="00204EE0">
              <w:rPr>
                <w:rStyle w:val="Hyperlink"/>
                <w:noProof/>
              </w:rPr>
              <w:t>Kreta tábla</w:t>
            </w:r>
            <w:r>
              <w:rPr>
                <w:noProof/>
                <w:webHidden/>
              </w:rPr>
              <w:tab/>
            </w:r>
            <w:r>
              <w:rPr>
                <w:noProof/>
                <w:webHidden/>
              </w:rPr>
              <w:fldChar w:fldCharType="begin"/>
            </w:r>
            <w:r>
              <w:rPr>
                <w:noProof/>
                <w:webHidden/>
              </w:rPr>
              <w:instrText xml:space="preserve"> PAGEREF _Toc191580394 \h </w:instrText>
            </w:r>
            <w:r>
              <w:rPr>
                <w:noProof/>
                <w:webHidden/>
              </w:rPr>
            </w:r>
            <w:r>
              <w:rPr>
                <w:noProof/>
                <w:webHidden/>
              </w:rPr>
              <w:fldChar w:fldCharType="separate"/>
            </w:r>
            <w:r w:rsidR="00524AED">
              <w:rPr>
                <w:noProof/>
                <w:webHidden/>
              </w:rPr>
              <w:t>138</w:t>
            </w:r>
            <w:r>
              <w:rPr>
                <w:noProof/>
                <w:webHidden/>
              </w:rPr>
              <w:fldChar w:fldCharType="end"/>
            </w:r>
          </w:hyperlink>
        </w:p>
        <w:p w14:paraId="2B785836" w14:textId="19793157" w:rsidR="00413833" w:rsidRDefault="00413833">
          <w:pPr>
            <w:pStyle w:val="TOC4"/>
            <w:tabs>
              <w:tab w:val="right" w:leader="dot" w:pos="9019"/>
            </w:tabs>
            <w:rPr>
              <w:noProof/>
              <w:kern w:val="2"/>
              <w:szCs w:val="24"/>
              <w:lang w:val="en-US"/>
              <w14:ligatures w14:val="standardContextual"/>
            </w:rPr>
          </w:pPr>
          <w:hyperlink w:anchor="_Toc191580395" w:history="1">
            <w:r w:rsidRPr="00204EE0">
              <w:rPr>
                <w:rStyle w:val="Hyperlink"/>
                <w:noProof/>
              </w:rPr>
              <w:t>User</w:t>
            </w:r>
            <w:r>
              <w:rPr>
                <w:noProof/>
                <w:webHidden/>
              </w:rPr>
              <w:tab/>
            </w:r>
            <w:r>
              <w:rPr>
                <w:noProof/>
                <w:webHidden/>
              </w:rPr>
              <w:fldChar w:fldCharType="begin"/>
            </w:r>
            <w:r>
              <w:rPr>
                <w:noProof/>
                <w:webHidden/>
              </w:rPr>
              <w:instrText xml:space="preserve"> PAGEREF _Toc191580395 \h </w:instrText>
            </w:r>
            <w:r>
              <w:rPr>
                <w:noProof/>
                <w:webHidden/>
              </w:rPr>
            </w:r>
            <w:r>
              <w:rPr>
                <w:noProof/>
                <w:webHidden/>
              </w:rPr>
              <w:fldChar w:fldCharType="separate"/>
            </w:r>
            <w:r w:rsidR="00524AED">
              <w:rPr>
                <w:noProof/>
                <w:webHidden/>
              </w:rPr>
              <w:t>138</w:t>
            </w:r>
            <w:r>
              <w:rPr>
                <w:noProof/>
                <w:webHidden/>
              </w:rPr>
              <w:fldChar w:fldCharType="end"/>
            </w:r>
          </w:hyperlink>
        </w:p>
        <w:p w14:paraId="42DCE0EA" w14:textId="51838E7E" w:rsidR="00413833" w:rsidRDefault="00413833">
          <w:pPr>
            <w:pStyle w:val="TOC4"/>
            <w:tabs>
              <w:tab w:val="right" w:leader="dot" w:pos="9019"/>
            </w:tabs>
            <w:rPr>
              <w:noProof/>
              <w:kern w:val="2"/>
              <w:szCs w:val="24"/>
              <w:lang w:val="en-US"/>
              <w14:ligatures w14:val="standardContextual"/>
            </w:rPr>
          </w:pPr>
          <w:hyperlink w:anchor="_Toc191580396" w:history="1">
            <w:r w:rsidRPr="00204EE0">
              <w:rPr>
                <w:rStyle w:val="Hyperlink"/>
                <w:noProof/>
              </w:rPr>
              <w:t>Song tábla</w:t>
            </w:r>
            <w:r>
              <w:rPr>
                <w:noProof/>
                <w:webHidden/>
              </w:rPr>
              <w:tab/>
            </w:r>
            <w:r>
              <w:rPr>
                <w:noProof/>
                <w:webHidden/>
              </w:rPr>
              <w:fldChar w:fldCharType="begin"/>
            </w:r>
            <w:r>
              <w:rPr>
                <w:noProof/>
                <w:webHidden/>
              </w:rPr>
              <w:instrText xml:space="preserve"> PAGEREF _Toc191580396 \h </w:instrText>
            </w:r>
            <w:r>
              <w:rPr>
                <w:noProof/>
                <w:webHidden/>
              </w:rPr>
            </w:r>
            <w:r>
              <w:rPr>
                <w:noProof/>
                <w:webHidden/>
              </w:rPr>
              <w:fldChar w:fldCharType="separate"/>
            </w:r>
            <w:r w:rsidR="00524AED">
              <w:rPr>
                <w:noProof/>
                <w:webHidden/>
              </w:rPr>
              <w:t>139</w:t>
            </w:r>
            <w:r>
              <w:rPr>
                <w:noProof/>
                <w:webHidden/>
              </w:rPr>
              <w:fldChar w:fldCharType="end"/>
            </w:r>
          </w:hyperlink>
        </w:p>
        <w:p w14:paraId="2EAD4DEC" w14:textId="40090920" w:rsidR="00413833" w:rsidRDefault="00413833">
          <w:pPr>
            <w:pStyle w:val="TOC4"/>
            <w:tabs>
              <w:tab w:val="right" w:leader="dot" w:pos="9019"/>
            </w:tabs>
            <w:rPr>
              <w:noProof/>
              <w:kern w:val="2"/>
              <w:szCs w:val="24"/>
              <w:lang w:val="en-US"/>
              <w14:ligatures w14:val="standardContextual"/>
            </w:rPr>
          </w:pPr>
          <w:hyperlink w:anchor="_Toc191580397" w:history="1">
            <w:r w:rsidRPr="00204EE0">
              <w:rPr>
                <w:rStyle w:val="Hyperlink"/>
                <w:noProof/>
              </w:rPr>
              <w:t>PendingSong tábla</w:t>
            </w:r>
            <w:r>
              <w:rPr>
                <w:noProof/>
                <w:webHidden/>
              </w:rPr>
              <w:tab/>
            </w:r>
            <w:r>
              <w:rPr>
                <w:noProof/>
                <w:webHidden/>
              </w:rPr>
              <w:fldChar w:fldCharType="begin"/>
            </w:r>
            <w:r>
              <w:rPr>
                <w:noProof/>
                <w:webHidden/>
              </w:rPr>
              <w:instrText xml:space="preserve"> PAGEREF _Toc191580397 \h </w:instrText>
            </w:r>
            <w:r>
              <w:rPr>
                <w:noProof/>
                <w:webHidden/>
              </w:rPr>
            </w:r>
            <w:r>
              <w:rPr>
                <w:noProof/>
                <w:webHidden/>
              </w:rPr>
              <w:fldChar w:fldCharType="separate"/>
            </w:r>
            <w:r w:rsidR="00524AED">
              <w:rPr>
                <w:noProof/>
                <w:webHidden/>
              </w:rPr>
              <w:t>139</w:t>
            </w:r>
            <w:r>
              <w:rPr>
                <w:noProof/>
                <w:webHidden/>
              </w:rPr>
              <w:fldChar w:fldCharType="end"/>
            </w:r>
          </w:hyperlink>
        </w:p>
        <w:p w14:paraId="49931334" w14:textId="3A2FB87B" w:rsidR="00413833" w:rsidRDefault="00413833">
          <w:pPr>
            <w:pStyle w:val="TOC4"/>
            <w:tabs>
              <w:tab w:val="right" w:leader="dot" w:pos="9019"/>
            </w:tabs>
            <w:rPr>
              <w:noProof/>
              <w:kern w:val="2"/>
              <w:szCs w:val="24"/>
              <w:lang w:val="en-US"/>
              <w14:ligatures w14:val="standardContextual"/>
            </w:rPr>
          </w:pPr>
          <w:hyperlink w:anchor="_Toc191580398" w:history="1">
            <w:r w:rsidRPr="00204EE0">
              <w:rPr>
                <w:rStyle w:val="Hyperlink"/>
                <w:noProof/>
              </w:rPr>
              <w:t>SongBucket tábla</w:t>
            </w:r>
            <w:r>
              <w:rPr>
                <w:noProof/>
                <w:webHidden/>
              </w:rPr>
              <w:tab/>
            </w:r>
            <w:r>
              <w:rPr>
                <w:noProof/>
                <w:webHidden/>
              </w:rPr>
              <w:fldChar w:fldCharType="begin"/>
            </w:r>
            <w:r>
              <w:rPr>
                <w:noProof/>
                <w:webHidden/>
              </w:rPr>
              <w:instrText xml:space="preserve"> PAGEREF _Toc191580398 \h </w:instrText>
            </w:r>
            <w:r>
              <w:rPr>
                <w:noProof/>
                <w:webHidden/>
              </w:rPr>
            </w:r>
            <w:r>
              <w:rPr>
                <w:noProof/>
                <w:webHidden/>
              </w:rPr>
              <w:fldChar w:fldCharType="separate"/>
            </w:r>
            <w:r w:rsidR="00524AED">
              <w:rPr>
                <w:noProof/>
                <w:webHidden/>
              </w:rPr>
              <w:t>140</w:t>
            </w:r>
            <w:r>
              <w:rPr>
                <w:noProof/>
                <w:webHidden/>
              </w:rPr>
              <w:fldChar w:fldCharType="end"/>
            </w:r>
          </w:hyperlink>
        </w:p>
        <w:p w14:paraId="2A547BC6" w14:textId="48BA91AD" w:rsidR="00413833" w:rsidRDefault="00413833">
          <w:pPr>
            <w:pStyle w:val="TOC4"/>
            <w:tabs>
              <w:tab w:val="right" w:leader="dot" w:pos="9019"/>
            </w:tabs>
            <w:rPr>
              <w:noProof/>
              <w:kern w:val="2"/>
              <w:szCs w:val="24"/>
              <w:lang w:val="en-US"/>
              <w14:ligatures w14:val="standardContextual"/>
            </w:rPr>
          </w:pPr>
          <w:hyperlink w:anchor="_Toc191580399" w:history="1">
            <w:r w:rsidRPr="00204EE0">
              <w:rPr>
                <w:rStyle w:val="Hyperlink"/>
                <w:noProof/>
              </w:rPr>
              <w:t>Vote tábla</w:t>
            </w:r>
            <w:r>
              <w:rPr>
                <w:noProof/>
                <w:webHidden/>
              </w:rPr>
              <w:tab/>
            </w:r>
            <w:r>
              <w:rPr>
                <w:noProof/>
                <w:webHidden/>
              </w:rPr>
              <w:fldChar w:fldCharType="begin"/>
            </w:r>
            <w:r>
              <w:rPr>
                <w:noProof/>
                <w:webHidden/>
              </w:rPr>
              <w:instrText xml:space="preserve"> PAGEREF _Toc191580399 \h </w:instrText>
            </w:r>
            <w:r>
              <w:rPr>
                <w:noProof/>
                <w:webHidden/>
              </w:rPr>
            </w:r>
            <w:r>
              <w:rPr>
                <w:noProof/>
                <w:webHidden/>
              </w:rPr>
              <w:fldChar w:fldCharType="separate"/>
            </w:r>
            <w:r w:rsidR="00524AED">
              <w:rPr>
                <w:noProof/>
                <w:webHidden/>
              </w:rPr>
              <w:t>140</w:t>
            </w:r>
            <w:r>
              <w:rPr>
                <w:noProof/>
                <w:webHidden/>
              </w:rPr>
              <w:fldChar w:fldCharType="end"/>
            </w:r>
          </w:hyperlink>
        </w:p>
        <w:p w14:paraId="061D1228" w14:textId="40049A4A" w:rsidR="00413833" w:rsidRDefault="00413833">
          <w:pPr>
            <w:pStyle w:val="TOC4"/>
            <w:tabs>
              <w:tab w:val="right" w:leader="dot" w:pos="9019"/>
            </w:tabs>
            <w:rPr>
              <w:noProof/>
              <w:kern w:val="2"/>
              <w:szCs w:val="24"/>
              <w:lang w:val="en-US"/>
              <w14:ligatures w14:val="standardContextual"/>
            </w:rPr>
          </w:pPr>
          <w:hyperlink w:anchor="_Toc191580400" w:history="1">
            <w:r w:rsidRPr="00204EE0">
              <w:rPr>
                <w:rStyle w:val="Hyperlink"/>
                <w:noProof/>
              </w:rPr>
              <w:t>VotingSession tábla</w:t>
            </w:r>
            <w:r>
              <w:rPr>
                <w:noProof/>
                <w:webHidden/>
              </w:rPr>
              <w:tab/>
            </w:r>
            <w:r>
              <w:rPr>
                <w:noProof/>
                <w:webHidden/>
              </w:rPr>
              <w:fldChar w:fldCharType="begin"/>
            </w:r>
            <w:r>
              <w:rPr>
                <w:noProof/>
                <w:webHidden/>
              </w:rPr>
              <w:instrText xml:space="preserve"> PAGEREF _Toc191580400 \h </w:instrText>
            </w:r>
            <w:r>
              <w:rPr>
                <w:noProof/>
                <w:webHidden/>
              </w:rPr>
            </w:r>
            <w:r>
              <w:rPr>
                <w:noProof/>
                <w:webHidden/>
              </w:rPr>
              <w:fldChar w:fldCharType="separate"/>
            </w:r>
            <w:r w:rsidR="00524AED">
              <w:rPr>
                <w:noProof/>
                <w:webHidden/>
              </w:rPr>
              <w:t>140</w:t>
            </w:r>
            <w:r>
              <w:rPr>
                <w:noProof/>
                <w:webHidden/>
              </w:rPr>
              <w:fldChar w:fldCharType="end"/>
            </w:r>
          </w:hyperlink>
        </w:p>
        <w:p w14:paraId="244E36FD" w14:textId="11FFEB68" w:rsidR="00413833" w:rsidRDefault="00413833">
          <w:pPr>
            <w:pStyle w:val="TOC4"/>
            <w:tabs>
              <w:tab w:val="right" w:leader="dot" w:pos="9019"/>
            </w:tabs>
            <w:rPr>
              <w:noProof/>
              <w:kern w:val="2"/>
              <w:szCs w:val="24"/>
              <w:lang w:val="en-US"/>
              <w14:ligatures w14:val="standardContextual"/>
            </w:rPr>
          </w:pPr>
          <w:hyperlink w:anchor="_Toc191580401" w:history="1">
            <w:r w:rsidRPr="00204EE0">
              <w:rPr>
                <w:rStyle w:val="Hyperlink"/>
                <w:noProof/>
              </w:rPr>
              <w:t>Role tábla</w:t>
            </w:r>
            <w:r>
              <w:rPr>
                <w:noProof/>
                <w:webHidden/>
              </w:rPr>
              <w:tab/>
            </w:r>
            <w:r>
              <w:rPr>
                <w:noProof/>
                <w:webHidden/>
              </w:rPr>
              <w:fldChar w:fldCharType="begin"/>
            </w:r>
            <w:r>
              <w:rPr>
                <w:noProof/>
                <w:webHidden/>
              </w:rPr>
              <w:instrText xml:space="preserve"> PAGEREF _Toc191580401 \h </w:instrText>
            </w:r>
            <w:r>
              <w:rPr>
                <w:noProof/>
                <w:webHidden/>
              </w:rPr>
            </w:r>
            <w:r>
              <w:rPr>
                <w:noProof/>
                <w:webHidden/>
              </w:rPr>
              <w:fldChar w:fldCharType="separate"/>
            </w:r>
            <w:r w:rsidR="00524AED">
              <w:rPr>
                <w:noProof/>
                <w:webHidden/>
              </w:rPr>
              <w:t>141</w:t>
            </w:r>
            <w:r>
              <w:rPr>
                <w:noProof/>
                <w:webHidden/>
              </w:rPr>
              <w:fldChar w:fldCharType="end"/>
            </w:r>
          </w:hyperlink>
        </w:p>
        <w:p w14:paraId="67A05310" w14:textId="0DA1E929" w:rsidR="00413833" w:rsidRDefault="00413833">
          <w:pPr>
            <w:pStyle w:val="TOC4"/>
            <w:tabs>
              <w:tab w:val="right" w:leader="dot" w:pos="9019"/>
            </w:tabs>
            <w:rPr>
              <w:noProof/>
              <w:kern w:val="2"/>
              <w:szCs w:val="24"/>
              <w:lang w:val="en-US"/>
              <w14:ligatures w14:val="standardContextual"/>
            </w:rPr>
          </w:pPr>
          <w:hyperlink w:anchor="_Toc191580402" w:history="1">
            <w:r w:rsidRPr="00204EE0">
              <w:rPr>
                <w:rStyle w:val="Hyperlink"/>
                <w:noProof/>
              </w:rPr>
              <w:t>Kapcsolótáblák</w:t>
            </w:r>
            <w:r>
              <w:rPr>
                <w:noProof/>
                <w:webHidden/>
              </w:rPr>
              <w:tab/>
            </w:r>
            <w:r>
              <w:rPr>
                <w:noProof/>
                <w:webHidden/>
              </w:rPr>
              <w:fldChar w:fldCharType="begin"/>
            </w:r>
            <w:r>
              <w:rPr>
                <w:noProof/>
                <w:webHidden/>
              </w:rPr>
              <w:instrText xml:space="preserve"> PAGEREF _Toc191580402 \h </w:instrText>
            </w:r>
            <w:r>
              <w:rPr>
                <w:noProof/>
                <w:webHidden/>
              </w:rPr>
            </w:r>
            <w:r>
              <w:rPr>
                <w:noProof/>
                <w:webHidden/>
              </w:rPr>
              <w:fldChar w:fldCharType="separate"/>
            </w:r>
            <w:r w:rsidR="00524AED">
              <w:rPr>
                <w:noProof/>
                <w:webHidden/>
              </w:rPr>
              <w:t>141</w:t>
            </w:r>
            <w:r>
              <w:rPr>
                <w:noProof/>
                <w:webHidden/>
              </w:rPr>
              <w:fldChar w:fldCharType="end"/>
            </w:r>
          </w:hyperlink>
        </w:p>
        <w:p w14:paraId="0C9F6DC6" w14:textId="545032D8" w:rsidR="00413833" w:rsidRDefault="00413833">
          <w:pPr>
            <w:pStyle w:val="TOC5"/>
            <w:tabs>
              <w:tab w:val="right" w:leader="dot" w:pos="9019"/>
            </w:tabs>
            <w:rPr>
              <w:noProof/>
              <w:kern w:val="2"/>
              <w:szCs w:val="24"/>
              <w:lang w:val="en-US"/>
              <w14:ligatures w14:val="standardContextual"/>
            </w:rPr>
          </w:pPr>
          <w:hyperlink w:anchor="_Toc191580403" w:history="1">
            <w:r w:rsidRPr="00204EE0">
              <w:rPr>
                <w:rStyle w:val="Hyperlink"/>
                <w:noProof/>
              </w:rPr>
              <w:t>_SongToVotingSession tábla</w:t>
            </w:r>
            <w:r>
              <w:rPr>
                <w:noProof/>
                <w:webHidden/>
              </w:rPr>
              <w:tab/>
            </w:r>
            <w:r>
              <w:rPr>
                <w:noProof/>
                <w:webHidden/>
              </w:rPr>
              <w:fldChar w:fldCharType="begin"/>
            </w:r>
            <w:r>
              <w:rPr>
                <w:noProof/>
                <w:webHidden/>
              </w:rPr>
              <w:instrText xml:space="preserve"> PAGEREF _Toc191580403 \h </w:instrText>
            </w:r>
            <w:r>
              <w:rPr>
                <w:noProof/>
                <w:webHidden/>
              </w:rPr>
            </w:r>
            <w:r>
              <w:rPr>
                <w:noProof/>
                <w:webHidden/>
              </w:rPr>
              <w:fldChar w:fldCharType="separate"/>
            </w:r>
            <w:r w:rsidR="00524AED">
              <w:rPr>
                <w:noProof/>
                <w:webHidden/>
              </w:rPr>
              <w:t>141</w:t>
            </w:r>
            <w:r>
              <w:rPr>
                <w:noProof/>
                <w:webHidden/>
              </w:rPr>
              <w:fldChar w:fldCharType="end"/>
            </w:r>
          </w:hyperlink>
        </w:p>
        <w:p w14:paraId="5B42FA0D" w14:textId="6594EF6E" w:rsidR="00413833" w:rsidRDefault="00413833">
          <w:pPr>
            <w:pStyle w:val="TOC5"/>
            <w:tabs>
              <w:tab w:val="right" w:leader="dot" w:pos="9019"/>
            </w:tabs>
            <w:rPr>
              <w:noProof/>
              <w:kern w:val="2"/>
              <w:szCs w:val="24"/>
              <w:lang w:val="en-US"/>
              <w14:ligatures w14:val="standardContextual"/>
            </w:rPr>
          </w:pPr>
          <w:hyperlink w:anchor="_Toc191580404" w:history="1">
            <w:r w:rsidRPr="00204EE0">
              <w:rPr>
                <w:rStyle w:val="Hyperlink"/>
                <w:noProof/>
              </w:rPr>
              <w:t>_RoleToUser tábla</w:t>
            </w:r>
            <w:r>
              <w:rPr>
                <w:noProof/>
                <w:webHidden/>
              </w:rPr>
              <w:tab/>
            </w:r>
            <w:r>
              <w:rPr>
                <w:noProof/>
                <w:webHidden/>
              </w:rPr>
              <w:fldChar w:fldCharType="begin"/>
            </w:r>
            <w:r>
              <w:rPr>
                <w:noProof/>
                <w:webHidden/>
              </w:rPr>
              <w:instrText xml:space="preserve"> PAGEREF _Toc191580404 \h </w:instrText>
            </w:r>
            <w:r>
              <w:rPr>
                <w:noProof/>
                <w:webHidden/>
              </w:rPr>
            </w:r>
            <w:r>
              <w:rPr>
                <w:noProof/>
                <w:webHidden/>
              </w:rPr>
              <w:fldChar w:fldCharType="separate"/>
            </w:r>
            <w:r w:rsidR="00524AED">
              <w:rPr>
                <w:noProof/>
                <w:webHidden/>
              </w:rPr>
              <w:t>141</w:t>
            </w:r>
            <w:r>
              <w:rPr>
                <w:noProof/>
                <w:webHidden/>
              </w:rPr>
              <w:fldChar w:fldCharType="end"/>
            </w:r>
          </w:hyperlink>
        </w:p>
        <w:p w14:paraId="337FBC9C" w14:textId="5BA53AAA" w:rsidR="00413833" w:rsidRDefault="00413833">
          <w:pPr>
            <w:pStyle w:val="TOC5"/>
            <w:tabs>
              <w:tab w:val="right" w:leader="dot" w:pos="9019"/>
            </w:tabs>
            <w:rPr>
              <w:noProof/>
              <w:kern w:val="2"/>
              <w:szCs w:val="24"/>
              <w:lang w:val="en-US"/>
              <w14:ligatures w14:val="standardContextual"/>
            </w:rPr>
          </w:pPr>
          <w:hyperlink w:anchor="_Toc191580405" w:history="1">
            <w:r w:rsidRPr="00204EE0">
              <w:rPr>
                <w:rStyle w:val="Hyperlink"/>
                <w:noProof/>
              </w:rPr>
              <w:t>_prisma_migrations tábla</w:t>
            </w:r>
            <w:r>
              <w:rPr>
                <w:noProof/>
                <w:webHidden/>
              </w:rPr>
              <w:tab/>
            </w:r>
            <w:r>
              <w:rPr>
                <w:noProof/>
                <w:webHidden/>
              </w:rPr>
              <w:fldChar w:fldCharType="begin"/>
            </w:r>
            <w:r>
              <w:rPr>
                <w:noProof/>
                <w:webHidden/>
              </w:rPr>
              <w:instrText xml:space="preserve"> PAGEREF _Toc191580405 \h </w:instrText>
            </w:r>
            <w:r>
              <w:rPr>
                <w:noProof/>
                <w:webHidden/>
              </w:rPr>
            </w:r>
            <w:r>
              <w:rPr>
                <w:noProof/>
                <w:webHidden/>
              </w:rPr>
              <w:fldChar w:fldCharType="separate"/>
            </w:r>
            <w:r w:rsidR="00524AED">
              <w:rPr>
                <w:noProof/>
                <w:webHidden/>
              </w:rPr>
              <w:t>141</w:t>
            </w:r>
            <w:r>
              <w:rPr>
                <w:noProof/>
                <w:webHidden/>
              </w:rPr>
              <w:fldChar w:fldCharType="end"/>
            </w:r>
          </w:hyperlink>
        </w:p>
        <w:p w14:paraId="46737820" w14:textId="5E619697" w:rsidR="00413833" w:rsidRDefault="00413833">
          <w:pPr>
            <w:pStyle w:val="TOC1"/>
            <w:rPr>
              <w:b w:val="0"/>
              <w:bCs w:val="0"/>
              <w:kern w:val="2"/>
              <w:szCs w:val="24"/>
              <w:lang w:val="en-US"/>
              <w14:ligatures w14:val="standardContextual"/>
            </w:rPr>
          </w:pPr>
          <w:hyperlink w:anchor="_Toc191580406" w:history="1">
            <w:r w:rsidRPr="00204EE0">
              <w:rPr>
                <w:rStyle w:val="Hyperlink"/>
              </w:rPr>
              <w:t>Felhasználói dokumentáció</w:t>
            </w:r>
            <w:r>
              <w:rPr>
                <w:webHidden/>
              </w:rPr>
              <w:tab/>
            </w:r>
            <w:r>
              <w:rPr>
                <w:webHidden/>
              </w:rPr>
              <w:fldChar w:fldCharType="begin"/>
            </w:r>
            <w:r>
              <w:rPr>
                <w:webHidden/>
              </w:rPr>
              <w:instrText xml:space="preserve"> PAGEREF _Toc191580406 \h </w:instrText>
            </w:r>
            <w:r>
              <w:rPr>
                <w:webHidden/>
              </w:rPr>
            </w:r>
            <w:r>
              <w:rPr>
                <w:webHidden/>
              </w:rPr>
              <w:fldChar w:fldCharType="separate"/>
            </w:r>
            <w:r w:rsidR="00524AED">
              <w:rPr>
                <w:webHidden/>
              </w:rPr>
              <w:t>142</w:t>
            </w:r>
            <w:r>
              <w:rPr>
                <w:webHidden/>
              </w:rPr>
              <w:fldChar w:fldCharType="end"/>
            </w:r>
          </w:hyperlink>
        </w:p>
        <w:p w14:paraId="56D43A17" w14:textId="4CF94586" w:rsidR="00413833" w:rsidRDefault="00413833">
          <w:pPr>
            <w:pStyle w:val="TOC2"/>
            <w:tabs>
              <w:tab w:val="right" w:leader="dot" w:pos="9019"/>
            </w:tabs>
            <w:rPr>
              <w:noProof/>
              <w:kern w:val="2"/>
              <w:szCs w:val="24"/>
              <w:lang w:val="en-US"/>
              <w14:ligatures w14:val="standardContextual"/>
            </w:rPr>
          </w:pPr>
          <w:hyperlink w:anchor="_Toc191580407" w:history="1">
            <w:r w:rsidRPr="00204EE0">
              <w:rPr>
                <w:rStyle w:val="Hyperlink"/>
                <w:noProof/>
              </w:rPr>
              <w:t>Rövid bemutatás</w:t>
            </w:r>
            <w:r>
              <w:rPr>
                <w:noProof/>
                <w:webHidden/>
              </w:rPr>
              <w:tab/>
            </w:r>
            <w:r>
              <w:rPr>
                <w:noProof/>
                <w:webHidden/>
              </w:rPr>
              <w:fldChar w:fldCharType="begin"/>
            </w:r>
            <w:r>
              <w:rPr>
                <w:noProof/>
                <w:webHidden/>
              </w:rPr>
              <w:instrText xml:space="preserve"> PAGEREF _Toc191580407 \h </w:instrText>
            </w:r>
            <w:r>
              <w:rPr>
                <w:noProof/>
                <w:webHidden/>
              </w:rPr>
            </w:r>
            <w:r>
              <w:rPr>
                <w:noProof/>
                <w:webHidden/>
              </w:rPr>
              <w:fldChar w:fldCharType="separate"/>
            </w:r>
            <w:r w:rsidR="00524AED">
              <w:rPr>
                <w:noProof/>
                <w:webHidden/>
              </w:rPr>
              <w:t>142</w:t>
            </w:r>
            <w:r>
              <w:rPr>
                <w:noProof/>
                <w:webHidden/>
              </w:rPr>
              <w:fldChar w:fldCharType="end"/>
            </w:r>
          </w:hyperlink>
        </w:p>
        <w:p w14:paraId="26C575B9" w14:textId="4C35E170" w:rsidR="00413833" w:rsidRDefault="00413833">
          <w:pPr>
            <w:pStyle w:val="TOC2"/>
            <w:tabs>
              <w:tab w:val="right" w:leader="dot" w:pos="9019"/>
            </w:tabs>
            <w:rPr>
              <w:noProof/>
              <w:kern w:val="2"/>
              <w:szCs w:val="24"/>
              <w:lang w:val="en-US"/>
              <w14:ligatures w14:val="standardContextual"/>
            </w:rPr>
          </w:pPr>
          <w:hyperlink w:anchor="_Toc191580408" w:history="1">
            <w:r w:rsidRPr="00204EE0">
              <w:rPr>
                <w:rStyle w:val="Hyperlink"/>
                <w:bCs/>
                <w:noProof/>
              </w:rPr>
              <w:t>Harver szükséglet átlagos felhasználónak</w:t>
            </w:r>
            <w:r>
              <w:rPr>
                <w:noProof/>
                <w:webHidden/>
              </w:rPr>
              <w:tab/>
            </w:r>
            <w:r>
              <w:rPr>
                <w:noProof/>
                <w:webHidden/>
              </w:rPr>
              <w:fldChar w:fldCharType="begin"/>
            </w:r>
            <w:r>
              <w:rPr>
                <w:noProof/>
                <w:webHidden/>
              </w:rPr>
              <w:instrText xml:space="preserve"> PAGEREF _Toc191580408 \h </w:instrText>
            </w:r>
            <w:r>
              <w:rPr>
                <w:noProof/>
                <w:webHidden/>
              </w:rPr>
            </w:r>
            <w:r>
              <w:rPr>
                <w:noProof/>
                <w:webHidden/>
              </w:rPr>
              <w:fldChar w:fldCharType="separate"/>
            </w:r>
            <w:r w:rsidR="00524AED">
              <w:rPr>
                <w:noProof/>
                <w:webHidden/>
              </w:rPr>
              <w:t>143</w:t>
            </w:r>
            <w:r>
              <w:rPr>
                <w:noProof/>
                <w:webHidden/>
              </w:rPr>
              <w:fldChar w:fldCharType="end"/>
            </w:r>
          </w:hyperlink>
        </w:p>
        <w:p w14:paraId="00420D3B" w14:textId="55A0E3A1" w:rsidR="00413833" w:rsidRDefault="00413833">
          <w:pPr>
            <w:pStyle w:val="TOC2"/>
            <w:tabs>
              <w:tab w:val="right" w:leader="dot" w:pos="9019"/>
            </w:tabs>
            <w:rPr>
              <w:noProof/>
              <w:kern w:val="2"/>
              <w:szCs w:val="24"/>
              <w:lang w:val="en-US"/>
              <w14:ligatures w14:val="standardContextual"/>
            </w:rPr>
          </w:pPr>
          <w:hyperlink w:anchor="_Toc191580409" w:history="1">
            <w:r w:rsidRPr="00204EE0">
              <w:rPr>
                <w:rStyle w:val="Hyperlink"/>
                <w:bCs/>
                <w:noProof/>
              </w:rPr>
              <w:t>Szoftver szükséglet átlagos felhasználónak</w:t>
            </w:r>
            <w:r>
              <w:rPr>
                <w:noProof/>
                <w:webHidden/>
              </w:rPr>
              <w:tab/>
            </w:r>
            <w:r>
              <w:rPr>
                <w:noProof/>
                <w:webHidden/>
              </w:rPr>
              <w:fldChar w:fldCharType="begin"/>
            </w:r>
            <w:r>
              <w:rPr>
                <w:noProof/>
                <w:webHidden/>
              </w:rPr>
              <w:instrText xml:space="preserve"> PAGEREF _Toc191580409 \h </w:instrText>
            </w:r>
            <w:r>
              <w:rPr>
                <w:noProof/>
                <w:webHidden/>
              </w:rPr>
            </w:r>
            <w:r>
              <w:rPr>
                <w:noProof/>
                <w:webHidden/>
              </w:rPr>
              <w:fldChar w:fldCharType="separate"/>
            </w:r>
            <w:r w:rsidR="00524AED">
              <w:rPr>
                <w:noProof/>
                <w:webHidden/>
              </w:rPr>
              <w:t>144</w:t>
            </w:r>
            <w:r>
              <w:rPr>
                <w:noProof/>
                <w:webHidden/>
              </w:rPr>
              <w:fldChar w:fldCharType="end"/>
            </w:r>
          </w:hyperlink>
        </w:p>
        <w:p w14:paraId="01024DCE" w14:textId="579B5202" w:rsidR="00413833" w:rsidRDefault="00413833">
          <w:pPr>
            <w:pStyle w:val="TOC2"/>
            <w:tabs>
              <w:tab w:val="right" w:leader="dot" w:pos="9019"/>
            </w:tabs>
            <w:rPr>
              <w:noProof/>
              <w:kern w:val="2"/>
              <w:szCs w:val="24"/>
              <w:lang w:val="en-US"/>
              <w14:ligatures w14:val="standardContextual"/>
            </w:rPr>
          </w:pPr>
          <w:hyperlink w:anchor="_Toc191580410" w:history="1">
            <w:r w:rsidRPr="00204EE0">
              <w:rPr>
                <w:rStyle w:val="Hyperlink"/>
                <w:bCs/>
                <w:noProof/>
              </w:rPr>
              <w:t>Specifikus hardver szükséglet a futtatáshoz</w:t>
            </w:r>
            <w:r>
              <w:rPr>
                <w:noProof/>
                <w:webHidden/>
              </w:rPr>
              <w:tab/>
            </w:r>
            <w:r>
              <w:rPr>
                <w:noProof/>
                <w:webHidden/>
              </w:rPr>
              <w:fldChar w:fldCharType="begin"/>
            </w:r>
            <w:r>
              <w:rPr>
                <w:noProof/>
                <w:webHidden/>
              </w:rPr>
              <w:instrText xml:space="preserve"> PAGEREF _Toc191580410 \h </w:instrText>
            </w:r>
            <w:r>
              <w:rPr>
                <w:noProof/>
                <w:webHidden/>
              </w:rPr>
            </w:r>
            <w:r>
              <w:rPr>
                <w:noProof/>
                <w:webHidden/>
              </w:rPr>
              <w:fldChar w:fldCharType="separate"/>
            </w:r>
            <w:r w:rsidR="00524AED">
              <w:rPr>
                <w:noProof/>
                <w:webHidden/>
              </w:rPr>
              <w:t>145</w:t>
            </w:r>
            <w:r>
              <w:rPr>
                <w:noProof/>
                <w:webHidden/>
              </w:rPr>
              <w:fldChar w:fldCharType="end"/>
            </w:r>
          </w:hyperlink>
        </w:p>
        <w:p w14:paraId="506F823F" w14:textId="09774966" w:rsidR="00413833" w:rsidRDefault="00413833">
          <w:pPr>
            <w:pStyle w:val="TOC2"/>
            <w:tabs>
              <w:tab w:val="right" w:leader="dot" w:pos="9019"/>
            </w:tabs>
            <w:rPr>
              <w:noProof/>
              <w:kern w:val="2"/>
              <w:szCs w:val="24"/>
              <w:lang w:val="en-US"/>
              <w14:ligatures w14:val="standardContextual"/>
            </w:rPr>
          </w:pPr>
          <w:hyperlink w:anchor="_Toc191580411" w:history="1">
            <w:r w:rsidRPr="00204EE0">
              <w:rPr>
                <w:rStyle w:val="Hyperlink"/>
                <w:bCs/>
                <w:noProof/>
              </w:rPr>
              <w:t>Specifikus szoftver szükséglet a futtatáshoz</w:t>
            </w:r>
            <w:r>
              <w:rPr>
                <w:noProof/>
                <w:webHidden/>
              </w:rPr>
              <w:tab/>
            </w:r>
            <w:r>
              <w:rPr>
                <w:noProof/>
                <w:webHidden/>
              </w:rPr>
              <w:fldChar w:fldCharType="begin"/>
            </w:r>
            <w:r>
              <w:rPr>
                <w:noProof/>
                <w:webHidden/>
              </w:rPr>
              <w:instrText xml:space="preserve"> PAGEREF _Toc191580411 \h </w:instrText>
            </w:r>
            <w:r>
              <w:rPr>
                <w:noProof/>
                <w:webHidden/>
              </w:rPr>
            </w:r>
            <w:r>
              <w:rPr>
                <w:noProof/>
                <w:webHidden/>
              </w:rPr>
              <w:fldChar w:fldCharType="separate"/>
            </w:r>
            <w:r w:rsidR="00524AED">
              <w:rPr>
                <w:noProof/>
                <w:webHidden/>
              </w:rPr>
              <w:t>145</w:t>
            </w:r>
            <w:r>
              <w:rPr>
                <w:noProof/>
                <w:webHidden/>
              </w:rPr>
              <w:fldChar w:fldCharType="end"/>
            </w:r>
          </w:hyperlink>
        </w:p>
        <w:p w14:paraId="60E48BC1" w14:textId="1052A653" w:rsidR="00413833" w:rsidRDefault="00413833">
          <w:pPr>
            <w:pStyle w:val="TOC2"/>
            <w:tabs>
              <w:tab w:val="right" w:leader="dot" w:pos="9019"/>
            </w:tabs>
            <w:rPr>
              <w:noProof/>
              <w:kern w:val="2"/>
              <w:szCs w:val="24"/>
              <w:lang w:val="en-US"/>
              <w14:ligatures w14:val="standardContextual"/>
            </w:rPr>
          </w:pPr>
          <w:hyperlink w:anchor="_Toc191580412" w:history="1">
            <w:r w:rsidRPr="00204EE0">
              <w:rPr>
                <w:rStyle w:val="Hyperlink"/>
                <w:bCs/>
                <w:noProof/>
              </w:rPr>
              <w:t>Letöltés, Telepítés és Elindítás</w:t>
            </w:r>
            <w:r>
              <w:rPr>
                <w:noProof/>
                <w:webHidden/>
              </w:rPr>
              <w:tab/>
            </w:r>
            <w:r>
              <w:rPr>
                <w:noProof/>
                <w:webHidden/>
              </w:rPr>
              <w:fldChar w:fldCharType="begin"/>
            </w:r>
            <w:r>
              <w:rPr>
                <w:noProof/>
                <w:webHidden/>
              </w:rPr>
              <w:instrText xml:space="preserve"> PAGEREF _Toc191580412 \h </w:instrText>
            </w:r>
            <w:r>
              <w:rPr>
                <w:noProof/>
                <w:webHidden/>
              </w:rPr>
            </w:r>
            <w:r>
              <w:rPr>
                <w:noProof/>
                <w:webHidden/>
              </w:rPr>
              <w:fldChar w:fldCharType="separate"/>
            </w:r>
            <w:r w:rsidR="00524AED">
              <w:rPr>
                <w:noProof/>
                <w:webHidden/>
              </w:rPr>
              <w:t>146</w:t>
            </w:r>
            <w:r>
              <w:rPr>
                <w:noProof/>
                <w:webHidden/>
              </w:rPr>
              <w:fldChar w:fldCharType="end"/>
            </w:r>
          </w:hyperlink>
        </w:p>
        <w:p w14:paraId="3AD25A9B" w14:textId="60972061" w:rsidR="00413833" w:rsidRDefault="00413833">
          <w:pPr>
            <w:pStyle w:val="TOC3"/>
            <w:tabs>
              <w:tab w:val="right" w:leader="dot" w:pos="9019"/>
            </w:tabs>
            <w:rPr>
              <w:noProof/>
              <w:kern w:val="2"/>
              <w:szCs w:val="24"/>
              <w:lang w:val="en-US"/>
              <w14:ligatures w14:val="standardContextual"/>
            </w:rPr>
          </w:pPr>
          <w:hyperlink w:anchor="_Toc191580413" w:history="1">
            <w:r w:rsidRPr="00204EE0">
              <w:rPr>
                <w:rStyle w:val="Hyperlink"/>
                <w:noProof/>
              </w:rPr>
              <w:t>Letöltés</w:t>
            </w:r>
            <w:r>
              <w:rPr>
                <w:noProof/>
                <w:webHidden/>
              </w:rPr>
              <w:tab/>
            </w:r>
            <w:r>
              <w:rPr>
                <w:noProof/>
                <w:webHidden/>
              </w:rPr>
              <w:fldChar w:fldCharType="begin"/>
            </w:r>
            <w:r>
              <w:rPr>
                <w:noProof/>
                <w:webHidden/>
              </w:rPr>
              <w:instrText xml:space="preserve"> PAGEREF _Toc191580413 \h </w:instrText>
            </w:r>
            <w:r>
              <w:rPr>
                <w:noProof/>
                <w:webHidden/>
              </w:rPr>
            </w:r>
            <w:r>
              <w:rPr>
                <w:noProof/>
                <w:webHidden/>
              </w:rPr>
              <w:fldChar w:fldCharType="separate"/>
            </w:r>
            <w:r w:rsidR="00524AED">
              <w:rPr>
                <w:noProof/>
                <w:webHidden/>
              </w:rPr>
              <w:t>146</w:t>
            </w:r>
            <w:r>
              <w:rPr>
                <w:noProof/>
                <w:webHidden/>
              </w:rPr>
              <w:fldChar w:fldCharType="end"/>
            </w:r>
          </w:hyperlink>
        </w:p>
        <w:p w14:paraId="32EAD0F0" w14:textId="5069CC01" w:rsidR="00413833" w:rsidRDefault="00413833">
          <w:pPr>
            <w:pStyle w:val="TOC3"/>
            <w:tabs>
              <w:tab w:val="right" w:leader="dot" w:pos="9019"/>
            </w:tabs>
            <w:rPr>
              <w:noProof/>
              <w:kern w:val="2"/>
              <w:szCs w:val="24"/>
              <w:lang w:val="en-US"/>
              <w14:ligatures w14:val="standardContextual"/>
            </w:rPr>
          </w:pPr>
          <w:hyperlink w:anchor="_Toc191580414" w:history="1">
            <w:r w:rsidRPr="00204EE0">
              <w:rPr>
                <w:rStyle w:val="Hyperlink"/>
                <w:noProof/>
              </w:rPr>
              <w:t>Telepítés, Elindítás</w:t>
            </w:r>
            <w:r>
              <w:rPr>
                <w:noProof/>
                <w:webHidden/>
              </w:rPr>
              <w:tab/>
            </w:r>
            <w:r>
              <w:rPr>
                <w:noProof/>
                <w:webHidden/>
              </w:rPr>
              <w:fldChar w:fldCharType="begin"/>
            </w:r>
            <w:r>
              <w:rPr>
                <w:noProof/>
                <w:webHidden/>
              </w:rPr>
              <w:instrText xml:space="preserve"> PAGEREF _Toc191580414 \h </w:instrText>
            </w:r>
            <w:r>
              <w:rPr>
                <w:noProof/>
                <w:webHidden/>
              </w:rPr>
            </w:r>
            <w:r>
              <w:rPr>
                <w:noProof/>
                <w:webHidden/>
              </w:rPr>
              <w:fldChar w:fldCharType="separate"/>
            </w:r>
            <w:r w:rsidR="00524AED">
              <w:rPr>
                <w:noProof/>
                <w:webHidden/>
              </w:rPr>
              <w:t>146</w:t>
            </w:r>
            <w:r>
              <w:rPr>
                <w:noProof/>
                <w:webHidden/>
              </w:rPr>
              <w:fldChar w:fldCharType="end"/>
            </w:r>
          </w:hyperlink>
        </w:p>
        <w:p w14:paraId="755E5EDA" w14:textId="4E3E96CA" w:rsidR="00413833" w:rsidRDefault="00413833">
          <w:pPr>
            <w:pStyle w:val="TOC4"/>
            <w:tabs>
              <w:tab w:val="right" w:leader="dot" w:pos="9019"/>
            </w:tabs>
            <w:rPr>
              <w:noProof/>
              <w:kern w:val="2"/>
              <w:szCs w:val="24"/>
              <w:lang w:val="en-US"/>
              <w14:ligatures w14:val="standardContextual"/>
            </w:rPr>
          </w:pPr>
          <w:hyperlink w:anchor="_Toc191580415" w:history="1">
            <w:r w:rsidRPr="00204EE0">
              <w:rPr>
                <w:rStyle w:val="Hyperlink"/>
                <w:noProof/>
              </w:rPr>
              <w:t>Elindítás Docker segítségével</w:t>
            </w:r>
            <w:r>
              <w:rPr>
                <w:noProof/>
                <w:webHidden/>
              </w:rPr>
              <w:tab/>
            </w:r>
            <w:r>
              <w:rPr>
                <w:noProof/>
                <w:webHidden/>
              </w:rPr>
              <w:fldChar w:fldCharType="begin"/>
            </w:r>
            <w:r>
              <w:rPr>
                <w:noProof/>
                <w:webHidden/>
              </w:rPr>
              <w:instrText xml:space="preserve"> PAGEREF _Toc191580415 \h </w:instrText>
            </w:r>
            <w:r>
              <w:rPr>
                <w:noProof/>
                <w:webHidden/>
              </w:rPr>
            </w:r>
            <w:r>
              <w:rPr>
                <w:noProof/>
                <w:webHidden/>
              </w:rPr>
              <w:fldChar w:fldCharType="separate"/>
            </w:r>
            <w:r w:rsidR="00524AED">
              <w:rPr>
                <w:noProof/>
                <w:webHidden/>
              </w:rPr>
              <w:t>146</w:t>
            </w:r>
            <w:r>
              <w:rPr>
                <w:noProof/>
                <w:webHidden/>
              </w:rPr>
              <w:fldChar w:fldCharType="end"/>
            </w:r>
          </w:hyperlink>
        </w:p>
        <w:p w14:paraId="4069BEF7" w14:textId="6D1BF24F" w:rsidR="00413833" w:rsidRDefault="00413833">
          <w:pPr>
            <w:pStyle w:val="TOC4"/>
            <w:tabs>
              <w:tab w:val="right" w:leader="dot" w:pos="9019"/>
            </w:tabs>
            <w:rPr>
              <w:noProof/>
              <w:kern w:val="2"/>
              <w:szCs w:val="24"/>
              <w:lang w:val="en-US"/>
              <w14:ligatures w14:val="standardContextual"/>
            </w:rPr>
          </w:pPr>
          <w:hyperlink w:anchor="_Toc191580416" w:history="1">
            <w:r w:rsidRPr="00204EE0">
              <w:rPr>
                <w:rStyle w:val="Hyperlink"/>
                <w:noProof/>
              </w:rPr>
              <w:t>Elindítás Docker segítsége nélkül</w:t>
            </w:r>
            <w:r>
              <w:rPr>
                <w:noProof/>
                <w:webHidden/>
              </w:rPr>
              <w:tab/>
            </w:r>
            <w:r>
              <w:rPr>
                <w:noProof/>
                <w:webHidden/>
              </w:rPr>
              <w:fldChar w:fldCharType="begin"/>
            </w:r>
            <w:r>
              <w:rPr>
                <w:noProof/>
                <w:webHidden/>
              </w:rPr>
              <w:instrText xml:space="preserve"> PAGEREF _Toc191580416 \h </w:instrText>
            </w:r>
            <w:r>
              <w:rPr>
                <w:noProof/>
                <w:webHidden/>
              </w:rPr>
            </w:r>
            <w:r>
              <w:rPr>
                <w:noProof/>
                <w:webHidden/>
              </w:rPr>
              <w:fldChar w:fldCharType="separate"/>
            </w:r>
            <w:r w:rsidR="00524AED">
              <w:rPr>
                <w:noProof/>
                <w:webHidden/>
              </w:rPr>
              <w:t>148</w:t>
            </w:r>
            <w:r>
              <w:rPr>
                <w:noProof/>
                <w:webHidden/>
              </w:rPr>
              <w:fldChar w:fldCharType="end"/>
            </w:r>
          </w:hyperlink>
        </w:p>
        <w:p w14:paraId="33CFE79E" w14:textId="7C078182" w:rsidR="00413833" w:rsidRDefault="00413833">
          <w:pPr>
            <w:pStyle w:val="TOC2"/>
            <w:tabs>
              <w:tab w:val="right" w:leader="dot" w:pos="9019"/>
            </w:tabs>
            <w:rPr>
              <w:noProof/>
              <w:kern w:val="2"/>
              <w:szCs w:val="24"/>
              <w:lang w:val="en-US"/>
              <w14:ligatures w14:val="standardContextual"/>
            </w:rPr>
          </w:pPr>
          <w:hyperlink w:anchor="_Toc191580417" w:history="1">
            <w:r w:rsidRPr="00204EE0">
              <w:rPr>
                <w:rStyle w:val="Hyperlink"/>
                <w:bCs/>
                <w:noProof/>
              </w:rPr>
              <w:t>Ismertetés</w:t>
            </w:r>
            <w:r>
              <w:rPr>
                <w:noProof/>
                <w:webHidden/>
              </w:rPr>
              <w:tab/>
            </w:r>
            <w:r>
              <w:rPr>
                <w:noProof/>
                <w:webHidden/>
              </w:rPr>
              <w:fldChar w:fldCharType="begin"/>
            </w:r>
            <w:r>
              <w:rPr>
                <w:noProof/>
                <w:webHidden/>
              </w:rPr>
              <w:instrText xml:space="preserve"> PAGEREF _Toc191580417 \h </w:instrText>
            </w:r>
            <w:r>
              <w:rPr>
                <w:noProof/>
                <w:webHidden/>
              </w:rPr>
            </w:r>
            <w:r>
              <w:rPr>
                <w:noProof/>
                <w:webHidden/>
              </w:rPr>
              <w:fldChar w:fldCharType="separate"/>
            </w:r>
            <w:r w:rsidR="00524AED">
              <w:rPr>
                <w:noProof/>
                <w:webHidden/>
              </w:rPr>
              <w:t>152</w:t>
            </w:r>
            <w:r>
              <w:rPr>
                <w:noProof/>
                <w:webHidden/>
              </w:rPr>
              <w:fldChar w:fldCharType="end"/>
            </w:r>
          </w:hyperlink>
        </w:p>
        <w:p w14:paraId="49F562BA" w14:textId="7344A605" w:rsidR="00413833" w:rsidRDefault="00413833">
          <w:pPr>
            <w:pStyle w:val="TOC3"/>
            <w:tabs>
              <w:tab w:val="right" w:leader="dot" w:pos="9019"/>
            </w:tabs>
            <w:rPr>
              <w:noProof/>
              <w:kern w:val="2"/>
              <w:szCs w:val="24"/>
              <w:lang w:val="en-US"/>
              <w14:ligatures w14:val="standardContextual"/>
            </w:rPr>
          </w:pPr>
          <w:hyperlink w:anchor="_Toc191580418" w:history="1">
            <w:r w:rsidRPr="00204EE0">
              <w:rPr>
                <w:rStyle w:val="Hyperlink"/>
                <w:noProof/>
              </w:rPr>
              <w:t>Toast értesítési ablak</w:t>
            </w:r>
            <w:r>
              <w:rPr>
                <w:noProof/>
                <w:webHidden/>
              </w:rPr>
              <w:tab/>
            </w:r>
            <w:r>
              <w:rPr>
                <w:noProof/>
                <w:webHidden/>
              </w:rPr>
              <w:fldChar w:fldCharType="begin"/>
            </w:r>
            <w:r>
              <w:rPr>
                <w:noProof/>
                <w:webHidden/>
              </w:rPr>
              <w:instrText xml:space="preserve"> PAGEREF _Toc191580418 \h </w:instrText>
            </w:r>
            <w:r>
              <w:rPr>
                <w:noProof/>
                <w:webHidden/>
              </w:rPr>
            </w:r>
            <w:r>
              <w:rPr>
                <w:noProof/>
                <w:webHidden/>
              </w:rPr>
              <w:fldChar w:fldCharType="separate"/>
            </w:r>
            <w:r w:rsidR="00524AED">
              <w:rPr>
                <w:noProof/>
                <w:webHidden/>
              </w:rPr>
              <w:t>153</w:t>
            </w:r>
            <w:r>
              <w:rPr>
                <w:noProof/>
                <w:webHidden/>
              </w:rPr>
              <w:fldChar w:fldCharType="end"/>
            </w:r>
          </w:hyperlink>
        </w:p>
        <w:p w14:paraId="65D95A9A" w14:textId="7F09F549" w:rsidR="00413833" w:rsidRDefault="00413833">
          <w:pPr>
            <w:pStyle w:val="TOC3"/>
            <w:tabs>
              <w:tab w:val="right" w:leader="dot" w:pos="9019"/>
            </w:tabs>
            <w:rPr>
              <w:noProof/>
              <w:kern w:val="2"/>
              <w:szCs w:val="24"/>
              <w:lang w:val="en-US"/>
              <w14:ligatures w14:val="standardContextual"/>
            </w:rPr>
          </w:pPr>
          <w:hyperlink w:anchor="_Toc191580419" w:history="1">
            <w:r w:rsidRPr="00204EE0">
              <w:rPr>
                <w:rStyle w:val="Hyperlink"/>
                <w:noProof/>
              </w:rPr>
              <w:t>Regisztrációs oldal</w:t>
            </w:r>
            <w:r>
              <w:rPr>
                <w:noProof/>
                <w:webHidden/>
              </w:rPr>
              <w:tab/>
            </w:r>
            <w:r>
              <w:rPr>
                <w:noProof/>
                <w:webHidden/>
              </w:rPr>
              <w:fldChar w:fldCharType="begin"/>
            </w:r>
            <w:r>
              <w:rPr>
                <w:noProof/>
                <w:webHidden/>
              </w:rPr>
              <w:instrText xml:space="preserve"> PAGEREF _Toc191580419 \h </w:instrText>
            </w:r>
            <w:r>
              <w:rPr>
                <w:noProof/>
                <w:webHidden/>
              </w:rPr>
            </w:r>
            <w:r>
              <w:rPr>
                <w:noProof/>
                <w:webHidden/>
              </w:rPr>
              <w:fldChar w:fldCharType="separate"/>
            </w:r>
            <w:r w:rsidR="00524AED">
              <w:rPr>
                <w:noProof/>
                <w:webHidden/>
              </w:rPr>
              <w:t>154</w:t>
            </w:r>
            <w:r>
              <w:rPr>
                <w:noProof/>
                <w:webHidden/>
              </w:rPr>
              <w:fldChar w:fldCharType="end"/>
            </w:r>
          </w:hyperlink>
        </w:p>
        <w:p w14:paraId="5E75A866" w14:textId="65BCA60D" w:rsidR="00413833" w:rsidRDefault="00413833">
          <w:pPr>
            <w:pStyle w:val="TOC3"/>
            <w:tabs>
              <w:tab w:val="right" w:leader="dot" w:pos="9019"/>
            </w:tabs>
            <w:rPr>
              <w:noProof/>
              <w:kern w:val="2"/>
              <w:szCs w:val="24"/>
              <w:lang w:val="en-US"/>
              <w14:ligatures w14:val="standardContextual"/>
            </w:rPr>
          </w:pPr>
          <w:hyperlink w:anchor="_Toc191580420" w:history="1">
            <w:r w:rsidRPr="00204EE0">
              <w:rPr>
                <w:rStyle w:val="Hyperlink"/>
                <w:noProof/>
              </w:rPr>
              <w:t>Bejelentkezési oldal</w:t>
            </w:r>
            <w:r>
              <w:rPr>
                <w:noProof/>
                <w:webHidden/>
              </w:rPr>
              <w:tab/>
            </w:r>
            <w:r>
              <w:rPr>
                <w:noProof/>
                <w:webHidden/>
              </w:rPr>
              <w:fldChar w:fldCharType="begin"/>
            </w:r>
            <w:r>
              <w:rPr>
                <w:noProof/>
                <w:webHidden/>
              </w:rPr>
              <w:instrText xml:space="preserve"> PAGEREF _Toc191580420 \h </w:instrText>
            </w:r>
            <w:r>
              <w:rPr>
                <w:noProof/>
                <w:webHidden/>
              </w:rPr>
            </w:r>
            <w:r>
              <w:rPr>
                <w:noProof/>
                <w:webHidden/>
              </w:rPr>
              <w:fldChar w:fldCharType="separate"/>
            </w:r>
            <w:r w:rsidR="00524AED">
              <w:rPr>
                <w:noProof/>
                <w:webHidden/>
              </w:rPr>
              <w:t>156</w:t>
            </w:r>
            <w:r>
              <w:rPr>
                <w:noProof/>
                <w:webHidden/>
              </w:rPr>
              <w:fldChar w:fldCharType="end"/>
            </w:r>
          </w:hyperlink>
        </w:p>
        <w:p w14:paraId="62CA44D1" w14:textId="25E0DC2E" w:rsidR="00413833" w:rsidRDefault="00413833">
          <w:pPr>
            <w:pStyle w:val="TOC3"/>
            <w:tabs>
              <w:tab w:val="right" w:leader="dot" w:pos="9019"/>
            </w:tabs>
            <w:rPr>
              <w:noProof/>
              <w:kern w:val="2"/>
              <w:szCs w:val="24"/>
              <w:lang w:val="en-US"/>
              <w14:ligatures w14:val="standardContextual"/>
            </w:rPr>
          </w:pPr>
          <w:hyperlink w:anchor="_Toc191580421" w:history="1">
            <w:r w:rsidRPr="00204EE0">
              <w:rPr>
                <w:rStyle w:val="Hyperlink"/>
                <w:noProof/>
              </w:rPr>
              <w:t>Kezdőlap</w:t>
            </w:r>
            <w:r>
              <w:rPr>
                <w:noProof/>
                <w:webHidden/>
              </w:rPr>
              <w:tab/>
            </w:r>
            <w:r>
              <w:rPr>
                <w:noProof/>
                <w:webHidden/>
              </w:rPr>
              <w:fldChar w:fldCharType="begin"/>
            </w:r>
            <w:r>
              <w:rPr>
                <w:noProof/>
                <w:webHidden/>
              </w:rPr>
              <w:instrText xml:space="preserve"> PAGEREF _Toc191580421 \h </w:instrText>
            </w:r>
            <w:r>
              <w:rPr>
                <w:noProof/>
                <w:webHidden/>
              </w:rPr>
            </w:r>
            <w:r>
              <w:rPr>
                <w:noProof/>
                <w:webHidden/>
              </w:rPr>
              <w:fldChar w:fldCharType="separate"/>
            </w:r>
            <w:r w:rsidR="00524AED">
              <w:rPr>
                <w:noProof/>
                <w:webHidden/>
              </w:rPr>
              <w:t>158</w:t>
            </w:r>
            <w:r>
              <w:rPr>
                <w:noProof/>
                <w:webHidden/>
              </w:rPr>
              <w:fldChar w:fldCharType="end"/>
            </w:r>
          </w:hyperlink>
        </w:p>
        <w:p w14:paraId="04BEF81F" w14:textId="42DC9C02" w:rsidR="00413833" w:rsidRDefault="00413833">
          <w:pPr>
            <w:pStyle w:val="TOC3"/>
            <w:tabs>
              <w:tab w:val="right" w:leader="dot" w:pos="9019"/>
            </w:tabs>
            <w:rPr>
              <w:noProof/>
              <w:kern w:val="2"/>
              <w:szCs w:val="24"/>
              <w:lang w:val="en-US"/>
              <w14:ligatures w14:val="standardContextual"/>
            </w:rPr>
          </w:pPr>
          <w:hyperlink w:anchor="_Toc191580422" w:history="1">
            <w:r w:rsidRPr="00204EE0">
              <w:rPr>
                <w:rStyle w:val="Hyperlink"/>
                <w:noProof/>
              </w:rPr>
              <w:t>Admin oldal</w:t>
            </w:r>
            <w:r>
              <w:rPr>
                <w:noProof/>
                <w:webHidden/>
              </w:rPr>
              <w:tab/>
            </w:r>
            <w:r>
              <w:rPr>
                <w:noProof/>
                <w:webHidden/>
              </w:rPr>
              <w:fldChar w:fldCharType="begin"/>
            </w:r>
            <w:r>
              <w:rPr>
                <w:noProof/>
                <w:webHidden/>
              </w:rPr>
              <w:instrText xml:space="preserve"> PAGEREF _Toc191580422 \h </w:instrText>
            </w:r>
            <w:r>
              <w:rPr>
                <w:noProof/>
                <w:webHidden/>
              </w:rPr>
            </w:r>
            <w:r>
              <w:rPr>
                <w:noProof/>
                <w:webHidden/>
              </w:rPr>
              <w:fldChar w:fldCharType="separate"/>
            </w:r>
            <w:r w:rsidR="00524AED">
              <w:rPr>
                <w:noProof/>
                <w:webHidden/>
              </w:rPr>
              <w:t>162</w:t>
            </w:r>
            <w:r>
              <w:rPr>
                <w:noProof/>
                <w:webHidden/>
              </w:rPr>
              <w:fldChar w:fldCharType="end"/>
            </w:r>
          </w:hyperlink>
        </w:p>
        <w:p w14:paraId="2D4169D8" w14:textId="24577D34" w:rsidR="00413833" w:rsidRDefault="00413833">
          <w:pPr>
            <w:pStyle w:val="TOC3"/>
            <w:tabs>
              <w:tab w:val="right" w:leader="dot" w:pos="9019"/>
            </w:tabs>
            <w:rPr>
              <w:noProof/>
              <w:kern w:val="2"/>
              <w:szCs w:val="24"/>
              <w:lang w:val="en-US"/>
              <w14:ligatures w14:val="standardContextual"/>
            </w:rPr>
          </w:pPr>
          <w:hyperlink w:anchor="_Toc191580423" w:history="1">
            <w:r w:rsidRPr="00204EE0">
              <w:rPr>
                <w:rStyle w:val="Hyperlink"/>
                <w:noProof/>
              </w:rPr>
              <w:t>Admin oldal – Zenék</w:t>
            </w:r>
            <w:r>
              <w:rPr>
                <w:noProof/>
                <w:webHidden/>
              </w:rPr>
              <w:tab/>
            </w:r>
            <w:r>
              <w:rPr>
                <w:noProof/>
                <w:webHidden/>
              </w:rPr>
              <w:fldChar w:fldCharType="begin"/>
            </w:r>
            <w:r>
              <w:rPr>
                <w:noProof/>
                <w:webHidden/>
              </w:rPr>
              <w:instrText xml:space="preserve"> PAGEREF _Toc191580423 \h </w:instrText>
            </w:r>
            <w:r>
              <w:rPr>
                <w:noProof/>
                <w:webHidden/>
              </w:rPr>
            </w:r>
            <w:r>
              <w:rPr>
                <w:noProof/>
                <w:webHidden/>
              </w:rPr>
              <w:fldChar w:fldCharType="separate"/>
            </w:r>
            <w:r w:rsidR="00524AED">
              <w:rPr>
                <w:noProof/>
                <w:webHidden/>
              </w:rPr>
              <w:t>163</w:t>
            </w:r>
            <w:r>
              <w:rPr>
                <w:noProof/>
                <w:webHidden/>
              </w:rPr>
              <w:fldChar w:fldCharType="end"/>
            </w:r>
          </w:hyperlink>
        </w:p>
        <w:p w14:paraId="4186603B" w14:textId="632605AF" w:rsidR="00413833" w:rsidRDefault="00413833">
          <w:pPr>
            <w:pStyle w:val="TOC3"/>
            <w:tabs>
              <w:tab w:val="right" w:leader="dot" w:pos="9019"/>
            </w:tabs>
            <w:rPr>
              <w:noProof/>
              <w:kern w:val="2"/>
              <w:szCs w:val="24"/>
              <w:lang w:val="en-US"/>
              <w14:ligatures w14:val="standardContextual"/>
            </w:rPr>
          </w:pPr>
          <w:hyperlink w:anchor="_Toc191580424" w:history="1">
            <w:r w:rsidRPr="00204EE0">
              <w:rPr>
                <w:rStyle w:val="Hyperlink"/>
                <w:noProof/>
              </w:rPr>
              <w:t>Admin oldal – Zenekérelmek</w:t>
            </w:r>
            <w:r>
              <w:rPr>
                <w:noProof/>
                <w:webHidden/>
              </w:rPr>
              <w:tab/>
            </w:r>
            <w:r>
              <w:rPr>
                <w:noProof/>
                <w:webHidden/>
              </w:rPr>
              <w:fldChar w:fldCharType="begin"/>
            </w:r>
            <w:r>
              <w:rPr>
                <w:noProof/>
                <w:webHidden/>
              </w:rPr>
              <w:instrText xml:space="preserve"> PAGEREF _Toc191580424 \h </w:instrText>
            </w:r>
            <w:r>
              <w:rPr>
                <w:noProof/>
                <w:webHidden/>
              </w:rPr>
            </w:r>
            <w:r>
              <w:rPr>
                <w:noProof/>
                <w:webHidden/>
              </w:rPr>
              <w:fldChar w:fldCharType="separate"/>
            </w:r>
            <w:r w:rsidR="00524AED">
              <w:rPr>
                <w:noProof/>
                <w:webHidden/>
              </w:rPr>
              <w:t>165</w:t>
            </w:r>
            <w:r>
              <w:rPr>
                <w:noProof/>
                <w:webHidden/>
              </w:rPr>
              <w:fldChar w:fldCharType="end"/>
            </w:r>
          </w:hyperlink>
        </w:p>
        <w:p w14:paraId="5B268C53" w14:textId="6D888733" w:rsidR="00413833" w:rsidRDefault="00413833">
          <w:pPr>
            <w:pStyle w:val="TOC3"/>
            <w:tabs>
              <w:tab w:val="right" w:leader="dot" w:pos="9019"/>
            </w:tabs>
            <w:rPr>
              <w:noProof/>
              <w:kern w:val="2"/>
              <w:szCs w:val="24"/>
              <w:lang w:val="en-US"/>
              <w14:ligatures w14:val="standardContextual"/>
            </w:rPr>
          </w:pPr>
          <w:hyperlink w:anchor="_Toc191580425" w:history="1">
            <w:r w:rsidRPr="00204EE0">
              <w:rPr>
                <w:rStyle w:val="Hyperlink"/>
                <w:noProof/>
              </w:rPr>
              <w:t>Admin oldal – Szavazások</w:t>
            </w:r>
            <w:r>
              <w:rPr>
                <w:noProof/>
                <w:webHidden/>
              </w:rPr>
              <w:tab/>
            </w:r>
            <w:r>
              <w:rPr>
                <w:noProof/>
                <w:webHidden/>
              </w:rPr>
              <w:fldChar w:fldCharType="begin"/>
            </w:r>
            <w:r>
              <w:rPr>
                <w:noProof/>
                <w:webHidden/>
              </w:rPr>
              <w:instrText xml:space="preserve"> PAGEREF _Toc191580425 \h </w:instrText>
            </w:r>
            <w:r>
              <w:rPr>
                <w:noProof/>
                <w:webHidden/>
              </w:rPr>
            </w:r>
            <w:r>
              <w:rPr>
                <w:noProof/>
                <w:webHidden/>
              </w:rPr>
              <w:fldChar w:fldCharType="separate"/>
            </w:r>
            <w:r w:rsidR="00524AED">
              <w:rPr>
                <w:noProof/>
                <w:webHidden/>
              </w:rPr>
              <w:t>166</w:t>
            </w:r>
            <w:r>
              <w:rPr>
                <w:noProof/>
                <w:webHidden/>
              </w:rPr>
              <w:fldChar w:fldCharType="end"/>
            </w:r>
          </w:hyperlink>
        </w:p>
        <w:p w14:paraId="70E244A2" w14:textId="048A6561" w:rsidR="00413833" w:rsidRDefault="00413833">
          <w:pPr>
            <w:pStyle w:val="TOC3"/>
            <w:tabs>
              <w:tab w:val="right" w:leader="dot" w:pos="9019"/>
            </w:tabs>
            <w:rPr>
              <w:noProof/>
              <w:kern w:val="2"/>
              <w:szCs w:val="24"/>
              <w:lang w:val="en-US"/>
              <w14:ligatures w14:val="standardContextual"/>
            </w:rPr>
          </w:pPr>
          <w:hyperlink w:anchor="_Toc191580426" w:history="1">
            <w:r w:rsidRPr="00204EE0">
              <w:rPr>
                <w:rStyle w:val="Hyperlink"/>
                <w:noProof/>
              </w:rPr>
              <w:t>Admin oldal – Felhasználók</w:t>
            </w:r>
            <w:r>
              <w:rPr>
                <w:noProof/>
                <w:webHidden/>
              </w:rPr>
              <w:tab/>
            </w:r>
            <w:r>
              <w:rPr>
                <w:noProof/>
                <w:webHidden/>
              </w:rPr>
              <w:fldChar w:fldCharType="begin"/>
            </w:r>
            <w:r>
              <w:rPr>
                <w:noProof/>
                <w:webHidden/>
              </w:rPr>
              <w:instrText xml:space="preserve"> PAGEREF _Toc191580426 \h </w:instrText>
            </w:r>
            <w:r>
              <w:rPr>
                <w:noProof/>
                <w:webHidden/>
              </w:rPr>
            </w:r>
            <w:r>
              <w:rPr>
                <w:noProof/>
                <w:webHidden/>
              </w:rPr>
              <w:fldChar w:fldCharType="separate"/>
            </w:r>
            <w:r w:rsidR="00524AED">
              <w:rPr>
                <w:noProof/>
                <w:webHidden/>
              </w:rPr>
              <w:t>168</w:t>
            </w:r>
            <w:r>
              <w:rPr>
                <w:noProof/>
                <w:webHidden/>
              </w:rPr>
              <w:fldChar w:fldCharType="end"/>
            </w:r>
          </w:hyperlink>
        </w:p>
        <w:p w14:paraId="336FFE0D" w14:textId="1879E848" w:rsidR="00413833" w:rsidRDefault="00413833">
          <w:pPr>
            <w:pStyle w:val="TOC3"/>
            <w:tabs>
              <w:tab w:val="right" w:leader="dot" w:pos="9019"/>
            </w:tabs>
            <w:rPr>
              <w:noProof/>
              <w:kern w:val="2"/>
              <w:szCs w:val="24"/>
              <w:lang w:val="en-US"/>
              <w14:ligatures w14:val="standardContextual"/>
            </w:rPr>
          </w:pPr>
          <w:hyperlink w:anchor="_Toc191580427" w:history="1">
            <w:r w:rsidRPr="00204EE0">
              <w:rPr>
                <w:rStyle w:val="Hyperlink"/>
                <w:noProof/>
              </w:rPr>
              <w:t>Admin oldal – Egyebek</w:t>
            </w:r>
            <w:r>
              <w:rPr>
                <w:noProof/>
                <w:webHidden/>
              </w:rPr>
              <w:tab/>
            </w:r>
            <w:r>
              <w:rPr>
                <w:noProof/>
                <w:webHidden/>
              </w:rPr>
              <w:fldChar w:fldCharType="begin"/>
            </w:r>
            <w:r>
              <w:rPr>
                <w:noProof/>
                <w:webHidden/>
              </w:rPr>
              <w:instrText xml:space="preserve"> PAGEREF _Toc191580427 \h </w:instrText>
            </w:r>
            <w:r>
              <w:rPr>
                <w:noProof/>
                <w:webHidden/>
              </w:rPr>
            </w:r>
            <w:r>
              <w:rPr>
                <w:noProof/>
                <w:webHidden/>
              </w:rPr>
              <w:fldChar w:fldCharType="separate"/>
            </w:r>
            <w:r w:rsidR="00524AED">
              <w:rPr>
                <w:noProof/>
                <w:webHidden/>
              </w:rPr>
              <w:t>170</w:t>
            </w:r>
            <w:r>
              <w:rPr>
                <w:noProof/>
                <w:webHidden/>
              </w:rPr>
              <w:fldChar w:fldCharType="end"/>
            </w:r>
          </w:hyperlink>
        </w:p>
        <w:p w14:paraId="6A7214A8" w14:textId="42E0DF7E" w:rsidR="00413833" w:rsidRDefault="00413833">
          <w:pPr>
            <w:pStyle w:val="TOC3"/>
            <w:tabs>
              <w:tab w:val="right" w:leader="dot" w:pos="9019"/>
            </w:tabs>
            <w:rPr>
              <w:noProof/>
              <w:kern w:val="2"/>
              <w:szCs w:val="24"/>
              <w:lang w:val="en-US"/>
              <w14:ligatures w14:val="standardContextual"/>
            </w:rPr>
          </w:pPr>
          <w:hyperlink w:anchor="_Toc191580428" w:history="1">
            <w:r w:rsidRPr="00204EE0">
              <w:rPr>
                <w:rStyle w:val="Hyperlink"/>
                <w:noProof/>
              </w:rPr>
              <w:t>Tv (Szerve</w:t>
            </w:r>
            <w:r w:rsidRPr="00204EE0">
              <w:rPr>
                <w:rStyle w:val="Hyperlink"/>
                <w:noProof/>
              </w:rPr>
              <w:t>r</w:t>
            </w:r>
            <w:r w:rsidRPr="00204EE0">
              <w:rPr>
                <w:rStyle w:val="Hyperlink"/>
                <w:noProof/>
              </w:rPr>
              <w:t xml:space="preserve"> Oldali)</w:t>
            </w:r>
            <w:r>
              <w:rPr>
                <w:noProof/>
                <w:webHidden/>
              </w:rPr>
              <w:tab/>
            </w:r>
            <w:r>
              <w:rPr>
                <w:noProof/>
                <w:webHidden/>
              </w:rPr>
              <w:fldChar w:fldCharType="begin"/>
            </w:r>
            <w:r>
              <w:rPr>
                <w:noProof/>
                <w:webHidden/>
              </w:rPr>
              <w:instrText xml:space="preserve"> PAGEREF _Toc191580428 \h </w:instrText>
            </w:r>
            <w:r>
              <w:rPr>
                <w:noProof/>
                <w:webHidden/>
              </w:rPr>
            </w:r>
            <w:r>
              <w:rPr>
                <w:noProof/>
                <w:webHidden/>
              </w:rPr>
              <w:fldChar w:fldCharType="separate"/>
            </w:r>
            <w:r w:rsidR="00524AED">
              <w:rPr>
                <w:noProof/>
                <w:webHidden/>
              </w:rPr>
              <w:t>171</w:t>
            </w:r>
            <w:r>
              <w:rPr>
                <w:noProof/>
                <w:webHidden/>
              </w:rPr>
              <w:fldChar w:fldCharType="end"/>
            </w:r>
          </w:hyperlink>
        </w:p>
        <w:p w14:paraId="358F6C5D" w14:textId="140F79AB" w:rsidR="00413833" w:rsidRDefault="00413833">
          <w:pPr>
            <w:pStyle w:val="TOC3"/>
            <w:tabs>
              <w:tab w:val="right" w:leader="dot" w:pos="9019"/>
            </w:tabs>
            <w:rPr>
              <w:noProof/>
              <w:kern w:val="2"/>
              <w:szCs w:val="24"/>
              <w:lang w:val="en-US"/>
              <w14:ligatures w14:val="standardContextual"/>
            </w:rPr>
          </w:pPr>
          <w:hyperlink w:anchor="_Toc191580429" w:history="1">
            <w:r w:rsidRPr="00204EE0">
              <w:rPr>
                <w:rStyle w:val="Hyperlink"/>
                <w:noProof/>
              </w:rPr>
              <w:t>Elfogadásra váró zenék (Szerver Oldali)</w:t>
            </w:r>
            <w:r>
              <w:rPr>
                <w:noProof/>
                <w:webHidden/>
              </w:rPr>
              <w:tab/>
            </w:r>
            <w:r>
              <w:rPr>
                <w:noProof/>
                <w:webHidden/>
              </w:rPr>
              <w:fldChar w:fldCharType="begin"/>
            </w:r>
            <w:r>
              <w:rPr>
                <w:noProof/>
                <w:webHidden/>
              </w:rPr>
              <w:instrText xml:space="preserve"> PAGEREF _Toc191580429 \h </w:instrText>
            </w:r>
            <w:r>
              <w:rPr>
                <w:noProof/>
                <w:webHidden/>
              </w:rPr>
            </w:r>
            <w:r>
              <w:rPr>
                <w:noProof/>
                <w:webHidden/>
              </w:rPr>
              <w:fldChar w:fldCharType="separate"/>
            </w:r>
            <w:r w:rsidR="00524AED">
              <w:rPr>
                <w:noProof/>
                <w:webHidden/>
              </w:rPr>
              <w:t>171</w:t>
            </w:r>
            <w:r>
              <w:rPr>
                <w:noProof/>
                <w:webHidden/>
              </w:rPr>
              <w:fldChar w:fldCharType="end"/>
            </w:r>
          </w:hyperlink>
        </w:p>
        <w:p w14:paraId="5A3D04E0" w14:textId="1AB4D494" w:rsidR="00413833" w:rsidRDefault="00413833">
          <w:pPr>
            <w:pStyle w:val="TOC1"/>
            <w:rPr>
              <w:b w:val="0"/>
              <w:bCs w:val="0"/>
              <w:kern w:val="2"/>
              <w:szCs w:val="24"/>
              <w:lang w:val="en-US"/>
              <w14:ligatures w14:val="standardContextual"/>
            </w:rPr>
          </w:pPr>
          <w:hyperlink w:anchor="_Toc191580430" w:history="1">
            <w:r w:rsidRPr="00204EE0">
              <w:rPr>
                <w:rStyle w:val="Hyperlink"/>
              </w:rPr>
              <w:t>Összefoglalás, Köszönetnyilvánítás</w:t>
            </w:r>
            <w:r>
              <w:rPr>
                <w:webHidden/>
              </w:rPr>
              <w:tab/>
            </w:r>
            <w:r>
              <w:rPr>
                <w:webHidden/>
              </w:rPr>
              <w:fldChar w:fldCharType="begin"/>
            </w:r>
            <w:r>
              <w:rPr>
                <w:webHidden/>
              </w:rPr>
              <w:instrText xml:space="preserve"> PAGEREF _Toc191580430 \h </w:instrText>
            </w:r>
            <w:r>
              <w:rPr>
                <w:webHidden/>
              </w:rPr>
            </w:r>
            <w:r>
              <w:rPr>
                <w:webHidden/>
              </w:rPr>
              <w:fldChar w:fldCharType="separate"/>
            </w:r>
            <w:r w:rsidR="00524AED">
              <w:rPr>
                <w:webHidden/>
              </w:rPr>
              <w:t>173</w:t>
            </w:r>
            <w:r>
              <w:rPr>
                <w:webHidden/>
              </w:rPr>
              <w:fldChar w:fldCharType="end"/>
            </w:r>
          </w:hyperlink>
        </w:p>
        <w:p w14:paraId="71F0DE16" w14:textId="48F3E9B4" w:rsidR="00413833" w:rsidRDefault="00413833">
          <w:pPr>
            <w:pStyle w:val="TOC2"/>
            <w:tabs>
              <w:tab w:val="right" w:leader="dot" w:pos="9019"/>
            </w:tabs>
            <w:rPr>
              <w:noProof/>
              <w:kern w:val="2"/>
              <w:szCs w:val="24"/>
              <w:lang w:val="en-US"/>
              <w14:ligatures w14:val="standardContextual"/>
            </w:rPr>
          </w:pPr>
          <w:hyperlink w:anchor="_Toc191580431" w:history="1">
            <w:r w:rsidRPr="00204EE0">
              <w:rPr>
                <w:rStyle w:val="Hyperlink"/>
                <w:noProof/>
              </w:rPr>
              <w:t>Önértékelés és a projekt hasznosulása</w:t>
            </w:r>
            <w:r>
              <w:rPr>
                <w:noProof/>
                <w:webHidden/>
              </w:rPr>
              <w:tab/>
            </w:r>
            <w:r>
              <w:rPr>
                <w:noProof/>
                <w:webHidden/>
              </w:rPr>
              <w:fldChar w:fldCharType="begin"/>
            </w:r>
            <w:r>
              <w:rPr>
                <w:noProof/>
                <w:webHidden/>
              </w:rPr>
              <w:instrText xml:space="preserve"> PAGEREF _Toc191580431 \h </w:instrText>
            </w:r>
            <w:r>
              <w:rPr>
                <w:noProof/>
                <w:webHidden/>
              </w:rPr>
            </w:r>
            <w:r>
              <w:rPr>
                <w:noProof/>
                <w:webHidden/>
              </w:rPr>
              <w:fldChar w:fldCharType="separate"/>
            </w:r>
            <w:r w:rsidR="00524AED">
              <w:rPr>
                <w:noProof/>
                <w:webHidden/>
              </w:rPr>
              <w:t>173</w:t>
            </w:r>
            <w:r>
              <w:rPr>
                <w:noProof/>
                <w:webHidden/>
              </w:rPr>
              <w:fldChar w:fldCharType="end"/>
            </w:r>
          </w:hyperlink>
        </w:p>
        <w:p w14:paraId="4084F498" w14:textId="13E79B4A" w:rsidR="00413833" w:rsidRDefault="00413833">
          <w:pPr>
            <w:pStyle w:val="TOC2"/>
            <w:tabs>
              <w:tab w:val="right" w:leader="dot" w:pos="9019"/>
            </w:tabs>
            <w:rPr>
              <w:noProof/>
              <w:kern w:val="2"/>
              <w:szCs w:val="24"/>
              <w:lang w:val="en-US"/>
              <w14:ligatures w14:val="standardContextual"/>
            </w:rPr>
          </w:pPr>
          <w:hyperlink w:anchor="_Toc191580432" w:history="1">
            <w:r w:rsidRPr="00204EE0">
              <w:rPr>
                <w:rStyle w:val="Hyperlink"/>
                <w:noProof/>
              </w:rPr>
              <w:t>A program hasznosulása a továbbiakban</w:t>
            </w:r>
            <w:r>
              <w:rPr>
                <w:noProof/>
                <w:webHidden/>
              </w:rPr>
              <w:tab/>
            </w:r>
            <w:r>
              <w:rPr>
                <w:noProof/>
                <w:webHidden/>
              </w:rPr>
              <w:fldChar w:fldCharType="begin"/>
            </w:r>
            <w:r>
              <w:rPr>
                <w:noProof/>
                <w:webHidden/>
              </w:rPr>
              <w:instrText xml:space="preserve"> PAGEREF _Toc191580432 \h </w:instrText>
            </w:r>
            <w:r>
              <w:rPr>
                <w:noProof/>
                <w:webHidden/>
              </w:rPr>
            </w:r>
            <w:r>
              <w:rPr>
                <w:noProof/>
                <w:webHidden/>
              </w:rPr>
              <w:fldChar w:fldCharType="separate"/>
            </w:r>
            <w:r w:rsidR="00524AED">
              <w:rPr>
                <w:noProof/>
                <w:webHidden/>
              </w:rPr>
              <w:t>174</w:t>
            </w:r>
            <w:r>
              <w:rPr>
                <w:noProof/>
                <w:webHidden/>
              </w:rPr>
              <w:fldChar w:fldCharType="end"/>
            </w:r>
          </w:hyperlink>
        </w:p>
        <w:p w14:paraId="47A835C6" w14:textId="3EE5C5E1" w:rsidR="00413833" w:rsidRDefault="00413833">
          <w:pPr>
            <w:pStyle w:val="TOC2"/>
            <w:tabs>
              <w:tab w:val="right" w:leader="dot" w:pos="9019"/>
            </w:tabs>
            <w:rPr>
              <w:noProof/>
              <w:kern w:val="2"/>
              <w:szCs w:val="24"/>
              <w:lang w:val="en-US"/>
              <w14:ligatures w14:val="standardContextual"/>
            </w:rPr>
          </w:pPr>
          <w:hyperlink w:anchor="_Toc191580433" w:history="1">
            <w:r w:rsidRPr="00204EE0">
              <w:rPr>
                <w:rStyle w:val="Hyperlink"/>
                <w:noProof/>
              </w:rPr>
              <w:t>Köszönetnyilvánítás</w:t>
            </w:r>
            <w:r>
              <w:rPr>
                <w:noProof/>
                <w:webHidden/>
              </w:rPr>
              <w:tab/>
            </w:r>
            <w:r>
              <w:rPr>
                <w:noProof/>
                <w:webHidden/>
              </w:rPr>
              <w:fldChar w:fldCharType="begin"/>
            </w:r>
            <w:r>
              <w:rPr>
                <w:noProof/>
                <w:webHidden/>
              </w:rPr>
              <w:instrText xml:space="preserve"> PAGEREF _Toc191580433 \h </w:instrText>
            </w:r>
            <w:r>
              <w:rPr>
                <w:noProof/>
                <w:webHidden/>
              </w:rPr>
            </w:r>
            <w:r>
              <w:rPr>
                <w:noProof/>
                <w:webHidden/>
              </w:rPr>
              <w:fldChar w:fldCharType="separate"/>
            </w:r>
            <w:r w:rsidR="00524AED">
              <w:rPr>
                <w:noProof/>
                <w:webHidden/>
              </w:rPr>
              <w:t>174</w:t>
            </w:r>
            <w:r>
              <w:rPr>
                <w:noProof/>
                <w:webHidden/>
              </w:rPr>
              <w:fldChar w:fldCharType="end"/>
            </w:r>
          </w:hyperlink>
        </w:p>
        <w:p w14:paraId="1B23BC82" w14:textId="618F5A6A" w:rsidR="00413833" w:rsidRDefault="00413833">
          <w:pPr>
            <w:pStyle w:val="TOC1"/>
            <w:rPr>
              <w:b w:val="0"/>
              <w:bCs w:val="0"/>
              <w:kern w:val="2"/>
              <w:szCs w:val="24"/>
              <w:lang w:val="en-US"/>
              <w14:ligatures w14:val="standardContextual"/>
            </w:rPr>
          </w:pPr>
          <w:hyperlink w:anchor="_Toc191580434" w:history="1">
            <w:r w:rsidRPr="00204EE0">
              <w:rPr>
                <w:rStyle w:val="Hyperlink"/>
              </w:rPr>
              <w:t>Irodalomjegyzék</w:t>
            </w:r>
            <w:r>
              <w:rPr>
                <w:webHidden/>
              </w:rPr>
              <w:tab/>
            </w:r>
            <w:r>
              <w:rPr>
                <w:webHidden/>
              </w:rPr>
              <w:fldChar w:fldCharType="begin"/>
            </w:r>
            <w:r>
              <w:rPr>
                <w:webHidden/>
              </w:rPr>
              <w:instrText xml:space="preserve"> PAGEREF _Toc191580434 \h </w:instrText>
            </w:r>
            <w:r>
              <w:rPr>
                <w:webHidden/>
              </w:rPr>
            </w:r>
            <w:r>
              <w:rPr>
                <w:webHidden/>
              </w:rPr>
              <w:fldChar w:fldCharType="separate"/>
            </w:r>
            <w:r w:rsidR="00524AED">
              <w:rPr>
                <w:webHidden/>
              </w:rPr>
              <w:t>175</w:t>
            </w:r>
            <w:r>
              <w:rPr>
                <w:webHidden/>
              </w:rPr>
              <w:fldChar w:fldCharType="end"/>
            </w:r>
          </w:hyperlink>
        </w:p>
        <w:p w14:paraId="3739D46A" w14:textId="450376F5" w:rsidR="00DA0D3C" w:rsidRPr="00D40F9A" w:rsidRDefault="009D1B30" w:rsidP="009D1B30">
          <w:r w:rsidRPr="00D40F9A">
            <w:fldChar w:fldCharType="end"/>
          </w:r>
        </w:p>
      </w:sdtContent>
    </w:sdt>
    <w:p w14:paraId="6E83F45C" w14:textId="77777777" w:rsidR="00DA0D3C" w:rsidRPr="00D40F9A" w:rsidRDefault="00DA0D3C">
      <w:pPr>
        <w:rPr>
          <w:b/>
          <w:sz w:val="32"/>
          <w:szCs w:val="32"/>
        </w:rPr>
      </w:pPr>
      <w:r w:rsidRPr="00D40F9A">
        <w:rPr>
          <w:b/>
          <w:sz w:val="32"/>
          <w:szCs w:val="32"/>
        </w:rPr>
        <w:br w:type="page"/>
      </w:r>
    </w:p>
    <w:p w14:paraId="53D6FB56" w14:textId="1D325F11" w:rsidR="00585BB9" w:rsidRPr="00D40F9A" w:rsidRDefault="00DA0D3C" w:rsidP="000C7636">
      <w:pPr>
        <w:pStyle w:val="Heading1"/>
      </w:pPr>
      <w:bookmarkStart w:id="0" w:name="_Toc191076600"/>
      <w:bookmarkStart w:id="1" w:name="_Toc191580315"/>
      <w:r w:rsidRPr="00D40F9A">
        <w:lastRenderedPageBreak/>
        <w:t>Bevezetés</w:t>
      </w:r>
      <w:bookmarkStart w:id="2" w:name="_Toc191076601"/>
      <w:bookmarkEnd w:id="0"/>
      <w:bookmarkEnd w:id="1"/>
    </w:p>
    <w:p w14:paraId="10F74A5D" w14:textId="289AC07B" w:rsidR="000220CF" w:rsidRPr="00D40F9A" w:rsidRDefault="000220CF" w:rsidP="000220CF">
      <w:pPr>
        <w:pStyle w:val="Heading2"/>
      </w:pPr>
      <w:bookmarkStart w:id="3" w:name="_Toc191580316"/>
      <w:r w:rsidRPr="00D40F9A">
        <w:t>Téma és Témaválasztás</w:t>
      </w:r>
      <w:bookmarkEnd w:id="2"/>
      <w:bookmarkEnd w:id="3"/>
    </w:p>
    <w:p w14:paraId="51E687A9" w14:textId="77777777" w:rsidR="00F228E9" w:rsidRPr="00D40F9A" w:rsidRDefault="00F228E9" w:rsidP="00F228E9">
      <w:r w:rsidRPr="00D40F9A">
        <w:t>Vizsgadolgozatunk témájának egy olyan projektet szerettünk volna választani, amely kapcsolódik az oktatáshoz és kézzelfogható változást hozhat az iskolai mindennapokba. Az ötlet a csapat egyik tagjától származik, aki felvetette, hogy egy webalkalmazással tehetnénk élénkebbé az iskolai légkört. Ebből kiindulva született meg a Pollák Csengő ötlete, amelynek célja a hagyományos csengőhang lecserélése egy dinamikusabb, változatosabb megoldásra, hogy feldobja a szüneteket és megtörje az évek alatt megszokott egyhangúságot.</w:t>
      </w:r>
      <w:bookmarkStart w:id="4" w:name="_Toc191076602"/>
    </w:p>
    <w:p w14:paraId="2D1EDBA1" w14:textId="77777777" w:rsidR="00401409" w:rsidRPr="00D40F9A" w:rsidRDefault="00401409" w:rsidP="00F228E9"/>
    <w:p w14:paraId="7E708A60" w14:textId="271E566E" w:rsidR="000220CF" w:rsidRPr="00D40F9A" w:rsidRDefault="000220CF" w:rsidP="00F228E9">
      <w:pPr>
        <w:pStyle w:val="Heading2"/>
      </w:pPr>
      <w:bookmarkStart w:id="5" w:name="_Toc191580317"/>
      <w:r w:rsidRPr="00D40F9A">
        <w:t>A szoftver célja</w:t>
      </w:r>
      <w:bookmarkEnd w:id="4"/>
      <w:bookmarkEnd w:id="5"/>
    </w:p>
    <w:p w14:paraId="4CE64F78" w14:textId="71EDCB75" w:rsidR="00F228E9" w:rsidRPr="00D40F9A" w:rsidRDefault="00F228E9" w:rsidP="00F228E9">
      <w:r w:rsidRPr="00D40F9A">
        <w:t>A Pollák Csengő egy úttörő megoldás, amely kifejezetten arra lett tervezve, hogy javítsa az oktatási környezetet, és kényelmesebb, vonzóbb légkört biztosítson a diákok számára. Ez az innovatív alkalmazás egy sokoldalú webplatformot kínál, amely mobil eszközökön és számítógépeken egyaránt elérhető, biztosítva ezzel a széleskörű használhatóságot. A platform alapfunkcionalitása lehetővé teszi a diákok számára, hogy szórakoztató és interaktív módon vegyenek részt a választásban, amelynek során a kedvenc dalaikra szavazhatnak, és így meghatározzák a "Hónap Csengőhangját". Ez a funkció dinamikus csengőhangok széles választékát vezeti be, amelyek az iskolai év során rotálódnak, friss és élvezetes csengetési rendet biztosítva a diákok számára nap mint nap. A Pollák Csengő nemcsak a vidám és derűs légkör megteremtésében segít az iskolában, hanem könnyed és innovatív módon járul hozzá a diákok elköteleződéséhez, pozitívan befolyásolva azok általános jóllétét és mindennapi iskolai életét. Zökkenőmentes integrációjával és felhasználóbarát felületével ez az alkalmazás erősíti a közösségi érzést, miközben örömet és újdonságot csempész az oktatási környezetbe.</w:t>
      </w:r>
    </w:p>
    <w:p w14:paraId="27134069" w14:textId="77777777" w:rsidR="00585BB9" w:rsidRPr="00D40F9A" w:rsidRDefault="00585BB9">
      <w:pPr>
        <w:spacing w:line="259" w:lineRule="auto"/>
        <w:rPr>
          <w:rFonts w:eastAsiaTheme="majorEastAsia" w:cstheme="majorBidi"/>
          <w:b/>
          <w:sz w:val="32"/>
          <w:szCs w:val="32"/>
        </w:rPr>
      </w:pPr>
      <w:bookmarkStart w:id="6" w:name="_Toc191076603"/>
      <w:r w:rsidRPr="00D40F9A">
        <w:br w:type="page"/>
      </w:r>
    </w:p>
    <w:p w14:paraId="7AA9ADD2" w14:textId="11D4AD91" w:rsidR="000220CF" w:rsidRPr="00D40F9A" w:rsidRDefault="000220CF" w:rsidP="000220CF">
      <w:pPr>
        <w:pStyle w:val="Heading2"/>
      </w:pPr>
      <w:bookmarkStart w:id="7" w:name="_Toc191580318"/>
      <w:r w:rsidRPr="00D40F9A">
        <w:lastRenderedPageBreak/>
        <w:t>Kinek és miért</w:t>
      </w:r>
      <w:bookmarkEnd w:id="6"/>
      <w:bookmarkEnd w:id="7"/>
    </w:p>
    <w:p w14:paraId="1ADB7DC4" w14:textId="77777777" w:rsidR="00F228E9" w:rsidRPr="00D40F9A" w:rsidRDefault="00F228E9" w:rsidP="00F228E9">
      <w:r w:rsidRPr="00D40F9A">
        <w:t>A Pollák Csengő alkalmazás elsősorban iskolák számára lett kifejlesztve, különösen azoknak, amelyek célja, hogy javítsák a diákok iskolai élményét, elősegítve a pozitív és közösség-orientált légkört. A rendszer lehetőséget biztosít a diákok számára, hogy aktívan részt vegyenek iskolájuk napi környezetének alakításában, kedvenc dalaikra szavazva, ami szórakoztató és interaktív elemet ad az iskola mindennapjaiba.</w:t>
      </w:r>
    </w:p>
    <w:p w14:paraId="71749AC5" w14:textId="77777777" w:rsidR="00F228E9" w:rsidRPr="00D40F9A" w:rsidRDefault="00F228E9" w:rsidP="00F228E9">
      <w:r w:rsidRPr="00D40F9A">
        <w:t>Kinek, miért?</w:t>
      </w:r>
    </w:p>
    <w:p w14:paraId="21627E37" w14:textId="77777777" w:rsidR="00F228E9" w:rsidRPr="00D40F9A" w:rsidRDefault="00F228E9" w:rsidP="0031111D">
      <w:pPr>
        <w:pStyle w:val="ListParagraph"/>
        <w:numPr>
          <w:ilvl w:val="0"/>
          <w:numId w:val="1"/>
        </w:numPr>
      </w:pPr>
      <w:r w:rsidRPr="00D40F9A">
        <w:rPr>
          <w:b/>
          <w:bCs/>
        </w:rPr>
        <w:t>Iskolák:</w:t>
      </w:r>
      <w:r w:rsidRPr="00D40F9A">
        <w:t xml:space="preserve"> Olyan iskoláknak, amelyek célja, hogy élénk és vonzó környezetet alakítsanak ki, ahol a diákok jobban összekapcsolódnak és aktívan részt vesznek az iskola közösségi életében.</w:t>
      </w:r>
    </w:p>
    <w:p w14:paraId="5A90C731" w14:textId="77777777" w:rsidR="00F228E9" w:rsidRPr="00D40F9A" w:rsidRDefault="00F228E9" w:rsidP="0031111D">
      <w:pPr>
        <w:pStyle w:val="ListParagraph"/>
        <w:numPr>
          <w:ilvl w:val="0"/>
          <w:numId w:val="1"/>
        </w:numPr>
      </w:pPr>
      <w:r w:rsidRPr="00D40F9A">
        <w:rPr>
          <w:b/>
          <w:bCs/>
        </w:rPr>
        <w:t>Diákok:</w:t>
      </w:r>
      <w:r w:rsidRPr="00D40F9A">
        <w:t xml:space="preserve"> A diákoknak, hogy hangot adjanak véleményüknek az iskolai évük hangulatának meghatározásában, így élvezetesebbé téve mindennapi rutinjukat, és elősegítve a tulajdonosi és részvételi érzést az iskola kultúrájában.</w:t>
      </w:r>
    </w:p>
    <w:p w14:paraId="7F367A04" w14:textId="77777777" w:rsidR="00F228E9" w:rsidRPr="00D40F9A" w:rsidRDefault="00F228E9" w:rsidP="0031111D">
      <w:pPr>
        <w:pStyle w:val="ListParagraph"/>
        <w:numPr>
          <w:ilvl w:val="0"/>
          <w:numId w:val="1"/>
        </w:numPr>
      </w:pPr>
      <w:r w:rsidRPr="00D40F9A">
        <w:rPr>
          <w:b/>
          <w:bCs/>
        </w:rPr>
        <w:t>Tanárok és személyzet:</w:t>
      </w:r>
      <w:r w:rsidRPr="00D40F9A">
        <w:t xml:space="preserve"> A tanároknak és az iskolai személyzetnek, hogy dinamikusabb és felemelőbb légkört teremtsenek az iskolában, hozzájárulva ezzel a pozitív és támogató környezet kialakításához, amely kedvező a tanulásra és a társas interakciókra is.</w:t>
      </w:r>
    </w:p>
    <w:p w14:paraId="229B3822" w14:textId="77777777" w:rsidR="0029547F" w:rsidRPr="00D40F9A" w:rsidRDefault="0029547F">
      <w:pPr>
        <w:spacing w:line="259" w:lineRule="auto"/>
        <w:rPr>
          <w:rFonts w:eastAsiaTheme="majorEastAsia" w:cstheme="majorBidi"/>
          <w:b/>
          <w:sz w:val="40"/>
          <w:szCs w:val="36"/>
        </w:rPr>
      </w:pPr>
      <w:bookmarkStart w:id="8" w:name="_Toc191076604"/>
      <w:r w:rsidRPr="00D40F9A">
        <w:br w:type="page"/>
      </w:r>
    </w:p>
    <w:p w14:paraId="7158C038" w14:textId="024EC2FE" w:rsidR="000220CF" w:rsidRPr="00D40F9A" w:rsidRDefault="00DA0D3C" w:rsidP="000220CF">
      <w:pPr>
        <w:pStyle w:val="Heading1"/>
      </w:pPr>
      <w:bookmarkStart w:id="9" w:name="_Toc191580319"/>
      <w:r w:rsidRPr="00D40F9A">
        <w:lastRenderedPageBreak/>
        <w:t>Fejlesztői</w:t>
      </w:r>
      <w:r w:rsidR="000220CF" w:rsidRPr="00D40F9A">
        <w:t xml:space="preserve"> dokumentáció</w:t>
      </w:r>
      <w:bookmarkEnd w:id="8"/>
      <w:bookmarkEnd w:id="9"/>
    </w:p>
    <w:p w14:paraId="394768F3" w14:textId="77777777" w:rsidR="001857C8" w:rsidRPr="00D40F9A" w:rsidRDefault="001857C8">
      <w:pPr>
        <w:pStyle w:val="Heading2"/>
      </w:pPr>
      <w:bookmarkStart w:id="10" w:name="_Toc191076605"/>
      <w:bookmarkStart w:id="11" w:name="_Toc191580320"/>
      <w:r w:rsidRPr="00D40F9A">
        <w:t>Konkurenciák</w:t>
      </w:r>
      <w:bookmarkEnd w:id="11"/>
    </w:p>
    <w:p w14:paraId="0392139D" w14:textId="77777777" w:rsidR="001857C8" w:rsidRPr="00D40F9A" w:rsidRDefault="001857C8">
      <w:r w:rsidRPr="00D40F9A">
        <w:t xml:space="preserve">A Pollák Csengő alkalmazás egyik vetélytársa a </w:t>
      </w:r>
      <w:hyperlink r:id="rId12">
        <w:r w:rsidRPr="00D40F9A">
          <w:rPr>
            <w:rStyle w:val="Hyperlink"/>
          </w:rPr>
          <w:t>Bella-Iskolacsengő</w:t>
        </w:r>
      </w:hyperlink>
      <w:r w:rsidRPr="00D40F9A">
        <w:t>, amely egy hasonló szolgáltatást nyújt az iskolák számára. A Bella-Iskolacsengő egy online platform, amely lehetővé teszi az iskolák számára, hogy saját csengőhangot válasszanak, és a diákok számára lehetőséget biztosítanak a szavazásra. Az alkalmazás egyedi és személyre szabott csengőhangokat kínál, amelyeket a diákok kedvenc dalai alapján választhatnak ki. A Bella-Iskolacsengő egy modern és interaktív megoldás, amely segíti az iskolákat a diákok bevonásában és a közösségi élmény erősítésében.</w:t>
      </w:r>
    </w:p>
    <w:p w14:paraId="16071FA4" w14:textId="77777777" w:rsidR="001857C8" w:rsidRPr="00D40F9A" w:rsidRDefault="001857C8">
      <w:r w:rsidRPr="00D40F9A">
        <w:t>A Bella-Iskolacsengő alkalmazás egy előnnyel rendelkezik, az egyedi csengőhangok és a személyre szabott választások lehetőségével. Az alkalmazás felhasználóbarát felülettel rendelkezik, amely egyszerű és intuitív használatot biztosít a diákok és az iskolai személyzet számára.</w:t>
      </w:r>
    </w:p>
    <w:p w14:paraId="2A55937F" w14:textId="77777777" w:rsidR="001857C8" w:rsidRPr="00D40F9A" w:rsidRDefault="001857C8">
      <w:r w:rsidRPr="00D40F9A">
        <w:t>A Pollák Csengő alkalmazás és a Bella-Iskolacsengő közötti különbség az, hogy a Pollák Csengő egy dinamikus és interaktív platformot kínál, amely lehetővé teszi a diákok számára, hogy szavazzanak kedvenc dalaikra, és meghatározzák a "Hónap Csengőhangját". Az alkalmazás egyedi és változatos csengőhangokat kínál, amelyek napi szinten friss és élvezetes hallási élményt nyújtanak a diákoknak.</w:t>
      </w:r>
    </w:p>
    <w:p w14:paraId="30083C77" w14:textId="77777777" w:rsidR="001857C8" w:rsidRPr="00D40F9A" w:rsidRDefault="001857C8">
      <w:r w:rsidRPr="00D40F9A">
        <w:t xml:space="preserve">Egy másik vetélytárs a </w:t>
      </w:r>
      <w:hyperlink r:id="rId13">
        <w:r w:rsidRPr="00D40F9A">
          <w:rPr>
            <w:rStyle w:val="Hyperlink"/>
          </w:rPr>
          <w:t>Gipen Iskolacsengő</w:t>
        </w:r>
      </w:hyperlink>
      <w:r w:rsidRPr="00D40F9A">
        <w:t xml:space="preserve"> mely kevesebb funkcionalitást nyújt mint a Pollák Csengő. Az Iskolacsengő egy modern és minimalista megoldás, amely lehetővé teszi az iskolák számára, hogy saját csengőhangot válasszanak, és a diákok számára lehetőséget biztosítanak a szavazásra. Az alkalmazás egyszerű és letisztult felülettel rendelkezik, amely gyors és hatékony használatot biztosít a diákok és az iskolai személyzet számára.</w:t>
      </w:r>
    </w:p>
    <w:p w14:paraId="47046617" w14:textId="238610CA" w:rsidR="001857C8" w:rsidRPr="00D40F9A" w:rsidRDefault="001857C8">
      <w:r w:rsidRPr="00D40F9A">
        <w:t>Más vetélytárs a térben hasonló funkcionalitással, mint alkalmazásunk, jelenleg a piacon nem elérhető. Ez miatt a Pollák Csengő egyedi és innovatív megoldásnak számít, amely különleges és élvezetes hallási élményt nyújt a diákoknak.</w:t>
      </w:r>
    </w:p>
    <w:p w14:paraId="693EE5DB" w14:textId="77777777" w:rsidR="001857C8" w:rsidRPr="00D40F9A" w:rsidRDefault="001857C8">
      <w:pPr>
        <w:spacing w:line="259" w:lineRule="auto"/>
        <w:jc w:val="left"/>
      </w:pPr>
      <w:r w:rsidRPr="00D40F9A">
        <w:br w:type="page"/>
      </w:r>
    </w:p>
    <w:p w14:paraId="22654EA0" w14:textId="77777777" w:rsidR="001857C8" w:rsidRPr="00D40F9A" w:rsidRDefault="001857C8"/>
    <w:p w14:paraId="767EACA4" w14:textId="3BEE933F" w:rsidR="0007112E" w:rsidRPr="00D40F9A" w:rsidRDefault="001857C8" w:rsidP="0007112E">
      <w:pPr>
        <w:pStyle w:val="Heading2"/>
      </w:pPr>
      <w:bookmarkStart w:id="12" w:name="_Toc191580321"/>
      <w:r w:rsidRPr="00D40F9A">
        <w:t>Fejlesztői környezet</w:t>
      </w:r>
      <w:bookmarkEnd w:id="12"/>
    </w:p>
    <w:p w14:paraId="4EDA6AA7" w14:textId="3F53A593" w:rsidR="00D31297" w:rsidRPr="00D40F9A" w:rsidRDefault="00D31297" w:rsidP="00D31297">
      <w:r w:rsidRPr="00D40F9A">
        <w:t xml:space="preserve">A </w:t>
      </w:r>
      <w:r w:rsidRPr="00D40F9A">
        <w:rPr>
          <w:rStyle w:val="Strong"/>
        </w:rPr>
        <w:t>Pollák Csengő</w:t>
      </w:r>
      <w:r w:rsidRPr="00D40F9A">
        <w:t xml:space="preserve"> alkalmazás fejlesztése során különböző modern és hatékony fejlesztőeszközöket használunk, amelyek támogatják a kódírást, az adatbáziskezelést, a konténerizációt. Ezek az eszközök nemcsak megkönnyítik a fejlesztési folyamatot, hanem biztosítják a stabil és hatékony működést is.</w:t>
      </w:r>
    </w:p>
    <w:p w14:paraId="2C3A7504" w14:textId="1543958B" w:rsidR="00D31297" w:rsidRPr="00D40F9A" w:rsidRDefault="00D31297" w:rsidP="00D31297">
      <w:r w:rsidRPr="00D40F9A">
        <w:t xml:space="preserve">Ebben a </w:t>
      </w:r>
      <w:r w:rsidR="002626B1" w:rsidRPr="00D40F9A">
        <w:t>részlegben</w:t>
      </w:r>
      <w:r w:rsidRPr="00D40F9A">
        <w:t xml:space="preserve"> részletesen bemutatjuk azokat a kulcsfontosságú eszközöket és technológiákat, amelyeket a fejlesztői környezetünkben használunk, beleértve:</w:t>
      </w:r>
    </w:p>
    <w:p w14:paraId="65C7FA2D" w14:textId="77777777" w:rsidR="001857C8" w:rsidRPr="00D40F9A" w:rsidRDefault="001857C8" w:rsidP="0031111D">
      <w:pPr>
        <w:pStyle w:val="ListParagraph"/>
      </w:pPr>
      <w:r w:rsidRPr="00D40F9A">
        <w:rPr>
          <w:b/>
          <w:bCs/>
        </w:rPr>
        <w:t>WebStorm</w:t>
      </w:r>
      <w:r w:rsidRPr="00D40F9A">
        <w:t xml:space="preserve"> mely a JetBrains által fejlesztett, mély integrációjáról ismert a JavaScript keretrendszerekkel, intelligens kódkiegészítéssel és robusztus hibakeresési képességekkel. Kiválóan alkalmas összetett projektekhez, különösen azokhoz, amelyek TypeScript-et és modern JavaScript keretrendszereket, mint például a React, Angular és Vue használnak. Beépített eszközei a verziókezeléshez, teszteléshez és refaktoráláshoz átfogó IDE-vé teszik. Versenytársaihoz, mint például a Sublime Text, képest a WebStorm fejlettebb funkciókat és jobb integrációt kínál a fejlesztési munkafolyamatokkal, bár magasabb költséggel jár.</w:t>
      </w:r>
    </w:p>
    <w:p w14:paraId="43D57713" w14:textId="77777777" w:rsidR="001857C8" w:rsidRPr="00D40F9A" w:rsidRDefault="001857C8" w:rsidP="0031111D">
      <w:pPr>
        <w:pStyle w:val="ListParagraph"/>
      </w:pPr>
      <w:r w:rsidRPr="00D40F9A">
        <w:rPr>
          <w:b/>
          <w:bCs/>
        </w:rPr>
        <w:t>Visual Studio Code</w:t>
      </w:r>
      <w:r w:rsidRPr="00D40F9A">
        <w:t xml:space="preserve"> (VS Code) egy ingyenes, nyílt forráskódú kódszerkesztő, amely sokoldalúsága és kiterjedt bővítmény-ökoszisztémája miatt nagy népszerűségre tett szert. Számos programozási nyelvet és keretrendszert támogat, így sok fejlesztő kedvenc választása. A VS Code könnyű természete, valamint olyan erőteljes funkciók, mint az IntelliSense, beépített Git támogatás és beépített terminál, rendkívül hatékony fejlesztési környezetet biztosítanak. Az Atomhoz, egy másik népszerű szerkesztőhöz képest a VS Code gyorsabb teljesítményt és aktívabb közösséget kínál, ami gazdagabb bővítménykészletet és gyakori frissítéseket eredményez.</w:t>
      </w:r>
    </w:p>
    <w:p w14:paraId="6F45EEDD" w14:textId="77777777" w:rsidR="001857C8" w:rsidRPr="00D40F9A" w:rsidRDefault="001857C8" w:rsidP="0031111D">
      <w:pPr>
        <w:pStyle w:val="ListParagraph"/>
      </w:pPr>
      <w:r w:rsidRPr="00D40F9A">
        <w:rPr>
          <w:b/>
          <w:bCs/>
        </w:rPr>
        <w:t>Docker</w:t>
      </w:r>
      <w:r w:rsidRPr="00D40F9A">
        <w:t xml:space="preserve"> és </w:t>
      </w:r>
      <w:r w:rsidRPr="00D40F9A">
        <w:rPr>
          <w:b/>
          <w:bCs/>
        </w:rPr>
        <w:t>Docker-compose</w:t>
      </w:r>
      <w:r w:rsidRPr="00D40F9A">
        <w:t xml:space="preserve"> a konténerizációhoz és a konzisztens fejlesztési környezetekhez: A Docker lehetővé teszi az alkalmazások konténerizálását, ami biztosítja a fejlesztési és futtatási környezetek konzisztenciáját. A Docker-compose segítségével egyszerűen definiálhatjuk és kezelhetjük a többkonténeres alkalmazásokat. Versenytársai, mint például a Vagrant, nem nyújtanak olyan könnyű és gyors konténerizációs megoldást, mint a Docker.</w:t>
      </w:r>
    </w:p>
    <w:p w14:paraId="68E981C1" w14:textId="77777777" w:rsidR="001857C8" w:rsidRPr="00D40F9A" w:rsidRDefault="001857C8" w:rsidP="0031111D">
      <w:pPr>
        <w:pStyle w:val="ListParagraph"/>
      </w:pPr>
      <w:r w:rsidRPr="00D40F9A">
        <w:rPr>
          <w:b/>
          <w:bCs/>
        </w:rPr>
        <w:lastRenderedPageBreak/>
        <w:t>Pgadmin</w:t>
      </w:r>
      <w:r w:rsidRPr="00D40F9A">
        <w:t xml:space="preserve"> az adatbázis kezeléséhez: A Pgadmin egy erőteljes és felhasználóbarát eszköz a PostgreSQL adatbázisok kezeléséhez. Lehetővé teszi az adatbázisok egyszerű adminisztrációját és karbantartását. Versenytársai, mint például a DBeaver, szintén jó alternatívák, de a Pgadmin kifejezetten a PostgreSQL-re optimalizált, ami előnyt jelent a specifikus funkciók és teljesítmény szempontjából.</w:t>
      </w:r>
    </w:p>
    <w:p w14:paraId="6123B17D" w14:textId="77777777" w:rsidR="001857C8" w:rsidRPr="00D40F9A" w:rsidRDefault="001857C8" w:rsidP="0031111D">
      <w:pPr>
        <w:pStyle w:val="ListParagraph"/>
      </w:pPr>
      <w:r w:rsidRPr="00D40F9A">
        <w:rPr>
          <w:b/>
          <w:bCs/>
        </w:rPr>
        <w:t>nginx</w:t>
      </w:r>
      <w:r w:rsidRPr="00D40F9A">
        <w:t xml:space="preserve"> a frontend kiszolgálásához: Az nginx egy nagy teljesítményű és könnyen konfigurálható webszerver, amely kiválóan alkalmas a statikus fájlok kiszolgálására és a terheléselosztásra. Versenytársai, mint például az Apache, szintén népszerűek, de az nginx alacsonyabb erőforrásigénye és nagyobb teljesítménye miatt előnyösebb választás a modern webalkalmazások számára.</w:t>
      </w:r>
    </w:p>
    <w:p w14:paraId="030FFF27" w14:textId="2488969A" w:rsidR="001A3177" w:rsidRPr="00D40F9A" w:rsidRDefault="001857C8" w:rsidP="00B868DB">
      <w:pPr>
        <w:pStyle w:val="ListParagraph"/>
        <w:spacing w:after="240"/>
        <w:ind w:left="720" w:hanging="432"/>
      </w:pPr>
      <w:r w:rsidRPr="00D40F9A">
        <w:rPr>
          <w:b/>
          <w:bCs/>
        </w:rPr>
        <w:t>Postgres 16.6</w:t>
      </w:r>
      <w:r w:rsidRPr="00D40F9A">
        <w:t xml:space="preserve"> a backend adatbázishoz: A PostgreSQL egy nyílt forráskódú, robusztus és skálázható adatbázis-kezelő rendszer, amely számos fejlett funkcióval rendelkezik, mint például a tranzakciókezelés és a replikáció. Versenytársai, mint például a MySQL, szintén népszerűek, de a PostgreSQL fejlettebb funkciói és rugalmassága miatt gyakran előnyösebb választás a komplex alkalmazások számára.</w:t>
      </w:r>
    </w:p>
    <w:p w14:paraId="5385E13D" w14:textId="77777777" w:rsidR="001857C8" w:rsidRPr="00D40F9A" w:rsidRDefault="001857C8">
      <w:pPr>
        <w:pStyle w:val="Heading2"/>
      </w:pPr>
      <w:bookmarkStart w:id="13" w:name="_Toc191580322"/>
      <w:r w:rsidRPr="00D40F9A">
        <w:t>Felhasznált technológiák</w:t>
      </w:r>
      <w:bookmarkEnd w:id="13"/>
    </w:p>
    <w:p w14:paraId="695CEF37" w14:textId="652EC6ED" w:rsidR="002626B1" w:rsidRPr="00D40F9A" w:rsidRDefault="002626B1" w:rsidP="002626B1">
      <w:r w:rsidRPr="00D40F9A">
        <w:t xml:space="preserve">A </w:t>
      </w:r>
      <w:r w:rsidRPr="00D40F9A">
        <w:rPr>
          <w:b/>
          <w:bCs/>
        </w:rPr>
        <w:t>Pollák Csengő</w:t>
      </w:r>
      <w:r w:rsidRPr="00D40F9A">
        <w:t xml:space="preserve"> alkalmazás modern és hatékony technológiákra épül, amelyek biztosítják a stabil működést, a gyors fejlesztési folyamatokat és a felhasználóbarát élményt. Az alkalmazás fejlesztése során a legújabb frontend és backend megoldásokat alkalmaztuk, amelyek lehetővé teszik a skálázható és könnyen karbantartható kód írását. Az alábbiakban megismerheti azokat a technológiákat és eszközöket, amelyek kulcsszerepet játszottak a fejlesztési folyamatban: </w:t>
      </w:r>
    </w:p>
    <w:p w14:paraId="035FB97D" w14:textId="7F5E8D3A" w:rsidR="001857C8" w:rsidRPr="00D40F9A" w:rsidRDefault="001857C8">
      <w:pPr>
        <w:pStyle w:val="ListParagraph"/>
        <w:numPr>
          <w:ilvl w:val="0"/>
          <w:numId w:val="36"/>
        </w:numPr>
      </w:pPr>
      <w:r w:rsidRPr="00D40F9A">
        <w:rPr>
          <w:b/>
          <w:bCs/>
        </w:rPr>
        <w:t>TypeScript</w:t>
      </w:r>
      <w:r w:rsidRPr="00D40F9A">
        <w:t>: A TypeScript egy statikusan típusos JavaScript kiterjesztés, amely opcionális statikus típusokat ad a nyelvhez. Segít a fejlesztőknek korán észlelni a hibákat a típusellenőrzés révén, és javítja a kód karbantarthatóságát és olvashatóságát. A JavaScripthez képest a TypeScript jobb eszköztámogatást és skálázhatóságot kínál nagy kódbázisokhoz. Modern keretrendszerekkel, mint az Angular és a React való integrációja miatt előnyös választás mind a frontend, mind a backend fejlesztéshez.</w:t>
      </w:r>
    </w:p>
    <w:p w14:paraId="0A5BB4C0" w14:textId="77777777" w:rsidR="001857C8" w:rsidRPr="00D40F9A" w:rsidRDefault="001857C8">
      <w:pPr>
        <w:pStyle w:val="ListParagraph"/>
        <w:numPr>
          <w:ilvl w:val="0"/>
          <w:numId w:val="36"/>
        </w:numPr>
      </w:pPr>
      <w:r w:rsidRPr="00D40F9A">
        <w:rPr>
          <w:b/>
          <w:bCs/>
        </w:rPr>
        <w:lastRenderedPageBreak/>
        <w:t>HTML</w:t>
      </w:r>
      <w:r w:rsidRPr="00D40F9A">
        <w:t>: A HTML (HyperText Markup Language) a weboldalak létrehozásának szabványos jelölőnyelve. Strukturálja a webes tartalmat, és elengedhetetlen bármilyen webalkalmazás építéséhez. Más jelölőnyelvekhez képest a HTML-t minden böngésző támogatja, és hatalmas eszköz- és erőforrás-ökoszisztémával rendelkezik, ami nélkülözhetetlenné teszi a frontend fejlesztéshez.</w:t>
      </w:r>
    </w:p>
    <w:p w14:paraId="7B31D009" w14:textId="77777777" w:rsidR="001857C8" w:rsidRPr="00D40F9A" w:rsidRDefault="001857C8">
      <w:pPr>
        <w:pStyle w:val="ListParagraph"/>
        <w:numPr>
          <w:ilvl w:val="0"/>
          <w:numId w:val="36"/>
        </w:numPr>
      </w:pPr>
      <w:r w:rsidRPr="00D40F9A">
        <w:rPr>
          <w:b/>
          <w:bCs/>
        </w:rPr>
        <w:t>CSS</w:t>
      </w:r>
      <w:r w:rsidRPr="00D40F9A">
        <w:t>: A CSS (Cascading Style Sheets) a weboldalak stílusának és elrendezésének meghatározására szolgál. Lehetővé teszi a fejlesztők számára, hogy elválasszák a tartalmat a dizájntól, megkönnyítve ezzel a weboldal megjelenésének és érzésének karbantartását és frissítését. Az inline stílusokhoz vagy JavaScript-alapú stílusmegoldásokhoz képest a CSS hatékonyabb és skálázhatóbb módot kínál a stílusok kezelésére nagy projektek esetén.</w:t>
      </w:r>
    </w:p>
    <w:p w14:paraId="4106E281" w14:textId="77777777" w:rsidR="001857C8" w:rsidRPr="00D40F9A" w:rsidRDefault="001857C8">
      <w:pPr>
        <w:pStyle w:val="ListParagraph"/>
        <w:numPr>
          <w:ilvl w:val="0"/>
          <w:numId w:val="36"/>
        </w:numPr>
      </w:pPr>
      <w:r w:rsidRPr="00D40F9A">
        <w:rPr>
          <w:b/>
          <w:bCs/>
        </w:rPr>
        <w:t>Sass</w:t>
      </w:r>
      <w:r w:rsidRPr="00D40F9A">
        <w:t>: A Sass (Syntactically Awesome Style Sheets) egy előfeldolgozó szkriptnyelv, amelyet CSS-re fordítanak vagy értelmeznek. Kiterjeszti a CSS-t olyan funkciókkal, mint a változók, beágyazott szabályok és mixinek, így a stíluslap karbantarthatóbb és újrahasználhatóbb lesz. A sima CSS-hez képest a Sass erősebb és rugalmasabb szintaxist kínál, amely jelentősen felgyorsíthatja a fejlesztési folyamatot.</w:t>
      </w:r>
    </w:p>
    <w:p w14:paraId="402C44CE" w14:textId="77777777" w:rsidR="001857C8" w:rsidRPr="00D40F9A" w:rsidRDefault="001857C8">
      <w:pPr>
        <w:pStyle w:val="ListParagraph"/>
        <w:numPr>
          <w:ilvl w:val="0"/>
          <w:numId w:val="36"/>
        </w:numPr>
      </w:pPr>
      <w:r w:rsidRPr="00D40F9A">
        <w:rPr>
          <w:b/>
          <w:bCs/>
        </w:rPr>
        <w:t>SCSS</w:t>
      </w:r>
      <w:r w:rsidRPr="00D40F9A">
        <w:t>: Az SCSS (Sassy CSS) a Sass egy szintaxisa, amely teljesen kompatibilis a CSS-sel. Kombinálja a Sass erejét a CSS ismerős szintaxisával, lehetővé téve a fejlesztők számára, hogy a Sass összes funkcióját használják, miközben CSS-szerű szintaxisban írnak. Más CSS előfeldolgozókhoz képest az SCSS zökkenőmentesebb átmenetet kínál a CSS-t már ismerő fejlesztők számára.</w:t>
      </w:r>
    </w:p>
    <w:p w14:paraId="7D5879C9" w14:textId="77777777" w:rsidR="001857C8" w:rsidRPr="00D40F9A" w:rsidRDefault="001857C8">
      <w:pPr>
        <w:pStyle w:val="ListParagraph"/>
        <w:numPr>
          <w:ilvl w:val="0"/>
          <w:numId w:val="36"/>
        </w:numPr>
      </w:pPr>
      <w:r w:rsidRPr="00D40F9A">
        <w:rPr>
          <w:b/>
          <w:bCs/>
        </w:rPr>
        <w:t>SQL</w:t>
      </w:r>
      <w:r w:rsidRPr="00D40F9A">
        <w:t>: Az SQL (Structured Query Language) a relációs adatbázisok kezelésének és manipulálásának szabványos nyelve. Lehetővé teszi a fejlesztők számára, hogy különféle műveleteket hajtsanak végre, például lekérdezéseket, frissítéseket és adatkezelést. A NoSQL adatbázisokhoz képest az SQL adatbázisok erős konzisztenciát és összetett lekérdezések támogatását biztosítják, így alkalmasak megbízható tranzakciókat és adatintegritást igénylő alkalmazásokhoz.</w:t>
      </w:r>
    </w:p>
    <w:p w14:paraId="464503E3" w14:textId="77777777" w:rsidR="001857C8" w:rsidRPr="00D40F9A" w:rsidRDefault="001857C8">
      <w:pPr>
        <w:pStyle w:val="ListParagraph"/>
        <w:numPr>
          <w:ilvl w:val="0"/>
          <w:numId w:val="36"/>
        </w:numPr>
      </w:pPr>
      <w:r w:rsidRPr="00D40F9A">
        <w:rPr>
          <w:b/>
          <w:bCs/>
        </w:rPr>
        <w:t>NestJS</w:t>
      </w:r>
      <w:r w:rsidRPr="00D40F9A">
        <w:t xml:space="preserve"> a backend keretrendszerhez: A NestJS egy progresszív Node.js keretrendszer, amely a TypeScript nyelvet használja, és moduláris architektúrát kínál. Lehetővé teszi a skálázható és könnyen karbantartható backend alkalmazások fejlesztését. Versenytársai, mint például az Express.js, szintén népszerűek, de a NestJS strukturáltabb megközelítése és beépített támogatása a modern fejlesztési mintákhoz (mint például a Dependency Injection) miatt előnyösebb választás lehet.</w:t>
      </w:r>
    </w:p>
    <w:p w14:paraId="60B2FCA5" w14:textId="77777777" w:rsidR="001857C8" w:rsidRPr="00D40F9A" w:rsidRDefault="001857C8">
      <w:pPr>
        <w:pStyle w:val="ListParagraph"/>
        <w:numPr>
          <w:ilvl w:val="0"/>
          <w:numId w:val="36"/>
        </w:numPr>
      </w:pPr>
      <w:r w:rsidRPr="00D40F9A">
        <w:rPr>
          <w:b/>
          <w:bCs/>
        </w:rPr>
        <w:lastRenderedPageBreak/>
        <w:t>Jest</w:t>
      </w:r>
      <w:r w:rsidRPr="00D40F9A">
        <w:t>: A Jest egy JavaScript tesztelési keretrendszer, amelyet a Facebook tart fenn, és amely a JavaScript kódbázisok helyességének biztosítására szolgál. Kiváló fejlesztői élményt nyújt olyan funkciókkal, mint a pillanatkép-tesztelés, egy erőteljes mock könyvtár és beépített kódlefedettségi jelentések. Más tesztelési keretrendszerekhez, például a Mocha vagy a Jasmine-hez képest a Jest integráltabb és felhasználóbarátabb élményt kínál, különösen a React alkalmazások esetében.</w:t>
      </w:r>
    </w:p>
    <w:p w14:paraId="4D933655" w14:textId="77777777" w:rsidR="001857C8" w:rsidRPr="00D40F9A" w:rsidRDefault="001857C8">
      <w:pPr>
        <w:pStyle w:val="ListParagraph"/>
        <w:numPr>
          <w:ilvl w:val="0"/>
          <w:numId w:val="36"/>
        </w:numPr>
      </w:pPr>
      <w:r w:rsidRPr="00D40F9A">
        <w:rPr>
          <w:b/>
          <w:bCs/>
        </w:rPr>
        <w:t>Vue</w:t>
      </w:r>
      <w:r w:rsidRPr="00D40F9A">
        <w:t>: A Vue.js egy progresszív JavaScript keretrendszer felhasználói felületek építéséhez. Úgy tervezték, hogy fokozatosan bevezethető legyen, ami azt jelenti, hogy annyit vagy keveset használhat a Vue-ból, amennyire szüksége van. A Vue reaktivitási rendszere és komponens alapú architektúrája megkönnyíti az összetett alkalmazások építését. Az olyan keretrendszerekhez képest, mint az Angular vagy a React, a Vue egyszerűbb és rugalmasabb API-t kínál, amely könnyebben megtanulható és integrálható a meglévő projektekbe.</w:t>
      </w:r>
    </w:p>
    <w:p w14:paraId="23984667" w14:textId="77777777" w:rsidR="001857C8" w:rsidRPr="00D40F9A" w:rsidRDefault="001857C8">
      <w:pPr>
        <w:pStyle w:val="ListParagraph"/>
        <w:numPr>
          <w:ilvl w:val="0"/>
          <w:numId w:val="36"/>
        </w:numPr>
      </w:pPr>
      <w:r w:rsidRPr="00D40F9A">
        <w:rPr>
          <w:b/>
          <w:bCs/>
        </w:rPr>
        <w:t>Pinia</w:t>
      </w:r>
      <w:r w:rsidRPr="00D40F9A">
        <w:t>: A Pinia egy állapotkezelő könyvtár a Vue.js számára, amelyet a Vuex helyettesítésére terveztek. Egyszerűbb és intuitívabb API-t kínál, megkönnyítve és hatékonyabbá téve az állapotkezelést. A Vuex-hez képest a Pinia jobb TypeScript támogatást és modulárisabb architektúrát biztosít, ami tisztább és karbantarthatóbb kódot eredményezhet.</w:t>
      </w:r>
    </w:p>
    <w:p w14:paraId="23D1A9FF" w14:textId="77777777" w:rsidR="001857C8" w:rsidRPr="00D40F9A" w:rsidRDefault="001857C8">
      <w:pPr>
        <w:pStyle w:val="ListParagraph"/>
        <w:numPr>
          <w:ilvl w:val="0"/>
          <w:numId w:val="36"/>
        </w:numPr>
      </w:pPr>
      <w:r w:rsidRPr="00D40F9A">
        <w:rPr>
          <w:b/>
          <w:bCs/>
        </w:rPr>
        <w:t>Vuetify</w:t>
      </w:r>
      <w:r w:rsidRPr="00D40F9A">
        <w:t>: A Vuetify egy Material Design komponens keretrendszer a Vue.js számára. Széles körű előre tervezett komponenseket biztosít, amelyek követik a Google Material Design irányelveit, megkönnyítve a vizuálisan vonzó és konzisztens felhasználói felületek létrehozását. Más UI keretrendszerekhez, például a Bootstrap vagy a Bulma-hoz képest a Vuetify mélyebb integrációt kínál a Vue-val és átfogóbb komponenskészletet.</w:t>
      </w:r>
    </w:p>
    <w:p w14:paraId="3D73678A" w14:textId="77777777" w:rsidR="001857C8" w:rsidRPr="00D40F9A" w:rsidRDefault="001857C8">
      <w:pPr>
        <w:pStyle w:val="ListParagraph"/>
        <w:numPr>
          <w:ilvl w:val="0"/>
          <w:numId w:val="36"/>
        </w:numPr>
      </w:pPr>
      <w:r w:rsidRPr="00D40F9A">
        <w:rPr>
          <w:b/>
          <w:bCs/>
        </w:rPr>
        <w:t>Playwright</w:t>
      </w:r>
      <w:r w:rsidRPr="00D40F9A">
        <w:t>: A Playwright egy végponttól végpontig terjedő tesztelési keretrendszer, amelyet a Microsoft fejlesztett ki. Lehetővé teszi a fejlesztők számára, hogy olyan teszteket írjanak, amelyek szimulálják a felhasználói interakciókat a webalkalmazásokkal, biztosítva, hogy az alkalmazás a vártnak megfelelően viselkedjen. A Seleniumhoz képest a Playwright jobb teljesítményt, megbízhatóbb automatizálást és támogatást kínál a modern webes funkciókhoz, mint például a WebSockets és a szolgáltatási munkavállalók.</w:t>
      </w:r>
    </w:p>
    <w:p w14:paraId="0F57F30D" w14:textId="77777777" w:rsidR="001857C8" w:rsidRPr="00D40F9A" w:rsidRDefault="001857C8">
      <w:pPr>
        <w:pStyle w:val="ListParagraph"/>
        <w:numPr>
          <w:ilvl w:val="0"/>
          <w:numId w:val="36"/>
        </w:numPr>
      </w:pPr>
      <w:r w:rsidRPr="00D40F9A">
        <w:rPr>
          <w:b/>
          <w:bCs/>
        </w:rPr>
        <w:t>Vite</w:t>
      </w:r>
      <w:r w:rsidRPr="00D40F9A">
        <w:t xml:space="preserve">: A Vite egy új generációs frontend build eszköz, amely gyors és optimalizált fejlesztési élményeket kínál. Natív ES modulokat és modern böngészőfunkciókat </w:t>
      </w:r>
      <w:r w:rsidRPr="00D40F9A">
        <w:lastRenderedPageBreak/>
        <w:t>használ, hogy azonnali hot module replacement-et és villámgyors build-eket biztosítson. A hagyományos bundlerekhez, például a Webpack-hoz képest a Vite jelentősen gyorsabb fejlesztési és build időket kínál, így ideális a modern webfejlesztéshez.</w:t>
      </w:r>
    </w:p>
    <w:p w14:paraId="3C13EC00" w14:textId="77777777" w:rsidR="001857C8" w:rsidRPr="00D40F9A" w:rsidRDefault="001857C8">
      <w:pPr>
        <w:pStyle w:val="ListParagraph"/>
        <w:numPr>
          <w:ilvl w:val="0"/>
          <w:numId w:val="36"/>
        </w:numPr>
      </w:pPr>
      <w:r w:rsidRPr="00D40F9A">
        <w:rPr>
          <w:b/>
          <w:bCs/>
        </w:rPr>
        <w:t>Prisma</w:t>
      </w:r>
      <w:r w:rsidRPr="00D40F9A">
        <w:t>: A Prisma egy nyílt forráskódú ORM (Object-Relational Mapping) eszköz a Node.js és a TypeScript számára. Egyszerűsíti az adatbázis-hozzáférést és -kezelést egy típusbiztos lekérdező építővel és egy intuitív adatmodellezési nyelvvel. A hagyományos ORM-ekhez, például a Sequelize-hez képest a Prisma jobb TypeScript támogatást, automatikus migrációkat és modernebb API-t kínál, megkönnyítve ezzel az adatbázisok típusbiztos módon történő kezelését.</w:t>
      </w:r>
    </w:p>
    <w:p w14:paraId="5D536D18" w14:textId="5666DDC5" w:rsidR="001A3177" w:rsidRDefault="001857C8" w:rsidP="009676E9">
      <w:pPr>
        <w:pStyle w:val="ListParagraph"/>
        <w:numPr>
          <w:ilvl w:val="0"/>
          <w:numId w:val="36"/>
        </w:numPr>
        <w:ind w:left="476" w:hanging="476"/>
      </w:pPr>
      <w:r w:rsidRPr="00D40F9A">
        <w:rPr>
          <w:b/>
          <w:bCs/>
        </w:rPr>
        <w:t>MDI icons</w:t>
      </w:r>
      <w:r w:rsidRPr="00D40F9A">
        <w:t>: A Material Design Icons (MDI) egy átfogó ikonkönyvtár, amely a Google Material Design irányelveit követve készült. Széles körű, kiváló minőségű ikonokat biztosít, amelyek könnyen integrálhatók a webalkalmazásokba. Más ikonkönyvtárakhoz, például a Font Awesome-hoz képest az MDI konzisztens és vizuálisan vonzóbb ikonokat kínál, amelyek megfelelnek a modern tervezési elveknek.</w:t>
      </w:r>
    </w:p>
    <w:p w14:paraId="536CF928" w14:textId="09032AEE" w:rsidR="009676E9" w:rsidRPr="00D40F9A" w:rsidRDefault="009676E9" w:rsidP="009676E9">
      <w:pPr>
        <w:pStyle w:val="ListParagraph"/>
        <w:numPr>
          <w:ilvl w:val="0"/>
          <w:numId w:val="36"/>
        </w:numPr>
      </w:pPr>
      <w:r w:rsidRPr="009676E9">
        <w:rPr>
          <w:b/>
          <w:bCs/>
        </w:rPr>
        <w:t>Handlebars:</w:t>
      </w:r>
      <w:r w:rsidRPr="009676E9">
        <w:t xml:space="preserve"> A Handlebars egy egyszerű és kiterjeszthető sablonmotor JavaScript-hez. Lehetővé teszi dinamikus HTML sablonok létrehozását logikai utasítások és iterációk segítségével. A sablonokat könnyen olvasható és karbantartható formában írhatjuk meg, mivel a HTML-t és a sablonlogikát elválasztja egymástól. A Handlebars támogatja a részleges sablonokat és a segédfüggvényeket, amelyek lehetővé teszik a sablonok újrafelhasználhatóságát és bővíthetőségét. A Handlebars előnyei közé tartozik a gyors teljesítmény és a széleskörű kompatibilitás különböző környezetekben, beleértve a böngészőket és a Node.js-t is.</w:t>
      </w:r>
    </w:p>
    <w:p w14:paraId="1815C6F8" w14:textId="77777777" w:rsidR="004C3C8B" w:rsidRPr="00D40F9A" w:rsidRDefault="004C3C8B">
      <w:pPr>
        <w:spacing w:line="259" w:lineRule="auto"/>
        <w:jc w:val="left"/>
        <w:rPr>
          <w:rFonts w:eastAsiaTheme="majorEastAsia" w:cstheme="majorBidi"/>
          <w:b/>
          <w:sz w:val="32"/>
          <w:szCs w:val="32"/>
        </w:rPr>
      </w:pPr>
      <w:r w:rsidRPr="00D40F9A">
        <w:br w:type="page"/>
      </w:r>
    </w:p>
    <w:p w14:paraId="4B3ED2AA" w14:textId="76252216" w:rsidR="001857C8" w:rsidRPr="00D40F9A" w:rsidRDefault="001857C8" w:rsidP="00EC702B">
      <w:pPr>
        <w:pStyle w:val="Heading2"/>
      </w:pPr>
      <w:bookmarkStart w:id="14" w:name="_Toc191580323"/>
      <w:r w:rsidRPr="00D40F9A">
        <w:lastRenderedPageBreak/>
        <w:t>Docker Compose fájl</w:t>
      </w:r>
      <w:bookmarkEnd w:id="14"/>
      <w:r w:rsidRPr="00D40F9A">
        <w:t xml:space="preserve"> </w:t>
      </w:r>
    </w:p>
    <w:p w14:paraId="6B17D8DF" w14:textId="5F68658B" w:rsidR="00C867BC" w:rsidRPr="00D40F9A" w:rsidRDefault="00C867BC" w:rsidP="00C867BC">
      <w:pPr>
        <w:rPr>
          <w:b/>
        </w:rPr>
      </w:pPr>
      <w:r w:rsidRPr="00D40F9A">
        <w:t xml:space="preserve">Ez a docker-compose konfigurációs fájl felelős a </w:t>
      </w:r>
      <w:r w:rsidRPr="00D40F9A">
        <w:rPr>
          <w:b/>
          <w:bCs/>
        </w:rPr>
        <w:t>Pollák Csengő</w:t>
      </w:r>
      <w:r w:rsidRPr="00D40F9A">
        <w:t xml:space="preserve"> alkalmazás megfelelő működéséhez szükséges szolgáltatások, hálózatok és tárolóközegek meghatározásáért és kezeléséért. A dokumentumban definiált beállítások biztosítják a különböző komponensek zökkenőmentes együttműködését, lehetővé téve az alkalmazás gördülékeny telepítését és futtatását konténerizált környezetben. Az alábbiakban részletes</w:t>
      </w:r>
      <w:r w:rsidR="001B6401" w:rsidRPr="00D40F9A">
        <w:t xml:space="preserve">en </w:t>
      </w:r>
      <w:r w:rsidR="00A1167C" w:rsidRPr="00D40F9A">
        <w:t>részletes ismertetés</w:t>
      </w:r>
      <w:r w:rsidR="00E82BB6" w:rsidRPr="00D40F9A">
        <w:t xml:space="preserve"> olvasható</w:t>
      </w:r>
      <w:r w:rsidR="00CF4E43" w:rsidRPr="00D40F9A">
        <w:t xml:space="preserve"> a</w:t>
      </w:r>
      <w:r w:rsidR="00A1167C" w:rsidRPr="00D40F9A">
        <w:t xml:space="preserve"> </w:t>
      </w:r>
      <w:r w:rsidRPr="00D40F9A">
        <w:t>fájl egyes sorairól, beleértve a konfigurációk jelentését és azok működését a rendszer egészének kontextusában.</w:t>
      </w:r>
    </w:p>
    <w:p w14:paraId="4EDB046E" w14:textId="3B69F63A" w:rsidR="001857C8" w:rsidRPr="00D40F9A" w:rsidRDefault="001857C8" w:rsidP="00EC702B">
      <w:pPr>
        <w:pStyle w:val="Heading3"/>
      </w:pPr>
      <w:bookmarkStart w:id="15" w:name="_Toc191580324"/>
      <w:r w:rsidRPr="00D40F9A">
        <w:t>Szolgáltatások</w:t>
      </w:r>
      <w:bookmarkEnd w:id="15"/>
    </w:p>
    <w:p w14:paraId="4345D2B7" w14:textId="77777777" w:rsidR="001857C8" w:rsidRPr="00D40F9A" w:rsidRDefault="001857C8">
      <w:pPr>
        <w:pStyle w:val="ListParagraph"/>
        <w:numPr>
          <w:ilvl w:val="0"/>
          <w:numId w:val="46"/>
        </w:numPr>
        <w:spacing w:line="240" w:lineRule="auto"/>
        <w:rPr>
          <w:b/>
          <w:bCs/>
        </w:rPr>
      </w:pPr>
      <w:r w:rsidRPr="00D40F9A">
        <w:rPr>
          <w:b/>
          <w:bCs/>
        </w:rPr>
        <w:t>csengo-v2-postgres:</w:t>
      </w:r>
    </w:p>
    <w:p w14:paraId="68B19FC1" w14:textId="77777777" w:rsidR="001857C8" w:rsidRPr="00D40F9A" w:rsidRDefault="001857C8" w:rsidP="008A0D7F">
      <w:pPr>
        <w:pStyle w:val="ListParagraph"/>
        <w:spacing w:line="240" w:lineRule="auto"/>
      </w:pPr>
      <w:r w:rsidRPr="00D40F9A">
        <w:rPr>
          <w:rStyle w:val="VerbatimChar"/>
          <w:b/>
          <w:bCs/>
        </w:rPr>
        <w:t>container_name</w:t>
      </w:r>
      <w:r w:rsidRPr="00D40F9A">
        <w:rPr>
          <w:rStyle w:val="VerbatimChar"/>
        </w:rPr>
        <w:t>: csengo-v2-postgres</w:t>
      </w:r>
      <w:r w:rsidRPr="00D40F9A">
        <w:t xml:space="preserve">: Beállítja a konténer nevét </w:t>
      </w:r>
      <w:r w:rsidRPr="00D40F9A">
        <w:rPr>
          <w:rStyle w:val="VerbatimChar"/>
        </w:rPr>
        <w:t>csengo-v2-postgres</w:t>
      </w:r>
      <w:r w:rsidRPr="00D40F9A">
        <w:t>-ra.</w:t>
      </w:r>
    </w:p>
    <w:p w14:paraId="014A90D3" w14:textId="77777777" w:rsidR="001857C8" w:rsidRPr="00D40F9A" w:rsidRDefault="001857C8" w:rsidP="008A0D7F">
      <w:pPr>
        <w:pStyle w:val="ListParagraph"/>
        <w:spacing w:line="240" w:lineRule="auto"/>
      </w:pPr>
      <w:r w:rsidRPr="00D40F9A">
        <w:rPr>
          <w:rStyle w:val="VerbatimChar"/>
          <w:b/>
          <w:bCs/>
        </w:rPr>
        <w:t>image</w:t>
      </w:r>
      <w:r w:rsidRPr="00D40F9A">
        <w:rPr>
          <w:rStyle w:val="VerbatimChar"/>
        </w:rPr>
        <w:t>: postgres:16.6</w:t>
      </w:r>
      <w:r w:rsidRPr="00D40F9A">
        <w:t>: A PostgreSQL 16.6 verzióját használja.</w:t>
      </w:r>
    </w:p>
    <w:p w14:paraId="24A29CBC" w14:textId="77777777" w:rsidR="001857C8" w:rsidRPr="00D40F9A" w:rsidRDefault="001857C8" w:rsidP="008A0D7F">
      <w:pPr>
        <w:pStyle w:val="ListParagraph"/>
        <w:spacing w:line="240" w:lineRule="auto"/>
      </w:pPr>
      <w:r w:rsidRPr="00D40F9A">
        <w:rPr>
          <w:rStyle w:val="VerbatimChar"/>
          <w:b/>
          <w:bCs/>
        </w:rPr>
        <w:t>restart</w:t>
      </w:r>
      <w:r w:rsidRPr="00D40F9A">
        <w:rPr>
          <w:rStyle w:val="VerbatimChar"/>
        </w:rPr>
        <w:t>: always</w:t>
      </w:r>
      <w:r w:rsidRPr="00D40F9A">
        <w:t>: Biztosítja, hogy a konténer mindig újrainduljon, ha leáll.</w:t>
      </w:r>
    </w:p>
    <w:p w14:paraId="0D63A6FA" w14:textId="77777777" w:rsidR="001857C8" w:rsidRPr="00D40F9A" w:rsidRDefault="001857C8" w:rsidP="008A0D7F">
      <w:pPr>
        <w:pStyle w:val="ListParagraph"/>
        <w:spacing w:line="240" w:lineRule="auto"/>
      </w:pPr>
      <w:r w:rsidRPr="00D40F9A">
        <w:rPr>
          <w:rStyle w:val="VerbatimChar"/>
          <w:b/>
          <w:bCs/>
        </w:rPr>
        <w:t>environment</w:t>
      </w:r>
      <w:r w:rsidRPr="00D40F9A">
        <w:t>: Környezeti változókat állít be a PostgreSQL konténerhez:</w:t>
      </w:r>
    </w:p>
    <w:p w14:paraId="43097928" w14:textId="77777777" w:rsidR="001857C8" w:rsidRPr="00D40F9A" w:rsidRDefault="001857C8">
      <w:pPr>
        <w:pStyle w:val="ListParagraph"/>
        <w:numPr>
          <w:ilvl w:val="2"/>
          <w:numId w:val="37"/>
        </w:numPr>
        <w:spacing w:line="240" w:lineRule="auto"/>
        <w:ind w:left="1134"/>
      </w:pPr>
      <w:r w:rsidRPr="00D40F9A">
        <w:rPr>
          <w:rStyle w:val="VerbatimChar"/>
          <w:b/>
          <w:bCs/>
        </w:rPr>
        <w:t>POSTGRES_USER</w:t>
      </w:r>
      <w:r w:rsidRPr="00D40F9A">
        <w:rPr>
          <w:rStyle w:val="VerbatimChar"/>
        </w:rPr>
        <w:t>: csengo</w:t>
      </w:r>
      <w:r w:rsidRPr="00D40F9A">
        <w:t xml:space="preserve">: Beállítja a PostgreSQL felhasználót </w:t>
      </w:r>
      <w:r w:rsidRPr="00D40F9A">
        <w:rPr>
          <w:rStyle w:val="VerbatimChar"/>
        </w:rPr>
        <w:t>csengo</w:t>
      </w:r>
      <w:r w:rsidRPr="00D40F9A">
        <w:t>-ra.</w:t>
      </w:r>
    </w:p>
    <w:p w14:paraId="5D79DBCB" w14:textId="77777777" w:rsidR="001857C8" w:rsidRPr="00D40F9A" w:rsidRDefault="001857C8">
      <w:pPr>
        <w:pStyle w:val="ListParagraph"/>
        <w:numPr>
          <w:ilvl w:val="2"/>
          <w:numId w:val="37"/>
        </w:numPr>
        <w:spacing w:line="240" w:lineRule="auto"/>
        <w:ind w:left="1134"/>
      </w:pPr>
      <w:r w:rsidRPr="00D40F9A">
        <w:rPr>
          <w:rStyle w:val="VerbatimChar"/>
          <w:b/>
          <w:bCs/>
        </w:rPr>
        <w:t>POSTGRES_PASSWORD</w:t>
      </w:r>
      <w:r w:rsidRPr="00D40F9A">
        <w:rPr>
          <w:rStyle w:val="VerbatimChar"/>
        </w:rPr>
        <w:t>: csengo</w:t>
      </w:r>
      <w:r w:rsidRPr="00D40F9A">
        <w:t xml:space="preserve">: Beállítja a PostgreSQL jelszót </w:t>
      </w:r>
      <w:r w:rsidRPr="00D40F9A">
        <w:rPr>
          <w:rStyle w:val="VerbatimChar"/>
        </w:rPr>
        <w:t>csengo</w:t>
      </w:r>
      <w:r w:rsidRPr="00D40F9A">
        <w:t>-ra.</w:t>
      </w:r>
    </w:p>
    <w:p w14:paraId="26F1DE41" w14:textId="77777777" w:rsidR="001857C8" w:rsidRPr="00D40F9A" w:rsidRDefault="001857C8">
      <w:pPr>
        <w:pStyle w:val="ListParagraph"/>
        <w:numPr>
          <w:ilvl w:val="2"/>
          <w:numId w:val="37"/>
        </w:numPr>
        <w:spacing w:line="240" w:lineRule="auto"/>
        <w:ind w:left="1134"/>
      </w:pPr>
      <w:r w:rsidRPr="00D40F9A">
        <w:rPr>
          <w:rStyle w:val="VerbatimChar"/>
          <w:b/>
          <w:bCs/>
        </w:rPr>
        <w:t>POSTGRES_DB</w:t>
      </w:r>
      <w:r w:rsidRPr="00D40F9A">
        <w:rPr>
          <w:rStyle w:val="VerbatimChar"/>
        </w:rPr>
        <w:t>: csengo</w:t>
      </w:r>
      <w:r w:rsidRPr="00D40F9A">
        <w:t xml:space="preserve">: Beállítja a PostgreSQL adatbázis nevét </w:t>
      </w:r>
      <w:r w:rsidRPr="00D40F9A">
        <w:rPr>
          <w:rStyle w:val="VerbatimChar"/>
        </w:rPr>
        <w:t>csengo</w:t>
      </w:r>
      <w:r w:rsidRPr="00D40F9A">
        <w:t>-ra.</w:t>
      </w:r>
    </w:p>
    <w:p w14:paraId="5421DC39" w14:textId="77777777" w:rsidR="00CA7DE7" w:rsidRPr="00D40F9A" w:rsidRDefault="001857C8" w:rsidP="008A0D7F">
      <w:pPr>
        <w:pStyle w:val="ListParagraph"/>
        <w:spacing w:line="240" w:lineRule="auto"/>
        <w:rPr>
          <w:rStyle w:val="VerbatimChar"/>
          <w:rFonts w:asciiTheme="minorHAnsi" w:hAnsiTheme="minorHAnsi"/>
        </w:rPr>
      </w:pPr>
      <w:r w:rsidRPr="00D40F9A">
        <w:rPr>
          <w:rStyle w:val="VerbatimChar"/>
          <w:b/>
          <w:bCs/>
        </w:rPr>
        <w:t>volumes</w:t>
      </w:r>
      <w:r w:rsidRPr="00D40F9A">
        <w:rPr>
          <w:rStyle w:val="VerbatimChar"/>
        </w:rPr>
        <w:t xml:space="preserve">: </w:t>
      </w:r>
    </w:p>
    <w:p w14:paraId="27E81F7C" w14:textId="51D7854E" w:rsidR="001857C8" w:rsidRPr="00D40F9A" w:rsidRDefault="001857C8">
      <w:pPr>
        <w:pStyle w:val="ListParagraph"/>
        <w:numPr>
          <w:ilvl w:val="2"/>
          <w:numId w:val="37"/>
        </w:numPr>
        <w:spacing w:line="240" w:lineRule="auto"/>
      </w:pPr>
      <w:r w:rsidRPr="00D40F9A">
        <w:rPr>
          <w:rStyle w:val="VerbatimChar"/>
          <w:b/>
          <w:bCs/>
        </w:rPr>
        <w:t>csengo-v2_db</w:t>
      </w:r>
      <w:r w:rsidRPr="00D40F9A">
        <w:rPr>
          <w:rStyle w:val="VerbatimChar"/>
        </w:rPr>
        <w:t>:/var/lib/postgresql/data</w:t>
      </w:r>
      <w:r w:rsidRPr="00D40F9A">
        <w:t xml:space="preserve">: Csatolja a </w:t>
      </w:r>
      <w:r w:rsidRPr="00D40F9A">
        <w:rPr>
          <w:rStyle w:val="VerbatimChar"/>
        </w:rPr>
        <w:t>csengo-v2_db</w:t>
      </w:r>
      <w:r w:rsidRPr="00D40F9A">
        <w:t xml:space="preserve"> kötetet a PostgreSQL adatainak megőrzéséhez.</w:t>
      </w:r>
    </w:p>
    <w:p w14:paraId="72E92880" w14:textId="77777777" w:rsidR="00CA7DE7" w:rsidRPr="00D40F9A" w:rsidRDefault="001857C8" w:rsidP="008A0D7F">
      <w:pPr>
        <w:pStyle w:val="ListParagraph"/>
        <w:spacing w:line="240" w:lineRule="auto"/>
        <w:rPr>
          <w:rStyle w:val="VerbatimChar"/>
          <w:rFonts w:asciiTheme="minorHAnsi" w:hAnsiTheme="minorHAnsi"/>
        </w:rPr>
      </w:pPr>
      <w:r w:rsidRPr="00D40F9A">
        <w:rPr>
          <w:rStyle w:val="VerbatimChar"/>
          <w:b/>
          <w:bCs/>
        </w:rPr>
        <w:t>networks</w:t>
      </w:r>
      <w:r w:rsidRPr="00D40F9A">
        <w:rPr>
          <w:rStyle w:val="VerbatimChar"/>
        </w:rPr>
        <w:t xml:space="preserve">: </w:t>
      </w:r>
    </w:p>
    <w:p w14:paraId="0F0C908C" w14:textId="6F1E27C8" w:rsidR="001857C8" w:rsidRPr="00D40F9A" w:rsidRDefault="001857C8">
      <w:pPr>
        <w:pStyle w:val="ListParagraph"/>
        <w:numPr>
          <w:ilvl w:val="2"/>
          <w:numId w:val="37"/>
        </w:numPr>
        <w:spacing w:line="240" w:lineRule="auto"/>
      </w:pPr>
      <w:r w:rsidRPr="00D40F9A">
        <w:rPr>
          <w:rStyle w:val="VerbatimChar"/>
          <w:b/>
          <w:bCs/>
        </w:rPr>
        <w:t>csengo-v2</w:t>
      </w:r>
      <w:r w:rsidRPr="00D40F9A">
        <w:t xml:space="preserve">: Csatlakoztatja a konténert a </w:t>
      </w:r>
      <w:r w:rsidRPr="00D40F9A">
        <w:rPr>
          <w:rStyle w:val="VerbatimChar"/>
        </w:rPr>
        <w:t>csengo-v2</w:t>
      </w:r>
      <w:r w:rsidRPr="00D40F9A">
        <w:t xml:space="preserve"> hálózathoz.</w:t>
      </w:r>
    </w:p>
    <w:p w14:paraId="7011FCAF" w14:textId="77777777" w:rsidR="001857C8" w:rsidRPr="00D40F9A" w:rsidRDefault="001857C8">
      <w:pPr>
        <w:pStyle w:val="ListParagraph"/>
        <w:numPr>
          <w:ilvl w:val="0"/>
          <w:numId w:val="37"/>
        </w:numPr>
        <w:spacing w:before="240" w:line="240" w:lineRule="auto"/>
        <w:ind w:left="475" w:hanging="475"/>
        <w:rPr>
          <w:b/>
          <w:bCs/>
        </w:rPr>
      </w:pPr>
      <w:r w:rsidRPr="00D40F9A">
        <w:rPr>
          <w:b/>
          <w:bCs/>
        </w:rPr>
        <w:t>csengo-ts-server-v2:</w:t>
      </w:r>
    </w:p>
    <w:p w14:paraId="7D17BDC1" w14:textId="77777777" w:rsidR="001857C8" w:rsidRPr="00D40F9A" w:rsidRDefault="001857C8" w:rsidP="008A0D7F">
      <w:pPr>
        <w:pStyle w:val="ListParagraph"/>
        <w:spacing w:line="240" w:lineRule="auto"/>
      </w:pPr>
      <w:r w:rsidRPr="00D40F9A">
        <w:rPr>
          <w:rStyle w:val="VerbatimChar"/>
          <w:b/>
          <w:bCs/>
        </w:rPr>
        <w:t>container_name</w:t>
      </w:r>
      <w:r w:rsidRPr="00D40F9A">
        <w:rPr>
          <w:rStyle w:val="VerbatimChar"/>
        </w:rPr>
        <w:t>: csengo-ts-server-v2</w:t>
      </w:r>
      <w:r w:rsidRPr="00D40F9A">
        <w:t xml:space="preserve">: Beállítja a konténer nevét </w:t>
      </w:r>
      <w:r w:rsidRPr="00D40F9A">
        <w:rPr>
          <w:rStyle w:val="VerbatimChar"/>
        </w:rPr>
        <w:t>csengo-ts-server-v2</w:t>
      </w:r>
      <w:r w:rsidRPr="00D40F9A">
        <w:t>-ra.</w:t>
      </w:r>
    </w:p>
    <w:p w14:paraId="12D7A2CE" w14:textId="77777777" w:rsidR="001857C8" w:rsidRPr="00D40F9A" w:rsidRDefault="001857C8" w:rsidP="008A0D7F">
      <w:pPr>
        <w:pStyle w:val="ListParagraph"/>
        <w:spacing w:line="240" w:lineRule="auto"/>
      </w:pPr>
      <w:r w:rsidRPr="00D40F9A">
        <w:rPr>
          <w:rStyle w:val="VerbatimChar"/>
          <w:b/>
          <w:bCs/>
        </w:rPr>
        <w:t>build</w:t>
      </w:r>
      <w:r w:rsidRPr="00D40F9A">
        <w:t>: A konténer felépítéséhez használt Dockerfile:</w:t>
      </w:r>
    </w:p>
    <w:p w14:paraId="758D7EE4" w14:textId="77777777" w:rsidR="001857C8" w:rsidRPr="00D40F9A" w:rsidRDefault="001857C8">
      <w:pPr>
        <w:pStyle w:val="ListParagraph"/>
        <w:numPr>
          <w:ilvl w:val="2"/>
          <w:numId w:val="37"/>
        </w:numPr>
        <w:spacing w:line="240" w:lineRule="auto"/>
        <w:ind w:left="1134"/>
      </w:pPr>
      <w:r w:rsidRPr="00D40F9A">
        <w:rPr>
          <w:rStyle w:val="VerbatimChar"/>
          <w:b/>
          <w:bCs/>
        </w:rPr>
        <w:t>context</w:t>
      </w:r>
      <w:r w:rsidRPr="00D40F9A">
        <w:rPr>
          <w:rStyle w:val="VerbatimChar"/>
        </w:rPr>
        <w:t>: ./csengo-ts-server-v2</w:t>
      </w:r>
      <w:r w:rsidRPr="00D40F9A">
        <w:t xml:space="preserve">: A build kontextus a </w:t>
      </w:r>
      <w:r w:rsidRPr="00D40F9A">
        <w:rPr>
          <w:rStyle w:val="VerbatimChar"/>
        </w:rPr>
        <w:t>csengo-ts-server-v2</w:t>
      </w:r>
      <w:r w:rsidRPr="00D40F9A">
        <w:t xml:space="preserve"> könyvtár.</w:t>
      </w:r>
    </w:p>
    <w:p w14:paraId="5049EAA9" w14:textId="77777777" w:rsidR="001857C8" w:rsidRPr="00D40F9A" w:rsidRDefault="001857C8">
      <w:pPr>
        <w:pStyle w:val="ListParagraph"/>
        <w:numPr>
          <w:ilvl w:val="2"/>
          <w:numId w:val="37"/>
        </w:numPr>
        <w:spacing w:line="240" w:lineRule="auto"/>
        <w:ind w:left="1134"/>
      </w:pPr>
      <w:r w:rsidRPr="00D40F9A">
        <w:rPr>
          <w:rStyle w:val="VerbatimChar"/>
          <w:b/>
          <w:bCs/>
        </w:rPr>
        <w:t>dockerfile</w:t>
      </w:r>
      <w:r w:rsidRPr="00D40F9A">
        <w:rPr>
          <w:rStyle w:val="VerbatimChar"/>
        </w:rPr>
        <w:t>: Dockerfile</w:t>
      </w:r>
      <w:r w:rsidRPr="00D40F9A">
        <w:t>: A Dockerfile elérési útja.</w:t>
      </w:r>
    </w:p>
    <w:p w14:paraId="3EBC3CB9" w14:textId="77777777" w:rsidR="001857C8" w:rsidRPr="00D40F9A" w:rsidRDefault="001857C8" w:rsidP="008A0D7F">
      <w:pPr>
        <w:pStyle w:val="ListParagraph"/>
        <w:spacing w:line="240" w:lineRule="auto"/>
      </w:pPr>
      <w:r w:rsidRPr="00D40F9A">
        <w:rPr>
          <w:rStyle w:val="VerbatimChar"/>
          <w:b/>
          <w:bCs/>
        </w:rPr>
        <w:t>image</w:t>
      </w:r>
      <w:r w:rsidRPr="00D40F9A">
        <w:rPr>
          <w:rStyle w:val="VerbatimChar"/>
        </w:rPr>
        <w:t>: csengo-ts-server-v2</w:t>
      </w:r>
      <w:r w:rsidRPr="00D40F9A">
        <w:t>: A konténer képének neve.</w:t>
      </w:r>
    </w:p>
    <w:p w14:paraId="56724B30" w14:textId="77777777" w:rsidR="001857C8" w:rsidRPr="00D40F9A" w:rsidRDefault="001857C8" w:rsidP="008A0D7F">
      <w:pPr>
        <w:pStyle w:val="ListParagraph"/>
        <w:spacing w:line="240" w:lineRule="auto"/>
      </w:pPr>
      <w:r w:rsidRPr="00D40F9A">
        <w:rPr>
          <w:rStyle w:val="VerbatimChar"/>
          <w:b/>
          <w:bCs/>
        </w:rPr>
        <w:t>restart</w:t>
      </w:r>
      <w:r w:rsidRPr="00D40F9A">
        <w:rPr>
          <w:rStyle w:val="VerbatimChar"/>
        </w:rPr>
        <w:t>: always</w:t>
      </w:r>
      <w:r w:rsidRPr="00D40F9A">
        <w:t>: Biztosítja, hogy a konténer mindig újrainduljon, ha leáll.</w:t>
      </w:r>
    </w:p>
    <w:p w14:paraId="5163990C" w14:textId="77777777" w:rsidR="000C39C9" w:rsidRPr="00D40F9A" w:rsidRDefault="001857C8" w:rsidP="008A0D7F">
      <w:pPr>
        <w:pStyle w:val="ListParagraph"/>
        <w:spacing w:line="240" w:lineRule="auto"/>
        <w:rPr>
          <w:rStyle w:val="VerbatimChar"/>
          <w:rFonts w:asciiTheme="minorHAnsi" w:hAnsiTheme="minorHAnsi"/>
        </w:rPr>
      </w:pPr>
      <w:r w:rsidRPr="00D40F9A">
        <w:rPr>
          <w:rStyle w:val="VerbatimChar"/>
          <w:b/>
          <w:bCs/>
        </w:rPr>
        <w:t>volumes</w:t>
      </w:r>
      <w:r w:rsidRPr="00D40F9A">
        <w:rPr>
          <w:rStyle w:val="VerbatimChar"/>
        </w:rPr>
        <w:t>:</w:t>
      </w:r>
      <w:r w:rsidR="000C39C9" w:rsidRPr="00D40F9A">
        <w:rPr>
          <w:rStyle w:val="VerbatimChar"/>
        </w:rPr>
        <w:t xml:space="preserve"> </w:t>
      </w:r>
    </w:p>
    <w:p w14:paraId="1E8D644E" w14:textId="6C087766" w:rsidR="00057E9F" w:rsidRPr="00D40F9A" w:rsidRDefault="001857C8">
      <w:pPr>
        <w:pStyle w:val="ListParagraph"/>
        <w:numPr>
          <w:ilvl w:val="2"/>
          <w:numId w:val="37"/>
        </w:numPr>
        <w:spacing w:line="240" w:lineRule="auto"/>
        <w:rPr>
          <w:rStyle w:val="VerbatimChar"/>
          <w:rFonts w:asciiTheme="minorHAnsi" w:hAnsiTheme="minorHAnsi"/>
        </w:rPr>
      </w:pPr>
      <w:r w:rsidRPr="00D40F9A">
        <w:rPr>
          <w:rStyle w:val="VerbatimChar"/>
          <w:b/>
          <w:bCs/>
        </w:rPr>
        <w:t>csengo-v2_sounds</w:t>
      </w:r>
      <w:r w:rsidRPr="00D40F9A">
        <w:rPr>
          <w:rStyle w:val="VerbatimChar"/>
        </w:rPr>
        <w:t>:/data</w:t>
      </w:r>
      <w:r w:rsidRPr="00D40F9A">
        <w:t xml:space="preserve">: Csatolja a </w:t>
      </w:r>
      <w:r w:rsidRPr="00D40F9A">
        <w:rPr>
          <w:rStyle w:val="VerbatimChar"/>
        </w:rPr>
        <w:t>csengo-v2_sounds</w:t>
      </w:r>
      <w:r w:rsidRPr="00D40F9A">
        <w:t xml:space="preserve"> kötetet a konténer </w:t>
      </w:r>
      <w:r w:rsidRPr="00D40F9A">
        <w:rPr>
          <w:rStyle w:val="VerbatimChar"/>
        </w:rPr>
        <w:t>/data</w:t>
      </w:r>
      <w:r w:rsidRPr="00D40F9A">
        <w:t xml:space="preserve"> könyvtárához.</w:t>
      </w:r>
    </w:p>
    <w:p w14:paraId="7688BAB1" w14:textId="766F1534" w:rsidR="00057E9F" w:rsidRPr="00D40F9A" w:rsidRDefault="001857C8" w:rsidP="00057E9F">
      <w:pPr>
        <w:pStyle w:val="ListParagraph"/>
        <w:spacing w:line="240" w:lineRule="auto"/>
        <w:rPr>
          <w:rStyle w:val="VerbatimChar"/>
          <w:rFonts w:asciiTheme="minorHAnsi" w:hAnsiTheme="minorHAnsi"/>
        </w:rPr>
      </w:pPr>
      <w:r w:rsidRPr="00D40F9A">
        <w:rPr>
          <w:rStyle w:val="VerbatimChar"/>
          <w:b/>
          <w:bCs/>
        </w:rPr>
        <w:t>ports</w:t>
      </w:r>
      <w:r w:rsidRPr="00D40F9A">
        <w:rPr>
          <w:rStyle w:val="VerbatimChar"/>
        </w:rPr>
        <w:t xml:space="preserve">: </w:t>
      </w:r>
    </w:p>
    <w:p w14:paraId="33560E65" w14:textId="0DCC6D45" w:rsidR="00036BBD" w:rsidRPr="00D40F9A" w:rsidRDefault="001857C8">
      <w:pPr>
        <w:pStyle w:val="ListParagraph"/>
        <w:numPr>
          <w:ilvl w:val="2"/>
          <w:numId w:val="37"/>
        </w:numPr>
        <w:spacing w:line="240" w:lineRule="auto"/>
        <w:rPr>
          <w:rStyle w:val="VerbatimChar"/>
          <w:rFonts w:asciiTheme="minorHAnsi" w:hAnsiTheme="minorHAnsi"/>
        </w:rPr>
      </w:pPr>
      <w:r w:rsidRPr="00D40F9A">
        <w:rPr>
          <w:rStyle w:val="VerbatimChar"/>
          <w:b/>
          <w:bCs/>
        </w:rPr>
        <w:t>"3300:3300"</w:t>
      </w:r>
      <w:r w:rsidRPr="00D40F9A">
        <w:t>: A 3300-as portot a gazdagépen a 3300-as portra térképezi a konténerben.</w:t>
      </w:r>
    </w:p>
    <w:p w14:paraId="5D8F711A" w14:textId="489C6831" w:rsidR="001857C8" w:rsidRPr="00D40F9A" w:rsidRDefault="001857C8" w:rsidP="008A0D7F">
      <w:pPr>
        <w:pStyle w:val="ListParagraph"/>
        <w:spacing w:line="240" w:lineRule="auto"/>
      </w:pPr>
      <w:r w:rsidRPr="00D40F9A">
        <w:rPr>
          <w:rStyle w:val="VerbatimChar"/>
          <w:b/>
          <w:bCs/>
        </w:rPr>
        <w:t>depends_on</w:t>
      </w:r>
      <w:r w:rsidRPr="00D40F9A">
        <w:t>: Meghatározza a szolgáltatás függőségeit:</w:t>
      </w:r>
    </w:p>
    <w:p w14:paraId="62F2CAB6" w14:textId="77777777" w:rsidR="001857C8" w:rsidRPr="00D40F9A" w:rsidRDefault="001857C8">
      <w:pPr>
        <w:pStyle w:val="ListParagraph"/>
        <w:numPr>
          <w:ilvl w:val="2"/>
          <w:numId w:val="37"/>
        </w:numPr>
        <w:spacing w:line="240" w:lineRule="auto"/>
      </w:pPr>
      <w:r w:rsidRPr="00D40F9A">
        <w:rPr>
          <w:rStyle w:val="VerbatimChar"/>
        </w:rPr>
        <w:t>csengo-v2-postgres</w:t>
      </w:r>
    </w:p>
    <w:p w14:paraId="175780E9" w14:textId="77777777" w:rsidR="001857C8" w:rsidRPr="00D40F9A" w:rsidRDefault="001857C8" w:rsidP="008A0D7F">
      <w:pPr>
        <w:pStyle w:val="ListParagraph"/>
        <w:spacing w:line="240" w:lineRule="auto"/>
      </w:pPr>
      <w:r w:rsidRPr="00D40F9A">
        <w:rPr>
          <w:rStyle w:val="VerbatimChar"/>
          <w:b/>
          <w:bCs/>
        </w:rPr>
        <w:t>networks</w:t>
      </w:r>
      <w:r w:rsidRPr="00D40F9A">
        <w:rPr>
          <w:rStyle w:val="VerbatimChar"/>
        </w:rPr>
        <w:t>: - csengo-v2</w:t>
      </w:r>
      <w:r w:rsidRPr="00D40F9A">
        <w:t xml:space="preserve">: Csatlakoztatja a konténert a </w:t>
      </w:r>
      <w:r w:rsidRPr="00D40F9A">
        <w:rPr>
          <w:rStyle w:val="VerbatimChar"/>
        </w:rPr>
        <w:t>csengo-v2</w:t>
      </w:r>
      <w:r w:rsidRPr="00D40F9A">
        <w:t xml:space="preserve"> hálózathoz.</w:t>
      </w:r>
    </w:p>
    <w:p w14:paraId="12F9277D" w14:textId="77777777" w:rsidR="001857C8" w:rsidRPr="00D40F9A" w:rsidRDefault="001857C8" w:rsidP="008A0D7F">
      <w:pPr>
        <w:pStyle w:val="ListParagraph"/>
        <w:spacing w:line="240" w:lineRule="auto"/>
      </w:pPr>
      <w:r w:rsidRPr="00D40F9A">
        <w:rPr>
          <w:rStyle w:val="VerbatimChar"/>
          <w:b/>
          <w:bCs/>
        </w:rPr>
        <w:lastRenderedPageBreak/>
        <w:t>environment</w:t>
      </w:r>
      <w:r w:rsidRPr="00D40F9A">
        <w:t>: Környezeti változókat állít be a TypeScript szerverhez:</w:t>
      </w:r>
    </w:p>
    <w:p w14:paraId="7B6CACC4" w14:textId="77777777" w:rsidR="001857C8" w:rsidRPr="00D40F9A" w:rsidRDefault="001857C8">
      <w:pPr>
        <w:pStyle w:val="ListParagraph"/>
        <w:numPr>
          <w:ilvl w:val="2"/>
          <w:numId w:val="37"/>
        </w:numPr>
        <w:spacing w:line="240" w:lineRule="auto"/>
        <w:ind w:left="1134"/>
      </w:pPr>
      <w:r w:rsidRPr="00D40F9A">
        <w:rPr>
          <w:rStyle w:val="VerbatimChar"/>
          <w:b/>
          <w:bCs/>
        </w:rPr>
        <w:t>PORT</w:t>
      </w:r>
      <w:r w:rsidRPr="00D40F9A">
        <w:rPr>
          <w:rStyle w:val="VerbatimChar"/>
        </w:rPr>
        <w:t>: 3300</w:t>
      </w:r>
      <w:r w:rsidRPr="00D40F9A">
        <w:t>: Beállítja a szerver portját 3300-ra.</w:t>
      </w:r>
    </w:p>
    <w:p w14:paraId="132CCA8D" w14:textId="6F904DC3" w:rsidR="001857C8" w:rsidRPr="00D40F9A" w:rsidRDefault="001857C8">
      <w:pPr>
        <w:pStyle w:val="ListParagraph"/>
        <w:numPr>
          <w:ilvl w:val="2"/>
          <w:numId w:val="37"/>
        </w:numPr>
        <w:spacing w:line="240" w:lineRule="auto"/>
        <w:ind w:left="1134"/>
        <w:jc w:val="left"/>
      </w:pPr>
      <w:r w:rsidRPr="00D40F9A">
        <w:rPr>
          <w:rStyle w:val="VerbatimChar"/>
          <w:b/>
          <w:bCs/>
        </w:rPr>
        <w:t>DATABASE_URL</w:t>
      </w:r>
      <w:r w:rsidRPr="00D40F9A">
        <w:rPr>
          <w:rStyle w:val="VerbatimChar"/>
        </w:rPr>
        <w:t>:</w:t>
      </w:r>
      <w:r w:rsidR="001A3177" w:rsidRPr="00D40F9A">
        <w:rPr>
          <w:rStyle w:val="VerbatimChar"/>
        </w:rPr>
        <w:t xml:space="preserve"> </w:t>
      </w:r>
      <w:r w:rsidRPr="00D40F9A">
        <w:rPr>
          <w:rStyle w:val="VerbatimChar"/>
        </w:rPr>
        <w:t>"postgresql://csengo:csengo@csengo-v2-postgres:5432/csengo?schema=public"</w:t>
      </w:r>
      <w:r w:rsidRPr="00D40F9A">
        <w:t>: Beállítja az adatbázis kapcsolat URL-jét.</w:t>
      </w:r>
    </w:p>
    <w:p w14:paraId="386333B4" w14:textId="77777777" w:rsidR="001857C8" w:rsidRPr="00D40F9A" w:rsidRDefault="001857C8">
      <w:pPr>
        <w:pStyle w:val="ListParagraph"/>
        <w:numPr>
          <w:ilvl w:val="2"/>
          <w:numId w:val="37"/>
        </w:numPr>
        <w:spacing w:line="240" w:lineRule="auto"/>
        <w:ind w:left="1134"/>
      </w:pPr>
      <w:r w:rsidRPr="00D40F9A">
        <w:rPr>
          <w:rStyle w:val="VerbatimChar"/>
          <w:b/>
          <w:bCs/>
        </w:rPr>
        <w:t>UPLOAD_PATH</w:t>
      </w:r>
      <w:r w:rsidRPr="00D40F9A">
        <w:rPr>
          <w:rStyle w:val="VerbatimChar"/>
        </w:rPr>
        <w:t>: "./data/audio"</w:t>
      </w:r>
      <w:r w:rsidRPr="00D40F9A">
        <w:t>: Beállítja a hangfájlok feltöltési útvonalát.</w:t>
      </w:r>
    </w:p>
    <w:p w14:paraId="50C347DF" w14:textId="77777777" w:rsidR="001857C8" w:rsidRPr="00D40F9A" w:rsidRDefault="001857C8">
      <w:pPr>
        <w:pStyle w:val="ListParagraph"/>
        <w:numPr>
          <w:ilvl w:val="2"/>
          <w:numId w:val="37"/>
        </w:numPr>
        <w:spacing w:line="240" w:lineRule="auto"/>
        <w:ind w:left="1134"/>
      </w:pPr>
      <w:r w:rsidRPr="00D40F9A">
        <w:rPr>
          <w:rStyle w:val="VerbatimChar"/>
          <w:b/>
          <w:bCs/>
        </w:rPr>
        <w:t>TOKEN_SECRET</w:t>
      </w:r>
      <w:r w:rsidRPr="00D40F9A">
        <w:rPr>
          <w:rStyle w:val="VerbatimChar"/>
        </w:rPr>
        <w:t>: "token-secret"</w:t>
      </w:r>
      <w:r w:rsidRPr="00D40F9A">
        <w:t>: Beállítja a token titkot az autentikációhoz.</w:t>
      </w:r>
    </w:p>
    <w:p w14:paraId="6EA91ACA" w14:textId="77777777" w:rsidR="001857C8" w:rsidRPr="00D40F9A" w:rsidRDefault="001857C8">
      <w:pPr>
        <w:pStyle w:val="ListParagraph"/>
        <w:numPr>
          <w:ilvl w:val="2"/>
          <w:numId w:val="37"/>
        </w:numPr>
        <w:spacing w:line="240" w:lineRule="auto"/>
        <w:ind w:left="1134"/>
      </w:pPr>
      <w:r w:rsidRPr="00D40F9A">
        <w:rPr>
          <w:rStyle w:val="VerbatimChar"/>
          <w:b/>
          <w:bCs/>
        </w:rPr>
        <w:t>JWT_SECRET</w:t>
      </w:r>
      <w:r w:rsidRPr="00D40F9A">
        <w:rPr>
          <w:rStyle w:val="VerbatimChar"/>
        </w:rPr>
        <w:t>: "jwt-secret"</w:t>
      </w:r>
      <w:r w:rsidRPr="00D40F9A">
        <w:t>: Beállítja a JWT titkot az autentikációhoz.</w:t>
      </w:r>
    </w:p>
    <w:p w14:paraId="1DB5C98D" w14:textId="77777777" w:rsidR="001857C8" w:rsidRPr="00D40F9A" w:rsidRDefault="001857C8">
      <w:pPr>
        <w:pStyle w:val="ListParagraph"/>
        <w:numPr>
          <w:ilvl w:val="2"/>
          <w:numId w:val="37"/>
        </w:numPr>
        <w:spacing w:line="240" w:lineRule="auto"/>
        <w:ind w:left="1134"/>
      </w:pPr>
      <w:r w:rsidRPr="00D40F9A">
        <w:rPr>
          <w:rStyle w:val="VerbatimChar"/>
          <w:b/>
          <w:bCs/>
        </w:rPr>
        <w:t>CORS_ORIGIN</w:t>
      </w:r>
      <w:r w:rsidRPr="00D40F9A">
        <w:rPr>
          <w:rStyle w:val="VerbatimChar"/>
        </w:rPr>
        <w:t>: "*"</w:t>
      </w:r>
      <w:r w:rsidRPr="00D40F9A">
        <w:t>: Beállítja a CORS eredetet.</w:t>
      </w:r>
    </w:p>
    <w:p w14:paraId="6201F92B" w14:textId="77777777" w:rsidR="001857C8" w:rsidRPr="00D40F9A" w:rsidRDefault="001857C8">
      <w:pPr>
        <w:pStyle w:val="ListParagraph"/>
        <w:numPr>
          <w:ilvl w:val="2"/>
          <w:numId w:val="37"/>
        </w:numPr>
        <w:spacing w:line="240" w:lineRule="auto"/>
        <w:ind w:left="1134"/>
      </w:pPr>
      <w:r w:rsidRPr="00D40F9A">
        <w:rPr>
          <w:rStyle w:val="VerbatimChar"/>
          <w:b/>
          <w:bCs/>
        </w:rPr>
        <w:t>CORS_DOMAIN</w:t>
      </w:r>
      <w:r w:rsidRPr="00D40F9A">
        <w:rPr>
          <w:rStyle w:val="VerbatimChar"/>
        </w:rPr>
        <w:t>: "localhost"</w:t>
      </w:r>
      <w:r w:rsidRPr="00D40F9A">
        <w:t>: Beállítja a CORS domaint.</w:t>
      </w:r>
    </w:p>
    <w:p w14:paraId="00C0C363" w14:textId="77777777" w:rsidR="001857C8" w:rsidRPr="00D40F9A" w:rsidRDefault="001857C8">
      <w:pPr>
        <w:pStyle w:val="ListParagraph"/>
        <w:numPr>
          <w:ilvl w:val="2"/>
          <w:numId w:val="37"/>
        </w:numPr>
        <w:spacing w:line="240" w:lineRule="auto"/>
        <w:ind w:left="1134"/>
      </w:pPr>
      <w:r w:rsidRPr="00D40F9A">
        <w:rPr>
          <w:rStyle w:val="VerbatimChar"/>
          <w:b/>
          <w:bCs/>
        </w:rPr>
        <w:t>DEV</w:t>
      </w:r>
      <w:r w:rsidRPr="00D40F9A">
        <w:rPr>
          <w:rStyle w:val="VerbatimChar"/>
        </w:rPr>
        <w:t>: true</w:t>
      </w:r>
      <w:r w:rsidRPr="00D40F9A">
        <w:t>: Beállítja a fejlesztési módot igazra.</w:t>
      </w:r>
    </w:p>
    <w:p w14:paraId="7E145B7E" w14:textId="77777777" w:rsidR="001857C8" w:rsidRPr="00D40F9A" w:rsidRDefault="001857C8">
      <w:pPr>
        <w:pStyle w:val="ListParagraph"/>
        <w:numPr>
          <w:ilvl w:val="2"/>
          <w:numId w:val="37"/>
        </w:numPr>
        <w:spacing w:line="240" w:lineRule="auto"/>
        <w:ind w:left="1134"/>
      </w:pPr>
      <w:r w:rsidRPr="00D40F9A">
        <w:rPr>
          <w:rStyle w:val="VerbatimChar"/>
          <w:b/>
          <w:bCs/>
        </w:rPr>
        <w:t>WS_API_KEY</w:t>
      </w:r>
      <w:r w:rsidRPr="00D40F9A">
        <w:rPr>
          <w:rStyle w:val="VerbatimChar"/>
        </w:rPr>
        <w:t>: "ws-api-key"</w:t>
      </w:r>
      <w:r w:rsidRPr="00D40F9A">
        <w:t>: Beállítja a WebSocket API kulcsot.</w:t>
      </w:r>
    </w:p>
    <w:p w14:paraId="6E06E942" w14:textId="77777777" w:rsidR="001857C8" w:rsidRPr="00D40F9A" w:rsidRDefault="001857C8">
      <w:pPr>
        <w:pStyle w:val="ListParagraph"/>
        <w:numPr>
          <w:ilvl w:val="0"/>
          <w:numId w:val="37"/>
        </w:numPr>
        <w:spacing w:before="240" w:line="240" w:lineRule="auto"/>
        <w:ind w:left="475" w:hanging="475"/>
        <w:rPr>
          <w:b/>
          <w:bCs/>
        </w:rPr>
      </w:pPr>
      <w:r w:rsidRPr="00D40F9A">
        <w:rPr>
          <w:b/>
          <w:bCs/>
        </w:rPr>
        <w:t>csengo-ts-client-v2:</w:t>
      </w:r>
    </w:p>
    <w:p w14:paraId="1A2F715B" w14:textId="77777777" w:rsidR="001857C8" w:rsidRPr="00D40F9A" w:rsidRDefault="001857C8" w:rsidP="008A0D7F">
      <w:pPr>
        <w:pStyle w:val="ListParagraph"/>
        <w:spacing w:line="240" w:lineRule="auto"/>
      </w:pPr>
      <w:r w:rsidRPr="00D40F9A">
        <w:rPr>
          <w:rStyle w:val="VerbatimChar"/>
          <w:b/>
          <w:bCs/>
        </w:rPr>
        <w:t>container_name</w:t>
      </w:r>
      <w:r w:rsidRPr="00D40F9A">
        <w:rPr>
          <w:rStyle w:val="VerbatimChar"/>
        </w:rPr>
        <w:t>: csengo-ts-client-v2</w:t>
      </w:r>
      <w:r w:rsidRPr="00D40F9A">
        <w:t xml:space="preserve">: Beállítja a konténer nevét </w:t>
      </w:r>
      <w:r w:rsidRPr="00D40F9A">
        <w:rPr>
          <w:rStyle w:val="VerbatimChar"/>
        </w:rPr>
        <w:t>csengo-ts-client-v2</w:t>
      </w:r>
      <w:r w:rsidRPr="00D40F9A">
        <w:t>-ra.</w:t>
      </w:r>
    </w:p>
    <w:p w14:paraId="291C6496" w14:textId="77777777" w:rsidR="001857C8" w:rsidRPr="00D40F9A" w:rsidRDefault="001857C8" w:rsidP="008A0D7F">
      <w:pPr>
        <w:pStyle w:val="ListParagraph"/>
        <w:spacing w:line="240" w:lineRule="auto"/>
      </w:pPr>
      <w:r w:rsidRPr="00D40F9A">
        <w:rPr>
          <w:rStyle w:val="VerbatimChar"/>
          <w:b/>
          <w:bCs/>
        </w:rPr>
        <w:t>build</w:t>
      </w:r>
      <w:r w:rsidRPr="00D40F9A">
        <w:t>: A konténer felépítéséhez használt Dockerfile:</w:t>
      </w:r>
    </w:p>
    <w:p w14:paraId="414B8EA2" w14:textId="77777777" w:rsidR="001857C8" w:rsidRPr="00D40F9A" w:rsidRDefault="001857C8">
      <w:pPr>
        <w:pStyle w:val="ListParagraph"/>
        <w:numPr>
          <w:ilvl w:val="2"/>
          <w:numId w:val="37"/>
        </w:numPr>
        <w:spacing w:line="240" w:lineRule="auto"/>
        <w:ind w:left="1134"/>
      </w:pPr>
      <w:r w:rsidRPr="00D40F9A">
        <w:rPr>
          <w:rStyle w:val="VerbatimChar"/>
          <w:b/>
          <w:bCs/>
        </w:rPr>
        <w:t>context</w:t>
      </w:r>
      <w:r w:rsidRPr="00D40F9A">
        <w:rPr>
          <w:rStyle w:val="VerbatimChar"/>
        </w:rPr>
        <w:t>: ./csengo-ts-client-v2</w:t>
      </w:r>
      <w:r w:rsidRPr="00D40F9A">
        <w:t xml:space="preserve">: A build kontextus a </w:t>
      </w:r>
      <w:r w:rsidRPr="00D40F9A">
        <w:rPr>
          <w:rStyle w:val="VerbatimChar"/>
        </w:rPr>
        <w:t>csengo-ts-client-v2</w:t>
      </w:r>
      <w:r w:rsidRPr="00D40F9A">
        <w:t xml:space="preserve"> könyvtár.</w:t>
      </w:r>
    </w:p>
    <w:p w14:paraId="0AABA2EA" w14:textId="77777777" w:rsidR="001857C8" w:rsidRPr="00D40F9A" w:rsidRDefault="001857C8">
      <w:pPr>
        <w:pStyle w:val="ListParagraph"/>
        <w:numPr>
          <w:ilvl w:val="2"/>
          <w:numId w:val="37"/>
        </w:numPr>
        <w:spacing w:line="240" w:lineRule="auto"/>
        <w:ind w:left="1134"/>
      </w:pPr>
      <w:r w:rsidRPr="00D40F9A">
        <w:rPr>
          <w:rStyle w:val="VerbatimChar"/>
          <w:b/>
          <w:bCs/>
        </w:rPr>
        <w:t>dockerfile</w:t>
      </w:r>
      <w:r w:rsidRPr="00D40F9A">
        <w:rPr>
          <w:rStyle w:val="VerbatimChar"/>
        </w:rPr>
        <w:t>: Dockerfile</w:t>
      </w:r>
      <w:r w:rsidRPr="00D40F9A">
        <w:t>: A Dockerfile elérési útja.</w:t>
      </w:r>
    </w:p>
    <w:p w14:paraId="7595981D" w14:textId="77777777" w:rsidR="001857C8" w:rsidRPr="00D40F9A" w:rsidRDefault="001857C8">
      <w:pPr>
        <w:pStyle w:val="ListParagraph"/>
        <w:numPr>
          <w:ilvl w:val="2"/>
          <w:numId w:val="37"/>
        </w:numPr>
        <w:spacing w:line="240" w:lineRule="auto"/>
        <w:ind w:left="1134"/>
      </w:pPr>
      <w:r w:rsidRPr="00D40F9A">
        <w:rPr>
          <w:rStyle w:val="VerbatimChar"/>
          <w:b/>
          <w:bCs/>
        </w:rPr>
        <w:t>target</w:t>
      </w:r>
      <w:r w:rsidRPr="00D40F9A">
        <w:rPr>
          <w:rStyle w:val="VerbatimChar"/>
        </w:rPr>
        <w:t>: prod</w:t>
      </w:r>
      <w:r w:rsidRPr="00D40F9A">
        <w:t xml:space="preserve">: A build célja a </w:t>
      </w:r>
      <w:r w:rsidRPr="00D40F9A">
        <w:rPr>
          <w:rStyle w:val="VerbatimChar"/>
        </w:rPr>
        <w:t>prod</w:t>
      </w:r>
      <w:r w:rsidRPr="00D40F9A">
        <w:t>.</w:t>
      </w:r>
    </w:p>
    <w:p w14:paraId="06F977B7" w14:textId="77777777" w:rsidR="001857C8" w:rsidRPr="00D40F9A" w:rsidRDefault="001857C8">
      <w:pPr>
        <w:pStyle w:val="ListParagraph"/>
        <w:numPr>
          <w:ilvl w:val="2"/>
          <w:numId w:val="37"/>
        </w:numPr>
        <w:spacing w:line="240" w:lineRule="auto"/>
        <w:ind w:left="1134"/>
      </w:pPr>
      <w:r w:rsidRPr="00D40F9A">
        <w:rPr>
          <w:rStyle w:val="VerbatimChar"/>
          <w:b/>
          <w:bCs/>
        </w:rPr>
        <w:t>args</w:t>
      </w:r>
      <w:r w:rsidRPr="00D40F9A">
        <w:t>: Build argumentumok:</w:t>
      </w:r>
    </w:p>
    <w:p w14:paraId="2B725F9A" w14:textId="77777777" w:rsidR="001857C8" w:rsidRPr="00D40F9A" w:rsidRDefault="001857C8">
      <w:pPr>
        <w:pStyle w:val="ListParagraph"/>
        <w:numPr>
          <w:ilvl w:val="3"/>
          <w:numId w:val="37"/>
        </w:numPr>
        <w:spacing w:line="240" w:lineRule="auto"/>
        <w:ind w:left="1701"/>
      </w:pPr>
      <w:r w:rsidRPr="00D40F9A">
        <w:rPr>
          <w:rStyle w:val="VerbatimChar"/>
        </w:rPr>
        <w:t>VITE_API_URL=http://localhost:3300</w:t>
      </w:r>
    </w:p>
    <w:p w14:paraId="5DCA72A8" w14:textId="77777777" w:rsidR="001857C8" w:rsidRPr="00D40F9A" w:rsidRDefault="001857C8">
      <w:pPr>
        <w:pStyle w:val="ListParagraph"/>
        <w:numPr>
          <w:ilvl w:val="3"/>
          <w:numId w:val="37"/>
        </w:numPr>
        <w:spacing w:line="240" w:lineRule="auto"/>
        <w:ind w:left="1701"/>
      </w:pPr>
      <w:r w:rsidRPr="00D40F9A">
        <w:rPr>
          <w:rStyle w:val="VerbatimChar"/>
        </w:rPr>
        <w:t>VITE_COOKIE_DOMAIN=localhost</w:t>
      </w:r>
    </w:p>
    <w:p w14:paraId="3A9D7D75" w14:textId="77777777" w:rsidR="001857C8" w:rsidRPr="00D40F9A" w:rsidRDefault="001857C8" w:rsidP="008A0D7F">
      <w:pPr>
        <w:pStyle w:val="ListParagraph"/>
        <w:spacing w:line="240" w:lineRule="auto"/>
      </w:pPr>
      <w:r w:rsidRPr="00D40F9A">
        <w:rPr>
          <w:rStyle w:val="VerbatimChar"/>
          <w:b/>
          <w:bCs/>
        </w:rPr>
        <w:t>image</w:t>
      </w:r>
      <w:r w:rsidRPr="00D40F9A">
        <w:rPr>
          <w:rStyle w:val="VerbatimChar"/>
        </w:rPr>
        <w:t>: csengo-ts-client-v2</w:t>
      </w:r>
      <w:r w:rsidRPr="00D40F9A">
        <w:t>: A konténer képének neve.</w:t>
      </w:r>
    </w:p>
    <w:p w14:paraId="13B1D15F" w14:textId="77777777" w:rsidR="00C3013F" w:rsidRPr="00D40F9A" w:rsidRDefault="001857C8" w:rsidP="008A0D7F">
      <w:pPr>
        <w:pStyle w:val="ListParagraph"/>
        <w:spacing w:line="240" w:lineRule="auto"/>
        <w:rPr>
          <w:rStyle w:val="VerbatimChar"/>
          <w:rFonts w:asciiTheme="minorHAnsi" w:hAnsiTheme="minorHAnsi"/>
        </w:rPr>
      </w:pPr>
      <w:r w:rsidRPr="00D40F9A">
        <w:rPr>
          <w:rStyle w:val="VerbatimChar"/>
          <w:b/>
          <w:bCs/>
        </w:rPr>
        <w:t>ports</w:t>
      </w:r>
      <w:r w:rsidRPr="00D40F9A">
        <w:rPr>
          <w:rStyle w:val="VerbatimChar"/>
        </w:rPr>
        <w:t xml:space="preserve">: </w:t>
      </w:r>
    </w:p>
    <w:p w14:paraId="46E2D6F5" w14:textId="0DD73250" w:rsidR="001857C8" w:rsidRPr="00D40F9A" w:rsidRDefault="001857C8">
      <w:pPr>
        <w:pStyle w:val="ListParagraph"/>
        <w:numPr>
          <w:ilvl w:val="2"/>
          <w:numId w:val="37"/>
        </w:numPr>
        <w:spacing w:line="240" w:lineRule="auto"/>
      </w:pPr>
      <w:r w:rsidRPr="00D40F9A">
        <w:rPr>
          <w:rStyle w:val="VerbatimChar"/>
          <w:b/>
          <w:bCs/>
        </w:rPr>
        <w:t>"8080:80"</w:t>
      </w:r>
      <w:r w:rsidRPr="00D40F9A">
        <w:t>: A 8080-as portot a gazdagépen a 80-as portra térképezi a konténerben.</w:t>
      </w:r>
    </w:p>
    <w:p w14:paraId="2E0895B3" w14:textId="77777777" w:rsidR="007D772B" w:rsidRPr="00D40F9A" w:rsidRDefault="001857C8" w:rsidP="008A0D7F">
      <w:pPr>
        <w:pStyle w:val="ListParagraph"/>
        <w:spacing w:line="240" w:lineRule="auto"/>
        <w:rPr>
          <w:rStyle w:val="VerbatimChar"/>
          <w:rFonts w:asciiTheme="minorHAnsi" w:hAnsiTheme="minorHAnsi"/>
        </w:rPr>
      </w:pPr>
      <w:r w:rsidRPr="00D40F9A">
        <w:rPr>
          <w:rStyle w:val="VerbatimChar"/>
          <w:b/>
          <w:bCs/>
        </w:rPr>
        <w:t>networks</w:t>
      </w:r>
      <w:r w:rsidRPr="00D40F9A">
        <w:rPr>
          <w:rStyle w:val="VerbatimChar"/>
        </w:rPr>
        <w:t>:</w:t>
      </w:r>
    </w:p>
    <w:p w14:paraId="075D4C99" w14:textId="34514D20" w:rsidR="001857C8" w:rsidRPr="00D40F9A" w:rsidRDefault="001857C8">
      <w:pPr>
        <w:pStyle w:val="ListParagraph"/>
        <w:numPr>
          <w:ilvl w:val="2"/>
          <w:numId w:val="37"/>
        </w:numPr>
        <w:spacing w:line="240" w:lineRule="auto"/>
      </w:pPr>
      <w:r w:rsidRPr="00D40F9A">
        <w:rPr>
          <w:rStyle w:val="VerbatimChar"/>
        </w:rPr>
        <w:t>csengo-v2</w:t>
      </w:r>
      <w:r w:rsidRPr="00D40F9A">
        <w:t xml:space="preserve">: Csatlakoztatja a konténert a </w:t>
      </w:r>
      <w:r w:rsidRPr="00D40F9A">
        <w:rPr>
          <w:rStyle w:val="VerbatimChar"/>
        </w:rPr>
        <w:t>csengo-v2</w:t>
      </w:r>
      <w:r w:rsidRPr="00D40F9A">
        <w:t xml:space="preserve"> hálózathoz.</w:t>
      </w:r>
    </w:p>
    <w:p w14:paraId="21504A06" w14:textId="77777777" w:rsidR="001857C8" w:rsidRPr="00D40F9A" w:rsidRDefault="001857C8">
      <w:pPr>
        <w:pStyle w:val="ListParagraph"/>
        <w:numPr>
          <w:ilvl w:val="0"/>
          <w:numId w:val="37"/>
        </w:numPr>
        <w:spacing w:before="240" w:line="240" w:lineRule="auto"/>
        <w:ind w:left="475" w:hanging="475"/>
      </w:pPr>
      <w:r w:rsidRPr="00D40F9A">
        <w:rPr>
          <w:b/>
          <w:bCs/>
        </w:rPr>
        <w:t>csengo-v2-pgadmin</w:t>
      </w:r>
      <w:r w:rsidRPr="00D40F9A">
        <w:t>:</w:t>
      </w:r>
    </w:p>
    <w:p w14:paraId="203483C0" w14:textId="77777777" w:rsidR="001857C8" w:rsidRPr="00D40F9A" w:rsidRDefault="001857C8" w:rsidP="008A0D7F">
      <w:pPr>
        <w:pStyle w:val="ListParagraph"/>
        <w:spacing w:line="240" w:lineRule="auto"/>
      </w:pPr>
      <w:r w:rsidRPr="00D40F9A">
        <w:rPr>
          <w:rStyle w:val="VerbatimChar"/>
          <w:b/>
          <w:bCs/>
        </w:rPr>
        <w:t>container_name</w:t>
      </w:r>
      <w:r w:rsidRPr="00D40F9A">
        <w:rPr>
          <w:rStyle w:val="VerbatimChar"/>
        </w:rPr>
        <w:t>: csengo-v2-pgadmin</w:t>
      </w:r>
      <w:r w:rsidRPr="00D40F9A">
        <w:t xml:space="preserve">: Beállítja a konténer nevét </w:t>
      </w:r>
      <w:r w:rsidRPr="00D40F9A">
        <w:rPr>
          <w:rStyle w:val="VerbatimChar"/>
        </w:rPr>
        <w:t>csengo-v2-pgadmin</w:t>
      </w:r>
      <w:r w:rsidRPr="00D40F9A">
        <w:t>-ra.</w:t>
      </w:r>
    </w:p>
    <w:p w14:paraId="19AF1FBD" w14:textId="77777777" w:rsidR="001857C8" w:rsidRPr="00D40F9A" w:rsidRDefault="001857C8" w:rsidP="008A0D7F">
      <w:pPr>
        <w:pStyle w:val="ListParagraph"/>
        <w:spacing w:line="240" w:lineRule="auto"/>
      </w:pPr>
      <w:r w:rsidRPr="00D40F9A">
        <w:rPr>
          <w:rStyle w:val="VerbatimChar"/>
          <w:b/>
          <w:bCs/>
        </w:rPr>
        <w:t>image</w:t>
      </w:r>
      <w:r w:rsidRPr="00D40F9A">
        <w:rPr>
          <w:rStyle w:val="VerbatimChar"/>
        </w:rPr>
        <w:t>: dpage/pgadmin4</w:t>
      </w:r>
      <w:r w:rsidRPr="00D40F9A">
        <w:t>: A pgAdmin 4 képét használja.</w:t>
      </w:r>
    </w:p>
    <w:p w14:paraId="6E6157F8" w14:textId="77777777" w:rsidR="001857C8" w:rsidRPr="00D40F9A" w:rsidRDefault="001857C8" w:rsidP="008A0D7F">
      <w:pPr>
        <w:pStyle w:val="ListParagraph"/>
        <w:spacing w:line="240" w:lineRule="auto"/>
      </w:pPr>
      <w:r w:rsidRPr="00D40F9A">
        <w:rPr>
          <w:rStyle w:val="VerbatimChar"/>
          <w:b/>
          <w:bCs/>
        </w:rPr>
        <w:t>restart</w:t>
      </w:r>
      <w:r w:rsidRPr="00D40F9A">
        <w:rPr>
          <w:rStyle w:val="VerbatimChar"/>
        </w:rPr>
        <w:t>: always</w:t>
      </w:r>
      <w:r w:rsidRPr="00D40F9A">
        <w:t>: Biztosítja, hogy a konténer mindig újrainduljon, ha leáll.</w:t>
      </w:r>
    </w:p>
    <w:p w14:paraId="601F89CE" w14:textId="77777777" w:rsidR="007D64EF" w:rsidRPr="00D40F9A" w:rsidRDefault="001857C8" w:rsidP="008A0D7F">
      <w:pPr>
        <w:pStyle w:val="ListParagraph"/>
        <w:spacing w:line="240" w:lineRule="auto"/>
        <w:rPr>
          <w:rStyle w:val="VerbatimChar"/>
          <w:rFonts w:asciiTheme="minorHAnsi" w:hAnsiTheme="minorHAnsi"/>
        </w:rPr>
      </w:pPr>
      <w:r w:rsidRPr="00D40F9A">
        <w:rPr>
          <w:rStyle w:val="VerbatimChar"/>
          <w:b/>
          <w:bCs/>
        </w:rPr>
        <w:t>ports</w:t>
      </w:r>
      <w:r w:rsidRPr="00D40F9A">
        <w:rPr>
          <w:rStyle w:val="VerbatimChar"/>
        </w:rPr>
        <w:t>:</w:t>
      </w:r>
    </w:p>
    <w:p w14:paraId="2778BBC8" w14:textId="3D2218D5" w:rsidR="001857C8" w:rsidRPr="00D40F9A" w:rsidRDefault="001857C8">
      <w:pPr>
        <w:pStyle w:val="ListParagraph"/>
        <w:numPr>
          <w:ilvl w:val="2"/>
          <w:numId w:val="37"/>
        </w:numPr>
        <w:spacing w:line="240" w:lineRule="auto"/>
      </w:pPr>
      <w:r w:rsidRPr="00D40F9A">
        <w:rPr>
          <w:rStyle w:val="VerbatimChar"/>
          <w:b/>
          <w:bCs/>
        </w:rPr>
        <w:t>"8081:80"</w:t>
      </w:r>
      <w:r w:rsidRPr="00D40F9A">
        <w:rPr>
          <w:b/>
          <w:bCs/>
        </w:rPr>
        <w:t xml:space="preserve">: </w:t>
      </w:r>
      <w:r w:rsidRPr="00D40F9A">
        <w:t>A 8081-es portot a gazdagépen a 80-as portra térképezi a konténerben.</w:t>
      </w:r>
    </w:p>
    <w:p w14:paraId="5DC8B6B4" w14:textId="77777777" w:rsidR="001857C8" w:rsidRPr="00D40F9A" w:rsidRDefault="001857C8" w:rsidP="008A0D7F">
      <w:pPr>
        <w:pStyle w:val="ListParagraph"/>
        <w:spacing w:line="240" w:lineRule="auto"/>
      </w:pPr>
      <w:r w:rsidRPr="00D40F9A">
        <w:rPr>
          <w:rStyle w:val="VerbatimChar"/>
          <w:b/>
          <w:bCs/>
        </w:rPr>
        <w:t>environment</w:t>
      </w:r>
      <w:r w:rsidRPr="00D40F9A">
        <w:t>: Környezeti változókat állít be a pgAdmin-hoz:</w:t>
      </w:r>
    </w:p>
    <w:p w14:paraId="7816096E" w14:textId="77777777" w:rsidR="001857C8" w:rsidRPr="00D40F9A" w:rsidRDefault="001857C8">
      <w:pPr>
        <w:pStyle w:val="ListParagraph"/>
        <w:numPr>
          <w:ilvl w:val="2"/>
          <w:numId w:val="37"/>
        </w:numPr>
        <w:spacing w:line="240" w:lineRule="auto"/>
        <w:jc w:val="left"/>
      </w:pPr>
      <w:r w:rsidRPr="00D40F9A">
        <w:rPr>
          <w:rStyle w:val="VerbatimChar"/>
          <w:b/>
          <w:bCs/>
        </w:rPr>
        <w:t>PGADMIN_DEFAULT_EMAIL</w:t>
      </w:r>
      <w:r w:rsidRPr="00D40F9A">
        <w:rPr>
          <w:rStyle w:val="VerbatimChar"/>
        </w:rPr>
        <w:t>: csengo@csengo.dev</w:t>
      </w:r>
      <w:r w:rsidRPr="00D40F9A">
        <w:t>: Beállítja az alapértelmezett email címet a pgAdmin-hoz.</w:t>
      </w:r>
    </w:p>
    <w:p w14:paraId="0074AC56" w14:textId="3D773FF2" w:rsidR="001857C8" w:rsidRPr="00D40F9A" w:rsidRDefault="001857C8">
      <w:pPr>
        <w:pStyle w:val="ListParagraph"/>
        <w:numPr>
          <w:ilvl w:val="2"/>
          <w:numId w:val="37"/>
        </w:numPr>
        <w:spacing w:line="240" w:lineRule="auto"/>
        <w:jc w:val="left"/>
      </w:pPr>
      <w:r w:rsidRPr="00D40F9A">
        <w:rPr>
          <w:rStyle w:val="VerbatimChar"/>
          <w:b/>
          <w:bCs/>
        </w:rPr>
        <w:t>PGADMIN_DEFAULT_USERNAME</w:t>
      </w:r>
      <w:r w:rsidRPr="00D40F9A">
        <w:rPr>
          <w:rStyle w:val="VerbatimChar"/>
        </w:rPr>
        <w:t>:</w:t>
      </w:r>
      <w:r w:rsidR="00C31D51" w:rsidRPr="00D40F9A">
        <w:rPr>
          <w:rStyle w:val="VerbatimChar"/>
        </w:rPr>
        <w:t xml:space="preserve"> </w:t>
      </w:r>
      <w:r w:rsidRPr="00D40F9A">
        <w:rPr>
          <w:rStyle w:val="VerbatimChar"/>
        </w:rPr>
        <w:t>admin</w:t>
      </w:r>
      <w:r w:rsidRPr="00D40F9A">
        <w:t>: Beállítja az alapértelmezett felhasználónevet a pgAdmin-hoz.</w:t>
      </w:r>
    </w:p>
    <w:p w14:paraId="17041DF6" w14:textId="77777777" w:rsidR="001857C8" w:rsidRPr="00D40F9A" w:rsidRDefault="001857C8">
      <w:pPr>
        <w:pStyle w:val="ListParagraph"/>
        <w:numPr>
          <w:ilvl w:val="2"/>
          <w:numId w:val="37"/>
        </w:numPr>
        <w:spacing w:line="240" w:lineRule="auto"/>
        <w:jc w:val="left"/>
      </w:pPr>
      <w:r w:rsidRPr="00D40F9A">
        <w:rPr>
          <w:rStyle w:val="VerbatimChar"/>
          <w:b/>
          <w:bCs/>
        </w:rPr>
        <w:t>PGADMIN_DEFAULT_PASSWORD</w:t>
      </w:r>
      <w:r w:rsidRPr="00D40F9A">
        <w:rPr>
          <w:rStyle w:val="VerbatimChar"/>
        </w:rPr>
        <w:t>: admin</w:t>
      </w:r>
      <w:r w:rsidRPr="00D40F9A">
        <w:t>: Beállítja az alapértelmezett jelszót a pgAdmin-hoz.</w:t>
      </w:r>
    </w:p>
    <w:p w14:paraId="13FE1B1F" w14:textId="77777777" w:rsidR="001857C8" w:rsidRPr="00D40F9A" w:rsidRDefault="001857C8">
      <w:pPr>
        <w:pStyle w:val="ListParagraph"/>
        <w:numPr>
          <w:ilvl w:val="2"/>
          <w:numId w:val="37"/>
        </w:numPr>
        <w:spacing w:line="240" w:lineRule="auto"/>
      </w:pPr>
      <w:r w:rsidRPr="00D40F9A">
        <w:rPr>
          <w:rStyle w:val="VerbatimChar"/>
          <w:b/>
          <w:bCs/>
        </w:rPr>
        <w:t>PGADMIN_CONFIG_WTF_CSRF_ENABLED</w:t>
      </w:r>
      <w:r w:rsidRPr="00D40F9A">
        <w:rPr>
          <w:rStyle w:val="VerbatimChar"/>
        </w:rPr>
        <w:t>: "False"</w:t>
      </w:r>
      <w:r w:rsidRPr="00D40F9A">
        <w:t>: Letiltja a CSRF védelmet.</w:t>
      </w:r>
    </w:p>
    <w:p w14:paraId="6C096809" w14:textId="69823460" w:rsidR="003B2E90" w:rsidRPr="00D40F9A" w:rsidRDefault="001857C8" w:rsidP="008A0D7F">
      <w:pPr>
        <w:pStyle w:val="ListParagraph"/>
        <w:spacing w:line="240" w:lineRule="auto"/>
        <w:rPr>
          <w:rStyle w:val="VerbatimChar"/>
          <w:rFonts w:asciiTheme="minorHAnsi" w:hAnsiTheme="minorHAnsi"/>
        </w:rPr>
      </w:pPr>
      <w:r w:rsidRPr="00D40F9A">
        <w:rPr>
          <w:rStyle w:val="VerbatimChar"/>
          <w:b/>
          <w:bCs/>
        </w:rPr>
        <w:lastRenderedPageBreak/>
        <w:t>volumes</w:t>
      </w:r>
      <w:r w:rsidRPr="00D40F9A">
        <w:rPr>
          <w:rStyle w:val="VerbatimChar"/>
        </w:rPr>
        <w:t xml:space="preserve">: </w:t>
      </w:r>
    </w:p>
    <w:p w14:paraId="16632E72" w14:textId="43202FDA" w:rsidR="001857C8" w:rsidRPr="00D40F9A" w:rsidRDefault="001857C8">
      <w:pPr>
        <w:pStyle w:val="ListParagraph"/>
        <w:numPr>
          <w:ilvl w:val="2"/>
          <w:numId w:val="37"/>
        </w:numPr>
        <w:spacing w:line="240" w:lineRule="auto"/>
      </w:pPr>
      <w:r w:rsidRPr="00D40F9A">
        <w:rPr>
          <w:rStyle w:val="VerbatimChar"/>
          <w:b/>
          <w:bCs/>
        </w:rPr>
        <w:t>csengo-v2_pgadmin</w:t>
      </w:r>
      <w:r w:rsidRPr="00D40F9A">
        <w:rPr>
          <w:rStyle w:val="VerbatimChar"/>
        </w:rPr>
        <w:t>:</w:t>
      </w:r>
      <w:r w:rsidR="003B2E90" w:rsidRPr="00D40F9A">
        <w:rPr>
          <w:rStyle w:val="VerbatimChar"/>
        </w:rPr>
        <w:t xml:space="preserve"> </w:t>
      </w:r>
      <w:r w:rsidRPr="00D40F9A">
        <w:rPr>
          <w:rStyle w:val="VerbatimChar"/>
        </w:rPr>
        <w:t>/var/lib/pgadmin</w:t>
      </w:r>
      <w:r w:rsidRPr="00D40F9A">
        <w:t xml:space="preserve">: Csatolja a </w:t>
      </w:r>
      <w:r w:rsidRPr="00D40F9A">
        <w:rPr>
          <w:rStyle w:val="VerbatimChar"/>
        </w:rPr>
        <w:t>csengo-v2_pgadmin</w:t>
      </w:r>
      <w:r w:rsidRPr="00D40F9A">
        <w:t xml:space="preserve"> kötetet a pgAdmin adatainak megőrzéséhez.</w:t>
      </w:r>
    </w:p>
    <w:p w14:paraId="69527162" w14:textId="77777777" w:rsidR="003B2E90" w:rsidRPr="00D40F9A" w:rsidRDefault="001857C8" w:rsidP="008A0D7F">
      <w:pPr>
        <w:pStyle w:val="ListParagraph"/>
        <w:spacing w:line="240" w:lineRule="auto"/>
        <w:rPr>
          <w:rStyle w:val="VerbatimChar"/>
          <w:rFonts w:asciiTheme="minorHAnsi" w:hAnsiTheme="minorHAnsi"/>
        </w:rPr>
      </w:pPr>
      <w:r w:rsidRPr="00D40F9A">
        <w:rPr>
          <w:rStyle w:val="VerbatimChar"/>
          <w:b/>
          <w:bCs/>
        </w:rPr>
        <w:t>networks</w:t>
      </w:r>
      <w:r w:rsidRPr="00D40F9A">
        <w:rPr>
          <w:rStyle w:val="VerbatimChar"/>
        </w:rPr>
        <w:t>:</w:t>
      </w:r>
    </w:p>
    <w:p w14:paraId="75F993C1" w14:textId="6E3B0597" w:rsidR="001857C8" w:rsidRPr="00D40F9A" w:rsidRDefault="001857C8">
      <w:pPr>
        <w:pStyle w:val="ListParagraph"/>
        <w:numPr>
          <w:ilvl w:val="2"/>
          <w:numId w:val="37"/>
        </w:numPr>
        <w:spacing w:after="240" w:line="240" w:lineRule="auto"/>
        <w:ind w:left="1066"/>
      </w:pPr>
      <w:r w:rsidRPr="00D40F9A">
        <w:rPr>
          <w:rStyle w:val="VerbatimChar"/>
          <w:b/>
          <w:bCs/>
        </w:rPr>
        <w:t>csengo-v2</w:t>
      </w:r>
      <w:r w:rsidRPr="00D40F9A">
        <w:t xml:space="preserve">: Csatlakoztatja a konténert a </w:t>
      </w:r>
      <w:r w:rsidRPr="00D40F9A">
        <w:rPr>
          <w:rStyle w:val="VerbatimChar"/>
        </w:rPr>
        <w:t>csengo-v2</w:t>
      </w:r>
      <w:r w:rsidRPr="00D40F9A">
        <w:t xml:space="preserve"> hálózathoz.</w:t>
      </w:r>
    </w:p>
    <w:p w14:paraId="02A64E7D" w14:textId="77777777" w:rsidR="001857C8" w:rsidRPr="00D40F9A" w:rsidRDefault="001857C8" w:rsidP="00EC702B">
      <w:pPr>
        <w:pStyle w:val="Heading3"/>
      </w:pPr>
      <w:bookmarkStart w:id="16" w:name="_Toc191580325"/>
      <w:r w:rsidRPr="00D40F9A">
        <w:t>Hálózatok</w:t>
      </w:r>
      <w:bookmarkEnd w:id="16"/>
    </w:p>
    <w:p w14:paraId="411DB48D" w14:textId="77777777" w:rsidR="001857C8" w:rsidRPr="00D40F9A" w:rsidRDefault="001857C8">
      <w:pPr>
        <w:pStyle w:val="ListParagraph"/>
        <w:numPr>
          <w:ilvl w:val="0"/>
          <w:numId w:val="38"/>
        </w:numPr>
        <w:spacing w:after="240" w:line="240" w:lineRule="auto"/>
        <w:ind w:left="475" w:hanging="475"/>
      </w:pPr>
      <w:r w:rsidRPr="00D40F9A">
        <w:rPr>
          <w:rStyle w:val="VerbatimChar"/>
          <w:b/>
          <w:bCs/>
        </w:rPr>
        <w:t>csengo-v2</w:t>
      </w:r>
      <w:r w:rsidRPr="00D40F9A">
        <w:t xml:space="preserve">: Meghatároz egy egyedi hálózatot </w:t>
      </w:r>
      <w:r w:rsidRPr="00D40F9A">
        <w:rPr>
          <w:rStyle w:val="VerbatimChar"/>
        </w:rPr>
        <w:t>csengo-v2</w:t>
      </w:r>
      <w:r w:rsidRPr="00D40F9A">
        <w:t xml:space="preserve"> néven, amelyen a szolgáltatások kommunikálhatnak egymással.</w:t>
      </w:r>
    </w:p>
    <w:p w14:paraId="2BA46655" w14:textId="77777777" w:rsidR="001857C8" w:rsidRPr="00D40F9A" w:rsidRDefault="001857C8" w:rsidP="00EC702B">
      <w:pPr>
        <w:pStyle w:val="Heading3"/>
      </w:pPr>
      <w:bookmarkStart w:id="17" w:name="_Toc191580326"/>
      <w:r w:rsidRPr="00D40F9A">
        <w:t>Kötetek</w:t>
      </w:r>
      <w:bookmarkEnd w:id="17"/>
    </w:p>
    <w:p w14:paraId="5CF6A4F1" w14:textId="77777777" w:rsidR="001857C8" w:rsidRDefault="001857C8">
      <w:pPr>
        <w:pStyle w:val="ListParagraph"/>
        <w:numPr>
          <w:ilvl w:val="0"/>
          <w:numId w:val="39"/>
        </w:numPr>
        <w:spacing w:line="240" w:lineRule="auto"/>
      </w:pPr>
      <w:r w:rsidRPr="00D40F9A">
        <w:rPr>
          <w:rStyle w:val="VerbatimChar"/>
          <w:b/>
          <w:bCs/>
        </w:rPr>
        <w:t>csengo-v2_db</w:t>
      </w:r>
      <w:r w:rsidRPr="00D40F9A">
        <w:t xml:space="preserve">: Meghatároz egy kötetet </w:t>
      </w:r>
      <w:r w:rsidRPr="00D40F9A">
        <w:rPr>
          <w:rStyle w:val="VerbatimChar"/>
        </w:rPr>
        <w:t>csengo-v2_db</w:t>
      </w:r>
      <w:r w:rsidRPr="00D40F9A">
        <w:t xml:space="preserve"> néven a PostgreSQL adatok megőrzéséhez.</w:t>
      </w:r>
    </w:p>
    <w:p w14:paraId="7D229820" w14:textId="77777777" w:rsidR="001857C8" w:rsidRPr="00D40F9A" w:rsidRDefault="001857C8">
      <w:pPr>
        <w:pStyle w:val="ListParagraph"/>
        <w:numPr>
          <w:ilvl w:val="0"/>
          <w:numId w:val="39"/>
        </w:numPr>
        <w:spacing w:line="240" w:lineRule="auto"/>
      </w:pPr>
      <w:r w:rsidRPr="00D40F9A">
        <w:rPr>
          <w:rStyle w:val="VerbatimChar"/>
          <w:b/>
          <w:bCs/>
        </w:rPr>
        <w:t>csengo-v2_sounds</w:t>
      </w:r>
      <w:r w:rsidRPr="00D40F9A">
        <w:t xml:space="preserve">: Meghatároz egy kötetet </w:t>
      </w:r>
      <w:r w:rsidRPr="00D40F9A">
        <w:rPr>
          <w:rStyle w:val="VerbatimChar"/>
        </w:rPr>
        <w:t>csengo-v2_sounds</w:t>
      </w:r>
      <w:r w:rsidRPr="00D40F9A">
        <w:t xml:space="preserve"> néven a hangadatok megőrzéséhez.</w:t>
      </w:r>
    </w:p>
    <w:p w14:paraId="679AF58E" w14:textId="4B576621" w:rsidR="001857C8" w:rsidRPr="00D40F9A" w:rsidRDefault="001857C8">
      <w:pPr>
        <w:pStyle w:val="ListParagraph"/>
        <w:numPr>
          <w:ilvl w:val="0"/>
          <w:numId w:val="39"/>
        </w:numPr>
        <w:spacing w:after="240" w:line="240" w:lineRule="auto"/>
        <w:ind w:left="475" w:hanging="475"/>
      </w:pPr>
      <w:r w:rsidRPr="00D40F9A">
        <w:rPr>
          <w:rStyle w:val="VerbatimChar"/>
          <w:b/>
          <w:bCs/>
        </w:rPr>
        <w:t>csengo-v2_pgadmin</w:t>
      </w:r>
      <w:r w:rsidRPr="00D40F9A">
        <w:t xml:space="preserve">: Meghatároz egy kötetet </w:t>
      </w:r>
      <w:r w:rsidRPr="00D40F9A">
        <w:rPr>
          <w:rStyle w:val="VerbatimChar"/>
        </w:rPr>
        <w:t>csengo-v2_pgadmin</w:t>
      </w:r>
      <w:r w:rsidRPr="00D40F9A">
        <w:t xml:space="preserve"> néven a pgAdmin adatok megőrzéséhez.</w:t>
      </w:r>
      <w:r w:rsidRPr="00D40F9A">
        <w:br w:type="page"/>
      </w:r>
    </w:p>
    <w:p w14:paraId="14936669" w14:textId="47036087" w:rsidR="001857C8" w:rsidRPr="00D40F9A" w:rsidRDefault="001857C8" w:rsidP="00AC760E">
      <w:pPr>
        <w:pStyle w:val="Heading2"/>
      </w:pPr>
      <w:bookmarkStart w:id="18" w:name="_Toc191580327"/>
      <w:r w:rsidRPr="00D40F9A">
        <w:lastRenderedPageBreak/>
        <w:t>Adatbázis kezelő</w:t>
      </w:r>
      <w:bookmarkEnd w:id="18"/>
    </w:p>
    <w:p w14:paraId="2AF44A66" w14:textId="7F1E2A86" w:rsidR="00DC6293" w:rsidRPr="00D40F9A" w:rsidRDefault="00DC6293" w:rsidP="00DC6293">
      <w:pPr>
        <w:rPr>
          <w:b/>
          <w:bCs/>
        </w:rPr>
      </w:pPr>
      <w:r w:rsidRPr="00D40F9A">
        <w:rPr>
          <w:b/>
          <w:bCs/>
        </w:rPr>
        <w:t>Az</w:t>
      </w:r>
      <w:r w:rsidRPr="00D40F9A">
        <w:t xml:space="preserve"> </w:t>
      </w:r>
      <w:r w:rsidRPr="00D40F9A">
        <w:rPr>
          <w:b/>
          <w:bCs/>
        </w:rPr>
        <w:t>adatbázis kezelő az alábbi alábbi módókon érhető el a futtatás környezetétől függően:</w:t>
      </w:r>
    </w:p>
    <w:p w14:paraId="625FA077" w14:textId="4623128F" w:rsidR="001E654F" w:rsidRPr="00D40F9A" w:rsidRDefault="001E654F">
      <w:pPr>
        <w:pStyle w:val="ListParagraph"/>
        <w:numPr>
          <w:ilvl w:val="0"/>
          <w:numId w:val="77"/>
        </w:numPr>
        <w:rPr>
          <w:b/>
          <w:bCs/>
        </w:rPr>
      </w:pPr>
      <w:r w:rsidRPr="00D40F9A">
        <w:rPr>
          <w:b/>
          <w:bCs/>
        </w:rPr>
        <w:t xml:space="preserve">Docker nélküli futtatás esetén: </w:t>
      </w:r>
      <w:r w:rsidRPr="00D40F9A">
        <w:t>A telepitésre került PgAdmin alkalmazásban</w:t>
      </w:r>
      <w:r w:rsidR="00C3694A" w:rsidRPr="00D40F9A">
        <w:t>.</w:t>
      </w:r>
      <w:r w:rsidRPr="00D40F9A">
        <w:rPr>
          <w:b/>
          <w:bCs/>
        </w:rPr>
        <w:t xml:space="preserve"> </w:t>
      </w:r>
    </w:p>
    <w:p w14:paraId="7D97BE35" w14:textId="7C649A86" w:rsidR="001E654F" w:rsidRPr="00D40F9A" w:rsidRDefault="001E654F">
      <w:pPr>
        <w:pStyle w:val="ListParagraph"/>
        <w:numPr>
          <w:ilvl w:val="0"/>
          <w:numId w:val="77"/>
        </w:numPr>
        <w:spacing w:after="240"/>
        <w:rPr>
          <w:b/>
          <w:bCs/>
        </w:rPr>
      </w:pPr>
      <w:r w:rsidRPr="00D40F9A">
        <w:rPr>
          <w:b/>
          <w:bCs/>
        </w:rPr>
        <w:t xml:space="preserve">Dockerrel történő futtatás esetén: </w:t>
      </w:r>
      <w:r w:rsidR="00C3694A" w:rsidRPr="00D40F9A">
        <w:t>A „</w:t>
      </w:r>
      <w:hyperlink r:id="rId14" w:history="1">
        <w:r w:rsidR="00C3694A" w:rsidRPr="00D40F9A">
          <w:rPr>
            <w:rStyle w:val="Hyperlink"/>
            <w:rFonts w:ascii="Consolas" w:hAnsi="Consolas"/>
            <w:sz w:val="22"/>
          </w:rPr>
          <w:t>http://localhost:8081</w:t>
        </w:r>
      </w:hyperlink>
      <w:r w:rsidR="00C3694A" w:rsidRPr="00D40F9A">
        <w:t>” címen.</w:t>
      </w:r>
    </w:p>
    <w:p w14:paraId="5C926601" w14:textId="77777777" w:rsidR="009E546F" w:rsidRPr="00D40F9A" w:rsidRDefault="009E546F" w:rsidP="009E546F">
      <w:pPr>
        <w:pStyle w:val="Heading3"/>
      </w:pPr>
      <w:bookmarkStart w:id="19" w:name="_Toc191580328"/>
      <w:r w:rsidRPr="00D40F9A">
        <w:t>Kezelés Docker nélkül</w:t>
      </w:r>
      <w:bookmarkEnd w:id="19"/>
    </w:p>
    <w:p w14:paraId="77601E3C" w14:textId="3C79A6C2" w:rsidR="009E546F" w:rsidRPr="00D40F9A" w:rsidRDefault="009E546F" w:rsidP="009E546F">
      <w:pPr>
        <w:spacing w:line="259" w:lineRule="auto"/>
        <w:jc w:val="left"/>
      </w:pPr>
      <w:r w:rsidRPr="00D40F9A">
        <w:t>Amennyiben nem docker seg</w:t>
      </w:r>
      <w:r w:rsidR="00DA1421" w:rsidRPr="00D40F9A">
        <w:t>í</w:t>
      </w:r>
      <w:r w:rsidRPr="00D40F9A">
        <w:t>tségével ind</w:t>
      </w:r>
      <w:r w:rsidR="00DA1421" w:rsidRPr="00D40F9A">
        <w:t>í</w:t>
      </w:r>
      <w:r w:rsidRPr="00D40F9A">
        <w:t>totta az alkalmazást, a lokálisan telep</w:t>
      </w:r>
      <w:r w:rsidR="00DA1421" w:rsidRPr="00D40F9A">
        <w:t>í</w:t>
      </w:r>
      <w:r w:rsidRPr="00D40F9A">
        <w:t>tett PgAdmin alkalmazás seg</w:t>
      </w:r>
      <w:r w:rsidR="00DA1421" w:rsidRPr="00D40F9A">
        <w:t>í</w:t>
      </w:r>
      <w:r w:rsidRPr="00D40F9A">
        <w:t xml:space="preserve">tsévégel tudja kezelni az adatbázist. </w:t>
      </w:r>
    </w:p>
    <w:p w14:paraId="2BA463B8" w14:textId="617EE0DF" w:rsidR="009E546F" w:rsidRPr="00D40F9A" w:rsidRDefault="009E546F" w:rsidP="009E546F">
      <w:r w:rsidRPr="00D40F9A">
        <w:t>Ennek a kinézete és a használat</w:t>
      </w:r>
      <w:r w:rsidR="00DA1421" w:rsidRPr="00D40F9A">
        <w:t>ának módja</w:t>
      </w:r>
      <w:r w:rsidRPr="00D40F9A">
        <w:t xml:space="preserve"> is megegyezik a webfelülete</w:t>
      </w:r>
      <w:r w:rsidR="00DA1421" w:rsidRPr="00D40F9A">
        <w:t>s</w:t>
      </w:r>
      <w:r w:rsidRPr="00D40F9A">
        <w:t xml:space="preserve"> kezelőpanell</w:t>
      </w:r>
      <w:r w:rsidR="00DA1421" w:rsidRPr="00D40F9A">
        <w:t>e</w:t>
      </w:r>
      <w:r w:rsidRPr="00D40F9A">
        <w:t>l, éltérést csak a lokálisan használt adatbázisok okozhatnak.</w:t>
      </w:r>
      <w:r w:rsidR="0071350E" w:rsidRPr="00D40F9A">
        <w:t xml:space="preserve"> Képes illusztrációkat </w:t>
      </w:r>
      <w:r w:rsidR="00DA1421" w:rsidRPr="00D40F9A">
        <w:t xml:space="preserve">is </w:t>
      </w:r>
      <w:r w:rsidR="0071350E" w:rsidRPr="00D40F9A">
        <w:t>találhat az alábbi „</w:t>
      </w:r>
      <w:hyperlink w:anchor="_Kezelés_Dockerrel" w:history="1">
        <w:r w:rsidR="0071350E" w:rsidRPr="00D40F9A">
          <w:rPr>
            <w:rStyle w:val="Hyperlink"/>
          </w:rPr>
          <w:t>Kezelés Dockerrel</w:t>
        </w:r>
      </w:hyperlink>
      <w:r w:rsidR="0071350E" w:rsidRPr="00D40F9A">
        <w:t xml:space="preserve">” </w:t>
      </w:r>
      <w:r w:rsidR="00DA1421" w:rsidRPr="00D40F9A">
        <w:t>részlegben</w:t>
      </w:r>
      <w:r w:rsidR="0071350E" w:rsidRPr="00D40F9A">
        <w:t>.</w:t>
      </w:r>
    </w:p>
    <w:p w14:paraId="25791521" w14:textId="0FBEF407" w:rsidR="00663079" w:rsidRPr="00D40F9A" w:rsidRDefault="00663079" w:rsidP="00663079">
      <w:pPr>
        <w:pStyle w:val="Heading3"/>
      </w:pPr>
      <w:bookmarkStart w:id="20" w:name="_Kezelés_Dockerrel"/>
      <w:bookmarkStart w:id="21" w:name="_Toc191580329"/>
      <w:bookmarkEnd w:id="20"/>
      <w:r w:rsidRPr="00D40F9A">
        <w:t>Kezelés Dockerrel</w:t>
      </w:r>
      <w:bookmarkEnd w:id="21"/>
    </w:p>
    <w:p w14:paraId="75CC78BF" w14:textId="58969FB0" w:rsidR="001857C8" w:rsidRPr="00D40F9A" w:rsidRDefault="001857C8">
      <w:pPr>
        <w:rPr>
          <w:b/>
          <w:bCs/>
        </w:rPr>
      </w:pPr>
      <w:r w:rsidRPr="00D40F9A">
        <w:rPr>
          <w:b/>
          <w:bCs/>
        </w:rPr>
        <w:t>Az adatbázis kezelőhöz bejelentkezéshez használja az alábbi adatokat:</w:t>
      </w:r>
    </w:p>
    <w:p w14:paraId="404136D7" w14:textId="77777777" w:rsidR="001857C8" w:rsidRPr="00D40F9A" w:rsidRDefault="001857C8">
      <w:pPr>
        <w:pStyle w:val="ListParagraph"/>
        <w:numPr>
          <w:ilvl w:val="0"/>
          <w:numId w:val="40"/>
        </w:numPr>
      </w:pPr>
      <w:r w:rsidRPr="00D40F9A">
        <w:t xml:space="preserve">Email: </w:t>
      </w:r>
      <w:r w:rsidRPr="00D40F9A">
        <w:rPr>
          <w:rStyle w:val="VerbatimChar"/>
        </w:rPr>
        <w:t>csengo@csengo.dev</w:t>
      </w:r>
    </w:p>
    <w:p w14:paraId="20E1AEE6" w14:textId="77777777" w:rsidR="001857C8" w:rsidRPr="00D40F9A" w:rsidRDefault="001857C8">
      <w:pPr>
        <w:pStyle w:val="ListParagraph"/>
        <w:numPr>
          <w:ilvl w:val="0"/>
          <w:numId w:val="40"/>
        </w:numPr>
      </w:pPr>
      <w:r w:rsidRPr="00D40F9A">
        <w:t xml:space="preserve">Felhasználónév: </w:t>
      </w:r>
      <w:r w:rsidRPr="00D40F9A">
        <w:rPr>
          <w:rStyle w:val="VerbatimChar"/>
        </w:rPr>
        <w:t>admin</w:t>
      </w:r>
    </w:p>
    <w:p w14:paraId="0CFF6A66" w14:textId="77777777" w:rsidR="001857C8" w:rsidRPr="00D40F9A" w:rsidRDefault="001857C8">
      <w:pPr>
        <w:pStyle w:val="ListParagraph"/>
        <w:numPr>
          <w:ilvl w:val="0"/>
          <w:numId w:val="40"/>
        </w:numPr>
        <w:spacing w:after="240"/>
      </w:pPr>
      <w:r w:rsidRPr="00D40F9A">
        <w:t xml:space="preserve">Jelszó: </w:t>
      </w:r>
      <w:r w:rsidRPr="00D40F9A">
        <w:rPr>
          <w:rStyle w:val="VerbatimChar"/>
        </w:rPr>
        <w:t>admin</w:t>
      </w:r>
    </w:p>
    <w:p w14:paraId="3DA1916A" w14:textId="472C4465" w:rsidR="001857C8" w:rsidRPr="00D40F9A" w:rsidRDefault="001857C8">
      <w:r w:rsidRPr="00D40F9A">
        <w:rPr>
          <w:noProof/>
        </w:rPr>
        <w:drawing>
          <wp:inline distT="0" distB="0" distL="0" distR="0" wp14:anchorId="11C7A118" wp14:editId="07DD74BD">
            <wp:extent cx="5760000" cy="3096774"/>
            <wp:effectExtent l="0" t="0" r="0" b="8890"/>
            <wp:docPr id="153507867" name="Kép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0D58774E" w14:textId="77777777" w:rsidR="00663079" w:rsidRPr="00D40F9A" w:rsidRDefault="00663079">
      <w:pPr>
        <w:spacing w:line="259" w:lineRule="auto"/>
        <w:jc w:val="left"/>
      </w:pPr>
      <w:r w:rsidRPr="00D40F9A">
        <w:br w:type="page"/>
      </w:r>
    </w:p>
    <w:p w14:paraId="7A54587C" w14:textId="7E61E9EF" w:rsidR="001857C8" w:rsidRPr="00D40F9A" w:rsidRDefault="001857C8">
      <w:pPr>
        <w:rPr>
          <w:b/>
          <w:bCs/>
        </w:rPr>
      </w:pPr>
      <w:r w:rsidRPr="00D40F9A">
        <w:rPr>
          <w:b/>
          <w:bCs/>
        </w:rPr>
        <w:lastRenderedPageBreak/>
        <w:t>Az pgAdmin adatbázis kezelőn belül a kövekező módon tudunk kapcsolódni az adatbázishoz:</w:t>
      </w:r>
    </w:p>
    <w:p w14:paraId="3C1EEE9F" w14:textId="5C24B8D8" w:rsidR="0031111D" w:rsidRPr="00D40F9A" w:rsidRDefault="001857C8" w:rsidP="005E1707">
      <w:r w:rsidRPr="00D40F9A">
        <w:rPr>
          <w:noProof/>
        </w:rPr>
        <w:drawing>
          <wp:inline distT="0" distB="0" distL="0" distR="0" wp14:anchorId="7DE9A36C" wp14:editId="30EFDCF0">
            <wp:extent cx="5760000" cy="3096774"/>
            <wp:effectExtent l="0" t="0" r="0" b="8890"/>
            <wp:docPr id="779423925" name="Kép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1E65E76E" w14:textId="4FD511F6" w:rsidR="001857C8" w:rsidRPr="00D40F9A" w:rsidRDefault="001857C8">
      <w:pPr>
        <w:rPr>
          <w:b/>
          <w:bCs/>
        </w:rPr>
      </w:pPr>
      <w:r w:rsidRPr="00D40F9A">
        <w:rPr>
          <w:b/>
          <w:bCs/>
        </w:rPr>
        <w:t>A következő adatokat kell megadni a kapcsolódás elnevezéséhez a következő módon:</w:t>
      </w:r>
    </w:p>
    <w:p w14:paraId="466C3496" w14:textId="77777777" w:rsidR="001857C8" w:rsidRPr="00D40F9A" w:rsidRDefault="001857C8">
      <w:pPr>
        <w:pStyle w:val="ListParagraph"/>
        <w:numPr>
          <w:ilvl w:val="0"/>
          <w:numId w:val="41"/>
        </w:numPr>
        <w:spacing w:after="240"/>
      </w:pPr>
      <w:r w:rsidRPr="00D40F9A">
        <w:t xml:space="preserve">Name: </w:t>
      </w:r>
      <w:r w:rsidRPr="00D40F9A">
        <w:rPr>
          <w:rStyle w:val="VerbatimChar"/>
        </w:rPr>
        <w:t>csengo-v2-postgres</w:t>
      </w:r>
    </w:p>
    <w:p w14:paraId="402A3F3A" w14:textId="2E2A7928" w:rsidR="001857C8" w:rsidRPr="00D40F9A" w:rsidRDefault="001857C8">
      <w:r w:rsidRPr="00D40F9A">
        <w:rPr>
          <w:noProof/>
        </w:rPr>
        <w:drawing>
          <wp:inline distT="0" distB="0" distL="0" distR="0" wp14:anchorId="279D3083" wp14:editId="5D8E235F">
            <wp:extent cx="5760000" cy="3096774"/>
            <wp:effectExtent l="0" t="0" r="0" b="8890"/>
            <wp:docPr id="247965538" name="Kép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24526B83" w14:textId="77777777" w:rsidR="00663079" w:rsidRPr="00D40F9A" w:rsidRDefault="00663079">
      <w:pPr>
        <w:spacing w:line="259" w:lineRule="auto"/>
        <w:jc w:val="left"/>
      </w:pPr>
      <w:r w:rsidRPr="00D40F9A">
        <w:br w:type="page"/>
      </w:r>
    </w:p>
    <w:p w14:paraId="2FC85AA7" w14:textId="15E59A05" w:rsidR="001857C8" w:rsidRPr="00D40F9A" w:rsidRDefault="001857C8" w:rsidP="001857C8">
      <w:pPr>
        <w:spacing w:after="0"/>
        <w:rPr>
          <w:b/>
          <w:bCs/>
        </w:rPr>
      </w:pPr>
      <w:r w:rsidRPr="00D40F9A">
        <w:rPr>
          <w:b/>
          <w:bCs/>
        </w:rPr>
        <w:lastRenderedPageBreak/>
        <w:t>A következő adatokat kell megadni a kapcsolódáshoz a következő módon:</w:t>
      </w:r>
    </w:p>
    <w:p w14:paraId="344A968E" w14:textId="77777777" w:rsidR="001857C8" w:rsidRPr="00D40F9A" w:rsidRDefault="001857C8">
      <w:pPr>
        <w:pStyle w:val="ListParagraph"/>
        <w:numPr>
          <w:ilvl w:val="0"/>
          <w:numId w:val="42"/>
        </w:numPr>
        <w:spacing w:line="240" w:lineRule="auto"/>
      </w:pPr>
      <w:r w:rsidRPr="00D40F9A">
        <w:t xml:space="preserve">Host name/address: </w:t>
      </w:r>
      <w:r w:rsidRPr="00D40F9A">
        <w:rPr>
          <w:rStyle w:val="VerbatimChar"/>
        </w:rPr>
        <w:t>csengo-v2-postgres</w:t>
      </w:r>
    </w:p>
    <w:p w14:paraId="2C7E8FEB" w14:textId="77777777" w:rsidR="001857C8" w:rsidRPr="00D40F9A" w:rsidRDefault="001857C8">
      <w:pPr>
        <w:pStyle w:val="ListParagraph"/>
        <w:numPr>
          <w:ilvl w:val="0"/>
          <w:numId w:val="42"/>
        </w:numPr>
        <w:spacing w:line="240" w:lineRule="auto"/>
      </w:pPr>
      <w:r w:rsidRPr="00D40F9A">
        <w:t xml:space="preserve">Port: </w:t>
      </w:r>
      <w:r w:rsidRPr="00D40F9A">
        <w:rPr>
          <w:rStyle w:val="VerbatimChar"/>
        </w:rPr>
        <w:t>5432</w:t>
      </w:r>
    </w:p>
    <w:p w14:paraId="0E63E50B" w14:textId="77777777" w:rsidR="001857C8" w:rsidRPr="00D40F9A" w:rsidRDefault="001857C8">
      <w:pPr>
        <w:pStyle w:val="ListParagraph"/>
        <w:numPr>
          <w:ilvl w:val="0"/>
          <w:numId w:val="42"/>
        </w:numPr>
        <w:spacing w:line="240" w:lineRule="auto"/>
      </w:pPr>
      <w:r w:rsidRPr="00D40F9A">
        <w:t xml:space="preserve">Maintenance database: </w:t>
      </w:r>
      <w:r w:rsidRPr="00D40F9A">
        <w:rPr>
          <w:rStyle w:val="VerbatimChar"/>
        </w:rPr>
        <w:t>postgres</w:t>
      </w:r>
    </w:p>
    <w:p w14:paraId="29569317" w14:textId="77777777" w:rsidR="001857C8" w:rsidRPr="00D40F9A" w:rsidRDefault="001857C8">
      <w:pPr>
        <w:pStyle w:val="ListParagraph"/>
        <w:numPr>
          <w:ilvl w:val="0"/>
          <w:numId w:val="42"/>
        </w:numPr>
        <w:spacing w:line="240" w:lineRule="auto"/>
      </w:pPr>
      <w:r w:rsidRPr="00D40F9A">
        <w:t xml:space="preserve">Username: </w:t>
      </w:r>
      <w:r w:rsidRPr="00D40F9A">
        <w:rPr>
          <w:rStyle w:val="VerbatimChar"/>
        </w:rPr>
        <w:t>csengo</w:t>
      </w:r>
    </w:p>
    <w:p w14:paraId="7955A6C1" w14:textId="77777777" w:rsidR="001857C8" w:rsidRPr="00D40F9A" w:rsidRDefault="001857C8">
      <w:pPr>
        <w:pStyle w:val="ListParagraph"/>
        <w:numPr>
          <w:ilvl w:val="0"/>
          <w:numId w:val="42"/>
        </w:numPr>
        <w:spacing w:line="240" w:lineRule="auto"/>
      </w:pPr>
      <w:r w:rsidRPr="00D40F9A">
        <w:t xml:space="preserve">Password: </w:t>
      </w:r>
      <w:r w:rsidRPr="00D40F9A">
        <w:rPr>
          <w:rStyle w:val="VerbatimChar"/>
        </w:rPr>
        <w:t>csengo</w:t>
      </w:r>
    </w:p>
    <w:p w14:paraId="65EB2C4D" w14:textId="77777777" w:rsidR="001857C8" w:rsidRPr="00D40F9A" w:rsidRDefault="001857C8">
      <w:pPr>
        <w:pStyle w:val="ListParagraph"/>
        <w:numPr>
          <w:ilvl w:val="0"/>
          <w:numId w:val="42"/>
        </w:numPr>
        <w:spacing w:after="240" w:line="240" w:lineRule="auto"/>
      </w:pPr>
      <w:r w:rsidRPr="00D40F9A">
        <w:t xml:space="preserve">Save password: </w:t>
      </w:r>
      <w:r w:rsidRPr="00D40F9A">
        <w:rPr>
          <w:rStyle w:val="VerbatimChar"/>
        </w:rPr>
        <w:t>True</w:t>
      </w:r>
    </w:p>
    <w:p w14:paraId="0A0F7F49" w14:textId="5D5E753A" w:rsidR="001857C8" w:rsidRPr="00D40F9A" w:rsidRDefault="001857C8">
      <w:r w:rsidRPr="00D40F9A">
        <w:rPr>
          <w:noProof/>
        </w:rPr>
        <w:drawing>
          <wp:inline distT="0" distB="0" distL="0" distR="0" wp14:anchorId="66EA111C" wp14:editId="05AD1F15">
            <wp:extent cx="5760000" cy="3096774"/>
            <wp:effectExtent l="0" t="0" r="0" b="8890"/>
            <wp:docPr id="877870509" name="Kép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0F92C9EC" w14:textId="238C97BE" w:rsidR="001857C8" w:rsidRPr="00D40F9A" w:rsidRDefault="001857C8">
      <w:pPr>
        <w:rPr>
          <w:b/>
          <w:bCs/>
        </w:rPr>
      </w:pPr>
      <w:r w:rsidRPr="00D40F9A">
        <w:rPr>
          <w:b/>
          <w:bCs/>
        </w:rPr>
        <w:t>A következő módon lehet az adatbázisban tárolt táblákat megtekinteni:</w:t>
      </w:r>
    </w:p>
    <w:p w14:paraId="1ADDE184" w14:textId="78668310" w:rsidR="009E546F" w:rsidRPr="00D40F9A" w:rsidRDefault="001857C8" w:rsidP="009E546F">
      <w:r w:rsidRPr="00D40F9A">
        <w:rPr>
          <w:noProof/>
        </w:rPr>
        <w:drawing>
          <wp:inline distT="0" distB="0" distL="0" distR="0" wp14:anchorId="5E460778" wp14:editId="5E2576AD">
            <wp:extent cx="5760000" cy="3096774"/>
            <wp:effectExtent l="0" t="0" r="0" b="8890"/>
            <wp:docPr id="1405427277" name="Kép 112" descr="A képen szöveg, képernyőkép, szoftver, Számítógépes ikon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427277" name="Kép 112" descr="A képen szöveg, képernyőkép, szoftver, Számítógépes ikon látható&#10;&#10;Előfordulhat, hogy a mesterséges intelligencia által létrehozott tartalom helytele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r w:rsidR="00B97B10" w:rsidRPr="00D40F9A">
        <w:br w:type="page"/>
      </w:r>
    </w:p>
    <w:p w14:paraId="2CF82FD3" w14:textId="7A0487E2" w:rsidR="001857C8" w:rsidRPr="00D40F9A" w:rsidRDefault="001857C8" w:rsidP="00AC760E">
      <w:pPr>
        <w:pStyle w:val="Heading2"/>
      </w:pPr>
      <w:bookmarkStart w:id="22" w:name="_Toc191580330"/>
      <w:r w:rsidRPr="00D40F9A">
        <w:lastRenderedPageBreak/>
        <w:t>Portainer-en keresztüli konténer kezelés</w:t>
      </w:r>
      <w:bookmarkEnd w:id="22"/>
    </w:p>
    <w:p w14:paraId="5040DEFD" w14:textId="67EC8F62" w:rsidR="003E75F1" w:rsidRPr="00D40F9A" w:rsidRDefault="003E75F1" w:rsidP="003E75F1">
      <w:pPr>
        <w:rPr>
          <w:b/>
          <w:bCs/>
        </w:rPr>
      </w:pPr>
      <w:r w:rsidRPr="00D40F9A">
        <w:rPr>
          <w:b/>
          <w:bCs/>
        </w:rPr>
        <w:t>Ezt a technológiát használtuk a fejlesztés során. Ebben a részlegben megismerheti a működését és a használatának a célj</w:t>
      </w:r>
      <w:r w:rsidR="00547F4A" w:rsidRPr="00D40F9A">
        <w:rPr>
          <w:b/>
          <w:bCs/>
        </w:rPr>
        <w:t>á</w:t>
      </w:r>
      <w:r w:rsidRPr="00D40F9A">
        <w:rPr>
          <w:b/>
          <w:bCs/>
        </w:rPr>
        <w:t>t.</w:t>
      </w:r>
    </w:p>
    <w:p w14:paraId="0E26C995" w14:textId="18382C92" w:rsidR="003E75F1" w:rsidRPr="00D40F9A" w:rsidRDefault="001857C8" w:rsidP="00472ED4">
      <w:r w:rsidRPr="00D40F9A">
        <w:t>A Portainer egy könnyen használható, webes felülettel rendelkező konténerkezelő eszköz, amely lehetővé teszi a konténerek kezelését, figyelését és felügyeletét. A Portainer segítségével egyszerűen létrehozhat, indíthat, leállíthat és törölhet konténereket, valamint ellenőrizheti a konténerek állapotát és naplóit.</w:t>
      </w:r>
    </w:p>
    <w:p w14:paraId="2F1A2D46" w14:textId="292B6185" w:rsidR="001857C8" w:rsidRPr="00D40F9A" w:rsidRDefault="001857C8" w:rsidP="00472ED4">
      <w:pPr>
        <w:spacing w:after="0"/>
      </w:pPr>
      <w:r w:rsidRPr="00D40F9A">
        <w:t>Ez a dokumentáció feltételezi, hogy egy Portainer példány fut a localhost:9000 címen.</w:t>
      </w:r>
    </w:p>
    <w:p w14:paraId="1A47A46F" w14:textId="40C3D81A" w:rsidR="001857C8" w:rsidRPr="00D40F9A" w:rsidRDefault="001857C8">
      <w:pPr>
        <w:pStyle w:val="ListParagraph"/>
        <w:numPr>
          <w:ilvl w:val="0"/>
          <w:numId w:val="43"/>
        </w:numPr>
      </w:pPr>
      <w:r w:rsidRPr="00D40F9A">
        <w:t xml:space="preserve">Nyissa meg a böngészőt, és navigáljon a </w:t>
      </w:r>
      <w:hyperlink r:id="rId20" w:history="1">
        <w:r w:rsidRPr="00D40F9A">
          <w:rPr>
            <w:rStyle w:val="Hyperlink"/>
          </w:rPr>
          <w:t>http://localhost:9000</w:t>
        </w:r>
      </w:hyperlink>
      <w:r w:rsidRPr="00D40F9A">
        <w:t xml:space="preserve"> címre.</w:t>
      </w:r>
    </w:p>
    <w:p w14:paraId="497BED2C" w14:textId="77777777" w:rsidR="001857C8" w:rsidRPr="00D40F9A" w:rsidRDefault="001857C8">
      <w:pPr>
        <w:pStyle w:val="ListParagraph"/>
        <w:numPr>
          <w:ilvl w:val="0"/>
          <w:numId w:val="43"/>
        </w:numPr>
      </w:pPr>
      <w:r w:rsidRPr="00D40F9A">
        <w:t>Jelentkezzen be a Portainerbe a felhasználónév és jelszó megadásával.</w:t>
      </w:r>
    </w:p>
    <w:p w14:paraId="32468953" w14:textId="28E1FB14" w:rsidR="001857C8" w:rsidRPr="00D40F9A" w:rsidRDefault="001857C8">
      <w:pPr>
        <w:pStyle w:val="ListParagraph"/>
        <w:numPr>
          <w:ilvl w:val="0"/>
          <w:numId w:val="43"/>
        </w:numPr>
        <w:spacing w:after="240"/>
      </w:pPr>
      <w:r w:rsidRPr="00D40F9A">
        <w:t>Az ábra alapján válassza ki a számára megfelelő Docker környezetet.</w:t>
      </w:r>
    </w:p>
    <w:p w14:paraId="570F14E9" w14:textId="0069EDF5" w:rsidR="001857C8" w:rsidRPr="00D40F9A" w:rsidRDefault="00B9381A" w:rsidP="00472ED4">
      <w:r w:rsidRPr="00D40F9A">
        <w:rPr>
          <w:noProof/>
        </w:rPr>
        <w:drawing>
          <wp:anchor distT="0" distB="0" distL="114300" distR="114300" simplePos="0" relativeHeight="251896832" behindDoc="1" locked="0" layoutInCell="1" allowOverlap="1" wp14:anchorId="7CE5E3E9" wp14:editId="7E8A0524">
            <wp:simplePos x="0" y="0"/>
            <wp:positionH relativeFrom="margin">
              <wp:align>left</wp:align>
            </wp:positionH>
            <wp:positionV relativeFrom="paragraph">
              <wp:posOffset>289226</wp:posOffset>
            </wp:positionV>
            <wp:extent cx="5760000" cy="3096774"/>
            <wp:effectExtent l="0" t="0" r="0" b="8890"/>
            <wp:wrapTight wrapText="bothSides">
              <wp:wrapPolygon edited="0">
                <wp:start x="0" y="0"/>
                <wp:lineTo x="0" y="21529"/>
                <wp:lineTo x="21505" y="21529"/>
                <wp:lineTo x="21505" y="0"/>
                <wp:lineTo x="0" y="0"/>
              </wp:wrapPolygon>
            </wp:wrapTight>
            <wp:docPr id="1655509681" name="Kép 113" descr="A képen képernyőkép, szoftver, szöveg,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509681" name="Kép 113" descr="A képen képernyőkép, szoftver, szöveg, Multimédiás szoftver látható&#10;&#10;Előfordulhat, hogy a mesterséges intelligencia által létrehozott tartalom helytele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anchor>
        </w:drawing>
      </w:r>
    </w:p>
    <w:p w14:paraId="6D4BD0BF" w14:textId="77777777" w:rsidR="00617A78" w:rsidRPr="00D40F9A" w:rsidRDefault="00617A78">
      <w:pPr>
        <w:spacing w:line="259" w:lineRule="auto"/>
        <w:jc w:val="left"/>
      </w:pPr>
      <w:r w:rsidRPr="00D40F9A">
        <w:br w:type="page"/>
      </w:r>
    </w:p>
    <w:p w14:paraId="78A20DBA" w14:textId="278325BF" w:rsidR="001857C8" w:rsidRPr="00D40F9A" w:rsidRDefault="001857C8">
      <w:pPr>
        <w:pStyle w:val="ListParagraph"/>
        <w:numPr>
          <w:ilvl w:val="0"/>
          <w:numId w:val="43"/>
        </w:numPr>
        <w:ind w:left="475" w:hanging="475"/>
      </w:pPr>
      <w:r w:rsidRPr="00D40F9A">
        <w:lastRenderedPageBreak/>
        <w:t>Készítsen elő egy új Stack-et a Stacks fül alatt, majd másolja bele a docker-compose.dev.v2.yml fájl tartalmát. Valamint adja hozzá a megfelelő fájlokat, hogy a konténerek le tudjanak épülni.</w:t>
      </w:r>
    </w:p>
    <w:p w14:paraId="3ACEC369" w14:textId="1FCD71D4" w:rsidR="00B97B10" w:rsidRPr="00D40F9A" w:rsidRDefault="00864E19" w:rsidP="00393044">
      <w:r w:rsidRPr="00D40F9A">
        <w:rPr>
          <w:noProof/>
        </w:rPr>
        <w:drawing>
          <wp:inline distT="0" distB="0" distL="0" distR="0" wp14:anchorId="62241994" wp14:editId="5484CCAE">
            <wp:extent cx="5760000" cy="3096774"/>
            <wp:effectExtent l="0" t="0" r="0" b="8890"/>
            <wp:docPr id="440430214" name="Kép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430214" name="Kép 1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1515B695" w14:textId="5A31F57B" w:rsidR="001857C8" w:rsidRPr="00D40F9A" w:rsidRDefault="001857C8">
      <w:pPr>
        <w:pStyle w:val="ListParagraph"/>
        <w:numPr>
          <w:ilvl w:val="0"/>
          <w:numId w:val="43"/>
        </w:numPr>
      </w:pPr>
      <w:r w:rsidRPr="00D40F9A">
        <w:t>Sikeres stack létrehozása után a konténerek automatikusan elindulnak, és a Portainer segítségével kezelheti őket.</w:t>
      </w:r>
    </w:p>
    <w:p w14:paraId="7D0A344A" w14:textId="18DC124E" w:rsidR="001857C8" w:rsidRPr="00D40F9A" w:rsidRDefault="00864E19">
      <w:r w:rsidRPr="00D40F9A">
        <w:rPr>
          <w:noProof/>
        </w:rPr>
        <w:drawing>
          <wp:inline distT="0" distB="0" distL="0" distR="0" wp14:anchorId="62BB0CF1" wp14:editId="0B6C4AF8">
            <wp:extent cx="5760000" cy="3149132"/>
            <wp:effectExtent l="0" t="0" r="0" b="0"/>
            <wp:docPr id="1123589540" name="Kép 115" descr="A képen képernyőkép, szoftver, Multimédiás szoftver, szöveg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589540" name="Kép 115" descr="A képen képernyőkép, szoftver, Multimédiás szoftver, szöveg látható&#10;&#10;Előfordulhat, hogy a mesterséges intelligencia által létrehozott tartalom helytele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60000" cy="3149132"/>
                    </a:xfrm>
                    <a:prstGeom prst="rect">
                      <a:avLst/>
                    </a:prstGeom>
                    <a:noFill/>
                    <a:ln>
                      <a:noFill/>
                    </a:ln>
                  </pic:spPr>
                </pic:pic>
              </a:graphicData>
            </a:graphic>
          </wp:inline>
        </w:drawing>
      </w:r>
    </w:p>
    <w:p w14:paraId="30E188BA" w14:textId="77777777" w:rsidR="00864E19" w:rsidRPr="00D40F9A" w:rsidRDefault="00864E19">
      <w:pPr>
        <w:spacing w:line="259" w:lineRule="auto"/>
        <w:jc w:val="left"/>
        <w:rPr>
          <w:rFonts w:eastAsiaTheme="majorEastAsia" w:cstheme="majorBidi"/>
          <w:szCs w:val="24"/>
        </w:rPr>
      </w:pPr>
      <w:r w:rsidRPr="00D40F9A">
        <w:br w:type="page"/>
      </w:r>
    </w:p>
    <w:p w14:paraId="0B84E3A3" w14:textId="22BC67A9" w:rsidR="001857C8" w:rsidRPr="00D40F9A" w:rsidRDefault="001857C8" w:rsidP="00AC760E">
      <w:pPr>
        <w:pStyle w:val="Heading2"/>
      </w:pPr>
      <w:bookmarkStart w:id="23" w:name="_Toc191580331"/>
      <w:r w:rsidRPr="00D40F9A">
        <w:lastRenderedPageBreak/>
        <w:t>Futtatás fejlesztői módban</w:t>
      </w:r>
      <w:bookmarkEnd w:id="23"/>
    </w:p>
    <w:p w14:paraId="041D954C" w14:textId="69772BC6" w:rsidR="001857C8" w:rsidRPr="00D40F9A" w:rsidRDefault="001857C8">
      <w:r w:rsidRPr="00D40F9A">
        <w:t>A Pollák Csengő alkalmazás fejlesztői módban való futtatásához a következő lépéseket kell követni</w:t>
      </w:r>
      <w:r w:rsidR="0041666E" w:rsidRPr="00D40F9A">
        <w:t>e</w:t>
      </w:r>
      <w:r w:rsidRPr="00D40F9A">
        <w:t>:</w:t>
      </w:r>
    </w:p>
    <w:p w14:paraId="4746AFF7" w14:textId="285636E4" w:rsidR="00651D55" w:rsidRPr="00D40F9A" w:rsidRDefault="00651D55" w:rsidP="00651D55">
      <w:pPr>
        <w:pStyle w:val="Heading3"/>
      </w:pPr>
      <w:bookmarkStart w:id="24" w:name="_Toc191580332"/>
      <w:r w:rsidRPr="00D40F9A">
        <w:t>Szükséges szoftverek telepítése</w:t>
      </w:r>
      <w:bookmarkEnd w:id="24"/>
    </w:p>
    <w:p w14:paraId="7DF5371C" w14:textId="2BFC3716" w:rsidR="001857C8" w:rsidRPr="00D40F9A" w:rsidRDefault="001857C8">
      <w:pPr>
        <w:pStyle w:val="ListParagraph"/>
        <w:numPr>
          <w:ilvl w:val="0"/>
          <w:numId w:val="78"/>
        </w:numPr>
        <w:spacing w:after="120"/>
      </w:pPr>
      <w:r w:rsidRPr="00D40F9A">
        <w:t xml:space="preserve">Telepítse a Docker Desktop nevű alkalmzást és </w:t>
      </w:r>
      <w:r w:rsidR="00E74CFF" w:rsidRPr="00D40F9A">
        <w:t>amennyiben nem Windows operáriós</w:t>
      </w:r>
      <w:r w:rsidR="008279E0" w:rsidRPr="00D40F9A">
        <w:t xml:space="preserve"> </w:t>
      </w:r>
      <w:r w:rsidR="00E74CFF" w:rsidRPr="00D40F9A">
        <w:t>rendszert használ</w:t>
      </w:r>
      <w:r w:rsidR="00C119DB" w:rsidRPr="00D40F9A">
        <w:t>,</w:t>
      </w:r>
      <w:r w:rsidR="00E74CFF" w:rsidRPr="00D40F9A">
        <w:t xml:space="preserve"> </w:t>
      </w:r>
      <w:r w:rsidRPr="00D40F9A">
        <w:t>a Docker-compose</w:t>
      </w:r>
      <w:r w:rsidR="00E74CFF" w:rsidRPr="00D40F9A">
        <w:t xml:space="preserve"> </w:t>
      </w:r>
      <w:r w:rsidRPr="00D40F9A">
        <w:t xml:space="preserve">nevű alkalmazást </w:t>
      </w:r>
      <w:r w:rsidR="00E74CFF" w:rsidRPr="00D40F9A">
        <w:t xml:space="preserve">is </w:t>
      </w:r>
      <w:r w:rsidRPr="00D40F9A">
        <w:t>a számítógépére, majd indítsa el a Docker Desktop alkalmazást.</w:t>
      </w:r>
    </w:p>
    <w:p w14:paraId="43501758" w14:textId="50F1B1CE" w:rsidR="001857C8" w:rsidRPr="00D40F9A" w:rsidRDefault="001857C8" w:rsidP="003847DF">
      <w:pPr>
        <w:pStyle w:val="Heading3"/>
      </w:pPr>
      <w:bookmarkStart w:id="25" w:name="_Toc191580333"/>
      <w:r w:rsidRPr="00D40F9A">
        <w:t>Backend elindítása</w:t>
      </w:r>
      <w:bookmarkEnd w:id="25"/>
    </w:p>
    <w:p w14:paraId="729C73A4" w14:textId="2D59AB23" w:rsidR="001857C8" w:rsidRPr="00D40F9A" w:rsidRDefault="00187387">
      <w:pPr>
        <w:pStyle w:val="ListParagraph"/>
        <w:numPr>
          <w:ilvl w:val="0"/>
          <w:numId w:val="44"/>
        </w:numPr>
      </w:pPr>
      <w:r w:rsidRPr="00D40F9A">
        <w:t>Amennyiben szükséges változtassa meg a .env.example fájlban található környezeti változókat az ön által kívántakra</w:t>
      </w:r>
      <w:r w:rsidR="001857C8" w:rsidRPr="00D40F9A">
        <w:t>.</w:t>
      </w:r>
    </w:p>
    <w:p w14:paraId="24C6BED5" w14:textId="3BB58371" w:rsidR="00187387" w:rsidRPr="00D40F9A" w:rsidRDefault="00187387">
      <w:pPr>
        <w:pStyle w:val="ListParagraph"/>
        <w:numPr>
          <w:ilvl w:val="0"/>
          <w:numId w:val="44"/>
        </w:numPr>
      </w:pPr>
      <w:r w:rsidRPr="00D40F9A">
        <w:t xml:space="preserve">Nyissa meg a terminált a </w:t>
      </w:r>
      <w:r w:rsidRPr="00D40F9A">
        <w:rPr>
          <w:rStyle w:val="VerbatimChar"/>
        </w:rPr>
        <w:t>csengo-ts-server-v2</w:t>
      </w:r>
      <w:r w:rsidRPr="00D40F9A">
        <w:t xml:space="preserve"> mappában.</w:t>
      </w:r>
    </w:p>
    <w:p w14:paraId="770D5143" w14:textId="77777777" w:rsidR="001857C8" w:rsidRPr="00D40F9A" w:rsidRDefault="001857C8">
      <w:pPr>
        <w:pStyle w:val="ListParagraph"/>
        <w:numPr>
          <w:ilvl w:val="0"/>
          <w:numId w:val="44"/>
        </w:numPr>
      </w:pPr>
      <w:r w:rsidRPr="00D40F9A">
        <w:t>Windows operációs rendszeren futtassa a következő parancsokat a szerver indításához:</w:t>
      </w:r>
    </w:p>
    <w:p w14:paraId="199FF3DE" w14:textId="77777777" w:rsidR="001857C8" w:rsidRPr="00D40F9A" w:rsidRDefault="001857C8">
      <w:pPr>
        <w:pStyle w:val="SourceCode"/>
      </w:pPr>
      <w:r w:rsidRPr="00D40F9A">
        <w:t>docker-compose -f docker-compose.dev.yml up csengo-v2-postgres-dev -d</w:t>
      </w:r>
    </w:p>
    <w:p w14:paraId="285B57A1" w14:textId="77777777" w:rsidR="001857C8" w:rsidRPr="00D40F9A" w:rsidRDefault="001857C8">
      <w:pPr>
        <w:pStyle w:val="SourceCode"/>
      </w:pPr>
      <w:r w:rsidRPr="00D40F9A">
        <w:t>copy .env.example .env</w:t>
      </w:r>
    </w:p>
    <w:p w14:paraId="533D7602" w14:textId="77777777" w:rsidR="001857C8" w:rsidRPr="00D40F9A" w:rsidRDefault="001857C8">
      <w:pPr>
        <w:pStyle w:val="SourceCode"/>
      </w:pPr>
      <w:r w:rsidRPr="00D40F9A">
        <w:t>npm install</w:t>
      </w:r>
    </w:p>
    <w:p w14:paraId="77E4FF3E" w14:textId="77777777" w:rsidR="001857C8" w:rsidRPr="00D40F9A" w:rsidRDefault="001857C8">
      <w:pPr>
        <w:pStyle w:val="SourceCode"/>
      </w:pPr>
      <w:r w:rsidRPr="00D40F9A">
        <w:t>npm run prisma:update:prod</w:t>
      </w:r>
    </w:p>
    <w:p w14:paraId="2720E988" w14:textId="77777777" w:rsidR="001857C8" w:rsidRPr="00D40F9A" w:rsidRDefault="001857C8">
      <w:pPr>
        <w:pStyle w:val="SourceCode"/>
      </w:pPr>
      <w:r w:rsidRPr="00D40F9A">
        <w:t>npm run start:dev</w:t>
      </w:r>
    </w:p>
    <w:p w14:paraId="66396D16" w14:textId="623614D7" w:rsidR="001857C8" w:rsidRPr="00D40F9A" w:rsidRDefault="001857C8">
      <w:pPr>
        <w:pStyle w:val="ListParagraph"/>
        <w:numPr>
          <w:ilvl w:val="0"/>
          <w:numId w:val="44"/>
        </w:numPr>
      </w:pPr>
      <w:r w:rsidRPr="00D40F9A">
        <w:t>A szerver elindítása után a következő URL-e</w:t>
      </w:r>
      <w:r w:rsidR="0018200D" w:rsidRPr="00D40F9A">
        <w:t>k</w:t>
      </w:r>
      <w:r w:rsidRPr="00D40F9A">
        <w:t xml:space="preserve"> érhető</w:t>
      </w:r>
      <w:r w:rsidR="0018200D" w:rsidRPr="00D40F9A">
        <w:t>ek</w:t>
      </w:r>
      <w:r w:rsidRPr="00D40F9A">
        <w:t xml:space="preserve"> el:</w:t>
      </w:r>
    </w:p>
    <w:p w14:paraId="441AD6CF" w14:textId="77777777" w:rsidR="001857C8" w:rsidRPr="00D40F9A" w:rsidRDefault="001857C8">
      <w:pPr>
        <w:pStyle w:val="ListParagraph"/>
        <w:numPr>
          <w:ilvl w:val="0"/>
          <w:numId w:val="78"/>
        </w:numPr>
      </w:pPr>
      <w:r w:rsidRPr="00D40F9A">
        <w:t xml:space="preserve">Swagger dokumentáció: </w:t>
      </w:r>
      <w:hyperlink r:id="rId24">
        <w:r w:rsidRPr="00D40F9A">
          <w:rPr>
            <w:rStyle w:val="Hyperlink"/>
          </w:rPr>
          <w:t>http://localhost:3300/swagger</w:t>
        </w:r>
      </w:hyperlink>
    </w:p>
    <w:p w14:paraId="54AF99AA" w14:textId="77777777" w:rsidR="001857C8" w:rsidRPr="00D40F9A" w:rsidRDefault="001857C8">
      <w:pPr>
        <w:pStyle w:val="ListParagraph"/>
        <w:numPr>
          <w:ilvl w:val="0"/>
          <w:numId w:val="78"/>
        </w:numPr>
        <w:spacing w:after="120"/>
      </w:pPr>
      <w:r w:rsidRPr="00D40F9A">
        <w:t xml:space="preserve">REST API: </w:t>
      </w:r>
      <w:hyperlink r:id="rId25">
        <w:r w:rsidRPr="00D40F9A">
          <w:rPr>
            <w:rStyle w:val="Hyperlink"/>
          </w:rPr>
          <w:t>http://localhost:3300/api</w:t>
        </w:r>
      </w:hyperlink>
    </w:p>
    <w:p w14:paraId="6FA7001F" w14:textId="77777777" w:rsidR="001857C8" w:rsidRPr="00D40F9A" w:rsidRDefault="001857C8" w:rsidP="00364FF4">
      <w:pPr>
        <w:pStyle w:val="Heading3"/>
      </w:pPr>
      <w:bookmarkStart w:id="26" w:name="_Toc191580334"/>
      <w:r w:rsidRPr="00D40F9A">
        <w:t>Frontend elindítása</w:t>
      </w:r>
      <w:bookmarkEnd w:id="26"/>
    </w:p>
    <w:p w14:paraId="011154A6" w14:textId="4F022CBB" w:rsidR="00EC4E4D" w:rsidRPr="00D40F9A" w:rsidRDefault="00EC4E4D">
      <w:pPr>
        <w:pStyle w:val="ListParagraph"/>
        <w:numPr>
          <w:ilvl w:val="0"/>
          <w:numId w:val="45"/>
        </w:numPr>
      </w:pPr>
      <w:r w:rsidRPr="00D40F9A">
        <w:t>Amennyiben szükséges változtassa meg a .env</w:t>
      </w:r>
      <w:r w:rsidR="00584D40" w:rsidRPr="00D40F9A">
        <w:t>.example</w:t>
      </w:r>
      <w:r w:rsidRPr="00D40F9A">
        <w:t xml:space="preserve"> fájlban található környezeti változókat</w:t>
      </w:r>
      <w:r w:rsidR="00584D40" w:rsidRPr="00D40F9A">
        <w:t xml:space="preserve"> az ön által kívántakra</w:t>
      </w:r>
    </w:p>
    <w:p w14:paraId="4CD88D8A" w14:textId="182DE09C" w:rsidR="00993EAE" w:rsidRPr="00D40F9A" w:rsidRDefault="001857C8">
      <w:pPr>
        <w:pStyle w:val="ListParagraph"/>
        <w:numPr>
          <w:ilvl w:val="0"/>
          <w:numId w:val="45"/>
        </w:numPr>
      </w:pPr>
      <w:r w:rsidRPr="00D40F9A">
        <w:t xml:space="preserve">Nyissa meg a terminált a </w:t>
      </w:r>
      <w:r w:rsidRPr="00D40F9A">
        <w:rPr>
          <w:rStyle w:val="VerbatimChar"/>
        </w:rPr>
        <w:t>csengo-ts-client-v2</w:t>
      </w:r>
      <w:r w:rsidRPr="00D40F9A">
        <w:t xml:space="preserve"> mappában.</w:t>
      </w:r>
    </w:p>
    <w:p w14:paraId="031F03AD" w14:textId="59527ED5" w:rsidR="001857C8" w:rsidRPr="00D40F9A" w:rsidRDefault="001857C8">
      <w:pPr>
        <w:pStyle w:val="ListParagraph"/>
        <w:numPr>
          <w:ilvl w:val="0"/>
          <w:numId w:val="45"/>
        </w:numPr>
      </w:pPr>
      <w:r w:rsidRPr="00D40F9A">
        <w:t>Windows operációs rendszeren futtassa a következő parancsokat a kliens indításához:</w:t>
      </w:r>
    </w:p>
    <w:p w14:paraId="4818CC58" w14:textId="77777777" w:rsidR="001857C8" w:rsidRPr="00D40F9A" w:rsidRDefault="001857C8" w:rsidP="00BE71CE">
      <w:pPr>
        <w:pStyle w:val="SourceCode"/>
        <w:spacing w:before="0"/>
      </w:pPr>
      <w:r w:rsidRPr="00D40F9A">
        <w:t>copy .env.example .env</w:t>
      </w:r>
    </w:p>
    <w:p w14:paraId="7A643829" w14:textId="77777777" w:rsidR="001857C8" w:rsidRPr="00D40F9A" w:rsidRDefault="001857C8">
      <w:pPr>
        <w:pStyle w:val="SourceCode"/>
      </w:pPr>
      <w:r w:rsidRPr="00D40F9A">
        <w:t>npm install</w:t>
      </w:r>
    </w:p>
    <w:p w14:paraId="7778589F" w14:textId="3FB50563" w:rsidR="0050392C" w:rsidRPr="00D40F9A" w:rsidRDefault="001857C8" w:rsidP="00EC4E4D">
      <w:pPr>
        <w:pStyle w:val="SourceCode"/>
      </w:pPr>
      <w:r w:rsidRPr="00D40F9A">
        <w:t>npm run dev</w:t>
      </w:r>
    </w:p>
    <w:p w14:paraId="34F9BBF7" w14:textId="4CD05D68" w:rsidR="001857C8" w:rsidRPr="00D40F9A" w:rsidRDefault="001857C8">
      <w:pPr>
        <w:pStyle w:val="ListParagraph"/>
        <w:numPr>
          <w:ilvl w:val="0"/>
          <w:numId w:val="45"/>
        </w:numPr>
      </w:pPr>
      <w:r w:rsidRPr="00D40F9A">
        <w:t>A kliens elindítása után a következő URL-ek érhető</w:t>
      </w:r>
      <w:r w:rsidR="0018200D" w:rsidRPr="00D40F9A">
        <w:t>ek</w:t>
      </w:r>
      <w:r w:rsidRPr="00D40F9A">
        <w:t xml:space="preserve"> el:</w:t>
      </w:r>
    </w:p>
    <w:p w14:paraId="7E663C45" w14:textId="7B228F75" w:rsidR="00D40F9A" w:rsidRDefault="001857C8">
      <w:pPr>
        <w:pStyle w:val="ListParagraph"/>
        <w:numPr>
          <w:ilvl w:val="0"/>
          <w:numId w:val="79"/>
        </w:numPr>
        <w:ind w:left="720"/>
      </w:pPr>
      <w:r w:rsidRPr="00D40F9A">
        <w:t xml:space="preserve">Weboldal: </w:t>
      </w:r>
      <w:hyperlink r:id="rId26">
        <w:r w:rsidRPr="00D40F9A">
          <w:rPr>
            <w:rStyle w:val="Hyperlink"/>
          </w:rPr>
          <w:t>http://localhost:3000</w:t>
        </w:r>
      </w:hyperlink>
    </w:p>
    <w:p w14:paraId="4F514074" w14:textId="757B45DF" w:rsidR="00BE364C" w:rsidRDefault="00D40F9A" w:rsidP="00AD4BF2">
      <w:pPr>
        <w:spacing w:line="259" w:lineRule="auto"/>
        <w:jc w:val="left"/>
      </w:pPr>
      <w:r>
        <w:br w:type="page"/>
      </w:r>
    </w:p>
    <w:p w14:paraId="612C5D32" w14:textId="77777777" w:rsidR="00FF0085" w:rsidRDefault="00FF0085">
      <w:pPr>
        <w:pStyle w:val="Heading3"/>
      </w:pPr>
      <w:bookmarkStart w:id="27" w:name="_Toc191580335"/>
      <w:r>
        <w:lastRenderedPageBreak/>
        <w:t>Fejlesztői admin fiók regisztrálása</w:t>
      </w:r>
      <w:bookmarkEnd w:id="27"/>
    </w:p>
    <w:p w14:paraId="7E003EAC" w14:textId="77777777" w:rsidR="00FF0085" w:rsidRDefault="00FF0085">
      <w:r>
        <w:t>Ha a backend szerver elindult, akkor a Swagger dokumentációban regisztrálhat egy új fejlesztői adminisztrátor fiókot a következő lépésekkel:</w:t>
      </w:r>
    </w:p>
    <w:p w14:paraId="6A7141D2" w14:textId="77777777" w:rsidR="00FF0085" w:rsidRDefault="00FF0085">
      <w:pPr>
        <w:pStyle w:val="ListParagraph"/>
        <w:numPr>
          <w:ilvl w:val="0"/>
          <w:numId w:val="86"/>
        </w:numPr>
        <w:spacing w:after="200" w:line="240" w:lineRule="auto"/>
        <w:jc w:val="left"/>
      </w:pPr>
      <w:r>
        <w:t xml:space="preserve">Nyissa meg a Swagger dokumentációt a </w:t>
      </w:r>
      <w:hyperlink r:id="rId27">
        <w:r>
          <w:rPr>
            <w:rStyle w:val="Hyperlink"/>
          </w:rPr>
          <w:t>http://localhost:3300/swagger</w:t>
        </w:r>
      </w:hyperlink>
      <w:r>
        <w:t xml:space="preserve"> URL-en.</w:t>
      </w:r>
    </w:p>
    <w:p w14:paraId="15F70084" w14:textId="77777777" w:rsidR="00FF0085" w:rsidRDefault="00FF0085">
      <w:pPr>
        <w:pStyle w:val="ListParagraph"/>
        <w:numPr>
          <w:ilvl w:val="0"/>
          <w:numId w:val="86"/>
        </w:numPr>
        <w:spacing w:after="200" w:line="240" w:lineRule="auto"/>
        <w:jc w:val="left"/>
      </w:pPr>
      <w:r>
        <w:t xml:space="preserve">Kattintson a </w:t>
      </w:r>
      <w:r w:rsidRPr="00FF0085">
        <w:rPr>
          <w:rStyle w:val="VerbatimChar"/>
          <w:b/>
          <w:bCs/>
        </w:rPr>
        <w:t>POST /api/auth/register</w:t>
      </w:r>
      <w:r>
        <w:rPr>
          <w:rStyle w:val="VerbatimChar"/>
        </w:rPr>
        <w:t>-dev</w:t>
      </w:r>
      <w:r>
        <w:t xml:space="preserve"> útvonalra.</w:t>
      </w:r>
    </w:p>
    <w:p w14:paraId="3FDB78A8" w14:textId="77777777" w:rsidR="00FF0085" w:rsidRDefault="00FF0085">
      <w:pPr>
        <w:pStyle w:val="ListParagraph"/>
        <w:numPr>
          <w:ilvl w:val="0"/>
          <w:numId w:val="86"/>
        </w:numPr>
        <w:spacing w:after="200" w:line="240" w:lineRule="auto"/>
        <w:jc w:val="left"/>
      </w:pPr>
      <w:r>
        <w:t xml:space="preserve">Kattintson a </w:t>
      </w:r>
      <w:r w:rsidRPr="00FF0085">
        <w:rPr>
          <w:rStyle w:val="VerbatimChar"/>
          <w:b/>
          <w:bCs/>
        </w:rPr>
        <w:t>Try it out</w:t>
      </w:r>
      <w:r>
        <w:t xml:space="preserve"> gombra.</w:t>
      </w:r>
    </w:p>
    <w:p w14:paraId="61B0A16B" w14:textId="77777777" w:rsidR="00FF0085" w:rsidRDefault="00FF0085">
      <w:pPr>
        <w:pStyle w:val="ListParagraph"/>
        <w:numPr>
          <w:ilvl w:val="0"/>
          <w:numId w:val="86"/>
        </w:numPr>
        <w:spacing w:after="200" w:line="240" w:lineRule="auto"/>
        <w:jc w:val="left"/>
      </w:pPr>
      <w:r>
        <w:t>Adja meg a következő adatokat az adat testben:</w:t>
      </w:r>
    </w:p>
    <w:p w14:paraId="502D5E49" w14:textId="77777777" w:rsidR="00FF0085" w:rsidRDefault="00FF0085">
      <w:pPr>
        <w:pStyle w:val="ListParagraph"/>
        <w:numPr>
          <w:ilvl w:val="1"/>
          <w:numId w:val="86"/>
        </w:numPr>
        <w:spacing w:after="200" w:line="240" w:lineRule="auto"/>
        <w:jc w:val="left"/>
      </w:pPr>
      <w:r w:rsidRPr="00FF0085">
        <w:rPr>
          <w:rStyle w:val="VerbatimChar"/>
          <w:b/>
          <w:bCs/>
        </w:rPr>
        <w:t>username</w:t>
      </w:r>
      <w:r>
        <w:t>: Az új fejlesztői adminisztrátor felhasználóneve.</w:t>
      </w:r>
    </w:p>
    <w:p w14:paraId="7786FD3E" w14:textId="77777777" w:rsidR="00FF0085" w:rsidRDefault="00FF0085">
      <w:pPr>
        <w:pStyle w:val="ListParagraph"/>
        <w:numPr>
          <w:ilvl w:val="1"/>
          <w:numId w:val="86"/>
        </w:numPr>
        <w:spacing w:after="200" w:line="240" w:lineRule="auto"/>
        <w:jc w:val="left"/>
      </w:pPr>
      <w:r w:rsidRPr="00FF0085">
        <w:rPr>
          <w:rStyle w:val="VerbatimChar"/>
          <w:b/>
          <w:bCs/>
        </w:rPr>
        <w:t>email</w:t>
      </w:r>
      <w:r>
        <w:t>: Az új fejlesztői adminisztrátor e-mail címe.</w:t>
      </w:r>
    </w:p>
    <w:p w14:paraId="10AE34DA" w14:textId="77777777" w:rsidR="00FF0085" w:rsidRDefault="00FF0085">
      <w:pPr>
        <w:pStyle w:val="ListParagraph"/>
        <w:numPr>
          <w:ilvl w:val="1"/>
          <w:numId w:val="86"/>
        </w:numPr>
        <w:spacing w:after="200" w:line="240" w:lineRule="auto"/>
        <w:jc w:val="left"/>
      </w:pPr>
      <w:r w:rsidRPr="00FF0085">
        <w:rPr>
          <w:rStyle w:val="VerbatimChar"/>
          <w:b/>
          <w:bCs/>
        </w:rPr>
        <w:t>password</w:t>
      </w:r>
      <w:r>
        <w:t>: Az új fejlesztői adminisztrátor jelszava. Legalább 6 karakter hosszú kell legyen.</w:t>
      </w:r>
    </w:p>
    <w:p w14:paraId="062E5675" w14:textId="77777777" w:rsidR="00FF0085" w:rsidRDefault="00FF0085">
      <w:pPr>
        <w:pStyle w:val="ListParagraph"/>
        <w:numPr>
          <w:ilvl w:val="1"/>
          <w:numId w:val="86"/>
        </w:numPr>
        <w:spacing w:after="200" w:line="240" w:lineRule="auto"/>
        <w:jc w:val="left"/>
      </w:pPr>
      <w:r w:rsidRPr="00FF0085">
        <w:rPr>
          <w:rStyle w:val="VerbatimChar"/>
          <w:b/>
          <w:bCs/>
        </w:rPr>
        <w:t>om</w:t>
      </w:r>
      <w:r w:rsidRPr="00FF0085">
        <w:t>:</w:t>
      </w:r>
      <w:r>
        <w:t xml:space="preserve"> Egy egyedi OM azonosító a fejlesztői adminisztrátorhoz. Egy szám amely maximum 11 karakter hosszú lehet. Minden lekérdezéshez egyedinek kell lennie.</w:t>
      </w:r>
    </w:p>
    <w:p w14:paraId="3AB77004" w14:textId="77777777" w:rsidR="00FF0085" w:rsidRDefault="00FF0085">
      <w:pPr>
        <w:pStyle w:val="ListParagraph"/>
        <w:numPr>
          <w:ilvl w:val="0"/>
          <w:numId w:val="86"/>
        </w:numPr>
        <w:spacing w:after="200" w:line="240" w:lineRule="auto"/>
        <w:jc w:val="left"/>
      </w:pPr>
      <w:r>
        <w:t xml:space="preserve">Kattintson a </w:t>
      </w:r>
      <w:r w:rsidRPr="00FF0085">
        <w:rPr>
          <w:rStyle w:val="VerbatimChar"/>
          <w:b/>
          <w:bCs/>
        </w:rPr>
        <w:t>Execute</w:t>
      </w:r>
      <w:r>
        <w:t xml:space="preserve"> gombra.</w:t>
      </w:r>
    </w:p>
    <w:p w14:paraId="2A51150F" w14:textId="77777777" w:rsidR="00FF0085" w:rsidRDefault="00FF0085">
      <w:pPr>
        <w:pStyle w:val="ListParagraph"/>
        <w:numPr>
          <w:ilvl w:val="0"/>
          <w:numId w:val="86"/>
        </w:numPr>
        <w:spacing w:after="200" w:line="240" w:lineRule="auto"/>
        <w:jc w:val="left"/>
      </w:pPr>
      <w:r>
        <w:t xml:space="preserve">Jelentkezzen be az alkalmazásba a </w:t>
      </w:r>
      <w:hyperlink r:id="rId28">
        <w:r>
          <w:rPr>
            <w:rStyle w:val="Hyperlink"/>
          </w:rPr>
          <w:t>http://localhost:3000/login</w:t>
        </w:r>
      </w:hyperlink>
      <w:r>
        <w:t xml:space="preserve"> úton, a regisztrált fejlesztői adminisztrátor fiókkal.</w:t>
      </w:r>
    </w:p>
    <w:p w14:paraId="6E929CF2" w14:textId="16B1CA01" w:rsidR="00EE6043" w:rsidRDefault="00EE6043" w:rsidP="00EE6043">
      <w:pPr>
        <w:spacing w:line="259" w:lineRule="auto"/>
        <w:jc w:val="left"/>
      </w:pPr>
      <w:r>
        <w:br w:type="page"/>
      </w:r>
    </w:p>
    <w:p w14:paraId="5CF8EDAE" w14:textId="77777777" w:rsidR="00AE7196" w:rsidRPr="00D40F9A" w:rsidRDefault="00AE7196">
      <w:pPr>
        <w:pStyle w:val="Heading2"/>
      </w:pPr>
      <w:bookmarkStart w:id="28" w:name="_Toc191580336"/>
      <w:r w:rsidRPr="00D40F9A">
        <w:lastRenderedPageBreak/>
        <w:t>Strukturális felépítés</w:t>
      </w:r>
      <w:bookmarkEnd w:id="28"/>
    </w:p>
    <w:p w14:paraId="54C31183" w14:textId="77777777" w:rsidR="00AE7196" w:rsidRPr="00D40F9A" w:rsidRDefault="00AE7196">
      <w:pPr>
        <w:pStyle w:val="Heading3"/>
      </w:pPr>
      <w:bookmarkStart w:id="29" w:name="_Toc191580337"/>
      <w:r w:rsidRPr="00D40F9A">
        <w:t>Frontend felépítése</w:t>
      </w:r>
      <w:bookmarkEnd w:id="29"/>
    </w:p>
    <w:p w14:paraId="5A83BE9B" w14:textId="77777777" w:rsidR="00AE7196" w:rsidRPr="00D40F9A" w:rsidRDefault="00AE7196">
      <w:r w:rsidRPr="00D40F9A">
        <w:t>A Pollák Csengő frontend alkalmazásának metodológiája a következő: minden komponens egyedi felelősségű, és egyedi funkcionalitással rendelkezik. A komponensek egymásra épülnek, és a kisebb komponensek nagyobb komponensekbe vannak beágyazva. A komponensek egymással kommunikálnak a Pinia állapotkezelő segítségével, valamint egy egyedi event busz használatával, és a komponensek közötti navigáció a Vue Router segítségével történik. Minden lekérdezés egy Pinia store-ban történik, hogy a komponensek egyszerű és konzisztens állapotot tarthassanak. A komponensek a Vuetify keretrendszer segítségével vannak stilizálva, és a Vite build eszköz segítségével kerülnek összeállításra. A frontend strukturális felépítése a következő:</w:t>
      </w:r>
    </w:p>
    <w:p w14:paraId="0B342F5B" w14:textId="77777777" w:rsidR="00AE7196" w:rsidRPr="00D40F9A" w:rsidRDefault="00AE7196">
      <w:pPr>
        <w:pStyle w:val="ListParagraph"/>
        <w:numPr>
          <w:ilvl w:val="0"/>
          <w:numId w:val="47"/>
        </w:numPr>
        <w:spacing w:line="240" w:lineRule="auto"/>
        <w:jc w:val="left"/>
      </w:pPr>
      <w:r w:rsidRPr="00D40F9A">
        <w:rPr>
          <w:b/>
          <w:bCs/>
        </w:rPr>
        <w:t>.github</w:t>
      </w:r>
    </w:p>
    <w:p w14:paraId="6C0970E0" w14:textId="77777777" w:rsidR="00AE7196" w:rsidRPr="00D40F9A" w:rsidRDefault="00AE7196">
      <w:pPr>
        <w:pStyle w:val="ListParagraph"/>
        <w:numPr>
          <w:ilvl w:val="1"/>
          <w:numId w:val="47"/>
        </w:numPr>
        <w:spacing w:line="240" w:lineRule="auto"/>
        <w:jc w:val="left"/>
      </w:pPr>
      <w:r w:rsidRPr="00D40F9A">
        <w:rPr>
          <w:i/>
          <w:iCs/>
        </w:rPr>
        <w:t>workflows</w:t>
      </w:r>
      <w:r w:rsidRPr="00D40F9A">
        <w:t>: Tartalmazza a GitHub Actions munkafolyamatokat.</w:t>
      </w:r>
    </w:p>
    <w:p w14:paraId="413C31C5" w14:textId="77777777" w:rsidR="00AE7196" w:rsidRPr="00D40F9A" w:rsidRDefault="00AE7196">
      <w:pPr>
        <w:pStyle w:val="ListParagraph"/>
        <w:numPr>
          <w:ilvl w:val="2"/>
          <w:numId w:val="47"/>
        </w:numPr>
        <w:spacing w:line="240" w:lineRule="auto"/>
        <w:jc w:val="left"/>
      </w:pPr>
      <w:r w:rsidRPr="00D40F9A">
        <w:rPr>
          <w:i/>
          <w:iCs/>
        </w:rPr>
        <w:t>ci.yml</w:t>
      </w:r>
      <w:r w:rsidRPr="00D40F9A">
        <w:t>: A folyamatos integrációs munkafolyamat konfigurációja.</w:t>
      </w:r>
    </w:p>
    <w:p w14:paraId="3D4E17BA" w14:textId="77777777" w:rsidR="00AE7196" w:rsidRPr="00D40F9A" w:rsidRDefault="00AE7196">
      <w:pPr>
        <w:pStyle w:val="ListParagraph"/>
        <w:numPr>
          <w:ilvl w:val="0"/>
          <w:numId w:val="47"/>
        </w:numPr>
        <w:spacing w:line="240" w:lineRule="auto"/>
        <w:jc w:val="left"/>
      </w:pPr>
      <w:r w:rsidRPr="00D40F9A">
        <w:rPr>
          <w:b/>
          <w:bCs/>
        </w:rPr>
        <w:t>.idea</w:t>
      </w:r>
    </w:p>
    <w:p w14:paraId="77F10725" w14:textId="77777777" w:rsidR="00AE7196" w:rsidRPr="00D40F9A" w:rsidRDefault="00AE7196">
      <w:pPr>
        <w:pStyle w:val="ListParagraph"/>
        <w:numPr>
          <w:ilvl w:val="1"/>
          <w:numId w:val="47"/>
        </w:numPr>
        <w:spacing w:line="240" w:lineRule="auto"/>
        <w:jc w:val="left"/>
      </w:pPr>
      <w:r w:rsidRPr="00D40F9A">
        <w:rPr>
          <w:i/>
          <w:iCs/>
        </w:rPr>
        <w:t>codeStyles</w:t>
      </w:r>
      <w:r w:rsidRPr="00D40F9A">
        <w:t>: Kódstílus beállítások.</w:t>
      </w:r>
    </w:p>
    <w:p w14:paraId="74AC08B4" w14:textId="77777777" w:rsidR="00AE7196" w:rsidRPr="00D40F9A" w:rsidRDefault="00AE7196">
      <w:pPr>
        <w:pStyle w:val="ListParagraph"/>
        <w:numPr>
          <w:ilvl w:val="2"/>
          <w:numId w:val="47"/>
        </w:numPr>
        <w:spacing w:line="240" w:lineRule="auto"/>
        <w:jc w:val="left"/>
      </w:pPr>
      <w:r w:rsidRPr="00D40F9A">
        <w:rPr>
          <w:i/>
          <w:iCs/>
        </w:rPr>
        <w:t>codeStyleConfig.xml</w:t>
      </w:r>
      <w:r w:rsidRPr="00D40F9A">
        <w:t>: Kódstílus konfiguráció.</w:t>
      </w:r>
    </w:p>
    <w:p w14:paraId="06D6E1BF" w14:textId="77777777" w:rsidR="00AE7196" w:rsidRPr="00D40F9A" w:rsidRDefault="00AE7196">
      <w:pPr>
        <w:pStyle w:val="ListParagraph"/>
        <w:numPr>
          <w:ilvl w:val="2"/>
          <w:numId w:val="47"/>
        </w:numPr>
        <w:spacing w:line="240" w:lineRule="auto"/>
        <w:jc w:val="left"/>
      </w:pPr>
      <w:r w:rsidRPr="00D40F9A">
        <w:rPr>
          <w:i/>
          <w:iCs/>
        </w:rPr>
        <w:t>Project.xml</w:t>
      </w:r>
      <w:r w:rsidRPr="00D40F9A">
        <w:t>: Projekt szintű kódstílus beállítások.</w:t>
      </w:r>
    </w:p>
    <w:p w14:paraId="7C9F15B4" w14:textId="77777777" w:rsidR="00AE7196" w:rsidRPr="00D40F9A" w:rsidRDefault="00AE7196">
      <w:pPr>
        <w:pStyle w:val="ListParagraph"/>
        <w:numPr>
          <w:ilvl w:val="1"/>
          <w:numId w:val="47"/>
        </w:numPr>
        <w:spacing w:line="240" w:lineRule="auto"/>
        <w:jc w:val="left"/>
      </w:pPr>
      <w:r w:rsidRPr="00D40F9A">
        <w:rPr>
          <w:i/>
          <w:iCs/>
        </w:rPr>
        <w:t>inspectionProfiles</w:t>
      </w:r>
      <w:r w:rsidRPr="00D40F9A">
        <w:t>: Ellenőrzési profilok.</w:t>
      </w:r>
    </w:p>
    <w:p w14:paraId="7E1098DE" w14:textId="77777777" w:rsidR="00AE7196" w:rsidRPr="00D40F9A" w:rsidRDefault="00AE7196">
      <w:pPr>
        <w:pStyle w:val="ListParagraph"/>
        <w:numPr>
          <w:ilvl w:val="2"/>
          <w:numId w:val="47"/>
        </w:numPr>
        <w:spacing w:line="240" w:lineRule="auto"/>
        <w:jc w:val="left"/>
      </w:pPr>
      <w:r w:rsidRPr="00D40F9A">
        <w:rPr>
          <w:i/>
          <w:iCs/>
        </w:rPr>
        <w:t>Project_Default.xml</w:t>
      </w:r>
      <w:r w:rsidRPr="00D40F9A">
        <w:t>: Alapértelmezett ellenőrzési profil.</w:t>
      </w:r>
    </w:p>
    <w:p w14:paraId="5DC56DDD" w14:textId="77777777" w:rsidR="00AE7196" w:rsidRPr="00D40F9A" w:rsidRDefault="00AE7196">
      <w:pPr>
        <w:pStyle w:val="ListParagraph"/>
        <w:numPr>
          <w:ilvl w:val="1"/>
          <w:numId w:val="47"/>
        </w:numPr>
        <w:spacing w:line="240" w:lineRule="auto"/>
        <w:jc w:val="left"/>
      </w:pPr>
      <w:r w:rsidRPr="00D40F9A">
        <w:rPr>
          <w:i/>
          <w:iCs/>
        </w:rPr>
        <w:t>runConfigurations</w:t>
      </w:r>
      <w:r w:rsidRPr="00D40F9A">
        <w:t>: Futtatási konfigurációk.</w:t>
      </w:r>
    </w:p>
    <w:p w14:paraId="7A14A2CE" w14:textId="77777777" w:rsidR="00AE7196" w:rsidRPr="00D40F9A" w:rsidRDefault="00AE7196">
      <w:pPr>
        <w:pStyle w:val="ListParagraph"/>
        <w:numPr>
          <w:ilvl w:val="2"/>
          <w:numId w:val="47"/>
        </w:numPr>
        <w:spacing w:line="240" w:lineRule="auto"/>
        <w:jc w:val="left"/>
      </w:pPr>
      <w:r w:rsidRPr="00D40F9A">
        <w:rPr>
          <w:i/>
          <w:iCs/>
        </w:rPr>
        <w:t>All_Tests.xml</w:t>
      </w:r>
      <w:r w:rsidRPr="00D40F9A">
        <w:t>: Összes teszt futtatási konfigurációja.</w:t>
      </w:r>
    </w:p>
    <w:p w14:paraId="04B6ABC8" w14:textId="77777777" w:rsidR="00AE7196" w:rsidRPr="00D40F9A" w:rsidRDefault="00AE7196">
      <w:pPr>
        <w:pStyle w:val="ListParagraph"/>
        <w:numPr>
          <w:ilvl w:val="2"/>
          <w:numId w:val="47"/>
        </w:numPr>
        <w:spacing w:line="240" w:lineRule="auto"/>
        <w:jc w:val="left"/>
      </w:pPr>
      <w:r w:rsidRPr="00D40F9A">
        <w:rPr>
          <w:i/>
          <w:iCs/>
        </w:rPr>
        <w:t>dev.xml</w:t>
      </w:r>
      <w:r w:rsidRPr="00D40F9A">
        <w:t>: Fejlesztési futtatási konfiguráció.</w:t>
      </w:r>
    </w:p>
    <w:p w14:paraId="6EE8BD58" w14:textId="77777777" w:rsidR="00AE7196" w:rsidRPr="00D40F9A" w:rsidRDefault="00AE7196">
      <w:pPr>
        <w:pStyle w:val="ListParagraph"/>
        <w:numPr>
          <w:ilvl w:val="1"/>
          <w:numId w:val="47"/>
        </w:numPr>
        <w:spacing w:line="240" w:lineRule="auto"/>
        <w:jc w:val="left"/>
      </w:pPr>
      <w:r w:rsidRPr="00D40F9A">
        <w:rPr>
          <w:i/>
          <w:iCs/>
        </w:rPr>
        <w:t>csengo-ts-client-v2.iml</w:t>
      </w:r>
      <w:r w:rsidRPr="00D40F9A">
        <w:t>: Projekt fájl.</w:t>
      </w:r>
    </w:p>
    <w:p w14:paraId="71B4C0D1" w14:textId="77777777" w:rsidR="00AE7196" w:rsidRPr="00D40F9A" w:rsidRDefault="00AE7196">
      <w:pPr>
        <w:pStyle w:val="ListParagraph"/>
        <w:numPr>
          <w:ilvl w:val="1"/>
          <w:numId w:val="47"/>
        </w:numPr>
        <w:spacing w:line="240" w:lineRule="auto"/>
        <w:jc w:val="left"/>
      </w:pPr>
      <w:r w:rsidRPr="00D40F9A">
        <w:rPr>
          <w:i/>
          <w:iCs/>
        </w:rPr>
        <w:t>discord.xml</w:t>
      </w:r>
      <w:r w:rsidRPr="00D40F9A">
        <w:t>: Discord integrációs beállítások.</w:t>
      </w:r>
    </w:p>
    <w:p w14:paraId="3E5608D6" w14:textId="77777777" w:rsidR="00AE7196" w:rsidRPr="00D40F9A" w:rsidRDefault="00AE7196">
      <w:pPr>
        <w:pStyle w:val="ListParagraph"/>
        <w:numPr>
          <w:ilvl w:val="1"/>
          <w:numId w:val="47"/>
        </w:numPr>
        <w:spacing w:line="240" w:lineRule="auto"/>
        <w:jc w:val="left"/>
      </w:pPr>
      <w:r w:rsidRPr="00D40F9A">
        <w:rPr>
          <w:i/>
          <w:iCs/>
        </w:rPr>
        <w:t>git_toolbox_blame.xml</w:t>
      </w:r>
      <w:r w:rsidRPr="00D40F9A">
        <w:t>: Git blame eszköz beállításai.</w:t>
      </w:r>
    </w:p>
    <w:p w14:paraId="059DDDC6" w14:textId="77777777" w:rsidR="00AE7196" w:rsidRPr="00D40F9A" w:rsidRDefault="00AE7196">
      <w:pPr>
        <w:pStyle w:val="ListParagraph"/>
        <w:numPr>
          <w:ilvl w:val="1"/>
          <w:numId w:val="47"/>
        </w:numPr>
        <w:spacing w:line="240" w:lineRule="auto"/>
        <w:jc w:val="left"/>
      </w:pPr>
      <w:r w:rsidRPr="00D40F9A">
        <w:rPr>
          <w:i/>
          <w:iCs/>
        </w:rPr>
        <w:t>git_toolbox_prj.xml</w:t>
      </w:r>
      <w:r w:rsidRPr="00D40F9A">
        <w:t>: Git projekt eszköz beállításai.</w:t>
      </w:r>
    </w:p>
    <w:p w14:paraId="1451BB37" w14:textId="77777777" w:rsidR="00AE7196" w:rsidRPr="00D40F9A" w:rsidRDefault="00AE7196">
      <w:pPr>
        <w:pStyle w:val="ListParagraph"/>
        <w:numPr>
          <w:ilvl w:val="1"/>
          <w:numId w:val="47"/>
        </w:numPr>
        <w:spacing w:line="240" w:lineRule="auto"/>
        <w:jc w:val="left"/>
      </w:pPr>
      <w:r w:rsidRPr="00D40F9A">
        <w:rPr>
          <w:i/>
          <w:iCs/>
        </w:rPr>
        <w:t>modules.xml</w:t>
      </w:r>
      <w:r w:rsidRPr="00D40F9A">
        <w:t>: Modulok konfigurációja.</w:t>
      </w:r>
    </w:p>
    <w:p w14:paraId="1E87EEFF" w14:textId="77777777" w:rsidR="00AE7196" w:rsidRPr="00D40F9A" w:rsidRDefault="00AE7196">
      <w:pPr>
        <w:pStyle w:val="ListParagraph"/>
        <w:numPr>
          <w:ilvl w:val="1"/>
          <w:numId w:val="47"/>
        </w:numPr>
        <w:spacing w:line="240" w:lineRule="auto"/>
        <w:jc w:val="left"/>
      </w:pPr>
      <w:r w:rsidRPr="00D40F9A">
        <w:rPr>
          <w:i/>
          <w:iCs/>
        </w:rPr>
        <w:t>vcs.xml</w:t>
      </w:r>
      <w:r w:rsidRPr="00D40F9A">
        <w:t>: Verziókezelő rendszer beállításai.</w:t>
      </w:r>
    </w:p>
    <w:p w14:paraId="5FE86116" w14:textId="77777777" w:rsidR="00AE7196" w:rsidRPr="00D40F9A" w:rsidRDefault="00AE7196">
      <w:pPr>
        <w:pStyle w:val="ListParagraph"/>
        <w:numPr>
          <w:ilvl w:val="1"/>
          <w:numId w:val="47"/>
        </w:numPr>
        <w:spacing w:line="240" w:lineRule="auto"/>
        <w:jc w:val="left"/>
      </w:pPr>
      <w:r w:rsidRPr="00D40F9A">
        <w:rPr>
          <w:i/>
          <w:iCs/>
        </w:rPr>
        <w:t>watcherTasks.xml</w:t>
      </w:r>
      <w:r w:rsidRPr="00D40F9A">
        <w:t>: Felügyeleti feladatok beállításai.</w:t>
      </w:r>
    </w:p>
    <w:p w14:paraId="70E16886" w14:textId="77777777" w:rsidR="00AE7196" w:rsidRPr="00D40F9A" w:rsidRDefault="00AE7196">
      <w:pPr>
        <w:pStyle w:val="ListParagraph"/>
        <w:numPr>
          <w:ilvl w:val="0"/>
          <w:numId w:val="47"/>
        </w:numPr>
        <w:spacing w:line="240" w:lineRule="auto"/>
        <w:jc w:val="left"/>
      </w:pPr>
      <w:r w:rsidRPr="00D40F9A">
        <w:rPr>
          <w:b/>
          <w:bCs/>
        </w:rPr>
        <w:t>.vscode</w:t>
      </w:r>
    </w:p>
    <w:p w14:paraId="1273CD3A" w14:textId="77777777" w:rsidR="00AE7196" w:rsidRPr="00D40F9A" w:rsidRDefault="00AE7196">
      <w:pPr>
        <w:pStyle w:val="ListParagraph"/>
        <w:numPr>
          <w:ilvl w:val="1"/>
          <w:numId w:val="47"/>
        </w:numPr>
        <w:spacing w:line="240" w:lineRule="auto"/>
        <w:jc w:val="left"/>
      </w:pPr>
      <w:r w:rsidRPr="00D40F9A">
        <w:rPr>
          <w:i/>
          <w:iCs/>
        </w:rPr>
        <w:t>extensions.json</w:t>
      </w:r>
      <w:r w:rsidRPr="00D40F9A">
        <w:t>: Ajánlott kiterjesztések listája.</w:t>
      </w:r>
    </w:p>
    <w:p w14:paraId="7F94D6F3" w14:textId="77777777" w:rsidR="00AE7196" w:rsidRPr="00D40F9A" w:rsidRDefault="00AE7196">
      <w:pPr>
        <w:pStyle w:val="ListParagraph"/>
        <w:numPr>
          <w:ilvl w:val="1"/>
          <w:numId w:val="47"/>
        </w:numPr>
        <w:spacing w:line="240" w:lineRule="auto"/>
        <w:jc w:val="left"/>
      </w:pPr>
      <w:r w:rsidRPr="00D40F9A">
        <w:rPr>
          <w:i/>
          <w:iCs/>
        </w:rPr>
        <w:t>settings.json</w:t>
      </w:r>
      <w:r w:rsidRPr="00D40F9A">
        <w:t>: VSCode beállítások.</w:t>
      </w:r>
    </w:p>
    <w:p w14:paraId="0C0720EA" w14:textId="77777777" w:rsidR="00AE7196" w:rsidRPr="00D40F9A" w:rsidRDefault="00AE7196">
      <w:pPr>
        <w:pStyle w:val="ListParagraph"/>
        <w:numPr>
          <w:ilvl w:val="0"/>
          <w:numId w:val="47"/>
        </w:numPr>
        <w:spacing w:line="240" w:lineRule="auto"/>
        <w:jc w:val="left"/>
      </w:pPr>
      <w:r w:rsidRPr="00D40F9A">
        <w:rPr>
          <w:b/>
          <w:bCs/>
        </w:rPr>
        <w:t>config</w:t>
      </w:r>
    </w:p>
    <w:p w14:paraId="08867592" w14:textId="77777777" w:rsidR="00AE7196" w:rsidRPr="00D40F9A" w:rsidRDefault="00AE7196">
      <w:pPr>
        <w:pStyle w:val="ListParagraph"/>
        <w:numPr>
          <w:ilvl w:val="1"/>
          <w:numId w:val="47"/>
        </w:numPr>
        <w:spacing w:line="240" w:lineRule="auto"/>
        <w:jc w:val="left"/>
      </w:pPr>
      <w:r w:rsidRPr="00D40F9A">
        <w:rPr>
          <w:i/>
          <w:iCs/>
        </w:rPr>
        <w:t>nginx.conf</w:t>
      </w:r>
      <w:r w:rsidRPr="00D40F9A">
        <w:t>: Nginx konfigurációs fájl.</w:t>
      </w:r>
    </w:p>
    <w:p w14:paraId="29591D3C" w14:textId="77777777" w:rsidR="00AE7196" w:rsidRPr="00D40F9A" w:rsidRDefault="00AE7196">
      <w:pPr>
        <w:pStyle w:val="ListParagraph"/>
        <w:numPr>
          <w:ilvl w:val="0"/>
          <w:numId w:val="47"/>
        </w:numPr>
        <w:spacing w:line="240" w:lineRule="auto"/>
        <w:jc w:val="left"/>
      </w:pPr>
      <w:r w:rsidRPr="00D40F9A">
        <w:rPr>
          <w:b/>
          <w:bCs/>
        </w:rPr>
        <w:t>public</w:t>
      </w:r>
    </w:p>
    <w:p w14:paraId="5AC34D4E" w14:textId="77777777" w:rsidR="00AE7196" w:rsidRPr="00D40F9A" w:rsidRDefault="00AE7196">
      <w:pPr>
        <w:pStyle w:val="ListParagraph"/>
        <w:numPr>
          <w:ilvl w:val="1"/>
          <w:numId w:val="47"/>
        </w:numPr>
        <w:spacing w:line="240" w:lineRule="auto"/>
        <w:jc w:val="left"/>
      </w:pPr>
      <w:r w:rsidRPr="00D40F9A">
        <w:rPr>
          <w:i/>
          <w:iCs/>
        </w:rPr>
        <w:t>favicon.ico</w:t>
      </w:r>
      <w:r w:rsidRPr="00D40F9A">
        <w:t>: Weboldal ikon fájl.</w:t>
      </w:r>
    </w:p>
    <w:p w14:paraId="11798042" w14:textId="77777777" w:rsidR="00AE7196" w:rsidRPr="00D40F9A" w:rsidRDefault="00AE7196">
      <w:pPr>
        <w:pStyle w:val="ListParagraph"/>
        <w:numPr>
          <w:ilvl w:val="0"/>
          <w:numId w:val="47"/>
        </w:numPr>
        <w:spacing w:line="240" w:lineRule="auto"/>
        <w:jc w:val="left"/>
      </w:pPr>
      <w:r w:rsidRPr="00D40F9A">
        <w:rPr>
          <w:b/>
          <w:bCs/>
        </w:rPr>
        <w:t>src</w:t>
      </w:r>
    </w:p>
    <w:p w14:paraId="7D3A0C0F" w14:textId="77777777" w:rsidR="00AE7196" w:rsidRPr="00D40F9A" w:rsidRDefault="00AE7196">
      <w:pPr>
        <w:pStyle w:val="ListParagraph"/>
        <w:numPr>
          <w:ilvl w:val="1"/>
          <w:numId w:val="47"/>
        </w:numPr>
        <w:spacing w:line="240" w:lineRule="auto"/>
        <w:jc w:val="left"/>
      </w:pPr>
      <w:r w:rsidRPr="00D40F9A">
        <w:rPr>
          <w:i/>
          <w:iCs/>
        </w:rPr>
        <w:t>App.vue</w:t>
      </w:r>
      <w:r w:rsidRPr="00D40F9A">
        <w:t>: Az alkalmazás fő komponense.</w:t>
      </w:r>
    </w:p>
    <w:p w14:paraId="36EDA279" w14:textId="77777777" w:rsidR="00AE7196" w:rsidRPr="00D40F9A" w:rsidRDefault="00AE7196">
      <w:pPr>
        <w:pStyle w:val="ListParagraph"/>
        <w:numPr>
          <w:ilvl w:val="1"/>
          <w:numId w:val="47"/>
        </w:numPr>
        <w:spacing w:line="240" w:lineRule="auto"/>
        <w:jc w:val="left"/>
      </w:pPr>
      <w:r w:rsidRPr="00D40F9A">
        <w:rPr>
          <w:i/>
          <w:iCs/>
        </w:rPr>
        <w:t>auto-imports.d.ts</w:t>
      </w:r>
      <w:r w:rsidRPr="00D40F9A">
        <w:t>: Automatikus importok típusdefiníciói.</w:t>
      </w:r>
    </w:p>
    <w:p w14:paraId="557EBBB8" w14:textId="77777777" w:rsidR="00AE7196" w:rsidRPr="00D40F9A" w:rsidRDefault="00AE7196">
      <w:pPr>
        <w:pStyle w:val="ListParagraph"/>
        <w:numPr>
          <w:ilvl w:val="1"/>
          <w:numId w:val="47"/>
        </w:numPr>
        <w:spacing w:line="240" w:lineRule="auto"/>
        <w:jc w:val="left"/>
      </w:pPr>
      <w:r w:rsidRPr="00D40F9A">
        <w:rPr>
          <w:i/>
          <w:iCs/>
        </w:rPr>
        <w:lastRenderedPageBreak/>
        <w:t>components.d.ts</w:t>
      </w:r>
      <w:r w:rsidRPr="00D40F9A">
        <w:t>: Komponensek típusdefiníciói.</w:t>
      </w:r>
    </w:p>
    <w:p w14:paraId="79F471C9" w14:textId="77777777" w:rsidR="00AE7196" w:rsidRPr="00D40F9A" w:rsidRDefault="00AE7196">
      <w:pPr>
        <w:pStyle w:val="ListParagraph"/>
        <w:numPr>
          <w:ilvl w:val="1"/>
          <w:numId w:val="47"/>
        </w:numPr>
        <w:spacing w:line="240" w:lineRule="auto"/>
        <w:jc w:val="left"/>
      </w:pPr>
      <w:r w:rsidRPr="00D40F9A">
        <w:rPr>
          <w:i/>
          <w:iCs/>
        </w:rPr>
        <w:t>main.ts</w:t>
      </w:r>
      <w:r w:rsidRPr="00D40F9A">
        <w:t>: Az alkalmazás belépési pontja.</w:t>
      </w:r>
    </w:p>
    <w:p w14:paraId="31BE1419" w14:textId="77777777" w:rsidR="00AE7196" w:rsidRPr="00D40F9A" w:rsidRDefault="00AE7196">
      <w:pPr>
        <w:pStyle w:val="ListParagraph"/>
        <w:numPr>
          <w:ilvl w:val="1"/>
          <w:numId w:val="47"/>
        </w:numPr>
        <w:spacing w:line="240" w:lineRule="auto"/>
        <w:jc w:val="left"/>
      </w:pPr>
      <w:r w:rsidRPr="00D40F9A">
        <w:rPr>
          <w:i/>
          <w:iCs/>
        </w:rPr>
        <w:t>typed-router.d.ts</w:t>
      </w:r>
      <w:r w:rsidRPr="00D40F9A">
        <w:t>: Típusdefiníciók a routerhez.</w:t>
      </w:r>
    </w:p>
    <w:p w14:paraId="6415C218" w14:textId="77777777" w:rsidR="00AE7196" w:rsidRPr="00D40F9A" w:rsidRDefault="00AE7196">
      <w:pPr>
        <w:pStyle w:val="ListParagraph"/>
        <w:numPr>
          <w:ilvl w:val="1"/>
          <w:numId w:val="47"/>
        </w:numPr>
        <w:spacing w:line="240" w:lineRule="auto"/>
        <w:jc w:val="left"/>
      </w:pPr>
      <w:r w:rsidRPr="00D40F9A">
        <w:rPr>
          <w:b/>
          <w:bCs/>
        </w:rPr>
        <w:t>assets</w:t>
      </w:r>
      <w:r w:rsidRPr="00D40F9A">
        <w:t>: Statikus fájlok és képek.</w:t>
      </w:r>
    </w:p>
    <w:p w14:paraId="31C409B5" w14:textId="2418C7E4" w:rsidR="00AE7196" w:rsidRPr="00D40F9A" w:rsidRDefault="00CA4B59">
      <w:pPr>
        <w:pStyle w:val="ListParagraph"/>
        <w:numPr>
          <w:ilvl w:val="2"/>
          <w:numId w:val="47"/>
        </w:numPr>
        <w:spacing w:line="240" w:lineRule="auto"/>
        <w:jc w:val="left"/>
      </w:pPr>
      <w:r>
        <w:rPr>
          <w:i/>
          <w:iCs/>
        </w:rPr>
        <w:t>background</w:t>
      </w:r>
      <w:r w:rsidR="00AE7196" w:rsidRPr="00D40F9A">
        <w:rPr>
          <w:i/>
          <w:iCs/>
        </w:rPr>
        <w:t>.jpg</w:t>
      </w:r>
      <w:r w:rsidR="00AE7196" w:rsidRPr="00D40F9A">
        <w:t>: Háttérkép.</w:t>
      </w:r>
    </w:p>
    <w:p w14:paraId="48B52950" w14:textId="77777777" w:rsidR="00AE7196" w:rsidRPr="00D40F9A" w:rsidRDefault="00AE7196">
      <w:pPr>
        <w:pStyle w:val="ListParagraph"/>
        <w:numPr>
          <w:ilvl w:val="2"/>
          <w:numId w:val="47"/>
        </w:numPr>
        <w:spacing w:line="240" w:lineRule="auto"/>
        <w:jc w:val="left"/>
      </w:pPr>
      <w:r w:rsidRPr="00D40F9A">
        <w:rPr>
          <w:i/>
          <w:iCs/>
        </w:rPr>
        <w:t>pollakLogo.png</w:t>
      </w:r>
      <w:r w:rsidRPr="00D40F9A">
        <w:t>: Logó kép.</w:t>
      </w:r>
    </w:p>
    <w:p w14:paraId="693D3AFB" w14:textId="77777777" w:rsidR="00AE7196" w:rsidRPr="00D40F9A" w:rsidRDefault="00AE7196">
      <w:pPr>
        <w:pStyle w:val="ListParagraph"/>
        <w:numPr>
          <w:ilvl w:val="1"/>
          <w:numId w:val="47"/>
        </w:numPr>
        <w:spacing w:line="240" w:lineRule="auto"/>
        <w:jc w:val="left"/>
      </w:pPr>
      <w:r w:rsidRPr="00D40F9A">
        <w:rPr>
          <w:b/>
          <w:bCs/>
        </w:rPr>
        <w:t>components</w:t>
      </w:r>
      <w:r w:rsidRPr="00D40F9A">
        <w:t>: Az alkalmazás különböző komponensei.</w:t>
      </w:r>
    </w:p>
    <w:p w14:paraId="6D0CA3FF" w14:textId="77777777" w:rsidR="00AE7196" w:rsidRPr="00D40F9A" w:rsidRDefault="00AE7196">
      <w:pPr>
        <w:pStyle w:val="ListParagraph"/>
        <w:numPr>
          <w:ilvl w:val="2"/>
          <w:numId w:val="47"/>
        </w:numPr>
        <w:spacing w:line="240" w:lineRule="auto"/>
        <w:jc w:val="left"/>
      </w:pPr>
      <w:r w:rsidRPr="00D40F9A">
        <w:rPr>
          <w:i/>
          <w:iCs/>
        </w:rPr>
        <w:t>LoginCard.vue</w:t>
      </w:r>
      <w:r w:rsidRPr="00D40F9A">
        <w:t>: Bejelentkezési kártya komponens.</w:t>
      </w:r>
    </w:p>
    <w:p w14:paraId="22547960" w14:textId="77777777" w:rsidR="00AE7196" w:rsidRPr="00D40F9A" w:rsidRDefault="00AE7196">
      <w:pPr>
        <w:pStyle w:val="ListParagraph"/>
        <w:numPr>
          <w:ilvl w:val="2"/>
          <w:numId w:val="47"/>
        </w:numPr>
        <w:spacing w:line="240" w:lineRule="auto"/>
        <w:jc w:val="left"/>
      </w:pPr>
      <w:r w:rsidRPr="00D40F9A">
        <w:rPr>
          <w:i/>
          <w:iCs/>
        </w:rPr>
        <w:t>RegisterCard.vue</w:t>
      </w:r>
      <w:r w:rsidRPr="00D40F9A">
        <w:t>: Regisztrációs kártya komponens.</w:t>
      </w:r>
    </w:p>
    <w:p w14:paraId="1DC12175" w14:textId="77777777" w:rsidR="00AE7196" w:rsidRPr="00D40F9A" w:rsidRDefault="00AE7196">
      <w:pPr>
        <w:pStyle w:val="ListParagraph"/>
        <w:numPr>
          <w:ilvl w:val="2"/>
          <w:numId w:val="47"/>
        </w:numPr>
        <w:spacing w:line="240" w:lineRule="auto"/>
        <w:jc w:val="left"/>
      </w:pPr>
      <w:r w:rsidRPr="00D40F9A">
        <w:rPr>
          <w:b/>
          <w:bCs/>
        </w:rPr>
        <w:t>admin</w:t>
      </w:r>
      <w:r w:rsidRPr="00D40F9A">
        <w:t>: Adminisztrációs felület komponensei.</w:t>
      </w:r>
    </w:p>
    <w:p w14:paraId="152D4738" w14:textId="77777777" w:rsidR="00AE7196" w:rsidRPr="00D40F9A" w:rsidRDefault="00AE7196">
      <w:pPr>
        <w:pStyle w:val="ListParagraph"/>
        <w:numPr>
          <w:ilvl w:val="3"/>
          <w:numId w:val="47"/>
        </w:numPr>
        <w:spacing w:line="240" w:lineRule="auto"/>
        <w:jc w:val="left"/>
      </w:pPr>
      <w:r w:rsidRPr="00D40F9A">
        <w:rPr>
          <w:i/>
          <w:iCs/>
        </w:rPr>
        <w:t>Download.vue</w:t>
      </w:r>
      <w:r w:rsidRPr="00D40F9A">
        <w:t>: Letöltési komponens.</w:t>
      </w:r>
    </w:p>
    <w:p w14:paraId="0511EE4A" w14:textId="77777777" w:rsidR="00AE7196" w:rsidRPr="00D40F9A" w:rsidRDefault="00AE7196">
      <w:pPr>
        <w:pStyle w:val="ListParagraph"/>
        <w:numPr>
          <w:ilvl w:val="3"/>
          <w:numId w:val="47"/>
        </w:numPr>
        <w:spacing w:line="240" w:lineRule="auto"/>
        <w:jc w:val="left"/>
      </w:pPr>
      <w:r w:rsidRPr="00D40F9A">
        <w:rPr>
          <w:b/>
          <w:bCs/>
        </w:rPr>
        <w:t>pending-song</w:t>
      </w:r>
      <w:r w:rsidRPr="00D40F9A">
        <w:t>: Függő zenék kezelése.</w:t>
      </w:r>
    </w:p>
    <w:p w14:paraId="1BEF302D" w14:textId="77777777" w:rsidR="00AE7196" w:rsidRPr="00D40F9A" w:rsidRDefault="00AE7196">
      <w:pPr>
        <w:pStyle w:val="ListParagraph"/>
        <w:numPr>
          <w:ilvl w:val="4"/>
          <w:numId w:val="47"/>
        </w:numPr>
        <w:spacing w:line="240" w:lineRule="auto"/>
        <w:jc w:val="left"/>
      </w:pPr>
      <w:r w:rsidRPr="00D40F9A">
        <w:rPr>
          <w:i/>
          <w:iCs/>
        </w:rPr>
        <w:t>PendingSong.vue</w:t>
      </w:r>
      <w:r w:rsidRPr="00D40F9A">
        <w:t>: Függő zene komponens.</w:t>
      </w:r>
    </w:p>
    <w:p w14:paraId="4217F707" w14:textId="77777777" w:rsidR="00AE7196" w:rsidRPr="00D40F9A" w:rsidRDefault="00AE7196">
      <w:pPr>
        <w:pStyle w:val="ListParagraph"/>
        <w:numPr>
          <w:ilvl w:val="4"/>
          <w:numId w:val="47"/>
        </w:numPr>
        <w:spacing w:line="240" w:lineRule="auto"/>
        <w:jc w:val="left"/>
      </w:pPr>
      <w:r w:rsidRPr="00D40F9A">
        <w:rPr>
          <w:i/>
          <w:iCs/>
        </w:rPr>
        <w:t>PendingSongList.vue</w:t>
      </w:r>
      <w:r w:rsidRPr="00D40F9A">
        <w:t>: Függő zenék listája.</w:t>
      </w:r>
    </w:p>
    <w:p w14:paraId="2C6CA8BA" w14:textId="77777777" w:rsidR="00AE7196" w:rsidRPr="00D40F9A" w:rsidRDefault="00AE7196">
      <w:pPr>
        <w:pStyle w:val="ListParagraph"/>
        <w:numPr>
          <w:ilvl w:val="3"/>
          <w:numId w:val="47"/>
        </w:numPr>
        <w:spacing w:line="240" w:lineRule="auto"/>
        <w:jc w:val="left"/>
      </w:pPr>
      <w:r w:rsidRPr="00D40F9A">
        <w:rPr>
          <w:b/>
          <w:bCs/>
        </w:rPr>
        <w:t>session</w:t>
      </w:r>
      <w:r w:rsidRPr="00D40F9A">
        <w:t>: Szavazási szekciók kezelése.</w:t>
      </w:r>
    </w:p>
    <w:p w14:paraId="5F91B199" w14:textId="77777777" w:rsidR="00AE7196" w:rsidRPr="00D40F9A" w:rsidRDefault="00AE7196">
      <w:pPr>
        <w:pStyle w:val="ListParagraph"/>
        <w:numPr>
          <w:ilvl w:val="4"/>
          <w:numId w:val="47"/>
        </w:numPr>
        <w:spacing w:line="240" w:lineRule="auto"/>
        <w:jc w:val="left"/>
      </w:pPr>
      <w:r w:rsidRPr="00D40F9A">
        <w:rPr>
          <w:i/>
          <w:iCs/>
        </w:rPr>
        <w:t>CreateSessionPopup.vue</w:t>
      </w:r>
      <w:r w:rsidRPr="00D40F9A">
        <w:t>: Szavazási szekció létrehozása.</w:t>
      </w:r>
    </w:p>
    <w:p w14:paraId="7357261A" w14:textId="77777777" w:rsidR="00AE7196" w:rsidRPr="00D40F9A" w:rsidRDefault="00AE7196">
      <w:pPr>
        <w:pStyle w:val="ListParagraph"/>
        <w:numPr>
          <w:ilvl w:val="4"/>
          <w:numId w:val="47"/>
        </w:numPr>
        <w:spacing w:line="240" w:lineRule="auto"/>
        <w:jc w:val="left"/>
      </w:pPr>
      <w:r w:rsidRPr="00D40F9A">
        <w:rPr>
          <w:i/>
          <w:iCs/>
        </w:rPr>
        <w:t>Session.vue</w:t>
      </w:r>
      <w:r w:rsidRPr="00D40F9A">
        <w:t>: Szavazási szekció komponens.</w:t>
      </w:r>
    </w:p>
    <w:p w14:paraId="715DA662" w14:textId="77777777" w:rsidR="00AE7196" w:rsidRPr="00D40F9A" w:rsidRDefault="00AE7196">
      <w:pPr>
        <w:pStyle w:val="ListParagraph"/>
        <w:numPr>
          <w:ilvl w:val="4"/>
          <w:numId w:val="47"/>
        </w:numPr>
        <w:spacing w:line="240" w:lineRule="auto"/>
        <w:jc w:val="left"/>
      </w:pPr>
      <w:r w:rsidRPr="00D40F9A">
        <w:rPr>
          <w:i/>
          <w:iCs/>
        </w:rPr>
        <w:t>SessionList.vue</w:t>
      </w:r>
      <w:r w:rsidRPr="00D40F9A">
        <w:t>: Szavazási szekciók listája.</w:t>
      </w:r>
    </w:p>
    <w:p w14:paraId="30C4F005" w14:textId="77777777" w:rsidR="00AE7196" w:rsidRPr="00D40F9A" w:rsidRDefault="00AE7196">
      <w:pPr>
        <w:pStyle w:val="ListParagraph"/>
        <w:numPr>
          <w:ilvl w:val="4"/>
          <w:numId w:val="47"/>
        </w:numPr>
        <w:spacing w:line="240" w:lineRule="auto"/>
        <w:jc w:val="left"/>
      </w:pPr>
      <w:r w:rsidRPr="00D40F9A">
        <w:rPr>
          <w:i/>
          <w:iCs/>
        </w:rPr>
        <w:t>UpdateSessionPopup.vue</w:t>
      </w:r>
      <w:r w:rsidRPr="00D40F9A">
        <w:t>: Szavazási szekció frissítése.</w:t>
      </w:r>
    </w:p>
    <w:p w14:paraId="0E38B162" w14:textId="77777777" w:rsidR="00AE7196" w:rsidRPr="00D40F9A" w:rsidRDefault="00AE7196">
      <w:pPr>
        <w:pStyle w:val="ListParagraph"/>
        <w:numPr>
          <w:ilvl w:val="4"/>
          <w:numId w:val="47"/>
        </w:numPr>
        <w:spacing w:line="240" w:lineRule="auto"/>
        <w:jc w:val="left"/>
      </w:pPr>
      <w:r w:rsidRPr="00D40F9A">
        <w:rPr>
          <w:i/>
          <w:iCs/>
        </w:rPr>
        <w:t>ViewSessionSongsPopup.vue</w:t>
      </w:r>
      <w:r w:rsidRPr="00D40F9A">
        <w:t>: Szavazási szekció zenéinek megtekintése.</w:t>
      </w:r>
    </w:p>
    <w:p w14:paraId="2FF9AD9B" w14:textId="77777777" w:rsidR="00AE7196" w:rsidRPr="00D40F9A" w:rsidRDefault="00AE7196">
      <w:pPr>
        <w:pStyle w:val="ListParagraph"/>
        <w:numPr>
          <w:ilvl w:val="3"/>
          <w:numId w:val="47"/>
        </w:numPr>
        <w:spacing w:line="240" w:lineRule="auto"/>
        <w:jc w:val="left"/>
      </w:pPr>
      <w:r w:rsidRPr="00D40F9A">
        <w:rPr>
          <w:b/>
          <w:bCs/>
        </w:rPr>
        <w:t>song</w:t>
      </w:r>
      <w:r w:rsidRPr="00D40F9A">
        <w:t>: Zenék kezelése.</w:t>
      </w:r>
    </w:p>
    <w:p w14:paraId="1885E535" w14:textId="77777777" w:rsidR="00AE7196" w:rsidRPr="00D40F9A" w:rsidRDefault="00AE7196">
      <w:pPr>
        <w:pStyle w:val="ListParagraph"/>
        <w:numPr>
          <w:ilvl w:val="4"/>
          <w:numId w:val="47"/>
        </w:numPr>
        <w:spacing w:line="240" w:lineRule="auto"/>
        <w:jc w:val="left"/>
      </w:pPr>
      <w:r w:rsidRPr="00D40F9A">
        <w:rPr>
          <w:i/>
          <w:iCs/>
        </w:rPr>
        <w:t>CreateSongPopup.vue</w:t>
      </w:r>
      <w:r w:rsidRPr="00D40F9A">
        <w:t>: Zene létrehozása.</w:t>
      </w:r>
    </w:p>
    <w:p w14:paraId="63B6EA2F" w14:textId="77777777" w:rsidR="00AE7196" w:rsidRPr="00D40F9A" w:rsidRDefault="00AE7196">
      <w:pPr>
        <w:pStyle w:val="ListParagraph"/>
        <w:numPr>
          <w:ilvl w:val="4"/>
          <w:numId w:val="47"/>
        </w:numPr>
        <w:spacing w:line="240" w:lineRule="auto"/>
        <w:jc w:val="left"/>
      </w:pPr>
      <w:r w:rsidRPr="00D40F9A">
        <w:rPr>
          <w:i/>
          <w:iCs/>
        </w:rPr>
        <w:t>Song.vue</w:t>
      </w:r>
      <w:r w:rsidRPr="00D40F9A">
        <w:t>: Zene komponens.</w:t>
      </w:r>
    </w:p>
    <w:p w14:paraId="7B42F54C" w14:textId="77777777" w:rsidR="00AE7196" w:rsidRPr="00D40F9A" w:rsidRDefault="00AE7196">
      <w:pPr>
        <w:pStyle w:val="ListParagraph"/>
        <w:numPr>
          <w:ilvl w:val="4"/>
          <w:numId w:val="47"/>
        </w:numPr>
        <w:spacing w:line="240" w:lineRule="auto"/>
        <w:jc w:val="left"/>
      </w:pPr>
      <w:r w:rsidRPr="00D40F9A">
        <w:rPr>
          <w:i/>
          <w:iCs/>
        </w:rPr>
        <w:t>SongList.vue</w:t>
      </w:r>
      <w:r w:rsidRPr="00D40F9A">
        <w:t>: Zenék listája.</w:t>
      </w:r>
    </w:p>
    <w:p w14:paraId="52C957D9" w14:textId="77777777" w:rsidR="00AE7196" w:rsidRPr="00D40F9A" w:rsidRDefault="00AE7196">
      <w:pPr>
        <w:pStyle w:val="ListParagraph"/>
        <w:numPr>
          <w:ilvl w:val="4"/>
          <w:numId w:val="47"/>
        </w:numPr>
        <w:spacing w:line="240" w:lineRule="auto"/>
        <w:jc w:val="left"/>
      </w:pPr>
      <w:r w:rsidRPr="00D40F9A">
        <w:rPr>
          <w:i/>
          <w:iCs/>
        </w:rPr>
        <w:t>UpdateSongPopup.vue</w:t>
      </w:r>
      <w:r w:rsidRPr="00D40F9A">
        <w:t>: Zene frissítése.</w:t>
      </w:r>
    </w:p>
    <w:p w14:paraId="113C07C3" w14:textId="77777777" w:rsidR="00AE7196" w:rsidRPr="00D40F9A" w:rsidRDefault="00AE7196">
      <w:pPr>
        <w:pStyle w:val="ListParagraph"/>
        <w:numPr>
          <w:ilvl w:val="3"/>
          <w:numId w:val="47"/>
        </w:numPr>
        <w:spacing w:line="240" w:lineRule="auto"/>
        <w:jc w:val="left"/>
      </w:pPr>
      <w:r w:rsidRPr="00D40F9A">
        <w:rPr>
          <w:b/>
          <w:bCs/>
        </w:rPr>
        <w:t>user</w:t>
      </w:r>
      <w:r w:rsidRPr="00D40F9A">
        <w:t>: Felhasználók kezelése.</w:t>
      </w:r>
    </w:p>
    <w:p w14:paraId="470274D8" w14:textId="77777777" w:rsidR="00AE7196" w:rsidRPr="00D40F9A" w:rsidRDefault="00AE7196">
      <w:pPr>
        <w:pStyle w:val="ListParagraph"/>
        <w:numPr>
          <w:ilvl w:val="4"/>
          <w:numId w:val="47"/>
        </w:numPr>
        <w:spacing w:line="240" w:lineRule="auto"/>
        <w:jc w:val="left"/>
      </w:pPr>
      <w:r w:rsidRPr="00D40F9A">
        <w:rPr>
          <w:i/>
          <w:iCs/>
        </w:rPr>
        <w:t>UpdateUserPopup.vue</w:t>
      </w:r>
      <w:r w:rsidRPr="00D40F9A">
        <w:t>: Felhasználó frissítése.</w:t>
      </w:r>
    </w:p>
    <w:p w14:paraId="4449545E" w14:textId="77777777" w:rsidR="00AE7196" w:rsidRPr="00D40F9A" w:rsidRDefault="00AE7196">
      <w:pPr>
        <w:pStyle w:val="ListParagraph"/>
        <w:numPr>
          <w:ilvl w:val="4"/>
          <w:numId w:val="47"/>
        </w:numPr>
        <w:spacing w:line="240" w:lineRule="auto"/>
        <w:jc w:val="left"/>
      </w:pPr>
      <w:r w:rsidRPr="00D40F9A">
        <w:rPr>
          <w:i/>
          <w:iCs/>
        </w:rPr>
        <w:t>User.vue</w:t>
      </w:r>
      <w:r w:rsidRPr="00D40F9A">
        <w:t>: Felhasználó komponens.</w:t>
      </w:r>
    </w:p>
    <w:p w14:paraId="4C366214" w14:textId="77777777" w:rsidR="00AE7196" w:rsidRPr="00D40F9A" w:rsidRDefault="00AE7196">
      <w:pPr>
        <w:pStyle w:val="ListParagraph"/>
        <w:numPr>
          <w:ilvl w:val="4"/>
          <w:numId w:val="47"/>
        </w:numPr>
        <w:spacing w:line="240" w:lineRule="auto"/>
        <w:jc w:val="left"/>
      </w:pPr>
      <w:r w:rsidRPr="00D40F9A">
        <w:rPr>
          <w:i/>
          <w:iCs/>
        </w:rPr>
        <w:t>UserList.vue</w:t>
      </w:r>
      <w:r w:rsidRPr="00D40F9A">
        <w:t>: Felhasználók listája.</w:t>
      </w:r>
    </w:p>
    <w:p w14:paraId="5D5D817D" w14:textId="77777777" w:rsidR="00AE7196" w:rsidRPr="00D40F9A" w:rsidRDefault="00AE7196">
      <w:pPr>
        <w:pStyle w:val="ListParagraph"/>
        <w:numPr>
          <w:ilvl w:val="2"/>
          <w:numId w:val="47"/>
        </w:numPr>
        <w:spacing w:line="240" w:lineRule="auto"/>
        <w:jc w:val="left"/>
      </w:pPr>
      <w:r w:rsidRPr="00D40F9A">
        <w:rPr>
          <w:b/>
          <w:bCs/>
        </w:rPr>
        <w:t>common</w:t>
      </w:r>
      <w:r w:rsidRPr="00D40F9A">
        <w:t>: Közös komponensek.</w:t>
      </w:r>
    </w:p>
    <w:p w14:paraId="673D8BA6" w14:textId="77777777" w:rsidR="00AE7196" w:rsidRPr="00D40F9A" w:rsidRDefault="00AE7196">
      <w:pPr>
        <w:pStyle w:val="ListParagraph"/>
        <w:numPr>
          <w:ilvl w:val="3"/>
          <w:numId w:val="47"/>
        </w:numPr>
        <w:spacing w:line="240" w:lineRule="auto"/>
        <w:jc w:val="left"/>
      </w:pPr>
      <w:r w:rsidRPr="00D40F9A">
        <w:rPr>
          <w:i/>
          <w:iCs/>
        </w:rPr>
        <w:t>Toast.vue</w:t>
      </w:r>
      <w:r w:rsidRPr="00D40F9A">
        <w:t>: Értesítési komponens.</w:t>
      </w:r>
    </w:p>
    <w:p w14:paraId="3F234715" w14:textId="77777777" w:rsidR="00AE7196" w:rsidRPr="00D40F9A" w:rsidRDefault="00AE7196">
      <w:pPr>
        <w:pStyle w:val="ListParagraph"/>
        <w:numPr>
          <w:ilvl w:val="2"/>
          <w:numId w:val="47"/>
        </w:numPr>
        <w:spacing w:line="240" w:lineRule="auto"/>
        <w:jc w:val="left"/>
      </w:pPr>
      <w:r w:rsidRPr="00D40F9A">
        <w:rPr>
          <w:b/>
          <w:bCs/>
        </w:rPr>
        <w:t>dashboard</w:t>
      </w:r>
      <w:r w:rsidRPr="00D40F9A">
        <w:t>: Felhasználói irányítópult komponensei.</w:t>
      </w:r>
    </w:p>
    <w:p w14:paraId="476ABA0F" w14:textId="77777777" w:rsidR="00AE7196" w:rsidRPr="00D40F9A" w:rsidRDefault="00AE7196">
      <w:pPr>
        <w:pStyle w:val="ListParagraph"/>
        <w:numPr>
          <w:ilvl w:val="3"/>
          <w:numId w:val="47"/>
        </w:numPr>
        <w:spacing w:line="240" w:lineRule="auto"/>
        <w:jc w:val="left"/>
      </w:pPr>
      <w:r w:rsidRPr="00D40F9A">
        <w:rPr>
          <w:i/>
          <w:iCs/>
        </w:rPr>
        <w:t>WelcomeSign.vue</w:t>
      </w:r>
      <w:r w:rsidRPr="00D40F9A">
        <w:t>: Üdvözlő jelzés.</w:t>
      </w:r>
    </w:p>
    <w:p w14:paraId="6470AB96" w14:textId="77777777" w:rsidR="00AE7196" w:rsidRPr="00D40F9A" w:rsidRDefault="00AE7196">
      <w:pPr>
        <w:pStyle w:val="ListParagraph"/>
        <w:numPr>
          <w:ilvl w:val="3"/>
          <w:numId w:val="47"/>
        </w:numPr>
        <w:spacing w:line="240" w:lineRule="auto"/>
        <w:jc w:val="left"/>
      </w:pPr>
      <w:r w:rsidRPr="00D40F9A">
        <w:rPr>
          <w:b/>
          <w:bCs/>
        </w:rPr>
        <w:t>left-card</w:t>
      </w:r>
      <w:r w:rsidRPr="00D40F9A">
        <w:t>: Bal oldali kártya komponensei.</w:t>
      </w:r>
    </w:p>
    <w:p w14:paraId="51738709" w14:textId="77777777" w:rsidR="00AE7196" w:rsidRPr="00D40F9A" w:rsidRDefault="00AE7196">
      <w:pPr>
        <w:pStyle w:val="ListParagraph"/>
        <w:numPr>
          <w:ilvl w:val="4"/>
          <w:numId w:val="47"/>
        </w:numPr>
        <w:spacing w:line="240" w:lineRule="auto"/>
        <w:jc w:val="left"/>
      </w:pPr>
      <w:r w:rsidRPr="00D40F9A">
        <w:rPr>
          <w:i/>
          <w:iCs/>
        </w:rPr>
        <w:t>LeftLandingCard.vue</w:t>
      </w:r>
      <w:r w:rsidRPr="00D40F9A">
        <w:t>: Bal oldali kártya fő komponense.</w:t>
      </w:r>
    </w:p>
    <w:p w14:paraId="58105389" w14:textId="77777777" w:rsidR="00AE7196" w:rsidRPr="00D40F9A" w:rsidRDefault="00AE7196">
      <w:pPr>
        <w:pStyle w:val="ListParagraph"/>
        <w:numPr>
          <w:ilvl w:val="4"/>
          <w:numId w:val="47"/>
        </w:numPr>
        <w:spacing w:line="240" w:lineRule="auto"/>
        <w:jc w:val="left"/>
      </w:pPr>
      <w:r w:rsidRPr="00D40F9A">
        <w:rPr>
          <w:i/>
          <w:iCs/>
        </w:rPr>
        <w:t>SongUpload.vue</w:t>
      </w:r>
      <w:r w:rsidRPr="00D40F9A">
        <w:t>: Zene feltöltése.</w:t>
      </w:r>
    </w:p>
    <w:p w14:paraId="0561A4DC" w14:textId="77777777" w:rsidR="00AE7196" w:rsidRPr="00D40F9A" w:rsidRDefault="00AE7196">
      <w:pPr>
        <w:pStyle w:val="ListParagraph"/>
        <w:numPr>
          <w:ilvl w:val="4"/>
          <w:numId w:val="47"/>
        </w:numPr>
        <w:spacing w:line="240" w:lineRule="auto"/>
        <w:jc w:val="left"/>
      </w:pPr>
      <w:r w:rsidRPr="00D40F9A">
        <w:rPr>
          <w:i/>
          <w:iCs/>
        </w:rPr>
        <w:t>SongVote.vue</w:t>
      </w:r>
      <w:r w:rsidRPr="00D40F9A">
        <w:t>: Zene szavazás.</w:t>
      </w:r>
    </w:p>
    <w:p w14:paraId="0DFE4997" w14:textId="77777777" w:rsidR="00AE7196" w:rsidRPr="00D40F9A" w:rsidRDefault="00AE7196">
      <w:pPr>
        <w:pStyle w:val="ListParagraph"/>
        <w:numPr>
          <w:ilvl w:val="4"/>
          <w:numId w:val="47"/>
        </w:numPr>
        <w:spacing w:line="240" w:lineRule="auto"/>
        <w:jc w:val="left"/>
      </w:pPr>
      <w:r w:rsidRPr="00D40F9A">
        <w:rPr>
          <w:i/>
          <w:iCs/>
        </w:rPr>
        <w:t>SongVoteList.vue</w:t>
      </w:r>
      <w:r w:rsidRPr="00D40F9A">
        <w:t>: Szavazási zenék listája.</w:t>
      </w:r>
    </w:p>
    <w:p w14:paraId="6F59EC23" w14:textId="77777777" w:rsidR="00AE7196" w:rsidRPr="00D40F9A" w:rsidRDefault="00AE7196">
      <w:pPr>
        <w:pStyle w:val="ListParagraph"/>
        <w:numPr>
          <w:ilvl w:val="4"/>
          <w:numId w:val="47"/>
        </w:numPr>
        <w:spacing w:line="240" w:lineRule="auto"/>
        <w:jc w:val="left"/>
      </w:pPr>
      <w:r w:rsidRPr="00D40F9A">
        <w:rPr>
          <w:i/>
          <w:iCs/>
        </w:rPr>
        <w:t>UploadInput.vue</w:t>
      </w:r>
      <w:r w:rsidRPr="00D40F9A">
        <w:t>: Feltöltési bemenet.</w:t>
      </w:r>
    </w:p>
    <w:p w14:paraId="67C4E316" w14:textId="77777777" w:rsidR="00AE7196" w:rsidRPr="00D40F9A" w:rsidRDefault="00AE7196">
      <w:pPr>
        <w:pStyle w:val="ListParagraph"/>
        <w:numPr>
          <w:ilvl w:val="3"/>
          <w:numId w:val="47"/>
        </w:numPr>
        <w:spacing w:line="240" w:lineRule="auto"/>
        <w:jc w:val="left"/>
      </w:pPr>
      <w:r w:rsidRPr="00D40F9A">
        <w:rPr>
          <w:b/>
          <w:bCs/>
        </w:rPr>
        <w:t>right-card</w:t>
      </w:r>
      <w:r w:rsidRPr="00D40F9A">
        <w:t>: Jobb oldali kártya komponensei.</w:t>
      </w:r>
    </w:p>
    <w:p w14:paraId="0748C43F" w14:textId="77777777" w:rsidR="00AE7196" w:rsidRPr="00D40F9A" w:rsidRDefault="00AE7196">
      <w:pPr>
        <w:pStyle w:val="ListParagraph"/>
        <w:numPr>
          <w:ilvl w:val="4"/>
          <w:numId w:val="47"/>
        </w:numPr>
        <w:spacing w:line="240" w:lineRule="auto"/>
        <w:jc w:val="left"/>
      </w:pPr>
      <w:r w:rsidRPr="00D40F9A">
        <w:rPr>
          <w:i/>
          <w:iCs/>
        </w:rPr>
        <w:t>PreviousWinner.vue</w:t>
      </w:r>
      <w:r w:rsidRPr="00D40F9A">
        <w:t>: Előző nyertes.</w:t>
      </w:r>
    </w:p>
    <w:p w14:paraId="0D9D6507" w14:textId="77777777" w:rsidR="00AE7196" w:rsidRPr="00D40F9A" w:rsidRDefault="00AE7196">
      <w:pPr>
        <w:pStyle w:val="ListParagraph"/>
        <w:numPr>
          <w:ilvl w:val="4"/>
          <w:numId w:val="47"/>
        </w:numPr>
        <w:spacing w:line="240" w:lineRule="auto"/>
        <w:jc w:val="left"/>
      </w:pPr>
      <w:r w:rsidRPr="00D40F9A">
        <w:rPr>
          <w:i/>
          <w:iCs/>
        </w:rPr>
        <w:t>RightLandingCard.vue</w:t>
      </w:r>
      <w:r w:rsidRPr="00D40F9A">
        <w:t>: Jobb oldali kártya fő komponense.</w:t>
      </w:r>
    </w:p>
    <w:p w14:paraId="6A398399" w14:textId="77777777" w:rsidR="00AE7196" w:rsidRPr="00D40F9A" w:rsidRDefault="00AE7196">
      <w:pPr>
        <w:pStyle w:val="ListParagraph"/>
        <w:numPr>
          <w:ilvl w:val="4"/>
          <w:numId w:val="47"/>
        </w:numPr>
        <w:spacing w:line="240" w:lineRule="auto"/>
        <w:jc w:val="left"/>
      </w:pPr>
      <w:r w:rsidRPr="00D40F9A">
        <w:rPr>
          <w:i/>
          <w:iCs/>
        </w:rPr>
        <w:t>SongSelectionList.vue</w:t>
      </w:r>
      <w:r w:rsidRPr="00D40F9A">
        <w:t>: Zene kiválasztási lista.</w:t>
      </w:r>
    </w:p>
    <w:p w14:paraId="3B7A7E6B" w14:textId="77777777" w:rsidR="00AE7196" w:rsidRPr="00D40F9A" w:rsidRDefault="00AE7196">
      <w:pPr>
        <w:pStyle w:val="ListParagraph"/>
        <w:numPr>
          <w:ilvl w:val="4"/>
          <w:numId w:val="47"/>
        </w:numPr>
        <w:spacing w:line="240" w:lineRule="auto"/>
        <w:jc w:val="left"/>
      </w:pPr>
      <w:r w:rsidRPr="00D40F9A">
        <w:rPr>
          <w:b/>
          <w:bCs/>
        </w:rPr>
        <w:t>song-selection</w:t>
      </w:r>
      <w:r w:rsidRPr="00D40F9A">
        <w:t>: Zene kiválasztási komponensek.</w:t>
      </w:r>
    </w:p>
    <w:p w14:paraId="65508FAF" w14:textId="77777777" w:rsidR="00AE7196" w:rsidRPr="00D40F9A" w:rsidRDefault="00AE7196">
      <w:pPr>
        <w:pStyle w:val="ListParagraph"/>
        <w:numPr>
          <w:ilvl w:val="5"/>
          <w:numId w:val="47"/>
        </w:numPr>
        <w:spacing w:line="240" w:lineRule="auto"/>
        <w:jc w:val="left"/>
      </w:pPr>
      <w:r w:rsidRPr="00D40F9A">
        <w:rPr>
          <w:i/>
          <w:iCs/>
        </w:rPr>
        <w:t>PlaySong.vue</w:t>
      </w:r>
      <w:r w:rsidRPr="00D40F9A">
        <w:t>: Zene lejátszása.</w:t>
      </w:r>
    </w:p>
    <w:p w14:paraId="5EA50AFB" w14:textId="77777777" w:rsidR="00AE7196" w:rsidRPr="00D40F9A" w:rsidRDefault="00AE7196">
      <w:pPr>
        <w:pStyle w:val="ListParagraph"/>
        <w:numPr>
          <w:ilvl w:val="5"/>
          <w:numId w:val="47"/>
        </w:numPr>
        <w:spacing w:line="240" w:lineRule="auto"/>
        <w:jc w:val="left"/>
      </w:pPr>
      <w:r w:rsidRPr="00D40F9A">
        <w:rPr>
          <w:i/>
          <w:iCs/>
        </w:rPr>
        <w:t>SongSelection.vue</w:t>
      </w:r>
      <w:r w:rsidRPr="00D40F9A">
        <w:t>: Zene kiválasztása.</w:t>
      </w:r>
    </w:p>
    <w:p w14:paraId="7CA33A4A" w14:textId="77777777" w:rsidR="00AE7196" w:rsidRPr="00D40F9A" w:rsidRDefault="00AE7196">
      <w:pPr>
        <w:pStyle w:val="ListParagraph"/>
        <w:numPr>
          <w:ilvl w:val="5"/>
          <w:numId w:val="47"/>
        </w:numPr>
        <w:spacing w:line="240" w:lineRule="auto"/>
        <w:jc w:val="left"/>
      </w:pPr>
      <w:r w:rsidRPr="00D40F9A">
        <w:rPr>
          <w:i/>
          <w:iCs/>
        </w:rPr>
        <w:t>VoteSong.vue</w:t>
      </w:r>
      <w:r w:rsidRPr="00D40F9A">
        <w:t>: Zene szavazása.</w:t>
      </w:r>
    </w:p>
    <w:p w14:paraId="0FCF8237" w14:textId="77777777" w:rsidR="00AE7196" w:rsidRPr="00D40F9A" w:rsidRDefault="00AE7196">
      <w:pPr>
        <w:pStyle w:val="ListParagraph"/>
        <w:numPr>
          <w:ilvl w:val="1"/>
          <w:numId w:val="47"/>
        </w:numPr>
        <w:spacing w:line="240" w:lineRule="auto"/>
        <w:jc w:val="left"/>
      </w:pPr>
      <w:r w:rsidRPr="00D40F9A">
        <w:rPr>
          <w:b/>
          <w:bCs/>
        </w:rPr>
        <w:t>layouts</w:t>
      </w:r>
      <w:r w:rsidRPr="00D40F9A">
        <w:t>: Oldal elrendezések.</w:t>
      </w:r>
    </w:p>
    <w:p w14:paraId="26C3326D" w14:textId="77777777" w:rsidR="00AE7196" w:rsidRPr="00D40F9A" w:rsidRDefault="00AE7196">
      <w:pPr>
        <w:pStyle w:val="ListParagraph"/>
        <w:numPr>
          <w:ilvl w:val="2"/>
          <w:numId w:val="47"/>
        </w:numPr>
        <w:spacing w:line="240" w:lineRule="auto"/>
        <w:jc w:val="left"/>
      </w:pPr>
      <w:r w:rsidRPr="00D40F9A">
        <w:rPr>
          <w:i/>
          <w:iCs/>
        </w:rPr>
        <w:lastRenderedPageBreak/>
        <w:t>auth.vue</w:t>
      </w:r>
      <w:r w:rsidRPr="00D40F9A">
        <w:t>: Hitelesítési elrendezés.</w:t>
      </w:r>
    </w:p>
    <w:p w14:paraId="29724D26" w14:textId="77777777" w:rsidR="00AE7196" w:rsidRPr="00D40F9A" w:rsidRDefault="00AE7196">
      <w:pPr>
        <w:pStyle w:val="ListParagraph"/>
        <w:numPr>
          <w:ilvl w:val="2"/>
          <w:numId w:val="47"/>
        </w:numPr>
        <w:spacing w:line="240" w:lineRule="auto"/>
        <w:jc w:val="left"/>
      </w:pPr>
      <w:r w:rsidRPr="00D40F9A">
        <w:rPr>
          <w:i/>
          <w:iCs/>
        </w:rPr>
        <w:t>default.vue</w:t>
      </w:r>
      <w:r w:rsidRPr="00D40F9A">
        <w:t>: Alapértelmezett elrendezés.</w:t>
      </w:r>
    </w:p>
    <w:p w14:paraId="21068492" w14:textId="77777777" w:rsidR="00AE7196" w:rsidRPr="00D40F9A" w:rsidRDefault="00AE7196">
      <w:pPr>
        <w:pStyle w:val="ListParagraph"/>
        <w:numPr>
          <w:ilvl w:val="2"/>
          <w:numId w:val="47"/>
        </w:numPr>
        <w:spacing w:line="240" w:lineRule="auto"/>
        <w:jc w:val="left"/>
      </w:pPr>
      <w:r w:rsidRPr="00D40F9A">
        <w:rPr>
          <w:i/>
          <w:iCs/>
        </w:rPr>
        <w:t>landing.vue</w:t>
      </w:r>
      <w:r w:rsidRPr="00D40F9A">
        <w:t>: Kezdőoldal elrendezés.</w:t>
      </w:r>
    </w:p>
    <w:p w14:paraId="55B51988" w14:textId="65B93298" w:rsidR="00AE7196" w:rsidRPr="00D40F9A" w:rsidRDefault="00AE7196">
      <w:pPr>
        <w:pStyle w:val="ListParagraph"/>
        <w:numPr>
          <w:ilvl w:val="2"/>
          <w:numId w:val="47"/>
        </w:numPr>
        <w:spacing w:line="240" w:lineRule="auto"/>
        <w:jc w:val="left"/>
      </w:pPr>
      <w:r w:rsidRPr="00D40F9A">
        <w:rPr>
          <w:i/>
          <w:iCs/>
        </w:rPr>
        <w:t>logged-in.vue</w:t>
      </w:r>
      <w:r w:rsidRPr="00D40F9A">
        <w:t>: Bejelentkezett felhasználói elrendezés.</w:t>
      </w:r>
    </w:p>
    <w:p w14:paraId="1FA16A9F" w14:textId="77777777" w:rsidR="00AE7196" w:rsidRPr="00D40F9A" w:rsidRDefault="00AE7196">
      <w:pPr>
        <w:pStyle w:val="ListParagraph"/>
        <w:numPr>
          <w:ilvl w:val="2"/>
          <w:numId w:val="47"/>
        </w:numPr>
        <w:spacing w:line="240" w:lineRule="auto"/>
        <w:jc w:val="left"/>
      </w:pPr>
      <w:r w:rsidRPr="00D40F9A">
        <w:rPr>
          <w:i/>
          <w:iCs/>
        </w:rPr>
        <w:t>user.vue</w:t>
      </w:r>
      <w:r w:rsidRPr="00D40F9A">
        <w:t>: Felhasználói elrendezés.</w:t>
      </w:r>
    </w:p>
    <w:p w14:paraId="0E84250A" w14:textId="77777777" w:rsidR="00AE7196" w:rsidRPr="00D40F9A" w:rsidRDefault="00AE7196">
      <w:pPr>
        <w:pStyle w:val="ListParagraph"/>
        <w:numPr>
          <w:ilvl w:val="1"/>
          <w:numId w:val="47"/>
        </w:numPr>
        <w:spacing w:line="240" w:lineRule="auto"/>
        <w:jc w:val="left"/>
      </w:pPr>
      <w:r w:rsidRPr="00D40F9A">
        <w:rPr>
          <w:b/>
          <w:bCs/>
        </w:rPr>
        <w:t>pages</w:t>
      </w:r>
      <w:r w:rsidRPr="00D40F9A">
        <w:t>: Oldalak.</w:t>
      </w:r>
    </w:p>
    <w:p w14:paraId="7E8DAAD9" w14:textId="77777777" w:rsidR="00AE7196" w:rsidRPr="00D40F9A" w:rsidRDefault="00AE7196">
      <w:pPr>
        <w:pStyle w:val="ListParagraph"/>
        <w:numPr>
          <w:ilvl w:val="2"/>
          <w:numId w:val="47"/>
        </w:numPr>
        <w:spacing w:line="240" w:lineRule="auto"/>
        <w:jc w:val="left"/>
      </w:pPr>
      <w:r w:rsidRPr="00D40F9A">
        <w:rPr>
          <w:i/>
          <w:iCs/>
        </w:rPr>
        <w:t>forbidden.vue</w:t>
      </w:r>
      <w:r w:rsidRPr="00D40F9A">
        <w:t>: Tiltott oldal.</w:t>
      </w:r>
    </w:p>
    <w:p w14:paraId="1BE04C35" w14:textId="77777777" w:rsidR="00AE7196" w:rsidRPr="00D40F9A" w:rsidRDefault="00AE7196">
      <w:pPr>
        <w:pStyle w:val="ListParagraph"/>
        <w:numPr>
          <w:ilvl w:val="2"/>
          <w:numId w:val="47"/>
        </w:numPr>
        <w:spacing w:line="240" w:lineRule="auto"/>
        <w:jc w:val="left"/>
      </w:pPr>
      <w:r w:rsidRPr="00D40F9A">
        <w:rPr>
          <w:i/>
          <w:iCs/>
        </w:rPr>
        <w:t>index.vue</w:t>
      </w:r>
      <w:r w:rsidRPr="00D40F9A">
        <w:t>: Főoldal.</w:t>
      </w:r>
    </w:p>
    <w:p w14:paraId="330F8266" w14:textId="0CD6D6FA" w:rsidR="00AE7196" w:rsidRPr="00D40F9A" w:rsidRDefault="00AE7196">
      <w:pPr>
        <w:pStyle w:val="ListParagraph"/>
        <w:numPr>
          <w:ilvl w:val="2"/>
          <w:numId w:val="47"/>
        </w:numPr>
        <w:spacing w:line="240" w:lineRule="auto"/>
        <w:jc w:val="left"/>
      </w:pPr>
      <w:r w:rsidRPr="00D40F9A">
        <w:rPr>
          <w:i/>
          <w:iCs/>
        </w:rPr>
        <w:t>login.vue</w:t>
      </w:r>
      <w:r w:rsidRPr="00D40F9A">
        <w:t>: Bejelentkezési oldal.</w:t>
      </w:r>
    </w:p>
    <w:p w14:paraId="750A44C4" w14:textId="77777777" w:rsidR="00AE7196" w:rsidRPr="00D40F9A" w:rsidRDefault="00AE7196">
      <w:pPr>
        <w:pStyle w:val="ListParagraph"/>
        <w:numPr>
          <w:ilvl w:val="2"/>
          <w:numId w:val="47"/>
        </w:numPr>
        <w:spacing w:line="240" w:lineRule="auto"/>
        <w:jc w:val="left"/>
      </w:pPr>
      <w:r w:rsidRPr="00D40F9A">
        <w:rPr>
          <w:i/>
          <w:iCs/>
        </w:rPr>
        <w:t>register.vue</w:t>
      </w:r>
      <w:r w:rsidRPr="00D40F9A">
        <w:t>: Regisztrációs oldal.</w:t>
      </w:r>
    </w:p>
    <w:p w14:paraId="25FCF882" w14:textId="77777777" w:rsidR="00AE7196" w:rsidRPr="00D40F9A" w:rsidRDefault="00AE7196">
      <w:pPr>
        <w:pStyle w:val="ListParagraph"/>
        <w:numPr>
          <w:ilvl w:val="2"/>
          <w:numId w:val="47"/>
        </w:numPr>
        <w:spacing w:line="240" w:lineRule="auto"/>
        <w:jc w:val="left"/>
      </w:pPr>
      <w:r w:rsidRPr="00D40F9A">
        <w:rPr>
          <w:i/>
          <w:iCs/>
        </w:rPr>
        <w:t>required-pages-components.md</w:t>
      </w:r>
      <w:r w:rsidRPr="00D40F9A">
        <w:t>: Szükséges oldalak és komponensek listája.</w:t>
      </w:r>
    </w:p>
    <w:p w14:paraId="74D65CE1" w14:textId="77777777" w:rsidR="00AE7196" w:rsidRPr="00D40F9A" w:rsidRDefault="00AE7196">
      <w:pPr>
        <w:pStyle w:val="ListParagraph"/>
        <w:numPr>
          <w:ilvl w:val="2"/>
          <w:numId w:val="47"/>
        </w:numPr>
        <w:spacing w:line="240" w:lineRule="auto"/>
        <w:jc w:val="left"/>
      </w:pPr>
      <w:r w:rsidRPr="00D40F9A">
        <w:rPr>
          <w:i/>
          <w:iCs/>
        </w:rPr>
        <w:t>test.vue</w:t>
      </w:r>
      <w:r w:rsidRPr="00D40F9A">
        <w:t>: Teszt oldal.</w:t>
      </w:r>
    </w:p>
    <w:p w14:paraId="5EB612C8" w14:textId="77777777" w:rsidR="00AE7196" w:rsidRPr="00D40F9A" w:rsidRDefault="00AE7196">
      <w:pPr>
        <w:pStyle w:val="ListParagraph"/>
        <w:numPr>
          <w:ilvl w:val="2"/>
          <w:numId w:val="47"/>
        </w:numPr>
        <w:spacing w:line="240" w:lineRule="auto"/>
        <w:jc w:val="left"/>
      </w:pPr>
      <w:r w:rsidRPr="00D40F9A">
        <w:rPr>
          <w:i/>
          <w:iCs/>
        </w:rPr>
        <w:t>tv.vue</w:t>
      </w:r>
      <w:r w:rsidRPr="00D40F9A">
        <w:t>: TV oldal.</w:t>
      </w:r>
    </w:p>
    <w:p w14:paraId="09FB63FE" w14:textId="77777777" w:rsidR="00AE7196" w:rsidRPr="00D40F9A" w:rsidRDefault="00AE7196">
      <w:pPr>
        <w:pStyle w:val="ListParagraph"/>
        <w:numPr>
          <w:ilvl w:val="2"/>
          <w:numId w:val="47"/>
        </w:numPr>
        <w:spacing w:line="240" w:lineRule="auto"/>
        <w:jc w:val="left"/>
      </w:pPr>
      <w:r w:rsidRPr="00D40F9A">
        <w:rPr>
          <w:i/>
          <w:iCs/>
        </w:rPr>
        <w:t>[...slug].vue</w:t>
      </w:r>
      <w:r w:rsidRPr="00D40F9A">
        <w:t>: Dinamikus útvonalak kezelése.</w:t>
      </w:r>
    </w:p>
    <w:p w14:paraId="0C37B8E1" w14:textId="77777777" w:rsidR="00AE7196" w:rsidRPr="00D40F9A" w:rsidRDefault="00AE7196">
      <w:pPr>
        <w:pStyle w:val="ListParagraph"/>
        <w:numPr>
          <w:ilvl w:val="2"/>
          <w:numId w:val="47"/>
        </w:numPr>
        <w:spacing w:line="240" w:lineRule="auto"/>
        <w:jc w:val="left"/>
      </w:pPr>
      <w:r w:rsidRPr="00D40F9A">
        <w:rPr>
          <w:b/>
          <w:bCs/>
        </w:rPr>
        <w:t>admin</w:t>
      </w:r>
      <w:r w:rsidRPr="00D40F9A">
        <w:t>: Adminisztrációs oldalak.</w:t>
      </w:r>
    </w:p>
    <w:p w14:paraId="50BC4CA7" w14:textId="77777777" w:rsidR="00AE7196" w:rsidRPr="00D40F9A" w:rsidRDefault="00AE7196">
      <w:pPr>
        <w:pStyle w:val="ListParagraph"/>
        <w:numPr>
          <w:ilvl w:val="3"/>
          <w:numId w:val="47"/>
        </w:numPr>
        <w:spacing w:line="240" w:lineRule="auto"/>
        <w:jc w:val="left"/>
      </w:pPr>
      <w:r w:rsidRPr="00D40F9A">
        <w:rPr>
          <w:i/>
          <w:iCs/>
        </w:rPr>
        <w:t>index.vue</w:t>
      </w:r>
      <w:r w:rsidRPr="00D40F9A">
        <w:t>: Adminisztrációs főoldal.</w:t>
      </w:r>
    </w:p>
    <w:p w14:paraId="62D5965B" w14:textId="77777777" w:rsidR="00AE7196" w:rsidRPr="00D40F9A" w:rsidRDefault="00AE7196">
      <w:pPr>
        <w:pStyle w:val="ListParagraph"/>
        <w:numPr>
          <w:ilvl w:val="1"/>
          <w:numId w:val="47"/>
        </w:numPr>
        <w:spacing w:line="240" w:lineRule="auto"/>
        <w:jc w:val="left"/>
      </w:pPr>
      <w:r w:rsidRPr="00D40F9A">
        <w:rPr>
          <w:b/>
          <w:bCs/>
        </w:rPr>
        <w:t>plugins</w:t>
      </w:r>
      <w:r w:rsidRPr="00D40F9A">
        <w:t>: Bővítmények.</w:t>
      </w:r>
    </w:p>
    <w:p w14:paraId="1841FD3A" w14:textId="4750D344" w:rsidR="00AE7196" w:rsidRPr="00D40F9A" w:rsidRDefault="00AE7196">
      <w:pPr>
        <w:pStyle w:val="ListParagraph"/>
        <w:numPr>
          <w:ilvl w:val="2"/>
          <w:numId w:val="47"/>
        </w:numPr>
        <w:spacing w:line="240" w:lineRule="auto"/>
        <w:jc w:val="left"/>
      </w:pPr>
      <w:r w:rsidRPr="00D40F9A">
        <w:rPr>
          <w:i/>
          <w:iCs/>
        </w:rPr>
        <w:t>index.ts</w:t>
      </w:r>
      <w:r w:rsidRPr="00D40F9A">
        <w:t>: Bővítmények regisztrálása.</w:t>
      </w:r>
    </w:p>
    <w:p w14:paraId="369C5018" w14:textId="77777777" w:rsidR="00AE7196" w:rsidRPr="00D40F9A" w:rsidRDefault="00AE7196">
      <w:pPr>
        <w:pStyle w:val="ListParagraph"/>
        <w:numPr>
          <w:ilvl w:val="2"/>
          <w:numId w:val="47"/>
        </w:numPr>
        <w:spacing w:line="240" w:lineRule="auto"/>
        <w:jc w:val="left"/>
      </w:pPr>
      <w:r w:rsidRPr="00D40F9A">
        <w:rPr>
          <w:i/>
          <w:iCs/>
        </w:rPr>
        <w:t>vuetify.ts</w:t>
      </w:r>
      <w:r w:rsidRPr="00D40F9A">
        <w:t>: Vuetify bővítmény konfiguráció.</w:t>
      </w:r>
    </w:p>
    <w:p w14:paraId="25B98123" w14:textId="77777777" w:rsidR="00AE7196" w:rsidRPr="00D40F9A" w:rsidRDefault="00AE7196">
      <w:pPr>
        <w:pStyle w:val="ListParagraph"/>
        <w:numPr>
          <w:ilvl w:val="1"/>
          <w:numId w:val="47"/>
        </w:numPr>
        <w:spacing w:line="240" w:lineRule="auto"/>
        <w:jc w:val="left"/>
      </w:pPr>
      <w:r w:rsidRPr="00D40F9A">
        <w:rPr>
          <w:b/>
          <w:bCs/>
        </w:rPr>
        <w:t>router</w:t>
      </w:r>
      <w:r w:rsidRPr="00D40F9A">
        <w:t>: Útvonalak kezelése.</w:t>
      </w:r>
    </w:p>
    <w:p w14:paraId="589BDC14" w14:textId="77777777" w:rsidR="00AE7196" w:rsidRPr="00D40F9A" w:rsidRDefault="00AE7196">
      <w:pPr>
        <w:pStyle w:val="ListParagraph"/>
        <w:numPr>
          <w:ilvl w:val="2"/>
          <w:numId w:val="47"/>
        </w:numPr>
        <w:spacing w:line="240" w:lineRule="auto"/>
        <w:jc w:val="left"/>
      </w:pPr>
      <w:r w:rsidRPr="00D40F9A">
        <w:rPr>
          <w:i/>
          <w:iCs/>
        </w:rPr>
        <w:t>index.ts</w:t>
      </w:r>
      <w:r w:rsidRPr="00D40F9A">
        <w:t>: Útvonalak konfigurációja.</w:t>
      </w:r>
    </w:p>
    <w:p w14:paraId="6E56C63A" w14:textId="77777777" w:rsidR="00AE7196" w:rsidRPr="00D40F9A" w:rsidRDefault="00AE7196">
      <w:pPr>
        <w:pStyle w:val="ListParagraph"/>
        <w:numPr>
          <w:ilvl w:val="1"/>
          <w:numId w:val="47"/>
        </w:numPr>
        <w:spacing w:line="240" w:lineRule="auto"/>
        <w:jc w:val="left"/>
      </w:pPr>
      <w:r w:rsidRPr="00D40F9A">
        <w:rPr>
          <w:b/>
          <w:bCs/>
        </w:rPr>
        <w:t>stores</w:t>
      </w:r>
      <w:r w:rsidRPr="00D40F9A">
        <w:t>: Állapotkezelők.</w:t>
      </w:r>
    </w:p>
    <w:p w14:paraId="13BF7283" w14:textId="2901DB8F" w:rsidR="00AE7196" w:rsidRPr="00D40F9A" w:rsidRDefault="00AE7196">
      <w:pPr>
        <w:pStyle w:val="ListParagraph"/>
        <w:numPr>
          <w:ilvl w:val="2"/>
          <w:numId w:val="47"/>
        </w:numPr>
        <w:spacing w:line="240" w:lineRule="auto"/>
        <w:jc w:val="left"/>
      </w:pPr>
      <w:r w:rsidRPr="00D40F9A">
        <w:rPr>
          <w:i/>
          <w:iCs/>
        </w:rPr>
        <w:t>index.ts</w:t>
      </w:r>
      <w:r w:rsidRPr="00D40F9A">
        <w:t>: Állapotkezelők regisztrálása.</w:t>
      </w:r>
    </w:p>
    <w:p w14:paraId="3298C00A" w14:textId="77777777" w:rsidR="00AE7196" w:rsidRPr="00D40F9A" w:rsidRDefault="00AE7196">
      <w:pPr>
        <w:pStyle w:val="ListParagraph"/>
        <w:numPr>
          <w:ilvl w:val="2"/>
          <w:numId w:val="47"/>
        </w:numPr>
        <w:spacing w:line="240" w:lineRule="auto"/>
        <w:jc w:val="left"/>
      </w:pPr>
      <w:r w:rsidRPr="00D40F9A">
        <w:rPr>
          <w:i/>
          <w:iCs/>
        </w:rPr>
        <w:t>tv.ts</w:t>
      </w:r>
      <w:r w:rsidRPr="00D40F9A">
        <w:t>: TV állapotkezelő.</w:t>
      </w:r>
    </w:p>
    <w:p w14:paraId="290C1F2B" w14:textId="77777777" w:rsidR="00AE7196" w:rsidRPr="00D40F9A" w:rsidRDefault="00AE7196">
      <w:pPr>
        <w:pStyle w:val="ListParagraph"/>
        <w:numPr>
          <w:ilvl w:val="2"/>
          <w:numId w:val="47"/>
        </w:numPr>
        <w:spacing w:line="240" w:lineRule="auto"/>
        <w:jc w:val="left"/>
      </w:pPr>
      <w:r w:rsidRPr="00D40F9A">
        <w:rPr>
          <w:b/>
          <w:bCs/>
        </w:rPr>
        <w:t>admin</w:t>
      </w:r>
      <w:r w:rsidRPr="00D40F9A">
        <w:t>: Adminisztrációs állapotkezelők.</w:t>
      </w:r>
    </w:p>
    <w:p w14:paraId="51147ECD" w14:textId="77777777" w:rsidR="00AE7196" w:rsidRPr="00D40F9A" w:rsidRDefault="00AE7196">
      <w:pPr>
        <w:pStyle w:val="ListParagraph"/>
        <w:numPr>
          <w:ilvl w:val="3"/>
          <w:numId w:val="47"/>
        </w:numPr>
        <w:spacing w:line="240" w:lineRule="auto"/>
        <w:jc w:val="left"/>
      </w:pPr>
      <w:r w:rsidRPr="00D40F9A">
        <w:rPr>
          <w:b/>
          <w:bCs/>
        </w:rPr>
        <w:t>pending-song</w:t>
      </w:r>
      <w:r w:rsidRPr="00D40F9A">
        <w:t>: Függő zenék állapotkezelői.</w:t>
      </w:r>
    </w:p>
    <w:p w14:paraId="1A515192" w14:textId="77777777" w:rsidR="00AE7196" w:rsidRPr="00D40F9A" w:rsidRDefault="00AE7196">
      <w:pPr>
        <w:pStyle w:val="ListParagraph"/>
        <w:numPr>
          <w:ilvl w:val="4"/>
          <w:numId w:val="47"/>
        </w:numPr>
        <w:spacing w:line="240" w:lineRule="auto"/>
        <w:jc w:val="left"/>
      </w:pPr>
      <w:r w:rsidRPr="00D40F9A">
        <w:rPr>
          <w:i/>
          <w:iCs/>
        </w:rPr>
        <w:t>pendingSong.ts</w:t>
      </w:r>
      <w:r w:rsidRPr="00D40F9A">
        <w:t>: Függő zene állapotkezelő.</w:t>
      </w:r>
    </w:p>
    <w:p w14:paraId="3CB31260" w14:textId="77777777" w:rsidR="00AE7196" w:rsidRPr="00D40F9A" w:rsidRDefault="00AE7196">
      <w:pPr>
        <w:pStyle w:val="ListParagraph"/>
        <w:numPr>
          <w:ilvl w:val="4"/>
          <w:numId w:val="47"/>
        </w:numPr>
        <w:spacing w:line="240" w:lineRule="auto"/>
        <w:jc w:val="left"/>
      </w:pPr>
      <w:r w:rsidRPr="00D40F9A">
        <w:rPr>
          <w:i/>
          <w:iCs/>
        </w:rPr>
        <w:t>pendingSongList.ts</w:t>
      </w:r>
      <w:r w:rsidRPr="00D40F9A">
        <w:t>: Függő zenék listájának állapotkezelője.</w:t>
      </w:r>
    </w:p>
    <w:p w14:paraId="3CD4B987" w14:textId="77777777" w:rsidR="00AE7196" w:rsidRPr="00D40F9A" w:rsidRDefault="00AE7196">
      <w:pPr>
        <w:pStyle w:val="ListParagraph"/>
        <w:numPr>
          <w:ilvl w:val="3"/>
          <w:numId w:val="47"/>
        </w:numPr>
        <w:spacing w:line="240" w:lineRule="auto"/>
        <w:jc w:val="left"/>
      </w:pPr>
      <w:r w:rsidRPr="00D40F9A">
        <w:rPr>
          <w:b/>
          <w:bCs/>
        </w:rPr>
        <w:t>session</w:t>
      </w:r>
      <w:r w:rsidRPr="00D40F9A">
        <w:t>: Szavazási szekciók állapotkezelői.</w:t>
      </w:r>
    </w:p>
    <w:p w14:paraId="47DE42EA" w14:textId="77777777" w:rsidR="00AE7196" w:rsidRPr="00D40F9A" w:rsidRDefault="00AE7196">
      <w:pPr>
        <w:pStyle w:val="ListParagraph"/>
        <w:numPr>
          <w:ilvl w:val="4"/>
          <w:numId w:val="47"/>
        </w:numPr>
        <w:spacing w:line="240" w:lineRule="auto"/>
        <w:jc w:val="left"/>
      </w:pPr>
      <w:r w:rsidRPr="00D40F9A">
        <w:rPr>
          <w:i/>
          <w:iCs/>
        </w:rPr>
        <w:t>createSessionPopup.ts</w:t>
      </w:r>
      <w:r w:rsidRPr="00D40F9A">
        <w:t>: Szavazási szekció létrehozása állapotkezelő.</w:t>
      </w:r>
    </w:p>
    <w:p w14:paraId="34B9E0CD" w14:textId="77777777" w:rsidR="00AE7196" w:rsidRPr="00D40F9A" w:rsidRDefault="00AE7196">
      <w:pPr>
        <w:pStyle w:val="ListParagraph"/>
        <w:numPr>
          <w:ilvl w:val="4"/>
          <w:numId w:val="47"/>
        </w:numPr>
        <w:spacing w:line="240" w:lineRule="auto"/>
        <w:jc w:val="left"/>
      </w:pPr>
      <w:r w:rsidRPr="00D40F9A">
        <w:rPr>
          <w:i/>
          <w:iCs/>
        </w:rPr>
        <w:t>session.ts</w:t>
      </w:r>
      <w:r w:rsidRPr="00D40F9A">
        <w:t>: Szavazási szekció állapotkezelő.</w:t>
      </w:r>
    </w:p>
    <w:p w14:paraId="59F1F17C" w14:textId="77777777" w:rsidR="00AE7196" w:rsidRPr="00D40F9A" w:rsidRDefault="00AE7196">
      <w:pPr>
        <w:pStyle w:val="ListParagraph"/>
        <w:numPr>
          <w:ilvl w:val="4"/>
          <w:numId w:val="47"/>
        </w:numPr>
        <w:spacing w:line="240" w:lineRule="auto"/>
        <w:jc w:val="left"/>
      </w:pPr>
      <w:r w:rsidRPr="00D40F9A">
        <w:rPr>
          <w:i/>
          <w:iCs/>
        </w:rPr>
        <w:t>sessionList.ts</w:t>
      </w:r>
      <w:r w:rsidRPr="00D40F9A">
        <w:t>: Szavazási szekciók listájának állapotkezelője.</w:t>
      </w:r>
    </w:p>
    <w:p w14:paraId="31CA1A28" w14:textId="77777777" w:rsidR="00AE7196" w:rsidRPr="00D40F9A" w:rsidRDefault="00AE7196">
      <w:pPr>
        <w:pStyle w:val="ListParagraph"/>
        <w:numPr>
          <w:ilvl w:val="4"/>
          <w:numId w:val="47"/>
        </w:numPr>
        <w:spacing w:line="240" w:lineRule="auto"/>
        <w:jc w:val="left"/>
      </w:pPr>
      <w:r w:rsidRPr="00D40F9A">
        <w:rPr>
          <w:i/>
          <w:iCs/>
        </w:rPr>
        <w:t>updateSessionPopup.ts</w:t>
      </w:r>
      <w:r w:rsidRPr="00D40F9A">
        <w:t>: Szavazási szekció frissítése állapotkezelő.</w:t>
      </w:r>
    </w:p>
    <w:p w14:paraId="315A50E4" w14:textId="77777777" w:rsidR="00AE7196" w:rsidRPr="00D40F9A" w:rsidRDefault="00AE7196">
      <w:pPr>
        <w:pStyle w:val="ListParagraph"/>
        <w:numPr>
          <w:ilvl w:val="3"/>
          <w:numId w:val="47"/>
        </w:numPr>
        <w:spacing w:line="240" w:lineRule="auto"/>
        <w:jc w:val="left"/>
      </w:pPr>
      <w:r w:rsidRPr="00D40F9A">
        <w:rPr>
          <w:b/>
          <w:bCs/>
        </w:rPr>
        <w:t>song</w:t>
      </w:r>
      <w:r w:rsidRPr="00D40F9A">
        <w:t>: Zenék állapotkezelői.</w:t>
      </w:r>
    </w:p>
    <w:p w14:paraId="70DE04EE" w14:textId="77777777" w:rsidR="00AE7196" w:rsidRPr="00D40F9A" w:rsidRDefault="00AE7196">
      <w:pPr>
        <w:pStyle w:val="ListParagraph"/>
        <w:numPr>
          <w:ilvl w:val="4"/>
          <w:numId w:val="47"/>
        </w:numPr>
        <w:spacing w:line="240" w:lineRule="auto"/>
        <w:jc w:val="left"/>
      </w:pPr>
      <w:r w:rsidRPr="00D40F9A">
        <w:rPr>
          <w:i/>
          <w:iCs/>
        </w:rPr>
        <w:t>createSongPopup.ts</w:t>
      </w:r>
      <w:r w:rsidRPr="00D40F9A">
        <w:t>: Zene létrehozása állapotkezelő.</w:t>
      </w:r>
    </w:p>
    <w:p w14:paraId="107010F4" w14:textId="77777777" w:rsidR="00AE7196" w:rsidRPr="00D40F9A" w:rsidRDefault="00AE7196">
      <w:pPr>
        <w:pStyle w:val="ListParagraph"/>
        <w:numPr>
          <w:ilvl w:val="4"/>
          <w:numId w:val="47"/>
        </w:numPr>
        <w:spacing w:line="240" w:lineRule="auto"/>
        <w:jc w:val="left"/>
      </w:pPr>
      <w:r w:rsidRPr="00D40F9A">
        <w:rPr>
          <w:i/>
          <w:iCs/>
        </w:rPr>
        <w:t>song.ts</w:t>
      </w:r>
      <w:r w:rsidRPr="00D40F9A">
        <w:t>: Zene állapotkezelő.</w:t>
      </w:r>
    </w:p>
    <w:p w14:paraId="36472919" w14:textId="77777777" w:rsidR="00AE7196" w:rsidRPr="00D40F9A" w:rsidRDefault="00AE7196">
      <w:pPr>
        <w:pStyle w:val="ListParagraph"/>
        <w:numPr>
          <w:ilvl w:val="4"/>
          <w:numId w:val="47"/>
        </w:numPr>
        <w:spacing w:line="240" w:lineRule="auto"/>
        <w:jc w:val="left"/>
      </w:pPr>
      <w:r w:rsidRPr="00D40F9A">
        <w:rPr>
          <w:i/>
          <w:iCs/>
        </w:rPr>
        <w:t>songList.ts</w:t>
      </w:r>
      <w:r w:rsidRPr="00D40F9A">
        <w:t>: Zenék listájának állapotkezelője.</w:t>
      </w:r>
    </w:p>
    <w:p w14:paraId="6300705B" w14:textId="77777777" w:rsidR="00AE7196" w:rsidRPr="00D40F9A" w:rsidRDefault="00AE7196">
      <w:pPr>
        <w:pStyle w:val="ListParagraph"/>
        <w:numPr>
          <w:ilvl w:val="4"/>
          <w:numId w:val="47"/>
        </w:numPr>
        <w:spacing w:line="240" w:lineRule="auto"/>
        <w:jc w:val="left"/>
      </w:pPr>
      <w:r w:rsidRPr="00D40F9A">
        <w:rPr>
          <w:i/>
          <w:iCs/>
        </w:rPr>
        <w:t>updateSongPopup.ts</w:t>
      </w:r>
      <w:r w:rsidRPr="00D40F9A">
        <w:t>: Zene frissítése állapotkezelő.</w:t>
      </w:r>
    </w:p>
    <w:p w14:paraId="22E34FD1" w14:textId="77777777" w:rsidR="00AE7196" w:rsidRPr="00D40F9A" w:rsidRDefault="00AE7196">
      <w:pPr>
        <w:pStyle w:val="ListParagraph"/>
        <w:numPr>
          <w:ilvl w:val="3"/>
          <w:numId w:val="47"/>
        </w:numPr>
        <w:spacing w:line="240" w:lineRule="auto"/>
        <w:jc w:val="left"/>
      </w:pPr>
      <w:r w:rsidRPr="00D40F9A">
        <w:rPr>
          <w:b/>
          <w:bCs/>
        </w:rPr>
        <w:t>user</w:t>
      </w:r>
      <w:r w:rsidRPr="00D40F9A">
        <w:t>: Felhasználók állapotkezelői.</w:t>
      </w:r>
    </w:p>
    <w:p w14:paraId="0579C8F7" w14:textId="77777777" w:rsidR="00AE7196" w:rsidRPr="00D40F9A" w:rsidRDefault="00AE7196">
      <w:pPr>
        <w:pStyle w:val="ListParagraph"/>
        <w:numPr>
          <w:ilvl w:val="4"/>
          <w:numId w:val="47"/>
        </w:numPr>
        <w:spacing w:line="240" w:lineRule="auto"/>
        <w:jc w:val="left"/>
      </w:pPr>
      <w:r w:rsidRPr="00D40F9A">
        <w:rPr>
          <w:i/>
          <w:iCs/>
        </w:rPr>
        <w:t>updateUserPopup.ts</w:t>
      </w:r>
      <w:r w:rsidRPr="00D40F9A">
        <w:t>: Felhasználó frissítése állapotkezelő.</w:t>
      </w:r>
    </w:p>
    <w:p w14:paraId="2C1F5C83" w14:textId="77777777" w:rsidR="00AE7196" w:rsidRPr="00D40F9A" w:rsidRDefault="00AE7196">
      <w:pPr>
        <w:pStyle w:val="ListParagraph"/>
        <w:numPr>
          <w:ilvl w:val="4"/>
          <w:numId w:val="47"/>
        </w:numPr>
        <w:spacing w:line="240" w:lineRule="auto"/>
        <w:jc w:val="left"/>
      </w:pPr>
      <w:r w:rsidRPr="00D40F9A">
        <w:rPr>
          <w:i/>
          <w:iCs/>
        </w:rPr>
        <w:t>user.ts</w:t>
      </w:r>
      <w:r w:rsidRPr="00D40F9A">
        <w:t>: Felhasználó állapotkezelő.</w:t>
      </w:r>
    </w:p>
    <w:p w14:paraId="4A2CCA95" w14:textId="77777777" w:rsidR="00AE7196" w:rsidRPr="00D40F9A" w:rsidRDefault="00AE7196">
      <w:pPr>
        <w:pStyle w:val="ListParagraph"/>
        <w:numPr>
          <w:ilvl w:val="3"/>
          <w:numId w:val="47"/>
        </w:numPr>
        <w:spacing w:line="240" w:lineRule="auto"/>
        <w:jc w:val="left"/>
      </w:pPr>
      <w:r w:rsidRPr="00D40F9A">
        <w:rPr>
          <w:i/>
          <w:iCs/>
        </w:rPr>
        <w:t>download.ts</w:t>
      </w:r>
      <w:r w:rsidRPr="00D40F9A">
        <w:t>: Letöltés állapotkezelő.</w:t>
      </w:r>
    </w:p>
    <w:p w14:paraId="33648A6D" w14:textId="77777777" w:rsidR="00AE7196" w:rsidRPr="00D40F9A" w:rsidRDefault="00AE7196">
      <w:pPr>
        <w:pStyle w:val="ListParagraph"/>
        <w:numPr>
          <w:ilvl w:val="2"/>
          <w:numId w:val="47"/>
        </w:numPr>
        <w:spacing w:line="240" w:lineRule="auto"/>
        <w:jc w:val="left"/>
      </w:pPr>
      <w:r w:rsidRPr="00D40F9A">
        <w:rPr>
          <w:b/>
          <w:bCs/>
        </w:rPr>
        <w:t>dashboard</w:t>
      </w:r>
      <w:r w:rsidRPr="00D40F9A">
        <w:t>: Felhasználói irányítópult állapotkezelői.</w:t>
      </w:r>
    </w:p>
    <w:p w14:paraId="331F3856" w14:textId="77777777" w:rsidR="00AE7196" w:rsidRPr="00D40F9A" w:rsidRDefault="00AE7196">
      <w:pPr>
        <w:pStyle w:val="ListParagraph"/>
        <w:numPr>
          <w:ilvl w:val="3"/>
          <w:numId w:val="47"/>
        </w:numPr>
        <w:spacing w:line="240" w:lineRule="auto"/>
        <w:jc w:val="left"/>
      </w:pPr>
      <w:r w:rsidRPr="00D40F9A">
        <w:rPr>
          <w:i/>
          <w:iCs/>
        </w:rPr>
        <w:t>welcomeSign.ts</w:t>
      </w:r>
      <w:r w:rsidRPr="00D40F9A">
        <w:t>: Üdvözlő jelzés állapotkezelő.</w:t>
      </w:r>
    </w:p>
    <w:p w14:paraId="4FC112AF" w14:textId="77777777" w:rsidR="00AE7196" w:rsidRPr="00D40F9A" w:rsidRDefault="00AE7196">
      <w:pPr>
        <w:pStyle w:val="ListParagraph"/>
        <w:numPr>
          <w:ilvl w:val="3"/>
          <w:numId w:val="47"/>
        </w:numPr>
        <w:spacing w:line="240" w:lineRule="auto"/>
        <w:jc w:val="left"/>
      </w:pPr>
      <w:r w:rsidRPr="00D40F9A">
        <w:rPr>
          <w:b/>
          <w:bCs/>
        </w:rPr>
        <w:t>left-card</w:t>
      </w:r>
      <w:r w:rsidRPr="00D40F9A">
        <w:t>: Bal oldali kártya állapotkezelői.</w:t>
      </w:r>
    </w:p>
    <w:p w14:paraId="3CF69C71" w14:textId="77777777" w:rsidR="00AE7196" w:rsidRPr="00D40F9A" w:rsidRDefault="00AE7196">
      <w:pPr>
        <w:pStyle w:val="ListParagraph"/>
        <w:numPr>
          <w:ilvl w:val="4"/>
          <w:numId w:val="47"/>
        </w:numPr>
        <w:spacing w:line="240" w:lineRule="auto"/>
        <w:jc w:val="left"/>
      </w:pPr>
      <w:r w:rsidRPr="00D40F9A">
        <w:rPr>
          <w:i/>
          <w:iCs/>
        </w:rPr>
        <w:t>songVoteList.ts</w:t>
      </w:r>
      <w:r w:rsidRPr="00D40F9A">
        <w:t>: Szavazási zenék listájának állapotkezelője.</w:t>
      </w:r>
    </w:p>
    <w:p w14:paraId="5BDC5EDC" w14:textId="77777777" w:rsidR="00AE7196" w:rsidRPr="00D40F9A" w:rsidRDefault="00AE7196">
      <w:pPr>
        <w:pStyle w:val="ListParagraph"/>
        <w:numPr>
          <w:ilvl w:val="4"/>
          <w:numId w:val="47"/>
        </w:numPr>
        <w:spacing w:line="240" w:lineRule="auto"/>
        <w:jc w:val="left"/>
      </w:pPr>
      <w:r w:rsidRPr="00D40F9A">
        <w:rPr>
          <w:i/>
          <w:iCs/>
        </w:rPr>
        <w:t>uploadInput.ts</w:t>
      </w:r>
      <w:r w:rsidRPr="00D40F9A">
        <w:t>: Feltöltési bemenet állapotkezelő.</w:t>
      </w:r>
    </w:p>
    <w:p w14:paraId="30300686" w14:textId="77777777" w:rsidR="00AE7196" w:rsidRPr="00D40F9A" w:rsidRDefault="00AE7196">
      <w:pPr>
        <w:pStyle w:val="ListParagraph"/>
        <w:numPr>
          <w:ilvl w:val="3"/>
          <w:numId w:val="47"/>
        </w:numPr>
        <w:spacing w:line="240" w:lineRule="auto"/>
        <w:jc w:val="left"/>
      </w:pPr>
      <w:r w:rsidRPr="00D40F9A">
        <w:rPr>
          <w:b/>
          <w:bCs/>
        </w:rPr>
        <w:t>right-card</w:t>
      </w:r>
      <w:r w:rsidRPr="00D40F9A">
        <w:t>: Jobb oldali kártya állapotkezelői.</w:t>
      </w:r>
    </w:p>
    <w:p w14:paraId="3D770C09" w14:textId="77777777" w:rsidR="00AE7196" w:rsidRPr="00D40F9A" w:rsidRDefault="00AE7196">
      <w:pPr>
        <w:pStyle w:val="ListParagraph"/>
        <w:numPr>
          <w:ilvl w:val="4"/>
          <w:numId w:val="47"/>
        </w:numPr>
        <w:spacing w:line="240" w:lineRule="auto"/>
        <w:jc w:val="left"/>
      </w:pPr>
      <w:r w:rsidRPr="00D40F9A">
        <w:rPr>
          <w:i/>
          <w:iCs/>
        </w:rPr>
        <w:t>previousWinner.ts</w:t>
      </w:r>
      <w:r w:rsidRPr="00D40F9A">
        <w:t>: Előző nyertes állapotkezelő.</w:t>
      </w:r>
    </w:p>
    <w:p w14:paraId="1B158871" w14:textId="77777777" w:rsidR="00AE7196" w:rsidRPr="00D40F9A" w:rsidRDefault="00AE7196">
      <w:pPr>
        <w:pStyle w:val="ListParagraph"/>
        <w:numPr>
          <w:ilvl w:val="4"/>
          <w:numId w:val="47"/>
        </w:numPr>
        <w:spacing w:line="240" w:lineRule="auto"/>
        <w:jc w:val="left"/>
      </w:pPr>
      <w:r w:rsidRPr="00D40F9A">
        <w:rPr>
          <w:i/>
          <w:iCs/>
        </w:rPr>
        <w:lastRenderedPageBreak/>
        <w:t>songSelectionList.ts</w:t>
      </w:r>
      <w:r w:rsidRPr="00D40F9A">
        <w:t>: Zene kiválasztási lista állapotkezelő.</w:t>
      </w:r>
    </w:p>
    <w:p w14:paraId="2420225B" w14:textId="77777777" w:rsidR="00AE7196" w:rsidRPr="00D40F9A" w:rsidRDefault="00AE7196">
      <w:pPr>
        <w:pStyle w:val="ListParagraph"/>
        <w:numPr>
          <w:ilvl w:val="4"/>
          <w:numId w:val="47"/>
        </w:numPr>
        <w:spacing w:line="240" w:lineRule="auto"/>
        <w:jc w:val="left"/>
      </w:pPr>
      <w:r w:rsidRPr="00D40F9A">
        <w:rPr>
          <w:b/>
          <w:bCs/>
        </w:rPr>
        <w:t>song-selection</w:t>
      </w:r>
      <w:r w:rsidRPr="00D40F9A">
        <w:t>: Zene kiválasztási állapotkezelők.</w:t>
      </w:r>
    </w:p>
    <w:p w14:paraId="7FD2C596" w14:textId="77777777" w:rsidR="00AE7196" w:rsidRPr="00D40F9A" w:rsidRDefault="00AE7196">
      <w:pPr>
        <w:pStyle w:val="ListParagraph"/>
        <w:numPr>
          <w:ilvl w:val="5"/>
          <w:numId w:val="47"/>
        </w:numPr>
        <w:spacing w:line="240" w:lineRule="auto"/>
        <w:jc w:val="left"/>
      </w:pPr>
      <w:r w:rsidRPr="00D40F9A">
        <w:rPr>
          <w:i/>
          <w:iCs/>
        </w:rPr>
        <w:t>playSong.ts</w:t>
      </w:r>
      <w:r w:rsidRPr="00D40F9A">
        <w:t>: Zene lejátszása állapotkezelő.</w:t>
      </w:r>
    </w:p>
    <w:p w14:paraId="53F3051A" w14:textId="77777777" w:rsidR="00AE7196" w:rsidRPr="00D40F9A" w:rsidRDefault="00AE7196">
      <w:pPr>
        <w:pStyle w:val="ListParagraph"/>
        <w:numPr>
          <w:ilvl w:val="5"/>
          <w:numId w:val="47"/>
        </w:numPr>
        <w:spacing w:line="240" w:lineRule="auto"/>
        <w:jc w:val="left"/>
      </w:pPr>
      <w:r w:rsidRPr="00D40F9A">
        <w:rPr>
          <w:i/>
          <w:iCs/>
        </w:rPr>
        <w:t>voteSong.ts</w:t>
      </w:r>
      <w:r w:rsidRPr="00D40F9A">
        <w:t>: Zene szavazása állapotkezelő.</w:t>
      </w:r>
    </w:p>
    <w:p w14:paraId="2D1788CB" w14:textId="77777777" w:rsidR="00AE7196" w:rsidRPr="00D40F9A" w:rsidRDefault="00AE7196">
      <w:pPr>
        <w:pStyle w:val="ListParagraph"/>
        <w:numPr>
          <w:ilvl w:val="1"/>
          <w:numId w:val="47"/>
        </w:numPr>
        <w:spacing w:line="240" w:lineRule="auto"/>
        <w:jc w:val="left"/>
      </w:pPr>
      <w:r w:rsidRPr="00D40F9A">
        <w:rPr>
          <w:b/>
          <w:bCs/>
        </w:rPr>
        <w:t>styles</w:t>
      </w:r>
      <w:r w:rsidRPr="00D40F9A">
        <w:t>: Stílusok.</w:t>
      </w:r>
    </w:p>
    <w:p w14:paraId="22D05E20" w14:textId="02C5BB23" w:rsidR="00AE7196" w:rsidRPr="00D40F9A" w:rsidRDefault="00AE7196">
      <w:pPr>
        <w:pStyle w:val="ListParagraph"/>
        <w:numPr>
          <w:ilvl w:val="2"/>
          <w:numId w:val="47"/>
        </w:numPr>
        <w:spacing w:line="240" w:lineRule="auto"/>
        <w:jc w:val="left"/>
      </w:pPr>
      <w:r w:rsidRPr="00D40F9A">
        <w:rPr>
          <w:i/>
          <w:iCs/>
        </w:rPr>
        <w:t>login.scss</w:t>
      </w:r>
      <w:r w:rsidRPr="00D40F9A">
        <w:t>: Bejelentkezési oldal stílusai.</w:t>
      </w:r>
    </w:p>
    <w:p w14:paraId="2EB7C0D3" w14:textId="77777777" w:rsidR="00AE7196" w:rsidRPr="00D40F9A" w:rsidRDefault="00AE7196">
      <w:pPr>
        <w:pStyle w:val="ListParagraph"/>
        <w:numPr>
          <w:ilvl w:val="2"/>
          <w:numId w:val="47"/>
        </w:numPr>
        <w:spacing w:line="240" w:lineRule="auto"/>
        <w:jc w:val="left"/>
      </w:pPr>
      <w:r w:rsidRPr="00D40F9A">
        <w:rPr>
          <w:i/>
          <w:iCs/>
        </w:rPr>
        <w:t>register.scss</w:t>
      </w:r>
      <w:r w:rsidRPr="00D40F9A">
        <w:t>: Regisztrációs oldal stílusai.</w:t>
      </w:r>
    </w:p>
    <w:p w14:paraId="5A6D3844" w14:textId="77777777" w:rsidR="00AE7196" w:rsidRPr="00D40F9A" w:rsidRDefault="00AE7196">
      <w:pPr>
        <w:pStyle w:val="ListParagraph"/>
        <w:numPr>
          <w:ilvl w:val="2"/>
          <w:numId w:val="47"/>
        </w:numPr>
        <w:spacing w:line="240" w:lineRule="auto"/>
        <w:jc w:val="left"/>
      </w:pPr>
      <w:r w:rsidRPr="00D40F9A">
        <w:rPr>
          <w:i/>
          <w:iCs/>
        </w:rPr>
        <w:t>settings.scss</w:t>
      </w:r>
      <w:r w:rsidRPr="00D40F9A">
        <w:t>: Beállítások stílusai.</w:t>
      </w:r>
    </w:p>
    <w:p w14:paraId="2B146BD6" w14:textId="77777777" w:rsidR="00AE7196" w:rsidRPr="00D40F9A" w:rsidRDefault="00AE7196">
      <w:pPr>
        <w:pStyle w:val="ListParagraph"/>
        <w:numPr>
          <w:ilvl w:val="1"/>
          <w:numId w:val="47"/>
        </w:numPr>
        <w:spacing w:line="240" w:lineRule="auto"/>
        <w:jc w:val="left"/>
      </w:pPr>
      <w:r w:rsidRPr="00D40F9A">
        <w:rPr>
          <w:b/>
          <w:bCs/>
        </w:rPr>
        <w:t>types</w:t>
      </w:r>
      <w:r w:rsidRPr="00D40F9A">
        <w:t>: Típusdefiníciók.</w:t>
      </w:r>
    </w:p>
    <w:p w14:paraId="4979B022" w14:textId="77777777" w:rsidR="00AE7196" w:rsidRPr="00D40F9A" w:rsidRDefault="00AE7196">
      <w:pPr>
        <w:pStyle w:val="ListParagraph"/>
        <w:numPr>
          <w:ilvl w:val="2"/>
          <w:numId w:val="47"/>
        </w:numPr>
        <w:spacing w:line="240" w:lineRule="auto"/>
        <w:jc w:val="left"/>
      </w:pPr>
      <w:r w:rsidRPr="00D40F9A">
        <w:rPr>
          <w:i/>
          <w:iCs/>
        </w:rPr>
        <w:t>jwt.d.ts</w:t>
      </w:r>
      <w:r w:rsidRPr="00D40F9A">
        <w:t>: JWT típusdefiníciók.</w:t>
      </w:r>
    </w:p>
    <w:p w14:paraId="5C66D574" w14:textId="77777777" w:rsidR="00AE7196" w:rsidRPr="00D40F9A" w:rsidRDefault="00AE7196">
      <w:pPr>
        <w:pStyle w:val="ListParagraph"/>
        <w:numPr>
          <w:ilvl w:val="2"/>
          <w:numId w:val="47"/>
        </w:numPr>
        <w:spacing w:line="240" w:lineRule="auto"/>
        <w:jc w:val="left"/>
      </w:pPr>
      <w:r w:rsidRPr="00D40F9A">
        <w:rPr>
          <w:i/>
          <w:iCs/>
        </w:rPr>
        <w:t>role.enum.d.ts</w:t>
      </w:r>
      <w:r w:rsidRPr="00D40F9A">
        <w:t>: Szerepkörök típusdefiníciói.</w:t>
      </w:r>
    </w:p>
    <w:p w14:paraId="70179975" w14:textId="77777777" w:rsidR="00AE7196" w:rsidRPr="00D40F9A" w:rsidRDefault="00AE7196">
      <w:pPr>
        <w:pStyle w:val="ListParagraph"/>
        <w:numPr>
          <w:ilvl w:val="2"/>
          <w:numId w:val="47"/>
        </w:numPr>
        <w:spacing w:line="240" w:lineRule="auto"/>
        <w:jc w:val="left"/>
      </w:pPr>
      <w:r w:rsidRPr="00D40F9A">
        <w:rPr>
          <w:i/>
          <w:iCs/>
        </w:rPr>
        <w:t>session.ts</w:t>
      </w:r>
      <w:r w:rsidRPr="00D40F9A">
        <w:t>: Szavazási szekció típusdefiníciók.</w:t>
      </w:r>
    </w:p>
    <w:p w14:paraId="546700EF" w14:textId="77777777" w:rsidR="00AE7196" w:rsidRPr="00D40F9A" w:rsidRDefault="00AE7196">
      <w:pPr>
        <w:pStyle w:val="ListParagraph"/>
        <w:numPr>
          <w:ilvl w:val="2"/>
          <w:numId w:val="47"/>
        </w:numPr>
        <w:spacing w:line="240" w:lineRule="auto"/>
        <w:jc w:val="left"/>
      </w:pPr>
      <w:r w:rsidRPr="00D40F9A">
        <w:rPr>
          <w:i/>
          <w:iCs/>
        </w:rPr>
        <w:t>toast.enum.ts</w:t>
      </w:r>
      <w:r w:rsidRPr="00D40F9A">
        <w:t>: Értesítési típusok.</w:t>
      </w:r>
    </w:p>
    <w:p w14:paraId="0E9BAC2A" w14:textId="77777777" w:rsidR="00AE7196" w:rsidRPr="00D40F9A" w:rsidRDefault="00AE7196">
      <w:pPr>
        <w:pStyle w:val="ListParagraph"/>
        <w:numPr>
          <w:ilvl w:val="1"/>
          <w:numId w:val="47"/>
        </w:numPr>
        <w:spacing w:line="240" w:lineRule="auto"/>
        <w:jc w:val="left"/>
      </w:pPr>
      <w:r w:rsidRPr="00D40F9A">
        <w:rPr>
          <w:b/>
          <w:bCs/>
        </w:rPr>
        <w:t>utils</w:t>
      </w:r>
      <w:r w:rsidRPr="00D40F9A">
        <w:t>: Segédfüggvények.</w:t>
      </w:r>
    </w:p>
    <w:p w14:paraId="05288AD9" w14:textId="77777777" w:rsidR="00AE7196" w:rsidRPr="00D40F9A" w:rsidRDefault="00AE7196">
      <w:pPr>
        <w:pStyle w:val="ListParagraph"/>
        <w:numPr>
          <w:ilvl w:val="2"/>
          <w:numId w:val="47"/>
        </w:numPr>
        <w:spacing w:line="240" w:lineRule="auto"/>
        <w:jc w:val="left"/>
      </w:pPr>
      <w:r w:rsidRPr="00D40F9A">
        <w:rPr>
          <w:i/>
          <w:iCs/>
        </w:rPr>
        <w:t>eventBus.util.ts</w:t>
      </w:r>
      <w:r w:rsidRPr="00D40F9A">
        <w:t>: Eseménybusz segédfüggvény.</w:t>
      </w:r>
    </w:p>
    <w:p w14:paraId="7F635429" w14:textId="77777777" w:rsidR="00AE7196" w:rsidRPr="00D40F9A" w:rsidRDefault="00AE7196">
      <w:pPr>
        <w:pStyle w:val="ListParagraph"/>
        <w:numPr>
          <w:ilvl w:val="2"/>
          <w:numId w:val="47"/>
        </w:numPr>
        <w:spacing w:line="240" w:lineRule="auto"/>
        <w:jc w:val="left"/>
      </w:pPr>
      <w:r w:rsidRPr="00D40F9A">
        <w:rPr>
          <w:i/>
          <w:iCs/>
        </w:rPr>
        <w:t>logger.custom.util.ts</w:t>
      </w:r>
      <w:r w:rsidRPr="00D40F9A">
        <w:t>: Egyedi naplózó segédfüggvény.</w:t>
      </w:r>
    </w:p>
    <w:p w14:paraId="20A0A4FA" w14:textId="77777777" w:rsidR="00AE7196" w:rsidRPr="00D40F9A" w:rsidRDefault="00AE7196">
      <w:pPr>
        <w:pStyle w:val="ListParagraph"/>
        <w:numPr>
          <w:ilvl w:val="0"/>
          <w:numId w:val="47"/>
        </w:numPr>
        <w:spacing w:line="240" w:lineRule="auto"/>
        <w:jc w:val="left"/>
      </w:pPr>
      <w:r w:rsidRPr="00D40F9A">
        <w:rPr>
          <w:b/>
          <w:bCs/>
        </w:rPr>
        <w:t>tests</w:t>
      </w:r>
    </w:p>
    <w:p w14:paraId="53A1D5EF" w14:textId="480A8405" w:rsidR="00AE7196" w:rsidRPr="00D40F9A" w:rsidRDefault="00AE7196">
      <w:pPr>
        <w:pStyle w:val="ListParagraph"/>
        <w:numPr>
          <w:ilvl w:val="1"/>
          <w:numId w:val="47"/>
        </w:numPr>
        <w:spacing w:line="240" w:lineRule="auto"/>
        <w:jc w:val="left"/>
      </w:pPr>
      <w:r w:rsidRPr="00D40F9A">
        <w:rPr>
          <w:i/>
          <w:iCs/>
        </w:rPr>
        <w:t>admin.spec.ts</w:t>
      </w:r>
      <w:r w:rsidRPr="00D40F9A">
        <w:t>: Adminisztrációs tesztek.</w:t>
      </w:r>
    </w:p>
    <w:p w14:paraId="029925D1" w14:textId="77777777" w:rsidR="00AE7196" w:rsidRPr="00D40F9A" w:rsidRDefault="00AE7196">
      <w:pPr>
        <w:pStyle w:val="ListParagraph"/>
        <w:numPr>
          <w:ilvl w:val="1"/>
          <w:numId w:val="47"/>
        </w:numPr>
        <w:spacing w:line="240" w:lineRule="auto"/>
        <w:jc w:val="left"/>
      </w:pPr>
      <w:r w:rsidRPr="00D40F9A">
        <w:rPr>
          <w:i/>
          <w:iCs/>
        </w:rPr>
        <w:t>forbidden.spec.ts</w:t>
      </w:r>
      <w:r w:rsidRPr="00D40F9A">
        <w:t>: Tiltott oldal tesztje.</w:t>
      </w:r>
    </w:p>
    <w:p w14:paraId="484C7D4B" w14:textId="77777777" w:rsidR="00AE7196" w:rsidRPr="00D40F9A" w:rsidRDefault="00AE7196">
      <w:pPr>
        <w:pStyle w:val="ListParagraph"/>
        <w:numPr>
          <w:ilvl w:val="1"/>
          <w:numId w:val="47"/>
        </w:numPr>
        <w:spacing w:line="240" w:lineRule="auto"/>
        <w:jc w:val="left"/>
      </w:pPr>
      <w:r w:rsidRPr="00D40F9A">
        <w:rPr>
          <w:i/>
          <w:iCs/>
        </w:rPr>
        <w:t>index.spec.ts</w:t>
      </w:r>
      <w:r w:rsidRPr="00D40F9A">
        <w:t>: Főoldal tesztje.</w:t>
      </w:r>
    </w:p>
    <w:p w14:paraId="396F9332" w14:textId="77777777" w:rsidR="00AE7196" w:rsidRPr="00D40F9A" w:rsidRDefault="00AE7196">
      <w:pPr>
        <w:pStyle w:val="ListParagraph"/>
        <w:numPr>
          <w:ilvl w:val="1"/>
          <w:numId w:val="47"/>
        </w:numPr>
        <w:spacing w:line="240" w:lineRule="auto"/>
        <w:jc w:val="left"/>
      </w:pPr>
      <w:r w:rsidRPr="00D40F9A">
        <w:rPr>
          <w:i/>
          <w:iCs/>
        </w:rPr>
        <w:t>login.spec.ts</w:t>
      </w:r>
      <w:r w:rsidRPr="00D40F9A">
        <w:t>: Bejelentkezési oldal tesztje.</w:t>
      </w:r>
    </w:p>
    <w:p w14:paraId="086EB3B1" w14:textId="77777777" w:rsidR="00AE7196" w:rsidRPr="00D40F9A" w:rsidRDefault="00AE7196">
      <w:pPr>
        <w:pStyle w:val="ListParagraph"/>
        <w:numPr>
          <w:ilvl w:val="1"/>
          <w:numId w:val="47"/>
        </w:numPr>
        <w:spacing w:line="240" w:lineRule="auto"/>
        <w:jc w:val="left"/>
      </w:pPr>
      <w:r w:rsidRPr="00D40F9A">
        <w:rPr>
          <w:i/>
          <w:iCs/>
        </w:rPr>
        <w:t>register.spec.ts</w:t>
      </w:r>
      <w:r w:rsidRPr="00D40F9A">
        <w:t>: Regisztrációs oldal tesztje.</w:t>
      </w:r>
    </w:p>
    <w:p w14:paraId="19F04E91" w14:textId="77777777" w:rsidR="00AE7196" w:rsidRPr="00D40F9A" w:rsidRDefault="00AE7196">
      <w:pPr>
        <w:pStyle w:val="ListParagraph"/>
        <w:numPr>
          <w:ilvl w:val="1"/>
          <w:numId w:val="47"/>
        </w:numPr>
        <w:spacing w:line="240" w:lineRule="auto"/>
        <w:jc w:val="left"/>
      </w:pPr>
      <w:r w:rsidRPr="00D40F9A">
        <w:rPr>
          <w:i/>
          <w:iCs/>
        </w:rPr>
        <w:t>tsconfig.json</w:t>
      </w:r>
      <w:r w:rsidRPr="00D40F9A">
        <w:t>: Teszt konfiguráció.</w:t>
      </w:r>
    </w:p>
    <w:p w14:paraId="3302CC2C" w14:textId="77777777" w:rsidR="00AE7196" w:rsidRPr="00D40F9A" w:rsidRDefault="00AE7196">
      <w:pPr>
        <w:pStyle w:val="ListParagraph"/>
        <w:numPr>
          <w:ilvl w:val="0"/>
          <w:numId w:val="47"/>
        </w:numPr>
        <w:spacing w:line="240" w:lineRule="auto"/>
        <w:jc w:val="left"/>
      </w:pPr>
      <w:r w:rsidRPr="00D40F9A">
        <w:rPr>
          <w:i/>
          <w:iCs/>
        </w:rPr>
        <w:t>.browserslistrc</w:t>
      </w:r>
      <w:r w:rsidRPr="00D40F9A">
        <w:t>: A böngészők támogatásának konfigurációs fájlja.</w:t>
      </w:r>
    </w:p>
    <w:p w14:paraId="0D5F7001" w14:textId="77777777" w:rsidR="00AE7196" w:rsidRPr="00D40F9A" w:rsidRDefault="00AE7196">
      <w:pPr>
        <w:pStyle w:val="ListParagraph"/>
        <w:numPr>
          <w:ilvl w:val="0"/>
          <w:numId w:val="47"/>
        </w:numPr>
        <w:spacing w:line="240" w:lineRule="auto"/>
        <w:jc w:val="left"/>
      </w:pPr>
      <w:r w:rsidRPr="00D40F9A">
        <w:rPr>
          <w:i/>
          <w:iCs/>
        </w:rPr>
        <w:t>.dockerignore</w:t>
      </w:r>
      <w:r w:rsidRPr="00D40F9A">
        <w:t>: A Docker által figyelmen kívül hagyandó fájlok listája.</w:t>
      </w:r>
    </w:p>
    <w:p w14:paraId="21589CCC" w14:textId="77777777" w:rsidR="00AE7196" w:rsidRPr="00D40F9A" w:rsidRDefault="00AE7196">
      <w:pPr>
        <w:pStyle w:val="ListParagraph"/>
        <w:numPr>
          <w:ilvl w:val="0"/>
          <w:numId w:val="47"/>
        </w:numPr>
        <w:spacing w:line="240" w:lineRule="auto"/>
        <w:jc w:val="left"/>
      </w:pPr>
      <w:r w:rsidRPr="00D40F9A">
        <w:rPr>
          <w:i/>
          <w:iCs/>
        </w:rPr>
        <w:t>.editorconfig</w:t>
      </w:r>
      <w:r w:rsidRPr="00D40F9A">
        <w:t>: Kódformázási szabályok különböző szerkesztők és IDE-k számára.</w:t>
      </w:r>
    </w:p>
    <w:p w14:paraId="5F840E0E" w14:textId="77777777" w:rsidR="00AE7196" w:rsidRPr="00D40F9A" w:rsidRDefault="00AE7196">
      <w:pPr>
        <w:pStyle w:val="ListParagraph"/>
        <w:numPr>
          <w:ilvl w:val="0"/>
          <w:numId w:val="47"/>
        </w:numPr>
        <w:spacing w:line="240" w:lineRule="auto"/>
        <w:jc w:val="left"/>
      </w:pPr>
      <w:r w:rsidRPr="00D40F9A">
        <w:rPr>
          <w:i/>
          <w:iCs/>
        </w:rPr>
        <w:t>.env copy.example</w:t>
      </w:r>
      <w:r w:rsidRPr="00D40F9A">
        <w:t>: Példa környezeti változók fájlra.</w:t>
      </w:r>
    </w:p>
    <w:p w14:paraId="681C2805" w14:textId="77777777" w:rsidR="00AE7196" w:rsidRPr="00D40F9A" w:rsidRDefault="00AE7196">
      <w:pPr>
        <w:pStyle w:val="ListParagraph"/>
        <w:numPr>
          <w:ilvl w:val="0"/>
          <w:numId w:val="47"/>
        </w:numPr>
        <w:spacing w:line="240" w:lineRule="auto"/>
        <w:jc w:val="left"/>
      </w:pPr>
      <w:r w:rsidRPr="00D40F9A">
        <w:rPr>
          <w:i/>
          <w:iCs/>
        </w:rPr>
        <w:t>.eslintrc-auto-import.json</w:t>
      </w:r>
      <w:r w:rsidRPr="00D40F9A">
        <w:t>: ESLint konfigurációs fájl automatikus importáláshoz.</w:t>
      </w:r>
    </w:p>
    <w:p w14:paraId="1B38281A" w14:textId="77777777" w:rsidR="00AE7196" w:rsidRPr="00D40F9A" w:rsidRDefault="00AE7196">
      <w:pPr>
        <w:pStyle w:val="ListParagraph"/>
        <w:numPr>
          <w:ilvl w:val="0"/>
          <w:numId w:val="47"/>
        </w:numPr>
        <w:spacing w:line="240" w:lineRule="auto"/>
        <w:jc w:val="left"/>
      </w:pPr>
      <w:r w:rsidRPr="00D40F9A">
        <w:rPr>
          <w:i/>
          <w:iCs/>
        </w:rPr>
        <w:t>.gitignore</w:t>
      </w:r>
      <w:r w:rsidRPr="00D40F9A">
        <w:t>: A Git által figyelmen kívül hagyandó fájlok listája.</w:t>
      </w:r>
    </w:p>
    <w:p w14:paraId="54673095" w14:textId="77777777" w:rsidR="00AE7196" w:rsidRPr="00D40F9A" w:rsidRDefault="00AE7196">
      <w:pPr>
        <w:pStyle w:val="ListParagraph"/>
        <w:numPr>
          <w:ilvl w:val="0"/>
          <w:numId w:val="47"/>
        </w:numPr>
        <w:spacing w:line="240" w:lineRule="auto"/>
        <w:jc w:val="left"/>
      </w:pPr>
      <w:r w:rsidRPr="00D40F9A">
        <w:rPr>
          <w:i/>
          <w:iCs/>
        </w:rPr>
        <w:t>.prettierrc</w:t>
      </w:r>
      <w:r w:rsidRPr="00D40F9A">
        <w:t>: Prettier kódformázó eszköz konfigurációs fájlja.</w:t>
      </w:r>
    </w:p>
    <w:p w14:paraId="15BF9461" w14:textId="77777777" w:rsidR="00AE7196" w:rsidRPr="00D40F9A" w:rsidRDefault="00AE7196">
      <w:pPr>
        <w:pStyle w:val="ListParagraph"/>
        <w:numPr>
          <w:ilvl w:val="0"/>
          <w:numId w:val="47"/>
        </w:numPr>
        <w:spacing w:line="240" w:lineRule="auto"/>
        <w:jc w:val="left"/>
      </w:pPr>
      <w:r w:rsidRPr="00D40F9A">
        <w:rPr>
          <w:i/>
          <w:iCs/>
        </w:rPr>
        <w:t>docker-compose.dev.yml</w:t>
      </w:r>
      <w:r w:rsidRPr="00D40F9A">
        <w:t>: Docker Compose konfiguráció fejlesztési környezethez.</w:t>
      </w:r>
    </w:p>
    <w:p w14:paraId="71AC1551" w14:textId="77777777" w:rsidR="00AE7196" w:rsidRPr="00D40F9A" w:rsidRDefault="00AE7196">
      <w:pPr>
        <w:pStyle w:val="ListParagraph"/>
        <w:numPr>
          <w:ilvl w:val="0"/>
          <w:numId w:val="47"/>
        </w:numPr>
        <w:spacing w:line="240" w:lineRule="auto"/>
        <w:jc w:val="left"/>
      </w:pPr>
      <w:r w:rsidRPr="00D40F9A">
        <w:rPr>
          <w:i/>
          <w:iCs/>
        </w:rPr>
        <w:t>docker-compose.release.yml</w:t>
      </w:r>
      <w:r w:rsidRPr="00D40F9A">
        <w:t>: Docker Compose konfiguráció kiadási környezethez.</w:t>
      </w:r>
    </w:p>
    <w:p w14:paraId="71BABA96" w14:textId="77777777" w:rsidR="00AE7196" w:rsidRPr="00D40F9A" w:rsidRDefault="00AE7196">
      <w:pPr>
        <w:pStyle w:val="ListParagraph"/>
        <w:numPr>
          <w:ilvl w:val="0"/>
          <w:numId w:val="47"/>
        </w:numPr>
        <w:spacing w:line="240" w:lineRule="auto"/>
        <w:jc w:val="left"/>
      </w:pPr>
      <w:r w:rsidRPr="00D40F9A">
        <w:rPr>
          <w:i/>
          <w:iCs/>
        </w:rPr>
        <w:t>Dockerfile</w:t>
      </w:r>
      <w:r w:rsidRPr="00D40F9A">
        <w:t>: Docker kép építéséhez szükséges utasításokat tartalmazó fájl.</w:t>
      </w:r>
    </w:p>
    <w:p w14:paraId="2394F791" w14:textId="77777777" w:rsidR="00AE7196" w:rsidRPr="00D40F9A" w:rsidRDefault="00AE7196">
      <w:pPr>
        <w:pStyle w:val="ListParagraph"/>
        <w:numPr>
          <w:ilvl w:val="0"/>
          <w:numId w:val="47"/>
        </w:numPr>
        <w:spacing w:line="240" w:lineRule="auto"/>
        <w:jc w:val="left"/>
      </w:pPr>
      <w:r w:rsidRPr="00D40F9A">
        <w:rPr>
          <w:i/>
          <w:iCs/>
        </w:rPr>
        <w:t>env.d.ts</w:t>
      </w:r>
      <w:r w:rsidRPr="00D40F9A">
        <w:t>: TypeScript típusdefiníciók környezeti változókhoz.</w:t>
      </w:r>
    </w:p>
    <w:p w14:paraId="24EA3EE2" w14:textId="77777777" w:rsidR="00AE7196" w:rsidRPr="00D40F9A" w:rsidRDefault="00AE7196">
      <w:pPr>
        <w:pStyle w:val="ListParagraph"/>
        <w:numPr>
          <w:ilvl w:val="0"/>
          <w:numId w:val="47"/>
        </w:numPr>
        <w:spacing w:line="240" w:lineRule="auto"/>
        <w:jc w:val="left"/>
      </w:pPr>
      <w:r w:rsidRPr="00D40F9A">
        <w:rPr>
          <w:i/>
          <w:iCs/>
        </w:rPr>
        <w:t>eslint.config.js</w:t>
      </w:r>
      <w:r w:rsidRPr="00D40F9A">
        <w:t>: ESLint konfigurációs fájl.</w:t>
      </w:r>
    </w:p>
    <w:p w14:paraId="497B2956" w14:textId="77777777" w:rsidR="00AE7196" w:rsidRPr="00D40F9A" w:rsidRDefault="00AE7196">
      <w:pPr>
        <w:pStyle w:val="ListParagraph"/>
        <w:numPr>
          <w:ilvl w:val="0"/>
          <w:numId w:val="47"/>
        </w:numPr>
        <w:spacing w:line="240" w:lineRule="auto"/>
        <w:jc w:val="left"/>
      </w:pPr>
      <w:r w:rsidRPr="00D40F9A">
        <w:rPr>
          <w:i/>
          <w:iCs/>
        </w:rPr>
        <w:t>flake.lock</w:t>
      </w:r>
      <w:r w:rsidRPr="00D40F9A">
        <w:t>: Nix flake zárolási fájl.</w:t>
      </w:r>
    </w:p>
    <w:p w14:paraId="14ED9BCA" w14:textId="77777777" w:rsidR="00AE7196" w:rsidRPr="00D40F9A" w:rsidRDefault="00AE7196">
      <w:pPr>
        <w:pStyle w:val="ListParagraph"/>
        <w:numPr>
          <w:ilvl w:val="0"/>
          <w:numId w:val="47"/>
        </w:numPr>
        <w:spacing w:line="240" w:lineRule="auto"/>
        <w:jc w:val="left"/>
      </w:pPr>
      <w:r w:rsidRPr="00D40F9A">
        <w:rPr>
          <w:i/>
          <w:iCs/>
        </w:rPr>
        <w:t>flake.nix</w:t>
      </w:r>
      <w:r w:rsidRPr="00D40F9A">
        <w:t>: Nix flake konfigurációs fájl.</w:t>
      </w:r>
    </w:p>
    <w:p w14:paraId="5CA2918C" w14:textId="56777C45" w:rsidR="00AE7196" w:rsidRPr="00D40F9A" w:rsidRDefault="00AE7196">
      <w:pPr>
        <w:pStyle w:val="ListParagraph"/>
        <w:numPr>
          <w:ilvl w:val="0"/>
          <w:numId w:val="47"/>
        </w:numPr>
        <w:spacing w:line="240" w:lineRule="auto"/>
        <w:jc w:val="left"/>
      </w:pPr>
      <w:r w:rsidRPr="00D40F9A">
        <w:rPr>
          <w:i/>
          <w:iCs/>
        </w:rPr>
        <w:t>index.html</w:t>
      </w:r>
      <w:r w:rsidRPr="00D40F9A">
        <w:t>: Az alkalmazás belépési pontja HTML formátumban.</w:t>
      </w:r>
    </w:p>
    <w:p w14:paraId="63B67D0D" w14:textId="77777777" w:rsidR="00AE7196" w:rsidRPr="00D40F9A" w:rsidRDefault="00AE7196">
      <w:pPr>
        <w:pStyle w:val="ListParagraph"/>
        <w:numPr>
          <w:ilvl w:val="0"/>
          <w:numId w:val="47"/>
        </w:numPr>
        <w:spacing w:line="240" w:lineRule="auto"/>
        <w:jc w:val="left"/>
      </w:pPr>
      <w:r w:rsidRPr="00D40F9A">
        <w:rPr>
          <w:i/>
          <w:iCs/>
        </w:rPr>
        <w:t>package-lock.json</w:t>
      </w:r>
      <w:r w:rsidRPr="00D40F9A">
        <w:t>: A projekt függőségeinek pontos verzióit rögzítő fájl.</w:t>
      </w:r>
    </w:p>
    <w:p w14:paraId="6AE849B7" w14:textId="77777777" w:rsidR="00AE7196" w:rsidRPr="00D40F9A" w:rsidRDefault="00AE7196">
      <w:pPr>
        <w:pStyle w:val="ListParagraph"/>
        <w:numPr>
          <w:ilvl w:val="0"/>
          <w:numId w:val="47"/>
        </w:numPr>
        <w:spacing w:line="240" w:lineRule="auto"/>
        <w:jc w:val="left"/>
      </w:pPr>
      <w:r w:rsidRPr="00D40F9A">
        <w:rPr>
          <w:i/>
          <w:iCs/>
        </w:rPr>
        <w:t>package.json</w:t>
      </w:r>
      <w:r w:rsidRPr="00D40F9A">
        <w:t>: A projekt függőségeit és szkripteket tartalmazó fájl.</w:t>
      </w:r>
    </w:p>
    <w:p w14:paraId="6C60E431" w14:textId="77777777" w:rsidR="00AE7196" w:rsidRPr="00D40F9A" w:rsidRDefault="00AE7196">
      <w:pPr>
        <w:pStyle w:val="ListParagraph"/>
        <w:numPr>
          <w:ilvl w:val="0"/>
          <w:numId w:val="47"/>
        </w:numPr>
        <w:spacing w:line="240" w:lineRule="auto"/>
        <w:jc w:val="left"/>
      </w:pPr>
      <w:r w:rsidRPr="00D40F9A">
        <w:rPr>
          <w:i/>
          <w:iCs/>
        </w:rPr>
        <w:t>playwright.config.ts</w:t>
      </w:r>
      <w:r w:rsidRPr="00D40F9A">
        <w:t>: Playwright tesztelési keretrendszer konfigurációs fájlja.</w:t>
      </w:r>
    </w:p>
    <w:p w14:paraId="5C1F2F99" w14:textId="77777777" w:rsidR="00AE7196" w:rsidRPr="00D40F9A" w:rsidRDefault="00AE7196">
      <w:pPr>
        <w:pStyle w:val="ListParagraph"/>
        <w:numPr>
          <w:ilvl w:val="0"/>
          <w:numId w:val="47"/>
        </w:numPr>
        <w:spacing w:line="240" w:lineRule="auto"/>
        <w:jc w:val="left"/>
      </w:pPr>
      <w:r w:rsidRPr="00D40F9A">
        <w:rPr>
          <w:i/>
          <w:iCs/>
        </w:rPr>
        <w:t>README.md</w:t>
      </w:r>
      <w:r w:rsidRPr="00D40F9A">
        <w:t>: A projekt leírását és használati útmutatóját tartalmazó fájl.</w:t>
      </w:r>
    </w:p>
    <w:p w14:paraId="3371EDE7" w14:textId="77777777" w:rsidR="00AE7196" w:rsidRPr="00D40F9A" w:rsidRDefault="00AE7196">
      <w:pPr>
        <w:pStyle w:val="ListParagraph"/>
        <w:numPr>
          <w:ilvl w:val="0"/>
          <w:numId w:val="47"/>
        </w:numPr>
        <w:spacing w:line="240" w:lineRule="auto"/>
        <w:jc w:val="left"/>
      </w:pPr>
      <w:r w:rsidRPr="00D40F9A">
        <w:rPr>
          <w:i/>
          <w:iCs/>
        </w:rPr>
        <w:t>sonar-project.properties</w:t>
      </w:r>
      <w:r w:rsidRPr="00D40F9A">
        <w:t>: SonarQube projekt konfigurációs fájl.</w:t>
      </w:r>
    </w:p>
    <w:p w14:paraId="34C09148" w14:textId="77777777" w:rsidR="00AE7196" w:rsidRPr="00D40F9A" w:rsidRDefault="00AE7196">
      <w:pPr>
        <w:pStyle w:val="ListParagraph"/>
        <w:numPr>
          <w:ilvl w:val="0"/>
          <w:numId w:val="47"/>
        </w:numPr>
        <w:spacing w:line="240" w:lineRule="auto"/>
        <w:jc w:val="left"/>
      </w:pPr>
      <w:r w:rsidRPr="00D40F9A">
        <w:rPr>
          <w:i/>
          <w:iCs/>
        </w:rPr>
        <w:t>tsconfig.app.json</w:t>
      </w:r>
      <w:r w:rsidRPr="00D40F9A">
        <w:t>: TypeScript konfigurációs fájl az alkalmazás számára.</w:t>
      </w:r>
    </w:p>
    <w:p w14:paraId="5A92533E" w14:textId="77777777" w:rsidR="00AE7196" w:rsidRPr="00D40F9A" w:rsidRDefault="00AE7196">
      <w:pPr>
        <w:pStyle w:val="ListParagraph"/>
        <w:numPr>
          <w:ilvl w:val="0"/>
          <w:numId w:val="47"/>
        </w:numPr>
        <w:spacing w:line="240" w:lineRule="auto"/>
        <w:jc w:val="left"/>
      </w:pPr>
      <w:r w:rsidRPr="00D40F9A">
        <w:rPr>
          <w:i/>
          <w:iCs/>
        </w:rPr>
        <w:t>tsconfig.json</w:t>
      </w:r>
      <w:r w:rsidRPr="00D40F9A">
        <w:t>: A TypeScript projekt alapértelmezett konfigurációs fájlja.</w:t>
      </w:r>
    </w:p>
    <w:p w14:paraId="3A90546E" w14:textId="77777777" w:rsidR="00AE7196" w:rsidRPr="00D40F9A" w:rsidRDefault="00AE7196">
      <w:pPr>
        <w:pStyle w:val="ListParagraph"/>
        <w:numPr>
          <w:ilvl w:val="0"/>
          <w:numId w:val="47"/>
        </w:numPr>
        <w:spacing w:line="240" w:lineRule="auto"/>
        <w:jc w:val="left"/>
      </w:pPr>
      <w:r w:rsidRPr="00D40F9A">
        <w:rPr>
          <w:i/>
          <w:iCs/>
        </w:rPr>
        <w:t>tsconfig.node.json</w:t>
      </w:r>
      <w:r w:rsidRPr="00D40F9A">
        <w:t>: TypeScript konfigurációs fájl Node.js projektekhez.</w:t>
      </w:r>
    </w:p>
    <w:p w14:paraId="4E03D0CF" w14:textId="77777777" w:rsidR="00AE7196" w:rsidRPr="00D40F9A" w:rsidRDefault="00AE7196">
      <w:pPr>
        <w:pStyle w:val="ListParagraph"/>
        <w:numPr>
          <w:ilvl w:val="0"/>
          <w:numId w:val="47"/>
        </w:numPr>
        <w:spacing w:line="240" w:lineRule="auto"/>
        <w:jc w:val="left"/>
      </w:pPr>
      <w:r w:rsidRPr="00D40F9A">
        <w:rPr>
          <w:i/>
          <w:iCs/>
        </w:rPr>
        <w:t>tsconfig.vitest.json</w:t>
      </w:r>
      <w:r w:rsidRPr="00D40F9A">
        <w:t>: TypeScript konfigurációs fájl Vitest tesztelési keretrendszerhez.</w:t>
      </w:r>
    </w:p>
    <w:p w14:paraId="036E6EAB" w14:textId="77777777" w:rsidR="00AE7196" w:rsidRPr="00D40F9A" w:rsidRDefault="00AE7196">
      <w:pPr>
        <w:pStyle w:val="ListParagraph"/>
        <w:numPr>
          <w:ilvl w:val="0"/>
          <w:numId w:val="47"/>
        </w:numPr>
        <w:spacing w:after="200" w:line="240" w:lineRule="auto"/>
        <w:jc w:val="left"/>
      </w:pPr>
      <w:r w:rsidRPr="00D40F9A">
        <w:rPr>
          <w:i/>
          <w:iCs/>
        </w:rPr>
        <w:t>vite.config.mts</w:t>
      </w:r>
      <w:r w:rsidRPr="00D40F9A">
        <w:t>: Vite konfigurációs fájl.</w:t>
      </w:r>
    </w:p>
    <w:p w14:paraId="3E9844F4" w14:textId="77777777" w:rsidR="00AE7196" w:rsidRPr="00D40F9A" w:rsidRDefault="00AE7196" w:rsidP="00D2371B">
      <w:pPr>
        <w:pStyle w:val="Heading3"/>
        <w:spacing w:before="240"/>
      </w:pPr>
      <w:bookmarkStart w:id="30" w:name="_Toc191580338"/>
      <w:r w:rsidRPr="00D40F9A">
        <w:lastRenderedPageBreak/>
        <w:t>Frontend Tesztelés</w:t>
      </w:r>
      <w:bookmarkEnd w:id="30"/>
    </w:p>
    <w:p w14:paraId="4B80911D" w14:textId="77777777" w:rsidR="00286132" w:rsidRPr="00D40F9A" w:rsidRDefault="00286132" w:rsidP="00286132">
      <w:r w:rsidRPr="00D40F9A">
        <w:t>Az alábbi szakaszban bemutatjuk a projekt ellenőrzésére használt frontend teszteket. Részletesen ismertetjük az egyes fájlokat és a bennük található teszteseteket. A webalkalmazás minden oldalát alapos tesztelésnek vetettük alá, amely biztosítja, hogy az összes funkció megfelelően és hibamentesen működik.</w:t>
      </w:r>
    </w:p>
    <w:p w14:paraId="1E4BE7FE" w14:textId="77777777" w:rsidR="00286132" w:rsidRPr="00D40F9A" w:rsidRDefault="00286132" w:rsidP="00286132">
      <w:r w:rsidRPr="00D40F9A">
        <w:t>A frontend tesztelési folyamatok a következők:</w:t>
      </w:r>
    </w:p>
    <w:p w14:paraId="1AD5A5C9" w14:textId="77777777" w:rsidR="00AE7196" w:rsidRPr="00D40F9A" w:rsidRDefault="00AE7196" w:rsidP="00C9396F">
      <w:pPr>
        <w:pStyle w:val="Heading5"/>
        <w:spacing w:before="0" w:after="240" w:line="240" w:lineRule="auto"/>
        <w:rPr>
          <w:rStyle w:val="VerbatimChar"/>
        </w:rPr>
      </w:pPr>
      <w:bookmarkStart w:id="31" w:name="_Toc191580339"/>
      <w:r w:rsidRPr="00D40F9A">
        <w:rPr>
          <w:rStyle w:val="VerbatimChar"/>
        </w:rPr>
        <w:t>admin.spec.ts</w:t>
      </w:r>
      <w:bookmarkEnd w:id="31"/>
    </w:p>
    <w:p w14:paraId="29876D9C" w14:textId="41CFD080" w:rsidR="001451C4" w:rsidRPr="00D40F9A" w:rsidRDefault="001451C4" w:rsidP="001451C4">
      <w:pPr>
        <w:spacing w:after="0"/>
      </w:pPr>
      <w:r w:rsidRPr="00D40F9A">
        <w:t xml:space="preserve">Ez a tesztfájl felelős az </w:t>
      </w:r>
      <w:r w:rsidR="006478CC" w:rsidRPr="00D40F9A">
        <w:t>A</w:t>
      </w:r>
      <w:r w:rsidRPr="00D40F9A">
        <w:t>dmin oldal helyes megjelenítéséért és zavartalan működéséért. Minden funkciót alaposan teszteltünk, hogy biztosítsuk a problémamentes használatot a jövőbeli felhasználók számára. Az alábbiakban megtalálhatók a pontos tesztek és azok céljai:</w:t>
      </w:r>
    </w:p>
    <w:p w14:paraId="1145C718" w14:textId="122B7DD7" w:rsidR="00AE7196" w:rsidRPr="00D40F9A" w:rsidRDefault="00AE7196">
      <w:pPr>
        <w:pStyle w:val="ListParagraph"/>
        <w:numPr>
          <w:ilvl w:val="0"/>
          <w:numId w:val="48"/>
        </w:numPr>
        <w:spacing w:line="240" w:lineRule="auto"/>
        <w:jc w:val="left"/>
      </w:pPr>
      <w:r w:rsidRPr="00D40F9A">
        <w:rPr>
          <w:b/>
          <w:bCs/>
        </w:rPr>
        <w:t>should display the admin page</w:t>
      </w:r>
      <w:r w:rsidRPr="00D40F9A">
        <w:t>: Ellenőrzi, hogy az admin oldal megjelenik-e.</w:t>
      </w:r>
    </w:p>
    <w:p w14:paraId="3CF3AA9A" w14:textId="77777777" w:rsidR="00AE7196" w:rsidRPr="00D40F9A" w:rsidRDefault="00AE7196">
      <w:pPr>
        <w:pStyle w:val="ListParagraph"/>
        <w:numPr>
          <w:ilvl w:val="0"/>
          <w:numId w:val="48"/>
        </w:numPr>
        <w:spacing w:line="240" w:lineRule="auto"/>
        <w:jc w:val="left"/>
      </w:pPr>
      <w:r w:rsidRPr="00D40F9A">
        <w:rPr>
          <w:b/>
          <w:bCs/>
        </w:rPr>
        <w:t>should display home button</w:t>
      </w:r>
      <w:r w:rsidRPr="00D40F9A">
        <w:t>: Ellenőrzi, hogy a kezdőlap gomb megjelenik-e.</w:t>
      </w:r>
    </w:p>
    <w:p w14:paraId="6AE4A957" w14:textId="77777777" w:rsidR="00AE7196" w:rsidRPr="00D40F9A" w:rsidRDefault="00AE7196">
      <w:pPr>
        <w:pStyle w:val="ListParagraph"/>
        <w:numPr>
          <w:ilvl w:val="0"/>
          <w:numId w:val="48"/>
        </w:numPr>
        <w:spacing w:line="240" w:lineRule="auto"/>
        <w:jc w:val="left"/>
      </w:pPr>
      <w:r w:rsidRPr="00D40F9A">
        <w:rPr>
          <w:b/>
          <w:bCs/>
        </w:rPr>
        <w:t>should display dropdown menu</w:t>
      </w:r>
      <w:r w:rsidRPr="00D40F9A">
        <w:t>: Ellenőrzi, hogy a legördülő menü megjelenik-e.</w:t>
      </w:r>
    </w:p>
    <w:p w14:paraId="61414ED0" w14:textId="77777777" w:rsidR="00AE7196" w:rsidRPr="00D40F9A" w:rsidRDefault="00AE7196">
      <w:pPr>
        <w:pStyle w:val="ListParagraph"/>
        <w:numPr>
          <w:ilvl w:val="0"/>
          <w:numId w:val="48"/>
        </w:numPr>
        <w:spacing w:line="240" w:lineRule="auto"/>
        <w:jc w:val="left"/>
      </w:pPr>
      <w:r w:rsidRPr="00D40F9A">
        <w:rPr>
          <w:b/>
          <w:bCs/>
        </w:rPr>
        <w:t>should display logout option when dropdown menu is pressed</w:t>
      </w:r>
      <w:r w:rsidRPr="00D40F9A">
        <w:t>: Ellenőrzi, hogy a kijelentkezés opció megjelenik-e, ha a legördülő menüt megnyomják.</w:t>
      </w:r>
    </w:p>
    <w:p w14:paraId="21796418" w14:textId="77777777" w:rsidR="00AE7196" w:rsidRPr="00D40F9A" w:rsidRDefault="00AE7196">
      <w:pPr>
        <w:pStyle w:val="ListParagraph"/>
        <w:numPr>
          <w:ilvl w:val="0"/>
          <w:numId w:val="48"/>
        </w:numPr>
        <w:spacing w:line="240" w:lineRule="auto"/>
        <w:jc w:val="left"/>
      </w:pPr>
      <w:r w:rsidRPr="00D40F9A">
        <w:rPr>
          <w:b/>
          <w:bCs/>
        </w:rPr>
        <w:t>should go to pending song when pending song is pressed</w:t>
      </w:r>
      <w:r w:rsidRPr="00D40F9A">
        <w:t>: Ellenőrzi, hogy a függőben lévő zenék oldalra navigál-e a felhasználó, ha a megfelelő gombot megnyomják.</w:t>
      </w:r>
    </w:p>
    <w:p w14:paraId="4901C116" w14:textId="77777777" w:rsidR="00AE7196" w:rsidRPr="00D40F9A" w:rsidRDefault="00AE7196">
      <w:pPr>
        <w:pStyle w:val="ListParagraph"/>
        <w:numPr>
          <w:ilvl w:val="0"/>
          <w:numId w:val="48"/>
        </w:numPr>
        <w:spacing w:line="240" w:lineRule="auto"/>
        <w:jc w:val="left"/>
      </w:pPr>
      <w:r w:rsidRPr="00D40F9A">
        <w:rPr>
          <w:b/>
          <w:bCs/>
        </w:rPr>
        <w:t>should go to votes when votes is pressed</w:t>
      </w:r>
      <w:r w:rsidRPr="00D40F9A">
        <w:t>: Ellenőrzi, hogy a szavazások oldalra navigál-e a felhasználó, ha a megfelelő gombot megnyomják.</w:t>
      </w:r>
    </w:p>
    <w:p w14:paraId="6359570F" w14:textId="77777777" w:rsidR="00AE7196" w:rsidRPr="00D40F9A" w:rsidRDefault="00AE7196">
      <w:pPr>
        <w:pStyle w:val="ListParagraph"/>
        <w:numPr>
          <w:ilvl w:val="0"/>
          <w:numId w:val="48"/>
        </w:numPr>
        <w:spacing w:line="240" w:lineRule="auto"/>
        <w:jc w:val="left"/>
      </w:pPr>
      <w:r w:rsidRPr="00D40F9A">
        <w:rPr>
          <w:b/>
          <w:bCs/>
        </w:rPr>
        <w:t>should go to miscellaneous when miscellaneous is pressed</w:t>
      </w:r>
      <w:r w:rsidRPr="00D40F9A">
        <w:t>: Ellenőrzi, hogy az egyebek oldalra navigál-e a felhasználó, ha a megfelelő gombot megnyomják.</w:t>
      </w:r>
    </w:p>
    <w:p w14:paraId="756DD421" w14:textId="77777777" w:rsidR="00AE7196" w:rsidRPr="00D40F9A" w:rsidRDefault="00AE7196">
      <w:pPr>
        <w:pStyle w:val="ListParagraph"/>
        <w:numPr>
          <w:ilvl w:val="0"/>
          <w:numId w:val="48"/>
        </w:numPr>
        <w:spacing w:line="240" w:lineRule="auto"/>
        <w:jc w:val="left"/>
      </w:pPr>
      <w:r w:rsidRPr="00D40F9A">
        <w:rPr>
          <w:b/>
          <w:bCs/>
        </w:rPr>
        <w:t>should display no data on song page when no data is present</w:t>
      </w:r>
      <w:r w:rsidRPr="00D40F9A">
        <w:t>: Ellenőrzi, hogy a zenék oldalon nincs adat megjelenik-e, ha nincs adat.</w:t>
      </w:r>
    </w:p>
    <w:p w14:paraId="116FF598" w14:textId="77777777" w:rsidR="00AE7196" w:rsidRPr="00D40F9A" w:rsidRDefault="00AE7196">
      <w:pPr>
        <w:pStyle w:val="ListParagraph"/>
        <w:numPr>
          <w:ilvl w:val="0"/>
          <w:numId w:val="48"/>
        </w:numPr>
        <w:spacing w:line="240" w:lineRule="auto"/>
        <w:jc w:val="left"/>
      </w:pPr>
      <w:r w:rsidRPr="00D40F9A">
        <w:rPr>
          <w:b/>
          <w:bCs/>
        </w:rPr>
        <w:t>should display no data on pending song page when no data is present</w:t>
      </w:r>
      <w:r w:rsidRPr="00D40F9A">
        <w:t>: Ellenőrzi, hogy a függőben lévő zenék oldalon nincs adat megjelenik-e, ha nincs adat.</w:t>
      </w:r>
    </w:p>
    <w:p w14:paraId="0F2D8896" w14:textId="77777777" w:rsidR="00AE7196" w:rsidRPr="00D40F9A" w:rsidRDefault="00AE7196">
      <w:pPr>
        <w:pStyle w:val="ListParagraph"/>
        <w:numPr>
          <w:ilvl w:val="0"/>
          <w:numId w:val="48"/>
        </w:numPr>
        <w:spacing w:line="240" w:lineRule="auto"/>
        <w:jc w:val="left"/>
      </w:pPr>
      <w:r w:rsidRPr="00D40F9A">
        <w:rPr>
          <w:b/>
          <w:bCs/>
        </w:rPr>
        <w:t>should display no data on votes page when no data is present</w:t>
      </w:r>
      <w:r w:rsidRPr="00D40F9A">
        <w:t>: Ellenőrzi, hogy a szavazások oldalon nincs adat megjelenik-e, ha nincs adat.</w:t>
      </w:r>
    </w:p>
    <w:p w14:paraId="60DD9717" w14:textId="77777777" w:rsidR="00AE7196" w:rsidRPr="00D40F9A" w:rsidRDefault="00AE7196">
      <w:pPr>
        <w:pStyle w:val="ListParagraph"/>
        <w:numPr>
          <w:ilvl w:val="0"/>
          <w:numId w:val="48"/>
        </w:numPr>
        <w:spacing w:line="240" w:lineRule="auto"/>
        <w:jc w:val="left"/>
      </w:pPr>
      <w:r w:rsidRPr="00D40F9A">
        <w:rPr>
          <w:b/>
          <w:bCs/>
        </w:rPr>
        <w:t>should display correct data on song page when its present</w:t>
      </w:r>
      <w:r w:rsidRPr="00D40F9A">
        <w:t>: Ellenőrzi, hogy a zenék oldalon helyesen jelenik-e meg az adat, ha van adat.</w:t>
      </w:r>
    </w:p>
    <w:p w14:paraId="2FFA3AD4" w14:textId="77777777" w:rsidR="00AE7196" w:rsidRPr="00D40F9A" w:rsidRDefault="00AE7196">
      <w:pPr>
        <w:pStyle w:val="ListParagraph"/>
        <w:numPr>
          <w:ilvl w:val="0"/>
          <w:numId w:val="48"/>
        </w:numPr>
        <w:spacing w:line="240" w:lineRule="auto"/>
        <w:jc w:val="left"/>
      </w:pPr>
      <w:r w:rsidRPr="00D40F9A">
        <w:rPr>
          <w:b/>
          <w:bCs/>
        </w:rPr>
        <w:t>should starting playing audio on song page when play button is pressed</w:t>
      </w:r>
      <w:r w:rsidRPr="00D40F9A">
        <w:t>: Ellenőrzi, hogy a zenék oldalon elindul-e a lejátszás, ha a lejátszás gombot megnyomják.</w:t>
      </w:r>
    </w:p>
    <w:p w14:paraId="2DAF98F4" w14:textId="77777777" w:rsidR="00AE7196" w:rsidRPr="00D40F9A" w:rsidRDefault="00AE7196">
      <w:pPr>
        <w:pStyle w:val="ListParagraph"/>
        <w:numPr>
          <w:ilvl w:val="0"/>
          <w:numId w:val="48"/>
        </w:numPr>
        <w:spacing w:line="240" w:lineRule="auto"/>
        <w:jc w:val="left"/>
      </w:pPr>
      <w:r w:rsidRPr="00D40F9A">
        <w:rPr>
          <w:b/>
          <w:bCs/>
        </w:rPr>
        <w:t>should stop playing audio on song page when play button is pressed twice</w:t>
      </w:r>
      <w:r w:rsidRPr="00D40F9A">
        <w:t>: Ellenőrzi, hogy a zenék oldalon leáll-e a lejátszás, ha a lejátszás gombot kétszer megnyomják.</w:t>
      </w:r>
    </w:p>
    <w:p w14:paraId="448B9C7C" w14:textId="77777777" w:rsidR="00AE7196" w:rsidRPr="00D40F9A" w:rsidRDefault="00AE7196">
      <w:pPr>
        <w:pStyle w:val="ListParagraph"/>
        <w:numPr>
          <w:ilvl w:val="0"/>
          <w:numId w:val="48"/>
        </w:numPr>
        <w:spacing w:line="240" w:lineRule="auto"/>
        <w:jc w:val="left"/>
      </w:pPr>
      <w:r w:rsidRPr="00D40F9A">
        <w:rPr>
          <w:b/>
          <w:bCs/>
        </w:rPr>
        <w:t>should upload new song on song page when upload button is pressed</w:t>
      </w:r>
      <w:r w:rsidRPr="00D40F9A">
        <w:t>: Ellenőrzi, hogy a zenék oldalon feltölthető-e egy új zene, ha a feltöltés gombot megnyomják.</w:t>
      </w:r>
    </w:p>
    <w:p w14:paraId="3AFF24B4" w14:textId="77777777" w:rsidR="00AE7196" w:rsidRPr="00D40F9A" w:rsidRDefault="00AE7196">
      <w:pPr>
        <w:pStyle w:val="ListParagraph"/>
        <w:numPr>
          <w:ilvl w:val="0"/>
          <w:numId w:val="48"/>
        </w:numPr>
        <w:spacing w:line="240" w:lineRule="auto"/>
        <w:jc w:val="left"/>
      </w:pPr>
      <w:r w:rsidRPr="00D40F9A">
        <w:rPr>
          <w:b/>
          <w:bCs/>
        </w:rPr>
        <w:lastRenderedPageBreak/>
        <w:t>should rename song on song page when rename button is pressed</w:t>
      </w:r>
      <w:r w:rsidRPr="00D40F9A">
        <w:t>: Ellenőrzi, hogy a zenék oldalon átnevezhető-e egy zene, ha az átnevezés gombot megnyomják.</w:t>
      </w:r>
    </w:p>
    <w:p w14:paraId="692FD731" w14:textId="77777777" w:rsidR="00AE7196" w:rsidRPr="00D40F9A" w:rsidRDefault="00AE7196">
      <w:pPr>
        <w:pStyle w:val="ListParagraph"/>
        <w:numPr>
          <w:ilvl w:val="0"/>
          <w:numId w:val="48"/>
        </w:numPr>
        <w:spacing w:line="240" w:lineRule="auto"/>
        <w:jc w:val="left"/>
      </w:pPr>
      <w:r w:rsidRPr="00D40F9A">
        <w:rPr>
          <w:b/>
          <w:bCs/>
        </w:rPr>
        <w:t>should delete song on song page when delete button is pressed</w:t>
      </w:r>
      <w:r w:rsidRPr="00D40F9A">
        <w:t>: Ellenőrzi, hogy a zenék oldalon törölhető-e egy zene, ha a törlés gombot megnyomják.</w:t>
      </w:r>
    </w:p>
    <w:p w14:paraId="6B5F6FC7" w14:textId="77777777" w:rsidR="00AE7196" w:rsidRPr="00D40F9A" w:rsidRDefault="00AE7196">
      <w:pPr>
        <w:pStyle w:val="ListParagraph"/>
        <w:numPr>
          <w:ilvl w:val="0"/>
          <w:numId w:val="48"/>
        </w:numPr>
        <w:spacing w:line="240" w:lineRule="auto"/>
        <w:jc w:val="left"/>
      </w:pPr>
      <w:r w:rsidRPr="00D40F9A">
        <w:rPr>
          <w:b/>
          <w:bCs/>
        </w:rPr>
        <w:t>should go to pending song page when pending song button is pressed</w:t>
      </w:r>
      <w:r w:rsidRPr="00D40F9A">
        <w:t>: Ellenőrzi, hogy a függőben lévő zenék oldalra navigál-e a felhasználó, ha a megfelelő gombot megnyomják.</w:t>
      </w:r>
    </w:p>
    <w:p w14:paraId="47502499" w14:textId="77777777" w:rsidR="00AE7196" w:rsidRPr="00D40F9A" w:rsidRDefault="00AE7196">
      <w:pPr>
        <w:pStyle w:val="ListParagraph"/>
        <w:numPr>
          <w:ilvl w:val="0"/>
          <w:numId w:val="48"/>
        </w:numPr>
        <w:spacing w:line="240" w:lineRule="auto"/>
        <w:jc w:val="left"/>
      </w:pPr>
      <w:r w:rsidRPr="00D40F9A">
        <w:rPr>
          <w:b/>
          <w:bCs/>
        </w:rPr>
        <w:t>should display correct data on pending song page when its present</w:t>
      </w:r>
      <w:r w:rsidRPr="00D40F9A">
        <w:t>: Ellenőrzi, hogy a függőben lévő zenék oldalon helyesen jelenik-e meg az adat, ha van adat.</w:t>
      </w:r>
    </w:p>
    <w:p w14:paraId="6898CC6F" w14:textId="77777777" w:rsidR="00AE7196" w:rsidRPr="00D40F9A" w:rsidRDefault="00AE7196">
      <w:pPr>
        <w:pStyle w:val="ListParagraph"/>
        <w:numPr>
          <w:ilvl w:val="0"/>
          <w:numId w:val="48"/>
        </w:numPr>
        <w:spacing w:line="240" w:lineRule="auto"/>
        <w:jc w:val="left"/>
      </w:pPr>
      <w:r w:rsidRPr="00D40F9A">
        <w:rPr>
          <w:b/>
          <w:bCs/>
        </w:rPr>
        <w:t>should play audio on pending song page when play button is pressed</w:t>
      </w:r>
      <w:r w:rsidRPr="00D40F9A">
        <w:t>: Ellenőrzi, hogy a függőben lévő zenék oldalon elindul-e a lejátszás, ha a lejátszás gombot megnyomják.</w:t>
      </w:r>
    </w:p>
    <w:p w14:paraId="48E7A9C5" w14:textId="77777777" w:rsidR="00AE7196" w:rsidRPr="00D40F9A" w:rsidRDefault="00AE7196">
      <w:pPr>
        <w:pStyle w:val="ListParagraph"/>
        <w:numPr>
          <w:ilvl w:val="0"/>
          <w:numId w:val="48"/>
        </w:numPr>
        <w:spacing w:line="240" w:lineRule="auto"/>
        <w:jc w:val="left"/>
      </w:pPr>
      <w:r w:rsidRPr="00D40F9A">
        <w:rPr>
          <w:b/>
          <w:bCs/>
        </w:rPr>
        <w:t>should stop playing audio on pending song page when play button is pressed twice</w:t>
      </w:r>
      <w:r w:rsidRPr="00D40F9A">
        <w:t>: Ellenőrzi, hogy a függőben lévő zenék oldalon leáll-e a lejátszás, ha a lejátszás gombot kétszer megnyomják.</w:t>
      </w:r>
    </w:p>
    <w:p w14:paraId="7A68D689" w14:textId="77777777" w:rsidR="00AE7196" w:rsidRPr="00D40F9A" w:rsidRDefault="00AE7196">
      <w:pPr>
        <w:pStyle w:val="ListParagraph"/>
        <w:numPr>
          <w:ilvl w:val="0"/>
          <w:numId w:val="48"/>
        </w:numPr>
        <w:spacing w:line="240" w:lineRule="auto"/>
        <w:jc w:val="left"/>
      </w:pPr>
      <w:r w:rsidRPr="00D40F9A">
        <w:rPr>
          <w:b/>
          <w:bCs/>
        </w:rPr>
        <w:t>should approve song on pending song page when approve button is pressed</w:t>
      </w:r>
      <w:r w:rsidRPr="00D40F9A">
        <w:t>: Ellenőrzi, hogy a függőben lévő zenék oldalon engedélyezhető-e egy zene, ha az engedélyezés gombot megnyomják.</w:t>
      </w:r>
    </w:p>
    <w:p w14:paraId="22FB3C29" w14:textId="77777777" w:rsidR="00AE7196" w:rsidRPr="00D40F9A" w:rsidRDefault="00AE7196">
      <w:pPr>
        <w:pStyle w:val="ListParagraph"/>
        <w:numPr>
          <w:ilvl w:val="0"/>
          <w:numId w:val="48"/>
        </w:numPr>
        <w:spacing w:line="240" w:lineRule="auto"/>
        <w:jc w:val="left"/>
      </w:pPr>
      <w:r w:rsidRPr="00D40F9A">
        <w:rPr>
          <w:b/>
          <w:bCs/>
        </w:rPr>
        <w:t>should disapprove song on pending song page when disapprove button is pressed</w:t>
      </w:r>
      <w:r w:rsidRPr="00D40F9A">
        <w:t>: Ellenőrzi, hogy a függőben lévő zenék oldalon elutasítható-e egy zene, ha az elutasítás gombot megnyomják.</w:t>
      </w:r>
    </w:p>
    <w:p w14:paraId="1B3FA413" w14:textId="77777777" w:rsidR="00AE7196" w:rsidRPr="00D40F9A" w:rsidRDefault="00AE7196">
      <w:pPr>
        <w:pStyle w:val="ListParagraph"/>
        <w:numPr>
          <w:ilvl w:val="0"/>
          <w:numId w:val="48"/>
        </w:numPr>
        <w:spacing w:line="240" w:lineRule="auto"/>
        <w:jc w:val="left"/>
      </w:pPr>
      <w:r w:rsidRPr="00D40F9A">
        <w:rPr>
          <w:b/>
          <w:bCs/>
        </w:rPr>
        <w:t>should go to votes page when votes button is pressed</w:t>
      </w:r>
      <w:r w:rsidRPr="00D40F9A">
        <w:t>: Ellenőrzi, hogy a szavazások oldalra navigál-e a felhasználó, ha a megfelelő gombot megnyomják.</w:t>
      </w:r>
    </w:p>
    <w:p w14:paraId="738622B3" w14:textId="77777777" w:rsidR="00AE7196" w:rsidRPr="00D40F9A" w:rsidRDefault="00AE7196">
      <w:pPr>
        <w:pStyle w:val="ListParagraph"/>
        <w:numPr>
          <w:ilvl w:val="0"/>
          <w:numId w:val="48"/>
        </w:numPr>
        <w:spacing w:line="240" w:lineRule="auto"/>
        <w:jc w:val="left"/>
      </w:pPr>
      <w:r w:rsidRPr="00D40F9A">
        <w:rPr>
          <w:b/>
          <w:bCs/>
        </w:rPr>
        <w:t>should display correct data on votes page when its present</w:t>
      </w:r>
      <w:r w:rsidRPr="00D40F9A">
        <w:t>: Ellenőrzi, hogy a szavazások oldalon helyesen jelenik-e meg az adat, ha van adat.</w:t>
      </w:r>
    </w:p>
    <w:p w14:paraId="7BEE16E6" w14:textId="77777777" w:rsidR="00AE7196" w:rsidRPr="00D40F9A" w:rsidRDefault="00AE7196">
      <w:pPr>
        <w:pStyle w:val="ListParagraph"/>
        <w:numPr>
          <w:ilvl w:val="0"/>
          <w:numId w:val="48"/>
        </w:numPr>
        <w:spacing w:line="240" w:lineRule="auto"/>
        <w:jc w:val="left"/>
      </w:pPr>
      <w:r w:rsidRPr="00D40F9A">
        <w:rPr>
          <w:b/>
          <w:bCs/>
        </w:rPr>
        <w:t>should display all part taking songs when view button is pressed</w:t>
      </w:r>
      <w:r w:rsidRPr="00D40F9A">
        <w:t>: Ellenőrzi, hogy a szavazások oldalon megjelenik-e az összes résztvevő zene, ha a megtekintés gombot megnyomják.</w:t>
      </w:r>
    </w:p>
    <w:p w14:paraId="77F168B7" w14:textId="77777777" w:rsidR="00AE7196" w:rsidRPr="00D40F9A" w:rsidRDefault="00AE7196">
      <w:pPr>
        <w:pStyle w:val="ListParagraph"/>
        <w:numPr>
          <w:ilvl w:val="0"/>
          <w:numId w:val="48"/>
        </w:numPr>
        <w:spacing w:line="240" w:lineRule="auto"/>
        <w:jc w:val="left"/>
      </w:pPr>
      <w:r w:rsidRPr="00D40F9A">
        <w:rPr>
          <w:b/>
          <w:bCs/>
        </w:rPr>
        <w:t>should edit all data when edit button is pressed</w:t>
      </w:r>
      <w:r w:rsidRPr="00D40F9A">
        <w:t>: Ellenőrzi, hogy a szavazások oldalon szerkeszthető-e az összes adat, ha a szerkesztés gombot megnyomják.</w:t>
      </w:r>
    </w:p>
    <w:p w14:paraId="034B3BBB" w14:textId="77777777" w:rsidR="00AE7196" w:rsidRPr="00D40F9A" w:rsidRDefault="00AE7196">
      <w:pPr>
        <w:pStyle w:val="ListParagraph"/>
        <w:numPr>
          <w:ilvl w:val="0"/>
          <w:numId w:val="48"/>
        </w:numPr>
        <w:spacing w:line="240" w:lineRule="auto"/>
        <w:jc w:val="left"/>
      </w:pPr>
      <w:r w:rsidRPr="00D40F9A">
        <w:rPr>
          <w:b/>
          <w:bCs/>
        </w:rPr>
        <w:t>should delete voting session on votes page when delete button is pressed</w:t>
      </w:r>
      <w:r w:rsidRPr="00D40F9A">
        <w:t>: Ellenőrzi, hogy a szavazások oldalon törölhető-e egy szavazási szakasz, ha a törlés gombot megnyomják.</w:t>
      </w:r>
    </w:p>
    <w:p w14:paraId="783F2329" w14:textId="77777777" w:rsidR="00AE7196" w:rsidRPr="00D40F9A" w:rsidRDefault="00AE7196">
      <w:pPr>
        <w:pStyle w:val="ListParagraph"/>
        <w:numPr>
          <w:ilvl w:val="0"/>
          <w:numId w:val="48"/>
        </w:numPr>
        <w:spacing w:line="240" w:lineRule="auto"/>
        <w:jc w:val="left"/>
      </w:pPr>
      <w:r w:rsidRPr="00D40F9A">
        <w:rPr>
          <w:b/>
          <w:bCs/>
        </w:rPr>
        <w:t>should create new voting session on votes page when create button is pressed</w:t>
      </w:r>
      <w:r w:rsidRPr="00D40F9A">
        <w:t>: Ellenőrzi, hogy a szavazások oldalon létrehozható-e egy új szavazási szakasz, ha a létrehozás gombot megnyomják.</w:t>
      </w:r>
    </w:p>
    <w:p w14:paraId="2934DEE0" w14:textId="77777777" w:rsidR="00AE7196" w:rsidRPr="00D40F9A" w:rsidRDefault="00AE7196">
      <w:pPr>
        <w:pStyle w:val="ListParagraph"/>
        <w:numPr>
          <w:ilvl w:val="0"/>
          <w:numId w:val="48"/>
        </w:numPr>
        <w:spacing w:line="240" w:lineRule="auto"/>
        <w:jc w:val="left"/>
      </w:pPr>
      <w:r w:rsidRPr="00D40F9A">
        <w:rPr>
          <w:b/>
          <w:bCs/>
        </w:rPr>
        <w:t>should go to users page when users button is pressed</w:t>
      </w:r>
      <w:r w:rsidRPr="00D40F9A">
        <w:t>: Ellenőrzi, hogy a felhasználó a felhasználók oldalra navigál-e, ha a megfelelő gombot megnyomja.</w:t>
      </w:r>
    </w:p>
    <w:p w14:paraId="6C56EF0B" w14:textId="77777777" w:rsidR="00AE7196" w:rsidRPr="00D40F9A" w:rsidRDefault="00AE7196">
      <w:pPr>
        <w:pStyle w:val="ListParagraph"/>
        <w:numPr>
          <w:ilvl w:val="0"/>
          <w:numId w:val="48"/>
        </w:numPr>
        <w:spacing w:line="240" w:lineRule="auto"/>
        <w:jc w:val="left"/>
      </w:pPr>
      <w:r w:rsidRPr="00D40F9A">
        <w:rPr>
          <w:b/>
          <w:bCs/>
        </w:rPr>
        <w:t>should display correct data on users page when its present</w:t>
      </w:r>
      <w:r w:rsidRPr="00D40F9A">
        <w:t>: Ellenőrzi, hogy a felhasználók oldalon helyesen jelenik-e meg az adat, ha van adat.</w:t>
      </w:r>
    </w:p>
    <w:p w14:paraId="5E1D77A0" w14:textId="77777777" w:rsidR="00AE7196" w:rsidRPr="00D40F9A" w:rsidRDefault="00AE7196">
      <w:pPr>
        <w:pStyle w:val="ListParagraph"/>
        <w:numPr>
          <w:ilvl w:val="0"/>
          <w:numId w:val="48"/>
        </w:numPr>
        <w:spacing w:line="240" w:lineRule="auto"/>
        <w:jc w:val="left"/>
      </w:pPr>
      <w:r w:rsidRPr="00D40F9A">
        <w:rPr>
          <w:b/>
          <w:bCs/>
        </w:rPr>
        <w:t>should edit user's password on users page when edit button is pressed and only password is filled</w:t>
      </w:r>
      <w:r w:rsidRPr="00D40F9A">
        <w:t>: Ellenőrzi, hogy a felhasználók oldalon szerkeszthető-e a felhasználó jelszava, ha csak a jelszó mezőt töltik ki és a szerkesztés gombot megnyomják.</w:t>
      </w:r>
    </w:p>
    <w:p w14:paraId="2B830E11" w14:textId="77777777" w:rsidR="00AE7196" w:rsidRPr="00D40F9A" w:rsidRDefault="00AE7196">
      <w:pPr>
        <w:pStyle w:val="ListParagraph"/>
        <w:numPr>
          <w:ilvl w:val="0"/>
          <w:numId w:val="48"/>
        </w:numPr>
        <w:spacing w:line="240" w:lineRule="auto"/>
        <w:jc w:val="left"/>
      </w:pPr>
      <w:r w:rsidRPr="00D40F9A">
        <w:rPr>
          <w:b/>
          <w:bCs/>
        </w:rPr>
        <w:t>should edit user's role on users page when edit button is pressed and only role is filled</w:t>
      </w:r>
      <w:r w:rsidRPr="00D40F9A">
        <w:t>: Ellenőrzi, hogy a felhasználók oldalon szerkeszthető-e a felhasználó szerepköre, ha csak a szerepkör mezőt töltik ki és a szerkesztés gombot megnyomják.</w:t>
      </w:r>
    </w:p>
    <w:p w14:paraId="5DBF6CF4" w14:textId="77777777" w:rsidR="00AE7196" w:rsidRPr="00D40F9A" w:rsidRDefault="00AE7196">
      <w:pPr>
        <w:pStyle w:val="ListParagraph"/>
        <w:numPr>
          <w:ilvl w:val="0"/>
          <w:numId w:val="48"/>
        </w:numPr>
        <w:spacing w:line="240" w:lineRule="auto"/>
        <w:jc w:val="left"/>
      </w:pPr>
      <w:r w:rsidRPr="00D40F9A">
        <w:rPr>
          <w:b/>
          <w:bCs/>
        </w:rPr>
        <w:lastRenderedPageBreak/>
        <w:t>should edit user's role and password on users page when edit button is pressed and both are filled</w:t>
      </w:r>
      <w:r w:rsidRPr="00D40F9A">
        <w:t>: Ellenőrzi, hogy a felhasználók oldalon szerkeszthető-e a felhasználó szerepköre és jelszava, ha mindkét mezőt kitöltik és a szerkesztés gombot megnyomják.</w:t>
      </w:r>
    </w:p>
    <w:p w14:paraId="13C3B11F" w14:textId="77777777" w:rsidR="00AE7196" w:rsidRPr="00D40F9A" w:rsidRDefault="00AE7196">
      <w:pPr>
        <w:pStyle w:val="ListParagraph"/>
        <w:numPr>
          <w:ilvl w:val="0"/>
          <w:numId w:val="48"/>
        </w:numPr>
        <w:spacing w:line="240" w:lineRule="auto"/>
        <w:jc w:val="left"/>
      </w:pPr>
      <w:r w:rsidRPr="00D40F9A">
        <w:rPr>
          <w:b/>
          <w:bCs/>
        </w:rPr>
        <w:t>should display all buttons on miscellaneous page</w:t>
      </w:r>
      <w:r w:rsidRPr="00D40F9A">
        <w:t>: Ellenőrzi, hogy az egyebek oldalon megjelenik-e az összes gomb.</w:t>
      </w:r>
    </w:p>
    <w:p w14:paraId="62C510CB" w14:textId="77777777" w:rsidR="00AE7196" w:rsidRPr="00D40F9A" w:rsidRDefault="00AE7196">
      <w:pPr>
        <w:pStyle w:val="ListParagraph"/>
        <w:numPr>
          <w:ilvl w:val="0"/>
          <w:numId w:val="48"/>
        </w:numPr>
        <w:spacing w:line="240" w:lineRule="auto"/>
        <w:jc w:val="left"/>
      </w:pPr>
      <w:r w:rsidRPr="00D40F9A">
        <w:rPr>
          <w:b/>
          <w:bCs/>
        </w:rPr>
        <w:t>should download songs in voting on miscellaneous page when download button is pressed</w:t>
      </w:r>
      <w:r w:rsidRPr="00D40F9A">
        <w:t>: Ellenőrzi, hogy az egyebek oldalon letölthetők-e a szavazásban lévő zenék, ha a letöltés gombot megnyomják.</w:t>
      </w:r>
    </w:p>
    <w:p w14:paraId="3D222C83" w14:textId="77777777" w:rsidR="00AE7196" w:rsidRPr="00D40F9A" w:rsidRDefault="00AE7196">
      <w:pPr>
        <w:pStyle w:val="ListParagraph"/>
        <w:numPr>
          <w:ilvl w:val="0"/>
          <w:numId w:val="48"/>
        </w:numPr>
        <w:spacing w:line="240" w:lineRule="auto"/>
        <w:jc w:val="left"/>
      </w:pPr>
      <w:r w:rsidRPr="00D40F9A">
        <w:rPr>
          <w:b/>
          <w:bCs/>
        </w:rPr>
        <w:t>should download winner song on miscellaneous page when download button is pressed</w:t>
      </w:r>
      <w:r w:rsidRPr="00D40F9A">
        <w:t>: Ellenőrzi, hogy az egyebek oldalon letölthető-e a nyertes zene, ha a letöltés gombot megnyomják.</w:t>
      </w:r>
    </w:p>
    <w:p w14:paraId="589BD030" w14:textId="77777777" w:rsidR="00AE7196" w:rsidRPr="00D40F9A" w:rsidRDefault="00AE7196" w:rsidP="00032AD3">
      <w:pPr>
        <w:pStyle w:val="Heading5"/>
        <w:spacing w:before="0" w:after="240" w:line="240" w:lineRule="auto"/>
        <w:rPr>
          <w:rStyle w:val="VerbatimChar"/>
        </w:rPr>
      </w:pPr>
      <w:bookmarkStart w:id="32" w:name="_Toc191580340"/>
      <w:r w:rsidRPr="00D40F9A">
        <w:rPr>
          <w:rStyle w:val="VerbatimChar"/>
        </w:rPr>
        <w:t>forbidden.spec.ts</w:t>
      </w:r>
      <w:bookmarkEnd w:id="32"/>
    </w:p>
    <w:p w14:paraId="381D5549" w14:textId="59E0EC5B" w:rsidR="00032AD3" w:rsidRPr="00D40F9A" w:rsidRDefault="00032AD3" w:rsidP="00032AD3">
      <w:pPr>
        <w:spacing w:after="0"/>
      </w:pPr>
      <w:r w:rsidRPr="00D40F9A">
        <w:t xml:space="preserve">Ez a tesztfájl felelős az </w:t>
      </w:r>
      <w:r w:rsidR="00762405" w:rsidRPr="00D40F9A">
        <w:t>T</w:t>
      </w:r>
      <w:r w:rsidRPr="00D40F9A">
        <w:t>iltott oldal helyes megjelenítéséért és zavartalan működéséért. Minden funkciót alaposan teszteltünk, hogy biztosítsuk a problémamentes használatot a jövőbeli felhasználók számára. Az alábbiakban megtalálhatók a pontos tesztek és azok céljai:</w:t>
      </w:r>
    </w:p>
    <w:p w14:paraId="6C8EB593" w14:textId="77777777" w:rsidR="00AE7196" w:rsidRPr="00D40F9A" w:rsidRDefault="00AE7196">
      <w:pPr>
        <w:pStyle w:val="ListParagraph"/>
        <w:numPr>
          <w:ilvl w:val="0"/>
          <w:numId w:val="49"/>
        </w:numPr>
        <w:spacing w:line="240" w:lineRule="auto"/>
        <w:jc w:val="left"/>
      </w:pPr>
      <w:r w:rsidRPr="00D40F9A">
        <w:rPr>
          <w:b/>
          <w:bCs/>
        </w:rPr>
        <w:t>should stay on forbidden page</w:t>
      </w:r>
      <w:r w:rsidRPr="00D40F9A">
        <w:t>: Ellenőrzi, hogy az oldal a tiltott oldalon marad-e.</w:t>
      </w:r>
    </w:p>
    <w:p w14:paraId="39D8B712" w14:textId="77777777" w:rsidR="00AE7196" w:rsidRPr="00D40F9A" w:rsidRDefault="00AE7196">
      <w:pPr>
        <w:pStyle w:val="ListParagraph"/>
        <w:numPr>
          <w:ilvl w:val="0"/>
          <w:numId w:val="49"/>
        </w:numPr>
        <w:spacing w:line="240" w:lineRule="auto"/>
        <w:jc w:val="left"/>
      </w:pPr>
      <w:r w:rsidRPr="00D40F9A">
        <w:rPr>
          <w:b/>
          <w:bCs/>
        </w:rPr>
        <w:t>should display the forbidden page with home button on large screens</w:t>
      </w:r>
      <w:r w:rsidRPr="00D40F9A">
        <w:t>: Ellenőrzi, hogy a tiltott oldal megjelenik-e a kezdőlap gombbal nagy képernyőkön.</w:t>
      </w:r>
    </w:p>
    <w:p w14:paraId="49F41251" w14:textId="77777777" w:rsidR="00AE7196" w:rsidRPr="00D40F9A" w:rsidRDefault="00AE7196">
      <w:pPr>
        <w:pStyle w:val="ListParagraph"/>
        <w:numPr>
          <w:ilvl w:val="0"/>
          <w:numId w:val="49"/>
        </w:numPr>
        <w:spacing w:line="240" w:lineRule="auto"/>
        <w:jc w:val="left"/>
      </w:pPr>
      <w:r w:rsidRPr="00D40F9A">
        <w:rPr>
          <w:b/>
          <w:bCs/>
        </w:rPr>
        <w:t>should display the message on small screens</w:t>
      </w:r>
      <w:r w:rsidRPr="00D40F9A">
        <w:t>: Ellenőrzi, hogy a tiltott oldal üzenetet jelenít-e meg kis képernyőkön.</w:t>
      </w:r>
    </w:p>
    <w:p w14:paraId="336F9308" w14:textId="77777777" w:rsidR="00AE7196" w:rsidRPr="00D40F9A" w:rsidRDefault="00AE7196">
      <w:pPr>
        <w:pStyle w:val="ListParagraph"/>
        <w:numPr>
          <w:ilvl w:val="0"/>
          <w:numId w:val="49"/>
        </w:numPr>
        <w:spacing w:after="240" w:line="240" w:lineRule="auto"/>
        <w:jc w:val="left"/>
      </w:pPr>
      <w:r w:rsidRPr="00D40F9A">
        <w:rPr>
          <w:b/>
          <w:bCs/>
        </w:rPr>
        <w:t>should navigate to home page when home button is clicked</w:t>
      </w:r>
      <w:r w:rsidRPr="00D40F9A">
        <w:t>: Ellenőrzi, hogy a kezdőlap gombra kattintva a felhasználó a kezdőlapra navigál-e.</w:t>
      </w:r>
    </w:p>
    <w:p w14:paraId="5A685912" w14:textId="77777777" w:rsidR="00AE7196" w:rsidRPr="00D40F9A" w:rsidRDefault="00AE7196" w:rsidP="00F94668">
      <w:pPr>
        <w:pStyle w:val="Heading5"/>
        <w:spacing w:before="0" w:after="240" w:line="240" w:lineRule="auto"/>
        <w:rPr>
          <w:rStyle w:val="VerbatimChar"/>
        </w:rPr>
      </w:pPr>
      <w:bookmarkStart w:id="33" w:name="_Toc191580341"/>
      <w:r w:rsidRPr="00D40F9A">
        <w:rPr>
          <w:rStyle w:val="VerbatimChar"/>
        </w:rPr>
        <w:t>index.spec.ts</w:t>
      </w:r>
      <w:bookmarkEnd w:id="33"/>
    </w:p>
    <w:p w14:paraId="0522B2E5" w14:textId="787D3FC1" w:rsidR="00F94668" w:rsidRPr="00D40F9A" w:rsidRDefault="00F94668" w:rsidP="00F94668">
      <w:pPr>
        <w:spacing w:after="0"/>
      </w:pPr>
      <w:r w:rsidRPr="00D40F9A">
        <w:t>Ez a tesztfájl felelős a Kezdőlap oldal helyes megjelenítéséért és zavartalan működéséért. Minden funkciót alaposan teszteltünk, hogy biztosítsuk a problémamentes használatot a jövőbeli felhasználók számára. Az alábbiakban megtalálhatók a pontos tesztek és azok céljai:</w:t>
      </w:r>
    </w:p>
    <w:p w14:paraId="702DE619" w14:textId="77777777" w:rsidR="00AE7196" w:rsidRPr="00D40F9A" w:rsidRDefault="00AE7196">
      <w:pPr>
        <w:pStyle w:val="ListParagraph"/>
        <w:numPr>
          <w:ilvl w:val="0"/>
          <w:numId w:val="50"/>
        </w:numPr>
        <w:spacing w:line="240" w:lineRule="auto"/>
        <w:jc w:val="left"/>
      </w:pPr>
      <w:r w:rsidRPr="00D40F9A">
        <w:rPr>
          <w:b/>
          <w:bCs/>
        </w:rPr>
        <w:t>should display the home page</w:t>
      </w:r>
      <w:r w:rsidRPr="00D40F9A">
        <w:t>: Ellenőrzi, hogy a kezdőlap megjelenik-e.</w:t>
      </w:r>
    </w:p>
    <w:p w14:paraId="2BE12FC4" w14:textId="77777777" w:rsidR="00AE7196" w:rsidRPr="00D40F9A" w:rsidRDefault="00AE7196">
      <w:pPr>
        <w:pStyle w:val="ListParagraph"/>
        <w:numPr>
          <w:ilvl w:val="0"/>
          <w:numId w:val="50"/>
        </w:numPr>
        <w:spacing w:line="240" w:lineRule="auto"/>
        <w:jc w:val="left"/>
      </w:pPr>
      <w:r w:rsidRPr="00D40F9A">
        <w:rPr>
          <w:b/>
          <w:bCs/>
        </w:rPr>
        <w:t>should display the navigation bar</w:t>
      </w:r>
      <w:r w:rsidRPr="00D40F9A">
        <w:t>: Ellenőrzi, hogy a navigációs sáv megjelenik-e.</w:t>
      </w:r>
    </w:p>
    <w:p w14:paraId="78F22E38" w14:textId="77777777" w:rsidR="00AE7196" w:rsidRPr="00D40F9A" w:rsidRDefault="00AE7196">
      <w:pPr>
        <w:pStyle w:val="ListParagraph"/>
        <w:numPr>
          <w:ilvl w:val="0"/>
          <w:numId w:val="50"/>
        </w:numPr>
        <w:spacing w:line="240" w:lineRule="auto"/>
        <w:jc w:val="left"/>
      </w:pPr>
      <w:r w:rsidRPr="00D40F9A">
        <w:rPr>
          <w:b/>
          <w:bCs/>
        </w:rPr>
        <w:t>should navigate to about page when about link is clicked</w:t>
      </w:r>
      <w:r w:rsidRPr="00D40F9A">
        <w:t>: Ellenőrzi, hogy az "About" linkre kattintva a felhasználó az "About" oldalra navigál-e.</w:t>
      </w:r>
    </w:p>
    <w:p w14:paraId="7DE40723" w14:textId="77777777" w:rsidR="00AE7196" w:rsidRPr="00D40F9A" w:rsidRDefault="00AE7196">
      <w:pPr>
        <w:pStyle w:val="ListParagraph"/>
        <w:numPr>
          <w:ilvl w:val="0"/>
          <w:numId w:val="50"/>
        </w:numPr>
        <w:spacing w:line="240" w:lineRule="auto"/>
        <w:jc w:val="left"/>
      </w:pPr>
      <w:r w:rsidRPr="00D40F9A">
        <w:rPr>
          <w:b/>
          <w:bCs/>
        </w:rPr>
        <w:t>should display the footer</w:t>
      </w:r>
      <w:r w:rsidRPr="00D40F9A">
        <w:t>: Ellenőrzi, hogy a lábléc megjelenik-e.</w:t>
      </w:r>
    </w:p>
    <w:p w14:paraId="2FF2C007" w14:textId="77777777" w:rsidR="00AE7196" w:rsidRPr="00D40F9A" w:rsidRDefault="00AE7196">
      <w:pPr>
        <w:pStyle w:val="ListParagraph"/>
        <w:numPr>
          <w:ilvl w:val="0"/>
          <w:numId w:val="50"/>
        </w:numPr>
        <w:spacing w:line="240" w:lineRule="auto"/>
        <w:jc w:val="left"/>
      </w:pPr>
      <w:r w:rsidRPr="00D40F9A">
        <w:rPr>
          <w:b/>
          <w:bCs/>
        </w:rPr>
        <w:t>should display the correct title</w:t>
      </w:r>
      <w:r w:rsidRPr="00D40F9A">
        <w:t>: Ellenőrzi, hogy a helyes cím megjelenik-e a kezdőlapon.</w:t>
      </w:r>
    </w:p>
    <w:p w14:paraId="0EBD9F31" w14:textId="77777777" w:rsidR="00AE7196" w:rsidRPr="00D40F9A" w:rsidRDefault="00AE7196">
      <w:pPr>
        <w:pStyle w:val="ListParagraph"/>
        <w:numPr>
          <w:ilvl w:val="0"/>
          <w:numId w:val="50"/>
        </w:numPr>
        <w:spacing w:line="240" w:lineRule="auto"/>
        <w:jc w:val="left"/>
      </w:pPr>
      <w:r w:rsidRPr="00D40F9A">
        <w:rPr>
          <w:b/>
          <w:bCs/>
        </w:rPr>
        <w:t>should display featured articles</w:t>
      </w:r>
      <w:r w:rsidRPr="00D40F9A">
        <w:t>: Ellenőrzi, hogy a kiemelt cikkek megjelennek-e a kezdőlapon.</w:t>
      </w:r>
    </w:p>
    <w:p w14:paraId="1B90DBB1" w14:textId="77777777" w:rsidR="00AE7196" w:rsidRPr="00D40F9A" w:rsidRDefault="00AE7196">
      <w:pPr>
        <w:pStyle w:val="ListParagraph"/>
        <w:numPr>
          <w:ilvl w:val="0"/>
          <w:numId w:val="50"/>
        </w:numPr>
        <w:spacing w:line="240" w:lineRule="auto"/>
        <w:jc w:val="left"/>
      </w:pPr>
      <w:r w:rsidRPr="00D40F9A">
        <w:rPr>
          <w:b/>
          <w:bCs/>
        </w:rPr>
        <w:t>should navigate to article page when article is clicked</w:t>
      </w:r>
      <w:r w:rsidRPr="00D40F9A">
        <w:t>: Ellenőrzi, hogy egy cikkre kattintva a felhasználó a cikk oldalára navigál-e.</w:t>
      </w:r>
    </w:p>
    <w:p w14:paraId="1F48D451" w14:textId="77777777" w:rsidR="00AE7196" w:rsidRPr="00D40F9A" w:rsidRDefault="00AE7196">
      <w:pPr>
        <w:pStyle w:val="ListParagraph"/>
        <w:numPr>
          <w:ilvl w:val="0"/>
          <w:numId w:val="50"/>
        </w:numPr>
        <w:spacing w:line="240" w:lineRule="auto"/>
        <w:jc w:val="left"/>
      </w:pPr>
      <w:r w:rsidRPr="00D40F9A">
        <w:rPr>
          <w:b/>
          <w:bCs/>
        </w:rPr>
        <w:t>should display the search bar</w:t>
      </w:r>
      <w:r w:rsidRPr="00D40F9A">
        <w:t>: Ellenőrzi, hogy a keresősáv megjelenik-e.</w:t>
      </w:r>
    </w:p>
    <w:p w14:paraId="4805F80C" w14:textId="77777777" w:rsidR="00AE7196" w:rsidRPr="00D40F9A" w:rsidRDefault="00AE7196">
      <w:pPr>
        <w:pStyle w:val="ListParagraph"/>
        <w:numPr>
          <w:ilvl w:val="0"/>
          <w:numId w:val="50"/>
        </w:numPr>
        <w:spacing w:line="240" w:lineRule="auto"/>
        <w:jc w:val="left"/>
      </w:pPr>
      <w:r w:rsidRPr="00D40F9A">
        <w:rPr>
          <w:b/>
          <w:bCs/>
        </w:rPr>
        <w:t>should show search results when a query is entered</w:t>
      </w:r>
      <w:r w:rsidRPr="00D40F9A">
        <w:t>: Ellenőrzi, hogy a keresési eredmények megjelennek-e, ha egy lekérdezést beírnak.</w:t>
      </w:r>
    </w:p>
    <w:p w14:paraId="2809CF49" w14:textId="77777777" w:rsidR="00AE7196" w:rsidRPr="00D40F9A" w:rsidRDefault="00AE7196">
      <w:pPr>
        <w:pStyle w:val="ListParagraph"/>
        <w:numPr>
          <w:ilvl w:val="0"/>
          <w:numId w:val="50"/>
        </w:numPr>
        <w:spacing w:line="240" w:lineRule="auto"/>
        <w:jc w:val="left"/>
      </w:pPr>
      <w:r w:rsidRPr="00D40F9A">
        <w:rPr>
          <w:b/>
          <w:bCs/>
        </w:rPr>
        <w:lastRenderedPageBreak/>
        <w:t>should display the login button</w:t>
      </w:r>
      <w:r w:rsidRPr="00D40F9A">
        <w:t>: Ellenőrzi, hogy a bejelentkezés gomb megjelenik-e.</w:t>
      </w:r>
    </w:p>
    <w:p w14:paraId="1B61DEB7" w14:textId="77777777" w:rsidR="00AE7196" w:rsidRPr="00D40F9A" w:rsidRDefault="00AE7196">
      <w:pPr>
        <w:pStyle w:val="ListParagraph"/>
        <w:numPr>
          <w:ilvl w:val="0"/>
          <w:numId w:val="50"/>
        </w:numPr>
        <w:spacing w:line="240" w:lineRule="auto"/>
        <w:jc w:val="left"/>
      </w:pPr>
      <w:r w:rsidRPr="00D40F9A">
        <w:rPr>
          <w:b/>
          <w:bCs/>
        </w:rPr>
        <w:t>should navigate to login page when login button is clicked</w:t>
      </w:r>
      <w:r w:rsidRPr="00D40F9A">
        <w:t>: Ellenőrzi, hogy a bejelentkezés gombra kattintva a felhasználó a bejelentkezési oldalra navigál-e.</w:t>
      </w:r>
    </w:p>
    <w:p w14:paraId="14A9D8FE" w14:textId="77777777" w:rsidR="00AE7196" w:rsidRPr="00D40F9A" w:rsidRDefault="00AE7196">
      <w:pPr>
        <w:pStyle w:val="ListParagraph"/>
        <w:numPr>
          <w:ilvl w:val="0"/>
          <w:numId w:val="50"/>
        </w:numPr>
        <w:spacing w:line="240" w:lineRule="auto"/>
        <w:jc w:val="left"/>
      </w:pPr>
      <w:r w:rsidRPr="00D40F9A">
        <w:rPr>
          <w:b/>
          <w:bCs/>
        </w:rPr>
        <w:t>should display the register button</w:t>
      </w:r>
      <w:r w:rsidRPr="00D40F9A">
        <w:t>: Ellenőrzi, hogy a regisztráció gomb megjelenik-e.</w:t>
      </w:r>
    </w:p>
    <w:p w14:paraId="52F638D3" w14:textId="77777777" w:rsidR="00AE7196" w:rsidRPr="00D40F9A" w:rsidRDefault="00AE7196">
      <w:pPr>
        <w:pStyle w:val="ListParagraph"/>
        <w:numPr>
          <w:ilvl w:val="0"/>
          <w:numId w:val="50"/>
        </w:numPr>
        <w:spacing w:after="240" w:line="240" w:lineRule="auto"/>
        <w:jc w:val="left"/>
      </w:pPr>
      <w:r w:rsidRPr="00D40F9A">
        <w:rPr>
          <w:b/>
          <w:bCs/>
        </w:rPr>
        <w:t>should navigate to register page when register button is clicked</w:t>
      </w:r>
      <w:r w:rsidRPr="00D40F9A">
        <w:t>: Ellenőrzi, hogy a regisztráció gombra kattintva a felhasználó a regisztrációs oldalra navigál-e.</w:t>
      </w:r>
    </w:p>
    <w:p w14:paraId="4AEEEB77" w14:textId="77777777" w:rsidR="00AE7196" w:rsidRPr="00D40F9A" w:rsidRDefault="00AE7196" w:rsidP="002240F7">
      <w:pPr>
        <w:pStyle w:val="Heading5"/>
        <w:spacing w:before="0" w:after="240" w:line="240" w:lineRule="auto"/>
        <w:rPr>
          <w:rStyle w:val="VerbatimChar"/>
        </w:rPr>
      </w:pPr>
      <w:bookmarkStart w:id="34" w:name="_Toc191580342"/>
      <w:r w:rsidRPr="00D40F9A">
        <w:rPr>
          <w:rStyle w:val="VerbatimChar"/>
        </w:rPr>
        <w:t>login.spec.ts</w:t>
      </w:r>
      <w:bookmarkEnd w:id="34"/>
    </w:p>
    <w:p w14:paraId="111A2C66" w14:textId="317211BD" w:rsidR="002240F7" w:rsidRPr="00D40F9A" w:rsidRDefault="002240F7" w:rsidP="002240F7">
      <w:pPr>
        <w:spacing w:after="0"/>
      </w:pPr>
      <w:r w:rsidRPr="00D40F9A">
        <w:t>Ez a tesztfájl felelős a Bejelentkezési oldal helyes megjelenítéséért és zavartalan működéséért. Minden funkciót alaposan teszteltünk, hogy biztosítsuk a problémamentes használatot a jövőbeli felhasználók számára. Az alábbiakban megtalálhatók a pontos tesztek és azok céljai:</w:t>
      </w:r>
    </w:p>
    <w:p w14:paraId="4ACC14E3" w14:textId="77777777" w:rsidR="00AE7196" w:rsidRPr="00D40F9A" w:rsidRDefault="00AE7196">
      <w:pPr>
        <w:pStyle w:val="ListParagraph"/>
        <w:numPr>
          <w:ilvl w:val="0"/>
          <w:numId w:val="51"/>
        </w:numPr>
        <w:spacing w:line="240" w:lineRule="auto"/>
        <w:jc w:val="left"/>
      </w:pPr>
      <w:r w:rsidRPr="00D40F9A">
        <w:rPr>
          <w:b/>
          <w:bCs/>
        </w:rPr>
        <w:t>should render login page correctly</w:t>
      </w:r>
      <w:r w:rsidRPr="00D40F9A">
        <w:t>: Ellenőrzi, hogy a bejelentkezési oldal helyesen jelenik-e meg.</w:t>
      </w:r>
    </w:p>
    <w:p w14:paraId="124A2E72" w14:textId="77777777" w:rsidR="00AE7196" w:rsidRPr="00D40F9A" w:rsidRDefault="00AE7196">
      <w:pPr>
        <w:pStyle w:val="ListParagraph"/>
        <w:numPr>
          <w:ilvl w:val="0"/>
          <w:numId w:val="51"/>
        </w:numPr>
        <w:spacing w:line="240" w:lineRule="auto"/>
        <w:jc w:val="left"/>
      </w:pPr>
      <w:r w:rsidRPr="00D40F9A">
        <w:rPr>
          <w:b/>
          <w:bCs/>
        </w:rPr>
        <w:t>should show validation errors if fields are empty</w:t>
      </w:r>
      <w:r w:rsidRPr="00D40F9A">
        <w:t>: Ellenőrzi, hogy a mezők üresen hagyása esetén megjelennek-e az érvényesítési hibák.</w:t>
      </w:r>
    </w:p>
    <w:p w14:paraId="42E4870F" w14:textId="77777777" w:rsidR="00AE7196" w:rsidRPr="00D40F9A" w:rsidRDefault="00AE7196">
      <w:pPr>
        <w:pStyle w:val="ListParagraph"/>
        <w:numPr>
          <w:ilvl w:val="0"/>
          <w:numId w:val="51"/>
        </w:numPr>
        <w:spacing w:line="240" w:lineRule="auto"/>
        <w:jc w:val="left"/>
      </w:pPr>
      <w:r w:rsidRPr="00D40F9A">
        <w:rPr>
          <w:b/>
          <w:bCs/>
        </w:rPr>
        <w:t>should handle login with correct credentials</w:t>
      </w:r>
      <w:r w:rsidRPr="00D40F9A">
        <w:t>: Ellenőrzi, hogy a bejelentkezés helyesen történik-e a megfelelő hitelesítő adatokkal.</w:t>
      </w:r>
    </w:p>
    <w:p w14:paraId="541E1467" w14:textId="77777777" w:rsidR="00AE7196" w:rsidRPr="00D40F9A" w:rsidRDefault="00AE7196">
      <w:pPr>
        <w:pStyle w:val="ListParagraph"/>
        <w:numPr>
          <w:ilvl w:val="0"/>
          <w:numId w:val="51"/>
        </w:numPr>
        <w:spacing w:line="240" w:lineRule="auto"/>
        <w:jc w:val="left"/>
      </w:pPr>
      <w:r w:rsidRPr="00D40F9A">
        <w:rPr>
          <w:b/>
          <w:bCs/>
        </w:rPr>
        <w:t>should show error message on failed login</w:t>
      </w:r>
      <w:r w:rsidRPr="00D40F9A">
        <w:t>: Ellenőrzi, hogy hibás bejelentkezés esetén megjelenik-e a hibaüzenet.</w:t>
      </w:r>
    </w:p>
    <w:p w14:paraId="210197F9" w14:textId="77777777" w:rsidR="00AE7196" w:rsidRPr="00D40F9A" w:rsidRDefault="00AE7196">
      <w:pPr>
        <w:pStyle w:val="ListParagraph"/>
        <w:numPr>
          <w:ilvl w:val="0"/>
          <w:numId w:val="51"/>
        </w:numPr>
        <w:spacing w:after="240" w:line="240" w:lineRule="auto"/>
        <w:jc w:val="left"/>
      </w:pPr>
      <w:r w:rsidRPr="00D40F9A">
        <w:rPr>
          <w:b/>
          <w:bCs/>
        </w:rPr>
        <w:t>should navigate to register page</w:t>
      </w:r>
      <w:r w:rsidRPr="00D40F9A">
        <w:t>: Ellenőrzi, hogy a regisztrációs oldalra navigál-e a felhasználó, ha a megfelelő linkre kattint.</w:t>
      </w:r>
    </w:p>
    <w:p w14:paraId="552FFC27" w14:textId="77777777" w:rsidR="00AE7196" w:rsidRPr="00D40F9A" w:rsidRDefault="00AE7196" w:rsidP="001C19E4">
      <w:pPr>
        <w:pStyle w:val="Heading5"/>
        <w:spacing w:before="0" w:after="240" w:line="240" w:lineRule="auto"/>
        <w:rPr>
          <w:rStyle w:val="VerbatimChar"/>
        </w:rPr>
      </w:pPr>
      <w:bookmarkStart w:id="35" w:name="_Toc191580343"/>
      <w:r w:rsidRPr="00D40F9A">
        <w:rPr>
          <w:rStyle w:val="VerbatimChar"/>
        </w:rPr>
        <w:t>register.spec.ts</w:t>
      </w:r>
      <w:bookmarkEnd w:id="35"/>
    </w:p>
    <w:p w14:paraId="1A5FB1EF" w14:textId="35292D03" w:rsidR="00F24C9F" w:rsidRPr="00D40F9A" w:rsidRDefault="00F24C9F" w:rsidP="00F24C9F">
      <w:pPr>
        <w:spacing w:after="0"/>
      </w:pPr>
      <w:r w:rsidRPr="00D40F9A">
        <w:t>Ez a tesztfájl felelős a Regisztrációs oldal helyes megjelenítéséért és zavartalan működéséért. Minden funkciót alaposan teszteltünk, hogy biztosítsuk a problémamentes használatot a jövőbeli felhasználók számára. Az alábbiakban megtalálhatók a pontos tesztek és azok céljai:</w:t>
      </w:r>
    </w:p>
    <w:p w14:paraId="2CE9560F" w14:textId="77777777" w:rsidR="00AE7196" w:rsidRPr="00D40F9A" w:rsidRDefault="00AE7196">
      <w:pPr>
        <w:pStyle w:val="ListParagraph"/>
        <w:numPr>
          <w:ilvl w:val="0"/>
          <w:numId w:val="52"/>
        </w:numPr>
        <w:spacing w:line="240" w:lineRule="auto"/>
        <w:jc w:val="left"/>
      </w:pPr>
      <w:r w:rsidRPr="00D40F9A">
        <w:rPr>
          <w:b/>
          <w:bCs/>
        </w:rPr>
        <w:t>should display the registration form</w:t>
      </w:r>
      <w:r w:rsidRPr="00D40F9A">
        <w:t>: Ellenőrzi, hogy a regisztrációs űrlap megjelenik-e.</w:t>
      </w:r>
    </w:p>
    <w:p w14:paraId="0E975AE3" w14:textId="77777777" w:rsidR="00AE7196" w:rsidRPr="00D40F9A" w:rsidRDefault="00AE7196">
      <w:pPr>
        <w:pStyle w:val="ListParagraph"/>
        <w:numPr>
          <w:ilvl w:val="0"/>
          <w:numId w:val="52"/>
        </w:numPr>
        <w:spacing w:line="240" w:lineRule="auto"/>
        <w:jc w:val="left"/>
      </w:pPr>
      <w:r w:rsidRPr="00D40F9A">
        <w:rPr>
          <w:b/>
          <w:bCs/>
        </w:rPr>
        <w:t>should have all input fields</w:t>
      </w:r>
      <w:r w:rsidRPr="00D40F9A">
        <w:t>: Ellenőrzi, hogy az összes bemeneti mező megjelenik-e.</w:t>
      </w:r>
    </w:p>
    <w:p w14:paraId="5F867D58" w14:textId="77777777" w:rsidR="00AE7196" w:rsidRPr="00D40F9A" w:rsidRDefault="00AE7196">
      <w:pPr>
        <w:pStyle w:val="ListParagraph"/>
        <w:numPr>
          <w:ilvl w:val="0"/>
          <w:numId w:val="52"/>
        </w:numPr>
        <w:spacing w:line="240" w:lineRule="auto"/>
        <w:jc w:val="left"/>
      </w:pPr>
      <w:r w:rsidRPr="00D40F9A">
        <w:rPr>
          <w:b/>
          <w:bCs/>
        </w:rPr>
        <w:t>should display labels for input fields</w:t>
      </w:r>
      <w:r w:rsidRPr="00D40F9A">
        <w:t>: Ellenőrzi, hogy a bemeneti mezők címkéi megjelennek-e.</w:t>
      </w:r>
    </w:p>
    <w:p w14:paraId="458392BA" w14:textId="77777777" w:rsidR="00AE7196" w:rsidRPr="00D40F9A" w:rsidRDefault="00AE7196">
      <w:pPr>
        <w:pStyle w:val="ListParagraph"/>
        <w:numPr>
          <w:ilvl w:val="0"/>
          <w:numId w:val="52"/>
        </w:numPr>
        <w:spacing w:line="240" w:lineRule="auto"/>
        <w:jc w:val="left"/>
      </w:pPr>
      <w:r w:rsidRPr="00D40F9A">
        <w:rPr>
          <w:b/>
          <w:bCs/>
        </w:rPr>
        <w:t>should navigate to login page when link is clicked</w:t>
      </w:r>
      <w:r w:rsidRPr="00D40F9A">
        <w:t>: Ellenőrzi, hogy a bejelentkezési oldalra navigál-e a felhasználó, ha a megfelelő linkre kattint.</w:t>
      </w:r>
    </w:p>
    <w:p w14:paraId="63A0C9C7" w14:textId="77777777" w:rsidR="00AE7196" w:rsidRPr="00D40F9A" w:rsidRDefault="00AE7196">
      <w:pPr>
        <w:pStyle w:val="ListParagraph"/>
        <w:numPr>
          <w:ilvl w:val="0"/>
          <w:numId w:val="52"/>
        </w:numPr>
        <w:spacing w:line="240" w:lineRule="auto"/>
        <w:jc w:val="left"/>
      </w:pPr>
      <w:r w:rsidRPr="00D40F9A">
        <w:rPr>
          <w:b/>
          <w:bCs/>
        </w:rPr>
        <w:t>should register a new user</w:t>
      </w:r>
      <w:r w:rsidRPr="00D40F9A">
        <w:t>: Ellenőrzi, hogy egy új felhasználó regisztrálható-e.</w:t>
      </w:r>
    </w:p>
    <w:p w14:paraId="2A69B9D3" w14:textId="77777777" w:rsidR="00AE7196" w:rsidRPr="00D40F9A" w:rsidRDefault="00AE7196">
      <w:pPr>
        <w:pStyle w:val="ListParagraph"/>
        <w:numPr>
          <w:ilvl w:val="0"/>
          <w:numId w:val="52"/>
        </w:numPr>
        <w:spacing w:line="240" w:lineRule="auto"/>
        <w:jc w:val="left"/>
      </w:pPr>
      <w:r w:rsidRPr="00D40F9A">
        <w:rPr>
          <w:b/>
          <w:bCs/>
        </w:rPr>
        <w:t>should show error message on registration failure</w:t>
      </w:r>
      <w:r w:rsidRPr="00D40F9A">
        <w:t>: Ellenőrzi, hogy regisztrációs hiba esetén megjelenik-e a hibaüzenet.</w:t>
      </w:r>
    </w:p>
    <w:p w14:paraId="350AA806" w14:textId="77777777" w:rsidR="00AE7196" w:rsidRPr="00D40F9A" w:rsidRDefault="00AE7196">
      <w:pPr>
        <w:pStyle w:val="ListParagraph"/>
        <w:numPr>
          <w:ilvl w:val="0"/>
          <w:numId w:val="52"/>
        </w:numPr>
        <w:spacing w:after="240" w:line="240" w:lineRule="auto"/>
        <w:jc w:val="left"/>
      </w:pPr>
      <w:r w:rsidRPr="00D40F9A">
        <w:rPr>
          <w:b/>
          <w:bCs/>
        </w:rPr>
        <w:t>should show error message on password mismatch</w:t>
      </w:r>
      <w:r w:rsidRPr="00D40F9A">
        <w:t>: Ellenőrzi, hogy jelszó nem egyezőség esetén megjelenik-e a hibaüzenet.</w:t>
      </w:r>
    </w:p>
    <w:p w14:paraId="74DCB5E2" w14:textId="77777777" w:rsidR="00AE7196" w:rsidRPr="00D40F9A" w:rsidRDefault="00AE7196" w:rsidP="005169F8">
      <w:pPr>
        <w:pStyle w:val="Heading5"/>
        <w:spacing w:before="0" w:after="240" w:line="240" w:lineRule="auto"/>
        <w:rPr>
          <w:rStyle w:val="VerbatimChar"/>
        </w:rPr>
      </w:pPr>
      <w:bookmarkStart w:id="36" w:name="_Toc191580344"/>
      <w:r w:rsidRPr="00D40F9A">
        <w:rPr>
          <w:rStyle w:val="VerbatimChar"/>
        </w:rPr>
        <w:lastRenderedPageBreak/>
        <w:t>tv.spec.ts</w:t>
      </w:r>
      <w:bookmarkEnd w:id="36"/>
    </w:p>
    <w:p w14:paraId="3842F2CD" w14:textId="1757B01D" w:rsidR="001C19E4" w:rsidRPr="00D40F9A" w:rsidRDefault="001C19E4" w:rsidP="001C19E4">
      <w:pPr>
        <w:spacing w:after="0"/>
      </w:pPr>
      <w:r w:rsidRPr="00D40F9A">
        <w:t>Ez a tesztfájl felelős a Tv oldal helyes megjelenítéséért és zavartalan működéséért. Minden funkciót alaposan teszteltünk, hogy biztosítsuk a problémamentes használatot a jövőbeli felhasználók számára. Az alábbiakban megtalálhatók a pontos tesztek és azok céljai:</w:t>
      </w:r>
    </w:p>
    <w:p w14:paraId="523A98C9" w14:textId="77777777" w:rsidR="00AE7196" w:rsidRPr="00D40F9A" w:rsidRDefault="00AE7196">
      <w:pPr>
        <w:pStyle w:val="ListParagraph"/>
        <w:numPr>
          <w:ilvl w:val="0"/>
          <w:numId w:val="53"/>
        </w:numPr>
        <w:spacing w:line="240" w:lineRule="auto"/>
        <w:jc w:val="left"/>
      </w:pPr>
      <w:r w:rsidRPr="00D40F9A">
        <w:rPr>
          <w:b/>
          <w:bCs/>
        </w:rPr>
        <w:t>should navigate to tv page</w:t>
      </w:r>
      <w:r w:rsidRPr="00D40F9A">
        <w:t>: Ellenőrzi, hogy a TV oldal megjelenik-e.</w:t>
      </w:r>
    </w:p>
    <w:p w14:paraId="2D043043" w14:textId="77777777" w:rsidR="00AE7196" w:rsidRPr="00D40F9A" w:rsidRDefault="00AE7196">
      <w:pPr>
        <w:pStyle w:val="ListParagraph"/>
        <w:numPr>
          <w:ilvl w:val="0"/>
          <w:numId w:val="53"/>
        </w:numPr>
        <w:spacing w:line="240" w:lineRule="auto"/>
        <w:jc w:val="left"/>
      </w:pPr>
      <w:r w:rsidRPr="00D40F9A">
        <w:rPr>
          <w:b/>
          <w:bCs/>
        </w:rPr>
        <w:t>should navigate to index page when logged in</w:t>
      </w:r>
      <w:r w:rsidRPr="00D40F9A">
        <w:t>: Ellenőrzi, hogy ha a felhasználó be van jelentkezve, akkor a kezdőoldalra navigál-e.</w:t>
      </w:r>
    </w:p>
    <w:p w14:paraId="14BC3AA2" w14:textId="77777777" w:rsidR="00AE7196" w:rsidRPr="00D40F9A" w:rsidRDefault="00AE7196">
      <w:pPr>
        <w:pStyle w:val="ListParagraph"/>
        <w:numPr>
          <w:ilvl w:val="0"/>
          <w:numId w:val="53"/>
        </w:numPr>
        <w:spacing w:line="240" w:lineRule="auto"/>
        <w:jc w:val="left"/>
      </w:pPr>
      <w:r w:rsidRPr="00D40F9A">
        <w:rPr>
          <w:b/>
          <w:bCs/>
        </w:rPr>
        <w:t>should display call to action when no session is active</w:t>
      </w:r>
      <w:r w:rsidRPr="00D40F9A">
        <w:t>: Ellenőrzi, hogy ha nincs aktív szavazási szekció, akkor megjelenik-e a cselekvési hívás.</w:t>
      </w:r>
    </w:p>
    <w:p w14:paraId="0726E00D" w14:textId="716BB621" w:rsidR="005E1707" w:rsidRPr="00D40F9A" w:rsidRDefault="00AE7196">
      <w:pPr>
        <w:pStyle w:val="ListParagraph"/>
        <w:numPr>
          <w:ilvl w:val="0"/>
          <w:numId w:val="53"/>
        </w:numPr>
        <w:spacing w:line="240" w:lineRule="auto"/>
        <w:jc w:val="left"/>
      </w:pPr>
      <w:r w:rsidRPr="00D40F9A">
        <w:rPr>
          <w:b/>
          <w:bCs/>
        </w:rPr>
        <w:t>should display correct data when a session is active</w:t>
      </w:r>
      <w:r w:rsidRPr="00D40F9A">
        <w:t>: Ellenőrzi, hogy ha aktív szavazási szekció van, akkor helyesen jelenik-e meg az adat.</w:t>
      </w:r>
    </w:p>
    <w:p w14:paraId="783590F4" w14:textId="77777777" w:rsidR="005E1707" w:rsidRPr="00D40F9A" w:rsidRDefault="005E1707">
      <w:pPr>
        <w:spacing w:line="259" w:lineRule="auto"/>
        <w:jc w:val="left"/>
      </w:pPr>
      <w:r w:rsidRPr="00D40F9A">
        <w:br w:type="page"/>
      </w:r>
    </w:p>
    <w:p w14:paraId="3376D7DE" w14:textId="77777777" w:rsidR="005E1707" w:rsidRPr="00D40F9A" w:rsidRDefault="005E1707">
      <w:pPr>
        <w:pStyle w:val="Heading3"/>
      </w:pPr>
      <w:bookmarkStart w:id="37" w:name="_Toc191580345"/>
      <w:r w:rsidRPr="00D40F9A">
        <w:lastRenderedPageBreak/>
        <w:t>Backend felépítése</w:t>
      </w:r>
      <w:bookmarkEnd w:id="37"/>
    </w:p>
    <w:p w14:paraId="7144258E" w14:textId="77777777" w:rsidR="005E1707" w:rsidRPr="00D40F9A" w:rsidRDefault="005E1707">
      <w:r w:rsidRPr="00D40F9A">
        <w:t>A Pollák Csengő backend alkalmazásának metodológiája a következő: a backend alkalmazás moduláris felépítésű, a különböző funkciókat külön modulokba szervezi. A modulok egymással kommunikálnak a NestJS Dependency Injection segítségével, és a különböző modulok közötti navigáció a NestJS Router segítségével történik. Minden lekérdezés egy Prisma ORM segítségével történik, hogy a modulok egyszerű és konzisztens adatbázis hozzáférést tarthassanak. A modulok a NestJS keretrendszer segítségével vannak összeállítva és futtatva.</w:t>
      </w:r>
    </w:p>
    <w:p w14:paraId="5E61A47B" w14:textId="77777777" w:rsidR="005E1707" w:rsidRPr="00D40F9A" w:rsidRDefault="005E1707">
      <w:pPr>
        <w:pStyle w:val="ListParagraph"/>
        <w:numPr>
          <w:ilvl w:val="0"/>
          <w:numId w:val="54"/>
        </w:numPr>
        <w:spacing w:line="240" w:lineRule="auto"/>
        <w:jc w:val="left"/>
      </w:pPr>
      <w:r w:rsidRPr="00D40F9A">
        <w:rPr>
          <w:b/>
          <w:bCs/>
        </w:rPr>
        <w:t>.github</w:t>
      </w:r>
    </w:p>
    <w:p w14:paraId="62EFF21A" w14:textId="77777777" w:rsidR="005E1707" w:rsidRPr="00D40F9A" w:rsidRDefault="005E1707">
      <w:pPr>
        <w:pStyle w:val="ListParagraph"/>
        <w:numPr>
          <w:ilvl w:val="1"/>
          <w:numId w:val="54"/>
        </w:numPr>
        <w:spacing w:line="240" w:lineRule="auto"/>
        <w:jc w:val="left"/>
      </w:pPr>
      <w:r w:rsidRPr="00D40F9A">
        <w:rPr>
          <w:i/>
          <w:iCs/>
        </w:rPr>
        <w:t>workflows</w:t>
      </w:r>
      <w:r w:rsidRPr="00D40F9A">
        <w:t>: Tartalmazza a GitHub Actions munkafolyamatokat.</w:t>
      </w:r>
    </w:p>
    <w:p w14:paraId="2A27AD1B" w14:textId="77777777" w:rsidR="005E1707" w:rsidRPr="00D40F9A" w:rsidRDefault="005E1707">
      <w:pPr>
        <w:pStyle w:val="ListParagraph"/>
        <w:numPr>
          <w:ilvl w:val="2"/>
          <w:numId w:val="54"/>
        </w:numPr>
        <w:spacing w:line="240" w:lineRule="auto"/>
        <w:jc w:val="left"/>
      </w:pPr>
      <w:r w:rsidRPr="00D40F9A">
        <w:rPr>
          <w:i/>
          <w:iCs/>
        </w:rPr>
        <w:t>ci.yml</w:t>
      </w:r>
      <w:r w:rsidRPr="00D40F9A">
        <w:t>: A folyamatos integrációs munkafolyamat konfigurációja.</w:t>
      </w:r>
    </w:p>
    <w:p w14:paraId="4F28C098" w14:textId="77777777" w:rsidR="005E1707" w:rsidRPr="00D40F9A" w:rsidRDefault="005E1707">
      <w:pPr>
        <w:pStyle w:val="ListParagraph"/>
        <w:numPr>
          <w:ilvl w:val="0"/>
          <w:numId w:val="54"/>
        </w:numPr>
        <w:spacing w:line="240" w:lineRule="auto"/>
        <w:jc w:val="left"/>
      </w:pPr>
      <w:r w:rsidRPr="00D40F9A">
        <w:rPr>
          <w:b/>
          <w:bCs/>
        </w:rPr>
        <w:t>.idea</w:t>
      </w:r>
    </w:p>
    <w:p w14:paraId="6971749D" w14:textId="77777777" w:rsidR="005E1707" w:rsidRPr="00D40F9A" w:rsidRDefault="005E1707">
      <w:pPr>
        <w:pStyle w:val="ListParagraph"/>
        <w:numPr>
          <w:ilvl w:val="1"/>
          <w:numId w:val="54"/>
        </w:numPr>
        <w:spacing w:line="240" w:lineRule="auto"/>
        <w:jc w:val="left"/>
      </w:pPr>
      <w:r w:rsidRPr="00D40F9A">
        <w:rPr>
          <w:i/>
          <w:iCs/>
        </w:rPr>
        <w:t>codeStyles</w:t>
      </w:r>
      <w:r w:rsidRPr="00D40F9A">
        <w:t>: Kódstílus beállítások.</w:t>
      </w:r>
    </w:p>
    <w:p w14:paraId="40938C5E" w14:textId="77777777" w:rsidR="005E1707" w:rsidRPr="00D40F9A" w:rsidRDefault="005E1707">
      <w:pPr>
        <w:pStyle w:val="ListParagraph"/>
        <w:numPr>
          <w:ilvl w:val="2"/>
          <w:numId w:val="54"/>
        </w:numPr>
        <w:spacing w:line="240" w:lineRule="auto"/>
        <w:jc w:val="left"/>
      </w:pPr>
      <w:r w:rsidRPr="00D40F9A">
        <w:rPr>
          <w:i/>
          <w:iCs/>
        </w:rPr>
        <w:t>codeStyleConfig.xml</w:t>
      </w:r>
      <w:r w:rsidRPr="00D40F9A">
        <w:t>: Kódstílus konfiguráció.</w:t>
      </w:r>
    </w:p>
    <w:p w14:paraId="777CCA1C" w14:textId="77777777" w:rsidR="005E1707" w:rsidRPr="00D40F9A" w:rsidRDefault="005E1707">
      <w:pPr>
        <w:pStyle w:val="ListParagraph"/>
        <w:numPr>
          <w:ilvl w:val="2"/>
          <w:numId w:val="54"/>
        </w:numPr>
        <w:spacing w:line="240" w:lineRule="auto"/>
        <w:jc w:val="left"/>
      </w:pPr>
      <w:r w:rsidRPr="00D40F9A">
        <w:rPr>
          <w:i/>
          <w:iCs/>
        </w:rPr>
        <w:t>Project.xml</w:t>
      </w:r>
      <w:r w:rsidRPr="00D40F9A">
        <w:t>: Projekt szintű kódstílus beállítások.</w:t>
      </w:r>
    </w:p>
    <w:p w14:paraId="09629DD2" w14:textId="77777777" w:rsidR="005E1707" w:rsidRPr="00D40F9A" w:rsidRDefault="005E1707">
      <w:pPr>
        <w:pStyle w:val="ListParagraph"/>
        <w:numPr>
          <w:ilvl w:val="1"/>
          <w:numId w:val="54"/>
        </w:numPr>
        <w:spacing w:line="240" w:lineRule="auto"/>
        <w:jc w:val="left"/>
      </w:pPr>
      <w:r w:rsidRPr="00D40F9A">
        <w:rPr>
          <w:i/>
          <w:iCs/>
        </w:rPr>
        <w:t>inspectionProfiles</w:t>
      </w:r>
      <w:r w:rsidRPr="00D40F9A">
        <w:t>: Ellenőrzési profilok.</w:t>
      </w:r>
    </w:p>
    <w:p w14:paraId="274D2854" w14:textId="77777777" w:rsidR="005E1707" w:rsidRPr="00D40F9A" w:rsidRDefault="005E1707">
      <w:pPr>
        <w:pStyle w:val="ListParagraph"/>
        <w:numPr>
          <w:ilvl w:val="2"/>
          <w:numId w:val="54"/>
        </w:numPr>
        <w:spacing w:line="240" w:lineRule="auto"/>
        <w:jc w:val="left"/>
      </w:pPr>
      <w:r w:rsidRPr="00D40F9A">
        <w:rPr>
          <w:i/>
          <w:iCs/>
        </w:rPr>
        <w:t>Project_Default.xml</w:t>
      </w:r>
      <w:r w:rsidRPr="00D40F9A">
        <w:t>: Alapértelmezett ellenőrzési profil.</w:t>
      </w:r>
    </w:p>
    <w:p w14:paraId="5610EA58" w14:textId="77777777" w:rsidR="005E1707" w:rsidRPr="00D40F9A" w:rsidRDefault="005E1707">
      <w:pPr>
        <w:pStyle w:val="ListParagraph"/>
        <w:numPr>
          <w:ilvl w:val="1"/>
          <w:numId w:val="54"/>
        </w:numPr>
        <w:spacing w:line="240" w:lineRule="auto"/>
        <w:jc w:val="left"/>
      </w:pPr>
      <w:r w:rsidRPr="00D40F9A">
        <w:rPr>
          <w:i/>
          <w:iCs/>
        </w:rPr>
        <w:t>runConfigurations</w:t>
      </w:r>
      <w:r w:rsidRPr="00D40F9A">
        <w:t>: Futtatási konfigurációk.</w:t>
      </w:r>
    </w:p>
    <w:p w14:paraId="61FB04EA" w14:textId="77777777" w:rsidR="005E1707" w:rsidRPr="00D40F9A" w:rsidRDefault="005E1707">
      <w:pPr>
        <w:pStyle w:val="ListParagraph"/>
        <w:numPr>
          <w:ilvl w:val="2"/>
          <w:numId w:val="54"/>
        </w:numPr>
        <w:spacing w:line="240" w:lineRule="auto"/>
        <w:jc w:val="left"/>
      </w:pPr>
      <w:r w:rsidRPr="00D40F9A">
        <w:rPr>
          <w:i/>
          <w:iCs/>
        </w:rPr>
        <w:t>docker_compose_dev_yml_csengo_v2_postgres_dev__Compose_Deployment.xml</w:t>
      </w:r>
      <w:r w:rsidRPr="00D40F9A">
        <w:t>: Docker Compose futtatási konfiguráció.</w:t>
      </w:r>
    </w:p>
    <w:p w14:paraId="75F861C4" w14:textId="77777777" w:rsidR="005E1707" w:rsidRPr="00D40F9A" w:rsidRDefault="005E1707">
      <w:pPr>
        <w:pStyle w:val="ListParagraph"/>
        <w:numPr>
          <w:ilvl w:val="2"/>
          <w:numId w:val="54"/>
        </w:numPr>
        <w:spacing w:line="240" w:lineRule="auto"/>
        <w:jc w:val="left"/>
      </w:pPr>
      <w:r w:rsidRPr="00D40F9A">
        <w:rPr>
          <w:i/>
          <w:iCs/>
        </w:rPr>
        <w:t>prisma_update.xml</w:t>
      </w:r>
      <w:r w:rsidRPr="00D40F9A">
        <w:t>: Prisma frissítési konfiguráció.</w:t>
      </w:r>
    </w:p>
    <w:p w14:paraId="54CB9776" w14:textId="77777777" w:rsidR="005E1707" w:rsidRPr="00D40F9A" w:rsidRDefault="005E1707">
      <w:pPr>
        <w:pStyle w:val="ListParagraph"/>
        <w:numPr>
          <w:ilvl w:val="2"/>
          <w:numId w:val="54"/>
        </w:numPr>
        <w:spacing w:line="240" w:lineRule="auto"/>
        <w:jc w:val="left"/>
      </w:pPr>
      <w:r w:rsidRPr="00D40F9A">
        <w:rPr>
          <w:i/>
          <w:iCs/>
        </w:rPr>
        <w:t>start_dev.xml</w:t>
      </w:r>
      <w:r w:rsidRPr="00D40F9A">
        <w:t>: Fejlesztési futtatási konfiguráció.</w:t>
      </w:r>
    </w:p>
    <w:p w14:paraId="217E5C11" w14:textId="77777777" w:rsidR="005E1707" w:rsidRPr="00D40F9A" w:rsidRDefault="005E1707">
      <w:pPr>
        <w:pStyle w:val="ListParagraph"/>
        <w:numPr>
          <w:ilvl w:val="2"/>
          <w:numId w:val="54"/>
        </w:numPr>
        <w:spacing w:line="240" w:lineRule="auto"/>
        <w:jc w:val="left"/>
      </w:pPr>
      <w:r w:rsidRPr="00D40F9A">
        <w:rPr>
          <w:i/>
          <w:iCs/>
        </w:rPr>
        <w:t>test_cov.xml</w:t>
      </w:r>
      <w:r w:rsidRPr="00D40F9A">
        <w:t>: Teszt lefedettségi konfiguráció.</w:t>
      </w:r>
    </w:p>
    <w:p w14:paraId="079EB59F" w14:textId="77777777" w:rsidR="005E1707" w:rsidRPr="00D40F9A" w:rsidRDefault="005E1707">
      <w:pPr>
        <w:pStyle w:val="ListParagraph"/>
        <w:numPr>
          <w:ilvl w:val="2"/>
          <w:numId w:val="54"/>
        </w:numPr>
        <w:spacing w:line="240" w:lineRule="auto"/>
        <w:jc w:val="left"/>
      </w:pPr>
      <w:r w:rsidRPr="00D40F9A">
        <w:rPr>
          <w:i/>
          <w:iCs/>
        </w:rPr>
        <w:t>test_e2e.xml</w:t>
      </w:r>
      <w:r w:rsidRPr="00D40F9A">
        <w:t>: Végpontok közötti teszt konfiguráció.</w:t>
      </w:r>
    </w:p>
    <w:p w14:paraId="6EAA4623" w14:textId="77777777" w:rsidR="005E1707" w:rsidRPr="00D40F9A" w:rsidRDefault="005E1707">
      <w:pPr>
        <w:pStyle w:val="ListParagraph"/>
        <w:numPr>
          <w:ilvl w:val="1"/>
          <w:numId w:val="54"/>
        </w:numPr>
        <w:spacing w:line="240" w:lineRule="auto"/>
        <w:jc w:val="left"/>
      </w:pPr>
      <w:r w:rsidRPr="00D40F9A">
        <w:rPr>
          <w:i/>
          <w:iCs/>
        </w:rPr>
        <w:t>csengo-ts-server-v2.iml</w:t>
      </w:r>
      <w:r w:rsidRPr="00D40F9A">
        <w:t>: Projekt fájl.</w:t>
      </w:r>
    </w:p>
    <w:p w14:paraId="1551A175" w14:textId="77777777" w:rsidR="005E1707" w:rsidRPr="00D40F9A" w:rsidRDefault="005E1707">
      <w:pPr>
        <w:pStyle w:val="ListParagraph"/>
        <w:numPr>
          <w:ilvl w:val="1"/>
          <w:numId w:val="54"/>
        </w:numPr>
        <w:spacing w:line="240" w:lineRule="auto"/>
        <w:jc w:val="left"/>
      </w:pPr>
      <w:r w:rsidRPr="00D40F9A">
        <w:rPr>
          <w:i/>
          <w:iCs/>
        </w:rPr>
        <w:t>discord.xml</w:t>
      </w:r>
      <w:r w:rsidRPr="00D40F9A">
        <w:t>: Discord integrációs beállítások.</w:t>
      </w:r>
    </w:p>
    <w:p w14:paraId="77ABB8FA" w14:textId="77777777" w:rsidR="005E1707" w:rsidRPr="00D40F9A" w:rsidRDefault="005E1707">
      <w:pPr>
        <w:pStyle w:val="ListParagraph"/>
        <w:numPr>
          <w:ilvl w:val="1"/>
          <w:numId w:val="54"/>
        </w:numPr>
        <w:spacing w:line="240" w:lineRule="auto"/>
        <w:jc w:val="left"/>
      </w:pPr>
      <w:r w:rsidRPr="00D40F9A">
        <w:rPr>
          <w:i/>
          <w:iCs/>
        </w:rPr>
        <w:t>git_toolbox_blame.xml</w:t>
      </w:r>
      <w:r w:rsidRPr="00D40F9A">
        <w:t>: Git blame eszköz beállításai.</w:t>
      </w:r>
    </w:p>
    <w:p w14:paraId="11E446DC" w14:textId="77777777" w:rsidR="005E1707" w:rsidRPr="00D40F9A" w:rsidRDefault="005E1707">
      <w:pPr>
        <w:pStyle w:val="ListParagraph"/>
        <w:numPr>
          <w:ilvl w:val="1"/>
          <w:numId w:val="54"/>
        </w:numPr>
        <w:spacing w:line="240" w:lineRule="auto"/>
        <w:jc w:val="left"/>
      </w:pPr>
      <w:r w:rsidRPr="00D40F9A">
        <w:rPr>
          <w:i/>
          <w:iCs/>
        </w:rPr>
        <w:t>git_toolbox_prj.xml</w:t>
      </w:r>
      <w:r w:rsidRPr="00D40F9A">
        <w:t>: Git projekt eszköz beállításai.</w:t>
      </w:r>
    </w:p>
    <w:p w14:paraId="7D7F1918" w14:textId="77777777" w:rsidR="005E1707" w:rsidRPr="00D40F9A" w:rsidRDefault="005E1707">
      <w:pPr>
        <w:pStyle w:val="ListParagraph"/>
        <w:numPr>
          <w:ilvl w:val="1"/>
          <w:numId w:val="54"/>
        </w:numPr>
        <w:spacing w:line="240" w:lineRule="auto"/>
        <w:jc w:val="left"/>
      </w:pPr>
      <w:r w:rsidRPr="00D40F9A">
        <w:rPr>
          <w:i/>
          <w:iCs/>
        </w:rPr>
        <w:t>modules.xml</w:t>
      </w:r>
      <w:r w:rsidRPr="00D40F9A">
        <w:t>: Modulok konfigurációja.</w:t>
      </w:r>
    </w:p>
    <w:p w14:paraId="0FF2B03F" w14:textId="77777777" w:rsidR="005E1707" w:rsidRPr="00D40F9A" w:rsidRDefault="005E1707">
      <w:pPr>
        <w:pStyle w:val="ListParagraph"/>
        <w:numPr>
          <w:ilvl w:val="1"/>
          <w:numId w:val="54"/>
        </w:numPr>
        <w:spacing w:line="240" w:lineRule="auto"/>
        <w:jc w:val="left"/>
      </w:pPr>
      <w:r w:rsidRPr="00D40F9A">
        <w:rPr>
          <w:i/>
          <w:iCs/>
        </w:rPr>
        <w:t>prettier.xml</w:t>
      </w:r>
      <w:r w:rsidRPr="00D40F9A">
        <w:t>: Prettier beállítások.</w:t>
      </w:r>
    </w:p>
    <w:p w14:paraId="6C60248B" w14:textId="77777777" w:rsidR="005E1707" w:rsidRPr="00D40F9A" w:rsidRDefault="005E1707">
      <w:pPr>
        <w:pStyle w:val="ListParagraph"/>
        <w:numPr>
          <w:ilvl w:val="1"/>
          <w:numId w:val="54"/>
        </w:numPr>
        <w:spacing w:line="240" w:lineRule="auto"/>
        <w:jc w:val="left"/>
      </w:pPr>
      <w:r w:rsidRPr="00D40F9A">
        <w:rPr>
          <w:i/>
          <w:iCs/>
        </w:rPr>
        <w:t>vcs.xml</w:t>
      </w:r>
      <w:r w:rsidRPr="00D40F9A">
        <w:t>: Verziókezelő rendszer beállításai.</w:t>
      </w:r>
    </w:p>
    <w:p w14:paraId="1E03D16E" w14:textId="77777777" w:rsidR="005E1707" w:rsidRPr="00D40F9A" w:rsidRDefault="005E1707">
      <w:pPr>
        <w:pStyle w:val="ListParagraph"/>
        <w:numPr>
          <w:ilvl w:val="0"/>
          <w:numId w:val="54"/>
        </w:numPr>
        <w:spacing w:line="240" w:lineRule="auto"/>
        <w:jc w:val="left"/>
      </w:pPr>
      <w:r w:rsidRPr="00D40F9A">
        <w:rPr>
          <w:b/>
          <w:bCs/>
        </w:rPr>
        <w:t>prisma</w:t>
      </w:r>
    </w:p>
    <w:p w14:paraId="13862BA6" w14:textId="77777777" w:rsidR="005E1707" w:rsidRPr="00D40F9A" w:rsidRDefault="005E1707">
      <w:pPr>
        <w:pStyle w:val="ListParagraph"/>
        <w:numPr>
          <w:ilvl w:val="1"/>
          <w:numId w:val="54"/>
        </w:numPr>
        <w:spacing w:line="240" w:lineRule="auto"/>
        <w:jc w:val="left"/>
      </w:pPr>
      <w:r w:rsidRPr="00D40F9A">
        <w:rPr>
          <w:i/>
          <w:iCs/>
        </w:rPr>
        <w:t>schema.prisma</w:t>
      </w:r>
      <w:r w:rsidRPr="00D40F9A">
        <w:t>: Prisma séma fájl.</w:t>
      </w:r>
    </w:p>
    <w:p w14:paraId="1D454C1C" w14:textId="77777777" w:rsidR="005E1707" w:rsidRPr="00D40F9A" w:rsidRDefault="005E1707">
      <w:pPr>
        <w:pStyle w:val="ListParagraph"/>
        <w:numPr>
          <w:ilvl w:val="1"/>
          <w:numId w:val="54"/>
        </w:numPr>
        <w:spacing w:line="240" w:lineRule="auto"/>
        <w:jc w:val="left"/>
      </w:pPr>
      <w:r w:rsidRPr="00D40F9A">
        <w:rPr>
          <w:b/>
          <w:bCs/>
        </w:rPr>
        <w:t>migrations</w:t>
      </w:r>
      <w:r w:rsidRPr="00D40F9A">
        <w:t>: Adatbázis migrációk.</w:t>
      </w:r>
    </w:p>
    <w:p w14:paraId="0685889F" w14:textId="77777777" w:rsidR="005E1707" w:rsidRPr="00D40F9A" w:rsidRDefault="005E1707">
      <w:pPr>
        <w:pStyle w:val="ListParagraph"/>
        <w:numPr>
          <w:ilvl w:val="2"/>
          <w:numId w:val="54"/>
        </w:numPr>
        <w:spacing w:line="240" w:lineRule="auto"/>
        <w:jc w:val="left"/>
      </w:pPr>
      <w:r w:rsidRPr="00D40F9A">
        <w:rPr>
          <w:i/>
          <w:iCs/>
        </w:rPr>
        <w:t>migration_lock.toml</w:t>
      </w:r>
      <w:r w:rsidRPr="00D40F9A">
        <w:t>: Migrációs zárolási fájl.</w:t>
      </w:r>
    </w:p>
    <w:p w14:paraId="4BD6E2F3" w14:textId="77777777" w:rsidR="005E1707" w:rsidRPr="00D40F9A" w:rsidRDefault="005E1707">
      <w:pPr>
        <w:pStyle w:val="ListParagraph"/>
        <w:numPr>
          <w:ilvl w:val="2"/>
          <w:numId w:val="54"/>
        </w:numPr>
        <w:spacing w:line="240" w:lineRule="auto"/>
        <w:jc w:val="left"/>
      </w:pPr>
      <w:r w:rsidRPr="00D40F9A">
        <w:rPr>
          <w:i/>
          <w:iCs/>
        </w:rPr>
        <w:t>20241210185133_prod</w:t>
      </w:r>
      <w:r w:rsidRPr="00D40F9A">
        <w:t>: Migrációs mappa.</w:t>
      </w:r>
    </w:p>
    <w:p w14:paraId="0DCD5E0B" w14:textId="77777777" w:rsidR="005E1707" w:rsidRPr="00D40F9A" w:rsidRDefault="005E1707">
      <w:pPr>
        <w:pStyle w:val="ListParagraph"/>
        <w:numPr>
          <w:ilvl w:val="3"/>
          <w:numId w:val="54"/>
        </w:numPr>
        <w:spacing w:line="240" w:lineRule="auto"/>
        <w:jc w:val="left"/>
      </w:pPr>
      <w:r w:rsidRPr="00D40F9A">
        <w:rPr>
          <w:i/>
          <w:iCs/>
        </w:rPr>
        <w:t>migration.sql</w:t>
      </w:r>
      <w:r w:rsidRPr="00D40F9A">
        <w:t>: SQL migrációs fájl.</w:t>
      </w:r>
    </w:p>
    <w:p w14:paraId="1A9D96B4" w14:textId="77777777" w:rsidR="005E1707" w:rsidRPr="00D40F9A" w:rsidRDefault="005E1707">
      <w:pPr>
        <w:pStyle w:val="ListParagraph"/>
        <w:numPr>
          <w:ilvl w:val="2"/>
          <w:numId w:val="54"/>
        </w:numPr>
        <w:spacing w:line="240" w:lineRule="auto"/>
        <w:jc w:val="left"/>
      </w:pPr>
      <w:r w:rsidRPr="00D40F9A">
        <w:rPr>
          <w:i/>
          <w:iCs/>
        </w:rPr>
        <w:t>20250117190305_prod</w:t>
      </w:r>
      <w:r w:rsidRPr="00D40F9A">
        <w:t>: Migrációs mappa.</w:t>
      </w:r>
    </w:p>
    <w:p w14:paraId="2AAB2E8A" w14:textId="77777777" w:rsidR="005E1707" w:rsidRPr="00D40F9A" w:rsidRDefault="005E1707">
      <w:pPr>
        <w:pStyle w:val="ListParagraph"/>
        <w:numPr>
          <w:ilvl w:val="3"/>
          <w:numId w:val="54"/>
        </w:numPr>
        <w:spacing w:line="240" w:lineRule="auto"/>
        <w:jc w:val="left"/>
      </w:pPr>
      <w:r w:rsidRPr="00D40F9A">
        <w:rPr>
          <w:i/>
          <w:iCs/>
        </w:rPr>
        <w:t>migration.sql</w:t>
      </w:r>
      <w:r w:rsidRPr="00D40F9A">
        <w:t>: SQL migrációs fájl.</w:t>
      </w:r>
    </w:p>
    <w:p w14:paraId="042531FD" w14:textId="77777777" w:rsidR="005E1707" w:rsidRPr="00D40F9A" w:rsidRDefault="005E1707">
      <w:pPr>
        <w:pStyle w:val="ListParagraph"/>
        <w:numPr>
          <w:ilvl w:val="0"/>
          <w:numId w:val="54"/>
        </w:numPr>
        <w:spacing w:line="240" w:lineRule="auto"/>
        <w:jc w:val="left"/>
      </w:pPr>
      <w:r w:rsidRPr="00D40F9A">
        <w:rPr>
          <w:b/>
          <w:bCs/>
        </w:rPr>
        <w:t>src</w:t>
      </w:r>
    </w:p>
    <w:p w14:paraId="21FB5FD3" w14:textId="77777777" w:rsidR="005E1707" w:rsidRPr="00D40F9A" w:rsidRDefault="005E1707">
      <w:pPr>
        <w:pStyle w:val="ListParagraph"/>
        <w:numPr>
          <w:ilvl w:val="1"/>
          <w:numId w:val="54"/>
        </w:numPr>
        <w:spacing w:line="240" w:lineRule="auto"/>
        <w:jc w:val="left"/>
      </w:pPr>
      <w:r w:rsidRPr="00D40F9A">
        <w:rPr>
          <w:i/>
          <w:iCs/>
        </w:rPr>
        <w:t>main.ts</w:t>
      </w:r>
      <w:r w:rsidRPr="00D40F9A">
        <w:t>: Az alkalmazás belépési pontja.</w:t>
      </w:r>
    </w:p>
    <w:p w14:paraId="4397DBDF" w14:textId="77777777" w:rsidR="005E1707" w:rsidRPr="00D40F9A" w:rsidRDefault="005E1707">
      <w:pPr>
        <w:pStyle w:val="ListParagraph"/>
        <w:numPr>
          <w:ilvl w:val="1"/>
          <w:numId w:val="54"/>
        </w:numPr>
        <w:spacing w:line="240" w:lineRule="auto"/>
        <w:jc w:val="left"/>
      </w:pPr>
      <w:r w:rsidRPr="00D40F9A">
        <w:rPr>
          <w:b/>
          <w:bCs/>
        </w:rPr>
        <w:t>config</w:t>
      </w:r>
      <w:r w:rsidRPr="00D40F9A">
        <w:t>: Konfigurációs szolgáltatások.</w:t>
      </w:r>
    </w:p>
    <w:p w14:paraId="25AD5F7F" w14:textId="77777777" w:rsidR="005E1707" w:rsidRPr="00D40F9A" w:rsidRDefault="005E1707">
      <w:pPr>
        <w:pStyle w:val="ListParagraph"/>
        <w:numPr>
          <w:ilvl w:val="2"/>
          <w:numId w:val="54"/>
        </w:numPr>
        <w:spacing w:line="240" w:lineRule="auto"/>
        <w:jc w:val="left"/>
      </w:pPr>
      <w:r w:rsidRPr="00D40F9A">
        <w:rPr>
          <w:i/>
          <w:iCs/>
        </w:rPr>
        <w:t>config.local.module.ts</w:t>
      </w:r>
      <w:r w:rsidRPr="00D40F9A">
        <w:t>: Helyi konfigurációs modul.</w:t>
      </w:r>
    </w:p>
    <w:p w14:paraId="22D7C5E1" w14:textId="77777777" w:rsidR="005E1707" w:rsidRPr="00D40F9A" w:rsidRDefault="005E1707">
      <w:pPr>
        <w:pStyle w:val="ListParagraph"/>
        <w:numPr>
          <w:ilvl w:val="2"/>
          <w:numId w:val="54"/>
        </w:numPr>
        <w:spacing w:line="240" w:lineRule="auto"/>
        <w:jc w:val="left"/>
      </w:pPr>
      <w:r w:rsidRPr="00D40F9A">
        <w:rPr>
          <w:i/>
          <w:iCs/>
        </w:rPr>
        <w:t>prisma.config.service.ts</w:t>
      </w:r>
      <w:r w:rsidRPr="00D40F9A">
        <w:t>: Prisma konfigurációs szolgáltatás.</w:t>
      </w:r>
    </w:p>
    <w:p w14:paraId="03C5439A" w14:textId="77777777" w:rsidR="005E1707" w:rsidRPr="00D40F9A" w:rsidRDefault="005E1707">
      <w:pPr>
        <w:pStyle w:val="ListParagraph"/>
        <w:numPr>
          <w:ilvl w:val="1"/>
          <w:numId w:val="54"/>
        </w:numPr>
        <w:spacing w:line="240" w:lineRule="auto"/>
        <w:jc w:val="left"/>
      </w:pPr>
      <w:r w:rsidRPr="00D40F9A">
        <w:rPr>
          <w:b/>
          <w:bCs/>
        </w:rPr>
        <w:lastRenderedPageBreak/>
        <w:t>filter</w:t>
      </w:r>
      <w:r w:rsidRPr="00D40F9A">
        <w:t>: Szűrők.</w:t>
      </w:r>
    </w:p>
    <w:p w14:paraId="41BF1EB9" w14:textId="77777777" w:rsidR="005E1707" w:rsidRPr="00D40F9A" w:rsidRDefault="005E1707">
      <w:pPr>
        <w:pStyle w:val="ListParagraph"/>
        <w:numPr>
          <w:ilvl w:val="2"/>
          <w:numId w:val="54"/>
        </w:numPr>
        <w:spacing w:line="240" w:lineRule="auto"/>
        <w:jc w:val="left"/>
      </w:pPr>
      <w:r w:rsidRPr="00D40F9A">
        <w:rPr>
          <w:i/>
          <w:iCs/>
        </w:rPr>
        <w:t>delete.file.on.error.filter.ts</w:t>
      </w:r>
      <w:r w:rsidRPr="00D40F9A">
        <w:t>: Fájl törlése hiba esetén szűrő.</w:t>
      </w:r>
    </w:p>
    <w:p w14:paraId="5C0A6663" w14:textId="77777777" w:rsidR="005E1707" w:rsidRPr="00D40F9A" w:rsidRDefault="005E1707">
      <w:pPr>
        <w:pStyle w:val="ListParagraph"/>
        <w:numPr>
          <w:ilvl w:val="2"/>
          <w:numId w:val="54"/>
        </w:numPr>
        <w:spacing w:line="240" w:lineRule="auto"/>
        <w:jc w:val="left"/>
      </w:pPr>
      <w:r w:rsidRPr="00D40F9A">
        <w:rPr>
          <w:i/>
          <w:iCs/>
        </w:rPr>
        <w:t>filter.module.ts</w:t>
      </w:r>
      <w:r w:rsidRPr="00D40F9A">
        <w:t>: Szűrő modul.</w:t>
      </w:r>
    </w:p>
    <w:p w14:paraId="1606D33C" w14:textId="77777777" w:rsidR="005E1707" w:rsidRPr="00D40F9A" w:rsidRDefault="005E1707">
      <w:pPr>
        <w:pStyle w:val="ListParagraph"/>
        <w:numPr>
          <w:ilvl w:val="1"/>
          <w:numId w:val="54"/>
        </w:numPr>
        <w:spacing w:line="240" w:lineRule="auto"/>
        <w:jc w:val="left"/>
      </w:pPr>
      <w:r w:rsidRPr="00D40F9A">
        <w:rPr>
          <w:b/>
          <w:bCs/>
        </w:rPr>
        <w:t>module</w:t>
      </w:r>
      <w:r w:rsidRPr="00D40F9A">
        <w:t>: Modulok.</w:t>
      </w:r>
    </w:p>
    <w:p w14:paraId="1EE27486" w14:textId="77777777" w:rsidR="005E1707" w:rsidRPr="00D40F9A" w:rsidRDefault="005E1707">
      <w:pPr>
        <w:pStyle w:val="ListParagraph"/>
        <w:numPr>
          <w:ilvl w:val="2"/>
          <w:numId w:val="54"/>
        </w:numPr>
        <w:spacing w:line="240" w:lineRule="auto"/>
        <w:jc w:val="left"/>
      </w:pPr>
      <w:r w:rsidRPr="00D40F9A">
        <w:rPr>
          <w:i/>
          <w:iCs/>
        </w:rPr>
        <w:t>app.module.ts</w:t>
      </w:r>
      <w:r w:rsidRPr="00D40F9A">
        <w:t>: Alkalmazás modul.</w:t>
      </w:r>
    </w:p>
    <w:p w14:paraId="709CF658" w14:textId="77777777" w:rsidR="005E1707" w:rsidRPr="00D40F9A" w:rsidRDefault="005E1707">
      <w:pPr>
        <w:pStyle w:val="ListParagraph"/>
        <w:numPr>
          <w:ilvl w:val="2"/>
          <w:numId w:val="54"/>
        </w:numPr>
        <w:spacing w:line="240" w:lineRule="auto"/>
        <w:jc w:val="left"/>
      </w:pPr>
      <w:r w:rsidRPr="00D40F9A">
        <w:rPr>
          <w:b/>
          <w:bCs/>
        </w:rPr>
        <w:t>app</w:t>
      </w:r>
      <w:r w:rsidRPr="00D40F9A">
        <w:t>: Alkalmazás modul komponensei.</w:t>
      </w:r>
    </w:p>
    <w:p w14:paraId="50A37A9D" w14:textId="77777777" w:rsidR="005E1707" w:rsidRPr="00D40F9A" w:rsidRDefault="005E1707">
      <w:pPr>
        <w:pStyle w:val="ListParagraph"/>
        <w:numPr>
          <w:ilvl w:val="3"/>
          <w:numId w:val="54"/>
        </w:numPr>
        <w:spacing w:line="240" w:lineRule="auto"/>
        <w:jc w:val="left"/>
      </w:pPr>
      <w:r w:rsidRPr="00D40F9A">
        <w:rPr>
          <w:i/>
          <w:iCs/>
        </w:rPr>
        <w:t>app.controller.spec.ts</w:t>
      </w:r>
      <w:r w:rsidRPr="00D40F9A">
        <w:t>: Alkalmazás vezérlő tesztje.</w:t>
      </w:r>
    </w:p>
    <w:p w14:paraId="2AA3C190" w14:textId="77777777" w:rsidR="005E1707" w:rsidRPr="00D40F9A" w:rsidRDefault="005E1707">
      <w:pPr>
        <w:pStyle w:val="ListParagraph"/>
        <w:numPr>
          <w:ilvl w:val="3"/>
          <w:numId w:val="54"/>
        </w:numPr>
        <w:spacing w:line="240" w:lineRule="auto"/>
        <w:jc w:val="left"/>
      </w:pPr>
      <w:r w:rsidRPr="00D40F9A">
        <w:rPr>
          <w:i/>
          <w:iCs/>
        </w:rPr>
        <w:t>app.controller.ts</w:t>
      </w:r>
      <w:r w:rsidRPr="00D40F9A">
        <w:t>: Alkalmazás vezérlő.</w:t>
      </w:r>
    </w:p>
    <w:p w14:paraId="674573B2" w14:textId="77777777" w:rsidR="005E1707" w:rsidRPr="00D40F9A" w:rsidRDefault="005E1707">
      <w:pPr>
        <w:pStyle w:val="ListParagraph"/>
        <w:numPr>
          <w:ilvl w:val="3"/>
          <w:numId w:val="54"/>
        </w:numPr>
        <w:spacing w:line="240" w:lineRule="auto"/>
        <w:jc w:val="left"/>
      </w:pPr>
      <w:r w:rsidRPr="00D40F9A">
        <w:rPr>
          <w:i/>
          <w:iCs/>
        </w:rPr>
        <w:t>app.service.spec.ts</w:t>
      </w:r>
      <w:r w:rsidRPr="00D40F9A">
        <w:t>: Alkalmazás szolgáltatás tesztje.</w:t>
      </w:r>
    </w:p>
    <w:p w14:paraId="6E747151" w14:textId="77777777" w:rsidR="005E1707" w:rsidRPr="00D40F9A" w:rsidRDefault="005E1707">
      <w:pPr>
        <w:pStyle w:val="ListParagraph"/>
        <w:numPr>
          <w:ilvl w:val="3"/>
          <w:numId w:val="54"/>
        </w:numPr>
        <w:spacing w:line="240" w:lineRule="auto"/>
        <w:jc w:val="left"/>
      </w:pPr>
      <w:r w:rsidRPr="00D40F9A">
        <w:rPr>
          <w:i/>
          <w:iCs/>
        </w:rPr>
        <w:t>app.service.ts</w:t>
      </w:r>
      <w:r w:rsidRPr="00D40F9A">
        <w:t>: Alkalmazás szolgáltatás.</w:t>
      </w:r>
    </w:p>
    <w:p w14:paraId="042C21B9" w14:textId="77777777" w:rsidR="005E1707" w:rsidRPr="00D40F9A" w:rsidRDefault="005E1707">
      <w:pPr>
        <w:pStyle w:val="ListParagraph"/>
        <w:numPr>
          <w:ilvl w:val="2"/>
          <w:numId w:val="54"/>
        </w:numPr>
        <w:spacing w:line="240" w:lineRule="auto"/>
        <w:jc w:val="left"/>
      </w:pPr>
      <w:r w:rsidRPr="00D40F9A">
        <w:rPr>
          <w:b/>
          <w:bCs/>
        </w:rPr>
        <w:t>auth</w:t>
      </w:r>
      <w:r w:rsidRPr="00D40F9A">
        <w:t>: Hitelesítési modul.</w:t>
      </w:r>
    </w:p>
    <w:p w14:paraId="2C165BE6" w14:textId="77777777" w:rsidR="005E1707" w:rsidRPr="00D40F9A" w:rsidRDefault="005E1707">
      <w:pPr>
        <w:pStyle w:val="ListParagraph"/>
        <w:numPr>
          <w:ilvl w:val="3"/>
          <w:numId w:val="54"/>
        </w:numPr>
        <w:spacing w:line="240" w:lineRule="auto"/>
        <w:jc w:val="left"/>
      </w:pPr>
      <w:r w:rsidRPr="00D40F9A">
        <w:rPr>
          <w:i/>
          <w:iCs/>
        </w:rPr>
        <w:t>auth.controller.spec.ts</w:t>
      </w:r>
      <w:r w:rsidRPr="00D40F9A">
        <w:t>: Hitelesítési vezérlő tesztje.</w:t>
      </w:r>
    </w:p>
    <w:p w14:paraId="70D0480A" w14:textId="77777777" w:rsidR="005E1707" w:rsidRPr="00D40F9A" w:rsidRDefault="005E1707">
      <w:pPr>
        <w:pStyle w:val="ListParagraph"/>
        <w:numPr>
          <w:ilvl w:val="3"/>
          <w:numId w:val="54"/>
        </w:numPr>
        <w:spacing w:line="240" w:lineRule="auto"/>
        <w:jc w:val="left"/>
      </w:pPr>
      <w:r w:rsidRPr="00D40F9A">
        <w:rPr>
          <w:i/>
          <w:iCs/>
        </w:rPr>
        <w:t>auth.controller.ts</w:t>
      </w:r>
      <w:r w:rsidRPr="00D40F9A">
        <w:t>: Hitelesítési vezérlő.</w:t>
      </w:r>
    </w:p>
    <w:p w14:paraId="01689E66" w14:textId="77777777" w:rsidR="005E1707" w:rsidRPr="00D40F9A" w:rsidRDefault="005E1707">
      <w:pPr>
        <w:pStyle w:val="ListParagraph"/>
        <w:numPr>
          <w:ilvl w:val="3"/>
          <w:numId w:val="54"/>
        </w:numPr>
        <w:spacing w:line="240" w:lineRule="auto"/>
        <w:jc w:val="left"/>
      </w:pPr>
      <w:r w:rsidRPr="00D40F9A">
        <w:rPr>
          <w:i/>
          <w:iCs/>
        </w:rPr>
        <w:t>auth.decorator.ts</w:t>
      </w:r>
      <w:r w:rsidRPr="00D40F9A">
        <w:t>: Hitelesítési dekorátor.</w:t>
      </w:r>
    </w:p>
    <w:p w14:paraId="25915EC9" w14:textId="77777777" w:rsidR="005E1707" w:rsidRPr="00D40F9A" w:rsidRDefault="005E1707">
      <w:pPr>
        <w:pStyle w:val="ListParagraph"/>
        <w:numPr>
          <w:ilvl w:val="3"/>
          <w:numId w:val="54"/>
        </w:numPr>
        <w:spacing w:line="240" w:lineRule="auto"/>
        <w:jc w:val="left"/>
      </w:pPr>
      <w:r w:rsidRPr="00D40F9A">
        <w:rPr>
          <w:i/>
          <w:iCs/>
        </w:rPr>
        <w:t>auth.guard.ts</w:t>
      </w:r>
      <w:r w:rsidRPr="00D40F9A">
        <w:t>: Hitelesítési őr.</w:t>
      </w:r>
    </w:p>
    <w:p w14:paraId="54EE138B" w14:textId="77777777" w:rsidR="005E1707" w:rsidRPr="00D40F9A" w:rsidRDefault="005E1707">
      <w:pPr>
        <w:pStyle w:val="ListParagraph"/>
        <w:numPr>
          <w:ilvl w:val="3"/>
          <w:numId w:val="54"/>
        </w:numPr>
        <w:spacing w:line="240" w:lineRule="auto"/>
        <w:jc w:val="left"/>
      </w:pPr>
      <w:r w:rsidRPr="00D40F9A">
        <w:rPr>
          <w:i/>
          <w:iCs/>
        </w:rPr>
        <w:t>auth.module.ts</w:t>
      </w:r>
      <w:r w:rsidRPr="00D40F9A">
        <w:t>: Hitelesítési modul.</w:t>
      </w:r>
    </w:p>
    <w:p w14:paraId="4C70AE9F" w14:textId="77777777" w:rsidR="005E1707" w:rsidRPr="00D40F9A" w:rsidRDefault="005E1707">
      <w:pPr>
        <w:pStyle w:val="ListParagraph"/>
        <w:numPr>
          <w:ilvl w:val="3"/>
          <w:numId w:val="54"/>
        </w:numPr>
        <w:spacing w:line="240" w:lineRule="auto"/>
        <w:jc w:val="left"/>
      </w:pPr>
      <w:r w:rsidRPr="00D40F9A">
        <w:rPr>
          <w:i/>
          <w:iCs/>
        </w:rPr>
        <w:t>auth.service.ts</w:t>
      </w:r>
      <w:r w:rsidRPr="00D40F9A">
        <w:t>: Hitelesítési szolgáltatás.</w:t>
      </w:r>
    </w:p>
    <w:p w14:paraId="19E7FA4F" w14:textId="77777777" w:rsidR="005E1707" w:rsidRPr="00D40F9A" w:rsidRDefault="005E1707">
      <w:pPr>
        <w:pStyle w:val="ListParagraph"/>
        <w:numPr>
          <w:ilvl w:val="3"/>
          <w:numId w:val="54"/>
        </w:numPr>
        <w:spacing w:line="240" w:lineRule="auto"/>
        <w:jc w:val="left"/>
      </w:pPr>
      <w:r w:rsidRPr="00D40F9A">
        <w:rPr>
          <w:b/>
          <w:bCs/>
        </w:rPr>
        <w:t>dto</w:t>
      </w:r>
      <w:r w:rsidRPr="00D40F9A">
        <w:t>: Adatátviteli objektumok.</w:t>
      </w:r>
    </w:p>
    <w:p w14:paraId="737A556E" w14:textId="77777777" w:rsidR="005E1707" w:rsidRPr="00D40F9A" w:rsidRDefault="005E1707">
      <w:pPr>
        <w:pStyle w:val="ListParagraph"/>
        <w:numPr>
          <w:ilvl w:val="4"/>
          <w:numId w:val="54"/>
        </w:numPr>
        <w:spacing w:line="240" w:lineRule="auto"/>
        <w:jc w:val="left"/>
      </w:pPr>
      <w:r w:rsidRPr="00D40F9A">
        <w:rPr>
          <w:i/>
          <w:iCs/>
        </w:rPr>
        <w:t>login.dto.ts</w:t>
      </w:r>
      <w:r w:rsidRPr="00D40F9A">
        <w:t>: Bejelentkezési DTO.</w:t>
      </w:r>
    </w:p>
    <w:p w14:paraId="372C47A9" w14:textId="77777777" w:rsidR="005E1707" w:rsidRPr="00D40F9A" w:rsidRDefault="005E1707">
      <w:pPr>
        <w:pStyle w:val="ListParagraph"/>
        <w:numPr>
          <w:ilvl w:val="4"/>
          <w:numId w:val="54"/>
        </w:numPr>
        <w:spacing w:line="240" w:lineRule="auto"/>
        <w:jc w:val="left"/>
      </w:pPr>
      <w:r w:rsidRPr="00D40F9A">
        <w:rPr>
          <w:i/>
          <w:iCs/>
        </w:rPr>
        <w:t>register.dto.ts</w:t>
      </w:r>
      <w:r w:rsidRPr="00D40F9A">
        <w:t>: Regisztrációs DTO.</w:t>
      </w:r>
    </w:p>
    <w:p w14:paraId="38C5EB0C" w14:textId="77777777" w:rsidR="005E1707" w:rsidRPr="00D40F9A" w:rsidRDefault="005E1707">
      <w:pPr>
        <w:pStyle w:val="ListParagraph"/>
        <w:numPr>
          <w:ilvl w:val="2"/>
          <w:numId w:val="54"/>
        </w:numPr>
        <w:spacing w:line="240" w:lineRule="auto"/>
        <w:jc w:val="left"/>
      </w:pPr>
      <w:r w:rsidRPr="00D40F9A">
        <w:rPr>
          <w:b/>
          <w:bCs/>
        </w:rPr>
        <w:t>pendingSongs</w:t>
      </w:r>
      <w:r w:rsidRPr="00D40F9A">
        <w:t>: Függő zenék modul.</w:t>
      </w:r>
    </w:p>
    <w:p w14:paraId="1BD6FE3C" w14:textId="77777777" w:rsidR="005E1707" w:rsidRPr="00D40F9A" w:rsidRDefault="005E1707">
      <w:pPr>
        <w:pStyle w:val="ListParagraph"/>
        <w:numPr>
          <w:ilvl w:val="3"/>
          <w:numId w:val="54"/>
        </w:numPr>
        <w:spacing w:line="240" w:lineRule="auto"/>
        <w:jc w:val="left"/>
      </w:pPr>
      <w:r w:rsidRPr="00D40F9A">
        <w:rPr>
          <w:i/>
          <w:iCs/>
        </w:rPr>
        <w:t>pending.songs.controller.spec.ts</w:t>
      </w:r>
      <w:r w:rsidRPr="00D40F9A">
        <w:t>: Függő zenék vezérlő tesztje.</w:t>
      </w:r>
    </w:p>
    <w:p w14:paraId="21E3F33B" w14:textId="77777777" w:rsidR="005E1707" w:rsidRPr="00D40F9A" w:rsidRDefault="005E1707">
      <w:pPr>
        <w:pStyle w:val="ListParagraph"/>
        <w:numPr>
          <w:ilvl w:val="3"/>
          <w:numId w:val="54"/>
        </w:numPr>
        <w:spacing w:line="240" w:lineRule="auto"/>
        <w:jc w:val="left"/>
      </w:pPr>
      <w:r w:rsidRPr="00D40F9A">
        <w:rPr>
          <w:i/>
          <w:iCs/>
        </w:rPr>
        <w:t>pending.songs.controller.ts</w:t>
      </w:r>
      <w:r w:rsidRPr="00D40F9A">
        <w:t>: Függő zenék vezérlő.</w:t>
      </w:r>
    </w:p>
    <w:p w14:paraId="40F6D116" w14:textId="77777777" w:rsidR="005E1707" w:rsidRPr="00D40F9A" w:rsidRDefault="005E1707">
      <w:pPr>
        <w:pStyle w:val="ListParagraph"/>
        <w:numPr>
          <w:ilvl w:val="3"/>
          <w:numId w:val="54"/>
        </w:numPr>
        <w:spacing w:line="240" w:lineRule="auto"/>
        <w:jc w:val="left"/>
      </w:pPr>
      <w:r w:rsidRPr="00D40F9A">
        <w:rPr>
          <w:i/>
          <w:iCs/>
        </w:rPr>
        <w:t>pending.songs.module.ts</w:t>
      </w:r>
      <w:r w:rsidRPr="00D40F9A">
        <w:t>: Függő zenék modul.</w:t>
      </w:r>
    </w:p>
    <w:p w14:paraId="57C00ABD" w14:textId="77777777" w:rsidR="005E1707" w:rsidRPr="00D40F9A" w:rsidRDefault="005E1707">
      <w:pPr>
        <w:pStyle w:val="ListParagraph"/>
        <w:numPr>
          <w:ilvl w:val="3"/>
          <w:numId w:val="54"/>
        </w:numPr>
        <w:spacing w:line="240" w:lineRule="auto"/>
        <w:jc w:val="left"/>
      </w:pPr>
      <w:r w:rsidRPr="00D40F9A">
        <w:rPr>
          <w:i/>
          <w:iCs/>
        </w:rPr>
        <w:t>pending.songs.service.ts</w:t>
      </w:r>
      <w:r w:rsidRPr="00D40F9A">
        <w:t>: Függő zenék szolgáltatás.</w:t>
      </w:r>
    </w:p>
    <w:p w14:paraId="7D68D504" w14:textId="77777777" w:rsidR="005E1707" w:rsidRPr="00D40F9A" w:rsidRDefault="005E1707">
      <w:pPr>
        <w:pStyle w:val="ListParagraph"/>
        <w:numPr>
          <w:ilvl w:val="2"/>
          <w:numId w:val="54"/>
        </w:numPr>
        <w:spacing w:line="240" w:lineRule="auto"/>
        <w:jc w:val="left"/>
      </w:pPr>
      <w:r w:rsidRPr="00D40F9A">
        <w:rPr>
          <w:b/>
          <w:bCs/>
        </w:rPr>
        <w:t>role</w:t>
      </w:r>
      <w:r w:rsidRPr="00D40F9A">
        <w:t>: Szerepkör modul.</w:t>
      </w:r>
    </w:p>
    <w:p w14:paraId="39C0EAEC" w14:textId="77777777" w:rsidR="005E1707" w:rsidRPr="00D40F9A" w:rsidRDefault="005E1707">
      <w:pPr>
        <w:pStyle w:val="ListParagraph"/>
        <w:numPr>
          <w:ilvl w:val="3"/>
          <w:numId w:val="54"/>
        </w:numPr>
        <w:spacing w:line="240" w:lineRule="auto"/>
        <w:jc w:val="left"/>
      </w:pPr>
      <w:r w:rsidRPr="00D40F9A">
        <w:rPr>
          <w:i/>
          <w:iCs/>
        </w:rPr>
        <w:t>role.decorator.ts</w:t>
      </w:r>
      <w:r w:rsidRPr="00D40F9A">
        <w:t>: Szerepkör dekorátor.</w:t>
      </w:r>
    </w:p>
    <w:p w14:paraId="39012BF0" w14:textId="77777777" w:rsidR="005E1707" w:rsidRPr="00D40F9A" w:rsidRDefault="005E1707">
      <w:pPr>
        <w:pStyle w:val="ListParagraph"/>
        <w:numPr>
          <w:ilvl w:val="3"/>
          <w:numId w:val="54"/>
        </w:numPr>
        <w:spacing w:line="240" w:lineRule="auto"/>
        <w:jc w:val="left"/>
      </w:pPr>
      <w:r w:rsidRPr="00D40F9A">
        <w:rPr>
          <w:i/>
          <w:iCs/>
        </w:rPr>
        <w:t>role.enum.ts</w:t>
      </w:r>
      <w:r w:rsidRPr="00D40F9A">
        <w:t>: Szerepkör enum.</w:t>
      </w:r>
    </w:p>
    <w:p w14:paraId="7CFF659C" w14:textId="77777777" w:rsidR="005E1707" w:rsidRPr="00D40F9A" w:rsidRDefault="005E1707">
      <w:pPr>
        <w:pStyle w:val="ListParagraph"/>
        <w:numPr>
          <w:ilvl w:val="3"/>
          <w:numId w:val="54"/>
        </w:numPr>
        <w:spacing w:line="240" w:lineRule="auto"/>
        <w:jc w:val="left"/>
      </w:pPr>
      <w:r w:rsidRPr="00D40F9A">
        <w:rPr>
          <w:i/>
          <w:iCs/>
        </w:rPr>
        <w:t>role.guard.ts</w:t>
      </w:r>
      <w:r w:rsidRPr="00D40F9A">
        <w:t>: Szerepkör őr.</w:t>
      </w:r>
    </w:p>
    <w:p w14:paraId="6CEA0030" w14:textId="77777777" w:rsidR="005E1707" w:rsidRPr="00D40F9A" w:rsidRDefault="005E1707">
      <w:pPr>
        <w:pStyle w:val="ListParagraph"/>
        <w:numPr>
          <w:ilvl w:val="2"/>
          <w:numId w:val="54"/>
        </w:numPr>
        <w:spacing w:line="240" w:lineRule="auto"/>
        <w:jc w:val="left"/>
      </w:pPr>
      <w:r w:rsidRPr="00D40F9A">
        <w:rPr>
          <w:b/>
          <w:bCs/>
        </w:rPr>
        <w:t>songs</w:t>
      </w:r>
      <w:r w:rsidRPr="00D40F9A">
        <w:t>: Zenék modul.</w:t>
      </w:r>
    </w:p>
    <w:p w14:paraId="68162EA4" w14:textId="77777777" w:rsidR="005E1707" w:rsidRPr="00D40F9A" w:rsidRDefault="005E1707">
      <w:pPr>
        <w:pStyle w:val="ListParagraph"/>
        <w:numPr>
          <w:ilvl w:val="3"/>
          <w:numId w:val="54"/>
        </w:numPr>
        <w:spacing w:line="240" w:lineRule="auto"/>
        <w:jc w:val="left"/>
      </w:pPr>
      <w:r w:rsidRPr="00D40F9A">
        <w:rPr>
          <w:i/>
          <w:iCs/>
        </w:rPr>
        <w:t>songs.controller.spec.ts</w:t>
      </w:r>
      <w:r w:rsidRPr="00D40F9A">
        <w:t>: Zenék vezérlő tesztje.</w:t>
      </w:r>
    </w:p>
    <w:p w14:paraId="36083780" w14:textId="77777777" w:rsidR="005E1707" w:rsidRPr="00D40F9A" w:rsidRDefault="005E1707">
      <w:pPr>
        <w:pStyle w:val="ListParagraph"/>
        <w:numPr>
          <w:ilvl w:val="3"/>
          <w:numId w:val="54"/>
        </w:numPr>
        <w:spacing w:line="240" w:lineRule="auto"/>
        <w:jc w:val="left"/>
      </w:pPr>
      <w:r w:rsidRPr="00D40F9A">
        <w:rPr>
          <w:i/>
          <w:iCs/>
        </w:rPr>
        <w:t>songs.controller.ts</w:t>
      </w:r>
      <w:r w:rsidRPr="00D40F9A">
        <w:t>: Zenék vezérlő.</w:t>
      </w:r>
    </w:p>
    <w:p w14:paraId="7445EEE1" w14:textId="77777777" w:rsidR="005E1707" w:rsidRPr="00D40F9A" w:rsidRDefault="005E1707">
      <w:pPr>
        <w:pStyle w:val="ListParagraph"/>
        <w:numPr>
          <w:ilvl w:val="3"/>
          <w:numId w:val="54"/>
        </w:numPr>
        <w:spacing w:line="240" w:lineRule="auto"/>
        <w:jc w:val="left"/>
      </w:pPr>
      <w:r w:rsidRPr="00D40F9A">
        <w:rPr>
          <w:i/>
          <w:iCs/>
        </w:rPr>
        <w:t>songs.module.ts</w:t>
      </w:r>
      <w:r w:rsidRPr="00D40F9A">
        <w:t>: Zenék modul.</w:t>
      </w:r>
    </w:p>
    <w:p w14:paraId="39EA3595" w14:textId="77777777" w:rsidR="005E1707" w:rsidRPr="00D40F9A" w:rsidRDefault="005E1707">
      <w:pPr>
        <w:pStyle w:val="ListParagraph"/>
        <w:numPr>
          <w:ilvl w:val="3"/>
          <w:numId w:val="54"/>
        </w:numPr>
        <w:spacing w:line="240" w:lineRule="auto"/>
        <w:jc w:val="left"/>
      </w:pPr>
      <w:r w:rsidRPr="00D40F9A">
        <w:rPr>
          <w:i/>
          <w:iCs/>
        </w:rPr>
        <w:t>songs.service.ts</w:t>
      </w:r>
      <w:r w:rsidRPr="00D40F9A">
        <w:t>: Zenék szolgáltatás.</w:t>
      </w:r>
    </w:p>
    <w:p w14:paraId="69167B1B" w14:textId="77777777" w:rsidR="005E1707" w:rsidRPr="00D40F9A" w:rsidRDefault="005E1707">
      <w:pPr>
        <w:pStyle w:val="ListParagraph"/>
        <w:numPr>
          <w:ilvl w:val="3"/>
          <w:numId w:val="54"/>
        </w:numPr>
        <w:spacing w:line="240" w:lineRule="auto"/>
        <w:jc w:val="left"/>
      </w:pPr>
      <w:r w:rsidRPr="00D40F9A">
        <w:rPr>
          <w:b/>
          <w:bCs/>
        </w:rPr>
        <w:t>dto</w:t>
      </w:r>
      <w:r w:rsidRPr="00D40F9A">
        <w:t>: Adatátviteli objektumok.</w:t>
      </w:r>
    </w:p>
    <w:p w14:paraId="1E7D9CD1" w14:textId="77777777" w:rsidR="005E1707" w:rsidRPr="00D40F9A" w:rsidRDefault="005E1707">
      <w:pPr>
        <w:pStyle w:val="ListParagraph"/>
        <w:numPr>
          <w:ilvl w:val="4"/>
          <w:numId w:val="54"/>
        </w:numPr>
        <w:spacing w:line="240" w:lineRule="auto"/>
        <w:jc w:val="left"/>
      </w:pPr>
      <w:r w:rsidRPr="00D40F9A">
        <w:rPr>
          <w:i/>
          <w:iCs/>
        </w:rPr>
        <w:t>create.song.dto.ts</w:t>
      </w:r>
      <w:r w:rsidRPr="00D40F9A">
        <w:t>: Zene létrehozási DTO.</w:t>
      </w:r>
    </w:p>
    <w:p w14:paraId="53F5C7E1" w14:textId="77777777" w:rsidR="005E1707" w:rsidRPr="00D40F9A" w:rsidRDefault="005E1707">
      <w:pPr>
        <w:pStyle w:val="ListParagraph"/>
        <w:numPr>
          <w:ilvl w:val="2"/>
          <w:numId w:val="54"/>
        </w:numPr>
        <w:spacing w:line="240" w:lineRule="auto"/>
        <w:jc w:val="left"/>
      </w:pPr>
      <w:r w:rsidRPr="00D40F9A">
        <w:rPr>
          <w:b/>
          <w:bCs/>
        </w:rPr>
        <w:t>tv</w:t>
      </w:r>
      <w:r w:rsidRPr="00D40F9A">
        <w:t>: TV modul.</w:t>
      </w:r>
    </w:p>
    <w:p w14:paraId="1701E74B" w14:textId="77777777" w:rsidR="005E1707" w:rsidRPr="00D40F9A" w:rsidRDefault="005E1707">
      <w:pPr>
        <w:pStyle w:val="ListParagraph"/>
        <w:numPr>
          <w:ilvl w:val="3"/>
          <w:numId w:val="54"/>
        </w:numPr>
        <w:spacing w:line="240" w:lineRule="auto"/>
        <w:jc w:val="left"/>
      </w:pPr>
      <w:r w:rsidRPr="00D40F9A">
        <w:rPr>
          <w:i/>
          <w:iCs/>
        </w:rPr>
        <w:t>tv.controller.spec.ts</w:t>
      </w:r>
      <w:r w:rsidRPr="00D40F9A">
        <w:t>: TV vezérlő tesztje.</w:t>
      </w:r>
    </w:p>
    <w:p w14:paraId="3F12F8F2" w14:textId="77777777" w:rsidR="005E1707" w:rsidRPr="00D40F9A" w:rsidRDefault="005E1707">
      <w:pPr>
        <w:pStyle w:val="ListParagraph"/>
        <w:numPr>
          <w:ilvl w:val="3"/>
          <w:numId w:val="54"/>
        </w:numPr>
        <w:spacing w:line="240" w:lineRule="auto"/>
        <w:jc w:val="left"/>
      </w:pPr>
      <w:r w:rsidRPr="00D40F9A">
        <w:rPr>
          <w:i/>
          <w:iCs/>
        </w:rPr>
        <w:t>tv.controller.ts</w:t>
      </w:r>
      <w:r w:rsidRPr="00D40F9A">
        <w:t>: TV vezérlő.</w:t>
      </w:r>
    </w:p>
    <w:p w14:paraId="55E52771" w14:textId="77777777" w:rsidR="005E1707" w:rsidRPr="00D40F9A" w:rsidRDefault="005E1707">
      <w:pPr>
        <w:pStyle w:val="ListParagraph"/>
        <w:numPr>
          <w:ilvl w:val="3"/>
          <w:numId w:val="54"/>
        </w:numPr>
        <w:spacing w:line="240" w:lineRule="auto"/>
        <w:jc w:val="left"/>
      </w:pPr>
      <w:r w:rsidRPr="00D40F9A">
        <w:rPr>
          <w:i/>
          <w:iCs/>
        </w:rPr>
        <w:t>tv.module.ts</w:t>
      </w:r>
      <w:r w:rsidRPr="00D40F9A">
        <w:t>: TV modul.</w:t>
      </w:r>
    </w:p>
    <w:p w14:paraId="5326F77C" w14:textId="77777777" w:rsidR="005E1707" w:rsidRPr="00D40F9A" w:rsidRDefault="005E1707">
      <w:pPr>
        <w:pStyle w:val="ListParagraph"/>
        <w:numPr>
          <w:ilvl w:val="3"/>
          <w:numId w:val="54"/>
        </w:numPr>
        <w:spacing w:line="240" w:lineRule="auto"/>
        <w:jc w:val="left"/>
      </w:pPr>
      <w:r w:rsidRPr="00D40F9A">
        <w:rPr>
          <w:i/>
          <w:iCs/>
        </w:rPr>
        <w:t>tv.service.spec.ts</w:t>
      </w:r>
      <w:r w:rsidRPr="00D40F9A">
        <w:t>: TV szolgáltatás tesztje.</w:t>
      </w:r>
    </w:p>
    <w:p w14:paraId="18F13D4C" w14:textId="77777777" w:rsidR="005E1707" w:rsidRPr="00D40F9A" w:rsidRDefault="005E1707">
      <w:pPr>
        <w:pStyle w:val="ListParagraph"/>
        <w:numPr>
          <w:ilvl w:val="3"/>
          <w:numId w:val="54"/>
        </w:numPr>
        <w:spacing w:line="240" w:lineRule="auto"/>
        <w:jc w:val="left"/>
      </w:pPr>
      <w:r w:rsidRPr="00D40F9A">
        <w:rPr>
          <w:i/>
          <w:iCs/>
        </w:rPr>
        <w:t>tv.service.ts</w:t>
      </w:r>
      <w:r w:rsidRPr="00D40F9A">
        <w:t>: TV szolgáltatás.</w:t>
      </w:r>
    </w:p>
    <w:p w14:paraId="79C939A3" w14:textId="77777777" w:rsidR="005E1707" w:rsidRPr="00D40F9A" w:rsidRDefault="005E1707">
      <w:pPr>
        <w:pStyle w:val="ListParagraph"/>
        <w:numPr>
          <w:ilvl w:val="2"/>
          <w:numId w:val="54"/>
        </w:numPr>
        <w:spacing w:line="240" w:lineRule="auto"/>
        <w:jc w:val="left"/>
      </w:pPr>
      <w:r w:rsidRPr="00D40F9A">
        <w:rPr>
          <w:b/>
          <w:bCs/>
        </w:rPr>
        <w:t>user</w:t>
      </w:r>
      <w:r w:rsidRPr="00D40F9A">
        <w:t>: Felhasználó modul.</w:t>
      </w:r>
    </w:p>
    <w:p w14:paraId="37B528C9" w14:textId="77777777" w:rsidR="005E1707" w:rsidRPr="00D40F9A" w:rsidRDefault="005E1707">
      <w:pPr>
        <w:pStyle w:val="ListParagraph"/>
        <w:numPr>
          <w:ilvl w:val="3"/>
          <w:numId w:val="54"/>
        </w:numPr>
        <w:spacing w:line="240" w:lineRule="auto"/>
        <w:jc w:val="left"/>
      </w:pPr>
      <w:r w:rsidRPr="00D40F9A">
        <w:rPr>
          <w:i/>
          <w:iCs/>
        </w:rPr>
        <w:t>user.controller.spec.ts</w:t>
      </w:r>
      <w:r w:rsidRPr="00D40F9A">
        <w:t>: Felhasználó vezérlő tesztje.</w:t>
      </w:r>
    </w:p>
    <w:p w14:paraId="3BEA898D" w14:textId="77777777" w:rsidR="005E1707" w:rsidRPr="00D40F9A" w:rsidRDefault="005E1707">
      <w:pPr>
        <w:pStyle w:val="ListParagraph"/>
        <w:numPr>
          <w:ilvl w:val="3"/>
          <w:numId w:val="54"/>
        </w:numPr>
        <w:spacing w:line="240" w:lineRule="auto"/>
        <w:jc w:val="left"/>
      </w:pPr>
      <w:r w:rsidRPr="00D40F9A">
        <w:rPr>
          <w:i/>
          <w:iCs/>
        </w:rPr>
        <w:t>user.controller.ts</w:t>
      </w:r>
      <w:r w:rsidRPr="00D40F9A">
        <w:t>: Felhasználó vezérlő.</w:t>
      </w:r>
    </w:p>
    <w:p w14:paraId="2FABBA98" w14:textId="77777777" w:rsidR="005E1707" w:rsidRPr="00D40F9A" w:rsidRDefault="005E1707">
      <w:pPr>
        <w:pStyle w:val="ListParagraph"/>
        <w:numPr>
          <w:ilvl w:val="3"/>
          <w:numId w:val="54"/>
        </w:numPr>
        <w:spacing w:line="240" w:lineRule="auto"/>
        <w:jc w:val="left"/>
      </w:pPr>
      <w:r w:rsidRPr="00D40F9A">
        <w:rPr>
          <w:i/>
          <w:iCs/>
        </w:rPr>
        <w:t>user.module.ts</w:t>
      </w:r>
      <w:r w:rsidRPr="00D40F9A">
        <w:t>: Felhasználó modul.</w:t>
      </w:r>
    </w:p>
    <w:p w14:paraId="6A2220EC" w14:textId="77777777" w:rsidR="005E1707" w:rsidRPr="00D40F9A" w:rsidRDefault="005E1707">
      <w:pPr>
        <w:pStyle w:val="ListParagraph"/>
        <w:numPr>
          <w:ilvl w:val="3"/>
          <w:numId w:val="54"/>
        </w:numPr>
        <w:spacing w:line="240" w:lineRule="auto"/>
        <w:jc w:val="left"/>
      </w:pPr>
      <w:r w:rsidRPr="00D40F9A">
        <w:rPr>
          <w:i/>
          <w:iCs/>
        </w:rPr>
        <w:t>user.service.spec.ts</w:t>
      </w:r>
      <w:r w:rsidRPr="00D40F9A">
        <w:t>: Felhasználó szolgáltatás tesztje.</w:t>
      </w:r>
    </w:p>
    <w:p w14:paraId="3A55F76B" w14:textId="77777777" w:rsidR="005E1707" w:rsidRPr="00D40F9A" w:rsidRDefault="005E1707">
      <w:pPr>
        <w:pStyle w:val="ListParagraph"/>
        <w:numPr>
          <w:ilvl w:val="3"/>
          <w:numId w:val="54"/>
        </w:numPr>
        <w:spacing w:line="240" w:lineRule="auto"/>
        <w:jc w:val="left"/>
      </w:pPr>
      <w:r w:rsidRPr="00D40F9A">
        <w:rPr>
          <w:i/>
          <w:iCs/>
        </w:rPr>
        <w:t>user.service.ts</w:t>
      </w:r>
      <w:r w:rsidRPr="00D40F9A">
        <w:t>: Felhasználó szolgáltatás.</w:t>
      </w:r>
    </w:p>
    <w:p w14:paraId="0F019D1D" w14:textId="77777777" w:rsidR="005E1707" w:rsidRPr="00D40F9A" w:rsidRDefault="005E1707">
      <w:pPr>
        <w:pStyle w:val="ListParagraph"/>
        <w:numPr>
          <w:ilvl w:val="3"/>
          <w:numId w:val="54"/>
        </w:numPr>
        <w:spacing w:line="240" w:lineRule="auto"/>
        <w:jc w:val="left"/>
      </w:pPr>
      <w:r w:rsidRPr="00D40F9A">
        <w:rPr>
          <w:b/>
          <w:bCs/>
        </w:rPr>
        <w:lastRenderedPageBreak/>
        <w:t>dto</w:t>
      </w:r>
      <w:r w:rsidRPr="00D40F9A">
        <w:t>: Adatátviteli objektumok.</w:t>
      </w:r>
    </w:p>
    <w:p w14:paraId="4BF521D3" w14:textId="77777777" w:rsidR="005E1707" w:rsidRPr="00D40F9A" w:rsidRDefault="005E1707">
      <w:pPr>
        <w:pStyle w:val="ListParagraph"/>
        <w:numPr>
          <w:ilvl w:val="4"/>
          <w:numId w:val="54"/>
        </w:numPr>
        <w:spacing w:line="240" w:lineRule="auto"/>
        <w:jc w:val="left"/>
      </w:pPr>
      <w:r w:rsidRPr="00D40F9A">
        <w:rPr>
          <w:i/>
          <w:iCs/>
        </w:rPr>
        <w:t>update.pass.dto.ts</w:t>
      </w:r>
      <w:r w:rsidRPr="00D40F9A">
        <w:t>: Jelszó frissítési DTO.</w:t>
      </w:r>
    </w:p>
    <w:p w14:paraId="161F6FA6" w14:textId="77777777" w:rsidR="005E1707" w:rsidRPr="00D40F9A" w:rsidRDefault="005E1707">
      <w:pPr>
        <w:pStyle w:val="ListParagraph"/>
        <w:numPr>
          <w:ilvl w:val="4"/>
          <w:numId w:val="54"/>
        </w:numPr>
        <w:spacing w:line="240" w:lineRule="auto"/>
        <w:jc w:val="left"/>
      </w:pPr>
      <w:r w:rsidRPr="00D40F9A">
        <w:rPr>
          <w:i/>
          <w:iCs/>
        </w:rPr>
        <w:t>update.role.dto.ts</w:t>
      </w:r>
      <w:r w:rsidRPr="00D40F9A">
        <w:t>: Szerepkör frissítési DTO.</w:t>
      </w:r>
    </w:p>
    <w:p w14:paraId="4F0AFE88" w14:textId="77777777" w:rsidR="005E1707" w:rsidRPr="00D40F9A" w:rsidRDefault="005E1707">
      <w:pPr>
        <w:pStyle w:val="ListParagraph"/>
        <w:numPr>
          <w:ilvl w:val="2"/>
          <w:numId w:val="54"/>
        </w:numPr>
        <w:spacing w:line="240" w:lineRule="auto"/>
        <w:jc w:val="left"/>
      </w:pPr>
      <w:r w:rsidRPr="00D40F9A">
        <w:rPr>
          <w:b/>
          <w:bCs/>
        </w:rPr>
        <w:t>votes</w:t>
      </w:r>
      <w:r w:rsidRPr="00D40F9A">
        <w:t>: Szavazatok modul.</w:t>
      </w:r>
    </w:p>
    <w:p w14:paraId="73D38F54" w14:textId="77777777" w:rsidR="005E1707" w:rsidRPr="00D40F9A" w:rsidRDefault="005E1707">
      <w:pPr>
        <w:pStyle w:val="ListParagraph"/>
        <w:numPr>
          <w:ilvl w:val="3"/>
          <w:numId w:val="54"/>
        </w:numPr>
        <w:spacing w:line="240" w:lineRule="auto"/>
        <w:jc w:val="left"/>
      </w:pPr>
      <w:r w:rsidRPr="00D40F9A">
        <w:rPr>
          <w:i/>
          <w:iCs/>
        </w:rPr>
        <w:t>votes.controller.spec.ts</w:t>
      </w:r>
      <w:r w:rsidRPr="00D40F9A">
        <w:t>: Szavazatok vezérlő tesztje.</w:t>
      </w:r>
    </w:p>
    <w:p w14:paraId="162E8740" w14:textId="77777777" w:rsidR="005E1707" w:rsidRPr="00D40F9A" w:rsidRDefault="005E1707">
      <w:pPr>
        <w:pStyle w:val="ListParagraph"/>
        <w:numPr>
          <w:ilvl w:val="3"/>
          <w:numId w:val="54"/>
        </w:numPr>
        <w:spacing w:line="240" w:lineRule="auto"/>
        <w:jc w:val="left"/>
      </w:pPr>
      <w:r w:rsidRPr="00D40F9A">
        <w:rPr>
          <w:i/>
          <w:iCs/>
        </w:rPr>
        <w:t>votes.controller.ts</w:t>
      </w:r>
      <w:r w:rsidRPr="00D40F9A">
        <w:t>: Szavazatok vezérlő.</w:t>
      </w:r>
    </w:p>
    <w:p w14:paraId="12074DF0" w14:textId="77777777" w:rsidR="005E1707" w:rsidRPr="00D40F9A" w:rsidRDefault="005E1707">
      <w:pPr>
        <w:pStyle w:val="ListParagraph"/>
        <w:numPr>
          <w:ilvl w:val="3"/>
          <w:numId w:val="54"/>
        </w:numPr>
        <w:spacing w:line="240" w:lineRule="auto"/>
        <w:jc w:val="left"/>
      </w:pPr>
      <w:r w:rsidRPr="00D40F9A">
        <w:rPr>
          <w:i/>
          <w:iCs/>
        </w:rPr>
        <w:t>votes.module.ts</w:t>
      </w:r>
      <w:r w:rsidRPr="00D40F9A">
        <w:t>: Szavazatok modul.</w:t>
      </w:r>
    </w:p>
    <w:p w14:paraId="3D459FB1" w14:textId="77777777" w:rsidR="005E1707" w:rsidRPr="00D40F9A" w:rsidRDefault="005E1707">
      <w:pPr>
        <w:pStyle w:val="ListParagraph"/>
        <w:numPr>
          <w:ilvl w:val="3"/>
          <w:numId w:val="54"/>
        </w:numPr>
        <w:spacing w:line="240" w:lineRule="auto"/>
        <w:jc w:val="left"/>
      </w:pPr>
      <w:r w:rsidRPr="00D40F9A">
        <w:rPr>
          <w:i/>
          <w:iCs/>
        </w:rPr>
        <w:t>votes.service.ts</w:t>
      </w:r>
      <w:r w:rsidRPr="00D40F9A">
        <w:t>: Szavazatok szolgáltatás.</w:t>
      </w:r>
    </w:p>
    <w:p w14:paraId="330C2949" w14:textId="77777777" w:rsidR="005E1707" w:rsidRPr="00D40F9A" w:rsidRDefault="005E1707">
      <w:pPr>
        <w:pStyle w:val="ListParagraph"/>
        <w:numPr>
          <w:ilvl w:val="2"/>
          <w:numId w:val="54"/>
        </w:numPr>
        <w:spacing w:line="240" w:lineRule="auto"/>
        <w:jc w:val="left"/>
      </w:pPr>
      <w:r w:rsidRPr="00D40F9A">
        <w:rPr>
          <w:b/>
          <w:bCs/>
        </w:rPr>
        <w:t>votingSessions</w:t>
      </w:r>
      <w:r w:rsidRPr="00D40F9A">
        <w:t>: Szavazási szekciók modul.</w:t>
      </w:r>
    </w:p>
    <w:p w14:paraId="7498A324" w14:textId="77777777" w:rsidR="005E1707" w:rsidRPr="00D40F9A" w:rsidRDefault="005E1707">
      <w:pPr>
        <w:pStyle w:val="ListParagraph"/>
        <w:numPr>
          <w:ilvl w:val="3"/>
          <w:numId w:val="54"/>
        </w:numPr>
        <w:spacing w:line="240" w:lineRule="auto"/>
        <w:jc w:val="left"/>
      </w:pPr>
      <w:r w:rsidRPr="00D40F9A">
        <w:rPr>
          <w:i/>
          <w:iCs/>
        </w:rPr>
        <w:t>voting.sessions.controller.spec.ts</w:t>
      </w:r>
      <w:r w:rsidRPr="00D40F9A">
        <w:t>: Szavazási szekciók vezérlő tesztje.</w:t>
      </w:r>
    </w:p>
    <w:p w14:paraId="1EB7A32D" w14:textId="77777777" w:rsidR="005E1707" w:rsidRPr="00D40F9A" w:rsidRDefault="005E1707">
      <w:pPr>
        <w:pStyle w:val="ListParagraph"/>
        <w:numPr>
          <w:ilvl w:val="3"/>
          <w:numId w:val="54"/>
        </w:numPr>
        <w:spacing w:line="240" w:lineRule="auto"/>
        <w:jc w:val="left"/>
      </w:pPr>
      <w:r w:rsidRPr="00D40F9A">
        <w:rPr>
          <w:i/>
          <w:iCs/>
        </w:rPr>
        <w:t>voting.sessions.controller.ts</w:t>
      </w:r>
      <w:r w:rsidRPr="00D40F9A">
        <w:t>: Szavazási szekciók vezérlő.</w:t>
      </w:r>
    </w:p>
    <w:p w14:paraId="05FBBC02" w14:textId="77777777" w:rsidR="005E1707" w:rsidRPr="00D40F9A" w:rsidRDefault="005E1707">
      <w:pPr>
        <w:pStyle w:val="ListParagraph"/>
        <w:numPr>
          <w:ilvl w:val="3"/>
          <w:numId w:val="54"/>
        </w:numPr>
        <w:spacing w:line="240" w:lineRule="auto"/>
        <w:jc w:val="left"/>
      </w:pPr>
      <w:r w:rsidRPr="00D40F9A">
        <w:rPr>
          <w:i/>
          <w:iCs/>
        </w:rPr>
        <w:t>voting.sessions.module.ts</w:t>
      </w:r>
      <w:r w:rsidRPr="00D40F9A">
        <w:t>: Szavazási szekciók modul.</w:t>
      </w:r>
    </w:p>
    <w:p w14:paraId="25685738" w14:textId="77777777" w:rsidR="005E1707" w:rsidRPr="00D40F9A" w:rsidRDefault="005E1707">
      <w:pPr>
        <w:pStyle w:val="ListParagraph"/>
        <w:numPr>
          <w:ilvl w:val="3"/>
          <w:numId w:val="54"/>
        </w:numPr>
        <w:spacing w:line="240" w:lineRule="auto"/>
        <w:jc w:val="left"/>
      </w:pPr>
      <w:r w:rsidRPr="00D40F9A">
        <w:rPr>
          <w:i/>
          <w:iCs/>
        </w:rPr>
        <w:t>voting.sessions.service.ts</w:t>
      </w:r>
      <w:r w:rsidRPr="00D40F9A">
        <w:t>: Szavazási szekciók szolgáltatás.</w:t>
      </w:r>
    </w:p>
    <w:p w14:paraId="2EE6C58E" w14:textId="77777777" w:rsidR="005E1707" w:rsidRPr="00D40F9A" w:rsidRDefault="005E1707">
      <w:pPr>
        <w:pStyle w:val="ListParagraph"/>
        <w:numPr>
          <w:ilvl w:val="3"/>
          <w:numId w:val="54"/>
        </w:numPr>
        <w:spacing w:line="240" w:lineRule="auto"/>
        <w:jc w:val="left"/>
      </w:pPr>
      <w:r w:rsidRPr="00D40F9A">
        <w:rPr>
          <w:b/>
          <w:bCs/>
        </w:rPr>
        <w:t>dto</w:t>
      </w:r>
      <w:r w:rsidRPr="00D40F9A">
        <w:t>: Adatátviteli objektumok.</w:t>
      </w:r>
    </w:p>
    <w:p w14:paraId="663593A1" w14:textId="77777777" w:rsidR="005E1707" w:rsidRPr="00D40F9A" w:rsidRDefault="005E1707">
      <w:pPr>
        <w:pStyle w:val="ListParagraph"/>
        <w:numPr>
          <w:ilvl w:val="4"/>
          <w:numId w:val="54"/>
        </w:numPr>
        <w:spacing w:line="240" w:lineRule="auto"/>
        <w:jc w:val="left"/>
      </w:pPr>
      <w:r w:rsidRPr="00D40F9A">
        <w:rPr>
          <w:i/>
          <w:iCs/>
        </w:rPr>
        <w:t>voting.session.dto.ts</w:t>
      </w:r>
      <w:r w:rsidRPr="00D40F9A">
        <w:t>: Szavazási szekció DTO.</w:t>
      </w:r>
    </w:p>
    <w:p w14:paraId="2AA0EF4D" w14:textId="77777777" w:rsidR="005E1707" w:rsidRPr="00D40F9A" w:rsidRDefault="005E1707">
      <w:pPr>
        <w:pStyle w:val="ListParagraph"/>
        <w:numPr>
          <w:ilvl w:val="1"/>
          <w:numId w:val="54"/>
        </w:numPr>
        <w:spacing w:line="240" w:lineRule="auto"/>
        <w:jc w:val="left"/>
      </w:pPr>
      <w:r w:rsidRPr="00D40F9A">
        <w:rPr>
          <w:b/>
          <w:bCs/>
        </w:rPr>
        <w:t>pipe</w:t>
      </w:r>
      <w:r w:rsidRPr="00D40F9A">
        <w:t>: Pipe-ok.</w:t>
      </w:r>
    </w:p>
    <w:p w14:paraId="7B092427" w14:textId="77777777" w:rsidR="005E1707" w:rsidRPr="00D40F9A" w:rsidRDefault="005E1707">
      <w:pPr>
        <w:pStyle w:val="ListParagraph"/>
        <w:numPr>
          <w:ilvl w:val="2"/>
          <w:numId w:val="54"/>
        </w:numPr>
        <w:spacing w:line="240" w:lineRule="auto"/>
        <w:jc w:val="left"/>
      </w:pPr>
      <w:r w:rsidRPr="00D40F9A">
        <w:rPr>
          <w:i/>
          <w:iCs/>
        </w:rPr>
        <w:t>audio.length.validation.pipe.service.ts</w:t>
      </w:r>
      <w:r w:rsidRPr="00D40F9A">
        <w:t>: Audio hossz validációs pipe.</w:t>
      </w:r>
    </w:p>
    <w:p w14:paraId="28BCDB70" w14:textId="77777777" w:rsidR="005E1707" w:rsidRPr="00D40F9A" w:rsidRDefault="005E1707">
      <w:pPr>
        <w:pStyle w:val="ListParagraph"/>
        <w:numPr>
          <w:ilvl w:val="2"/>
          <w:numId w:val="54"/>
        </w:numPr>
        <w:spacing w:line="240" w:lineRule="auto"/>
        <w:jc w:val="left"/>
      </w:pPr>
      <w:r w:rsidRPr="00D40F9A">
        <w:rPr>
          <w:i/>
          <w:iCs/>
        </w:rPr>
        <w:t>pipe.module.ts</w:t>
      </w:r>
      <w:r w:rsidRPr="00D40F9A">
        <w:t>: Pipe modul.</w:t>
      </w:r>
    </w:p>
    <w:p w14:paraId="703B277C" w14:textId="77777777" w:rsidR="005E1707" w:rsidRPr="00D40F9A" w:rsidRDefault="005E1707">
      <w:pPr>
        <w:pStyle w:val="ListParagraph"/>
        <w:numPr>
          <w:ilvl w:val="1"/>
          <w:numId w:val="54"/>
        </w:numPr>
        <w:spacing w:line="240" w:lineRule="auto"/>
        <w:jc w:val="left"/>
      </w:pPr>
      <w:r w:rsidRPr="00D40F9A">
        <w:rPr>
          <w:b/>
          <w:bCs/>
        </w:rPr>
        <w:t>type</w:t>
      </w:r>
      <w:r w:rsidRPr="00D40F9A">
        <w:t>: Típusdefiníciók.</w:t>
      </w:r>
    </w:p>
    <w:p w14:paraId="2866AB0C" w14:textId="77777777" w:rsidR="005E1707" w:rsidRPr="00D40F9A" w:rsidRDefault="005E1707">
      <w:pPr>
        <w:pStyle w:val="ListParagraph"/>
        <w:numPr>
          <w:ilvl w:val="2"/>
          <w:numId w:val="54"/>
        </w:numPr>
        <w:spacing w:line="240" w:lineRule="auto"/>
        <w:jc w:val="left"/>
      </w:pPr>
      <w:r w:rsidRPr="00D40F9A">
        <w:rPr>
          <w:i/>
          <w:iCs/>
        </w:rPr>
        <w:t>express.d.ts</w:t>
      </w:r>
      <w:r w:rsidRPr="00D40F9A">
        <w:t>: Express típusdefiníciók.</w:t>
      </w:r>
    </w:p>
    <w:p w14:paraId="05BCAD86" w14:textId="77777777" w:rsidR="005E1707" w:rsidRPr="00D40F9A" w:rsidRDefault="005E1707">
      <w:pPr>
        <w:pStyle w:val="ListParagraph"/>
        <w:numPr>
          <w:ilvl w:val="2"/>
          <w:numId w:val="54"/>
        </w:numPr>
        <w:spacing w:line="240" w:lineRule="auto"/>
        <w:jc w:val="left"/>
      </w:pPr>
      <w:r w:rsidRPr="00D40F9A">
        <w:rPr>
          <w:i/>
          <w:iCs/>
        </w:rPr>
        <w:t>jwt.d.ts</w:t>
      </w:r>
      <w:r w:rsidRPr="00D40F9A">
        <w:t>: JWT típusdefiníciók.</w:t>
      </w:r>
    </w:p>
    <w:p w14:paraId="3259B011" w14:textId="77777777" w:rsidR="005E1707" w:rsidRDefault="005E1707">
      <w:pPr>
        <w:pStyle w:val="ListParagraph"/>
        <w:numPr>
          <w:ilvl w:val="1"/>
          <w:numId w:val="54"/>
        </w:numPr>
        <w:spacing w:line="240" w:lineRule="auto"/>
        <w:jc w:val="left"/>
      </w:pPr>
      <w:r w:rsidRPr="00D40F9A">
        <w:rPr>
          <w:b/>
          <w:bCs/>
        </w:rPr>
        <w:t>util</w:t>
      </w:r>
      <w:r w:rsidRPr="00D40F9A">
        <w:t>: Segédfüggvények.</w:t>
      </w:r>
    </w:p>
    <w:p w14:paraId="05CFD726" w14:textId="6FDFE2AB" w:rsidR="00CA4B59" w:rsidRPr="00CA4B59" w:rsidRDefault="00CA4B59">
      <w:pPr>
        <w:pStyle w:val="ListParagraph"/>
        <w:numPr>
          <w:ilvl w:val="2"/>
          <w:numId w:val="54"/>
        </w:numPr>
        <w:spacing w:line="240" w:lineRule="auto"/>
        <w:jc w:val="left"/>
        <w:rPr>
          <w:i/>
          <w:iCs/>
        </w:rPr>
      </w:pPr>
      <w:r w:rsidRPr="00CA4B59">
        <w:rPr>
          <w:i/>
          <w:iCs/>
        </w:rPr>
        <w:t>hbs.helpers.util.ts</w:t>
      </w:r>
      <w:r>
        <w:t xml:space="preserve">: Tartalmazza a </w:t>
      </w:r>
      <w:r w:rsidR="005766AF">
        <w:t>Handlebars segédfüggvényeit.</w:t>
      </w:r>
    </w:p>
    <w:p w14:paraId="35C45378" w14:textId="77777777" w:rsidR="005E1707" w:rsidRPr="00D40F9A" w:rsidRDefault="005E1707">
      <w:pPr>
        <w:pStyle w:val="ListParagraph"/>
        <w:numPr>
          <w:ilvl w:val="2"/>
          <w:numId w:val="54"/>
        </w:numPr>
        <w:spacing w:line="240" w:lineRule="auto"/>
        <w:jc w:val="left"/>
      </w:pPr>
      <w:r w:rsidRPr="00D40F9A">
        <w:rPr>
          <w:i/>
          <w:iCs/>
        </w:rPr>
        <w:t>logger.custom.util.ts</w:t>
      </w:r>
      <w:r w:rsidRPr="00D40F9A">
        <w:t>: Egyedi naplózó segédfüggvény.</w:t>
      </w:r>
    </w:p>
    <w:p w14:paraId="47C2ED86" w14:textId="77777777" w:rsidR="005E1707" w:rsidRPr="00D40F9A" w:rsidRDefault="005E1707">
      <w:pPr>
        <w:pStyle w:val="ListParagraph"/>
        <w:numPr>
          <w:ilvl w:val="0"/>
          <w:numId w:val="54"/>
        </w:numPr>
        <w:spacing w:line="240" w:lineRule="auto"/>
        <w:jc w:val="left"/>
      </w:pPr>
      <w:r w:rsidRPr="00D40F9A">
        <w:rPr>
          <w:b/>
          <w:bCs/>
        </w:rPr>
        <w:t>test</w:t>
      </w:r>
    </w:p>
    <w:p w14:paraId="1C1EF9BC" w14:textId="77777777" w:rsidR="005E1707" w:rsidRPr="00D40F9A" w:rsidRDefault="005E1707">
      <w:pPr>
        <w:pStyle w:val="ListParagraph"/>
        <w:numPr>
          <w:ilvl w:val="1"/>
          <w:numId w:val="54"/>
        </w:numPr>
        <w:spacing w:line="240" w:lineRule="auto"/>
        <w:jc w:val="left"/>
      </w:pPr>
      <w:r w:rsidRPr="00D40F9A">
        <w:rPr>
          <w:i/>
          <w:iCs/>
        </w:rPr>
        <w:t>app.e2e-spec.ts</w:t>
      </w:r>
      <w:r w:rsidRPr="00D40F9A">
        <w:t>: Végpontok közötti teszt.</w:t>
      </w:r>
    </w:p>
    <w:p w14:paraId="6B5F62C8" w14:textId="77777777" w:rsidR="005E1707" w:rsidRPr="00D40F9A" w:rsidRDefault="005E1707">
      <w:pPr>
        <w:pStyle w:val="ListParagraph"/>
        <w:numPr>
          <w:ilvl w:val="1"/>
          <w:numId w:val="54"/>
        </w:numPr>
        <w:spacing w:line="240" w:lineRule="auto"/>
        <w:jc w:val="left"/>
      </w:pPr>
      <w:r w:rsidRPr="00D40F9A">
        <w:rPr>
          <w:i/>
          <w:iCs/>
        </w:rPr>
        <w:t>jest-e2e.json</w:t>
      </w:r>
      <w:r w:rsidRPr="00D40F9A">
        <w:t>: Jest végpontok közötti teszt konfiguráció.</w:t>
      </w:r>
    </w:p>
    <w:p w14:paraId="455D896B" w14:textId="77777777" w:rsidR="005E1707" w:rsidRPr="00D40F9A" w:rsidRDefault="005E1707">
      <w:pPr>
        <w:pStyle w:val="ListParagraph"/>
        <w:numPr>
          <w:ilvl w:val="1"/>
          <w:numId w:val="54"/>
        </w:numPr>
        <w:spacing w:line="240" w:lineRule="auto"/>
        <w:jc w:val="left"/>
      </w:pPr>
      <w:r w:rsidRPr="00D40F9A">
        <w:rPr>
          <w:i/>
          <w:iCs/>
        </w:rPr>
        <w:t>test-docs.md</w:t>
      </w:r>
      <w:r w:rsidRPr="00D40F9A">
        <w:t>: Teszt dokumentáció.</w:t>
      </w:r>
    </w:p>
    <w:p w14:paraId="306DA3F7" w14:textId="77777777" w:rsidR="005E1707" w:rsidRPr="00D40F9A" w:rsidRDefault="005E1707">
      <w:pPr>
        <w:pStyle w:val="ListParagraph"/>
        <w:numPr>
          <w:ilvl w:val="0"/>
          <w:numId w:val="54"/>
        </w:numPr>
        <w:spacing w:line="240" w:lineRule="auto"/>
        <w:jc w:val="left"/>
      </w:pPr>
      <w:r w:rsidRPr="00D40F9A">
        <w:rPr>
          <w:i/>
          <w:iCs/>
        </w:rPr>
        <w:t>.dockerignore</w:t>
      </w:r>
      <w:r w:rsidRPr="00D40F9A">
        <w:t>: Ez a fájl tartalmazza azokat a fájlokat és könyvtárakat, amelyeket a Docker figyelmen kívül hagy a build folyamat során.</w:t>
      </w:r>
    </w:p>
    <w:p w14:paraId="79380941" w14:textId="77777777" w:rsidR="005E1707" w:rsidRPr="00D40F9A" w:rsidRDefault="005E1707">
      <w:pPr>
        <w:pStyle w:val="ListParagraph"/>
        <w:numPr>
          <w:ilvl w:val="0"/>
          <w:numId w:val="54"/>
        </w:numPr>
        <w:spacing w:line="240" w:lineRule="auto"/>
        <w:jc w:val="left"/>
      </w:pPr>
      <w:r w:rsidRPr="00D40F9A">
        <w:rPr>
          <w:i/>
          <w:iCs/>
        </w:rPr>
        <w:t>.env.example</w:t>
      </w:r>
      <w:r w:rsidRPr="00D40F9A">
        <w:t xml:space="preserve">: Példa környezeti változókat tartalmazó fájl, amely segít a fejlesztőknek a saját </w:t>
      </w:r>
      <w:r w:rsidRPr="00D40F9A">
        <w:rPr>
          <w:rStyle w:val="VerbatimChar"/>
        </w:rPr>
        <w:t>.env</w:t>
      </w:r>
      <w:r w:rsidRPr="00D40F9A">
        <w:t xml:space="preserve"> fájljaik létrehozásában.</w:t>
      </w:r>
    </w:p>
    <w:p w14:paraId="75C7EA3C" w14:textId="77777777" w:rsidR="005E1707" w:rsidRPr="00D40F9A" w:rsidRDefault="005E1707">
      <w:pPr>
        <w:pStyle w:val="ListParagraph"/>
        <w:numPr>
          <w:ilvl w:val="0"/>
          <w:numId w:val="54"/>
        </w:numPr>
        <w:spacing w:line="240" w:lineRule="auto"/>
        <w:jc w:val="left"/>
      </w:pPr>
      <w:r w:rsidRPr="00D40F9A">
        <w:rPr>
          <w:i/>
          <w:iCs/>
        </w:rPr>
        <w:t>.eslintrc.js</w:t>
      </w:r>
      <w:r w:rsidRPr="00D40F9A">
        <w:t>: Az ESLint konfigurációs fájlja, amely meghatározza a kódminőségi szabályokat és beállításokat.</w:t>
      </w:r>
    </w:p>
    <w:p w14:paraId="11720818" w14:textId="77777777" w:rsidR="005E1707" w:rsidRPr="00D40F9A" w:rsidRDefault="005E1707">
      <w:pPr>
        <w:pStyle w:val="ListParagraph"/>
        <w:numPr>
          <w:ilvl w:val="0"/>
          <w:numId w:val="54"/>
        </w:numPr>
        <w:spacing w:line="240" w:lineRule="auto"/>
        <w:jc w:val="left"/>
      </w:pPr>
      <w:r w:rsidRPr="00D40F9A">
        <w:rPr>
          <w:i/>
          <w:iCs/>
        </w:rPr>
        <w:t>.gitignore</w:t>
      </w:r>
      <w:r w:rsidRPr="00D40F9A">
        <w:t>: Ez a fájl tartalmazza azokat a fájlokat és könyvtárakat, amelyeket a Git figyelmen kívül hagy a verziókezelés során.</w:t>
      </w:r>
    </w:p>
    <w:p w14:paraId="5EAD43C7" w14:textId="77777777" w:rsidR="005E1707" w:rsidRPr="00D40F9A" w:rsidRDefault="005E1707">
      <w:pPr>
        <w:pStyle w:val="ListParagraph"/>
        <w:numPr>
          <w:ilvl w:val="0"/>
          <w:numId w:val="54"/>
        </w:numPr>
        <w:spacing w:line="240" w:lineRule="auto"/>
        <w:jc w:val="left"/>
      </w:pPr>
      <w:r w:rsidRPr="00D40F9A">
        <w:rPr>
          <w:i/>
          <w:iCs/>
        </w:rPr>
        <w:t>.prettierrc</w:t>
      </w:r>
      <w:r w:rsidRPr="00D40F9A">
        <w:t>: A Prettier konfigurációs fájlja, amely meghatározza a kódformázási szabályokat és beállításokat.</w:t>
      </w:r>
    </w:p>
    <w:p w14:paraId="380E18F0" w14:textId="77777777" w:rsidR="005E1707" w:rsidRPr="00D40F9A" w:rsidRDefault="005E1707">
      <w:pPr>
        <w:pStyle w:val="ListParagraph"/>
        <w:numPr>
          <w:ilvl w:val="0"/>
          <w:numId w:val="54"/>
        </w:numPr>
        <w:spacing w:line="240" w:lineRule="auto"/>
        <w:jc w:val="left"/>
      </w:pPr>
      <w:r w:rsidRPr="00D40F9A">
        <w:rPr>
          <w:i/>
          <w:iCs/>
        </w:rPr>
        <w:t>docker-compose.dev.yml</w:t>
      </w:r>
      <w:r w:rsidRPr="00D40F9A">
        <w:t>: Docker Compose konfigurációs fájl, amely a fejlesztési környezethez szükséges szolgáltatásokat és beállításokat tartalmazza.</w:t>
      </w:r>
    </w:p>
    <w:p w14:paraId="0FDF7B65" w14:textId="77777777" w:rsidR="005E1707" w:rsidRPr="00D40F9A" w:rsidRDefault="005E1707">
      <w:pPr>
        <w:pStyle w:val="ListParagraph"/>
        <w:numPr>
          <w:ilvl w:val="0"/>
          <w:numId w:val="54"/>
        </w:numPr>
        <w:spacing w:line="240" w:lineRule="auto"/>
        <w:jc w:val="left"/>
      </w:pPr>
      <w:r w:rsidRPr="00D40F9A">
        <w:rPr>
          <w:i/>
          <w:iCs/>
        </w:rPr>
        <w:t>docker-compose.release.yml</w:t>
      </w:r>
      <w:r w:rsidRPr="00D40F9A">
        <w:t>: Docker Compose konfigurációs fájl, amely a kiadási környezethez szükséges szolgáltatásokat és beállításokat tartalmazza.</w:t>
      </w:r>
    </w:p>
    <w:p w14:paraId="4DAB0645" w14:textId="7B07BDEB" w:rsidR="005E1707" w:rsidRPr="00D40F9A" w:rsidRDefault="005E1707">
      <w:pPr>
        <w:pStyle w:val="ListParagraph"/>
        <w:numPr>
          <w:ilvl w:val="0"/>
          <w:numId w:val="54"/>
        </w:numPr>
        <w:spacing w:line="240" w:lineRule="auto"/>
        <w:jc w:val="left"/>
      </w:pPr>
      <w:r w:rsidRPr="00D40F9A">
        <w:rPr>
          <w:i/>
          <w:iCs/>
        </w:rPr>
        <w:t>Dockerfile</w:t>
      </w:r>
      <w:r w:rsidRPr="00D40F9A">
        <w:t>: A Docker image létrehozásához szükséges utasításokat tartalmazó fájl.</w:t>
      </w:r>
    </w:p>
    <w:p w14:paraId="351C5BD6" w14:textId="77777777" w:rsidR="005E1707" w:rsidRPr="00D40F9A" w:rsidRDefault="005E1707">
      <w:pPr>
        <w:pStyle w:val="ListParagraph"/>
        <w:numPr>
          <w:ilvl w:val="0"/>
          <w:numId w:val="54"/>
        </w:numPr>
        <w:spacing w:line="240" w:lineRule="auto"/>
        <w:jc w:val="left"/>
      </w:pPr>
      <w:r w:rsidRPr="00D40F9A">
        <w:rPr>
          <w:i/>
          <w:iCs/>
        </w:rPr>
        <w:t>nest-cli.json</w:t>
      </w:r>
      <w:r w:rsidRPr="00D40F9A">
        <w:t>: A NestJS CLI konfigurációs fájlja, amely a projekt beállításait tartalmazza.</w:t>
      </w:r>
    </w:p>
    <w:p w14:paraId="1BFBE142" w14:textId="77777777" w:rsidR="005E1707" w:rsidRPr="00D40F9A" w:rsidRDefault="005E1707">
      <w:pPr>
        <w:pStyle w:val="ListParagraph"/>
        <w:numPr>
          <w:ilvl w:val="0"/>
          <w:numId w:val="54"/>
        </w:numPr>
        <w:spacing w:line="240" w:lineRule="auto"/>
        <w:jc w:val="left"/>
      </w:pPr>
      <w:r w:rsidRPr="00D40F9A">
        <w:rPr>
          <w:i/>
          <w:iCs/>
        </w:rPr>
        <w:t>package-lock.json</w:t>
      </w:r>
      <w:r w:rsidRPr="00D40F9A">
        <w:t>: A Node.js csomagok pontos verzióit rögzítő fájl, amely biztosítja a reprodukálható build folyamatot.</w:t>
      </w:r>
    </w:p>
    <w:p w14:paraId="28FD6384" w14:textId="77777777" w:rsidR="005E1707" w:rsidRPr="00D40F9A" w:rsidRDefault="005E1707">
      <w:pPr>
        <w:pStyle w:val="ListParagraph"/>
        <w:numPr>
          <w:ilvl w:val="0"/>
          <w:numId w:val="54"/>
        </w:numPr>
        <w:spacing w:line="240" w:lineRule="auto"/>
        <w:jc w:val="left"/>
      </w:pPr>
      <w:r w:rsidRPr="00D40F9A">
        <w:rPr>
          <w:i/>
          <w:iCs/>
        </w:rPr>
        <w:t>package.json</w:t>
      </w:r>
      <w:r w:rsidRPr="00D40F9A">
        <w:t>: A Node.js projekt konfigurációs fájlja, amely tartalmazza a projekt függőségeit és szkripteket.</w:t>
      </w:r>
    </w:p>
    <w:p w14:paraId="1BDF7DD2" w14:textId="77777777" w:rsidR="005E1707" w:rsidRPr="00D40F9A" w:rsidRDefault="005E1707">
      <w:pPr>
        <w:pStyle w:val="ListParagraph"/>
        <w:numPr>
          <w:ilvl w:val="0"/>
          <w:numId w:val="54"/>
        </w:numPr>
        <w:spacing w:line="240" w:lineRule="auto"/>
        <w:jc w:val="left"/>
      </w:pPr>
      <w:r w:rsidRPr="00D40F9A">
        <w:rPr>
          <w:i/>
          <w:iCs/>
        </w:rPr>
        <w:lastRenderedPageBreak/>
        <w:t>README.md</w:t>
      </w:r>
      <w:r w:rsidRPr="00D40F9A">
        <w:t>: A projekt leírását és használati útmutatóját tartalmazó fájl.</w:t>
      </w:r>
    </w:p>
    <w:p w14:paraId="67EAA3F9" w14:textId="77777777" w:rsidR="005E1707" w:rsidRPr="00D40F9A" w:rsidRDefault="005E1707">
      <w:pPr>
        <w:pStyle w:val="ListParagraph"/>
        <w:numPr>
          <w:ilvl w:val="0"/>
          <w:numId w:val="54"/>
        </w:numPr>
        <w:spacing w:line="240" w:lineRule="auto"/>
        <w:jc w:val="left"/>
      </w:pPr>
      <w:r w:rsidRPr="00D40F9A">
        <w:rPr>
          <w:i/>
          <w:iCs/>
        </w:rPr>
        <w:t>sonar-project.properties</w:t>
      </w:r>
      <w:r w:rsidRPr="00D40F9A">
        <w:t>: A SonarQube konfigurációs fájlja, amely a kódminőség elemzéséhez szükséges beállításokat tartalmazza.</w:t>
      </w:r>
    </w:p>
    <w:p w14:paraId="2FA17AA0" w14:textId="77777777" w:rsidR="005E1707" w:rsidRPr="00D40F9A" w:rsidRDefault="005E1707">
      <w:pPr>
        <w:pStyle w:val="ListParagraph"/>
        <w:numPr>
          <w:ilvl w:val="0"/>
          <w:numId w:val="54"/>
        </w:numPr>
        <w:spacing w:line="240" w:lineRule="auto"/>
        <w:jc w:val="left"/>
      </w:pPr>
      <w:r w:rsidRPr="00D40F9A">
        <w:rPr>
          <w:i/>
          <w:iCs/>
        </w:rPr>
        <w:t>tsconfig.build.json</w:t>
      </w:r>
      <w:r w:rsidRPr="00D40F9A">
        <w:t>: A TypeScript build konfigurációs fájlja, amely meghatározza a build folyamat során használt beállításokat.</w:t>
      </w:r>
    </w:p>
    <w:p w14:paraId="60EA0691" w14:textId="77777777" w:rsidR="005E1707" w:rsidRPr="00D40F9A" w:rsidRDefault="005E1707">
      <w:pPr>
        <w:pStyle w:val="ListParagraph"/>
        <w:numPr>
          <w:ilvl w:val="0"/>
          <w:numId w:val="54"/>
        </w:numPr>
        <w:spacing w:line="240" w:lineRule="auto"/>
        <w:jc w:val="left"/>
      </w:pPr>
      <w:r w:rsidRPr="00D40F9A">
        <w:rPr>
          <w:i/>
          <w:iCs/>
        </w:rPr>
        <w:t>tsconfig.json</w:t>
      </w:r>
      <w:r w:rsidRPr="00D40F9A">
        <w:t>: A TypeScript projekt alapértelmezett konfigurációs fájlja, amely meghatározza a fordító beállításait.</w:t>
      </w:r>
    </w:p>
    <w:p w14:paraId="4588EBE0" w14:textId="77777777" w:rsidR="00BA2779" w:rsidRPr="00D40F9A" w:rsidRDefault="00BA2779">
      <w:pPr>
        <w:spacing w:line="259" w:lineRule="auto"/>
        <w:jc w:val="left"/>
        <w:rPr>
          <w:rFonts w:eastAsiaTheme="majorEastAsia" w:cstheme="majorBidi"/>
          <w:b/>
          <w:szCs w:val="24"/>
        </w:rPr>
      </w:pPr>
      <w:r w:rsidRPr="00D40F9A">
        <w:br w:type="page"/>
      </w:r>
    </w:p>
    <w:p w14:paraId="6C9FF383" w14:textId="7A0C243F" w:rsidR="00A03D77" w:rsidRPr="00D40F9A" w:rsidRDefault="00A03D77" w:rsidP="00A03D77">
      <w:pPr>
        <w:pStyle w:val="Heading4"/>
      </w:pPr>
      <w:bookmarkStart w:id="38" w:name="_Toc191580346"/>
      <w:r w:rsidRPr="00D40F9A">
        <w:lastRenderedPageBreak/>
        <w:t>Backend Tesztelés</w:t>
      </w:r>
      <w:bookmarkEnd w:id="38"/>
    </w:p>
    <w:p w14:paraId="188D7A21" w14:textId="4E486A6D" w:rsidR="00A03D77" w:rsidRPr="00D40F9A" w:rsidRDefault="00A03D77" w:rsidP="00A03D77">
      <w:r w:rsidRPr="00D40F9A">
        <w:t xml:space="preserve">Az alábbi szakaszban bemutatjuk a projekt ellenőrzésére használt backend teszteket. Részletesen ismertetjük az egyes fájlokat és a bennük található teszteseteket. A </w:t>
      </w:r>
      <w:r w:rsidR="001C14DE" w:rsidRPr="00D40F9A">
        <w:t>szerver</w:t>
      </w:r>
      <w:r w:rsidRPr="00D40F9A">
        <w:t xml:space="preserve"> minden</w:t>
      </w:r>
      <w:r w:rsidR="001C14DE" w:rsidRPr="00D40F9A">
        <w:t xml:space="preserve"> modulát</w:t>
      </w:r>
      <w:r w:rsidRPr="00D40F9A">
        <w:t xml:space="preserve"> alapos tesztelésnek vetettük alá, amely biztosítja, hogy az összes funkció megfelelően és hibamentesen működik.</w:t>
      </w:r>
    </w:p>
    <w:p w14:paraId="20047027" w14:textId="5E2BE744" w:rsidR="001C14DE" w:rsidRPr="00D40F9A" w:rsidRDefault="00A03D77" w:rsidP="00A03D77">
      <w:r w:rsidRPr="00D40F9A">
        <w:t xml:space="preserve">A </w:t>
      </w:r>
      <w:r w:rsidR="001C14DE" w:rsidRPr="00D40F9A">
        <w:t>backend</w:t>
      </w:r>
      <w:r w:rsidRPr="00D40F9A">
        <w:t xml:space="preserve"> tesztelési folyamatok </w:t>
      </w:r>
      <w:r w:rsidR="001C14DE" w:rsidRPr="00D40F9A">
        <w:t xml:space="preserve">az alábbi </w:t>
      </w:r>
      <w:r w:rsidR="001C14DE" w:rsidRPr="00D40F9A">
        <w:rPr>
          <w:b/>
          <w:bCs/>
        </w:rPr>
        <w:t xml:space="preserve">két </w:t>
      </w:r>
      <w:r w:rsidR="001C14DE" w:rsidRPr="00D40F9A">
        <w:t>csoport</w:t>
      </w:r>
      <w:r w:rsidR="00B12F44" w:rsidRPr="00D40F9A">
        <w:t>r</w:t>
      </w:r>
      <w:r w:rsidR="001C14DE" w:rsidRPr="00D40F9A">
        <w:t>a vannak bontva:</w:t>
      </w:r>
    </w:p>
    <w:p w14:paraId="215B242F" w14:textId="1C0DA1C2" w:rsidR="001C14DE" w:rsidRPr="00D40F9A" w:rsidRDefault="001C14DE">
      <w:pPr>
        <w:pStyle w:val="ListParagraph"/>
        <w:numPr>
          <w:ilvl w:val="0"/>
          <w:numId w:val="79"/>
        </w:numPr>
        <w:ind w:left="630"/>
      </w:pPr>
      <w:r w:rsidRPr="00D40F9A">
        <w:rPr>
          <w:b/>
          <w:bCs/>
        </w:rPr>
        <w:t>Controller Tesztelés:</w:t>
      </w:r>
      <w:r w:rsidRPr="00D40F9A">
        <w:t xml:space="preserve"> A controller tesztek biztosítják, hogy a service fájlokban található funkciók a kivántaknak megfelelően elérhetőek.</w:t>
      </w:r>
    </w:p>
    <w:p w14:paraId="1640759E" w14:textId="2E7A9112" w:rsidR="001C14DE" w:rsidRPr="00D40F9A" w:rsidRDefault="001C14DE">
      <w:pPr>
        <w:pStyle w:val="ListParagraph"/>
        <w:numPr>
          <w:ilvl w:val="0"/>
          <w:numId w:val="79"/>
        </w:numPr>
        <w:ind w:left="630"/>
        <w:rPr>
          <w:b/>
          <w:bCs/>
        </w:rPr>
      </w:pPr>
      <w:r w:rsidRPr="00D40F9A">
        <w:rPr>
          <w:b/>
          <w:bCs/>
        </w:rPr>
        <w:t xml:space="preserve">Service </w:t>
      </w:r>
      <w:r w:rsidR="002A6322" w:rsidRPr="00D40F9A">
        <w:rPr>
          <w:b/>
          <w:bCs/>
        </w:rPr>
        <w:t>T</w:t>
      </w:r>
      <w:r w:rsidRPr="00D40F9A">
        <w:rPr>
          <w:b/>
          <w:bCs/>
        </w:rPr>
        <w:t xml:space="preserve">esztelés: </w:t>
      </w:r>
      <w:r w:rsidRPr="00D40F9A">
        <w:t>A service tesztek biztosítják a funkciók megfelelő működéseit.</w:t>
      </w:r>
    </w:p>
    <w:p w14:paraId="3658E319" w14:textId="7BB73067" w:rsidR="002A6322" w:rsidRPr="00D40F9A" w:rsidRDefault="002A6322">
      <w:pPr>
        <w:pStyle w:val="ListParagraph"/>
        <w:numPr>
          <w:ilvl w:val="0"/>
          <w:numId w:val="79"/>
        </w:numPr>
        <w:ind w:left="630"/>
        <w:rPr>
          <w:b/>
          <w:bCs/>
        </w:rPr>
      </w:pPr>
      <w:r w:rsidRPr="00D40F9A">
        <w:rPr>
          <w:b/>
          <w:bCs/>
        </w:rPr>
        <w:t xml:space="preserve">Pipe Tesztelés: </w:t>
      </w:r>
      <w:r w:rsidRPr="00D40F9A">
        <w:t>A pipe tesztek garantálják, hogy a fájlok ellenőrzési folyamatai megfelelően működjenek.</w:t>
      </w:r>
    </w:p>
    <w:p w14:paraId="542C9372" w14:textId="3069AAA2" w:rsidR="002A6322" w:rsidRPr="00D40F9A" w:rsidRDefault="002A6322">
      <w:pPr>
        <w:pStyle w:val="ListParagraph"/>
        <w:numPr>
          <w:ilvl w:val="0"/>
          <w:numId w:val="79"/>
        </w:numPr>
        <w:ind w:left="630"/>
        <w:rPr>
          <w:b/>
          <w:bCs/>
        </w:rPr>
      </w:pPr>
      <w:r w:rsidRPr="00D40F9A">
        <w:rPr>
          <w:b/>
          <w:bCs/>
        </w:rPr>
        <w:t xml:space="preserve">Guard Tesztelés: </w:t>
      </w:r>
      <w:r w:rsidRPr="00D40F9A">
        <w:t>A guard tesztek biztosítják, hogy az útvonalakon elhelyezett védelmi mechanizmusok hibátlanul működjenek.</w:t>
      </w:r>
    </w:p>
    <w:p w14:paraId="148FCED1" w14:textId="3A1E5CCC" w:rsidR="00895932" w:rsidRPr="00D40F9A" w:rsidRDefault="00895932" w:rsidP="002A6322">
      <w:pPr>
        <w:pStyle w:val="Heading4"/>
        <w:spacing w:before="240" w:after="120"/>
      </w:pPr>
      <w:bookmarkStart w:id="39" w:name="_Toc191580347"/>
      <w:r w:rsidRPr="00D40F9A">
        <w:t>Backend Controller Tesztelés</w:t>
      </w:r>
      <w:bookmarkEnd w:id="39"/>
    </w:p>
    <w:p w14:paraId="4A3A5E90" w14:textId="54138176" w:rsidR="007B1859" w:rsidRPr="00D40F9A" w:rsidRDefault="00B12F44" w:rsidP="007B1859">
      <w:pPr>
        <w:rPr>
          <w:b/>
        </w:rPr>
      </w:pPr>
      <w:r w:rsidRPr="00D40F9A">
        <w:t xml:space="preserve">Az alábbiakban bemutatjuk az összes </w:t>
      </w:r>
      <w:r w:rsidR="00E06D45" w:rsidRPr="00D40F9A">
        <w:t>C</w:t>
      </w:r>
      <w:r w:rsidRPr="00D40F9A">
        <w:t>ontroller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6BFDDF25" w14:textId="6C6A6F3D" w:rsidR="00895932" w:rsidRPr="00D40F9A" w:rsidRDefault="00895932" w:rsidP="00895932">
      <w:pPr>
        <w:pStyle w:val="Heading5"/>
        <w:spacing w:before="0" w:line="240" w:lineRule="auto"/>
      </w:pPr>
      <w:bookmarkStart w:id="40" w:name="_Toc191580348"/>
      <w:r w:rsidRPr="00D40F9A">
        <w:rPr>
          <w:rStyle w:val="VerbatimChar"/>
        </w:rPr>
        <w:t>app.controller.spec</w:t>
      </w:r>
      <w:bookmarkEnd w:id="40"/>
    </w:p>
    <w:p w14:paraId="056689A1" w14:textId="77777777" w:rsidR="00895932" w:rsidRPr="00D40F9A" w:rsidRDefault="00895932">
      <w:pPr>
        <w:pStyle w:val="ListParagraph"/>
        <w:numPr>
          <w:ilvl w:val="0"/>
          <w:numId w:val="56"/>
        </w:numPr>
        <w:spacing w:line="240" w:lineRule="auto"/>
        <w:jc w:val="left"/>
      </w:pPr>
      <w:r w:rsidRPr="00D40F9A">
        <w:rPr>
          <w:rStyle w:val="VerbatimChar"/>
          <w:b/>
          <w:bCs/>
        </w:rPr>
        <w:t>uploadDirect</w:t>
      </w:r>
      <w:r w:rsidRPr="00D40F9A">
        <w:t xml:space="preserve">: A </w:t>
      </w:r>
      <w:r w:rsidRPr="00D40F9A">
        <w:rPr>
          <w:rStyle w:val="VerbatimChar"/>
        </w:rPr>
        <w:t>uploadDirect</w:t>
      </w:r>
      <w:r w:rsidRPr="00D40F9A">
        <w:t xml:space="preserve"> teszteset ellenőrzi, hogy az adminisztrátor közvetlenül feltölthet-e egy dalt.</w:t>
      </w:r>
    </w:p>
    <w:p w14:paraId="49BA8A47" w14:textId="77777777" w:rsidR="00895932" w:rsidRPr="00D40F9A" w:rsidRDefault="00895932">
      <w:pPr>
        <w:pStyle w:val="ListParagraph"/>
        <w:numPr>
          <w:ilvl w:val="1"/>
          <w:numId w:val="56"/>
        </w:numPr>
        <w:spacing w:line="240" w:lineRule="auto"/>
        <w:jc w:val="left"/>
      </w:pPr>
      <w:r w:rsidRPr="00D40F9A">
        <w:rPr>
          <w:b/>
          <w:bCs/>
        </w:rPr>
        <w:t>Mocked input data</w:t>
      </w:r>
      <w:r w:rsidRPr="00D40F9A">
        <w:t>:</w:t>
      </w:r>
    </w:p>
    <w:p w14:paraId="1457A6C1" w14:textId="77777777" w:rsidR="00895932" w:rsidRPr="00D40F9A" w:rsidRDefault="00895932">
      <w:pPr>
        <w:pStyle w:val="ListParagraph"/>
        <w:numPr>
          <w:ilvl w:val="2"/>
          <w:numId w:val="56"/>
        </w:numPr>
        <w:spacing w:line="240" w:lineRule="auto"/>
        <w:jc w:val="left"/>
      </w:pPr>
      <w:r w:rsidRPr="00D40F9A">
        <w:rPr>
          <w:b/>
          <w:bCs/>
        </w:rPr>
        <w:t>mockRequest</w:t>
      </w:r>
      <w:r w:rsidRPr="00D40F9A">
        <w:t>:</w:t>
      </w:r>
    </w:p>
    <w:p w14:paraId="01A4EF3E" w14:textId="77777777" w:rsidR="00895932" w:rsidRPr="00D40F9A" w:rsidRDefault="00895932">
      <w:pPr>
        <w:pStyle w:val="SourceCodeLanguage"/>
        <w:numPr>
          <w:ilvl w:val="2"/>
          <w:numId w:val="55"/>
        </w:numPr>
      </w:pPr>
      <w:r w:rsidRPr="00D40F9A">
        <w:t>json</w:t>
      </w:r>
    </w:p>
    <w:p w14:paraId="2F7AC8AF" w14:textId="77777777" w:rsidR="00895932" w:rsidRPr="00D40F9A" w:rsidRDefault="00895932">
      <w:pPr>
        <w:pStyle w:val="SourceCode"/>
        <w:numPr>
          <w:ilvl w:val="2"/>
          <w:numId w:val="55"/>
        </w:numPr>
        <w:spacing w:before="0" w:after="0"/>
      </w:pPr>
      <w:r w:rsidRPr="00D40F9A">
        <w:t>{</w:t>
      </w:r>
    </w:p>
    <w:p w14:paraId="1471AD08" w14:textId="77777777" w:rsidR="00895932" w:rsidRPr="00D40F9A" w:rsidRDefault="00895932">
      <w:pPr>
        <w:pStyle w:val="SourceCode"/>
        <w:numPr>
          <w:ilvl w:val="2"/>
          <w:numId w:val="55"/>
        </w:numPr>
        <w:spacing w:before="0" w:after="0"/>
      </w:pPr>
      <w:r w:rsidRPr="00D40F9A">
        <w:t xml:space="preserve">  "token": {</w:t>
      </w:r>
    </w:p>
    <w:p w14:paraId="6807C782" w14:textId="77777777" w:rsidR="00895932" w:rsidRPr="00D40F9A" w:rsidRDefault="00895932">
      <w:pPr>
        <w:pStyle w:val="SourceCode"/>
        <w:numPr>
          <w:ilvl w:val="2"/>
          <w:numId w:val="55"/>
        </w:numPr>
        <w:spacing w:before="0" w:after="0"/>
      </w:pPr>
      <w:r w:rsidRPr="00D40F9A">
        <w:t xml:space="preserve">    "sub": "mockedId",</w:t>
      </w:r>
    </w:p>
    <w:p w14:paraId="0D7DC63F" w14:textId="77777777" w:rsidR="00895932" w:rsidRPr="00D40F9A" w:rsidRDefault="00895932">
      <w:pPr>
        <w:pStyle w:val="SourceCode"/>
        <w:numPr>
          <w:ilvl w:val="2"/>
          <w:numId w:val="55"/>
        </w:numPr>
        <w:spacing w:before="0" w:after="0"/>
      </w:pPr>
      <w:r w:rsidRPr="00D40F9A">
        <w:t xml:space="preserve">    "username": "mockedUser",</w:t>
      </w:r>
    </w:p>
    <w:p w14:paraId="2D2B0BFF" w14:textId="77777777" w:rsidR="00895932" w:rsidRPr="00D40F9A" w:rsidRDefault="00895932">
      <w:pPr>
        <w:pStyle w:val="SourceCode"/>
        <w:numPr>
          <w:ilvl w:val="2"/>
          <w:numId w:val="55"/>
        </w:numPr>
        <w:spacing w:before="0" w:after="0"/>
      </w:pPr>
      <w:r w:rsidRPr="00D40F9A">
        <w:t xml:space="preserve">    "roles": ["Admin"],</w:t>
      </w:r>
    </w:p>
    <w:p w14:paraId="6777F673" w14:textId="77777777" w:rsidR="00895932" w:rsidRPr="00D40F9A" w:rsidRDefault="00895932">
      <w:pPr>
        <w:pStyle w:val="SourceCode"/>
        <w:numPr>
          <w:ilvl w:val="2"/>
          <w:numId w:val="55"/>
        </w:numPr>
        <w:spacing w:before="0" w:after="0"/>
      </w:pPr>
      <w:r w:rsidRPr="00D40F9A">
        <w:t xml:space="preserve">    "hashedPassword": "mocked-password"</w:t>
      </w:r>
    </w:p>
    <w:p w14:paraId="00367831" w14:textId="77777777" w:rsidR="00895932" w:rsidRPr="00D40F9A" w:rsidRDefault="00895932">
      <w:pPr>
        <w:pStyle w:val="SourceCode"/>
        <w:numPr>
          <w:ilvl w:val="2"/>
          <w:numId w:val="55"/>
        </w:numPr>
        <w:spacing w:before="0" w:after="0"/>
      </w:pPr>
      <w:r w:rsidRPr="00D40F9A">
        <w:t xml:space="preserve">  }</w:t>
      </w:r>
    </w:p>
    <w:p w14:paraId="44AD9E2E" w14:textId="77777777" w:rsidR="00895932" w:rsidRPr="00D40F9A" w:rsidRDefault="00895932">
      <w:pPr>
        <w:pStyle w:val="SourceCode"/>
        <w:numPr>
          <w:ilvl w:val="2"/>
          <w:numId w:val="55"/>
        </w:numPr>
        <w:spacing w:before="0" w:after="0"/>
      </w:pPr>
      <w:r w:rsidRPr="00D40F9A">
        <w:t>}</w:t>
      </w:r>
    </w:p>
    <w:p w14:paraId="539A3542" w14:textId="77777777" w:rsidR="00895932" w:rsidRPr="00D40F9A" w:rsidRDefault="00895932">
      <w:pPr>
        <w:pStyle w:val="ListParagraph"/>
        <w:numPr>
          <w:ilvl w:val="2"/>
          <w:numId w:val="56"/>
        </w:numPr>
        <w:spacing w:line="240" w:lineRule="auto"/>
        <w:jc w:val="left"/>
      </w:pPr>
      <w:r w:rsidRPr="00D40F9A">
        <w:rPr>
          <w:b/>
          <w:bCs/>
        </w:rPr>
        <w:t>file</w:t>
      </w:r>
      <w:r w:rsidRPr="00D40F9A">
        <w:t>:</w:t>
      </w:r>
    </w:p>
    <w:p w14:paraId="5DFA1871" w14:textId="77777777" w:rsidR="00895932" w:rsidRPr="00D40F9A" w:rsidRDefault="00895932">
      <w:pPr>
        <w:pStyle w:val="SourceCodeLanguage"/>
        <w:numPr>
          <w:ilvl w:val="2"/>
          <w:numId w:val="55"/>
        </w:numPr>
      </w:pPr>
      <w:r w:rsidRPr="00D40F9A">
        <w:t>json</w:t>
      </w:r>
    </w:p>
    <w:p w14:paraId="5E887D5E" w14:textId="77777777" w:rsidR="00895932" w:rsidRPr="00D40F9A" w:rsidRDefault="00895932">
      <w:pPr>
        <w:pStyle w:val="SourceCode"/>
        <w:numPr>
          <w:ilvl w:val="2"/>
          <w:numId w:val="55"/>
        </w:numPr>
        <w:spacing w:before="0" w:after="0"/>
      </w:pPr>
      <w:r w:rsidRPr="00D40F9A">
        <w:t>{</w:t>
      </w:r>
    </w:p>
    <w:p w14:paraId="353E6294" w14:textId="77777777" w:rsidR="00895932" w:rsidRPr="00D40F9A" w:rsidRDefault="00895932">
      <w:pPr>
        <w:pStyle w:val="SourceCode"/>
        <w:numPr>
          <w:ilvl w:val="2"/>
          <w:numId w:val="55"/>
        </w:numPr>
        <w:spacing w:before="0" w:after="0"/>
      </w:pPr>
      <w:r w:rsidRPr="00D40F9A">
        <w:t xml:space="preserve">  "mimetype": "audio/mpeg"</w:t>
      </w:r>
    </w:p>
    <w:p w14:paraId="3558A307" w14:textId="77777777" w:rsidR="00895932" w:rsidRPr="00D40F9A" w:rsidRDefault="00895932">
      <w:pPr>
        <w:pStyle w:val="SourceCode"/>
        <w:numPr>
          <w:ilvl w:val="2"/>
          <w:numId w:val="55"/>
        </w:numPr>
        <w:spacing w:before="0" w:after="0"/>
      </w:pPr>
      <w:r w:rsidRPr="00D40F9A">
        <w:t>}</w:t>
      </w:r>
    </w:p>
    <w:p w14:paraId="24732686" w14:textId="77777777" w:rsidR="00895932" w:rsidRPr="00D40F9A" w:rsidRDefault="00895932">
      <w:pPr>
        <w:pStyle w:val="ListParagraph"/>
        <w:numPr>
          <w:ilvl w:val="1"/>
          <w:numId w:val="56"/>
        </w:numPr>
        <w:spacing w:line="240" w:lineRule="auto"/>
        <w:jc w:val="left"/>
      </w:pPr>
      <w:r w:rsidRPr="00D40F9A">
        <w:rPr>
          <w:b/>
          <w:bCs/>
        </w:rPr>
        <w:t>Return value</w:t>
      </w:r>
      <w:r w:rsidRPr="00D40F9A">
        <w:t>:</w:t>
      </w:r>
    </w:p>
    <w:p w14:paraId="7099BA7E" w14:textId="77777777" w:rsidR="00895932" w:rsidRPr="00D40F9A" w:rsidRDefault="00895932">
      <w:pPr>
        <w:pStyle w:val="ListParagraph"/>
        <w:numPr>
          <w:ilvl w:val="2"/>
          <w:numId w:val="56"/>
        </w:numPr>
        <w:spacing w:line="240" w:lineRule="auto"/>
        <w:jc w:val="left"/>
      </w:pPr>
      <w:r w:rsidRPr="00D40F9A">
        <w:rPr>
          <w:b/>
          <w:bCs/>
        </w:rPr>
        <w:lastRenderedPageBreak/>
        <w:t>result</w:t>
      </w:r>
      <w:r w:rsidRPr="00D40F9A">
        <w:t>:</w:t>
      </w:r>
    </w:p>
    <w:p w14:paraId="54946F7B" w14:textId="77777777" w:rsidR="00895932" w:rsidRPr="00D40F9A" w:rsidRDefault="00895932">
      <w:pPr>
        <w:pStyle w:val="SourceCodeLanguage"/>
        <w:numPr>
          <w:ilvl w:val="2"/>
          <w:numId w:val="55"/>
        </w:numPr>
      </w:pPr>
      <w:r w:rsidRPr="00D40F9A">
        <w:t>json</w:t>
      </w:r>
    </w:p>
    <w:p w14:paraId="5D859753" w14:textId="77777777" w:rsidR="00895932" w:rsidRPr="00D40F9A" w:rsidRDefault="00895932">
      <w:pPr>
        <w:pStyle w:val="SourceCode"/>
        <w:numPr>
          <w:ilvl w:val="2"/>
          <w:numId w:val="55"/>
        </w:numPr>
        <w:spacing w:before="0" w:after="0"/>
      </w:pPr>
      <w:r w:rsidRPr="00D40F9A">
        <w:t>{</w:t>
      </w:r>
    </w:p>
    <w:p w14:paraId="690B3C97" w14:textId="77777777" w:rsidR="00895932" w:rsidRPr="00D40F9A" w:rsidRDefault="00895932">
      <w:pPr>
        <w:pStyle w:val="SourceCode"/>
        <w:numPr>
          <w:ilvl w:val="2"/>
          <w:numId w:val="55"/>
        </w:numPr>
        <w:spacing w:before="0" w:after="0"/>
      </w:pPr>
      <w:r w:rsidRPr="00D40F9A">
        <w:t xml:space="preserve">  "success": true</w:t>
      </w:r>
    </w:p>
    <w:p w14:paraId="6F206D34" w14:textId="77777777" w:rsidR="00895932" w:rsidRPr="00D40F9A" w:rsidRDefault="00895932">
      <w:pPr>
        <w:pStyle w:val="SourceCode"/>
        <w:numPr>
          <w:ilvl w:val="2"/>
          <w:numId w:val="55"/>
        </w:numPr>
        <w:spacing w:before="0" w:after="0"/>
      </w:pPr>
      <w:r w:rsidRPr="00D40F9A">
        <w:t>}</w:t>
      </w:r>
    </w:p>
    <w:p w14:paraId="4A0A69DD" w14:textId="77777777" w:rsidR="00895932" w:rsidRPr="00D40F9A" w:rsidRDefault="00895932">
      <w:pPr>
        <w:pStyle w:val="ListParagraph"/>
        <w:numPr>
          <w:ilvl w:val="0"/>
          <w:numId w:val="56"/>
        </w:numPr>
        <w:spacing w:line="240" w:lineRule="auto"/>
        <w:jc w:val="left"/>
      </w:pPr>
      <w:r w:rsidRPr="00D40F9A">
        <w:rPr>
          <w:rStyle w:val="VerbatimChar"/>
          <w:b/>
          <w:bCs/>
        </w:rPr>
        <w:t>renameById</w:t>
      </w:r>
      <w:r w:rsidRPr="00D40F9A">
        <w:t xml:space="preserve">: A </w:t>
      </w:r>
      <w:r w:rsidRPr="00D40F9A">
        <w:rPr>
          <w:rStyle w:val="VerbatimChar"/>
        </w:rPr>
        <w:t>renameById</w:t>
      </w:r>
      <w:r w:rsidRPr="00D40F9A">
        <w:t xml:space="preserve"> teszteset ellenőrzi, hogy az adminisztrátor átnevezhet-e egy dalt azonosító alapján.</w:t>
      </w:r>
    </w:p>
    <w:p w14:paraId="0C8C1470" w14:textId="77777777" w:rsidR="00895932" w:rsidRPr="00D40F9A" w:rsidRDefault="00895932">
      <w:pPr>
        <w:pStyle w:val="ListParagraph"/>
        <w:numPr>
          <w:ilvl w:val="1"/>
          <w:numId w:val="56"/>
        </w:numPr>
        <w:spacing w:line="240" w:lineRule="auto"/>
        <w:jc w:val="left"/>
      </w:pPr>
      <w:r w:rsidRPr="00D40F9A">
        <w:rPr>
          <w:b/>
          <w:bCs/>
        </w:rPr>
        <w:t>Mocked input data</w:t>
      </w:r>
      <w:r w:rsidRPr="00D40F9A">
        <w:t>:</w:t>
      </w:r>
    </w:p>
    <w:p w14:paraId="74F8B54C" w14:textId="77777777" w:rsidR="00895932" w:rsidRPr="00D40F9A" w:rsidRDefault="00895932">
      <w:pPr>
        <w:pStyle w:val="ListParagraph"/>
        <w:numPr>
          <w:ilvl w:val="2"/>
          <w:numId w:val="56"/>
        </w:numPr>
        <w:spacing w:line="240" w:lineRule="auto"/>
        <w:jc w:val="left"/>
      </w:pPr>
      <w:r w:rsidRPr="00D40F9A">
        <w:rPr>
          <w:b/>
          <w:bCs/>
        </w:rPr>
        <w:t>mockRequest</w:t>
      </w:r>
      <w:r w:rsidRPr="00D40F9A">
        <w:t>:</w:t>
      </w:r>
    </w:p>
    <w:p w14:paraId="04500FB0" w14:textId="77777777" w:rsidR="00895932" w:rsidRPr="00D40F9A" w:rsidRDefault="00895932">
      <w:pPr>
        <w:pStyle w:val="SourceCodeLanguage"/>
        <w:numPr>
          <w:ilvl w:val="2"/>
          <w:numId w:val="55"/>
        </w:numPr>
      </w:pPr>
      <w:r w:rsidRPr="00D40F9A">
        <w:t>json</w:t>
      </w:r>
    </w:p>
    <w:p w14:paraId="0E7675C8" w14:textId="77777777" w:rsidR="00895932" w:rsidRPr="00D40F9A" w:rsidRDefault="00895932">
      <w:pPr>
        <w:pStyle w:val="SourceCode"/>
        <w:numPr>
          <w:ilvl w:val="2"/>
          <w:numId w:val="55"/>
        </w:numPr>
        <w:spacing w:before="0" w:after="0"/>
      </w:pPr>
      <w:r w:rsidRPr="00D40F9A">
        <w:t>{</w:t>
      </w:r>
    </w:p>
    <w:p w14:paraId="71913EE3" w14:textId="77777777" w:rsidR="00895932" w:rsidRPr="00D40F9A" w:rsidRDefault="00895932">
      <w:pPr>
        <w:pStyle w:val="SourceCode"/>
        <w:numPr>
          <w:ilvl w:val="2"/>
          <w:numId w:val="55"/>
        </w:numPr>
        <w:spacing w:before="0" w:after="0"/>
      </w:pPr>
      <w:r w:rsidRPr="00D40F9A">
        <w:t xml:space="preserve">  "token": {</w:t>
      </w:r>
    </w:p>
    <w:p w14:paraId="6C26845F" w14:textId="77777777" w:rsidR="00895932" w:rsidRPr="00D40F9A" w:rsidRDefault="00895932">
      <w:pPr>
        <w:pStyle w:val="SourceCode"/>
        <w:numPr>
          <w:ilvl w:val="2"/>
          <w:numId w:val="55"/>
        </w:numPr>
        <w:spacing w:before="0" w:after="0"/>
      </w:pPr>
      <w:r w:rsidRPr="00D40F9A">
        <w:t xml:space="preserve">    "sub": "mockedId",</w:t>
      </w:r>
    </w:p>
    <w:p w14:paraId="1CB11EBC" w14:textId="77777777" w:rsidR="00895932" w:rsidRPr="00D40F9A" w:rsidRDefault="00895932">
      <w:pPr>
        <w:pStyle w:val="SourceCode"/>
        <w:numPr>
          <w:ilvl w:val="2"/>
          <w:numId w:val="55"/>
        </w:numPr>
        <w:spacing w:before="0" w:after="0"/>
      </w:pPr>
      <w:r w:rsidRPr="00D40F9A">
        <w:t xml:space="preserve">    "username": "mockedUser",</w:t>
      </w:r>
    </w:p>
    <w:p w14:paraId="51F4CD44" w14:textId="77777777" w:rsidR="00895932" w:rsidRPr="00D40F9A" w:rsidRDefault="00895932">
      <w:pPr>
        <w:pStyle w:val="SourceCode"/>
        <w:numPr>
          <w:ilvl w:val="2"/>
          <w:numId w:val="55"/>
        </w:numPr>
        <w:spacing w:before="0" w:after="0"/>
      </w:pPr>
      <w:r w:rsidRPr="00D40F9A">
        <w:t xml:space="preserve">    "roles": ["Admin"],</w:t>
      </w:r>
    </w:p>
    <w:p w14:paraId="377381AB" w14:textId="77777777" w:rsidR="00895932" w:rsidRPr="00D40F9A" w:rsidRDefault="00895932">
      <w:pPr>
        <w:pStyle w:val="SourceCode"/>
        <w:numPr>
          <w:ilvl w:val="2"/>
          <w:numId w:val="55"/>
        </w:numPr>
        <w:spacing w:before="0" w:after="0"/>
      </w:pPr>
      <w:r w:rsidRPr="00D40F9A">
        <w:t xml:space="preserve">    "hashedPassword": "mocked-password"</w:t>
      </w:r>
    </w:p>
    <w:p w14:paraId="65426066" w14:textId="77777777" w:rsidR="00895932" w:rsidRPr="00D40F9A" w:rsidRDefault="00895932">
      <w:pPr>
        <w:pStyle w:val="SourceCode"/>
        <w:numPr>
          <w:ilvl w:val="2"/>
          <w:numId w:val="55"/>
        </w:numPr>
        <w:spacing w:before="0" w:after="0"/>
      </w:pPr>
      <w:r w:rsidRPr="00D40F9A">
        <w:t xml:space="preserve">  }</w:t>
      </w:r>
    </w:p>
    <w:p w14:paraId="3E791CBF" w14:textId="77777777" w:rsidR="00895932" w:rsidRPr="00D40F9A" w:rsidRDefault="00895932">
      <w:pPr>
        <w:pStyle w:val="SourceCode"/>
        <w:numPr>
          <w:ilvl w:val="2"/>
          <w:numId w:val="55"/>
        </w:numPr>
        <w:spacing w:before="0" w:after="0"/>
      </w:pPr>
      <w:r w:rsidRPr="00D40F9A">
        <w:t>}</w:t>
      </w:r>
    </w:p>
    <w:p w14:paraId="4750903F" w14:textId="77777777" w:rsidR="00895932" w:rsidRPr="00D40F9A" w:rsidRDefault="00895932">
      <w:pPr>
        <w:pStyle w:val="ListParagraph"/>
        <w:numPr>
          <w:ilvl w:val="1"/>
          <w:numId w:val="56"/>
        </w:numPr>
        <w:spacing w:line="240" w:lineRule="auto"/>
        <w:jc w:val="left"/>
      </w:pPr>
      <w:r w:rsidRPr="00D40F9A">
        <w:rPr>
          <w:b/>
          <w:bCs/>
        </w:rPr>
        <w:t>Return value</w:t>
      </w:r>
      <w:r w:rsidRPr="00D40F9A">
        <w:t>:</w:t>
      </w:r>
    </w:p>
    <w:p w14:paraId="78BA97F3" w14:textId="77777777" w:rsidR="00895932" w:rsidRPr="00D40F9A" w:rsidRDefault="00895932">
      <w:pPr>
        <w:pStyle w:val="ListParagraph"/>
        <w:numPr>
          <w:ilvl w:val="2"/>
          <w:numId w:val="56"/>
        </w:numPr>
        <w:spacing w:line="240" w:lineRule="auto"/>
        <w:jc w:val="left"/>
      </w:pPr>
      <w:r w:rsidRPr="00D40F9A">
        <w:rPr>
          <w:b/>
          <w:bCs/>
        </w:rPr>
        <w:t>result</w:t>
      </w:r>
      <w:r w:rsidRPr="00D40F9A">
        <w:t>:</w:t>
      </w:r>
    </w:p>
    <w:p w14:paraId="29644807" w14:textId="77777777" w:rsidR="00895932" w:rsidRPr="00D40F9A" w:rsidRDefault="00895932">
      <w:pPr>
        <w:pStyle w:val="SourceCodeLanguage"/>
        <w:numPr>
          <w:ilvl w:val="2"/>
          <w:numId w:val="55"/>
        </w:numPr>
      </w:pPr>
      <w:r w:rsidRPr="00D40F9A">
        <w:t>json</w:t>
      </w:r>
    </w:p>
    <w:p w14:paraId="072C0D09" w14:textId="77777777" w:rsidR="00895932" w:rsidRPr="00D40F9A" w:rsidRDefault="00895932">
      <w:pPr>
        <w:pStyle w:val="SourceCode"/>
        <w:numPr>
          <w:ilvl w:val="2"/>
          <w:numId w:val="55"/>
        </w:numPr>
        <w:spacing w:before="0" w:after="0"/>
      </w:pPr>
      <w:r w:rsidRPr="00D40F9A">
        <w:t>{</w:t>
      </w:r>
    </w:p>
    <w:p w14:paraId="3FFCD99A" w14:textId="77777777" w:rsidR="00895932" w:rsidRPr="00D40F9A" w:rsidRDefault="00895932">
      <w:pPr>
        <w:pStyle w:val="SourceCode"/>
        <w:numPr>
          <w:ilvl w:val="2"/>
          <w:numId w:val="55"/>
        </w:numPr>
        <w:spacing w:before="0" w:after="0"/>
      </w:pPr>
      <w:r w:rsidRPr="00D40F9A">
        <w:t xml:space="preserve">  "success": true</w:t>
      </w:r>
    </w:p>
    <w:p w14:paraId="6234BFC9" w14:textId="77777777" w:rsidR="00895932" w:rsidRPr="00D40F9A" w:rsidRDefault="00895932">
      <w:pPr>
        <w:pStyle w:val="SourceCode"/>
        <w:numPr>
          <w:ilvl w:val="2"/>
          <w:numId w:val="55"/>
        </w:numPr>
        <w:spacing w:before="0" w:after="0"/>
      </w:pPr>
      <w:r w:rsidRPr="00D40F9A">
        <w:t>}</w:t>
      </w:r>
    </w:p>
    <w:p w14:paraId="5878B27B" w14:textId="66687BAF" w:rsidR="00895932" w:rsidRPr="00D40F9A" w:rsidRDefault="00895932">
      <w:pPr>
        <w:pStyle w:val="ListParagraph"/>
        <w:numPr>
          <w:ilvl w:val="0"/>
          <w:numId w:val="56"/>
        </w:numPr>
        <w:spacing w:line="240" w:lineRule="auto"/>
        <w:jc w:val="left"/>
      </w:pPr>
      <w:r w:rsidRPr="00D40F9A">
        <w:rPr>
          <w:rStyle w:val="VerbatimChar"/>
          <w:b/>
          <w:bCs/>
        </w:rPr>
        <w:t>deleteById</w:t>
      </w:r>
      <w:r w:rsidRPr="00D40F9A">
        <w:t xml:space="preserve">: A </w:t>
      </w:r>
      <w:r w:rsidRPr="00D40F9A">
        <w:rPr>
          <w:rStyle w:val="VerbatimChar"/>
        </w:rPr>
        <w:t>deleteById</w:t>
      </w:r>
      <w:r w:rsidRPr="00D40F9A">
        <w:t xml:space="preserve"> teszteset ellenőrzi, hogy az adminisztrátor törölhet-e egy dalt azonosító alapján.</w:t>
      </w:r>
    </w:p>
    <w:p w14:paraId="207A8138" w14:textId="2F105A78" w:rsidR="00895932" w:rsidRPr="00D40F9A" w:rsidRDefault="00895932">
      <w:pPr>
        <w:pStyle w:val="ListParagraph"/>
        <w:numPr>
          <w:ilvl w:val="1"/>
          <w:numId w:val="56"/>
        </w:numPr>
        <w:spacing w:line="240" w:lineRule="auto"/>
        <w:jc w:val="left"/>
      </w:pPr>
      <w:r w:rsidRPr="00D40F9A">
        <w:rPr>
          <w:b/>
          <w:bCs/>
        </w:rPr>
        <w:t>Mocked input data</w:t>
      </w:r>
      <w:r w:rsidRPr="00D40F9A">
        <w:t>:</w:t>
      </w:r>
    </w:p>
    <w:p w14:paraId="339A4A62" w14:textId="4AC4F7E3" w:rsidR="00BA2779" w:rsidRPr="00D40F9A" w:rsidRDefault="00895932">
      <w:pPr>
        <w:pStyle w:val="ListParagraph"/>
        <w:numPr>
          <w:ilvl w:val="2"/>
          <w:numId w:val="56"/>
        </w:numPr>
        <w:spacing w:line="240" w:lineRule="auto"/>
        <w:jc w:val="left"/>
      </w:pPr>
      <w:r w:rsidRPr="00D40F9A">
        <w:rPr>
          <w:b/>
          <w:bCs/>
        </w:rPr>
        <w:t>mockRequest</w:t>
      </w:r>
      <w:r w:rsidRPr="00D40F9A">
        <w:t>:</w:t>
      </w:r>
    </w:p>
    <w:p w14:paraId="14448D0A" w14:textId="4D182D9A" w:rsidR="00895932" w:rsidRPr="00D40F9A" w:rsidRDefault="00895932">
      <w:pPr>
        <w:pStyle w:val="SourceCodeLanguage"/>
        <w:numPr>
          <w:ilvl w:val="2"/>
          <w:numId w:val="55"/>
        </w:numPr>
      </w:pPr>
      <w:r w:rsidRPr="00D40F9A">
        <w:t>json</w:t>
      </w:r>
    </w:p>
    <w:p w14:paraId="24E370E8" w14:textId="77777777" w:rsidR="00895932" w:rsidRPr="00D40F9A" w:rsidRDefault="00895932">
      <w:pPr>
        <w:pStyle w:val="SourceCode"/>
        <w:numPr>
          <w:ilvl w:val="2"/>
          <w:numId w:val="55"/>
        </w:numPr>
        <w:spacing w:before="0" w:after="0"/>
      </w:pPr>
      <w:r w:rsidRPr="00D40F9A">
        <w:t>{</w:t>
      </w:r>
    </w:p>
    <w:p w14:paraId="446F3791" w14:textId="77777777" w:rsidR="00895932" w:rsidRPr="00D40F9A" w:rsidRDefault="00895932">
      <w:pPr>
        <w:pStyle w:val="SourceCode"/>
        <w:numPr>
          <w:ilvl w:val="2"/>
          <w:numId w:val="55"/>
        </w:numPr>
        <w:spacing w:before="0" w:after="0"/>
      </w:pPr>
      <w:r w:rsidRPr="00D40F9A">
        <w:t xml:space="preserve">  "token": {</w:t>
      </w:r>
    </w:p>
    <w:p w14:paraId="79B393DC" w14:textId="77777777" w:rsidR="00895932" w:rsidRPr="00D40F9A" w:rsidRDefault="00895932">
      <w:pPr>
        <w:pStyle w:val="SourceCode"/>
        <w:numPr>
          <w:ilvl w:val="2"/>
          <w:numId w:val="55"/>
        </w:numPr>
        <w:spacing w:before="0" w:after="0"/>
      </w:pPr>
      <w:r w:rsidRPr="00D40F9A">
        <w:t xml:space="preserve">    "sub": "mockedId",</w:t>
      </w:r>
    </w:p>
    <w:p w14:paraId="793C451F" w14:textId="77777777" w:rsidR="00895932" w:rsidRPr="00D40F9A" w:rsidRDefault="00895932">
      <w:pPr>
        <w:pStyle w:val="SourceCode"/>
        <w:numPr>
          <w:ilvl w:val="2"/>
          <w:numId w:val="55"/>
        </w:numPr>
        <w:spacing w:before="0" w:after="0"/>
      </w:pPr>
      <w:r w:rsidRPr="00D40F9A">
        <w:t xml:space="preserve">    "username": "mockedUser",</w:t>
      </w:r>
    </w:p>
    <w:p w14:paraId="1834AD2D" w14:textId="77777777" w:rsidR="00895932" w:rsidRPr="00D40F9A" w:rsidRDefault="00895932">
      <w:pPr>
        <w:pStyle w:val="SourceCode"/>
        <w:numPr>
          <w:ilvl w:val="2"/>
          <w:numId w:val="55"/>
        </w:numPr>
        <w:spacing w:before="0" w:after="0"/>
      </w:pPr>
      <w:r w:rsidRPr="00D40F9A">
        <w:t xml:space="preserve">    "roles": ["Admin"],</w:t>
      </w:r>
    </w:p>
    <w:p w14:paraId="37E45504" w14:textId="77777777" w:rsidR="00895932" w:rsidRPr="00D40F9A" w:rsidRDefault="00895932">
      <w:pPr>
        <w:pStyle w:val="SourceCode"/>
        <w:numPr>
          <w:ilvl w:val="2"/>
          <w:numId w:val="55"/>
        </w:numPr>
        <w:spacing w:before="0" w:after="0"/>
      </w:pPr>
      <w:r w:rsidRPr="00D40F9A">
        <w:t xml:space="preserve">    "hashedPassword": "mocked-password"</w:t>
      </w:r>
    </w:p>
    <w:p w14:paraId="4D9E40BC" w14:textId="77777777" w:rsidR="00895932" w:rsidRPr="00D40F9A" w:rsidRDefault="00895932">
      <w:pPr>
        <w:pStyle w:val="SourceCode"/>
        <w:numPr>
          <w:ilvl w:val="2"/>
          <w:numId w:val="55"/>
        </w:numPr>
        <w:spacing w:before="0" w:after="0"/>
      </w:pPr>
      <w:r w:rsidRPr="00D40F9A">
        <w:t xml:space="preserve">  }</w:t>
      </w:r>
    </w:p>
    <w:p w14:paraId="4B2654AC" w14:textId="77777777" w:rsidR="00895932" w:rsidRPr="00D40F9A" w:rsidRDefault="00895932">
      <w:pPr>
        <w:pStyle w:val="SourceCode"/>
        <w:numPr>
          <w:ilvl w:val="2"/>
          <w:numId w:val="55"/>
        </w:numPr>
        <w:spacing w:before="0" w:after="0"/>
      </w:pPr>
      <w:r w:rsidRPr="00D40F9A">
        <w:t>}</w:t>
      </w:r>
    </w:p>
    <w:p w14:paraId="188B254D" w14:textId="77777777" w:rsidR="00895932" w:rsidRPr="00D40F9A" w:rsidRDefault="00895932">
      <w:pPr>
        <w:pStyle w:val="ListParagraph"/>
        <w:numPr>
          <w:ilvl w:val="1"/>
          <w:numId w:val="56"/>
        </w:numPr>
        <w:spacing w:line="240" w:lineRule="auto"/>
        <w:jc w:val="left"/>
      </w:pPr>
      <w:r w:rsidRPr="00D40F9A">
        <w:rPr>
          <w:b/>
          <w:bCs/>
        </w:rPr>
        <w:t>Return value</w:t>
      </w:r>
      <w:r w:rsidRPr="00D40F9A">
        <w:t>:</w:t>
      </w:r>
    </w:p>
    <w:p w14:paraId="2D22B425" w14:textId="77777777" w:rsidR="00895932" w:rsidRPr="00D40F9A" w:rsidRDefault="00895932">
      <w:pPr>
        <w:pStyle w:val="ListParagraph"/>
        <w:numPr>
          <w:ilvl w:val="2"/>
          <w:numId w:val="56"/>
        </w:numPr>
        <w:spacing w:line="240" w:lineRule="auto"/>
        <w:jc w:val="left"/>
      </w:pPr>
      <w:r w:rsidRPr="00D40F9A">
        <w:rPr>
          <w:b/>
          <w:bCs/>
        </w:rPr>
        <w:t>result</w:t>
      </w:r>
      <w:r w:rsidRPr="00D40F9A">
        <w:t>:</w:t>
      </w:r>
    </w:p>
    <w:p w14:paraId="2765B99F" w14:textId="77777777" w:rsidR="00895932" w:rsidRPr="00D40F9A" w:rsidRDefault="00895932">
      <w:pPr>
        <w:pStyle w:val="SourceCodeLanguage"/>
        <w:numPr>
          <w:ilvl w:val="2"/>
          <w:numId w:val="55"/>
        </w:numPr>
      </w:pPr>
      <w:r w:rsidRPr="00D40F9A">
        <w:t>json</w:t>
      </w:r>
    </w:p>
    <w:p w14:paraId="048EDBDC" w14:textId="77777777" w:rsidR="00895932" w:rsidRPr="00D40F9A" w:rsidRDefault="00895932">
      <w:pPr>
        <w:pStyle w:val="SourceCode"/>
        <w:numPr>
          <w:ilvl w:val="2"/>
          <w:numId w:val="55"/>
        </w:numPr>
        <w:spacing w:before="0" w:after="0"/>
      </w:pPr>
      <w:r w:rsidRPr="00D40F9A">
        <w:t>{</w:t>
      </w:r>
    </w:p>
    <w:p w14:paraId="77954B41" w14:textId="77777777" w:rsidR="00895932" w:rsidRPr="00D40F9A" w:rsidRDefault="00895932">
      <w:pPr>
        <w:pStyle w:val="SourceCode"/>
        <w:numPr>
          <w:ilvl w:val="2"/>
          <w:numId w:val="55"/>
        </w:numPr>
        <w:spacing w:before="0" w:after="0"/>
      </w:pPr>
      <w:r w:rsidRPr="00D40F9A">
        <w:t xml:space="preserve">  "success": true</w:t>
      </w:r>
    </w:p>
    <w:p w14:paraId="3574EFA1" w14:textId="77777777" w:rsidR="00895932" w:rsidRPr="00D40F9A" w:rsidRDefault="00895932">
      <w:pPr>
        <w:pStyle w:val="SourceCode"/>
        <w:numPr>
          <w:ilvl w:val="2"/>
          <w:numId w:val="55"/>
        </w:numPr>
        <w:spacing w:before="0" w:after="0"/>
      </w:pPr>
      <w:r w:rsidRPr="00D40F9A">
        <w:t>}</w:t>
      </w:r>
    </w:p>
    <w:p w14:paraId="6219C66F" w14:textId="77777777" w:rsidR="00895932" w:rsidRPr="00D40F9A" w:rsidRDefault="00895932" w:rsidP="00895932">
      <w:pPr>
        <w:pStyle w:val="Heading5"/>
        <w:spacing w:before="0" w:line="240" w:lineRule="auto"/>
      </w:pPr>
      <w:bookmarkStart w:id="41" w:name="_Toc191580349"/>
      <w:r w:rsidRPr="00D40F9A">
        <w:rPr>
          <w:rStyle w:val="VerbatimChar"/>
        </w:rPr>
        <w:t>auth.controller.spec</w:t>
      </w:r>
      <w:bookmarkEnd w:id="41"/>
    </w:p>
    <w:p w14:paraId="11DE6D17" w14:textId="2FA28172" w:rsidR="00895932" w:rsidRPr="00D40F9A" w:rsidRDefault="00895932">
      <w:pPr>
        <w:pStyle w:val="ListParagraph"/>
        <w:numPr>
          <w:ilvl w:val="0"/>
          <w:numId w:val="57"/>
        </w:numPr>
        <w:spacing w:line="240" w:lineRule="auto"/>
        <w:jc w:val="left"/>
      </w:pPr>
      <w:r w:rsidRPr="00D40F9A">
        <w:rPr>
          <w:b/>
          <w:bCs/>
        </w:rPr>
        <w:t>AuthController -&gt; should be defined</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megfelelően definiálva és példányosítva van-e a teszt modulban.</w:t>
      </w:r>
    </w:p>
    <w:p w14:paraId="1D0BB9E3" w14:textId="77777777" w:rsidR="00895932" w:rsidRPr="00D40F9A" w:rsidRDefault="00895932">
      <w:pPr>
        <w:pStyle w:val="ListParagraph"/>
        <w:numPr>
          <w:ilvl w:val="1"/>
          <w:numId w:val="57"/>
        </w:numPr>
        <w:spacing w:line="240" w:lineRule="auto"/>
        <w:jc w:val="left"/>
      </w:pPr>
      <w:r w:rsidRPr="00D40F9A">
        <w:rPr>
          <w:b/>
          <w:bCs/>
        </w:rPr>
        <w:t>Mocked input data</w:t>
      </w:r>
      <w:r w:rsidRPr="00D40F9A">
        <w:t>:</w:t>
      </w:r>
    </w:p>
    <w:p w14:paraId="65E70B96" w14:textId="77777777" w:rsidR="00895932" w:rsidRPr="00D40F9A" w:rsidRDefault="00895932">
      <w:pPr>
        <w:pStyle w:val="ListParagraph"/>
        <w:numPr>
          <w:ilvl w:val="2"/>
          <w:numId w:val="57"/>
        </w:numPr>
        <w:spacing w:line="240" w:lineRule="auto"/>
        <w:jc w:val="left"/>
      </w:pPr>
      <w:r w:rsidRPr="00D40F9A">
        <w:rPr>
          <w:b/>
          <w:bCs/>
        </w:rPr>
        <w:t>None</w:t>
      </w:r>
      <w:r w:rsidRPr="00D40F9A">
        <w:t>:</w:t>
      </w:r>
    </w:p>
    <w:p w14:paraId="6BB45653" w14:textId="77777777" w:rsidR="00895932" w:rsidRPr="00D40F9A" w:rsidRDefault="00895932">
      <w:pPr>
        <w:pStyle w:val="SourceCodeLanguage"/>
        <w:numPr>
          <w:ilvl w:val="2"/>
          <w:numId w:val="55"/>
        </w:numPr>
      </w:pPr>
      <w:r w:rsidRPr="00D40F9A">
        <w:t>json</w:t>
      </w:r>
    </w:p>
    <w:p w14:paraId="0060B062" w14:textId="77777777" w:rsidR="00895932" w:rsidRPr="00D40F9A" w:rsidRDefault="00895932">
      <w:pPr>
        <w:pStyle w:val="SourceCode"/>
        <w:numPr>
          <w:ilvl w:val="2"/>
          <w:numId w:val="55"/>
        </w:numPr>
        <w:spacing w:before="0" w:after="0"/>
      </w:pPr>
      <w:r w:rsidRPr="00D40F9A">
        <w:t>{}</w:t>
      </w:r>
    </w:p>
    <w:p w14:paraId="185B4764" w14:textId="77777777" w:rsidR="00895932" w:rsidRPr="00D40F9A" w:rsidRDefault="00895932">
      <w:pPr>
        <w:pStyle w:val="ListParagraph"/>
        <w:numPr>
          <w:ilvl w:val="1"/>
          <w:numId w:val="57"/>
        </w:numPr>
        <w:spacing w:line="240" w:lineRule="auto"/>
        <w:jc w:val="left"/>
      </w:pPr>
      <w:r w:rsidRPr="00D40F9A">
        <w:rPr>
          <w:b/>
          <w:bCs/>
        </w:rPr>
        <w:t>Return value</w:t>
      </w:r>
      <w:r w:rsidRPr="00D40F9A">
        <w:t>:</w:t>
      </w:r>
    </w:p>
    <w:p w14:paraId="00CE8C1E" w14:textId="77777777" w:rsidR="00895932" w:rsidRPr="00D40F9A" w:rsidRDefault="00895932">
      <w:pPr>
        <w:pStyle w:val="ListParagraph"/>
        <w:numPr>
          <w:ilvl w:val="2"/>
          <w:numId w:val="57"/>
        </w:numPr>
        <w:spacing w:line="240" w:lineRule="auto"/>
        <w:jc w:val="left"/>
      </w:pPr>
      <w:r w:rsidRPr="00D40F9A">
        <w:rPr>
          <w:b/>
          <w:bCs/>
        </w:rPr>
        <w:lastRenderedPageBreak/>
        <w:t>None</w:t>
      </w:r>
      <w:r w:rsidRPr="00D40F9A">
        <w:t>:</w:t>
      </w:r>
    </w:p>
    <w:p w14:paraId="0EE21301" w14:textId="77777777" w:rsidR="00895932" w:rsidRPr="00D40F9A" w:rsidRDefault="00895932">
      <w:pPr>
        <w:pStyle w:val="SourceCodeLanguage"/>
        <w:numPr>
          <w:ilvl w:val="2"/>
          <w:numId w:val="55"/>
        </w:numPr>
      </w:pPr>
      <w:r w:rsidRPr="00D40F9A">
        <w:t>json</w:t>
      </w:r>
    </w:p>
    <w:p w14:paraId="11FFCA91" w14:textId="77777777" w:rsidR="00895932" w:rsidRPr="00D40F9A" w:rsidRDefault="00895932">
      <w:pPr>
        <w:pStyle w:val="SourceCode"/>
        <w:numPr>
          <w:ilvl w:val="2"/>
          <w:numId w:val="55"/>
        </w:numPr>
        <w:spacing w:before="0" w:after="0"/>
      </w:pPr>
      <w:r w:rsidRPr="00D40F9A">
        <w:t>{}</w:t>
      </w:r>
    </w:p>
    <w:p w14:paraId="1D0ACC80" w14:textId="1D61E676" w:rsidR="00895932" w:rsidRPr="00D40F9A" w:rsidRDefault="00895932">
      <w:pPr>
        <w:pStyle w:val="ListParagraph"/>
        <w:numPr>
          <w:ilvl w:val="0"/>
          <w:numId w:val="57"/>
        </w:numPr>
        <w:spacing w:line="240" w:lineRule="auto"/>
        <w:jc w:val="left"/>
      </w:pPr>
      <w:r w:rsidRPr="00D40F9A">
        <w:rPr>
          <w:b/>
          <w:bCs/>
        </w:rPr>
        <w:t>AuthController -&gt; login -&gt; should return a valid JWT token</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megfelelően definiálva és példányosítva van-e a teszt modulban.</w:t>
      </w:r>
    </w:p>
    <w:p w14:paraId="42541825" w14:textId="77777777" w:rsidR="00895932" w:rsidRPr="00D40F9A" w:rsidRDefault="00895932">
      <w:pPr>
        <w:pStyle w:val="ListParagraph"/>
        <w:numPr>
          <w:ilvl w:val="1"/>
          <w:numId w:val="57"/>
        </w:numPr>
        <w:spacing w:line="240" w:lineRule="auto"/>
        <w:jc w:val="left"/>
      </w:pPr>
      <w:r w:rsidRPr="00D40F9A">
        <w:rPr>
          <w:b/>
          <w:bCs/>
        </w:rPr>
        <w:t>Mocked input data</w:t>
      </w:r>
      <w:r w:rsidRPr="00D40F9A">
        <w:t>:</w:t>
      </w:r>
    </w:p>
    <w:p w14:paraId="2F2F1C4F" w14:textId="77777777" w:rsidR="00895932" w:rsidRPr="00D40F9A" w:rsidRDefault="00895932">
      <w:pPr>
        <w:pStyle w:val="ListParagraph"/>
        <w:numPr>
          <w:ilvl w:val="2"/>
          <w:numId w:val="57"/>
        </w:numPr>
        <w:spacing w:line="240" w:lineRule="auto"/>
        <w:jc w:val="left"/>
      </w:pPr>
      <w:r w:rsidRPr="00D40F9A">
        <w:rPr>
          <w:b/>
          <w:bCs/>
        </w:rPr>
        <w:t>mockRequest</w:t>
      </w:r>
      <w:r w:rsidRPr="00D40F9A">
        <w:t>:</w:t>
      </w:r>
    </w:p>
    <w:p w14:paraId="3D5DC683" w14:textId="77777777" w:rsidR="00895932" w:rsidRPr="00D40F9A" w:rsidRDefault="00895932">
      <w:pPr>
        <w:pStyle w:val="SourceCodeLanguage"/>
        <w:numPr>
          <w:ilvl w:val="2"/>
          <w:numId w:val="55"/>
        </w:numPr>
      </w:pPr>
      <w:r w:rsidRPr="00D40F9A">
        <w:t>json</w:t>
      </w:r>
    </w:p>
    <w:p w14:paraId="519551D3" w14:textId="77777777" w:rsidR="00895932" w:rsidRPr="00D40F9A" w:rsidRDefault="00895932">
      <w:pPr>
        <w:pStyle w:val="SourceCode"/>
        <w:numPr>
          <w:ilvl w:val="2"/>
          <w:numId w:val="55"/>
        </w:numPr>
        <w:spacing w:before="0" w:after="0"/>
      </w:pPr>
      <w:r w:rsidRPr="00D40F9A">
        <w:t>{</w:t>
      </w:r>
    </w:p>
    <w:p w14:paraId="6870FB5E" w14:textId="77777777" w:rsidR="00895932" w:rsidRPr="00D40F9A" w:rsidRDefault="00895932">
      <w:pPr>
        <w:pStyle w:val="SourceCode"/>
        <w:numPr>
          <w:ilvl w:val="2"/>
          <w:numId w:val="55"/>
        </w:numPr>
        <w:spacing w:before="0" w:after="0"/>
      </w:pPr>
      <w:r w:rsidRPr="00D40F9A">
        <w:t xml:space="preserve">  "body": {</w:t>
      </w:r>
    </w:p>
    <w:p w14:paraId="51683EAE" w14:textId="77777777" w:rsidR="00895932" w:rsidRPr="00D40F9A" w:rsidRDefault="00895932">
      <w:pPr>
        <w:pStyle w:val="SourceCode"/>
        <w:numPr>
          <w:ilvl w:val="2"/>
          <w:numId w:val="55"/>
        </w:numPr>
        <w:spacing w:before="0" w:after="0"/>
      </w:pPr>
      <w:r w:rsidRPr="00D40F9A">
        <w:t xml:space="preserve">    "username": "testUser",</w:t>
      </w:r>
    </w:p>
    <w:p w14:paraId="27398AE1" w14:textId="77777777" w:rsidR="00895932" w:rsidRPr="00D40F9A" w:rsidRDefault="00895932">
      <w:pPr>
        <w:pStyle w:val="SourceCode"/>
        <w:numPr>
          <w:ilvl w:val="2"/>
          <w:numId w:val="55"/>
        </w:numPr>
        <w:spacing w:before="0" w:after="0"/>
      </w:pPr>
      <w:r w:rsidRPr="00D40F9A">
        <w:t xml:space="preserve">    "password": "testPassword"</w:t>
      </w:r>
    </w:p>
    <w:p w14:paraId="6591A244" w14:textId="77777777" w:rsidR="00895932" w:rsidRPr="00D40F9A" w:rsidRDefault="00895932">
      <w:pPr>
        <w:pStyle w:val="SourceCode"/>
        <w:numPr>
          <w:ilvl w:val="2"/>
          <w:numId w:val="55"/>
        </w:numPr>
        <w:spacing w:before="0" w:after="0"/>
      </w:pPr>
      <w:r w:rsidRPr="00D40F9A">
        <w:t xml:space="preserve">  }</w:t>
      </w:r>
    </w:p>
    <w:p w14:paraId="1F0B0450" w14:textId="77777777" w:rsidR="00895932" w:rsidRPr="00D40F9A" w:rsidRDefault="00895932">
      <w:pPr>
        <w:pStyle w:val="SourceCode"/>
        <w:numPr>
          <w:ilvl w:val="2"/>
          <w:numId w:val="55"/>
        </w:numPr>
        <w:spacing w:before="0" w:after="0"/>
      </w:pPr>
      <w:r w:rsidRPr="00D40F9A">
        <w:t>}</w:t>
      </w:r>
    </w:p>
    <w:p w14:paraId="04B14356" w14:textId="77777777" w:rsidR="00895932" w:rsidRPr="00D40F9A" w:rsidRDefault="00895932">
      <w:pPr>
        <w:pStyle w:val="ListParagraph"/>
        <w:numPr>
          <w:ilvl w:val="2"/>
          <w:numId w:val="57"/>
        </w:numPr>
        <w:spacing w:line="240" w:lineRule="auto"/>
        <w:jc w:val="left"/>
      </w:pPr>
      <w:r w:rsidRPr="00D40F9A">
        <w:rPr>
          <w:b/>
          <w:bCs/>
        </w:rPr>
        <w:t>mockUser</w:t>
      </w:r>
      <w:r w:rsidRPr="00D40F9A">
        <w:t>:</w:t>
      </w:r>
    </w:p>
    <w:p w14:paraId="1F70FEA7" w14:textId="77777777" w:rsidR="00895932" w:rsidRPr="00D40F9A" w:rsidRDefault="00895932">
      <w:pPr>
        <w:pStyle w:val="SourceCodeLanguage"/>
        <w:numPr>
          <w:ilvl w:val="2"/>
          <w:numId w:val="55"/>
        </w:numPr>
      </w:pPr>
      <w:r w:rsidRPr="00D40F9A">
        <w:t>json</w:t>
      </w:r>
    </w:p>
    <w:p w14:paraId="4CE6204A" w14:textId="77777777" w:rsidR="00895932" w:rsidRPr="00D40F9A" w:rsidRDefault="00895932">
      <w:pPr>
        <w:pStyle w:val="SourceCode"/>
        <w:numPr>
          <w:ilvl w:val="2"/>
          <w:numId w:val="55"/>
        </w:numPr>
        <w:spacing w:before="0" w:after="0"/>
      </w:pPr>
      <w:r w:rsidRPr="00D40F9A">
        <w:t>{</w:t>
      </w:r>
    </w:p>
    <w:p w14:paraId="337185A2" w14:textId="77777777" w:rsidR="00895932" w:rsidRPr="00D40F9A" w:rsidRDefault="00895932">
      <w:pPr>
        <w:pStyle w:val="SourceCode"/>
        <w:numPr>
          <w:ilvl w:val="2"/>
          <w:numId w:val="55"/>
        </w:numPr>
        <w:spacing w:before="0" w:after="0"/>
      </w:pPr>
      <w:r w:rsidRPr="00D40F9A">
        <w:t xml:space="preserve">  "id": "1",</w:t>
      </w:r>
    </w:p>
    <w:p w14:paraId="25206E05" w14:textId="77777777" w:rsidR="00895932" w:rsidRPr="00D40F9A" w:rsidRDefault="00895932">
      <w:pPr>
        <w:pStyle w:val="SourceCode"/>
        <w:numPr>
          <w:ilvl w:val="2"/>
          <w:numId w:val="55"/>
        </w:numPr>
        <w:spacing w:before="0" w:after="0"/>
      </w:pPr>
      <w:r w:rsidRPr="00D40F9A">
        <w:t xml:space="preserve">  "username": "testUser",</w:t>
      </w:r>
    </w:p>
    <w:p w14:paraId="68298B4F" w14:textId="77777777" w:rsidR="00895932" w:rsidRPr="00D40F9A" w:rsidRDefault="00895932">
      <w:pPr>
        <w:pStyle w:val="SourceCode"/>
        <w:numPr>
          <w:ilvl w:val="2"/>
          <w:numId w:val="55"/>
        </w:numPr>
        <w:spacing w:before="0" w:after="0"/>
      </w:pPr>
      <w:r w:rsidRPr="00D40F9A">
        <w:t xml:space="preserve">  "password": "hashedPassword"</w:t>
      </w:r>
    </w:p>
    <w:p w14:paraId="1CD23935" w14:textId="77777777" w:rsidR="00895932" w:rsidRPr="00D40F9A" w:rsidRDefault="00895932">
      <w:pPr>
        <w:pStyle w:val="SourceCode"/>
        <w:numPr>
          <w:ilvl w:val="2"/>
          <w:numId w:val="55"/>
        </w:numPr>
        <w:spacing w:before="0" w:after="0"/>
      </w:pPr>
      <w:r w:rsidRPr="00D40F9A">
        <w:t>}</w:t>
      </w:r>
    </w:p>
    <w:p w14:paraId="34F2821A" w14:textId="0A0FA213" w:rsidR="00895932" w:rsidRPr="00D40F9A" w:rsidRDefault="00895932">
      <w:pPr>
        <w:pStyle w:val="ListParagraph"/>
        <w:numPr>
          <w:ilvl w:val="1"/>
          <w:numId w:val="57"/>
        </w:numPr>
        <w:spacing w:line="240" w:lineRule="auto"/>
        <w:jc w:val="left"/>
      </w:pPr>
      <w:r w:rsidRPr="00D40F9A">
        <w:rPr>
          <w:b/>
          <w:bCs/>
        </w:rPr>
        <w:t>Return value</w:t>
      </w:r>
      <w:r w:rsidRPr="00D40F9A">
        <w:t>:</w:t>
      </w:r>
    </w:p>
    <w:p w14:paraId="5F661E1F" w14:textId="77777777" w:rsidR="00895932" w:rsidRPr="00D40F9A" w:rsidRDefault="00895932">
      <w:pPr>
        <w:pStyle w:val="ListParagraph"/>
        <w:numPr>
          <w:ilvl w:val="2"/>
          <w:numId w:val="57"/>
        </w:numPr>
        <w:spacing w:line="240" w:lineRule="auto"/>
        <w:jc w:val="left"/>
      </w:pPr>
      <w:r w:rsidRPr="00D40F9A">
        <w:rPr>
          <w:b/>
          <w:bCs/>
        </w:rPr>
        <w:t>result</w:t>
      </w:r>
      <w:r w:rsidRPr="00D40F9A">
        <w:t>:</w:t>
      </w:r>
    </w:p>
    <w:p w14:paraId="6B9E6373" w14:textId="77777777" w:rsidR="00895932" w:rsidRPr="00D40F9A" w:rsidRDefault="00895932">
      <w:pPr>
        <w:pStyle w:val="SourceCodeLanguage"/>
        <w:numPr>
          <w:ilvl w:val="2"/>
          <w:numId w:val="55"/>
        </w:numPr>
      </w:pPr>
      <w:r w:rsidRPr="00D40F9A">
        <w:t>json</w:t>
      </w:r>
    </w:p>
    <w:p w14:paraId="365A2AF7" w14:textId="77777777" w:rsidR="00895932" w:rsidRPr="00D40F9A" w:rsidRDefault="00895932">
      <w:pPr>
        <w:pStyle w:val="SourceCode"/>
        <w:numPr>
          <w:ilvl w:val="2"/>
          <w:numId w:val="55"/>
        </w:numPr>
        <w:spacing w:before="0" w:after="0"/>
      </w:pPr>
      <w:r w:rsidRPr="00D40F9A">
        <w:t>{</w:t>
      </w:r>
    </w:p>
    <w:p w14:paraId="3C2F06B2" w14:textId="77777777" w:rsidR="00895932" w:rsidRPr="00D40F9A" w:rsidRDefault="00895932">
      <w:pPr>
        <w:pStyle w:val="SourceCode"/>
        <w:numPr>
          <w:ilvl w:val="2"/>
          <w:numId w:val="55"/>
        </w:numPr>
        <w:spacing w:before="0" w:after="0"/>
      </w:pPr>
      <w:r w:rsidRPr="00D40F9A">
        <w:t xml:space="preserve">  "access_token": "mockedJwtToken"</w:t>
      </w:r>
    </w:p>
    <w:p w14:paraId="7320A0A5" w14:textId="77777777" w:rsidR="00895932" w:rsidRPr="00D40F9A" w:rsidRDefault="00895932">
      <w:pPr>
        <w:pStyle w:val="SourceCode"/>
        <w:numPr>
          <w:ilvl w:val="2"/>
          <w:numId w:val="55"/>
        </w:numPr>
        <w:spacing w:before="0" w:after="0"/>
      </w:pPr>
      <w:r w:rsidRPr="00D40F9A">
        <w:t>}</w:t>
      </w:r>
    </w:p>
    <w:p w14:paraId="45BFCCCE" w14:textId="3666E545" w:rsidR="00895932" w:rsidRPr="00D40F9A" w:rsidRDefault="00895932">
      <w:pPr>
        <w:pStyle w:val="ListParagraph"/>
        <w:numPr>
          <w:ilvl w:val="0"/>
          <w:numId w:val="57"/>
        </w:numPr>
        <w:spacing w:line="240" w:lineRule="auto"/>
        <w:jc w:val="left"/>
      </w:pPr>
      <w:r w:rsidRPr="00D40F9A">
        <w:rPr>
          <w:b/>
          <w:bCs/>
        </w:rPr>
        <w:t>AuthController -&gt; register -&gt; should create a new user</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w:t>
      </w:r>
      <w:r w:rsidR="0046044E" w:rsidRPr="00D40F9A">
        <w:rPr>
          <w:rStyle w:val="VerbatimChar"/>
        </w:rPr>
        <w:t>register</w:t>
      </w:r>
      <w:r w:rsidR="0046044E" w:rsidRPr="00D40F9A">
        <w:t xml:space="preserve"> metódusa új felhasználót hoz létre, ha érvényes regisztrációs adatokkal látják el.</w:t>
      </w:r>
    </w:p>
    <w:p w14:paraId="6A20E635" w14:textId="77777777" w:rsidR="00895932" w:rsidRPr="00D40F9A" w:rsidRDefault="00895932">
      <w:pPr>
        <w:pStyle w:val="ListParagraph"/>
        <w:numPr>
          <w:ilvl w:val="1"/>
          <w:numId w:val="57"/>
        </w:numPr>
        <w:spacing w:line="240" w:lineRule="auto"/>
        <w:jc w:val="left"/>
      </w:pPr>
      <w:r w:rsidRPr="00D40F9A">
        <w:rPr>
          <w:b/>
          <w:bCs/>
        </w:rPr>
        <w:t>Mocked input data</w:t>
      </w:r>
      <w:r w:rsidRPr="00D40F9A">
        <w:t>:</w:t>
      </w:r>
    </w:p>
    <w:p w14:paraId="0B2C6443" w14:textId="77777777" w:rsidR="00895932" w:rsidRPr="00D40F9A" w:rsidRDefault="00895932">
      <w:pPr>
        <w:pStyle w:val="ListParagraph"/>
        <w:numPr>
          <w:ilvl w:val="2"/>
          <w:numId w:val="57"/>
        </w:numPr>
        <w:spacing w:line="240" w:lineRule="auto"/>
        <w:jc w:val="left"/>
      </w:pPr>
      <w:r w:rsidRPr="00D40F9A">
        <w:rPr>
          <w:b/>
          <w:bCs/>
        </w:rPr>
        <w:t>mockRequest</w:t>
      </w:r>
      <w:r w:rsidRPr="00D40F9A">
        <w:t>:</w:t>
      </w:r>
    </w:p>
    <w:p w14:paraId="410F0C1F" w14:textId="77777777" w:rsidR="00895932" w:rsidRPr="00D40F9A" w:rsidRDefault="00895932">
      <w:pPr>
        <w:pStyle w:val="SourceCodeLanguage"/>
        <w:numPr>
          <w:ilvl w:val="2"/>
          <w:numId w:val="55"/>
        </w:numPr>
      </w:pPr>
      <w:r w:rsidRPr="00D40F9A">
        <w:t>json</w:t>
      </w:r>
    </w:p>
    <w:p w14:paraId="7950DA6C" w14:textId="77777777" w:rsidR="00895932" w:rsidRPr="00D40F9A" w:rsidRDefault="00895932">
      <w:pPr>
        <w:pStyle w:val="SourceCode"/>
        <w:numPr>
          <w:ilvl w:val="2"/>
          <w:numId w:val="55"/>
        </w:numPr>
        <w:spacing w:before="0" w:after="0"/>
      </w:pPr>
      <w:r w:rsidRPr="00D40F9A">
        <w:t>{</w:t>
      </w:r>
    </w:p>
    <w:p w14:paraId="2DD86748" w14:textId="77777777" w:rsidR="00895932" w:rsidRPr="00D40F9A" w:rsidRDefault="00895932">
      <w:pPr>
        <w:pStyle w:val="SourceCode"/>
        <w:numPr>
          <w:ilvl w:val="2"/>
          <w:numId w:val="55"/>
        </w:numPr>
        <w:spacing w:before="0" w:after="0"/>
      </w:pPr>
      <w:r w:rsidRPr="00D40F9A">
        <w:t xml:space="preserve">  "body": {</w:t>
      </w:r>
    </w:p>
    <w:p w14:paraId="61FF0D58" w14:textId="77777777" w:rsidR="00895932" w:rsidRPr="00D40F9A" w:rsidRDefault="00895932">
      <w:pPr>
        <w:pStyle w:val="SourceCode"/>
        <w:numPr>
          <w:ilvl w:val="2"/>
          <w:numId w:val="55"/>
        </w:numPr>
        <w:spacing w:before="0" w:after="0"/>
      </w:pPr>
      <w:r w:rsidRPr="00D40F9A">
        <w:t xml:space="preserve">    "username": "newUser",</w:t>
      </w:r>
    </w:p>
    <w:p w14:paraId="10AFE128" w14:textId="77777777" w:rsidR="00895932" w:rsidRPr="00D40F9A" w:rsidRDefault="00895932">
      <w:pPr>
        <w:pStyle w:val="SourceCode"/>
        <w:numPr>
          <w:ilvl w:val="2"/>
          <w:numId w:val="55"/>
        </w:numPr>
        <w:spacing w:before="0" w:after="0"/>
      </w:pPr>
      <w:r w:rsidRPr="00D40F9A">
        <w:t xml:space="preserve">    "password": "newPassword"</w:t>
      </w:r>
    </w:p>
    <w:p w14:paraId="465D7C7E" w14:textId="77777777" w:rsidR="00895932" w:rsidRPr="00D40F9A" w:rsidRDefault="00895932">
      <w:pPr>
        <w:pStyle w:val="SourceCode"/>
        <w:numPr>
          <w:ilvl w:val="2"/>
          <w:numId w:val="55"/>
        </w:numPr>
        <w:spacing w:before="0" w:after="0"/>
      </w:pPr>
      <w:r w:rsidRPr="00D40F9A">
        <w:t xml:space="preserve">  }</w:t>
      </w:r>
    </w:p>
    <w:p w14:paraId="0B7DDA20" w14:textId="77777777" w:rsidR="00895932" w:rsidRPr="00D40F9A" w:rsidRDefault="00895932">
      <w:pPr>
        <w:pStyle w:val="SourceCode"/>
        <w:numPr>
          <w:ilvl w:val="2"/>
          <w:numId w:val="55"/>
        </w:numPr>
        <w:spacing w:before="0" w:after="0"/>
      </w:pPr>
      <w:r w:rsidRPr="00D40F9A">
        <w:t>}</w:t>
      </w:r>
    </w:p>
    <w:p w14:paraId="7625A3C3" w14:textId="77777777" w:rsidR="00895932" w:rsidRPr="00D40F9A" w:rsidRDefault="00895932">
      <w:pPr>
        <w:pStyle w:val="ListParagraph"/>
        <w:numPr>
          <w:ilvl w:val="2"/>
          <w:numId w:val="57"/>
        </w:numPr>
        <w:spacing w:line="240" w:lineRule="auto"/>
        <w:jc w:val="left"/>
      </w:pPr>
      <w:r w:rsidRPr="00D40F9A">
        <w:rPr>
          <w:b/>
          <w:bCs/>
        </w:rPr>
        <w:t>mockUser</w:t>
      </w:r>
      <w:r w:rsidRPr="00D40F9A">
        <w:t>:</w:t>
      </w:r>
    </w:p>
    <w:p w14:paraId="1D085B24" w14:textId="77777777" w:rsidR="00895932" w:rsidRPr="00D40F9A" w:rsidRDefault="00895932">
      <w:pPr>
        <w:pStyle w:val="SourceCodeLanguage"/>
        <w:numPr>
          <w:ilvl w:val="2"/>
          <w:numId w:val="55"/>
        </w:numPr>
      </w:pPr>
      <w:r w:rsidRPr="00D40F9A">
        <w:t>json</w:t>
      </w:r>
    </w:p>
    <w:p w14:paraId="649D2BBF" w14:textId="77777777" w:rsidR="00895932" w:rsidRPr="00D40F9A" w:rsidRDefault="00895932">
      <w:pPr>
        <w:pStyle w:val="SourceCode"/>
        <w:numPr>
          <w:ilvl w:val="2"/>
          <w:numId w:val="55"/>
        </w:numPr>
        <w:spacing w:before="0" w:after="0"/>
      </w:pPr>
      <w:r w:rsidRPr="00D40F9A">
        <w:t>{</w:t>
      </w:r>
    </w:p>
    <w:p w14:paraId="7CA43D03" w14:textId="77777777" w:rsidR="00895932" w:rsidRPr="00D40F9A" w:rsidRDefault="00895932">
      <w:pPr>
        <w:pStyle w:val="SourceCode"/>
        <w:numPr>
          <w:ilvl w:val="2"/>
          <w:numId w:val="55"/>
        </w:numPr>
        <w:spacing w:before="0" w:after="0"/>
      </w:pPr>
      <w:r w:rsidRPr="00D40F9A">
        <w:t xml:space="preserve">  "id": "2",</w:t>
      </w:r>
    </w:p>
    <w:p w14:paraId="43C59B3E" w14:textId="77777777" w:rsidR="00895932" w:rsidRPr="00D40F9A" w:rsidRDefault="00895932">
      <w:pPr>
        <w:pStyle w:val="SourceCode"/>
        <w:numPr>
          <w:ilvl w:val="2"/>
          <w:numId w:val="55"/>
        </w:numPr>
        <w:spacing w:before="0" w:after="0"/>
      </w:pPr>
      <w:r w:rsidRPr="00D40F9A">
        <w:t xml:space="preserve">  "username": "newUser",</w:t>
      </w:r>
    </w:p>
    <w:p w14:paraId="0EE17CCF" w14:textId="77777777" w:rsidR="00895932" w:rsidRPr="00D40F9A" w:rsidRDefault="00895932">
      <w:pPr>
        <w:pStyle w:val="SourceCode"/>
        <w:numPr>
          <w:ilvl w:val="2"/>
          <w:numId w:val="55"/>
        </w:numPr>
        <w:spacing w:before="0" w:after="0"/>
      </w:pPr>
      <w:r w:rsidRPr="00D40F9A">
        <w:t xml:space="preserve">  "password": "hashedNewPassword"</w:t>
      </w:r>
    </w:p>
    <w:p w14:paraId="7B7DB829" w14:textId="77777777" w:rsidR="00895932" w:rsidRPr="00D40F9A" w:rsidRDefault="00895932">
      <w:pPr>
        <w:pStyle w:val="SourceCode"/>
        <w:numPr>
          <w:ilvl w:val="2"/>
          <w:numId w:val="55"/>
        </w:numPr>
        <w:spacing w:before="0" w:after="0"/>
      </w:pPr>
      <w:r w:rsidRPr="00D40F9A">
        <w:t>}</w:t>
      </w:r>
    </w:p>
    <w:p w14:paraId="210EE81E" w14:textId="77777777" w:rsidR="00895932" w:rsidRPr="00D40F9A" w:rsidRDefault="00895932">
      <w:pPr>
        <w:pStyle w:val="ListParagraph"/>
        <w:numPr>
          <w:ilvl w:val="1"/>
          <w:numId w:val="57"/>
        </w:numPr>
        <w:spacing w:line="240" w:lineRule="auto"/>
        <w:jc w:val="left"/>
      </w:pPr>
      <w:r w:rsidRPr="00D40F9A">
        <w:rPr>
          <w:b/>
          <w:bCs/>
        </w:rPr>
        <w:t>Return value</w:t>
      </w:r>
      <w:r w:rsidRPr="00D40F9A">
        <w:t>:</w:t>
      </w:r>
    </w:p>
    <w:p w14:paraId="53EB9E0A" w14:textId="77777777" w:rsidR="00895932" w:rsidRPr="00D40F9A" w:rsidRDefault="00895932">
      <w:pPr>
        <w:pStyle w:val="ListParagraph"/>
        <w:numPr>
          <w:ilvl w:val="2"/>
          <w:numId w:val="57"/>
        </w:numPr>
        <w:spacing w:line="240" w:lineRule="auto"/>
        <w:jc w:val="left"/>
      </w:pPr>
      <w:r w:rsidRPr="00D40F9A">
        <w:rPr>
          <w:b/>
          <w:bCs/>
        </w:rPr>
        <w:t>result</w:t>
      </w:r>
      <w:r w:rsidRPr="00D40F9A">
        <w:t>:</w:t>
      </w:r>
    </w:p>
    <w:p w14:paraId="111AC8FE" w14:textId="77777777" w:rsidR="00895932" w:rsidRPr="00D40F9A" w:rsidRDefault="00895932">
      <w:pPr>
        <w:pStyle w:val="SourceCodeLanguage"/>
        <w:numPr>
          <w:ilvl w:val="2"/>
          <w:numId w:val="55"/>
        </w:numPr>
      </w:pPr>
      <w:r w:rsidRPr="00D40F9A">
        <w:t>json</w:t>
      </w:r>
    </w:p>
    <w:p w14:paraId="4B9D6634" w14:textId="77777777" w:rsidR="00895932" w:rsidRPr="00D40F9A" w:rsidRDefault="00895932">
      <w:pPr>
        <w:pStyle w:val="SourceCode"/>
        <w:numPr>
          <w:ilvl w:val="2"/>
          <w:numId w:val="55"/>
        </w:numPr>
        <w:spacing w:before="0" w:after="0"/>
      </w:pPr>
      <w:r w:rsidRPr="00D40F9A">
        <w:t>{</w:t>
      </w:r>
    </w:p>
    <w:p w14:paraId="7066BFFD" w14:textId="77777777" w:rsidR="00895932" w:rsidRPr="00D40F9A" w:rsidRDefault="00895932">
      <w:pPr>
        <w:pStyle w:val="SourceCode"/>
        <w:numPr>
          <w:ilvl w:val="2"/>
          <w:numId w:val="55"/>
        </w:numPr>
        <w:spacing w:before="0" w:after="0"/>
      </w:pPr>
      <w:r w:rsidRPr="00D40F9A">
        <w:lastRenderedPageBreak/>
        <w:t xml:space="preserve">  "id": "2",</w:t>
      </w:r>
    </w:p>
    <w:p w14:paraId="30E04AB7" w14:textId="77777777" w:rsidR="00895932" w:rsidRPr="00D40F9A" w:rsidRDefault="00895932">
      <w:pPr>
        <w:pStyle w:val="SourceCode"/>
        <w:numPr>
          <w:ilvl w:val="2"/>
          <w:numId w:val="55"/>
        </w:numPr>
        <w:spacing w:before="0" w:after="0"/>
      </w:pPr>
      <w:r w:rsidRPr="00D40F9A">
        <w:t xml:space="preserve">  "username": "newUser"</w:t>
      </w:r>
    </w:p>
    <w:p w14:paraId="279F276C" w14:textId="77777777" w:rsidR="00895932" w:rsidRPr="00D40F9A" w:rsidRDefault="00895932">
      <w:pPr>
        <w:pStyle w:val="SourceCode"/>
        <w:numPr>
          <w:ilvl w:val="2"/>
          <w:numId w:val="55"/>
        </w:numPr>
        <w:spacing w:before="0" w:after="0"/>
      </w:pPr>
      <w:r w:rsidRPr="00D40F9A">
        <w:t>}</w:t>
      </w:r>
    </w:p>
    <w:p w14:paraId="1FB82504" w14:textId="3DA033A3" w:rsidR="00895932" w:rsidRPr="00D40F9A" w:rsidRDefault="00895932">
      <w:pPr>
        <w:pStyle w:val="ListParagraph"/>
        <w:numPr>
          <w:ilvl w:val="0"/>
          <w:numId w:val="57"/>
        </w:numPr>
        <w:spacing w:line="240" w:lineRule="auto"/>
        <w:jc w:val="left"/>
      </w:pPr>
      <w:r w:rsidRPr="00D40F9A">
        <w:rPr>
          <w:b/>
          <w:bCs/>
        </w:rPr>
        <w:t>AuthController -&gt; validateUser -&gt; should validate a user with correct credentials</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w:t>
      </w:r>
      <w:r w:rsidR="0046044E" w:rsidRPr="00D40F9A">
        <w:rPr>
          <w:rStyle w:val="VerbatimChar"/>
        </w:rPr>
        <w:t>validateUser</w:t>
      </w:r>
      <w:r w:rsidR="0046044E" w:rsidRPr="00D40F9A">
        <w:t xml:space="preserve"> metódusa érvényesíti-e a felhasználót, ha helyes hitelesítő adatokkal látják el.</w:t>
      </w:r>
    </w:p>
    <w:p w14:paraId="7670C891" w14:textId="77777777" w:rsidR="00895932" w:rsidRPr="00D40F9A" w:rsidRDefault="00895932">
      <w:pPr>
        <w:pStyle w:val="ListParagraph"/>
        <w:numPr>
          <w:ilvl w:val="1"/>
          <w:numId w:val="57"/>
        </w:numPr>
        <w:spacing w:line="240" w:lineRule="auto"/>
        <w:jc w:val="left"/>
      </w:pPr>
      <w:r w:rsidRPr="00D40F9A">
        <w:rPr>
          <w:b/>
          <w:bCs/>
        </w:rPr>
        <w:t>Mocked input data</w:t>
      </w:r>
      <w:r w:rsidRPr="00D40F9A">
        <w:t>:</w:t>
      </w:r>
    </w:p>
    <w:p w14:paraId="5FCB52C4" w14:textId="77777777" w:rsidR="00895932" w:rsidRPr="00D40F9A" w:rsidRDefault="00895932">
      <w:pPr>
        <w:pStyle w:val="ListParagraph"/>
        <w:numPr>
          <w:ilvl w:val="2"/>
          <w:numId w:val="57"/>
        </w:numPr>
        <w:spacing w:line="240" w:lineRule="auto"/>
        <w:jc w:val="left"/>
      </w:pPr>
      <w:r w:rsidRPr="00D40F9A">
        <w:rPr>
          <w:b/>
          <w:bCs/>
        </w:rPr>
        <w:t>mockRequest</w:t>
      </w:r>
      <w:r w:rsidRPr="00D40F9A">
        <w:t>:</w:t>
      </w:r>
    </w:p>
    <w:p w14:paraId="16331F38" w14:textId="77777777" w:rsidR="00895932" w:rsidRPr="00D40F9A" w:rsidRDefault="00895932">
      <w:pPr>
        <w:pStyle w:val="SourceCodeLanguage"/>
        <w:numPr>
          <w:ilvl w:val="2"/>
          <w:numId w:val="55"/>
        </w:numPr>
      </w:pPr>
      <w:r w:rsidRPr="00D40F9A">
        <w:t>json</w:t>
      </w:r>
    </w:p>
    <w:p w14:paraId="42415E0B" w14:textId="77777777" w:rsidR="00895932" w:rsidRPr="00D40F9A" w:rsidRDefault="00895932">
      <w:pPr>
        <w:pStyle w:val="SourceCode"/>
        <w:numPr>
          <w:ilvl w:val="2"/>
          <w:numId w:val="55"/>
        </w:numPr>
        <w:spacing w:before="0" w:after="0"/>
      </w:pPr>
      <w:r w:rsidRPr="00D40F9A">
        <w:t>{</w:t>
      </w:r>
    </w:p>
    <w:p w14:paraId="60C19666" w14:textId="77777777" w:rsidR="00895932" w:rsidRPr="00D40F9A" w:rsidRDefault="00895932">
      <w:pPr>
        <w:pStyle w:val="SourceCode"/>
        <w:numPr>
          <w:ilvl w:val="2"/>
          <w:numId w:val="55"/>
        </w:numPr>
        <w:spacing w:before="0" w:after="0"/>
      </w:pPr>
      <w:r w:rsidRPr="00D40F9A">
        <w:t xml:space="preserve">  "body": {</w:t>
      </w:r>
    </w:p>
    <w:p w14:paraId="7DB3AF0D" w14:textId="77777777" w:rsidR="00895932" w:rsidRPr="00D40F9A" w:rsidRDefault="00895932">
      <w:pPr>
        <w:pStyle w:val="SourceCode"/>
        <w:numPr>
          <w:ilvl w:val="2"/>
          <w:numId w:val="55"/>
        </w:numPr>
        <w:spacing w:before="0" w:after="0"/>
      </w:pPr>
      <w:r w:rsidRPr="00D40F9A">
        <w:t xml:space="preserve">    "username": "validUser",</w:t>
      </w:r>
    </w:p>
    <w:p w14:paraId="714F8A6B" w14:textId="77777777" w:rsidR="00895932" w:rsidRPr="00D40F9A" w:rsidRDefault="00895932">
      <w:pPr>
        <w:pStyle w:val="SourceCode"/>
        <w:numPr>
          <w:ilvl w:val="2"/>
          <w:numId w:val="55"/>
        </w:numPr>
        <w:spacing w:before="0" w:after="0"/>
      </w:pPr>
      <w:r w:rsidRPr="00D40F9A">
        <w:t xml:space="preserve">    "password": "validPassword"</w:t>
      </w:r>
    </w:p>
    <w:p w14:paraId="137E1F17" w14:textId="77777777" w:rsidR="00895932" w:rsidRPr="00D40F9A" w:rsidRDefault="00895932">
      <w:pPr>
        <w:pStyle w:val="SourceCode"/>
        <w:numPr>
          <w:ilvl w:val="2"/>
          <w:numId w:val="55"/>
        </w:numPr>
        <w:spacing w:before="0" w:after="0"/>
      </w:pPr>
      <w:r w:rsidRPr="00D40F9A">
        <w:t xml:space="preserve">  }</w:t>
      </w:r>
    </w:p>
    <w:p w14:paraId="687B5E57" w14:textId="77777777" w:rsidR="00895932" w:rsidRPr="00D40F9A" w:rsidRDefault="00895932">
      <w:pPr>
        <w:pStyle w:val="SourceCode"/>
        <w:numPr>
          <w:ilvl w:val="2"/>
          <w:numId w:val="55"/>
        </w:numPr>
        <w:spacing w:before="0" w:after="0"/>
      </w:pPr>
      <w:r w:rsidRPr="00D40F9A">
        <w:t>}</w:t>
      </w:r>
    </w:p>
    <w:p w14:paraId="5FDF1728" w14:textId="77777777" w:rsidR="00895932" w:rsidRPr="00D40F9A" w:rsidRDefault="00895932">
      <w:pPr>
        <w:pStyle w:val="ListParagraph"/>
        <w:numPr>
          <w:ilvl w:val="2"/>
          <w:numId w:val="57"/>
        </w:numPr>
        <w:spacing w:line="240" w:lineRule="auto"/>
        <w:jc w:val="left"/>
      </w:pPr>
      <w:r w:rsidRPr="00D40F9A">
        <w:rPr>
          <w:b/>
          <w:bCs/>
        </w:rPr>
        <w:t>mockUser</w:t>
      </w:r>
      <w:r w:rsidRPr="00D40F9A">
        <w:t>:</w:t>
      </w:r>
    </w:p>
    <w:p w14:paraId="0C88346C" w14:textId="77777777" w:rsidR="00895932" w:rsidRPr="00D40F9A" w:rsidRDefault="00895932">
      <w:pPr>
        <w:pStyle w:val="SourceCodeLanguage"/>
        <w:numPr>
          <w:ilvl w:val="2"/>
          <w:numId w:val="55"/>
        </w:numPr>
      </w:pPr>
      <w:r w:rsidRPr="00D40F9A">
        <w:t>json</w:t>
      </w:r>
    </w:p>
    <w:p w14:paraId="604FD35F" w14:textId="77777777" w:rsidR="00895932" w:rsidRPr="00D40F9A" w:rsidRDefault="00895932">
      <w:pPr>
        <w:pStyle w:val="SourceCode"/>
        <w:numPr>
          <w:ilvl w:val="2"/>
          <w:numId w:val="55"/>
        </w:numPr>
        <w:spacing w:before="0" w:after="0"/>
      </w:pPr>
      <w:r w:rsidRPr="00D40F9A">
        <w:t>{</w:t>
      </w:r>
    </w:p>
    <w:p w14:paraId="716CCFEE" w14:textId="77777777" w:rsidR="00895932" w:rsidRPr="00D40F9A" w:rsidRDefault="00895932">
      <w:pPr>
        <w:pStyle w:val="SourceCode"/>
        <w:numPr>
          <w:ilvl w:val="2"/>
          <w:numId w:val="55"/>
        </w:numPr>
        <w:spacing w:before="0" w:after="0"/>
      </w:pPr>
      <w:r w:rsidRPr="00D40F9A">
        <w:t xml:space="preserve">  "id": "3",</w:t>
      </w:r>
    </w:p>
    <w:p w14:paraId="7671D74B" w14:textId="77777777" w:rsidR="00895932" w:rsidRPr="00D40F9A" w:rsidRDefault="00895932">
      <w:pPr>
        <w:pStyle w:val="SourceCode"/>
        <w:numPr>
          <w:ilvl w:val="2"/>
          <w:numId w:val="55"/>
        </w:numPr>
        <w:spacing w:before="0" w:after="0"/>
      </w:pPr>
      <w:r w:rsidRPr="00D40F9A">
        <w:t xml:space="preserve">  "username": "validUser",</w:t>
      </w:r>
    </w:p>
    <w:p w14:paraId="085D3F93" w14:textId="77777777" w:rsidR="00895932" w:rsidRPr="00D40F9A" w:rsidRDefault="00895932">
      <w:pPr>
        <w:pStyle w:val="SourceCode"/>
        <w:numPr>
          <w:ilvl w:val="2"/>
          <w:numId w:val="55"/>
        </w:numPr>
        <w:spacing w:before="0" w:after="0"/>
      </w:pPr>
      <w:r w:rsidRPr="00D40F9A">
        <w:t xml:space="preserve">  "password": "hashedValidPassword"</w:t>
      </w:r>
    </w:p>
    <w:p w14:paraId="7C5CB075" w14:textId="77777777" w:rsidR="00895932" w:rsidRPr="00D40F9A" w:rsidRDefault="00895932">
      <w:pPr>
        <w:pStyle w:val="SourceCode"/>
        <w:numPr>
          <w:ilvl w:val="2"/>
          <w:numId w:val="55"/>
        </w:numPr>
        <w:spacing w:before="0" w:after="0"/>
      </w:pPr>
      <w:r w:rsidRPr="00D40F9A">
        <w:t>}</w:t>
      </w:r>
    </w:p>
    <w:p w14:paraId="2613C8A1" w14:textId="5FA38C09" w:rsidR="00BC4BFC" w:rsidRPr="00D40F9A" w:rsidRDefault="00895932">
      <w:pPr>
        <w:pStyle w:val="ListParagraph"/>
        <w:numPr>
          <w:ilvl w:val="1"/>
          <w:numId w:val="57"/>
        </w:numPr>
        <w:spacing w:line="240" w:lineRule="auto"/>
        <w:jc w:val="left"/>
      </w:pPr>
      <w:r w:rsidRPr="00D40F9A">
        <w:rPr>
          <w:b/>
          <w:bCs/>
        </w:rPr>
        <w:t>Return value</w:t>
      </w:r>
      <w:r w:rsidRPr="00D40F9A">
        <w:t>:</w:t>
      </w:r>
    </w:p>
    <w:p w14:paraId="5F313491" w14:textId="77777777" w:rsidR="00895932" w:rsidRPr="00D40F9A" w:rsidRDefault="00895932">
      <w:pPr>
        <w:pStyle w:val="ListParagraph"/>
        <w:numPr>
          <w:ilvl w:val="2"/>
          <w:numId w:val="57"/>
        </w:numPr>
        <w:spacing w:line="240" w:lineRule="auto"/>
        <w:jc w:val="left"/>
      </w:pPr>
      <w:r w:rsidRPr="00D40F9A">
        <w:rPr>
          <w:b/>
          <w:bCs/>
        </w:rPr>
        <w:t>result</w:t>
      </w:r>
      <w:r w:rsidRPr="00D40F9A">
        <w:t>:</w:t>
      </w:r>
    </w:p>
    <w:p w14:paraId="7DBA8B05" w14:textId="77777777" w:rsidR="00895932" w:rsidRPr="00D40F9A" w:rsidRDefault="00895932">
      <w:pPr>
        <w:pStyle w:val="SourceCodeLanguage"/>
        <w:numPr>
          <w:ilvl w:val="2"/>
          <w:numId w:val="55"/>
        </w:numPr>
      </w:pPr>
      <w:r w:rsidRPr="00D40F9A">
        <w:t>json</w:t>
      </w:r>
    </w:p>
    <w:p w14:paraId="787431AE" w14:textId="77777777" w:rsidR="00895932" w:rsidRPr="00D40F9A" w:rsidRDefault="00895932">
      <w:pPr>
        <w:pStyle w:val="SourceCode"/>
        <w:numPr>
          <w:ilvl w:val="2"/>
          <w:numId w:val="55"/>
        </w:numPr>
        <w:spacing w:before="0" w:after="0"/>
      </w:pPr>
      <w:r w:rsidRPr="00D40F9A">
        <w:t>{</w:t>
      </w:r>
    </w:p>
    <w:p w14:paraId="1CA2CB96" w14:textId="77777777" w:rsidR="00895932" w:rsidRPr="00D40F9A" w:rsidRDefault="00895932">
      <w:pPr>
        <w:pStyle w:val="SourceCode"/>
        <w:numPr>
          <w:ilvl w:val="2"/>
          <w:numId w:val="55"/>
        </w:numPr>
        <w:spacing w:before="0" w:after="0"/>
      </w:pPr>
      <w:r w:rsidRPr="00D40F9A">
        <w:t xml:space="preserve">  "id": "3",</w:t>
      </w:r>
    </w:p>
    <w:p w14:paraId="2C68F835" w14:textId="77777777" w:rsidR="00895932" w:rsidRPr="00D40F9A" w:rsidRDefault="00895932">
      <w:pPr>
        <w:pStyle w:val="SourceCode"/>
        <w:numPr>
          <w:ilvl w:val="2"/>
          <w:numId w:val="55"/>
        </w:numPr>
        <w:spacing w:before="0" w:after="0"/>
      </w:pPr>
      <w:r w:rsidRPr="00D40F9A">
        <w:t xml:space="preserve">  "username": "validUser"</w:t>
      </w:r>
    </w:p>
    <w:p w14:paraId="5206E45E" w14:textId="77777777" w:rsidR="00895932" w:rsidRPr="00D40F9A" w:rsidRDefault="00895932">
      <w:pPr>
        <w:pStyle w:val="SourceCode"/>
        <w:numPr>
          <w:ilvl w:val="2"/>
          <w:numId w:val="55"/>
        </w:numPr>
        <w:spacing w:before="0" w:after="0"/>
      </w:pPr>
      <w:r w:rsidRPr="00D40F9A">
        <w:t>}</w:t>
      </w:r>
    </w:p>
    <w:p w14:paraId="6D73BF31" w14:textId="0C17787B" w:rsidR="00895932" w:rsidRPr="00D40F9A" w:rsidRDefault="00895932">
      <w:pPr>
        <w:pStyle w:val="ListParagraph"/>
        <w:numPr>
          <w:ilvl w:val="0"/>
          <w:numId w:val="57"/>
        </w:numPr>
        <w:spacing w:line="240" w:lineRule="auto"/>
        <w:jc w:val="left"/>
      </w:pPr>
      <w:r w:rsidRPr="00D40F9A">
        <w:rPr>
          <w:b/>
          <w:bCs/>
        </w:rPr>
        <w:t>AuthController -&gt; validateUser -&gt; should return null for invalid credentials</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w:t>
      </w:r>
      <w:r w:rsidR="0046044E" w:rsidRPr="00D40F9A">
        <w:rPr>
          <w:rStyle w:val="VerbatimChar"/>
        </w:rPr>
        <w:t>validateUser</w:t>
      </w:r>
      <w:r w:rsidR="0046044E" w:rsidRPr="00D40F9A">
        <w:t xml:space="preserve"> metódusa null értéket ad vissza, ha érvénytelen hitelesítő adatokkal látják el.</w:t>
      </w:r>
    </w:p>
    <w:p w14:paraId="0C7A9ADD" w14:textId="77777777" w:rsidR="00895932" w:rsidRPr="00D40F9A" w:rsidRDefault="00895932">
      <w:pPr>
        <w:pStyle w:val="ListParagraph"/>
        <w:numPr>
          <w:ilvl w:val="1"/>
          <w:numId w:val="57"/>
        </w:numPr>
        <w:spacing w:line="240" w:lineRule="auto"/>
        <w:jc w:val="left"/>
      </w:pPr>
      <w:r w:rsidRPr="00D40F9A">
        <w:rPr>
          <w:b/>
          <w:bCs/>
        </w:rPr>
        <w:t>Mocked input data</w:t>
      </w:r>
      <w:r w:rsidRPr="00D40F9A">
        <w:t>:</w:t>
      </w:r>
    </w:p>
    <w:p w14:paraId="5693BEAA" w14:textId="77777777" w:rsidR="00895932" w:rsidRPr="00D40F9A" w:rsidRDefault="00895932">
      <w:pPr>
        <w:pStyle w:val="ListParagraph"/>
        <w:numPr>
          <w:ilvl w:val="2"/>
          <w:numId w:val="57"/>
        </w:numPr>
        <w:spacing w:line="240" w:lineRule="auto"/>
        <w:jc w:val="left"/>
      </w:pPr>
      <w:r w:rsidRPr="00D40F9A">
        <w:rPr>
          <w:b/>
          <w:bCs/>
        </w:rPr>
        <w:t>mockRequest</w:t>
      </w:r>
      <w:r w:rsidRPr="00D40F9A">
        <w:t>:</w:t>
      </w:r>
    </w:p>
    <w:p w14:paraId="7D066A4D" w14:textId="77777777" w:rsidR="00895932" w:rsidRPr="00D40F9A" w:rsidRDefault="00895932">
      <w:pPr>
        <w:pStyle w:val="SourceCodeLanguage"/>
        <w:numPr>
          <w:ilvl w:val="2"/>
          <w:numId w:val="55"/>
        </w:numPr>
      </w:pPr>
      <w:r w:rsidRPr="00D40F9A">
        <w:t>json</w:t>
      </w:r>
    </w:p>
    <w:p w14:paraId="7A291769" w14:textId="77777777" w:rsidR="00895932" w:rsidRPr="00D40F9A" w:rsidRDefault="00895932">
      <w:pPr>
        <w:pStyle w:val="SourceCode"/>
        <w:numPr>
          <w:ilvl w:val="2"/>
          <w:numId w:val="55"/>
        </w:numPr>
        <w:spacing w:before="0" w:after="0"/>
      </w:pPr>
      <w:r w:rsidRPr="00D40F9A">
        <w:t>{</w:t>
      </w:r>
    </w:p>
    <w:p w14:paraId="157418B3" w14:textId="77777777" w:rsidR="00895932" w:rsidRPr="00D40F9A" w:rsidRDefault="00895932">
      <w:pPr>
        <w:pStyle w:val="SourceCode"/>
        <w:numPr>
          <w:ilvl w:val="2"/>
          <w:numId w:val="55"/>
        </w:numPr>
        <w:spacing w:before="0" w:after="0"/>
      </w:pPr>
      <w:r w:rsidRPr="00D40F9A">
        <w:t xml:space="preserve">  "body": {</w:t>
      </w:r>
    </w:p>
    <w:p w14:paraId="21E440C1" w14:textId="77777777" w:rsidR="00895932" w:rsidRPr="00D40F9A" w:rsidRDefault="00895932">
      <w:pPr>
        <w:pStyle w:val="SourceCode"/>
        <w:numPr>
          <w:ilvl w:val="2"/>
          <w:numId w:val="55"/>
        </w:numPr>
        <w:spacing w:before="0" w:after="0"/>
      </w:pPr>
      <w:r w:rsidRPr="00D40F9A">
        <w:t xml:space="preserve">    "username": "invalidUser",</w:t>
      </w:r>
    </w:p>
    <w:p w14:paraId="4C94E8A8" w14:textId="77777777" w:rsidR="00895932" w:rsidRPr="00D40F9A" w:rsidRDefault="00895932">
      <w:pPr>
        <w:pStyle w:val="SourceCode"/>
        <w:numPr>
          <w:ilvl w:val="2"/>
          <w:numId w:val="55"/>
        </w:numPr>
        <w:spacing w:before="0" w:after="0"/>
      </w:pPr>
      <w:r w:rsidRPr="00D40F9A">
        <w:t xml:space="preserve">    "password": "invalidPassword"</w:t>
      </w:r>
    </w:p>
    <w:p w14:paraId="07AE45E2" w14:textId="77777777" w:rsidR="00895932" w:rsidRPr="00D40F9A" w:rsidRDefault="00895932">
      <w:pPr>
        <w:pStyle w:val="SourceCode"/>
        <w:numPr>
          <w:ilvl w:val="2"/>
          <w:numId w:val="55"/>
        </w:numPr>
        <w:spacing w:before="0" w:after="0"/>
      </w:pPr>
      <w:r w:rsidRPr="00D40F9A">
        <w:t xml:space="preserve">  }</w:t>
      </w:r>
    </w:p>
    <w:p w14:paraId="43BBA234" w14:textId="77777777" w:rsidR="00895932" w:rsidRPr="00D40F9A" w:rsidRDefault="00895932">
      <w:pPr>
        <w:pStyle w:val="SourceCode"/>
        <w:numPr>
          <w:ilvl w:val="2"/>
          <w:numId w:val="55"/>
        </w:numPr>
        <w:spacing w:before="0" w:after="0"/>
      </w:pPr>
      <w:r w:rsidRPr="00D40F9A">
        <w:t>}</w:t>
      </w:r>
    </w:p>
    <w:p w14:paraId="104A7A16" w14:textId="77777777" w:rsidR="00895932" w:rsidRPr="00D40F9A" w:rsidRDefault="00895932">
      <w:pPr>
        <w:pStyle w:val="ListParagraph"/>
        <w:numPr>
          <w:ilvl w:val="1"/>
          <w:numId w:val="57"/>
        </w:numPr>
        <w:spacing w:line="240" w:lineRule="auto"/>
        <w:jc w:val="left"/>
      </w:pPr>
      <w:r w:rsidRPr="00D40F9A">
        <w:rPr>
          <w:b/>
          <w:bCs/>
        </w:rPr>
        <w:t>Return value</w:t>
      </w:r>
      <w:r w:rsidRPr="00D40F9A">
        <w:t>:</w:t>
      </w:r>
    </w:p>
    <w:p w14:paraId="143A65A0" w14:textId="77777777" w:rsidR="00895932" w:rsidRPr="00D40F9A" w:rsidRDefault="00895932">
      <w:pPr>
        <w:pStyle w:val="ListParagraph"/>
        <w:numPr>
          <w:ilvl w:val="2"/>
          <w:numId w:val="57"/>
        </w:numPr>
        <w:spacing w:line="240" w:lineRule="auto"/>
        <w:jc w:val="left"/>
      </w:pPr>
      <w:r w:rsidRPr="00D40F9A">
        <w:rPr>
          <w:b/>
          <w:bCs/>
        </w:rPr>
        <w:t>result</w:t>
      </w:r>
      <w:r w:rsidRPr="00D40F9A">
        <w:t>:</w:t>
      </w:r>
    </w:p>
    <w:p w14:paraId="1F59777B" w14:textId="77777777" w:rsidR="00895932" w:rsidRPr="00D40F9A" w:rsidRDefault="00895932">
      <w:pPr>
        <w:pStyle w:val="SourceCodeLanguage"/>
        <w:numPr>
          <w:ilvl w:val="2"/>
          <w:numId w:val="55"/>
        </w:numPr>
      </w:pPr>
      <w:r w:rsidRPr="00D40F9A">
        <w:t>json</w:t>
      </w:r>
    </w:p>
    <w:p w14:paraId="464960AE" w14:textId="77777777" w:rsidR="00895932" w:rsidRPr="00D40F9A" w:rsidRDefault="00895932">
      <w:pPr>
        <w:pStyle w:val="SourceCode"/>
        <w:numPr>
          <w:ilvl w:val="2"/>
          <w:numId w:val="55"/>
        </w:numPr>
        <w:spacing w:before="0" w:after="0"/>
      </w:pPr>
      <w:r w:rsidRPr="00D40F9A">
        <w:t>null</w:t>
      </w:r>
    </w:p>
    <w:p w14:paraId="080ED97E" w14:textId="77777777" w:rsidR="00895932" w:rsidRPr="00D40F9A" w:rsidRDefault="00895932" w:rsidP="00895932">
      <w:pPr>
        <w:pStyle w:val="Heading5"/>
        <w:spacing w:before="0" w:line="240" w:lineRule="auto"/>
      </w:pPr>
      <w:bookmarkStart w:id="42" w:name="_Toc191580350"/>
      <w:r w:rsidRPr="00D40F9A">
        <w:rPr>
          <w:rStyle w:val="VerbatimChar"/>
        </w:rPr>
        <w:t>pending.songs.controller.spec.ts</w:t>
      </w:r>
      <w:bookmarkEnd w:id="42"/>
    </w:p>
    <w:p w14:paraId="3CBA67ED" w14:textId="75B4EEB4" w:rsidR="00895932" w:rsidRPr="00D40F9A" w:rsidRDefault="00895932">
      <w:pPr>
        <w:pStyle w:val="ListParagraph"/>
        <w:numPr>
          <w:ilvl w:val="0"/>
          <w:numId w:val="58"/>
        </w:numPr>
        <w:spacing w:line="240" w:lineRule="auto"/>
        <w:jc w:val="left"/>
      </w:pPr>
      <w:r w:rsidRPr="00D40F9A">
        <w:rPr>
          <w:b/>
          <w:bCs/>
        </w:rPr>
        <w:t>PendingSongsController -&gt; getAllPendingSongs -&gt; should return all pending songs</w:t>
      </w:r>
      <w:r w:rsidRPr="00D40F9A">
        <w:t xml:space="preserve">: </w:t>
      </w:r>
      <w:r w:rsidR="0046044E" w:rsidRPr="00D40F9A">
        <w:t xml:space="preserve">Ez a teszteset ellenőrzi, hogy a </w:t>
      </w:r>
      <w:r w:rsidR="0046044E" w:rsidRPr="00D40F9A">
        <w:rPr>
          <w:rStyle w:val="VerbatimChar"/>
        </w:rPr>
        <w:t>PendingSongsController</w:t>
      </w:r>
      <w:r w:rsidR="0046044E" w:rsidRPr="00D40F9A">
        <w:t xml:space="preserve"> </w:t>
      </w:r>
      <w:r w:rsidR="0046044E" w:rsidRPr="00D40F9A">
        <w:rPr>
          <w:rStyle w:val="VerbatimChar"/>
        </w:rPr>
        <w:t>getAllPendingSongs</w:t>
      </w:r>
      <w:r w:rsidR="0046044E" w:rsidRPr="00D40F9A">
        <w:t xml:space="preserve"> metódusa helyesen adja vissza az összes függőben lévő dalt. A kérést és a szolgáltatás metódusát mock-olja, hogy egy listát adjon vissza a </w:t>
      </w:r>
      <w:r w:rsidR="0046044E" w:rsidRPr="00D40F9A">
        <w:lastRenderedPageBreak/>
        <w:t>függőben lévő dalokról, és ellenőrzi, hogy a vezérlő metódusa a várt eredményt adja-e vissza</w:t>
      </w:r>
      <w:r w:rsidRPr="00D40F9A">
        <w:t>.</w:t>
      </w:r>
    </w:p>
    <w:p w14:paraId="5631CEEE" w14:textId="77777777" w:rsidR="00895932" w:rsidRPr="00D40F9A" w:rsidRDefault="00895932">
      <w:pPr>
        <w:pStyle w:val="ListParagraph"/>
        <w:numPr>
          <w:ilvl w:val="1"/>
          <w:numId w:val="58"/>
        </w:numPr>
        <w:spacing w:line="240" w:lineRule="auto"/>
        <w:jc w:val="left"/>
      </w:pPr>
      <w:r w:rsidRPr="00D40F9A">
        <w:rPr>
          <w:b/>
          <w:bCs/>
        </w:rPr>
        <w:t>Mocked input data</w:t>
      </w:r>
      <w:r w:rsidRPr="00D40F9A">
        <w:t>:</w:t>
      </w:r>
    </w:p>
    <w:p w14:paraId="4FDC6683" w14:textId="77777777" w:rsidR="00895932" w:rsidRPr="00D40F9A" w:rsidRDefault="00895932">
      <w:pPr>
        <w:pStyle w:val="ListParagraph"/>
        <w:numPr>
          <w:ilvl w:val="2"/>
          <w:numId w:val="58"/>
        </w:numPr>
        <w:spacing w:line="240" w:lineRule="auto"/>
        <w:jc w:val="left"/>
      </w:pPr>
      <w:r w:rsidRPr="00D40F9A">
        <w:rPr>
          <w:b/>
          <w:bCs/>
        </w:rPr>
        <w:t>mockRequest</w:t>
      </w:r>
      <w:r w:rsidRPr="00D40F9A">
        <w:t>:</w:t>
      </w:r>
    </w:p>
    <w:p w14:paraId="55559890" w14:textId="77777777" w:rsidR="00895932" w:rsidRPr="00D40F9A" w:rsidRDefault="00895932">
      <w:pPr>
        <w:pStyle w:val="SourceCodeLanguage"/>
        <w:numPr>
          <w:ilvl w:val="2"/>
          <w:numId w:val="55"/>
        </w:numPr>
      </w:pPr>
      <w:r w:rsidRPr="00D40F9A">
        <w:t>json</w:t>
      </w:r>
    </w:p>
    <w:p w14:paraId="4FCAB882" w14:textId="77777777" w:rsidR="00895932" w:rsidRPr="00D40F9A" w:rsidRDefault="00895932">
      <w:pPr>
        <w:pStyle w:val="SourceCode"/>
        <w:numPr>
          <w:ilvl w:val="2"/>
          <w:numId w:val="55"/>
        </w:numPr>
        <w:spacing w:before="0" w:after="0"/>
      </w:pPr>
      <w:r w:rsidRPr="00D40F9A">
        <w:t>{</w:t>
      </w:r>
    </w:p>
    <w:p w14:paraId="2F153828" w14:textId="77777777" w:rsidR="00895932" w:rsidRPr="00D40F9A" w:rsidRDefault="00895932">
      <w:pPr>
        <w:pStyle w:val="SourceCode"/>
        <w:numPr>
          <w:ilvl w:val="2"/>
          <w:numId w:val="55"/>
        </w:numPr>
        <w:spacing w:before="0" w:after="0"/>
      </w:pPr>
      <w:r w:rsidRPr="00D40F9A">
        <w:t xml:space="preserve">  "token": { "sub": "mockedId", "username": "mockedUser", "roles": ["Admin"], "hashedPassword": "mocked-password" }</w:t>
      </w:r>
    </w:p>
    <w:p w14:paraId="5C1823B5" w14:textId="77777777" w:rsidR="00895932" w:rsidRPr="00D40F9A" w:rsidRDefault="00895932">
      <w:pPr>
        <w:pStyle w:val="SourceCode"/>
        <w:numPr>
          <w:ilvl w:val="2"/>
          <w:numId w:val="55"/>
        </w:numPr>
        <w:spacing w:before="0" w:after="0"/>
      </w:pPr>
      <w:r w:rsidRPr="00D40F9A">
        <w:t>}</w:t>
      </w:r>
    </w:p>
    <w:p w14:paraId="251EB40B" w14:textId="77777777" w:rsidR="00895932" w:rsidRPr="00D40F9A" w:rsidRDefault="00895932">
      <w:pPr>
        <w:pStyle w:val="ListParagraph"/>
        <w:numPr>
          <w:ilvl w:val="2"/>
          <w:numId w:val="58"/>
        </w:numPr>
        <w:spacing w:line="240" w:lineRule="auto"/>
        <w:jc w:val="left"/>
      </w:pPr>
      <w:r w:rsidRPr="00D40F9A">
        <w:rPr>
          <w:b/>
          <w:bCs/>
        </w:rPr>
        <w:t>mockPendingSongs</w:t>
      </w:r>
      <w:r w:rsidRPr="00D40F9A">
        <w:t>:</w:t>
      </w:r>
    </w:p>
    <w:p w14:paraId="25EDC2F2" w14:textId="77777777" w:rsidR="00895932" w:rsidRPr="00D40F9A" w:rsidRDefault="00895932">
      <w:pPr>
        <w:pStyle w:val="SourceCodeLanguage"/>
        <w:numPr>
          <w:ilvl w:val="2"/>
          <w:numId w:val="55"/>
        </w:numPr>
      </w:pPr>
      <w:r w:rsidRPr="00D40F9A">
        <w:t>json</w:t>
      </w:r>
    </w:p>
    <w:p w14:paraId="2D5C7331" w14:textId="77777777" w:rsidR="00895932" w:rsidRPr="00D40F9A" w:rsidRDefault="00895932">
      <w:pPr>
        <w:pStyle w:val="SourceCode"/>
        <w:numPr>
          <w:ilvl w:val="2"/>
          <w:numId w:val="55"/>
        </w:numPr>
        <w:spacing w:before="0" w:after="0"/>
      </w:pPr>
      <w:r w:rsidRPr="00D40F9A">
        <w:t>[</w:t>
      </w:r>
    </w:p>
    <w:p w14:paraId="4EBBD7E5" w14:textId="77777777" w:rsidR="00895932" w:rsidRPr="00D40F9A" w:rsidRDefault="00895932">
      <w:pPr>
        <w:pStyle w:val="SourceCode"/>
        <w:numPr>
          <w:ilvl w:val="2"/>
          <w:numId w:val="55"/>
        </w:numPr>
        <w:spacing w:before="0" w:after="0"/>
      </w:pPr>
      <w:r w:rsidRPr="00D40F9A">
        <w:t xml:space="preserve">  { "id": "song1", "title": "Song 1" },</w:t>
      </w:r>
    </w:p>
    <w:p w14:paraId="175655C5" w14:textId="77777777" w:rsidR="00895932" w:rsidRPr="00D40F9A" w:rsidRDefault="00895932">
      <w:pPr>
        <w:pStyle w:val="SourceCode"/>
        <w:numPr>
          <w:ilvl w:val="2"/>
          <w:numId w:val="55"/>
        </w:numPr>
        <w:spacing w:before="0" w:after="0"/>
      </w:pPr>
      <w:r w:rsidRPr="00D40F9A">
        <w:t xml:space="preserve">  { "id": "song2", "title": "Song 2" }</w:t>
      </w:r>
    </w:p>
    <w:p w14:paraId="6625176B" w14:textId="77777777" w:rsidR="00895932" w:rsidRPr="00D40F9A" w:rsidRDefault="00895932">
      <w:pPr>
        <w:pStyle w:val="SourceCode"/>
        <w:numPr>
          <w:ilvl w:val="2"/>
          <w:numId w:val="55"/>
        </w:numPr>
        <w:spacing w:before="0" w:after="0"/>
      </w:pPr>
      <w:r w:rsidRPr="00D40F9A">
        <w:t>]</w:t>
      </w:r>
    </w:p>
    <w:p w14:paraId="38004E32" w14:textId="77777777" w:rsidR="00895932" w:rsidRPr="00D40F9A" w:rsidRDefault="00895932">
      <w:pPr>
        <w:pStyle w:val="ListParagraph"/>
        <w:numPr>
          <w:ilvl w:val="1"/>
          <w:numId w:val="58"/>
        </w:numPr>
        <w:spacing w:line="240" w:lineRule="auto"/>
        <w:jc w:val="left"/>
      </w:pPr>
      <w:r w:rsidRPr="00D40F9A">
        <w:rPr>
          <w:b/>
          <w:bCs/>
        </w:rPr>
        <w:t>Return value</w:t>
      </w:r>
      <w:r w:rsidRPr="00D40F9A">
        <w:t>:</w:t>
      </w:r>
    </w:p>
    <w:p w14:paraId="7EC4A455" w14:textId="77777777" w:rsidR="00895932" w:rsidRPr="00D40F9A" w:rsidRDefault="00895932">
      <w:pPr>
        <w:pStyle w:val="ListParagraph"/>
        <w:numPr>
          <w:ilvl w:val="2"/>
          <w:numId w:val="58"/>
        </w:numPr>
        <w:spacing w:line="240" w:lineRule="auto"/>
        <w:jc w:val="left"/>
      </w:pPr>
      <w:r w:rsidRPr="00D40F9A">
        <w:rPr>
          <w:b/>
          <w:bCs/>
        </w:rPr>
        <w:t>result</w:t>
      </w:r>
      <w:r w:rsidRPr="00D40F9A">
        <w:t>:</w:t>
      </w:r>
    </w:p>
    <w:p w14:paraId="58E15EB8" w14:textId="77777777" w:rsidR="00895932" w:rsidRPr="00D40F9A" w:rsidRDefault="00895932">
      <w:pPr>
        <w:pStyle w:val="SourceCodeLanguage"/>
        <w:numPr>
          <w:ilvl w:val="2"/>
          <w:numId w:val="55"/>
        </w:numPr>
      </w:pPr>
      <w:r w:rsidRPr="00D40F9A">
        <w:t>json</w:t>
      </w:r>
    </w:p>
    <w:p w14:paraId="58FB8CD6" w14:textId="77777777" w:rsidR="00895932" w:rsidRPr="00D40F9A" w:rsidRDefault="00895932">
      <w:pPr>
        <w:pStyle w:val="SourceCode"/>
        <w:numPr>
          <w:ilvl w:val="2"/>
          <w:numId w:val="55"/>
        </w:numPr>
        <w:spacing w:before="0" w:after="0"/>
      </w:pPr>
      <w:r w:rsidRPr="00D40F9A">
        <w:t>[</w:t>
      </w:r>
    </w:p>
    <w:p w14:paraId="4556DF55" w14:textId="77777777" w:rsidR="00895932" w:rsidRPr="00D40F9A" w:rsidRDefault="00895932">
      <w:pPr>
        <w:pStyle w:val="SourceCode"/>
        <w:numPr>
          <w:ilvl w:val="2"/>
          <w:numId w:val="55"/>
        </w:numPr>
        <w:spacing w:before="0" w:after="0"/>
      </w:pPr>
      <w:r w:rsidRPr="00D40F9A">
        <w:t xml:space="preserve">  { "id": "song1", "title": "Song 1" },</w:t>
      </w:r>
    </w:p>
    <w:p w14:paraId="30C2A7CE" w14:textId="77777777" w:rsidR="00895932" w:rsidRPr="00D40F9A" w:rsidRDefault="00895932">
      <w:pPr>
        <w:pStyle w:val="SourceCode"/>
        <w:numPr>
          <w:ilvl w:val="2"/>
          <w:numId w:val="55"/>
        </w:numPr>
        <w:spacing w:before="0" w:after="0"/>
      </w:pPr>
      <w:r w:rsidRPr="00D40F9A">
        <w:t xml:space="preserve">  { "id": "song2", "title": "Song 2" }</w:t>
      </w:r>
    </w:p>
    <w:p w14:paraId="36AC6134" w14:textId="77777777" w:rsidR="00895932" w:rsidRPr="00D40F9A" w:rsidRDefault="00895932">
      <w:pPr>
        <w:pStyle w:val="SourceCode"/>
        <w:numPr>
          <w:ilvl w:val="2"/>
          <w:numId w:val="55"/>
        </w:numPr>
        <w:spacing w:before="0" w:after="0"/>
      </w:pPr>
      <w:r w:rsidRPr="00D40F9A">
        <w:t>]</w:t>
      </w:r>
    </w:p>
    <w:p w14:paraId="0E19D9CA" w14:textId="7D2D8A8D" w:rsidR="00895932" w:rsidRPr="00D40F9A" w:rsidRDefault="00895932">
      <w:pPr>
        <w:pStyle w:val="ListParagraph"/>
        <w:numPr>
          <w:ilvl w:val="0"/>
          <w:numId w:val="58"/>
        </w:numPr>
        <w:spacing w:line="240" w:lineRule="auto"/>
        <w:jc w:val="left"/>
      </w:pPr>
      <w:r w:rsidRPr="00D40F9A">
        <w:rPr>
          <w:b/>
          <w:bCs/>
        </w:rPr>
        <w:t>PendingSongsController -&gt; approvePendingSong -&gt; should approve a pending song</w:t>
      </w:r>
      <w:r w:rsidRPr="00D40F9A">
        <w:t xml:space="preserve">: </w:t>
      </w:r>
      <w:r w:rsidR="0046044E" w:rsidRPr="00D40F9A">
        <w:t xml:space="preserve">Ez a teszteset ellenőrzi, hogy a </w:t>
      </w:r>
      <w:r w:rsidR="0046044E" w:rsidRPr="00D40F9A">
        <w:rPr>
          <w:rStyle w:val="VerbatimChar"/>
        </w:rPr>
        <w:t>PendingSongsController</w:t>
      </w:r>
      <w:r w:rsidR="0046044E" w:rsidRPr="00D40F9A">
        <w:t xml:space="preserve"> </w:t>
      </w:r>
      <w:r w:rsidR="0046044E" w:rsidRPr="00D40F9A">
        <w:rPr>
          <w:rStyle w:val="VerbatimChar"/>
        </w:rPr>
        <w:t>approvePendingSong</w:t>
      </w:r>
      <w:r w:rsidR="0046044E" w:rsidRPr="00D40F9A">
        <w:t xml:space="preserve"> metódusa helyesen hagy jóvá egy függőben lévő dalt. A kérést és a szolgáltatás metódusát mock-olja, hogy jóváhagyjon egy dalt, és ellenőrzi, hogy a vezérlő metódusa a várt eredményt adja-e vissza.</w:t>
      </w:r>
    </w:p>
    <w:p w14:paraId="10C4E251" w14:textId="77777777" w:rsidR="00895932" w:rsidRPr="00D40F9A" w:rsidRDefault="00895932">
      <w:pPr>
        <w:pStyle w:val="ListParagraph"/>
        <w:numPr>
          <w:ilvl w:val="1"/>
          <w:numId w:val="58"/>
        </w:numPr>
        <w:spacing w:line="240" w:lineRule="auto"/>
        <w:jc w:val="left"/>
      </w:pPr>
      <w:r w:rsidRPr="00D40F9A">
        <w:rPr>
          <w:b/>
          <w:bCs/>
        </w:rPr>
        <w:t>Mocked input data</w:t>
      </w:r>
      <w:r w:rsidRPr="00D40F9A">
        <w:t>:</w:t>
      </w:r>
    </w:p>
    <w:p w14:paraId="2A636072" w14:textId="6FC7B681" w:rsidR="00BA2779" w:rsidRPr="00D40F9A" w:rsidRDefault="00895932">
      <w:pPr>
        <w:pStyle w:val="ListParagraph"/>
        <w:numPr>
          <w:ilvl w:val="2"/>
          <w:numId w:val="58"/>
        </w:numPr>
        <w:spacing w:line="240" w:lineRule="auto"/>
        <w:jc w:val="left"/>
      </w:pPr>
      <w:r w:rsidRPr="00D40F9A">
        <w:rPr>
          <w:b/>
          <w:bCs/>
        </w:rPr>
        <w:t>mockRequest</w:t>
      </w:r>
      <w:r w:rsidRPr="00D40F9A">
        <w:t>:</w:t>
      </w:r>
    </w:p>
    <w:p w14:paraId="489086C2" w14:textId="4124587C" w:rsidR="00895932" w:rsidRPr="00D40F9A" w:rsidRDefault="00895932">
      <w:pPr>
        <w:pStyle w:val="SourceCodeLanguage"/>
        <w:numPr>
          <w:ilvl w:val="2"/>
          <w:numId w:val="55"/>
        </w:numPr>
      </w:pPr>
      <w:r w:rsidRPr="00D40F9A">
        <w:t>json</w:t>
      </w:r>
    </w:p>
    <w:p w14:paraId="6B8EA866" w14:textId="77777777" w:rsidR="00895932" w:rsidRPr="00D40F9A" w:rsidRDefault="00895932">
      <w:pPr>
        <w:pStyle w:val="SourceCode"/>
        <w:numPr>
          <w:ilvl w:val="2"/>
          <w:numId w:val="55"/>
        </w:numPr>
        <w:spacing w:before="0" w:after="0"/>
      </w:pPr>
      <w:r w:rsidRPr="00D40F9A">
        <w:t>{</w:t>
      </w:r>
    </w:p>
    <w:p w14:paraId="5ADF4EC8" w14:textId="77777777" w:rsidR="00895932" w:rsidRPr="00D40F9A" w:rsidRDefault="00895932">
      <w:pPr>
        <w:pStyle w:val="SourceCode"/>
        <w:numPr>
          <w:ilvl w:val="2"/>
          <w:numId w:val="55"/>
        </w:numPr>
        <w:spacing w:before="0" w:after="0"/>
      </w:pPr>
      <w:r w:rsidRPr="00D40F9A">
        <w:t xml:space="preserve">  "token": { "sub": "mockedId", "username": "mockedUser", "roles": ["Admin"], "hashedPassword": "mocked-password" }</w:t>
      </w:r>
    </w:p>
    <w:p w14:paraId="43DE4711" w14:textId="77777777" w:rsidR="00895932" w:rsidRPr="00D40F9A" w:rsidRDefault="00895932">
      <w:pPr>
        <w:pStyle w:val="SourceCode"/>
        <w:numPr>
          <w:ilvl w:val="2"/>
          <w:numId w:val="55"/>
        </w:numPr>
        <w:spacing w:before="0" w:after="0"/>
      </w:pPr>
      <w:r w:rsidRPr="00D40F9A">
        <w:t>}</w:t>
      </w:r>
    </w:p>
    <w:p w14:paraId="41592D0B" w14:textId="77777777" w:rsidR="00895932" w:rsidRPr="00D40F9A" w:rsidRDefault="00895932">
      <w:pPr>
        <w:pStyle w:val="ListParagraph"/>
        <w:numPr>
          <w:ilvl w:val="2"/>
          <w:numId w:val="58"/>
        </w:numPr>
        <w:spacing w:line="240" w:lineRule="auto"/>
        <w:jc w:val="left"/>
      </w:pPr>
      <w:r w:rsidRPr="00D40F9A">
        <w:rPr>
          <w:b/>
          <w:bCs/>
        </w:rPr>
        <w:t>mockSongId</w:t>
      </w:r>
      <w:r w:rsidRPr="00D40F9A">
        <w:t>:</w:t>
      </w:r>
    </w:p>
    <w:p w14:paraId="1521DEFB" w14:textId="77777777" w:rsidR="00895932" w:rsidRPr="00D40F9A" w:rsidRDefault="00895932">
      <w:pPr>
        <w:pStyle w:val="SourceCodeLanguage"/>
        <w:numPr>
          <w:ilvl w:val="2"/>
          <w:numId w:val="55"/>
        </w:numPr>
      </w:pPr>
      <w:r w:rsidRPr="00D40F9A">
        <w:t>json</w:t>
      </w:r>
    </w:p>
    <w:p w14:paraId="4F7410CF" w14:textId="77777777" w:rsidR="00895932" w:rsidRPr="00D40F9A" w:rsidRDefault="00895932">
      <w:pPr>
        <w:pStyle w:val="SourceCode"/>
        <w:numPr>
          <w:ilvl w:val="2"/>
          <w:numId w:val="55"/>
        </w:numPr>
        <w:spacing w:before="0" w:after="0"/>
      </w:pPr>
      <w:r w:rsidRPr="00D40F9A">
        <w:t>"song1"</w:t>
      </w:r>
    </w:p>
    <w:p w14:paraId="32B5B5EF" w14:textId="77777777" w:rsidR="00895932" w:rsidRPr="00D40F9A" w:rsidRDefault="00895932">
      <w:pPr>
        <w:pStyle w:val="ListParagraph"/>
        <w:numPr>
          <w:ilvl w:val="1"/>
          <w:numId w:val="58"/>
        </w:numPr>
        <w:spacing w:line="240" w:lineRule="auto"/>
        <w:jc w:val="left"/>
      </w:pPr>
      <w:r w:rsidRPr="00D40F9A">
        <w:rPr>
          <w:b/>
          <w:bCs/>
        </w:rPr>
        <w:t>Return value</w:t>
      </w:r>
      <w:r w:rsidRPr="00D40F9A">
        <w:t>:</w:t>
      </w:r>
    </w:p>
    <w:p w14:paraId="00115869" w14:textId="77777777" w:rsidR="00895932" w:rsidRPr="00D40F9A" w:rsidRDefault="00895932">
      <w:pPr>
        <w:pStyle w:val="ListParagraph"/>
        <w:numPr>
          <w:ilvl w:val="2"/>
          <w:numId w:val="58"/>
        </w:numPr>
        <w:spacing w:line="240" w:lineRule="auto"/>
        <w:jc w:val="left"/>
      </w:pPr>
      <w:r w:rsidRPr="00D40F9A">
        <w:rPr>
          <w:b/>
          <w:bCs/>
        </w:rPr>
        <w:t>result</w:t>
      </w:r>
      <w:r w:rsidRPr="00D40F9A">
        <w:t>:</w:t>
      </w:r>
    </w:p>
    <w:p w14:paraId="34796BAB" w14:textId="77777777" w:rsidR="00895932" w:rsidRPr="00D40F9A" w:rsidRDefault="00895932">
      <w:pPr>
        <w:pStyle w:val="SourceCodeLanguage"/>
        <w:numPr>
          <w:ilvl w:val="2"/>
          <w:numId w:val="55"/>
        </w:numPr>
      </w:pPr>
      <w:r w:rsidRPr="00D40F9A">
        <w:t>json</w:t>
      </w:r>
    </w:p>
    <w:p w14:paraId="31244974" w14:textId="77777777" w:rsidR="00895932" w:rsidRPr="00D40F9A" w:rsidRDefault="00895932">
      <w:pPr>
        <w:pStyle w:val="SourceCode"/>
        <w:numPr>
          <w:ilvl w:val="2"/>
          <w:numId w:val="55"/>
        </w:numPr>
        <w:spacing w:before="0" w:after="0"/>
      </w:pPr>
      <w:r w:rsidRPr="00D40F9A">
        <w:t>{ "success": true }</w:t>
      </w:r>
    </w:p>
    <w:p w14:paraId="5822AF72" w14:textId="5F69E157" w:rsidR="00895932" w:rsidRPr="00D40F9A" w:rsidRDefault="00895932">
      <w:pPr>
        <w:pStyle w:val="ListParagraph"/>
        <w:numPr>
          <w:ilvl w:val="0"/>
          <w:numId w:val="58"/>
        </w:numPr>
        <w:spacing w:line="240" w:lineRule="auto"/>
        <w:jc w:val="left"/>
      </w:pPr>
      <w:r w:rsidRPr="00D40F9A">
        <w:rPr>
          <w:b/>
          <w:bCs/>
        </w:rPr>
        <w:t>PendingSongsController -&gt; rejectPendingSong -&gt; should reject a pending song</w:t>
      </w:r>
      <w:r w:rsidRPr="00D40F9A">
        <w:t xml:space="preserve">: </w:t>
      </w:r>
      <w:r w:rsidR="0046044E" w:rsidRPr="00D40F9A">
        <w:t xml:space="preserve">Ez a teszteset ellenőrzi, hogy a </w:t>
      </w:r>
      <w:r w:rsidR="0046044E" w:rsidRPr="00D40F9A">
        <w:rPr>
          <w:rStyle w:val="VerbatimChar"/>
        </w:rPr>
        <w:t>PendingSongsController</w:t>
      </w:r>
      <w:r w:rsidR="0046044E" w:rsidRPr="00D40F9A">
        <w:t xml:space="preserve"> </w:t>
      </w:r>
      <w:r w:rsidR="0046044E" w:rsidRPr="00D40F9A">
        <w:rPr>
          <w:rStyle w:val="VerbatimChar"/>
        </w:rPr>
        <w:t>rejectPendingSong</w:t>
      </w:r>
      <w:r w:rsidR="0046044E" w:rsidRPr="00D40F9A">
        <w:t xml:space="preserve"> metódusa helyesen utasít-e el egy függőben lévő dalt. A kérést és a szolgáltatás metódusát mock-olja, hogy elutasítson egy dalt, és ellenőrzi, hogy a vezérlő metódusa a várt eredményt adja-e vissza</w:t>
      </w:r>
      <w:r w:rsidRPr="00D40F9A">
        <w:t>.</w:t>
      </w:r>
    </w:p>
    <w:p w14:paraId="45B18D1E" w14:textId="77777777" w:rsidR="00895932" w:rsidRPr="00D40F9A" w:rsidRDefault="00895932">
      <w:pPr>
        <w:pStyle w:val="ListParagraph"/>
        <w:numPr>
          <w:ilvl w:val="1"/>
          <w:numId w:val="58"/>
        </w:numPr>
        <w:spacing w:line="240" w:lineRule="auto"/>
        <w:jc w:val="left"/>
      </w:pPr>
      <w:r w:rsidRPr="00D40F9A">
        <w:rPr>
          <w:b/>
          <w:bCs/>
        </w:rPr>
        <w:t>Mocked input data</w:t>
      </w:r>
      <w:r w:rsidRPr="00D40F9A">
        <w:t>:</w:t>
      </w:r>
    </w:p>
    <w:p w14:paraId="477F9688" w14:textId="77777777" w:rsidR="00895932" w:rsidRPr="00D40F9A" w:rsidRDefault="00895932">
      <w:pPr>
        <w:pStyle w:val="ListParagraph"/>
        <w:numPr>
          <w:ilvl w:val="2"/>
          <w:numId w:val="58"/>
        </w:numPr>
        <w:spacing w:line="240" w:lineRule="auto"/>
        <w:jc w:val="left"/>
      </w:pPr>
      <w:r w:rsidRPr="00D40F9A">
        <w:rPr>
          <w:b/>
          <w:bCs/>
        </w:rPr>
        <w:t>mockRequest</w:t>
      </w:r>
      <w:r w:rsidRPr="00D40F9A">
        <w:t>:</w:t>
      </w:r>
    </w:p>
    <w:p w14:paraId="04BEC90F" w14:textId="77777777" w:rsidR="00895932" w:rsidRPr="00D40F9A" w:rsidRDefault="00895932">
      <w:pPr>
        <w:pStyle w:val="SourceCodeLanguage"/>
        <w:numPr>
          <w:ilvl w:val="2"/>
          <w:numId w:val="55"/>
        </w:numPr>
      </w:pPr>
      <w:r w:rsidRPr="00D40F9A">
        <w:t>json</w:t>
      </w:r>
    </w:p>
    <w:p w14:paraId="2633FC46" w14:textId="77777777" w:rsidR="00895932" w:rsidRPr="00D40F9A" w:rsidRDefault="00895932">
      <w:pPr>
        <w:pStyle w:val="SourceCode"/>
        <w:numPr>
          <w:ilvl w:val="2"/>
          <w:numId w:val="55"/>
        </w:numPr>
        <w:spacing w:before="0" w:after="0"/>
      </w:pPr>
      <w:r w:rsidRPr="00D40F9A">
        <w:t>{</w:t>
      </w:r>
    </w:p>
    <w:p w14:paraId="3361C945" w14:textId="77777777" w:rsidR="00895932" w:rsidRPr="00D40F9A" w:rsidRDefault="00895932">
      <w:pPr>
        <w:pStyle w:val="SourceCode"/>
        <w:numPr>
          <w:ilvl w:val="2"/>
          <w:numId w:val="55"/>
        </w:numPr>
        <w:spacing w:before="0" w:after="0"/>
      </w:pPr>
      <w:r w:rsidRPr="00D40F9A">
        <w:lastRenderedPageBreak/>
        <w:t xml:space="preserve">  "token": { "sub": "mockedId", "username": "mockedUser", "roles": ["Admin"], "hashedPassword": "mocked-password" }</w:t>
      </w:r>
    </w:p>
    <w:p w14:paraId="49732C9D" w14:textId="77777777" w:rsidR="00895932" w:rsidRPr="00D40F9A" w:rsidRDefault="00895932">
      <w:pPr>
        <w:pStyle w:val="SourceCode"/>
        <w:numPr>
          <w:ilvl w:val="2"/>
          <w:numId w:val="55"/>
        </w:numPr>
        <w:spacing w:before="0" w:after="0"/>
      </w:pPr>
      <w:r w:rsidRPr="00D40F9A">
        <w:t>}</w:t>
      </w:r>
    </w:p>
    <w:p w14:paraId="628366FD" w14:textId="77777777" w:rsidR="00895932" w:rsidRPr="00D40F9A" w:rsidRDefault="00895932">
      <w:pPr>
        <w:pStyle w:val="ListParagraph"/>
        <w:numPr>
          <w:ilvl w:val="2"/>
          <w:numId w:val="58"/>
        </w:numPr>
        <w:spacing w:line="240" w:lineRule="auto"/>
        <w:jc w:val="left"/>
      </w:pPr>
      <w:r w:rsidRPr="00D40F9A">
        <w:rPr>
          <w:b/>
          <w:bCs/>
        </w:rPr>
        <w:t>mockSongId</w:t>
      </w:r>
      <w:r w:rsidRPr="00D40F9A">
        <w:t>:</w:t>
      </w:r>
    </w:p>
    <w:p w14:paraId="6612DD96" w14:textId="77777777" w:rsidR="00895932" w:rsidRPr="00D40F9A" w:rsidRDefault="00895932">
      <w:pPr>
        <w:pStyle w:val="SourceCodeLanguage"/>
        <w:numPr>
          <w:ilvl w:val="2"/>
          <w:numId w:val="55"/>
        </w:numPr>
      </w:pPr>
      <w:r w:rsidRPr="00D40F9A">
        <w:t>json</w:t>
      </w:r>
    </w:p>
    <w:p w14:paraId="7CCBAFFC" w14:textId="77777777" w:rsidR="00895932" w:rsidRPr="00D40F9A" w:rsidRDefault="00895932">
      <w:pPr>
        <w:pStyle w:val="SourceCode"/>
        <w:numPr>
          <w:ilvl w:val="2"/>
          <w:numId w:val="55"/>
        </w:numPr>
        <w:spacing w:before="0" w:after="0"/>
      </w:pPr>
      <w:r w:rsidRPr="00D40F9A">
        <w:t>"song1"</w:t>
      </w:r>
    </w:p>
    <w:p w14:paraId="2D2B575A" w14:textId="77777777" w:rsidR="00895932" w:rsidRPr="00D40F9A" w:rsidRDefault="00895932">
      <w:pPr>
        <w:pStyle w:val="ListParagraph"/>
        <w:numPr>
          <w:ilvl w:val="1"/>
          <w:numId w:val="58"/>
        </w:numPr>
        <w:spacing w:line="240" w:lineRule="auto"/>
        <w:jc w:val="left"/>
      </w:pPr>
      <w:r w:rsidRPr="00D40F9A">
        <w:rPr>
          <w:b/>
          <w:bCs/>
        </w:rPr>
        <w:t>Return value</w:t>
      </w:r>
      <w:r w:rsidRPr="00D40F9A">
        <w:t>:</w:t>
      </w:r>
    </w:p>
    <w:p w14:paraId="72C2D476" w14:textId="77777777" w:rsidR="00895932" w:rsidRPr="00D40F9A" w:rsidRDefault="00895932">
      <w:pPr>
        <w:pStyle w:val="ListParagraph"/>
        <w:numPr>
          <w:ilvl w:val="2"/>
          <w:numId w:val="58"/>
        </w:numPr>
        <w:spacing w:line="240" w:lineRule="auto"/>
        <w:jc w:val="left"/>
      </w:pPr>
      <w:r w:rsidRPr="00D40F9A">
        <w:rPr>
          <w:b/>
          <w:bCs/>
        </w:rPr>
        <w:t>result</w:t>
      </w:r>
      <w:r w:rsidRPr="00D40F9A">
        <w:t>:</w:t>
      </w:r>
    </w:p>
    <w:p w14:paraId="375D989F" w14:textId="77777777" w:rsidR="00895932" w:rsidRPr="00D40F9A" w:rsidRDefault="00895932">
      <w:pPr>
        <w:pStyle w:val="SourceCodeLanguage"/>
        <w:numPr>
          <w:ilvl w:val="2"/>
          <w:numId w:val="55"/>
        </w:numPr>
      </w:pPr>
      <w:r w:rsidRPr="00D40F9A">
        <w:t>json</w:t>
      </w:r>
    </w:p>
    <w:p w14:paraId="1CB4D904" w14:textId="77777777" w:rsidR="00895932" w:rsidRPr="00D40F9A" w:rsidRDefault="00895932">
      <w:pPr>
        <w:pStyle w:val="SourceCode"/>
        <w:numPr>
          <w:ilvl w:val="2"/>
          <w:numId w:val="55"/>
        </w:numPr>
        <w:spacing w:before="0" w:after="0"/>
      </w:pPr>
      <w:r w:rsidRPr="00D40F9A">
        <w:t>{ "success": true }</w:t>
      </w:r>
    </w:p>
    <w:p w14:paraId="60F62C58" w14:textId="77777777" w:rsidR="00895932" w:rsidRPr="00D40F9A" w:rsidRDefault="00895932" w:rsidP="00895932">
      <w:pPr>
        <w:pStyle w:val="Heading5"/>
        <w:spacing w:before="0" w:line="240" w:lineRule="auto"/>
      </w:pPr>
      <w:bookmarkStart w:id="43" w:name="_Toc191580351"/>
      <w:r w:rsidRPr="00D40F9A">
        <w:rPr>
          <w:rStyle w:val="VerbatimChar"/>
        </w:rPr>
        <w:t>songs.controller.spec.ts</w:t>
      </w:r>
      <w:bookmarkEnd w:id="43"/>
    </w:p>
    <w:p w14:paraId="5F100728" w14:textId="77777777" w:rsidR="00895932" w:rsidRPr="00D40F9A" w:rsidRDefault="00895932">
      <w:pPr>
        <w:pStyle w:val="ListParagraph"/>
        <w:numPr>
          <w:ilvl w:val="0"/>
          <w:numId w:val="59"/>
        </w:numPr>
        <w:spacing w:line="240" w:lineRule="auto"/>
        <w:jc w:val="left"/>
      </w:pPr>
      <w:r w:rsidRPr="00D40F9A">
        <w:rPr>
          <w:b/>
          <w:bCs/>
        </w:rPr>
        <w:t>SongsController -&gt; getAllAudioInSession -&gt; should return all audio in session for public access</w:t>
      </w:r>
      <w:r w:rsidRPr="00D40F9A">
        <w:t xml:space="preserve">: Ez a teszteset ellenőrzi, hogy a </w:t>
      </w:r>
      <w:r w:rsidRPr="00D40F9A">
        <w:rPr>
          <w:rStyle w:val="VerbatimChar"/>
        </w:rPr>
        <w:t>getAllAudioInSession</w:t>
      </w:r>
      <w:r w:rsidRPr="00D40F9A">
        <w:t xml:space="preserve"> metódus visszaadja-e az összes hanganyagot a nyilvános hozzáféréshez. A </w:t>
      </w:r>
      <w:r w:rsidRPr="00D40F9A">
        <w:rPr>
          <w:rStyle w:val="VerbatimChar"/>
        </w:rPr>
        <w:t>songsService.getAllAudioInSession</w:t>
      </w:r>
      <w:r w:rsidRPr="00D40F9A">
        <w:t xml:space="preserve"> metódust mockolja, hogy egy üres hanganyag listát adjon vissza, és ellenőrzi, hogy a </w:t>
      </w:r>
      <w:r w:rsidRPr="00D40F9A">
        <w:rPr>
          <w:rStyle w:val="VerbatimChar"/>
        </w:rPr>
        <w:t>songsController.getAllAudioInSession</w:t>
      </w:r>
      <w:r w:rsidRPr="00D40F9A">
        <w:t xml:space="preserve"> metódus a várt eredményt adja-e vissza.</w:t>
      </w:r>
    </w:p>
    <w:p w14:paraId="40E02D33" w14:textId="76369493"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6F17616E"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6F01B44A" w14:textId="77777777" w:rsidR="00895932" w:rsidRPr="00D40F9A" w:rsidRDefault="00895932">
      <w:pPr>
        <w:pStyle w:val="SourceCodeLanguage"/>
        <w:numPr>
          <w:ilvl w:val="2"/>
          <w:numId w:val="55"/>
        </w:numPr>
      </w:pPr>
      <w:r w:rsidRPr="00D40F9A">
        <w:t>json</w:t>
      </w:r>
    </w:p>
    <w:p w14:paraId="2F6E7A7D" w14:textId="77777777" w:rsidR="00895932" w:rsidRPr="00D40F9A" w:rsidRDefault="00895932">
      <w:pPr>
        <w:pStyle w:val="SourceCode"/>
        <w:numPr>
          <w:ilvl w:val="2"/>
          <w:numId w:val="55"/>
        </w:numPr>
        <w:spacing w:before="0" w:after="0"/>
      </w:pPr>
      <w:r w:rsidRPr="00D40F9A">
        <w:t>{</w:t>
      </w:r>
    </w:p>
    <w:p w14:paraId="3C5DCDC6" w14:textId="77777777" w:rsidR="00895932" w:rsidRPr="00D40F9A" w:rsidRDefault="00895932">
      <w:pPr>
        <w:pStyle w:val="SourceCode"/>
        <w:numPr>
          <w:ilvl w:val="2"/>
          <w:numId w:val="55"/>
        </w:numPr>
        <w:spacing w:before="0" w:after="0"/>
      </w:pPr>
      <w:r w:rsidRPr="00D40F9A">
        <w:t xml:space="preserve">  "token": {</w:t>
      </w:r>
    </w:p>
    <w:p w14:paraId="75ABFFE4" w14:textId="77777777" w:rsidR="00895932" w:rsidRPr="00D40F9A" w:rsidRDefault="00895932">
      <w:pPr>
        <w:pStyle w:val="SourceCode"/>
        <w:numPr>
          <w:ilvl w:val="2"/>
          <w:numId w:val="55"/>
        </w:numPr>
        <w:spacing w:before="0" w:after="0"/>
      </w:pPr>
      <w:r w:rsidRPr="00D40F9A">
        <w:t xml:space="preserve">    "sub": "mockedId",</w:t>
      </w:r>
    </w:p>
    <w:p w14:paraId="6284BB4C" w14:textId="77777777" w:rsidR="00895932" w:rsidRPr="00D40F9A" w:rsidRDefault="00895932">
      <w:pPr>
        <w:pStyle w:val="SourceCode"/>
        <w:numPr>
          <w:ilvl w:val="2"/>
          <w:numId w:val="55"/>
        </w:numPr>
        <w:spacing w:before="0" w:after="0"/>
      </w:pPr>
      <w:r w:rsidRPr="00D40F9A">
        <w:t xml:space="preserve">    "username": "mockedUser",</w:t>
      </w:r>
    </w:p>
    <w:p w14:paraId="19123AFD" w14:textId="77777777" w:rsidR="00895932" w:rsidRPr="00D40F9A" w:rsidRDefault="00895932">
      <w:pPr>
        <w:pStyle w:val="SourceCode"/>
        <w:numPr>
          <w:ilvl w:val="2"/>
          <w:numId w:val="55"/>
        </w:numPr>
        <w:spacing w:before="0" w:after="0"/>
      </w:pPr>
      <w:r w:rsidRPr="00D40F9A">
        <w:t xml:space="preserve">    "roles": ["Admin"],</w:t>
      </w:r>
    </w:p>
    <w:p w14:paraId="6B6DB05C" w14:textId="77777777" w:rsidR="00895932" w:rsidRPr="00D40F9A" w:rsidRDefault="00895932">
      <w:pPr>
        <w:pStyle w:val="SourceCode"/>
        <w:numPr>
          <w:ilvl w:val="2"/>
          <w:numId w:val="55"/>
        </w:numPr>
        <w:spacing w:before="0" w:after="0"/>
      </w:pPr>
      <w:r w:rsidRPr="00D40F9A">
        <w:t xml:space="preserve">    "hashedPassword": "mocked-password"</w:t>
      </w:r>
    </w:p>
    <w:p w14:paraId="6A1398F4" w14:textId="77777777" w:rsidR="00895932" w:rsidRPr="00D40F9A" w:rsidRDefault="00895932">
      <w:pPr>
        <w:pStyle w:val="SourceCode"/>
        <w:numPr>
          <w:ilvl w:val="2"/>
          <w:numId w:val="55"/>
        </w:numPr>
        <w:spacing w:before="0" w:after="0"/>
      </w:pPr>
      <w:r w:rsidRPr="00D40F9A">
        <w:t xml:space="preserve">  }</w:t>
      </w:r>
    </w:p>
    <w:p w14:paraId="0CDFB943" w14:textId="77777777" w:rsidR="00895932" w:rsidRPr="00D40F9A" w:rsidRDefault="00895932">
      <w:pPr>
        <w:pStyle w:val="SourceCode"/>
        <w:numPr>
          <w:ilvl w:val="2"/>
          <w:numId w:val="55"/>
        </w:numPr>
        <w:spacing w:before="0" w:after="0"/>
      </w:pPr>
      <w:r w:rsidRPr="00D40F9A">
        <w:t>}</w:t>
      </w:r>
    </w:p>
    <w:p w14:paraId="7DD2F309"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20C2AD36"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677BBDB7" w14:textId="77777777" w:rsidR="00895932" w:rsidRPr="00D40F9A" w:rsidRDefault="00895932">
      <w:pPr>
        <w:pStyle w:val="SourceCodeLanguage"/>
        <w:numPr>
          <w:ilvl w:val="2"/>
          <w:numId w:val="55"/>
        </w:numPr>
      </w:pPr>
      <w:r w:rsidRPr="00D40F9A">
        <w:t>json</w:t>
      </w:r>
    </w:p>
    <w:p w14:paraId="112A122A" w14:textId="77777777" w:rsidR="00895932" w:rsidRPr="00D40F9A" w:rsidRDefault="00895932">
      <w:pPr>
        <w:pStyle w:val="SourceCode"/>
        <w:numPr>
          <w:ilvl w:val="2"/>
          <w:numId w:val="55"/>
        </w:numPr>
        <w:spacing w:before="0" w:after="0"/>
      </w:pPr>
      <w:r w:rsidRPr="00D40F9A">
        <w:t>{</w:t>
      </w:r>
    </w:p>
    <w:p w14:paraId="16079254" w14:textId="77777777" w:rsidR="00895932" w:rsidRPr="00D40F9A" w:rsidRDefault="00895932">
      <w:pPr>
        <w:pStyle w:val="SourceCode"/>
        <w:numPr>
          <w:ilvl w:val="2"/>
          <w:numId w:val="55"/>
        </w:numPr>
        <w:spacing w:before="0" w:after="0"/>
      </w:pPr>
      <w:r w:rsidRPr="00D40F9A">
        <w:t xml:space="preserve">  "audios": []</w:t>
      </w:r>
    </w:p>
    <w:p w14:paraId="3B85556A" w14:textId="77777777" w:rsidR="00895932" w:rsidRPr="00D40F9A" w:rsidRDefault="00895932">
      <w:pPr>
        <w:pStyle w:val="SourceCode"/>
        <w:numPr>
          <w:ilvl w:val="2"/>
          <w:numId w:val="55"/>
        </w:numPr>
        <w:spacing w:before="0" w:after="0"/>
      </w:pPr>
      <w:r w:rsidRPr="00D40F9A">
        <w:t>}</w:t>
      </w:r>
    </w:p>
    <w:p w14:paraId="052AA67E" w14:textId="77777777" w:rsidR="00895932" w:rsidRPr="00D40F9A" w:rsidRDefault="00895932">
      <w:pPr>
        <w:pStyle w:val="ListParagraph"/>
        <w:numPr>
          <w:ilvl w:val="0"/>
          <w:numId w:val="59"/>
        </w:numPr>
        <w:spacing w:line="240" w:lineRule="auto"/>
        <w:jc w:val="left"/>
      </w:pPr>
      <w:r w:rsidRPr="00D40F9A">
        <w:rPr>
          <w:b/>
          <w:bCs/>
        </w:rPr>
        <w:t>SongsController -&gt; getAllInSession -&gt; should return all songs in session</w:t>
      </w:r>
      <w:r w:rsidRPr="00D40F9A">
        <w:t xml:space="preserve">: Ez a teszteset ellenőrzi, hogy a </w:t>
      </w:r>
      <w:r w:rsidRPr="00D40F9A">
        <w:rPr>
          <w:rStyle w:val="VerbatimChar"/>
        </w:rPr>
        <w:t>getAllInSession</w:t>
      </w:r>
      <w:r w:rsidRPr="00D40F9A">
        <w:t xml:space="preserve"> metódus visszaadja-e az összes dalt a szekcióban. A </w:t>
      </w:r>
      <w:r w:rsidRPr="00D40F9A">
        <w:rPr>
          <w:rStyle w:val="VerbatimChar"/>
        </w:rPr>
        <w:t>songsService.getAllInSession</w:t>
      </w:r>
      <w:r w:rsidRPr="00D40F9A">
        <w:t xml:space="preserve"> metódust mockolja, hogy egy üres dal listát adjon vissza, és ellenőrzi, hogy a </w:t>
      </w:r>
      <w:r w:rsidRPr="00D40F9A">
        <w:rPr>
          <w:rStyle w:val="VerbatimChar"/>
        </w:rPr>
        <w:t>songsController.getAllInSession</w:t>
      </w:r>
      <w:r w:rsidRPr="00D40F9A">
        <w:t xml:space="preserve"> metódus a várt eredményt adja-e vissza.</w:t>
      </w:r>
    </w:p>
    <w:p w14:paraId="5041E13A" w14:textId="77777777"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0A6A436B"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29A90F14" w14:textId="77777777" w:rsidR="00895932" w:rsidRPr="00D40F9A" w:rsidRDefault="00895932">
      <w:pPr>
        <w:pStyle w:val="SourceCodeLanguage"/>
        <w:numPr>
          <w:ilvl w:val="2"/>
          <w:numId w:val="55"/>
        </w:numPr>
      </w:pPr>
      <w:r w:rsidRPr="00D40F9A">
        <w:t>json</w:t>
      </w:r>
    </w:p>
    <w:p w14:paraId="55B43660" w14:textId="77777777" w:rsidR="00895932" w:rsidRPr="00D40F9A" w:rsidRDefault="00895932">
      <w:pPr>
        <w:pStyle w:val="SourceCode"/>
        <w:numPr>
          <w:ilvl w:val="2"/>
          <w:numId w:val="55"/>
        </w:numPr>
        <w:spacing w:before="0" w:after="0"/>
      </w:pPr>
      <w:r w:rsidRPr="00D40F9A">
        <w:t>{</w:t>
      </w:r>
    </w:p>
    <w:p w14:paraId="7D96DEFB" w14:textId="77777777" w:rsidR="00895932" w:rsidRPr="00D40F9A" w:rsidRDefault="00895932">
      <w:pPr>
        <w:pStyle w:val="SourceCode"/>
        <w:numPr>
          <w:ilvl w:val="2"/>
          <w:numId w:val="55"/>
        </w:numPr>
        <w:spacing w:before="0" w:after="0"/>
      </w:pPr>
      <w:r w:rsidRPr="00D40F9A">
        <w:t xml:space="preserve">  "token": {</w:t>
      </w:r>
    </w:p>
    <w:p w14:paraId="1FF548C8" w14:textId="77777777" w:rsidR="00895932" w:rsidRPr="00D40F9A" w:rsidRDefault="00895932">
      <w:pPr>
        <w:pStyle w:val="SourceCode"/>
        <w:numPr>
          <w:ilvl w:val="2"/>
          <w:numId w:val="55"/>
        </w:numPr>
        <w:spacing w:before="0" w:after="0"/>
      </w:pPr>
      <w:r w:rsidRPr="00D40F9A">
        <w:t xml:space="preserve">    "sub": "mockedId",</w:t>
      </w:r>
    </w:p>
    <w:p w14:paraId="1FF5F567" w14:textId="77777777" w:rsidR="00895932" w:rsidRPr="00D40F9A" w:rsidRDefault="00895932">
      <w:pPr>
        <w:pStyle w:val="SourceCode"/>
        <w:numPr>
          <w:ilvl w:val="2"/>
          <w:numId w:val="55"/>
        </w:numPr>
        <w:spacing w:before="0" w:after="0"/>
      </w:pPr>
      <w:r w:rsidRPr="00D40F9A">
        <w:t xml:space="preserve">    "username": "mockedUser",</w:t>
      </w:r>
    </w:p>
    <w:p w14:paraId="39D4349A" w14:textId="77777777" w:rsidR="00895932" w:rsidRPr="00D40F9A" w:rsidRDefault="00895932">
      <w:pPr>
        <w:pStyle w:val="SourceCode"/>
        <w:numPr>
          <w:ilvl w:val="2"/>
          <w:numId w:val="55"/>
        </w:numPr>
        <w:spacing w:before="0" w:after="0"/>
      </w:pPr>
      <w:r w:rsidRPr="00D40F9A">
        <w:t xml:space="preserve">    "roles": ["Admin"],</w:t>
      </w:r>
    </w:p>
    <w:p w14:paraId="1CF2DD07" w14:textId="77777777" w:rsidR="00895932" w:rsidRPr="00D40F9A" w:rsidRDefault="00895932">
      <w:pPr>
        <w:pStyle w:val="SourceCode"/>
        <w:numPr>
          <w:ilvl w:val="2"/>
          <w:numId w:val="55"/>
        </w:numPr>
        <w:spacing w:before="0" w:after="0"/>
      </w:pPr>
      <w:r w:rsidRPr="00D40F9A">
        <w:t xml:space="preserve">    "hashedPassword": "mocked-password"</w:t>
      </w:r>
    </w:p>
    <w:p w14:paraId="2C160A4B" w14:textId="77777777" w:rsidR="00895932" w:rsidRPr="00D40F9A" w:rsidRDefault="00895932">
      <w:pPr>
        <w:pStyle w:val="SourceCode"/>
        <w:numPr>
          <w:ilvl w:val="2"/>
          <w:numId w:val="55"/>
        </w:numPr>
        <w:spacing w:before="0" w:after="0"/>
      </w:pPr>
      <w:r w:rsidRPr="00D40F9A">
        <w:t xml:space="preserve">  }</w:t>
      </w:r>
    </w:p>
    <w:p w14:paraId="6495B44A" w14:textId="77777777" w:rsidR="00895932" w:rsidRPr="00D40F9A" w:rsidRDefault="00895932">
      <w:pPr>
        <w:pStyle w:val="SourceCode"/>
        <w:numPr>
          <w:ilvl w:val="2"/>
          <w:numId w:val="55"/>
        </w:numPr>
        <w:spacing w:before="0" w:after="0"/>
      </w:pPr>
      <w:r w:rsidRPr="00D40F9A">
        <w:t>}</w:t>
      </w:r>
    </w:p>
    <w:p w14:paraId="5E325AF0" w14:textId="77777777" w:rsidR="00895932" w:rsidRPr="00D40F9A" w:rsidRDefault="00895932">
      <w:pPr>
        <w:pStyle w:val="ListParagraph"/>
        <w:numPr>
          <w:ilvl w:val="1"/>
          <w:numId w:val="59"/>
        </w:numPr>
        <w:spacing w:line="240" w:lineRule="auto"/>
        <w:jc w:val="left"/>
      </w:pPr>
      <w:r w:rsidRPr="00D40F9A">
        <w:rPr>
          <w:b/>
          <w:bCs/>
        </w:rPr>
        <w:lastRenderedPageBreak/>
        <w:t>Return value</w:t>
      </w:r>
      <w:r w:rsidRPr="00D40F9A">
        <w:t>:</w:t>
      </w:r>
    </w:p>
    <w:p w14:paraId="4CD7A425"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07C0FC0E" w14:textId="77777777" w:rsidR="00895932" w:rsidRPr="00D40F9A" w:rsidRDefault="00895932">
      <w:pPr>
        <w:pStyle w:val="SourceCodeLanguage"/>
        <w:numPr>
          <w:ilvl w:val="2"/>
          <w:numId w:val="55"/>
        </w:numPr>
      </w:pPr>
      <w:r w:rsidRPr="00D40F9A">
        <w:t>json</w:t>
      </w:r>
    </w:p>
    <w:p w14:paraId="11926C0C" w14:textId="77777777" w:rsidR="00895932" w:rsidRPr="00D40F9A" w:rsidRDefault="00895932">
      <w:pPr>
        <w:pStyle w:val="SourceCode"/>
        <w:numPr>
          <w:ilvl w:val="2"/>
          <w:numId w:val="55"/>
        </w:numPr>
        <w:spacing w:before="0" w:after="0"/>
      </w:pPr>
      <w:r w:rsidRPr="00D40F9A">
        <w:t>{</w:t>
      </w:r>
    </w:p>
    <w:p w14:paraId="3947BC5C" w14:textId="77777777" w:rsidR="00895932" w:rsidRPr="00D40F9A" w:rsidRDefault="00895932">
      <w:pPr>
        <w:pStyle w:val="SourceCode"/>
        <w:numPr>
          <w:ilvl w:val="2"/>
          <w:numId w:val="55"/>
        </w:numPr>
        <w:spacing w:before="0" w:after="0"/>
      </w:pPr>
      <w:r w:rsidRPr="00D40F9A">
        <w:t xml:space="preserve">  "songs": []</w:t>
      </w:r>
    </w:p>
    <w:p w14:paraId="1011F183" w14:textId="77777777" w:rsidR="00895932" w:rsidRPr="00D40F9A" w:rsidRDefault="00895932">
      <w:pPr>
        <w:pStyle w:val="SourceCode"/>
        <w:numPr>
          <w:ilvl w:val="2"/>
          <w:numId w:val="55"/>
        </w:numPr>
        <w:spacing w:before="0" w:after="0"/>
      </w:pPr>
      <w:r w:rsidRPr="00D40F9A">
        <w:t>}</w:t>
      </w:r>
    </w:p>
    <w:p w14:paraId="1B6AEB22" w14:textId="77777777" w:rsidR="00895932" w:rsidRPr="00D40F9A" w:rsidRDefault="00895932">
      <w:pPr>
        <w:pStyle w:val="ListParagraph"/>
        <w:numPr>
          <w:ilvl w:val="0"/>
          <w:numId w:val="59"/>
        </w:numPr>
        <w:spacing w:line="240" w:lineRule="auto"/>
        <w:jc w:val="left"/>
      </w:pPr>
      <w:r w:rsidRPr="00D40F9A">
        <w:rPr>
          <w:b/>
          <w:bCs/>
        </w:rPr>
        <w:t>SongsController -&gt; getAll -&gt; should return all songs for admin</w:t>
      </w:r>
      <w:r w:rsidRPr="00D40F9A">
        <w:t xml:space="preserve">: Ez a teszteset ellenőrzi, hogy a </w:t>
      </w:r>
      <w:r w:rsidRPr="00D40F9A">
        <w:rPr>
          <w:rStyle w:val="VerbatimChar"/>
        </w:rPr>
        <w:t>getAll</w:t>
      </w:r>
      <w:r w:rsidRPr="00D40F9A">
        <w:t xml:space="preserve"> metódus visszaadja-e az összes dalt az admin számára. A </w:t>
      </w:r>
      <w:r w:rsidRPr="00D40F9A">
        <w:rPr>
          <w:rStyle w:val="VerbatimChar"/>
        </w:rPr>
        <w:t>songsService.getAll</w:t>
      </w:r>
      <w:r w:rsidRPr="00D40F9A">
        <w:t xml:space="preserve"> metódust mockolja, hogy egy üres dal listát adjon vissza, és ellenőrzi, hogy a </w:t>
      </w:r>
      <w:r w:rsidRPr="00D40F9A">
        <w:rPr>
          <w:rStyle w:val="VerbatimChar"/>
        </w:rPr>
        <w:t>songsController.getAll</w:t>
      </w:r>
      <w:r w:rsidRPr="00D40F9A">
        <w:t xml:space="preserve"> metódus a várt eredményt adja-e vissza.</w:t>
      </w:r>
    </w:p>
    <w:p w14:paraId="1100BAAF" w14:textId="5B7DE123"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649DA5FD"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0EF5D69F" w14:textId="77777777" w:rsidR="00895932" w:rsidRPr="00D40F9A" w:rsidRDefault="00895932">
      <w:pPr>
        <w:pStyle w:val="SourceCodeLanguage"/>
        <w:numPr>
          <w:ilvl w:val="2"/>
          <w:numId w:val="55"/>
        </w:numPr>
      </w:pPr>
      <w:r w:rsidRPr="00D40F9A">
        <w:t>json</w:t>
      </w:r>
    </w:p>
    <w:p w14:paraId="083740F8" w14:textId="77777777" w:rsidR="00895932" w:rsidRPr="00D40F9A" w:rsidRDefault="00895932">
      <w:pPr>
        <w:pStyle w:val="SourceCode"/>
        <w:numPr>
          <w:ilvl w:val="2"/>
          <w:numId w:val="55"/>
        </w:numPr>
        <w:spacing w:before="0" w:after="0"/>
      </w:pPr>
      <w:r w:rsidRPr="00D40F9A">
        <w:t>{</w:t>
      </w:r>
    </w:p>
    <w:p w14:paraId="4AC42E34" w14:textId="77777777" w:rsidR="00895932" w:rsidRPr="00D40F9A" w:rsidRDefault="00895932">
      <w:pPr>
        <w:pStyle w:val="SourceCode"/>
        <w:numPr>
          <w:ilvl w:val="2"/>
          <w:numId w:val="55"/>
        </w:numPr>
        <w:spacing w:before="0" w:after="0"/>
      </w:pPr>
      <w:r w:rsidRPr="00D40F9A">
        <w:t xml:space="preserve">  "token": {</w:t>
      </w:r>
    </w:p>
    <w:p w14:paraId="632D5F00" w14:textId="77777777" w:rsidR="00895932" w:rsidRPr="00D40F9A" w:rsidRDefault="00895932">
      <w:pPr>
        <w:pStyle w:val="SourceCode"/>
        <w:numPr>
          <w:ilvl w:val="2"/>
          <w:numId w:val="55"/>
        </w:numPr>
        <w:spacing w:before="0" w:after="0"/>
      </w:pPr>
      <w:r w:rsidRPr="00D40F9A">
        <w:t xml:space="preserve">    "sub": "mockedId",</w:t>
      </w:r>
    </w:p>
    <w:p w14:paraId="5EA2623B" w14:textId="77777777" w:rsidR="00895932" w:rsidRPr="00D40F9A" w:rsidRDefault="00895932">
      <w:pPr>
        <w:pStyle w:val="SourceCode"/>
        <w:numPr>
          <w:ilvl w:val="2"/>
          <w:numId w:val="55"/>
        </w:numPr>
        <w:spacing w:before="0" w:after="0"/>
      </w:pPr>
      <w:r w:rsidRPr="00D40F9A">
        <w:t xml:space="preserve">    "username": "mockedUser",</w:t>
      </w:r>
    </w:p>
    <w:p w14:paraId="169F6C78" w14:textId="77777777" w:rsidR="00895932" w:rsidRPr="00D40F9A" w:rsidRDefault="00895932">
      <w:pPr>
        <w:pStyle w:val="SourceCode"/>
        <w:numPr>
          <w:ilvl w:val="2"/>
          <w:numId w:val="55"/>
        </w:numPr>
        <w:spacing w:before="0" w:after="0"/>
      </w:pPr>
      <w:r w:rsidRPr="00D40F9A">
        <w:t xml:space="preserve">    "roles": ["Admin"],</w:t>
      </w:r>
    </w:p>
    <w:p w14:paraId="7D10F4CF" w14:textId="77777777" w:rsidR="00895932" w:rsidRPr="00D40F9A" w:rsidRDefault="00895932">
      <w:pPr>
        <w:pStyle w:val="SourceCode"/>
        <w:numPr>
          <w:ilvl w:val="2"/>
          <w:numId w:val="55"/>
        </w:numPr>
        <w:spacing w:before="0" w:after="0"/>
      </w:pPr>
      <w:r w:rsidRPr="00D40F9A">
        <w:t xml:space="preserve">    "hashedPassword": "mocked-password"</w:t>
      </w:r>
    </w:p>
    <w:p w14:paraId="0E8C9267" w14:textId="77777777" w:rsidR="00895932" w:rsidRPr="00D40F9A" w:rsidRDefault="00895932">
      <w:pPr>
        <w:pStyle w:val="SourceCode"/>
        <w:numPr>
          <w:ilvl w:val="2"/>
          <w:numId w:val="55"/>
        </w:numPr>
        <w:spacing w:before="0" w:after="0"/>
      </w:pPr>
      <w:r w:rsidRPr="00D40F9A">
        <w:t xml:space="preserve">  }</w:t>
      </w:r>
    </w:p>
    <w:p w14:paraId="41D92DCB" w14:textId="77777777" w:rsidR="00895932" w:rsidRPr="00D40F9A" w:rsidRDefault="00895932">
      <w:pPr>
        <w:pStyle w:val="SourceCode"/>
        <w:numPr>
          <w:ilvl w:val="2"/>
          <w:numId w:val="55"/>
        </w:numPr>
        <w:spacing w:before="0" w:after="0"/>
      </w:pPr>
      <w:r w:rsidRPr="00D40F9A">
        <w:t>}</w:t>
      </w:r>
    </w:p>
    <w:p w14:paraId="43BE9D50"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02A5D45E"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2ED0C682" w14:textId="77777777" w:rsidR="00895932" w:rsidRPr="00D40F9A" w:rsidRDefault="00895932">
      <w:pPr>
        <w:pStyle w:val="SourceCodeLanguage"/>
        <w:numPr>
          <w:ilvl w:val="2"/>
          <w:numId w:val="55"/>
        </w:numPr>
      </w:pPr>
      <w:r w:rsidRPr="00D40F9A">
        <w:t>json</w:t>
      </w:r>
    </w:p>
    <w:p w14:paraId="1A5C3116" w14:textId="77777777" w:rsidR="00895932" w:rsidRPr="00D40F9A" w:rsidRDefault="00895932">
      <w:pPr>
        <w:pStyle w:val="SourceCode"/>
        <w:numPr>
          <w:ilvl w:val="2"/>
          <w:numId w:val="55"/>
        </w:numPr>
        <w:spacing w:before="0" w:after="0"/>
      </w:pPr>
      <w:r w:rsidRPr="00D40F9A">
        <w:t>{</w:t>
      </w:r>
    </w:p>
    <w:p w14:paraId="5DD3EAE3" w14:textId="77777777" w:rsidR="00895932" w:rsidRPr="00D40F9A" w:rsidRDefault="00895932">
      <w:pPr>
        <w:pStyle w:val="SourceCode"/>
        <w:numPr>
          <w:ilvl w:val="2"/>
          <w:numId w:val="55"/>
        </w:numPr>
        <w:spacing w:before="0" w:after="0"/>
      </w:pPr>
      <w:r w:rsidRPr="00D40F9A">
        <w:t xml:space="preserve">  "songs": []</w:t>
      </w:r>
    </w:p>
    <w:p w14:paraId="161393A5" w14:textId="3486912B" w:rsidR="00BA2779" w:rsidRPr="00D40F9A" w:rsidRDefault="00895932">
      <w:pPr>
        <w:pStyle w:val="SourceCode"/>
        <w:numPr>
          <w:ilvl w:val="2"/>
          <w:numId w:val="55"/>
        </w:numPr>
        <w:spacing w:before="0" w:after="0"/>
      </w:pPr>
      <w:r w:rsidRPr="00D40F9A">
        <w:t>}</w:t>
      </w:r>
    </w:p>
    <w:p w14:paraId="28489EB4" w14:textId="1216F722" w:rsidR="00895932" w:rsidRPr="00D40F9A" w:rsidRDefault="00895932">
      <w:pPr>
        <w:pStyle w:val="ListParagraph"/>
        <w:numPr>
          <w:ilvl w:val="0"/>
          <w:numId w:val="59"/>
        </w:numPr>
        <w:spacing w:line="240" w:lineRule="auto"/>
        <w:jc w:val="left"/>
      </w:pPr>
      <w:r w:rsidRPr="00D40F9A">
        <w:rPr>
          <w:b/>
          <w:bCs/>
        </w:rPr>
        <w:t>SongsController -&gt; getWinner -&gt; should return the winner song</w:t>
      </w:r>
      <w:r w:rsidRPr="00D40F9A">
        <w:t xml:space="preserve">: Ez a teszteset ellenőrzi, hogy a </w:t>
      </w:r>
      <w:r w:rsidRPr="00D40F9A">
        <w:rPr>
          <w:rStyle w:val="VerbatimChar"/>
        </w:rPr>
        <w:t>getWinner</w:t>
      </w:r>
      <w:r w:rsidRPr="00D40F9A">
        <w:t xml:space="preserve"> metódus visszaadja-e a nyertes dalt. A </w:t>
      </w:r>
      <w:r w:rsidRPr="00D40F9A">
        <w:rPr>
          <w:rStyle w:val="VerbatimChar"/>
        </w:rPr>
        <w:t>songsService.getWinner</w:t>
      </w:r>
      <w:r w:rsidRPr="00D40F9A">
        <w:t xml:space="preserve"> metódust mockolja, hogy egy sikeres üzenetet adjon vissza, és ellenőrzi, hogy a </w:t>
      </w:r>
      <w:r w:rsidRPr="00D40F9A">
        <w:rPr>
          <w:rStyle w:val="VerbatimChar"/>
        </w:rPr>
        <w:t>songsController.getWinner</w:t>
      </w:r>
      <w:r w:rsidRPr="00D40F9A">
        <w:t xml:space="preserve"> metódus a várt eredményt adja-e vissza.</w:t>
      </w:r>
    </w:p>
    <w:p w14:paraId="04FD2C45" w14:textId="77777777"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7F98147A"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08567C1E" w14:textId="77777777" w:rsidR="00895932" w:rsidRPr="00D40F9A" w:rsidRDefault="00895932">
      <w:pPr>
        <w:pStyle w:val="SourceCodeLanguage"/>
        <w:numPr>
          <w:ilvl w:val="2"/>
          <w:numId w:val="55"/>
        </w:numPr>
      </w:pPr>
      <w:r w:rsidRPr="00D40F9A">
        <w:t>json</w:t>
      </w:r>
    </w:p>
    <w:p w14:paraId="78E43EAC" w14:textId="77777777" w:rsidR="00895932" w:rsidRPr="00D40F9A" w:rsidRDefault="00895932">
      <w:pPr>
        <w:pStyle w:val="SourceCode"/>
        <w:numPr>
          <w:ilvl w:val="2"/>
          <w:numId w:val="55"/>
        </w:numPr>
        <w:spacing w:before="0" w:after="0"/>
      </w:pPr>
      <w:r w:rsidRPr="00D40F9A">
        <w:t>{</w:t>
      </w:r>
    </w:p>
    <w:p w14:paraId="67453A07" w14:textId="77777777" w:rsidR="00895932" w:rsidRPr="00D40F9A" w:rsidRDefault="00895932">
      <w:pPr>
        <w:pStyle w:val="SourceCode"/>
        <w:numPr>
          <w:ilvl w:val="2"/>
          <w:numId w:val="55"/>
        </w:numPr>
        <w:spacing w:before="0" w:after="0"/>
      </w:pPr>
      <w:r w:rsidRPr="00D40F9A">
        <w:t xml:space="preserve">  "token": {</w:t>
      </w:r>
    </w:p>
    <w:p w14:paraId="65D00DF6" w14:textId="77777777" w:rsidR="00895932" w:rsidRPr="00D40F9A" w:rsidRDefault="00895932">
      <w:pPr>
        <w:pStyle w:val="SourceCode"/>
        <w:numPr>
          <w:ilvl w:val="2"/>
          <w:numId w:val="55"/>
        </w:numPr>
        <w:spacing w:before="0" w:after="0"/>
      </w:pPr>
      <w:r w:rsidRPr="00D40F9A">
        <w:t xml:space="preserve">    "sub": "mockedId",</w:t>
      </w:r>
    </w:p>
    <w:p w14:paraId="79B47406" w14:textId="77777777" w:rsidR="00895932" w:rsidRPr="00D40F9A" w:rsidRDefault="00895932">
      <w:pPr>
        <w:pStyle w:val="SourceCode"/>
        <w:numPr>
          <w:ilvl w:val="2"/>
          <w:numId w:val="55"/>
        </w:numPr>
        <w:spacing w:before="0" w:after="0"/>
      </w:pPr>
      <w:r w:rsidRPr="00D40F9A">
        <w:t xml:space="preserve">    "username": "mockedUser",</w:t>
      </w:r>
    </w:p>
    <w:p w14:paraId="1AD40C55" w14:textId="77777777" w:rsidR="00895932" w:rsidRPr="00D40F9A" w:rsidRDefault="00895932">
      <w:pPr>
        <w:pStyle w:val="SourceCode"/>
        <w:numPr>
          <w:ilvl w:val="2"/>
          <w:numId w:val="55"/>
        </w:numPr>
        <w:spacing w:before="0" w:after="0"/>
      </w:pPr>
      <w:r w:rsidRPr="00D40F9A">
        <w:t xml:space="preserve">    "roles": ["Admin"],</w:t>
      </w:r>
    </w:p>
    <w:p w14:paraId="53E9DFFC" w14:textId="77777777" w:rsidR="00895932" w:rsidRPr="00D40F9A" w:rsidRDefault="00895932">
      <w:pPr>
        <w:pStyle w:val="SourceCode"/>
        <w:numPr>
          <w:ilvl w:val="2"/>
          <w:numId w:val="55"/>
        </w:numPr>
        <w:spacing w:before="0" w:after="0"/>
      </w:pPr>
      <w:r w:rsidRPr="00D40F9A">
        <w:t xml:space="preserve">    "hashedPassword": "mocked-password"</w:t>
      </w:r>
    </w:p>
    <w:p w14:paraId="4E42AED9" w14:textId="77777777" w:rsidR="00895932" w:rsidRPr="00D40F9A" w:rsidRDefault="00895932">
      <w:pPr>
        <w:pStyle w:val="SourceCode"/>
        <w:numPr>
          <w:ilvl w:val="2"/>
          <w:numId w:val="55"/>
        </w:numPr>
        <w:spacing w:before="0" w:after="0"/>
      </w:pPr>
      <w:r w:rsidRPr="00D40F9A">
        <w:t xml:space="preserve">  }</w:t>
      </w:r>
    </w:p>
    <w:p w14:paraId="6F3A8EAD" w14:textId="77777777" w:rsidR="00895932" w:rsidRPr="00D40F9A" w:rsidRDefault="00895932">
      <w:pPr>
        <w:pStyle w:val="SourceCode"/>
        <w:numPr>
          <w:ilvl w:val="2"/>
          <w:numId w:val="55"/>
        </w:numPr>
        <w:spacing w:before="0" w:after="0"/>
      </w:pPr>
      <w:r w:rsidRPr="00D40F9A">
        <w:t>}</w:t>
      </w:r>
    </w:p>
    <w:p w14:paraId="34806681"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3CE92CD1"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5869327A" w14:textId="77777777" w:rsidR="00895932" w:rsidRPr="00D40F9A" w:rsidRDefault="00895932">
      <w:pPr>
        <w:pStyle w:val="SourceCodeLanguage"/>
        <w:numPr>
          <w:ilvl w:val="2"/>
          <w:numId w:val="55"/>
        </w:numPr>
      </w:pPr>
      <w:r w:rsidRPr="00D40F9A">
        <w:t>json</w:t>
      </w:r>
    </w:p>
    <w:p w14:paraId="56C26961" w14:textId="77777777" w:rsidR="00895932" w:rsidRPr="00D40F9A" w:rsidRDefault="00895932">
      <w:pPr>
        <w:pStyle w:val="SourceCode"/>
        <w:numPr>
          <w:ilvl w:val="2"/>
          <w:numId w:val="55"/>
        </w:numPr>
        <w:spacing w:before="0" w:after="0"/>
      </w:pPr>
      <w:r w:rsidRPr="00D40F9A">
        <w:t>{</w:t>
      </w:r>
    </w:p>
    <w:p w14:paraId="7B51A020" w14:textId="77777777" w:rsidR="00895932" w:rsidRPr="00D40F9A" w:rsidRDefault="00895932">
      <w:pPr>
        <w:pStyle w:val="SourceCode"/>
        <w:numPr>
          <w:ilvl w:val="2"/>
          <w:numId w:val="55"/>
        </w:numPr>
        <w:spacing w:before="0" w:after="0"/>
      </w:pPr>
      <w:r w:rsidRPr="00D40F9A">
        <w:t xml:space="preserve">  "success": true</w:t>
      </w:r>
    </w:p>
    <w:p w14:paraId="0578EF6E" w14:textId="77777777" w:rsidR="00895932" w:rsidRPr="00D40F9A" w:rsidRDefault="00895932">
      <w:pPr>
        <w:pStyle w:val="SourceCode"/>
        <w:numPr>
          <w:ilvl w:val="2"/>
          <w:numId w:val="55"/>
        </w:numPr>
        <w:spacing w:before="0" w:after="0"/>
      </w:pPr>
      <w:r w:rsidRPr="00D40F9A">
        <w:t>}</w:t>
      </w:r>
    </w:p>
    <w:p w14:paraId="0A861747" w14:textId="77777777" w:rsidR="00990B16" w:rsidRPr="00D40F9A" w:rsidRDefault="00990B16">
      <w:pPr>
        <w:spacing w:line="259" w:lineRule="auto"/>
        <w:jc w:val="left"/>
        <w:rPr>
          <w:b/>
          <w:bCs/>
        </w:rPr>
      </w:pPr>
      <w:r w:rsidRPr="00D40F9A">
        <w:rPr>
          <w:b/>
          <w:bCs/>
        </w:rPr>
        <w:br w:type="page"/>
      </w:r>
    </w:p>
    <w:p w14:paraId="0B85EF8F" w14:textId="0B95BD26" w:rsidR="00895932" w:rsidRPr="00D40F9A" w:rsidRDefault="00895932">
      <w:pPr>
        <w:pStyle w:val="ListParagraph"/>
        <w:numPr>
          <w:ilvl w:val="0"/>
          <w:numId w:val="59"/>
        </w:numPr>
        <w:spacing w:line="240" w:lineRule="auto"/>
        <w:jc w:val="left"/>
      </w:pPr>
      <w:r w:rsidRPr="00D40F9A">
        <w:rPr>
          <w:b/>
          <w:bCs/>
        </w:rPr>
        <w:lastRenderedPageBreak/>
        <w:t>SongsController -&gt; getWinnerAudio -&gt; should return winner audio</w:t>
      </w:r>
      <w:r w:rsidRPr="00D40F9A">
        <w:t xml:space="preserve">: Ez a teszteset ellenőrzi, hogy a </w:t>
      </w:r>
      <w:r w:rsidRPr="00D40F9A">
        <w:rPr>
          <w:rStyle w:val="VerbatimChar"/>
        </w:rPr>
        <w:t>getWinnerAudio</w:t>
      </w:r>
      <w:r w:rsidRPr="00D40F9A">
        <w:t xml:space="preserve"> metódus visszaadja-e a nyertes hanganyagot. A </w:t>
      </w:r>
      <w:r w:rsidRPr="00D40F9A">
        <w:rPr>
          <w:rStyle w:val="VerbatimChar"/>
        </w:rPr>
        <w:t>songsService.getWinnerAudio</w:t>
      </w:r>
      <w:r w:rsidRPr="00D40F9A">
        <w:t xml:space="preserve"> metódust mockolja, hogy egy </w:t>
      </w:r>
      <w:r w:rsidRPr="00D40F9A">
        <w:rPr>
          <w:rStyle w:val="VerbatimChar"/>
        </w:rPr>
        <w:t>StreamableFile</w:t>
      </w:r>
      <w:r w:rsidRPr="00D40F9A">
        <w:t xml:space="preserve"> objektumot adjon vissza, és ellenőrzi, hogy a </w:t>
      </w:r>
      <w:r w:rsidRPr="00D40F9A">
        <w:rPr>
          <w:rStyle w:val="VerbatimChar"/>
        </w:rPr>
        <w:t>songsController.getWinnerAudio</w:t>
      </w:r>
      <w:r w:rsidRPr="00D40F9A">
        <w:t xml:space="preserve"> metódus a várt eredményt adja-e vissza.</w:t>
      </w:r>
    </w:p>
    <w:p w14:paraId="6BE8F7E0" w14:textId="654E656C"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4618EA5D"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44E3D4B1" w14:textId="77777777" w:rsidR="00895932" w:rsidRPr="00D40F9A" w:rsidRDefault="00895932">
      <w:pPr>
        <w:pStyle w:val="SourceCodeLanguage"/>
        <w:numPr>
          <w:ilvl w:val="2"/>
          <w:numId w:val="55"/>
        </w:numPr>
      </w:pPr>
      <w:r w:rsidRPr="00D40F9A">
        <w:t>json</w:t>
      </w:r>
    </w:p>
    <w:p w14:paraId="73635B25" w14:textId="77777777" w:rsidR="00895932" w:rsidRPr="00D40F9A" w:rsidRDefault="00895932">
      <w:pPr>
        <w:pStyle w:val="SourceCode"/>
        <w:numPr>
          <w:ilvl w:val="2"/>
          <w:numId w:val="55"/>
        </w:numPr>
        <w:spacing w:before="0" w:after="0"/>
      </w:pPr>
      <w:r w:rsidRPr="00D40F9A">
        <w:t>{</w:t>
      </w:r>
    </w:p>
    <w:p w14:paraId="45AC9A45" w14:textId="77777777" w:rsidR="00895932" w:rsidRPr="00D40F9A" w:rsidRDefault="00895932">
      <w:pPr>
        <w:pStyle w:val="SourceCode"/>
        <w:numPr>
          <w:ilvl w:val="2"/>
          <w:numId w:val="55"/>
        </w:numPr>
        <w:spacing w:before="0" w:after="0"/>
      </w:pPr>
      <w:r w:rsidRPr="00D40F9A">
        <w:t xml:space="preserve">  "token": {</w:t>
      </w:r>
    </w:p>
    <w:p w14:paraId="09A71E6A" w14:textId="77777777" w:rsidR="00895932" w:rsidRPr="00D40F9A" w:rsidRDefault="00895932">
      <w:pPr>
        <w:pStyle w:val="SourceCode"/>
        <w:numPr>
          <w:ilvl w:val="2"/>
          <w:numId w:val="55"/>
        </w:numPr>
        <w:spacing w:before="0" w:after="0"/>
      </w:pPr>
      <w:r w:rsidRPr="00D40F9A">
        <w:t xml:space="preserve">    "sub": "mockedId",</w:t>
      </w:r>
    </w:p>
    <w:p w14:paraId="6B4677B6" w14:textId="77777777" w:rsidR="00895932" w:rsidRPr="00D40F9A" w:rsidRDefault="00895932">
      <w:pPr>
        <w:pStyle w:val="SourceCode"/>
        <w:numPr>
          <w:ilvl w:val="2"/>
          <w:numId w:val="55"/>
        </w:numPr>
        <w:spacing w:before="0" w:after="0"/>
      </w:pPr>
      <w:r w:rsidRPr="00D40F9A">
        <w:t xml:space="preserve">    "username": "mockedUser",</w:t>
      </w:r>
    </w:p>
    <w:p w14:paraId="096B6B98" w14:textId="77777777" w:rsidR="00895932" w:rsidRPr="00D40F9A" w:rsidRDefault="00895932">
      <w:pPr>
        <w:pStyle w:val="SourceCode"/>
        <w:numPr>
          <w:ilvl w:val="2"/>
          <w:numId w:val="55"/>
        </w:numPr>
        <w:spacing w:before="0" w:after="0"/>
      </w:pPr>
      <w:r w:rsidRPr="00D40F9A">
        <w:t xml:space="preserve">    "roles": ["Admin"],</w:t>
      </w:r>
    </w:p>
    <w:p w14:paraId="790B5E0A" w14:textId="77777777" w:rsidR="00895932" w:rsidRPr="00D40F9A" w:rsidRDefault="00895932">
      <w:pPr>
        <w:pStyle w:val="SourceCode"/>
        <w:numPr>
          <w:ilvl w:val="2"/>
          <w:numId w:val="55"/>
        </w:numPr>
        <w:spacing w:before="0" w:after="0"/>
      </w:pPr>
      <w:r w:rsidRPr="00D40F9A">
        <w:t xml:space="preserve">    "hashedPassword": "mocked-password"</w:t>
      </w:r>
    </w:p>
    <w:p w14:paraId="44238BD6" w14:textId="77777777" w:rsidR="00895932" w:rsidRPr="00D40F9A" w:rsidRDefault="00895932">
      <w:pPr>
        <w:pStyle w:val="SourceCode"/>
        <w:numPr>
          <w:ilvl w:val="2"/>
          <w:numId w:val="55"/>
        </w:numPr>
        <w:spacing w:before="0" w:after="0"/>
      </w:pPr>
      <w:r w:rsidRPr="00D40F9A">
        <w:t xml:space="preserve">  }</w:t>
      </w:r>
    </w:p>
    <w:p w14:paraId="22B8614B" w14:textId="77777777" w:rsidR="00895932" w:rsidRPr="00D40F9A" w:rsidRDefault="00895932">
      <w:pPr>
        <w:pStyle w:val="SourceCode"/>
        <w:numPr>
          <w:ilvl w:val="2"/>
          <w:numId w:val="55"/>
        </w:numPr>
        <w:spacing w:before="0" w:after="0"/>
      </w:pPr>
      <w:r w:rsidRPr="00D40F9A">
        <w:t>}</w:t>
      </w:r>
    </w:p>
    <w:p w14:paraId="167937D7"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435FF26C"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52E3DF5E" w14:textId="77777777" w:rsidR="00895932" w:rsidRPr="00D40F9A" w:rsidRDefault="00895932">
      <w:pPr>
        <w:pStyle w:val="SourceCodeLanguage"/>
        <w:numPr>
          <w:ilvl w:val="2"/>
          <w:numId w:val="55"/>
        </w:numPr>
      </w:pPr>
      <w:r w:rsidRPr="00D40F9A">
        <w:t>json</w:t>
      </w:r>
    </w:p>
    <w:p w14:paraId="0AFCF397" w14:textId="77777777" w:rsidR="00895932" w:rsidRPr="00D40F9A" w:rsidRDefault="00895932">
      <w:pPr>
        <w:pStyle w:val="SourceCode"/>
        <w:numPr>
          <w:ilvl w:val="2"/>
          <w:numId w:val="55"/>
        </w:numPr>
        <w:spacing w:before="0" w:after="0"/>
      </w:pPr>
      <w:r w:rsidRPr="00D40F9A">
        <w:t>{</w:t>
      </w:r>
    </w:p>
    <w:p w14:paraId="2519A48D" w14:textId="77777777" w:rsidR="00895932" w:rsidRPr="00D40F9A" w:rsidRDefault="00895932">
      <w:pPr>
        <w:pStyle w:val="SourceCode"/>
        <w:numPr>
          <w:ilvl w:val="2"/>
          <w:numId w:val="55"/>
        </w:numPr>
        <w:spacing w:before="0" w:after="0"/>
      </w:pPr>
      <w:r w:rsidRPr="00D40F9A">
        <w:t xml:space="preserve">  "type": "StreamableFile",</w:t>
      </w:r>
    </w:p>
    <w:p w14:paraId="63CA6DA4" w14:textId="77777777" w:rsidR="00895932" w:rsidRPr="00D40F9A" w:rsidRDefault="00895932">
      <w:pPr>
        <w:pStyle w:val="SourceCode"/>
        <w:numPr>
          <w:ilvl w:val="2"/>
          <w:numId w:val="55"/>
        </w:numPr>
        <w:spacing w:before="0" w:after="0"/>
      </w:pPr>
      <w:r w:rsidRPr="00D40F9A">
        <w:t xml:space="preserve">  "data": "audio"</w:t>
      </w:r>
    </w:p>
    <w:p w14:paraId="67DD2429" w14:textId="77777777" w:rsidR="00895932" w:rsidRPr="00D40F9A" w:rsidRDefault="00895932">
      <w:pPr>
        <w:pStyle w:val="SourceCode"/>
        <w:numPr>
          <w:ilvl w:val="2"/>
          <w:numId w:val="55"/>
        </w:numPr>
        <w:spacing w:before="0" w:after="0"/>
      </w:pPr>
      <w:r w:rsidRPr="00D40F9A">
        <w:t>}</w:t>
      </w:r>
    </w:p>
    <w:p w14:paraId="29C13534" w14:textId="77777777" w:rsidR="00895932" w:rsidRPr="00D40F9A" w:rsidRDefault="00895932">
      <w:pPr>
        <w:pStyle w:val="ListParagraph"/>
        <w:numPr>
          <w:ilvl w:val="0"/>
          <w:numId w:val="59"/>
        </w:numPr>
        <w:spacing w:line="240" w:lineRule="auto"/>
        <w:jc w:val="left"/>
      </w:pPr>
      <w:r w:rsidRPr="00D40F9A">
        <w:rPr>
          <w:b/>
          <w:bCs/>
        </w:rPr>
        <w:t>SongsController -&gt; getAudioById -&gt; should return audio by ID</w:t>
      </w:r>
      <w:r w:rsidRPr="00D40F9A">
        <w:t xml:space="preserve">: Ez a teszteset ellenőrzi, hogy a </w:t>
      </w:r>
      <w:r w:rsidRPr="00D40F9A">
        <w:rPr>
          <w:rStyle w:val="VerbatimChar"/>
        </w:rPr>
        <w:t>getAudioById</w:t>
      </w:r>
      <w:r w:rsidRPr="00D40F9A">
        <w:t xml:space="preserve"> metódus visszaadja-e a hanganyagot azonosító alapján. A </w:t>
      </w:r>
      <w:r w:rsidRPr="00D40F9A">
        <w:rPr>
          <w:rStyle w:val="VerbatimChar"/>
        </w:rPr>
        <w:t>songsService.getAudioById</w:t>
      </w:r>
      <w:r w:rsidRPr="00D40F9A">
        <w:t xml:space="preserve"> metódust mockolja, hogy egy </w:t>
      </w:r>
      <w:r w:rsidRPr="00D40F9A">
        <w:rPr>
          <w:rStyle w:val="VerbatimChar"/>
        </w:rPr>
        <w:t>StreamableFile</w:t>
      </w:r>
      <w:r w:rsidRPr="00D40F9A">
        <w:t xml:space="preserve"> objektumot adjon vissza, és ellenőrzi, hogy a </w:t>
      </w:r>
      <w:r w:rsidRPr="00D40F9A">
        <w:rPr>
          <w:rStyle w:val="VerbatimChar"/>
        </w:rPr>
        <w:t>songsController.getAudioById</w:t>
      </w:r>
      <w:r w:rsidRPr="00D40F9A">
        <w:t xml:space="preserve"> metódus a várt eredményt adja-e vissza.</w:t>
      </w:r>
    </w:p>
    <w:p w14:paraId="7422CC7A" w14:textId="77777777"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760B542F"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2BA9969F" w14:textId="77777777" w:rsidR="00895932" w:rsidRPr="00D40F9A" w:rsidRDefault="00895932">
      <w:pPr>
        <w:pStyle w:val="SourceCodeLanguage"/>
        <w:numPr>
          <w:ilvl w:val="2"/>
          <w:numId w:val="55"/>
        </w:numPr>
      </w:pPr>
      <w:r w:rsidRPr="00D40F9A">
        <w:t>json</w:t>
      </w:r>
    </w:p>
    <w:p w14:paraId="24041BDE" w14:textId="77777777" w:rsidR="00895932" w:rsidRPr="00D40F9A" w:rsidRDefault="00895932">
      <w:pPr>
        <w:pStyle w:val="SourceCode"/>
        <w:numPr>
          <w:ilvl w:val="2"/>
          <w:numId w:val="55"/>
        </w:numPr>
        <w:spacing w:before="0" w:after="0"/>
      </w:pPr>
      <w:r w:rsidRPr="00D40F9A">
        <w:t>{</w:t>
      </w:r>
    </w:p>
    <w:p w14:paraId="4CADDFC6" w14:textId="77777777" w:rsidR="00895932" w:rsidRPr="00D40F9A" w:rsidRDefault="00895932">
      <w:pPr>
        <w:pStyle w:val="SourceCode"/>
        <w:numPr>
          <w:ilvl w:val="2"/>
          <w:numId w:val="55"/>
        </w:numPr>
        <w:spacing w:before="0" w:after="0"/>
      </w:pPr>
      <w:r w:rsidRPr="00D40F9A">
        <w:t xml:space="preserve">  "token": {</w:t>
      </w:r>
    </w:p>
    <w:p w14:paraId="456E9DC0" w14:textId="77777777" w:rsidR="00895932" w:rsidRPr="00D40F9A" w:rsidRDefault="00895932">
      <w:pPr>
        <w:pStyle w:val="SourceCode"/>
        <w:numPr>
          <w:ilvl w:val="2"/>
          <w:numId w:val="55"/>
        </w:numPr>
        <w:spacing w:before="0" w:after="0"/>
      </w:pPr>
      <w:r w:rsidRPr="00D40F9A">
        <w:t xml:space="preserve">    "sub": "mockedId",</w:t>
      </w:r>
    </w:p>
    <w:p w14:paraId="3FA69B07" w14:textId="77777777" w:rsidR="00895932" w:rsidRPr="00D40F9A" w:rsidRDefault="00895932">
      <w:pPr>
        <w:pStyle w:val="SourceCode"/>
        <w:numPr>
          <w:ilvl w:val="2"/>
          <w:numId w:val="55"/>
        </w:numPr>
        <w:spacing w:before="0" w:after="0"/>
      </w:pPr>
      <w:r w:rsidRPr="00D40F9A">
        <w:t xml:space="preserve">    "username": "mockedUser",</w:t>
      </w:r>
    </w:p>
    <w:p w14:paraId="759631EF" w14:textId="77777777" w:rsidR="00895932" w:rsidRPr="00D40F9A" w:rsidRDefault="00895932">
      <w:pPr>
        <w:pStyle w:val="SourceCode"/>
        <w:numPr>
          <w:ilvl w:val="2"/>
          <w:numId w:val="55"/>
        </w:numPr>
        <w:spacing w:before="0" w:after="0"/>
      </w:pPr>
      <w:r w:rsidRPr="00D40F9A">
        <w:t xml:space="preserve">    "roles": ["Admin"],</w:t>
      </w:r>
    </w:p>
    <w:p w14:paraId="1E06883A" w14:textId="77777777" w:rsidR="00895932" w:rsidRPr="00D40F9A" w:rsidRDefault="00895932">
      <w:pPr>
        <w:pStyle w:val="SourceCode"/>
        <w:numPr>
          <w:ilvl w:val="2"/>
          <w:numId w:val="55"/>
        </w:numPr>
        <w:spacing w:before="0" w:after="0"/>
      </w:pPr>
      <w:r w:rsidRPr="00D40F9A">
        <w:t xml:space="preserve">    "hashedPassword": "mocked-password"</w:t>
      </w:r>
    </w:p>
    <w:p w14:paraId="7BA4C9D8" w14:textId="77777777" w:rsidR="00895932" w:rsidRPr="00D40F9A" w:rsidRDefault="00895932">
      <w:pPr>
        <w:pStyle w:val="SourceCode"/>
        <w:numPr>
          <w:ilvl w:val="2"/>
          <w:numId w:val="55"/>
        </w:numPr>
        <w:spacing w:before="0" w:after="0"/>
      </w:pPr>
      <w:r w:rsidRPr="00D40F9A">
        <w:t xml:space="preserve">  }</w:t>
      </w:r>
    </w:p>
    <w:p w14:paraId="7BE06D2F" w14:textId="77777777" w:rsidR="00895932" w:rsidRPr="00D40F9A" w:rsidRDefault="00895932">
      <w:pPr>
        <w:pStyle w:val="SourceCode"/>
        <w:numPr>
          <w:ilvl w:val="2"/>
          <w:numId w:val="55"/>
        </w:numPr>
        <w:spacing w:before="0" w:after="0"/>
      </w:pPr>
      <w:r w:rsidRPr="00D40F9A">
        <w:t>}</w:t>
      </w:r>
    </w:p>
    <w:p w14:paraId="6BC99EE1"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30E112DA"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459D0B70" w14:textId="77777777" w:rsidR="00895932" w:rsidRPr="00D40F9A" w:rsidRDefault="00895932">
      <w:pPr>
        <w:pStyle w:val="SourceCodeLanguage"/>
        <w:numPr>
          <w:ilvl w:val="2"/>
          <w:numId w:val="55"/>
        </w:numPr>
      </w:pPr>
      <w:r w:rsidRPr="00D40F9A">
        <w:t>json</w:t>
      </w:r>
    </w:p>
    <w:p w14:paraId="34CCA426" w14:textId="77777777" w:rsidR="00895932" w:rsidRPr="00D40F9A" w:rsidRDefault="00895932">
      <w:pPr>
        <w:pStyle w:val="SourceCode"/>
        <w:numPr>
          <w:ilvl w:val="2"/>
          <w:numId w:val="55"/>
        </w:numPr>
        <w:spacing w:before="0" w:after="0"/>
      </w:pPr>
      <w:r w:rsidRPr="00D40F9A">
        <w:t>{</w:t>
      </w:r>
    </w:p>
    <w:p w14:paraId="29C22531" w14:textId="77777777" w:rsidR="00895932" w:rsidRPr="00D40F9A" w:rsidRDefault="00895932">
      <w:pPr>
        <w:pStyle w:val="SourceCode"/>
        <w:numPr>
          <w:ilvl w:val="2"/>
          <w:numId w:val="55"/>
        </w:numPr>
        <w:spacing w:before="0" w:after="0"/>
      </w:pPr>
      <w:r w:rsidRPr="00D40F9A">
        <w:t xml:space="preserve">  "type": "StreamableFile",</w:t>
      </w:r>
    </w:p>
    <w:p w14:paraId="1819850C" w14:textId="77777777" w:rsidR="00895932" w:rsidRPr="00D40F9A" w:rsidRDefault="00895932">
      <w:pPr>
        <w:pStyle w:val="SourceCode"/>
        <w:numPr>
          <w:ilvl w:val="2"/>
          <w:numId w:val="55"/>
        </w:numPr>
        <w:spacing w:before="0" w:after="0"/>
      </w:pPr>
      <w:r w:rsidRPr="00D40F9A">
        <w:t xml:space="preserve">  "data": "audio"</w:t>
      </w:r>
    </w:p>
    <w:p w14:paraId="2611D256" w14:textId="77777777" w:rsidR="00895932" w:rsidRPr="00D40F9A" w:rsidRDefault="00895932">
      <w:pPr>
        <w:pStyle w:val="SourceCode"/>
        <w:numPr>
          <w:ilvl w:val="2"/>
          <w:numId w:val="55"/>
        </w:numPr>
        <w:spacing w:before="0" w:after="0"/>
      </w:pPr>
      <w:r w:rsidRPr="00D40F9A">
        <w:t>}</w:t>
      </w:r>
    </w:p>
    <w:p w14:paraId="5E4924E5" w14:textId="58DE4B27" w:rsidR="00895932" w:rsidRPr="00D40F9A" w:rsidRDefault="00895932">
      <w:pPr>
        <w:pStyle w:val="ListParagraph"/>
        <w:numPr>
          <w:ilvl w:val="0"/>
          <w:numId w:val="59"/>
        </w:numPr>
        <w:spacing w:line="240" w:lineRule="auto"/>
        <w:jc w:val="left"/>
      </w:pPr>
      <w:r w:rsidRPr="00D40F9A">
        <w:rPr>
          <w:b/>
          <w:bCs/>
        </w:rPr>
        <w:t>SongsController -&gt; updateAudioById -&gt; should update audio for admin</w:t>
      </w:r>
      <w:r w:rsidRPr="00D40F9A">
        <w:t xml:space="preserve">: Ez a teszteset ellenőrzi, hogy a </w:t>
      </w:r>
      <w:r w:rsidRPr="00D40F9A">
        <w:rPr>
          <w:rStyle w:val="VerbatimChar"/>
        </w:rPr>
        <w:t>updateAudioById</w:t>
      </w:r>
      <w:r w:rsidRPr="00D40F9A">
        <w:t xml:space="preserve"> metódus frissíti-e a hanganyagot az admin számára. A </w:t>
      </w:r>
      <w:r w:rsidRPr="00D40F9A">
        <w:rPr>
          <w:rStyle w:val="VerbatimChar"/>
        </w:rPr>
        <w:t>songsService.updateAudio</w:t>
      </w:r>
      <w:r w:rsidRPr="00D40F9A">
        <w:t xml:space="preserve"> metódust mockolja, hogy egy sikeres üzenetet adjon vissza, és ellenőrzi, hogy a </w:t>
      </w:r>
      <w:r w:rsidRPr="00D40F9A">
        <w:rPr>
          <w:rStyle w:val="VerbatimChar"/>
        </w:rPr>
        <w:t>songsController.updateAudio</w:t>
      </w:r>
      <w:r w:rsidRPr="00D40F9A">
        <w:t xml:space="preserve"> metódus a várt eredményt adja-e vissza.</w:t>
      </w:r>
    </w:p>
    <w:p w14:paraId="7C29C8B5" w14:textId="77777777" w:rsidR="00895932" w:rsidRPr="00D40F9A" w:rsidRDefault="00895932">
      <w:pPr>
        <w:pStyle w:val="ListParagraph"/>
        <w:numPr>
          <w:ilvl w:val="1"/>
          <w:numId w:val="59"/>
        </w:numPr>
        <w:spacing w:line="240" w:lineRule="auto"/>
        <w:jc w:val="left"/>
      </w:pPr>
      <w:r w:rsidRPr="00D40F9A">
        <w:rPr>
          <w:b/>
          <w:bCs/>
        </w:rPr>
        <w:lastRenderedPageBreak/>
        <w:t>Mocked input data</w:t>
      </w:r>
      <w:r w:rsidRPr="00D40F9A">
        <w:t>:</w:t>
      </w:r>
    </w:p>
    <w:p w14:paraId="6A05C3D5"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7A36BAC9" w14:textId="77777777" w:rsidR="00895932" w:rsidRPr="00D40F9A" w:rsidRDefault="00895932">
      <w:pPr>
        <w:pStyle w:val="SourceCodeLanguage"/>
        <w:numPr>
          <w:ilvl w:val="2"/>
          <w:numId w:val="55"/>
        </w:numPr>
      </w:pPr>
      <w:r w:rsidRPr="00D40F9A">
        <w:t>json</w:t>
      </w:r>
    </w:p>
    <w:p w14:paraId="20A8AD41" w14:textId="77777777" w:rsidR="00895932" w:rsidRPr="00D40F9A" w:rsidRDefault="00895932">
      <w:pPr>
        <w:pStyle w:val="SourceCode"/>
        <w:numPr>
          <w:ilvl w:val="2"/>
          <w:numId w:val="55"/>
        </w:numPr>
        <w:spacing w:before="0" w:after="0"/>
      </w:pPr>
      <w:r w:rsidRPr="00D40F9A">
        <w:t>{</w:t>
      </w:r>
    </w:p>
    <w:p w14:paraId="020B5063" w14:textId="77777777" w:rsidR="00895932" w:rsidRPr="00D40F9A" w:rsidRDefault="00895932">
      <w:pPr>
        <w:pStyle w:val="SourceCode"/>
        <w:numPr>
          <w:ilvl w:val="2"/>
          <w:numId w:val="55"/>
        </w:numPr>
        <w:spacing w:before="0" w:after="0"/>
      </w:pPr>
      <w:r w:rsidRPr="00D40F9A">
        <w:t xml:space="preserve">  "token": {</w:t>
      </w:r>
    </w:p>
    <w:p w14:paraId="07179B2B" w14:textId="77777777" w:rsidR="00895932" w:rsidRPr="00D40F9A" w:rsidRDefault="00895932">
      <w:pPr>
        <w:pStyle w:val="SourceCode"/>
        <w:numPr>
          <w:ilvl w:val="2"/>
          <w:numId w:val="55"/>
        </w:numPr>
        <w:spacing w:before="0" w:after="0"/>
      </w:pPr>
      <w:r w:rsidRPr="00D40F9A">
        <w:t xml:space="preserve">    "sub": "mockedId",</w:t>
      </w:r>
    </w:p>
    <w:p w14:paraId="2FA872C0" w14:textId="77777777" w:rsidR="00895932" w:rsidRPr="00D40F9A" w:rsidRDefault="00895932">
      <w:pPr>
        <w:pStyle w:val="SourceCode"/>
        <w:numPr>
          <w:ilvl w:val="2"/>
          <w:numId w:val="55"/>
        </w:numPr>
        <w:spacing w:before="0" w:after="0"/>
      </w:pPr>
      <w:r w:rsidRPr="00D40F9A">
        <w:t xml:space="preserve">    "username": "mockedUser",</w:t>
      </w:r>
    </w:p>
    <w:p w14:paraId="6C470E13" w14:textId="77777777" w:rsidR="00895932" w:rsidRPr="00D40F9A" w:rsidRDefault="00895932">
      <w:pPr>
        <w:pStyle w:val="SourceCode"/>
        <w:numPr>
          <w:ilvl w:val="2"/>
          <w:numId w:val="55"/>
        </w:numPr>
        <w:spacing w:before="0" w:after="0"/>
      </w:pPr>
      <w:r w:rsidRPr="00D40F9A">
        <w:t xml:space="preserve">    "roles": ["Admin"],</w:t>
      </w:r>
    </w:p>
    <w:p w14:paraId="7CF3D3CA" w14:textId="77777777" w:rsidR="00895932" w:rsidRPr="00D40F9A" w:rsidRDefault="00895932">
      <w:pPr>
        <w:pStyle w:val="SourceCode"/>
        <w:numPr>
          <w:ilvl w:val="2"/>
          <w:numId w:val="55"/>
        </w:numPr>
        <w:spacing w:before="0" w:after="0"/>
      </w:pPr>
      <w:r w:rsidRPr="00D40F9A">
        <w:t xml:space="preserve">    "hashedPassword": "mocked-password"</w:t>
      </w:r>
    </w:p>
    <w:p w14:paraId="3110EFBC" w14:textId="77777777" w:rsidR="00895932" w:rsidRPr="00D40F9A" w:rsidRDefault="00895932">
      <w:pPr>
        <w:pStyle w:val="SourceCode"/>
        <w:numPr>
          <w:ilvl w:val="2"/>
          <w:numId w:val="55"/>
        </w:numPr>
        <w:spacing w:before="0" w:after="0"/>
      </w:pPr>
      <w:r w:rsidRPr="00D40F9A">
        <w:t xml:space="preserve">  }</w:t>
      </w:r>
    </w:p>
    <w:p w14:paraId="71C9C2CE" w14:textId="77777777" w:rsidR="00895932" w:rsidRPr="00D40F9A" w:rsidRDefault="00895932">
      <w:pPr>
        <w:pStyle w:val="SourceCode"/>
        <w:numPr>
          <w:ilvl w:val="2"/>
          <w:numId w:val="55"/>
        </w:numPr>
        <w:spacing w:before="0" w:after="0"/>
      </w:pPr>
      <w:r w:rsidRPr="00D40F9A">
        <w:t>}</w:t>
      </w:r>
    </w:p>
    <w:p w14:paraId="64434BED"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04C49CF1"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05C574DD" w14:textId="77777777" w:rsidR="00895932" w:rsidRPr="00D40F9A" w:rsidRDefault="00895932">
      <w:pPr>
        <w:pStyle w:val="SourceCodeLanguage"/>
        <w:numPr>
          <w:ilvl w:val="2"/>
          <w:numId w:val="55"/>
        </w:numPr>
      </w:pPr>
      <w:r w:rsidRPr="00D40F9A">
        <w:t>json</w:t>
      </w:r>
    </w:p>
    <w:p w14:paraId="0320F551" w14:textId="77777777" w:rsidR="00895932" w:rsidRPr="00D40F9A" w:rsidRDefault="00895932">
      <w:pPr>
        <w:pStyle w:val="SourceCode"/>
        <w:numPr>
          <w:ilvl w:val="2"/>
          <w:numId w:val="55"/>
        </w:numPr>
        <w:spacing w:before="0" w:after="0"/>
      </w:pPr>
      <w:r w:rsidRPr="00D40F9A">
        <w:t>{</w:t>
      </w:r>
    </w:p>
    <w:p w14:paraId="226FCC4A" w14:textId="77777777" w:rsidR="00895932" w:rsidRPr="00D40F9A" w:rsidRDefault="00895932">
      <w:pPr>
        <w:pStyle w:val="SourceCode"/>
        <w:numPr>
          <w:ilvl w:val="2"/>
          <w:numId w:val="55"/>
        </w:numPr>
        <w:spacing w:before="0" w:after="0"/>
      </w:pPr>
      <w:r w:rsidRPr="00D40F9A">
        <w:t xml:space="preserve">  "success": true</w:t>
      </w:r>
    </w:p>
    <w:p w14:paraId="35FCFEA3" w14:textId="77777777" w:rsidR="00895932" w:rsidRPr="00D40F9A" w:rsidRDefault="00895932">
      <w:pPr>
        <w:pStyle w:val="SourceCode"/>
        <w:numPr>
          <w:ilvl w:val="2"/>
          <w:numId w:val="55"/>
        </w:numPr>
        <w:spacing w:before="0" w:after="0"/>
      </w:pPr>
      <w:r w:rsidRPr="00D40F9A">
        <w:t>}</w:t>
      </w:r>
    </w:p>
    <w:p w14:paraId="01077C0B" w14:textId="7735A2AE" w:rsidR="00BC4BFC" w:rsidRPr="00D40F9A" w:rsidRDefault="00895932">
      <w:pPr>
        <w:pStyle w:val="ListParagraph"/>
        <w:numPr>
          <w:ilvl w:val="0"/>
          <w:numId w:val="59"/>
        </w:numPr>
        <w:spacing w:line="240" w:lineRule="auto"/>
        <w:jc w:val="left"/>
      </w:pPr>
      <w:r w:rsidRPr="00D40F9A">
        <w:rPr>
          <w:b/>
          <w:bCs/>
        </w:rPr>
        <w:t>SongsController -&gt; upload -&gt; should upload a song</w:t>
      </w:r>
      <w:r w:rsidRPr="00D40F9A">
        <w:t xml:space="preserve">: Ez a teszteset ellenőrzi, hogy a </w:t>
      </w:r>
      <w:r w:rsidRPr="00D40F9A">
        <w:rPr>
          <w:rStyle w:val="VerbatimChar"/>
        </w:rPr>
        <w:t>upload</w:t>
      </w:r>
      <w:r w:rsidRPr="00D40F9A">
        <w:t xml:space="preserve"> metódus feltölt-e egy dalt. A </w:t>
      </w:r>
      <w:r w:rsidRPr="00D40F9A">
        <w:rPr>
          <w:rStyle w:val="VerbatimChar"/>
        </w:rPr>
        <w:t>songsService.upload</w:t>
      </w:r>
      <w:r w:rsidRPr="00D40F9A">
        <w:t xml:space="preserve"> metódust mockolja, hogy egy sikeres üzenetet adjon vissza, és ellenőrzi, hogy a </w:t>
      </w:r>
      <w:r w:rsidRPr="00D40F9A">
        <w:rPr>
          <w:rStyle w:val="VerbatimChar"/>
        </w:rPr>
        <w:t>songsController.upload</w:t>
      </w:r>
      <w:r w:rsidRPr="00D40F9A">
        <w:t xml:space="preserve"> metódus a várt eredményt adja-e vissza.</w:t>
      </w:r>
    </w:p>
    <w:p w14:paraId="79DEA6CC" w14:textId="77777777"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6DB1DD76"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5B89F3B9" w14:textId="77777777" w:rsidR="00895932" w:rsidRPr="00D40F9A" w:rsidRDefault="00895932">
      <w:pPr>
        <w:pStyle w:val="SourceCodeLanguage"/>
        <w:numPr>
          <w:ilvl w:val="2"/>
          <w:numId w:val="55"/>
        </w:numPr>
      </w:pPr>
      <w:r w:rsidRPr="00D40F9A">
        <w:t>json</w:t>
      </w:r>
    </w:p>
    <w:p w14:paraId="5657E3C9" w14:textId="77777777" w:rsidR="00895932" w:rsidRPr="00D40F9A" w:rsidRDefault="00895932">
      <w:pPr>
        <w:pStyle w:val="SourceCode"/>
        <w:numPr>
          <w:ilvl w:val="2"/>
          <w:numId w:val="55"/>
        </w:numPr>
        <w:spacing w:before="0" w:after="0"/>
      </w:pPr>
      <w:r w:rsidRPr="00D40F9A">
        <w:t>{</w:t>
      </w:r>
    </w:p>
    <w:p w14:paraId="04CA7F39" w14:textId="77777777" w:rsidR="00895932" w:rsidRPr="00D40F9A" w:rsidRDefault="00895932">
      <w:pPr>
        <w:pStyle w:val="SourceCode"/>
        <w:numPr>
          <w:ilvl w:val="2"/>
          <w:numId w:val="55"/>
        </w:numPr>
        <w:spacing w:before="0" w:after="0"/>
      </w:pPr>
      <w:r w:rsidRPr="00D40F9A">
        <w:t xml:space="preserve">  "token": {</w:t>
      </w:r>
    </w:p>
    <w:p w14:paraId="677F6214" w14:textId="77777777" w:rsidR="00895932" w:rsidRPr="00D40F9A" w:rsidRDefault="00895932">
      <w:pPr>
        <w:pStyle w:val="SourceCode"/>
        <w:numPr>
          <w:ilvl w:val="2"/>
          <w:numId w:val="55"/>
        </w:numPr>
        <w:spacing w:before="0" w:after="0"/>
      </w:pPr>
      <w:r w:rsidRPr="00D40F9A">
        <w:t xml:space="preserve">    "sub": "mockedId",</w:t>
      </w:r>
    </w:p>
    <w:p w14:paraId="1CE29832" w14:textId="77777777" w:rsidR="00895932" w:rsidRPr="00D40F9A" w:rsidRDefault="00895932">
      <w:pPr>
        <w:pStyle w:val="SourceCode"/>
        <w:numPr>
          <w:ilvl w:val="2"/>
          <w:numId w:val="55"/>
        </w:numPr>
        <w:spacing w:before="0" w:after="0"/>
      </w:pPr>
      <w:r w:rsidRPr="00D40F9A">
        <w:t xml:space="preserve">    "username": "mockedUser",</w:t>
      </w:r>
    </w:p>
    <w:p w14:paraId="3BF58477" w14:textId="77777777" w:rsidR="00895932" w:rsidRPr="00D40F9A" w:rsidRDefault="00895932">
      <w:pPr>
        <w:pStyle w:val="SourceCode"/>
        <w:numPr>
          <w:ilvl w:val="2"/>
          <w:numId w:val="55"/>
        </w:numPr>
        <w:spacing w:before="0" w:after="0"/>
      </w:pPr>
      <w:r w:rsidRPr="00D40F9A">
        <w:t xml:space="preserve">    "roles": ["Admin"],</w:t>
      </w:r>
    </w:p>
    <w:p w14:paraId="54E79BF3" w14:textId="77777777" w:rsidR="00895932" w:rsidRPr="00D40F9A" w:rsidRDefault="00895932">
      <w:pPr>
        <w:pStyle w:val="SourceCode"/>
        <w:numPr>
          <w:ilvl w:val="2"/>
          <w:numId w:val="55"/>
        </w:numPr>
        <w:spacing w:before="0" w:after="0"/>
      </w:pPr>
      <w:r w:rsidRPr="00D40F9A">
        <w:t xml:space="preserve">    "hashedPassword": "mocked-password"</w:t>
      </w:r>
    </w:p>
    <w:p w14:paraId="5456A77F" w14:textId="77777777" w:rsidR="00895932" w:rsidRPr="00D40F9A" w:rsidRDefault="00895932">
      <w:pPr>
        <w:pStyle w:val="SourceCode"/>
        <w:numPr>
          <w:ilvl w:val="2"/>
          <w:numId w:val="55"/>
        </w:numPr>
        <w:spacing w:before="0" w:after="0"/>
      </w:pPr>
      <w:r w:rsidRPr="00D40F9A">
        <w:t xml:space="preserve">  }</w:t>
      </w:r>
    </w:p>
    <w:p w14:paraId="1B649465" w14:textId="77777777" w:rsidR="00895932" w:rsidRPr="00D40F9A" w:rsidRDefault="00895932">
      <w:pPr>
        <w:pStyle w:val="SourceCode"/>
        <w:numPr>
          <w:ilvl w:val="2"/>
          <w:numId w:val="55"/>
        </w:numPr>
        <w:spacing w:before="0" w:after="0"/>
      </w:pPr>
      <w:r w:rsidRPr="00D40F9A">
        <w:t>}</w:t>
      </w:r>
    </w:p>
    <w:p w14:paraId="7C9DB7AF" w14:textId="77777777" w:rsidR="00895932" w:rsidRPr="00D40F9A" w:rsidRDefault="00895932">
      <w:pPr>
        <w:pStyle w:val="ListParagraph"/>
        <w:numPr>
          <w:ilvl w:val="2"/>
          <w:numId w:val="59"/>
        </w:numPr>
        <w:spacing w:line="240" w:lineRule="auto"/>
        <w:jc w:val="left"/>
      </w:pPr>
      <w:r w:rsidRPr="00D40F9A">
        <w:rPr>
          <w:b/>
          <w:bCs/>
        </w:rPr>
        <w:t>file</w:t>
      </w:r>
      <w:r w:rsidRPr="00D40F9A">
        <w:t>:</w:t>
      </w:r>
    </w:p>
    <w:p w14:paraId="499CC257" w14:textId="77777777" w:rsidR="00895932" w:rsidRPr="00D40F9A" w:rsidRDefault="00895932">
      <w:pPr>
        <w:pStyle w:val="SourceCodeLanguage"/>
        <w:numPr>
          <w:ilvl w:val="2"/>
          <w:numId w:val="55"/>
        </w:numPr>
      </w:pPr>
      <w:r w:rsidRPr="00D40F9A">
        <w:t>json</w:t>
      </w:r>
    </w:p>
    <w:p w14:paraId="1DD8508F" w14:textId="77777777" w:rsidR="00895932" w:rsidRPr="00D40F9A" w:rsidRDefault="00895932">
      <w:pPr>
        <w:pStyle w:val="SourceCode"/>
        <w:numPr>
          <w:ilvl w:val="2"/>
          <w:numId w:val="55"/>
        </w:numPr>
        <w:spacing w:before="0" w:after="0"/>
      </w:pPr>
      <w:r w:rsidRPr="00D40F9A">
        <w:t>{</w:t>
      </w:r>
    </w:p>
    <w:p w14:paraId="0E974655" w14:textId="77777777" w:rsidR="00895932" w:rsidRPr="00D40F9A" w:rsidRDefault="00895932">
      <w:pPr>
        <w:pStyle w:val="SourceCode"/>
        <w:numPr>
          <w:ilvl w:val="2"/>
          <w:numId w:val="55"/>
        </w:numPr>
        <w:spacing w:before="0" w:after="0"/>
      </w:pPr>
      <w:r w:rsidRPr="00D40F9A">
        <w:t xml:space="preserve">  "mimetype": "audio/mpeg"</w:t>
      </w:r>
    </w:p>
    <w:p w14:paraId="5C71F030" w14:textId="77777777" w:rsidR="00895932" w:rsidRPr="00D40F9A" w:rsidRDefault="00895932">
      <w:pPr>
        <w:pStyle w:val="SourceCode"/>
        <w:numPr>
          <w:ilvl w:val="2"/>
          <w:numId w:val="55"/>
        </w:numPr>
        <w:spacing w:before="0" w:after="0"/>
      </w:pPr>
      <w:r w:rsidRPr="00D40F9A">
        <w:t>}</w:t>
      </w:r>
    </w:p>
    <w:p w14:paraId="1A183BF4" w14:textId="77777777" w:rsidR="00895932" w:rsidRPr="00D40F9A" w:rsidRDefault="00895932">
      <w:pPr>
        <w:pStyle w:val="ListParagraph"/>
        <w:numPr>
          <w:ilvl w:val="2"/>
          <w:numId w:val="59"/>
        </w:numPr>
        <w:spacing w:line="240" w:lineRule="auto"/>
        <w:jc w:val="left"/>
      </w:pPr>
      <w:r w:rsidRPr="00D40F9A">
        <w:rPr>
          <w:b/>
          <w:bCs/>
        </w:rPr>
        <w:t>createSongDto</w:t>
      </w:r>
      <w:r w:rsidRPr="00D40F9A">
        <w:t>:</w:t>
      </w:r>
    </w:p>
    <w:p w14:paraId="2EC0C34D" w14:textId="77777777" w:rsidR="00895932" w:rsidRPr="00D40F9A" w:rsidRDefault="00895932">
      <w:pPr>
        <w:pStyle w:val="SourceCodeLanguage"/>
        <w:numPr>
          <w:ilvl w:val="2"/>
          <w:numId w:val="55"/>
        </w:numPr>
      </w:pPr>
      <w:r w:rsidRPr="00D40F9A">
        <w:t>json</w:t>
      </w:r>
    </w:p>
    <w:p w14:paraId="34113BA3" w14:textId="77777777" w:rsidR="00895932" w:rsidRPr="00D40F9A" w:rsidRDefault="00895932">
      <w:pPr>
        <w:pStyle w:val="SourceCode"/>
        <w:numPr>
          <w:ilvl w:val="2"/>
          <w:numId w:val="55"/>
        </w:numPr>
        <w:spacing w:before="0" w:after="0"/>
      </w:pPr>
      <w:r w:rsidRPr="00D40F9A">
        <w:t>{</w:t>
      </w:r>
    </w:p>
    <w:p w14:paraId="1429ADD1" w14:textId="77777777" w:rsidR="00895932" w:rsidRPr="00D40F9A" w:rsidRDefault="00895932">
      <w:pPr>
        <w:pStyle w:val="SourceCode"/>
        <w:numPr>
          <w:ilvl w:val="2"/>
          <w:numId w:val="55"/>
        </w:numPr>
        <w:spacing w:before="0" w:after="0"/>
      </w:pPr>
      <w:r w:rsidRPr="00D40F9A">
        <w:t xml:space="preserve">  "title": "mocked-title"</w:t>
      </w:r>
    </w:p>
    <w:p w14:paraId="1DFDD6FC" w14:textId="77777777" w:rsidR="00895932" w:rsidRPr="00D40F9A" w:rsidRDefault="00895932">
      <w:pPr>
        <w:pStyle w:val="SourceCode"/>
        <w:numPr>
          <w:ilvl w:val="2"/>
          <w:numId w:val="55"/>
        </w:numPr>
        <w:spacing w:before="0" w:after="0"/>
      </w:pPr>
      <w:r w:rsidRPr="00D40F9A">
        <w:t>}</w:t>
      </w:r>
    </w:p>
    <w:p w14:paraId="2E2D53E5"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1BF84392"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1E45078A" w14:textId="77777777" w:rsidR="00895932" w:rsidRPr="00D40F9A" w:rsidRDefault="00895932">
      <w:pPr>
        <w:pStyle w:val="SourceCodeLanguage"/>
        <w:numPr>
          <w:ilvl w:val="2"/>
          <w:numId w:val="55"/>
        </w:numPr>
      </w:pPr>
      <w:r w:rsidRPr="00D40F9A">
        <w:t>json</w:t>
      </w:r>
    </w:p>
    <w:p w14:paraId="593F0842" w14:textId="77777777" w:rsidR="00895932" w:rsidRPr="00D40F9A" w:rsidRDefault="00895932">
      <w:pPr>
        <w:pStyle w:val="SourceCode"/>
        <w:numPr>
          <w:ilvl w:val="2"/>
          <w:numId w:val="55"/>
        </w:numPr>
        <w:spacing w:before="0" w:after="0"/>
      </w:pPr>
      <w:r w:rsidRPr="00D40F9A">
        <w:t>{</w:t>
      </w:r>
    </w:p>
    <w:p w14:paraId="622C9E9F" w14:textId="77777777" w:rsidR="00895932" w:rsidRPr="00D40F9A" w:rsidRDefault="00895932">
      <w:pPr>
        <w:pStyle w:val="SourceCode"/>
        <w:numPr>
          <w:ilvl w:val="2"/>
          <w:numId w:val="55"/>
        </w:numPr>
        <w:spacing w:before="0" w:after="0"/>
      </w:pPr>
      <w:r w:rsidRPr="00D40F9A">
        <w:t xml:space="preserve">  "success": true</w:t>
      </w:r>
    </w:p>
    <w:p w14:paraId="64CE2103" w14:textId="77777777" w:rsidR="00895932" w:rsidRPr="00D40F9A" w:rsidRDefault="00895932">
      <w:pPr>
        <w:pStyle w:val="SourceCode"/>
        <w:numPr>
          <w:ilvl w:val="2"/>
          <w:numId w:val="55"/>
        </w:numPr>
        <w:spacing w:before="0" w:after="0"/>
      </w:pPr>
      <w:r w:rsidRPr="00D40F9A">
        <w:t>}</w:t>
      </w:r>
    </w:p>
    <w:p w14:paraId="54D6CD41" w14:textId="77777777" w:rsidR="00AA3F16" w:rsidRPr="00D40F9A" w:rsidRDefault="00AA3F16">
      <w:pPr>
        <w:spacing w:line="259" w:lineRule="auto"/>
        <w:jc w:val="left"/>
        <w:rPr>
          <w:b/>
          <w:bCs/>
        </w:rPr>
      </w:pPr>
      <w:r w:rsidRPr="00D40F9A">
        <w:rPr>
          <w:b/>
          <w:bCs/>
        </w:rPr>
        <w:br w:type="page"/>
      </w:r>
    </w:p>
    <w:p w14:paraId="52D55578" w14:textId="5FAEED69" w:rsidR="00895932" w:rsidRPr="00D40F9A" w:rsidRDefault="00895932">
      <w:pPr>
        <w:pStyle w:val="ListParagraph"/>
        <w:numPr>
          <w:ilvl w:val="0"/>
          <w:numId w:val="59"/>
        </w:numPr>
        <w:spacing w:line="240" w:lineRule="auto"/>
        <w:jc w:val="left"/>
      </w:pPr>
      <w:r w:rsidRPr="00D40F9A">
        <w:rPr>
          <w:b/>
          <w:bCs/>
        </w:rPr>
        <w:lastRenderedPageBreak/>
        <w:t>SongsController -&gt; uploadDirect -&gt; should upload a song directly for admin</w:t>
      </w:r>
      <w:r w:rsidRPr="00D40F9A">
        <w:t xml:space="preserve">: Ez a teszteset ellenőrzi, hogy a </w:t>
      </w:r>
      <w:r w:rsidRPr="00D40F9A">
        <w:rPr>
          <w:rStyle w:val="VerbatimChar"/>
        </w:rPr>
        <w:t>uploadDirect</w:t>
      </w:r>
      <w:r w:rsidRPr="00D40F9A">
        <w:t xml:space="preserve"> metódus közvetlenül feltölt-e egy dalt az admin számára. A </w:t>
      </w:r>
      <w:r w:rsidRPr="00D40F9A">
        <w:rPr>
          <w:rStyle w:val="VerbatimChar"/>
        </w:rPr>
        <w:t>songsService.uploadDirect</w:t>
      </w:r>
      <w:r w:rsidRPr="00D40F9A">
        <w:t xml:space="preserve"> metódust mockolja, hogy egy sikeres üzenetet adjon vissza, és ellenőrzi, hogy a </w:t>
      </w:r>
      <w:r w:rsidRPr="00D40F9A">
        <w:rPr>
          <w:rStyle w:val="VerbatimChar"/>
        </w:rPr>
        <w:t>songsController.uploadDirect</w:t>
      </w:r>
      <w:r w:rsidRPr="00D40F9A">
        <w:t xml:space="preserve"> metódus a várt eredményt adja-e vissza.</w:t>
      </w:r>
    </w:p>
    <w:p w14:paraId="5D3CAD37" w14:textId="77777777"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7BCE01E6"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292BDC7A" w14:textId="77777777" w:rsidR="00895932" w:rsidRPr="00D40F9A" w:rsidRDefault="00895932">
      <w:pPr>
        <w:pStyle w:val="SourceCodeLanguage"/>
        <w:numPr>
          <w:ilvl w:val="2"/>
          <w:numId w:val="55"/>
        </w:numPr>
      </w:pPr>
      <w:r w:rsidRPr="00D40F9A">
        <w:t>json</w:t>
      </w:r>
    </w:p>
    <w:p w14:paraId="12B5FAFB" w14:textId="77777777" w:rsidR="00895932" w:rsidRPr="00D40F9A" w:rsidRDefault="00895932">
      <w:pPr>
        <w:pStyle w:val="SourceCode"/>
        <w:numPr>
          <w:ilvl w:val="2"/>
          <w:numId w:val="55"/>
        </w:numPr>
        <w:spacing w:before="0" w:after="0"/>
      </w:pPr>
      <w:r w:rsidRPr="00D40F9A">
        <w:t>{</w:t>
      </w:r>
    </w:p>
    <w:p w14:paraId="6A6A2DAC" w14:textId="77777777" w:rsidR="00895932" w:rsidRPr="00D40F9A" w:rsidRDefault="00895932">
      <w:pPr>
        <w:pStyle w:val="SourceCode"/>
        <w:numPr>
          <w:ilvl w:val="2"/>
          <w:numId w:val="55"/>
        </w:numPr>
        <w:spacing w:before="0" w:after="0"/>
      </w:pPr>
      <w:r w:rsidRPr="00D40F9A">
        <w:t xml:space="preserve">  "token": {</w:t>
      </w:r>
    </w:p>
    <w:p w14:paraId="06670C0F" w14:textId="77777777" w:rsidR="00895932" w:rsidRPr="00D40F9A" w:rsidRDefault="00895932">
      <w:pPr>
        <w:pStyle w:val="SourceCode"/>
        <w:numPr>
          <w:ilvl w:val="2"/>
          <w:numId w:val="55"/>
        </w:numPr>
        <w:spacing w:before="0" w:after="0"/>
      </w:pPr>
      <w:r w:rsidRPr="00D40F9A">
        <w:t xml:space="preserve">    "sub": "mockedId",</w:t>
      </w:r>
    </w:p>
    <w:p w14:paraId="3A46567E" w14:textId="77777777" w:rsidR="00895932" w:rsidRPr="00D40F9A" w:rsidRDefault="00895932">
      <w:pPr>
        <w:pStyle w:val="SourceCode"/>
        <w:numPr>
          <w:ilvl w:val="2"/>
          <w:numId w:val="55"/>
        </w:numPr>
        <w:spacing w:before="0" w:after="0"/>
      </w:pPr>
      <w:r w:rsidRPr="00D40F9A">
        <w:t xml:space="preserve">    "username": "mockedUser",</w:t>
      </w:r>
    </w:p>
    <w:p w14:paraId="3770FEB5" w14:textId="77777777" w:rsidR="00895932" w:rsidRPr="00D40F9A" w:rsidRDefault="00895932">
      <w:pPr>
        <w:pStyle w:val="SourceCode"/>
        <w:numPr>
          <w:ilvl w:val="2"/>
          <w:numId w:val="55"/>
        </w:numPr>
        <w:spacing w:before="0" w:after="0"/>
      </w:pPr>
      <w:r w:rsidRPr="00D40F9A">
        <w:t xml:space="preserve">    "roles": ["Admin"],</w:t>
      </w:r>
    </w:p>
    <w:p w14:paraId="04E844EB" w14:textId="77777777" w:rsidR="00895932" w:rsidRPr="00D40F9A" w:rsidRDefault="00895932">
      <w:pPr>
        <w:pStyle w:val="SourceCode"/>
        <w:numPr>
          <w:ilvl w:val="2"/>
          <w:numId w:val="55"/>
        </w:numPr>
        <w:spacing w:before="0" w:after="0"/>
      </w:pPr>
      <w:r w:rsidRPr="00D40F9A">
        <w:t xml:space="preserve">    "hashedPassword": "mocked-password"</w:t>
      </w:r>
    </w:p>
    <w:p w14:paraId="5DA892B5" w14:textId="77777777" w:rsidR="00895932" w:rsidRPr="00D40F9A" w:rsidRDefault="00895932">
      <w:pPr>
        <w:pStyle w:val="SourceCode"/>
        <w:numPr>
          <w:ilvl w:val="2"/>
          <w:numId w:val="55"/>
        </w:numPr>
        <w:spacing w:before="0" w:after="0"/>
      </w:pPr>
      <w:r w:rsidRPr="00D40F9A">
        <w:t xml:space="preserve">  }</w:t>
      </w:r>
    </w:p>
    <w:p w14:paraId="27111175" w14:textId="77777777" w:rsidR="00895932" w:rsidRPr="00D40F9A" w:rsidRDefault="00895932">
      <w:pPr>
        <w:pStyle w:val="SourceCode"/>
        <w:numPr>
          <w:ilvl w:val="2"/>
          <w:numId w:val="55"/>
        </w:numPr>
        <w:spacing w:before="0" w:after="0"/>
      </w:pPr>
      <w:r w:rsidRPr="00D40F9A">
        <w:t>}</w:t>
      </w:r>
    </w:p>
    <w:p w14:paraId="54D777F7" w14:textId="77777777" w:rsidR="00895932" w:rsidRPr="00D40F9A" w:rsidRDefault="00895932">
      <w:pPr>
        <w:pStyle w:val="ListParagraph"/>
        <w:numPr>
          <w:ilvl w:val="2"/>
          <w:numId w:val="59"/>
        </w:numPr>
        <w:spacing w:line="240" w:lineRule="auto"/>
        <w:jc w:val="left"/>
      </w:pPr>
      <w:r w:rsidRPr="00D40F9A">
        <w:rPr>
          <w:b/>
          <w:bCs/>
        </w:rPr>
        <w:t>file</w:t>
      </w:r>
      <w:r w:rsidRPr="00D40F9A">
        <w:t>:</w:t>
      </w:r>
    </w:p>
    <w:p w14:paraId="69221CFD" w14:textId="77777777" w:rsidR="00895932" w:rsidRPr="00D40F9A" w:rsidRDefault="00895932">
      <w:pPr>
        <w:pStyle w:val="SourceCodeLanguage"/>
        <w:numPr>
          <w:ilvl w:val="2"/>
          <w:numId w:val="55"/>
        </w:numPr>
      </w:pPr>
      <w:r w:rsidRPr="00D40F9A">
        <w:t>json</w:t>
      </w:r>
    </w:p>
    <w:p w14:paraId="5CBF0314" w14:textId="77777777" w:rsidR="00895932" w:rsidRPr="00D40F9A" w:rsidRDefault="00895932">
      <w:pPr>
        <w:pStyle w:val="SourceCode"/>
        <w:numPr>
          <w:ilvl w:val="2"/>
          <w:numId w:val="55"/>
        </w:numPr>
        <w:spacing w:before="0" w:after="0"/>
      </w:pPr>
      <w:r w:rsidRPr="00D40F9A">
        <w:t>{</w:t>
      </w:r>
    </w:p>
    <w:p w14:paraId="26E6090F" w14:textId="77777777" w:rsidR="00895932" w:rsidRPr="00D40F9A" w:rsidRDefault="00895932">
      <w:pPr>
        <w:pStyle w:val="SourceCode"/>
        <w:numPr>
          <w:ilvl w:val="2"/>
          <w:numId w:val="55"/>
        </w:numPr>
        <w:spacing w:before="0" w:after="0"/>
      </w:pPr>
      <w:r w:rsidRPr="00D40F9A">
        <w:t xml:space="preserve">  "mimetype": "audio/mpeg"</w:t>
      </w:r>
    </w:p>
    <w:p w14:paraId="61F6426A" w14:textId="77777777" w:rsidR="00895932" w:rsidRPr="00D40F9A" w:rsidRDefault="00895932">
      <w:pPr>
        <w:pStyle w:val="SourceCode"/>
        <w:numPr>
          <w:ilvl w:val="2"/>
          <w:numId w:val="55"/>
        </w:numPr>
        <w:spacing w:before="0" w:after="0"/>
      </w:pPr>
      <w:r w:rsidRPr="00D40F9A">
        <w:t>}</w:t>
      </w:r>
    </w:p>
    <w:p w14:paraId="3F5EBEAA" w14:textId="77777777" w:rsidR="00895932" w:rsidRPr="00D40F9A" w:rsidRDefault="00895932">
      <w:pPr>
        <w:pStyle w:val="ListParagraph"/>
        <w:numPr>
          <w:ilvl w:val="2"/>
          <w:numId w:val="59"/>
        </w:numPr>
        <w:spacing w:line="240" w:lineRule="auto"/>
        <w:jc w:val="left"/>
      </w:pPr>
      <w:r w:rsidRPr="00D40F9A">
        <w:rPr>
          <w:b/>
          <w:bCs/>
        </w:rPr>
        <w:t>createSongDto</w:t>
      </w:r>
      <w:r w:rsidRPr="00D40F9A">
        <w:t>:</w:t>
      </w:r>
    </w:p>
    <w:p w14:paraId="30C557A6" w14:textId="77777777" w:rsidR="00895932" w:rsidRPr="00D40F9A" w:rsidRDefault="00895932">
      <w:pPr>
        <w:pStyle w:val="SourceCodeLanguage"/>
        <w:numPr>
          <w:ilvl w:val="2"/>
          <w:numId w:val="55"/>
        </w:numPr>
      </w:pPr>
      <w:r w:rsidRPr="00D40F9A">
        <w:t>json</w:t>
      </w:r>
    </w:p>
    <w:p w14:paraId="1DC0579E" w14:textId="77777777" w:rsidR="00895932" w:rsidRPr="00D40F9A" w:rsidRDefault="00895932">
      <w:pPr>
        <w:pStyle w:val="SourceCode"/>
        <w:numPr>
          <w:ilvl w:val="2"/>
          <w:numId w:val="55"/>
        </w:numPr>
        <w:spacing w:before="0" w:after="0"/>
      </w:pPr>
      <w:r w:rsidRPr="00D40F9A">
        <w:t>{</w:t>
      </w:r>
    </w:p>
    <w:p w14:paraId="76EE19D8" w14:textId="77777777" w:rsidR="00895932" w:rsidRPr="00D40F9A" w:rsidRDefault="00895932">
      <w:pPr>
        <w:pStyle w:val="SourceCode"/>
        <w:numPr>
          <w:ilvl w:val="2"/>
          <w:numId w:val="55"/>
        </w:numPr>
        <w:spacing w:before="0" w:after="0"/>
      </w:pPr>
      <w:r w:rsidRPr="00D40F9A">
        <w:t xml:space="preserve">  "title": "mocked-title"</w:t>
      </w:r>
    </w:p>
    <w:p w14:paraId="27625E51" w14:textId="77777777" w:rsidR="00895932" w:rsidRPr="00D40F9A" w:rsidRDefault="00895932">
      <w:pPr>
        <w:pStyle w:val="SourceCode"/>
        <w:numPr>
          <w:ilvl w:val="2"/>
          <w:numId w:val="55"/>
        </w:numPr>
        <w:spacing w:before="0" w:after="0"/>
      </w:pPr>
      <w:r w:rsidRPr="00D40F9A">
        <w:t>}</w:t>
      </w:r>
    </w:p>
    <w:p w14:paraId="03C9242B"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567D37D2"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1CD367F4" w14:textId="77777777" w:rsidR="00895932" w:rsidRPr="00D40F9A" w:rsidRDefault="00895932">
      <w:pPr>
        <w:pStyle w:val="SourceCodeLanguage"/>
        <w:numPr>
          <w:ilvl w:val="2"/>
          <w:numId w:val="55"/>
        </w:numPr>
      </w:pPr>
      <w:r w:rsidRPr="00D40F9A">
        <w:t>json</w:t>
      </w:r>
    </w:p>
    <w:p w14:paraId="7547CE5C" w14:textId="77777777" w:rsidR="00895932" w:rsidRPr="00D40F9A" w:rsidRDefault="00895932">
      <w:pPr>
        <w:pStyle w:val="SourceCode"/>
        <w:numPr>
          <w:ilvl w:val="2"/>
          <w:numId w:val="55"/>
        </w:numPr>
        <w:spacing w:before="0" w:after="0"/>
      </w:pPr>
      <w:r w:rsidRPr="00D40F9A">
        <w:t>{</w:t>
      </w:r>
    </w:p>
    <w:p w14:paraId="5EC48DA4" w14:textId="77777777" w:rsidR="00895932" w:rsidRPr="00D40F9A" w:rsidRDefault="00895932">
      <w:pPr>
        <w:pStyle w:val="SourceCode"/>
        <w:numPr>
          <w:ilvl w:val="2"/>
          <w:numId w:val="55"/>
        </w:numPr>
        <w:spacing w:before="0" w:after="0"/>
      </w:pPr>
      <w:r w:rsidRPr="00D40F9A">
        <w:t xml:space="preserve">  "success": true</w:t>
      </w:r>
    </w:p>
    <w:p w14:paraId="357AADE9" w14:textId="77777777" w:rsidR="00895932" w:rsidRPr="00D40F9A" w:rsidRDefault="00895932">
      <w:pPr>
        <w:pStyle w:val="SourceCode"/>
        <w:numPr>
          <w:ilvl w:val="2"/>
          <w:numId w:val="55"/>
        </w:numPr>
        <w:spacing w:before="0" w:after="0"/>
      </w:pPr>
      <w:r w:rsidRPr="00D40F9A">
        <w:t>}</w:t>
      </w:r>
    </w:p>
    <w:p w14:paraId="3E6E9B9C" w14:textId="77777777" w:rsidR="00895932" w:rsidRPr="00D40F9A" w:rsidRDefault="00895932">
      <w:pPr>
        <w:pStyle w:val="ListParagraph"/>
        <w:numPr>
          <w:ilvl w:val="0"/>
          <w:numId w:val="59"/>
        </w:numPr>
        <w:spacing w:line="240" w:lineRule="auto"/>
        <w:jc w:val="left"/>
      </w:pPr>
      <w:r w:rsidRPr="00D40F9A">
        <w:rPr>
          <w:b/>
          <w:bCs/>
        </w:rPr>
        <w:t>SongsController -&gt; renameById -&gt; should rename a song for admin</w:t>
      </w:r>
      <w:r w:rsidRPr="00D40F9A">
        <w:t xml:space="preserve">: Ez a teszteset ellenőrzi, hogy a </w:t>
      </w:r>
      <w:r w:rsidRPr="00D40F9A">
        <w:rPr>
          <w:rStyle w:val="VerbatimChar"/>
        </w:rPr>
        <w:t>renameById</w:t>
      </w:r>
      <w:r w:rsidRPr="00D40F9A">
        <w:t xml:space="preserve"> metódus átnevez-e egy dalt az admin számára. A </w:t>
      </w:r>
      <w:r w:rsidRPr="00D40F9A">
        <w:rPr>
          <w:rStyle w:val="VerbatimChar"/>
        </w:rPr>
        <w:t>songsService.renameById</w:t>
      </w:r>
      <w:r w:rsidRPr="00D40F9A">
        <w:t xml:space="preserve"> metódust mockolja, hogy egy sikeres üzenetet adjon vissza, és ellenőrzi, hogy a </w:t>
      </w:r>
      <w:r w:rsidRPr="00D40F9A">
        <w:rPr>
          <w:rStyle w:val="VerbatimChar"/>
        </w:rPr>
        <w:t>songsController.renameById</w:t>
      </w:r>
      <w:r w:rsidRPr="00D40F9A">
        <w:t xml:space="preserve"> metódus a várt eredményt adja-e vissza.</w:t>
      </w:r>
    </w:p>
    <w:p w14:paraId="345492F4" w14:textId="77777777"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2B9667F8"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441F59F4" w14:textId="77777777" w:rsidR="00895932" w:rsidRPr="00D40F9A" w:rsidRDefault="00895932">
      <w:pPr>
        <w:pStyle w:val="SourceCodeLanguage"/>
        <w:numPr>
          <w:ilvl w:val="2"/>
          <w:numId w:val="55"/>
        </w:numPr>
      </w:pPr>
      <w:r w:rsidRPr="00D40F9A">
        <w:t>json</w:t>
      </w:r>
    </w:p>
    <w:p w14:paraId="01CABCB6" w14:textId="77777777" w:rsidR="00895932" w:rsidRPr="00D40F9A" w:rsidRDefault="00895932">
      <w:pPr>
        <w:pStyle w:val="SourceCode"/>
        <w:numPr>
          <w:ilvl w:val="2"/>
          <w:numId w:val="55"/>
        </w:numPr>
        <w:spacing w:before="0" w:after="0"/>
      </w:pPr>
      <w:r w:rsidRPr="00D40F9A">
        <w:t>{</w:t>
      </w:r>
    </w:p>
    <w:p w14:paraId="59B64824" w14:textId="77777777" w:rsidR="00895932" w:rsidRPr="00D40F9A" w:rsidRDefault="00895932">
      <w:pPr>
        <w:pStyle w:val="SourceCode"/>
        <w:numPr>
          <w:ilvl w:val="2"/>
          <w:numId w:val="55"/>
        </w:numPr>
        <w:spacing w:before="0" w:after="0"/>
      </w:pPr>
      <w:r w:rsidRPr="00D40F9A">
        <w:t xml:space="preserve">  "token": {</w:t>
      </w:r>
    </w:p>
    <w:p w14:paraId="40FA657F" w14:textId="77777777" w:rsidR="00895932" w:rsidRPr="00D40F9A" w:rsidRDefault="00895932">
      <w:pPr>
        <w:pStyle w:val="SourceCode"/>
        <w:numPr>
          <w:ilvl w:val="2"/>
          <w:numId w:val="55"/>
        </w:numPr>
        <w:spacing w:before="0" w:after="0"/>
      </w:pPr>
      <w:r w:rsidRPr="00D40F9A">
        <w:t xml:space="preserve">    "sub": "mockedId",</w:t>
      </w:r>
    </w:p>
    <w:p w14:paraId="61149080" w14:textId="77777777" w:rsidR="00895932" w:rsidRPr="00D40F9A" w:rsidRDefault="00895932">
      <w:pPr>
        <w:pStyle w:val="SourceCode"/>
        <w:numPr>
          <w:ilvl w:val="2"/>
          <w:numId w:val="55"/>
        </w:numPr>
        <w:spacing w:before="0" w:after="0"/>
      </w:pPr>
      <w:r w:rsidRPr="00D40F9A">
        <w:t xml:space="preserve">    "username": "mockedUser",</w:t>
      </w:r>
    </w:p>
    <w:p w14:paraId="6CF876C2" w14:textId="77777777" w:rsidR="00895932" w:rsidRPr="00D40F9A" w:rsidRDefault="00895932">
      <w:pPr>
        <w:pStyle w:val="SourceCode"/>
        <w:numPr>
          <w:ilvl w:val="2"/>
          <w:numId w:val="55"/>
        </w:numPr>
        <w:spacing w:before="0" w:after="0"/>
      </w:pPr>
      <w:r w:rsidRPr="00D40F9A">
        <w:t xml:space="preserve">    "roles": ["Admin"],</w:t>
      </w:r>
    </w:p>
    <w:p w14:paraId="12F0DEC6" w14:textId="77777777" w:rsidR="00895932" w:rsidRPr="00D40F9A" w:rsidRDefault="00895932">
      <w:pPr>
        <w:pStyle w:val="SourceCode"/>
        <w:numPr>
          <w:ilvl w:val="2"/>
          <w:numId w:val="55"/>
        </w:numPr>
        <w:spacing w:before="0" w:after="0"/>
      </w:pPr>
      <w:r w:rsidRPr="00D40F9A">
        <w:t xml:space="preserve">    "hashedPassword": "mocked-password"</w:t>
      </w:r>
    </w:p>
    <w:p w14:paraId="3D9F13CB" w14:textId="77777777" w:rsidR="00895932" w:rsidRPr="00D40F9A" w:rsidRDefault="00895932">
      <w:pPr>
        <w:pStyle w:val="SourceCode"/>
        <w:numPr>
          <w:ilvl w:val="2"/>
          <w:numId w:val="55"/>
        </w:numPr>
        <w:spacing w:before="0" w:after="0"/>
      </w:pPr>
      <w:r w:rsidRPr="00D40F9A">
        <w:t xml:space="preserve">  }</w:t>
      </w:r>
    </w:p>
    <w:p w14:paraId="1AC71FA0" w14:textId="77777777" w:rsidR="00895932" w:rsidRPr="00D40F9A" w:rsidRDefault="00895932">
      <w:pPr>
        <w:pStyle w:val="SourceCode"/>
        <w:numPr>
          <w:ilvl w:val="2"/>
          <w:numId w:val="55"/>
        </w:numPr>
        <w:spacing w:before="0" w:after="0"/>
      </w:pPr>
      <w:r w:rsidRPr="00D40F9A">
        <w:t>}</w:t>
      </w:r>
    </w:p>
    <w:p w14:paraId="6414FE89"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72B7188F" w14:textId="77777777" w:rsidR="00AA3F16" w:rsidRPr="00D40F9A" w:rsidRDefault="00AA3F16">
      <w:pPr>
        <w:spacing w:line="259" w:lineRule="auto"/>
        <w:jc w:val="left"/>
        <w:rPr>
          <w:b/>
          <w:bCs/>
        </w:rPr>
      </w:pPr>
      <w:r w:rsidRPr="00D40F9A">
        <w:rPr>
          <w:b/>
          <w:bCs/>
        </w:rPr>
        <w:br w:type="page"/>
      </w:r>
    </w:p>
    <w:p w14:paraId="1475BD91" w14:textId="4F8D16F8" w:rsidR="00895932" w:rsidRPr="00D40F9A" w:rsidRDefault="00895932">
      <w:pPr>
        <w:pStyle w:val="ListParagraph"/>
        <w:numPr>
          <w:ilvl w:val="2"/>
          <w:numId w:val="59"/>
        </w:numPr>
        <w:spacing w:line="240" w:lineRule="auto"/>
        <w:jc w:val="left"/>
      </w:pPr>
      <w:r w:rsidRPr="00D40F9A">
        <w:rPr>
          <w:b/>
          <w:bCs/>
        </w:rPr>
        <w:lastRenderedPageBreak/>
        <w:t>result</w:t>
      </w:r>
      <w:r w:rsidRPr="00D40F9A">
        <w:t>:</w:t>
      </w:r>
    </w:p>
    <w:p w14:paraId="03F61775" w14:textId="77777777" w:rsidR="00895932" w:rsidRPr="00D40F9A" w:rsidRDefault="00895932">
      <w:pPr>
        <w:pStyle w:val="SourceCodeLanguage"/>
        <w:numPr>
          <w:ilvl w:val="2"/>
          <w:numId w:val="55"/>
        </w:numPr>
      </w:pPr>
      <w:r w:rsidRPr="00D40F9A">
        <w:t>json</w:t>
      </w:r>
    </w:p>
    <w:p w14:paraId="12EE8453" w14:textId="77777777" w:rsidR="00895932" w:rsidRPr="00D40F9A" w:rsidRDefault="00895932">
      <w:pPr>
        <w:pStyle w:val="SourceCode"/>
        <w:numPr>
          <w:ilvl w:val="2"/>
          <w:numId w:val="55"/>
        </w:numPr>
        <w:spacing w:before="0" w:after="0"/>
      </w:pPr>
      <w:r w:rsidRPr="00D40F9A">
        <w:t>{</w:t>
      </w:r>
    </w:p>
    <w:p w14:paraId="63572D0E" w14:textId="77777777" w:rsidR="00895932" w:rsidRPr="00D40F9A" w:rsidRDefault="00895932">
      <w:pPr>
        <w:pStyle w:val="SourceCode"/>
        <w:numPr>
          <w:ilvl w:val="2"/>
          <w:numId w:val="55"/>
        </w:numPr>
        <w:spacing w:before="0" w:after="0"/>
      </w:pPr>
      <w:r w:rsidRPr="00D40F9A">
        <w:t xml:space="preserve">  "success": true</w:t>
      </w:r>
    </w:p>
    <w:p w14:paraId="2268682D" w14:textId="77777777" w:rsidR="00895932" w:rsidRPr="00D40F9A" w:rsidRDefault="00895932">
      <w:pPr>
        <w:pStyle w:val="SourceCode"/>
        <w:numPr>
          <w:ilvl w:val="2"/>
          <w:numId w:val="55"/>
        </w:numPr>
        <w:spacing w:before="0" w:after="0"/>
      </w:pPr>
      <w:r w:rsidRPr="00D40F9A">
        <w:t>}</w:t>
      </w:r>
    </w:p>
    <w:p w14:paraId="1A714404" w14:textId="77777777" w:rsidR="00895932" w:rsidRPr="00D40F9A" w:rsidRDefault="00895932">
      <w:pPr>
        <w:pStyle w:val="ListParagraph"/>
        <w:numPr>
          <w:ilvl w:val="0"/>
          <w:numId w:val="59"/>
        </w:numPr>
        <w:spacing w:line="240" w:lineRule="auto"/>
        <w:jc w:val="left"/>
      </w:pPr>
      <w:r w:rsidRPr="00D40F9A">
        <w:rPr>
          <w:b/>
          <w:bCs/>
        </w:rPr>
        <w:t>SongsController -&gt; deleteById -&gt; should delete a song for admin</w:t>
      </w:r>
      <w:r w:rsidRPr="00D40F9A">
        <w:t xml:space="preserve">: Ez a teszteset ellenőrzi, hogy a </w:t>
      </w:r>
      <w:r w:rsidRPr="00D40F9A">
        <w:rPr>
          <w:rStyle w:val="VerbatimChar"/>
        </w:rPr>
        <w:t>deleteById</w:t>
      </w:r>
      <w:r w:rsidRPr="00D40F9A">
        <w:t xml:space="preserve"> metódus töröl-e egy dalt az admin számára. A </w:t>
      </w:r>
      <w:r w:rsidRPr="00D40F9A">
        <w:rPr>
          <w:rStyle w:val="VerbatimChar"/>
        </w:rPr>
        <w:t>songsService.deleteById</w:t>
      </w:r>
      <w:r w:rsidRPr="00D40F9A">
        <w:t xml:space="preserve"> metódust mockolja, hogy egy sikeres üzenetet adjon vissza, és ellenőrzi, hogy a </w:t>
      </w:r>
      <w:r w:rsidRPr="00D40F9A">
        <w:rPr>
          <w:rStyle w:val="VerbatimChar"/>
        </w:rPr>
        <w:t>songsController.deleteById</w:t>
      </w:r>
      <w:r w:rsidRPr="00D40F9A">
        <w:t xml:space="preserve"> metódus a várt eredményt adja-e vissza.</w:t>
      </w:r>
    </w:p>
    <w:p w14:paraId="064B13BD" w14:textId="77777777"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0940FBAD"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1D03D04D" w14:textId="77777777" w:rsidR="00895932" w:rsidRPr="00D40F9A" w:rsidRDefault="00895932">
      <w:pPr>
        <w:pStyle w:val="SourceCodeLanguage"/>
        <w:numPr>
          <w:ilvl w:val="2"/>
          <w:numId w:val="55"/>
        </w:numPr>
      </w:pPr>
      <w:r w:rsidRPr="00D40F9A">
        <w:t>json</w:t>
      </w:r>
    </w:p>
    <w:p w14:paraId="365AD325" w14:textId="77777777" w:rsidR="00895932" w:rsidRPr="00D40F9A" w:rsidRDefault="00895932">
      <w:pPr>
        <w:pStyle w:val="SourceCode"/>
        <w:numPr>
          <w:ilvl w:val="2"/>
          <w:numId w:val="55"/>
        </w:numPr>
        <w:spacing w:before="0" w:after="0"/>
      </w:pPr>
      <w:r w:rsidRPr="00D40F9A">
        <w:t>{</w:t>
      </w:r>
    </w:p>
    <w:p w14:paraId="5562FC9F" w14:textId="77777777" w:rsidR="00895932" w:rsidRPr="00D40F9A" w:rsidRDefault="00895932">
      <w:pPr>
        <w:pStyle w:val="SourceCode"/>
        <w:numPr>
          <w:ilvl w:val="2"/>
          <w:numId w:val="55"/>
        </w:numPr>
        <w:spacing w:before="0" w:after="0"/>
      </w:pPr>
      <w:r w:rsidRPr="00D40F9A">
        <w:t xml:space="preserve">  "token": {</w:t>
      </w:r>
    </w:p>
    <w:p w14:paraId="518232DB" w14:textId="77777777" w:rsidR="00895932" w:rsidRPr="00D40F9A" w:rsidRDefault="00895932">
      <w:pPr>
        <w:pStyle w:val="SourceCode"/>
        <w:numPr>
          <w:ilvl w:val="2"/>
          <w:numId w:val="55"/>
        </w:numPr>
        <w:spacing w:before="0" w:after="0"/>
      </w:pPr>
      <w:r w:rsidRPr="00D40F9A">
        <w:t xml:space="preserve">    "sub": "mockedId",</w:t>
      </w:r>
    </w:p>
    <w:p w14:paraId="0AE5E643" w14:textId="77777777" w:rsidR="00895932" w:rsidRPr="00D40F9A" w:rsidRDefault="00895932">
      <w:pPr>
        <w:pStyle w:val="SourceCode"/>
        <w:numPr>
          <w:ilvl w:val="2"/>
          <w:numId w:val="55"/>
        </w:numPr>
        <w:spacing w:before="0" w:after="0"/>
      </w:pPr>
      <w:r w:rsidRPr="00D40F9A">
        <w:t xml:space="preserve">    "username": "mockedUser",</w:t>
      </w:r>
    </w:p>
    <w:p w14:paraId="30BF3EA1" w14:textId="77777777" w:rsidR="00895932" w:rsidRPr="00D40F9A" w:rsidRDefault="00895932">
      <w:pPr>
        <w:pStyle w:val="SourceCode"/>
        <w:numPr>
          <w:ilvl w:val="2"/>
          <w:numId w:val="55"/>
        </w:numPr>
        <w:spacing w:before="0" w:after="0"/>
      </w:pPr>
      <w:r w:rsidRPr="00D40F9A">
        <w:t xml:space="preserve">    "roles": ["Admin"],</w:t>
      </w:r>
    </w:p>
    <w:p w14:paraId="33D2795C" w14:textId="77777777" w:rsidR="00895932" w:rsidRPr="00D40F9A" w:rsidRDefault="00895932">
      <w:pPr>
        <w:pStyle w:val="SourceCode"/>
        <w:numPr>
          <w:ilvl w:val="2"/>
          <w:numId w:val="55"/>
        </w:numPr>
        <w:spacing w:before="0" w:after="0"/>
      </w:pPr>
      <w:r w:rsidRPr="00D40F9A">
        <w:t xml:space="preserve">    "hashedPassword": "mocked-password"</w:t>
      </w:r>
    </w:p>
    <w:p w14:paraId="2C869437" w14:textId="77777777" w:rsidR="00895932" w:rsidRPr="00D40F9A" w:rsidRDefault="00895932">
      <w:pPr>
        <w:pStyle w:val="SourceCode"/>
        <w:numPr>
          <w:ilvl w:val="2"/>
          <w:numId w:val="55"/>
        </w:numPr>
        <w:spacing w:before="0" w:after="0"/>
      </w:pPr>
      <w:r w:rsidRPr="00D40F9A">
        <w:t xml:space="preserve">  }</w:t>
      </w:r>
    </w:p>
    <w:p w14:paraId="41F0DAFF" w14:textId="77777777" w:rsidR="00895932" w:rsidRPr="00D40F9A" w:rsidRDefault="00895932">
      <w:pPr>
        <w:pStyle w:val="SourceCode"/>
        <w:numPr>
          <w:ilvl w:val="2"/>
          <w:numId w:val="55"/>
        </w:numPr>
        <w:spacing w:before="0" w:after="0"/>
      </w:pPr>
      <w:r w:rsidRPr="00D40F9A">
        <w:t>}</w:t>
      </w:r>
    </w:p>
    <w:p w14:paraId="500E3A62"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4CE2A1F5"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2D6C2479" w14:textId="77777777" w:rsidR="00895932" w:rsidRPr="00D40F9A" w:rsidRDefault="00895932">
      <w:pPr>
        <w:pStyle w:val="SourceCodeLanguage"/>
        <w:numPr>
          <w:ilvl w:val="2"/>
          <w:numId w:val="55"/>
        </w:numPr>
      </w:pPr>
      <w:r w:rsidRPr="00D40F9A">
        <w:t>json</w:t>
      </w:r>
    </w:p>
    <w:p w14:paraId="28C00216" w14:textId="77777777" w:rsidR="00895932" w:rsidRPr="00D40F9A" w:rsidRDefault="00895932">
      <w:pPr>
        <w:pStyle w:val="SourceCode"/>
        <w:numPr>
          <w:ilvl w:val="2"/>
          <w:numId w:val="55"/>
        </w:numPr>
        <w:spacing w:before="0" w:after="0"/>
      </w:pPr>
      <w:r w:rsidRPr="00D40F9A">
        <w:t>{</w:t>
      </w:r>
    </w:p>
    <w:p w14:paraId="691CCE72" w14:textId="77777777" w:rsidR="00895932" w:rsidRPr="00D40F9A" w:rsidRDefault="00895932">
      <w:pPr>
        <w:pStyle w:val="SourceCode"/>
        <w:numPr>
          <w:ilvl w:val="2"/>
          <w:numId w:val="55"/>
        </w:numPr>
        <w:spacing w:before="0" w:after="0"/>
      </w:pPr>
      <w:r w:rsidRPr="00D40F9A">
        <w:t xml:space="preserve">  "success": true</w:t>
      </w:r>
    </w:p>
    <w:p w14:paraId="1128DE0F" w14:textId="77777777" w:rsidR="00895932" w:rsidRPr="00D40F9A" w:rsidRDefault="00895932">
      <w:pPr>
        <w:pStyle w:val="SourceCode"/>
        <w:numPr>
          <w:ilvl w:val="2"/>
          <w:numId w:val="55"/>
        </w:numPr>
        <w:spacing w:before="0" w:after="0"/>
      </w:pPr>
      <w:r w:rsidRPr="00D40F9A">
        <w:t>}</w:t>
      </w:r>
    </w:p>
    <w:p w14:paraId="67DB957A" w14:textId="77777777" w:rsidR="00895932" w:rsidRPr="00D40F9A" w:rsidRDefault="00895932" w:rsidP="00895932">
      <w:pPr>
        <w:pStyle w:val="Heading5"/>
        <w:spacing w:before="0" w:line="240" w:lineRule="auto"/>
      </w:pPr>
      <w:bookmarkStart w:id="44" w:name="_Toc191580352"/>
      <w:r w:rsidRPr="00D40F9A">
        <w:rPr>
          <w:rStyle w:val="VerbatimChar"/>
        </w:rPr>
        <w:t>tv.controller.spec.ts</w:t>
      </w:r>
      <w:bookmarkEnd w:id="44"/>
    </w:p>
    <w:p w14:paraId="6E0253B7" w14:textId="77777777" w:rsidR="00895932" w:rsidRPr="00D40F9A" w:rsidRDefault="00895932">
      <w:pPr>
        <w:pStyle w:val="ListParagraph"/>
        <w:numPr>
          <w:ilvl w:val="0"/>
          <w:numId w:val="60"/>
        </w:numPr>
        <w:spacing w:line="240" w:lineRule="auto"/>
        <w:jc w:val="left"/>
      </w:pPr>
      <w:r w:rsidRPr="00D40F9A">
        <w:rPr>
          <w:b/>
          <w:bCs/>
        </w:rPr>
        <w:t>TvController -&gt; getAll -&gt; should return summary of votes in session</w:t>
      </w:r>
      <w:r w:rsidRPr="00D40F9A">
        <w:t xml:space="preserve">: Ez a teszteset ellenőrzi, hogy a </w:t>
      </w:r>
      <w:r w:rsidRPr="00D40F9A">
        <w:rPr>
          <w:rStyle w:val="VerbatimChar"/>
        </w:rPr>
        <w:t>getSummaryOfVotesInSession</w:t>
      </w:r>
      <w:r w:rsidRPr="00D40F9A">
        <w:t xml:space="preserve"> metódus visszaadja-e a szavazatok összegzését a szekcióban. A </w:t>
      </w:r>
      <w:r w:rsidRPr="00D40F9A">
        <w:rPr>
          <w:rStyle w:val="VerbatimChar"/>
        </w:rPr>
        <w:t>tvService.getSummaryOfVotesInSession</w:t>
      </w:r>
      <w:r w:rsidRPr="00D40F9A">
        <w:t xml:space="preserve"> metódust mockolja, hogy egy szavazatok összegzését adjon vissza, és ellenőrzi, hogy a </w:t>
      </w:r>
      <w:r w:rsidRPr="00D40F9A">
        <w:rPr>
          <w:rStyle w:val="VerbatimChar"/>
        </w:rPr>
        <w:t>tvController.getSummaryOfVotesInSession</w:t>
      </w:r>
      <w:r w:rsidRPr="00D40F9A">
        <w:t xml:space="preserve"> metódus a várt eredményt adja-e vissza.</w:t>
      </w:r>
    </w:p>
    <w:p w14:paraId="6A5290FC" w14:textId="77777777" w:rsidR="00895932" w:rsidRPr="00D40F9A" w:rsidRDefault="00895932">
      <w:pPr>
        <w:pStyle w:val="ListParagraph"/>
        <w:numPr>
          <w:ilvl w:val="1"/>
          <w:numId w:val="60"/>
        </w:numPr>
        <w:spacing w:line="240" w:lineRule="auto"/>
        <w:jc w:val="left"/>
      </w:pPr>
      <w:r w:rsidRPr="00D40F9A">
        <w:rPr>
          <w:b/>
          <w:bCs/>
        </w:rPr>
        <w:t>Mocked input data</w:t>
      </w:r>
      <w:r w:rsidRPr="00D40F9A">
        <w:t>:</w:t>
      </w:r>
    </w:p>
    <w:p w14:paraId="7C90F6F9" w14:textId="77777777" w:rsidR="00895932" w:rsidRPr="00D40F9A" w:rsidRDefault="00895932">
      <w:pPr>
        <w:pStyle w:val="ListParagraph"/>
        <w:numPr>
          <w:ilvl w:val="2"/>
          <w:numId w:val="60"/>
        </w:numPr>
        <w:spacing w:line="240" w:lineRule="auto"/>
        <w:jc w:val="left"/>
      </w:pPr>
      <w:r w:rsidRPr="00D40F9A">
        <w:rPr>
          <w:b/>
          <w:bCs/>
        </w:rPr>
        <w:t>mockRequest</w:t>
      </w:r>
      <w:r w:rsidRPr="00D40F9A">
        <w:t>:</w:t>
      </w:r>
    </w:p>
    <w:p w14:paraId="605FB015" w14:textId="77777777" w:rsidR="00895932" w:rsidRPr="00D40F9A" w:rsidRDefault="00895932">
      <w:pPr>
        <w:pStyle w:val="SourceCodeLanguage"/>
        <w:numPr>
          <w:ilvl w:val="2"/>
          <w:numId w:val="55"/>
        </w:numPr>
      </w:pPr>
      <w:r w:rsidRPr="00D40F9A">
        <w:t>json</w:t>
      </w:r>
    </w:p>
    <w:p w14:paraId="51F2F8C2" w14:textId="77777777" w:rsidR="00895932" w:rsidRPr="00D40F9A" w:rsidRDefault="00895932">
      <w:pPr>
        <w:pStyle w:val="SourceCode"/>
        <w:numPr>
          <w:ilvl w:val="2"/>
          <w:numId w:val="55"/>
        </w:numPr>
        <w:spacing w:before="0" w:after="0"/>
      </w:pPr>
      <w:r w:rsidRPr="00D40F9A">
        <w:t>{</w:t>
      </w:r>
    </w:p>
    <w:p w14:paraId="713E103A" w14:textId="77777777" w:rsidR="00895932" w:rsidRPr="00D40F9A" w:rsidRDefault="00895932">
      <w:pPr>
        <w:pStyle w:val="SourceCode"/>
        <w:numPr>
          <w:ilvl w:val="2"/>
          <w:numId w:val="55"/>
        </w:numPr>
        <w:spacing w:before="0" w:after="0"/>
      </w:pPr>
      <w:r w:rsidRPr="00D40F9A">
        <w:t xml:space="preserve">  "token": {</w:t>
      </w:r>
    </w:p>
    <w:p w14:paraId="75017488" w14:textId="77777777" w:rsidR="00895932" w:rsidRPr="00D40F9A" w:rsidRDefault="00895932">
      <w:pPr>
        <w:pStyle w:val="SourceCode"/>
        <w:numPr>
          <w:ilvl w:val="2"/>
          <w:numId w:val="55"/>
        </w:numPr>
        <w:spacing w:before="0" w:after="0"/>
      </w:pPr>
      <w:r w:rsidRPr="00D40F9A">
        <w:t xml:space="preserve">    "sub": "mockedId",</w:t>
      </w:r>
    </w:p>
    <w:p w14:paraId="53E08229" w14:textId="77777777" w:rsidR="00895932" w:rsidRPr="00D40F9A" w:rsidRDefault="00895932">
      <w:pPr>
        <w:pStyle w:val="SourceCode"/>
        <w:numPr>
          <w:ilvl w:val="2"/>
          <w:numId w:val="55"/>
        </w:numPr>
        <w:spacing w:before="0" w:after="0"/>
      </w:pPr>
      <w:r w:rsidRPr="00D40F9A">
        <w:t xml:space="preserve">    "username": "mockedUser",</w:t>
      </w:r>
    </w:p>
    <w:p w14:paraId="66EE495E" w14:textId="77777777" w:rsidR="00895932" w:rsidRPr="00D40F9A" w:rsidRDefault="00895932">
      <w:pPr>
        <w:pStyle w:val="SourceCode"/>
        <w:numPr>
          <w:ilvl w:val="2"/>
          <w:numId w:val="55"/>
        </w:numPr>
        <w:spacing w:before="0" w:after="0"/>
      </w:pPr>
      <w:r w:rsidRPr="00D40F9A">
        <w:t xml:space="preserve">    "roles": ["Admin"],</w:t>
      </w:r>
    </w:p>
    <w:p w14:paraId="5E817942" w14:textId="77777777" w:rsidR="00895932" w:rsidRPr="00D40F9A" w:rsidRDefault="00895932">
      <w:pPr>
        <w:pStyle w:val="SourceCode"/>
        <w:numPr>
          <w:ilvl w:val="2"/>
          <w:numId w:val="55"/>
        </w:numPr>
        <w:spacing w:before="0" w:after="0"/>
      </w:pPr>
      <w:r w:rsidRPr="00D40F9A">
        <w:t xml:space="preserve">    "hashedPassword": "mocked-password"</w:t>
      </w:r>
    </w:p>
    <w:p w14:paraId="2815B836" w14:textId="77777777" w:rsidR="00895932" w:rsidRPr="00D40F9A" w:rsidRDefault="00895932">
      <w:pPr>
        <w:pStyle w:val="SourceCode"/>
        <w:numPr>
          <w:ilvl w:val="2"/>
          <w:numId w:val="55"/>
        </w:numPr>
        <w:spacing w:before="0" w:after="0"/>
      </w:pPr>
      <w:r w:rsidRPr="00D40F9A">
        <w:t xml:space="preserve">  }</w:t>
      </w:r>
    </w:p>
    <w:p w14:paraId="6448C449" w14:textId="77777777" w:rsidR="00895932" w:rsidRPr="00D40F9A" w:rsidRDefault="00895932">
      <w:pPr>
        <w:pStyle w:val="SourceCode"/>
        <w:numPr>
          <w:ilvl w:val="2"/>
          <w:numId w:val="55"/>
        </w:numPr>
        <w:spacing w:before="0" w:after="0"/>
      </w:pPr>
      <w:r w:rsidRPr="00D40F9A">
        <w:t>}</w:t>
      </w:r>
    </w:p>
    <w:p w14:paraId="569F0819" w14:textId="77777777" w:rsidR="00895932" w:rsidRPr="00D40F9A" w:rsidRDefault="00895932">
      <w:pPr>
        <w:pStyle w:val="ListParagraph"/>
        <w:numPr>
          <w:ilvl w:val="1"/>
          <w:numId w:val="60"/>
        </w:numPr>
        <w:spacing w:line="240" w:lineRule="auto"/>
        <w:jc w:val="left"/>
      </w:pPr>
      <w:r w:rsidRPr="00D40F9A">
        <w:rPr>
          <w:b/>
          <w:bCs/>
        </w:rPr>
        <w:t>Return value</w:t>
      </w:r>
      <w:r w:rsidRPr="00D40F9A">
        <w:t>:</w:t>
      </w:r>
    </w:p>
    <w:p w14:paraId="0ADA8F1F" w14:textId="77777777" w:rsidR="005766AF" w:rsidRDefault="005766AF">
      <w:pPr>
        <w:spacing w:line="259" w:lineRule="auto"/>
        <w:jc w:val="left"/>
        <w:rPr>
          <w:b/>
          <w:bCs/>
        </w:rPr>
      </w:pPr>
      <w:r>
        <w:rPr>
          <w:b/>
          <w:bCs/>
        </w:rPr>
        <w:br w:type="page"/>
      </w:r>
    </w:p>
    <w:p w14:paraId="2E069048" w14:textId="142281CF" w:rsidR="00895932" w:rsidRPr="00D40F9A" w:rsidRDefault="00895932">
      <w:pPr>
        <w:pStyle w:val="ListParagraph"/>
        <w:numPr>
          <w:ilvl w:val="2"/>
          <w:numId w:val="60"/>
        </w:numPr>
        <w:spacing w:line="240" w:lineRule="auto"/>
        <w:jc w:val="left"/>
      </w:pPr>
      <w:r w:rsidRPr="00D40F9A">
        <w:rPr>
          <w:b/>
          <w:bCs/>
        </w:rPr>
        <w:lastRenderedPageBreak/>
        <w:t>result</w:t>
      </w:r>
      <w:r w:rsidRPr="00D40F9A">
        <w:t>:</w:t>
      </w:r>
    </w:p>
    <w:p w14:paraId="4CD9F4E5" w14:textId="77777777" w:rsidR="00895932" w:rsidRPr="00D40F9A" w:rsidRDefault="00895932">
      <w:pPr>
        <w:pStyle w:val="SourceCodeLanguage"/>
        <w:numPr>
          <w:ilvl w:val="2"/>
          <w:numId w:val="55"/>
        </w:numPr>
      </w:pPr>
      <w:r w:rsidRPr="00D40F9A">
        <w:t>json</w:t>
      </w:r>
    </w:p>
    <w:p w14:paraId="6094CDC1" w14:textId="77777777" w:rsidR="00895932" w:rsidRPr="00D40F9A" w:rsidRDefault="00895932">
      <w:pPr>
        <w:pStyle w:val="SourceCode"/>
        <w:numPr>
          <w:ilvl w:val="2"/>
          <w:numId w:val="55"/>
        </w:numPr>
        <w:spacing w:before="0" w:after="0"/>
      </w:pPr>
      <w:r w:rsidRPr="00D40F9A">
        <w:t>{</w:t>
      </w:r>
    </w:p>
    <w:p w14:paraId="47A659C7" w14:textId="77777777" w:rsidR="00895932" w:rsidRPr="00D40F9A" w:rsidRDefault="00895932">
      <w:pPr>
        <w:pStyle w:val="SourceCode"/>
        <w:numPr>
          <w:ilvl w:val="2"/>
          <w:numId w:val="55"/>
        </w:numPr>
        <w:spacing w:before="0" w:after="0"/>
      </w:pPr>
      <w:r w:rsidRPr="00D40F9A">
        <w:t xml:space="preserve">  "summary": "Summary of votes"</w:t>
      </w:r>
    </w:p>
    <w:p w14:paraId="53CEFA03" w14:textId="77777777" w:rsidR="00895932" w:rsidRPr="00D40F9A" w:rsidRDefault="00895932">
      <w:pPr>
        <w:pStyle w:val="SourceCode"/>
        <w:numPr>
          <w:ilvl w:val="2"/>
          <w:numId w:val="55"/>
        </w:numPr>
        <w:spacing w:before="0" w:after="0"/>
      </w:pPr>
      <w:r w:rsidRPr="00D40F9A">
        <w:t>}</w:t>
      </w:r>
    </w:p>
    <w:p w14:paraId="465A334F" w14:textId="77777777" w:rsidR="00895932" w:rsidRPr="00D40F9A" w:rsidRDefault="00895932" w:rsidP="00895932">
      <w:pPr>
        <w:pStyle w:val="Heading5"/>
        <w:spacing w:before="0" w:line="240" w:lineRule="auto"/>
      </w:pPr>
      <w:bookmarkStart w:id="45" w:name="_Toc191580353"/>
      <w:r w:rsidRPr="00D40F9A">
        <w:rPr>
          <w:rStyle w:val="VerbatimChar"/>
        </w:rPr>
        <w:t>user.controller.spec.ts</w:t>
      </w:r>
      <w:bookmarkEnd w:id="45"/>
    </w:p>
    <w:p w14:paraId="0D6F3EF6" w14:textId="77777777" w:rsidR="00895932" w:rsidRPr="00D40F9A" w:rsidRDefault="00895932">
      <w:pPr>
        <w:pStyle w:val="ListParagraph"/>
        <w:numPr>
          <w:ilvl w:val="0"/>
          <w:numId w:val="61"/>
        </w:numPr>
        <w:spacing w:line="240" w:lineRule="auto"/>
        <w:jc w:val="left"/>
      </w:pPr>
      <w:r w:rsidRPr="00D40F9A">
        <w:rPr>
          <w:b/>
          <w:bCs/>
        </w:rPr>
        <w:t>UserController -&gt; getRealNameById -&gt; should return real name</w:t>
      </w:r>
      <w:r w:rsidRPr="00D40F9A">
        <w:t xml:space="preserve">: Ez a teszteset ellenőrzi, hogy a </w:t>
      </w:r>
      <w:r w:rsidRPr="00D40F9A">
        <w:rPr>
          <w:rStyle w:val="VerbatimChar"/>
        </w:rPr>
        <w:t>getRealNameById</w:t>
      </w:r>
      <w:r w:rsidRPr="00D40F9A">
        <w:t xml:space="preserve"> metódus visszaadja-e a felhasználó valódi nevét. A </w:t>
      </w:r>
      <w:r w:rsidRPr="00D40F9A">
        <w:rPr>
          <w:rStyle w:val="VerbatimChar"/>
        </w:rPr>
        <w:t>userService.getRealNameById</w:t>
      </w:r>
      <w:r w:rsidRPr="00D40F9A">
        <w:t xml:space="preserve"> metódust mockolja, hogy egy valódi nevet adjon vissza, és ellenőrzi, hogy a </w:t>
      </w:r>
      <w:r w:rsidRPr="00D40F9A">
        <w:rPr>
          <w:rStyle w:val="VerbatimChar"/>
        </w:rPr>
        <w:t>userController.getRealNameById</w:t>
      </w:r>
      <w:r w:rsidRPr="00D40F9A">
        <w:t xml:space="preserve"> metódus a várt eredményt adja-e vissza.</w:t>
      </w:r>
    </w:p>
    <w:p w14:paraId="7FCF0DFF" w14:textId="77777777" w:rsidR="00895932" w:rsidRPr="00D40F9A" w:rsidRDefault="00895932">
      <w:pPr>
        <w:pStyle w:val="ListParagraph"/>
        <w:numPr>
          <w:ilvl w:val="1"/>
          <w:numId w:val="61"/>
        </w:numPr>
        <w:spacing w:line="240" w:lineRule="auto"/>
        <w:jc w:val="left"/>
      </w:pPr>
      <w:r w:rsidRPr="00D40F9A">
        <w:rPr>
          <w:b/>
          <w:bCs/>
        </w:rPr>
        <w:t>Mocked input data</w:t>
      </w:r>
      <w:r w:rsidRPr="00D40F9A">
        <w:t>:</w:t>
      </w:r>
    </w:p>
    <w:p w14:paraId="4558FD67" w14:textId="77777777" w:rsidR="00895932" w:rsidRPr="00D40F9A" w:rsidRDefault="00895932">
      <w:pPr>
        <w:pStyle w:val="ListParagraph"/>
        <w:numPr>
          <w:ilvl w:val="2"/>
          <w:numId w:val="61"/>
        </w:numPr>
        <w:spacing w:line="240" w:lineRule="auto"/>
        <w:jc w:val="left"/>
      </w:pPr>
      <w:r w:rsidRPr="00D40F9A">
        <w:rPr>
          <w:b/>
          <w:bCs/>
        </w:rPr>
        <w:t>mockRequest</w:t>
      </w:r>
      <w:r w:rsidRPr="00D40F9A">
        <w:t>:</w:t>
      </w:r>
    </w:p>
    <w:p w14:paraId="01FE2560" w14:textId="77777777" w:rsidR="00895932" w:rsidRPr="00D40F9A" w:rsidRDefault="00895932">
      <w:pPr>
        <w:pStyle w:val="SourceCodeLanguage"/>
        <w:numPr>
          <w:ilvl w:val="2"/>
          <w:numId w:val="55"/>
        </w:numPr>
      </w:pPr>
      <w:r w:rsidRPr="00D40F9A">
        <w:t>json</w:t>
      </w:r>
    </w:p>
    <w:p w14:paraId="0DEC75E5" w14:textId="77777777" w:rsidR="00895932" w:rsidRPr="00D40F9A" w:rsidRDefault="00895932">
      <w:pPr>
        <w:pStyle w:val="SourceCode"/>
        <w:numPr>
          <w:ilvl w:val="2"/>
          <w:numId w:val="55"/>
        </w:numPr>
        <w:spacing w:before="0" w:after="0"/>
      </w:pPr>
      <w:r w:rsidRPr="00D40F9A">
        <w:t>{</w:t>
      </w:r>
    </w:p>
    <w:p w14:paraId="43739781" w14:textId="77777777" w:rsidR="00895932" w:rsidRPr="00D40F9A" w:rsidRDefault="00895932">
      <w:pPr>
        <w:pStyle w:val="SourceCode"/>
        <w:numPr>
          <w:ilvl w:val="2"/>
          <w:numId w:val="55"/>
        </w:numPr>
        <w:spacing w:before="0" w:after="0"/>
      </w:pPr>
      <w:r w:rsidRPr="00D40F9A">
        <w:t xml:space="preserve">  "token": {</w:t>
      </w:r>
    </w:p>
    <w:p w14:paraId="4487FB04" w14:textId="77777777" w:rsidR="00895932" w:rsidRPr="00D40F9A" w:rsidRDefault="00895932">
      <w:pPr>
        <w:pStyle w:val="SourceCode"/>
        <w:numPr>
          <w:ilvl w:val="2"/>
          <w:numId w:val="55"/>
        </w:numPr>
        <w:spacing w:before="0" w:after="0"/>
      </w:pPr>
      <w:r w:rsidRPr="00D40F9A">
        <w:t xml:space="preserve">    "sub": "mockedId",</w:t>
      </w:r>
    </w:p>
    <w:p w14:paraId="2FB5A969" w14:textId="77777777" w:rsidR="00895932" w:rsidRPr="00D40F9A" w:rsidRDefault="00895932">
      <w:pPr>
        <w:pStyle w:val="SourceCode"/>
        <w:numPr>
          <w:ilvl w:val="2"/>
          <w:numId w:val="55"/>
        </w:numPr>
        <w:spacing w:before="0" w:after="0"/>
      </w:pPr>
      <w:r w:rsidRPr="00D40F9A">
        <w:t xml:space="preserve">    "username": "mockedUser",</w:t>
      </w:r>
    </w:p>
    <w:p w14:paraId="6730FCA1" w14:textId="77777777" w:rsidR="00895932" w:rsidRPr="00D40F9A" w:rsidRDefault="00895932">
      <w:pPr>
        <w:pStyle w:val="SourceCode"/>
        <w:numPr>
          <w:ilvl w:val="2"/>
          <w:numId w:val="55"/>
        </w:numPr>
        <w:spacing w:before="0" w:after="0"/>
      </w:pPr>
      <w:r w:rsidRPr="00D40F9A">
        <w:t xml:space="preserve">    "roles": ["Admin"],</w:t>
      </w:r>
    </w:p>
    <w:p w14:paraId="5D58A45F" w14:textId="77777777" w:rsidR="00895932" w:rsidRPr="00D40F9A" w:rsidRDefault="00895932">
      <w:pPr>
        <w:pStyle w:val="SourceCode"/>
        <w:numPr>
          <w:ilvl w:val="2"/>
          <w:numId w:val="55"/>
        </w:numPr>
        <w:spacing w:before="0" w:after="0"/>
      </w:pPr>
      <w:r w:rsidRPr="00D40F9A">
        <w:t xml:space="preserve">    "hashedPassword": "mocked-password"</w:t>
      </w:r>
    </w:p>
    <w:p w14:paraId="2CA6C254" w14:textId="77777777" w:rsidR="00895932" w:rsidRPr="00D40F9A" w:rsidRDefault="00895932">
      <w:pPr>
        <w:pStyle w:val="SourceCode"/>
        <w:numPr>
          <w:ilvl w:val="2"/>
          <w:numId w:val="55"/>
        </w:numPr>
        <w:spacing w:before="0" w:after="0"/>
      </w:pPr>
      <w:r w:rsidRPr="00D40F9A">
        <w:t xml:space="preserve">  }</w:t>
      </w:r>
    </w:p>
    <w:p w14:paraId="1479E6FC" w14:textId="77777777" w:rsidR="00895932" w:rsidRPr="00D40F9A" w:rsidRDefault="00895932">
      <w:pPr>
        <w:pStyle w:val="SourceCode"/>
        <w:numPr>
          <w:ilvl w:val="2"/>
          <w:numId w:val="55"/>
        </w:numPr>
        <w:spacing w:before="0" w:after="0"/>
      </w:pPr>
      <w:r w:rsidRPr="00D40F9A">
        <w:t>}</w:t>
      </w:r>
    </w:p>
    <w:p w14:paraId="239F1C8D" w14:textId="77777777" w:rsidR="00895932" w:rsidRPr="00D40F9A" w:rsidRDefault="00895932">
      <w:pPr>
        <w:pStyle w:val="ListParagraph"/>
        <w:numPr>
          <w:ilvl w:val="1"/>
          <w:numId w:val="61"/>
        </w:numPr>
        <w:spacing w:line="240" w:lineRule="auto"/>
        <w:jc w:val="left"/>
      </w:pPr>
      <w:r w:rsidRPr="00D40F9A">
        <w:rPr>
          <w:b/>
          <w:bCs/>
        </w:rPr>
        <w:t>Return value</w:t>
      </w:r>
      <w:r w:rsidRPr="00D40F9A">
        <w:t>:</w:t>
      </w:r>
    </w:p>
    <w:p w14:paraId="2A17203F" w14:textId="77777777" w:rsidR="00895932" w:rsidRPr="00D40F9A" w:rsidRDefault="00895932">
      <w:pPr>
        <w:pStyle w:val="ListParagraph"/>
        <w:numPr>
          <w:ilvl w:val="2"/>
          <w:numId w:val="61"/>
        </w:numPr>
        <w:spacing w:line="240" w:lineRule="auto"/>
        <w:jc w:val="left"/>
      </w:pPr>
      <w:r w:rsidRPr="00D40F9A">
        <w:rPr>
          <w:b/>
          <w:bCs/>
        </w:rPr>
        <w:t>result</w:t>
      </w:r>
      <w:r w:rsidRPr="00D40F9A">
        <w:t>:</w:t>
      </w:r>
    </w:p>
    <w:p w14:paraId="543CCE41" w14:textId="77777777" w:rsidR="00895932" w:rsidRPr="00D40F9A" w:rsidRDefault="00895932">
      <w:pPr>
        <w:pStyle w:val="SourceCodeLanguage"/>
        <w:numPr>
          <w:ilvl w:val="2"/>
          <w:numId w:val="55"/>
        </w:numPr>
      </w:pPr>
      <w:r w:rsidRPr="00D40F9A">
        <w:t>json</w:t>
      </w:r>
    </w:p>
    <w:p w14:paraId="3BC16463" w14:textId="77777777" w:rsidR="00895932" w:rsidRPr="00D40F9A" w:rsidRDefault="00895932">
      <w:pPr>
        <w:pStyle w:val="SourceCode"/>
        <w:numPr>
          <w:ilvl w:val="2"/>
          <w:numId w:val="55"/>
        </w:numPr>
        <w:spacing w:before="0" w:after="0"/>
      </w:pPr>
      <w:r w:rsidRPr="00D40F9A">
        <w:t>{</w:t>
      </w:r>
    </w:p>
    <w:p w14:paraId="0534FC77" w14:textId="77777777" w:rsidR="00895932" w:rsidRPr="00D40F9A" w:rsidRDefault="00895932">
      <w:pPr>
        <w:pStyle w:val="SourceCode"/>
        <w:numPr>
          <w:ilvl w:val="2"/>
          <w:numId w:val="55"/>
        </w:numPr>
        <w:spacing w:before="0" w:after="0"/>
      </w:pPr>
      <w:r w:rsidRPr="00D40F9A">
        <w:t xml:space="preserve">  "realName": "mocked-name"</w:t>
      </w:r>
    </w:p>
    <w:p w14:paraId="5CC6142E" w14:textId="77777777" w:rsidR="00895932" w:rsidRPr="00D40F9A" w:rsidRDefault="00895932">
      <w:pPr>
        <w:pStyle w:val="SourceCode"/>
        <w:numPr>
          <w:ilvl w:val="2"/>
          <w:numId w:val="55"/>
        </w:numPr>
        <w:spacing w:before="0" w:after="0"/>
      </w:pPr>
      <w:r w:rsidRPr="00D40F9A">
        <w:t>}</w:t>
      </w:r>
    </w:p>
    <w:p w14:paraId="36011655" w14:textId="77777777" w:rsidR="00895932" w:rsidRPr="00D40F9A" w:rsidRDefault="00895932">
      <w:pPr>
        <w:pStyle w:val="ListParagraph"/>
        <w:numPr>
          <w:ilvl w:val="0"/>
          <w:numId w:val="61"/>
        </w:numPr>
        <w:spacing w:line="240" w:lineRule="auto"/>
        <w:jc w:val="left"/>
      </w:pPr>
      <w:r w:rsidRPr="00D40F9A">
        <w:rPr>
          <w:b/>
          <w:bCs/>
        </w:rPr>
        <w:t>UserController -&gt; getAll -&gt; should return all users</w:t>
      </w:r>
      <w:r w:rsidRPr="00D40F9A">
        <w:t xml:space="preserve">: Ez a teszteset ellenőrzi, hogy a </w:t>
      </w:r>
      <w:r w:rsidRPr="00D40F9A">
        <w:rPr>
          <w:rStyle w:val="VerbatimChar"/>
        </w:rPr>
        <w:t>getAll</w:t>
      </w:r>
      <w:r w:rsidRPr="00D40F9A">
        <w:t xml:space="preserve"> metódus visszaadja-e az összes felhasználót. A </w:t>
      </w:r>
      <w:r w:rsidRPr="00D40F9A">
        <w:rPr>
          <w:rStyle w:val="VerbatimChar"/>
        </w:rPr>
        <w:t>userService.getAll</w:t>
      </w:r>
      <w:r w:rsidRPr="00D40F9A">
        <w:t xml:space="preserve"> metódust mockolja, hogy egy üres felhasználó listát adjon vissza, és ellenőrzi, hogy a </w:t>
      </w:r>
      <w:r w:rsidRPr="00D40F9A">
        <w:rPr>
          <w:rStyle w:val="VerbatimChar"/>
        </w:rPr>
        <w:t>userController.getAll</w:t>
      </w:r>
      <w:r w:rsidRPr="00D40F9A">
        <w:t xml:space="preserve"> metódus a várt eredményt adja-e vissza.</w:t>
      </w:r>
    </w:p>
    <w:p w14:paraId="62C28AC0" w14:textId="77777777" w:rsidR="00895932" w:rsidRPr="00D40F9A" w:rsidRDefault="00895932">
      <w:pPr>
        <w:pStyle w:val="ListParagraph"/>
        <w:numPr>
          <w:ilvl w:val="1"/>
          <w:numId w:val="61"/>
        </w:numPr>
        <w:spacing w:line="240" w:lineRule="auto"/>
        <w:jc w:val="left"/>
      </w:pPr>
      <w:r w:rsidRPr="00D40F9A">
        <w:rPr>
          <w:b/>
          <w:bCs/>
        </w:rPr>
        <w:t>Mocked input data</w:t>
      </w:r>
      <w:r w:rsidRPr="00D40F9A">
        <w:t>:</w:t>
      </w:r>
    </w:p>
    <w:p w14:paraId="5C51D9B7" w14:textId="77777777" w:rsidR="00895932" w:rsidRPr="00D40F9A" w:rsidRDefault="00895932">
      <w:pPr>
        <w:pStyle w:val="ListParagraph"/>
        <w:numPr>
          <w:ilvl w:val="2"/>
          <w:numId w:val="61"/>
        </w:numPr>
        <w:spacing w:line="240" w:lineRule="auto"/>
        <w:jc w:val="left"/>
      </w:pPr>
      <w:r w:rsidRPr="00D40F9A">
        <w:rPr>
          <w:b/>
          <w:bCs/>
        </w:rPr>
        <w:t>mockRequest</w:t>
      </w:r>
      <w:r w:rsidRPr="00D40F9A">
        <w:t>:</w:t>
      </w:r>
    </w:p>
    <w:p w14:paraId="4B1A25E2" w14:textId="77777777" w:rsidR="00895932" w:rsidRPr="00D40F9A" w:rsidRDefault="00895932">
      <w:pPr>
        <w:pStyle w:val="SourceCodeLanguage"/>
        <w:numPr>
          <w:ilvl w:val="2"/>
          <w:numId w:val="55"/>
        </w:numPr>
      </w:pPr>
      <w:r w:rsidRPr="00D40F9A">
        <w:t>json</w:t>
      </w:r>
    </w:p>
    <w:p w14:paraId="452C383A" w14:textId="77777777" w:rsidR="00895932" w:rsidRPr="00D40F9A" w:rsidRDefault="00895932">
      <w:pPr>
        <w:pStyle w:val="SourceCode"/>
        <w:numPr>
          <w:ilvl w:val="2"/>
          <w:numId w:val="55"/>
        </w:numPr>
        <w:spacing w:before="0" w:after="0"/>
      </w:pPr>
      <w:r w:rsidRPr="00D40F9A">
        <w:t>{</w:t>
      </w:r>
    </w:p>
    <w:p w14:paraId="4C75DCD7" w14:textId="77777777" w:rsidR="00895932" w:rsidRPr="00D40F9A" w:rsidRDefault="00895932">
      <w:pPr>
        <w:pStyle w:val="SourceCode"/>
        <w:numPr>
          <w:ilvl w:val="2"/>
          <w:numId w:val="55"/>
        </w:numPr>
        <w:spacing w:before="0" w:after="0"/>
      </w:pPr>
      <w:r w:rsidRPr="00D40F9A">
        <w:t xml:space="preserve">  "token": {</w:t>
      </w:r>
    </w:p>
    <w:p w14:paraId="60A600CA" w14:textId="77777777" w:rsidR="00895932" w:rsidRPr="00D40F9A" w:rsidRDefault="00895932">
      <w:pPr>
        <w:pStyle w:val="SourceCode"/>
        <w:numPr>
          <w:ilvl w:val="2"/>
          <w:numId w:val="55"/>
        </w:numPr>
        <w:spacing w:before="0" w:after="0"/>
      </w:pPr>
      <w:r w:rsidRPr="00D40F9A">
        <w:t xml:space="preserve">    "sub": "mockedId",</w:t>
      </w:r>
    </w:p>
    <w:p w14:paraId="5B7939AC" w14:textId="77777777" w:rsidR="00895932" w:rsidRPr="00D40F9A" w:rsidRDefault="00895932">
      <w:pPr>
        <w:pStyle w:val="SourceCode"/>
        <w:numPr>
          <w:ilvl w:val="2"/>
          <w:numId w:val="55"/>
        </w:numPr>
        <w:spacing w:before="0" w:after="0"/>
      </w:pPr>
      <w:r w:rsidRPr="00D40F9A">
        <w:t xml:space="preserve">    "username": "mockedUser",</w:t>
      </w:r>
    </w:p>
    <w:p w14:paraId="54A651BA" w14:textId="77777777" w:rsidR="00895932" w:rsidRPr="00D40F9A" w:rsidRDefault="00895932">
      <w:pPr>
        <w:pStyle w:val="SourceCode"/>
        <w:numPr>
          <w:ilvl w:val="2"/>
          <w:numId w:val="55"/>
        </w:numPr>
        <w:spacing w:before="0" w:after="0"/>
      </w:pPr>
      <w:r w:rsidRPr="00D40F9A">
        <w:t xml:space="preserve">    "roles": ["Admin"],</w:t>
      </w:r>
    </w:p>
    <w:p w14:paraId="0B9A2909" w14:textId="77777777" w:rsidR="00895932" w:rsidRPr="00D40F9A" w:rsidRDefault="00895932">
      <w:pPr>
        <w:pStyle w:val="SourceCode"/>
        <w:numPr>
          <w:ilvl w:val="2"/>
          <w:numId w:val="55"/>
        </w:numPr>
        <w:spacing w:before="0" w:after="0"/>
      </w:pPr>
      <w:r w:rsidRPr="00D40F9A">
        <w:t xml:space="preserve">    "hashedPassword": "mocked-password"</w:t>
      </w:r>
    </w:p>
    <w:p w14:paraId="3424F74A" w14:textId="77777777" w:rsidR="00895932" w:rsidRPr="00D40F9A" w:rsidRDefault="00895932">
      <w:pPr>
        <w:pStyle w:val="SourceCode"/>
        <w:numPr>
          <w:ilvl w:val="2"/>
          <w:numId w:val="55"/>
        </w:numPr>
        <w:spacing w:before="0" w:after="0"/>
      </w:pPr>
      <w:r w:rsidRPr="00D40F9A">
        <w:t xml:space="preserve">  }</w:t>
      </w:r>
    </w:p>
    <w:p w14:paraId="092FB47E" w14:textId="77777777" w:rsidR="00895932" w:rsidRPr="00D40F9A" w:rsidRDefault="00895932">
      <w:pPr>
        <w:pStyle w:val="SourceCode"/>
        <w:numPr>
          <w:ilvl w:val="2"/>
          <w:numId w:val="55"/>
        </w:numPr>
        <w:spacing w:before="0" w:after="0"/>
      </w:pPr>
      <w:r w:rsidRPr="00D40F9A">
        <w:t>}</w:t>
      </w:r>
    </w:p>
    <w:p w14:paraId="062BFAC0" w14:textId="77777777" w:rsidR="00895932" w:rsidRPr="00D40F9A" w:rsidRDefault="00895932">
      <w:pPr>
        <w:pStyle w:val="ListParagraph"/>
        <w:numPr>
          <w:ilvl w:val="1"/>
          <w:numId w:val="61"/>
        </w:numPr>
        <w:spacing w:line="240" w:lineRule="auto"/>
        <w:jc w:val="left"/>
      </w:pPr>
      <w:r w:rsidRPr="00D40F9A">
        <w:rPr>
          <w:b/>
          <w:bCs/>
        </w:rPr>
        <w:t>Return value</w:t>
      </w:r>
      <w:r w:rsidRPr="00D40F9A">
        <w:t>:</w:t>
      </w:r>
    </w:p>
    <w:p w14:paraId="603F5B55" w14:textId="77777777" w:rsidR="00895932" w:rsidRPr="00D40F9A" w:rsidRDefault="00895932">
      <w:pPr>
        <w:pStyle w:val="ListParagraph"/>
        <w:numPr>
          <w:ilvl w:val="2"/>
          <w:numId w:val="61"/>
        </w:numPr>
        <w:spacing w:line="240" w:lineRule="auto"/>
        <w:jc w:val="left"/>
      </w:pPr>
      <w:r w:rsidRPr="00D40F9A">
        <w:rPr>
          <w:b/>
          <w:bCs/>
        </w:rPr>
        <w:t>result</w:t>
      </w:r>
      <w:r w:rsidRPr="00D40F9A">
        <w:t>:</w:t>
      </w:r>
    </w:p>
    <w:p w14:paraId="799FC5EF" w14:textId="77777777" w:rsidR="00895932" w:rsidRPr="00D40F9A" w:rsidRDefault="00895932">
      <w:pPr>
        <w:pStyle w:val="SourceCodeLanguage"/>
        <w:numPr>
          <w:ilvl w:val="2"/>
          <w:numId w:val="55"/>
        </w:numPr>
      </w:pPr>
      <w:r w:rsidRPr="00D40F9A">
        <w:t>json</w:t>
      </w:r>
    </w:p>
    <w:p w14:paraId="01795DE9" w14:textId="77777777" w:rsidR="00895932" w:rsidRPr="00D40F9A" w:rsidRDefault="00895932">
      <w:pPr>
        <w:pStyle w:val="SourceCode"/>
        <w:numPr>
          <w:ilvl w:val="2"/>
          <w:numId w:val="55"/>
        </w:numPr>
        <w:spacing w:before="0" w:after="0"/>
      </w:pPr>
      <w:r w:rsidRPr="00D40F9A">
        <w:t>{</w:t>
      </w:r>
    </w:p>
    <w:p w14:paraId="28145F54" w14:textId="77777777" w:rsidR="00895932" w:rsidRPr="00D40F9A" w:rsidRDefault="00895932">
      <w:pPr>
        <w:pStyle w:val="SourceCode"/>
        <w:numPr>
          <w:ilvl w:val="2"/>
          <w:numId w:val="55"/>
        </w:numPr>
        <w:spacing w:before="0" w:after="0"/>
      </w:pPr>
      <w:r w:rsidRPr="00D40F9A">
        <w:t xml:space="preserve">  "users": []</w:t>
      </w:r>
    </w:p>
    <w:p w14:paraId="3099EF63" w14:textId="77777777" w:rsidR="00895932" w:rsidRPr="00D40F9A" w:rsidRDefault="00895932">
      <w:pPr>
        <w:pStyle w:val="SourceCode"/>
        <w:numPr>
          <w:ilvl w:val="2"/>
          <w:numId w:val="55"/>
        </w:numPr>
        <w:spacing w:before="0" w:after="0"/>
      </w:pPr>
      <w:r w:rsidRPr="00D40F9A">
        <w:t>}</w:t>
      </w:r>
    </w:p>
    <w:p w14:paraId="17F69947" w14:textId="77777777" w:rsidR="005766AF" w:rsidRDefault="005766AF">
      <w:pPr>
        <w:spacing w:line="259" w:lineRule="auto"/>
        <w:jc w:val="left"/>
        <w:rPr>
          <w:b/>
          <w:bCs/>
        </w:rPr>
      </w:pPr>
      <w:r>
        <w:rPr>
          <w:b/>
          <w:bCs/>
        </w:rPr>
        <w:br w:type="page"/>
      </w:r>
    </w:p>
    <w:p w14:paraId="1C816E17" w14:textId="7DB15AD5" w:rsidR="00895932" w:rsidRPr="00D40F9A" w:rsidRDefault="00895932">
      <w:pPr>
        <w:pStyle w:val="ListParagraph"/>
        <w:numPr>
          <w:ilvl w:val="0"/>
          <w:numId w:val="61"/>
        </w:numPr>
        <w:spacing w:line="240" w:lineRule="auto"/>
        <w:jc w:val="left"/>
      </w:pPr>
      <w:r w:rsidRPr="00D40F9A">
        <w:rPr>
          <w:b/>
          <w:bCs/>
        </w:rPr>
        <w:lastRenderedPageBreak/>
        <w:t>UserController -&gt; updateUserPassword -&gt; should return success when updating user password</w:t>
      </w:r>
      <w:r w:rsidRPr="00D40F9A">
        <w:t xml:space="preserve">: Ez a teszteset ellenőrzi, hogy a </w:t>
      </w:r>
      <w:r w:rsidRPr="00D40F9A">
        <w:rPr>
          <w:rStyle w:val="VerbatimChar"/>
        </w:rPr>
        <w:t>updateUserPassword</w:t>
      </w:r>
      <w:r w:rsidRPr="00D40F9A">
        <w:t xml:space="preserve"> metódus sikeresen frissíti-e a felhasználó jelszavát. A </w:t>
      </w:r>
      <w:r w:rsidRPr="00D40F9A">
        <w:rPr>
          <w:rStyle w:val="VerbatimChar"/>
        </w:rPr>
        <w:t>userService.updateUserPassword</w:t>
      </w:r>
      <w:r w:rsidRPr="00D40F9A">
        <w:t xml:space="preserve"> metódust mockolja, hogy egy sikeres üzenetet adjon vissza, és ellenőrzi, hogy a </w:t>
      </w:r>
      <w:r w:rsidRPr="00D40F9A">
        <w:rPr>
          <w:rStyle w:val="VerbatimChar"/>
        </w:rPr>
        <w:t>userController.updateUserPassword</w:t>
      </w:r>
      <w:r w:rsidRPr="00D40F9A">
        <w:t xml:space="preserve"> metódus a várt eredményt adja-e vissza.</w:t>
      </w:r>
    </w:p>
    <w:p w14:paraId="2C691E45" w14:textId="77777777" w:rsidR="00895932" w:rsidRPr="00D40F9A" w:rsidRDefault="00895932">
      <w:pPr>
        <w:pStyle w:val="ListParagraph"/>
        <w:numPr>
          <w:ilvl w:val="1"/>
          <w:numId w:val="61"/>
        </w:numPr>
        <w:spacing w:line="240" w:lineRule="auto"/>
        <w:jc w:val="left"/>
      </w:pPr>
      <w:r w:rsidRPr="00D40F9A">
        <w:rPr>
          <w:b/>
          <w:bCs/>
        </w:rPr>
        <w:t>Mocked input data</w:t>
      </w:r>
      <w:r w:rsidRPr="00D40F9A">
        <w:t>:</w:t>
      </w:r>
    </w:p>
    <w:p w14:paraId="57BAF7D9" w14:textId="77777777" w:rsidR="00895932" w:rsidRPr="00D40F9A" w:rsidRDefault="00895932">
      <w:pPr>
        <w:pStyle w:val="ListParagraph"/>
        <w:numPr>
          <w:ilvl w:val="2"/>
          <w:numId w:val="61"/>
        </w:numPr>
        <w:spacing w:line="240" w:lineRule="auto"/>
        <w:jc w:val="left"/>
      </w:pPr>
      <w:r w:rsidRPr="00D40F9A">
        <w:rPr>
          <w:b/>
          <w:bCs/>
        </w:rPr>
        <w:t>mockRequest</w:t>
      </w:r>
      <w:r w:rsidRPr="00D40F9A">
        <w:t>:</w:t>
      </w:r>
    </w:p>
    <w:p w14:paraId="3AC3198F" w14:textId="77777777" w:rsidR="00895932" w:rsidRPr="00D40F9A" w:rsidRDefault="00895932">
      <w:pPr>
        <w:pStyle w:val="SourceCodeLanguage"/>
        <w:numPr>
          <w:ilvl w:val="2"/>
          <w:numId w:val="55"/>
        </w:numPr>
      </w:pPr>
      <w:r w:rsidRPr="00D40F9A">
        <w:t>json</w:t>
      </w:r>
    </w:p>
    <w:p w14:paraId="69B85D4F" w14:textId="77777777" w:rsidR="00895932" w:rsidRPr="00D40F9A" w:rsidRDefault="00895932">
      <w:pPr>
        <w:pStyle w:val="SourceCode"/>
        <w:numPr>
          <w:ilvl w:val="2"/>
          <w:numId w:val="55"/>
        </w:numPr>
        <w:spacing w:before="0" w:after="0"/>
      </w:pPr>
      <w:r w:rsidRPr="00D40F9A">
        <w:t>{</w:t>
      </w:r>
    </w:p>
    <w:p w14:paraId="60E0A226" w14:textId="77777777" w:rsidR="00895932" w:rsidRPr="00D40F9A" w:rsidRDefault="00895932">
      <w:pPr>
        <w:pStyle w:val="SourceCode"/>
        <w:numPr>
          <w:ilvl w:val="2"/>
          <w:numId w:val="55"/>
        </w:numPr>
        <w:spacing w:before="0" w:after="0"/>
      </w:pPr>
      <w:r w:rsidRPr="00D40F9A">
        <w:t xml:space="preserve">  "token": {</w:t>
      </w:r>
    </w:p>
    <w:p w14:paraId="24B96EB6" w14:textId="77777777" w:rsidR="00895932" w:rsidRPr="00D40F9A" w:rsidRDefault="00895932">
      <w:pPr>
        <w:pStyle w:val="SourceCode"/>
        <w:numPr>
          <w:ilvl w:val="2"/>
          <w:numId w:val="55"/>
        </w:numPr>
        <w:spacing w:before="0" w:after="0"/>
      </w:pPr>
      <w:r w:rsidRPr="00D40F9A">
        <w:t xml:space="preserve">    "sub": "mockedId",</w:t>
      </w:r>
    </w:p>
    <w:p w14:paraId="78D90CF6" w14:textId="77777777" w:rsidR="00895932" w:rsidRPr="00D40F9A" w:rsidRDefault="00895932">
      <w:pPr>
        <w:pStyle w:val="SourceCode"/>
        <w:numPr>
          <w:ilvl w:val="2"/>
          <w:numId w:val="55"/>
        </w:numPr>
        <w:spacing w:before="0" w:after="0"/>
      </w:pPr>
      <w:r w:rsidRPr="00D40F9A">
        <w:t xml:space="preserve">    "username": "mockedUser",</w:t>
      </w:r>
    </w:p>
    <w:p w14:paraId="39D33932" w14:textId="77777777" w:rsidR="00895932" w:rsidRPr="00D40F9A" w:rsidRDefault="00895932">
      <w:pPr>
        <w:pStyle w:val="SourceCode"/>
        <w:numPr>
          <w:ilvl w:val="2"/>
          <w:numId w:val="55"/>
        </w:numPr>
        <w:spacing w:before="0" w:after="0"/>
      </w:pPr>
      <w:r w:rsidRPr="00D40F9A">
        <w:t xml:space="preserve">    "roles": ["Admin"],</w:t>
      </w:r>
    </w:p>
    <w:p w14:paraId="77460881" w14:textId="77777777" w:rsidR="00895932" w:rsidRPr="00D40F9A" w:rsidRDefault="00895932">
      <w:pPr>
        <w:pStyle w:val="SourceCode"/>
        <w:numPr>
          <w:ilvl w:val="2"/>
          <w:numId w:val="55"/>
        </w:numPr>
        <w:spacing w:before="0" w:after="0"/>
      </w:pPr>
      <w:r w:rsidRPr="00D40F9A">
        <w:t xml:space="preserve">    "hashedPassword": "mocked-password"</w:t>
      </w:r>
    </w:p>
    <w:p w14:paraId="54C138CB" w14:textId="77777777" w:rsidR="00895932" w:rsidRPr="00D40F9A" w:rsidRDefault="00895932">
      <w:pPr>
        <w:pStyle w:val="SourceCode"/>
        <w:numPr>
          <w:ilvl w:val="2"/>
          <w:numId w:val="55"/>
        </w:numPr>
        <w:spacing w:before="0" w:after="0"/>
      </w:pPr>
      <w:r w:rsidRPr="00D40F9A">
        <w:t xml:space="preserve">  }</w:t>
      </w:r>
    </w:p>
    <w:p w14:paraId="13ACAE5F" w14:textId="77777777" w:rsidR="00895932" w:rsidRPr="00D40F9A" w:rsidRDefault="00895932">
      <w:pPr>
        <w:pStyle w:val="SourceCode"/>
        <w:numPr>
          <w:ilvl w:val="2"/>
          <w:numId w:val="55"/>
        </w:numPr>
        <w:spacing w:before="0" w:after="0"/>
      </w:pPr>
      <w:r w:rsidRPr="00D40F9A">
        <w:t>}</w:t>
      </w:r>
    </w:p>
    <w:p w14:paraId="62AA3831" w14:textId="77777777" w:rsidR="00895932" w:rsidRPr="00D40F9A" w:rsidRDefault="00895932">
      <w:pPr>
        <w:pStyle w:val="ListParagraph"/>
        <w:numPr>
          <w:ilvl w:val="2"/>
          <w:numId w:val="61"/>
        </w:numPr>
        <w:spacing w:line="240" w:lineRule="auto"/>
        <w:jc w:val="left"/>
      </w:pPr>
      <w:r w:rsidRPr="00D40F9A">
        <w:rPr>
          <w:b/>
          <w:bCs/>
        </w:rPr>
        <w:t>mockPassword</w:t>
      </w:r>
      <w:r w:rsidRPr="00D40F9A">
        <w:t>:</w:t>
      </w:r>
    </w:p>
    <w:p w14:paraId="373AAD28" w14:textId="77777777" w:rsidR="00895932" w:rsidRPr="00D40F9A" w:rsidRDefault="00895932">
      <w:pPr>
        <w:pStyle w:val="SourceCodeLanguage"/>
        <w:numPr>
          <w:ilvl w:val="2"/>
          <w:numId w:val="55"/>
        </w:numPr>
      </w:pPr>
      <w:r w:rsidRPr="00D40F9A">
        <w:t>json</w:t>
      </w:r>
    </w:p>
    <w:p w14:paraId="6111ACF3" w14:textId="77777777" w:rsidR="00895932" w:rsidRPr="00D40F9A" w:rsidRDefault="00895932">
      <w:pPr>
        <w:pStyle w:val="SourceCode"/>
        <w:numPr>
          <w:ilvl w:val="2"/>
          <w:numId w:val="55"/>
        </w:numPr>
        <w:spacing w:before="0" w:after="0"/>
      </w:pPr>
      <w:r w:rsidRPr="00D40F9A">
        <w:t>{</w:t>
      </w:r>
    </w:p>
    <w:p w14:paraId="7E24C2CF" w14:textId="77777777" w:rsidR="00895932" w:rsidRPr="00D40F9A" w:rsidRDefault="00895932">
      <w:pPr>
        <w:pStyle w:val="SourceCode"/>
        <w:numPr>
          <w:ilvl w:val="2"/>
          <w:numId w:val="55"/>
        </w:numPr>
        <w:spacing w:before="0" w:after="0"/>
      </w:pPr>
      <w:r w:rsidRPr="00D40F9A">
        <w:t xml:space="preserve">  "userId": "1",</w:t>
      </w:r>
    </w:p>
    <w:p w14:paraId="63528BEA" w14:textId="77777777" w:rsidR="00895932" w:rsidRPr="00D40F9A" w:rsidRDefault="00895932">
      <w:pPr>
        <w:pStyle w:val="SourceCode"/>
        <w:numPr>
          <w:ilvl w:val="2"/>
          <w:numId w:val="55"/>
        </w:numPr>
        <w:spacing w:before="0" w:after="0"/>
      </w:pPr>
      <w:r w:rsidRPr="00D40F9A">
        <w:t xml:space="preserve">  "password": "asd"</w:t>
      </w:r>
    </w:p>
    <w:p w14:paraId="70CE6EA4" w14:textId="77777777" w:rsidR="00895932" w:rsidRPr="00D40F9A" w:rsidRDefault="00895932">
      <w:pPr>
        <w:pStyle w:val="SourceCode"/>
        <w:numPr>
          <w:ilvl w:val="2"/>
          <w:numId w:val="55"/>
        </w:numPr>
        <w:spacing w:before="0" w:after="0"/>
      </w:pPr>
      <w:r w:rsidRPr="00D40F9A">
        <w:t>}</w:t>
      </w:r>
    </w:p>
    <w:p w14:paraId="3A77733A" w14:textId="77777777" w:rsidR="00895932" w:rsidRPr="00D40F9A" w:rsidRDefault="00895932">
      <w:pPr>
        <w:pStyle w:val="ListParagraph"/>
        <w:numPr>
          <w:ilvl w:val="1"/>
          <w:numId w:val="61"/>
        </w:numPr>
        <w:spacing w:line="240" w:lineRule="auto"/>
        <w:jc w:val="left"/>
      </w:pPr>
      <w:r w:rsidRPr="00D40F9A">
        <w:rPr>
          <w:b/>
          <w:bCs/>
        </w:rPr>
        <w:t>Return value</w:t>
      </w:r>
      <w:r w:rsidRPr="00D40F9A">
        <w:t>:</w:t>
      </w:r>
    </w:p>
    <w:p w14:paraId="138C5668" w14:textId="77777777" w:rsidR="00895932" w:rsidRPr="00D40F9A" w:rsidRDefault="00895932">
      <w:pPr>
        <w:pStyle w:val="ListParagraph"/>
        <w:numPr>
          <w:ilvl w:val="2"/>
          <w:numId w:val="61"/>
        </w:numPr>
        <w:spacing w:line="240" w:lineRule="auto"/>
        <w:jc w:val="left"/>
      </w:pPr>
      <w:r w:rsidRPr="00D40F9A">
        <w:rPr>
          <w:b/>
          <w:bCs/>
        </w:rPr>
        <w:t>result</w:t>
      </w:r>
      <w:r w:rsidRPr="00D40F9A">
        <w:t>:</w:t>
      </w:r>
    </w:p>
    <w:p w14:paraId="09DBA18F" w14:textId="77777777" w:rsidR="00895932" w:rsidRPr="00D40F9A" w:rsidRDefault="00895932">
      <w:pPr>
        <w:pStyle w:val="SourceCodeLanguage"/>
        <w:numPr>
          <w:ilvl w:val="2"/>
          <w:numId w:val="55"/>
        </w:numPr>
      </w:pPr>
      <w:r w:rsidRPr="00D40F9A">
        <w:t>json</w:t>
      </w:r>
    </w:p>
    <w:p w14:paraId="49D1B341" w14:textId="77777777" w:rsidR="00895932" w:rsidRPr="00D40F9A" w:rsidRDefault="00895932">
      <w:pPr>
        <w:pStyle w:val="SourceCode"/>
        <w:numPr>
          <w:ilvl w:val="2"/>
          <w:numId w:val="55"/>
        </w:numPr>
        <w:spacing w:before="0" w:after="0"/>
      </w:pPr>
      <w:r w:rsidRPr="00D40F9A">
        <w:t>{</w:t>
      </w:r>
    </w:p>
    <w:p w14:paraId="0CD6A952" w14:textId="77777777" w:rsidR="00895932" w:rsidRPr="00D40F9A" w:rsidRDefault="00895932">
      <w:pPr>
        <w:pStyle w:val="SourceCode"/>
        <w:numPr>
          <w:ilvl w:val="2"/>
          <w:numId w:val="55"/>
        </w:numPr>
        <w:spacing w:before="0" w:after="0"/>
      </w:pPr>
      <w:r w:rsidRPr="00D40F9A">
        <w:t xml:space="preserve">  "success": true</w:t>
      </w:r>
    </w:p>
    <w:p w14:paraId="222A6710" w14:textId="77777777" w:rsidR="00895932" w:rsidRPr="00D40F9A" w:rsidRDefault="00895932">
      <w:pPr>
        <w:pStyle w:val="SourceCode"/>
        <w:numPr>
          <w:ilvl w:val="2"/>
          <w:numId w:val="55"/>
        </w:numPr>
        <w:spacing w:before="0" w:after="0"/>
      </w:pPr>
      <w:r w:rsidRPr="00D40F9A">
        <w:t>}</w:t>
      </w:r>
    </w:p>
    <w:p w14:paraId="4FC09419" w14:textId="77777777" w:rsidR="00895932" w:rsidRPr="00D40F9A" w:rsidRDefault="00895932">
      <w:pPr>
        <w:pStyle w:val="ListParagraph"/>
        <w:numPr>
          <w:ilvl w:val="0"/>
          <w:numId w:val="61"/>
        </w:numPr>
        <w:spacing w:line="240" w:lineRule="auto"/>
        <w:jc w:val="left"/>
      </w:pPr>
      <w:r w:rsidRPr="00D40F9A">
        <w:rPr>
          <w:b/>
          <w:bCs/>
        </w:rPr>
        <w:t>UserController -&gt; updateUserRole -&gt; should return success when updating user role</w:t>
      </w:r>
      <w:r w:rsidRPr="00D40F9A">
        <w:t xml:space="preserve">: Ez a teszteset ellenőrzi, hogy a </w:t>
      </w:r>
      <w:r w:rsidRPr="00D40F9A">
        <w:rPr>
          <w:rStyle w:val="VerbatimChar"/>
        </w:rPr>
        <w:t>updateUserRole</w:t>
      </w:r>
      <w:r w:rsidRPr="00D40F9A">
        <w:t xml:space="preserve"> metódus sikeresen frissíti-e a felhasználó szerepkörét. A </w:t>
      </w:r>
      <w:r w:rsidRPr="00D40F9A">
        <w:rPr>
          <w:rStyle w:val="VerbatimChar"/>
        </w:rPr>
        <w:t>userService.updateUserRole</w:t>
      </w:r>
      <w:r w:rsidRPr="00D40F9A">
        <w:t xml:space="preserve"> metódust mockolja, hogy egy sikeres üzenetet adjon vissza, és ellenőrzi, hogy a </w:t>
      </w:r>
      <w:r w:rsidRPr="00D40F9A">
        <w:rPr>
          <w:rStyle w:val="VerbatimChar"/>
        </w:rPr>
        <w:t>userController.updateUserRole</w:t>
      </w:r>
      <w:r w:rsidRPr="00D40F9A">
        <w:t xml:space="preserve"> metódus a várt eredményt adja-e vissza.</w:t>
      </w:r>
    </w:p>
    <w:p w14:paraId="29FE6145" w14:textId="77777777" w:rsidR="00895932" w:rsidRPr="00D40F9A" w:rsidRDefault="00895932">
      <w:pPr>
        <w:pStyle w:val="ListParagraph"/>
        <w:numPr>
          <w:ilvl w:val="1"/>
          <w:numId w:val="61"/>
        </w:numPr>
        <w:spacing w:line="240" w:lineRule="auto"/>
        <w:jc w:val="left"/>
      </w:pPr>
      <w:r w:rsidRPr="00D40F9A">
        <w:rPr>
          <w:b/>
          <w:bCs/>
        </w:rPr>
        <w:t>Mocked input data</w:t>
      </w:r>
      <w:r w:rsidRPr="00D40F9A">
        <w:t>:</w:t>
      </w:r>
    </w:p>
    <w:p w14:paraId="1EE653E8" w14:textId="77777777" w:rsidR="00895932" w:rsidRPr="00D40F9A" w:rsidRDefault="00895932">
      <w:pPr>
        <w:pStyle w:val="ListParagraph"/>
        <w:numPr>
          <w:ilvl w:val="2"/>
          <w:numId w:val="61"/>
        </w:numPr>
        <w:spacing w:line="240" w:lineRule="auto"/>
        <w:jc w:val="left"/>
      </w:pPr>
      <w:r w:rsidRPr="00D40F9A">
        <w:rPr>
          <w:b/>
          <w:bCs/>
        </w:rPr>
        <w:t>mockRequest</w:t>
      </w:r>
      <w:r w:rsidRPr="00D40F9A">
        <w:t>:</w:t>
      </w:r>
    </w:p>
    <w:p w14:paraId="052DBBD5" w14:textId="77777777" w:rsidR="00895932" w:rsidRPr="00D40F9A" w:rsidRDefault="00895932">
      <w:pPr>
        <w:pStyle w:val="SourceCodeLanguage"/>
        <w:numPr>
          <w:ilvl w:val="2"/>
          <w:numId w:val="55"/>
        </w:numPr>
      </w:pPr>
      <w:r w:rsidRPr="00D40F9A">
        <w:t>json</w:t>
      </w:r>
    </w:p>
    <w:p w14:paraId="468B97F8" w14:textId="77777777" w:rsidR="00895932" w:rsidRPr="00D40F9A" w:rsidRDefault="00895932">
      <w:pPr>
        <w:pStyle w:val="SourceCode"/>
        <w:numPr>
          <w:ilvl w:val="2"/>
          <w:numId w:val="55"/>
        </w:numPr>
        <w:spacing w:before="0" w:after="0"/>
      </w:pPr>
      <w:r w:rsidRPr="00D40F9A">
        <w:t>{</w:t>
      </w:r>
    </w:p>
    <w:p w14:paraId="7451EAC5" w14:textId="77777777" w:rsidR="00895932" w:rsidRPr="00D40F9A" w:rsidRDefault="00895932">
      <w:pPr>
        <w:pStyle w:val="SourceCode"/>
        <w:numPr>
          <w:ilvl w:val="2"/>
          <w:numId w:val="55"/>
        </w:numPr>
        <w:spacing w:before="0" w:after="0"/>
      </w:pPr>
      <w:r w:rsidRPr="00D40F9A">
        <w:t xml:space="preserve">  "token": {</w:t>
      </w:r>
    </w:p>
    <w:p w14:paraId="05A87411" w14:textId="77777777" w:rsidR="00895932" w:rsidRPr="00D40F9A" w:rsidRDefault="00895932">
      <w:pPr>
        <w:pStyle w:val="SourceCode"/>
        <w:numPr>
          <w:ilvl w:val="2"/>
          <w:numId w:val="55"/>
        </w:numPr>
        <w:spacing w:before="0" w:after="0"/>
      </w:pPr>
      <w:r w:rsidRPr="00D40F9A">
        <w:t xml:space="preserve">    "sub": "mockedId",</w:t>
      </w:r>
    </w:p>
    <w:p w14:paraId="2A796441" w14:textId="77777777" w:rsidR="00895932" w:rsidRPr="00D40F9A" w:rsidRDefault="00895932">
      <w:pPr>
        <w:pStyle w:val="SourceCode"/>
        <w:numPr>
          <w:ilvl w:val="2"/>
          <w:numId w:val="55"/>
        </w:numPr>
        <w:spacing w:before="0" w:after="0"/>
      </w:pPr>
      <w:r w:rsidRPr="00D40F9A">
        <w:t xml:space="preserve">    "username": "mockedUser",</w:t>
      </w:r>
    </w:p>
    <w:p w14:paraId="0E07CE4F" w14:textId="77777777" w:rsidR="00895932" w:rsidRPr="00D40F9A" w:rsidRDefault="00895932">
      <w:pPr>
        <w:pStyle w:val="SourceCode"/>
        <w:numPr>
          <w:ilvl w:val="2"/>
          <w:numId w:val="55"/>
        </w:numPr>
        <w:spacing w:before="0" w:after="0"/>
      </w:pPr>
      <w:r w:rsidRPr="00D40F9A">
        <w:t xml:space="preserve">    "roles": ["Admin"],</w:t>
      </w:r>
    </w:p>
    <w:p w14:paraId="5C82651E" w14:textId="77777777" w:rsidR="00895932" w:rsidRPr="00D40F9A" w:rsidRDefault="00895932">
      <w:pPr>
        <w:pStyle w:val="SourceCode"/>
        <w:numPr>
          <w:ilvl w:val="2"/>
          <w:numId w:val="55"/>
        </w:numPr>
        <w:spacing w:before="0" w:after="0"/>
      </w:pPr>
      <w:r w:rsidRPr="00D40F9A">
        <w:t xml:space="preserve">    "hashedPassword": "mocked-password"</w:t>
      </w:r>
    </w:p>
    <w:p w14:paraId="116E277D" w14:textId="77777777" w:rsidR="00895932" w:rsidRPr="00D40F9A" w:rsidRDefault="00895932">
      <w:pPr>
        <w:pStyle w:val="SourceCode"/>
        <w:numPr>
          <w:ilvl w:val="2"/>
          <w:numId w:val="55"/>
        </w:numPr>
        <w:spacing w:before="0" w:after="0"/>
      </w:pPr>
      <w:r w:rsidRPr="00D40F9A">
        <w:t xml:space="preserve">  }</w:t>
      </w:r>
    </w:p>
    <w:p w14:paraId="49ED95FD" w14:textId="77777777" w:rsidR="00895932" w:rsidRPr="00D40F9A" w:rsidRDefault="00895932">
      <w:pPr>
        <w:pStyle w:val="SourceCode"/>
        <w:numPr>
          <w:ilvl w:val="2"/>
          <w:numId w:val="55"/>
        </w:numPr>
        <w:spacing w:before="0" w:after="0"/>
      </w:pPr>
      <w:r w:rsidRPr="00D40F9A">
        <w:t>}</w:t>
      </w:r>
    </w:p>
    <w:p w14:paraId="3A9FF1DD" w14:textId="77777777" w:rsidR="00895932" w:rsidRPr="00D40F9A" w:rsidRDefault="00895932">
      <w:pPr>
        <w:pStyle w:val="ListParagraph"/>
        <w:numPr>
          <w:ilvl w:val="2"/>
          <w:numId w:val="61"/>
        </w:numPr>
        <w:spacing w:line="240" w:lineRule="auto"/>
        <w:jc w:val="left"/>
      </w:pPr>
      <w:r w:rsidRPr="00D40F9A">
        <w:rPr>
          <w:b/>
          <w:bCs/>
        </w:rPr>
        <w:t>mockRole</w:t>
      </w:r>
      <w:r w:rsidRPr="00D40F9A">
        <w:t>:</w:t>
      </w:r>
    </w:p>
    <w:p w14:paraId="250E74CB" w14:textId="77777777" w:rsidR="00895932" w:rsidRPr="00D40F9A" w:rsidRDefault="00895932">
      <w:pPr>
        <w:pStyle w:val="SourceCodeLanguage"/>
        <w:numPr>
          <w:ilvl w:val="2"/>
          <w:numId w:val="55"/>
        </w:numPr>
      </w:pPr>
      <w:r w:rsidRPr="00D40F9A">
        <w:t>json</w:t>
      </w:r>
    </w:p>
    <w:p w14:paraId="36A34A7E" w14:textId="77777777" w:rsidR="00895932" w:rsidRPr="00D40F9A" w:rsidRDefault="00895932">
      <w:pPr>
        <w:pStyle w:val="SourceCode"/>
        <w:numPr>
          <w:ilvl w:val="2"/>
          <w:numId w:val="55"/>
        </w:numPr>
        <w:spacing w:before="0" w:after="0"/>
      </w:pPr>
      <w:r w:rsidRPr="00D40F9A">
        <w:t>{</w:t>
      </w:r>
    </w:p>
    <w:p w14:paraId="316D86D6" w14:textId="77777777" w:rsidR="00895932" w:rsidRPr="00D40F9A" w:rsidRDefault="00895932">
      <w:pPr>
        <w:pStyle w:val="SourceCode"/>
        <w:numPr>
          <w:ilvl w:val="2"/>
          <w:numId w:val="55"/>
        </w:numPr>
        <w:spacing w:before="0" w:after="0"/>
      </w:pPr>
      <w:r w:rsidRPr="00D40F9A">
        <w:t xml:space="preserve">  "userId": "1",</w:t>
      </w:r>
    </w:p>
    <w:p w14:paraId="51DA8905" w14:textId="77777777" w:rsidR="00895932" w:rsidRPr="00D40F9A" w:rsidRDefault="00895932">
      <w:pPr>
        <w:pStyle w:val="SourceCode"/>
        <w:numPr>
          <w:ilvl w:val="2"/>
          <w:numId w:val="55"/>
        </w:numPr>
        <w:spacing w:before="0" w:after="0"/>
      </w:pPr>
      <w:r w:rsidRPr="00D40F9A">
        <w:t xml:space="preserve">  "role": "Admin"</w:t>
      </w:r>
    </w:p>
    <w:p w14:paraId="47C77762" w14:textId="77777777" w:rsidR="00895932" w:rsidRPr="00D40F9A" w:rsidRDefault="00895932">
      <w:pPr>
        <w:pStyle w:val="SourceCode"/>
        <w:numPr>
          <w:ilvl w:val="2"/>
          <w:numId w:val="55"/>
        </w:numPr>
        <w:spacing w:before="0" w:after="0"/>
      </w:pPr>
      <w:r w:rsidRPr="00D40F9A">
        <w:t>}</w:t>
      </w:r>
    </w:p>
    <w:p w14:paraId="4A3BBA06" w14:textId="77777777" w:rsidR="00895932" w:rsidRPr="00D40F9A" w:rsidRDefault="00895932">
      <w:pPr>
        <w:pStyle w:val="ListParagraph"/>
        <w:numPr>
          <w:ilvl w:val="1"/>
          <w:numId w:val="61"/>
        </w:numPr>
        <w:spacing w:line="240" w:lineRule="auto"/>
        <w:jc w:val="left"/>
      </w:pPr>
      <w:r w:rsidRPr="00D40F9A">
        <w:rPr>
          <w:b/>
          <w:bCs/>
        </w:rPr>
        <w:lastRenderedPageBreak/>
        <w:t>Return value</w:t>
      </w:r>
      <w:r w:rsidRPr="00D40F9A">
        <w:t>:</w:t>
      </w:r>
    </w:p>
    <w:p w14:paraId="705C66B2" w14:textId="77777777" w:rsidR="00895932" w:rsidRPr="00D40F9A" w:rsidRDefault="00895932">
      <w:pPr>
        <w:pStyle w:val="ListParagraph"/>
        <w:numPr>
          <w:ilvl w:val="2"/>
          <w:numId w:val="61"/>
        </w:numPr>
        <w:spacing w:line="240" w:lineRule="auto"/>
        <w:jc w:val="left"/>
      </w:pPr>
      <w:r w:rsidRPr="00D40F9A">
        <w:rPr>
          <w:b/>
          <w:bCs/>
        </w:rPr>
        <w:t>result</w:t>
      </w:r>
      <w:r w:rsidRPr="00D40F9A">
        <w:t>:</w:t>
      </w:r>
    </w:p>
    <w:p w14:paraId="23DCB7CC" w14:textId="77777777" w:rsidR="00895932" w:rsidRPr="00D40F9A" w:rsidRDefault="00895932">
      <w:pPr>
        <w:pStyle w:val="SourceCodeLanguage"/>
        <w:numPr>
          <w:ilvl w:val="2"/>
          <w:numId w:val="55"/>
        </w:numPr>
      </w:pPr>
      <w:r w:rsidRPr="00D40F9A">
        <w:t>json</w:t>
      </w:r>
    </w:p>
    <w:p w14:paraId="6583CDC5" w14:textId="77777777" w:rsidR="00895932" w:rsidRPr="00D40F9A" w:rsidRDefault="00895932">
      <w:pPr>
        <w:pStyle w:val="SourceCode"/>
        <w:numPr>
          <w:ilvl w:val="2"/>
          <w:numId w:val="55"/>
        </w:numPr>
        <w:spacing w:before="0" w:after="0"/>
      </w:pPr>
      <w:r w:rsidRPr="00D40F9A">
        <w:t>{</w:t>
      </w:r>
    </w:p>
    <w:p w14:paraId="0C79F568" w14:textId="77777777" w:rsidR="00895932" w:rsidRPr="00D40F9A" w:rsidRDefault="00895932">
      <w:pPr>
        <w:pStyle w:val="SourceCode"/>
        <w:numPr>
          <w:ilvl w:val="2"/>
          <w:numId w:val="55"/>
        </w:numPr>
        <w:spacing w:before="0" w:after="0"/>
      </w:pPr>
      <w:r w:rsidRPr="00D40F9A">
        <w:t xml:space="preserve">  "success": true</w:t>
      </w:r>
    </w:p>
    <w:p w14:paraId="3DC84D68" w14:textId="77777777" w:rsidR="00895932" w:rsidRPr="00D40F9A" w:rsidRDefault="00895932">
      <w:pPr>
        <w:pStyle w:val="SourceCode"/>
        <w:numPr>
          <w:ilvl w:val="2"/>
          <w:numId w:val="55"/>
        </w:numPr>
        <w:spacing w:before="0" w:after="0"/>
      </w:pPr>
      <w:r w:rsidRPr="00D40F9A">
        <w:t>}</w:t>
      </w:r>
    </w:p>
    <w:p w14:paraId="484E5237" w14:textId="77777777" w:rsidR="00895932" w:rsidRPr="00D40F9A" w:rsidRDefault="00895932" w:rsidP="00895932">
      <w:pPr>
        <w:pStyle w:val="Heading5"/>
        <w:spacing w:before="0" w:line="240" w:lineRule="auto"/>
      </w:pPr>
      <w:bookmarkStart w:id="46" w:name="_Toc191580354"/>
      <w:r w:rsidRPr="00D40F9A">
        <w:rPr>
          <w:rStyle w:val="VerbatimChar"/>
        </w:rPr>
        <w:t>view.controller.spec.ts</w:t>
      </w:r>
      <w:bookmarkEnd w:id="46"/>
    </w:p>
    <w:p w14:paraId="7FB4F419" w14:textId="77777777" w:rsidR="00895932" w:rsidRPr="00D40F9A" w:rsidRDefault="00895932">
      <w:pPr>
        <w:pStyle w:val="ListParagraph"/>
        <w:numPr>
          <w:ilvl w:val="0"/>
          <w:numId w:val="62"/>
        </w:numPr>
        <w:spacing w:line="240" w:lineRule="auto"/>
        <w:jc w:val="left"/>
      </w:pPr>
      <w:r w:rsidRPr="00D40F9A">
        <w:rPr>
          <w:b/>
          <w:bCs/>
        </w:rPr>
        <w:t>ViewController -&gt; renderSummaryOfVotesInSession -&gt; should render summary of votes in session</w:t>
      </w:r>
      <w:r w:rsidRPr="00D40F9A">
        <w:t xml:space="preserve">: Ez a teszteset ellenőrzi, hogy a </w:t>
      </w:r>
      <w:r w:rsidRPr="00D40F9A">
        <w:rPr>
          <w:rStyle w:val="VerbatimChar"/>
        </w:rPr>
        <w:t>renderSummaryOfVotesInSession</w:t>
      </w:r>
      <w:r w:rsidRPr="00D40F9A">
        <w:t xml:space="preserve"> metódus visszaadja-e a szavazatok összegzését a szekcióban. A </w:t>
      </w:r>
      <w:r w:rsidRPr="00D40F9A">
        <w:rPr>
          <w:rStyle w:val="VerbatimChar"/>
        </w:rPr>
        <w:t>viewService.getSummaryOfVotesInSessionData</w:t>
      </w:r>
      <w:r w:rsidRPr="00D40F9A">
        <w:t xml:space="preserve"> metódust mockolja, hogy egy szavazatok összegzését adjon vissza, és ellenőrzi, hogy a </w:t>
      </w:r>
      <w:r w:rsidRPr="00D40F9A">
        <w:rPr>
          <w:rStyle w:val="VerbatimChar"/>
        </w:rPr>
        <w:t>viewController.renderSummaryOfVotesInSession</w:t>
      </w:r>
      <w:r w:rsidRPr="00D40F9A">
        <w:t xml:space="preserve"> metódus a várt eredményt adja-e vissza.</w:t>
      </w:r>
    </w:p>
    <w:p w14:paraId="5C056767" w14:textId="77777777" w:rsidR="00895932" w:rsidRPr="00D40F9A" w:rsidRDefault="00895932">
      <w:pPr>
        <w:pStyle w:val="ListParagraph"/>
        <w:numPr>
          <w:ilvl w:val="1"/>
          <w:numId w:val="62"/>
        </w:numPr>
        <w:spacing w:line="240" w:lineRule="auto"/>
        <w:jc w:val="left"/>
      </w:pPr>
      <w:r w:rsidRPr="00D40F9A">
        <w:rPr>
          <w:b/>
          <w:bCs/>
        </w:rPr>
        <w:t>Mocked input data</w:t>
      </w:r>
      <w:r w:rsidRPr="00D40F9A">
        <w:t>:</w:t>
      </w:r>
    </w:p>
    <w:p w14:paraId="565CD23A" w14:textId="77777777" w:rsidR="00895932" w:rsidRPr="00D40F9A" w:rsidRDefault="00895932">
      <w:pPr>
        <w:pStyle w:val="ListParagraph"/>
        <w:numPr>
          <w:ilvl w:val="2"/>
          <w:numId w:val="62"/>
        </w:numPr>
        <w:spacing w:line="240" w:lineRule="auto"/>
        <w:jc w:val="left"/>
      </w:pPr>
      <w:r w:rsidRPr="00D40F9A">
        <w:rPr>
          <w:b/>
          <w:bCs/>
        </w:rPr>
        <w:t>mockRequest</w:t>
      </w:r>
      <w:r w:rsidRPr="00D40F9A">
        <w:t>:</w:t>
      </w:r>
    </w:p>
    <w:p w14:paraId="41F9E5EB" w14:textId="77777777" w:rsidR="00895932" w:rsidRPr="00D40F9A" w:rsidRDefault="00895932">
      <w:pPr>
        <w:pStyle w:val="SourceCodeLanguage"/>
        <w:numPr>
          <w:ilvl w:val="2"/>
          <w:numId w:val="55"/>
        </w:numPr>
      </w:pPr>
      <w:r w:rsidRPr="00D40F9A">
        <w:t>json</w:t>
      </w:r>
    </w:p>
    <w:p w14:paraId="2AF642F6" w14:textId="77777777" w:rsidR="00895932" w:rsidRPr="00D40F9A" w:rsidRDefault="00895932">
      <w:pPr>
        <w:pStyle w:val="SourceCode"/>
        <w:numPr>
          <w:ilvl w:val="2"/>
          <w:numId w:val="55"/>
        </w:numPr>
        <w:spacing w:before="0" w:after="0"/>
      </w:pPr>
      <w:r w:rsidRPr="00D40F9A">
        <w:t>{</w:t>
      </w:r>
    </w:p>
    <w:p w14:paraId="4473A1FF" w14:textId="77777777" w:rsidR="00895932" w:rsidRPr="00D40F9A" w:rsidRDefault="00895932">
      <w:pPr>
        <w:pStyle w:val="SourceCode"/>
        <w:numPr>
          <w:ilvl w:val="2"/>
          <w:numId w:val="55"/>
        </w:numPr>
        <w:spacing w:before="0" w:after="0"/>
      </w:pPr>
      <w:r w:rsidRPr="00D40F9A">
        <w:t xml:space="preserve">  "token": {</w:t>
      </w:r>
    </w:p>
    <w:p w14:paraId="231A8A2E" w14:textId="77777777" w:rsidR="00895932" w:rsidRPr="00D40F9A" w:rsidRDefault="00895932">
      <w:pPr>
        <w:pStyle w:val="SourceCode"/>
        <w:numPr>
          <w:ilvl w:val="2"/>
          <w:numId w:val="55"/>
        </w:numPr>
        <w:spacing w:before="0" w:after="0"/>
      </w:pPr>
      <w:r w:rsidRPr="00D40F9A">
        <w:t xml:space="preserve">    "sub": "mockedId",</w:t>
      </w:r>
    </w:p>
    <w:p w14:paraId="4C33D8AF" w14:textId="77777777" w:rsidR="00895932" w:rsidRPr="00D40F9A" w:rsidRDefault="00895932">
      <w:pPr>
        <w:pStyle w:val="SourceCode"/>
        <w:numPr>
          <w:ilvl w:val="2"/>
          <w:numId w:val="55"/>
        </w:numPr>
        <w:spacing w:before="0" w:after="0"/>
      </w:pPr>
      <w:r w:rsidRPr="00D40F9A">
        <w:t xml:space="preserve">    "username": "mockedUser",</w:t>
      </w:r>
    </w:p>
    <w:p w14:paraId="7C0C8078" w14:textId="77777777" w:rsidR="00895932" w:rsidRPr="00D40F9A" w:rsidRDefault="00895932">
      <w:pPr>
        <w:pStyle w:val="SourceCode"/>
        <w:numPr>
          <w:ilvl w:val="2"/>
          <w:numId w:val="55"/>
        </w:numPr>
        <w:spacing w:before="0" w:after="0"/>
      </w:pPr>
      <w:r w:rsidRPr="00D40F9A">
        <w:t xml:space="preserve">    "roles": ["Admin"],</w:t>
      </w:r>
    </w:p>
    <w:p w14:paraId="06A98611" w14:textId="77777777" w:rsidR="00895932" w:rsidRPr="00D40F9A" w:rsidRDefault="00895932">
      <w:pPr>
        <w:pStyle w:val="SourceCode"/>
        <w:numPr>
          <w:ilvl w:val="2"/>
          <w:numId w:val="55"/>
        </w:numPr>
        <w:spacing w:before="0" w:after="0"/>
      </w:pPr>
      <w:r w:rsidRPr="00D40F9A">
        <w:t xml:space="preserve">    "hashedPassword": "mocked-password"</w:t>
      </w:r>
    </w:p>
    <w:p w14:paraId="3088E111" w14:textId="77777777" w:rsidR="00895932" w:rsidRPr="00D40F9A" w:rsidRDefault="00895932">
      <w:pPr>
        <w:pStyle w:val="SourceCode"/>
        <w:numPr>
          <w:ilvl w:val="2"/>
          <w:numId w:val="55"/>
        </w:numPr>
        <w:spacing w:before="0" w:after="0"/>
      </w:pPr>
      <w:r w:rsidRPr="00D40F9A">
        <w:t xml:space="preserve">  }</w:t>
      </w:r>
    </w:p>
    <w:p w14:paraId="0E2F0712" w14:textId="77777777" w:rsidR="00895932" w:rsidRPr="00D40F9A" w:rsidRDefault="00895932">
      <w:pPr>
        <w:pStyle w:val="SourceCode"/>
        <w:numPr>
          <w:ilvl w:val="2"/>
          <w:numId w:val="55"/>
        </w:numPr>
        <w:spacing w:before="0" w:after="0"/>
      </w:pPr>
      <w:r w:rsidRPr="00D40F9A">
        <w:t>}</w:t>
      </w:r>
    </w:p>
    <w:p w14:paraId="3D2EF25D" w14:textId="77777777" w:rsidR="00895932" w:rsidRPr="00D40F9A" w:rsidRDefault="00895932">
      <w:pPr>
        <w:pStyle w:val="ListParagraph"/>
        <w:numPr>
          <w:ilvl w:val="1"/>
          <w:numId w:val="62"/>
        </w:numPr>
        <w:spacing w:line="240" w:lineRule="auto"/>
        <w:jc w:val="left"/>
      </w:pPr>
      <w:r w:rsidRPr="00D40F9A">
        <w:rPr>
          <w:b/>
          <w:bCs/>
        </w:rPr>
        <w:t>Return value</w:t>
      </w:r>
      <w:r w:rsidRPr="00D40F9A">
        <w:t>:</w:t>
      </w:r>
    </w:p>
    <w:p w14:paraId="4D14B5CC" w14:textId="77777777" w:rsidR="00895932" w:rsidRPr="00D40F9A" w:rsidRDefault="00895932">
      <w:pPr>
        <w:pStyle w:val="ListParagraph"/>
        <w:numPr>
          <w:ilvl w:val="2"/>
          <w:numId w:val="62"/>
        </w:numPr>
        <w:spacing w:line="240" w:lineRule="auto"/>
        <w:jc w:val="left"/>
      </w:pPr>
      <w:r w:rsidRPr="00D40F9A">
        <w:rPr>
          <w:b/>
          <w:bCs/>
        </w:rPr>
        <w:t>result</w:t>
      </w:r>
      <w:r w:rsidRPr="00D40F9A">
        <w:t>:</w:t>
      </w:r>
    </w:p>
    <w:p w14:paraId="2E8F2F0C" w14:textId="77777777" w:rsidR="00895932" w:rsidRPr="00D40F9A" w:rsidRDefault="00895932">
      <w:pPr>
        <w:pStyle w:val="SourceCodeLanguage"/>
        <w:numPr>
          <w:ilvl w:val="2"/>
          <w:numId w:val="55"/>
        </w:numPr>
      </w:pPr>
      <w:r w:rsidRPr="00D40F9A">
        <w:t>json</w:t>
      </w:r>
    </w:p>
    <w:p w14:paraId="460CB454" w14:textId="77777777" w:rsidR="00895932" w:rsidRPr="00D40F9A" w:rsidRDefault="00895932">
      <w:pPr>
        <w:pStyle w:val="SourceCode"/>
        <w:numPr>
          <w:ilvl w:val="2"/>
          <w:numId w:val="55"/>
        </w:numPr>
        <w:spacing w:before="0" w:after="0"/>
      </w:pPr>
      <w:r w:rsidRPr="00D40F9A">
        <w:t>"Rendered summary of votes"</w:t>
      </w:r>
    </w:p>
    <w:p w14:paraId="706ED39A" w14:textId="77777777" w:rsidR="00895932" w:rsidRPr="00D40F9A" w:rsidRDefault="00895932">
      <w:pPr>
        <w:pStyle w:val="ListParagraph"/>
        <w:numPr>
          <w:ilvl w:val="0"/>
          <w:numId w:val="62"/>
        </w:numPr>
        <w:spacing w:line="240" w:lineRule="auto"/>
        <w:jc w:val="left"/>
      </w:pPr>
      <w:r w:rsidRPr="00D40F9A">
        <w:rPr>
          <w:b/>
          <w:bCs/>
        </w:rPr>
        <w:t>ViewController -&gt; renderPendingSongs -&gt; should render pending songs</w:t>
      </w:r>
      <w:r w:rsidRPr="00D40F9A">
        <w:t xml:space="preserve">: Ez a teszteset ellenőrzi, hogy a </w:t>
      </w:r>
      <w:r w:rsidRPr="00D40F9A">
        <w:rPr>
          <w:rStyle w:val="VerbatimChar"/>
        </w:rPr>
        <w:t>renderPendingSongs</w:t>
      </w:r>
      <w:r w:rsidRPr="00D40F9A">
        <w:t xml:space="preserve"> metódus visszaadja-e a függőben lévő dalokat. A </w:t>
      </w:r>
      <w:r w:rsidRPr="00D40F9A">
        <w:rPr>
          <w:rStyle w:val="VerbatimChar"/>
        </w:rPr>
        <w:t>viewService.getPendingSongsData</w:t>
      </w:r>
      <w:r w:rsidRPr="00D40F9A">
        <w:t xml:space="preserve"> metódust mockolja, hogy egy függőben lévő dalokat adjon vissza, és ellenőrzi, hogy a </w:t>
      </w:r>
      <w:r w:rsidRPr="00D40F9A">
        <w:rPr>
          <w:rStyle w:val="VerbatimChar"/>
        </w:rPr>
        <w:t>viewController.renderPendingSongs</w:t>
      </w:r>
      <w:r w:rsidRPr="00D40F9A">
        <w:t xml:space="preserve"> metódus a várt eredményt adja-e vissza.</w:t>
      </w:r>
    </w:p>
    <w:p w14:paraId="66B8BA06" w14:textId="77777777" w:rsidR="00895932" w:rsidRPr="00D40F9A" w:rsidRDefault="00895932">
      <w:pPr>
        <w:pStyle w:val="ListParagraph"/>
        <w:numPr>
          <w:ilvl w:val="1"/>
          <w:numId w:val="62"/>
        </w:numPr>
        <w:spacing w:line="240" w:lineRule="auto"/>
        <w:jc w:val="left"/>
      </w:pPr>
      <w:r w:rsidRPr="00D40F9A">
        <w:rPr>
          <w:b/>
          <w:bCs/>
        </w:rPr>
        <w:t>Mocked input data</w:t>
      </w:r>
      <w:r w:rsidRPr="00D40F9A">
        <w:t>:</w:t>
      </w:r>
    </w:p>
    <w:p w14:paraId="57C5546A" w14:textId="77777777" w:rsidR="00895932" w:rsidRPr="00D40F9A" w:rsidRDefault="00895932">
      <w:pPr>
        <w:pStyle w:val="ListParagraph"/>
        <w:numPr>
          <w:ilvl w:val="2"/>
          <w:numId w:val="62"/>
        </w:numPr>
        <w:spacing w:line="240" w:lineRule="auto"/>
        <w:jc w:val="left"/>
      </w:pPr>
      <w:r w:rsidRPr="00D40F9A">
        <w:rPr>
          <w:b/>
          <w:bCs/>
        </w:rPr>
        <w:t>mockRequest</w:t>
      </w:r>
      <w:r w:rsidRPr="00D40F9A">
        <w:t>:</w:t>
      </w:r>
    </w:p>
    <w:p w14:paraId="4844575A" w14:textId="77777777" w:rsidR="00895932" w:rsidRPr="00D40F9A" w:rsidRDefault="00895932">
      <w:pPr>
        <w:pStyle w:val="SourceCodeLanguage"/>
        <w:numPr>
          <w:ilvl w:val="2"/>
          <w:numId w:val="55"/>
        </w:numPr>
      </w:pPr>
      <w:r w:rsidRPr="00D40F9A">
        <w:t>json</w:t>
      </w:r>
    </w:p>
    <w:p w14:paraId="00D7E04E" w14:textId="77777777" w:rsidR="00895932" w:rsidRPr="00D40F9A" w:rsidRDefault="00895932">
      <w:pPr>
        <w:pStyle w:val="SourceCode"/>
        <w:numPr>
          <w:ilvl w:val="2"/>
          <w:numId w:val="55"/>
        </w:numPr>
        <w:spacing w:before="0" w:after="0"/>
      </w:pPr>
      <w:r w:rsidRPr="00D40F9A">
        <w:t>{</w:t>
      </w:r>
    </w:p>
    <w:p w14:paraId="74C4C42F" w14:textId="77777777" w:rsidR="00895932" w:rsidRPr="00D40F9A" w:rsidRDefault="00895932">
      <w:pPr>
        <w:pStyle w:val="SourceCode"/>
        <w:numPr>
          <w:ilvl w:val="2"/>
          <w:numId w:val="55"/>
        </w:numPr>
        <w:spacing w:before="0" w:after="0"/>
      </w:pPr>
      <w:r w:rsidRPr="00D40F9A">
        <w:t xml:space="preserve">  "token": {</w:t>
      </w:r>
    </w:p>
    <w:p w14:paraId="3BA73397" w14:textId="77777777" w:rsidR="00895932" w:rsidRPr="00D40F9A" w:rsidRDefault="00895932">
      <w:pPr>
        <w:pStyle w:val="SourceCode"/>
        <w:numPr>
          <w:ilvl w:val="2"/>
          <w:numId w:val="55"/>
        </w:numPr>
        <w:spacing w:before="0" w:after="0"/>
      </w:pPr>
      <w:r w:rsidRPr="00D40F9A">
        <w:t xml:space="preserve">    "sub": "mockedId",</w:t>
      </w:r>
    </w:p>
    <w:p w14:paraId="1872F842" w14:textId="77777777" w:rsidR="00895932" w:rsidRPr="00D40F9A" w:rsidRDefault="00895932">
      <w:pPr>
        <w:pStyle w:val="SourceCode"/>
        <w:numPr>
          <w:ilvl w:val="2"/>
          <w:numId w:val="55"/>
        </w:numPr>
        <w:spacing w:before="0" w:after="0"/>
      </w:pPr>
      <w:r w:rsidRPr="00D40F9A">
        <w:t xml:space="preserve">    "username": "mockedUser",</w:t>
      </w:r>
    </w:p>
    <w:p w14:paraId="0DAAABA2" w14:textId="77777777" w:rsidR="00895932" w:rsidRPr="00D40F9A" w:rsidRDefault="00895932">
      <w:pPr>
        <w:pStyle w:val="SourceCode"/>
        <w:numPr>
          <w:ilvl w:val="2"/>
          <w:numId w:val="55"/>
        </w:numPr>
        <w:spacing w:before="0" w:after="0"/>
      </w:pPr>
      <w:r w:rsidRPr="00D40F9A">
        <w:t xml:space="preserve">    "roles": ["Admin"],</w:t>
      </w:r>
    </w:p>
    <w:p w14:paraId="67872D68" w14:textId="77777777" w:rsidR="00895932" w:rsidRPr="00D40F9A" w:rsidRDefault="00895932">
      <w:pPr>
        <w:pStyle w:val="SourceCode"/>
        <w:numPr>
          <w:ilvl w:val="2"/>
          <w:numId w:val="55"/>
        </w:numPr>
        <w:spacing w:before="0" w:after="0"/>
      </w:pPr>
      <w:r w:rsidRPr="00D40F9A">
        <w:t xml:space="preserve">    "hashedPassword": "mocked-password"</w:t>
      </w:r>
    </w:p>
    <w:p w14:paraId="47E5DA87" w14:textId="77777777" w:rsidR="00895932" w:rsidRPr="00D40F9A" w:rsidRDefault="00895932">
      <w:pPr>
        <w:pStyle w:val="SourceCode"/>
        <w:numPr>
          <w:ilvl w:val="2"/>
          <w:numId w:val="55"/>
        </w:numPr>
        <w:spacing w:before="0" w:after="0"/>
      </w:pPr>
      <w:r w:rsidRPr="00D40F9A">
        <w:t xml:space="preserve">  }</w:t>
      </w:r>
    </w:p>
    <w:p w14:paraId="57FD4E86" w14:textId="77777777" w:rsidR="00895932" w:rsidRPr="00D40F9A" w:rsidRDefault="00895932">
      <w:pPr>
        <w:pStyle w:val="SourceCode"/>
        <w:numPr>
          <w:ilvl w:val="2"/>
          <w:numId w:val="55"/>
        </w:numPr>
        <w:spacing w:before="0" w:after="0"/>
      </w:pPr>
      <w:r w:rsidRPr="00D40F9A">
        <w:t>}</w:t>
      </w:r>
    </w:p>
    <w:p w14:paraId="2BBA5095" w14:textId="77777777" w:rsidR="00895932" w:rsidRPr="00D40F9A" w:rsidRDefault="00895932">
      <w:pPr>
        <w:pStyle w:val="ListParagraph"/>
        <w:numPr>
          <w:ilvl w:val="1"/>
          <w:numId w:val="62"/>
        </w:numPr>
        <w:spacing w:line="240" w:lineRule="auto"/>
        <w:jc w:val="left"/>
      </w:pPr>
      <w:r w:rsidRPr="00D40F9A">
        <w:rPr>
          <w:b/>
          <w:bCs/>
        </w:rPr>
        <w:t>Return value</w:t>
      </w:r>
      <w:r w:rsidRPr="00D40F9A">
        <w:t>:</w:t>
      </w:r>
    </w:p>
    <w:p w14:paraId="25B23F2B" w14:textId="77777777" w:rsidR="00895932" w:rsidRPr="00D40F9A" w:rsidRDefault="00895932">
      <w:pPr>
        <w:pStyle w:val="ListParagraph"/>
        <w:numPr>
          <w:ilvl w:val="2"/>
          <w:numId w:val="62"/>
        </w:numPr>
        <w:spacing w:line="240" w:lineRule="auto"/>
        <w:jc w:val="left"/>
      </w:pPr>
      <w:r w:rsidRPr="00D40F9A">
        <w:rPr>
          <w:b/>
          <w:bCs/>
        </w:rPr>
        <w:t>result</w:t>
      </w:r>
      <w:r w:rsidRPr="00D40F9A">
        <w:t>:</w:t>
      </w:r>
    </w:p>
    <w:p w14:paraId="422E22B2" w14:textId="77777777" w:rsidR="00895932" w:rsidRPr="00D40F9A" w:rsidRDefault="00895932">
      <w:pPr>
        <w:pStyle w:val="SourceCodeLanguage"/>
        <w:numPr>
          <w:ilvl w:val="2"/>
          <w:numId w:val="55"/>
        </w:numPr>
      </w:pPr>
      <w:r w:rsidRPr="00D40F9A">
        <w:t>json</w:t>
      </w:r>
    </w:p>
    <w:p w14:paraId="7EF5EAD7" w14:textId="77777777" w:rsidR="00895932" w:rsidRPr="00D40F9A" w:rsidRDefault="00895932">
      <w:pPr>
        <w:pStyle w:val="SourceCode"/>
        <w:numPr>
          <w:ilvl w:val="2"/>
          <w:numId w:val="55"/>
        </w:numPr>
        <w:spacing w:before="0" w:after="0"/>
      </w:pPr>
      <w:r w:rsidRPr="00D40F9A">
        <w:t>"Rendered pending songs"</w:t>
      </w:r>
    </w:p>
    <w:p w14:paraId="3B3F34B0" w14:textId="77777777" w:rsidR="00895932" w:rsidRPr="00D40F9A" w:rsidRDefault="00895932" w:rsidP="00895932">
      <w:pPr>
        <w:pStyle w:val="Heading5"/>
        <w:spacing w:before="0" w:line="240" w:lineRule="auto"/>
      </w:pPr>
      <w:bookmarkStart w:id="47" w:name="_Toc191580355"/>
      <w:r w:rsidRPr="00D40F9A">
        <w:rPr>
          <w:rStyle w:val="VerbatimChar"/>
        </w:rPr>
        <w:lastRenderedPageBreak/>
        <w:t>votes.controller.spec.ts</w:t>
      </w:r>
      <w:bookmarkEnd w:id="47"/>
    </w:p>
    <w:p w14:paraId="02D52413" w14:textId="77777777" w:rsidR="00895932" w:rsidRPr="00D40F9A" w:rsidRDefault="00895932">
      <w:pPr>
        <w:pStyle w:val="ListParagraph"/>
        <w:numPr>
          <w:ilvl w:val="0"/>
          <w:numId w:val="63"/>
        </w:numPr>
        <w:spacing w:line="240" w:lineRule="auto"/>
        <w:jc w:val="left"/>
      </w:pPr>
      <w:r w:rsidRPr="00D40F9A">
        <w:rPr>
          <w:b/>
          <w:bCs/>
        </w:rPr>
        <w:t>VotesController -&gt; getSummrayOfVotesInSession -&gt; should return summary of votes in session</w:t>
      </w:r>
      <w:r w:rsidRPr="00D40F9A">
        <w:t xml:space="preserve">: Ez a teszteset ellenőrzi, hogy a </w:t>
      </w:r>
      <w:r w:rsidRPr="00D40F9A">
        <w:rPr>
          <w:rStyle w:val="VerbatimChar"/>
        </w:rPr>
        <w:t>getSummrayOfVotesInSession</w:t>
      </w:r>
      <w:r w:rsidRPr="00D40F9A">
        <w:t xml:space="preserve"> metódus visszaadja-e a szavazatok összegzését a szekcióban. A </w:t>
      </w:r>
      <w:r w:rsidRPr="00D40F9A">
        <w:rPr>
          <w:rStyle w:val="VerbatimChar"/>
        </w:rPr>
        <w:t>votesService.getSummaryOfVotesInSession</w:t>
      </w:r>
      <w:r w:rsidRPr="00D40F9A">
        <w:t xml:space="preserve"> metódust mockolja, hogy egy szavazatok összegzését adjon vissza, és ellenőrzi, hogy a </w:t>
      </w:r>
      <w:r w:rsidRPr="00D40F9A">
        <w:rPr>
          <w:rStyle w:val="VerbatimChar"/>
        </w:rPr>
        <w:t>votesController.getSummrayOfVotesInSession</w:t>
      </w:r>
      <w:r w:rsidRPr="00D40F9A">
        <w:t xml:space="preserve"> metódus a várt eredményt adja-e vissza.</w:t>
      </w:r>
    </w:p>
    <w:p w14:paraId="45D5A21A" w14:textId="77777777" w:rsidR="00895932" w:rsidRPr="00D40F9A" w:rsidRDefault="00895932">
      <w:pPr>
        <w:pStyle w:val="ListParagraph"/>
        <w:numPr>
          <w:ilvl w:val="1"/>
          <w:numId w:val="63"/>
        </w:numPr>
        <w:spacing w:line="240" w:lineRule="auto"/>
        <w:jc w:val="left"/>
      </w:pPr>
      <w:r w:rsidRPr="00D40F9A">
        <w:rPr>
          <w:b/>
          <w:bCs/>
        </w:rPr>
        <w:t>Mocked input data</w:t>
      </w:r>
      <w:r w:rsidRPr="00D40F9A">
        <w:t>:</w:t>
      </w:r>
    </w:p>
    <w:p w14:paraId="2FB897F0" w14:textId="77777777" w:rsidR="00895932" w:rsidRPr="00D40F9A" w:rsidRDefault="00895932">
      <w:pPr>
        <w:pStyle w:val="ListParagraph"/>
        <w:numPr>
          <w:ilvl w:val="2"/>
          <w:numId w:val="63"/>
        </w:numPr>
        <w:spacing w:line="240" w:lineRule="auto"/>
        <w:jc w:val="left"/>
      </w:pPr>
      <w:r w:rsidRPr="00D40F9A">
        <w:rPr>
          <w:b/>
          <w:bCs/>
        </w:rPr>
        <w:t>mockRequest</w:t>
      </w:r>
      <w:r w:rsidRPr="00D40F9A">
        <w:t>:</w:t>
      </w:r>
    </w:p>
    <w:p w14:paraId="57A9B085" w14:textId="77777777" w:rsidR="00895932" w:rsidRPr="00D40F9A" w:rsidRDefault="00895932">
      <w:pPr>
        <w:pStyle w:val="SourceCodeLanguage"/>
        <w:numPr>
          <w:ilvl w:val="2"/>
          <w:numId w:val="55"/>
        </w:numPr>
      </w:pPr>
      <w:r w:rsidRPr="00D40F9A">
        <w:t>json</w:t>
      </w:r>
    </w:p>
    <w:p w14:paraId="23E5D275" w14:textId="77777777" w:rsidR="00895932" w:rsidRPr="00D40F9A" w:rsidRDefault="00895932">
      <w:pPr>
        <w:pStyle w:val="SourceCode"/>
        <w:numPr>
          <w:ilvl w:val="2"/>
          <w:numId w:val="55"/>
        </w:numPr>
        <w:spacing w:before="0" w:after="0"/>
      </w:pPr>
      <w:r w:rsidRPr="00D40F9A">
        <w:t>{</w:t>
      </w:r>
    </w:p>
    <w:p w14:paraId="42C79ACF" w14:textId="77777777" w:rsidR="00895932" w:rsidRPr="00D40F9A" w:rsidRDefault="00895932">
      <w:pPr>
        <w:pStyle w:val="SourceCode"/>
        <w:numPr>
          <w:ilvl w:val="2"/>
          <w:numId w:val="55"/>
        </w:numPr>
        <w:spacing w:before="0" w:after="0"/>
      </w:pPr>
      <w:r w:rsidRPr="00D40F9A">
        <w:t xml:space="preserve">  "token": {</w:t>
      </w:r>
    </w:p>
    <w:p w14:paraId="7E8ADBE6" w14:textId="77777777" w:rsidR="00895932" w:rsidRPr="00D40F9A" w:rsidRDefault="00895932">
      <w:pPr>
        <w:pStyle w:val="SourceCode"/>
        <w:numPr>
          <w:ilvl w:val="2"/>
          <w:numId w:val="55"/>
        </w:numPr>
        <w:spacing w:before="0" w:after="0"/>
      </w:pPr>
      <w:r w:rsidRPr="00D40F9A">
        <w:t xml:space="preserve">    "sub": "mockedId",</w:t>
      </w:r>
    </w:p>
    <w:p w14:paraId="30230B8E" w14:textId="77777777" w:rsidR="00895932" w:rsidRPr="00D40F9A" w:rsidRDefault="00895932">
      <w:pPr>
        <w:pStyle w:val="SourceCode"/>
        <w:numPr>
          <w:ilvl w:val="2"/>
          <w:numId w:val="55"/>
        </w:numPr>
        <w:spacing w:before="0" w:after="0"/>
      </w:pPr>
      <w:r w:rsidRPr="00D40F9A">
        <w:t xml:space="preserve">    "username": "mockedUser",</w:t>
      </w:r>
    </w:p>
    <w:p w14:paraId="4B7F09F2" w14:textId="77777777" w:rsidR="00895932" w:rsidRPr="00D40F9A" w:rsidRDefault="00895932">
      <w:pPr>
        <w:pStyle w:val="SourceCode"/>
        <w:numPr>
          <w:ilvl w:val="2"/>
          <w:numId w:val="55"/>
        </w:numPr>
        <w:spacing w:before="0" w:after="0"/>
      </w:pPr>
      <w:r w:rsidRPr="00D40F9A">
        <w:t xml:space="preserve">    "roles": ["Admin"],</w:t>
      </w:r>
    </w:p>
    <w:p w14:paraId="63AD6E11" w14:textId="77777777" w:rsidR="00895932" w:rsidRPr="00D40F9A" w:rsidRDefault="00895932">
      <w:pPr>
        <w:pStyle w:val="SourceCode"/>
        <w:numPr>
          <w:ilvl w:val="2"/>
          <w:numId w:val="55"/>
        </w:numPr>
        <w:spacing w:before="0" w:after="0"/>
      </w:pPr>
      <w:r w:rsidRPr="00D40F9A">
        <w:t xml:space="preserve">    "hashedPassword": "mocked-password"</w:t>
      </w:r>
    </w:p>
    <w:p w14:paraId="0F646443" w14:textId="77777777" w:rsidR="00895932" w:rsidRPr="00D40F9A" w:rsidRDefault="00895932">
      <w:pPr>
        <w:pStyle w:val="SourceCode"/>
        <w:numPr>
          <w:ilvl w:val="2"/>
          <w:numId w:val="55"/>
        </w:numPr>
        <w:spacing w:before="0" w:after="0"/>
      </w:pPr>
      <w:r w:rsidRPr="00D40F9A">
        <w:t xml:space="preserve">  }</w:t>
      </w:r>
    </w:p>
    <w:p w14:paraId="196708E7" w14:textId="77777777" w:rsidR="00895932" w:rsidRPr="00D40F9A" w:rsidRDefault="00895932">
      <w:pPr>
        <w:pStyle w:val="SourceCode"/>
        <w:numPr>
          <w:ilvl w:val="2"/>
          <w:numId w:val="55"/>
        </w:numPr>
        <w:spacing w:before="0" w:after="0"/>
      </w:pPr>
      <w:r w:rsidRPr="00D40F9A">
        <w:t>}</w:t>
      </w:r>
    </w:p>
    <w:p w14:paraId="20CD3FFD" w14:textId="77777777" w:rsidR="00895932" w:rsidRPr="00D40F9A" w:rsidRDefault="00895932">
      <w:pPr>
        <w:pStyle w:val="ListParagraph"/>
        <w:numPr>
          <w:ilvl w:val="1"/>
          <w:numId w:val="63"/>
        </w:numPr>
        <w:spacing w:line="240" w:lineRule="auto"/>
        <w:jc w:val="left"/>
      </w:pPr>
      <w:r w:rsidRPr="00D40F9A">
        <w:rPr>
          <w:b/>
          <w:bCs/>
        </w:rPr>
        <w:t>Return value</w:t>
      </w:r>
      <w:r w:rsidRPr="00D40F9A">
        <w:t>:</w:t>
      </w:r>
    </w:p>
    <w:p w14:paraId="7D1C9DFB" w14:textId="77777777" w:rsidR="00895932" w:rsidRPr="00D40F9A" w:rsidRDefault="00895932">
      <w:pPr>
        <w:pStyle w:val="ListParagraph"/>
        <w:numPr>
          <w:ilvl w:val="2"/>
          <w:numId w:val="63"/>
        </w:numPr>
        <w:spacing w:line="240" w:lineRule="auto"/>
        <w:jc w:val="left"/>
      </w:pPr>
      <w:r w:rsidRPr="00D40F9A">
        <w:rPr>
          <w:b/>
          <w:bCs/>
        </w:rPr>
        <w:t>result</w:t>
      </w:r>
      <w:r w:rsidRPr="00D40F9A">
        <w:t>:</w:t>
      </w:r>
    </w:p>
    <w:p w14:paraId="4DE5948D" w14:textId="77777777" w:rsidR="00895932" w:rsidRPr="00D40F9A" w:rsidRDefault="00895932">
      <w:pPr>
        <w:pStyle w:val="SourceCodeLanguage"/>
        <w:numPr>
          <w:ilvl w:val="2"/>
          <w:numId w:val="55"/>
        </w:numPr>
      </w:pPr>
      <w:r w:rsidRPr="00D40F9A">
        <w:t>json</w:t>
      </w:r>
    </w:p>
    <w:p w14:paraId="7B80D47D" w14:textId="77777777" w:rsidR="00895932" w:rsidRPr="00D40F9A" w:rsidRDefault="00895932">
      <w:pPr>
        <w:pStyle w:val="SourceCode"/>
        <w:numPr>
          <w:ilvl w:val="2"/>
          <w:numId w:val="55"/>
        </w:numPr>
        <w:spacing w:before="0" w:after="0"/>
      </w:pPr>
      <w:r w:rsidRPr="00D40F9A">
        <w:t>{</w:t>
      </w:r>
    </w:p>
    <w:p w14:paraId="1864B580" w14:textId="77777777" w:rsidR="00895932" w:rsidRPr="00D40F9A" w:rsidRDefault="00895932">
      <w:pPr>
        <w:pStyle w:val="SourceCode"/>
        <w:numPr>
          <w:ilvl w:val="2"/>
          <w:numId w:val="55"/>
        </w:numPr>
        <w:spacing w:before="0" w:after="0"/>
      </w:pPr>
      <w:r w:rsidRPr="00D40F9A">
        <w:t xml:space="preserve">  "votes": []</w:t>
      </w:r>
    </w:p>
    <w:p w14:paraId="6A93AD2A" w14:textId="77777777" w:rsidR="00895932" w:rsidRPr="00D40F9A" w:rsidRDefault="00895932">
      <w:pPr>
        <w:pStyle w:val="SourceCode"/>
        <w:numPr>
          <w:ilvl w:val="2"/>
          <w:numId w:val="55"/>
        </w:numPr>
        <w:spacing w:before="0" w:after="0"/>
      </w:pPr>
      <w:r w:rsidRPr="00D40F9A">
        <w:t>}</w:t>
      </w:r>
    </w:p>
    <w:p w14:paraId="3E6710E7" w14:textId="77777777" w:rsidR="00895932" w:rsidRPr="00D40F9A" w:rsidRDefault="00895932">
      <w:pPr>
        <w:pStyle w:val="ListParagraph"/>
        <w:numPr>
          <w:ilvl w:val="0"/>
          <w:numId w:val="63"/>
        </w:numPr>
        <w:spacing w:line="240" w:lineRule="auto"/>
        <w:jc w:val="left"/>
      </w:pPr>
      <w:r w:rsidRPr="00D40F9A">
        <w:rPr>
          <w:b/>
          <w:bCs/>
        </w:rPr>
        <w:t>VotesController -&gt; getVotedSongsByUserId -&gt; should return votes songs by user id</w:t>
      </w:r>
      <w:r w:rsidRPr="00D40F9A">
        <w:t xml:space="preserve">: Ez a teszteset ellenőrzi, hogy a </w:t>
      </w:r>
      <w:r w:rsidRPr="00D40F9A">
        <w:rPr>
          <w:rStyle w:val="VerbatimChar"/>
        </w:rPr>
        <w:t>getVotedSongsByUserId</w:t>
      </w:r>
      <w:r w:rsidRPr="00D40F9A">
        <w:t xml:space="preserve"> metódus visszaadja-e a felhasználó által szavazott dalokat. A </w:t>
      </w:r>
      <w:r w:rsidRPr="00D40F9A">
        <w:rPr>
          <w:rStyle w:val="VerbatimChar"/>
        </w:rPr>
        <w:t>votesService.getVotedSongsByUserId</w:t>
      </w:r>
      <w:r w:rsidRPr="00D40F9A">
        <w:t xml:space="preserve"> metódust mockolja, hogy egy dal listát adjon vissza, és ellenőrzi, hogy a </w:t>
      </w:r>
      <w:r w:rsidRPr="00D40F9A">
        <w:rPr>
          <w:rStyle w:val="VerbatimChar"/>
        </w:rPr>
        <w:t>votesController.getVotedSongsByUserId</w:t>
      </w:r>
      <w:r w:rsidRPr="00D40F9A">
        <w:t xml:space="preserve"> metódus a várt eredményt adja-e vissza.</w:t>
      </w:r>
    </w:p>
    <w:p w14:paraId="1300564C" w14:textId="77777777" w:rsidR="00895932" w:rsidRPr="00D40F9A" w:rsidRDefault="00895932">
      <w:pPr>
        <w:pStyle w:val="ListParagraph"/>
        <w:numPr>
          <w:ilvl w:val="1"/>
          <w:numId w:val="63"/>
        </w:numPr>
        <w:spacing w:line="240" w:lineRule="auto"/>
        <w:jc w:val="left"/>
      </w:pPr>
      <w:r w:rsidRPr="00D40F9A">
        <w:rPr>
          <w:b/>
          <w:bCs/>
        </w:rPr>
        <w:t>Mocked input data</w:t>
      </w:r>
      <w:r w:rsidRPr="00D40F9A">
        <w:t>:</w:t>
      </w:r>
    </w:p>
    <w:p w14:paraId="0EFB5610" w14:textId="77777777" w:rsidR="00895932" w:rsidRPr="00D40F9A" w:rsidRDefault="00895932">
      <w:pPr>
        <w:pStyle w:val="ListParagraph"/>
        <w:numPr>
          <w:ilvl w:val="2"/>
          <w:numId w:val="63"/>
        </w:numPr>
        <w:spacing w:line="240" w:lineRule="auto"/>
        <w:jc w:val="left"/>
      </w:pPr>
      <w:r w:rsidRPr="00D40F9A">
        <w:rPr>
          <w:b/>
          <w:bCs/>
        </w:rPr>
        <w:t>mockRequest</w:t>
      </w:r>
      <w:r w:rsidRPr="00D40F9A">
        <w:t>:</w:t>
      </w:r>
    </w:p>
    <w:p w14:paraId="5B215CFB" w14:textId="77777777" w:rsidR="00895932" w:rsidRPr="00D40F9A" w:rsidRDefault="00895932">
      <w:pPr>
        <w:pStyle w:val="SourceCodeLanguage"/>
        <w:numPr>
          <w:ilvl w:val="2"/>
          <w:numId w:val="55"/>
        </w:numPr>
      </w:pPr>
      <w:r w:rsidRPr="00D40F9A">
        <w:t>json</w:t>
      </w:r>
    </w:p>
    <w:p w14:paraId="29F8F9BA" w14:textId="77777777" w:rsidR="00895932" w:rsidRPr="00D40F9A" w:rsidRDefault="00895932">
      <w:pPr>
        <w:pStyle w:val="SourceCode"/>
        <w:numPr>
          <w:ilvl w:val="2"/>
          <w:numId w:val="55"/>
        </w:numPr>
        <w:spacing w:before="0" w:after="0"/>
      </w:pPr>
      <w:r w:rsidRPr="00D40F9A">
        <w:t>{</w:t>
      </w:r>
    </w:p>
    <w:p w14:paraId="4F9127AA" w14:textId="77777777" w:rsidR="00895932" w:rsidRPr="00D40F9A" w:rsidRDefault="00895932">
      <w:pPr>
        <w:pStyle w:val="SourceCode"/>
        <w:numPr>
          <w:ilvl w:val="2"/>
          <w:numId w:val="55"/>
        </w:numPr>
        <w:spacing w:before="0" w:after="0"/>
      </w:pPr>
      <w:r w:rsidRPr="00D40F9A">
        <w:t xml:space="preserve">  "token": {</w:t>
      </w:r>
    </w:p>
    <w:p w14:paraId="0EAB8F76" w14:textId="77777777" w:rsidR="00895932" w:rsidRPr="00D40F9A" w:rsidRDefault="00895932">
      <w:pPr>
        <w:pStyle w:val="SourceCode"/>
        <w:numPr>
          <w:ilvl w:val="2"/>
          <w:numId w:val="55"/>
        </w:numPr>
        <w:spacing w:before="0" w:after="0"/>
      </w:pPr>
      <w:r w:rsidRPr="00D40F9A">
        <w:t xml:space="preserve">    "sub": "mockedId",</w:t>
      </w:r>
    </w:p>
    <w:p w14:paraId="66AB4827" w14:textId="77777777" w:rsidR="00895932" w:rsidRPr="00D40F9A" w:rsidRDefault="00895932">
      <w:pPr>
        <w:pStyle w:val="SourceCode"/>
        <w:numPr>
          <w:ilvl w:val="2"/>
          <w:numId w:val="55"/>
        </w:numPr>
        <w:spacing w:before="0" w:after="0"/>
      </w:pPr>
      <w:r w:rsidRPr="00D40F9A">
        <w:t xml:space="preserve">    "username": "mockedUser",</w:t>
      </w:r>
    </w:p>
    <w:p w14:paraId="53FBF967" w14:textId="77777777" w:rsidR="00895932" w:rsidRPr="00D40F9A" w:rsidRDefault="00895932">
      <w:pPr>
        <w:pStyle w:val="SourceCode"/>
        <w:numPr>
          <w:ilvl w:val="2"/>
          <w:numId w:val="55"/>
        </w:numPr>
        <w:spacing w:before="0" w:after="0"/>
      </w:pPr>
      <w:r w:rsidRPr="00D40F9A">
        <w:t xml:space="preserve">    "roles": ["Admin"],</w:t>
      </w:r>
    </w:p>
    <w:p w14:paraId="049BBA37" w14:textId="77777777" w:rsidR="00895932" w:rsidRPr="00D40F9A" w:rsidRDefault="00895932">
      <w:pPr>
        <w:pStyle w:val="SourceCode"/>
        <w:numPr>
          <w:ilvl w:val="2"/>
          <w:numId w:val="55"/>
        </w:numPr>
        <w:spacing w:before="0" w:after="0"/>
      </w:pPr>
      <w:r w:rsidRPr="00D40F9A">
        <w:t xml:space="preserve">    "hashedPassword": "mocked-password"</w:t>
      </w:r>
    </w:p>
    <w:p w14:paraId="654382A1" w14:textId="77777777" w:rsidR="00895932" w:rsidRPr="00D40F9A" w:rsidRDefault="00895932">
      <w:pPr>
        <w:pStyle w:val="SourceCode"/>
        <w:numPr>
          <w:ilvl w:val="2"/>
          <w:numId w:val="55"/>
        </w:numPr>
        <w:spacing w:before="0" w:after="0"/>
      </w:pPr>
      <w:r w:rsidRPr="00D40F9A">
        <w:t xml:space="preserve">  }</w:t>
      </w:r>
    </w:p>
    <w:p w14:paraId="69F75299" w14:textId="77777777" w:rsidR="00895932" w:rsidRPr="00D40F9A" w:rsidRDefault="00895932">
      <w:pPr>
        <w:pStyle w:val="SourceCode"/>
        <w:numPr>
          <w:ilvl w:val="2"/>
          <w:numId w:val="55"/>
        </w:numPr>
        <w:spacing w:before="0" w:after="0"/>
      </w:pPr>
      <w:r w:rsidRPr="00D40F9A">
        <w:t>}</w:t>
      </w:r>
    </w:p>
    <w:p w14:paraId="502897F0" w14:textId="77777777" w:rsidR="00895932" w:rsidRPr="00D40F9A" w:rsidRDefault="00895932">
      <w:pPr>
        <w:pStyle w:val="ListParagraph"/>
        <w:numPr>
          <w:ilvl w:val="1"/>
          <w:numId w:val="63"/>
        </w:numPr>
        <w:spacing w:line="240" w:lineRule="auto"/>
        <w:jc w:val="left"/>
      </w:pPr>
      <w:r w:rsidRPr="00D40F9A">
        <w:rPr>
          <w:b/>
          <w:bCs/>
        </w:rPr>
        <w:t>Return value</w:t>
      </w:r>
      <w:r w:rsidRPr="00D40F9A">
        <w:t>:</w:t>
      </w:r>
    </w:p>
    <w:p w14:paraId="4059C2A8" w14:textId="77777777" w:rsidR="00895932" w:rsidRPr="00D40F9A" w:rsidRDefault="00895932">
      <w:pPr>
        <w:pStyle w:val="ListParagraph"/>
        <w:numPr>
          <w:ilvl w:val="2"/>
          <w:numId w:val="63"/>
        </w:numPr>
        <w:spacing w:line="240" w:lineRule="auto"/>
        <w:jc w:val="left"/>
      </w:pPr>
      <w:r w:rsidRPr="00D40F9A">
        <w:rPr>
          <w:b/>
          <w:bCs/>
        </w:rPr>
        <w:t>result</w:t>
      </w:r>
      <w:r w:rsidRPr="00D40F9A">
        <w:t>:</w:t>
      </w:r>
    </w:p>
    <w:p w14:paraId="4E8D7328" w14:textId="77777777" w:rsidR="00895932" w:rsidRPr="00D40F9A" w:rsidRDefault="00895932">
      <w:pPr>
        <w:pStyle w:val="SourceCodeLanguage"/>
        <w:numPr>
          <w:ilvl w:val="2"/>
          <w:numId w:val="55"/>
        </w:numPr>
      </w:pPr>
      <w:r w:rsidRPr="00D40F9A">
        <w:t>json</w:t>
      </w:r>
    </w:p>
    <w:p w14:paraId="2387B45A" w14:textId="77777777" w:rsidR="00895932" w:rsidRPr="00D40F9A" w:rsidRDefault="00895932">
      <w:pPr>
        <w:pStyle w:val="SourceCode"/>
        <w:numPr>
          <w:ilvl w:val="2"/>
          <w:numId w:val="55"/>
        </w:numPr>
        <w:spacing w:before="0" w:after="0"/>
      </w:pPr>
      <w:r w:rsidRPr="00D40F9A">
        <w:t>{</w:t>
      </w:r>
    </w:p>
    <w:p w14:paraId="281EACF9" w14:textId="77777777" w:rsidR="00895932" w:rsidRPr="00D40F9A" w:rsidRDefault="00895932">
      <w:pPr>
        <w:pStyle w:val="SourceCode"/>
        <w:numPr>
          <w:ilvl w:val="2"/>
          <w:numId w:val="55"/>
        </w:numPr>
        <w:spacing w:before="0" w:after="0"/>
      </w:pPr>
      <w:r w:rsidRPr="00D40F9A">
        <w:t xml:space="preserve">  "songs": ["Song 1", "Song 2"]</w:t>
      </w:r>
    </w:p>
    <w:p w14:paraId="3BDEA2DA" w14:textId="77777777" w:rsidR="00895932" w:rsidRPr="00D40F9A" w:rsidRDefault="00895932">
      <w:pPr>
        <w:pStyle w:val="SourceCode"/>
        <w:numPr>
          <w:ilvl w:val="2"/>
          <w:numId w:val="55"/>
        </w:numPr>
        <w:spacing w:before="0" w:after="0"/>
      </w:pPr>
      <w:r w:rsidRPr="00D40F9A">
        <w:t>}</w:t>
      </w:r>
    </w:p>
    <w:p w14:paraId="5AD0847D" w14:textId="77777777" w:rsidR="005766AF" w:rsidRDefault="005766AF">
      <w:pPr>
        <w:spacing w:line="259" w:lineRule="auto"/>
        <w:jc w:val="left"/>
        <w:rPr>
          <w:b/>
          <w:bCs/>
        </w:rPr>
      </w:pPr>
      <w:r>
        <w:rPr>
          <w:b/>
          <w:bCs/>
        </w:rPr>
        <w:br w:type="page"/>
      </w:r>
    </w:p>
    <w:p w14:paraId="671A493A" w14:textId="77F706E5" w:rsidR="00895932" w:rsidRPr="00D40F9A" w:rsidRDefault="00895932">
      <w:pPr>
        <w:pStyle w:val="ListParagraph"/>
        <w:numPr>
          <w:ilvl w:val="0"/>
          <w:numId w:val="63"/>
        </w:numPr>
        <w:spacing w:line="240" w:lineRule="auto"/>
        <w:jc w:val="left"/>
      </w:pPr>
      <w:r w:rsidRPr="00D40F9A">
        <w:rPr>
          <w:b/>
          <w:bCs/>
        </w:rPr>
        <w:lastRenderedPageBreak/>
        <w:t>VotesController -&gt; voteUp -&gt; should return success when voted up</w:t>
      </w:r>
      <w:r w:rsidRPr="00D40F9A">
        <w:t xml:space="preserve">: Ez a teszteset ellenőrzi, hogy a </w:t>
      </w:r>
      <w:r w:rsidRPr="00D40F9A">
        <w:rPr>
          <w:rStyle w:val="VerbatimChar"/>
        </w:rPr>
        <w:t>voteUp</w:t>
      </w:r>
      <w:r w:rsidRPr="00D40F9A">
        <w:t xml:space="preserve"> metódus sikeresen végrehajtja-e a szavazat felfelé történő leadását. A </w:t>
      </w:r>
      <w:r w:rsidRPr="00D40F9A">
        <w:rPr>
          <w:rStyle w:val="VerbatimChar"/>
        </w:rPr>
        <w:t>votesService.voteUp</w:t>
      </w:r>
      <w:r w:rsidRPr="00D40F9A">
        <w:t xml:space="preserve"> metódust mockolja, hogy egy sikeres üzenetet adjon vissza, és ellenőrzi, hogy a </w:t>
      </w:r>
      <w:r w:rsidRPr="00D40F9A">
        <w:rPr>
          <w:rStyle w:val="VerbatimChar"/>
        </w:rPr>
        <w:t>votesController.voteUp</w:t>
      </w:r>
      <w:r w:rsidRPr="00D40F9A">
        <w:t xml:space="preserve"> metódus a várt eredményt adja-e vissza.</w:t>
      </w:r>
    </w:p>
    <w:p w14:paraId="664B9D25" w14:textId="5C31A796" w:rsidR="003F668C" w:rsidRPr="005766AF" w:rsidRDefault="00895932">
      <w:pPr>
        <w:pStyle w:val="ListParagraph"/>
        <w:numPr>
          <w:ilvl w:val="1"/>
          <w:numId w:val="63"/>
        </w:numPr>
        <w:spacing w:line="240" w:lineRule="auto"/>
        <w:jc w:val="left"/>
      </w:pPr>
      <w:r w:rsidRPr="00D40F9A">
        <w:rPr>
          <w:b/>
          <w:bCs/>
        </w:rPr>
        <w:t>Mocked input data</w:t>
      </w:r>
      <w:r w:rsidRPr="00D40F9A">
        <w:t>:</w:t>
      </w:r>
    </w:p>
    <w:p w14:paraId="7C5F71C1" w14:textId="5DB43B16" w:rsidR="00895932" w:rsidRPr="00D40F9A" w:rsidRDefault="00895932">
      <w:pPr>
        <w:pStyle w:val="ListParagraph"/>
        <w:numPr>
          <w:ilvl w:val="2"/>
          <w:numId w:val="63"/>
        </w:numPr>
        <w:spacing w:line="240" w:lineRule="auto"/>
        <w:jc w:val="left"/>
      </w:pPr>
      <w:r w:rsidRPr="00D40F9A">
        <w:rPr>
          <w:b/>
          <w:bCs/>
        </w:rPr>
        <w:t>mockRequest</w:t>
      </w:r>
      <w:r w:rsidRPr="00D40F9A">
        <w:t>:</w:t>
      </w:r>
    </w:p>
    <w:p w14:paraId="749BF3EB" w14:textId="77777777" w:rsidR="00895932" w:rsidRPr="00D40F9A" w:rsidRDefault="00895932">
      <w:pPr>
        <w:pStyle w:val="SourceCodeLanguage"/>
        <w:numPr>
          <w:ilvl w:val="2"/>
          <w:numId w:val="55"/>
        </w:numPr>
      </w:pPr>
      <w:r w:rsidRPr="00D40F9A">
        <w:t>json</w:t>
      </w:r>
    </w:p>
    <w:p w14:paraId="1DE9737D" w14:textId="77777777" w:rsidR="00895932" w:rsidRPr="00D40F9A" w:rsidRDefault="00895932">
      <w:pPr>
        <w:pStyle w:val="SourceCode"/>
        <w:numPr>
          <w:ilvl w:val="2"/>
          <w:numId w:val="55"/>
        </w:numPr>
        <w:spacing w:before="0" w:after="0"/>
      </w:pPr>
      <w:r w:rsidRPr="00D40F9A">
        <w:t>{</w:t>
      </w:r>
    </w:p>
    <w:p w14:paraId="2000324B" w14:textId="77777777" w:rsidR="00895932" w:rsidRPr="00D40F9A" w:rsidRDefault="00895932">
      <w:pPr>
        <w:pStyle w:val="SourceCode"/>
        <w:numPr>
          <w:ilvl w:val="2"/>
          <w:numId w:val="55"/>
        </w:numPr>
        <w:spacing w:before="0" w:after="0"/>
      </w:pPr>
      <w:r w:rsidRPr="00D40F9A">
        <w:t xml:space="preserve">  "token": {</w:t>
      </w:r>
    </w:p>
    <w:p w14:paraId="42961D58" w14:textId="77777777" w:rsidR="00895932" w:rsidRPr="00D40F9A" w:rsidRDefault="00895932">
      <w:pPr>
        <w:pStyle w:val="SourceCode"/>
        <w:numPr>
          <w:ilvl w:val="2"/>
          <w:numId w:val="55"/>
        </w:numPr>
        <w:spacing w:before="0" w:after="0"/>
      </w:pPr>
      <w:r w:rsidRPr="00D40F9A">
        <w:t xml:space="preserve">    "sub": "mockedId",</w:t>
      </w:r>
    </w:p>
    <w:p w14:paraId="13F0985B" w14:textId="77777777" w:rsidR="00895932" w:rsidRPr="00D40F9A" w:rsidRDefault="00895932">
      <w:pPr>
        <w:pStyle w:val="SourceCode"/>
        <w:numPr>
          <w:ilvl w:val="2"/>
          <w:numId w:val="55"/>
        </w:numPr>
        <w:spacing w:before="0" w:after="0"/>
      </w:pPr>
      <w:r w:rsidRPr="00D40F9A">
        <w:t xml:space="preserve">    "username": "mockedUser",</w:t>
      </w:r>
    </w:p>
    <w:p w14:paraId="1011974E" w14:textId="77777777" w:rsidR="00895932" w:rsidRPr="00D40F9A" w:rsidRDefault="00895932">
      <w:pPr>
        <w:pStyle w:val="SourceCode"/>
        <w:numPr>
          <w:ilvl w:val="2"/>
          <w:numId w:val="55"/>
        </w:numPr>
        <w:spacing w:before="0" w:after="0"/>
      </w:pPr>
      <w:r w:rsidRPr="00D40F9A">
        <w:t xml:space="preserve">    "roles": ["Admin"],</w:t>
      </w:r>
    </w:p>
    <w:p w14:paraId="0DE64050" w14:textId="77777777" w:rsidR="00895932" w:rsidRPr="00D40F9A" w:rsidRDefault="00895932">
      <w:pPr>
        <w:pStyle w:val="SourceCode"/>
        <w:numPr>
          <w:ilvl w:val="2"/>
          <w:numId w:val="55"/>
        </w:numPr>
        <w:spacing w:before="0" w:after="0"/>
      </w:pPr>
      <w:r w:rsidRPr="00D40F9A">
        <w:t xml:space="preserve">    "hashedPassword": "mocked-password"</w:t>
      </w:r>
    </w:p>
    <w:p w14:paraId="553E00A6" w14:textId="77777777" w:rsidR="00895932" w:rsidRPr="00D40F9A" w:rsidRDefault="00895932">
      <w:pPr>
        <w:pStyle w:val="SourceCode"/>
        <w:numPr>
          <w:ilvl w:val="2"/>
          <w:numId w:val="55"/>
        </w:numPr>
        <w:spacing w:before="0" w:after="0"/>
      </w:pPr>
      <w:r w:rsidRPr="00D40F9A">
        <w:t xml:space="preserve">  }</w:t>
      </w:r>
    </w:p>
    <w:p w14:paraId="46ABB400" w14:textId="77777777" w:rsidR="00895932" w:rsidRPr="00D40F9A" w:rsidRDefault="00895932">
      <w:pPr>
        <w:pStyle w:val="SourceCode"/>
        <w:numPr>
          <w:ilvl w:val="2"/>
          <w:numId w:val="55"/>
        </w:numPr>
        <w:spacing w:before="0" w:after="0"/>
      </w:pPr>
      <w:r w:rsidRPr="00D40F9A">
        <w:t>}</w:t>
      </w:r>
    </w:p>
    <w:p w14:paraId="442539B8" w14:textId="77777777" w:rsidR="00895932" w:rsidRPr="00D40F9A" w:rsidRDefault="00895932">
      <w:pPr>
        <w:pStyle w:val="ListParagraph"/>
        <w:numPr>
          <w:ilvl w:val="1"/>
          <w:numId w:val="63"/>
        </w:numPr>
        <w:spacing w:line="240" w:lineRule="auto"/>
        <w:jc w:val="left"/>
      </w:pPr>
      <w:r w:rsidRPr="00D40F9A">
        <w:rPr>
          <w:b/>
          <w:bCs/>
        </w:rPr>
        <w:t>Return value</w:t>
      </w:r>
      <w:r w:rsidRPr="00D40F9A">
        <w:t>:</w:t>
      </w:r>
    </w:p>
    <w:p w14:paraId="632419E3" w14:textId="77777777" w:rsidR="00895932" w:rsidRPr="00D40F9A" w:rsidRDefault="00895932">
      <w:pPr>
        <w:pStyle w:val="ListParagraph"/>
        <w:numPr>
          <w:ilvl w:val="2"/>
          <w:numId w:val="63"/>
        </w:numPr>
        <w:spacing w:line="240" w:lineRule="auto"/>
        <w:jc w:val="left"/>
      </w:pPr>
      <w:r w:rsidRPr="00D40F9A">
        <w:rPr>
          <w:b/>
          <w:bCs/>
        </w:rPr>
        <w:t>result</w:t>
      </w:r>
      <w:r w:rsidRPr="00D40F9A">
        <w:t>:</w:t>
      </w:r>
    </w:p>
    <w:p w14:paraId="7B0215B1" w14:textId="77777777" w:rsidR="00895932" w:rsidRPr="00D40F9A" w:rsidRDefault="00895932">
      <w:pPr>
        <w:pStyle w:val="SourceCodeLanguage"/>
        <w:numPr>
          <w:ilvl w:val="2"/>
          <w:numId w:val="55"/>
        </w:numPr>
      </w:pPr>
      <w:r w:rsidRPr="00D40F9A">
        <w:t>json</w:t>
      </w:r>
    </w:p>
    <w:p w14:paraId="1A072DA6" w14:textId="77777777" w:rsidR="00895932" w:rsidRPr="00D40F9A" w:rsidRDefault="00895932">
      <w:pPr>
        <w:pStyle w:val="SourceCode"/>
        <w:numPr>
          <w:ilvl w:val="2"/>
          <w:numId w:val="55"/>
        </w:numPr>
        <w:spacing w:before="0" w:after="0"/>
      </w:pPr>
      <w:r w:rsidRPr="00D40F9A">
        <w:t>{</w:t>
      </w:r>
    </w:p>
    <w:p w14:paraId="206F0702" w14:textId="77777777" w:rsidR="00895932" w:rsidRPr="00D40F9A" w:rsidRDefault="00895932">
      <w:pPr>
        <w:pStyle w:val="SourceCode"/>
        <w:numPr>
          <w:ilvl w:val="2"/>
          <w:numId w:val="55"/>
        </w:numPr>
        <w:spacing w:before="0" w:after="0"/>
      </w:pPr>
      <w:r w:rsidRPr="00D40F9A">
        <w:t xml:space="preserve">  "success": true</w:t>
      </w:r>
    </w:p>
    <w:p w14:paraId="5E6C9910" w14:textId="77777777" w:rsidR="00895932" w:rsidRPr="00D40F9A" w:rsidRDefault="00895932">
      <w:pPr>
        <w:pStyle w:val="SourceCode"/>
        <w:numPr>
          <w:ilvl w:val="2"/>
          <w:numId w:val="55"/>
        </w:numPr>
        <w:spacing w:before="0" w:after="0"/>
      </w:pPr>
      <w:r w:rsidRPr="00D40F9A">
        <w:t>}</w:t>
      </w:r>
    </w:p>
    <w:p w14:paraId="0738E3A4" w14:textId="77777777" w:rsidR="00895932" w:rsidRPr="00D40F9A" w:rsidRDefault="00895932">
      <w:pPr>
        <w:pStyle w:val="ListParagraph"/>
        <w:numPr>
          <w:ilvl w:val="0"/>
          <w:numId w:val="63"/>
        </w:numPr>
        <w:spacing w:line="240" w:lineRule="auto"/>
        <w:jc w:val="left"/>
      </w:pPr>
      <w:r w:rsidRPr="00D40F9A">
        <w:rPr>
          <w:b/>
          <w:bCs/>
        </w:rPr>
        <w:t>VotesController -&gt; voteDown -&gt; should return success when voted down</w:t>
      </w:r>
      <w:r w:rsidRPr="00D40F9A">
        <w:t xml:space="preserve">: Ez a teszteset ellenőrzi, hogy a </w:t>
      </w:r>
      <w:r w:rsidRPr="00D40F9A">
        <w:rPr>
          <w:rStyle w:val="VerbatimChar"/>
        </w:rPr>
        <w:t>voteDown</w:t>
      </w:r>
      <w:r w:rsidRPr="00D40F9A">
        <w:t xml:space="preserve"> metódus sikeresen végrehajtja-e a szavazat lefelé történő leadását. A </w:t>
      </w:r>
      <w:r w:rsidRPr="00D40F9A">
        <w:rPr>
          <w:rStyle w:val="VerbatimChar"/>
        </w:rPr>
        <w:t>votesService.voteDown</w:t>
      </w:r>
      <w:r w:rsidRPr="00D40F9A">
        <w:t xml:space="preserve"> metódust mockolja, hogy egy sikeres üzenetet adjon vissza, és ellenőrzi, hogy a </w:t>
      </w:r>
      <w:r w:rsidRPr="00D40F9A">
        <w:rPr>
          <w:rStyle w:val="VerbatimChar"/>
        </w:rPr>
        <w:t>votesController.voteDown</w:t>
      </w:r>
      <w:r w:rsidRPr="00D40F9A">
        <w:t xml:space="preserve"> metódus a várt eredményt adja-e vissza.</w:t>
      </w:r>
    </w:p>
    <w:p w14:paraId="2C81C27A" w14:textId="77777777" w:rsidR="00895932" w:rsidRPr="00D40F9A" w:rsidRDefault="00895932">
      <w:pPr>
        <w:pStyle w:val="ListParagraph"/>
        <w:numPr>
          <w:ilvl w:val="1"/>
          <w:numId w:val="63"/>
        </w:numPr>
        <w:spacing w:line="240" w:lineRule="auto"/>
        <w:jc w:val="left"/>
      </w:pPr>
      <w:r w:rsidRPr="00D40F9A">
        <w:rPr>
          <w:b/>
          <w:bCs/>
        </w:rPr>
        <w:t>Mocked input data</w:t>
      </w:r>
      <w:r w:rsidRPr="00D40F9A">
        <w:t>:</w:t>
      </w:r>
    </w:p>
    <w:p w14:paraId="090E8922" w14:textId="77777777" w:rsidR="00895932" w:rsidRPr="00D40F9A" w:rsidRDefault="00895932">
      <w:pPr>
        <w:pStyle w:val="ListParagraph"/>
        <w:numPr>
          <w:ilvl w:val="2"/>
          <w:numId w:val="63"/>
        </w:numPr>
        <w:spacing w:line="240" w:lineRule="auto"/>
        <w:jc w:val="left"/>
      </w:pPr>
      <w:r w:rsidRPr="00D40F9A">
        <w:rPr>
          <w:b/>
          <w:bCs/>
        </w:rPr>
        <w:t>mockRequest</w:t>
      </w:r>
      <w:r w:rsidRPr="00D40F9A">
        <w:t>:</w:t>
      </w:r>
    </w:p>
    <w:p w14:paraId="0DAF836B" w14:textId="77777777" w:rsidR="00895932" w:rsidRPr="00D40F9A" w:rsidRDefault="00895932">
      <w:pPr>
        <w:pStyle w:val="SourceCodeLanguage"/>
        <w:numPr>
          <w:ilvl w:val="2"/>
          <w:numId w:val="55"/>
        </w:numPr>
      </w:pPr>
      <w:r w:rsidRPr="00D40F9A">
        <w:t>json</w:t>
      </w:r>
    </w:p>
    <w:p w14:paraId="21515DD7" w14:textId="77777777" w:rsidR="00895932" w:rsidRPr="00D40F9A" w:rsidRDefault="00895932">
      <w:pPr>
        <w:pStyle w:val="SourceCode"/>
        <w:numPr>
          <w:ilvl w:val="2"/>
          <w:numId w:val="55"/>
        </w:numPr>
        <w:spacing w:before="0" w:after="0"/>
      </w:pPr>
      <w:r w:rsidRPr="00D40F9A">
        <w:t>{</w:t>
      </w:r>
    </w:p>
    <w:p w14:paraId="4989BCE6" w14:textId="77777777" w:rsidR="00895932" w:rsidRPr="00D40F9A" w:rsidRDefault="00895932">
      <w:pPr>
        <w:pStyle w:val="SourceCode"/>
        <w:numPr>
          <w:ilvl w:val="2"/>
          <w:numId w:val="55"/>
        </w:numPr>
        <w:spacing w:before="0" w:after="0"/>
      </w:pPr>
      <w:r w:rsidRPr="00D40F9A">
        <w:t xml:space="preserve">  "token": {</w:t>
      </w:r>
    </w:p>
    <w:p w14:paraId="44209B72" w14:textId="77777777" w:rsidR="00895932" w:rsidRPr="00D40F9A" w:rsidRDefault="00895932">
      <w:pPr>
        <w:pStyle w:val="SourceCode"/>
        <w:numPr>
          <w:ilvl w:val="2"/>
          <w:numId w:val="55"/>
        </w:numPr>
        <w:spacing w:before="0" w:after="0"/>
      </w:pPr>
      <w:r w:rsidRPr="00D40F9A">
        <w:t xml:space="preserve">    "sub": "mockedId",</w:t>
      </w:r>
    </w:p>
    <w:p w14:paraId="31F840BA" w14:textId="77777777" w:rsidR="00895932" w:rsidRPr="00D40F9A" w:rsidRDefault="00895932">
      <w:pPr>
        <w:pStyle w:val="SourceCode"/>
        <w:numPr>
          <w:ilvl w:val="2"/>
          <w:numId w:val="55"/>
        </w:numPr>
        <w:spacing w:before="0" w:after="0"/>
      </w:pPr>
      <w:r w:rsidRPr="00D40F9A">
        <w:t xml:space="preserve">    "username": "mockedUser",</w:t>
      </w:r>
    </w:p>
    <w:p w14:paraId="1BD7F105" w14:textId="77777777" w:rsidR="00895932" w:rsidRPr="00D40F9A" w:rsidRDefault="00895932">
      <w:pPr>
        <w:pStyle w:val="SourceCode"/>
        <w:numPr>
          <w:ilvl w:val="2"/>
          <w:numId w:val="55"/>
        </w:numPr>
        <w:spacing w:before="0" w:after="0"/>
      </w:pPr>
      <w:r w:rsidRPr="00D40F9A">
        <w:t xml:space="preserve">    "roles": ["Admin"],</w:t>
      </w:r>
    </w:p>
    <w:p w14:paraId="4646114D" w14:textId="77777777" w:rsidR="00895932" w:rsidRPr="00D40F9A" w:rsidRDefault="00895932">
      <w:pPr>
        <w:pStyle w:val="SourceCode"/>
        <w:numPr>
          <w:ilvl w:val="2"/>
          <w:numId w:val="55"/>
        </w:numPr>
        <w:spacing w:before="0" w:after="0"/>
      </w:pPr>
      <w:r w:rsidRPr="00D40F9A">
        <w:t xml:space="preserve">    "hashedPassword": "mocked-password"</w:t>
      </w:r>
    </w:p>
    <w:p w14:paraId="09129191" w14:textId="77777777" w:rsidR="00895932" w:rsidRPr="00D40F9A" w:rsidRDefault="00895932">
      <w:pPr>
        <w:pStyle w:val="SourceCode"/>
        <w:numPr>
          <w:ilvl w:val="2"/>
          <w:numId w:val="55"/>
        </w:numPr>
        <w:spacing w:before="0" w:after="0"/>
      </w:pPr>
      <w:r w:rsidRPr="00D40F9A">
        <w:t xml:space="preserve">  }</w:t>
      </w:r>
    </w:p>
    <w:p w14:paraId="28670BF1" w14:textId="77777777" w:rsidR="00895932" w:rsidRPr="00D40F9A" w:rsidRDefault="00895932">
      <w:pPr>
        <w:pStyle w:val="SourceCode"/>
        <w:numPr>
          <w:ilvl w:val="2"/>
          <w:numId w:val="55"/>
        </w:numPr>
        <w:spacing w:before="0" w:after="0"/>
      </w:pPr>
      <w:r w:rsidRPr="00D40F9A">
        <w:t>}</w:t>
      </w:r>
    </w:p>
    <w:p w14:paraId="1441F319" w14:textId="77777777" w:rsidR="00895932" w:rsidRPr="00D40F9A" w:rsidRDefault="00895932">
      <w:pPr>
        <w:pStyle w:val="ListParagraph"/>
        <w:numPr>
          <w:ilvl w:val="1"/>
          <w:numId w:val="63"/>
        </w:numPr>
        <w:spacing w:line="240" w:lineRule="auto"/>
        <w:jc w:val="left"/>
      </w:pPr>
      <w:r w:rsidRPr="00D40F9A">
        <w:rPr>
          <w:b/>
          <w:bCs/>
        </w:rPr>
        <w:t>Return value</w:t>
      </w:r>
      <w:r w:rsidRPr="00D40F9A">
        <w:t>:</w:t>
      </w:r>
    </w:p>
    <w:p w14:paraId="4117B1B1" w14:textId="77777777" w:rsidR="00895932" w:rsidRPr="00D40F9A" w:rsidRDefault="00895932">
      <w:pPr>
        <w:pStyle w:val="ListParagraph"/>
        <w:numPr>
          <w:ilvl w:val="2"/>
          <w:numId w:val="63"/>
        </w:numPr>
        <w:spacing w:line="240" w:lineRule="auto"/>
        <w:jc w:val="left"/>
      </w:pPr>
      <w:r w:rsidRPr="00D40F9A">
        <w:rPr>
          <w:b/>
          <w:bCs/>
        </w:rPr>
        <w:t>result</w:t>
      </w:r>
      <w:r w:rsidRPr="00D40F9A">
        <w:t>:</w:t>
      </w:r>
    </w:p>
    <w:p w14:paraId="4508A233" w14:textId="77777777" w:rsidR="00895932" w:rsidRPr="00D40F9A" w:rsidRDefault="00895932">
      <w:pPr>
        <w:pStyle w:val="SourceCodeLanguage"/>
        <w:numPr>
          <w:ilvl w:val="2"/>
          <w:numId w:val="55"/>
        </w:numPr>
      </w:pPr>
      <w:r w:rsidRPr="00D40F9A">
        <w:t>json</w:t>
      </w:r>
    </w:p>
    <w:p w14:paraId="774362A1" w14:textId="77777777" w:rsidR="00895932" w:rsidRPr="00D40F9A" w:rsidRDefault="00895932">
      <w:pPr>
        <w:pStyle w:val="SourceCode"/>
        <w:numPr>
          <w:ilvl w:val="2"/>
          <w:numId w:val="55"/>
        </w:numPr>
        <w:spacing w:before="0" w:after="0"/>
      </w:pPr>
      <w:r w:rsidRPr="00D40F9A">
        <w:t>{</w:t>
      </w:r>
    </w:p>
    <w:p w14:paraId="6F2BAE1A" w14:textId="77777777" w:rsidR="00895932" w:rsidRPr="00D40F9A" w:rsidRDefault="00895932">
      <w:pPr>
        <w:pStyle w:val="SourceCode"/>
        <w:numPr>
          <w:ilvl w:val="2"/>
          <w:numId w:val="55"/>
        </w:numPr>
        <w:spacing w:before="0" w:after="0"/>
      </w:pPr>
      <w:r w:rsidRPr="00D40F9A">
        <w:t xml:space="preserve">  "success": true</w:t>
      </w:r>
    </w:p>
    <w:p w14:paraId="79C2FFC5" w14:textId="77777777" w:rsidR="00895932" w:rsidRPr="00D40F9A" w:rsidRDefault="00895932">
      <w:pPr>
        <w:pStyle w:val="SourceCode"/>
        <w:numPr>
          <w:ilvl w:val="2"/>
          <w:numId w:val="55"/>
        </w:numPr>
        <w:spacing w:before="0" w:after="0"/>
      </w:pPr>
      <w:r w:rsidRPr="00D40F9A">
        <w:t>}</w:t>
      </w:r>
    </w:p>
    <w:p w14:paraId="48DB3129" w14:textId="77777777" w:rsidR="00895932" w:rsidRPr="00D40F9A" w:rsidRDefault="00895932" w:rsidP="00895932">
      <w:pPr>
        <w:pStyle w:val="Heading5"/>
        <w:spacing w:before="0" w:line="240" w:lineRule="auto"/>
      </w:pPr>
      <w:bookmarkStart w:id="48" w:name="_Toc191580356"/>
      <w:r w:rsidRPr="00D40F9A">
        <w:rPr>
          <w:rStyle w:val="VerbatimChar"/>
        </w:rPr>
        <w:t>voting.sessions.controller.spec.ts</w:t>
      </w:r>
      <w:bookmarkEnd w:id="48"/>
    </w:p>
    <w:p w14:paraId="1BF9D0D5" w14:textId="77777777" w:rsidR="00895932" w:rsidRPr="00D40F9A" w:rsidRDefault="00895932">
      <w:pPr>
        <w:pStyle w:val="ListParagraph"/>
        <w:numPr>
          <w:ilvl w:val="0"/>
          <w:numId w:val="64"/>
        </w:numPr>
        <w:spacing w:line="240" w:lineRule="auto"/>
        <w:jc w:val="left"/>
      </w:pPr>
      <w:r w:rsidRPr="00D40F9A">
        <w:rPr>
          <w:b/>
          <w:bCs/>
        </w:rPr>
        <w:t>VotingSessionController -&gt; should return summary of votes in session</w:t>
      </w:r>
      <w:r w:rsidRPr="00D40F9A">
        <w:t xml:space="preserve">: Ez a teszteset ellenőrzi, hogy a </w:t>
      </w:r>
      <w:r w:rsidRPr="00D40F9A">
        <w:rPr>
          <w:rStyle w:val="VerbatimChar"/>
        </w:rPr>
        <w:t>getAllSessions</w:t>
      </w:r>
      <w:r w:rsidRPr="00D40F9A">
        <w:t xml:space="preserve"> metódus visszaadja-e a szavazatok összegzését a szekcióban. A </w:t>
      </w:r>
      <w:r w:rsidRPr="00D40F9A">
        <w:rPr>
          <w:rStyle w:val="VerbatimChar"/>
        </w:rPr>
        <w:t>votingSessionService.getAllSessions</w:t>
      </w:r>
      <w:r w:rsidRPr="00D40F9A">
        <w:t xml:space="preserve"> metódust mockolja, hogy egy üres szavazatok összegzését adjon vissza, és ellenőrzi, hogy a </w:t>
      </w:r>
      <w:r w:rsidRPr="00D40F9A">
        <w:rPr>
          <w:rStyle w:val="VerbatimChar"/>
        </w:rPr>
        <w:t>votingSessionController.getAllSessions</w:t>
      </w:r>
      <w:r w:rsidRPr="00D40F9A">
        <w:t xml:space="preserve"> metódus a várt eredményt adja-e vissza.</w:t>
      </w:r>
    </w:p>
    <w:p w14:paraId="59CD342C" w14:textId="77777777" w:rsidR="00895932" w:rsidRPr="00D40F9A" w:rsidRDefault="00895932">
      <w:pPr>
        <w:pStyle w:val="ListParagraph"/>
        <w:numPr>
          <w:ilvl w:val="1"/>
          <w:numId w:val="64"/>
        </w:numPr>
        <w:spacing w:line="240" w:lineRule="auto"/>
        <w:jc w:val="left"/>
      </w:pPr>
      <w:r w:rsidRPr="00D40F9A">
        <w:rPr>
          <w:b/>
          <w:bCs/>
        </w:rPr>
        <w:lastRenderedPageBreak/>
        <w:t>Mocked input data</w:t>
      </w:r>
      <w:r w:rsidRPr="00D40F9A">
        <w:t>:</w:t>
      </w:r>
    </w:p>
    <w:p w14:paraId="3057700D" w14:textId="77777777" w:rsidR="00895932" w:rsidRPr="00D40F9A" w:rsidRDefault="00895932">
      <w:pPr>
        <w:pStyle w:val="ListParagraph"/>
        <w:numPr>
          <w:ilvl w:val="2"/>
          <w:numId w:val="64"/>
        </w:numPr>
        <w:spacing w:line="240" w:lineRule="auto"/>
        <w:jc w:val="left"/>
      </w:pPr>
      <w:r w:rsidRPr="00D40F9A">
        <w:rPr>
          <w:b/>
          <w:bCs/>
        </w:rPr>
        <w:t>mockRequest</w:t>
      </w:r>
      <w:r w:rsidRPr="00D40F9A">
        <w:t>:</w:t>
      </w:r>
    </w:p>
    <w:p w14:paraId="25726410" w14:textId="77777777" w:rsidR="00895932" w:rsidRPr="00D40F9A" w:rsidRDefault="00895932">
      <w:pPr>
        <w:pStyle w:val="SourceCodeLanguage"/>
        <w:numPr>
          <w:ilvl w:val="2"/>
          <w:numId w:val="55"/>
        </w:numPr>
      </w:pPr>
      <w:r w:rsidRPr="00D40F9A">
        <w:t>json</w:t>
      </w:r>
    </w:p>
    <w:p w14:paraId="30757C46" w14:textId="77777777" w:rsidR="00895932" w:rsidRPr="00D40F9A" w:rsidRDefault="00895932">
      <w:pPr>
        <w:pStyle w:val="SourceCode"/>
        <w:numPr>
          <w:ilvl w:val="2"/>
          <w:numId w:val="55"/>
        </w:numPr>
        <w:spacing w:before="0" w:after="0"/>
      </w:pPr>
      <w:r w:rsidRPr="00D40F9A">
        <w:t>{</w:t>
      </w:r>
    </w:p>
    <w:p w14:paraId="262D67B1" w14:textId="77777777" w:rsidR="00895932" w:rsidRPr="00D40F9A" w:rsidRDefault="00895932">
      <w:pPr>
        <w:pStyle w:val="SourceCode"/>
        <w:numPr>
          <w:ilvl w:val="2"/>
          <w:numId w:val="55"/>
        </w:numPr>
        <w:spacing w:before="0" w:after="0"/>
      </w:pPr>
      <w:r w:rsidRPr="00D40F9A">
        <w:t xml:space="preserve">  "token": {</w:t>
      </w:r>
    </w:p>
    <w:p w14:paraId="36EFB81C" w14:textId="77777777" w:rsidR="00895932" w:rsidRPr="00D40F9A" w:rsidRDefault="00895932">
      <w:pPr>
        <w:pStyle w:val="SourceCode"/>
        <w:numPr>
          <w:ilvl w:val="2"/>
          <w:numId w:val="55"/>
        </w:numPr>
        <w:spacing w:before="0" w:after="0"/>
      </w:pPr>
      <w:r w:rsidRPr="00D40F9A">
        <w:t xml:space="preserve">    "sub": "mockedId",</w:t>
      </w:r>
    </w:p>
    <w:p w14:paraId="2576D69A" w14:textId="77777777" w:rsidR="00895932" w:rsidRPr="00D40F9A" w:rsidRDefault="00895932">
      <w:pPr>
        <w:pStyle w:val="SourceCode"/>
        <w:numPr>
          <w:ilvl w:val="2"/>
          <w:numId w:val="55"/>
        </w:numPr>
        <w:spacing w:before="0" w:after="0"/>
      </w:pPr>
      <w:r w:rsidRPr="00D40F9A">
        <w:t xml:space="preserve">    "username": "mockedUser",</w:t>
      </w:r>
    </w:p>
    <w:p w14:paraId="5B138FE9" w14:textId="77777777" w:rsidR="00895932" w:rsidRPr="00D40F9A" w:rsidRDefault="00895932">
      <w:pPr>
        <w:pStyle w:val="SourceCode"/>
        <w:numPr>
          <w:ilvl w:val="2"/>
          <w:numId w:val="55"/>
        </w:numPr>
        <w:spacing w:before="0" w:after="0"/>
      </w:pPr>
      <w:r w:rsidRPr="00D40F9A">
        <w:t xml:space="preserve">    "roles": ["Admin"],</w:t>
      </w:r>
    </w:p>
    <w:p w14:paraId="1884BFCE" w14:textId="77777777" w:rsidR="00895932" w:rsidRPr="00D40F9A" w:rsidRDefault="00895932">
      <w:pPr>
        <w:pStyle w:val="SourceCode"/>
        <w:numPr>
          <w:ilvl w:val="2"/>
          <w:numId w:val="55"/>
        </w:numPr>
        <w:spacing w:before="0" w:after="0"/>
      </w:pPr>
      <w:r w:rsidRPr="00D40F9A">
        <w:t xml:space="preserve">    "hashedPassword": "mocked-password"</w:t>
      </w:r>
    </w:p>
    <w:p w14:paraId="37BEF35D" w14:textId="77777777" w:rsidR="00895932" w:rsidRPr="00D40F9A" w:rsidRDefault="00895932">
      <w:pPr>
        <w:pStyle w:val="SourceCode"/>
        <w:numPr>
          <w:ilvl w:val="2"/>
          <w:numId w:val="55"/>
        </w:numPr>
        <w:spacing w:before="0" w:after="0"/>
      </w:pPr>
      <w:r w:rsidRPr="00D40F9A">
        <w:t xml:space="preserve">  }</w:t>
      </w:r>
    </w:p>
    <w:p w14:paraId="338B1319" w14:textId="77777777" w:rsidR="00895932" w:rsidRPr="00D40F9A" w:rsidRDefault="00895932">
      <w:pPr>
        <w:pStyle w:val="SourceCode"/>
        <w:numPr>
          <w:ilvl w:val="2"/>
          <w:numId w:val="55"/>
        </w:numPr>
        <w:spacing w:before="0" w:after="0"/>
      </w:pPr>
      <w:r w:rsidRPr="00D40F9A">
        <w:t>}</w:t>
      </w:r>
    </w:p>
    <w:p w14:paraId="79687787" w14:textId="77777777" w:rsidR="00895932" w:rsidRPr="00D40F9A" w:rsidRDefault="00895932">
      <w:pPr>
        <w:pStyle w:val="ListParagraph"/>
        <w:numPr>
          <w:ilvl w:val="1"/>
          <w:numId w:val="64"/>
        </w:numPr>
        <w:spacing w:line="240" w:lineRule="auto"/>
        <w:jc w:val="left"/>
      </w:pPr>
      <w:r w:rsidRPr="00D40F9A">
        <w:rPr>
          <w:b/>
          <w:bCs/>
        </w:rPr>
        <w:t>Return value</w:t>
      </w:r>
      <w:r w:rsidRPr="00D40F9A">
        <w:t>:</w:t>
      </w:r>
    </w:p>
    <w:p w14:paraId="37BE60E4" w14:textId="77777777" w:rsidR="00895932" w:rsidRPr="00D40F9A" w:rsidRDefault="00895932">
      <w:pPr>
        <w:pStyle w:val="ListParagraph"/>
        <w:numPr>
          <w:ilvl w:val="2"/>
          <w:numId w:val="64"/>
        </w:numPr>
        <w:spacing w:line="240" w:lineRule="auto"/>
        <w:jc w:val="left"/>
      </w:pPr>
      <w:r w:rsidRPr="00D40F9A">
        <w:rPr>
          <w:b/>
          <w:bCs/>
        </w:rPr>
        <w:t>result</w:t>
      </w:r>
      <w:r w:rsidRPr="00D40F9A">
        <w:t>:</w:t>
      </w:r>
    </w:p>
    <w:p w14:paraId="1D97E592" w14:textId="77777777" w:rsidR="00895932" w:rsidRPr="00D40F9A" w:rsidRDefault="00895932">
      <w:pPr>
        <w:pStyle w:val="SourceCodeLanguage"/>
        <w:numPr>
          <w:ilvl w:val="2"/>
          <w:numId w:val="55"/>
        </w:numPr>
      </w:pPr>
      <w:r w:rsidRPr="00D40F9A">
        <w:t>json</w:t>
      </w:r>
    </w:p>
    <w:p w14:paraId="674EC43D" w14:textId="77777777" w:rsidR="00895932" w:rsidRPr="00D40F9A" w:rsidRDefault="00895932">
      <w:pPr>
        <w:pStyle w:val="SourceCode"/>
        <w:numPr>
          <w:ilvl w:val="2"/>
          <w:numId w:val="55"/>
        </w:numPr>
        <w:spacing w:before="0" w:after="0"/>
      </w:pPr>
      <w:r w:rsidRPr="00D40F9A">
        <w:t>{</w:t>
      </w:r>
    </w:p>
    <w:p w14:paraId="53CB4CD3" w14:textId="77777777" w:rsidR="00895932" w:rsidRPr="00D40F9A" w:rsidRDefault="00895932">
      <w:pPr>
        <w:pStyle w:val="SourceCode"/>
        <w:numPr>
          <w:ilvl w:val="2"/>
          <w:numId w:val="55"/>
        </w:numPr>
        <w:spacing w:before="0" w:after="0"/>
      </w:pPr>
      <w:r w:rsidRPr="00D40F9A">
        <w:t xml:space="preserve">  "sessions": []</w:t>
      </w:r>
    </w:p>
    <w:p w14:paraId="394F0D60" w14:textId="77777777" w:rsidR="00895932" w:rsidRPr="00D40F9A" w:rsidRDefault="00895932">
      <w:pPr>
        <w:pStyle w:val="SourceCode"/>
        <w:numPr>
          <w:ilvl w:val="2"/>
          <w:numId w:val="55"/>
        </w:numPr>
        <w:spacing w:before="0" w:after="0"/>
      </w:pPr>
      <w:r w:rsidRPr="00D40F9A">
        <w:t>}</w:t>
      </w:r>
    </w:p>
    <w:p w14:paraId="28C0E3BC" w14:textId="77777777" w:rsidR="00895932" w:rsidRPr="00D40F9A" w:rsidRDefault="00895932">
      <w:pPr>
        <w:pStyle w:val="ListParagraph"/>
        <w:numPr>
          <w:ilvl w:val="0"/>
          <w:numId w:val="64"/>
        </w:numPr>
        <w:spacing w:line="240" w:lineRule="auto"/>
        <w:jc w:val="left"/>
      </w:pPr>
      <w:r w:rsidRPr="00D40F9A">
        <w:rPr>
          <w:b/>
          <w:bCs/>
        </w:rPr>
        <w:t>VotingSessionController -&gt; should return votes songs by user id</w:t>
      </w:r>
      <w:r w:rsidRPr="00D40F9A">
        <w:t xml:space="preserve">: Ez a teszteset ellenőrzi, hogy a </w:t>
      </w:r>
      <w:r w:rsidRPr="00D40F9A">
        <w:rPr>
          <w:rStyle w:val="VerbatimChar"/>
        </w:rPr>
        <w:t>createSession</w:t>
      </w:r>
      <w:r w:rsidRPr="00D40F9A">
        <w:t xml:space="preserve"> metódus visszaadja-e a felhasználó által szavazott dalokat. A </w:t>
      </w:r>
      <w:r w:rsidRPr="00D40F9A">
        <w:rPr>
          <w:rStyle w:val="VerbatimChar"/>
        </w:rPr>
        <w:t>votingSessionService.createSession</w:t>
      </w:r>
      <w:r w:rsidRPr="00D40F9A">
        <w:t xml:space="preserve"> metódust mockolja, hogy egy sikeres üzenetet adjon vissza, és ellenőrzi, hogy a </w:t>
      </w:r>
      <w:r w:rsidRPr="00D40F9A">
        <w:rPr>
          <w:rStyle w:val="VerbatimChar"/>
        </w:rPr>
        <w:t>votingSessionController.createSession</w:t>
      </w:r>
      <w:r w:rsidRPr="00D40F9A">
        <w:t xml:space="preserve"> metódus a várt eredményt adja-e vissza.</w:t>
      </w:r>
    </w:p>
    <w:p w14:paraId="0AED5E32" w14:textId="77777777" w:rsidR="00895932" w:rsidRPr="00D40F9A" w:rsidRDefault="00895932">
      <w:pPr>
        <w:pStyle w:val="ListParagraph"/>
        <w:numPr>
          <w:ilvl w:val="1"/>
          <w:numId w:val="64"/>
        </w:numPr>
        <w:spacing w:line="240" w:lineRule="auto"/>
        <w:jc w:val="left"/>
      </w:pPr>
      <w:r w:rsidRPr="00D40F9A">
        <w:rPr>
          <w:b/>
          <w:bCs/>
        </w:rPr>
        <w:t>Mocked input data</w:t>
      </w:r>
      <w:r w:rsidRPr="00D40F9A">
        <w:t>:</w:t>
      </w:r>
    </w:p>
    <w:p w14:paraId="4F434ECC" w14:textId="77777777" w:rsidR="00895932" w:rsidRPr="00D40F9A" w:rsidRDefault="00895932">
      <w:pPr>
        <w:pStyle w:val="ListParagraph"/>
        <w:numPr>
          <w:ilvl w:val="2"/>
          <w:numId w:val="64"/>
        </w:numPr>
        <w:spacing w:line="240" w:lineRule="auto"/>
        <w:jc w:val="left"/>
      </w:pPr>
      <w:r w:rsidRPr="00D40F9A">
        <w:rPr>
          <w:b/>
          <w:bCs/>
        </w:rPr>
        <w:t>mockRequest</w:t>
      </w:r>
      <w:r w:rsidRPr="00D40F9A">
        <w:t>:</w:t>
      </w:r>
    </w:p>
    <w:p w14:paraId="6432CF82" w14:textId="77777777" w:rsidR="00895932" w:rsidRPr="00D40F9A" w:rsidRDefault="00895932">
      <w:pPr>
        <w:pStyle w:val="SourceCodeLanguage"/>
        <w:numPr>
          <w:ilvl w:val="2"/>
          <w:numId w:val="55"/>
        </w:numPr>
      </w:pPr>
      <w:r w:rsidRPr="00D40F9A">
        <w:t>json</w:t>
      </w:r>
    </w:p>
    <w:p w14:paraId="0C4FA18B" w14:textId="77777777" w:rsidR="00895932" w:rsidRPr="00D40F9A" w:rsidRDefault="00895932">
      <w:pPr>
        <w:pStyle w:val="SourceCode"/>
        <w:numPr>
          <w:ilvl w:val="2"/>
          <w:numId w:val="55"/>
        </w:numPr>
        <w:spacing w:before="0" w:after="0"/>
      </w:pPr>
      <w:r w:rsidRPr="00D40F9A">
        <w:t>{</w:t>
      </w:r>
    </w:p>
    <w:p w14:paraId="65F519E0" w14:textId="77777777" w:rsidR="00895932" w:rsidRPr="00D40F9A" w:rsidRDefault="00895932">
      <w:pPr>
        <w:pStyle w:val="SourceCode"/>
        <w:numPr>
          <w:ilvl w:val="2"/>
          <w:numId w:val="55"/>
        </w:numPr>
        <w:spacing w:before="0" w:after="0"/>
      </w:pPr>
      <w:r w:rsidRPr="00D40F9A">
        <w:t xml:space="preserve">  "token": {</w:t>
      </w:r>
    </w:p>
    <w:p w14:paraId="06EE920D" w14:textId="77777777" w:rsidR="00895932" w:rsidRPr="00D40F9A" w:rsidRDefault="00895932">
      <w:pPr>
        <w:pStyle w:val="SourceCode"/>
        <w:numPr>
          <w:ilvl w:val="2"/>
          <w:numId w:val="55"/>
        </w:numPr>
        <w:spacing w:before="0" w:after="0"/>
      </w:pPr>
      <w:r w:rsidRPr="00D40F9A">
        <w:t xml:space="preserve">    "sub": "mockedId",</w:t>
      </w:r>
    </w:p>
    <w:p w14:paraId="0965B0E0" w14:textId="77777777" w:rsidR="00895932" w:rsidRPr="00D40F9A" w:rsidRDefault="00895932">
      <w:pPr>
        <w:pStyle w:val="SourceCode"/>
        <w:numPr>
          <w:ilvl w:val="2"/>
          <w:numId w:val="55"/>
        </w:numPr>
        <w:spacing w:before="0" w:after="0"/>
      </w:pPr>
      <w:r w:rsidRPr="00D40F9A">
        <w:t xml:space="preserve">    "username": "mockedUser",</w:t>
      </w:r>
    </w:p>
    <w:p w14:paraId="1D3F450A" w14:textId="77777777" w:rsidR="00895932" w:rsidRPr="00D40F9A" w:rsidRDefault="00895932">
      <w:pPr>
        <w:pStyle w:val="SourceCode"/>
        <w:numPr>
          <w:ilvl w:val="2"/>
          <w:numId w:val="55"/>
        </w:numPr>
        <w:spacing w:before="0" w:after="0"/>
      </w:pPr>
      <w:r w:rsidRPr="00D40F9A">
        <w:t xml:space="preserve">    "roles": ["Admin"],</w:t>
      </w:r>
    </w:p>
    <w:p w14:paraId="1F4844EF" w14:textId="77777777" w:rsidR="00895932" w:rsidRPr="00D40F9A" w:rsidRDefault="00895932">
      <w:pPr>
        <w:pStyle w:val="SourceCode"/>
        <w:numPr>
          <w:ilvl w:val="2"/>
          <w:numId w:val="55"/>
        </w:numPr>
        <w:spacing w:before="0" w:after="0"/>
      </w:pPr>
      <w:r w:rsidRPr="00D40F9A">
        <w:t xml:space="preserve">    "hashedPassword": "mocked-password"</w:t>
      </w:r>
    </w:p>
    <w:p w14:paraId="3289566C" w14:textId="77777777" w:rsidR="00895932" w:rsidRPr="00D40F9A" w:rsidRDefault="00895932">
      <w:pPr>
        <w:pStyle w:val="SourceCode"/>
        <w:numPr>
          <w:ilvl w:val="2"/>
          <w:numId w:val="55"/>
        </w:numPr>
        <w:spacing w:before="0" w:after="0"/>
      </w:pPr>
      <w:r w:rsidRPr="00D40F9A">
        <w:t xml:space="preserve">  }</w:t>
      </w:r>
    </w:p>
    <w:p w14:paraId="59C53FA7" w14:textId="77777777" w:rsidR="00895932" w:rsidRPr="00D40F9A" w:rsidRDefault="00895932">
      <w:pPr>
        <w:pStyle w:val="SourceCode"/>
        <w:numPr>
          <w:ilvl w:val="2"/>
          <w:numId w:val="55"/>
        </w:numPr>
        <w:spacing w:before="0" w:after="0"/>
      </w:pPr>
      <w:r w:rsidRPr="00D40F9A">
        <w:t>}</w:t>
      </w:r>
    </w:p>
    <w:p w14:paraId="7F27E260" w14:textId="77777777" w:rsidR="00895932" w:rsidRPr="00D40F9A" w:rsidRDefault="00895932">
      <w:pPr>
        <w:pStyle w:val="ListParagraph"/>
        <w:numPr>
          <w:ilvl w:val="2"/>
          <w:numId w:val="64"/>
        </w:numPr>
        <w:spacing w:line="240" w:lineRule="auto"/>
        <w:jc w:val="left"/>
      </w:pPr>
      <w:r w:rsidRPr="00D40F9A">
        <w:rPr>
          <w:b/>
          <w:bCs/>
        </w:rPr>
        <w:t>mockSession</w:t>
      </w:r>
      <w:r w:rsidRPr="00D40F9A">
        <w:t>:</w:t>
      </w:r>
    </w:p>
    <w:p w14:paraId="38246E9E" w14:textId="77777777" w:rsidR="00895932" w:rsidRPr="00D40F9A" w:rsidRDefault="00895932">
      <w:pPr>
        <w:pStyle w:val="SourceCodeLanguage"/>
        <w:numPr>
          <w:ilvl w:val="2"/>
          <w:numId w:val="55"/>
        </w:numPr>
      </w:pPr>
      <w:r w:rsidRPr="00D40F9A">
        <w:t>json</w:t>
      </w:r>
    </w:p>
    <w:p w14:paraId="68B4730C" w14:textId="77777777" w:rsidR="00895932" w:rsidRPr="00D40F9A" w:rsidRDefault="00895932">
      <w:pPr>
        <w:pStyle w:val="SourceCode"/>
        <w:numPr>
          <w:ilvl w:val="2"/>
          <w:numId w:val="55"/>
        </w:numPr>
        <w:spacing w:before="0" w:after="0"/>
      </w:pPr>
      <w:r w:rsidRPr="00D40F9A">
        <w:t>{</w:t>
      </w:r>
    </w:p>
    <w:p w14:paraId="6DAE706B" w14:textId="77777777" w:rsidR="00895932" w:rsidRPr="00D40F9A" w:rsidRDefault="00895932">
      <w:pPr>
        <w:pStyle w:val="SourceCode"/>
        <w:numPr>
          <w:ilvl w:val="2"/>
          <w:numId w:val="55"/>
        </w:numPr>
        <w:spacing w:before="0" w:after="0"/>
      </w:pPr>
      <w:r w:rsidRPr="00D40F9A">
        <w:t xml:space="preserve">  "songIds": ["1", "2"],</w:t>
      </w:r>
    </w:p>
    <w:p w14:paraId="581BA9A3" w14:textId="77777777" w:rsidR="00895932" w:rsidRPr="00D40F9A" w:rsidRDefault="00895932">
      <w:pPr>
        <w:pStyle w:val="SourceCode"/>
        <w:numPr>
          <w:ilvl w:val="2"/>
          <w:numId w:val="55"/>
        </w:numPr>
        <w:spacing w:before="0" w:after="0"/>
      </w:pPr>
      <w:r w:rsidRPr="00D40F9A">
        <w:t xml:space="preserve">  "start": "2020-01-01",</w:t>
      </w:r>
    </w:p>
    <w:p w14:paraId="3847BA4B" w14:textId="77777777" w:rsidR="00895932" w:rsidRPr="00D40F9A" w:rsidRDefault="00895932">
      <w:pPr>
        <w:pStyle w:val="SourceCode"/>
        <w:numPr>
          <w:ilvl w:val="2"/>
          <w:numId w:val="55"/>
        </w:numPr>
        <w:spacing w:before="0" w:after="0"/>
      </w:pPr>
      <w:r w:rsidRPr="00D40F9A">
        <w:t xml:space="preserve">  "end": "2021-01-01"</w:t>
      </w:r>
    </w:p>
    <w:p w14:paraId="32C28E30" w14:textId="77777777" w:rsidR="00895932" w:rsidRPr="00D40F9A" w:rsidRDefault="00895932">
      <w:pPr>
        <w:pStyle w:val="SourceCode"/>
        <w:numPr>
          <w:ilvl w:val="2"/>
          <w:numId w:val="55"/>
        </w:numPr>
        <w:spacing w:before="0" w:after="0"/>
      </w:pPr>
      <w:r w:rsidRPr="00D40F9A">
        <w:t>}</w:t>
      </w:r>
    </w:p>
    <w:p w14:paraId="6CD59117" w14:textId="77777777" w:rsidR="00895932" w:rsidRPr="00D40F9A" w:rsidRDefault="00895932">
      <w:pPr>
        <w:pStyle w:val="ListParagraph"/>
        <w:numPr>
          <w:ilvl w:val="1"/>
          <w:numId w:val="64"/>
        </w:numPr>
        <w:spacing w:line="240" w:lineRule="auto"/>
        <w:jc w:val="left"/>
      </w:pPr>
      <w:r w:rsidRPr="00D40F9A">
        <w:rPr>
          <w:b/>
          <w:bCs/>
        </w:rPr>
        <w:t>Return value</w:t>
      </w:r>
      <w:r w:rsidRPr="00D40F9A">
        <w:t>:</w:t>
      </w:r>
    </w:p>
    <w:p w14:paraId="582C0E66" w14:textId="77777777" w:rsidR="00895932" w:rsidRPr="00D40F9A" w:rsidRDefault="00895932">
      <w:pPr>
        <w:pStyle w:val="ListParagraph"/>
        <w:numPr>
          <w:ilvl w:val="2"/>
          <w:numId w:val="64"/>
        </w:numPr>
        <w:spacing w:line="240" w:lineRule="auto"/>
        <w:jc w:val="left"/>
      </w:pPr>
      <w:r w:rsidRPr="00D40F9A">
        <w:rPr>
          <w:b/>
          <w:bCs/>
        </w:rPr>
        <w:t>result</w:t>
      </w:r>
      <w:r w:rsidRPr="00D40F9A">
        <w:t>:</w:t>
      </w:r>
    </w:p>
    <w:p w14:paraId="2D314063" w14:textId="77777777" w:rsidR="00895932" w:rsidRPr="00D40F9A" w:rsidRDefault="00895932">
      <w:pPr>
        <w:pStyle w:val="SourceCodeLanguage"/>
        <w:numPr>
          <w:ilvl w:val="2"/>
          <w:numId w:val="55"/>
        </w:numPr>
      </w:pPr>
      <w:r w:rsidRPr="00D40F9A">
        <w:t>json</w:t>
      </w:r>
    </w:p>
    <w:p w14:paraId="557FEDEE" w14:textId="77777777" w:rsidR="00895932" w:rsidRPr="00D40F9A" w:rsidRDefault="00895932">
      <w:pPr>
        <w:pStyle w:val="SourceCode"/>
        <w:numPr>
          <w:ilvl w:val="2"/>
          <w:numId w:val="55"/>
        </w:numPr>
        <w:spacing w:before="0" w:after="0"/>
      </w:pPr>
      <w:r w:rsidRPr="00D40F9A">
        <w:t>{</w:t>
      </w:r>
    </w:p>
    <w:p w14:paraId="27D7A6BE" w14:textId="77777777" w:rsidR="00895932" w:rsidRPr="00D40F9A" w:rsidRDefault="00895932">
      <w:pPr>
        <w:pStyle w:val="SourceCode"/>
        <w:numPr>
          <w:ilvl w:val="2"/>
          <w:numId w:val="55"/>
        </w:numPr>
        <w:spacing w:before="0" w:after="0"/>
      </w:pPr>
      <w:r w:rsidRPr="00D40F9A">
        <w:t xml:space="preserve">  "success": true</w:t>
      </w:r>
    </w:p>
    <w:p w14:paraId="1724945A" w14:textId="77777777" w:rsidR="00895932" w:rsidRPr="00D40F9A" w:rsidRDefault="00895932">
      <w:pPr>
        <w:pStyle w:val="SourceCode"/>
        <w:numPr>
          <w:ilvl w:val="2"/>
          <w:numId w:val="55"/>
        </w:numPr>
        <w:spacing w:before="0" w:after="0"/>
      </w:pPr>
      <w:r w:rsidRPr="00D40F9A">
        <w:t>}</w:t>
      </w:r>
    </w:p>
    <w:p w14:paraId="715C058D" w14:textId="77777777" w:rsidR="00895932" w:rsidRPr="00D40F9A" w:rsidRDefault="00895932">
      <w:pPr>
        <w:pStyle w:val="ListParagraph"/>
        <w:numPr>
          <w:ilvl w:val="0"/>
          <w:numId w:val="64"/>
        </w:numPr>
        <w:spacing w:line="240" w:lineRule="auto"/>
        <w:jc w:val="left"/>
      </w:pPr>
      <w:r w:rsidRPr="00D40F9A">
        <w:rPr>
          <w:b/>
          <w:bCs/>
        </w:rPr>
        <w:t>VotingSessionController -&gt; should return success when voted up</w:t>
      </w:r>
      <w:r w:rsidRPr="00D40F9A">
        <w:t xml:space="preserve">: Ez a teszteset ellenőrzi, hogy a </w:t>
      </w:r>
      <w:r w:rsidRPr="00D40F9A">
        <w:rPr>
          <w:rStyle w:val="VerbatimChar"/>
        </w:rPr>
        <w:t>updateSessionById</w:t>
      </w:r>
      <w:r w:rsidRPr="00D40F9A">
        <w:t xml:space="preserve"> metódus sikeresen frissíti-e a szavazat felfelé történő leadását. A </w:t>
      </w:r>
      <w:r w:rsidRPr="00D40F9A">
        <w:rPr>
          <w:rStyle w:val="VerbatimChar"/>
        </w:rPr>
        <w:t>votingSessionService.updateSessionById</w:t>
      </w:r>
      <w:r w:rsidRPr="00D40F9A">
        <w:t xml:space="preserve"> metódust mockolja, hogy egy </w:t>
      </w:r>
      <w:r w:rsidRPr="00D40F9A">
        <w:lastRenderedPageBreak/>
        <w:t xml:space="preserve">sikeres üzenetet adjon vissza, és ellenőrzi, hogy a </w:t>
      </w:r>
      <w:r w:rsidRPr="00D40F9A">
        <w:rPr>
          <w:rStyle w:val="VerbatimChar"/>
        </w:rPr>
        <w:t>votingSessionController.updateSessionById</w:t>
      </w:r>
      <w:r w:rsidRPr="00D40F9A">
        <w:t xml:space="preserve"> metódus a várt eredményt adja-e vissza.</w:t>
      </w:r>
    </w:p>
    <w:p w14:paraId="339F0E20" w14:textId="3F81D21F" w:rsidR="00140ADD" w:rsidRPr="005766AF" w:rsidRDefault="00895932">
      <w:pPr>
        <w:pStyle w:val="ListParagraph"/>
        <w:numPr>
          <w:ilvl w:val="1"/>
          <w:numId w:val="64"/>
        </w:numPr>
        <w:spacing w:line="240" w:lineRule="auto"/>
        <w:jc w:val="left"/>
      </w:pPr>
      <w:r w:rsidRPr="00D40F9A">
        <w:rPr>
          <w:b/>
          <w:bCs/>
        </w:rPr>
        <w:t>Mocked input data</w:t>
      </w:r>
      <w:r w:rsidRPr="00D40F9A">
        <w:t>:</w:t>
      </w:r>
    </w:p>
    <w:p w14:paraId="32EFB635" w14:textId="697E76C3" w:rsidR="00895932" w:rsidRPr="00D40F9A" w:rsidRDefault="00895932">
      <w:pPr>
        <w:pStyle w:val="ListParagraph"/>
        <w:numPr>
          <w:ilvl w:val="2"/>
          <w:numId w:val="64"/>
        </w:numPr>
        <w:spacing w:line="240" w:lineRule="auto"/>
        <w:jc w:val="left"/>
      </w:pPr>
      <w:r w:rsidRPr="00D40F9A">
        <w:rPr>
          <w:b/>
          <w:bCs/>
        </w:rPr>
        <w:t>mockRequest</w:t>
      </w:r>
      <w:r w:rsidRPr="00D40F9A">
        <w:t>:</w:t>
      </w:r>
    </w:p>
    <w:p w14:paraId="312DCF52" w14:textId="77777777" w:rsidR="00895932" w:rsidRPr="00D40F9A" w:rsidRDefault="00895932">
      <w:pPr>
        <w:pStyle w:val="SourceCodeLanguage"/>
        <w:numPr>
          <w:ilvl w:val="2"/>
          <w:numId w:val="55"/>
        </w:numPr>
      </w:pPr>
      <w:r w:rsidRPr="00D40F9A">
        <w:t>json</w:t>
      </w:r>
    </w:p>
    <w:p w14:paraId="45773BE1" w14:textId="77777777" w:rsidR="00895932" w:rsidRPr="00D40F9A" w:rsidRDefault="00895932">
      <w:pPr>
        <w:pStyle w:val="SourceCode"/>
        <w:numPr>
          <w:ilvl w:val="2"/>
          <w:numId w:val="55"/>
        </w:numPr>
        <w:spacing w:before="0" w:after="0"/>
      </w:pPr>
      <w:r w:rsidRPr="00D40F9A">
        <w:t>{</w:t>
      </w:r>
    </w:p>
    <w:p w14:paraId="0A40FE55" w14:textId="77777777" w:rsidR="00895932" w:rsidRPr="00D40F9A" w:rsidRDefault="00895932">
      <w:pPr>
        <w:pStyle w:val="SourceCode"/>
        <w:numPr>
          <w:ilvl w:val="2"/>
          <w:numId w:val="55"/>
        </w:numPr>
        <w:spacing w:before="0" w:after="0"/>
      </w:pPr>
      <w:r w:rsidRPr="00D40F9A">
        <w:t xml:space="preserve">  "token": {</w:t>
      </w:r>
    </w:p>
    <w:p w14:paraId="7A69C350" w14:textId="77777777" w:rsidR="00895932" w:rsidRPr="00D40F9A" w:rsidRDefault="00895932">
      <w:pPr>
        <w:pStyle w:val="SourceCode"/>
        <w:numPr>
          <w:ilvl w:val="2"/>
          <w:numId w:val="55"/>
        </w:numPr>
        <w:spacing w:before="0" w:after="0"/>
      </w:pPr>
      <w:r w:rsidRPr="00D40F9A">
        <w:t xml:space="preserve">    "sub": "mockedId",</w:t>
      </w:r>
    </w:p>
    <w:p w14:paraId="4676DC5B" w14:textId="77777777" w:rsidR="00895932" w:rsidRPr="00D40F9A" w:rsidRDefault="00895932">
      <w:pPr>
        <w:pStyle w:val="SourceCode"/>
        <w:numPr>
          <w:ilvl w:val="2"/>
          <w:numId w:val="55"/>
        </w:numPr>
        <w:spacing w:before="0" w:after="0"/>
      </w:pPr>
      <w:r w:rsidRPr="00D40F9A">
        <w:t xml:space="preserve">    "username": "mockedUser",</w:t>
      </w:r>
    </w:p>
    <w:p w14:paraId="58F0787B" w14:textId="77777777" w:rsidR="00895932" w:rsidRPr="00D40F9A" w:rsidRDefault="00895932">
      <w:pPr>
        <w:pStyle w:val="SourceCode"/>
        <w:numPr>
          <w:ilvl w:val="2"/>
          <w:numId w:val="55"/>
        </w:numPr>
        <w:spacing w:before="0" w:after="0"/>
      </w:pPr>
      <w:r w:rsidRPr="00D40F9A">
        <w:t xml:space="preserve">    "roles": ["Admin"],</w:t>
      </w:r>
    </w:p>
    <w:p w14:paraId="1C4AF654" w14:textId="77777777" w:rsidR="00895932" w:rsidRPr="00D40F9A" w:rsidRDefault="00895932">
      <w:pPr>
        <w:pStyle w:val="SourceCode"/>
        <w:numPr>
          <w:ilvl w:val="2"/>
          <w:numId w:val="55"/>
        </w:numPr>
        <w:spacing w:before="0" w:after="0"/>
      </w:pPr>
      <w:r w:rsidRPr="00D40F9A">
        <w:t xml:space="preserve">    "hashedPassword": "mocked-password"</w:t>
      </w:r>
    </w:p>
    <w:p w14:paraId="02D8C0B9" w14:textId="77777777" w:rsidR="00895932" w:rsidRPr="00D40F9A" w:rsidRDefault="00895932">
      <w:pPr>
        <w:pStyle w:val="SourceCode"/>
        <w:numPr>
          <w:ilvl w:val="2"/>
          <w:numId w:val="55"/>
        </w:numPr>
        <w:spacing w:before="0" w:after="0"/>
      </w:pPr>
      <w:r w:rsidRPr="00D40F9A">
        <w:t xml:space="preserve">  }</w:t>
      </w:r>
    </w:p>
    <w:p w14:paraId="50662244" w14:textId="77777777" w:rsidR="00895932" w:rsidRPr="00D40F9A" w:rsidRDefault="00895932">
      <w:pPr>
        <w:pStyle w:val="SourceCode"/>
        <w:numPr>
          <w:ilvl w:val="2"/>
          <w:numId w:val="55"/>
        </w:numPr>
        <w:spacing w:before="0" w:after="0"/>
      </w:pPr>
      <w:r w:rsidRPr="00D40F9A">
        <w:t>}</w:t>
      </w:r>
    </w:p>
    <w:p w14:paraId="793D7939" w14:textId="77777777" w:rsidR="00895932" w:rsidRPr="00D40F9A" w:rsidRDefault="00895932">
      <w:pPr>
        <w:pStyle w:val="ListParagraph"/>
        <w:numPr>
          <w:ilvl w:val="2"/>
          <w:numId w:val="64"/>
        </w:numPr>
        <w:spacing w:line="240" w:lineRule="auto"/>
        <w:jc w:val="left"/>
      </w:pPr>
      <w:r w:rsidRPr="00D40F9A">
        <w:rPr>
          <w:b/>
          <w:bCs/>
        </w:rPr>
        <w:t>mockSession</w:t>
      </w:r>
      <w:r w:rsidRPr="00D40F9A">
        <w:t>:</w:t>
      </w:r>
    </w:p>
    <w:p w14:paraId="46606D7A" w14:textId="77777777" w:rsidR="00895932" w:rsidRPr="00D40F9A" w:rsidRDefault="00895932">
      <w:pPr>
        <w:pStyle w:val="SourceCodeLanguage"/>
        <w:numPr>
          <w:ilvl w:val="2"/>
          <w:numId w:val="55"/>
        </w:numPr>
      </w:pPr>
      <w:r w:rsidRPr="00D40F9A">
        <w:t>json</w:t>
      </w:r>
    </w:p>
    <w:p w14:paraId="7C54BF34" w14:textId="77777777" w:rsidR="00895932" w:rsidRPr="00D40F9A" w:rsidRDefault="00895932">
      <w:pPr>
        <w:pStyle w:val="SourceCode"/>
        <w:numPr>
          <w:ilvl w:val="2"/>
          <w:numId w:val="55"/>
        </w:numPr>
        <w:spacing w:before="0" w:after="0"/>
      </w:pPr>
      <w:r w:rsidRPr="00D40F9A">
        <w:t>{</w:t>
      </w:r>
    </w:p>
    <w:p w14:paraId="5A381E95" w14:textId="77777777" w:rsidR="00895932" w:rsidRPr="00D40F9A" w:rsidRDefault="00895932">
      <w:pPr>
        <w:pStyle w:val="SourceCode"/>
        <w:numPr>
          <w:ilvl w:val="2"/>
          <w:numId w:val="55"/>
        </w:numPr>
        <w:spacing w:before="0" w:after="0"/>
      </w:pPr>
      <w:r w:rsidRPr="00D40F9A">
        <w:t xml:space="preserve">  "songIds": ["1", "2"],</w:t>
      </w:r>
    </w:p>
    <w:p w14:paraId="35FA1B29" w14:textId="77777777" w:rsidR="00895932" w:rsidRPr="00D40F9A" w:rsidRDefault="00895932">
      <w:pPr>
        <w:pStyle w:val="SourceCode"/>
        <w:numPr>
          <w:ilvl w:val="2"/>
          <w:numId w:val="55"/>
        </w:numPr>
        <w:spacing w:before="0" w:after="0"/>
      </w:pPr>
      <w:r w:rsidRPr="00D40F9A">
        <w:t xml:space="preserve">  "start": "2020-01-01",</w:t>
      </w:r>
    </w:p>
    <w:p w14:paraId="56F0D659" w14:textId="77777777" w:rsidR="00895932" w:rsidRPr="00D40F9A" w:rsidRDefault="00895932">
      <w:pPr>
        <w:pStyle w:val="SourceCode"/>
        <w:numPr>
          <w:ilvl w:val="2"/>
          <w:numId w:val="55"/>
        </w:numPr>
        <w:spacing w:before="0" w:after="0"/>
      </w:pPr>
      <w:r w:rsidRPr="00D40F9A">
        <w:t xml:space="preserve">  "end": "2021-01-01"</w:t>
      </w:r>
    </w:p>
    <w:p w14:paraId="705C0818" w14:textId="77777777" w:rsidR="00895932" w:rsidRPr="00D40F9A" w:rsidRDefault="00895932">
      <w:pPr>
        <w:pStyle w:val="SourceCode"/>
        <w:numPr>
          <w:ilvl w:val="2"/>
          <w:numId w:val="55"/>
        </w:numPr>
        <w:spacing w:before="0" w:after="0"/>
      </w:pPr>
      <w:r w:rsidRPr="00D40F9A">
        <w:t>}</w:t>
      </w:r>
    </w:p>
    <w:p w14:paraId="15AF72EA" w14:textId="77777777" w:rsidR="00895932" w:rsidRPr="00D40F9A" w:rsidRDefault="00895932">
      <w:pPr>
        <w:pStyle w:val="ListParagraph"/>
        <w:numPr>
          <w:ilvl w:val="1"/>
          <w:numId w:val="64"/>
        </w:numPr>
        <w:spacing w:line="240" w:lineRule="auto"/>
        <w:jc w:val="left"/>
      </w:pPr>
      <w:r w:rsidRPr="00D40F9A">
        <w:rPr>
          <w:b/>
          <w:bCs/>
        </w:rPr>
        <w:t>Return value</w:t>
      </w:r>
      <w:r w:rsidRPr="00D40F9A">
        <w:t>:</w:t>
      </w:r>
    </w:p>
    <w:p w14:paraId="06D82798" w14:textId="77777777" w:rsidR="00895932" w:rsidRPr="00D40F9A" w:rsidRDefault="00895932">
      <w:pPr>
        <w:pStyle w:val="ListParagraph"/>
        <w:numPr>
          <w:ilvl w:val="2"/>
          <w:numId w:val="64"/>
        </w:numPr>
        <w:spacing w:line="240" w:lineRule="auto"/>
        <w:jc w:val="left"/>
      </w:pPr>
      <w:r w:rsidRPr="00D40F9A">
        <w:rPr>
          <w:b/>
          <w:bCs/>
        </w:rPr>
        <w:t>result</w:t>
      </w:r>
      <w:r w:rsidRPr="00D40F9A">
        <w:t>:</w:t>
      </w:r>
    </w:p>
    <w:p w14:paraId="2D73A89E" w14:textId="77777777" w:rsidR="00895932" w:rsidRPr="00D40F9A" w:rsidRDefault="00895932">
      <w:pPr>
        <w:pStyle w:val="SourceCodeLanguage"/>
        <w:numPr>
          <w:ilvl w:val="2"/>
          <w:numId w:val="55"/>
        </w:numPr>
      </w:pPr>
      <w:r w:rsidRPr="00D40F9A">
        <w:t>json</w:t>
      </w:r>
    </w:p>
    <w:p w14:paraId="49188A4B" w14:textId="77777777" w:rsidR="00895932" w:rsidRPr="00D40F9A" w:rsidRDefault="00895932">
      <w:pPr>
        <w:pStyle w:val="SourceCode"/>
        <w:numPr>
          <w:ilvl w:val="2"/>
          <w:numId w:val="55"/>
        </w:numPr>
        <w:spacing w:before="0" w:after="0"/>
      </w:pPr>
      <w:r w:rsidRPr="00D40F9A">
        <w:t>{</w:t>
      </w:r>
    </w:p>
    <w:p w14:paraId="4D7E315E" w14:textId="77777777" w:rsidR="00895932" w:rsidRPr="00D40F9A" w:rsidRDefault="00895932">
      <w:pPr>
        <w:pStyle w:val="SourceCode"/>
        <w:numPr>
          <w:ilvl w:val="2"/>
          <w:numId w:val="55"/>
        </w:numPr>
        <w:spacing w:before="0" w:after="0"/>
      </w:pPr>
      <w:r w:rsidRPr="00D40F9A">
        <w:t xml:space="preserve">  "success": true</w:t>
      </w:r>
    </w:p>
    <w:p w14:paraId="7D38BFFB" w14:textId="77777777" w:rsidR="00895932" w:rsidRPr="00D40F9A" w:rsidRDefault="00895932">
      <w:pPr>
        <w:pStyle w:val="SourceCode"/>
        <w:numPr>
          <w:ilvl w:val="2"/>
          <w:numId w:val="55"/>
        </w:numPr>
        <w:spacing w:before="0" w:after="0"/>
      </w:pPr>
      <w:r w:rsidRPr="00D40F9A">
        <w:t>}</w:t>
      </w:r>
    </w:p>
    <w:p w14:paraId="052A026A" w14:textId="77777777" w:rsidR="00895932" w:rsidRPr="00D40F9A" w:rsidRDefault="00895932">
      <w:pPr>
        <w:pStyle w:val="ListParagraph"/>
        <w:numPr>
          <w:ilvl w:val="0"/>
          <w:numId w:val="64"/>
        </w:numPr>
        <w:spacing w:line="240" w:lineRule="auto"/>
        <w:jc w:val="left"/>
      </w:pPr>
      <w:r w:rsidRPr="00D40F9A">
        <w:rPr>
          <w:b/>
          <w:bCs/>
        </w:rPr>
        <w:t>VotingSessionController -&gt; should return success when voted down</w:t>
      </w:r>
      <w:r w:rsidRPr="00D40F9A">
        <w:t xml:space="preserve">: Ez a teszteset ellenőrzi, hogy a </w:t>
      </w:r>
      <w:r w:rsidRPr="00D40F9A">
        <w:rPr>
          <w:rStyle w:val="VerbatimChar"/>
        </w:rPr>
        <w:t>deleteSessionById</w:t>
      </w:r>
      <w:r w:rsidRPr="00D40F9A">
        <w:t xml:space="preserve"> metódus sikeresen végrehajtja-e a szavazat lefelé történő leadását. A </w:t>
      </w:r>
      <w:r w:rsidRPr="00D40F9A">
        <w:rPr>
          <w:rStyle w:val="VerbatimChar"/>
        </w:rPr>
        <w:t>votingSessionService.deleteSessionById</w:t>
      </w:r>
      <w:r w:rsidRPr="00D40F9A">
        <w:t xml:space="preserve"> metódust mockolja, hogy egy sikeres üzenetet adjon vissza, és ellenőrzi, hogy a </w:t>
      </w:r>
      <w:r w:rsidRPr="00D40F9A">
        <w:rPr>
          <w:rStyle w:val="VerbatimChar"/>
        </w:rPr>
        <w:t>votingSessionController.deleteSessionById</w:t>
      </w:r>
      <w:r w:rsidRPr="00D40F9A">
        <w:t xml:space="preserve"> metódus a várt eredményt adja-e vissza.</w:t>
      </w:r>
    </w:p>
    <w:p w14:paraId="37AB444C" w14:textId="77777777" w:rsidR="00895932" w:rsidRPr="00D40F9A" w:rsidRDefault="00895932">
      <w:pPr>
        <w:pStyle w:val="ListParagraph"/>
        <w:numPr>
          <w:ilvl w:val="1"/>
          <w:numId w:val="64"/>
        </w:numPr>
        <w:spacing w:line="240" w:lineRule="auto"/>
        <w:jc w:val="left"/>
      </w:pPr>
      <w:r w:rsidRPr="00D40F9A">
        <w:rPr>
          <w:b/>
          <w:bCs/>
        </w:rPr>
        <w:t>Mocked input data</w:t>
      </w:r>
      <w:r w:rsidRPr="00D40F9A">
        <w:t>:</w:t>
      </w:r>
    </w:p>
    <w:p w14:paraId="4067DC65" w14:textId="77777777" w:rsidR="00895932" w:rsidRPr="00D40F9A" w:rsidRDefault="00895932">
      <w:pPr>
        <w:pStyle w:val="ListParagraph"/>
        <w:numPr>
          <w:ilvl w:val="2"/>
          <w:numId w:val="64"/>
        </w:numPr>
        <w:spacing w:line="240" w:lineRule="auto"/>
        <w:jc w:val="left"/>
      </w:pPr>
      <w:r w:rsidRPr="00D40F9A">
        <w:rPr>
          <w:b/>
          <w:bCs/>
        </w:rPr>
        <w:t>mockRequest</w:t>
      </w:r>
      <w:r w:rsidRPr="00D40F9A">
        <w:t>:</w:t>
      </w:r>
    </w:p>
    <w:p w14:paraId="6B7EDECA" w14:textId="77777777" w:rsidR="00895932" w:rsidRPr="00D40F9A" w:rsidRDefault="00895932">
      <w:pPr>
        <w:pStyle w:val="SourceCodeLanguage"/>
        <w:numPr>
          <w:ilvl w:val="2"/>
          <w:numId w:val="55"/>
        </w:numPr>
      </w:pPr>
      <w:r w:rsidRPr="00D40F9A">
        <w:t>json</w:t>
      </w:r>
    </w:p>
    <w:p w14:paraId="7D35CBE3" w14:textId="77777777" w:rsidR="00895932" w:rsidRPr="00D40F9A" w:rsidRDefault="00895932">
      <w:pPr>
        <w:pStyle w:val="SourceCode"/>
        <w:numPr>
          <w:ilvl w:val="2"/>
          <w:numId w:val="55"/>
        </w:numPr>
        <w:spacing w:before="0" w:after="0"/>
      </w:pPr>
      <w:r w:rsidRPr="00D40F9A">
        <w:t>{</w:t>
      </w:r>
    </w:p>
    <w:p w14:paraId="13DBC1DF" w14:textId="77777777" w:rsidR="00895932" w:rsidRPr="00D40F9A" w:rsidRDefault="00895932">
      <w:pPr>
        <w:pStyle w:val="SourceCode"/>
        <w:numPr>
          <w:ilvl w:val="2"/>
          <w:numId w:val="55"/>
        </w:numPr>
        <w:spacing w:before="0" w:after="0"/>
      </w:pPr>
      <w:r w:rsidRPr="00D40F9A">
        <w:t xml:space="preserve">  "token": {</w:t>
      </w:r>
    </w:p>
    <w:p w14:paraId="70A94BF8" w14:textId="77777777" w:rsidR="00895932" w:rsidRPr="00D40F9A" w:rsidRDefault="00895932">
      <w:pPr>
        <w:pStyle w:val="SourceCode"/>
        <w:numPr>
          <w:ilvl w:val="2"/>
          <w:numId w:val="55"/>
        </w:numPr>
        <w:spacing w:before="0" w:after="0"/>
      </w:pPr>
      <w:r w:rsidRPr="00D40F9A">
        <w:t xml:space="preserve">    "sub": "mockedId",</w:t>
      </w:r>
    </w:p>
    <w:p w14:paraId="29D45FA2" w14:textId="77777777" w:rsidR="00895932" w:rsidRPr="00D40F9A" w:rsidRDefault="00895932">
      <w:pPr>
        <w:pStyle w:val="SourceCode"/>
        <w:numPr>
          <w:ilvl w:val="2"/>
          <w:numId w:val="55"/>
        </w:numPr>
        <w:spacing w:before="0" w:after="0"/>
      </w:pPr>
      <w:r w:rsidRPr="00D40F9A">
        <w:t xml:space="preserve">    "username": "mockedUser",</w:t>
      </w:r>
    </w:p>
    <w:p w14:paraId="53658B1D" w14:textId="77777777" w:rsidR="00895932" w:rsidRPr="00D40F9A" w:rsidRDefault="00895932">
      <w:pPr>
        <w:pStyle w:val="SourceCode"/>
        <w:numPr>
          <w:ilvl w:val="2"/>
          <w:numId w:val="55"/>
        </w:numPr>
        <w:spacing w:before="0" w:after="0"/>
      </w:pPr>
      <w:r w:rsidRPr="00D40F9A">
        <w:t xml:space="preserve">    "roles": ["Admin"],</w:t>
      </w:r>
    </w:p>
    <w:p w14:paraId="7996B963" w14:textId="77777777" w:rsidR="00895932" w:rsidRPr="00D40F9A" w:rsidRDefault="00895932">
      <w:pPr>
        <w:pStyle w:val="SourceCode"/>
        <w:numPr>
          <w:ilvl w:val="2"/>
          <w:numId w:val="55"/>
        </w:numPr>
        <w:spacing w:before="0" w:after="0"/>
      </w:pPr>
      <w:r w:rsidRPr="00D40F9A">
        <w:t xml:space="preserve">    "hashedPassword": "mocked-password"</w:t>
      </w:r>
    </w:p>
    <w:p w14:paraId="265313B6" w14:textId="77777777" w:rsidR="00895932" w:rsidRPr="00D40F9A" w:rsidRDefault="00895932">
      <w:pPr>
        <w:pStyle w:val="SourceCode"/>
        <w:numPr>
          <w:ilvl w:val="2"/>
          <w:numId w:val="55"/>
        </w:numPr>
        <w:spacing w:before="0" w:after="0"/>
      </w:pPr>
      <w:r w:rsidRPr="00D40F9A">
        <w:t xml:space="preserve">  }</w:t>
      </w:r>
    </w:p>
    <w:p w14:paraId="5C27F3A0" w14:textId="77777777" w:rsidR="00895932" w:rsidRPr="00D40F9A" w:rsidRDefault="00895932">
      <w:pPr>
        <w:pStyle w:val="SourceCode"/>
        <w:numPr>
          <w:ilvl w:val="2"/>
          <w:numId w:val="55"/>
        </w:numPr>
        <w:spacing w:before="0" w:after="0"/>
      </w:pPr>
      <w:r w:rsidRPr="00D40F9A">
        <w:t>}</w:t>
      </w:r>
    </w:p>
    <w:p w14:paraId="03BA180C" w14:textId="77777777" w:rsidR="00895932" w:rsidRPr="00D40F9A" w:rsidRDefault="00895932">
      <w:pPr>
        <w:pStyle w:val="ListParagraph"/>
        <w:numPr>
          <w:ilvl w:val="1"/>
          <w:numId w:val="64"/>
        </w:numPr>
        <w:spacing w:line="240" w:lineRule="auto"/>
        <w:jc w:val="left"/>
      </w:pPr>
      <w:r w:rsidRPr="00D40F9A">
        <w:rPr>
          <w:b/>
          <w:bCs/>
        </w:rPr>
        <w:t>Return value</w:t>
      </w:r>
      <w:r w:rsidRPr="00D40F9A">
        <w:t>:</w:t>
      </w:r>
    </w:p>
    <w:p w14:paraId="15392C73" w14:textId="77777777" w:rsidR="00895932" w:rsidRPr="00D40F9A" w:rsidRDefault="00895932">
      <w:pPr>
        <w:pStyle w:val="ListParagraph"/>
        <w:numPr>
          <w:ilvl w:val="2"/>
          <w:numId w:val="64"/>
        </w:numPr>
        <w:spacing w:line="240" w:lineRule="auto"/>
        <w:jc w:val="left"/>
      </w:pPr>
      <w:r w:rsidRPr="00D40F9A">
        <w:rPr>
          <w:b/>
          <w:bCs/>
        </w:rPr>
        <w:t>result</w:t>
      </w:r>
      <w:r w:rsidRPr="00D40F9A">
        <w:t>:</w:t>
      </w:r>
    </w:p>
    <w:p w14:paraId="4D6AF212" w14:textId="77777777" w:rsidR="00895932" w:rsidRPr="00D40F9A" w:rsidRDefault="00895932">
      <w:pPr>
        <w:pStyle w:val="SourceCodeLanguage"/>
        <w:numPr>
          <w:ilvl w:val="2"/>
          <w:numId w:val="55"/>
        </w:numPr>
      </w:pPr>
      <w:r w:rsidRPr="00D40F9A">
        <w:t>json</w:t>
      </w:r>
    </w:p>
    <w:p w14:paraId="1AD58285" w14:textId="77777777" w:rsidR="00895932" w:rsidRPr="00D40F9A" w:rsidRDefault="00895932">
      <w:pPr>
        <w:pStyle w:val="SourceCode"/>
        <w:numPr>
          <w:ilvl w:val="2"/>
          <w:numId w:val="55"/>
        </w:numPr>
        <w:spacing w:before="0" w:after="0"/>
      </w:pPr>
      <w:r w:rsidRPr="00D40F9A">
        <w:t>{</w:t>
      </w:r>
    </w:p>
    <w:p w14:paraId="0BFCE3F6" w14:textId="77777777" w:rsidR="00895932" w:rsidRPr="00D40F9A" w:rsidRDefault="00895932">
      <w:pPr>
        <w:pStyle w:val="SourceCode"/>
        <w:numPr>
          <w:ilvl w:val="2"/>
          <w:numId w:val="55"/>
        </w:numPr>
        <w:spacing w:before="0" w:after="0"/>
      </w:pPr>
      <w:r w:rsidRPr="00D40F9A">
        <w:t xml:space="preserve">  "success": true</w:t>
      </w:r>
    </w:p>
    <w:p w14:paraId="7FC21E51" w14:textId="77777777" w:rsidR="00895932" w:rsidRPr="00D40F9A" w:rsidRDefault="00895932">
      <w:pPr>
        <w:pStyle w:val="SourceCode"/>
        <w:numPr>
          <w:ilvl w:val="2"/>
          <w:numId w:val="55"/>
        </w:numPr>
        <w:spacing w:before="0" w:after="0"/>
      </w:pPr>
      <w:r w:rsidRPr="00D40F9A">
        <w:t>}</w:t>
      </w:r>
    </w:p>
    <w:p w14:paraId="55121458" w14:textId="77777777" w:rsidR="00895932" w:rsidRPr="00D40F9A" w:rsidRDefault="00895932" w:rsidP="002A6322">
      <w:pPr>
        <w:pStyle w:val="Heading4"/>
        <w:spacing w:before="0" w:after="240" w:line="240" w:lineRule="auto"/>
      </w:pPr>
      <w:bookmarkStart w:id="49" w:name="_Toc191580357"/>
      <w:r w:rsidRPr="00D40F9A">
        <w:lastRenderedPageBreak/>
        <w:t>Backend Service Tesztelés</w:t>
      </w:r>
      <w:bookmarkEnd w:id="49"/>
    </w:p>
    <w:p w14:paraId="288DD123" w14:textId="583E9E04" w:rsidR="002A6322" w:rsidRPr="00D40F9A" w:rsidRDefault="002A6322" w:rsidP="002A6322">
      <w:pPr>
        <w:rPr>
          <w:b/>
        </w:rPr>
      </w:pPr>
      <w:r w:rsidRPr="00D40F9A">
        <w:t xml:space="preserve">Az alábbiakban bemutatjuk az összes </w:t>
      </w:r>
      <w:r w:rsidR="00E06D45" w:rsidRPr="00D40F9A">
        <w:t>S</w:t>
      </w:r>
      <w:r w:rsidRPr="00D40F9A">
        <w:t>ervice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31A344D1" w14:textId="77777777" w:rsidR="00895932" w:rsidRPr="00D40F9A" w:rsidRDefault="00895932" w:rsidP="00895932">
      <w:pPr>
        <w:pStyle w:val="Heading5"/>
        <w:spacing w:before="0" w:line="240" w:lineRule="auto"/>
      </w:pPr>
      <w:bookmarkStart w:id="50" w:name="_Toc191580358"/>
      <w:r w:rsidRPr="00D40F9A">
        <w:rPr>
          <w:rStyle w:val="VerbatimChar"/>
        </w:rPr>
        <w:t>app.service.spec.ts</w:t>
      </w:r>
      <w:bookmarkEnd w:id="50"/>
    </w:p>
    <w:p w14:paraId="5F93DF63" w14:textId="77777777" w:rsidR="00895932" w:rsidRPr="00D40F9A" w:rsidRDefault="00895932">
      <w:pPr>
        <w:pStyle w:val="ListParagraph"/>
        <w:numPr>
          <w:ilvl w:val="0"/>
          <w:numId w:val="65"/>
        </w:numPr>
        <w:spacing w:line="240" w:lineRule="auto"/>
        <w:jc w:val="left"/>
      </w:pPr>
      <w:r w:rsidRPr="00D40F9A">
        <w:rPr>
          <w:b/>
          <w:bCs/>
        </w:rPr>
        <w:t>AppService -&gt; should be defined</w:t>
      </w:r>
      <w:r w:rsidRPr="00D40F9A">
        <w:t xml:space="preserve">: Ez a teszteset ellenőrzi, hogy az </w:t>
      </w:r>
      <w:r w:rsidRPr="00D40F9A">
        <w:rPr>
          <w:rStyle w:val="VerbatimChar"/>
        </w:rPr>
        <w:t>AppService</w:t>
      </w:r>
      <w:r w:rsidRPr="00D40F9A">
        <w:t xml:space="preserve"> megfelelően definiálva van-e és példányosítva van-e a teszt modulban.</w:t>
      </w:r>
    </w:p>
    <w:p w14:paraId="46EDD486" w14:textId="77777777" w:rsidR="00895932" w:rsidRPr="00D40F9A" w:rsidRDefault="00895932">
      <w:pPr>
        <w:pStyle w:val="ListParagraph"/>
        <w:numPr>
          <w:ilvl w:val="1"/>
          <w:numId w:val="65"/>
        </w:numPr>
        <w:spacing w:line="240" w:lineRule="auto"/>
        <w:jc w:val="left"/>
      </w:pPr>
      <w:r w:rsidRPr="00D40F9A">
        <w:rPr>
          <w:b/>
          <w:bCs/>
        </w:rPr>
        <w:t>Mocked input data</w:t>
      </w:r>
      <w:r w:rsidRPr="00D40F9A">
        <w:t>:</w:t>
      </w:r>
    </w:p>
    <w:p w14:paraId="2CFEE050" w14:textId="77777777" w:rsidR="00895932" w:rsidRPr="00D40F9A" w:rsidRDefault="00895932">
      <w:pPr>
        <w:pStyle w:val="ListParagraph"/>
        <w:numPr>
          <w:ilvl w:val="2"/>
          <w:numId w:val="65"/>
        </w:numPr>
        <w:spacing w:line="240" w:lineRule="auto"/>
        <w:jc w:val="left"/>
      </w:pPr>
      <w:r w:rsidRPr="00D40F9A">
        <w:rPr>
          <w:b/>
          <w:bCs/>
        </w:rPr>
        <w:t>N/A</w:t>
      </w:r>
      <w:r w:rsidRPr="00D40F9A">
        <w:t>:</w:t>
      </w:r>
    </w:p>
    <w:p w14:paraId="48F0296A" w14:textId="77777777" w:rsidR="00895932" w:rsidRPr="00D40F9A" w:rsidRDefault="00895932">
      <w:pPr>
        <w:pStyle w:val="SourceCodeLanguage"/>
        <w:numPr>
          <w:ilvl w:val="2"/>
          <w:numId w:val="55"/>
        </w:numPr>
      </w:pPr>
      <w:r w:rsidRPr="00D40F9A">
        <w:t>json</w:t>
      </w:r>
    </w:p>
    <w:p w14:paraId="4071A4DE" w14:textId="77777777" w:rsidR="00895932" w:rsidRPr="00D40F9A" w:rsidRDefault="00895932">
      <w:pPr>
        <w:pStyle w:val="SourceCode"/>
        <w:numPr>
          <w:ilvl w:val="2"/>
          <w:numId w:val="55"/>
        </w:numPr>
        <w:spacing w:before="0" w:after="0"/>
      </w:pPr>
      <w:r w:rsidRPr="00D40F9A">
        <w:t>{}</w:t>
      </w:r>
    </w:p>
    <w:p w14:paraId="62CEBEEC" w14:textId="77777777" w:rsidR="00895932" w:rsidRPr="00D40F9A" w:rsidRDefault="00895932">
      <w:pPr>
        <w:pStyle w:val="ListParagraph"/>
        <w:numPr>
          <w:ilvl w:val="1"/>
          <w:numId w:val="65"/>
        </w:numPr>
        <w:spacing w:line="240" w:lineRule="auto"/>
        <w:jc w:val="left"/>
      </w:pPr>
      <w:r w:rsidRPr="00D40F9A">
        <w:rPr>
          <w:b/>
          <w:bCs/>
        </w:rPr>
        <w:t>Return value</w:t>
      </w:r>
      <w:r w:rsidRPr="00D40F9A">
        <w:t>:</w:t>
      </w:r>
    </w:p>
    <w:p w14:paraId="307F619D" w14:textId="77777777" w:rsidR="00895932" w:rsidRPr="00D40F9A" w:rsidRDefault="00895932">
      <w:pPr>
        <w:pStyle w:val="ListParagraph"/>
        <w:numPr>
          <w:ilvl w:val="2"/>
          <w:numId w:val="65"/>
        </w:numPr>
        <w:spacing w:line="240" w:lineRule="auto"/>
        <w:jc w:val="left"/>
      </w:pPr>
      <w:r w:rsidRPr="00D40F9A">
        <w:rPr>
          <w:b/>
          <w:bCs/>
        </w:rPr>
        <w:t>result</w:t>
      </w:r>
      <w:r w:rsidRPr="00D40F9A">
        <w:t>:</w:t>
      </w:r>
    </w:p>
    <w:p w14:paraId="21D0A3DF" w14:textId="77777777" w:rsidR="00895932" w:rsidRPr="00D40F9A" w:rsidRDefault="00895932">
      <w:pPr>
        <w:pStyle w:val="SourceCodeLanguage"/>
        <w:numPr>
          <w:ilvl w:val="2"/>
          <w:numId w:val="55"/>
        </w:numPr>
      </w:pPr>
      <w:r w:rsidRPr="00D40F9A">
        <w:t>json</w:t>
      </w:r>
    </w:p>
    <w:p w14:paraId="5C2B61B3" w14:textId="77777777" w:rsidR="00895932" w:rsidRPr="00D40F9A" w:rsidRDefault="00895932">
      <w:pPr>
        <w:pStyle w:val="SourceCode"/>
        <w:numPr>
          <w:ilvl w:val="2"/>
          <w:numId w:val="55"/>
        </w:numPr>
        <w:spacing w:before="0" w:after="0"/>
      </w:pPr>
      <w:r w:rsidRPr="00D40F9A">
        <w:t>{</w:t>
      </w:r>
    </w:p>
    <w:p w14:paraId="074FF901" w14:textId="77777777" w:rsidR="00895932" w:rsidRPr="00D40F9A" w:rsidRDefault="00895932">
      <w:pPr>
        <w:pStyle w:val="SourceCode"/>
        <w:numPr>
          <w:ilvl w:val="2"/>
          <w:numId w:val="55"/>
        </w:numPr>
        <w:spacing w:before="0" w:after="0"/>
      </w:pPr>
      <w:r w:rsidRPr="00D40F9A">
        <w:t xml:space="preserve">  "defined": true</w:t>
      </w:r>
    </w:p>
    <w:p w14:paraId="22106133" w14:textId="77777777" w:rsidR="00895932" w:rsidRPr="00D40F9A" w:rsidRDefault="00895932">
      <w:pPr>
        <w:pStyle w:val="SourceCode"/>
        <w:numPr>
          <w:ilvl w:val="2"/>
          <w:numId w:val="55"/>
        </w:numPr>
        <w:spacing w:before="0" w:after="0"/>
      </w:pPr>
      <w:r w:rsidRPr="00D40F9A">
        <w:t>}</w:t>
      </w:r>
    </w:p>
    <w:p w14:paraId="696DA017" w14:textId="77777777" w:rsidR="00895932" w:rsidRPr="00D40F9A" w:rsidRDefault="00895932">
      <w:pPr>
        <w:pStyle w:val="ListParagraph"/>
        <w:numPr>
          <w:ilvl w:val="0"/>
          <w:numId w:val="65"/>
        </w:numPr>
        <w:spacing w:line="240" w:lineRule="auto"/>
        <w:jc w:val="left"/>
      </w:pPr>
      <w:r w:rsidRPr="00D40F9A">
        <w:rPr>
          <w:b/>
          <w:bCs/>
        </w:rPr>
        <w:t>AppService -&gt; getHello -&gt; should return "Hello World!" when getHello is called</w:t>
      </w:r>
      <w:r w:rsidRPr="00D40F9A">
        <w:t xml:space="preserve">: Ez a teszteset ellenőrzi, hogy a </w:t>
      </w:r>
      <w:r w:rsidRPr="00D40F9A">
        <w:rPr>
          <w:rStyle w:val="VerbatimChar"/>
        </w:rPr>
        <w:t>getHello</w:t>
      </w:r>
      <w:r w:rsidRPr="00D40F9A">
        <w:t xml:space="preserve"> metódus visszaadja-e a "Hello World!" szöveget, amikor meghívják.</w:t>
      </w:r>
    </w:p>
    <w:p w14:paraId="2DA385E5" w14:textId="77777777" w:rsidR="00895932" w:rsidRPr="00D40F9A" w:rsidRDefault="00895932">
      <w:pPr>
        <w:pStyle w:val="ListParagraph"/>
        <w:numPr>
          <w:ilvl w:val="1"/>
          <w:numId w:val="65"/>
        </w:numPr>
        <w:spacing w:line="240" w:lineRule="auto"/>
        <w:jc w:val="left"/>
      </w:pPr>
      <w:r w:rsidRPr="00D40F9A">
        <w:rPr>
          <w:b/>
          <w:bCs/>
        </w:rPr>
        <w:t>Mocked input data</w:t>
      </w:r>
      <w:r w:rsidRPr="00D40F9A">
        <w:t>:</w:t>
      </w:r>
    </w:p>
    <w:p w14:paraId="75547F79" w14:textId="77777777" w:rsidR="00895932" w:rsidRPr="00D40F9A" w:rsidRDefault="00895932">
      <w:pPr>
        <w:pStyle w:val="ListParagraph"/>
        <w:numPr>
          <w:ilvl w:val="2"/>
          <w:numId w:val="65"/>
        </w:numPr>
        <w:spacing w:line="240" w:lineRule="auto"/>
        <w:jc w:val="left"/>
      </w:pPr>
      <w:r w:rsidRPr="00D40F9A">
        <w:rPr>
          <w:b/>
          <w:bCs/>
        </w:rPr>
        <w:t>N/A</w:t>
      </w:r>
      <w:r w:rsidRPr="00D40F9A">
        <w:t>:</w:t>
      </w:r>
    </w:p>
    <w:p w14:paraId="45AB4AA1" w14:textId="77777777" w:rsidR="00895932" w:rsidRPr="00D40F9A" w:rsidRDefault="00895932">
      <w:pPr>
        <w:pStyle w:val="SourceCodeLanguage"/>
        <w:numPr>
          <w:ilvl w:val="2"/>
          <w:numId w:val="55"/>
        </w:numPr>
      </w:pPr>
      <w:r w:rsidRPr="00D40F9A">
        <w:t>json</w:t>
      </w:r>
    </w:p>
    <w:p w14:paraId="575ADE20" w14:textId="77777777" w:rsidR="00895932" w:rsidRPr="00D40F9A" w:rsidRDefault="00895932">
      <w:pPr>
        <w:pStyle w:val="SourceCode"/>
        <w:numPr>
          <w:ilvl w:val="2"/>
          <w:numId w:val="55"/>
        </w:numPr>
        <w:spacing w:before="0" w:after="0"/>
      </w:pPr>
      <w:r w:rsidRPr="00D40F9A">
        <w:t>{}</w:t>
      </w:r>
    </w:p>
    <w:p w14:paraId="54085115" w14:textId="77777777" w:rsidR="00895932" w:rsidRPr="00D40F9A" w:rsidRDefault="00895932">
      <w:pPr>
        <w:pStyle w:val="ListParagraph"/>
        <w:numPr>
          <w:ilvl w:val="1"/>
          <w:numId w:val="65"/>
        </w:numPr>
        <w:spacing w:line="240" w:lineRule="auto"/>
        <w:jc w:val="left"/>
      </w:pPr>
      <w:r w:rsidRPr="00D40F9A">
        <w:rPr>
          <w:b/>
          <w:bCs/>
        </w:rPr>
        <w:t>Return value</w:t>
      </w:r>
      <w:r w:rsidRPr="00D40F9A">
        <w:t>:</w:t>
      </w:r>
    </w:p>
    <w:p w14:paraId="5E1B7C34" w14:textId="77777777" w:rsidR="00895932" w:rsidRPr="00D40F9A" w:rsidRDefault="00895932">
      <w:pPr>
        <w:pStyle w:val="ListParagraph"/>
        <w:numPr>
          <w:ilvl w:val="2"/>
          <w:numId w:val="65"/>
        </w:numPr>
        <w:spacing w:line="240" w:lineRule="auto"/>
        <w:jc w:val="left"/>
      </w:pPr>
      <w:r w:rsidRPr="00D40F9A">
        <w:rPr>
          <w:b/>
          <w:bCs/>
        </w:rPr>
        <w:t>result</w:t>
      </w:r>
      <w:r w:rsidRPr="00D40F9A">
        <w:t>:</w:t>
      </w:r>
    </w:p>
    <w:p w14:paraId="5F78AE1B" w14:textId="77777777" w:rsidR="00895932" w:rsidRPr="00D40F9A" w:rsidRDefault="00895932">
      <w:pPr>
        <w:pStyle w:val="SourceCodeLanguage"/>
        <w:numPr>
          <w:ilvl w:val="2"/>
          <w:numId w:val="55"/>
        </w:numPr>
      </w:pPr>
      <w:r w:rsidRPr="00D40F9A">
        <w:t>json</w:t>
      </w:r>
    </w:p>
    <w:p w14:paraId="33BC2C22" w14:textId="77777777" w:rsidR="00895932" w:rsidRPr="00D40F9A" w:rsidRDefault="00895932">
      <w:pPr>
        <w:pStyle w:val="SourceCode"/>
        <w:numPr>
          <w:ilvl w:val="2"/>
          <w:numId w:val="55"/>
        </w:numPr>
        <w:spacing w:before="0" w:after="0"/>
      </w:pPr>
      <w:r w:rsidRPr="00D40F9A">
        <w:t>{</w:t>
      </w:r>
    </w:p>
    <w:p w14:paraId="54F5E486" w14:textId="77777777" w:rsidR="00895932" w:rsidRPr="00D40F9A" w:rsidRDefault="00895932">
      <w:pPr>
        <w:pStyle w:val="SourceCode"/>
        <w:numPr>
          <w:ilvl w:val="2"/>
          <w:numId w:val="55"/>
        </w:numPr>
        <w:spacing w:before="0" w:after="0"/>
      </w:pPr>
      <w:r w:rsidRPr="00D40F9A">
        <w:t xml:space="preserve">  "message": "Hello World!"</w:t>
      </w:r>
    </w:p>
    <w:p w14:paraId="784CD027" w14:textId="77777777" w:rsidR="00895932" w:rsidRPr="00D40F9A" w:rsidRDefault="00895932">
      <w:pPr>
        <w:pStyle w:val="SourceCode"/>
        <w:numPr>
          <w:ilvl w:val="2"/>
          <w:numId w:val="55"/>
        </w:numPr>
        <w:spacing w:before="0" w:after="0"/>
      </w:pPr>
      <w:r w:rsidRPr="00D40F9A">
        <w:t>}</w:t>
      </w:r>
    </w:p>
    <w:p w14:paraId="35DA6274" w14:textId="77777777" w:rsidR="00895932" w:rsidRPr="00D40F9A" w:rsidRDefault="00895932" w:rsidP="00895932">
      <w:pPr>
        <w:pStyle w:val="Heading5"/>
        <w:spacing w:before="0" w:line="240" w:lineRule="auto"/>
      </w:pPr>
      <w:bookmarkStart w:id="51" w:name="_Toc191580359"/>
      <w:r w:rsidRPr="00D40F9A">
        <w:rPr>
          <w:rStyle w:val="VerbatimChar"/>
        </w:rPr>
        <w:t>auth.service.spec.ts</w:t>
      </w:r>
      <w:bookmarkEnd w:id="51"/>
    </w:p>
    <w:p w14:paraId="15FFC067" w14:textId="77777777" w:rsidR="00895932" w:rsidRPr="00D40F9A" w:rsidRDefault="00895932">
      <w:pPr>
        <w:pStyle w:val="ListParagraph"/>
        <w:numPr>
          <w:ilvl w:val="0"/>
          <w:numId w:val="66"/>
        </w:numPr>
        <w:spacing w:line="240" w:lineRule="auto"/>
        <w:jc w:val="left"/>
      </w:pPr>
      <w:r w:rsidRPr="00D40F9A">
        <w:rPr>
          <w:b/>
          <w:bCs/>
        </w:rPr>
        <w:t>AuthService -&gt; should be defined</w:t>
      </w:r>
      <w:r w:rsidRPr="00D40F9A">
        <w:t xml:space="preserve">: Ez a teszteset ellenőrzi, hogy az </w:t>
      </w:r>
      <w:r w:rsidRPr="00D40F9A">
        <w:rPr>
          <w:rStyle w:val="VerbatimChar"/>
        </w:rPr>
        <w:t>AuthService</w:t>
      </w:r>
      <w:r w:rsidRPr="00D40F9A">
        <w:t xml:space="preserve"> megfelelően definiálva van-e és példányosítva van-e a teszt modulban.</w:t>
      </w:r>
    </w:p>
    <w:p w14:paraId="0F84F51B" w14:textId="77777777" w:rsidR="00895932" w:rsidRPr="00D40F9A" w:rsidRDefault="00895932">
      <w:pPr>
        <w:pStyle w:val="ListParagraph"/>
        <w:numPr>
          <w:ilvl w:val="1"/>
          <w:numId w:val="66"/>
        </w:numPr>
        <w:spacing w:line="240" w:lineRule="auto"/>
        <w:jc w:val="left"/>
      </w:pPr>
      <w:r w:rsidRPr="00D40F9A">
        <w:rPr>
          <w:b/>
          <w:bCs/>
        </w:rPr>
        <w:t>Mocked input data</w:t>
      </w:r>
      <w:r w:rsidRPr="00D40F9A">
        <w:t>:</w:t>
      </w:r>
    </w:p>
    <w:p w14:paraId="7ABBBD6F" w14:textId="77777777" w:rsidR="00895932" w:rsidRPr="00D40F9A" w:rsidRDefault="00895932">
      <w:pPr>
        <w:pStyle w:val="ListParagraph"/>
        <w:numPr>
          <w:ilvl w:val="2"/>
          <w:numId w:val="66"/>
        </w:numPr>
        <w:spacing w:line="240" w:lineRule="auto"/>
        <w:jc w:val="left"/>
      </w:pPr>
      <w:r w:rsidRPr="00D40F9A">
        <w:rPr>
          <w:b/>
          <w:bCs/>
        </w:rPr>
        <w:t>N/A</w:t>
      </w:r>
      <w:r w:rsidRPr="00D40F9A">
        <w:t>:</w:t>
      </w:r>
    </w:p>
    <w:p w14:paraId="0F5F471C" w14:textId="77777777" w:rsidR="00895932" w:rsidRPr="00D40F9A" w:rsidRDefault="00895932">
      <w:pPr>
        <w:pStyle w:val="SourceCodeLanguage"/>
        <w:numPr>
          <w:ilvl w:val="2"/>
          <w:numId w:val="55"/>
        </w:numPr>
      </w:pPr>
      <w:r w:rsidRPr="00D40F9A">
        <w:t>json</w:t>
      </w:r>
    </w:p>
    <w:p w14:paraId="5537B358" w14:textId="77777777" w:rsidR="00895932" w:rsidRPr="00D40F9A" w:rsidRDefault="00895932">
      <w:pPr>
        <w:pStyle w:val="SourceCode"/>
        <w:numPr>
          <w:ilvl w:val="2"/>
          <w:numId w:val="55"/>
        </w:numPr>
        <w:spacing w:before="0" w:after="0"/>
      </w:pPr>
      <w:r w:rsidRPr="00D40F9A">
        <w:t>{}</w:t>
      </w:r>
    </w:p>
    <w:p w14:paraId="54E81D52" w14:textId="77777777" w:rsidR="00895932" w:rsidRPr="00D40F9A" w:rsidRDefault="00895932">
      <w:pPr>
        <w:pStyle w:val="ListParagraph"/>
        <w:numPr>
          <w:ilvl w:val="1"/>
          <w:numId w:val="66"/>
        </w:numPr>
        <w:spacing w:line="240" w:lineRule="auto"/>
        <w:jc w:val="left"/>
      </w:pPr>
      <w:r w:rsidRPr="00D40F9A">
        <w:rPr>
          <w:b/>
          <w:bCs/>
        </w:rPr>
        <w:t>Return value</w:t>
      </w:r>
      <w:r w:rsidRPr="00D40F9A">
        <w:t>:</w:t>
      </w:r>
    </w:p>
    <w:p w14:paraId="67B9B146" w14:textId="77777777" w:rsidR="00895932" w:rsidRPr="00D40F9A" w:rsidRDefault="00895932">
      <w:pPr>
        <w:pStyle w:val="ListParagraph"/>
        <w:numPr>
          <w:ilvl w:val="2"/>
          <w:numId w:val="66"/>
        </w:numPr>
        <w:spacing w:line="240" w:lineRule="auto"/>
        <w:jc w:val="left"/>
      </w:pPr>
      <w:r w:rsidRPr="00D40F9A">
        <w:rPr>
          <w:b/>
          <w:bCs/>
        </w:rPr>
        <w:t>result</w:t>
      </w:r>
      <w:r w:rsidRPr="00D40F9A">
        <w:t>:</w:t>
      </w:r>
    </w:p>
    <w:p w14:paraId="59D2A624" w14:textId="77777777" w:rsidR="00895932" w:rsidRPr="00D40F9A" w:rsidRDefault="00895932">
      <w:pPr>
        <w:pStyle w:val="SourceCodeLanguage"/>
        <w:numPr>
          <w:ilvl w:val="2"/>
          <w:numId w:val="55"/>
        </w:numPr>
      </w:pPr>
      <w:r w:rsidRPr="00D40F9A">
        <w:t>json</w:t>
      </w:r>
    </w:p>
    <w:p w14:paraId="013C9982" w14:textId="77777777" w:rsidR="00895932" w:rsidRPr="00D40F9A" w:rsidRDefault="00895932">
      <w:pPr>
        <w:pStyle w:val="SourceCode"/>
        <w:numPr>
          <w:ilvl w:val="2"/>
          <w:numId w:val="55"/>
        </w:numPr>
        <w:spacing w:before="0" w:after="0"/>
      </w:pPr>
      <w:r w:rsidRPr="00D40F9A">
        <w:t>{</w:t>
      </w:r>
    </w:p>
    <w:p w14:paraId="0CD9CF52" w14:textId="77777777" w:rsidR="00895932" w:rsidRPr="00D40F9A" w:rsidRDefault="00895932">
      <w:pPr>
        <w:pStyle w:val="SourceCode"/>
        <w:numPr>
          <w:ilvl w:val="2"/>
          <w:numId w:val="55"/>
        </w:numPr>
        <w:spacing w:before="0" w:after="0"/>
      </w:pPr>
      <w:r w:rsidRPr="00D40F9A">
        <w:t xml:space="preserve">  "defined": true</w:t>
      </w:r>
    </w:p>
    <w:p w14:paraId="1AF32E05" w14:textId="77777777" w:rsidR="00895932" w:rsidRPr="00D40F9A" w:rsidRDefault="00895932">
      <w:pPr>
        <w:pStyle w:val="SourceCode"/>
        <w:numPr>
          <w:ilvl w:val="2"/>
          <w:numId w:val="55"/>
        </w:numPr>
        <w:spacing w:before="0" w:after="0"/>
      </w:pPr>
      <w:r w:rsidRPr="00D40F9A">
        <w:t>}</w:t>
      </w:r>
    </w:p>
    <w:p w14:paraId="698BDB27" w14:textId="77777777" w:rsidR="005766AF" w:rsidRDefault="005766AF">
      <w:pPr>
        <w:spacing w:line="259" w:lineRule="auto"/>
        <w:jc w:val="left"/>
        <w:rPr>
          <w:b/>
          <w:bCs/>
        </w:rPr>
      </w:pPr>
      <w:r>
        <w:rPr>
          <w:b/>
          <w:bCs/>
        </w:rPr>
        <w:br w:type="page"/>
      </w:r>
    </w:p>
    <w:p w14:paraId="7E3941C1" w14:textId="7266B71D" w:rsidR="00895932" w:rsidRPr="00D40F9A" w:rsidRDefault="00895932">
      <w:pPr>
        <w:pStyle w:val="ListParagraph"/>
        <w:numPr>
          <w:ilvl w:val="0"/>
          <w:numId w:val="66"/>
        </w:numPr>
        <w:spacing w:line="240" w:lineRule="auto"/>
        <w:jc w:val="left"/>
      </w:pPr>
      <w:r w:rsidRPr="00D40F9A">
        <w:rPr>
          <w:b/>
          <w:bCs/>
        </w:rPr>
        <w:lastRenderedPageBreak/>
        <w:t>AuthService -&gt; login -&gt; should return JWT token upon successfull login</w:t>
      </w:r>
      <w:r w:rsidRPr="00D40F9A">
        <w:t xml:space="preserve">: Ez a teszteset ellenőrzi, hogy a </w:t>
      </w:r>
      <w:r w:rsidRPr="00D40F9A">
        <w:rPr>
          <w:rStyle w:val="VerbatimChar"/>
        </w:rPr>
        <w:t>login</w:t>
      </w:r>
      <w:r w:rsidRPr="00D40F9A">
        <w:t xml:space="preserve"> metódus visszaadja-e a JWT tokent sikeres bejelentkezés esetén. A </w:t>
      </w:r>
      <w:r w:rsidRPr="00D40F9A">
        <w:rPr>
          <w:rStyle w:val="VerbatimChar"/>
        </w:rPr>
        <w:t>prisma.user.findFirstOrThrow</w:t>
      </w:r>
      <w:r w:rsidRPr="00D40F9A">
        <w:t xml:space="preserve"> metódust mockolja, hogy egy felhasználói adatot adjon vissza, és ellenőrzi, hogy a </w:t>
      </w:r>
      <w:r w:rsidRPr="00D40F9A">
        <w:rPr>
          <w:rStyle w:val="VerbatimChar"/>
        </w:rPr>
        <w:t>authService.login</w:t>
      </w:r>
      <w:r w:rsidRPr="00D40F9A">
        <w:t xml:space="preserve"> metódus a várt eredményt adja-e vissza.</w:t>
      </w:r>
    </w:p>
    <w:p w14:paraId="759C79B1" w14:textId="77777777" w:rsidR="00895932" w:rsidRPr="00D40F9A" w:rsidRDefault="00895932">
      <w:pPr>
        <w:pStyle w:val="ListParagraph"/>
        <w:numPr>
          <w:ilvl w:val="1"/>
          <w:numId w:val="66"/>
        </w:numPr>
        <w:spacing w:line="240" w:lineRule="auto"/>
        <w:jc w:val="left"/>
      </w:pPr>
      <w:r w:rsidRPr="00D40F9A">
        <w:rPr>
          <w:b/>
          <w:bCs/>
        </w:rPr>
        <w:t>Mocked input data</w:t>
      </w:r>
      <w:r w:rsidRPr="00D40F9A">
        <w:t>:</w:t>
      </w:r>
    </w:p>
    <w:p w14:paraId="0EF5652E" w14:textId="77777777" w:rsidR="00895932" w:rsidRPr="00D40F9A" w:rsidRDefault="00895932">
      <w:pPr>
        <w:pStyle w:val="ListParagraph"/>
        <w:numPr>
          <w:ilvl w:val="2"/>
          <w:numId w:val="66"/>
        </w:numPr>
        <w:spacing w:line="240" w:lineRule="auto"/>
        <w:jc w:val="left"/>
      </w:pPr>
      <w:r w:rsidRPr="00D40F9A">
        <w:rPr>
          <w:b/>
          <w:bCs/>
        </w:rPr>
        <w:t>mockedLoginDto</w:t>
      </w:r>
      <w:r w:rsidRPr="00D40F9A">
        <w:t>:</w:t>
      </w:r>
    </w:p>
    <w:p w14:paraId="77373C25" w14:textId="77777777" w:rsidR="00895932" w:rsidRPr="00D40F9A" w:rsidRDefault="00895932">
      <w:pPr>
        <w:pStyle w:val="SourceCodeLanguage"/>
        <w:numPr>
          <w:ilvl w:val="2"/>
          <w:numId w:val="55"/>
        </w:numPr>
      </w:pPr>
      <w:r w:rsidRPr="00D40F9A">
        <w:t>json</w:t>
      </w:r>
    </w:p>
    <w:p w14:paraId="1D0B5E9D" w14:textId="77777777" w:rsidR="00895932" w:rsidRPr="00D40F9A" w:rsidRDefault="00895932">
      <w:pPr>
        <w:pStyle w:val="SourceCode"/>
        <w:numPr>
          <w:ilvl w:val="2"/>
          <w:numId w:val="55"/>
        </w:numPr>
        <w:spacing w:before="0" w:after="0"/>
      </w:pPr>
      <w:r w:rsidRPr="00D40F9A">
        <w:t>{</w:t>
      </w:r>
    </w:p>
    <w:p w14:paraId="58397A96" w14:textId="77777777" w:rsidR="00895932" w:rsidRPr="00D40F9A" w:rsidRDefault="00895932">
      <w:pPr>
        <w:pStyle w:val="SourceCode"/>
        <w:numPr>
          <w:ilvl w:val="2"/>
          <w:numId w:val="55"/>
        </w:numPr>
        <w:spacing w:before="0" w:after="0"/>
      </w:pPr>
      <w:r w:rsidRPr="00D40F9A">
        <w:t xml:space="preserve">  "username": "mocked-user",</w:t>
      </w:r>
    </w:p>
    <w:p w14:paraId="3020A642" w14:textId="77777777" w:rsidR="00895932" w:rsidRPr="00D40F9A" w:rsidRDefault="00895932">
      <w:pPr>
        <w:pStyle w:val="SourceCode"/>
        <w:numPr>
          <w:ilvl w:val="2"/>
          <w:numId w:val="55"/>
        </w:numPr>
        <w:spacing w:before="0" w:after="0"/>
      </w:pPr>
      <w:r w:rsidRPr="00D40F9A">
        <w:t xml:space="preserve">  "password": "mocked-password"</w:t>
      </w:r>
    </w:p>
    <w:p w14:paraId="6F96FCAD" w14:textId="77777777" w:rsidR="00895932" w:rsidRPr="00D40F9A" w:rsidRDefault="00895932">
      <w:pPr>
        <w:pStyle w:val="SourceCode"/>
        <w:numPr>
          <w:ilvl w:val="2"/>
          <w:numId w:val="55"/>
        </w:numPr>
        <w:spacing w:before="0" w:after="0"/>
      </w:pPr>
      <w:r w:rsidRPr="00D40F9A">
        <w:t>}</w:t>
      </w:r>
    </w:p>
    <w:p w14:paraId="15B29EFA" w14:textId="4B639E1E" w:rsidR="00140ADD" w:rsidRPr="005766AF" w:rsidRDefault="00895932">
      <w:pPr>
        <w:pStyle w:val="ListParagraph"/>
        <w:numPr>
          <w:ilvl w:val="1"/>
          <w:numId w:val="66"/>
        </w:numPr>
        <w:spacing w:line="240" w:lineRule="auto"/>
        <w:jc w:val="left"/>
      </w:pPr>
      <w:r w:rsidRPr="00D40F9A">
        <w:rPr>
          <w:b/>
          <w:bCs/>
        </w:rPr>
        <w:t>Return value</w:t>
      </w:r>
      <w:r w:rsidRPr="00D40F9A">
        <w:t>:</w:t>
      </w:r>
    </w:p>
    <w:p w14:paraId="5985930E" w14:textId="17B1A925" w:rsidR="00895932" w:rsidRPr="00D40F9A" w:rsidRDefault="00895932">
      <w:pPr>
        <w:pStyle w:val="ListParagraph"/>
        <w:numPr>
          <w:ilvl w:val="2"/>
          <w:numId w:val="66"/>
        </w:numPr>
        <w:spacing w:line="240" w:lineRule="auto"/>
        <w:jc w:val="left"/>
      </w:pPr>
      <w:r w:rsidRPr="00D40F9A">
        <w:rPr>
          <w:b/>
          <w:bCs/>
        </w:rPr>
        <w:t>result</w:t>
      </w:r>
      <w:r w:rsidRPr="00D40F9A">
        <w:t>:</w:t>
      </w:r>
    </w:p>
    <w:p w14:paraId="746775B8" w14:textId="77777777" w:rsidR="00895932" w:rsidRPr="00D40F9A" w:rsidRDefault="00895932">
      <w:pPr>
        <w:pStyle w:val="SourceCodeLanguage"/>
        <w:numPr>
          <w:ilvl w:val="2"/>
          <w:numId w:val="55"/>
        </w:numPr>
      </w:pPr>
      <w:r w:rsidRPr="00D40F9A">
        <w:t>json</w:t>
      </w:r>
    </w:p>
    <w:p w14:paraId="401C1ACA" w14:textId="77777777" w:rsidR="00895932" w:rsidRPr="00D40F9A" w:rsidRDefault="00895932">
      <w:pPr>
        <w:pStyle w:val="SourceCode"/>
        <w:numPr>
          <w:ilvl w:val="2"/>
          <w:numId w:val="55"/>
        </w:numPr>
        <w:spacing w:before="0" w:after="0"/>
      </w:pPr>
      <w:r w:rsidRPr="00D40F9A">
        <w:t>{</w:t>
      </w:r>
    </w:p>
    <w:p w14:paraId="113C9678" w14:textId="77777777" w:rsidR="00895932" w:rsidRPr="00D40F9A" w:rsidRDefault="00895932">
      <w:pPr>
        <w:pStyle w:val="SourceCode"/>
        <w:numPr>
          <w:ilvl w:val="2"/>
          <w:numId w:val="55"/>
        </w:numPr>
        <w:spacing w:before="0" w:after="0"/>
      </w:pPr>
      <w:r w:rsidRPr="00D40F9A">
        <w:t xml:space="preserve">  "access_token": "test-token"</w:t>
      </w:r>
    </w:p>
    <w:p w14:paraId="5C654053" w14:textId="77777777" w:rsidR="00895932" w:rsidRPr="00D40F9A" w:rsidRDefault="00895932">
      <w:pPr>
        <w:pStyle w:val="SourceCode"/>
        <w:numPr>
          <w:ilvl w:val="2"/>
          <w:numId w:val="55"/>
        </w:numPr>
        <w:spacing w:before="0" w:after="0"/>
      </w:pPr>
      <w:r w:rsidRPr="00D40F9A">
        <w:t>}</w:t>
      </w:r>
    </w:p>
    <w:p w14:paraId="33619BFA" w14:textId="77777777" w:rsidR="00895932" w:rsidRPr="00D40F9A" w:rsidRDefault="00895932">
      <w:pPr>
        <w:pStyle w:val="ListParagraph"/>
        <w:numPr>
          <w:ilvl w:val="0"/>
          <w:numId w:val="66"/>
        </w:numPr>
        <w:spacing w:line="240" w:lineRule="auto"/>
        <w:jc w:val="left"/>
      </w:pPr>
      <w:r w:rsidRPr="00D40F9A">
        <w:rPr>
          <w:b/>
          <w:bCs/>
        </w:rPr>
        <w:t>AuthService -&gt; login -&gt; should throw FORBIDDEN if invalid username or password</w:t>
      </w:r>
      <w:r w:rsidRPr="00D40F9A">
        <w:t xml:space="preserve">: Ez a teszteset ellenőrzi, hogy a </w:t>
      </w:r>
      <w:r w:rsidRPr="00D40F9A">
        <w:rPr>
          <w:rStyle w:val="VerbatimChar"/>
        </w:rPr>
        <w:t>login</w:t>
      </w:r>
      <w:r w:rsidRPr="00D40F9A">
        <w:t xml:space="preserve"> metódus </w:t>
      </w:r>
      <w:r w:rsidRPr="00D40F9A">
        <w:rPr>
          <w:rStyle w:val="VerbatimChar"/>
        </w:rPr>
        <w:t>FORBIDDEN</w:t>
      </w:r>
      <w:r w:rsidRPr="00D40F9A">
        <w:t xml:space="preserve"> hibát dob-e érvénytelen felhasználónév vagy jelszó esetén. A </w:t>
      </w:r>
      <w:r w:rsidRPr="00D40F9A">
        <w:rPr>
          <w:rStyle w:val="VerbatimChar"/>
        </w:rPr>
        <w:t>prisma.user.findFirstOrThrow</w:t>
      </w:r>
      <w:r w:rsidRPr="00D40F9A">
        <w:t xml:space="preserve"> metódust mockolja, hogy egy felhasználói adatot adjon vissza, és ellenőrzi, hogy a </w:t>
      </w:r>
      <w:r w:rsidRPr="00D40F9A">
        <w:rPr>
          <w:rStyle w:val="VerbatimChar"/>
        </w:rPr>
        <w:t>authService.login</w:t>
      </w:r>
      <w:r w:rsidRPr="00D40F9A">
        <w:t xml:space="preserve"> metódus a várt hibát dobja-e.</w:t>
      </w:r>
    </w:p>
    <w:p w14:paraId="42A987E8" w14:textId="77777777" w:rsidR="00895932" w:rsidRPr="00D40F9A" w:rsidRDefault="00895932">
      <w:pPr>
        <w:pStyle w:val="ListParagraph"/>
        <w:numPr>
          <w:ilvl w:val="1"/>
          <w:numId w:val="66"/>
        </w:numPr>
        <w:spacing w:line="240" w:lineRule="auto"/>
        <w:jc w:val="left"/>
      </w:pPr>
      <w:r w:rsidRPr="00D40F9A">
        <w:rPr>
          <w:b/>
          <w:bCs/>
        </w:rPr>
        <w:t>Mocked input data</w:t>
      </w:r>
      <w:r w:rsidRPr="00D40F9A">
        <w:t>:</w:t>
      </w:r>
    </w:p>
    <w:p w14:paraId="7CCFB10F" w14:textId="77777777" w:rsidR="00895932" w:rsidRPr="00D40F9A" w:rsidRDefault="00895932">
      <w:pPr>
        <w:pStyle w:val="ListParagraph"/>
        <w:numPr>
          <w:ilvl w:val="2"/>
          <w:numId w:val="66"/>
        </w:numPr>
        <w:spacing w:line="240" w:lineRule="auto"/>
        <w:jc w:val="left"/>
      </w:pPr>
      <w:r w:rsidRPr="00D40F9A">
        <w:rPr>
          <w:b/>
          <w:bCs/>
        </w:rPr>
        <w:t>mockedLoginDto</w:t>
      </w:r>
      <w:r w:rsidRPr="00D40F9A">
        <w:t>:</w:t>
      </w:r>
    </w:p>
    <w:p w14:paraId="46C88E3A" w14:textId="77777777" w:rsidR="00895932" w:rsidRPr="00D40F9A" w:rsidRDefault="00895932">
      <w:pPr>
        <w:pStyle w:val="SourceCodeLanguage"/>
        <w:numPr>
          <w:ilvl w:val="2"/>
          <w:numId w:val="55"/>
        </w:numPr>
      </w:pPr>
      <w:r w:rsidRPr="00D40F9A">
        <w:t>json</w:t>
      </w:r>
    </w:p>
    <w:p w14:paraId="170511A0" w14:textId="77777777" w:rsidR="00895932" w:rsidRPr="00D40F9A" w:rsidRDefault="00895932">
      <w:pPr>
        <w:pStyle w:val="SourceCode"/>
        <w:numPr>
          <w:ilvl w:val="2"/>
          <w:numId w:val="55"/>
        </w:numPr>
        <w:spacing w:before="0" w:after="0"/>
      </w:pPr>
      <w:r w:rsidRPr="00D40F9A">
        <w:t>{</w:t>
      </w:r>
    </w:p>
    <w:p w14:paraId="3881F6B3" w14:textId="77777777" w:rsidR="00895932" w:rsidRPr="00D40F9A" w:rsidRDefault="00895932">
      <w:pPr>
        <w:pStyle w:val="SourceCode"/>
        <w:numPr>
          <w:ilvl w:val="2"/>
          <w:numId w:val="55"/>
        </w:numPr>
        <w:spacing w:before="0" w:after="0"/>
      </w:pPr>
      <w:r w:rsidRPr="00D40F9A">
        <w:t xml:space="preserve">  "username": "mocked-user",</w:t>
      </w:r>
    </w:p>
    <w:p w14:paraId="6CE2071E" w14:textId="77777777" w:rsidR="00895932" w:rsidRPr="00D40F9A" w:rsidRDefault="00895932">
      <w:pPr>
        <w:pStyle w:val="SourceCode"/>
        <w:numPr>
          <w:ilvl w:val="2"/>
          <w:numId w:val="55"/>
        </w:numPr>
        <w:spacing w:before="0" w:after="0"/>
      </w:pPr>
      <w:r w:rsidRPr="00D40F9A">
        <w:t xml:space="preserve">  "password": "mocked-password"</w:t>
      </w:r>
    </w:p>
    <w:p w14:paraId="3637FECA" w14:textId="77777777" w:rsidR="00895932" w:rsidRPr="00D40F9A" w:rsidRDefault="00895932">
      <w:pPr>
        <w:pStyle w:val="SourceCode"/>
        <w:numPr>
          <w:ilvl w:val="2"/>
          <w:numId w:val="55"/>
        </w:numPr>
        <w:spacing w:before="0" w:after="0"/>
      </w:pPr>
      <w:r w:rsidRPr="00D40F9A">
        <w:t>}</w:t>
      </w:r>
    </w:p>
    <w:p w14:paraId="1D364CA6" w14:textId="77777777" w:rsidR="00895932" w:rsidRPr="00D40F9A" w:rsidRDefault="00895932">
      <w:pPr>
        <w:pStyle w:val="ListParagraph"/>
        <w:numPr>
          <w:ilvl w:val="1"/>
          <w:numId w:val="66"/>
        </w:numPr>
        <w:spacing w:line="240" w:lineRule="auto"/>
        <w:jc w:val="left"/>
      </w:pPr>
      <w:r w:rsidRPr="00D40F9A">
        <w:rPr>
          <w:b/>
          <w:bCs/>
        </w:rPr>
        <w:t>Return value</w:t>
      </w:r>
      <w:r w:rsidRPr="00D40F9A">
        <w:t>:</w:t>
      </w:r>
    </w:p>
    <w:p w14:paraId="472737CC" w14:textId="77777777" w:rsidR="00895932" w:rsidRPr="00D40F9A" w:rsidRDefault="00895932">
      <w:pPr>
        <w:pStyle w:val="ListParagraph"/>
        <w:numPr>
          <w:ilvl w:val="2"/>
          <w:numId w:val="66"/>
        </w:numPr>
        <w:spacing w:line="240" w:lineRule="auto"/>
        <w:jc w:val="left"/>
      </w:pPr>
      <w:r w:rsidRPr="00D40F9A">
        <w:rPr>
          <w:b/>
          <w:bCs/>
        </w:rPr>
        <w:t>error</w:t>
      </w:r>
      <w:r w:rsidRPr="00D40F9A">
        <w:t>:</w:t>
      </w:r>
    </w:p>
    <w:p w14:paraId="46946F7D" w14:textId="77777777" w:rsidR="00895932" w:rsidRPr="00D40F9A" w:rsidRDefault="00895932">
      <w:pPr>
        <w:pStyle w:val="SourceCodeLanguage"/>
        <w:numPr>
          <w:ilvl w:val="2"/>
          <w:numId w:val="55"/>
        </w:numPr>
      </w:pPr>
      <w:r w:rsidRPr="00D40F9A">
        <w:t>json</w:t>
      </w:r>
    </w:p>
    <w:p w14:paraId="4785FB35" w14:textId="77777777" w:rsidR="00895932" w:rsidRPr="00D40F9A" w:rsidRDefault="00895932">
      <w:pPr>
        <w:pStyle w:val="SourceCode"/>
        <w:numPr>
          <w:ilvl w:val="2"/>
          <w:numId w:val="55"/>
        </w:numPr>
        <w:spacing w:before="0" w:after="0"/>
      </w:pPr>
      <w:r w:rsidRPr="00D40F9A">
        <w:t>{</w:t>
      </w:r>
    </w:p>
    <w:p w14:paraId="7A02F033" w14:textId="77777777" w:rsidR="00895932" w:rsidRPr="00D40F9A" w:rsidRDefault="00895932">
      <w:pPr>
        <w:pStyle w:val="SourceCode"/>
        <w:numPr>
          <w:ilvl w:val="2"/>
          <w:numId w:val="55"/>
        </w:numPr>
        <w:spacing w:before="0" w:after="0"/>
      </w:pPr>
      <w:r w:rsidRPr="00D40F9A">
        <w:t xml:space="preserve">  "status": 403,</w:t>
      </w:r>
    </w:p>
    <w:p w14:paraId="5DC5CD76" w14:textId="77777777" w:rsidR="00895932" w:rsidRPr="00D40F9A" w:rsidRDefault="00895932">
      <w:pPr>
        <w:pStyle w:val="SourceCode"/>
        <w:numPr>
          <w:ilvl w:val="2"/>
          <w:numId w:val="55"/>
        </w:numPr>
        <w:spacing w:before="0" w:after="0"/>
      </w:pPr>
      <w:r w:rsidRPr="00D40F9A">
        <w:t xml:space="preserve">  "message": "Invalid username or password"</w:t>
      </w:r>
    </w:p>
    <w:p w14:paraId="0868084E" w14:textId="77777777" w:rsidR="00895932" w:rsidRPr="00D40F9A" w:rsidRDefault="00895932">
      <w:pPr>
        <w:pStyle w:val="SourceCode"/>
        <w:numPr>
          <w:ilvl w:val="2"/>
          <w:numId w:val="55"/>
        </w:numPr>
        <w:spacing w:before="0" w:after="0"/>
      </w:pPr>
      <w:r w:rsidRPr="00D40F9A">
        <w:t>}</w:t>
      </w:r>
    </w:p>
    <w:p w14:paraId="1A13430C" w14:textId="77777777" w:rsidR="00895932" w:rsidRPr="00D40F9A" w:rsidRDefault="00895932">
      <w:pPr>
        <w:pStyle w:val="ListParagraph"/>
        <w:numPr>
          <w:ilvl w:val="0"/>
          <w:numId w:val="66"/>
        </w:numPr>
        <w:spacing w:line="240" w:lineRule="auto"/>
        <w:jc w:val="left"/>
      </w:pPr>
      <w:r w:rsidRPr="00D40F9A">
        <w:rPr>
          <w:b/>
          <w:bCs/>
        </w:rPr>
        <w:t>AuthService -&gt; login -&gt; should throw NOT_FOUND if user not found</w:t>
      </w:r>
      <w:r w:rsidRPr="00D40F9A">
        <w:t xml:space="preserve">: Ez a teszteset ellenőrzi, hogy a </w:t>
      </w:r>
      <w:r w:rsidRPr="00D40F9A">
        <w:rPr>
          <w:rStyle w:val="VerbatimChar"/>
        </w:rPr>
        <w:t>login</w:t>
      </w:r>
      <w:r w:rsidRPr="00D40F9A">
        <w:t xml:space="preserve"> metódus </w:t>
      </w:r>
      <w:r w:rsidRPr="00D40F9A">
        <w:rPr>
          <w:rStyle w:val="VerbatimChar"/>
        </w:rPr>
        <w:t>NOT_FOUND</w:t>
      </w:r>
      <w:r w:rsidRPr="00D40F9A">
        <w:t xml:space="preserve"> hibát dob-e, ha a felhasználó nem található. A </w:t>
      </w:r>
      <w:r w:rsidRPr="00D40F9A">
        <w:rPr>
          <w:rStyle w:val="VerbatimChar"/>
        </w:rPr>
        <w:t>prisma.user.findFirstOrThrow</w:t>
      </w:r>
      <w:r w:rsidRPr="00D40F9A">
        <w:t xml:space="preserve"> metódust mockolja, hogy hibát dobjon, és ellenőrzi, hogy a </w:t>
      </w:r>
      <w:r w:rsidRPr="00D40F9A">
        <w:rPr>
          <w:rStyle w:val="VerbatimChar"/>
        </w:rPr>
        <w:t>authService.login</w:t>
      </w:r>
      <w:r w:rsidRPr="00D40F9A">
        <w:t xml:space="preserve"> metódus a várt hibát dobja-e.</w:t>
      </w:r>
    </w:p>
    <w:p w14:paraId="6FFFEB5D" w14:textId="77777777" w:rsidR="00895932" w:rsidRPr="00D40F9A" w:rsidRDefault="00895932">
      <w:pPr>
        <w:pStyle w:val="ListParagraph"/>
        <w:numPr>
          <w:ilvl w:val="1"/>
          <w:numId w:val="66"/>
        </w:numPr>
        <w:spacing w:line="240" w:lineRule="auto"/>
        <w:jc w:val="left"/>
      </w:pPr>
      <w:r w:rsidRPr="00D40F9A">
        <w:rPr>
          <w:b/>
          <w:bCs/>
        </w:rPr>
        <w:t>Mocked input data</w:t>
      </w:r>
      <w:r w:rsidRPr="00D40F9A">
        <w:t>:</w:t>
      </w:r>
    </w:p>
    <w:p w14:paraId="47F53DFB" w14:textId="77777777" w:rsidR="00895932" w:rsidRPr="00D40F9A" w:rsidRDefault="00895932">
      <w:pPr>
        <w:pStyle w:val="ListParagraph"/>
        <w:numPr>
          <w:ilvl w:val="2"/>
          <w:numId w:val="66"/>
        </w:numPr>
        <w:spacing w:line="240" w:lineRule="auto"/>
        <w:jc w:val="left"/>
      </w:pPr>
      <w:r w:rsidRPr="00D40F9A">
        <w:rPr>
          <w:b/>
          <w:bCs/>
        </w:rPr>
        <w:t>mockedLoginDto</w:t>
      </w:r>
      <w:r w:rsidRPr="00D40F9A">
        <w:t>:</w:t>
      </w:r>
    </w:p>
    <w:p w14:paraId="26578EF1" w14:textId="77777777" w:rsidR="00895932" w:rsidRPr="00D40F9A" w:rsidRDefault="00895932">
      <w:pPr>
        <w:pStyle w:val="SourceCodeLanguage"/>
        <w:numPr>
          <w:ilvl w:val="2"/>
          <w:numId w:val="55"/>
        </w:numPr>
      </w:pPr>
      <w:r w:rsidRPr="00D40F9A">
        <w:t>json</w:t>
      </w:r>
    </w:p>
    <w:p w14:paraId="08137557" w14:textId="77777777" w:rsidR="00895932" w:rsidRPr="00D40F9A" w:rsidRDefault="00895932">
      <w:pPr>
        <w:pStyle w:val="SourceCode"/>
        <w:numPr>
          <w:ilvl w:val="2"/>
          <w:numId w:val="55"/>
        </w:numPr>
        <w:spacing w:before="0" w:after="0"/>
      </w:pPr>
      <w:r w:rsidRPr="00D40F9A">
        <w:t>{</w:t>
      </w:r>
    </w:p>
    <w:p w14:paraId="6D895083" w14:textId="77777777" w:rsidR="00895932" w:rsidRPr="00D40F9A" w:rsidRDefault="00895932">
      <w:pPr>
        <w:pStyle w:val="SourceCode"/>
        <w:numPr>
          <w:ilvl w:val="2"/>
          <w:numId w:val="55"/>
        </w:numPr>
        <w:spacing w:before="0" w:after="0"/>
      </w:pPr>
      <w:r w:rsidRPr="00D40F9A">
        <w:t xml:space="preserve">  "username": "mocked-user",</w:t>
      </w:r>
    </w:p>
    <w:p w14:paraId="47E29D7D" w14:textId="77777777" w:rsidR="00895932" w:rsidRPr="00D40F9A" w:rsidRDefault="00895932">
      <w:pPr>
        <w:pStyle w:val="SourceCode"/>
        <w:numPr>
          <w:ilvl w:val="2"/>
          <w:numId w:val="55"/>
        </w:numPr>
        <w:spacing w:before="0" w:after="0"/>
      </w:pPr>
      <w:r w:rsidRPr="00D40F9A">
        <w:t xml:space="preserve">  "password": "mocked-password"</w:t>
      </w:r>
    </w:p>
    <w:p w14:paraId="5BC08D77" w14:textId="77777777" w:rsidR="00895932" w:rsidRPr="00D40F9A" w:rsidRDefault="00895932">
      <w:pPr>
        <w:pStyle w:val="SourceCode"/>
        <w:numPr>
          <w:ilvl w:val="2"/>
          <w:numId w:val="55"/>
        </w:numPr>
        <w:spacing w:before="0" w:after="0"/>
      </w:pPr>
      <w:r w:rsidRPr="00D40F9A">
        <w:t>}</w:t>
      </w:r>
    </w:p>
    <w:p w14:paraId="04FFEBE5" w14:textId="77777777" w:rsidR="00895932" w:rsidRPr="00D40F9A" w:rsidRDefault="00895932">
      <w:pPr>
        <w:pStyle w:val="ListParagraph"/>
        <w:numPr>
          <w:ilvl w:val="1"/>
          <w:numId w:val="66"/>
        </w:numPr>
        <w:spacing w:line="240" w:lineRule="auto"/>
        <w:jc w:val="left"/>
      </w:pPr>
      <w:r w:rsidRPr="00D40F9A">
        <w:rPr>
          <w:b/>
          <w:bCs/>
        </w:rPr>
        <w:lastRenderedPageBreak/>
        <w:t>Return value</w:t>
      </w:r>
      <w:r w:rsidRPr="00D40F9A">
        <w:t>:</w:t>
      </w:r>
    </w:p>
    <w:p w14:paraId="6909659D" w14:textId="77777777" w:rsidR="00895932" w:rsidRPr="00D40F9A" w:rsidRDefault="00895932">
      <w:pPr>
        <w:pStyle w:val="ListParagraph"/>
        <w:numPr>
          <w:ilvl w:val="2"/>
          <w:numId w:val="66"/>
        </w:numPr>
        <w:spacing w:line="240" w:lineRule="auto"/>
        <w:jc w:val="left"/>
      </w:pPr>
      <w:r w:rsidRPr="00D40F9A">
        <w:rPr>
          <w:b/>
          <w:bCs/>
        </w:rPr>
        <w:t>error</w:t>
      </w:r>
      <w:r w:rsidRPr="00D40F9A">
        <w:t>:</w:t>
      </w:r>
    </w:p>
    <w:p w14:paraId="288C256F" w14:textId="77777777" w:rsidR="00895932" w:rsidRPr="00D40F9A" w:rsidRDefault="00895932">
      <w:pPr>
        <w:pStyle w:val="SourceCodeLanguage"/>
        <w:numPr>
          <w:ilvl w:val="2"/>
          <w:numId w:val="55"/>
        </w:numPr>
      </w:pPr>
      <w:r w:rsidRPr="00D40F9A">
        <w:t>json</w:t>
      </w:r>
    </w:p>
    <w:p w14:paraId="2384CE4B" w14:textId="77777777" w:rsidR="00895932" w:rsidRPr="00D40F9A" w:rsidRDefault="00895932">
      <w:pPr>
        <w:pStyle w:val="SourceCode"/>
        <w:numPr>
          <w:ilvl w:val="2"/>
          <w:numId w:val="55"/>
        </w:numPr>
        <w:spacing w:before="0" w:after="0"/>
      </w:pPr>
      <w:r w:rsidRPr="00D40F9A">
        <w:t>{</w:t>
      </w:r>
    </w:p>
    <w:p w14:paraId="38EAEB36" w14:textId="77777777" w:rsidR="00895932" w:rsidRPr="00D40F9A" w:rsidRDefault="00895932">
      <w:pPr>
        <w:pStyle w:val="SourceCode"/>
        <w:numPr>
          <w:ilvl w:val="2"/>
          <w:numId w:val="55"/>
        </w:numPr>
        <w:spacing w:before="0" w:after="0"/>
      </w:pPr>
      <w:r w:rsidRPr="00D40F9A">
        <w:t xml:space="preserve">  "status": 404,</w:t>
      </w:r>
    </w:p>
    <w:p w14:paraId="274E59E6" w14:textId="77777777" w:rsidR="00895932" w:rsidRPr="00D40F9A" w:rsidRDefault="00895932">
      <w:pPr>
        <w:pStyle w:val="SourceCode"/>
        <w:numPr>
          <w:ilvl w:val="2"/>
          <w:numId w:val="55"/>
        </w:numPr>
        <w:spacing w:before="0" w:after="0"/>
      </w:pPr>
      <w:r w:rsidRPr="00D40F9A">
        <w:t xml:space="preserve">  "message": "Failed to find user or invalid authentication data"</w:t>
      </w:r>
    </w:p>
    <w:p w14:paraId="03DB99E2" w14:textId="77777777" w:rsidR="00895932" w:rsidRPr="00D40F9A" w:rsidRDefault="00895932">
      <w:pPr>
        <w:pStyle w:val="SourceCode"/>
        <w:numPr>
          <w:ilvl w:val="2"/>
          <w:numId w:val="55"/>
        </w:numPr>
        <w:spacing w:before="0" w:after="0"/>
      </w:pPr>
      <w:r w:rsidRPr="00D40F9A">
        <w:t>}</w:t>
      </w:r>
    </w:p>
    <w:p w14:paraId="1AAB37F7" w14:textId="77777777" w:rsidR="00895932" w:rsidRPr="00D40F9A" w:rsidRDefault="00895932">
      <w:pPr>
        <w:pStyle w:val="ListParagraph"/>
        <w:numPr>
          <w:ilvl w:val="0"/>
          <w:numId w:val="66"/>
        </w:numPr>
        <w:spacing w:line="240" w:lineRule="auto"/>
        <w:jc w:val="left"/>
      </w:pPr>
      <w:r w:rsidRPr="00D40F9A">
        <w:rPr>
          <w:b/>
          <w:bCs/>
        </w:rPr>
        <w:t>AuthService -&gt; register -&gt; should return JWT token upon successful register</w:t>
      </w:r>
      <w:r w:rsidRPr="00D40F9A">
        <w:t xml:space="preserve">: Ez a teszteset ellenőrzi, hogy a </w:t>
      </w:r>
      <w:r w:rsidRPr="00D40F9A">
        <w:rPr>
          <w:rStyle w:val="VerbatimChar"/>
        </w:rPr>
        <w:t>register</w:t>
      </w:r>
      <w:r w:rsidRPr="00D40F9A">
        <w:t xml:space="preserve"> metódus visszaadja-e a JWT tokent sikeres regisztráció esetén. A </w:t>
      </w:r>
      <w:r w:rsidRPr="00D40F9A">
        <w:rPr>
          <w:rStyle w:val="VerbatimChar"/>
        </w:rPr>
        <w:t>prisma.user.findFirst</w:t>
      </w:r>
      <w:r w:rsidRPr="00D40F9A">
        <w:t xml:space="preserve">, </w:t>
      </w:r>
      <w:r w:rsidRPr="00D40F9A">
        <w:rPr>
          <w:rStyle w:val="VerbatimChar"/>
        </w:rPr>
        <w:t>prisma.kreta.findFirstOrThrow</w:t>
      </w:r>
      <w:r w:rsidRPr="00D40F9A">
        <w:t xml:space="preserve">, és </w:t>
      </w:r>
      <w:r w:rsidRPr="00D40F9A">
        <w:rPr>
          <w:rStyle w:val="VerbatimChar"/>
        </w:rPr>
        <w:t>prisma.user.create</w:t>
      </w:r>
      <w:r w:rsidRPr="00D40F9A">
        <w:t xml:space="preserve"> metódusokat mockolja, hogy felhasználói adatokat adjon vissza, és ellenőrzi, hogy a </w:t>
      </w:r>
      <w:r w:rsidRPr="00D40F9A">
        <w:rPr>
          <w:rStyle w:val="VerbatimChar"/>
        </w:rPr>
        <w:t>authService.register</w:t>
      </w:r>
      <w:r w:rsidRPr="00D40F9A">
        <w:t xml:space="preserve"> metódus a várt eredményt adja-e vissza.</w:t>
      </w:r>
    </w:p>
    <w:p w14:paraId="3749729A" w14:textId="7EEB7AE3" w:rsidR="00140ADD" w:rsidRPr="00D40F9A" w:rsidRDefault="00895932">
      <w:pPr>
        <w:pStyle w:val="ListParagraph"/>
        <w:numPr>
          <w:ilvl w:val="1"/>
          <w:numId w:val="66"/>
        </w:numPr>
        <w:spacing w:line="240" w:lineRule="auto"/>
        <w:jc w:val="left"/>
      </w:pPr>
      <w:r w:rsidRPr="00D40F9A">
        <w:rPr>
          <w:b/>
          <w:bCs/>
        </w:rPr>
        <w:t>Mocked input data</w:t>
      </w:r>
      <w:r w:rsidRPr="00D40F9A">
        <w:t>:</w:t>
      </w:r>
    </w:p>
    <w:p w14:paraId="3DED11B6" w14:textId="00898895" w:rsidR="00895932" w:rsidRPr="00D40F9A" w:rsidRDefault="00895932">
      <w:pPr>
        <w:pStyle w:val="ListParagraph"/>
        <w:numPr>
          <w:ilvl w:val="2"/>
          <w:numId w:val="66"/>
        </w:numPr>
        <w:spacing w:line="240" w:lineRule="auto"/>
        <w:jc w:val="left"/>
      </w:pPr>
      <w:r w:rsidRPr="00D40F9A">
        <w:rPr>
          <w:b/>
          <w:bCs/>
        </w:rPr>
        <w:t>mockedRegisterDto</w:t>
      </w:r>
      <w:r w:rsidRPr="00D40F9A">
        <w:t>:</w:t>
      </w:r>
    </w:p>
    <w:p w14:paraId="4ACD4B88" w14:textId="77777777" w:rsidR="00895932" w:rsidRPr="00D40F9A" w:rsidRDefault="00895932">
      <w:pPr>
        <w:pStyle w:val="SourceCodeLanguage"/>
        <w:numPr>
          <w:ilvl w:val="2"/>
          <w:numId w:val="55"/>
        </w:numPr>
      </w:pPr>
      <w:r w:rsidRPr="00D40F9A">
        <w:t>json</w:t>
      </w:r>
    </w:p>
    <w:p w14:paraId="40D78722" w14:textId="77777777" w:rsidR="00895932" w:rsidRPr="00D40F9A" w:rsidRDefault="00895932">
      <w:pPr>
        <w:pStyle w:val="SourceCode"/>
        <w:numPr>
          <w:ilvl w:val="2"/>
          <w:numId w:val="55"/>
        </w:numPr>
        <w:spacing w:before="0" w:after="0"/>
      </w:pPr>
      <w:r w:rsidRPr="00D40F9A">
        <w:t>{</w:t>
      </w:r>
    </w:p>
    <w:p w14:paraId="2767FE51" w14:textId="77777777" w:rsidR="00895932" w:rsidRPr="00D40F9A" w:rsidRDefault="00895932">
      <w:pPr>
        <w:pStyle w:val="SourceCode"/>
        <w:numPr>
          <w:ilvl w:val="2"/>
          <w:numId w:val="55"/>
        </w:numPr>
        <w:spacing w:before="0" w:after="0"/>
      </w:pPr>
      <w:r w:rsidRPr="00D40F9A">
        <w:t xml:space="preserve">  "username": "new-user",</w:t>
      </w:r>
    </w:p>
    <w:p w14:paraId="5B943088" w14:textId="77777777" w:rsidR="00895932" w:rsidRPr="00D40F9A" w:rsidRDefault="00895932">
      <w:pPr>
        <w:pStyle w:val="SourceCode"/>
        <w:numPr>
          <w:ilvl w:val="2"/>
          <w:numId w:val="55"/>
        </w:numPr>
        <w:spacing w:before="0" w:after="0"/>
      </w:pPr>
      <w:r w:rsidRPr="00D40F9A">
        <w:t xml:space="preserve">  "password": "new-password",</w:t>
      </w:r>
    </w:p>
    <w:p w14:paraId="5F16B9B4" w14:textId="77777777" w:rsidR="00895932" w:rsidRPr="00D40F9A" w:rsidRDefault="00895932">
      <w:pPr>
        <w:pStyle w:val="SourceCode"/>
        <w:numPr>
          <w:ilvl w:val="2"/>
          <w:numId w:val="55"/>
        </w:numPr>
        <w:spacing w:before="0" w:after="0"/>
      </w:pPr>
      <w:r w:rsidRPr="00D40F9A">
        <w:t xml:space="preserve">  "email": "new-email@test.com",</w:t>
      </w:r>
    </w:p>
    <w:p w14:paraId="05DF289A" w14:textId="77777777" w:rsidR="00895932" w:rsidRPr="00D40F9A" w:rsidRDefault="00895932">
      <w:pPr>
        <w:pStyle w:val="SourceCode"/>
        <w:numPr>
          <w:ilvl w:val="2"/>
          <w:numId w:val="55"/>
        </w:numPr>
        <w:spacing w:before="0" w:after="0"/>
      </w:pPr>
      <w:r w:rsidRPr="00D40F9A">
        <w:t xml:space="preserve">  "om": "72548167135"</w:t>
      </w:r>
    </w:p>
    <w:p w14:paraId="5D25593C" w14:textId="77777777" w:rsidR="00895932" w:rsidRPr="00D40F9A" w:rsidRDefault="00895932">
      <w:pPr>
        <w:pStyle w:val="SourceCode"/>
        <w:numPr>
          <w:ilvl w:val="2"/>
          <w:numId w:val="55"/>
        </w:numPr>
        <w:spacing w:before="0" w:after="0"/>
      </w:pPr>
      <w:r w:rsidRPr="00D40F9A">
        <w:t>}</w:t>
      </w:r>
    </w:p>
    <w:p w14:paraId="7CDD42F6" w14:textId="77777777" w:rsidR="00895932" w:rsidRPr="00D40F9A" w:rsidRDefault="00895932">
      <w:pPr>
        <w:pStyle w:val="ListParagraph"/>
        <w:numPr>
          <w:ilvl w:val="1"/>
          <w:numId w:val="66"/>
        </w:numPr>
        <w:spacing w:line="240" w:lineRule="auto"/>
        <w:jc w:val="left"/>
      </w:pPr>
      <w:r w:rsidRPr="00D40F9A">
        <w:rPr>
          <w:b/>
          <w:bCs/>
        </w:rPr>
        <w:t>Return value</w:t>
      </w:r>
      <w:r w:rsidRPr="00D40F9A">
        <w:t>:</w:t>
      </w:r>
    </w:p>
    <w:p w14:paraId="4F5ED459" w14:textId="77777777" w:rsidR="00895932" w:rsidRPr="00D40F9A" w:rsidRDefault="00895932">
      <w:pPr>
        <w:pStyle w:val="ListParagraph"/>
        <w:numPr>
          <w:ilvl w:val="2"/>
          <w:numId w:val="66"/>
        </w:numPr>
        <w:spacing w:line="240" w:lineRule="auto"/>
        <w:jc w:val="left"/>
      </w:pPr>
      <w:r w:rsidRPr="00D40F9A">
        <w:rPr>
          <w:b/>
          <w:bCs/>
        </w:rPr>
        <w:t>result</w:t>
      </w:r>
      <w:r w:rsidRPr="00D40F9A">
        <w:t>:</w:t>
      </w:r>
    </w:p>
    <w:p w14:paraId="04053347" w14:textId="77777777" w:rsidR="00895932" w:rsidRPr="00D40F9A" w:rsidRDefault="00895932">
      <w:pPr>
        <w:pStyle w:val="SourceCodeLanguage"/>
        <w:numPr>
          <w:ilvl w:val="2"/>
          <w:numId w:val="55"/>
        </w:numPr>
      </w:pPr>
      <w:r w:rsidRPr="00D40F9A">
        <w:t>json</w:t>
      </w:r>
    </w:p>
    <w:p w14:paraId="568CCF35" w14:textId="77777777" w:rsidR="00895932" w:rsidRPr="00D40F9A" w:rsidRDefault="00895932">
      <w:pPr>
        <w:pStyle w:val="SourceCode"/>
        <w:numPr>
          <w:ilvl w:val="2"/>
          <w:numId w:val="55"/>
        </w:numPr>
        <w:spacing w:before="0" w:after="0"/>
      </w:pPr>
      <w:r w:rsidRPr="00D40F9A">
        <w:t>{</w:t>
      </w:r>
    </w:p>
    <w:p w14:paraId="72F608BB" w14:textId="77777777" w:rsidR="00895932" w:rsidRPr="00D40F9A" w:rsidRDefault="00895932">
      <w:pPr>
        <w:pStyle w:val="SourceCode"/>
        <w:numPr>
          <w:ilvl w:val="2"/>
          <w:numId w:val="55"/>
        </w:numPr>
        <w:spacing w:before="0" w:after="0"/>
      </w:pPr>
      <w:r w:rsidRPr="00D40F9A">
        <w:t xml:space="preserve">  "access_token": "test-token"</w:t>
      </w:r>
    </w:p>
    <w:p w14:paraId="63B9DE06" w14:textId="77777777" w:rsidR="00895932" w:rsidRPr="00D40F9A" w:rsidRDefault="00895932">
      <w:pPr>
        <w:pStyle w:val="SourceCode"/>
        <w:numPr>
          <w:ilvl w:val="2"/>
          <w:numId w:val="55"/>
        </w:numPr>
        <w:spacing w:before="0" w:after="0"/>
      </w:pPr>
      <w:r w:rsidRPr="00D40F9A">
        <w:t>}</w:t>
      </w:r>
    </w:p>
    <w:p w14:paraId="6C878230" w14:textId="77777777" w:rsidR="00895932" w:rsidRPr="00D40F9A" w:rsidRDefault="00895932">
      <w:pPr>
        <w:pStyle w:val="ListParagraph"/>
        <w:numPr>
          <w:ilvl w:val="0"/>
          <w:numId w:val="66"/>
        </w:numPr>
        <w:spacing w:line="240" w:lineRule="auto"/>
        <w:jc w:val="left"/>
      </w:pPr>
      <w:r w:rsidRPr="00D40F9A">
        <w:rPr>
          <w:b/>
          <w:bCs/>
        </w:rPr>
        <w:t>AuthService -&gt; register -&gt; should return INTERNAL_SERVER_ERROR if checking existing user fails</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a meglévő felhasználó ellenőrzése sikertelen. A </w:t>
      </w:r>
      <w:r w:rsidRPr="00D40F9A">
        <w:rPr>
          <w:rStyle w:val="VerbatimChar"/>
        </w:rPr>
        <w:t>prisma.user.findFirst</w:t>
      </w:r>
      <w:r w:rsidRPr="00D40F9A">
        <w:t xml:space="preserve"> metódust mockolja, hogy hibát dobjon, és ellenőrzi, hogy a </w:t>
      </w:r>
      <w:r w:rsidRPr="00D40F9A">
        <w:rPr>
          <w:rStyle w:val="VerbatimChar"/>
        </w:rPr>
        <w:t>authService.register</w:t>
      </w:r>
      <w:r w:rsidRPr="00D40F9A">
        <w:t xml:space="preserve"> metódus a várt hibát dobja-e.</w:t>
      </w:r>
    </w:p>
    <w:p w14:paraId="259A6EDD" w14:textId="77777777" w:rsidR="00895932" w:rsidRPr="00D40F9A" w:rsidRDefault="00895932">
      <w:pPr>
        <w:pStyle w:val="ListParagraph"/>
        <w:numPr>
          <w:ilvl w:val="1"/>
          <w:numId w:val="66"/>
        </w:numPr>
        <w:spacing w:line="240" w:lineRule="auto"/>
        <w:jc w:val="left"/>
      </w:pPr>
      <w:r w:rsidRPr="00D40F9A">
        <w:rPr>
          <w:b/>
          <w:bCs/>
        </w:rPr>
        <w:t>Mocked input data</w:t>
      </w:r>
      <w:r w:rsidRPr="00D40F9A">
        <w:t>:</w:t>
      </w:r>
    </w:p>
    <w:p w14:paraId="309BDED7" w14:textId="77777777" w:rsidR="00895932" w:rsidRPr="00D40F9A" w:rsidRDefault="00895932">
      <w:pPr>
        <w:pStyle w:val="ListParagraph"/>
        <w:numPr>
          <w:ilvl w:val="2"/>
          <w:numId w:val="66"/>
        </w:numPr>
        <w:spacing w:line="240" w:lineRule="auto"/>
        <w:jc w:val="left"/>
      </w:pPr>
      <w:r w:rsidRPr="00D40F9A">
        <w:rPr>
          <w:b/>
          <w:bCs/>
        </w:rPr>
        <w:t>mockedRegisterDto</w:t>
      </w:r>
      <w:r w:rsidRPr="00D40F9A">
        <w:t>:</w:t>
      </w:r>
    </w:p>
    <w:p w14:paraId="66C0ADAD" w14:textId="77777777" w:rsidR="00895932" w:rsidRPr="00D40F9A" w:rsidRDefault="00895932">
      <w:pPr>
        <w:pStyle w:val="SourceCodeLanguage"/>
        <w:numPr>
          <w:ilvl w:val="2"/>
          <w:numId w:val="55"/>
        </w:numPr>
      </w:pPr>
      <w:r w:rsidRPr="00D40F9A">
        <w:t>json</w:t>
      </w:r>
    </w:p>
    <w:p w14:paraId="08D3C24F" w14:textId="77777777" w:rsidR="00895932" w:rsidRPr="00D40F9A" w:rsidRDefault="00895932">
      <w:pPr>
        <w:pStyle w:val="SourceCode"/>
        <w:numPr>
          <w:ilvl w:val="2"/>
          <w:numId w:val="55"/>
        </w:numPr>
        <w:spacing w:before="0" w:after="0"/>
      </w:pPr>
      <w:r w:rsidRPr="00D40F9A">
        <w:t>{</w:t>
      </w:r>
    </w:p>
    <w:p w14:paraId="3ED1F8DC" w14:textId="77777777" w:rsidR="00895932" w:rsidRPr="00D40F9A" w:rsidRDefault="00895932">
      <w:pPr>
        <w:pStyle w:val="SourceCode"/>
        <w:numPr>
          <w:ilvl w:val="2"/>
          <w:numId w:val="55"/>
        </w:numPr>
        <w:spacing w:before="0" w:after="0"/>
      </w:pPr>
      <w:r w:rsidRPr="00D40F9A">
        <w:t xml:space="preserve">  "username": "new-user",</w:t>
      </w:r>
    </w:p>
    <w:p w14:paraId="1844F78D" w14:textId="77777777" w:rsidR="00895932" w:rsidRPr="00D40F9A" w:rsidRDefault="00895932">
      <w:pPr>
        <w:pStyle w:val="SourceCode"/>
        <w:numPr>
          <w:ilvl w:val="2"/>
          <w:numId w:val="55"/>
        </w:numPr>
        <w:spacing w:before="0" w:after="0"/>
      </w:pPr>
      <w:r w:rsidRPr="00D40F9A">
        <w:t xml:space="preserve">  "password": "new-password",</w:t>
      </w:r>
    </w:p>
    <w:p w14:paraId="28D997B8" w14:textId="77777777" w:rsidR="00895932" w:rsidRPr="00D40F9A" w:rsidRDefault="00895932">
      <w:pPr>
        <w:pStyle w:val="SourceCode"/>
        <w:numPr>
          <w:ilvl w:val="2"/>
          <w:numId w:val="55"/>
        </w:numPr>
        <w:spacing w:before="0" w:after="0"/>
      </w:pPr>
      <w:r w:rsidRPr="00D40F9A">
        <w:t xml:space="preserve">  "email": "new-email@test.com",</w:t>
      </w:r>
    </w:p>
    <w:p w14:paraId="3E9E29DD" w14:textId="77777777" w:rsidR="00895932" w:rsidRPr="00D40F9A" w:rsidRDefault="00895932">
      <w:pPr>
        <w:pStyle w:val="SourceCode"/>
        <w:numPr>
          <w:ilvl w:val="2"/>
          <w:numId w:val="55"/>
        </w:numPr>
        <w:spacing w:before="0" w:after="0"/>
      </w:pPr>
      <w:r w:rsidRPr="00D40F9A">
        <w:t xml:space="preserve">  "om": "72548167135"</w:t>
      </w:r>
    </w:p>
    <w:p w14:paraId="54B8C9B8" w14:textId="77777777" w:rsidR="00895932" w:rsidRPr="00D40F9A" w:rsidRDefault="00895932">
      <w:pPr>
        <w:pStyle w:val="SourceCode"/>
        <w:numPr>
          <w:ilvl w:val="2"/>
          <w:numId w:val="55"/>
        </w:numPr>
        <w:spacing w:before="0" w:after="0"/>
      </w:pPr>
      <w:r w:rsidRPr="00D40F9A">
        <w:t>}</w:t>
      </w:r>
    </w:p>
    <w:p w14:paraId="501F67CB" w14:textId="77777777" w:rsidR="00895932" w:rsidRPr="00D40F9A" w:rsidRDefault="00895932">
      <w:pPr>
        <w:pStyle w:val="ListParagraph"/>
        <w:numPr>
          <w:ilvl w:val="1"/>
          <w:numId w:val="66"/>
        </w:numPr>
        <w:spacing w:line="240" w:lineRule="auto"/>
        <w:jc w:val="left"/>
      </w:pPr>
      <w:r w:rsidRPr="00D40F9A">
        <w:rPr>
          <w:b/>
          <w:bCs/>
        </w:rPr>
        <w:t>Return value</w:t>
      </w:r>
      <w:r w:rsidRPr="00D40F9A">
        <w:t>:</w:t>
      </w:r>
    </w:p>
    <w:p w14:paraId="5FDDA951" w14:textId="77777777" w:rsidR="00895932" w:rsidRPr="00D40F9A" w:rsidRDefault="00895932">
      <w:pPr>
        <w:pStyle w:val="ListParagraph"/>
        <w:numPr>
          <w:ilvl w:val="2"/>
          <w:numId w:val="66"/>
        </w:numPr>
        <w:spacing w:line="240" w:lineRule="auto"/>
        <w:jc w:val="left"/>
      </w:pPr>
      <w:r w:rsidRPr="00D40F9A">
        <w:rPr>
          <w:b/>
          <w:bCs/>
        </w:rPr>
        <w:t>error</w:t>
      </w:r>
      <w:r w:rsidRPr="00D40F9A">
        <w:t>:</w:t>
      </w:r>
    </w:p>
    <w:p w14:paraId="55B568B5" w14:textId="77777777" w:rsidR="00895932" w:rsidRPr="00D40F9A" w:rsidRDefault="00895932">
      <w:pPr>
        <w:pStyle w:val="SourceCodeLanguage"/>
        <w:numPr>
          <w:ilvl w:val="2"/>
          <w:numId w:val="55"/>
        </w:numPr>
      </w:pPr>
      <w:r w:rsidRPr="00D40F9A">
        <w:t>json</w:t>
      </w:r>
    </w:p>
    <w:p w14:paraId="2B7ED141" w14:textId="77777777" w:rsidR="00895932" w:rsidRPr="00D40F9A" w:rsidRDefault="00895932">
      <w:pPr>
        <w:pStyle w:val="SourceCode"/>
        <w:numPr>
          <w:ilvl w:val="2"/>
          <w:numId w:val="55"/>
        </w:numPr>
        <w:spacing w:before="0" w:after="0"/>
      </w:pPr>
      <w:r w:rsidRPr="00D40F9A">
        <w:t>{</w:t>
      </w:r>
    </w:p>
    <w:p w14:paraId="3B2E7ADD" w14:textId="77777777" w:rsidR="00895932" w:rsidRPr="00D40F9A" w:rsidRDefault="00895932">
      <w:pPr>
        <w:pStyle w:val="SourceCode"/>
        <w:numPr>
          <w:ilvl w:val="2"/>
          <w:numId w:val="55"/>
        </w:numPr>
        <w:spacing w:before="0" w:after="0"/>
      </w:pPr>
      <w:r w:rsidRPr="00D40F9A">
        <w:t xml:space="preserve">  "status": 500,</w:t>
      </w:r>
    </w:p>
    <w:p w14:paraId="012C385F" w14:textId="77777777" w:rsidR="00895932" w:rsidRPr="00D40F9A" w:rsidRDefault="00895932">
      <w:pPr>
        <w:pStyle w:val="SourceCode"/>
        <w:numPr>
          <w:ilvl w:val="2"/>
          <w:numId w:val="55"/>
        </w:numPr>
        <w:spacing w:before="0" w:after="0"/>
      </w:pPr>
      <w:r w:rsidRPr="00D40F9A">
        <w:t xml:space="preserve">  "message": "Something went wrong"</w:t>
      </w:r>
    </w:p>
    <w:p w14:paraId="187B3DF3" w14:textId="77777777" w:rsidR="00895932" w:rsidRPr="00D40F9A" w:rsidRDefault="00895932">
      <w:pPr>
        <w:pStyle w:val="SourceCode"/>
        <w:numPr>
          <w:ilvl w:val="2"/>
          <w:numId w:val="55"/>
        </w:numPr>
        <w:spacing w:before="0" w:after="0"/>
      </w:pPr>
      <w:r w:rsidRPr="00D40F9A">
        <w:t>}</w:t>
      </w:r>
    </w:p>
    <w:p w14:paraId="4B0457EA" w14:textId="77777777" w:rsidR="00895932" w:rsidRPr="00D40F9A" w:rsidRDefault="00895932">
      <w:pPr>
        <w:pStyle w:val="ListParagraph"/>
        <w:numPr>
          <w:ilvl w:val="0"/>
          <w:numId w:val="66"/>
        </w:numPr>
        <w:spacing w:line="240" w:lineRule="auto"/>
        <w:jc w:val="left"/>
      </w:pPr>
      <w:r w:rsidRPr="00D40F9A">
        <w:rPr>
          <w:b/>
          <w:bCs/>
        </w:rPr>
        <w:lastRenderedPageBreak/>
        <w:t>AuthService -&gt; register -&gt; should return INTERNAL_SERVER_ERROR if someone has already registered under those information</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valaki már regisztrált ezekkel az adatokkal. A </w:t>
      </w:r>
      <w:r w:rsidRPr="00D40F9A">
        <w:rPr>
          <w:rStyle w:val="VerbatimChar"/>
        </w:rPr>
        <w:t>prisma.user.findFirst</w:t>
      </w:r>
      <w:r w:rsidRPr="00D40F9A">
        <w:t xml:space="preserve"> metódust mockolja, hogy felhasználói adatot adjon vissza, és ellenőrzi, hogy a </w:t>
      </w:r>
      <w:r w:rsidRPr="00D40F9A">
        <w:rPr>
          <w:rStyle w:val="VerbatimChar"/>
        </w:rPr>
        <w:t>authService.register</w:t>
      </w:r>
      <w:r w:rsidRPr="00D40F9A">
        <w:t xml:space="preserve"> metódus a várt hibát dobja-e.</w:t>
      </w:r>
    </w:p>
    <w:p w14:paraId="00AD79AD" w14:textId="77777777" w:rsidR="00895932" w:rsidRPr="00D40F9A" w:rsidRDefault="00895932">
      <w:pPr>
        <w:pStyle w:val="ListParagraph"/>
        <w:numPr>
          <w:ilvl w:val="1"/>
          <w:numId w:val="66"/>
        </w:numPr>
        <w:spacing w:line="240" w:lineRule="auto"/>
        <w:jc w:val="left"/>
      </w:pPr>
      <w:r w:rsidRPr="00D40F9A">
        <w:rPr>
          <w:b/>
          <w:bCs/>
        </w:rPr>
        <w:t>Mocked input data</w:t>
      </w:r>
      <w:r w:rsidRPr="00D40F9A">
        <w:t>:</w:t>
      </w:r>
    </w:p>
    <w:p w14:paraId="1A218C8F" w14:textId="77777777" w:rsidR="00895932" w:rsidRPr="00D40F9A" w:rsidRDefault="00895932">
      <w:pPr>
        <w:pStyle w:val="ListParagraph"/>
        <w:numPr>
          <w:ilvl w:val="2"/>
          <w:numId w:val="66"/>
        </w:numPr>
        <w:spacing w:line="240" w:lineRule="auto"/>
        <w:jc w:val="left"/>
      </w:pPr>
      <w:r w:rsidRPr="00D40F9A">
        <w:rPr>
          <w:b/>
          <w:bCs/>
        </w:rPr>
        <w:t>mockedRegisterDto</w:t>
      </w:r>
      <w:r w:rsidRPr="00D40F9A">
        <w:t>:</w:t>
      </w:r>
    </w:p>
    <w:p w14:paraId="141A11F6" w14:textId="77777777" w:rsidR="00895932" w:rsidRPr="00D40F9A" w:rsidRDefault="00895932">
      <w:pPr>
        <w:pStyle w:val="SourceCodeLanguage"/>
        <w:numPr>
          <w:ilvl w:val="2"/>
          <w:numId w:val="55"/>
        </w:numPr>
      </w:pPr>
      <w:r w:rsidRPr="00D40F9A">
        <w:t>json</w:t>
      </w:r>
    </w:p>
    <w:p w14:paraId="472FB856" w14:textId="77777777" w:rsidR="00895932" w:rsidRPr="00D40F9A" w:rsidRDefault="00895932">
      <w:pPr>
        <w:pStyle w:val="SourceCode"/>
        <w:numPr>
          <w:ilvl w:val="2"/>
          <w:numId w:val="55"/>
        </w:numPr>
        <w:spacing w:before="0" w:after="0"/>
      </w:pPr>
      <w:r w:rsidRPr="00D40F9A">
        <w:t>{</w:t>
      </w:r>
    </w:p>
    <w:p w14:paraId="0CBF92A6" w14:textId="77777777" w:rsidR="00895932" w:rsidRPr="00D40F9A" w:rsidRDefault="00895932">
      <w:pPr>
        <w:pStyle w:val="SourceCode"/>
        <w:numPr>
          <w:ilvl w:val="2"/>
          <w:numId w:val="55"/>
        </w:numPr>
        <w:spacing w:before="0" w:after="0"/>
      </w:pPr>
      <w:r w:rsidRPr="00D40F9A">
        <w:t xml:space="preserve">  "username": "existing-user",</w:t>
      </w:r>
    </w:p>
    <w:p w14:paraId="2C69AC8B" w14:textId="77777777" w:rsidR="00895932" w:rsidRPr="00D40F9A" w:rsidRDefault="00895932">
      <w:pPr>
        <w:pStyle w:val="SourceCode"/>
        <w:numPr>
          <w:ilvl w:val="2"/>
          <w:numId w:val="55"/>
        </w:numPr>
        <w:spacing w:before="0" w:after="0"/>
      </w:pPr>
      <w:r w:rsidRPr="00D40F9A">
        <w:t xml:space="preserve">  "password": "password",</w:t>
      </w:r>
    </w:p>
    <w:p w14:paraId="6D0D19D9" w14:textId="77777777" w:rsidR="00895932" w:rsidRPr="00D40F9A" w:rsidRDefault="00895932">
      <w:pPr>
        <w:pStyle w:val="SourceCode"/>
        <w:numPr>
          <w:ilvl w:val="2"/>
          <w:numId w:val="55"/>
        </w:numPr>
        <w:spacing w:before="0" w:after="0"/>
      </w:pPr>
      <w:r w:rsidRPr="00D40F9A">
        <w:t xml:space="preserve">  "email": "existing-email@test.com",</w:t>
      </w:r>
    </w:p>
    <w:p w14:paraId="2AA5935E" w14:textId="77777777" w:rsidR="00895932" w:rsidRPr="00D40F9A" w:rsidRDefault="00895932">
      <w:pPr>
        <w:pStyle w:val="SourceCode"/>
        <w:numPr>
          <w:ilvl w:val="2"/>
          <w:numId w:val="55"/>
        </w:numPr>
        <w:spacing w:before="0" w:after="0"/>
      </w:pPr>
      <w:r w:rsidRPr="00D40F9A">
        <w:t xml:space="preserve">  "om": "72548167135"</w:t>
      </w:r>
    </w:p>
    <w:p w14:paraId="2D13489A" w14:textId="77777777" w:rsidR="00895932" w:rsidRPr="00D40F9A" w:rsidRDefault="00895932">
      <w:pPr>
        <w:pStyle w:val="SourceCode"/>
        <w:numPr>
          <w:ilvl w:val="2"/>
          <w:numId w:val="55"/>
        </w:numPr>
        <w:spacing w:before="0" w:after="0"/>
      </w:pPr>
      <w:r w:rsidRPr="00D40F9A">
        <w:t>}</w:t>
      </w:r>
    </w:p>
    <w:p w14:paraId="57D51269" w14:textId="77777777" w:rsidR="00895932" w:rsidRPr="00D40F9A" w:rsidRDefault="00895932">
      <w:pPr>
        <w:pStyle w:val="ListParagraph"/>
        <w:numPr>
          <w:ilvl w:val="1"/>
          <w:numId w:val="66"/>
        </w:numPr>
        <w:spacing w:line="240" w:lineRule="auto"/>
        <w:jc w:val="left"/>
      </w:pPr>
      <w:r w:rsidRPr="00D40F9A">
        <w:rPr>
          <w:b/>
          <w:bCs/>
        </w:rPr>
        <w:t>Return value</w:t>
      </w:r>
      <w:r w:rsidRPr="00D40F9A">
        <w:t>:</w:t>
      </w:r>
    </w:p>
    <w:p w14:paraId="24303783" w14:textId="77777777" w:rsidR="00895932" w:rsidRPr="00D40F9A" w:rsidRDefault="00895932">
      <w:pPr>
        <w:pStyle w:val="ListParagraph"/>
        <w:numPr>
          <w:ilvl w:val="2"/>
          <w:numId w:val="66"/>
        </w:numPr>
        <w:spacing w:line="240" w:lineRule="auto"/>
        <w:jc w:val="left"/>
      </w:pPr>
      <w:r w:rsidRPr="00D40F9A">
        <w:rPr>
          <w:b/>
          <w:bCs/>
        </w:rPr>
        <w:t>error</w:t>
      </w:r>
      <w:r w:rsidRPr="00D40F9A">
        <w:t>:</w:t>
      </w:r>
    </w:p>
    <w:p w14:paraId="68CE6F9C" w14:textId="77777777" w:rsidR="00895932" w:rsidRPr="00D40F9A" w:rsidRDefault="00895932">
      <w:pPr>
        <w:pStyle w:val="SourceCodeLanguage"/>
        <w:numPr>
          <w:ilvl w:val="2"/>
          <w:numId w:val="55"/>
        </w:numPr>
      </w:pPr>
      <w:r w:rsidRPr="00D40F9A">
        <w:t>json</w:t>
      </w:r>
    </w:p>
    <w:p w14:paraId="529C9767" w14:textId="77777777" w:rsidR="00895932" w:rsidRPr="00D40F9A" w:rsidRDefault="00895932">
      <w:pPr>
        <w:pStyle w:val="SourceCode"/>
        <w:numPr>
          <w:ilvl w:val="2"/>
          <w:numId w:val="55"/>
        </w:numPr>
        <w:spacing w:before="0" w:after="0"/>
      </w:pPr>
      <w:r w:rsidRPr="00D40F9A">
        <w:t>{</w:t>
      </w:r>
    </w:p>
    <w:p w14:paraId="5C691B30" w14:textId="77777777" w:rsidR="00895932" w:rsidRPr="00D40F9A" w:rsidRDefault="00895932">
      <w:pPr>
        <w:pStyle w:val="SourceCode"/>
        <w:numPr>
          <w:ilvl w:val="2"/>
          <w:numId w:val="55"/>
        </w:numPr>
        <w:spacing w:before="0" w:after="0"/>
      </w:pPr>
      <w:r w:rsidRPr="00D40F9A">
        <w:t xml:space="preserve">  "status": 500,</w:t>
      </w:r>
    </w:p>
    <w:p w14:paraId="4744F94C" w14:textId="77777777" w:rsidR="00895932" w:rsidRPr="00D40F9A" w:rsidRDefault="00895932">
      <w:pPr>
        <w:pStyle w:val="SourceCode"/>
        <w:numPr>
          <w:ilvl w:val="2"/>
          <w:numId w:val="55"/>
        </w:numPr>
        <w:spacing w:before="0" w:after="0"/>
      </w:pPr>
      <w:r w:rsidRPr="00D40F9A">
        <w:t xml:space="preserve">  "message": "Seems like someone has already registered under this information"</w:t>
      </w:r>
    </w:p>
    <w:p w14:paraId="3C1CB1ED" w14:textId="77777777" w:rsidR="00895932" w:rsidRPr="00D40F9A" w:rsidRDefault="00895932">
      <w:pPr>
        <w:pStyle w:val="SourceCode"/>
        <w:numPr>
          <w:ilvl w:val="2"/>
          <w:numId w:val="55"/>
        </w:numPr>
        <w:spacing w:before="0" w:after="0"/>
      </w:pPr>
      <w:r w:rsidRPr="00D40F9A">
        <w:t>}</w:t>
      </w:r>
    </w:p>
    <w:p w14:paraId="33E2985B" w14:textId="77777777" w:rsidR="00895932" w:rsidRPr="00D40F9A" w:rsidRDefault="00895932">
      <w:pPr>
        <w:pStyle w:val="ListParagraph"/>
        <w:numPr>
          <w:ilvl w:val="0"/>
          <w:numId w:val="66"/>
        </w:numPr>
        <w:spacing w:line="240" w:lineRule="auto"/>
        <w:jc w:val="left"/>
      </w:pPr>
      <w:r w:rsidRPr="00D40F9A">
        <w:rPr>
          <w:b/>
          <w:bCs/>
        </w:rPr>
        <w:t>AuthService -&gt; register -&gt; should return INTERNAL_SERVER_ERROR if prisma cannot find the OM in the database</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a prisma nem találja az OM azonosítót az adatbázisban. A </w:t>
      </w:r>
      <w:r w:rsidRPr="00D40F9A">
        <w:rPr>
          <w:rStyle w:val="VerbatimChar"/>
        </w:rPr>
        <w:t>prisma.kreta.findFirstOrThrow</w:t>
      </w:r>
      <w:r w:rsidRPr="00D40F9A">
        <w:t xml:space="preserve"> metódust mockolja, hogy hibát dobjon, és ellenőrzi, hogy a </w:t>
      </w:r>
      <w:r w:rsidRPr="00D40F9A">
        <w:rPr>
          <w:rStyle w:val="VerbatimChar"/>
        </w:rPr>
        <w:t>authService.register</w:t>
      </w:r>
      <w:r w:rsidRPr="00D40F9A">
        <w:t xml:space="preserve"> metódus a várt hibát dobja-e.</w:t>
      </w:r>
    </w:p>
    <w:p w14:paraId="16FBAAEF" w14:textId="77777777" w:rsidR="00895932" w:rsidRPr="00D40F9A" w:rsidRDefault="00895932">
      <w:pPr>
        <w:pStyle w:val="ListParagraph"/>
        <w:numPr>
          <w:ilvl w:val="1"/>
          <w:numId w:val="66"/>
        </w:numPr>
        <w:spacing w:line="240" w:lineRule="auto"/>
        <w:jc w:val="left"/>
      </w:pPr>
      <w:r w:rsidRPr="00D40F9A">
        <w:rPr>
          <w:b/>
          <w:bCs/>
        </w:rPr>
        <w:t>Mocked input data</w:t>
      </w:r>
      <w:r w:rsidRPr="00D40F9A">
        <w:t>:</w:t>
      </w:r>
    </w:p>
    <w:p w14:paraId="4FD95E6D" w14:textId="77777777" w:rsidR="00895932" w:rsidRPr="00D40F9A" w:rsidRDefault="00895932">
      <w:pPr>
        <w:pStyle w:val="ListParagraph"/>
        <w:numPr>
          <w:ilvl w:val="2"/>
          <w:numId w:val="66"/>
        </w:numPr>
        <w:spacing w:line="240" w:lineRule="auto"/>
        <w:jc w:val="left"/>
      </w:pPr>
      <w:r w:rsidRPr="00D40F9A">
        <w:rPr>
          <w:b/>
          <w:bCs/>
        </w:rPr>
        <w:t>mockedRegisterDto</w:t>
      </w:r>
      <w:r w:rsidRPr="00D40F9A">
        <w:t>:</w:t>
      </w:r>
    </w:p>
    <w:p w14:paraId="61086000" w14:textId="77777777" w:rsidR="00895932" w:rsidRPr="00D40F9A" w:rsidRDefault="00895932">
      <w:pPr>
        <w:pStyle w:val="SourceCodeLanguage"/>
        <w:numPr>
          <w:ilvl w:val="2"/>
          <w:numId w:val="55"/>
        </w:numPr>
      </w:pPr>
      <w:r w:rsidRPr="00D40F9A">
        <w:t>json</w:t>
      </w:r>
    </w:p>
    <w:p w14:paraId="1957C921" w14:textId="77777777" w:rsidR="00895932" w:rsidRPr="00D40F9A" w:rsidRDefault="00895932">
      <w:pPr>
        <w:pStyle w:val="SourceCode"/>
        <w:numPr>
          <w:ilvl w:val="2"/>
          <w:numId w:val="55"/>
        </w:numPr>
        <w:spacing w:before="0" w:after="0"/>
      </w:pPr>
      <w:r w:rsidRPr="00D40F9A">
        <w:t>{</w:t>
      </w:r>
    </w:p>
    <w:p w14:paraId="57CBA465" w14:textId="77777777" w:rsidR="00895932" w:rsidRPr="00D40F9A" w:rsidRDefault="00895932">
      <w:pPr>
        <w:pStyle w:val="SourceCode"/>
        <w:numPr>
          <w:ilvl w:val="2"/>
          <w:numId w:val="55"/>
        </w:numPr>
        <w:spacing w:before="0" w:after="0"/>
      </w:pPr>
      <w:r w:rsidRPr="00D40F9A">
        <w:t xml:space="preserve">  "username": "new-user",</w:t>
      </w:r>
    </w:p>
    <w:p w14:paraId="3A6E9361" w14:textId="77777777" w:rsidR="00895932" w:rsidRPr="00D40F9A" w:rsidRDefault="00895932">
      <w:pPr>
        <w:pStyle w:val="SourceCode"/>
        <w:numPr>
          <w:ilvl w:val="2"/>
          <w:numId w:val="55"/>
        </w:numPr>
        <w:spacing w:before="0" w:after="0"/>
      </w:pPr>
      <w:r w:rsidRPr="00D40F9A">
        <w:t xml:space="preserve">  "password": "new-password",</w:t>
      </w:r>
    </w:p>
    <w:p w14:paraId="3F18BE2A" w14:textId="77777777" w:rsidR="00895932" w:rsidRPr="00D40F9A" w:rsidRDefault="00895932">
      <w:pPr>
        <w:pStyle w:val="SourceCode"/>
        <w:numPr>
          <w:ilvl w:val="2"/>
          <w:numId w:val="55"/>
        </w:numPr>
        <w:spacing w:before="0" w:after="0"/>
      </w:pPr>
      <w:r w:rsidRPr="00D40F9A">
        <w:t xml:space="preserve">  "email": "new-email@test.com",</w:t>
      </w:r>
    </w:p>
    <w:p w14:paraId="33442780" w14:textId="77777777" w:rsidR="00895932" w:rsidRPr="00D40F9A" w:rsidRDefault="00895932">
      <w:pPr>
        <w:pStyle w:val="SourceCode"/>
        <w:numPr>
          <w:ilvl w:val="2"/>
          <w:numId w:val="55"/>
        </w:numPr>
        <w:spacing w:before="0" w:after="0"/>
      </w:pPr>
      <w:r w:rsidRPr="00D40F9A">
        <w:t xml:space="preserve">  "om": "72548167135"</w:t>
      </w:r>
    </w:p>
    <w:p w14:paraId="58AC35F6" w14:textId="77777777" w:rsidR="00895932" w:rsidRPr="00D40F9A" w:rsidRDefault="00895932">
      <w:pPr>
        <w:pStyle w:val="SourceCode"/>
        <w:numPr>
          <w:ilvl w:val="2"/>
          <w:numId w:val="55"/>
        </w:numPr>
        <w:spacing w:before="0" w:after="0"/>
      </w:pPr>
      <w:r w:rsidRPr="00D40F9A">
        <w:t>}</w:t>
      </w:r>
    </w:p>
    <w:p w14:paraId="619EFDC0" w14:textId="77777777" w:rsidR="00895932" w:rsidRPr="00D40F9A" w:rsidRDefault="00895932">
      <w:pPr>
        <w:pStyle w:val="ListParagraph"/>
        <w:numPr>
          <w:ilvl w:val="1"/>
          <w:numId w:val="66"/>
        </w:numPr>
        <w:spacing w:line="240" w:lineRule="auto"/>
        <w:jc w:val="left"/>
      </w:pPr>
      <w:r w:rsidRPr="00D40F9A">
        <w:rPr>
          <w:b/>
          <w:bCs/>
        </w:rPr>
        <w:t>Return value</w:t>
      </w:r>
      <w:r w:rsidRPr="00D40F9A">
        <w:t>:</w:t>
      </w:r>
    </w:p>
    <w:p w14:paraId="2B79915B" w14:textId="77777777" w:rsidR="00895932" w:rsidRPr="00D40F9A" w:rsidRDefault="00895932">
      <w:pPr>
        <w:pStyle w:val="ListParagraph"/>
        <w:numPr>
          <w:ilvl w:val="2"/>
          <w:numId w:val="66"/>
        </w:numPr>
        <w:spacing w:line="240" w:lineRule="auto"/>
        <w:jc w:val="left"/>
      </w:pPr>
      <w:r w:rsidRPr="00D40F9A">
        <w:rPr>
          <w:b/>
          <w:bCs/>
        </w:rPr>
        <w:t>error</w:t>
      </w:r>
      <w:r w:rsidRPr="00D40F9A">
        <w:t>:</w:t>
      </w:r>
    </w:p>
    <w:p w14:paraId="71CA2B65" w14:textId="77777777" w:rsidR="00895932" w:rsidRPr="00D40F9A" w:rsidRDefault="00895932">
      <w:pPr>
        <w:pStyle w:val="SourceCodeLanguage"/>
        <w:numPr>
          <w:ilvl w:val="2"/>
          <w:numId w:val="55"/>
        </w:numPr>
      </w:pPr>
      <w:r w:rsidRPr="00D40F9A">
        <w:t>json</w:t>
      </w:r>
    </w:p>
    <w:p w14:paraId="73EFABA3" w14:textId="77777777" w:rsidR="00895932" w:rsidRPr="00D40F9A" w:rsidRDefault="00895932">
      <w:pPr>
        <w:pStyle w:val="SourceCode"/>
        <w:numPr>
          <w:ilvl w:val="2"/>
          <w:numId w:val="55"/>
        </w:numPr>
        <w:spacing w:before="0" w:after="0"/>
      </w:pPr>
      <w:r w:rsidRPr="00D40F9A">
        <w:t>{</w:t>
      </w:r>
    </w:p>
    <w:p w14:paraId="4C98866C" w14:textId="77777777" w:rsidR="00895932" w:rsidRPr="00D40F9A" w:rsidRDefault="00895932">
      <w:pPr>
        <w:pStyle w:val="SourceCode"/>
        <w:numPr>
          <w:ilvl w:val="2"/>
          <w:numId w:val="55"/>
        </w:numPr>
        <w:spacing w:before="0" w:after="0"/>
      </w:pPr>
      <w:r w:rsidRPr="00D40F9A">
        <w:t xml:space="preserve">  "status": 500,</w:t>
      </w:r>
    </w:p>
    <w:p w14:paraId="1269C0F8" w14:textId="77777777" w:rsidR="00895932" w:rsidRPr="00D40F9A" w:rsidRDefault="00895932">
      <w:pPr>
        <w:pStyle w:val="SourceCode"/>
        <w:numPr>
          <w:ilvl w:val="2"/>
          <w:numId w:val="55"/>
        </w:numPr>
        <w:spacing w:before="0" w:after="0"/>
      </w:pPr>
      <w:r w:rsidRPr="00D40F9A">
        <w:t xml:space="preserve">  "message": "Can't find this OM id in the database"</w:t>
      </w:r>
    </w:p>
    <w:p w14:paraId="7E1C9480" w14:textId="77777777" w:rsidR="00895932" w:rsidRPr="00D40F9A" w:rsidRDefault="00895932">
      <w:pPr>
        <w:pStyle w:val="SourceCode"/>
        <w:numPr>
          <w:ilvl w:val="2"/>
          <w:numId w:val="55"/>
        </w:numPr>
        <w:spacing w:before="0" w:after="0"/>
      </w:pPr>
      <w:r w:rsidRPr="00D40F9A">
        <w:t>}</w:t>
      </w:r>
    </w:p>
    <w:p w14:paraId="2979EB5C" w14:textId="77777777" w:rsidR="00895932" w:rsidRPr="00D40F9A" w:rsidRDefault="00895932">
      <w:pPr>
        <w:pStyle w:val="ListParagraph"/>
        <w:numPr>
          <w:ilvl w:val="0"/>
          <w:numId w:val="66"/>
        </w:numPr>
        <w:spacing w:line="240" w:lineRule="auto"/>
        <w:jc w:val="left"/>
      </w:pPr>
      <w:r w:rsidRPr="00D40F9A">
        <w:rPr>
          <w:b/>
          <w:bCs/>
        </w:rPr>
        <w:t>AuthService -&gt; register -&gt; should return INTERNAL_SERVER_ERROR if prisma fails to create user</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a prisma nem tudja létrehozni a felhasználót. A </w:t>
      </w:r>
      <w:r w:rsidRPr="00D40F9A">
        <w:rPr>
          <w:rStyle w:val="VerbatimChar"/>
        </w:rPr>
        <w:t>prisma.user.create</w:t>
      </w:r>
      <w:r w:rsidRPr="00D40F9A">
        <w:t xml:space="preserve"> metódust mockolja, hogy hibát dobjon, és ellenőrzi, hogy a </w:t>
      </w:r>
      <w:r w:rsidRPr="00D40F9A">
        <w:rPr>
          <w:rStyle w:val="VerbatimChar"/>
        </w:rPr>
        <w:t>authService.register</w:t>
      </w:r>
      <w:r w:rsidRPr="00D40F9A">
        <w:t xml:space="preserve"> metódus a várt hibát dobja-e.</w:t>
      </w:r>
    </w:p>
    <w:p w14:paraId="454701D0" w14:textId="77777777" w:rsidR="00895932" w:rsidRPr="00D40F9A" w:rsidRDefault="00895932">
      <w:pPr>
        <w:pStyle w:val="ListParagraph"/>
        <w:numPr>
          <w:ilvl w:val="1"/>
          <w:numId w:val="66"/>
        </w:numPr>
        <w:spacing w:line="240" w:lineRule="auto"/>
        <w:jc w:val="left"/>
      </w:pPr>
      <w:r w:rsidRPr="00D40F9A">
        <w:rPr>
          <w:b/>
          <w:bCs/>
        </w:rPr>
        <w:t>Mocked input data</w:t>
      </w:r>
      <w:r w:rsidRPr="00D40F9A">
        <w:t>:</w:t>
      </w:r>
    </w:p>
    <w:p w14:paraId="501D56C9" w14:textId="77777777" w:rsidR="00895932" w:rsidRPr="00D40F9A" w:rsidRDefault="00895932">
      <w:pPr>
        <w:pStyle w:val="ListParagraph"/>
        <w:numPr>
          <w:ilvl w:val="2"/>
          <w:numId w:val="66"/>
        </w:numPr>
        <w:spacing w:line="240" w:lineRule="auto"/>
        <w:jc w:val="left"/>
      </w:pPr>
      <w:r w:rsidRPr="00D40F9A">
        <w:rPr>
          <w:b/>
          <w:bCs/>
        </w:rPr>
        <w:lastRenderedPageBreak/>
        <w:t>mockedRegisterDto</w:t>
      </w:r>
      <w:r w:rsidRPr="00D40F9A">
        <w:t>:</w:t>
      </w:r>
    </w:p>
    <w:p w14:paraId="10974F23" w14:textId="77777777" w:rsidR="00895932" w:rsidRPr="00D40F9A" w:rsidRDefault="00895932">
      <w:pPr>
        <w:pStyle w:val="SourceCodeLanguage"/>
        <w:numPr>
          <w:ilvl w:val="2"/>
          <w:numId w:val="55"/>
        </w:numPr>
      </w:pPr>
      <w:r w:rsidRPr="00D40F9A">
        <w:t>json</w:t>
      </w:r>
    </w:p>
    <w:p w14:paraId="17C3BDB2" w14:textId="77777777" w:rsidR="00895932" w:rsidRPr="00D40F9A" w:rsidRDefault="00895932">
      <w:pPr>
        <w:pStyle w:val="SourceCode"/>
        <w:numPr>
          <w:ilvl w:val="2"/>
          <w:numId w:val="55"/>
        </w:numPr>
        <w:spacing w:before="0" w:after="0"/>
      </w:pPr>
      <w:r w:rsidRPr="00D40F9A">
        <w:t>{</w:t>
      </w:r>
    </w:p>
    <w:p w14:paraId="4B51102F" w14:textId="77777777" w:rsidR="00895932" w:rsidRPr="00D40F9A" w:rsidRDefault="00895932">
      <w:pPr>
        <w:pStyle w:val="SourceCode"/>
        <w:numPr>
          <w:ilvl w:val="2"/>
          <w:numId w:val="55"/>
        </w:numPr>
        <w:spacing w:before="0" w:after="0"/>
      </w:pPr>
      <w:r w:rsidRPr="00D40F9A">
        <w:t xml:space="preserve">  "username": "new-user",</w:t>
      </w:r>
    </w:p>
    <w:p w14:paraId="7FE6AF97" w14:textId="77777777" w:rsidR="00895932" w:rsidRPr="00D40F9A" w:rsidRDefault="00895932">
      <w:pPr>
        <w:pStyle w:val="SourceCode"/>
        <w:numPr>
          <w:ilvl w:val="2"/>
          <w:numId w:val="55"/>
        </w:numPr>
        <w:spacing w:before="0" w:after="0"/>
      </w:pPr>
      <w:r w:rsidRPr="00D40F9A">
        <w:t xml:space="preserve">  "password": "new-password",</w:t>
      </w:r>
    </w:p>
    <w:p w14:paraId="4FEB2FDC" w14:textId="77777777" w:rsidR="00895932" w:rsidRPr="00D40F9A" w:rsidRDefault="00895932">
      <w:pPr>
        <w:pStyle w:val="SourceCode"/>
        <w:numPr>
          <w:ilvl w:val="2"/>
          <w:numId w:val="55"/>
        </w:numPr>
        <w:spacing w:before="0" w:after="0"/>
      </w:pPr>
      <w:r w:rsidRPr="00D40F9A">
        <w:t xml:space="preserve">  "email": "new-email@test.com",</w:t>
      </w:r>
    </w:p>
    <w:p w14:paraId="0C97FC71" w14:textId="77777777" w:rsidR="00895932" w:rsidRPr="00D40F9A" w:rsidRDefault="00895932">
      <w:pPr>
        <w:pStyle w:val="SourceCode"/>
        <w:numPr>
          <w:ilvl w:val="2"/>
          <w:numId w:val="55"/>
        </w:numPr>
        <w:spacing w:before="0" w:after="0"/>
      </w:pPr>
      <w:r w:rsidRPr="00D40F9A">
        <w:t xml:space="preserve">  "om": "72578167135"</w:t>
      </w:r>
    </w:p>
    <w:p w14:paraId="3DBC35A5" w14:textId="77777777" w:rsidR="00895932" w:rsidRPr="00D40F9A" w:rsidRDefault="00895932">
      <w:pPr>
        <w:pStyle w:val="SourceCode"/>
        <w:numPr>
          <w:ilvl w:val="2"/>
          <w:numId w:val="55"/>
        </w:numPr>
        <w:spacing w:before="0" w:after="0"/>
      </w:pPr>
      <w:r w:rsidRPr="00D40F9A">
        <w:t>}</w:t>
      </w:r>
    </w:p>
    <w:p w14:paraId="7862D66D" w14:textId="77777777" w:rsidR="00895932" w:rsidRPr="00D40F9A" w:rsidRDefault="00895932">
      <w:pPr>
        <w:pStyle w:val="ListParagraph"/>
        <w:numPr>
          <w:ilvl w:val="1"/>
          <w:numId w:val="66"/>
        </w:numPr>
        <w:spacing w:line="240" w:lineRule="auto"/>
        <w:jc w:val="left"/>
      </w:pPr>
      <w:r w:rsidRPr="00D40F9A">
        <w:rPr>
          <w:b/>
          <w:bCs/>
        </w:rPr>
        <w:t>Return value</w:t>
      </w:r>
      <w:r w:rsidRPr="00D40F9A">
        <w:t>:</w:t>
      </w:r>
    </w:p>
    <w:p w14:paraId="02C90B7D" w14:textId="77777777" w:rsidR="00895932" w:rsidRPr="00D40F9A" w:rsidRDefault="00895932">
      <w:pPr>
        <w:pStyle w:val="ListParagraph"/>
        <w:numPr>
          <w:ilvl w:val="2"/>
          <w:numId w:val="66"/>
        </w:numPr>
        <w:spacing w:line="240" w:lineRule="auto"/>
        <w:jc w:val="left"/>
      </w:pPr>
      <w:r w:rsidRPr="00D40F9A">
        <w:rPr>
          <w:b/>
          <w:bCs/>
        </w:rPr>
        <w:t>error</w:t>
      </w:r>
      <w:r w:rsidRPr="00D40F9A">
        <w:t>:</w:t>
      </w:r>
    </w:p>
    <w:p w14:paraId="75CA5F7F" w14:textId="77777777" w:rsidR="00895932" w:rsidRPr="00D40F9A" w:rsidRDefault="00895932">
      <w:pPr>
        <w:pStyle w:val="SourceCodeLanguage"/>
        <w:numPr>
          <w:ilvl w:val="2"/>
          <w:numId w:val="55"/>
        </w:numPr>
      </w:pPr>
      <w:r w:rsidRPr="00D40F9A">
        <w:t>json</w:t>
      </w:r>
    </w:p>
    <w:p w14:paraId="6FBE87F8" w14:textId="77777777" w:rsidR="00895932" w:rsidRPr="00D40F9A" w:rsidRDefault="00895932">
      <w:pPr>
        <w:pStyle w:val="SourceCode"/>
        <w:numPr>
          <w:ilvl w:val="2"/>
          <w:numId w:val="55"/>
        </w:numPr>
        <w:spacing w:before="0" w:after="0"/>
      </w:pPr>
      <w:r w:rsidRPr="00D40F9A">
        <w:t>{</w:t>
      </w:r>
    </w:p>
    <w:p w14:paraId="7B73172C" w14:textId="77777777" w:rsidR="00895932" w:rsidRPr="00D40F9A" w:rsidRDefault="00895932">
      <w:pPr>
        <w:pStyle w:val="SourceCode"/>
        <w:numPr>
          <w:ilvl w:val="2"/>
          <w:numId w:val="55"/>
        </w:numPr>
        <w:spacing w:before="0" w:after="0"/>
      </w:pPr>
      <w:r w:rsidRPr="00D40F9A">
        <w:t xml:space="preserve">  "status": 500,</w:t>
      </w:r>
    </w:p>
    <w:p w14:paraId="094CEA59" w14:textId="77777777" w:rsidR="00895932" w:rsidRPr="00D40F9A" w:rsidRDefault="00895932">
      <w:pPr>
        <w:pStyle w:val="SourceCode"/>
        <w:numPr>
          <w:ilvl w:val="2"/>
          <w:numId w:val="55"/>
        </w:numPr>
        <w:spacing w:before="0" w:after="0"/>
      </w:pPr>
      <w:r w:rsidRPr="00D40F9A">
        <w:t xml:space="preserve">  "message": "Failed to register user bad OM"</w:t>
      </w:r>
    </w:p>
    <w:p w14:paraId="66C71971" w14:textId="77777777" w:rsidR="00895932" w:rsidRPr="00D40F9A" w:rsidRDefault="00895932">
      <w:pPr>
        <w:pStyle w:val="SourceCode"/>
        <w:numPr>
          <w:ilvl w:val="2"/>
          <w:numId w:val="55"/>
        </w:numPr>
        <w:spacing w:before="0" w:after="0"/>
      </w:pPr>
      <w:r w:rsidRPr="00D40F9A">
        <w:t>}</w:t>
      </w:r>
    </w:p>
    <w:p w14:paraId="7F27FE55" w14:textId="77777777" w:rsidR="00895932" w:rsidRPr="00D40F9A" w:rsidRDefault="00895932" w:rsidP="00895932">
      <w:pPr>
        <w:pStyle w:val="Heading5"/>
        <w:spacing w:before="0" w:line="240" w:lineRule="auto"/>
      </w:pPr>
      <w:bookmarkStart w:id="52" w:name="_Toc191580360"/>
      <w:r w:rsidRPr="00D40F9A">
        <w:rPr>
          <w:rStyle w:val="VerbatimChar"/>
        </w:rPr>
        <w:t>pending.songs.service.spec.ts</w:t>
      </w:r>
      <w:bookmarkEnd w:id="52"/>
    </w:p>
    <w:p w14:paraId="3C54ED81" w14:textId="77777777" w:rsidR="00895932" w:rsidRPr="00D40F9A" w:rsidRDefault="00895932">
      <w:pPr>
        <w:pStyle w:val="ListParagraph"/>
        <w:numPr>
          <w:ilvl w:val="0"/>
          <w:numId w:val="67"/>
        </w:numPr>
        <w:spacing w:line="240" w:lineRule="auto"/>
        <w:jc w:val="left"/>
      </w:pPr>
      <w:r w:rsidRPr="00D40F9A">
        <w:rPr>
          <w:b/>
          <w:bCs/>
        </w:rPr>
        <w:t>PendingSongsService -&gt; should be defined</w:t>
      </w:r>
      <w:r w:rsidRPr="00D40F9A">
        <w:t xml:space="preserve">: Ez a teszteset ellenőrzi, hogy a </w:t>
      </w:r>
      <w:r w:rsidRPr="00D40F9A">
        <w:rPr>
          <w:rStyle w:val="VerbatimChar"/>
        </w:rPr>
        <w:t>PendingSongsService</w:t>
      </w:r>
      <w:r w:rsidRPr="00D40F9A">
        <w:t xml:space="preserve"> megfelelően definiálva van-e és példányosítva van-e a teszt modulban.</w:t>
      </w:r>
    </w:p>
    <w:p w14:paraId="212833A0"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1E5138B9" w14:textId="77777777" w:rsidR="00895932" w:rsidRPr="00D40F9A" w:rsidRDefault="00895932">
      <w:pPr>
        <w:pStyle w:val="ListParagraph"/>
        <w:numPr>
          <w:ilvl w:val="2"/>
          <w:numId w:val="67"/>
        </w:numPr>
        <w:spacing w:line="240" w:lineRule="auto"/>
        <w:jc w:val="left"/>
      </w:pPr>
      <w:r w:rsidRPr="00D40F9A">
        <w:rPr>
          <w:b/>
          <w:bCs/>
        </w:rPr>
        <w:t>N/A</w:t>
      </w:r>
      <w:r w:rsidRPr="00D40F9A">
        <w:t>:</w:t>
      </w:r>
    </w:p>
    <w:p w14:paraId="2CF9E281" w14:textId="77777777" w:rsidR="00895932" w:rsidRPr="00D40F9A" w:rsidRDefault="00895932">
      <w:pPr>
        <w:pStyle w:val="SourceCodeLanguage"/>
        <w:numPr>
          <w:ilvl w:val="2"/>
          <w:numId w:val="55"/>
        </w:numPr>
      </w:pPr>
      <w:r w:rsidRPr="00D40F9A">
        <w:t>json</w:t>
      </w:r>
    </w:p>
    <w:p w14:paraId="09734BC7" w14:textId="77777777" w:rsidR="00895932" w:rsidRPr="00D40F9A" w:rsidRDefault="00895932">
      <w:pPr>
        <w:pStyle w:val="SourceCode"/>
        <w:numPr>
          <w:ilvl w:val="2"/>
          <w:numId w:val="55"/>
        </w:numPr>
        <w:spacing w:before="0" w:after="0"/>
      </w:pPr>
      <w:r w:rsidRPr="00D40F9A">
        <w:t>{}</w:t>
      </w:r>
    </w:p>
    <w:p w14:paraId="272ECDC3"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49987BB8" w14:textId="77777777" w:rsidR="00895932" w:rsidRPr="00D40F9A" w:rsidRDefault="00895932">
      <w:pPr>
        <w:pStyle w:val="ListParagraph"/>
        <w:numPr>
          <w:ilvl w:val="2"/>
          <w:numId w:val="67"/>
        </w:numPr>
        <w:spacing w:line="240" w:lineRule="auto"/>
        <w:jc w:val="left"/>
      </w:pPr>
      <w:r w:rsidRPr="00D40F9A">
        <w:rPr>
          <w:b/>
          <w:bCs/>
        </w:rPr>
        <w:t>result</w:t>
      </w:r>
      <w:r w:rsidRPr="00D40F9A">
        <w:t>:</w:t>
      </w:r>
    </w:p>
    <w:p w14:paraId="79CF1F6D" w14:textId="77777777" w:rsidR="00895932" w:rsidRPr="00D40F9A" w:rsidRDefault="00895932">
      <w:pPr>
        <w:pStyle w:val="SourceCodeLanguage"/>
        <w:numPr>
          <w:ilvl w:val="2"/>
          <w:numId w:val="55"/>
        </w:numPr>
      </w:pPr>
      <w:r w:rsidRPr="00D40F9A">
        <w:t>json</w:t>
      </w:r>
    </w:p>
    <w:p w14:paraId="19F593C8" w14:textId="77777777" w:rsidR="00895932" w:rsidRPr="00D40F9A" w:rsidRDefault="00895932">
      <w:pPr>
        <w:pStyle w:val="SourceCode"/>
        <w:numPr>
          <w:ilvl w:val="2"/>
          <w:numId w:val="55"/>
        </w:numPr>
        <w:spacing w:before="0" w:after="0"/>
      </w:pPr>
      <w:r w:rsidRPr="00D40F9A">
        <w:t>{</w:t>
      </w:r>
    </w:p>
    <w:p w14:paraId="7D332ACE" w14:textId="77777777" w:rsidR="00895932" w:rsidRPr="00D40F9A" w:rsidRDefault="00895932">
      <w:pPr>
        <w:pStyle w:val="SourceCode"/>
        <w:numPr>
          <w:ilvl w:val="2"/>
          <w:numId w:val="55"/>
        </w:numPr>
        <w:spacing w:before="0" w:after="0"/>
      </w:pPr>
      <w:r w:rsidRPr="00D40F9A">
        <w:t xml:space="preserve">  "defined": true</w:t>
      </w:r>
    </w:p>
    <w:p w14:paraId="2EFE2828" w14:textId="77777777" w:rsidR="00895932" w:rsidRPr="00D40F9A" w:rsidRDefault="00895932">
      <w:pPr>
        <w:pStyle w:val="SourceCode"/>
        <w:numPr>
          <w:ilvl w:val="2"/>
          <w:numId w:val="55"/>
        </w:numPr>
        <w:spacing w:before="0" w:after="0"/>
      </w:pPr>
      <w:r w:rsidRPr="00D40F9A">
        <w:t>}</w:t>
      </w:r>
    </w:p>
    <w:p w14:paraId="6757622B" w14:textId="77777777" w:rsidR="00895932" w:rsidRPr="00D40F9A" w:rsidRDefault="00895932">
      <w:pPr>
        <w:pStyle w:val="ListParagraph"/>
        <w:numPr>
          <w:ilvl w:val="0"/>
          <w:numId w:val="67"/>
        </w:numPr>
        <w:spacing w:line="240" w:lineRule="auto"/>
        <w:jc w:val="left"/>
      </w:pPr>
      <w:r w:rsidRPr="00D40F9A">
        <w:rPr>
          <w:b/>
          <w:bCs/>
        </w:rPr>
        <w:t>PendingSongsService -&gt; getAll -&gt; should return all pending songs</w:t>
      </w:r>
      <w:r w:rsidRPr="00D40F9A">
        <w:t xml:space="preserve">: Ez a teszteset ellenőrzi, hogy a </w:t>
      </w:r>
      <w:r w:rsidRPr="00D40F9A">
        <w:rPr>
          <w:rStyle w:val="VerbatimChar"/>
        </w:rPr>
        <w:t>getAll</w:t>
      </w:r>
      <w:r w:rsidRPr="00D40F9A">
        <w:t xml:space="preserve"> metódus visszaadja-e az összes függőben lévő dalt. A </w:t>
      </w:r>
      <w:r w:rsidRPr="00D40F9A">
        <w:rPr>
          <w:rStyle w:val="VerbatimChar"/>
        </w:rPr>
        <w:t>prisma.pendingSong.findMany</w:t>
      </w:r>
      <w:r w:rsidRPr="00D40F9A">
        <w:t xml:space="preserve"> metódust mockolja, hogy egy listát adjon vissza a függőben lévő dalokról, és ellenőrzi, hogy a </w:t>
      </w:r>
      <w:r w:rsidRPr="00D40F9A">
        <w:rPr>
          <w:rStyle w:val="VerbatimChar"/>
        </w:rPr>
        <w:t>service.getAll</w:t>
      </w:r>
      <w:r w:rsidRPr="00D40F9A">
        <w:t xml:space="preserve"> metódus a várt eredményt adja-e vissza.</w:t>
      </w:r>
    </w:p>
    <w:p w14:paraId="1E5DEB15"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141047D8" w14:textId="7777777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4FA0DA52" w14:textId="77777777" w:rsidR="00895932" w:rsidRPr="00D40F9A" w:rsidRDefault="00895932">
      <w:pPr>
        <w:pStyle w:val="SourceCodeLanguage"/>
        <w:numPr>
          <w:ilvl w:val="2"/>
          <w:numId w:val="55"/>
        </w:numPr>
      </w:pPr>
      <w:r w:rsidRPr="00D40F9A">
        <w:t>json</w:t>
      </w:r>
    </w:p>
    <w:p w14:paraId="68E4661C" w14:textId="77777777" w:rsidR="00895932" w:rsidRPr="00D40F9A" w:rsidRDefault="00895932">
      <w:pPr>
        <w:pStyle w:val="SourceCode"/>
        <w:numPr>
          <w:ilvl w:val="2"/>
          <w:numId w:val="55"/>
        </w:numPr>
        <w:spacing w:before="0" w:after="0"/>
      </w:pPr>
      <w:r w:rsidRPr="00D40F9A">
        <w:t>{</w:t>
      </w:r>
    </w:p>
    <w:p w14:paraId="1D2E36B6" w14:textId="77777777" w:rsidR="00895932" w:rsidRPr="00D40F9A" w:rsidRDefault="00895932">
      <w:pPr>
        <w:pStyle w:val="SourceCode"/>
        <w:numPr>
          <w:ilvl w:val="2"/>
          <w:numId w:val="55"/>
        </w:numPr>
        <w:spacing w:before="0" w:after="0"/>
      </w:pPr>
      <w:r w:rsidRPr="00D40F9A">
        <w:t xml:space="preserve">  "token": {</w:t>
      </w:r>
    </w:p>
    <w:p w14:paraId="10F5A53C" w14:textId="77777777" w:rsidR="00895932" w:rsidRPr="00D40F9A" w:rsidRDefault="00895932">
      <w:pPr>
        <w:pStyle w:val="SourceCode"/>
        <w:numPr>
          <w:ilvl w:val="2"/>
          <w:numId w:val="55"/>
        </w:numPr>
        <w:spacing w:before="0" w:after="0"/>
      </w:pPr>
      <w:r w:rsidRPr="00D40F9A">
        <w:t xml:space="preserve">    "username": "testUser",</w:t>
      </w:r>
    </w:p>
    <w:p w14:paraId="3AD09C5B" w14:textId="77777777" w:rsidR="00895932" w:rsidRPr="00D40F9A" w:rsidRDefault="00895932">
      <w:pPr>
        <w:pStyle w:val="SourceCode"/>
        <w:numPr>
          <w:ilvl w:val="2"/>
          <w:numId w:val="55"/>
        </w:numPr>
        <w:spacing w:before="0" w:after="0"/>
      </w:pPr>
      <w:r w:rsidRPr="00D40F9A">
        <w:t xml:space="preserve">    "sub": "123"</w:t>
      </w:r>
    </w:p>
    <w:p w14:paraId="700B1351" w14:textId="77777777" w:rsidR="00895932" w:rsidRPr="00D40F9A" w:rsidRDefault="00895932">
      <w:pPr>
        <w:pStyle w:val="SourceCode"/>
        <w:numPr>
          <w:ilvl w:val="2"/>
          <w:numId w:val="55"/>
        </w:numPr>
        <w:spacing w:before="0" w:after="0"/>
      </w:pPr>
      <w:r w:rsidRPr="00D40F9A">
        <w:t xml:space="preserve">  }</w:t>
      </w:r>
    </w:p>
    <w:p w14:paraId="73F0F678" w14:textId="77777777" w:rsidR="00895932" w:rsidRPr="00D40F9A" w:rsidRDefault="00895932">
      <w:pPr>
        <w:pStyle w:val="SourceCode"/>
        <w:numPr>
          <w:ilvl w:val="2"/>
          <w:numId w:val="55"/>
        </w:numPr>
        <w:spacing w:before="0" w:after="0"/>
      </w:pPr>
      <w:r w:rsidRPr="00D40F9A">
        <w:t>}</w:t>
      </w:r>
    </w:p>
    <w:p w14:paraId="7E2C5718"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24C48EEB" w14:textId="77777777" w:rsidR="005766AF" w:rsidRDefault="005766AF">
      <w:pPr>
        <w:spacing w:line="259" w:lineRule="auto"/>
        <w:jc w:val="left"/>
        <w:rPr>
          <w:b/>
          <w:bCs/>
        </w:rPr>
      </w:pPr>
      <w:r>
        <w:rPr>
          <w:b/>
          <w:bCs/>
        </w:rPr>
        <w:br w:type="page"/>
      </w:r>
    </w:p>
    <w:p w14:paraId="06163D84" w14:textId="47B5CE9F" w:rsidR="00895932" w:rsidRPr="00D40F9A" w:rsidRDefault="00895932">
      <w:pPr>
        <w:pStyle w:val="ListParagraph"/>
        <w:numPr>
          <w:ilvl w:val="2"/>
          <w:numId w:val="67"/>
        </w:numPr>
        <w:spacing w:line="240" w:lineRule="auto"/>
        <w:jc w:val="left"/>
      </w:pPr>
      <w:r w:rsidRPr="00D40F9A">
        <w:rPr>
          <w:b/>
          <w:bCs/>
        </w:rPr>
        <w:lastRenderedPageBreak/>
        <w:t>result</w:t>
      </w:r>
      <w:r w:rsidRPr="00D40F9A">
        <w:t>:</w:t>
      </w:r>
    </w:p>
    <w:p w14:paraId="1E42A5EE" w14:textId="77777777" w:rsidR="00895932" w:rsidRPr="00D40F9A" w:rsidRDefault="00895932">
      <w:pPr>
        <w:pStyle w:val="SourceCodeLanguage"/>
        <w:numPr>
          <w:ilvl w:val="2"/>
          <w:numId w:val="55"/>
        </w:numPr>
      </w:pPr>
      <w:r w:rsidRPr="00D40F9A">
        <w:t>json</w:t>
      </w:r>
    </w:p>
    <w:p w14:paraId="7DE45F0B" w14:textId="77777777" w:rsidR="00895932" w:rsidRPr="00D40F9A" w:rsidRDefault="00895932">
      <w:pPr>
        <w:pStyle w:val="SourceCode"/>
        <w:numPr>
          <w:ilvl w:val="2"/>
          <w:numId w:val="55"/>
        </w:numPr>
        <w:spacing w:before="0" w:after="0"/>
      </w:pPr>
      <w:r w:rsidRPr="00D40F9A">
        <w:t>[</w:t>
      </w:r>
    </w:p>
    <w:p w14:paraId="3D1F230E" w14:textId="77777777" w:rsidR="00895932" w:rsidRPr="00D40F9A" w:rsidRDefault="00895932">
      <w:pPr>
        <w:pStyle w:val="SourceCode"/>
        <w:numPr>
          <w:ilvl w:val="2"/>
          <w:numId w:val="55"/>
        </w:numPr>
        <w:spacing w:before="0" w:after="0"/>
      </w:pPr>
      <w:r w:rsidRPr="00D40F9A">
        <w:t xml:space="preserve">  {</w:t>
      </w:r>
    </w:p>
    <w:p w14:paraId="6E90A5E0" w14:textId="77777777" w:rsidR="00895932" w:rsidRPr="00D40F9A" w:rsidRDefault="00895932">
      <w:pPr>
        <w:pStyle w:val="SourceCode"/>
        <w:numPr>
          <w:ilvl w:val="2"/>
          <w:numId w:val="55"/>
        </w:numPr>
        <w:spacing w:before="0" w:after="0"/>
      </w:pPr>
      <w:r w:rsidRPr="00D40F9A">
        <w:t xml:space="preserve">    "id": "1",</w:t>
      </w:r>
    </w:p>
    <w:p w14:paraId="3E3881C1" w14:textId="77777777" w:rsidR="00895932" w:rsidRPr="00D40F9A" w:rsidRDefault="00895932">
      <w:pPr>
        <w:pStyle w:val="SourceCode"/>
        <w:numPr>
          <w:ilvl w:val="2"/>
          <w:numId w:val="55"/>
        </w:numPr>
        <w:spacing w:before="0" w:after="0"/>
      </w:pPr>
      <w:r w:rsidRPr="00D40F9A">
        <w:t xml:space="preserve">    "title": "Song 1",</w:t>
      </w:r>
    </w:p>
    <w:p w14:paraId="18D69ADD" w14:textId="77777777" w:rsidR="00895932" w:rsidRPr="00D40F9A" w:rsidRDefault="00895932">
      <w:pPr>
        <w:pStyle w:val="SourceCode"/>
        <w:numPr>
          <w:ilvl w:val="2"/>
          <w:numId w:val="55"/>
        </w:numPr>
        <w:spacing w:before="0" w:after="0"/>
      </w:pPr>
      <w:r w:rsidRPr="00D40F9A">
        <w:t xml:space="preserve">    "uploadedBy": {</w:t>
      </w:r>
    </w:p>
    <w:p w14:paraId="7BFFCA47" w14:textId="77777777" w:rsidR="00895932" w:rsidRPr="00D40F9A" w:rsidRDefault="00895932">
      <w:pPr>
        <w:pStyle w:val="SourceCode"/>
        <w:numPr>
          <w:ilvl w:val="2"/>
          <w:numId w:val="55"/>
        </w:numPr>
        <w:spacing w:before="0" w:after="0"/>
      </w:pPr>
      <w:r w:rsidRPr="00D40F9A">
        <w:t xml:space="preserve">      "kreta": {</w:t>
      </w:r>
    </w:p>
    <w:p w14:paraId="1EFFF643" w14:textId="77777777" w:rsidR="00895932" w:rsidRPr="00D40F9A" w:rsidRDefault="00895932">
      <w:pPr>
        <w:pStyle w:val="SourceCode"/>
        <w:numPr>
          <w:ilvl w:val="2"/>
          <w:numId w:val="55"/>
        </w:numPr>
        <w:spacing w:before="0" w:after="0"/>
      </w:pPr>
      <w:r w:rsidRPr="00D40F9A">
        <w:t xml:space="preserve">        "name": "John Doe"</w:t>
      </w:r>
    </w:p>
    <w:p w14:paraId="5C97348A" w14:textId="77777777" w:rsidR="00895932" w:rsidRPr="00D40F9A" w:rsidRDefault="00895932">
      <w:pPr>
        <w:pStyle w:val="SourceCode"/>
        <w:numPr>
          <w:ilvl w:val="2"/>
          <w:numId w:val="55"/>
        </w:numPr>
        <w:spacing w:before="0" w:after="0"/>
      </w:pPr>
      <w:r w:rsidRPr="00D40F9A">
        <w:t xml:space="preserve">      }</w:t>
      </w:r>
    </w:p>
    <w:p w14:paraId="2FC787EC" w14:textId="77777777" w:rsidR="00895932" w:rsidRPr="00D40F9A" w:rsidRDefault="00895932">
      <w:pPr>
        <w:pStyle w:val="SourceCode"/>
        <w:numPr>
          <w:ilvl w:val="2"/>
          <w:numId w:val="55"/>
        </w:numPr>
        <w:spacing w:before="0" w:after="0"/>
      </w:pPr>
      <w:r w:rsidRPr="00D40F9A">
        <w:t xml:space="preserve">    }</w:t>
      </w:r>
    </w:p>
    <w:p w14:paraId="14B630E5" w14:textId="77777777" w:rsidR="00895932" w:rsidRPr="00D40F9A" w:rsidRDefault="00895932">
      <w:pPr>
        <w:pStyle w:val="SourceCode"/>
        <w:numPr>
          <w:ilvl w:val="2"/>
          <w:numId w:val="55"/>
        </w:numPr>
        <w:spacing w:before="0" w:after="0"/>
      </w:pPr>
      <w:r w:rsidRPr="00D40F9A">
        <w:t xml:space="preserve">  }</w:t>
      </w:r>
    </w:p>
    <w:p w14:paraId="2C7E7199" w14:textId="77777777" w:rsidR="00895932" w:rsidRPr="00D40F9A" w:rsidRDefault="00895932">
      <w:pPr>
        <w:pStyle w:val="SourceCode"/>
        <w:numPr>
          <w:ilvl w:val="2"/>
          <w:numId w:val="55"/>
        </w:numPr>
        <w:spacing w:before="0" w:after="0"/>
      </w:pPr>
      <w:r w:rsidRPr="00D40F9A">
        <w:t>]</w:t>
      </w:r>
    </w:p>
    <w:p w14:paraId="09D8BB19" w14:textId="77777777" w:rsidR="00895932" w:rsidRPr="00D40F9A" w:rsidRDefault="00895932">
      <w:pPr>
        <w:pStyle w:val="ListParagraph"/>
        <w:numPr>
          <w:ilvl w:val="0"/>
          <w:numId w:val="67"/>
        </w:numPr>
        <w:spacing w:line="240" w:lineRule="auto"/>
        <w:jc w:val="left"/>
      </w:pPr>
      <w:r w:rsidRPr="00D40F9A">
        <w:rPr>
          <w:b/>
          <w:bCs/>
        </w:rPr>
        <w:t>PendingSongsService -&gt; getAll -&gt; should throw an error when no pending songs are found</w:t>
      </w:r>
      <w:r w:rsidRPr="00D40F9A">
        <w:t xml:space="preserve">: Ez a teszteset ellenőrzi, hogy a </w:t>
      </w:r>
      <w:r w:rsidRPr="00D40F9A">
        <w:rPr>
          <w:rStyle w:val="VerbatimChar"/>
        </w:rPr>
        <w:t>getAll</w:t>
      </w:r>
      <w:r w:rsidRPr="00D40F9A">
        <w:t xml:space="preserve"> metódus hibát dob-e, ha nem találhatóak függőben lévő dalok. A </w:t>
      </w:r>
      <w:r w:rsidRPr="00D40F9A">
        <w:rPr>
          <w:rStyle w:val="VerbatimChar"/>
        </w:rPr>
        <w:t>prisma.pendingSong.findMany</w:t>
      </w:r>
      <w:r w:rsidRPr="00D40F9A">
        <w:t xml:space="preserve"> metódust mockolja, hogy egy üres listát adjon vissza, és ellenőrzi, hogy a </w:t>
      </w:r>
      <w:r w:rsidRPr="00D40F9A">
        <w:rPr>
          <w:rStyle w:val="VerbatimChar"/>
        </w:rPr>
        <w:t>service.getAll</w:t>
      </w:r>
      <w:r w:rsidRPr="00D40F9A">
        <w:t xml:space="preserve"> metódus a várt hibát dobja-e.</w:t>
      </w:r>
    </w:p>
    <w:p w14:paraId="351A3330" w14:textId="220103C0" w:rsidR="00FD5BF9" w:rsidRPr="005766AF" w:rsidRDefault="00895932">
      <w:pPr>
        <w:pStyle w:val="ListParagraph"/>
        <w:numPr>
          <w:ilvl w:val="1"/>
          <w:numId w:val="67"/>
        </w:numPr>
        <w:spacing w:line="240" w:lineRule="auto"/>
        <w:jc w:val="left"/>
      </w:pPr>
      <w:r w:rsidRPr="00D40F9A">
        <w:rPr>
          <w:b/>
          <w:bCs/>
        </w:rPr>
        <w:t>Mocked input data</w:t>
      </w:r>
      <w:r w:rsidRPr="00D40F9A">
        <w:t>:</w:t>
      </w:r>
    </w:p>
    <w:p w14:paraId="258342A1" w14:textId="2FFDC278"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379FDD2D" w14:textId="77777777" w:rsidR="00895932" w:rsidRPr="00D40F9A" w:rsidRDefault="00895932">
      <w:pPr>
        <w:pStyle w:val="SourceCodeLanguage"/>
        <w:numPr>
          <w:ilvl w:val="2"/>
          <w:numId w:val="55"/>
        </w:numPr>
      </w:pPr>
      <w:r w:rsidRPr="00D40F9A">
        <w:t>json</w:t>
      </w:r>
    </w:p>
    <w:p w14:paraId="0AF4D427" w14:textId="77777777" w:rsidR="00895932" w:rsidRPr="00D40F9A" w:rsidRDefault="00895932">
      <w:pPr>
        <w:pStyle w:val="SourceCode"/>
        <w:numPr>
          <w:ilvl w:val="2"/>
          <w:numId w:val="55"/>
        </w:numPr>
        <w:spacing w:before="0" w:after="0"/>
      </w:pPr>
      <w:r w:rsidRPr="00D40F9A">
        <w:t>{</w:t>
      </w:r>
    </w:p>
    <w:p w14:paraId="6D7B969C" w14:textId="77777777" w:rsidR="00895932" w:rsidRPr="00D40F9A" w:rsidRDefault="00895932">
      <w:pPr>
        <w:pStyle w:val="SourceCode"/>
        <w:numPr>
          <w:ilvl w:val="2"/>
          <w:numId w:val="55"/>
        </w:numPr>
        <w:spacing w:before="0" w:after="0"/>
      </w:pPr>
      <w:r w:rsidRPr="00D40F9A">
        <w:t xml:space="preserve">  "token": {</w:t>
      </w:r>
    </w:p>
    <w:p w14:paraId="394DD296" w14:textId="77777777" w:rsidR="00895932" w:rsidRPr="00D40F9A" w:rsidRDefault="00895932">
      <w:pPr>
        <w:pStyle w:val="SourceCode"/>
        <w:numPr>
          <w:ilvl w:val="2"/>
          <w:numId w:val="55"/>
        </w:numPr>
        <w:spacing w:before="0" w:after="0"/>
      </w:pPr>
      <w:r w:rsidRPr="00D40F9A">
        <w:t xml:space="preserve">    "username": "testUser",</w:t>
      </w:r>
    </w:p>
    <w:p w14:paraId="79949E54" w14:textId="77777777" w:rsidR="00895932" w:rsidRPr="00D40F9A" w:rsidRDefault="00895932">
      <w:pPr>
        <w:pStyle w:val="SourceCode"/>
        <w:numPr>
          <w:ilvl w:val="2"/>
          <w:numId w:val="55"/>
        </w:numPr>
        <w:spacing w:before="0" w:after="0"/>
      </w:pPr>
      <w:r w:rsidRPr="00D40F9A">
        <w:t xml:space="preserve">    "sub": "123"</w:t>
      </w:r>
    </w:p>
    <w:p w14:paraId="558AF48D" w14:textId="77777777" w:rsidR="00895932" w:rsidRPr="00D40F9A" w:rsidRDefault="00895932">
      <w:pPr>
        <w:pStyle w:val="SourceCode"/>
        <w:numPr>
          <w:ilvl w:val="2"/>
          <w:numId w:val="55"/>
        </w:numPr>
        <w:spacing w:before="0" w:after="0"/>
      </w:pPr>
      <w:r w:rsidRPr="00D40F9A">
        <w:t xml:space="preserve">  }</w:t>
      </w:r>
    </w:p>
    <w:p w14:paraId="4ED49EC3" w14:textId="77777777" w:rsidR="00895932" w:rsidRPr="00D40F9A" w:rsidRDefault="00895932">
      <w:pPr>
        <w:pStyle w:val="SourceCode"/>
        <w:numPr>
          <w:ilvl w:val="2"/>
          <w:numId w:val="55"/>
        </w:numPr>
        <w:spacing w:before="0" w:after="0"/>
      </w:pPr>
      <w:r w:rsidRPr="00D40F9A">
        <w:t>}</w:t>
      </w:r>
    </w:p>
    <w:p w14:paraId="4DDB7B00"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780A98DF" w14:textId="77777777" w:rsidR="00895932" w:rsidRPr="00D40F9A" w:rsidRDefault="00895932">
      <w:pPr>
        <w:pStyle w:val="ListParagraph"/>
        <w:numPr>
          <w:ilvl w:val="2"/>
          <w:numId w:val="67"/>
        </w:numPr>
        <w:spacing w:line="240" w:lineRule="auto"/>
        <w:jc w:val="left"/>
      </w:pPr>
      <w:r w:rsidRPr="00D40F9A">
        <w:rPr>
          <w:b/>
          <w:bCs/>
        </w:rPr>
        <w:t>error</w:t>
      </w:r>
      <w:r w:rsidRPr="00D40F9A">
        <w:t>:</w:t>
      </w:r>
    </w:p>
    <w:p w14:paraId="4997961A" w14:textId="77777777" w:rsidR="00895932" w:rsidRPr="00D40F9A" w:rsidRDefault="00895932">
      <w:pPr>
        <w:pStyle w:val="SourceCodeLanguage"/>
        <w:numPr>
          <w:ilvl w:val="2"/>
          <w:numId w:val="55"/>
        </w:numPr>
      </w:pPr>
      <w:r w:rsidRPr="00D40F9A">
        <w:t>json</w:t>
      </w:r>
    </w:p>
    <w:p w14:paraId="57663D49" w14:textId="77777777" w:rsidR="00895932" w:rsidRPr="00D40F9A" w:rsidRDefault="00895932">
      <w:pPr>
        <w:pStyle w:val="SourceCode"/>
        <w:numPr>
          <w:ilvl w:val="2"/>
          <w:numId w:val="55"/>
        </w:numPr>
        <w:spacing w:before="0" w:after="0"/>
      </w:pPr>
      <w:r w:rsidRPr="00D40F9A">
        <w:t>{</w:t>
      </w:r>
    </w:p>
    <w:p w14:paraId="0849EB32" w14:textId="77777777" w:rsidR="00895932" w:rsidRPr="00D40F9A" w:rsidRDefault="00895932">
      <w:pPr>
        <w:pStyle w:val="SourceCode"/>
        <w:numPr>
          <w:ilvl w:val="2"/>
          <w:numId w:val="55"/>
        </w:numPr>
        <w:spacing w:before="0" w:after="0"/>
      </w:pPr>
      <w:r w:rsidRPr="00D40F9A">
        <w:t xml:space="preserve">  "status": 404,</w:t>
      </w:r>
    </w:p>
    <w:p w14:paraId="16D09031" w14:textId="77777777" w:rsidR="00895932" w:rsidRPr="00D40F9A" w:rsidRDefault="00895932">
      <w:pPr>
        <w:pStyle w:val="SourceCode"/>
        <w:numPr>
          <w:ilvl w:val="2"/>
          <w:numId w:val="55"/>
        </w:numPr>
        <w:spacing w:before="0" w:after="0"/>
      </w:pPr>
      <w:r w:rsidRPr="00D40F9A">
        <w:t xml:space="preserve">  "message": "No pending songs found"</w:t>
      </w:r>
    </w:p>
    <w:p w14:paraId="5A387606" w14:textId="77777777" w:rsidR="00895932" w:rsidRPr="00D40F9A" w:rsidRDefault="00895932">
      <w:pPr>
        <w:pStyle w:val="SourceCode"/>
        <w:numPr>
          <w:ilvl w:val="2"/>
          <w:numId w:val="55"/>
        </w:numPr>
        <w:spacing w:before="0" w:after="0"/>
      </w:pPr>
      <w:r w:rsidRPr="00D40F9A">
        <w:t>}</w:t>
      </w:r>
    </w:p>
    <w:p w14:paraId="4314B64C" w14:textId="77777777" w:rsidR="00895932" w:rsidRPr="00D40F9A" w:rsidRDefault="00895932">
      <w:pPr>
        <w:pStyle w:val="ListParagraph"/>
        <w:numPr>
          <w:ilvl w:val="0"/>
          <w:numId w:val="67"/>
        </w:numPr>
        <w:spacing w:line="240" w:lineRule="auto"/>
        <w:jc w:val="left"/>
      </w:pPr>
      <w:r w:rsidRPr="00D40F9A">
        <w:rPr>
          <w:b/>
          <w:bCs/>
        </w:rPr>
        <w:t>PendingSongsService -&gt; getAll -&gt; should throw an error when an internal error occurs</w:t>
      </w:r>
      <w:r w:rsidRPr="00D40F9A">
        <w:t xml:space="preserve">: Ez a teszteset ellenőrzi, hogy a </w:t>
      </w:r>
      <w:r w:rsidRPr="00D40F9A">
        <w:rPr>
          <w:rStyle w:val="VerbatimChar"/>
        </w:rPr>
        <w:t>getAll</w:t>
      </w:r>
      <w:r w:rsidRPr="00D40F9A">
        <w:t xml:space="preserve"> metódus hibát dob-e, ha belső hiba történik. A </w:t>
      </w:r>
      <w:r w:rsidRPr="00D40F9A">
        <w:rPr>
          <w:rStyle w:val="VerbatimChar"/>
        </w:rPr>
        <w:t>prisma.pendingSong.findMany</w:t>
      </w:r>
      <w:r w:rsidRPr="00D40F9A">
        <w:t xml:space="preserve"> metódust mockolja, hogy hibát dobjon, és ellenőrzi, hogy a </w:t>
      </w:r>
      <w:r w:rsidRPr="00D40F9A">
        <w:rPr>
          <w:rStyle w:val="VerbatimChar"/>
        </w:rPr>
        <w:t>service.getAll</w:t>
      </w:r>
      <w:r w:rsidRPr="00D40F9A">
        <w:t xml:space="preserve"> metódus a várt hibát dobja-e.</w:t>
      </w:r>
    </w:p>
    <w:p w14:paraId="0CA24D97"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49875460" w14:textId="7777777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67BCBB64" w14:textId="77777777" w:rsidR="00895932" w:rsidRPr="00D40F9A" w:rsidRDefault="00895932">
      <w:pPr>
        <w:pStyle w:val="SourceCodeLanguage"/>
        <w:numPr>
          <w:ilvl w:val="2"/>
          <w:numId w:val="55"/>
        </w:numPr>
      </w:pPr>
      <w:r w:rsidRPr="00D40F9A">
        <w:t>json</w:t>
      </w:r>
    </w:p>
    <w:p w14:paraId="4E6DE755" w14:textId="77777777" w:rsidR="00895932" w:rsidRPr="00D40F9A" w:rsidRDefault="00895932">
      <w:pPr>
        <w:pStyle w:val="SourceCode"/>
        <w:numPr>
          <w:ilvl w:val="2"/>
          <w:numId w:val="55"/>
        </w:numPr>
        <w:spacing w:before="0" w:after="0"/>
      </w:pPr>
      <w:r w:rsidRPr="00D40F9A">
        <w:t>{</w:t>
      </w:r>
    </w:p>
    <w:p w14:paraId="69509951" w14:textId="77777777" w:rsidR="00895932" w:rsidRPr="00D40F9A" w:rsidRDefault="00895932">
      <w:pPr>
        <w:pStyle w:val="SourceCode"/>
        <w:numPr>
          <w:ilvl w:val="2"/>
          <w:numId w:val="55"/>
        </w:numPr>
        <w:spacing w:before="0" w:after="0"/>
      </w:pPr>
      <w:r w:rsidRPr="00D40F9A">
        <w:t xml:space="preserve">  "token": {</w:t>
      </w:r>
    </w:p>
    <w:p w14:paraId="5416B8C7" w14:textId="77777777" w:rsidR="00895932" w:rsidRPr="00D40F9A" w:rsidRDefault="00895932">
      <w:pPr>
        <w:pStyle w:val="SourceCode"/>
        <w:numPr>
          <w:ilvl w:val="2"/>
          <w:numId w:val="55"/>
        </w:numPr>
        <w:spacing w:before="0" w:after="0"/>
      </w:pPr>
      <w:r w:rsidRPr="00D40F9A">
        <w:t xml:space="preserve">    "username": "testUser",</w:t>
      </w:r>
    </w:p>
    <w:p w14:paraId="06BB89E8" w14:textId="77777777" w:rsidR="00895932" w:rsidRPr="00D40F9A" w:rsidRDefault="00895932">
      <w:pPr>
        <w:pStyle w:val="SourceCode"/>
        <w:numPr>
          <w:ilvl w:val="2"/>
          <w:numId w:val="55"/>
        </w:numPr>
        <w:spacing w:before="0" w:after="0"/>
      </w:pPr>
      <w:r w:rsidRPr="00D40F9A">
        <w:t xml:space="preserve">    "sub": "123"</w:t>
      </w:r>
    </w:p>
    <w:p w14:paraId="63A63410" w14:textId="77777777" w:rsidR="00895932" w:rsidRPr="00D40F9A" w:rsidRDefault="00895932">
      <w:pPr>
        <w:pStyle w:val="SourceCode"/>
        <w:numPr>
          <w:ilvl w:val="2"/>
          <w:numId w:val="55"/>
        </w:numPr>
        <w:spacing w:before="0" w:after="0"/>
      </w:pPr>
      <w:r w:rsidRPr="00D40F9A">
        <w:t xml:space="preserve">  }</w:t>
      </w:r>
    </w:p>
    <w:p w14:paraId="7A283F26" w14:textId="77777777" w:rsidR="00895932" w:rsidRPr="00D40F9A" w:rsidRDefault="00895932">
      <w:pPr>
        <w:pStyle w:val="SourceCode"/>
        <w:numPr>
          <w:ilvl w:val="2"/>
          <w:numId w:val="55"/>
        </w:numPr>
        <w:spacing w:before="0" w:after="0"/>
      </w:pPr>
      <w:r w:rsidRPr="00D40F9A">
        <w:t>}</w:t>
      </w:r>
    </w:p>
    <w:p w14:paraId="750B7FE0"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52E1F2ED" w14:textId="77777777" w:rsidR="005766AF" w:rsidRDefault="005766AF">
      <w:pPr>
        <w:spacing w:line="259" w:lineRule="auto"/>
        <w:jc w:val="left"/>
        <w:rPr>
          <w:b/>
          <w:bCs/>
        </w:rPr>
      </w:pPr>
      <w:r>
        <w:rPr>
          <w:b/>
          <w:bCs/>
        </w:rPr>
        <w:br w:type="page"/>
      </w:r>
    </w:p>
    <w:p w14:paraId="5535A3F1" w14:textId="1BF9A2A9" w:rsidR="00895932" w:rsidRPr="00D40F9A" w:rsidRDefault="00895932">
      <w:pPr>
        <w:pStyle w:val="ListParagraph"/>
        <w:numPr>
          <w:ilvl w:val="2"/>
          <w:numId w:val="67"/>
        </w:numPr>
        <w:spacing w:line="240" w:lineRule="auto"/>
        <w:jc w:val="left"/>
      </w:pPr>
      <w:r w:rsidRPr="00D40F9A">
        <w:rPr>
          <w:b/>
          <w:bCs/>
        </w:rPr>
        <w:lastRenderedPageBreak/>
        <w:t>error</w:t>
      </w:r>
      <w:r w:rsidRPr="00D40F9A">
        <w:t>:</w:t>
      </w:r>
    </w:p>
    <w:p w14:paraId="05DF403A" w14:textId="77777777" w:rsidR="00895932" w:rsidRPr="00D40F9A" w:rsidRDefault="00895932">
      <w:pPr>
        <w:pStyle w:val="SourceCodeLanguage"/>
        <w:numPr>
          <w:ilvl w:val="2"/>
          <w:numId w:val="55"/>
        </w:numPr>
      </w:pPr>
      <w:r w:rsidRPr="00D40F9A">
        <w:t>json</w:t>
      </w:r>
    </w:p>
    <w:p w14:paraId="60AFA538" w14:textId="77777777" w:rsidR="00895932" w:rsidRPr="00D40F9A" w:rsidRDefault="00895932">
      <w:pPr>
        <w:pStyle w:val="SourceCode"/>
        <w:numPr>
          <w:ilvl w:val="2"/>
          <w:numId w:val="55"/>
        </w:numPr>
        <w:spacing w:before="0" w:after="0"/>
      </w:pPr>
      <w:r w:rsidRPr="00D40F9A">
        <w:t>{</w:t>
      </w:r>
    </w:p>
    <w:p w14:paraId="4D623F5E" w14:textId="77777777" w:rsidR="00895932" w:rsidRPr="00D40F9A" w:rsidRDefault="00895932">
      <w:pPr>
        <w:pStyle w:val="SourceCode"/>
        <w:numPr>
          <w:ilvl w:val="2"/>
          <w:numId w:val="55"/>
        </w:numPr>
        <w:spacing w:before="0" w:after="0"/>
      </w:pPr>
      <w:r w:rsidRPr="00D40F9A">
        <w:t xml:space="preserve">  "status": 500,</w:t>
      </w:r>
    </w:p>
    <w:p w14:paraId="4D25D3D0" w14:textId="77777777" w:rsidR="00895932" w:rsidRPr="00D40F9A" w:rsidRDefault="00895932">
      <w:pPr>
        <w:pStyle w:val="SourceCode"/>
        <w:numPr>
          <w:ilvl w:val="2"/>
          <w:numId w:val="55"/>
        </w:numPr>
        <w:spacing w:before="0" w:after="0"/>
      </w:pPr>
      <w:r w:rsidRPr="00D40F9A">
        <w:t xml:space="preserve">  "message": "Error fetching pending songs: Database error"</w:t>
      </w:r>
    </w:p>
    <w:p w14:paraId="3F3BA429" w14:textId="77777777" w:rsidR="00895932" w:rsidRPr="00D40F9A" w:rsidRDefault="00895932">
      <w:pPr>
        <w:pStyle w:val="SourceCode"/>
        <w:numPr>
          <w:ilvl w:val="2"/>
          <w:numId w:val="55"/>
        </w:numPr>
        <w:spacing w:before="0" w:after="0"/>
      </w:pPr>
      <w:r w:rsidRPr="00D40F9A">
        <w:t>}</w:t>
      </w:r>
    </w:p>
    <w:p w14:paraId="6E158B50" w14:textId="77777777" w:rsidR="00895932" w:rsidRPr="00D40F9A" w:rsidRDefault="00895932">
      <w:pPr>
        <w:pStyle w:val="ListParagraph"/>
        <w:numPr>
          <w:ilvl w:val="0"/>
          <w:numId w:val="67"/>
        </w:numPr>
        <w:spacing w:line="240" w:lineRule="auto"/>
        <w:jc w:val="left"/>
      </w:pPr>
      <w:r w:rsidRPr="00D40F9A">
        <w:rPr>
          <w:b/>
          <w:bCs/>
        </w:rPr>
        <w:t>PendingSongsService -&gt; getAudioById -&gt; should return a streamable file</w:t>
      </w:r>
      <w:r w:rsidRPr="00D40F9A">
        <w:t xml:space="preserve">: Ez a teszteset ellenőrzi, hogy a </w:t>
      </w:r>
      <w:r w:rsidRPr="00D40F9A">
        <w:rPr>
          <w:rStyle w:val="VerbatimChar"/>
        </w:rPr>
        <w:t>getAudioById</w:t>
      </w:r>
      <w:r w:rsidRPr="00D40F9A">
        <w:t xml:space="preserve"> metódus visszaad-e egy streamelhető fájlt. A </w:t>
      </w:r>
      <w:r w:rsidRPr="00D40F9A">
        <w:rPr>
          <w:rStyle w:val="VerbatimChar"/>
        </w:rPr>
        <w:t>prisma.pendingSong.findUnique</w:t>
      </w:r>
      <w:r w:rsidRPr="00D40F9A">
        <w:t xml:space="preserve"> metódust mockolja, hogy egy dalt adjon vissza, és ellenőrzi, hogy a </w:t>
      </w:r>
      <w:r w:rsidRPr="00D40F9A">
        <w:rPr>
          <w:rStyle w:val="VerbatimChar"/>
        </w:rPr>
        <w:t>service.getAudioById</w:t>
      </w:r>
      <w:r w:rsidRPr="00D40F9A">
        <w:t xml:space="preserve"> metódus a várt eredményt adja-e vissza.</w:t>
      </w:r>
    </w:p>
    <w:p w14:paraId="4B8E74C6"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33229B62" w14:textId="7777777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51AFD511" w14:textId="77777777" w:rsidR="00895932" w:rsidRPr="00D40F9A" w:rsidRDefault="00895932">
      <w:pPr>
        <w:pStyle w:val="SourceCodeLanguage"/>
        <w:numPr>
          <w:ilvl w:val="2"/>
          <w:numId w:val="55"/>
        </w:numPr>
      </w:pPr>
      <w:r w:rsidRPr="00D40F9A">
        <w:t>json</w:t>
      </w:r>
    </w:p>
    <w:p w14:paraId="618DDE8A" w14:textId="77777777" w:rsidR="00895932" w:rsidRPr="00D40F9A" w:rsidRDefault="00895932">
      <w:pPr>
        <w:pStyle w:val="SourceCode"/>
        <w:numPr>
          <w:ilvl w:val="2"/>
          <w:numId w:val="55"/>
        </w:numPr>
        <w:spacing w:before="0" w:after="0"/>
      </w:pPr>
      <w:r w:rsidRPr="00D40F9A">
        <w:t>{</w:t>
      </w:r>
    </w:p>
    <w:p w14:paraId="1A9F4D85" w14:textId="77777777" w:rsidR="00895932" w:rsidRPr="00D40F9A" w:rsidRDefault="00895932">
      <w:pPr>
        <w:pStyle w:val="SourceCode"/>
        <w:numPr>
          <w:ilvl w:val="2"/>
          <w:numId w:val="55"/>
        </w:numPr>
        <w:spacing w:before="0" w:after="0"/>
      </w:pPr>
      <w:r w:rsidRPr="00D40F9A">
        <w:t xml:space="preserve">  "token": {</w:t>
      </w:r>
    </w:p>
    <w:p w14:paraId="6C6DA4AE" w14:textId="77777777" w:rsidR="00895932" w:rsidRPr="00D40F9A" w:rsidRDefault="00895932">
      <w:pPr>
        <w:pStyle w:val="SourceCode"/>
        <w:numPr>
          <w:ilvl w:val="2"/>
          <w:numId w:val="55"/>
        </w:numPr>
        <w:spacing w:before="0" w:after="0"/>
      </w:pPr>
      <w:r w:rsidRPr="00D40F9A">
        <w:t xml:space="preserve">    "username": "testUser",</w:t>
      </w:r>
    </w:p>
    <w:p w14:paraId="45539E59" w14:textId="77777777" w:rsidR="00895932" w:rsidRPr="00D40F9A" w:rsidRDefault="00895932">
      <w:pPr>
        <w:pStyle w:val="SourceCode"/>
        <w:numPr>
          <w:ilvl w:val="2"/>
          <w:numId w:val="55"/>
        </w:numPr>
        <w:spacing w:before="0" w:after="0"/>
      </w:pPr>
      <w:r w:rsidRPr="00D40F9A">
        <w:t xml:space="preserve">    "sub": "123"</w:t>
      </w:r>
    </w:p>
    <w:p w14:paraId="33EE8EFB" w14:textId="77777777" w:rsidR="00895932" w:rsidRPr="00D40F9A" w:rsidRDefault="00895932">
      <w:pPr>
        <w:pStyle w:val="SourceCode"/>
        <w:numPr>
          <w:ilvl w:val="2"/>
          <w:numId w:val="55"/>
        </w:numPr>
        <w:spacing w:before="0" w:after="0"/>
      </w:pPr>
      <w:r w:rsidRPr="00D40F9A">
        <w:t xml:space="preserve">  }</w:t>
      </w:r>
    </w:p>
    <w:p w14:paraId="61EFF412" w14:textId="77777777" w:rsidR="00895932" w:rsidRPr="00D40F9A" w:rsidRDefault="00895932">
      <w:pPr>
        <w:pStyle w:val="SourceCode"/>
        <w:numPr>
          <w:ilvl w:val="2"/>
          <w:numId w:val="55"/>
        </w:numPr>
        <w:spacing w:before="0" w:after="0"/>
      </w:pPr>
      <w:r w:rsidRPr="00D40F9A">
        <w:t>}</w:t>
      </w:r>
    </w:p>
    <w:p w14:paraId="4D733BEB"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58CE76FE" w14:textId="77777777" w:rsidR="00895932" w:rsidRPr="00D40F9A" w:rsidRDefault="00895932">
      <w:pPr>
        <w:pStyle w:val="ListParagraph"/>
        <w:numPr>
          <w:ilvl w:val="2"/>
          <w:numId w:val="67"/>
        </w:numPr>
        <w:spacing w:line="240" w:lineRule="auto"/>
        <w:jc w:val="left"/>
      </w:pPr>
      <w:r w:rsidRPr="00D40F9A">
        <w:rPr>
          <w:b/>
          <w:bCs/>
        </w:rPr>
        <w:t>result</w:t>
      </w:r>
      <w:r w:rsidRPr="00D40F9A">
        <w:t>:</w:t>
      </w:r>
    </w:p>
    <w:p w14:paraId="03B7D933" w14:textId="77777777" w:rsidR="00895932" w:rsidRPr="00D40F9A" w:rsidRDefault="00895932">
      <w:pPr>
        <w:pStyle w:val="SourceCodeLanguage"/>
        <w:numPr>
          <w:ilvl w:val="2"/>
          <w:numId w:val="55"/>
        </w:numPr>
      </w:pPr>
      <w:r w:rsidRPr="00D40F9A">
        <w:t>json</w:t>
      </w:r>
    </w:p>
    <w:p w14:paraId="3F1434B9" w14:textId="77777777" w:rsidR="00895932" w:rsidRPr="00D40F9A" w:rsidRDefault="00895932">
      <w:pPr>
        <w:pStyle w:val="SourceCode"/>
        <w:numPr>
          <w:ilvl w:val="2"/>
          <w:numId w:val="55"/>
        </w:numPr>
        <w:spacing w:before="0" w:after="0"/>
      </w:pPr>
      <w:r w:rsidRPr="00D40F9A">
        <w:t>{</w:t>
      </w:r>
    </w:p>
    <w:p w14:paraId="053763B8" w14:textId="77777777" w:rsidR="00895932" w:rsidRPr="00D40F9A" w:rsidRDefault="00895932">
      <w:pPr>
        <w:pStyle w:val="SourceCode"/>
        <w:numPr>
          <w:ilvl w:val="2"/>
          <w:numId w:val="55"/>
        </w:numPr>
        <w:spacing w:before="0" w:after="0"/>
      </w:pPr>
      <w:r w:rsidRPr="00D40F9A">
        <w:t xml:space="preserve">  "type": "StreamableFile"</w:t>
      </w:r>
    </w:p>
    <w:p w14:paraId="38F93A66" w14:textId="77777777" w:rsidR="00895932" w:rsidRPr="00D40F9A" w:rsidRDefault="00895932">
      <w:pPr>
        <w:pStyle w:val="SourceCode"/>
        <w:numPr>
          <w:ilvl w:val="2"/>
          <w:numId w:val="55"/>
        </w:numPr>
        <w:spacing w:before="0" w:after="0"/>
      </w:pPr>
      <w:r w:rsidRPr="00D40F9A">
        <w:t>}</w:t>
      </w:r>
    </w:p>
    <w:p w14:paraId="4C422981" w14:textId="77777777" w:rsidR="00895932" w:rsidRPr="00D40F9A" w:rsidRDefault="00895932">
      <w:pPr>
        <w:pStyle w:val="ListParagraph"/>
        <w:numPr>
          <w:ilvl w:val="0"/>
          <w:numId w:val="67"/>
        </w:numPr>
        <w:spacing w:line="240" w:lineRule="auto"/>
        <w:jc w:val="left"/>
      </w:pPr>
      <w:r w:rsidRPr="00D40F9A">
        <w:rPr>
          <w:b/>
          <w:bCs/>
        </w:rPr>
        <w:t>PendingSongsService -&gt; getAudioById -&gt; should throw an error when song is not found</w:t>
      </w:r>
      <w:r w:rsidRPr="00D40F9A">
        <w:t xml:space="preserve">: Ez a teszteset ellenőrzi, hogy a </w:t>
      </w:r>
      <w:r w:rsidRPr="00D40F9A">
        <w:rPr>
          <w:rStyle w:val="VerbatimChar"/>
        </w:rPr>
        <w:t>getAudioById</w:t>
      </w:r>
      <w:r w:rsidRPr="00D40F9A">
        <w:t xml:space="preserve"> metódus hibát dob-e, ha a dal nem található. A </w:t>
      </w:r>
      <w:r w:rsidRPr="00D40F9A">
        <w:rPr>
          <w:rStyle w:val="VerbatimChar"/>
        </w:rPr>
        <w:t>prisma.pendingSong.findUnique</w:t>
      </w:r>
      <w:r w:rsidRPr="00D40F9A">
        <w:t xml:space="preserve"> metódust mockolja, hogy null értéket adjon vissza, és ellenőrzi, hogy a </w:t>
      </w:r>
      <w:r w:rsidRPr="00D40F9A">
        <w:rPr>
          <w:rStyle w:val="VerbatimChar"/>
        </w:rPr>
        <w:t>service.getAudioById</w:t>
      </w:r>
      <w:r w:rsidRPr="00D40F9A">
        <w:t xml:space="preserve"> metódus a várt hibát dobja-e.</w:t>
      </w:r>
    </w:p>
    <w:p w14:paraId="213F1A86"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0CE9464C" w14:textId="7777777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6C3A8D40" w14:textId="77777777" w:rsidR="00895932" w:rsidRPr="00D40F9A" w:rsidRDefault="00895932">
      <w:pPr>
        <w:pStyle w:val="SourceCodeLanguage"/>
        <w:numPr>
          <w:ilvl w:val="2"/>
          <w:numId w:val="55"/>
        </w:numPr>
      </w:pPr>
      <w:r w:rsidRPr="00D40F9A">
        <w:t>json</w:t>
      </w:r>
    </w:p>
    <w:p w14:paraId="1D49C092" w14:textId="77777777" w:rsidR="00895932" w:rsidRPr="00D40F9A" w:rsidRDefault="00895932">
      <w:pPr>
        <w:pStyle w:val="SourceCode"/>
        <w:numPr>
          <w:ilvl w:val="2"/>
          <w:numId w:val="55"/>
        </w:numPr>
        <w:spacing w:before="0" w:after="0"/>
      </w:pPr>
      <w:r w:rsidRPr="00D40F9A">
        <w:t>{</w:t>
      </w:r>
    </w:p>
    <w:p w14:paraId="316D5F4E" w14:textId="77777777" w:rsidR="00895932" w:rsidRPr="00D40F9A" w:rsidRDefault="00895932">
      <w:pPr>
        <w:pStyle w:val="SourceCode"/>
        <w:numPr>
          <w:ilvl w:val="2"/>
          <w:numId w:val="55"/>
        </w:numPr>
        <w:spacing w:before="0" w:after="0"/>
      </w:pPr>
      <w:r w:rsidRPr="00D40F9A">
        <w:t xml:space="preserve">  "token": {</w:t>
      </w:r>
    </w:p>
    <w:p w14:paraId="4BEE0B00" w14:textId="77777777" w:rsidR="00895932" w:rsidRPr="00D40F9A" w:rsidRDefault="00895932">
      <w:pPr>
        <w:pStyle w:val="SourceCode"/>
        <w:numPr>
          <w:ilvl w:val="2"/>
          <w:numId w:val="55"/>
        </w:numPr>
        <w:spacing w:before="0" w:after="0"/>
      </w:pPr>
      <w:r w:rsidRPr="00D40F9A">
        <w:t xml:space="preserve">    "username": "testUser",</w:t>
      </w:r>
    </w:p>
    <w:p w14:paraId="0628ECC6" w14:textId="77777777" w:rsidR="00895932" w:rsidRPr="00D40F9A" w:rsidRDefault="00895932">
      <w:pPr>
        <w:pStyle w:val="SourceCode"/>
        <w:numPr>
          <w:ilvl w:val="2"/>
          <w:numId w:val="55"/>
        </w:numPr>
        <w:spacing w:before="0" w:after="0"/>
      </w:pPr>
      <w:r w:rsidRPr="00D40F9A">
        <w:t xml:space="preserve">    "sub": "123"</w:t>
      </w:r>
    </w:p>
    <w:p w14:paraId="6B101F60" w14:textId="77777777" w:rsidR="00895932" w:rsidRPr="00D40F9A" w:rsidRDefault="00895932">
      <w:pPr>
        <w:pStyle w:val="SourceCode"/>
        <w:numPr>
          <w:ilvl w:val="2"/>
          <w:numId w:val="55"/>
        </w:numPr>
        <w:spacing w:before="0" w:after="0"/>
      </w:pPr>
      <w:r w:rsidRPr="00D40F9A">
        <w:t xml:space="preserve">  }</w:t>
      </w:r>
    </w:p>
    <w:p w14:paraId="64908F99" w14:textId="77777777" w:rsidR="00895932" w:rsidRPr="00D40F9A" w:rsidRDefault="00895932">
      <w:pPr>
        <w:pStyle w:val="SourceCode"/>
        <w:numPr>
          <w:ilvl w:val="2"/>
          <w:numId w:val="55"/>
        </w:numPr>
        <w:spacing w:before="0" w:after="0"/>
      </w:pPr>
      <w:r w:rsidRPr="00D40F9A">
        <w:t>}</w:t>
      </w:r>
    </w:p>
    <w:p w14:paraId="18E1C5D0"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286E7F40" w14:textId="77777777" w:rsidR="00895932" w:rsidRPr="00D40F9A" w:rsidRDefault="00895932">
      <w:pPr>
        <w:pStyle w:val="ListParagraph"/>
        <w:numPr>
          <w:ilvl w:val="2"/>
          <w:numId w:val="67"/>
        </w:numPr>
        <w:spacing w:line="240" w:lineRule="auto"/>
        <w:jc w:val="left"/>
      </w:pPr>
      <w:r w:rsidRPr="00D40F9A">
        <w:rPr>
          <w:b/>
          <w:bCs/>
        </w:rPr>
        <w:t>error</w:t>
      </w:r>
      <w:r w:rsidRPr="00D40F9A">
        <w:t>:</w:t>
      </w:r>
    </w:p>
    <w:p w14:paraId="3214870D" w14:textId="77777777" w:rsidR="00895932" w:rsidRPr="00D40F9A" w:rsidRDefault="00895932">
      <w:pPr>
        <w:pStyle w:val="SourceCodeLanguage"/>
        <w:numPr>
          <w:ilvl w:val="2"/>
          <w:numId w:val="55"/>
        </w:numPr>
      </w:pPr>
      <w:r w:rsidRPr="00D40F9A">
        <w:t>json</w:t>
      </w:r>
    </w:p>
    <w:p w14:paraId="588DDE87" w14:textId="77777777" w:rsidR="00895932" w:rsidRPr="00D40F9A" w:rsidRDefault="00895932">
      <w:pPr>
        <w:pStyle w:val="SourceCode"/>
        <w:numPr>
          <w:ilvl w:val="2"/>
          <w:numId w:val="55"/>
        </w:numPr>
        <w:spacing w:before="0" w:after="0"/>
      </w:pPr>
      <w:r w:rsidRPr="00D40F9A">
        <w:t>{</w:t>
      </w:r>
    </w:p>
    <w:p w14:paraId="559ED4F5" w14:textId="77777777" w:rsidR="00895932" w:rsidRPr="00D40F9A" w:rsidRDefault="00895932">
      <w:pPr>
        <w:pStyle w:val="SourceCode"/>
        <w:numPr>
          <w:ilvl w:val="2"/>
          <w:numId w:val="55"/>
        </w:numPr>
        <w:spacing w:before="0" w:after="0"/>
      </w:pPr>
      <w:r w:rsidRPr="00D40F9A">
        <w:t xml:space="preserve">  "status": 404,</w:t>
      </w:r>
    </w:p>
    <w:p w14:paraId="495C94C5" w14:textId="77777777" w:rsidR="00895932" w:rsidRPr="00D40F9A" w:rsidRDefault="00895932">
      <w:pPr>
        <w:pStyle w:val="SourceCode"/>
        <w:numPr>
          <w:ilvl w:val="2"/>
          <w:numId w:val="55"/>
        </w:numPr>
        <w:spacing w:before="0" w:after="0"/>
      </w:pPr>
      <w:r w:rsidRPr="00D40F9A">
        <w:t xml:space="preserve">  "message": "Song not found"</w:t>
      </w:r>
    </w:p>
    <w:p w14:paraId="7FC41444" w14:textId="77777777" w:rsidR="00895932" w:rsidRPr="00D40F9A" w:rsidRDefault="00895932">
      <w:pPr>
        <w:pStyle w:val="SourceCode"/>
        <w:numPr>
          <w:ilvl w:val="2"/>
          <w:numId w:val="55"/>
        </w:numPr>
        <w:spacing w:before="0" w:after="0"/>
      </w:pPr>
      <w:r w:rsidRPr="00D40F9A">
        <w:t>}</w:t>
      </w:r>
    </w:p>
    <w:p w14:paraId="1DDD6E9E" w14:textId="77777777" w:rsidR="005766AF" w:rsidRDefault="005766AF">
      <w:pPr>
        <w:spacing w:line="259" w:lineRule="auto"/>
        <w:jc w:val="left"/>
        <w:rPr>
          <w:b/>
          <w:bCs/>
        </w:rPr>
      </w:pPr>
      <w:r>
        <w:rPr>
          <w:b/>
          <w:bCs/>
        </w:rPr>
        <w:br w:type="page"/>
      </w:r>
    </w:p>
    <w:p w14:paraId="204A7894" w14:textId="41315D84" w:rsidR="00895932" w:rsidRPr="00D40F9A" w:rsidRDefault="00895932">
      <w:pPr>
        <w:pStyle w:val="ListParagraph"/>
        <w:numPr>
          <w:ilvl w:val="0"/>
          <w:numId w:val="67"/>
        </w:numPr>
        <w:spacing w:line="240" w:lineRule="auto"/>
        <w:jc w:val="left"/>
      </w:pPr>
      <w:r w:rsidRPr="00D40F9A">
        <w:rPr>
          <w:b/>
          <w:bCs/>
        </w:rPr>
        <w:lastRenderedPageBreak/>
        <w:t>PendingSongsService -&gt; getAudioById -&gt; should throw an error when an internal error occurs</w:t>
      </w:r>
      <w:r w:rsidRPr="00D40F9A">
        <w:t xml:space="preserve">: Ez a teszteset ellenőrzi, hogy a </w:t>
      </w:r>
      <w:r w:rsidRPr="00D40F9A">
        <w:rPr>
          <w:rStyle w:val="VerbatimChar"/>
        </w:rPr>
        <w:t>getAudioById</w:t>
      </w:r>
      <w:r w:rsidRPr="00D40F9A">
        <w:t xml:space="preserve"> metódus hibát dob-e, ha belső hiba történik. A </w:t>
      </w:r>
      <w:r w:rsidRPr="00D40F9A">
        <w:rPr>
          <w:rStyle w:val="VerbatimChar"/>
        </w:rPr>
        <w:t>prisma.pendingSong.findUnique</w:t>
      </w:r>
      <w:r w:rsidRPr="00D40F9A">
        <w:t xml:space="preserve"> metódust mockolja, hogy hibát dobjon, és ellenőrzi, hogy a </w:t>
      </w:r>
      <w:r w:rsidRPr="00D40F9A">
        <w:rPr>
          <w:rStyle w:val="VerbatimChar"/>
        </w:rPr>
        <w:t>service.getAudioById</w:t>
      </w:r>
      <w:r w:rsidRPr="00D40F9A">
        <w:t xml:space="preserve"> metódus a várt hibát dobja-e.</w:t>
      </w:r>
    </w:p>
    <w:p w14:paraId="6400939D"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052BE3AD" w14:textId="7777777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7FCA1E10" w14:textId="77777777" w:rsidR="00895932" w:rsidRPr="00D40F9A" w:rsidRDefault="00895932">
      <w:pPr>
        <w:pStyle w:val="SourceCodeLanguage"/>
        <w:numPr>
          <w:ilvl w:val="2"/>
          <w:numId w:val="55"/>
        </w:numPr>
      </w:pPr>
      <w:r w:rsidRPr="00D40F9A">
        <w:t>json</w:t>
      </w:r>
    </w:p>
    <w:p w14:paraId="07F05130" w14:textId="77777777" w:rsidR="00895932" w:rsidRPr="00D40F9A" w:rsidRDefault="00895932">
      <w:pPr>
        <w:pStyle w:val="SourceCode"/>
        <w:numPr>
          <w:ilvl w:val="2"/>
          <w:numId w:val="55"/>
        </w:numPr>
        <w:spacing w:before="0" w:after="0"/>
      </w:pPr>
      <w:r w:rsidRPr="00D40F9A">
        <w:t>{</w:t>
      </w:r>
    </w:p>
    <w:p w14:paraId="29675E34" w14:textId="77777777" w:rsidR="00895932" w:rsidRPr="00D40F9A" w:rsidRDefault="00895932">
      <w:pPr>
        <w:pStyle w:val="SourceCode"/>
        <w:numPr>
          <w:ilvl w:val="2"/>
          <w:numId w:val="55"/>
        </w:numPr>
        <w:spacing w:before="0" w:after="0"/>
      </w:pPr>
      <w:r w:rsidRPr="00D40F9A">
        <w:t xml:space="preserve">  "token": {</w:t>
      </w:r>
    </w:p>
    <w:p w14:paraId="7D95BA77" w14:textId="77777777" w:rsidR="00895932" w:rsidRPr="00D40F9A" w:rsidRDefault="00895932">
      <w:pPr>
        <w:pStyle w:val="SourceCode"/>
        <w:numPr>
          <w:ilvl w:val="2"/>
          <w:numId w:val="55"/>
        </w:numPr>
        <w:spacing w:before="0" w:after="0"/>
      </w:pPr>
      <w:r w:rsidRPr="00D40F9A">
        <w:t xml:space="preserve">    "username": "testUser",</w:t>
      </w:r>
    </w:p>
    <w:p w14:paraId="741F75AB" w14:textId="77777777" w:rsidR="00895932" w:rsidRPr="00D40F9A" w:rsidRDefault="00895932">
      <w:pPr>
        <w:pStyle w:val="SourceCode"/>
        <w:numPr>
          <w:ilvl w:val="2"/>
          <w:numId w:val="55"/>
        </w:numPr>
        <w:spacing w:before="0" w:after="0"/>
      </w:pPr>
      <w:r w:rsidRPr="00D40F9A">
        <w:t xml:space="preserve">    "sub": "123"</w:t>
      </w:r>
    </w:p>
    <w:p w14:paraId="75F2067F" w14:textId="77777777" w:rsidR="00895932" w:rsidRPr="00D40F9A" w:rsidRDefault="00895932">
      <w:pPr>
        <w:pStyle w:val="SourceCode"/>
        <w:numPr>
          <w:ilvl w:val="2"/>
          <w:numId w:val="55"/>
        </w:numPr>
        <w:spacing w:before="0" w:after="0"/>
      </w:pPr>
      <w:r w:rsidRPr="00D40F9A">
        <w:t xml:space="preserve">  }</w:t>
      </w:r>
    </w:p>
    <w:p w14:paraId="60F02D32" w14:textId="77777777" w:rsidR="00895932" w:rsidRPr="00D40F9A" w:rsidRDefault="00895932">
      <w:pPr>
        <w:pStyle w:val="SourceCode"/>
        <w:numPr>
          <w:ilvl w:val="2"/>
          <w:numId w:val="55"/>
        </w:numPr>
        <w:spacing w:before="0" w:after="0"/>
      </w:pPr>
      <w:r w:rsidRPr="00D40F9A">
        <w:t>}</w:t>
      </w:r>
    </w:p>
    <w:p w14:paraId="7902C920"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7AEADB64" w14:textId="77777777" w:rsidR="00895932" w:rsidRPr="00D40F9A" w:rsidRDefault="00895932">
      <w:pPr>
        <w:pStyle w:val="ListParagraph"/>
        <w:numPr>
          <w:ilvl w:val="2"/>
          <w:numId w:val="67"/>
        </w:numPr>
        <w:spacing w:line="240" w:lineRule="auto"/>
        <w:jc w:val="left"/>
      </w:pPr>
      <w:r w:rsidRPr="00D40F9A">
        <w:rPr>
          <w:b/>
          <w:bCs/>
        </w:rPr>
        <w:t>error</w:t>
      </w:r>
      <w:r w:rsidRPr="00D40F9A">
        <w:t>:</w:t>
      </w:r>
    </w:p>
    <w:p w14:paraId="1EEF7474" w14:textId="77777777" w:rsidR="00895932" w:rsidRPr="00D40F9A" w:rsidRDefault="00895932">
      <w:pPr>
        <w:pStyle w:val="SourceCodeLanguage"/>
        <w:numPr>
          <w:ilvl w:val="2"/>
          <w:numId w:val="55"/>
        </w:numPr>
      </w:pPr>
      <w:r w:rsidRPr="00D40F9A">
        <w:t>json</w:t>
      </w:r>
    </w:p>
    <w:p w14:paraId="635359FC" w14:textId="77777777" w:rsidR="00895932" w:rsidRPr="00D40F9A" w:rsidRDefault="00895932">
      <w:pPr>
        <w:pStyle w:val="SourceCode"/>
        <w:numPr>
          <w:ilvl w:val="2"/>
          <w:numId w:val="55"/>
        </w:numPr>
        <w:spacing w:before="0" w:after="0"/>
      </w:pPr>
      <w:r w:rsidRPr="00D40F9A">
        <w:t>{</w:t>
      </w:r>
    </w:p>
    <w:p w14:paraId="0FAFFC34" w14:textId="77777777" w:rsidR="00895932" w:rsidRPr="00D40F9A" w:rsidRDefault="00895932">
      <w:pPr>
        <w:pStyle w:val="SourceCode"/>
        <w:numPr>
          <w:ilvl w:val="2"/>
          <w:numId w:val="55"/>
        </w:numPr>
        <w:spacing w:before="0" w:after="0"/>
      </w:pPr>
      <w:r w:rsidRPr="00D40F9A">
        <w:t xml:space="preserve">  "status": 500,</w:t>
      </w:r>
    </w:p>
    <w:p w14:paraId="6D6B20B1" w14:textId="77777777" w:rsidR="00895932" w:rsidRPr="00D40F9A" w:rsidRDefault="00895932">
      <w:pPr>
        <w:pStyle w:val="SourceCode"/>
        <w:numPr>
          <w:ilvl w:val="2"/>
          <w:numId w:val="55"/>
        </w:numPr>
        <w:spacing w:before="0" w:after="0"/>
      </w:pPr>
      <w:r w:rsidRPr="00D40F9A">
        <w:t xml:space="preserve">  "message": "Error fetching song: Database error"</w:t>
      </w:r>
    </w:p>
    <w:p w14:paraId="68AA68EB" w14:textId="187AFDC9" w:rsidR="00D979E0" w:rsidRPr="005766AF" w:rsidRDefault="00895932">
      <w:pPr>
        <w:pStyle w:val="SourceCode"/>
        <w:numPr>
          <w:ilvl w:val="2"/>
          <w:numId w:val="55"/>
        </w:numPr>
        <w:spacing w:before="0" w:after="0"/>
      </w:pPr>
      <w:r w:rsidRPr="00D40F9A">
        <w:t>}</w:t>
      </w:r>
    </w:p>
    <w:p w14:paraId="35A05A19" w14:textId="5CC41019" w:rsidR="00895932" w:rsidRPr="00D40F9A" w:rsidRDefault="00895932">
      <w:pPr>
        <w:pStyle w:val="ListParagraph"/>
        <w:numPr>
          <w:ilvl w:val="0"/>
          <w:numId w:val="67"/>
        </w:numPr>
        <w:spacing w:line="240" w:lineRule="auto"/>
        <w:jc w:val="left"/>
      </w:pPr>
      <w:r w:rsidRPr="00D40F9A">
        <w:rPr>
          <w:b/>
          <w:bCs/>
        </w:rPr>
        <w:t>PendingSongsService -&gt; approveById -&gt; should approve a pending song</w:t>
      </w:r>
      <w:r w:rsidRPr="00D40F9A">
        <w:t xml:space="preserve">: Ez a teszteset ellenőrzi, hogy az </w:t>
      </w:r>
      <w:r w:rsidRPr="00D40F9A">
        <w:rPr>
          <w:rStyle w:val="VerbatimChar"/>
        </w:rPr>
        <w:t>approveById</w:t>
      </w:r>
      <w:r w:rsidRPr="00D40F9A">
        <w:t xml:space="preserve"> metódus jóváhagyja-e a függőben lévő dalt. A </w:t>
      </w:r>
      <w:r w:rsidRPr="00D40F9A">
        <w:rPr>
          <w:rStyle w:val="VerbatimChar"/>
        </w:rPr>
        <w:t>prisma.pendingSong.findUnique</w:t>
      </w:r>
      <w:r w:rsidRPr="00D40F9A">
        <w:t xml:space="preserve">, </w:t>
      </w:r>
      <w:r w:rsidRPr="00D40F9A">
        <w:rPr>
          <w:rStyle w:val="VerbatimChar"/>
        </w:rPr>
        <w:t>prisma.song.create</w:t>
      </w:r>
      <w:r w:rsidRPr="00D40F9A">
        <w:t xml:space="preserve">, és </w:t>
      </w:r>
      <w:r w:rsidRPr="00D40F9A">
        <w:rPr>
          <w:rStyle w:val="VerbatimChar"/>
        </w:rPr>
        <w:t>prisma.pendingSong.delete</w:t>
      </w:r>
      <w:r w:rsidRPr="00D40F9A">
        <w:t xml:space="preserve"> metódusokat mockolja, hogy egy dalt adjon vissza, és ellenőrzi, hogy a </w:t>
      </w:r>
      <w:r w:rsidRPr="00D40F9A">
        <w:rPr>
          <w:rStyle w:val="VerbatimChar"/>
        </w:rPr>
        <w:t>service.approveById</w:t>
      </w:r>
      <w:r w:rsidRPr="00D40F9A">
        <w:t xml:space="preserve"> metódus a várt eredményt adja-e vissza.</w:t>
      </w:r>
    </w:p>
    <w:p w14:paraId="63AD3BDC"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07DE4B68" w14:textId="7777777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75FF7825" w14:textId="77777777" w:rsidR="00895932" w:rsidRPr="00D40F9A" w:rsidRDefault="00895932">
      <w:pPr>
        <w:pStyle w:val="SourceCodeLanguage"/>
        <w:numPr>
          <w:ilvl w:val="2"/>
          <w:numId w:val="55"/>
        </w:numPr>
      </w:pPr>
      <w:r w:rsidRPr="00D40F9A">
        <w:t>json</w:t>
      </w:r>
    </w:p>
    <w:p w14:paraId="64B11974" w14:textId="77777777" w:rsidR="00895932" w:rsidRPr="00D40F9A" w:rsidRDefault="00895932">
      <w:pPr>
        <w:pStyle w:val="SourceCode"/>
        <w:numPr>
          <w:ilvl w:val="2"/>
          <w:numId w:val="55"/>
        </w:numPr>
        <w:spacing w:before="0" w:after="0"/>
      </w:pPr>
      <w:r w:rsidRPr="00D40F9A">
        <w:t>{</w:t>
      </w:r>
    </w:p>
    <w:p w14:paraId="792A5446" w14:textId="77777777" w:rsidR="00895932" w:rsidRPr="00D40F9A" w:rsidRDefault="00895932">
      <w:pPr>
        <w:pStyle w:val="SourceCode"/>
        <w:numPr>
          <w:ilvl w:val="2"/>
          <w:numId w:val="55"/>
        </w:numPr>
        <w:spacing w:before="0" w:after="0"/>
      </w:pPr>
      <w:r w:rsidRPr="00D40F9A">
        <w:t xml:space="preserve">  "token": {</w:t>
      </w:r>
    </w:p>
    <w:p w14:paraId="67EFF92A" w14:textId="77777777" w:rsidR="00895932" w:rsidRPr="00D40F9A" w:rsidRDefault="00895932">
      <w:pPr>
        <w:pStyle w:val="SourceCode"/>
        <w:numPr>
          <w:ilvl w:val="2"/>
          <w:numId w:val="55"/>
        </w:numPr>
        <w:spacing w:before="0" w:after="0"/>
      </w:pPr>
      <w:r w:rsidRPr="00D40F9A">
        <w:t xml:space="preserve">    "username": "testUser",</w:t>
      </w:r>
    </w:p>
    <w:p w14:paraId="7C36A449" w14:textId="77777777" w:rsidR="00895932" w:rsidRPr="00D40F9A" w:rsidRDefault="00895932">
      <w:pPr>
        <w:pStyle w:val="SourceCode"/>
        <w:numPr>
          <w:ilvl w:val="2"/>
          <w:numId w:val="55"/>
        </w:numPr>
        <w:spacing w:before="0" w:after="0"/>
      </w:pPr>
      <w:r w:rsidRPr="00D40F9A">
        <w:t xml:space="preserve">    "sub": "123"</w:t>
      </w:r>
    </w:p>
    <w:p w14:paraId="5749712A" w14:textId="77777777" w:rsidR="00895932" w:rsidRPr="00D40F9A" w:rsidRDefault="00895932">
      <w:pPr>
        <w:pStyle w:val="SourceCode"/>
        <w:numPr>
          <w:ilvl w:val="2"/>
          <w:numId w:val="55"/>
        </w:numPr>
        <w:spacing w:before="0" w:after="0"/>
      </w:pPr>
      <w:r w:rsidRPr="00D40F9A">
        <w:t xml:space="preserve">  }</w:t>
      </w:r>
    </w:p>
    <w:p w14:paraId="378740C9" w14:textId="77777777" w:rsidR="00895932" w:rsidRPr="00D40F9A" w:rsidRDefault="00895932">
      <w:pPr>
        <w:pStyle w:val="SourceCode"/>
        <w:numPr>
          <w:ilvl w:val="2"/>
          <w:numId w:val="55"/>
        </w:numPr>
        <w:spacing w:before="0" w:after="0"/>
      </w:pPr>
      <w:r w:rsidRPr="00D40F9A">
        <w:t>}</w:t>
      </w:r>
    </w:p>
    <w:p w14:paraId="5ACD2168"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0A876A14" w14:textId="77777777" w:rsidR="00895932" w:rsidRPr="00D40F9A" w:rsidRDefault="00895932">
      <w:pPr>
        <w:pStyle w:val="ListParagraph"/>
        <w:numPr>
          <w:ilvl w:val="2"/>
          <w:numId w:val="67"/>
        </w:numPr>
        <w:spacing w:line="240" w:lineRule="auto"/>
        <w:jc w:val="left"/>
      </w:pPr>
      <w:r w:rsidRPr="00D40F9A">
        <w:rPr>
          <w:b/>
          <w:bCs/>
        </w:rPr>
        <w:t>result</w:t>
      </w:r>
      <w:r w:rsidRPr="00D40F9A">
        <w:t>:</w:t>
      </w:r>
    </w:p>
    <w:p w14:paraId="07FD25D6" w14:textId="77777777" w:rsidR="00895932" w:rsidRPr="00D40F9A" w:rsidRDefault="00895932">
      <w:pPr>
        <w:pStyle w:val="SourceCodeLanguage"/>
        <w:numPr>
          <w:ilvl w:val="2"/>
          <w:numId w:val="55"/>
        </w:numPr>
      </w:pPr>
      <w:r w:rsidRPr="00D40F9A">
        <w:t>json</w:t>
      </w:r>
    </w:p>
    <w:p w14:paraId="15A1286F" w14:textId="77777777" w:rsidR="00895932" w:rsidRPr="00D40F9A" w:rsidRDefault="00895932">
      <w:pPr>
        <w:pStyle w:val="SourceCode"/>
        <w:numPr>
          <w:ilvl w:val="2"/>
          <w:numId w:val="55"/>
        </w:numPr>
        <w:spacing w:before="0" w:after="0"/>
      </w:pPr>
      <w:r w:rsidRPr="00D40F9A">
        <w:t>{</w:t>
      </w:r>
    </w:p>
    <w:p w14:paraId="6298EBCF" w14:textId="77777777" w:rsidR="00895932" w:rsidRPr="00D40F9A" w:rsidRDefault="00895932">
      <w:pPr>
        <w:pStyle w:val="SourceCode"/>
        <w:numPr>
          <w:ilvl w:val="2"/>
          <w:numId w:val="55"/>
        </w:numPr>
        <w:spacing w:before="0" w:after="0"/>
      </w:pPr>
      <w:r w:rsidRPr="00D40F9A">
        <w:t xml:space="preserve">  "message": "Peding song with id 1 sucessfully approved"</w:t>
      </w:r>
    </w:p>
    <w:p w14:paraId="1F9B5AF6" w14:textId="77777777" w:rsidR="00895932" w:rsidRPr="00D40F9A" w:rsidRDefault="00895932">
      <w:pPr>
        <w:pStyle w:val="SourceCode"/>
        <w:numPr>
          <w:ilvl w:val="2"/>
          <w:numId w:val="55"/>
        </w:numPr>
        <w:spacing w:before="0" w:after="0"/>
      </w:pPr>
      <w:r w:rsidRPr="00D40F9A">
        <w:t>}</w:t>
      </w:r>
    </w:p>
    <w:p w14:paraId="25FD6563" w14:textId="77777777" w:rsidR="00895932" w:rsidRPr="00D40F9A" w:rsidRDefault="00895932">
      <w:pPr>
        <w:pStyle w:val="ListParagraph"/>
        <w:numPr>
          <w:ilvl w:val="0"/>
          <w:numId w:val="67"/>
        </w:numPr>
        <w:spacing w:line="240" w:lineRule="auto"/>
        <w:jc w:val="left"/>
      </w:pPr>
      <w:r w:rsidRPr="00D40F9A">
        <w:rPr>
          <w:b/>
          <w:bCs/>
        </w:rPr>
        <w:t>PendingSongsService -&gt; approveById -&gt; should throw an error when pending song is not found</w:t>
      </w:r>
      <w:r w:rsidRPr="00D40F9A">
        <w:t xml:space="preserve">: Ez a teszteset ellenőrzi, hogy az </w:t>
      </w:r>
      <w:r w:rsidRPr="00D40F9A">
        <w:rPr>
          <w:rStyle w:val="VerbatimChar"/>
        </w:rPr>
        <w:t>approveById</w:t>
      </w:r>
      <w:r w:rsidRPr="00D40F9A">
        <w:t xml:space="preserve"> metódus hibát dob-e, ha a függőben lévő dal nem található. A </w:t>
      </w:r>
      <w:r w:rsidRPr="00D40F9A">
        <w:rPr>
          <w:rStyle w:val="VerbatimChar"/>
        </w:rPr>
        <w:t>prisma.pendingSong.findUnique</w:t>
      </w:r>
      <w:r w:rsidRPr="00D40F9A">
        <w:t xml:space="preserve"> metódust mockolja, hogy null értéket adjon vissza, és ellenőrzi, hogy a </w:t>
      </w:r>
      <w:r w:rsidRPr="00D40F9A">
        <w:rPr>
          <w:rStyle w:val="VerbatimChar"/>
        </w:rPr>
        <w:t>service.approveById</w:t>
      </w:r>
      <w:r w:rsidRPr="00D40F9A">
        <w:t xml:space="preserve"> metódus a várt hibát dobja-e.</w:t>
      </w:r>
    </w:p>
    <w:p w14:paraId="05274E86"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1D9B4428" w14:textId="77777777" w:rsidR="005766AF" w:rsidRDefault="005766AF">
      <w:pPr>
        <w:spacing w:line="259" w:lineRule="auto"/>
        <w:jc w:val="left"/>
        <w:rPr>
          <w:b/>
          <w:bCs/>
        </w:rPr>
      </w:pPr>
      <w:r>
        <w:rPr>
          <w:b/>
          <w:bCs/>
        </w:rPr>
        <w:br w:type="page"/>
      </w:r>
    </w:p>
    <w:p w14:paraId="4FFC3010" w14:textId="4166BE31" w:rsidR="00895932" w:rsidRPr="00D40F9A" w:rsidRDefault="00895932">
      <w:pPr>
        <w:pStyle w:val="ListParagraph"/>
        <w:numPr>
          <w:ilvl w:val="2"/>
          <w:numId w:val="67"/>
        </w:numPr>
        <w:spacing w:line="240" w:lineRule="auto"/>
        <w:jc w:val="left"/>
      </w:pPr>
      <w:r w:rsidRPr="00D40F9A">
        <w:rPr>
          <w:b/>
          <w:bCs/>
        </w:rPr>
        <w:lastRenderedPageBreak/>
        <w:t>mockRequestUser</w:t>
      </w:r>
      <w:r w:rsidRPr="00D40F9A">
        <w:t>:</w:t>
      </w:r>
    </w:p>
    <w:p w14:paraId="18CCB74C" w14:textId="77777777" w:rsidR="00895932" w:rsidRPr="00D40F9A" w:rsidRDefault="00895932">
      <w:pPr>
        <w:pStyle w:val="SourceCodeLanguage"/>
        <w:numPr>
          <w:ilvl w:val="2"/>
          <w:numId w:val="55"/>
        </w:numPr>
      </w:pPr>
      <w:r w:rsidRPr="00D40F9A">
        <w:t>json</w:t>
      </w:r>
    </w:p>
    <w:p w14:paraId="00A09E27" w14:textId="77777777" w:rsidR="00895932" w:rsidRPr="00D40F9A" w:rsidRDefault="00895932">
      <w:pPr>
        <w:pStyle w:val="SourceCode"/>
        <w:numPr>
          <w:ilvl w:val="2"/>
          <w:numId w:val="55"/>
        </w:numPr>
        <w:spacing w:before="0" w:after="0"/>
      </w:pPr>
      <w:r w:rsidRPr="00D40F9A">
        <w:t>{</w:t>
      </w:r>
    </w:p>
    <w:p w14:paraId="2CDFF2D8" w14:textId="77777777" w:rsidR="00895932" w:rsidRPr="00D40F9A" w:rsidRDefault="00895932">
      <w:pPr>
        <w:pStyle w:val="SourceCode"/>
        <w:numPr>
          <w:ilvl w:val="2"/>
          <w:numId w:val="55"/>
        </w:numPr>
        <w:spacing w:before="0" w:after="0"/>
      </w:pPr>
      <w:r w:rsidRPr="00D40F9A">
        <w:t xml:space="preserve">  "token": {</w:t>
      </w:r>
    </w:p>
    <w:p w14:paraId="2674168C" w14:textId="77777777" w:rsidR="00895932" w:rsidRPr="00D40F9A" w:rsidRDefault="00895932">
      <w:pPr>
        <w:pStyle w:val="SourceCode"/>
        <w:numPr>
          <w:ilvl w:val="2"/>
          <w:numId w:val="55"/>
        </w:numPr>
        <w:spacing w:before="0" w:after="0"/>
      </w:pPr>
      <w:r w:rsidRPr="00D40F9A">
        <w:t xml:space="preserve">    "username": "testUser",</w:t>
      </w:r>
    </w:p>
    <w:p w14:paraId="4E91C22D" w14:textId="77777777" w:rsidR="00895932" w:rsidRPr="00D40F9A" w:rsidRDefault="00895932">
      <w:pPr>
        <w:pStyle w:val="SourceCode"/>
        <w:numPr>
          <w:ilvl w:val="2"/>
          <w:numId w:val="55"/>
        </w:numPr>
        <w:spacing w:before="0" w:after="0"/>
      </w:pPr>
      <w:r w:rsidRPr="00D40F9A">
        <w:t xml:space="preserve">    "sub": "123"</w:t>
      </w:r>
    </w:p>
    <w:p w14:paraId="48D31B37" w14:textId="77777777" w:rsidR="00895932" w:rsidRPr="00D40F9A" w:rsidRDefault="00895932">
      <w:pPr>
        <w:pStyle w:val="SourceCode"/>
        <w:numPr>
          <w:ilvl w:val="2"/>
          <w:numId w:val="55"/>
        </w:numPr>
        <w:spacing w:before="0" w:after="0"/>
      </w:pPr>
      <w:r w:rsidRPr="00D40F9A">
        <w:t xml:space="preserve">  }</w:t>
      </w:r>
    </w:p>
    <w:p w14:paraId="65C7ED7C" w14:textId="77777777" w:rsidR="00895932" w:rsidRPr="00D40F9A" w:rsidRDefault="00895932">
      <w:pPr>
        <w:pStyle w:val="SourceCode"/>
        <w:numPr>
          <w:ilvl w:val="2"/>
          <w:numId w:val="55"/>
        </w:numPr>
        <w:spacing w:before="0" w:after="0"/>
      </w:pPr>
      <w:r w:rsidRPr="00D40F9A">
        <w:t>}</w:t>
      </w:r>
    </w:p>
    <w:p w14:paraId="41EEAC73"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7C5AA206" w14:textId="77777777" w:rsidR="00895932" w:rsidRPr="00D40F9A" w:rsidRDefault="00895932">
      <w:pPr>
        <w:pStyle w:val="ListParagraph"/>
        <w:numPr>
          <w:ilvl w:val="2"/>
          <w:numId w:val="67"/>
        </w:numPr>
        <w:spacing w:line="240" w:lineRule="auto"/>
        <w:jc w:val="left"/>
      </w:pPr>
      <w:r w:rsidRPr="00D40F9A">
        <w:rPr>
          <w:b/>
          <w:bCs/>
        </w:rPr>
        <w:t>error</w:t>
      </w:r>
      <w:r w:rsidRPr="00D40F9A">
        <w:t>:</w:t>
      </w:r>
    </w:p>
    <w:p w14:paraId="3C06AFC0" w14:textId="77777777" w:rsidR="00895932" w:rsidRPr="00D40F9A" w:rsidRDefault="00895932">
      <w:pPr>
        <w:pStyle w:val="SourceCodeLanguage"/>
        <w:numPr>
          <w:ilvl w:val="2"/>
          <w:numId w:val="55"/>
        </w:numPr>
      </w:pPr>
      <w:r w:rsidRPr="00D40F9A">
        <w:t>json</w:t>
      </w:r>
    </w:p>
    <w:p w14:paraId="67911E0E" w14:textId="77777777" w:rsidR="00895932" w:rsidRPr="00D40F9A" w:rsidRDefault="00895932">
      <w:pPr>
        <w:pStyle w:val="SourceCode"/>
        <w:numPr>
          <w:ilvl w:val="2"/>
          <w:numId w:val="55"/>
        </w:numPr>
        <w:spacing w:before="0" w:after="0"/>
      </w:pPr>
      <w:r w:rsidRPr="00D40F9A">
        <w:t>{</w:t>
      </w:r>
    </w:p>
    <w:p w14:paraId="453AFFF6" w14:textId="77777777" w:rsidR="00895932" w:rsidRPr="00D40F9A" w:rsidRDefault="00895932">
      <w:pPr>
        <w:pStyle w:val="SourceCode"/>
        <w:numPr>
          <w:ilvl w:val="2"/>
          <w:numId w:val="55"/>
        </w:numPr>
        <w:spacing w:before="0" w:after="0"/>
      </w:pPr>
      <w:r w:rsidRPr="00D40F9A">
        <w:t xml:space="preserve">  "status": 404,</w:t>
      </w:r>
    </w:p>
    <w:p w14:paraId="037A6A65" w14:textId="77777777" w:rsidR="00895932" w:rsidRPr="00D40F9A" w:rsidRDefault="00895932">
      <w:pPr>
        <w:pStyle w:val="SourceCode"/>
        <w:numPr>
          <w:ilvl w:val="2"/>
          <w:numId w:val="55"/>
        </w:numPr>
        <w:spacing w:before="0" w:after="0"/>
      </w:pPr>
      <w:r w:rsidRPr="00D40F9A">
        <w:t xml:space="preserve">  "message": "Pending song not found"</w:t>
      </w:r>
    </w:p>
    <w:p w14:paraId="0A5058FF" w14:textId="77777777" w:rsidR="00895932" w:rsidRPr="00D40F9A" w:rsidRDefault="00895932">
      <w:pPr>
        <w:pStyle w:val="SourceCode"/>
        <w:numPr>
          <w:ilvl w:val="2"/>
          <w:numId w:val="55"/>
        </w:numPr>
        <w:spacing w:before="0" w:after="0"/>
      </w:pPr>
      <w:r w:rsidRPr="00D40F9A">
        <w:t>}</w:t>
      </w:r>
    </w:p>
    <w:p w14:paraId="4772D9DF" w14:textId="77777777" w:rsidR="00895932" w:rsidRPr="00D40F9A" w:rsidRDefault="00895932">
      <w:pPr>
        <w:pStyle w:val="ListParagraph"/>
        <w:numPr>
          <w:ilvl w:val="0"/>
          <w:numId w:val="67"/>
        </w:numPr>
        <w:spacing w:line="240" w:lineRule="auto"/>
        <w:jc w:val="left"/>
      </w:pPr>
      <w:r w:rsidRPr="00D40F9A">
        <w:rPr>
          <w:b/>
          <w:bCs/>
        </w:rPr>
        <w:t>PendingSongsService -&gt; approveById -&gt; should throw an error when an internal error occurs</w:t>
      </w:r>
      <w:r w:rsidRPr="00D40F9A">
        <w:t xml:space="preserve">: Ez a teszteset ellenőrzi, hogy az </w:t>
      </w:r>
      <w:r w:rsidRPr="00D40F9A">
        <w:rPr>
          <w:rStyle w:val="VerbatimChar"/>
        </w:rPr>
        <w:t>approveById</w:t>
      </w:r>
      <w:r w:rsidRPr="00D40F9A">
        <w:t xml:space="preserve"> metódus hibát dob-e, ha belső hiba történik. A </w:t>
      </w:r>
      <w:r w:rsidRPr="00D40F9A">
        <w:rPr>
          <w:rStyle w:val="VerbatimChar"/>
        </w:rPr>
        <w:t>prisma.pendingSong.findUnique</w:t>
      </w:r>
      <w:r w:rsidRPr="00D40F9A">
        <w:t xml:space="preserve"> metódust mockolja, hogy hibát dobjon, és ellenőrzi, hogy a </w:t>
      </w:r>
      <w:r w:rsidRPr="00D40F9A">
        <w:rPr>
          <w:rStyle w:val="VerbatimChar"/>
        </w:rPr>
        <w:t>service.approveById</w:t>
      </w:r>
      <w:r w:rsidRPr="00D40F9A">
        <w:t xml:space="preserve"> metódus a várt hibát dobja-e.</w:t>
      </w:r>
    </w:p>
    <w:p w14:paraId="372B2A2C" w14:textId="1C390ACE" w:rsidR="00D979E0" w:rsidRPr="005766AF" w:rsidRDefault="00895932">
      <w:pPr>
        <w:pStyle w:val="ListParagraph"/>
        <w:numPr>
          <w:ilvl w:val="1"/>
          <w:numId w:val="67"/>
        </w:numPr>
        <w:spacing w:line="240" w:lineRule="auto"/>
        <w:jc w:val="left"/>
      </w:pPr>
      <w:r w:rsidRPr="00D40F9A">
        <w:rPr>
          <w:b/>
          <w:bCs/>
        </w:rPr>
        <w:t>Mocked input data</w:t>
      </w:r>
      <w:r w:rsidRPr="00D40F9A">
        <w:t>:</w:t>
      </w:r>
    </w:p>
    <w:p w14:paraId="2258FEAC" w14:textId="6C87F76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4B2ED7DD" w14:textId="77777777" w:rsidR="00895932" w:rsidRPr="00D40F9A" w:rsidRDefault="00895932">
      <w:pPr>
        <w:pStyle w:val="SourceCodeLanguage"/>
        <w:numPr>
          <w:ilvl w:val="2"/>
          <w:numId w:val="55"/>
        </w:numPr>
      </w:pPr>
      <w:r w:rsidRPr="00D40F9A">
        <w:t>json</w:t>
      </w:r>
    </w:p>
    <w:p w14:paraId="5F1C08C8" w14:textId="77777777" w:rsidR="00895932" w:rsidRPr="00D40F9A" w:rsidRDefault="00895932">
      <w:pPr>
        <w:pStyle w:val="SourceCode"/>
        <w:numPr>
          <w:ilvl w:val="2"/>
          <w:numId w:val="55"/>
        </w:numPr>
        <w:spacing w:before="0" w:after="0"/>
      </w:pPr>
      <w:r w:rsidRPr="00D40F9A">
        <w:t>{</w:t>
      </w:r>
    </w:p>
    <w:p w14:paraId="5189D625" w14:textId="77777777" w:rsidR="00895932" w:rsidRPr="00D40F9A" w:rsidRDefault="00895932">
      <w:pPr>
        <w:pStyle w:val="SourceCode"/>
        <w:numPr>
          <w:ilvl w:val="2"/>
          <w:numId w:val="55"/>
        </w:numPr>
        <w:spacing w:before="0" w:after="0"/>
      </w:pPr>
      <w:r w:rsidRPr="00D40F9A">
        <w:t xml:space="preserve">  "token": {</w:t>
      </w:r>
    </w:p>
    <w:p w14:paraId="2FE91C17" w14:textId="77777777" w:rsidR="00895932" w:rsidRPr="00D40F9A" w:rsidRDefault="00895932">
      <w:pPr>
        <w:pStyle w:val="SourceCode"/>
        <w:numPr>
          <w:ilvl w:val="2"/>
          <w:numId w:val="55"/>
        </w:numPr>
        <w:spacing w:before="0" w:after="0"/>
      </w:pPr>
      <w:r w:rsidRPr="00D40F9A">
        <w:t xml:space="preserve">    "username": "testUser",</w:t>
      </w:r>
    </w:p>
    <w:p w14:paraId="1CE75F3F" w14:textId="77777777" w:rsidR="00895932" w:rsidRPr="00D40F9A" w:rsidRDefault="00895932">
      <w:pPr>
        <w:pStyle w:val="SourceCode"/>
        <w:numPr>
          <w:ilvl w:val="2"/>
          <w:numId w:val="55"/>
        </w:numPr>
        <w:spacing w:before="0" w:after="0"/>
      </w:pPr>
      <w:r w:rsidRPr="00D40F9A">
        <w:t xml:space="preserve">    "sub": "123"</w:t>
      </w:r>
    </w:p>
    <w:p w14:paraId="733DB2E6" w14:textId="77777777" w:rsidR="00895932" w:rsidRPr="00D40F9A" w:rsidRDefault="00895932">
      <w:pPr>
        <w:pStyle w:val="SourceCode"/>
        <w:numPr>
          <w:ilvl w:val="2"/>
          <w:numId w:val="55"/>
        </w:numPr>
        <w:spacing w:before="0" w:after="0"/>
      </w:pPr>
      <w:r w:rsidRPr="00D40F9A">
        <w:t xml:space="preserve">  }</w:t>
      </w:r>
    </w:p>
    <w:p w14:paraId="2105188B" w14:textId="77777777" w:rsidR="00895932" w:rsidRPr="00D40F9A" w:rsidRDefault="00895932">
      <w:pPr>
        <w:pStyle w:val="SourceCode"/>
        <w:numPr>
          <w:ilvl w:val="2"/>
          <w:numId w:val="55"/>
        </w:numPr>
        <w:spacing w:before="0" w:after="0"/>
      </w:pPr>
      <w:r w:rsidRPr="00D40F9A">
        <w:t>}</w:t>
      </w:r>
    </w:p>
    <w:p w14:paraId="5B8B510E"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0AB167A5" w14:textId="77777777" w:rsidR="00895932" w:rsidRPr="00D40F9A" w:rsidRDefault="00895932">
      <w:pPr>
        <w:pStyle w:val="ListParagraph"/>
        <w:numPr>
          <w:ilvl w:val="2"/>
          <w:numId w:val="67"/>
        </w:numPr>
        <w:spacing w:line="240" w:lineRule="auto"/>
        <w:jc w:val="left"/>
      </w:pPr>
      <w:r w:rsidRPr="00D40F9A">
        <w:rPr>
          <w:b/>
          <w:bCs/>
        </w:rPr>
        <w:t>error</w:t>
      </w:r>
      <w:r w:rsidRPr="00D40F9A">
        <w:t>:</w:t>
      </w:r>
    </w:p>
    <w:p w14:paraId="52E1EB73" w14:textId="77777777" w:rsidR="00895932" w:rsidRPr="00D40F9A" w:rsidRDefault="00895932">
      <w:pPr>
        <w:pStyle w:val="SourceCodeLanguage"/>
        <w:numPr>
          <w:ilvl w:val="2"/>
          <w:numId w:val="55"/>
        </w:numPr>
      </w:pPr>
      <w:r w:rsidRPr="00D40F9A">
        <w:t>json</w:t>
      </w:r>
    </w:p>
    <w:p w14:paraId="401271B2" w14:textId="77777777" w:rsidR="00895932" w:rsidRPr="00D40F9A" w:rsidRDefault="00895932">
      <w:pPr>
        <w:pStyle w:val="SourceCode"/>
        <w:numPr>
          <w:ilvl w:val="2"/>
          <w:numId w:val="55"/>
        </w:numPr>
        <w:spacing w:before="0" w:after="0"/>
      </w:pPr>
      <w:r w:rsidRPr="00D40F9A">
        <w:t>{</w:t>
      </w:r>
    </w:p>
    <w:p w14:paraId="1EA0881E" w14:textId="77777777" w:rsidR="00895932" w:rsidRPr="00D40F9A" w:rsidRDefault="00895932">
      <w:pPr>
        <w:pStyle w:val="SourceCode"/>
        <w:numPr>
          <w:ilvl w:val="2"/>
          <w:numId w:val="55"/>
        </w:numPr>
        <w:spacing w:before="0" w:after="0"/>
      </w:pPr>
      <w:r w:rsidRPr="00D40F9A">
        <w:t xml:space="preserve">  "status": 500,</w:t>
      </w:r>
    </w:p>
    <w:p w14:paraId="0F92A132" w14:textId="77777777" w:rsidR="00895932" w:rsidRPr="00D40F9A" w:rsidRDefault="00895932">
      <w:pPr>
        <w:pStyle w:val="SourceCode"/>
        <w:numPr>
          <w:ilvl w:val="2"/>
          <w:numId w:val="55"/>
        </w:numPr>
        <w:spacing w:before="0" w:after="0"/>
      </w:pPr>
      <w:r w:rsidRPr="00D40F9A">
        <w:t xml:space="preserve">  "message": "Error fetching pending song: Database error"</w:t>
      </w:r>
    </w:p>
    <w:p w14:paraId="073EBAC8" w14:textId="77777777" w:rsidR="00895932" w:rsidRPr="00D40F9A" w:rsidRDefault="00895932">
      <w:pPr>
        <w:pStyle w:val="SourceCode"/>
        <w:numPr>
          <w:ilvl w:val="2"/>
          <w:numId w:val="55"/>
        </w:numPr>
        <w:spacing w:before="0" w:after="0"/>
      </w:pPr>
      <w:r w:rsidRPr="00D40F9A">
        <w:t>}</w:t>
      </w:r>
    </w:p>
    <w:p w14:paraId="0C90464D" w14:textId="77777777" w:rsidR="00895932" w:rsidRPr="00D40F9A" w:rsidRDefault="00895932">
      <w:pPr>
        <w:pStyle w:val="ListParagraph"/>
        <w:numPr>
          <w:ilvl w:val="0"/>
          <w:numId w:val="67"/>
        </w:numPr>
        <w:spacing w:line="240" w:lineRule="auto"/>
        <w:jc w:val="left"/>
      </w:pPr>
      <w:r w:rsidRPr="00D40F9A">
        <w:rPr>
          <w:b/>
          <w:bCs/>
        </w:rPr>
        <w:t>PendingSongsService -&gt; disapproveById -&gt; should disapprove a pending song</w:t>
      </w:r>
      <w:r w:rsidRPr="00D40F9A">
        <w:t xml:space="preserve">: Ez a teszteset ellenőrzi, hogy a </w:t>
      </w:r>
      <w:r w:rsidRPr="00D40F9A">
        <w:rPr>
          <w:rStyle w:val="VerbatimChar"/>
        </w:rPr>
        <w:t>disapproveById</w:t>
      </w:r>
      <w:r w:rsidRPr="00D40F9A">
        <w:t xml:space="preserve"> metódus elutasítja-e a függőben lévő dalt. A </w:t>
      </w:r>
      <w:r w:rsidRPr="00D40F9A">
        <w:rPr>
          <w:rStyle w:val="VerbatimChar"/>
        </w:rPr>
        <w:t>prisma.pendingSong.findFirstOrThrow</w:t>
      </w:r>
      <w:r w:rsidRPr="00D40F9A">
        <w:t xml:space="preserve"> és </w:t>
      </w:r>
      <w:r w:rsidRPr="00D40F9A">
        <w:rPr>
          <w:rStyle w:val="VerbatimChar"/>
        </w:rPr>
        <w:t>prisma.pendingSong.delete</w:t>
      </w:r>
      <w:r w:rsidRPr="00D40F9A">
        <w:t xml:space="preserve"> metódusokat mockolja, hogy egy dalt adjon vissza, és ellenőrzi, hogy a </w:t>
      </w:r>
      <w:r w:rsidRPr="00D40F9A">
        <w:rPr>
          <w:rStyle w:val="VerbatimChar"/>
        </w:rPr>
        <w:t>service.disapproveById</w:t>
      </w:r>
      <w:r w:rsidRPr="00D40F9A">
        <w:t xml:space="preserve"> metódus a várt eredményt adja-e vissza.</w:t>
      </w:r>
    </w:p>
    <w:p w14:paraId="15E5C1EE"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2A4D85A7" w14:textId="7777777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7B0D285D" w14:textId="77777777" w:rsidR="00895932" w:rsidRPr="00D40F9A" w:rsidRDefault="00895932">
      <w:pPr>
        <w:pStyle w:val="SourceCodeLanguage"/>
        <w:numPr>
          <w:ilvl w:val="2"/>
          <w:numId w:val="55"/>
        </w:numPr>
      </w:pPr>
      <w:r w:rsidRPr="00D40F9A">
        <w:t>json</w:t>
      </w:r>
    </w:p>
    <w:p w14:paraId="42D269AD" w14:textId="77777777" w:rsidR="00895932" w:rsidRPr="00D40F9A" w:rsidRDefault="00895932">
      <w:pPr>
        <w:pStyle w:val="SourceCode"/>
        <w:numPr>
          <w:ilvl w:val="2"/>
          <w:numId w:val="55"/>
        </w:numPr>
        <w:spacing w:before="0" w:after="0"/>
      </w:pPr>
      <w:r w:rsidRPr="00D40F9A">
        <w:t>{</w:t>
      </w:r>
    </w:p>
    <w:p w14:paraId="1D2CEF49" w14:textId="77777777" w:rsidR="00895932" w:rsidRPr="00D40F9A" w:rsidRDefault="00895932">
      <w:pPr>
        <w:pStyle w:val="SourceCode"/>
        <w:numPr>
          <w:ilvl w:val="2"/>
          <w:numId w:val="55"/>
        </w:numPr>
        <w:spacing w:before="0" w:after="0"/>
      </w:pPr>
      <w:r w:rsidRPr="00D40F9A">
        <w:t xml:space="preserve">  "token": {</w:t>
      </w:r>
    </w:p>
    <w:p w14:paraId="5FE48A66" w14:textId="77777777" w:rsidR="00895932" w:rsidRPr="00D40F9A" w:rsidRDefault="00895932">
      <w:pPr>
        <w:pStyle w:val="SourceCode"/>
        <w:numPr>
          <w:ilvl w:val="2"/>
          <w:numId w:val="55"/>
        </w:numPr>
        <w:spacing w:before="0" w:after="0"/>
      </w:pPr>
      <w:r w:rsidRPr="00D40F9A">
        <w:t xml:space="preserve">    "username": "testUser",</w:t>
      </w:r>
    </w:p>
    <w:p w14:paraId="5D9E64D0" w14:textId="77777777" w:rsidR="00895932" w:rsidRPr="00D40F9A" w:rsidRDefault="00895932">
      <w:pPr>
        <w:pStyle w:val="SourceCode"/>
        <w:numPr>
          <w:ilvl w:val="2"/>
          <w:numId w:val="55"/>
        </w:numPr>
        <w:spacing w:before="0" w:after="0"/>
      </w:pPr>
      <w:r w:rsidRPr="00D40F9A">
        <w:t xml:space="preserve">    "sub": "123"</w:t>
      </w:r>
    </w:p>
    <w:p w14:paraId="208E5FC6" w14:textId="77777777" w:rsidR="00895932" w:rsidRPr="00D40F9A" w:rsidRDefault="00895932">
      <w:pPr>
        <w:pStyle w:val="SourceCode"/>
        <w:numPr>
          <w:ilvl w:val="2"/>
          <w:numId w:val="55"/>
        </w:numPr>
        <w:spacing w:before="0" w:after="0"/>
      </w:pPr>
      <w:r w:rsidRPr="00D40F9A">
        <w:t xml:space="preserve">  }</w:t>
      </w:r>
    </w:p>
    <w:p w14:paraId="10FCEB1A" w14:textId="77777777" w:rsidR="00895932" w:rsidRPr="00D40F9A" w:rsidRDefault="00895932">
      <w:pPr>
        <w:pStyle w:val="SourceCode"/>
        <w:numPr>
          <w:ilvl w:val="2"/>
          <w:numId w:val="55"/>
        </w:numPr>
        <w:spacing w:before="0" w:after="0"/>
      </w:pPr>
      <w:r w:rsidRPr="00D40F9A">
        <w:t>}</w:t>
      </w:r>
    </w:p>
    <w:p w14:paraId="51D3F273" w14:textId="77777777" w:rsidR="00895932" w:rsidRPr="00D40F9A" w:rsidRDefault="00895932">
      <w:pPr>
        <w:pStyle w:val="ListParagraph"/>
        <w:numPr>
          <w:ilvl w:val="1"/>
          <w:numId w:val="67"/>
        </w:numPr>
        <w:spacing w:line="240" w:lineRule="auto"/>
        <w:jc w:val="left"/>
      </w:pPr>
      <w:r w:rsidRPr="00D40F9A">
        <w:rPr>
          <w:b/>
          <w:bCs/>
        </w:rPr>
        <w:lastRenderedPageBreak/>
        <w:t>Return value</w:t>
      </w:r>
      <w:r w:rsidRPr="00D40F9A">
        <w:t>:</w:t>
      </w:r>
    </w:p>
    <w:p w14:paraId="4B0913D9" w14:textId="77777777" w:rsidR="00895932" w:rsidRPr="00D40F9A" w:rsidRDefault="00895932">
      <w:pPr>
        <w:pStyle w:val="ListParagraph"/>
        <w:numPr>
          <w:ilvl w:val="2"/>
          <w:numId w:val="67"/>
        </w:numPr>
        <w:spacing w:line="240" w:lineRule="auto"/>
        <w:jc w:val="left"/>
      </w:pPr>
      <w:r w:rsidRPr="00D40F9A">
        <w:rPr>
          <w:b/>
          <w:bCs/>
        </w:rPr>
        <w:t>result</w:t>
      </w:r>
      <w:r w:rsidRPr="00D40F9A">
        <w:t>:</w:t>
      </w:r>
    </w:p>
    <w:p w14:paraId="364B3F27" w14:textId="77777777" w:rsidR="00895932" w:rsidRPr="00D40F9A" w:rsidRDefault="00895932">
      <w:pPr>
        <w:pStyle w:val="SourceCodeLanguage"/>
        <w:numPr>
          <w:ilvl w:val="2"/>
          <w:numId w:val="55"/>
        </w:numPr>
      </w:pPr>
      <w:r w:rsidRPr="00D40F9A">
        <w:t>json</w:t>
      </w:r>
    </w:p>
    <w:p w14:paraId="7FC29467" w14:textId="77777777" w:rsidR="00895932" w:rsidRPr="00D40F9A" w:rsidRDefault="00895932">
      <w:pPr>
        <w:pStyle w:val="SourceCode"/>
        <w:numPr>
          <w:ilvl w:val="2"/>
          <w:numId w:val="55"/>
        </w:numPr>
        <w:spacing w:before="0" w:after="0"/>
      </w:pPr>
      <w:r w:rsidRPr="00D40F9A">
        <w:t>{</w:t>
      </w:r>
    </w:p>
    <w:p w14:paraId="66C4406E" w14:textId="77777777" w:rsidR="00895932" w:rsidRPr="00D40F9A" w:rsidRDefault="00895932">
      <w:pPr>
        <w:pStyle w:val="SourceCode"/>
        <w:numPr>
          <w:ilvl w:val="2"/>
          <w:numId w:val="55"/>
        </w:numPr>
        <w:spacing w:before="0" w:after="0"/>
      </w:pPr>
      <w:r w:rsidRPr="00D40F9A">
        <w:t xml:space="preserve">  "message": "Peding song with id 1 sucessfully disapproved"</w:t>
      </w:r>
    </w:p>
    <w:p w14:paraId="11E8B679" w14:textId="77777777" w:rsidR="00895932" w:rsidRPr="00D40F9A" w:rsidRDefault="00895932">
      <w:pPr>
        <w:pStyle w:val="SourceCode"/>
        <w:numPr>
          <w:ilvl w:val="2"/>
          <w:numId w:val="55"/>
        </w:numPr>
        <w:spacing w:before="0" w:after="0"/>
      </w:pPr>
      <w:r w:rsidRPr="00D40F9A">
        <w:t>}</w:t>
      </w:r>
    </w:p>
    <w:p w14:paraId="27ACF2C3" w14:textId="77777777" w:rsidR="00895932" w:rsidRPr="00D40F9A" w:rsidRDefault="00895932">
      <w:pPr>
        <w:pStyle w:val="ListParagraph"/>
        <w:numPr>
          <w:ilvl w:val="0"/>
          <w:numId w:val="67"/>
        </w:numPr>
        <w:spacing w:line="240" w:lineRule="auto"/>
        <w:jc w:val="left"/>
      </w:pPr>
      <w:r w:rsidRPr="00D40F9A">
        <w:rPr>
          <w:b/>
          <w:bCs/>
        </w:rPr>
        <w:t>PendingSongsService -&gt; disapproveById -&gt; should throw an error when pending song is not found</w:t>
      </w:r>
      <w:r w:rsidRPr="00D40F9A">
        <w:t xml:space="preserve">: Ez a teszteset ellenőrzi, hogy a </w:t>
      </w:r>
      <w:r w:rsidRPr="00D40F9A">
        <w:rPr>
          <w:rStyle w:val="VerbatimChar"/>
        </w:rPr>
        <w:t>disapproveById</w:t>
      </w:r>
      <w:r w:rsidRPr="00D40F9A">
        <w:t xml:space="preserve"> metódus hibát dob-e, ha a függőben lévő dal nem található. A </w:t>
      </w:r>
      <w:r w:rsidRPr="00D40F9A">
        <w:rPr>
          <w:rStyle w:val="VerbatimChar"/>
        </w:rPr>
        <w:t>prisma.pendingSong.findFirstOrThrow</w:t>
      </w:r>
      <w:r w:rsidRPr="00D40F9A">
        <w:t xml:space="preserve"> metódust mockolja, hogy hibát dobjon, és ellenőrzi, hogy a </w:t>
      </w:r>
      <w:r w:rsidRPr="00D40F9A">
        <w:rPr>
          <w:rStyle w:val="VerbatimChar"/>
        </w:rPr>
        <w:t>service.disapproveById</w:t>
      </w:r>
      <w:r w:rsidRPr="00D40F9A">
        <w:t xml:space="preserve"> metódus a várt hibát dobja-e.</w:t>
      </w:r>
    </w:p>
    <w:p w14:paraId="30E9DC29"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16AFE903" w14:textId="7777777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758AE2F1" w14:textId="77777777" w:rsidR="00895932" w:rsidRPr="00D40F9A" w:rsidRDefault="00895932">
      <w:pPr>
        <w:pStyle w:val="SourceCodeLanguage"/>
        <w:numPr>
          <w:ilvl w:val="2"/>
          <w:numId w:val="55"/>
        </w:numPr>
      </w:pPr>
      <w:r w:rsidRPr="00D40F9A">
        <w:t>json</w:t>
      </w:r>
    </w:p>
    <w:p w14:paraId="6C3122FF" w14:textId="77777777" w:rsidR="00895932" w:rsidRPr="00D40F9A" w:rsidRDefault="00895932">
      <w:pPr>
        <w:pStyle w:val="SourceCode"/>
        <w:numPr>
          <w:ilvl w:val="2"/>
          <w:numId w:val="55"/>
        </w:numPr>
        <w:spacing w:before="0" w:after="0"/>
      </w:pPr>
      <w:r w:rsidRPr="00D40F9A">
        <w:t>{</w:t>
      </w:r>
    </w:p>
    <w:p w14:paraId="34187CC2" w14:textId="77777777" w:rsidR="00895932" w:rsidRPr="00D40F9A" w:rsidRDefault="00895932">
      <w:pPr>
        <w:pStyle w:val="SourceCode"/>
        <w:numPr>
          <w:ilvl w:val="2"/>
          <w:numId w:val="55"/>
        </w:numPr>
        <w:spacing w:before="0" w:after="0"/>
      </w:pPr>
      <w:r w:rsidRPr="00D40F9A">
        <w:t xml:space="preserve">  "token": {</w:t>
      </w:r>
    </w:p>
    <w:p w14:paraId="2A76FC83" w14:textId="77777777" w:rsidR="00895932" w:rsidRPr="00D40F9A" w:rsidRDefault="00895932">
      <w:pPr>
        <w:pStyle w:val="SourceCode"/>
        <w:numPr>
          <w:ilvl w:val="2"/>
          <w:numId w:val="55"/>
        </w:numPr>
        <w:spacing w:before="0" w:after="0"/>
      </w:pPr>
      <w:r w:rsidRPr="00D40F9A">
        <w:t xml:space="preserve">    "username": "testUser",</w:t>
      </w:r>
    </w:p>
    <w:p w14:paraId="31C205DB" w14:textId="77777777" w:rsidR="00895932" w:rsidRPr="00D40F9A" w:rsidRDefault="00895932">
      <w:pPr>
        <w:pStyle w:val="SourceCode"/>
        <w:numPr>
          <w:ilvl w:val="2"/>
          <w:numId w:val="55"/>
        </w:numPr>
        <w:spacing w:before="0" w:after="0"/>
      </w:pPr>
      <w:r w:rsidRPr="00D40F9A">
        <w:t xml:space="preserve">    "sub": "123"</w:t>
      </w:r>
    </w:p>
    <w:p w14:paraId="7B677B58" w14:textId="77777777" w:rsidR="00895932" w:rsidRPr="00D40F9A" w:rsidRDefault="00895932">
      <w:pPr>
        <w:pStyle w:val="SourceCode"/>
        <w:numPr>
          <w:ilvl w:val="2"/>
          <w:numId w:val="55"/>
        </w:numPr>
        <w:spacing w:before="0" w:after="0"/>
      </w:pPr>
      <w:r w:rsidRPr="00D40F9A">
        <w:t xml:space="preserve">  }</w:t>
      </w:r>
    </w:p>
    <w:p w14:paraId="4BF3E889" w14:textId="77777777" w:rsidR="00895932" w:rsidRPr="00D40F9A" w:rsidRDefault="00895932">
      <w:pPr>
        <w:pStyle w:val="SourceCode"/>
        <w:numPr>
          <w:ilvl w:val="2"/>
          <w:numId w:val="55"/>
        </w:numPr>
        <w:spacing w:before="0" w:after="0"/>
      </w:pPr>
      <w:r w:rsidRPr="00D40F9A">
        <w:t>}</w:t>
      </w:r>
    </w:p>
    <w:p w14:paraId="672CBC7D"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3A47F6C1" w14:textId="77777777" w:rsidR="00895932" w:rsidRPr="00D40F9A" w:rsidRDefault="00895932">
      <w:pPr>
        <w:pStyle w:val="ListParagraph"/>
        <w:numPr>
          <w:ilvl w:val="2"/>
          <w:numId w:val="67"/>
        </w:numPr>
        <w:spacing w:line="240" w:lineRule="auto"/>
        <w:jc w:val="left"/>
      </w:pPr>
      <w:r w:rsidRPr="00D40F9A">
        <w:rPr>
          <w:b/>
          <w:bCs/>
        </w:rPr>
        <w:t>error</w:t>
      </w:r>
      <w:r w:rsidRPr="00D40F9A">
        <w:t>:</w:t>
      </w:r>
    </w:p>
    <w:p w14:paraId="75D220CD" w14:textId="77777777" w:rsidR="00895932" w:rsidRPr="00D40F9A" w:rsidRDefault="00895932">
      <w:pPr>
        <w:pStyle w:val="SourceCodeLanguage"/>
        <w:numPr>
          <w:ilvl w:val="2"/>
          <w:numId w:val="55"/>
        </w:numPr>
      </w:pPr>
      <w:r w:rsidRPr="00D40F9A">
        <w:t>json</w:t>
      </w:r>
    </w:p>
    <w:p w14:paraId="19415EBF" w14:textId="77777777" w:rsidR="00895932" w:rsidRPr="00D40F9A" w:rsidRDefault="00895932">
      <w:pPr>
        <w:pStyle w:val="SourceCode"/>
        <w:numPr>
          <w:ilvl w:val="2"/>
          <w:numId w:val="55"/>
        </w:numPr>
        <w:spacing w:before="0" w:after="0"/>
      </w:pPr>
      <w:r w:rsidRPr="00D40F9A">
        <w:t>{</w:t>
      </w:r>
    </w:p>
    <w:p w14:paraId="7BDC8C0A" w14:textId="77777777" w:rsidR="00895932" w:rsidRPr="00D40F9A" w:rsidRDefault="00895932">
      <w:pPr>
        <w:pStyle w:val="SourceCode"/>
        <w:numPr>
          <w:ilvl w:val="2"/>
          <w:numId w:val="55"/>
        </w:numPr>
        <w:spacing w:before="0" w:after="0"/>
      </w:pPr>
      <w:r w:rsidRPr="00D40F9A">
        <w:t xml:space="preserve">  "status": 404,</w:t>
      </w:r>
    </w:p>
    <w:p w14:paraId="56F566D9" w14:textId="77777777" w:rsidR="00895932" w:rsidRPr="00D40F9A" w:rsidRDefault="00895932">
      <w:pPr>
        <w:pStyle w:val="SourceCode"/>
        <w:numPr>
          <w:ilvl w:val="2"/>
          <w:numId w:val="55"/>
        </w:numPr>
        <w:spacing w:before="0" w:after="0"/>
      </w:pPr>
      <w:r w:rsidRPr="00D40F9A">
        <w:t xml:space="preserve">  "message": "Error fetching pending song: Record not found"</w:t>
      </w:r>
    </w:p>
    <w:p w14:paraId="1F777F8E" w14:textId="77777777" w:rsidR="00895932" w:rsidRPr="00D40F9A" w:rsidRDefault="00895932">
      <w:pPr>
        <w:pStyle w:val="SourceCode"/>
        <w:numPr>
          <w:ilvl w:val="2"/>
          <w:numId w:val="55"/>
        </w:numPr>
        <w:spacing w:before="0" w:after="0"/>
      </w:pPr>
      <w:r w:rsidRPr="00D40F9A">
        <w:t>}</w:t>
      </w:r>
    </w:p>
    <w:p w14:paraId="46653391" w14:textId="77777777" w:rsidR="00895932" w:rsidRPr="00D40F9A" w:rsidRDefault="00895932">
      <w:pPr>
        <w:pStyle w:val="ListParagraph"/>
        <w:numPr>
          <w:ilvl w:val="0"/>
          <w:numId w:val="67"/>
        </w:numPr>
        <w:spacing w:line="240" w:lineRule="auto"/>
        <w:jc w:val="left"/>
      </w:pPr>
      <w:r w:rsidRPr="00D40F9A">
        <w:rPr>
          <w:b/>
          <w:bCs/>
        </w:rPr>
        <w:t>PendingSongsService -&gt; disapproveById -&gt; should throw an error when an internal error occurs</w:t>
      </w:r>
      <w:r w:rsidRPr="00D40F9A">
        <w:t xml:space="preserve">: Ez a teszteset ellenőrzi, hogy a </w:t>
      </w:r>
      <w:r w:rsidRPr="00D40F9A">
        <w:rPr>
          <w:rStyle w:val="VerbatimChar"/>
        </w:rPr>
        <w:t>disapproveById</w:t>
      </w:r>
      <w:r w:rsidRPr="00D40F9A">
        <w:t xml:space="preserve"> metódus hibát dob-e, ha belső hiba történik. A </w:t>
      </w:r>
      <w:r w:rsidRPr="00D40F9A">
        <w:rPr>
          <w:rStyle w:val="VerbatimChar"/>
        </w:rPr>
        <w:t>prisma.pendingSong.findFirstOrThrow</w:t>
      </w:r>
      <w:r w:rsidRPr="00D40F9A">
        <w:t xml:space="preserve"> metódust mockolja, hogy hibát dobjon, és ellenőrzi, hogy a </w:t>
      </w:r>
      <w:r w:rsidRPr="00D40F9A">
        <w:rPr>
          <w:rStyle w:val="VerbatimChar"/>
        </w:rPr>
        <w:t>service.disapproveById</w:t>
      </w:r>
      <w:r w:rsidRPr="00D40F9A">
        <w:t xml:space="preserve"> metódus a várt hibát dobja-e.</w:t>
      </w:r>
    </w:p>
    <w:p w14:paraId="3378185E"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214BAE0F" w14:textId="7777777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6F613C1B" w14:textId="77777777" w:rsidR="00895932" w:rsidRPr="00D40F9A" w:rsidRDefault="00895932">
      <w:pPr>
        <w:pStyle w:val="SourceCodeLanguage"/>
        <w:numPr>
          <w:ilvl w:val="2"/>
          <w:numId w:val="55"/>
        </w:numPr>
      </w:pPr>
      <w:r w:rsidRPr="00D40F9A">
        <w:t>json</w:t>
      </w:r>
    </w:p>
    <w:p w14:paraId="004BBCAB" w14:textId="77777777" w:rsidR="00895932" w:rsidRPr="00D40F9A" w:rsidRDefault="00895932">
      <w:pPr>
        <w:pStyle w:val="SourceCode"/>
        <w:numPr>
          <w:ilvl w:val="2"/>
          <w:numId w:val="55"/>
        </w:numPr>
        <w:spacing w:before="0" w:after="0"/>
      </w:pPr>
      <w:r w:rsidRPr="00D40F9A">
        <w:t>{</w:t>
      </w:r>
    </w:p>
    <w:p w14:paraId="74918C1D" w14:textId="77777777" w:rsidR="00895932" w:rsidRPr="00D40F9A" w:rsidRDefault="00895932">
      <w:pPr>
        <w:pStyle w:val="SourceCode"/>
        <w:numPr>
          <w:ilvl w:val="2"/>
          <w:numId w:val="55"/>
        </w:numPr>
        <w:spacing w:before="0" w:after="0"/>
      </w:pPr>
      <w:r w:rsidRPr="00D40F9A">
        <w:t xml:space="preserve">  "token": {</w:t>
      </w:r>
    </w:p>
    <w:p w14:paraId="0EB923E2" w14:textId="77777777" w:rsidR="00895932" w:rsidRPr="00D40F9A" w:rsidRDefault="00895932">
      <w:pPr>
        <w:pStyle w:val="SourceCode"/>
        <w:numPr>
          <w:ilvl w:val="2"/>
          <w:numId w:val="55"/>
        </w:numPr>
        <w:spacing w:before="0" w:after="0"/>
      </w:pPr>
      <w:r w:rsidRPr="00D40F9A">
        <w:t xml:space="preserve">    "username": "testUser",</w:t>
      </w:r>
    </w:p>
    <w:p w14:paraId="6FA253D0" w14:textId="77777777" w:rsidR="00895932" w:rsidRPr="00D40F9A" w:rsidRDefault="00895932">
      <w:pPr>
        <w:pStyle w:val="SourceCode"/>
        <w:numPr>
          <w:ilvl w:val="2"/>
          <w:numId w:val="55"/>
        </w:numPr>
        <w:spacing w:before="0" w:after="0"/>
      </w:pPr>
      <w:r w:rsidRPr="00D40F9A">
        <w:t xml:space="preserve">    "sub": "123"</w:t>
      </w:r>
    </w:p>
    <w:p w14:paraId="4176540A" w14:textId="77777777" w:rsidR="00895932" w:rsidRPr="00D40F9A" w:rsidRDefault="00895932">
      <w:pPr>
        <w:pStyle w:val="SourceCode"/>
        <w:numPr>
          <w:ilvl w:val="2"/>
          <w:numId w:val="55"/>
        </w:numPr>
        <w:spacing w:before="0" w:after="0"/>
      </w:pPr>
      <w:r w:rsidRPr="00D40F9A">
        <w:t xml:space="preserve">  }</w:t>
      </w:r>
    </w:p>
    <w:p w14:paraId="7382D8AC" w14:textId="77777777" w:rsidR="00895932" w:rsidRPr="00D40F9A" w:rsidRDefault="00895932">
      <w:pPr>
        <w:pStyle w:val="SourceCode"/>
        <w:numPr>
          <w:ilvl w:val="2"/>
          <w:numId w:val="55"/>
        </w:numPr>
        <w:spacing w:before="0" w:after="0"/>
      </w:pPr>
      <w:r w:rsidRPr="00D40F9A">
        <w:t>}</w:t>
      </w:r>
    </w:p>
    <w:p w14:paraId="7DBF44E7"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2DC34D07" w14:textId="77777777" w:rsidR="00895932" w:rsidRPr="00D40F9A" w:rsidRDefault="00895932">
      <w:pPr>
        <w:pStyle w:val="ListParagraph"/>
        <w:numPr>
          <w:ilvl w:val="2"/>
          <w:numId w:val="67"/>
        </w:numPr>
        <w:spacing w:line="240" w:lineRule="auto"/>
        <w:jc w:val="left"/>
      </w:pPr>
      <w:r w:rsidRPr="00D40F9A">
        <w:rPr>
          <w:b/>
          <w:bCs/>
        </w:rPr>
        <w:t>error</w:t>
      </w:r>
      <w:r w:rsidRPr="00D40F9A">
        <w:t>:</w:t>
      </w:r>
    </w:p>
    <w:p w14:paraId="386EC9CE" w14:textId="77777777" w:rsidR="00895932" w:rsidRPr="00D40F9A" w:rsidRDefault="00895932">
      <w:pPr>
        <w:pStyle w:val="SourceCodeLanguage"/>
        <w:numPr>
          <w:ilvl w:val="2"/>
          <w:numId w:val="55"/>
        </w:numPr>
      </w:pPr>
      <w:r w:rsidRPr="00D40F9A">
        <w:t>json</w:t>
      </w:r>
    </w:p>
    <w:p w14:paraId="0D40A986" w14:textId="77777777" w:rsidR="00895932" w:rsidRPr="00D40F9A" w:rsidRDefault="00895932">
      <w:pPr>
        <w:pStyle w:val="SourceCode"/>
        <w:numPr>
          <w:ilvl w:val="2"/>
          <w:numId w:val="55"/>
        </w:numPr>
        <w:spacing w:before="0" w:after="0"/>
      </w:pPr>
      <w:r w:rsidRPr="00D40F9A">
        <w:t>{</w:t>
      </w:r>
    </w:p>
    <w:p w14:paraId="04B42A50" w14:textId="77777777" w:rsidR="00895932" w:rsidRPr="00D40F9A" w:rsidRDefault="00895932">
      <w:pPr>
        <w:pStyle w:val="SourceCode"/>
        <w:numPr>
          <w:ilvl w:val="2"/>
          <w:numId w:val="55"/>
        </w:numPr>
        <w:spacing w:before="0" w:after="0"/>
      </w:pPr>
      <w:r w:rsidRPr="00D40F9A">
        <w:t xml:space="preserve">  "status": 500,</w:t>
      </w:r>
    </w:p>
    <w:p w14:paraId="0EC7EE1F" w14:textId="77777777" w:rsidR="00895932" w:rsidRPr="00D40F9A" w:rsidRDefault="00895932">
      <w:pPr>
        <w:pStyle w:val="SourceCode"/>
        <w:numPr>
          <w:ilvl w:val="2"/>
          <w:numId w:val="55"/>
        </w:numPr>
        <w:spacing w:before="0" w:after="0"/>
      </w:pPr>
      <w:r w:rsidRPr="00D40F9A">
        <w:t xml:space="preserve">  "message": "Error fetching pending song: Database error"</w:t>
      </w:r>
    </w:p>
    <w:p w14:paraId="2706D170" w14:textId="77777777" w:rsidR="00895932" w:rsidRPr="00D40F9A" w:rsidRDefault="00895932">
      <w:pPr>
        <w:pStyle w:val="SourceCode"/>
        <w:numPr>
          <w:ilvl w:val="2"/>
          <w:numId w:val="55"/>
        </w:numPr>
        <w:spacing w:before="0" w:after="0"/>
      </w:pPr>
      <w:r w:rsidRPr="00D40F9A">
        <w:t>}</w:t>
      </w:r>
    </w:p>
    <w:p w14:paraId="4B9D75AD" w14:textId="77777777" w:rsidR="00895932" w:rsidRPr="00D40F9A" w:rsidRDefault="00895932" w:rsidP="00895932">
      <w:pPr>
        <w:pStyle w:val="Heading5"/>
        <w:spacing w:before="0" w:line="240" w:lineRule="auto"/>
      </w:pPr>
      <w:bookmarkStart w:id="53" w:name="_Toc191580361"/>
      <w:r w:rsidRPr="00D40F9A">
        <w:rPr>
          <w:rStyle w:val="VerbatimChar"/>
        </w:rPr>
        <w:lastRenderedPageBreak/>
        <w:t>songs.service.spec.ts</w:t>
      </w:r>
      <w:bookmarkEnd w:id="53"/>
    </w:p>
    <w:p w14:paraId="72B84C54" w14:textId="77777777" w:rsidR="00895932" w:rsidRPr="00D40F9A" w:rsidRDefault="00895932">
      <w:pPr>
        <w:pStyle w:val="ListParagraph"/>
        <w:numPr>
          <w:ilvl w:val="0"/>
          <w:numId w:val="68"/>
        </w:numPr>
        <w:spacing w:line="240" w:lineRule="auto"/>
        <w:jc w:val="left"/>
      </w:pPr>
      <w:r w:rsidRPr="00D40F9A">
        <w:rPr>
          <w:b/>
          <w:bCs/>
        </w:rPr>
        <w:t>SongsService -&gt; should be defined</w:t>
      </w:r>
      <w:r w:rsidRPr="00D40F9A">
        <w:t xml:space="preserve">: Ez a teszteset ellenőrzi, hogy a </w:t>
      </w:r>
      <w:r w:rsidRPr="00D40F9A">
        <w:rPr>
          <w:rStyle w:val="VerbatimChar"/>
        </w:rPr>
        <w:t>SongsService</w:t>
      </w:r>
      <w:r w:rsidRPr="00D40F9A">
        <w:t xml:space="preserve"> megfelelően definiálva van-e és példányosítva van-e a teszt modulban.</w:t>
      </w:r>
    </w:p>
    <w:p w14:paraId="23553498"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16CF6B49"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2E538E9C" w14:textId="77777777" w:rsidR="00895932" w:rsidRPr="00D40F9A" w:rsidRDefault="00895932">
      <w:pPr>
        <w:pStyle w:val="SourceCodeLanguage"/>
        <w:numPr>
          <w:ilvl w:val="2"/>
          <w:numId w:val="55"/>
        </w:numPr>
      </w:pPr>
      <w:r w:rsidRPr="00D40F9A">
        <w:t>json</w:t>
      </w:r>
    </w:p>
    <w:p w14:paraId="5692CE43" w14:textId="77777777" w:rsidR="00895932" w:rsidRPr="00D40F9A" w:rsidRDefault="00895932">
      <w:pPr>
        <w:pStyle w:val="SourceCode"/>
        <w:numPr>
          <w:ilvl w:val="2"/>
          <w:numId w:val="55"/>
        </w:numPr>
        <w:spacing w:before="0" w:after="0"/>
      </w:pPr>
      <w:r w:rsidRPr="00D40F9A">
        <w:t>{</w:t>
      </w:r>
    </w:p>
    <w:p w14:paraId="58FFC724" w14:textId="77777777" w:rsidR="00895932" w:rsidRPr="00D40F9A" w:rsidRDefault="00895932">
      <w:pPr>
        <w:pStyle w:val="SourceCode"/>
        <w:numPr>
          <w:ilvl w:val="2"/>
          <w:numId w:val="55"/>
        </w:numPr>
        <w:spacing w:before="0" w:after="0"/>
      </w:pPr>
      <w:r w:rsidRPr="00D40F9A">
        <w:t xml:space="preserve">  "token": {</w:t>
      </w:r>
    </w:p>
    <w:p w14:paraId="67879202" w14:textId="77777777" w:rsidR="00895932" w:rsidRPr="00D40F9A" w:rsidRDefault="00895932">
      <w:pPr>
        <w:pStyle w:val="SourceCode"/>
        <w:numPr>
          <w:ilvl w:val="2"/>
          <w:numId w:val="55"/>
        </w:numPr>
        <w:spacing w:before="0" w:after="0"/>
      </w:pPr>
      <w:r w:rsidRPr="00D40F9A">
        <w:t xml:space="preserve">    "username": "testUser",</w:t>
      </w:r>
    </w:p>
    <w:p w14:paraId="56F94013" w14:textId="77777777" w:rsidR="00895932" w:rsidRPr="00D40F9A" w:rsidRDefault="00895932">
      <w:pPr>
        <w:pStyle w:val="SourceCode"/>
        <w:numPr>
          <w:ilvl w:val="2"/>
          <w:numId w:val="55"/>
        </w:numPr>
        <w:spacing w:before="0" w:after="0"/>
      </w:pPr>
      <w:r w:rsidRPr="00D40F9A">
        <w:t xml:space="preserve">    "sub": "123"</w:t>
      </w:r>
    </w:p>
    <w:p w14:paraId="331C0194" w14:textId="77777777" w:rsidR="00895932" w:rsidRPr="00D40F9A" w:rsidRDefault="00895932">
      <w:pPr>
        <w:pStyle w:val="SourceCode"/>
        <w:numPr>
          <w:ilvl w:val="2"/>
          <w:numId w:val="55"/>
        </w:numPr>
        <w:spacing w:before="0" w:after="0"/>
      </w:pPr>
      <w:r w:rsidRPr="00D40F9A">
        <w:t xml:space="preserve">  }</w:t>
      </w:r>
    </w:p>
    <w:p w14:paraId="54755B16" w14:textId="77777777" w:rsidR="00895932" w:rsidRPr="00D40F9A" w:rsidRDefault="00895932">
      <w:pPr>
        <w:pStyle w:val="SourceCode"/>
        <w:numPr>
          <w:ilvl w:val="2"/>
          <w:numId w:val="55"/>
        </w:numPr>
        <w:spacing w:before="0" w:after="0"/>
      </w:pPr>
      <w:r w:rsidRPr="00D40F9A">
        <w:t>}</w:t>
      </w:r>
    </w:p>
    <w:p w14:paraId="35345068"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32FD7176" w14:textId="77777777" w:rsidR="00895932" w:rsidRPr="00D40F9A" w:rsidRDefault="00895932">
      <w:pPr>
        <w:pStyle w:val="ListParagraph"/>
        <w:numPr>
          <w:ilvl w:val="2"/>
          <w:numId w:val="68"/>
        </w:numPr>
        <w:spacing w:line="240" w:lineRule="auto"/>
        <w:jc w:val="left"/>
      </w:pPr>
      <w:r w:rsidRPr="00D40F9A">
        <w:rPr>
          <w:b/>
          <w:bCs/>
        </w:rPr>
        <w:t>service</w:t>
      </w:r>
      <w:r w:rsidRPr="00D40F9A">
        <w:t>:</w:t>
      </w:r>
    </w:p>
    <w:p w14:paraId="3FF680E0" w14:textId="77777777" w:rsidR="00895932" w:rsidRPr="00D40F9A" w:rsidRDefault="00895932">
      <w:pPr>
        <w:pStyle w:val="SourceCodeLanguage"/>
        <w:numPr>
          <w:ilvl w:val="2"/>
          <w:numId w:val="55"/>
        </w:numPr>
      </w:pPr>
      <w:r w:rsidRPr="00D40F9A">
        <w:t>json</w:t>
      </w:r>
    </w:p>
    <w:p w14:paraId="6EBAF660" w14:textId="77777777" w:rsidR="00895932" w:rsidRPr="00D40F9A" w:rsidRDefault="00895932">
      <w:pPr>
        <w:pStyle w:val="SourceCode"/>
        <w:numPr>
          <w:ilvl w:val="2"/>
          <w:numId w:val="55"/>
        </w:numPr>
        <w:spacing w:before="0" w:after="0"/>
      </w:pPr>
      <w:r w:rsidRPr="00D40F9A">
        <w:t>{</w:t>
      </w:r>
    </w:p>
    <w:p w14:paraId="158ABB63" w14:textId="77777777" w:rsidR="00895932" w:rsidRPr="00D40F9A" w:rsidRDefault="00895932">
      <w:pPr>
        <w:pStyle w:val="SourceCode"/>
        <w:numPr>
          <w:ilvl w:val="2"/>
          <w:numId w:val="55"/>
        </w:numPr>
        <w:spacing w:before="0" w:after="0"/>
      </w:pPr>
      <w:r w:rsidRPr="00D40F9A">
        <w:t xml:space="preserve">  "defined": true</w:t>
      </w:r>
    </w:p>
    <w:p w14:paraId="064377D8" w14:textId="77777777" w:rsidR="00895932" w:rsidRPr="00D40F9A" w:rsidRDefault="00895932">
      <w:pPr>
        <w:pStyle w:val="SourceCode"/>
        <w:numPr>
          <w:ilvl w:val="2"/>
          <w:numId w:val="55"/>
        </w:numPr>
        <w:spacing w:before="0" w:after="0"/>
      </w:pPr>
      <w:r w:rsidRPr="00D40F9A">
        <w:t>}</w:t>
      </w:r>
    </w:p>
    <w:p w14:paraId="655959C1" w14:textId="77777777" w:rsidR="00895932" w:rsidRPr="00D40F9A" w:rsidRDefault="00895932">
      <w:pPr>
        <w:pStyle w:val="ListParagraph"/>
        <w:numPr>
          <w:ilvl w:val="0"/>
          <w:numId w:val="68"/>
        </w:numPr>
        <w:spacing w:line="240" w:lineRule="auto"/>
        <w:jc w:val="left"/>
      </w:pPr>
      <w:r w:rsidRPr="00D40F9A">
        <w:rPr>
          <w:b/>
          <w:bCs/>
        </w:rPr>
        <w:t>SongsService -&gt; getAllAudioInSession -&gt; should return a zip file of songs in session</w:t>
      </w:r>
      <w:r w:rsidRPr="00D40F9A">
        <w:t xml:space="preserve">: Ez a teszteset ellenőrzi, hogy a </w:t>
      </w:r>
      <w:r w:rsidRPr="00D40F9A">
        <w:rPr>
          <w:rStyle w:val="VerbatimChar"/>
        </w:rPr>
        <w:t>getAllAudioInSession</w:t>
      </w:r>
      <w:r w:rsidRPr="00D40F9A">
        <w:t xml:space="preserve"> metódus visszaadja-e a szekcióban lévő dalok zip fájlját.</w:t>
      </w:r>
    </w:p>
    <w:p w14:paraId="2FD53B79"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22575C30"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0C785F01" w14:textId="77777777" w:rsidR="00895932" w:rsidRPr="00D40F9A" w:rsidRDefault="00895932">
      <w:pPr>
        <w:pStyle w:val="SourceCodeLanguage"/>
        <w:numPr>
          <w:ilvl w:val="2"/>
          <w:numId w:val="55"/>
        </w:numPr>
      </w:pPr>
      <w:r w:rsidRPr="00D40F9A">
        <w:t>json</w:t>
      </w:r>
    </w:p>
    <w:p w14:paraId="00E15A5F" w14:textId="77777777" w:rsidR="00895932" w:rsidRPr="00D40F9A" w:rsidRDefault="00895932">
      <w:pPr>
        <w:pStyle w:val="SourceCode"/>
        <w:numPr>
          <w:ilvl w:val="2"/>
          <w:numId w:val="55"/>
        </w:numPr>
        <w:spacing w:before="0" w:after="0"/>
      </w:pPr>
      <w:r w:rsidRPr="00D40F9A">
        <w:t>{</w:t>
      </w:r>
    </w:p>
    <w:p w14:paraId="60549A0B" w14:textId="77777777" w:rsidR="00895932" w:rsidRPr="00D40F9A" w:rsidRDefault="00895932">
      <w:pPr>
        <w:pStyle w:val="SourceCode"/>
        <w:numPr>
          <w:ilvl w:val="2"/>
          <w:numId w:val="55"/>
        </w:numPr>
        <w:spacing w:before="0" w:after="0"/>
      </w:pPr>
      <w:r w:rsidRPr="00D40F9A">
        <w:t xml:space="preserve">  "token": {</w:t>
      </w:r>
    </w:p>
    <w:p w14:paraId="28A6864B" w14:textId="77777777" w:rsidR="00895932" w:rsidRPr="00D40F9A" w:rsidRDefault="00895932">
      <w:pPr>
        <w:pStyle w:val="SourceCode"/>
        <w:numPr>
          <w:ilvl w:val="2"/>
          <w:numId w:val="55"/>
        </w:numPr>
        <w:spacing w:before="0" w:after="0"/>
      </w:pPr>
      <w:r w:rsidRPr="00D40F9A">
        <w:t xml:space="preserve">    "username": "testUser",</w:t>
      </w:r>
    </w:p>
    <w:p w14:paraId="177AB893" w14:textId="77777777" w:rsidR="00895932" w:rsidRPr="00D40F9A" w:rsidRDefault="00895932">
      <w:pPr>
        <w:pStyle w:val="SourceCode"/>
        <w:numPr>
          <w:ilvl w:val="2"/>
          <w:numId w:val="55"/>
        </w:numPr>
        <w:spacing w:before="0" w:after="0"/>
      </w:pPr>
      <w:r w:rsidRPr="00D40F9A">
        <w:t xml:space="preserve">    "sub": "123"</w:t>
      </w:r>
    </w:p>
    <w:p w14:paraId="5A07A443" w14:textId="77777777" w:rsidR="00895932" w:rsidRPr="00D40F9A" w:rsidRDefault="00895932">
      <w:pPr>
        <w:pStyle w:val="SourceCode"/>
        <w:numPr>
          <w:ilvl w:val="2"/>
          <w:numId w:val="55"/>
        </w:numPr>
        <w:spacing w:before="0" w:after="0"/>
      </w:pPr>
      <w:r w:rsidRPr="00D40F9A">
        <w:t xml:space="preserve">  }</w:t>
      </w:r>
    </w:p>
    <w:p w14:paraId="72357567" w14:textId="77777777" w:rsidR="00895932" w:rsidRPr="00D40F9A" w:rsidRDefault="00895932">
      <w:pPr>
        <w:pStyle w:val="SourceCode"/>
        <w:numPr>
          <w:ilvl w:val="2"/>
          <w:numId w:val="55"/>
        </w:numPr>
        <w:spacing w:before="0" w:after="0"/>
      </w:pPr>
      <w:r w:rsidRPr="00D40F9A">
        <w:t>}</w:t>
      </w:r>
    </w:p>
    <w:p w14:paraId="07E5F32C" w14:textId="77777777" w:rsidR="00895932" w:rsidRPr="00D40F9A" w:rsidRDefault="00895932">
      <w:pPr>
        <w:pStyle w:val="ListParagraph"/>
        <w:numPr>
          <w:ilvl w:val="2"/>
          <w:numId w:val="68"/>
        </w:numPr>
        <w:spacing w:line="240" w:lineRule="auto"/>
        <w:jc w:val="left"/>
      </w:pPr>
      <w:r w:rsidRPr="00D40F9A">
        <w:rPr>
          <w:b/>
          <w:bCs/>
        </w:rPr>
        <w:t>mockResponse</w:t>
      </w:r>
      <w:r w:rsidRPr="00D40F9A">
        <w:t>:</w:t>
      </w:r>
    </w:p>
    <w:p w14:paraId="1BAE911D" w14:textId="77777777" w:rsidR="00895932" w:rsidRPr="00D40F9A" w:rsidRDefault="00895932">
      <w:pPr>
        <w:pStyle w:val="SourceCodeLanguage"/>
        <w:numPr>
          <w:ilvl w:val="2"/>
          <w:numId w:val="55"/>
        </w:numPr>
      </w:pPr>
      <w:r w:rsidRPr="00D40F9A">
        <w:t>json</w:t>
      </w:r>
    </w:p>
    <w:p w14:paraId="1301CCDF" w14:textId="77777777" w:rsidR="00895932" w:rsidRPr="00D40F9A" w:rsidRDefault="00895932">
      <w:pPr>
        <w:pStyle w:val="SourceCode"/>
        <w:numPr>
          <w:ilvl w:val="2"/>
          <w:numId w:val="55"/>
        </w:numPr>
        <w:spacing w:before="0" w:after="0"/>
      </w:pPr>
      <w:r w:rsidRPr="00D40F9A">
        <w:t>{</w:t>
      </w:r>
    </w:p>
    <w:p w14:paraId="471D377D" w14:textId="77777777" w:rsidR="00895932" w:rsidRPr="00D40F9A" w:rsidRDefault="00895932">
      <w:pPr>
        <w:pStyle w:val="SourceCode"/>
        <w:numPr>
          <w:ilvl w:val="2"/>
          <w:numId w:val="55"/>
        </w:numPr>
        <w:spacing w:before="0" w:after="0"/>
      </w:pPr>
      <w:r w:rsidRPr="00D40F9A">
        <w:t xml:space="preserve">  "attachment": "songs.zip",</w:t>
      </w:r>
    </w:p>
    <w:p w14:paraId="46E6A441" w14:textId="77777777" w:rsidR="00895932" w:rsidRPr="00D40F9A" w:rsidRDefault="00895932">
      <w:pPr>
        <w:pStyle w:val="SourceCode"/>
        <w:numPr>
          <w:ilvl w:val="2"/>
          <w:numId w:val="55"/>
        </w:numPr>
        <w:spacing w:before="0" w:after="0"/>
      </w:pPr>
      <w:r w:rsidRPr="00D40F9A">
        <w:t xml:space="preserve">  "pipe": true</w:t>
      </w:r>
    </w:p>
    <w:p w14:paraId="19383665" w14:textId="77777777" w:rsidR="00895932" w:rsidRPr="00D40F9A" w:rsidRDefault="00895932">
      <w:pPr>
        <w:pStyle w:val="SourceCode"/>
        <w:numPr>
          <w:ilvl w:val="2"/>
          <w:numId w:val="55"/>
        </w:numPr>
        <w:spacing w:before="0" w:after="0"/>
      </w:pPr>
      <w:r w:rsidRPr="00D40F9A">
        <w:t>}</w:t>
      </w:r>
    </w:p>
    <w:p w14:paraId="1C8B7FEF" w14:textId="77777777" w:rsidR="00895932" w:rsidRPr="00D40F9A" w:rsidRDefault="00895932">
      <w:pPr>
        <w:pStyle w:val="ListParagraph"/>
        <w:numPr>
          <w:ilvl w:val="2"/>
          <w:numId w:val="68"/>
        </w:numPr>
        <w:spacing w:line="240" w:lineRule="auto"/>
        <w:jc w:val="left"/>
      </w:pPr>
      <w:r w:rsidRPr="00D40F9A">
        <w:rPr>
          <w:b/>
          <w:bCs/>
        </w:rPr>
        <w:t>mockVotingSession</w:t>
      </w:r>
      <w:r w:rsidRPr="00D40F9A">
        <w:t>:</w:t>
      </w:r>
    </w:p>
    <w:p w14:paraId="2EB7B2FD" w14:textId="77777777" w:rsidR="00895932" w:rsidRPr="00D40F9A" w:rsidRDefault="00895932">
      <w:pPr>
        <w:pStyle w:val="SourceCodeLanguage"/>
        <w:numPr>
          <w:ilvl w:val="2"/>
          <w:numId w:val="55"/>
        </w:numPr>
      </w:pPr>
      <w:r w:rsidRPr="00D40F9A">
        <w:t>json</w:t>
      </w:r>
    </w:p>
    <w:p w14:paraId="585A7278" w14:textId="77777777" w:rsidR="00895932" w:rsidRPr="00D40F9A" w:rsidRDefault="00895932">
      <w:pPr>
        <w:pStyle w:val="SourceCode"/>
        <w:numPr>
          <w:ilvl w:val="2"/>
          <w:numId w:val="55"/>
        </w:numPr>
        <w:spacing w:before="0" w:after="0"/>
      </w:pPr>
      <w:r w:rsidRPr="00D40F9A">
        <w:t>{</w:t>
      </w:r>
    </w:p>
    <w:p w14:paraId="20E64847" w14:textId="77777777" w:rsidR="00895932" w:rsidRPr="00D40F9A" w:rsidRDefault="00895932">
      <w:pPr>
        <w:pStyle w:val="SourceCode"/>
        <w:numPr>
          <w:ilvl w:val="2"/>
          <w:numId w:val="55"/>
        </w:numPr>
        <w:spacing w:before="0" w:after="0"/>
      </w:pPr>
      <w:r w:rsidRPr="00D40F9A">
        <w:t xml:space="preserve">  "id": "sessionId",</w:t>
      </w:r>
    </w:p>
    <w:p w14:paraId="3D6F87BC" w14:textId="77777777" w:rsidR="00895932" w:rsidRPr="00D40F9A" w:rsidRDefault="00895932">
      <w:pPr>
        <w:pStyle w:val="SourceCode"/>
        <w:numPr>
          <w:ilvl w:val="2"/>
          <w:numId w:val="55"/>
        </w:numPr>
        <w:spacing w:before="0" w:after="0"/>
      </w:pPr>
      <w:r w:rsidRPr="00D40F9A">
        <w:t xml:space="preserve">  "songs": [</w:t>
      </w:r>
    </w:p>
    <w:p w14:paraId="7AB71D1F" w14:textId="77777777" w:rsidR="00895932" w:rsidRPr="00D40F9A" w:rsidRDefault="00895932">
      <w:pPr>
        <w:pStyle w:val="SourceCode"/>
        <w:numPr>
          <w:ilvl w:val="2"/>
          <w:numId w:val="55"/>
        </w:numPr>
        <w:spacing w:before="0" w:after="0"/>
      </w:pPr>
      <w:r w:rsidRPr="00D40F9A">
        <w:t xml:space="preserve">    {</w:t>
      </w:r>
    </w:p>
    <w:p w14:paraId="5DE528B1" w14:textId="77777777" w:rsidR="00895932" w:rsidRPr="00D40F9A" w:rsidRDefault="00895932">
      <w:pPr>
        <w:pStyle w:val="SourceCode"/>
        <w:numPr>
          <w:ilvl w:val="2"/>
          <w:numId w:val="55"/>
        </w:numPr>
        <w:spacing w:before="0" w:after="0"/>
      </w:pPr>
      <w:r w:rsidRPr="00D40F9A">
        <w:t xml:space="preserve">      "id": "songId",</w:t>
      </w:r>
    </w:p>
    <w:p w14:paraId="3B570703" w14:textId="77777777" w:rsidR="00895932" w:rsidRPr="00D40F9A" w:rsidRDefault="00895932">
      <w:pPr>
        <w:pStyle w:val="SourceCode"/>
        <w:numPr>
          <w:ilvl w:val="2"/>
          <w:numId w:val="55"/>
        </w:numPr>
        <w:spacing w:before="0" w:after="0"/>
      </w:pPr>
      <w:r w:rsidRPr="00D40F9A">
        <w:t xml:space="preserve">      "title": "Test Song",</w:t>
      </w:r>
    </w:p>
    <w:p w14:paraId="14B4C978" w14:textId="77777777" w:rsidR="00895932" w:rsidRPr="00D40F9A" w:rsidRDefault="00895932">
      <w:pPr>
        <w:pStyle w:val="SourceCode"/>
        <w:numPr>
          <w:ilvl w:val="2"/>
          <w:numId w:val="55"/>
        </w:numPr>
        <w:spacing w:before="0" w:after="0"/>
      </w:pPr>
      <w:r w:rsidRPr="00D40F9A">
        <w:t xml:space="preserve">      "songBucket": {</w:t>
      </w:r>
    </w:p>
    <w:p w14:paraId="76A1D017" w14:textId="77777777" w:rsidR="00895932" w:rsidRPr="00D40F9A" w:rsidRDefault="00895932">
      <w:pPr>
        <w:pStyle w:val="SourceCode"/>
        <w:numPr>
          <w:ilvl w:val="2"/>
          <w:numId w:val="55"/>
        </w:numPr>
        <w:spacing w:before="0" w:after="0"/>
      </w:pPr>
      <w:r w:rsidRPr="00D40F9A">
        <w:t xml:space="preserve">        "path": "path/to/song.mp3"</w:t>
      </w:r>
    </w:p>
    <w:p w14:paraId="38B8F7D8" w14:textId="77777777" w:rsidR="00895932" w:rsidRPr="00D40F9A" w:rsidRDefault="00895932">
      <w:pPr>
        <w:pStyle w:val="SourceCode"/>
        <w:numPr>
          <w:ilvl w:val="2"/>
          <w:numId w:val="55"/>
        </w:numPr>
        <w:spacing w:before="0" w:after="0"/>
      </w:pPr>
      <w:r w:rsidRPr="00D40F9A">
        <w:t xml:space="preserve">      }</w:t>
      </w:r>
    </w:p>
    <w:p w14:paraId="2B08EC1E" w14:textId="77777777" w:rsidR="00895932" w:rsidRPr="00D40F9A" w:rsidRDefault="00895932">
      <w:pPr>
        <w:pStyle w:val="SourceCode"/>
        <w:numPr>
          <w:ilvl w:val="2"/>
          <w:numId w:val="55"/>
        </w:numPr>
        <w:spacing w:before="0" w:after="0"/>
      </w:pPr>
      <w:r w:rsidRPr="00D40F9A">
        <w:t xml:space="preserve">    }</w:t>
      </w:r>
    </w:p>
    <w:p w14:paraId="1056FBCA" w14:textId="77777777" w:rsidR="00895932" w:rsidRPr="00D40F9A" w:rsidRDefault="00895932">
      <w:pPr>
        <w:pStyle w:val="SourceCode"/>
        <w:numPr>
          <w:ilvl w:val="2"/>
          <w:numId w:val="55"/>
        </w:numPr>
        <w:spacing w:before="0" w:after="0"/>
      </w:pPr>
      <w:r w:rsidRPr="00D40F9A">
        <w:t xml:space="preserve">  ]</w:t>
      </w:r>
    </w:p>
    <w:p w14:paraId="74063365" w14:textId="77777777" w:rsidR="00895932" w:rsidRPr="00D40F9A" w:rsidRDefault="00895932">
      <w:pPr>
        <w:pStyle w:val="SourceCode"/>
        <w:numPr>
          <w:ilvl w:val="2"/>
          <w:numId w:val="55"/>
        </w:numPr>
        <w:spacing w:before="0" w:after="0"/>
      </w:pPr>
      <w:r w:rsidRPr="00D40F9A">
        <w:t>}</w:t>
      </w:r>
    </w:p>
    <w:p w14:paraId="2CEEA0AE"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5996F7C5" w14:textId="77777777" w:rsidR="00895932" w:rsidRPr="00D40F9A" w:rsidRDefault="00895932">
      <w:pPr>
        <w:pStyle w:val="ListParagraph"/>
        <w:numPr>
          <w:ilvl w:val="2"/>
          <w:numId w:val="68"/>
        </w:numPr>
        <w:spacing w:line="240" w:lineRule="auto"/>
        <w:jc w:val="left"/>
      </w:pPr>
      <w:r w:rsidRPr="00D40F9A">
        <w:rPr>
          <w:b/>
          <w:bCs/>
        </w:rPr>
        <w:lastRenderedPageBreak/>
        <w:t>result</w:t>
      </w:r>
      <w:r w:rsidRPr="00D40F9A">
        <w:t>:</w:t>
      </w:r>
    </w:p>
    <w:p w14:paraId="0FAC2220" w14:textId="77777777" w:rsidR="00895932" w:rsidRPr="00D40F9A" w:rsidRDefault="00895932">
      <w:pPr>
        <w:pStyle w:val="SourceCodeLanguage"/>
        <w:numPr>
          <w:ilvl w:val="2"/>
          <w:numId w:val="55"/>
        </w:numPr>
      </w:pPr>
      <w:r w:rsidRPr="00D40F9A">
        <w:t>json</w:t>
      </w:r>
    </w:p>
    <w:p w14:paraId="59A5EC22" w14:textId="77777777" w:rsidR="00895932" w:rsidRPr="00D40F9A" w:rsidRDefault="00895932">
      <w:pPr>
        <w:pStyle w:val="SourceCode"/>
        <w:numPr>
          <w:ilvl w:val="2"/>
          <w:numId w:val="55"/>
        </w:numPr>
        <w:spacing w:before="0" w:after="0"/>
      </w:pPr>
      <w:r w:rsidRPr="00D40F9A">
        <w:t>{</w:t>
      </w:r>
    </w:p>
    <w:p w14:paraId="4D60AB45" w14:textId="77777777" w:rsidR="00895932" w:rsidRPr="00D40F9A" w:rsidRDefault="00895932">
      <w:pPr>
        <w:pStyle w:val="SourceCode"/>
        <w:numPr>
          <w:ilvl w:val="2"/>
          <w:numId w:val="55"/>
        </w:numPr>
        <w:spacing w:before="0" w:after="0"/>
      </w:pPr>
      <w:r w:rsidRPr="00D40F9A">
        <w:t xml:space="preserve">  "truthy": true</w:t>
      </w:r>
    </w:p>
    <w:p w14:paraId="10974485" w14:textId="77777777" w:rsidR="00895932" w:rsidRPr="00D40F9A" w:rsidRDefault="00895932">
      <w:pPr>
        <w:pStyle w:val="SourceCode"/>
        <w:numPr>
          <w:ilvl w:val="2"/>
          <w:numId w:val="55"/>
        </w:numPr>
        <w:spacing w:before="0" w:after="0"/>
      </w:pPr>
      <w:r w:rsidRPr="00D40F9A">
        <w:t>}</w:t>
      </w:r>
    </w:p>
    <w:p w14:paraId="162C5C9D" w14:textId="77777777" w:rsidR="00895932" w:rsidRPr="00D40F9A" w:rsidRDefault="00895932">
      <w:pPr>
        <w:pStyle w:val="ListParagraph"/>
        <w:numPr>
          <w:ilvl w:val="0"/>
          <w:numId w:val="68"/>
        </w:numPr>
        <w:spacing w:line="240" w:lineRule="auto"/>
        <w:jc w:val="left"/>
      </w:pPr>
      <w:r w:rsidRPr="00D40F9A">
        <w:rPr>
          <w:b/>
          <w:bCs/>
        </w:rPr>
        <w:t>SongsService -&gt; getAllAudioInSession -&gt; should throw an error when no active voting session is found</w:t>
      </w:r>
      <w:r w:rsidRPr="00D40F9A">
        <w:t xml:space="preserve">: Ez a teszteset ellenőrzi, hogy a </w:t>
      </w:r>
      <w:r w:rsidRPr="00D40F9A">
        <w:rPr>
          <w:rStyle w:val="VerbatimChar"/>
        </w:rPr>
        <w:t>getAllAudioInSession</w:t>
      </w:r>
      <w:r w:rsidRPr="00D40F9A">
        <w:t xml:space="preserve"> metódus hibát dob-e, ha nincs aktív szavazási szekció.</w:t>
      </w:r>
    </w:p>
    <w:p w14:paraId="3EE9B2A6"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26776C50"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4E830304" w14:textId="77777777" w:rsidR="00895932" w:rsidRPr="00D40F9A" w:rsidRDefault="00895932">
      <w:pPr>
        <w:pStyle w:val="SourceCodeLanguage"/>
        <w:numPr>
          <w:ilvl w:val="2"/>
          <w:numId w:val="55"/>
        </w:numPr>
      </w:pPr>
      <w:r w:rsidRPr="00D40F9A">
        <w:t>json</w:t>
      </w:r>
    </w:p>
    <w:p w14:paraId="13179503" w14:textId="77777777" w:rsidR="00895932" w:rsidRPr="00D40F9A" w:rsidRDefault="00895932">
      <w:pPr>
        <w:pStyle w:val="SourceCode"/>
        <w:numPr>
          <w:ilvl w:val="2"/>
          <w:numId w:val="55"/>
        </w:numPr>
        <w:spacing w:before="0" w:after="0"/>
      </w:pPr>
      <w:r w:rsidRPr="00D40F9A">
        <w:t>{</w:t>
      </w:r>
    </w:p>
    <w:p w14:paraId="0ABC3E6E" w14:textId="77777777" w:rsidR="00895932" w:rsidRPr="00D40F9A" w:rsidRDefault="00895932">
      <w:pPr>
        <w:pStyle w:val="SourceCode"/>
        <w:numPr>
          <w:ilvl w:val="2"/>
          <w:numId w:val="55"/>
        </w:numPr>
        <w:spacing w:before="0" w:after="0"/>
      </w:pPr>
      <w:r w:rsidRPr="00D40F9A">
        <w:t xml:space="preserve">  "token": {</w:t>
      </w:r>
    </w:p>
    <w:p w14:paraId="72B3A71F" w14:textId="77777777" w:rsidR="00895932" w:rsidRPr="00D40F9A" w:rsidRDefault="00895932">
      <w:pPr>
        <w:pStyle w:val="SourceCode"/>
        <w:numPr>
          <w:ilvl w:val="2"/>
          <w:numId w:val="55"/>
        </w:numPr>
        <w:spacing w:before="0" w:after="0"/>
      </w:pPr>
      <w:r w:rsidRPr="00D40F9A">
        <w:t xml:space="preserve">    "username": "testUser",</w:t>
      </w:r>
    </w:p>
    <w:p w14:paraId="711F540F" w14:textId="77777777" w:rsidR="00895932" w:rsidRPr="00D40F9A" w:rsidRDefault="00895932">
      <w:pPr>
        <w:pStyle w:val="SourceCode"/>
        <w:numPr>
          <w:ilvl w:val="2"/>
          <w:numId w:val="55"/>
        </w:numPr>
        <w:spacing w:before="0" w:after="0"/>
      </w:pPr>
      <w:r w:rsidRPr="00D40F9A">
        <w:t xml:space="preserve">    "sub": "123"</w:t>
      </w:r>
    </w:p>
    <w:p w14:paraId="59E8B0C5" w14:textId="77777777" w:rsidR="00895932" w:rsidRPr="00D40F9A" w:rsidRDefault="00895932">
      <w:pPr>
        <w:pStyle w:val="SourceCode"/>
        <w:numPr>
          <w:ilvl w:val="2"/>
          <w:numId w:val="55"/>
        </w:numPr>
        <w:spacing w:before="0" w:after="0"/>
      </w:pPr>
      <w:r w:rsidRPr="00D40F9A">
        <w:t xml:space="preserve">  }</w:t>
      </w:r>
    </w:p>
    <w:p w14:paraId="4ED25001" w14:textId="77777777" w:rsidR="00895932" w:rsidRPr="00D40F9A" w:rsidRDefault="00895932">
      <w:pPr>
        <w:pStyle w:val="SourceCode"/>
        <w:numPr>
          <w:ilvl w:val="2"/>
          <w:numId w:val="55"/>
        </w:numPr>
        <w:spacing w:before="0" w:after="0"/>
      </w:pPr>
      <w:r w:rsidRPr="00D40F9A">
        <w:t>}</w:t>
      </w:r>
    </w:p>
    <w:p w14:paraId="7554196A" w14:textId="77777777" w:rsidR="00895932" w:rsidRPr="00D40F9A" w:rsidRDefault="00895932">
      <w:pPr>
        <w:pStyle w:val="ListParagraph"/>
        <w:numPr>
          <w:ilvl w:val="2"/>
          <w:numId w:val="68"/>
        </w:numPr>
        <w:spacing w:line="240" w:lineRule="auto"/>
        <w:jc w:val="left"/>
      </w:pPr>
      <w:r w:rsidRPr="00D40F9A">
        <w:rPr>
          <w:b/>
          <w:bCs/>
        </w:rPr>
        <w:t>mockResponse</w:t>
      </w:r>
      <w:r w:rsidRPr="00D40F9A">
        <w:t>:</w:t>
      </w:r>
    </w:p>
    <w:p w14:paraId="365FFCA8" w14:textId="77777777" w:rsidR="00895932" w:rsidRPr="00D40F9A" w:rsidRDefault="00895932">
      <w:pPr>
        <w:pStyle w:val="SourceCodeLanguage"/>
        <w:numPr>
          <w:ilvl w:val="2"/>
          <w:numId w:val="55"/>
        </w:numPr>
      </w:pPr>
      <w:r w:rsidRPr="00D40F9A">
        <w:t>json</w:t>
      </w:r>
    </w:p>
    <w:p w14:paraId="1B6C8A55" w14:textId="77777777" w:rsidR="00895932" w:rsidRPr="00D40F9A" w:rsidRDefault="00895932">
      <w:pPr>
        <w:pStyle w:val="SourceCode"/>
        <w:numPr>
          <w:ilvl w:val="2"/>
          <w:numId w:val="55"/>
        </w:numPr>
        <w:spacing w:before="0" w:after="0"/>
      </w:pPr>
      <w:r w:rsidRPr="00D40F9A">
        <w:t>{</w:t>
      </w:r>
    </w:p>
    <w:p w14:paraId="2E03956E" w14:textId="77777777" w:rsidR="00895932" w:rsidRPr="00D40F9A" w:rsidRDefault="00895932">
      <w:pPr>
        <w:pStyle w:val="SourceCode"/>
        <w:numPr>
          <w:ilvl w:val="2"/>
          <w:numId w:val="55"/>
        </w:numPr>
        <w:spacing w:before="0" w:after="0"/>
      </w:pPr>
      <w:r w:rsidRPr="00D40F9A">
        <w:t xml:space="preserve">  "attachment": "songs.zip",</w:t>
      </w:r>
    </w:p>
    <w:p w14:paraId="5A88596D" w14:textId="77777777" w:rsidR="00895932" w:rsidRPr="00D40F9A" w:rsidRDefault="00895932">
      <w:pPr>
        <w:pStyle w:val="SourceCode"/>
        <w:numPr>
          <w:ilvl w:val="2"/>
          <w:numId w:val="55"/>
        </w:numPr>
        <w:spacing w:before="0" w:after="0"/>
      </w:pPr>
      <w:r w:rsidRPr="00D40F9A">
        <w:t xml:space="preserve">  "pipe": true</w:t>
      </w:r>
    </w:p>
    <w:p w14:paraId="3BDB9AD7" w14:textId="77777777" w:rsidR="00895932" w:rsidRPr="00D40F9A" w:rsidRDefault="00895932">
      <w:pPr>
        <w:pStyle w:val="SourceCode"/>
        <w:numPr>
          <w:ilvl w:val="2"/>
          <w:numId w:val="55"/>
        </w:numPr>
        <w:spacing w:before="0" w:after="0"/>
      </w:pPr>
      <w:r w:rsidRPr="00D40F9A">
        <w:t>}</w:t>
      </w:r>
    </w:p>
    <w:p w14:paraId="72D007B0"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31C3E61F"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435FFE6A" w14:textId="77777777" w:rsidR="00895932" w:rsidRPr="00D40F9A" w:rsidRDefault="00895932">
      <w:pPr>
        <w:pStyle w:val="SourceCodeLanguage"/>
        <w:numPr>
          <w:ilvl w:val="2"/>
          <w:numId w:val="55"/>
        </w:numPr>
      </w:pPr>
      <w:r w:rsidRPr="00D40F9A">
        <w:t>json</w:t>
      </w:r>
    </w:p>
    <w:p w14:paraId="54B00977" w14:textId="77777777" w:rsidR="00895932" w:rsidRPr="00D40F9A" w:rsidRDefault="00895932">
      <w:pPr>
        <w:pStyle w:val="SourceCode"/>
        <w:numPr>
          <w:ilvl w:val="2"/>
          <w:numId w:val="55"/>
        </w:numPr>
        <w:spacing w:before="0" w:after="0"/>
      </w:pPr>
      <w:r w:rsidRPr="00D40F9A">
        <w:t>{</w:t>
      </w:r>
    </w:p>
    <w:p w14:paraId="0067F5B9" w14:textId="77777777" w:rsidR="00895932" w:rsidRPr="00D40F9A" w:rsidRDefault="00895932">
      <w:pPr>
        <w:pStyle w:val="SourceCode"/>
        <w:numPr>
          <w:ilvl w:val="2"/>
          <w:numId w:val="55"/>
        </w:numPr>
        <w:spacing w:before="0" w:after="0"/>
      </w:pPr>
      <w:r w:rsidRPr="00D40F9A">
        <w:t xml:space="preserve">  "message": "No active voting session found",</w:t>
      </w:r>
    </w:p>
    <w:p w14:paraId="2F4A655E" w14:textId="77777777" w:rsidR="00895932" w:rsidRPr="00D40F9A" w:rsidRDefault="00895932">
      <w:pPr>
        <w:pStyle w:val="SourceCode"/>
        <w:numPr>
          <w:ilvl w:val="2"/>
          <w:numId w:val="55"/>
        </w:numPr>
        <w:spacing w:before="0" w:after="0"/>
      </w:pPr>
      <w:r w:rsidRPr="00D40F9A">
        <w:t xml:space="preserve">  "status": 404</w:t>
      </w:r>
    </w:p>
    <w:p w14:paraId="541F929A" w14:textId="77777777" w:rsidR="00895932" w:rsidRPr="00D40F9A" w:rsidRDefault="00895932">
      <w:pPr>
        <w:pStyle w:val="SourceCode"/>
        <w:numPr>
          <w:ilvl w:val="2"/>
          <w:numId w:val="55"/>
        </w:numPr>
        <w:spacing w:before="0" w:after="0"/>
      </w:pPr>
      <w:r w:rsidRPr="00D40F9A">
        <w:t>}</w:t>
      </w:r>
    </w:p>
    <w:p w14:paraId="5A4802CC" w14:textId="77777777" w:rsidR="00895932" w:rsidRPr="00D40F9A" w:rsidRDefault="00895932">
      <w:pPr>
        <w:pStyle w:val="ListParagraph"/>
        <w:numPr>
          <w:ilvl w:val="0"/>
          <w:numId w:val="68"/>
        </w:numPr>
        <w:spacing w:line="240" w:lineRule="auto"/>
        <w:jc w:val="left"/>
      </w:pPr>
      <w:r w:rsidRPr="00D40F9A">
        <w:rPr>
          <w:b/>
          <w:bCs/>
        </w:rPr>
        <w:t>SongsService -&gt; getAllInSession -&gt; should return a list of songs in session</w:t>
      </w:r>
      <w:r w:rsidRPr="00D40F9A">
        <w:t xml:space="preserve">: Ez a teszteset ellenőrzi, hogy a </w:t>
      </w:r>
      <w:r w:rsidRPr="00D40F9A">
        <w:rPr>
          <w:rStyle w:val="VerbatimChar"/>
        </w:rPr>
        <w:t>getAllInSession</w:t>
      </w:r>
      <w:r w:rsidRPr="00D40F9A">
        <w:t xml:space="preserve"> metódus visszaadja-e a szekcióban lévő dalok listáját.</w:t>
      </w:r>
    </w:p>
    <w:p w14:paraId="17A038AF"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78AB4C9D"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5EA72855" w14:textId="77777777" w:rsidR="00895932" w:rsidRPr="00D40F9A" w:rsidRDefault="00895932">
      <w:pPr>
        <w:pStyle w:val="SourceCodeLanguage"/>
        <w:numPr>
          <w:ilvl w:val="2"/>
          <w:numId w:val="55"/>
        </w:numPr>
      </w:pPr>
      <w:r w:rsidRPr="00D40F9A">
        <w:t>json</w:t>
      </w:r>
    </w:p>
    <w:p w14:paraId="4DC3241D" w14:textId="77777777" w:rsidR="00895932" w:rsidRPr="00D40F9A" w:rsidRDefault="00895932">
      <w:pPr>
        <w:pStyle w:val="SourceCode"/>
        <w:numPr>
          <w:ilvl w:val="2"/>
          <w:numId w:val="55"/>
        </w:numPr>
        <w:spacing w:before="0" w:after="0"/>
      </w:pPr>
      <w:r w:rsidRPr="00D40F9A">
        <w:t>{</w:t>
      </w:r>
    </w:p>
    <w:p w14:paraId="524D4134" w14:textId="77777777" w:rsidR="00895932" w:rsidRPr="00D40F9A" w:rsidRDefault="00895932">
      <w:pPr>
        <w:pStyle w:val="SourceCode"/>
        <w:numPr>
          <w:ilvl w:val="2"/>
          <w:numId w:val="55"/>
        </w:numPr>
        <w:spacing w:before="0" w:after="0"/>
      </w:pPr>
      <w:r w:rsidRPr="00D40F9A">
        <w:t xml:space="preserve">  "token": {</w:t>
      </w:r>
    </w:p>
    <w:p w14:paraId="78CB4B78" w14:textId="77777777" w:rsidR="00895932" w:rsidRPr="00D40F9A" w:rsidRDefault="00895932">
      <w:pPr>
        <w:pStyle w:val="SourceCode"/>
        <w:numPr>
          <w:ilvl w:val="2"/>
          <w:numId w:val="55"/>
        </w:numPr>
        <w:spacing w:before="0" w:after="0"/>
      </w:pPr>
      <w:r w:rsidRPr="00D40F9A">
        <w:t xml:space="preserve">    "username": "testUser",</w:t>
      </w:r>
    </w:p>
    <w:p w14:paraId="2A1B23CB" w14:textId="77777777" w:rsidR="00895932" w:rsidRPr="00D40F9A" w:rsidRDefault="00895932">
      <w:pPr>
        <w:pStyle w:val="SourceCode"/>
        <w:numPr>
          <w:ilvl w:val="2"/>
          <w:numId w:val="55"/>
        </w:numPr>
        <w:spacing w:before="0" w:after="0"/>
      </w:pPr>
      <w:r w:rsidRPr="00D40F9A">
        <w:t xml:space="preserve">    "sub": "123"</w:t>
      </w:r>
    </w:p>
    <w:p w14:paraId="6E38FD7B" w14:textId="77777777" w:rsidR="00895932" w:rsidRPr="00D40F9A" w:rsidRDefault="00895932">
      <w:pPr>
        <w:pStyle w:val="SourceCode"/>
        <w:numPr>
          <w:ilvl w:val="2"/>
          <w:numId w:val="55"/>
        </w:numPr>
        <w:spacing w:before="0" w:after="0"/>
      </w:pPr>
      <w:r w:rsidRPr="00D40F9A">
        <w:t xml:space="preserve">  }</w:t>
      </w:r>
    </w:p>
    <w:p w14:paraId="1B61569D" w14:textId="77777777" w:rsidR="00895932" w:rsidRPr="00D40F9A" w:rsidRDefault="00895932">
      <w:pPr>
        <w:pStyle w:val="SourceCode"/>
        <w:numPr>
          <w:ilvl w:val="2"/>
          <w:numId w:val="55"/>
        </w:numPr>
        <w:spacing w:before="0" w:after="0"/>
      </w:pPr>
      <w:r w:rsidRPr="00D40F9A">
        <w:t>}</w:t>
      </w:r>
    </w:p>
    <w:p w14:paraId="0044937D" w14:textId="77777777" w:rsidR="00895932" w:rsidRPr="00D40F9A" w:rsidRDefault="00895932">
      <w:pPr>
        <w:pStyle w:val="ListParagraph"/>
        <w:numPr>
          <w:ilvl w:val="2"/>
          <w:numId w:val="68"/>
        </w:numPr>
        <w:spacing w:line="240" w:lineRule="auto"/>
        <w:jc w:val="left"/>
      </w:pPr>
      <w:r w:rsidRPr="00D40F9A">
        <w:rPr>
          <w:b/>
          <w:bCs/>
        </w:rPr>
        <w:t>mockVotingSession</w:t>
      </w:r>
      <w:r w:rsidRPr="00D40F9A">
        <w:t>:</w:t>
      </w:r>
    </w:p>
    <w:p w14:paraId="61DADCB4" w14:textId="77777777" w:rsidR="00895932" w:rsidRPr="00D40F9A" w:rsidRDefault="00895932">
      <w:pPr>
        <w:pStyle w:val="SourceCodeLanguage"/>
        <w:numPr>
          <w:ilvl w:val="2"/>
          <w:numId w:val="55"/>
        </w:numPr>
      </w:pPr>
      <w:r w:rsidRPr="00D40F9A">
        <w:t>json</w:t>
      </w:r>
    </w:p>
    <w:p w14:paraId="2451CB5F" w14:textId="77777777" w:rsidR="00895932" w:rsidRPr="00D40F9A" w:rsidRDefault="00895932">
      <w:pPr>
        <w:pStyle w:val="SourceCode"/>
        <w:numPr>
          <w:ilvl w:val="2"/>
          <w:numId w:val="55"/>
        </w:numPr>
        <w:spacing w:before="0" w:after="0"/>
      </w:pPr>
      <w:r w:rsidRPr="00D40F9A">
        <w:t>{</w:t>
      </w:r>
    </w:p>
    <w:p w14:paraId="70F3C58A" w14:textId="77777777" w:rsidR="00895932" w:rsidRPr="00D40F9A" w:rsidRDefault="00895932">
      <w:pPr>
        <w:pStyle w:val="SourceCode"/>
        <w:numPr>
          <w:ilvl w:val="2"/>
          <w:numId w:val="55"/>
        </w:numPr>
        <w:spacing w:before="0" w:after="0"/>
      </w:pPr>
      <w:r w:rsidRPr="00D40F9A">
        <w:t xml:space="preserve">  "id": "sessionId",</w:t>
      </w:r>
    </w:p>
    <w:p w14:paraId="52EE2AA7" w14:textId="77777777" w:rsidR="00895932" w:rsidRPr="00D40F9A" w:rsidRDefault="00895932">
      <w:pPr>
        <w:pStyle w:val="SourceCode"/>
        <w:numPr>
          <w:ilvl w:val="2"/>
          <w:numId w:val="55"/>
        </w:numPr>
        <w:spacing w:before="0" w:after="0"/>
      </w:pPr>
      <w:r w:rsidRPr="00D40F9A">
        <w:t xml:space="preserve">  "songs": [</w:t>
      </w:r>
    </w:p>
    <w:p w14:paraId="15E73BB0" w14:textId="77777777" w:rsidR="00895932" w:rsidRPr="00D40F9A" w:rsidRDefault="00895932">
      <w:pPr>
        <w:pStyle w:val="SourceCode"/>
        <w:numPr>
          <w:ilvl w:val="2"/>
          <w:numId w:val="55"/>
        </w:numPr>
        <w:spacing w:before="0" w:after="0"/>
      </w:pPr>
      <w:r w:rsidRPr="00D40F9A">
        <w:t xml:space="preserve">    {</w:t>
      </w:r>
    </w:p>
    <w:p w14:paraId="62E97B71" w14:textId="77777777" w:rsidR="00895932" w:rsidRPr="00D40F9A" w:rsidRDefault="00895932">
      <w:pPr>
        <w:pStyle w:val="SourceCode"/>
        <w:numPr>
          <w:ilvl w:val="2"/>
          <w:numId w:val="55"/>
        </w:numPr>
        <w:spacing w:before="0" w:after="0"/>
      </w:pPr>
      <w:r w:rsidRPr="00D40F9A">
        <w:t xml:space="preserve">      "id": "songId",</w:t>
      </w:r>
    </w:p>
    <w:p w14:paraId="32319A35" w14:textId="77777777" w:rsidR="00895932" w:rsidRPr="00D40F9A" w:rsidRDefault="00895932">
      <w:pPr>
        <w:pStyle w:val="SourceCode"/>
        <w:numPr>
          <w:ilvl w:val="2"/>
          <w:numId w:val="55"/>
        </w:numPr>
        <w:spacing w:before="0" w:after="0"/>
      </w:pPr>
      <w:r w:rsidRPr="00D40F9A">
        <w:t xml:space="preserve">      "title": "Test Song",</w:t>
      </w:r>
    </w:p>
    <w:p w14:paraId="33F5BC45" w14:textId="77777777" w:rsidR="00895932" w:rsidRPr="00D40F9A" w:rsidRDefault="00895932">
      <w:pPr>
        <w:pStyle w:val="SourceCode"/>
        <w:numPr>
          <w:ilvl w:val="2"/>
          <w:numId w:val="55"/>
        </w:numPr>
        <w:spacing w:before="0" w:after="0"/>
      </w:pPr>
      <w:r w:rsidRPr="00D40F9A">
        <w:t xml:space="preserve">      "songBucket": {</w:t>
      </w:r>
    </w:p>
    <w:p w14:paraId="754474CF" w14:textId="77777777" w:rsidR="00895932" w:rsidRPr="00D40F9A" w:rsidRDefault="00895932">
      <w:pPr>
        <w:pStyle w:val="SourceCode"/>
        <w:numPr>
          <w:ilvl w:val="2"/>
          <w:numId w:val="55"/>
        </w:numPr>
        <w:spacing w:before="0" w:after="0"/>
      </w:pPr>
      <w:r w:rsidRPr="00D40F9A">
        <w:t xml:space="preserve">        "path": "path/to/song.mp3"</w:t>
      </w:r>
    </w:p>
    <w:p w14:paraId="5E422FEB" w14:textId="77777777" w:rsidR="00895932" w:rsidRPr="00D40F9A" w:rsidRDefault="00895932">
      <w:pPr>
        <w:pStyle w:val="SourceCode"/>
        <w:numPr>
          <w:ilvl w:val="2"/>
          <w:numId w:val="55"/>
        </w:numPr>
        <w:spacing w:before="0" w:after="0"/>
      </w:pPr>
      <w:r w:rsidRPr="00D40F9A">
        <w:lastRenderedPageBreak/>
        <w:t xml:space="preserve">      }</w:t>
      </w:r>
    </w:p>
    <w:p w14:paraId="2C353AFD" w14:textId="77777777" w:rsidR="00895932" w:rsidRPr="00D40F9A" w:rsidRDefault="00895932">
      <w:pPr>
        <w:pStyle w:val="SourceCode"/>
        <w:numPr>
          <w:ilvl w:val="2"/>
          <w:numId w:val="55"/>
        </w:numPr>
        <w:spacing w:before="0" w:after="0"/>
      </w:pPr>
      <w:r w:rsidRPr="00D40F9A">
        <w:t xml:space="preserve">    }</w:t>
      </w:r>
    </w:p>
    <w:p w14:paraId="1124D5FA" w14:textId="77777777" w:rsidR="00895932" w:rsidRPr="00D40F9A" w:rsidRDefault="00895932">
      <w:pPr>
        <w:pStyle w:val="SourceCode"/>
        <w:numPr>
          <w:ilvl w:val="2"/>
          <w:numId w:val="55"/>
        </w:numPr>
        <w:spacing w:before="0" w:after="0"/>
      </w:pPr>
      <w:r w:rsidRPr="00D40F9A">
        <w:t xml:space="preserve">  ]</w:t>
      </w:r>
    </w:p>
    <w:p w14:paraId="4D319809" w14:textId="77777777" w:rsidR="00895932" w:rsidRPr="00D40F9A" w:rsidRDefault="00895932">
      <w:pPr>
        <w:pStyle w:val="SourceCode"/>
        <w:numPr>
          <w:ilvl w:val="2"/>
          <w:numId w:val="55"/>
        </w:numPr>
        <w:spacing w:before="0" w:after="0"/>
      </w:pPr>
      <w:r w:rsidRPr="00D40F9A">
        <w:t>}</w:t>
      </w:r>
    </w:p>
    <w:p w14:paraId="02A25E4D"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2A0858F6" w14:textId="77777777" w:rsidR="00895932" w:rsidRPr="00D40F9A" w:rsidRDefault="00895932">
      <w:pPr>
        <w:pStyle w:val="ListParagraph"/>
        <w:numPr>
          <w:ilvl w:val="2"/>
          <w:numId w:val="68"/>
        </w:numPr>
        <w:spacing w:line="240" w:lineRule="auto"/>
        <w:jc w:val="left"/>
      </w:pPr>
      <w:r w:rsidRPr="00D40F9A">
        <w:rPr>
          <w:b/>
          <w:bCs/>
        </w:rPr>
        <w:t>result</w:t>
      </w:r>
      <w:r w:rsidRPr="00D40F9A">
        <w:t>:</w:t>
      </w:r>
    </w:p>
    <w:p w14:paraId="1D49968F" w14:textId="77777777" w:rsidR="00895932" w:rsidRPr="00D40F9A" w:rsidRDefault="00895932">
      <w:pPr>
        <w:pStyle w:val="SourceCodeLanguage"/>
        <w:numPr>
          <w:ilvl w:val="2"/>
          <w:numId w:val="55"/>
        </w:numPr>
      </w:pPr>
      <w:r w:rsidRPr="00D40F9A">
        <w:t>json</w:t>
      </w:r>
    </w:p>
    <w:p w14:paraId="2B21B77B" w14:textId="77777777" w:rsidR="00895932" w:rsidRPr="00D40F9A" w:rsidRDefault="00895932">
      <w:pPr>
        <w:pStyle w:val="SourceCode"/>
        <w:numPr>
          <w:ilvl w:val="2"/>
          <w:numId w:val="55"/>
        </w:numPr>
        <w:spacing w:before="0" w:after="0"/>
      </w:pPr>
      <w:r w:rsidRPr="00D40F9A">
        <w:t>{</w:t>
      </w:r>
    </w:p>
    <w:p w14:paraId="4788A0C1" w14:textId="77777777" w:rsidR="00895932" w:rsidRPr="00D40F9A" w:rsidRDefault="00895932">
      <w:pPr>
        <w:pStyle w:val="SourceCode"/>
        <w:numPr>
          <w:ilvl w:val="2"/>
          <w:numId w:val="55"/>
        </w:numPr>
        <w:spacing w:before="0" w:after="0"/>
      </w:pPr>
      <w:r w:rsidRPr="00D40F9A">
        <w:t xml:space="preserve">  "sessionId": "sessionId",</w:t>
      </w:r>
    </w:p>
    <w:p w14:paraId="5F8BF95B" w14:textId="77777777" w:rsidR="00895932" w:rsidRPr="00D40F9A" w:rsidRDefault="00895932">
      <w:pPr>
        <w:pStyle w:val="SourceCode"/>
        <w:numPr>
          <w:ilvl w:val="2"/>
          <w:numId w:val="55"/>
        </w:numPr>
        <w:spacing w:before="0" w:after="0"/>
      </w:pPr>
      <w:r w:rsidRPr="00D40F9A">
        <w:t xml:space="preserve">  "songs": [</w:t>
      </w:r>
    </w:p>
    <w:p w14:paraId="17EA11D2" w14:textId="77777777" w:rsidR="00895932" w:rsidRPr="00D40F9A" w:rsidRDefault="00895932">
      <w:pPr>
        <w:pStyle w:val="SourceCode"/>
        <w:numPr>
          <w:ilvl w:val="2"/>
          <w:numId w:val="55"/>
        </w:numPr>
        <w:spacing w:before="0" w:after="0"/>
      </w:pPr>
      <w:r w:rsidRPr="00D40F9A">
        <w:t xml:space="preserve">    {</w:t>
      </w:r>
    </w:p>
    <w:p w14:paraId="09BA5F23" w14:textId="77777777" w:rsidR="00895932" w:rsidRPr="00D40F9A" w:rsidRDefault="00895932">
      <w:pPr>
        <w:pStyle w:val="SourceCode"/>
        <w:numPr>
          <w:ilvl w:val="2"/>
          <w:numId w:val="55"/>
        </w:numPr>
        <w:spacing w:before="0" w:after="0"/>
      </w:pPr>
      <w:r w:rsidRPr="00D40F9A">
        <w:t xml:space="preserve">      "songId": "songId",</w:t>
      </w:r>
    </w:p>
    <w:p w14:paraId="4DE07DE2" w14:textId="77777777" w:rsidR="00895932" w:rsidRPr="00D40F9A" w:rsidRDefault="00895932">
      <w:pPr>
        <w:pStyle w:val="SourceCode"/>
        <w:numPr>
          <w:ilvl w:val="2"/>
          <w:numId w:val="55"/>
        </w:numPr>
        <w:spacing w:before="0" w:after="0"/>
      </w:pPr>
      <w:r w:rsidRPr="00D40F9A">
        <w:t xml:space="preserve">      "songTitle": "Test Song"</w:t>
      </w:r>
    </w:p>
    <w:p w14:paraId="384A1B79" w14:textId="77777777" w:rsidR="00895932" w:rsidRPr="00D40F9A" w:rsidRDefault="00895932">
      <w:pPr>
        <w:pStyle w:val="SourceCode"/>
        <w:numPr>
          <w:ilvl w:val="2"/>
          <w:numId w:val="55"/>
        </w:numPr>
        <w:spacing w:before="0" w:after="0"/>
      </w:pPr>
      <w:r w:rsidRPr="00D40F9A">
        <w:t xml:space="preserve">    }</w:t>
      </w:r>
    </w:p>
    <w:p w14:paraId="0E0CB8AB" w14:textId="77777777" w:rsidR="00895932" w:rsidRPr="00D40F9A" w:rsidRDefault="00895932">
      <w:pPr>
        <w:pStyle w:val="SourceCode"/>
        <w:numPr>
          <w:ilvl w:val="2"/>
          <w:numId w:val="55"/>
        </w:numPr>
        <w:spacing w:before="0" w:after="0"/>
      </w:pPr>
      <w:r w:rsidRPr="00D40F9A">
        <w:t xml:space="preserve">  ]</w:t>
      </w:r>
    </w:p>
    <w:p w14:paraId="19152515" w14:textId="77777777" w:rsidR="00895932" w:rsidRPr="00D40F9A" w:rsidRDefault="00895932">
      <w:pPr>
        <w:pStyle w:val="SourceCode"/>
        <w:numPr>
          <w:ilvl w:val="2"/>
          <w:numId w:val="55"/>
        </w:numPr>
        <w:spacing w:before="0" w:after="0"/>
      </w:pPr>
      <w:r w:rsidRPr="00D40F9A">
        <w:t>}</w:t>
      </w:r>
    </w:p>
    <w:p w14:paraId="5B3C4981" w14:textId="77777777" w:rsidR="00895932" w:rsidRPr="00D40F9A" w:rsidRDefault="00895932">
      <w:pPr>
        <w:pStyle w:val="ListParagraph"/>
        <w:numPr>
          <w:ilvl w:val="0"/>
          <w:numId w:val="68"/>
        </w:numPr>
        <w:spacing w:line="240" w:lineRule="auto"/>
        <w:jc w:val="left"/>
      </w:pPr>
      <w:r w:rsidRPr="00D40F9A">
        <w:rPr>
          <w:b/>
          <w:bCs/>
        </w:rPr>
        <w:t>SongsService -&gt; getAllInSession -&gt; should throw an error when no active voting session is found</w:t>
      </w:r>
      <w:r w:rsidRPr="00D40F9A">
        <w:t xml:space="preserve">: Ez a teszteset ellenőrzi, hogy a </w:t>
      </w:r>
      <w:r w:rsidRPr="00D40F9A">
        <w:rPr>
          <w:rStyle w:val="VerbatimChar"/>
        </w:rPr>
        <w:t>getAllInSession</w:t>
      </w:r>
      <w:r w:rsidRPr="00D40F9A">
        <w:t xml:space="preserve"> metódus hibát dob-e, ha nincs aktív szavazási szekció.</w:t>
      </w:r>
    </w:p>
    <w:p w14:paraId="19C8096E" w14:textId="6718E6BE" w:rsidR="00641A00" w:rsidRPr="005766AF" w:rsidRDefault="00895932">
      <w:pPr>
        <w:pStyle w:val="ListParagraph"/>
        <w:numPr>
          <w:ilvl w:val="1"/>
          <w:numId w:val="68"/>
        </w:numPr>
        <w:spacing w:line="240" w:lineRule="auto"/>
        <w:jc w:val="left"/>
      </w:pPr>
      <w:r w:rsidRPr="00D40F9A">
        <w:rPr>
          <w:b/>
          <w:bCs/>
        </w:rPr>
        <w:t>Mocked input data</w:t>
      </w:r>
      <w:r w:rsidRPr="00D40F9A">
        <w:t>:</w:t>
      </w:r>
    </w:p>
    <w:p w14:paraId="59D25BF2" w14:textId="2798537F"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761E4481" w14:textId="77777777" w:rsidR="00895932" w:rsidRPr="00D40F9A" w:rsidRDefault="00895932">
      <w:pPr>
        <w:pStyle w:val="SourceCodeLanguage"/>
        <w:numPr>
          <w:ilvl w:val="2"/>
          <w:numId w:val="55"/>
        </w:numPr>
      </w:pPr>
      <w:r w:rsidRPr="00D40F9A">
        <w:t>json</w:t>
      </w:r>
    </w:p>
    <w:p w14:paraId="0236F0CB" w14:textId="77777777" w:rsidR="00895932" w:rsidRPr="00D40F9A" w:rsidRDefault="00895932">
      <w:pPr>
        <w:pStyle w:val="SourceCode"/>
        <w:numPr>
          <w:ilvl w:val="2"/>
          <w:numId w:val="55"/>
        </w:numPr>
        <w:spacing w:before="0" w:after="0"/>
      </w:pPr>
      <w:r w:rsidRPr="00D40F9A">
        <w:t>{</w:t>
      </w:r>
    </w:p>
    <w:p w14:paraId="10C04CD4" w14:textId="77777777" w:rsidR="00895932" w:rsidRPr="00D40F9A" w:rsidRDefault="00895932">
      <w:pPr>
        <w:pStyle w:val="SourceCode"/>
        <w:numPr>
          <w:ilvl w:val="2"/>
          <w:numId w:val="55"/>
        </w:numPr>
        <w:spacing w:before="0" w:after="0"/>
      </w:pPr>
      <w:r w:rsidRPr="00D40F9A">
        <w:t xml:space="preserve">  "token": {</w:t>
      </w:r>
    </w:p>
    <w:p w14:paraId="3C501385" w14:textId="77777777" w:rsidR="00895932" w:rsidRPr="00D40F9A" w:rsidRDefault="00895932">
      <w:pPr>
        <w:pStyle w:val="SourceCode"/>
        <w:numPr>
          <w:ilvl w:val="2"/>
          <w:numId w:val="55"/>
        </w:numPr>
        <w:spacing w:before="0" w:after="0"/>
      </w:pPr>
      <w:r w:rsidRPr="00D40F9A">
        <w:t xml:space="preserve">    "username": "testUser",</w:t>
      </w:r>
    </w:p>
    <w:p w14:paraId="6709B021" w14:textId="77777777" w:rsidR="00895932" w:rsidRPr="00D40F9A" w:rsidRDefault="00895932">
      <w:pPr>
        <w:pStyle w:val="SourceCode"/>
        <w:numPr>
          <w:ilvl w:val="2"/>
          <w:numId w:val="55"/>
        </w:numPr>
        <w:spacing w:before="0" w:after="0"/>
      </w:pPr>
      <w:r w:rsidRPr="00D40F9A">
        <w:t xml:space="preserve">    "sub": "123"</w:t>
      </w:r>
    </w:p>
    <w:p w14:paraId="79B6C185" w14:textId="77777777" w:rsidR="00895932" w:rsidRPr="00D40F9A" w:rsidRDefault="00895932">
      <w:pPr>
        <w:pStyle w:val="SourceCode"/>
        <w:numPr>
          <w:ilvl w:val="2"/>
          <w:numId w:val="55"/>
        </w:numPr>
        <w:spacing w:before="0" w:after="0"/>
      </w:pPr>
      <w:r w:rsidRPr="00D40F9A">
        <w:t xml:space="preserve">  }</w:t>
      </w:r>
    </w:p>
    <w:p w14:paraId="732AFBDB" w14:textId="77777777" w:rsidR="00895932" w:rsidRPr="00D40F9A" w:rsidRDefault="00895932">
      <w:pPr>
        <w:pStyle w:val="SourceCode"/>
        <w:numPr>
          <w:ilvl w:val="2"/>
          <w:numId w:val="55"/>
        </w:numPr>
        <w:spacing w:before="0" w:after="0"/>
      </w:pPr>
      <w:r w:rsidRPr="00D40F9A">
        <w:t>}</w:t>
      </w:r>
    </w:p>
    <w:p w14:paraId="530CFA2B"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33E615F8"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1CE59679" w14:textId="77777777" w:rsidR="00895932" w:rsidRPr="00D40F9A" w:rsidRDefault="00895932">
      <w:pPr>
        <w:pStyle w:val="SourceCodeLanguage"/>
        <w:numPr>
          <w:ilvl w:val="2"/>
          <w:numId w:val="55"/>
        </w:numPr>
      </w:pPr>
      <w:r w:rsidRPr="00D40F9A">
        <w:t>json</w:t>
      </w:r>
    </w:p>
    <w:p w14:paraId="2ECA6F75" w14:textId="77777777" w:rsidR="00895932" w:rsidRPr="00D40F9A" w:rsidRDefault="00895932">
      <w:pPr>
        <w:pStyle w:val="SourceCode"/>
        <w:numPr>
          <w:ilvl w:val="2"/>
          <w:numId w:val="55"/>
        </w:numPr>
        <w:spacing w:before="0" w:after="0"/>
      </w:pPr>
      <w:r w:rsidRPr="00D40F9A">
        <w:t>{</w:t>
      </w:r>
    </w:p>
    <w:p w14:paraId="2722AAA1" w14:textId="77777777" w:rsidR="00895932" w:rsidRPr="00D40F9A" w:rsidRDefault="00895932">
      <w:pPr>
        <w:pStyle w:val="SourceCode"/>
        <w:numPr>
          <w:ilvl w:val="2"/>
          <w:numId w:val="55"/>
        </w:numPr>
        <w:spacing w:before="0" w:after="0"/>
      </w:pPr>
      <w:r w:rsidRPr="00D40F9A">
        <w:t xml:space="preserve">  "message": "No active voting session found",</w:t>
      </w:r>
    </w:p>
    <w:p w14:paraId="77F8B522" w14:textId="77777777" w:rsidR="00895932" w:rsidRPr="00D40F9A" w:rsidRDefault="00895932">
      <w:pPr>
        <w:pStyle w:val="SourceCode"/>
        <w:numPr>
          <w:ilvl w:val="2"/>
          <w:numId w:val="55"/>
        </w:numPr>
        <w:spacing w:before="0" w:after="0"/>
      </w:pPr>
      <w:r w:rsidRPr="00D40F9A">
        <w:t xml:space="preserve">  "status": 404</w:t>
      </w:r>
    </w:p>
    <w:p w14:paraId="1B49C09B" w14:textId="77777777" w:rsidR="00895932" w:rsidRPr="00D40F9A" w:rsidRDefault="00895932">
      <w:pPr>
        <w:pStyle w:val="SourceCode"/>
        <w:numPr>
          <w:ilvl w:val="2"/>
          <w:numId w:val="55"/>
        </w:numPr>
        <w:spacing w:before="0" w:after="0"/>
      </w:pPr>
      <w:r w:rsidRPr="00D40F9A">
        <w:t>}</w:t>
      </w:r>
    </w:p>
    <w:p w14:paraId="776EB978" w14:textId="77777777" w:rsidR="00895932" w:rsidRPr="00D40F9A" w:rsidRDefault="00895932">
      <w:pPr>
        <w:pStyle w:val="ListParagraph"/>
        <w:numPr>
          <w:ilvl w:val="0"/>
          <w:numId w:val="68"/>
        </w:numPr>
        <w:spacing w:line="240" w:lineRule="auto"/>
        <w:jc w:val="left"/>
      </w:pPr>
      <w:r w:rsidRPr="00D40F9A">
        <w:rPr>
          <w:b/>
          <w:bCs/>
        </w:rPr>
        <w:t>SongsService -&gt; getAll -&gt; should return a list of all songs</w:t>
      </w:r>
      <w:r w:rsidRPr="00D40F9A">
        <w:t xml:space="preserve">: Ez a teszteset ellenőrzi, hogy a </w:t>
      </w:r>
      <w:r w:rsidRPr="00D40F9A">
        <w:rPr>
          <w:rStyle w:val="VerbatimChar"/>
        </w:rPr>
        <w:t>getAll</w:t>
      </w:r>
      <w:r w:rsidRPr="00D40F9A">
        <w:t xml:space="preserve"> metódus visszaadja-e az összes dalt.</w:t>
      </w:r>
    </w:p>
    <w:p w14:paraId="6DCE3584"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1AE7EBC9"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4E4D47F9" w14:textId="77777777" w:rsidR="00895932" w:rsidRPr="00D40F9A" w:rsidRDefault="00895932">
      <w:pPr>
        <w:pStyle w:val="SourceCodeLanguage"/>
        <w:numPr>
          <w:ilvl w:val="2"/>
          <w:numId w:val="55"/>
        </w:numPr>
      </w:pPr>
      <w:r w:rsidRPr="00D40F9A">
        <w:t>json</w:t>
      </w:r>
    </w:p>
    <w:p w14:paraId="05CF0004" w14:textId="77777777" w:rsidR="00895932" w:rsidRPr="00D40F9A" w:rsidRDefault="00895932">
      <w:pPr>
        <w:pStyle w:val="SourceCode"/>
        <w:numPr>
          <w:ilvl w:val="2"/>
          <w:numId w:val="55"/>
        </w:numPr>
        <w:spacing w:before="0" w:after="0"/>
      </w:pPr>
      <w:r w:rsidRPr="00D40F9A">
        <w:t>{</w:t>
      </w:r>
    </w:p>
    <w:p w14:paraId="714043C9" w14:textId="77777777" w:rsidR="00895932" w:rsidRPr="00D40F9A" w:rsidRDefault="00895932">
      <w:pPr>
        <w:pStyle w:val="SourceCode"/>
        <w:numPr>
          <w:ilvl w:val="2"/>
          <w:numId w:val="55"/>
        </w:numPr>
        <w:spacing w:before="0" w:after="0"/>
      </w:pPr>
      <w:r w:rsidRPr="00D40F9A">
        <w:t xml:space="preserve">  "token": {</w:t>
      </w:r>
    </w:p>
    <w:p w14:paraId="497567E9" w14:textId="77777777" w:rsidR="00895932" w:rsidRPr="00D40F9A" w:rsidRDefault="00895932">
      <w:pPr>
        <w:pStyle w:val="SourceCode"/>
        <w:numPr>
          <w:ilvl w:val="2"/>
          <w:numId w:val="55"/>
        </w:numPr>
        <w:spacing w:before="0" w:after="0"/>
      </w:pPr>
      <w:r w:rsidRPr="00D40F9A">
        <w:t xml:space="preserve">    "username": "testUser",</w:t>
      </w:r>
    </w:p>
    <w:p w14:paraId="38203315" w14:textId="77777777" w:rsidR="00895932" w:rsidRPr="00D40F9A" w:rsidRDefault="00895932">
      <w:pPr>
        <w:pStyle w:val="SourceCode"/>
        <w:numPr>
          <w:ilvl w:val="2"/>
          <w:numId w:val="55"/>
        </w:numPr>
        <w:spacing w:before="0" w:after="0"/>
      </w:pPr>
      <w:r w:rsidRPr="00D40F9A">
        <w:t xml:space="preserve">    "sub": "123"</w:t>
      </w:r>
    </w:p>
    <w:p w14:paraId="46547383" w14:textId="77777777" w:rsidR="00895932" w:rsidRPr="00D40F9A" w:rsidRDefault="00895932">
      <w:pPr>
        <w:pStyle w:val="SourceCode"/>
        <w:numPr>
          <w:ilvl w:val="2"/>
          <w:numId w:val="55"/>
        </w:numPr>
        <w:spacing w:before="0" w:after="0"/>
      </w:pPr>
      <w:r w:rsidRPr="00D40F9A">
        <w:t xml:space="preserve">  }</w:t>
      </w:r>
    </w:p>
    <w:p w14:paraId="30E03BFC" w14:textId="77777777" w:rsidR="00895932" w:rsidRPr="00D40F9A" w:rsidRDefault="00895932">
      <w:pPr>
        <w:pStyle w:val="SourceCode"/>
        <w:numPr>
          <w:ilvl w:val="2"/>
          <w:numId w:val="55"/>
        </w:numPr>
        <w:spacing w:before="0" w:after="0"/>
      </w:pPr>
      <w:r w:rsidRPr="00D40F9A">
        <w:t>}</w:t>
      </w:r>
    </w:p>
    <w:p w14:paraId="0A9785E0" w14:textId="77777777" w:rsidR="005766AF" w:rsidRDefault="005766AF">
      <w:pPr>
        <w:spacing w:line="259" w:lineRule="auto"/>
        <w:jc w:val="left"/>
        <w:rPr>
          <w:b/>
          <w:bCs/>
        </w:rPr>
      </w:pPr>
      <w:r>
        <w:rPr>
          <w:b/>
          <w:bCs/>
        </w:rPr>
        <w:br w:type="page"/>
      </w:r>
    </w:p>
    <w:p w14:paraId="256A12C2" w14:textId="4158E6B5" w:rsidR="00895932" w:rsidRPr="00D40F9A" w:rsidRDefault="00895932">
      <w:pPr>
        <w:pStyle w:val="ListParagraph"/>
        <w:numPr>
          <w:ilvl w:val="2"/>
          <w:numId w:val="68"/>
        </w:numPr>
        <w:spacing w:line="240" w:lineRule="auto"/>
        <w:jc w:val="left"/>
      </w:pPr>
      <w:r w:rsidRPr="00D40F9A">
        <w:rPr>
          <w:b/>
          <w:bCs/>
        </w:rPr>
        <w:lastRenderedPageBreak/>
        <w:t>mockSong</w:t>
      </w:r>
      <w:r w:rsidRPr="00D40F9A">
        <w:t>:</w:t>
      </w:r>
    </w:p>
    <w:p w14:paraId="715E58A4" w14:textId="77777777" w:rsidR="00895932" w:rsidRPr="00D40F9A" w:rsidRDefault="00895932">
      <w:pPr>
        <w:pStyle w:val="SourceCodeLanguage"/>
        <w:numPr>
          <w:ilvl w:val="2"/>
          <w:numId w:val="55"/>
        </w:numPr>
      </w:pPr>
      <w:r w:rsidRPr="00D40F9A">
        <w:t>json</w:t>
      </w:r>
    </w:p>
    <w:p w14:paraId="4B7B864F" w14:textId="77777777" w:rsidR="00895932" w:rsidRPr="00D40F9A" w:rsidRDefault="00895932">
      <w:pPr>
        <w:pStyle w:val="SourceCode"/>
        <w:numPr>
          <w:ilvl w:val="2"/>
          <w:numId w:val="55"/>
        </w:numPr>
        <w:spacing w:before="0" w:after="0"/>
      </w:pPr>
      <w:r w:rsidRPr="00D40F9A">
        <w:t>{</w:t>
      </w:r>
    </w:p>
    <w:p w14:paraId="5CDC72EB" w14:textId="77777777" w:rsidR="00895932" w:rsidRPr="00D40F9A" w:rsidRDefault="00895932">
      <w:pPr>
        <w:pStyle w:val="SourceCode"/>
        <w:numPr>
          <w:ilvl w:val="2"/>
          <w:numId w:val="55"/>
        </w:numPr>
        <w:spacing w:before="0" w:after="0"/>
      </w:pPr>
      <w:r w:rsidRPr="00D40F9A">
        <w:t xml:space="preserve">  "id": "songId",</w:t>
      </w:r>
    </w:p>
    <w:p w14:paraId="103182A2" w14:textId="77777777" w:rsidR="00895932" w:rsidRPr="00D40F9A" w:rsidRDefault="00895932">
      <w:pPr>
        <w:pStyle w:val="SourceCode"/>
        <w:numPr>
          <w:ilvl w:val="2"/>
          <w:numId w:val="55"/>
        </w:numPr>
        <w:spacing w:before="0" w:after="0"/>
      </w:pPr>
      <w:r w:rsidRPr="00D40F9A">
        <w:t xml:space="preserve">  "title": "Test Song",</w:t>
      </w:r>
    </w:p>
    <w:p w14:paraId="566D2B7C" w14:textId="77777777" w:rsidR="00895932" w:rsidRPr="00D40F9A" w:rsidRDefault="00895932">
      <w:pPr>
        <w:pStyle w:val="SourceCode"/>
        <w:numPr>
          <w:ilvl w:val="2"/>
          <w:numId w:val="55"/>
        </w:numPr>
        <w:spacing w:before="0" w:after="0"/>
      </w:pPr>
      <w:r w:rsidRPr="00D40F9A">
        <w:t xml:space="preserve">  "songBucket": {</w:t>
      </w:r>
    </w:p>
    <w:p w14:paraId="352A1B73" w14:textId="77777777" w:rsidR="00895932" w:rsidRPr="00D40F9A" w:rsidRDefault="00895932">
      <w:pPr>
        <w:pStyle w:val="SourceCode"/>
        <w:numPr>
          <w:ilvl w:val="2"/>
          <w:numId w:val="55"/>
        </w:numPr>
        <w:spacing w:before="0" w:after="0"/>
      </w:pPr>
      <w:r w:rsidRPr="00D40F9A">
        <w:t xml:space="preserve">    "path": "path/to/song.mp3"</w:t>
      </w:r>
    </w:p>
    <w:p w14:paraId="2B6BD7BB" w14:textId="77777777" w:rsidR="00895932" w:rsidRPr="00D40F9A" w:rsidRDefault="00895932">
      <w:pPr>
        <w:pStyle w:val="SourceCode"/>
        <w:numPr>
          <w:ilvl w:val="2"/>
          <w:numId w:val="55"/>
        </w:numPr>
        <w:spacing w:before="0" w:after="0"/>
      </w:pPr>
      <w:r w:rsidRPr="00D40F9A">
        <w:t xml:space="preserve">  }</w:t>
      </w:r>
    </w:p>
    <w:p w14:paraId="633FE950" w14:textId="77777777" w:rsidR="00895932" w:rsidRPr="00D40F9A" w:rsidRDefault="00895932">
      <w:pPr>
        <w:pStyle w:val="SourceCode"/>
        <w:numPr>
          <w:ilvl w:val="2"/>
          <w:numId w:val="55"/>
        </w:numPr>
        <w:spacing w:before="0" w:after="0"/>
      </w:pPr>
      <w:r w:rsidRPr="00D40F9A">
        <w:t>}</w:t>
      </w:r>
    </w:p>
    <w:p w14:paraId="25E68DBD"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18D83FD0" w14:textId="77777777" w:rsidR="00895932" w:rsidRPr="00D40F9A" w:rsidRDefault="00895932">
      <w:pPr>
        <w:pStyle w:val="ListParagraph"/>
        <w:numPr>
          <w:ilvl w:val="2"/>
          <w:numId w:val="68"/>
        </w:numPr>
        <w:spacing w:line="240" w:lineRule="auto"/>
        <w:jc w:val="left"/>
      </w:pPr>
      <w:r w:rsidRPr="00D40F9A">
        <w:rPr>
          <w:b/>
          <w:bCs/>
        </w:rPr>
        <w:t>result</w:t>
      </w:r>
      <w:r w:rsidRPr="00D40F9A">
        <w:t>:</w:t>
      </w:r>
    </w:p>
    <w:p w14:paraId="3B14D239" w14:textId="77777777" w:rsidR="00895932" w:rsidRPr="00D40F9A" w:rsidRDefault="00895932">
      <w:pPr>
        <w:pStyle w:val="SourceCodeLanguage"/>
        <w:numPr>
          <w:ilvl w:val="2"/>
          <w:numId w:val="55"/>
        </w:numPr>
      </w:pPr>
      <w:r w:rsidRPr="00D40F9A">
        <w:t>json</w:t>
      </w:r>
    </w:p>
    <w:p w14:paraId="28D1AF5F" w14:textId="77777777" w:rsidR="00895932" w:rsidRPr="00D40F9A" w:rsidRDefault="00895932">
      <w:pPr>
        <w:pStyle w:val="SourceCode"/>
        <w:numPr>
          <w:ilvl w:val="2"/>
          <w:numId w:val="55"/>
        </w:numPr>
        <w:spacing w:before="0" w:after="0"/>
      </w:pPr>
      <w:r w:rsidRPr="00D40F9A">
        <w:t>[</w:t>
      </w:r>
    </w:p>
    <w:p w14:paraId="0F41A11D" w14:textId="77777777" w:rsidR="00895932" w:rsidRPr="00D40F9A" w:rsidRDefault="00895932">
      <w:pPr>
        <w:pStyle w:val="SourceCode"/>
        <w:numPr>
          <w:ilvl w:val="2"/>
          <w:numId w:val="55"/>
        </w:numPr>
        <w:spacing w:before="0" w:after="0"/>
      </w:pPr>
      <w:r w:rsidRPr="00D40F9A">
        <w:t xml:space="preserve">  {</w:t>
      </w:r>
    </w:p>
    <w:p w14:paraId="63CE8197" w14:textId="77777777" w:rsidR="00895932" w:rsidRPr="00D40F9A" w:rsidRDefault="00895932">
      <w:pPr>
        <w:pStyle w:val="SourceCode"/>
        <w:numPr>
          <w:ilvl w:val="2"/>
          <w:numId w:val="55"/>
        </w:numPr>
        <w:spacing w:before="0" w:after="0"/>
      </w:pPr>
      <w:r w:rsidRPr="00D40F9A">
        <w:t xml:space="preserve">    "id": "songId",</w:t>
      </w:r>
    </w:p>
    <w:p w14:paraId="044E7692" w14:textId="77777777" w:rsidR="00895932" w:rsidRPr="00D40F9A" w:rsidRDefault="00895932">
      <w:pPr>
        <w:pStyle w:val="SourceCode"/>
        <w:numPr>
          <w:ilvl w:val="2"/>
          <w:numId w:val="55"/>
        </w:numPr>
        <w:spacing w:before="0" w:after="0"/>
      </w:pPr>
      <w:r w:rsidRPr="00D40F9A">
        <w:t xml:space="preserve">    "title": "Test Song"</w:t>
      </w:r>
    </w:p>
    <w:p w14:paraId="5127640E" w14:textId="77777777" w:rsidR="00895932" w:rsidRPr="00D40F9A" w:rsidRDefault="00895932">
      <w:pPr>
        <w:pStyle w:val="SourceCode"/>
        <w:numPr>
          <w:ilvl w:val="2"/>
          <w:numId w:val="55"/>
        </w:numPr>
        <w:spacing w:before="0" w:after="0"/>
      </w:pPr>
      <w:r w:rsidRPr="00D40F9A">
        <w:t xml:space="preserve">  }</w:t>
      </w:r>
    </w:p>
    <w:p w14:paraId="6F363C95" w14:textId="77777777" w:rsidR="00895932" w:rsidRPr="00D40F9A" w:rsidRDefault="00895932">
      <w:pPr>
        <w:pStyle w:val="SourceCode"/>
        <w:numPr>
          <w:ilvl w:val="2"/>
          <w:numId w:val="55"/>
        </w:numPr>
        <w:spacing w:before="0" w:after="0"/>
      </w:pPr>
      <w:r w:rsidRPr="00D40F9A">
        <w:t>]</w:t>
      </w:r>
    </w:p>
    <w:p w14:paraId="0EBF159F" w14:textId="77777777" w:rsidR="00895932" w:rsidRPr="00D40F9A" w:rsidRDefault="00895932">
      <w:pPr>
        <w:pStyle w:val="ListParagraph"/>
        <w:numPr>
          <w:ilvl w:val="0"/>
          <w:numId w:val="68"/>
        </w:numPr>
        <w:spacing w:line="240" w:lineRule="auto"/>
        <w:jc w:val="left"/>
      </w:pPr>
      <w:r w:rsidRPr="00D40F9A">
        <w:rPr>
          <w:b/>
          <w:bCs/>
        </w:rPr>
        <w:t>SongsService -&gt; getAll -&gt; should throw an error when no songs are found</w:t>
      </w:r>
      <w:r w:rsidRPr="00D40F9A">
        <w:t xml:space="preserve">: Ez a teszteset ellenőrzi, hogy a </w:t>
      </w:r>
      <w:r w:rsidRPr="00D40F9A">
        <w:rPr>
          <w:rStyle w:val="VerbatimChar"/>
        </w:rPr>
        <w:t>getAll</w:t>
      </w:r>
      <w:r w:rsidRPr="00D40F9A">
        <w:t xml:space="preserve"> metódus hibát dob-e, ha nem találhatóak dalok.</w:t>
      </w:r>
    </w:p>
    <w:p w14:paraId="6CB0A681" w14:textId="5E0B2B7B" w:rsidR="00641A00" w:rsidRPr="005766AF" w:rsidRDefault="00895932">
      <w:pPr>
        <w:pStyle w:val="ListParagraph"/>
        <w:numPr>
          <w:ilvl w:val="1"/>
          <w:numId w:val="68"/>
        </w:numPr>
        <w:spacing w:line="240" w:lineRule="auto"/>
        <w:jc w:val="left"/>
      </w:pPr>
      <w:r w:rsidRPr="00D40F9A">
        <w:rPr>
          <w:b/>
          <w:bCs/>
        </w:rPr>
        <w:t>Mocked input data</w:t>
      </w:r>
      <w:r w:rsidRPr="00D40F9A">
        <w:t>:</w:t>
      </w:r>
    </w:p>
    <w:p w14:paraId="33D98A40" w14:textId="2A1E6FB8"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3B997844" w14:textId="77777777" w:rsidR="00895932" w:rsidRPr="00D40F9A" w:rsidRDefault="00895932">
      <w:pPr>
        <w:pStyle w:val="SourceCodeLanguage"/>
        <w:numPr>
          <w:ilvl w:val="2"/>
          <w:numId w:val="55"/>
        </w:numPr>
      </w:pPr>
      <w:r w:rsidRPr="00D40F9A">
        <w:t>json</w:t>
      </w:r>
    </w:p>
    <w:p w14:paraId="09A79954" w14:textId="77777777" w:rsidR="00895932" w:rsidRPr="00D40F9A" w:rsidRDefault="00895932">
      <w:pPr>
        <w:pStyle w:val="SourceCode"/>
        <w:numPr>
          <w:ilvl w:val="2"/>
          <w:numId w:val="55"/>
        </w:numPr>
        <w:spacing w:before="0" w:after="0"/>
      </w:pPr>
      <w:r w:rsidRPr="00D40F9A">
        <w:t>{</w:t>
      </w:r>
    </w:p>
    <w:p w14:paraId="7DB1F012" w14:textId="77777777" w:rsidR="00895932" w:rsidRPr="00D40F9A" w:rsidRDefault="00895932">
      <w:pPr>
        <w:pStyle w:val="SourceCode"/>
        <w:numPr>
          <w:ilvl w:val="2"/>
          <w:numId w:val="55"/>
        </w:numPr>
        <w:spacing w:before="0" w:after="0"/>
      </w:pPr>
      <w:r w:rsidRPr="00D40F9A">
        <w:t xml:space="preserve">  "token": {</w:t>
      </w:r>
    </w:p>
    <w:p w14:paraId="2E53EA76" w14:textId="77777777" w:rsidR="00895932" w:rsidRPr="00D40F9A" w:rsidRDefault="00895932">
      <w:pPr>
        <w:pStyle w:val="SourceCode"/>
        <w:numPr>
          <w:ilvl w:val="2"/>
          <w:numId w:val="55"/>
        </w:numPr>
        <w:spacing w:before="0" w:after="0"/>
      </w:pPr>
      <w:r w:rsidRPr="00D40F9A">
        <w:t xml:space="preserve">    "username": "testUser",</w:t>
      </w:r>
    </w:p>
    <w:p w14:paraId="64567786" w14:textId="77777777" w:rsidR="00895932" w:rsidRPr="00D40F9A" w:rsidRDefault="00895932">
      <w:pPr>
        <w:pStyle w:val="SourceCode"/>
        <w:numPr>
          <w:ilvl w:val="2"/>
          <w:numId w:val="55"/>
        </w:numPr>
        <w:spacing w:before="0" w:after="0"/>
      </w:pPr>
      <w:r w:rsidRPr="00D40F9A">
        <w:t xml:space="preserve">    "sub": "123"</w:t>
      </w:r>
    </w:p>
    <w:p w14:paraId="64343488" w14:textId="77777777" w:rsidR="00895932" w:rsidRPr="00D40F9A" w:rsidRDefault="00895932">
      <w:pPr>
        <w:pStyle w:val="SourceCode"/>
        <w:numPr>
          <w:ilvl w:val="2"/>
          <w:numId w:val="55"/>
        </w:numPr>
        <w:spacing w:before="0" w:after="0"/>
      </w:pPr>
      <w:r w:rsidRPr="00D40F9A">
        <w:t xml:space="preserve">  }</w:t>
      </w:r>
    </w:p>
    <w:p w14:paraId="41D031FA" w14:textId="77777777" w:rsidR="00895932" w:rsidRPr="00D40F9A" w:rsidRDefault="00895932">
      <w:pPr>
        <w:pStyle w:val="SourceCode"/>
        <w:numPr>
          <w:ilvl w:val="2"/>
          <w:numId w:val="55"/>
        </w:numPr>
        <w:spacing w:before="0" w:after="0"/>
      </w:pPr>
      <w:r w:rsidRPr="00D40F9A">
        <w:t>}</w:t>
      </w:r>
    </w:p>
    <w:p w14:paraId="6B1A253A"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65130101"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251A6299" w14:textId="77777777" w:rsidR="00895932" w:rsidRPr="00D40F9A" w:rsidRDefault="00895932">
      <w:pPr>
        <w:pStyle w:val="SourceCodeLanguage"/>
        <w:numPr>
          <w:ilvl w:val="2"/>
          <w:numId w:val="55"/>
        </w:numPr>
      </w:pPr>
      <w:r w:rsidRPr="00D40F9A">
        <w:t>json</w:t>
      </w:r>
    </w:p>
    <w:p w14:paraId="00455C41" w14:textId="77777777" w:rsidR="00895932" w:rsidRPr="00D40F9A" w:rsidRDefault="00895932">
      <w:pPr>
        <w:pStyle w:val="SourceCode"/>
        <w:numPr>
          <w:ilvl w:val="2"/>
          <w:numId w:val="55"/>
        </w:numPr>
        <w:spacing w:before="0" w:after="0"/>
      </w:pPr>
      <w:r w:rsidRPr="00D40F9A">
        <w:t>{</w:t>
      </w:r>
    </w:p>
    <w:p w14:paraId="7FF0E6D3" w14:textId="77777777" w:rsidR="00895932" w:rsidRPr="00D40F9A" w:rsidRDefault="00895932">
      <w:pPr>
        <w:pStyle w:val="SourceCode"/>
        <w:numPr>
          <w:ilvl w:val="2"/>
          <w:numId w:val="55"/>
        </w:numPr>
        <w:spacing w:before="0" w:after="0"/>
      </w:pPr>
      <w:r w:rsidRPr="00D40F9A">
        <w:t xml:space="preserve">  "message": "No songs found",</w:t>
      </w:r>
    </w:p>
    <w:p w14:paraId="57D43C37" w14:textId="77777777" w:rsidR="00895932" w:rsidRPr="00D40F9A" w:rsidRDefault="00895932">
      <w:pPr>
        <w:pStyle w:val="SourceCode"/>
        <w:numPr>
          <w:ilvl w:val="2"/>
          <w:numId w:val="55"/>
        </w:numPr>
        <w:spacing w:before="0" w:after="0"/>
      </w:pPr>
      <w:r w:rsidRPr="00D40F9A">
        <w:t xml:space="preserve">  "status": 404</w:t>
      </w:r>
    </w:p>
    <w:p w14:paraId="0416F31C" w14:textId="77777777" w:rsidR="00895932" w:rsidRPr="00D40F9A" w:rsidRDefault="00895932">
      <w:pPr>
        <w:pStyle w:val="SourceCode"/>
        <w:numPr>
          <w:ilvl w:val="2"/>
          <w:numId w:val="55"/>
        </w:numPr>
        <w:spacing w:before="0" w:after="0"/>
      </w:pPr>
      <w:r w:rsidRPr="00D40F9A">
        <w:t>}</w:t>
      </w:r>
    </w:p>
    <w:p w14:paraId="7F792693" w14:textId="77777777" w:rsidR="00895932" w:rsidRPr="00D40F9A" w:rsidRDefault="00895932">
      <w:pPr>
        <w:pStyle w:val="ListParagraph"/>
        <w:numPr>
          <w:ilvl w:val="0"/>
          <w:numId w:val="68"/>
        </w:numPr>
        <w:spacing w:line="240" w:lineRule="auto"/>
        <w:jc w:val="left"/>
      </w:pPr>
      <w:r w:rsidRPr="00D40F9A">
        <w:rPr>
          <w:b/>
          <w:bCs/>
        </w:rPr>
        <w:t>SongsService -&gt; getWinner -&gt; should return the winner song</w:t>
      </w:r>
      <w:r w:rsidRPr="00D40F9A">
        <w:t xml:space="preserve">: Ez a teszteset ellenőrzi, hogy a </w:t>
      </w:r>
      <w:r w:rsidRPr="00D40F9A">
        <w:rPr>
          <w:rStyle w:val="VerbatimChar"/>
        </w:rPr>
        <w:t>getWinner</w:t>
      </w:r>
      <w:r w:rsidRPr="00D40F9A">
        <w:t xml:space="preserve"> metódus visszaadja-e a nyertes dalt.</w:t>
      </w:r>
    </w:p>
    <w:p w14:paraId="65C9D873"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0B81A825"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081C4A4B" w14:textId="77777777" w:rsidR="00895932" w:rsidRPr="00D40F9A" w:rsidRDefault="00895932">
      <w:pPr>
        <w:pStyle w:val="SourceCodeLanguage"/>
        <w:numPr>
          <w:ilvl w:val="2"/>
          <w:numId w:val="55"/>
        </w:numPr>
      </w:pPr>
      <w:r w:rsidRPr="00D40F9A">
        <w:t>json</w:t>
      </w:r>
    </w:p>
    <w:p w14:paraId="405AD139" w14:textId="77777777" w:rsidR="00895932" w:rsidRPr="00D40F9A" w:rsidRDefault="00895932">
      <w:pPr>
        <w:pStyle w:val="SourceCode"/>
        <w:numPr>
          <w:ilvl w:val="2"/>
          <w:numId w:val="55"/>
        </w:numPr>
        <w:spacing w:before="0" w:after="0"/>
      </w:pPr>
      <w:r w:rsidRPr="00D40F9A">
        <w:t>{</w:t>
      </w:r>
    </w:p>
    <w:p w14:paraId="77195776" w14:textId="77777777" w:rsidR="00895932" w:rsidRPr="00D40F9A" w:rsidRDefault="00895932">
      <w:pPr>
        <w:pStyle w:val="SourceCode"/>
        <w:numPr>
          <w:ilvl w:val="2"/>
          <w:numId w:val="55"/>
        </w:numPr>
        <w:spacing w:before="0" w:after="0"/>
      </w:pPr>
      <w:r w:rsidRPr="00D40F9A">
        <w:t xml:space="preserve">  "token": {</w:t>
      </w:r>
    </w:p>
    <w:p w14:paraId="223D4F51" w14:textId="77777777" w:rsidR="00895932" w:rsidRPr="00D40F9A" w:rsidRDefault="00895932">
      <w:pPr>
        <w:pStyle w:val="SourceCode"/>
        <w:numPr>
          <w:ilvl w:val="2"/>
          <w:numId w:val="55"/>
        </w:numPr>
        <w:spacing w:before="0" w:after="0"/>
      </w:pPr>
      <w:r w:rsidRPr="00D40F9A">
        <w:t xml:space="preserve">    "username": "testUser",</w:t>
      </w:r>
    </w:p>
    <w:p w14:paraId="25189D3C" w14:textId="77777777" w:rsidR="00895932" w:rsidRPr="00D40F9A" w:rsidRDefault="00895932">
      <w:pPr>
        <w:pStyle w:val="SourceCode"/>
        <w:numPr>
          <w:ilvl w:val="2"/>
          <w:numId w:val="55"/>
        </w:numPr>
        <w:spacing w:before="0" w:after="0"/>
      </w:pPr>
      <w:r w:rsidRPr="00D40F9A">
        <w:t xml:space="preserve">    "sub": "123"</w:t>
      </w:r>
    </w:p>
    <w:p w14:paraId="3C54D339" w14:textId="77777777" w:rsidR="00895932" w:rsidRPr="00D40F9A" w:rsidRDefault="00895932">
      <w:pPr>
        <w:pStyle w:val="SourceCode"/>
        <w:numPr>
          <w:ilvl w:val="2"/>
          <w:numId w:val="55"/>
        </w:numPr>
        <w:spacing w:before="0" w:after="0"/>
      </w:pPr>
      <w:r w:rsidRPr="00D40F9A">
        <w:t xml:space="preserve">  }</w:t>
      </w:r>
    </w:p>
    <w:p w14:paraId="1D38160A" w14:textId="77777777" w:rsidR="00895932" w:rsidRPr="00D40F9A" w:rsidRDefault="00895932">
      <w:pPr>
        <w:pStyle w:val="SourceCode"/>
        <w:numPr>
          <w:ilvl w:val="2"/>
          <w:numId w:val="55"/>
        </w:numPr>
        <w:spacing w:before="0" w:after="0"/>
      </w:pPr>
      <w:r w:rsidRPr="00D40F9A">
        <w:t>}</w:t>
      </w:r>
    </w:p>
    <w:p w14:paraId="45474AA0" w14:textId="77777777" w:rsidR="005766AF" w:rsidRDefault="005766AF">
      <w:pPr>
        <w:spacing w:line="259" w:lineRule="auto"/>
        <w:jc w:val="left"/>
        <w:rPr>
          <w:b/>
          <w:bCs/>
        </w:rPr>
      </w:pPr>
      <w:r>
        <w:rPr>
          <w:b/>
          <w:bCs/>
        </w:rPr>
        <w:br w:type="page"/>
      </w:r>
    </w:p>
    <w:p w14:paraId="0BB2396E" w14:textId="6D8FEB6B" w:rsidR="00895932" w:rsidRPr="00D40F9A" w:rsidRDefault="00895932">
      <w:pPr>
        <w:pStyle w:val="ListParagraph"/>
        <w:numPr>
          <w:ilvl w:val="2"/>
          <w:numId w:val="68"/>
        </w:numPr>
        <w:spacing w:line="240" w:lineRule="auto"/>
        <w:jc w:val="left"/>
      </w:pPr>
      <w:r w:rsidRPr="00D40F9A">
        <w:rPr>
          <w:b/>
          <w:bCs/>
        </w:rPr>
        <w:lastRenderedPageBreak/>
        <w:t>mockVotingSession</w:t>
      </w:r>
      <w:r w:rsidRPr="00D40F9A">
        <w:t>:</w:t>
      </w:r>
    </w:p>
    <w:p w14:paraId="4F51E27D" w14:textId="77777777" w:rsidR="00895932" w:rsidRPr="00D40F9A" w:rsidRDefault="00895932">
      <w:pPr>
        <w:pStyle w:val="SourceCodeLanguage"/>
        <w:numPr>
          <w:ilvl w:val="2"/>
          <w:numId w:val="55"/>
        </w:numPr>
      </w:pPr>
      <w:r w:rsidRPr="00D40F9A">
        <w:t>json</w:t>
      </w:r>
    </w:p>
    <w:p w14:paraId="136AB1BA" w14:textId="77777777" w:rsidR="00895932" w:rsidRPr="00D40F9A" w:rsidRDefault="00895932">
      <w:pPr>
        <w:pStyle w:val="SourceCode"/>
        <w:numPr>
          <w:ilvl w:val="2"/>
          <w:numId w:val="55"/>
        </w:numPr>
        <w:spacing w:before="0" w:after="0"/>
      </w:pPr>
      <w:r w:rsidRPr="00D40F9A">
        <w:t>{</w:t>
      </w:r>
    </w:p>
    <w:p w14:paraId="7F30D7A7" w14:textId="77777777" w:rsidR="00895932" w:rsidRPr="00D40F9A" w:rsidRDefault="00895932">
      <w:pPr>
        <w:pStyle w:val="SourceCode"/>
        <w:numPr>
          <w:ilvl w:val="2"/>
          <w:numId w:val="55"/>
        </w:numPr>
        <w:spacing w:before="0" w:after="0"/>
      </w:pPr>
      <w:r w:rsidRPr="00D40F9A">
        <w:t xml:space="preserve">  "id": "sessionId",</w:t>
      </w:r>
    </w:p>
    <w:p w14:paraId="0FCE0C85" w14:textId="77777777" w:rsidR="00895932" w:rsidRPr="00D40F9A" w:rsidRDefault="00895932">
      <w:pPr>
        <w:pStyle w:val="SourceCode"/>
        <w:numPr>
          <w:ilvl w:val="2"/>
          <w:numId w:val="55"/>
        </w:numPr>
        <w:spacing w:before="0" w:after="0"/>
      </w:pPr>
      <w:r w:rsidRPr="00D40F9A">
        <w:t xml:space="preserve">  "songs": [</w:t>
      </w:r>
    </w:p>
    <w:p w14:paraId="6EC2FEB0" w14:textId="77777777" w:rsidR="00895932" w:rsidRPr="00D40F9A" w:rsidRDefault="00895932">
      <w:pPr>
        <w:pStyle w:val="SourceCode"/>
        <w:numPr>
          <w:ilvl w:val="2"/>
          <w:numId w:val="55"/>
        </w:numPr>
        <w:spacing w:before="0" w:after="0"/>
      </w:pPr>
      <w:r w:rsidRPr="00D40F9A">
        <w:t xml:space="preserve">    {</w:t>
      </w:r>
    </w:p>
    <w:p w14:paraId="49B1A4DE" w14:textId="77777777" w:rsidR="00895932" w:rsidRPr="00D40F9A" w:rsidRDefault="00895932">
      <w:pPr>
        <w:pStyle w:val="SourceCode"/>
        <w:numPr>
          <w:ilvl w:val="2"/>
          <w:numId w:val="55"/>
        </w:numPr>
        <w:spacing w:before="0" w:after="0"/>
      </w:pPr>
      <w:r w:rsidRPr="00D40F9A">
        <w:t xml:space="preserve">      "id": "songId",</w:t>
      </w:r>
    </w:p>
    <w:p w14:paraId="3F0EA719" w14:textId="77777777" w:rsidR="00895932" w:rsidRPr="00D40F9A" w:rsidRDefault="00895932">
      <w:pPr>
        <w:pStyle w:val="SourceCode"/>
        <w:numPr>
          <w:ilvl w:val="2"/>
          <w:numId w:val="55"/>
        </w:numPr>
        <w:spacing w:before="0" w:after="0"/>
      </w:pPr>
      <w:r w:rsidRPr="00D40F9A">
        <w:t xml:space="preserve">      "title": "Test Song",</w:t>
      </w:r>
    </w:p>
    <w:p w14:paraId="302D4ABE" w14:textId="77777777" w:rsidR="00895932" w:rsidRPr="00D40F9A" w:rsidRDefault="00895932">
      <w:pPr>
        <w:pStyle w:val="SourceCode"/>
        <w:numPr>
          <w:ilvl w:val="2"/>
          <w:numId w:val="55"/>
        </w:numPr>
        <w:spacing w:before="0" w:after="0"/>
      </w:pPr>
      <w:r w:rsidRPr="00D40F9A">
        <w:t xml:space="preserve">      "songBucket": {</w:t>
      </w:r>
    </w:p>
    <w:p w14:paraId="54991AA3" w14:textId="77777777" w:rsidR="00895932" w:rsidRPr="00D40F9A" w:rsidRDefault="00895932">
      <w:pPr>
        <w:pStyle w:val="SourceCode"/>
        <w:numPr>
          <w:ilvl w:val="2"/>
          <w:numId w:val="55"/>
        </w:numPr>
        <w:spacing w:before="0" w:after="0"/>
      </w:pPr>
      <w:r w:rsidRPr="00D40F9A">
        <w:t xml:space="preserve">        "path": "path/to/song.mp3"</w:t>
      </w:r>
    </w:p>
    <w:p w14:paraId="109FC139" w14:textId="77777777" w:rsidR="00895932" w:rsidRPr="00D40F9A" w:rsidRDefault="00895932">
      <w:pPr>
        <w:pStyle w:val="SourceCode"/>
        <w:numPr>
          <w:ilvl w:val="2"/>
          <w:numId w:val="55"/>
        </w:numPr>
        <w:spacing w:before="0" w:after="0"/>
      </w:pPr>
      <w:r w:rsidRPr="00D40F9A">
        <w:t xml:space="preserve">      }</w:t>
      </w:r>
    </w:p>
    <w:p w14:paraId="5BC471A9" w14:textId="77777777" w:rsidR="00895932" w:rsidRPr="00D40F9A" w:rsidRDefault="00895932">
      <w:pPr>
        <w:pStyle w:val="SourceCode"/>
        <w:numPr>
          <w:ilvl w:val="2"/>
          <w:numId w:val="55"/>
        </w:numPr>
        <w:spacing w:before="0" w:after="0"/>
      </w:pPr>
      <w:r w:rsidRPr="00D40F9A">
        <w:t xml:space="preserve">    }</w:t>
      </w:r>
    </w:p>
    <w:p w14:paraId="1A4944F3" w14:textId="77777777" w:rsidR="00895932" w:rsidRPr="00D40F9A" w:rsidRDefault="00895932">
      <w:pPr>
        <w:pStyle w:val="SourceCode"/>
        <w:numPr>
          <w:ilvl w:val="2"/>
          <w:numId w:val="55"/>
        </w:numPr>
        <w:spacing w:before="0" w:after="0"/>
      </w:pPr>
      <w:r w:rsidRPr="00D40F9A">
        <w:t xml:space="preserve">  ]</w:t>
      </w:r>
    </w:p>
    <w:p w14:paraId="07E6EEFB" w14:textId="77777777" w:rsidR="00895932" w:rsidRPr="00D40F9A" w:rsidRDefault="00895932">
      <w:pPr>
        <w:pStyle w:val="SourceCode"/>
        <w:numPr>
          <w:ilvl w:val="2"/>
          <w:numId w:val="55"/>
        </w:numPr>
        <w:spacing w:before="0" w:after="0"/>
      </w:pPr>
      <w:r w:rsidRPr="00D40F9A">
        <w:t>}</w:t>
      </w:r>
    </w:p>
    <w:p w14:paraId="416AB859" w14:textId="77777777" w:rsidR="00895932" w:rsidRPr="00D40F9A" w:rsidRDefault="00895932">
      <w:pPr>
        <w:pStyle w:val="ListParagraph"/>
        <w:numPr>
          <w:ilvl w:val="2"/>
          <w:numId w:val="68"/>
        </w:numPr>
        <w:spacing w:line="240" w:lineRule="auto"/>
        <w:jc w:val="left"/>
      </w:pPr>
      <w:r w:rsidRPr="00D40F9A">
        <w:rPr>
          <w:b/>
          <w:bCs/>
        </w:rPr>
        <w:t>mockSong</w:t>
      </w:r>
      <w:r w:rsidRPr="00D40F9A">
        <w:t>:</w:t>
      </w:r>
    </w:p>
    <w:p w14:paraId="362F0BC5" w14:textId="77777777" w:rsidR="00895932" w:rsidRPr="00D40F9A" w:rsidRDefault="00895932">
      <w:pPr>
        <w:pStyle w:val="SourceCodeLanguage"/>
        <w:numPr>
          <w:ilvl w:val="2"/>
          <w:numId w:val="55"/>
        </w:numPr>
      </w:pPr>
      <w:r w:rsidRPr="00D40F9A">
        <w:t>json</w:t>
      </w:r>
    </w:p>
    <w:p w14:paraId="45E34B73" w14:textId="77777777" w:rsidR="00895932" w:rsidRPr="00D40F9A" w:rsidRDefault="00895932">
      <w:pPr>
        <w:pStyle w:val="SourceCode"/>
        <w:numPr>
          <w:ilvl w:val="2"/>
          <w:numId w:val="55"/>
        </w:numPr>
        <w:spacing w:before="0" w:after="0"/>
      </w:pPr>
      <w:r w:rsidRPr="00D40F9A">
        <w:t>{</w:t>
      </w:r>
    </w:p>
    <w:p w14:paraId="3BD24E2C" w14:textId="77777777" w:rsidR="00895932" w:rsidRPr="00D40F9A" w:rsidRDefault="00895932">
      <w:pPr>
        <w:pStyle w:val="SourceCode"/>
        <w:numPr>
          <w:ilvl w:val="2"/>
          <w:numId w:val="55"/>
        </w:numPr>
        <w:spacing w:before="0" w:after="0"/>
      </w:pPr>
      <w:r w:rsidRPr="00D40F9A">
        <w:t xml:space="preserve">  "id": "songId",</w:t>
      </w:r>
    </w:p>
    <w:p w14:paraId="0E0DCE32" w14:textId="77777777" w:rsidR="00895932" w:rsidRPr="00D40F9A" w:rsidRDefault="00895932">
      <w:pPr>
        <w:pStyle w:val="SourceCode"/>
        <w:numPr>
          <w:ilvl w:val="2"/>
          <w:numId w:val="55"/>
        </w:numPr>
        <w:spacing w:before="0" w:after="0"/>
      </w:pPr>
      <w:r w:rsidRPr="00D40F9A">
        <w:t xml:space="preserve">  "title": "Test Song",</w:t>
      </w:r>
    </w:p>
    <w:p w14:paraId="42AC1055" w14:textId="77777777" w:rsidR="00895932" w:rsidRPr="00D40F9A" w:rsidRDefault="00895932">
      <w:pPr>
        <w:pStyle w:val="SourceCode"/>
        <w:numPr>
          <w:ilvl w:val="2"/>
          <w:numId w:val="55"/>
        </w:numPr>
        <w:spacing w:before="0" w:after="0"/>
      </w:pPr>
      <w:r w:rsidRPr="00D40F9A">
        <w:t xml:space="preserve">  "songBucket": {</w:t>
      </w:r>
    </w:p>
    <w:p w14:paraId="5DFB613F" w14:textId="77777777" w:rsidR="00895932" w:rsidRPr="00D40F9A" w:rsidRDefault="00895932">
      <w:pPr>
        <w:pStyle w:val="SourceCode"/>
        <w:numPr>
          <w:ilvl w:val="2"/>
          <w:numId w:val="55"/>
        </w:numPr>
        <w:spacing w:before="0" w:after="0"/>
      </w:pPr>
      <w:r w:rsidRPr="00D40F9A">
        <w:t xml:space="preserve">    "path": "path/to/song.mp3"</w:t>
      </w:r>
    </w:p>
    <w:p w14:paraId="0FCE9BF6" w14:textId="77777777" w:rsidR="00895932" w:rsidRPr="00D40F9A" w:rsidRDefault="00895932">
      <w:pPr>
        <w:pStyle w:val="SourceCode"/>
        <w:numPr>
          <w:ilvl w:val="2"/>
          <w:numId w:val="55"/>
        </w:numPr>
        <w:spacing w:before="0" w:after="0"/>
      </w:pPr>
      <w:r w:rsidRPr="00D40F9A">
        <w:t xml:space="preserve">  }</w:t>
      </w:r>
    </w:p>
    <w:p w14:paraId="0441D954" w14:textId="77777777" w:rsidR="00895932" w:rsidRPr="00D40F9A" w:rsidRDefault="00895932">
      <w:pPr>
        <w:pStyle w:val="SourceCode"/>
        <w:numPr>
          <w:ilvl w:val="2"/>
          <w:numId w:val="55"/>
        </w:numPr>
        <w:spacing w:before="0" w:after="0"/>
      </w:pPr>
      <w:r w:rsidRPr="00D40F9A">
        <w:t>}</w:t>
      </w:r>
    </w:p>
    <w:p w14:paraId="5C454529" w14:textId="6AE0D3AC" w:rsidR="00641A00" w:rsidRPr="005766AF" w:rsidRDefault="00895932">
      <w:pPr>
        <w:pStyle w:val="ListParagraph"/>
        <w:numPr>
          <w:ilvl w:val="1"/>
          <w:numId w:val="68"/>
        </w:numPr>
        <w:spacing w:line="240" w:lineRule="auto"/>
        <w:jc w:val="left"/>
      </w:pPr>
      <w:r w:rsidRPr="00D40F9A">
        <w:rPr>
          <w:b/>
          <w:bCs/>
        </w:rPr>
        <w:t>Return value</w:t>
      </w:r>
      <w:r w:rsidRPr="00D40F9A">
        <w:t>:</w:t>
      </w:r>
    </w:p>
    <w:p w14:paraId="1009C8FC" w14:textId="4FF099B3" w:rsidR="00895932" w:rsidRPr="00D40F9A" w:rsidRDefault="00895932">
      <w:pPr>
        <w:pStyle w:val="ListParagraph"/>
        <w:numPr>
          <w:ilvl w:val="2"/>
          <w:numId w:val="68"/>
        </w:numPr>
        <w:spacing w:line="240" w:lineRule="auto"/>
        <w:jc w:val="left"/>
      </w:pPr>
      <w:r w:rsidRPr="00D40F9A">
        <w:rPr>
          <w:b/>
          <w:bCs/>
        </w:rPr>
        <w:t>result</w:t>
      </w:r>
      <w:r w:rsidRPr="00D40F9A">
        <w:t>:</w:t>
      </w:r>
    </w:p>
    <w:p w14:paraId="62701954" w14:textId="77777777" w:rsidR="00895932" w:rsidRPr="00D40F9A" w:rsidRDefault="00895932">
      <w:pPr>
        <w:pStyle w:val="SourceCodeLanguage"/>
        <w:numPr>
          <w:ilvl w:val="2"/>
          <w:numId w:val="55"/>
        </w:numPr>
      </w:pPr>
      <w:r w:rsidRPr="00D40F9A">
        <w:t>json</w:t>
      </w:r>
    </w:p>
    <w:p w14:paraId="018884AF" w14:textId="77777777" w:rsidR="00895932" w:rsidRPr="00D40F9A" w:rsidRDefault="00895932">
      <w:pPr>
        <w:pStyle w:val="SourceCode"/>
        <w:numPr>
          <w:ilvl w:val="2"/>
          <w:numId w:val="55"/>
        </w:numPr>
        <w:spacing w:before="0" w:after="0"/>
      </w:pPr>
      <w:r w:rsidRPr="00D40F9A">
        <w:t>{</w:t>
      </w:r>
    </w:p>
    <w:p w14:paraId="6D56E6E4" w14:textId="77777777" w:rsidR="00895932" w:rsidRPr="00D40F9A" w:rsidRDefault="00895932">
      <w:pPr>
        <w:pStyle w:val="SourceCode"/>
        <w:numPr>
          <w:ilvl w:val="2"/>
          <w:numId w:val="55"/>
        </w:numPr>
        <w:spacing w:before="0" w:after="0"/>
      </w:pPr>
      <w:r w:rsidRPr="00D40F9A">
        <w:t xml:space="preserve">  "id": "songId",</w:t>
      </w:r>
    </w:p>
    <w:p w14:paraId="39E4B74F" w14:textId="77777777" w:rsidR="00895932" w:rsidRPr="00D40F9A" w:rsidRDefault="00895932">
      <w:pPr>
        <w:pStyle w:val="SourceCode"/>
        <w:numPr>
          <w:ilvl w:val="2"/>
          <w:numId w:val="55"/>
        </w:numPr>
        <w:spacing w:before="0" w:after="0"/>
      </w:pPr>
      <w:r w:rsidRPr="00D40F9A">
        <w:t xml:space="preserve">  "title": "Test Song",</w:t>
      </w:r>
    </w:p>
    <w:p w14:paraId="16592818" w14:textId="77777777" w:rsidR="00895932" w:rsidRPr="00D40F9A" w:rsidRDefault="00895932">
      <w:pPr>
        <w:pStyle w:val="SourceCode"/>
        <w:numPr>
          <w:ilvl w:val="2"/>
          <w:numId w:val="55"/>
        </w:numPr>
        <w:spacing w:before="0" w:after="0"/>
      </w:pPr>
      <w:r w:rsidRPr="00D40F9A">
        <w:t xml:space="preserve">  "songBucket": {</w:t>
      </w:r>
    </w:p>
    <w:p w14:paraId="7563E4C0" w14:textId="77777777" w:rsidR="00895932" w:rsidRPr="00D40F9A" w:rsidRDefault="00895932">
      <w:pPr>
        <w:pStyle w:val="SourceCode"/>
        <w:numPr>
          <w:ilvl w:val="2"/>
          <w:numId w:val="55"/>
        </w:numPr>
        <w:spacing w:before="0" w:after="0"/>
      </w:pPr>
      <w:r w:rsidRPr="00D40F9A">
        <w:t xml:space="preserve">    "path": "path/to/song.mp3"</w:t>
      </w:r>
    </w:p>
    <w:p w14:paraId="144B9742" w14:textId="77777777" w:rsidR="00895932" w:rsidRPr="00D40F9A" w:rsidRDefault="00895932">
      <w:pPr>
        <w:pStyle w:val="SourceCode"/>
        <w:numPr>
          <w:ilvl w:val="2"/>
          <w:numId w:val="55"/>
        </w:numPr>
        <w:spacing w:before="0" w:after="0"/>
      </w:pPr>
      <w:r w:rsidRPr="00D40F9A">
        <w:t xml:space="preserve">  }</w:t>
      </w:r>
    </w:p>
    <w:p w14:paraId="32F67C0B" w14:textId="77777777" w:rsidR="00895932" w:rsidRPr="00D40F9A" w:rsidRDefault="00895932">
      <w:pPr>
        <w:pStyle w:val="SourceCode"/>
        <w:numPr>
          <w:ilvl w:val="2"/>
          <w:numId w:val="55"/>
        </w:numPr>
        <w:spacing w:before="0" w:after="0"/>
      </w:pPr>
      <w:r w:rsidRPr="00D40F9A">
        <w:t>}</w:t>
      </w:r>
    </w:p>
    <w:p w14:paraId="35018D42" w14:textId="77777777" w:rsidR="00895932" w:rsidRPr="00D40F9A" w:rsidRDefault="00895932">
      <w:pPr>
        <w:pStyle w:val="ListParagraph"/>
        <w:numPr>
          <w:ilvl w:val="0"/>
          <w:numId w:val="68"/>
        </w:numPr>
        <w:spacing w:line="240" w:lineRule="auto"/>
        <w:jc w:val="left"/>
      </w:pPr>
      <w:r w:rsidRPr="00D40F9A">
        <w:rPr>
          <w:b/>
          <w:bCs/>
        </w:rPr>
        <w:t>SongsService -&gt; getWinner -&gt; should throw an error when no finished voting session is found</w:t>
      </w:r>
      <w:r w:rsidRPr="00D40F9A">
        <w:t xml:space="preserve">: Ez a teszteset ellenőrzi, hogy a </w:t>
      </w:r>
      <w:r w:rsidRPr="00D40F9A">
        <w:rPr>
          <w:rStyle w:val="VerbatimChar"/>
        </w:rPr>
        <w:t>getWinner</w:t>
      </w:r>
      <w:r w:rsidRPr="00D40F9A">
        <w:t xml:space="preserve"> metódus hibát dob-e, ha nincs befejezett szavazási szekció.</w:t>
      </w:r>
    </w:p>
    <w:p w14:paraId="1794FFF6"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4A2C31D2"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1C801AA3" w14:textId="77777777" w:rsidR="00895932" w:rsidRPr="00D40F9A" w:rsidRDefault="00895932">
      <w:pPr>
        <w:pStyle w:val="SourceCodeLanguage"/>
        <w:numPr>
          <w:ilvl w:val="2"/>
          <w:numId w:val="55"/>
        </w:numPr>
      </w:pPr>
      <w:r w:rsidRPr="00D40F9A">
        <w:t>json</w:t>
      </w:r>
    </w:p>
    <w:p w14:paraId="798A8E6B" w14:textId="77777777" w:rsidR="00895932" w:rsidRPr="00D40F9A" w:rsidRDefault="00895932">
      <w:pPr>
        <w:pStyle w:val="SourceCode"/>
        <w:numPr>
          <w:ilvl w:val="2"/>
          <w:numId w:val="55"/>
        </w:numPr>
        <w:spacing w:before="0" w:after="0"/>
      </w:pPr>
      <w:r w:rsidRPr="00D40F9A">
        <w:t>{</w:t>
      </w:r>
    </w:p>
    <w:p w14:paraId="53868958" w14:textId="77777777" w:rsidR="00895932" w:rsidRPr="00D40F9A" w:rsidRDefault="00895932">
      <w:pPr>
        <w:pStyle w:val="SourceCode"/>
        <w:numPr>
          <w:ilvl w:val="2"/>
          <w:numId w:val="55"/>
        </w:numPr>
        <w:spacing w:before="0" w:after="0"/>
      </w:pPr>
      <w:r w:rsidRPr="00D40F9A">
        <w:t xml:space="preserve">  "token": {</w:t>
      </w:r>
    </w:p>
    <w:p w14:paraId="6B4FD327" w14:textId="77777777" w:rsidR="00895932" w:rsidRPr="00D40F9A" w:rsidRDefault="00895932">
      <w:pPr>
        <w:pStyle w:val="SourceCode"/>
        <w:numPr>
          <w:ilvl w:val="2"/>
          <w:numId w:val="55"/>
        </w:numPr>
        <w:spacing w:before="0" w:after="0"/>
      </w:pPr>
      <w:r w:rsidRPr="00D40F9A">
        <w:t xml:space="preserve">    "username": "testUser",</w:t>
      </w:r>
    </w:p>
    <w:p w14:paraId="7064655E" w14:textId="77777777" w:rsidR="00895932" w:rsidRPr="00D40F9A" w:rsidRDefault="00895932">
      <w:pPr>
        <w:pStyle w:val="SourceCode"/>
        <w:numPr>
          <w:ilvl w:val="2"/>
          <w:numId w:val="55"/>
        </w:numPr>
        <w:spacing w:before="0" w:after="0"/>
      </w:pPr>
      <w:r w:rsidRPr="00D40F9A">
        <w:t xml:space="preserve">    "sub": "123"</w:t>
      </w:r>
    </w:p>
    <w:p w14:paraId="5691BE0F" w14:textId="77777777" w:rsidR="00895932" w:rsidRPr="00D40F9A" w:rsidRDefault="00895932">
      <w:pPr>
        <w:pStyle w:val="SourceCode"/>
        <w:numPr>
          <w:ilvl w:val="2"/>
          <w:numId w:val="55"/>
        </w:numPr>
        <w:spacing w:before="0" w:after="0"/>
      </w:pPr>
      <w:r w:rsidRPr="00D40F9A">
        <w:t xml:space="preserve">  }</w:t>
      </w:r>
    </w:p>
    <w:p w14:paraId="3035297B" w14:textId="77777777" w:rsidR="00895932" w:rsidRPr="00D40F9A" w:rsidRDefault="00895932">
      <w:pPr>
        <w:pStyle w:val="SourceCode"/>
        <w:numPr>
          <w:ilvl w:val="2"/>
          <w:numId w:val="55"/>
        </w:numPr>
        <w:spacing w:before="0" w:after="0"/>
      </w:pPr>
      <w:r w:rsidRPr="00D40F9A">
        <w:t>}</w:t>
      </w:r>
    </w:p>
    <w:p w14:paraId="028519F8"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4742011B"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4A3143A0" w14:textId="77777777" w:rsidR="00895932" w:rsidRPr="00D40F9A" w:rsidRDefault="00895932">
      <w:pPr>
        <w:pStyle w:val="SourceCodeLanguage"/>
        <w:numPr>
          <w:ilvl w:val="2"/>
          <w:numId w:val="55"/>
        </w:numPr>
      </w:pPr>
      <w:r w:rsidRPr="00D40F9A">
        <w:t>json</w:t>
      </w:r>
    </w:p>
    <w:p w14:paraId="5EFC214C" w14:textId="77777777" w:rsidR="00895932" w:rsidRPr="00D40F9A" w:rsidRDefault="00895932">
      <w:pPr>
        <w:pStyle w:val="SourceCode"/>
        <w:numPr>
          <w:ilvl w:val="2"/>
          <w:numId w:val="55"/>
        </w:numPr>
        <w:spacing w:before="0" w:after="0"/>
      </w:pPr>
      <w:r w:rsidRPr="00D40F9A">
        <w:t>{</w:t>
      </w:r>
    </w:p>
    <w:p w14:paraId="09964817" w14:textId="77777777" w:rsidR="00895932" w:rsidRPr="00D40F9A" w:rsidRDefault="00895932">
      <w:pPr>
        <w:pStyle w:val="SourceCode"/>
        <w:numPr>
          <w:ilvl w:val="2"/>
          <w:numId w:val="55"/>
        </w:numPr>
        <w:spacing w:before="0" w:after="0"/>
      </w:pPr>
      <w:r w:rsidRPr="00D40F9A">
        <w:t xml:space="preserve">  "message": "No finished voting session found",</w:t>
      </w:r>
    </w:p>
    <w:p w14:paraId="655847E9" w14:textId="77777777" w:rsidR="00895932" w:rsidRPr="00D40F9A" w:rsidRDefault="00895932">
      <w:pPr>
        <w:pStyle w:val="SourceCode"/>
        <w:numPr>
          <w:ilvl w:val="2"/>
          <w:numId w:val="55"/>
        </w:numPr>
        <w:spacing w:before="0" w:after="0"/>
      </w:pPr>
      <w:r w:rsidRPr="00D40F9A">
        <w:t xml:space="preserve">  "status": 500</w:t>
      </w:r>
    </w:p>
    <w:p w14:paraId="06CBA045" w14:textId="77777777" w:rsidR="00895932" w:rsidRPr="00D40F9A" w:rsidRDefault="00895932">
      <w:pPr>
        <w:pStyle w:val="SourceCode"/>
        <w:numPr>
          <w:ilvl w:val="2"/>
          <w:numId w:val="55"/>
        </w:numPr>
        <w:spacing w:before="0" w:after="0"/>
      </w:pPr>
      <w:r w:rsidRPr="00D40F9A">
        <w:t>}</w:t>
      </w:r>
    </w:p>
    <w:p w14:paraId="4CD03CC0" w14:textId="77777777" w:rsidR="00895932" w:rsidRPr="00D40F9A" w:rsidRDefault="00895932">
      <w:pPr>
        <w:pStyle w:val="ListParagraph"/>
        <w:numPr>
          <w:ilvl w:val="0"/>
          <w:numId w:val="68"/>
        </w:numPr>
        <w:spacing w:line="240" w:lineRule="auto"/>
        <w:jc w:val="left"/>
      </w:pPr>
      <w:r w:rsidRPr="00D40F9A">
        <w:rPr>
          <w:b/>
          <w:bCs/>
        </w:rPr>
        <w:lastRenderedPageBreak/>
        <w:t>SongsService -&gt; getWinnerAudio -&gt; should return winner audio</w:t>
      </w:r>
      <w:r w:rsidRPr="00D40F9A">
        <w:t xml:space="preserve">: Ez a teszteset ellenőrzi, hogy a </w:t>
      </w:r>
      <w:r w:rsidRPr="00D40F9A">
        <w:rPr>
          <w:rStyle w:val="VerbatimChar"/>
        </w:rPr>
        <w:t>getWinnerAudio</w:t>
      </w:r>
      <w:r w:rsidRPr="00D40F9A">
        <w:t xml:space="preserve"> metódus visszaadja-e a nyertes hanganyagot.</w:t>
      </w:r>
    </w:p>
    <w:p w14:paraId="6BB768BD"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763A1670"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2D7BC997" w14:textId="77777777" w:rsidR="00895932" w:rsidRPr="00D40F9A" w:rsidRDefault="00895932">
      <w:pPr>
        <w:pStyle w:val="SourceCodeLanguage"/>
        <w:numPr>
          <w:ilvl w:val="2"/>
          <w:numId w:val="55"/>
        </w:numPr>
      </w:pPr>
      <w:r w:rsidRPr="00D40F9A">
        <w:t>json</w:t>
      </w:r>
    </w:p>
    <w:p w14:paraId="00F165EC" w14:textId="77777777" w:rsidR="00895932" w:rsidRPr="00D40F9A" w:rsidRDefault="00895932">
      <w:pPr>
        <w:pStyle w:val="SourceCode"/>
        <w:numPr>
          <w:ilvl w:val="2"/>
          <w:numId w:val="55"/>
        </w:numPr>
        <w:spacing w:before="0" w:after="0"/>
      </w:pPr>
      <w:r w:rsidRPr="00D40F9A">
        <w:t>{</w:t>
      </w:r>
    </w:p>
    <w:p w14:paraId="47DFCDD3" w14:textId="77777777" w:rsidR="00895932" w:rsidRPr="00D40F9A" w:rsidRDefault="00895932">
      <w:pPr>
        <w:pStyle w:val="SourceCode"/>
        <w:numPr>
          <w:ilvl w:val="2"/>
          <w:numId w:val="55"/>
        </w:numPr>
        <w:spacing w:before="0" w:after="0"/>
      </w:pPr>
      <w:r w:rsidRPr="00D40F9A">
        <w:t xml:space="preserve">  "token": {</w:t>
      </w:r>
    </w:p>
    <w:p w14:paraId="6FE7EF3E" w14:textId="77777777" w:rsidR="00895932" w:rsidRPr="00D40F9A" w:rsidRDefault="00895932">
      <w:pPr>
        <w:pStyle w:val="SourceCode"/>
        <w:numPr>
          <w:ilvl w:val="2"/>
          <w:numId w:val="55"/>
        </w:numPr>
        <w:spacing w:before="0" w:after="0"/>
      </w:pPr>
      <w:r w:rsidRPr="00D40F9A">
        <w:t xml:space="preserve">    "username": "testUser",</w:t>
      </w:r>
    </w:p>
    <w:p w14:paraId="2FD20FCA" w14:textId="77777777" w:rsidR="00895932" w:rsidRPr="00D40F9A" w:rsidRDefault="00895932">
      <w:pPr>
        <w:pStyle w:val="SourceCode"/>
        <w:numPr>
          <w:ilvl w:val="2"/>
          <w:numId w:val="55"/>
        </w:numPr>
        <w:spacing w:before="0" w:after="0"/>
      </w:pPr>
      <w:r w:rsidRPr="00D40F9A">
        <w:t xml:space="preserve">    "sub": "123"</w:t>
      </w:r>
    </w:p>
    <w:p w14:paraId="28B49260" w14:textId="77777777" w:rsidR="00895932" w:rsidRPr="00D40F9A" w:rsidRDefault="00895932">
      <w:pPr>
        <w:pStyle w:val="SourceCode"/>
        <w:numPr>
          <w:ilvl w:val="2"/>
          <w:numId w:val="55"/>
        </w:numPr>
        <w:spacing w:before="0" w:after="0"/>
      </w:pPr>
      <w:r w:rsidRPr="00D40F9A">
        <w:t xml:space="preserve">  }</w:t>
      </w:r>
    </w:p>
    <w:p w14:paraId="3260261F" w14:textId="77777777" w:rsidR="00895932" w:rsidRPr="00D40F9A" w:rsidRDefault="00895932">
      <w:pPr>
        <w:pStyle w:val="SourceCode"/>
        <w:numPr>
          <w:ilvl w:val="2"/>
          <w:numId w:val="55"/>
        </w:numPr>
        <w:spacing w:before="0" w:after="0"/>
      </w:pPr>
      <w:r w:rsidRPr="00D40F9A">
        <w:t>}</w:t>
      </w:r>
    </w:p>
    <w:p w14:paraId="2DA34469" w14:textId="77777777" w:rsidR="00895932" w:rsidRPr="00D40F9A" w:rsidRDefault="00895932">
      <w:pPr>
        <w:pStyle w:val="ListParagraph"/>
        <w:numPr>
          <w:ilvl w:val="2"/>
          <w:numId w:val="68"/>
        </w:numPr>
        <w:spacing w:line="240" w:lineRule="auto"/>
        <w:jc w:val="left"/>
      </w:pPr>
      <w:r w:rsidRPr="00D40F9A">
        <w:rPr>
          <w:b/>
          <w:bCs/>
        </w:rPr>
        <w:t>mockVotingSession</w:t>
      </w:r>
      <w:r w:rsidRPr="00D40F9A">
        <w:t>:</w:t>
      </w:r>
    </w:p>
    <w:p w14:paraId="6B843F1E" w14:textId="77777777" w:rsidR="00895932" w:rsidRPr="00D40F9A" w:rsidRDefault="00895932">
      <w:pPr>
        <w:pStyle w:val="SourceCodeLanguage"/>
        <w:numPr>
          <w:ilvl w:val="2"/>
          <w:numId w:val="55"/>
        </w:numPr>
      </w:pPr>
      <w:r w:rsidRPr="00D40F9A">
        <w:t>json</w:t>
      </w:r>
    </w:p>
    <w:p w14:paraId="4B764CF8" w14:textId="77777777" w:rsidR="00895932" w:rsidRPr="00D40F9A" w:rsidRDefault="00895932">
      <w:pPr>
        <w:pStyle w:val="SourceCode"/>
        <w:numPr>
          <w:ilvl w:val="2"/>
          <w:numId w:val="55"/>
        </w:numPr>
        <w:spacing w:before="0" w:after="0"/>
      </w:pPr>
      <w:r w:rsidRPr="00D40F9A">
        <w:t>{</w:t>
      </w:r>
    </w:p>
    <w:p w14:paraId="1473B5AA" w14:textId="77777777" w:rsidR="00895932" w:rsidRPr="00D40F9A" w:rsidRDefault="00895932">
      <w:pPr>
        <w:pStyle w:val="SourceCode"/>
        <w:numPr>
          <w:ilvl w:val="2"/>
          <w:numId w:val="55"/>
        </w:numPr>
        <w:spacing w:before="0" w:after="0"/>
      </w:pPr>
      <w:r w:rsidRPr="00D40F9A">
        <w:t xml:space="preserve">  "id": "sessionId",</w:t>
      </w:r>
    </w:p>
    <w:p w14:paraId="360CFFFE" w14:textId="77777777" w:rsidR="00895932" w:rsidRPr="00D40F9A" w:rsidRDefault="00895932">
      <w:pPr>
        <w:pStyle w:val="SourceCode"/>
        <w:numPr>
          <w:ilvl w:val="2"/>
          <w:numId w:val="55"/>
        </w:numPr>
        <w:spacing w:before="0" w:after="0"/>
      </w:pPr>
      <w:r w:rsidRPr="00D40F9A">
        <w:t xml:space="preserve">  "songs": [</w:t>
      </w:r>
    </w:p>
    <w:p w14:paraId="2BC586D2" w14:textId="77777777" w:rsidR="00895932" w:rsidRPr="00D40F9A" w:rsidRDefault="00895932">
      <w:pPr>
        <w:pStyle w:val="SourceCode"/>
        <w:numPr>
          <w:ilvl w:val="2"/>
          <w:numId w:val="55"/>
        </w:numPr>
        <w:spacing w:before="0" w:after="0"/>
      </w:pPr>
      <w:r w:rsidRPr="00D40F9A">
        <w:t xml:space="preserve">    {</w:t>
      </w:r>
    </w:p>
    <w:p w14:paraId="53D1EE12" w14:textId="77777777" w:rsidR="00895932" w:rsidRPr="00D40F9A" w:rsidRDefault="00895932">
      <w:pPr>
        <w:pStyle w:val="SourceCode"/>
        <w:numPr>
          <w:ilvl w:val="2"/>
          <w:numId w:val="55"/>
        </w:numPr>
        <w:spacing w:before="0" w:after="0"/>
      </w:pPr>
      <w:r w:rsidRPr="00D40F9A">
        <w:t xml:space="preserve">      "id": "songId",</w:t>
      </w:r>
    </w:p>
    <w:p w14:paraId="37A702D4" w14:textId="77777777" w:rsidR="00895932" w:rsidRPr="00D40F9A" w:rsidRDefault="00895932">
      <w:pPr>
        <w:pStyle w:val="SourceCode"/>
        <w:numPr>
          <w:ilvl w:val="2"/>
          <w:numId w:val="55"/>
        </w:numPr>
        <w:spacing w:before="0" w:after="0"/>
      </w:pPr>
      <w:r w:rsidRPr="00D40F9A">
        <w:t xml:space="preserve">      "title": "Test Song",</w:t>
      </w:r>
    </w:p>
    <w:p w14:paraId="1D245423" w14:textId="77777777" w:rsidR="00895932" w:rsidRPr="00D40F9A" w:rsidRDefault="00895932">
      <w:pPr>
        <w:pStyle w:val="SourceCode"/>
        <w:numPr>
          <w:ilvl w:val="2"/>
          <w:numId w:val="55"/>
        </w:numPr>
        <w:spacing w:before="0" w:after="0"/>
      </w:pPr>
      <w:r w:rsidRPr="00D40F9A">
        <w:t xml:space="preserve">      "songBucket": {</w:t>
      </w:r>
    </w:p>
    <w:p w14:paraId="15BC8362" w14:textId="77777777" w:rsidR="00895932" w:rsidRPr="00D40F9A" w:rsidRDefault="00895932">
      <w:pPr>
        <w:pStyle w:val="SourceCode"/>
        <w:numPr>
          <w:ilvl w:val="2"/>
          <w:numId w:val="55"/>
        </w:numPr>
        <w:spacing w:before="0" w:after="0"/>
      </w:pPr>
      <w:r w:rsidRPr="00D40F9A">
        <w:t xml:space="preserve">        "path": "path/to/song.mp3"</w:t>
      </w:r>
    </w:p>
    <w:p w14:paraId="7C08F0B5" w14:textId="77777777" w:rsidR="00895932" w:rsidRPr="00D40F9A" w:rsidRDefault="00895932">
      <w:pPr>
        <w:pStyle w:val="SourceCode"/>
        <w:numPr>
          <w:ilvl w:val="2"/>
          <w:numId w:val="55"/>
        </w:numPr>
        <w:spacing w:before="0" w:after="0"/>
      </w:pPr>
      <w:r w:rsidRPr="00D40F9A">
        <w:t xml:space="preserve">      }</w:t>
      </w:r>
    </w:p>
    <w:p w14:paraId="7E07531A" w14:textId="77777777" w:rsidR="00895932" w:rsidRPr="00D40F9A" w:rsidRDefault="00895932">
      <w:pPr>
        <w:pStyle w:val="SourceCode"/>
        <w:numPr>
          <w:ilvl w:val="2"/>
          <w:numId w:val="55"/>
        </w:numPr>
        <w:spacing w:before="0" w:after="0"/>
      </w:pPr>
      <w:r w:rsidRPr="00D40F9A">
        <w:t xml:space="preserve">    }</w:t>
      </w:r>
    </w:p>
    <w:p w14:paraId="7A0BF651" w14:textId="77777777" w:rsidR="00895932" w:rsidRPr="00D40F9A" w:rsidRDefault="00895932">
      <w:pPr>
        <w:pStyle w:val="SourceCode"/>
        <w:numPr>
          <w:ilvl w:val="2"/>
          <w:numId w:val="55"/>
        </w:numPr>
        <w:spacing w:before="0" w:after="0"/>
      </w:pPr>
      <w:r w:rsidRPr="00D40F9A">
        <w:t xml:space="preserve">  ]</w:t>
      </w:r>
    </w:p>
    <w:p w14:paraId="37F57497" w14:textId="77777777" w:rsidR="00895932" w:rsidRPr="00D40F9A" w:rsidRDefault="00895932">
      <w:pPr>
        <w:pStyle w:val="SourceCode"/>
        <w:numPr>
          <w:ilvl w:val="2"/>
          <w:numId w:val="55"/>
        </w:numPr>
        <w:spacing w:before="0" w:after="0"/>
      </w:pPr>
      <w:r w:rsidRPr="00D40F9A">
        <w:t>}</w:t>
      </w:r>
    </w:p>
    <w:p w14:paraId="5E86A5BC" w14:textId="77777777" w:rsidR="00895932" w:rsidRPr="00D40F9A" w:rsidRDefault="00895932">
      <w:pPr>
        <w:pStyle w:val="ListParagraph"/>
        <w:numPr>
          <w:ilvl w:val="2"/>
          <w:numId w:val="68"/>
        </w:numPr>
        <w:spacing w:line="240" w:lineRule="auto"/>
        <w:jc w:val="left"/>
      </w:pPr>
      <w:r w:rsidRPr="00D40F9A">
        <w:rPr>
          <w:b/>
          <w:bCs/>
        </w:rPr>
        <w:t>mockSong</w:t>
      </w:r>
      <w:r w:rsidRPr="00D40F9A">
        <w:t>:</w:t>
      </w:r>
    </w:p>
    <w:p w14:paraId="6E91182D" w14:textId="77777777" w:rsidR="00895932" w:rsidRPr="00D40F9A" w:rsidRDefault="00895932">
      <w:pPr>
        <w:pStyle w:val="SourceCodeLanguage"/>
        <w:numPr>
          <w:ilvl w:val="2"/>
          <w:numId w:val="55"/>
        </w:numPr>
      </w:pPr>
      <w:r w:rsidRPr="00D40F9A">
        <w:t>json</w:t>
      </w:r>
    </w:p>
    <w:p w14:paraId="4F59725A" w14:textId="77777777" w:rsidR="00895932" w:rsidRPr="00D40F9A" w:rsidRDefault="00895932">
      <w:pPr>
        <w:pStyle w:val="SourceCode"/>
        <w:numPr>
          <w:ilvl w:val="2"/>
          <w:numId w:val="55"/>
        </w:numPr>
        <w:spacing w:before="0" w:after="0"/>
      </w:pPr>
      <w:r w:rsidRPr="00D40F9A">
        <w:t>{</w:t>
      </w:r>
    </w:p>
    <w:p w14:paraId="3584D836" w14:textId="77777777" w:rsidR="00895932" w:rsidRPr="00D40F9A" w:rsidRDefault="00895932">
      <w:pPr>
        <w:pStyle w:val="SourceCode"/>
        <w:numPr>
          <w:ilvl w:val="2"/>
          <w:numId w:val="55"/>
        </w:numPr>
        <w:spacing w:before="0" w:after="0"/>
      </w:pPr>
      <w:r w:rsidRPr="00D40F9A">
        <w:t xml:space="preserve">  "id": "songId",</w:t>
      </w:r>
    </w:p>
    <w:p w14:paraId="44677093" w14:textId="77777777" w:rsidR="00895932" w:rsidRPr="00D40F9A" w:rsidRDefault="00895932">
      <w:pPr>
        <w:pStyle w:val="SourceCode"/>
        <w:numPr>
          <w:ilvl w:val="2"/>
          <w:numId w:val="55"/>
        </w:numPr>
        <w:spacing w:before="0" w:after="0"/>
      </w:pPr>
      <w:r w:rsidRPr="00D40F9A">
        <w:t xml:space="preserve">  "title": "Test Song",</w:t>
      </w:r>
    </w:p>
    <w:p w14:paraId="4F5692E4" w14:textId="77777777" w:rsidR="00895932" w:rsidRPr="00D40F9A" w:rsidRDefault="00895932">
      <w:pPr>
        <w:pStyle w:val="SourceCode"/>
        <w:numPr>
          <w:ilvl w:val="2"/>
          <w:numId w:val="55"/>
        </w:numPr>
        <w:spacing w:before="0" w:after="0"/>
      </w:pPr>
      <w:r w:rsidRPr="00D40F9A">
        <w:t xml:space="preserve">  "songBucket": {</w:t>
      </w:r>
    </w:p>
    <w:p w14:paraId="474E065A" w14:textId="77777777" w:rsidR="00895932" w:rsidRPr="00D40F9A" w:rsidRDefault="00895932">
      <w:pPr>
        <w:pStyle w:val="SourceCode"/>
        <w:numPr>
          <w:ilvl w:val="2"/>
          <w:numId w:val="55"/>
        </w:numPr>
        <w:spacing w:before="0" w:after="0"/>
      </w:pPr>
      <w:r w:rsidRPr="00D40F9A">
        <w:t xml:space="preserve">    "path": "path/to/song.mp3"</w:t>
      </w:r>
    </w:p>
    <w:p w14:paraId="17567627" w14:textId="77777777" w:rsidR="00895932" w:rsidRPr="00D40F9A" w:rsidRDefault="00895932">
      <w:pPr>
        <w:pStyle w:val="SourceCode"/>
        <w:numPr>
          <w:ilvl w:val="2"/>
          <w:numId w:val="55"/>
        </w:numPr>
        <w:spacing w:before="0" w:after="0"/>
      </w:pPr>
      <w:r w:rsidRPr="00D40F9A">
        <w:t xml:space="preserve">  }</w:t>
      </w:r>
    </w:p>
    <w:p w14:paraId="6AFF6645" w14:textId="77777777" w:rsidR="00895932" w:rsidRPr="00D40F9A" w:rsidRDefault="00895932">
      <w:pPr>
        <w:pStyle w:val="SourceCode"/>
        <w:numPr>
          <w:ilvl w:val="2"/>
          <w:numId w:val="55"/>
        </w:numPr>
        <w:spacing w:before="0" w:after="0"/>
      </w:pPr>
      <w:r w:rsidRPr="00D40F9A">
        <w:t>}</w:t>
      </w:r>
    </w:p>
    <w:p w14:paraId="6303566E"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1217B36C" w14:textId="77777777" w:rsidR="00895932" w:rsidRPr="00D40F9A" w:rsidRDefault="00895932">
      <w:pPr>
        <w:pStyle w:val="ListParagraph"/>
        <w:numPr>
          <w:ilvl w:val="2"/>
          <w:numId w:val="68"/>
        </w:numPr>
        <w:spacing w:line="240" w:lineRule="auto"/>
        <w:jc w:val="left"/>
      </w:pPr>
      <w:r w:rsidRPr="00D40F9A">
        <w:rPr>
          <w:b/>
          <w:bCs/>
        </w:rPr>
        <w:t>result</w:t>
      </w:r>
      <w:r w:rsidRPr="00D40F9A">
        <w:t>:</w:t>
      </w:r>
    </w:p>
    <w:p w14:paraId="324AFA92" w14:textId="77777777" w:rsidR="00895932" w:rsidRPr="00D40F9A" w:rsidRDefault="00895932">
      <w:pPr>
        <w:pStyle w:val="SourceCodeLanguage"/>
        <w:numPr>
          <w:ilvl w:val="2"/>
          <w:numId w:val="55"/>
        </w:numPr>
      </w:pPr>
      <w:r w:rsidRPr="00D40F9A">
        <w:t>json</w:t>
      </w:r>
    </w:p>
    <w:p w14:paraId="017B7FB2" w14:textId="77777777" w:rsidR="00895932" w:rsidRPr="00D40F9A" w:rsidRDefault="00895932">
      <w:pPr>
        <w:pStyle w:val="SourceCode"/>
        <w:numPr>
          <w:ilvl w:val="2"/>
          <w:numId w:val="55"/>
        </w:numPr>
        <w:spacing w:before="0" w:after="0"/>
      </w:pPr>
      <w:r w:rsidRPr="00D40F9A">
        <w:t>{</w:t>
      </w:r>
    </w:p>
    <w:p w14:paraId="79DE7C2B" w14:textId="77777777" w:rsidR="00895932" w:rsidRPr="00D40F9A" w:rsidRDefault="00895932">
      <w:pPr>
        <w:pStyle w:val="SourceCode"/>
        <w:numPr>
          <w:ilvl w:val="2"/>
          <w:numId w:val="55"/>
        </w:numPr>
        <w:spacing w:before="0" w:after="0"/>
      </w:pPr>
      <w:r w:rsidRPr="00D40F9A">
        <w:t xml:space="preserve">  "type": "StreamableFile"</w:t>
      </w:r>
    </w:p>
    <w:p w14:paraId="674E79C7" w14:textId="77777777" w:rsidR="00895932" w:rsidRPr="00D40F9A" w:rsidRDefault="00895932">
      <w:pPr>
        <w:pStyle w:val="SourceCode"/>
        <w:numPr>
          <w:ilvl w:val="2"/>
          <w:numId w:val="55"/>
        </w:numPr>
        <w:spacing w:before="0" w:after="0"/>
      </w:pPr>
      <w:r w:rsidRPr="00D40F9A">
        <w:t>}</w:t>
      </w:r>
    </w:p>
    <w:p w14:paraId="48A2ABEC" w14:textId="77777777" w:rsidR="00895932" w:rsidRPr="00D40F9A" w:rsidRDefault="00895932">
      <w:pPr>
        <w:pStyle w:val="ListParagraph"/>
        <w:numPr>
          <w:ilvl w:val="0"/>
          <w:numId w:val="68"/>
        </w:numPr>
        <w:spacing w:line="240" w:lineRule="auto"/>
        <w:jc w:val="left"/>
      </w:pPr>
      <w:r w:rsidRPr="00D40F9A">
        <w:rPr>
          <w:b/>
          <w:bCs/>
        </w:rPr>
        <w:t>SongsService -&gt; getWinnerAudio -&gt; should throw an error when no finished voting session is found</w:t>
      </w:r>
      <w:r w:rsidRPr="00D40F9A">
        <w:t xml:space="preserve">: Ez a teszteset ellenőrzi, hogy a </w:t>
      </w:r>
      <w:r w:rsidRPr="00D40F9A">
        <w:rPr>
          <w:rStyle w:val="VerbatimChar"/>
        </w:rPr>
        <w:t>getWinnerAudio</w:t>
      </w:r>
      <w:r w:rsidRPr="00D40F9A">
        <w:t xml:space="preserve"> metódus hibát dob-e, ha nincs befejezett szavazási szekció.</w:t>
      </w:r>
    </w:p>
    <w:p w14:paraId="23AA5467"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5874BAD3"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11300E77" w14:textId="77777777" w:rsidR="00895932" w:rsidRPr="00D40F9A" w:rsidRDefault="00895932">
      <w:pPr>
        <w:pStyle w:val="SourceCodeLanguage"/>
        <w:numPr>
          <w:ilvl w:val="2"/>
          <w:numId w:val="55"/>
        </w:numPr>
      </w:pPr>
      <w:r w:rsidRPr="00D40F9A">
        <w:t>json</w:t>
      </w:r>
    </w:p>
    <w:p w14:paraId="7BA7AE96" w14:textId="77777777" w:rsidR="00895932" w:rsidRPr="00D40F9A" w:rsidRDefault="00895932">
      <w:pPr>
        <w:pStyle w:val="SourceCode"/>
        <w:numPr>
          <w:ilvl w:val="2"/>
          <w:numId w:val="55"/>
        </w:numPr>
        <w:spacing w:before="0" w:after="0"/>
      </w:pPr>
      <w:r w:rsidRPr="00D40F9A">
        <w:t>{</w:t>
      </w:r>
    </w:p>
    <w:p w14:paraId="6AE1BC02" w14:textId="77777777" w:rsidR="00895932" w:rsidRPr="00D40F9A" w:rsidRDefault="00895932">
      <w:pPr>
        <w:pStyle w:val="SourceCode"/>
        <w:numPr>
          <w:ilvl w:val="2"/>
          <w:numId w:val="55"/>
        </w:numPr>
        <w:spacing w:before="0" w:after="0"/>
      </w:pPr>
      <w:r w:rsidRPr="00D40F9A">
        <w:t xml:space="preserve">  "token": {</w:t>
      </w:r>
    </w:p>
    <w:p w14:paraId="70F67AF4" w14:textId="77777777" w:rsidR="00895932" w:rsidRPr="00D40F9A" w:rsidRDefault="00895932">
      <w:pPr>
        <w:pStyle w:val="SourceCode"/>
        <w:numPr>
          <w:ilvl w:val="2"/>
          <w:numId w:val="55"/>
        </w:numPr>
        <w:spacing w:before="0" w:after="0"/>
      </w:pPr>
      <w:r w:rsidRPr="00D40F9A">
        <w:t xml:space="preserve">    "username": "testUser",</w:t>
      </w:r>
    </w:p>
    <w:p w14:paraId="3AD7E7F0" w14:textId="77777777" w:rsidR="00895932" w:rsidRPr="00D40F9A" w:rsidRDefault="00895932">
      <w:pPr>
        <w:pStyle w:val="SourceCode"/>
        <w:numPr>
          <w:ilvl w:val="2"/>
          <w:numId w:val="55"/>
        </w:numPr>
        <w:spacing w:before="0" w:after="0"/>
      </w:pPr>
      <w:r w:rsidRPr="00D40F9A">
        <w:t xml:space="preserve">    "sub": "123"</w:t>
      </w:r>
    </w:p>
    <w:p w14:paraId="07E9C16D" w14:textId="77777777" w:rsidR="00895932" w:rsidRPr="00D40F9A" w:rsidRDefault="00895932">
      <w:pPr>
        <w:pStyle w:val="SourceCode"/>
        <w:numPr>
          <w:ilvl w:val="2"/>
          <w:numId w:val="55"/>
        </w:numPr>
        <w:spacing w:before="0" w:after="0"/>
      </w:pPr>
      <w:r w:rsidRPr="00D40F9A">
        <w:t xml:space="preserve">  }</w:t>
      </w:r>
    </w:p>
    <w:p w14:paraId="2DAE20E8" w14:textId="77777777" w:rsidR="00895932" w:rsidRPr="00D40F9A" w:rsidRDefault="00895932">
      <w:pPr>
        <w:pStyle w:val="SourceCode"/>
        <w:numPr>
          <w:ilvl w:val="2"/>
          <w:numId w:val="55"/>
        </w:numPr>
        <w:spacing w:before="0" w:after="0"/>
      </w:pPr>
      <w:r w:rsidRPr="00D40F9A">
        <w:t>}</w:t>
      </w:r>
    </w:p>
    <w:p w14:paraId="0C312180" w14:textId="77777777" w:rsidR="00895932" w:rsidRPr="00D40F9A" w:rsidRDefault="00895932">
      <w:pPr>
        <w:pStyle w:val="ListParagraph"/>
        <w:numPr>
          <w:ilvl w:val="1"/>
          <w:numId w:val="68"/>
        </w:numPr>
        <w:spacing w:line="240" w:lineRule="auto"/>
        <w:jc w:val="left"/>
      </w:pPr>
      <w:r w:rsidRPr="00D40F9A">
        <w:rPr>
          <w:b/>
          <w:bCs/>
        </w:rPr>
        <w:lastRenderedPageBreak/>
        <w:t>Return value</w:t>
      </w:r>
      <w:r w:rsidRPr="00D40F9A">
        <w:t>:</w:t>
      </w:r>
    </w:p>
    <w:p w14:paraId="53DEEE56"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2A6A33FB" w14:textId="77777777" w:rsidR="00895932" w:rsidRPr="00D40F9A" w:rsidRDefault="00895932">
      <w:pPr>
        <w:pStyle w:val="SourceCodeLanguage"/>
        <w:numPr>
          <w:ilvl w:val="2"/>
          <w:numId w:val="55"/>
        </w:numPr>
      </w:pPr>
      <w:r w:rsidRPr="00D40F9A">
        <w:t>json</w:t>
      </w:r>
    </w:p>
    <w:p w14:paraId="4758FCC0" w14:textId="77777777" w:rsidR="00895932" w:rsidRPr="00D40F9A" w:rsidRDefault="00895932">
      <w:pPr>
        <w:pStyle w:val="SourceCode"/>
        <w:numPr>
          <w:ilvl w:val="2"/>
          <w:numId w:val="55"/>
        </w:numPr>
        <w:spacing w:before="0" w:after="0"/>
      </w:pPr>
      <w:r w:rsidRPr="00D40F9A">
        <w:t>{</w:t>
      </w:r>
    </w:p>
    <w:p w14:paraId="3BE5200D" w14:textId="77777777" w:rsidR="00895932" w:rsidRPr="00D40F9A" w:rsidRDefault="00895932">
      <w:pPr>
        <w:pStyle w:val="SourceCode"/>
        <w:numPr>
          <w:ilvl w:val="2"/>
          <w:numId w:val="55"/>
        </w:numPr>
        <w:spacing w:before="0" w:after="0"/>
      </w:pPr>
      <w:r w:rsidRPr="00D40F9A">
        <w:t xml:space="preserve">  "message": "No finished voting session found",</w:t>
      </w:r>
    </w:p>
    <w:p w14:paraId="600B6571" w14:textId="77777777" w:rsidR="00895932" w:rsidRPr="00D40F9A" w:rsidRDefault="00895932">
      <w:pPr>
        <w:pStyle w:val="SourceCode"/>
        <w:numPr>
          <w:ilvl w:val="2"/>
          <w:numId w:val="55"/>
        </w:numPr>
        <w:spacing w:before="0" w:after="0"/>
      </w:pPr>
      <w:r w:rsidRPr="00D40F9A">
        <w:t xml:space="preserve">  "status": 500</w:t>
      </w:r>
    </w:p>
    <w:p w14:paraId="303F8E46" w14:textId="77777777" w:rsidR="00895932" w:rsidRPr="00D40F9A" w:rsidRDefault="00895932">
      <w:pPr>
        <w:pStyle w:val="SourceCode"/>
        <w:numPr>
          <w:ilvl w:val="2"/>
          <w:numId w:val="55"/>
        </w:numPr>
        <w:spacing w:before="0" w:after="0"/>
      </w:pPr>
      <w:r w:rsidRPr="00D40F9A">
        <w:t>}</w:t>
      </w:r>
    </w:p>
    <w:p w14:paraId="1141CE54" w14:textId="77777777" w:rsidR="00895932" w:rsidRPr="00D40F9A" w:rsidRDefault="00895932">
      <w:pPr>
        <w:pStyle w:val="ListParagraph"/>
        <w:numPr>
          <w:ilvl w:val="0"/>
          <w:numId w:val="68"/>
        </w:numPr>
        <w:spacing w:line="240" w:lineRule="auto"/>
        <w:jc w:val="left"/>
      </w:pPr>
      <w:r w:rsidRPr="00D40F9A">
        <w:rPr>
          <w:b/>
          <w:bCs/>
        </w:rPr>
        <w:t>SongsService -&gt; getAudioById -&gt; should return a StreamableFile for the given song id</w:t>
      </w:r>
      <w:r w:rsidRPr="00D40F9A">
        <w:t xml:space="preserve">: Ez a teszteset ellenőrzi, hogy a </w:t>
      </w:r>
      <w:r w:rsidRPr="00D40F9A">
        <w:rPr>
          <w:rStyle w:val="VerbatimChar"/>
        </w:rPr>
        <w:t>getAudioById</w:t>
      </w:r>
      <w:r w:rsidRPr="00D40F9A">
        <w:t xml:space="preserve"> metódus visszaad-e egy streamelhető fájlt a megadott dal azonosító alapján.</w:t>
      </w:r>
    </w:p>
    <w:p w14:paraId="24951727"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06A5F436"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27966235" w14:textId="77777777" w:rsidR="00895932" w:rsidRPr="00D40F9A" w:rsidRDefault="00895932">
      <w:pPr>
        <w:pStyle w:val="SourceCodeLanguage"/>
        <w:numPr>
          <w:ilvl w:val="2"/>
          <w:numId w:val="55"/>
        </w:numPr>
      </w:pPr>
      <w:r w:rsidRPr="00D40F9A">
        <w:t>json</w:t>
      </w:r>
    </w:p>
    <w:p w14:paraId="4F4253A2" w14:textId="77777777" w:rsidR="00895932" w:rsidRPr="00D40F9A" w:rsidRDefault="00895932">
      <w:pPr>
        <w:pStyle w:val="SourceCode"/>
        <w:numPr>
          <w:ilvl w:val="2"/>
          <w:numId w:val="55"/>
        </w:numPr>
        <w:spacing w:before="0" w:after="0"/>
      </w:pPr>
      <w:r w:rsidRPr="00D40F9A">
        <w:t>{</w:t>
      </w:r>
    </w:p>
    <w:p w14:paraId="3E8F5986" w14:textId="77777777" w:rsidR="00895932" w:rsidRPr="00D40F9A" w:rsidRDefault="00895932">
      <w:pPr>
        <w:pStyle w:val="SourceCode"/>
        <w:numPr>
          <w:ilvl w:val="2"/>
          <w:numId w:val="55"/>
        </w:numPr>
        <w:spacing w:before="0" w:after="0"/>
      </w:pPr>
      <w:r w:rsidRPr="00D40F9A">
        <w:t xml:space="preserve">  "token": {</w:t>
      </w:r>
    </w:p>
    <w:p w14:paraId="1C6A4432" w14:textId="77777777" w:rsidR="00895932" w:rsidRPr="00D40F9A" w:rsidRDefault="00895932">
      <w:pPr>
        <w:pStyle w:val="SourceCode"/>
        <w:numPr>
          <w:ilvl w:val="2"/>
          <w:numId w:val="55"/>
        </w:numPr>
        <w:spacing w:before="0" w:after="0"/>
      </w:pPr>
      <w:r w:rsidRPr="00D40F9A">
        <w:t xml:space="preserve">    "username": "testUser",</w:t>
      </w:r>
    </w:p>
    <w:p w14:paraId="33C6F5D3" w14:textId="77777777" w:rsidR="00895932" w:rsidRPr="00D40F9A" w:rsidRDefault="00895932">
      <w:pPr>
        <w:pStyle w:val="SourceCode"/>
        <w:numPr>
          <w:ilvl w:val="2"/>
          <w:numId w:val="55"/>
        </w:numPr>
        <w:spacing w:before="0" w:after="0"/>
      </w:pPr>
      <w:r w:rsidRPr="00D40F9A">
        <w:t xml:space="preserve">    "sub": "123"</w:t>
      </w:r>
    </w:p>
    <w:p w14:paraId="72D17A50" w14:textId="77777777" w:rsidR="00895932" w:rsidRPr="00D40F9A" w:rsidRDefault="00895932">
      <w:pPr>
        <w:pStyle w:val="SourceCode"/>
        <w:numPr>
          <w:ilvl w:val="2"/>
          <w:numId w:val="55"/>
        </w:numPr>
        <w:spacing w:before="0" w:after="0"/>
      </w:pPr>
      <w:r w:rsidRPr="00D40F9A">
        <w:t xml:space="preserve">  }</w:t>
      </w:r>
    </w:p>
    <w:p w14:paraId="08D5C3D6" w14:textId="44E510AE" w:rsidR="006E19E4" w:rsidRPr="005766AF" w:rsidRDefault="00895932">
      <w:pPr>
        <w:pStyle w:val="SourceCode"/>
        <w:numPr>
          <w:ilvl w:val="2"/>
          <w:numId w:val="55"/>
        </w:numPr>
        <w:spacing w:before="0" w:after="0"/>
      </w:pPr>
      <w:r w:rsidRPr="00D40F9A">
        <w:t>}</w:t>
      </w:r>
    </w:p>
    <w:p w14:paraId="7B0783AC" w14:textId="0272CAAB" w:rsidR="00895932" w:rsidRPr="00D40F9A" w:rsidRDefault="00895932">
      <w:pPr>
        <w:pStyle w:val="ListParagraph"/>
        <w:numPr>
          <w:ilvl w:val="2"/>
          <w:numId w:val="68"/>
        </w:numPr>
        <w:spacing w:line="240" w:lineRule="auto"/>
        <w:jc w:val="left"/>
      </w:pPr>
      <w:r w:rsidRPr="00D40F9A">
        <w:rPr>
          <w:b/>
          <w:bCs/>
        </w:rPr>
        <w:t>mockSong</w:t>
      </w:r>
      <w:r w:rsidRPr="00D40F9A">
        <w:t>:</w:t>
      </w:r>
    </w:p>
    <w:p w14:paraId="6A535D29" w14:textId="77777777" w:rsidR="00895932" w:rsidRPr="00D40F9A" w:rsidRDefault="00895932">
      <w:pPr>
        <w:pStyle w:val="SourceCodeLanguage"/>
        <w:numPr>
          <w:ilvl w:val="2"/>
          <w:numId w:val="55"/>
        </w:numPr>
      </w:pPr>
      <w:r w:rsidRPr="00D40F9A">
        <w:t>json</w:t>
      </w:r>
    </w:p>
    <w:p w14:paraId="1B29DB84" w14:textId="77777777" w:rsidR="00895932" w:rsidRPr="00D40F9A" w:rsidRDefault="00895932">
      <w:pPr>
        <w:pStyle w:val="SourceCode"/>
        <w:numPr>
          <w:ilvl w:val="2"/>
          <w:numId w:val="55"/>
        </w:numPr>
        <w:spacing w:before="0" w:after="0"/>
      </w:pPr>
      <w:r w:rsidRPr="00D40F9A">
        <w:t>{</w:t>
      </w:r>
    </w:p>
    <w:p w14:paraId="2FD726D4" w14:textId="77777777" w:rsidR="00895932" w:rsidRPr="00D40F9A" w:rsidRDefault="00895932">
      <w:pPr>
        <w:pStyle w:val="SourceCode"/>
        <w:numPr>
          <w:ilvl w:val="2"/>
          <w:numId w:val="55"/>
        </w:numPr>
        <w:spacing w:before="0" w:after="0"/>
      </w:pPr>
      <w:r w:rsidRPr="00D40F9A">
        <w:t xml:space="preserve">  "id": "songId",</w:t>
      </w:r>
    </w:p>
    <w:p w14:paraId="6BF95E9E" w14:textId="77777777" w:rsidR="00895932" w:rsidRPr="00D40F9A" w:rsidRDefault="00895932">
      <w:pPr>
        <w:pStyle w:val="SourceCode"/>
        <w:numPr>
          <w:ilvl w:val="2"/>
          <w:numId w:val="55"/>
        </w:numPr>
        <w:spacing w:before="0" w:after="0"/>
      </w:pPr>
      <w:r w:rsidRPr="00D40F9A">
        <w:t xml:space="preserve">  "title": "Test Song",</w:t>
      </w:r>
    </w:p>
    <w:p w14:paraId="58AFB7CD" w14:textId="77777777" w:rsidR="00895932" w:rsidRPr="00D40F9A" w:rsidRDefault="00895932">
      <w:pPr>
        <w:pStyle w:val="SourceCode"/>
        <w:numPr>
          <w:ilvl w:val="2"/>
          <w:numId w:val="55"/>
        </w:numPr>
        <w:spacing w:before="0" w:after="0"/>
      </w:pPr>
      <w:r w:rsidRPr="00D40F9A">
        <w:t xml:space="preserve">  "songBucket": {</w:t>
      </w:r>
    </w:p>
    <w:p w14:paraId="682B1C98" w14:textId="77777777" w:rsidR="00895932" w:rsidRPr="00D40F9A" w:rsidRDefault="00895932">
      <w:pPr>
        <w:pStyle w:val="SourceCode"/>
        <w:numPr>
          <w:ilvl w:val="2"/>
          <w:numId w:val="55"/>
        </w:numPr>
        <w:spacing w:before="0" w:after="0"/>
      </w:pPr>
      <w:r w:rsidRPr="00D40F9A">
        <w:t xml:space="preserve">    "path": "path/to/song.mp3"</w:t>
      </w:r>
    </w:p>
    <w:p w14:paraId="58F4ED5A" w14:textId="77777777" w:rsidR="00895932" w:rsidRPr="00D40F9A" w:rsidRDefault="00895932">
      <w:pPr>
        <w:pStyle w:val="SourceCode"/>
        <w:numPr>
          <w:ilvl w:val="2"/>
          <w:numId w:val="55"/>
        </w:numPr>
        <w:spacing w:before="0" w:after="0"/>
      </w:pPr>
      <w:r w:rsidRPr="00D40F9A">
        <w:t xml:space="preserve">  }</w:t>
      </w:r>
    </w:p>
    <w:p w14:paraId="47427262" w14:textId="77777777" w:rsidR="00895932" w:rsidRPr="00D40F9A" w:rsidRDefault="00895932">
      <w:pPr>
        <w:pStyle w:val="SourceCode"/>
        <w:numPr>
          <w:ilvl w:val="2"/>
          <w:numId w:val="55"/>
        </w:numPr>
        <w:spacing w:before="0" w:after="0"/>
      </w:pPr>
      <w:r w:rsidRPr="00D40F9A">
        <w:t>}</w:t>
      </w:r>
    </w:p>
    <w:p w14:paraId="5B2AE787"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1800FC4A" w14:textId="77777777" w:rsidR="00895932" w:rsidRPr="00D40F9A" w:rsidRDefault="00895932">
      <w:pPr>
        <w:pStyle w:val="ListParagraph"/>
        <w:numPr>
          <w:ilvl w:val="2"/>
          <w:numId w:val="68"/>
        </w:numPr>
        <w:spacing w:line="240" w:lineRule="auto"/>
        <w:jc w:val="left"/>
      </w:pPr>
      <w:r w:rsidRPr="00D40F9A">
        <w:rPr>
          <w:b/>
          <w:bCs/>
        </w:rPr>
        <w:t>result</w:t>
      </w:r>
      <w:r w:rsidRPr="00D40F9A">
        <w:t>:</w:t>
      </w:r>
    </w:p>
    <w:p w14:paraId="78DB58FA" w14:textId="77777777" w:rsidR="00895932" w:rsidRPr="00D40F9A" w:rsidRDefault="00895932">
      <w:pPr>
        <w:pStyle w:val="SourceCodeLanguage"/>
        <w:numPr>
          <w:ilvl w:val="2"/>
          <w:numId w:val="55"/>
        </w:numPr>
      </w:pPr>
      <w:r w:rsidRPr="00D40F9A">
        <w:t>json</w:t>
      </w:r>
    </w:p>
    <w:p w14:paraId="11F17492" w14:textId="77777777" w:rsidR="00895932" w:rsidRPr="00D40F9A" w:rsidRDefault="00895932">
      <w:pPr>
        <w:pStyle w:val="SourceCode"/>
        <w:numPr>
          <w:ilvl w:val="2"/>
          <w:numId w:val="55"/>
        </w:numPr>
        <w:spacing w:before="0" w:after="0"/>
      </w:pPr>
      <w:r w:rsidRPr="00D40F9A">
        <w:t>{</w:t>
      </w:r>
    </w:p>
    <w:p w14:paraId="7711C15A" w14:textId="77777777" w:rsidR="00895932" w:rsidRPr="00D40F9A" w:rsidRDefault="00895932">
      <w:pPr>
        <w:pStyle w:val="SourceCode"/>
        <w:numPr>
          <w:ilvl w:val="2"/>
          <w:numId w:val="55"/>
        </w:numPr>
        <w:spacing w:before="0" w:after="0"/>
      </w:pPr>
      <w:r w:rsidRPr="00D40F9A">
        <w:t xml:space="preserve">  "type": "StreamableFile"</w:t>
      </w:r>
    </w:p>
    <w:p w14:paraId="7F33A25C" w14:textId="77777777" w:rsidR="00895932" w:rsidRPr="00D40F9A" w:rsidRDefault="00895932">
      <w:pPr>
        <w:pStyle w:val="SourceCode"/>
        <w:numPr>
          <w:ilvl w:val="2"/>
          <w:numId w:val="55"/>
        </w:numPr>
        <w:spacing w:before="0" w:after="0"/>
      </w:pPr>
      <w:r w:rsidRPr="00D40F9A">
        <w:t>}</w:t>
      </w:r>
    </w:p>
    <w:p w14:paraId="7AE8AF9C" w14:textId="77777777" w:rsidR="00895932" w:rsidRPr="00D40F9A" w:rsidRDefault="00895932">
      <w:pPr>
        <w:pStyle w:val="ListParagraph"/>
        <w:numPr>
          <w:ilvl w:val="0"/>
          <w:numId w:val="68"/>
        </w:numPr>
        <w:spacing w:line="240" w:lineRule="auto"/>
        <w:jc w:val="left"/>
      </w:pPr>
      <w:r w:rsidRPr="00D40F9A">
        <w:rPr>
          <w:b/>
          <w:bCs/>
        </w:rPr>
        <w:t>SongsService -&gt; getAudioById -&gt; should throw an error when song is not found</w:t>
      </w:r>
      <w:r w:rsidRPr="00D40F9A">
        <w:t xml:space="preserve">: Ez a teszteset ellenőrzi, hogy a </w:t>
      </w:r>
      <w:r w:rsidRPr="00D40F9A">
        <w:rPr>
          <w:rStyle w:val="VerbatimChar"/>
        </w:rPr>
        <w:t>getAudioById</w:t>
      </w:r>
      <w:r w:rsidRPr="00D40F9A">
        <w:t xml:space="preserve"> metódus hibát dob-e, ha a dal nem található.</w:t>
      </w:r>
    </w:p>
    <w:p w14:paraId="4BA5EE2E"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37AF33F4"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5768D7EE" w14:textId="77777777" w:rsidR="00895932" w:rsidRPr="00D40F9A" w:rsidRDefault="00895932">
      <w:pPr>
        <w:pStyle w:val="SourceCodeLanguage"/>
        <w:numPr>
          <w:ilvl w:val="2"/>
          <w:numId w:val="55"/>
        </w:numPr>
      </w:pPr>
      <w:r w:rsidRPr="00D40F9A">
        <w:t>json</w:t>
      </w:r>
    </w:p>
    <w:p w14:paraId="6C309974" w14:textId="77777777" w:rsidR="00895932" w:rsidRPr="00D40F9A" w:rsidRDefault="00895932">
      <w:pPr>
        <w:pStyle w:val="SourceCode"/>
        <w:numPr>
          <w:ilvl w:val="2"/>
          <w:numId w:val="55"/>
        </w:numPr>
        <w:spacing w:before="0" w:after="0"/>
      </w:pPr>
      <w:r w:rsidRPr="00D40F9A">
        <w:t>{</w:t>
      </w:r>
    </w:p>
    <w:p w14:paraId="1F7BE8BC" w14:textId="77777777" w:rsidR="00895932" w:rsidRPr="00D40F9A" w:rsidRDefault="00895932">
      <w:pPr>
        <w:pStyle w:val="SourceCode"/>
        <w:numPr>
          <w:ilvl w:val="2"/>
          <w:numId w:val="55"/>
        </w:numPr>
        <w:spacing w:before="0" w:after="0"/>
      </w:pPr>
      <w:r w:rsidRPr="00D40F9A">
        <w:t xml:space="preserve">  "token": {</w:t>
      </w:r>
    </w:p>
    <w:p w14:paraId="6F9C35DB" w14:textId="77777777" w:rsidR="00895932" w:rsidRPr="00D40F9A" w:rsidRDefault="00895932">
      <w:pPr>
        <w:pStyle w:val="SourceCode"/>
        <w:numPr>
          <w:ilvl w:val="2"/>
          <w:numId w:val="55"/>
        </w:numPr>
        <w:spacing w:before="0" w:after="0"/>
      </w:pPr>
      <w:r w:rsidRPr="00D40F9A">
        <w:t xml:space="preserve">    "username": "testUser",</w:t>
      </w:r>
    </w:p>
    <w:p w14:paraId="56CB104A" w14:textId="77777777" w:rsidR="00895932" w:rsidRPr="00D40F9A" w:rsidRDefault="00895932">
      <w:pPr>
        <w:pStyle w:val="SourceCode"/>
        <w:numPr>
          <w:ilvl w:val="2"/>
          <w:numId w:val="55"/>
        </w:numPr>
        <w:spacing w:before="0" w:after="0"/>
      </w:pPr>
      <w:r w:rsidRPr="00D40F9A">
        <w:t xml:space="preserve">    "sub": "123"</w:t>
      </w:r>
    </w:p>
    <w:p w14:paraId="473CB8EE" w14:textId="77777777" w:rsidR="00895932" w:rsidRPr="00D40F9A" w:rsidRDefault="00895932">
      <w:pPr>
        <w:pStyle w:val="SourceCode"/>
        <w:numPr>
          <w:ilvl w:val="2"/>
          <w:numId w:val="55"/>
        </w:numPr>
        <w:spacing w:before="0" w:after="0"/>
      </w:pPr>
      <w:r w:rsidRPr="00D40F9A">
        <w:t xml:space="preserve">  }</w:t>
      </w:r>
    </w:p>
    <w:p w14:paraId="7F8F5853" w14:textId="77777777" w:rsidR="00895932" w:rsidRPr="00D40F9A" w:rsidRDefault="00895932">
      <w:pPr>
        <w:pStyle w:val="SourceCode"/>
        <w:numPr>
          <w:ilvl w:val="2"/>
          <w:numId w:val="55"/>
        </w:numPr>
        <w:spacing w:before="0" w:after="0"/>
      </w:pPr>
      <w:r w:rsidRPr="00D40F9A">
        <w:t>}</w:t>
      </w:r>
    </w:p>
    <w:p w14:paraId="393C6E80"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5E67F233"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54C3763A" w14:textId="77777777" w:rsidR="00895932" w:rsidRPr="00D40F9A" w:rsidRDefault="00895932">
      <w:pPr>
        <w:pStyle w:val="SourceCodeLanguage"/>
        <w:numPr>
          <w:ilvl w:val="2"/>
          <w:numId w:val="55"/>
        </w:numPr>
      </w:pPr>
      <w:r w:rsidRPr="00D40F9A">
        <w:t>json</w:t>
      </w:r>
    </w:p>
    <w:p w14:paraId="699B77E5" w14:textId="77777777" w:rsidR="00895932" w:rsidRPr="00D40F9A" w:rsidRDefault="00895932">
      <w:pPr>
        <w:pStyle w:val="SourceCode"/>
        <w:numPr>
          <w:ilvl w:val="2"/>
          <w:numId w:val="55"/>
        </w:numPr>
        <w:spacing w:before="0" w:after="0"/>
      </w:pPr>
      <w:r w:rsidRPr="00D40F9A">
        <w:t>{</w:t>
      </w:r>
    </w:p>
    <w:p w14:paraId="0C536A74" w14:textId="77777777" w:rsidR="00895932" w:rsidRPr="00D40F9A" w:rsidRDefault="00895932">
      <w:pPr>
        <w:pStyle w:val="SourceCode"/>
        <w:numPr>
          <w:ilvl w:val="2"/>
          <w:numId w:val="55"/>
        </w:numPr>
        <w:spacing w:before="0" w:after="0"/>
      </w:pPr>
      <w:r w:rsidRPr="00D40F9A">
        <w:t xml:space="preserve">  "message": "Song not found",</w:t>
      </w:r>
    </w:p>
    <w:p w14:paraId="7727AAF2" w14:textId="77777777" w:rsidR="00895932" w:rsidRPr="00D40F9A" w:rsidRDefault="00895932">
      <w:pPr>
        <w:pStyle w:val="SourceCode"/>
        <w:numPr>
          <w:ilvl w:val="2"/>
          <w:numId w:val="55"/>
        </w:numPr>
        <w:spacing w:before="0" w:after="0"/>
      </w:pPr>
      <w:r w:rsidRPr="00D40F9A">
        <w:t xml:space="preserve">  "status": 404</w:t>
      </w:r>
    </w:p>
    <w:p w14:paraId="47D5F8B4" w14:textId="77777777" w:rsidR="00895932" w:rsidRPr="00D40F9A" w:rsidRDefault="00895932">
      <w:pPr>
        <w:pStyle w:val="SourceCode"/>
        <w:numPr>
          <w:ilvl w:val="2"/>
          <w:numId w:val="55"/>
        </w:numPr>
        <w:spacing w:before="0" w:after="0"/>
      </w:pPr>
      <w:r w:rsidRPr="00D40F9A">
        <w:lastRenderedPageBreak/>
        <w:t>}</w:t>
      </w:r>
    </w:p>
    <w:p w14:paraId="76B2F5B7" w14:textId="77777777" w:rsidR="00895932" w:rsidRPr="00D40F9A" w:rsidRDefault="00895932">
      <w:pPr>
        <w:pStyle w:val="ListParagraph"/>
        <w:numPr>
          <w:ilvl w:val="0"/>
          <w:numId w:val="68"/>
        </w:numPr>
        <w:spacing w:line="240" w:lineRule="auto"/>
        <w:jc w:val="left"/>
      </w:pPr>
      <w:r w:rsidRPr="00D40F9A">
        <w:rPr>
          <w:b/>
          <w:bCs/>
        </w:rPr>
        <w:t>SongsService -&gt; updateAudio -&gt; should update audio</w:t>
      </w:r>
      <w:r w:rsidRPr="00D40F9A">
        <w:t xml:space="preserve">: Ez a teszteset ellenőrzi, hogy a </w:t>
      </w:r>
      <w:r w:rsidRPr="00D40F9A">
        <w:rPr>
          <w:rStyle w:val="VerbatimChar"/>
        </w:rPr>
        <w:t>updateAudio</w:t>
      </w:r>
      <w:r w:rsidRPr="00D40F9A">
        <w:t xml:space="preserve"> metódus frissíti-e a hanganyagot.</w:t>
      </w:r>
    </w:p>
    <w:p w14:paraId="4A897600"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1680B60B"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62D487E1" w14:textId="77777777" w:rsidR="00895932" w:rsidRPr="00D40F9A" w:rsidRDefault="00895932">
      <w:pPr>
        <w:pStyle w:val="SourceCodeLanguage"/>
        <w:numPr>
          <w:ilvl w:val="2"/>
          <w:numId w:val="55"/>
        </w:numPr>
      </w:pPr>
      <w:r w:rsidRPr="00D40F9A">
        <w:t>json</w:t>
      </w:r>
    </w:p>
    <w:p w14:paraId="0E6DB24F" w14:textId="77777777" w:rsidR="00895932" w:rsidRPr="00D40F9A" w:rsidRDefault="00895932">
      <w:pPr>
        <w:pStyle w:val="SourceCode"/>
        <w:numPr>
          <w:ilvl w:val="2"/>
          <w:numId w:val="55"/>
        </w:numPr>
        <w:spacing w:before="0" w:after="0"/>
      </w:pPr>
      <w:r w:rsidRPr="00D40F9A">
        <w:t>{</w:t>
      </w:r>
    </w:p>
    <w:p w14:paraId="215E45EF" w14:textId="77777777" w:rsidR="00895932" w:rsidRPr="00D40F9A" w:rsidRDefault="00895932">
      <w:pPr>
        <w:pStyle w:val="SourceCode"/>
        <w:numPr>
          <w:ilvl w:val="2"/>
          <w:numId w:val="55"/>
        </w:numPr>
        <w:spacing w:before="0" w:after="0"/>
      </w:pPr>
      <w:r w:rsidRPr="00D40F9A">
        <w:t xml:space="preserve">  "token": {</w:t>
      </w:r>
    </w:p>
    <w:p w14:paraId="38ADB55F" w14:textId="77777777" w:rsidR="00895932" w:rsidRPr="00D40F9A" w:rsidRDefault="00895932">
      <w:pPr>
        <w:pStyle w:val="SourceCode"/>
        <w:numPr>
          <w:ilvl w:val="2"/>
          <w:numId w:val="55"/>
        </w:numPr>
        <w:spacing w:before="0" w:after="0"/>
      </w:pPr>
      <w:r w:rsidRPr="00D40F9A">
        <w:t xml:space="preserve">    "username": "testUser",</w:t>
      </w:r>
    </w:p>
    <w:p w14:paraId="7B13C54A" w14:textId="77777777" w:rsidR="00895932" w:rsidRPr="00D40F9A" w:rsidRDefault="00895932">
      <w:pPr>
        <w:pStyle w:val="SourceCode"/>
        <w:numPr>
          <w:ilvl w:val="2"/>
          <w:numId w:val="55"/>
        </w:numPr>
        <w:spacing w:before="0" w:after="0"/>
      </w:pPr>
      <w:r w:rsidRPr="00D40F9A">
        <w:t xml:space="preserve">    "sub": "123"</w:t>
      </w:r>
    </w:p>
    <w:p w14:paraId="4084A889" w14:textId="77777777" w:rsidR="00895932" w:rsidRPr="00D40F9A" w:rsidRDefault="00895932">
      <w:pPr>
        <w:pStyle w:val="SourceCode"/>
        <w:numPr>
          <w:ilvl w:val="2"/>
          <w:numId w:val="55"/>
        </w:numPr>
        <w:spacing w:before="0" w:after="0"/>
      </w:pPr>
      <w:r w:rsidRPr="00D40F9A">
        <w:t xml:space="preserve">  }</w:t>
      </w:r>
    </w:p>
    <w:p w14:paraId="3C4264F7" w14:textId="77777777" w:rsidR="00895932" w:rsidRPr="00D40F9A" w:rsidRDefault="00895932">
      <w:pPr>
        <w:pStyle w:val="SourceCode"/>
        <w:numPr>
          <w:ilvl w:val="2"/>
          <w:numId w:val="55"/>
        </w:numPr>
        <w:spacing w:before="0" w:after="0"/>
      </w:pPr>
      <w:r w:rsidRPr="00D40F9A">
        <w:t>}</w:t>
      </w:r>
    </w:p>
    <w:p w14:paraId="5A281F5C" w14:textId="77777777" w:rsidR="00895932" w:rsidRPr="00D40F9A" w:rsidRDefault="00895932">
      <w:pPr>
        <w:pStyle w:val="ListParagraph"/>
        <w:numPr>
          <w:ilvl w:val="2"/>
          <w:numId w:val="68"/>
        </w:numPr>
        <w:spacing w:line="240" w:lineRule="auto"/>
        <w:jc w:val="left"/>
      </w:pPr>
      <w:r w:rsidRPr="00D40F9A">
        <w:rPr>
          <w:b/>
          <w:bCs/>
        </w:rPr>
        <w:t>mockResult</w:t>
      </w:r>
      <w:r w:rsidRPr="00D40F9A">
        <w:t>:</w:t>
      </w:r>
    </w:p>
    <w:p w14:paraId="5047FF23" w14:textId="77777777" w:rsidR="00895932" w:rsidRPr="00D40F9A" w:rsidRDefault="00895932">
      <w:pPr>
        <w:pStyle w:val="SourceCodeLanguage"/>
        <w:numPr>
          <w:ilvl w:val="2"/>
          <w:numId w:val="55"/>
        </w:numPr>
      </w:pPr>
      <w:r w:rsidRPr="00D40F9A">
        <w:t>json</w:t>
      </w:r>
    </w:p>
    <w:p w14:paraId="7513BF13" w14:textId="77777777" w:rsidR="00895932" w:rsidRPr="00D40F9A" w:rsidRDefault="00895932">
      <w:pPr>
        <w:pStyle w:val="SourceCode"/>
        <w:numPr>
          <w:ilvl w:val="2"/>
          <w:numId w:val="55"/>
        </w:numPr>
        <w:spacing w:before="0" w:after="0"/>
      </w:pPr>
      <w:r w:rsidRPr="00D40F9A">
        <w:t>{</w:t>
      </w:r>
    </w:p>
    <w:p w14:paraId="1196222F" w14:textId="77777777" w:rsidR="00895932" w:rsidRPr="00D40F9A" w:rsidRDefault="00895932">
      <w:pPr>
        <w:pStyle w:val="SourceCode"/>
        <w:numPr>
          <w:ilvl w:val="2"/>
          <w:numId w:val="55"/>
        </w:numPr>
        <w:spacing w:before="0" w:after="0"/>
      </w:pPr>
      <w:r w:rsidRPr="00D40F9A">
        <w:t xml:space="preserve">  "message": "Success"</w:t>
      </w:r>
    </w:p>
    <w:p w14:paraId="47AA164D" w14:textId="77777777" w:rsidR="00895932" w:rsidRPr="00D40F9A" w:rsidRDefault="00895932">
      <w:pPr>
        <w:pStyle w:val="SourceCode"/>
        <w:numPr>
          <w:ilvl w:val="2"/>
          <w:numId w:val="55"/>
        </w:numPr>
        <w:spacing w:before="0" w:after="0"/>
      </w:pPr>
      <w:r w:rsidRPr="00D40F9A">
        <w:t>}</w:t>
      </w:r>
    </w:p>
    <w:p w14:paraId="5F1BC539" w14:textId="2A81BA7A" w:rsidR="006E19E4" w:rsidRPr="005766AF" w:rsidRDefault="00895932">
      <w:pPr>
        <w:pStyle w:val="ListParagraph"/>
        <w:numPr>
          <w:ilvl w:val="1"/>
          <w:numId w:val="68"/>
        </w:numPr>
        <w:spacing w:line="240" w:lineRule="auto"/>
        <w:jc w:val="left"/>
      </w:pPr>
      <w:r w:rsidRPr="00D40F9A">
        <w:rPr>
          <w:b/>
          <w:bCs/>
        </w:rPr>
        <w:t>Return value</w:t>
      </w:r>
      <w:r w:rsidRPr="00D40F9A">
        <w:t>:</w:t>
      </w:r>
    </w:p>
    <w:p w14:paraId="547483DC" w14:textId="0BC6A7B0" w:rsidR="00895932" w:rsidRPr="00D40F9A" w:rsidRDefault="00895932">
      <w:pPr>
        <w:pStyle w:val="ListParagraph"/>
        <w:numPr>
          <w:ilvl w:val="2"/>
          <w:numId w:val="68"/>
        </w:numPr>
        <w:spacing w:line="240" w:lineRule="auto"/>
        <w:jc w:val="left"/>
      </w:pPr>
      <w:r w:rsidRPr="00D40F9A">
        <w:rPr>
          <w:b/>
          <w:bCs/>
        </w:rPr>
        <w:t>result</w:t>
      </w:r>
      <w:r w:rsidRPr="00D40F9A">
        <w:t>:</w:t>
      </w:r>
    </w:p>
    <w:p w14:paraId="14F37846" w14:textId="77777777" w:rsidR="00895932" w:rsidRPr="00D40F9A" w:rsidRDefault="00895932">
      <w:pPr>
        <w:pStyle w:val="SourceCodeLanguage"/>
        <w:numPr>
          <w:ilvl w:val="2"/>
          <w:numId w:val="55"/>
        </w:numPr>
      </w:pPr>
      <w:r w:rsidRPr="00D40F9A">
        <w:t>json</w:t>
      </w:r>
    </w:p>
    <w:p w14:paraId="5B59D7BD" w14:textId="77777777" w:rsidR="00895932" w:rsidRPr="00D40F9A" w:rsidRDefault="00895932">
      <w:pPr>
        <w:pStyle w:val="SourceCode"/>
        <w:numPr>
          <w:ilvl w:val="2"/>
          <w:numId w:val="55"/>
        </w:numPr>
        <w:spacing w:before="0" w:after="0"/>
      </w:pPr>
      <w:r w:rsidRPr="00D40F9A">
        <w:t>{</w:t>
      </w:r>
    </w:p>
    <w:p w14:paraId="20B66459" w14:textId="77777777" w:rsidR="00895932" w:rsidRPr="00D40F9A" w:rsidRDefault="00895932">
      <w:pPr>
        <w:pStyle w:val="SourceCode"/>
        <w:numPr>
          <w:ilvl w:val="2"/>
          <w:numId w:val="55"/>
        </w:numPr>
        <w:spacing w:before="0" w:after="0"/>
      </w:pPr>
      <w:r w:rsidRPr="00D40F9A">
        <w:t xml:space="preserve">  "message": "Success"</w:t>
      </w:r>
    </w:p>
    <w:p w14:paraId="10347962" w14:textId="77777777" w:rsidR="00895932" w:rsidRPr="00D40F9A" w:rsidRDefault="00895932">
      <w:pPr>
        <w:pStyle w:val="SourceCode"/>
        <w:numPr>
          <w:ilvl w:val="2"/>
          <w:numId w:val="55"/>
        </w:numPr>
        <w:spacing w:before="0" w:after="0"/>
      </w:pPr>
      <w:r w:rsidRPr="00D40F9A">
        <w:t>}</w:t>
      </w:r>
    </w:p>
    <w:p w14:paraId="48217047" w14:textId="77777777" w:rsidR="00895932" w:rsidRPr="00D40F9A" w:rsidRDefault="00895932">
      <w:pPr>
        <w:pStyle w:val="ListParagraph"/>
        <w:numPr>
          <w:ilvl w:val="0"/>
          <w:numId w:val="68"/>
        </w:numPr>
        <w:spacing w:line="240" w:lineRule="auto"/>
        <w:jc w:val="left"/>
      </w:pPr>
      <w:r w:rsidRPr="00D40F9A">
        <w:rPr>
          <w:b/>
          <w:bCs/>
        </w:rPr>
        <w:t>SongsService -&gt; updateAudio -&gt; should throw an error when update fails</w:t>
      </w:r>
      <w:r w:rsidRPr="00D40F9A">
        <w:t xml:space="preserve">: Ez a teszteset ellenőrzi, hogy a </w:t>
      </w:r>
      <w:r w:rsidRPr="00D40F9A">
        <w:rPr>
          <w:rStyle w:val="VerbatimChar"/>
        </w:rPr>
        <w:t>updateAudio</w:t>
      </w:r>
      <w:r w:rsidRPr="00D40F9A">
        <w:t xml:space="preserve"> metódus hibát dob-e, ha a frissítés sikertelen.</w:t>
      </w:r>
    </w:p>
    <w:p w14:paraId="45DD3F2A"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53CD1343"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7D68C57B" w14:textId="77777777" w:rsidR="00895932" w:rsidRPr="00D40F9A" w:rsidRDefault="00895932">
      <w:pPr>
        <w:pStyle w:val="SourceCodeLanguage"/>
        <w:numPr>
          <w:ilvl w:val="2"/>
          <w:numId w:val="55"/>
        </w:numPr>
      </w:pPr>
      <w:r w:rsidRPr="00D40F9A">
        <w:t>json</w:t>
      </w:r>
    </w:p>
    <w:p w14:paraId="376CFF36" w14:textId="77777777" w:rsidR="00895932" w:rsidRPr="00D40F9A" w:rsidRDefault="00895932">
      <w:pPr>
        <w:pStyle w:val="SourceCode"/>
        <w:numPr>
          <w:ilvl w:val="2"/>
          <w:numId w:val="55"/>
        </w:numPr>
        <w:spacing w:before="0" w:after="0"/>
      </w:pPr>
      <w:r w:rsidRPr="00D40F9A">
        <w:t>{</w:t>
      </w:r>
    </w:p>
    <w:p w14:paraId="6B879A73" w14:textId="77777777" w:rsidR="00895932" w:rsidRPr="00D40F9A" w:rsidRDefault="00895932">
      <w:pPr>
        <w:pStyle w:val="SourceCode"/>
        <w:numPr>
          <w:ilvl w:val="2"/>
          <w:numId w:val="55"/>
        </w:numPr>
        <w:spacing w:before="0" w:after="0"/>
      </w:pPr>
      <w:r w:rsidRPr="00D40F9A">
        <w:t xml:space="preserve">  "token": {</w:t>
      </w:r>
    </w:p>
    <w:p w14:paraId="4C3D13D4" w14:textId="77777777" w:rsidR="00895932" w:rsidRPr="00D40F9A" w:rsidRDefault="00895932">
      <w:pPr>
        <w:pStyle w:val="SourceCode"/>
        <w:numPr>
          <w:ilvl w:val="2"/>
          <w:numId w:val="55"/>
        </w:numPr>
        <w:spacing w:before="0" w:after="0"/>
      </w:pPr>
      <w:r w:rsidRPr="00D40F9A">
        <w:t xml:space="preserve">    "username": "testUser",</w:t>
      </w:r>
    </w:p>
    <w:p w14:paraId="5E2E9523" w14:textId="77777777" w:rsidR="00895932" w:rsidRPr="00D40F9A" w:rsidRDefault="00895932">
      <w:pPr>
        <w:pStyle w:val="SourceCode"/>
        <w:numPr>
          <w:ilvl w:val="2"/>
          <w:numId w:val="55"/>
        </w:numPr>
        <w:spacing w:before="0" w:after="0"/>
      </w:pPr>
      <w:r w:rsidRPr="00D40F9A">
        <w:t xml:space="preserve">    "sub": "123"</w:t>
      </w:r>
    </w:p>
    <w:p w14:paraId="3C1C59D9" w14:textId="77777777" w:rsidR="00895932" w:rsidRPr="00D40F9A" w:rsidRDefault="00895932">
      <w:pPr>
        <w:pStyle w:val="SourceCode"/>
        <w:numPr>
          <w:ilvl w:val="2"/>
          <w:numId w:val="55"/>
        </w:numPr>
        <w:spacing w:before="0" w:after="0"/>
      </w:pPr>
      <w:r w:rsidRPr="00D40F9A">
        <w:t xml:space="preserve">  }</w:t>
      </w:r>
    </w:p>
    <w:p w14:paraId="26AFB685" w14:textId="77777777" w:rsidR="00895932" w:rsidRPr="00D40F9A" w:rsidRDefault="00895932">
      <w:pPr>
        <w:pStyle w:val="SourceCode"/>
        <w:numPr>
          <w:ilvl w:val="2"/>
          <w:numId w:val="55"/>
        </w:numPr>
        <w:spacing w:before="0" w:after="0"/>
      </w:pPr>
      <w:r w:rsidRPr="00D40F9A">
        <w:t>}</w:t>
      </w:r>
    </w:p>
    <w:p w14:paraId="3DF9DA3E"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353652C4"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001205AB" w14:textId="77777777" w:rsidR="00895932" w:rsidRPr="00D40F9A" w:rsidRDefault="00895932">
      <w:pPr>
        <w:pStyle w:val="SourceCodeLanguage"/>
        <w:numPr>
          <w:ilvl w:val="2"/>
          <w:numId w:val="55"/>
        </w:numPr>
      </w:pPr>
      <w:r w:rsidRPr="00D40F9A">
        <w:t>json</w:t>
      </w:r>
    </w:p>
    <w:p w14:paraId="4E702A24" w14:textId="77777777" w:rsidR="00895932" w:rsidRPr="00D40F9A" w:rsidRDefault="00895932">
      <w:pPr>
        <w:pStyle w:val="SourceCode"/>
        <w:numPr>
          <w:ilvl w:val="2"/>
          <w:numId w:val="55"/>
        </w:numPr>
        <w:spacing w:before="0" w:after="0"/>
      </w:pPr>
      <w:r w:rsidRPr="00D40F9A">
        <w:t>{</w:t>
      </w:r>
    </w:p>
    <w:p w14:paraId="400D89AF" w14:textId="77777777" w:rsidR="00895932" w:rsidRPr="00D40F9A" w:rsidRDefault="00895932">
      <w:pPr>
        <w:pStyle w:val="SourceCode"/>
        <w:numPr>
          <w:ilvl w:val="2"/>
          <w:numId w:val="55"/>
        </w:numPr>
        <w:spacing w:before="0" w:after="0"/>
      </w:pPr>
      <w:r w:rsidRPr="00D40F9A">
        <w:t xml:space="preserve">  "message": "Error updating audio: Update failed",</w:t>
      </w:r>
    </w:p>
    <w:p w14:paraId="6267E78C" w14:textId="77777777" w:rsidR="00895932" w:rsidRPr="00D40F9A" w:rsidRDefault="00895932">
      <w:pPr>
        <w:pStyle w:val="SourceCode"/>
        <w:numPr>
          <w:ilvl w:val="2"/>
          <w:numId w:val="55"/>
        </w:numPr>
        <w:spacing w:before="0" w:after="0"/>
      </w:pPr>
      <w:r w:rsidRPr="00D40F9A">
        <w:t xml:space="preserve">  "status": 500</w:t>
      </w:r>
    </w:p>
    <w:p w14:paraId="472AD20E" w14:textId="77777777" w:rsidR="00895932" w:rsidRPr="00D40F9A" w:rsidRDefault="00895932">
      <w:pPr>
        <w:pStyle w:val="SourceCode"/>
        <w:numPr>
          <w:ilvl w:val="2"/>
          <w:numId w:val="55"/>
        </w:numPr>
        <w:spacing w:before="0" w:after="0"/>
      </w:pPr>
      <w:r w:rsidRPr="00D40F9A">
        <w:t>}</w:t>
      </w:r>
    </w:p>
    <w:p w14:paraId="50C94803" w14:textId="77777777" w:rsidR="00895932" w:rsidRPr="00D40F9A" w:rsidRDefault="00895932">
      <w:pPr>
        <w:pStyle w:val="ListParagraph"/>
        <w:numPr>
          <w:ilvl w:val="0"/>
          <w:numId w:val="68"/>
        </w:numPr>
        <w:spacing w:line="240" w:lineRule="auto"/>
        <w:jc w:val="left"/>
      </w:pPr>
      <w:r w:rsidRPr="00D40F9A">
        <w:rPr>
          <w:b/>
          <w:bCs/>
        </w:rPr>
        <w:t>SongsService -&gt; startAudio -&gt; should start audio</w:t>
      </w:r>
      <w:r w:rsidRPr="00D40F9A">
        <w:t xml:space="preserve">: Ez a teszteset ellenőrzi, hogy a </w:t>
      </w:r>
      <w:r w:rsidRPr="00D40F9A">
        <w:rPr>
          <w:rStyle w:val="VerbatimChar"/>
        </w:rPr>
        <w:t>startAudio</w:t>
      </w:r>
      <w:r w:rsidRPr="00D40F9A">
        <w:t xml:space="preserve"> metódus elindítja-e a hanganyagot.</w:t>
      </w:r>
    </w:p>
    <w:p w14:paraId="54DC8EA1"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2C5893C7"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5D29F23D" w14:textId="77777777" w:rsidR="00895932" w:rsidRPr="00D40F9A" w:rsidRDefault="00895932">
      <w:pPr>
        <w:pStyle w:val="SourceCodeLanguage"/>
        <w:numPr>
          <w:ilvl w:val="2"/>
          <w:numId w:val="55"/>
        </w:numPr>
      </w:pPr>
      <w:r w:rsidRPr="00D40F9A">
        <w:t>json</w:t>
      </w:r>
    </w:p>
    <w:p w14:paraId="2D3EE9CD" w14:textId="77777777" w:rsidR="00895932" w:rsidRPr="00D40F9A" w:rsidRDefault="00895932">
      <w:pPr>
        <w:pStyle w:val="SourceCode"/>
        <w:numPr>
          <w:ilvl w:val="2"/>
          <w:numId w:val="55"/>
        </w:numPr>
        <w:spacing w:before="0" w:after="0"/>
      </w:pPr>
      <w:r w:rsidRPr="00D40F9A">
        <w:t>{</w:t>
      </w:r>
    </w:p>
    <w:p w14:paraId="619C1691" w14:textId="77777777" w:rsidR="00895932" w:rsidRPr="00D40F9A" w:rsidRDefault="00895932">
      <w:pPr>
        <w:pStyle w:val="SourceCode"/>
        <w:numPr>
          <w:ilvl w:val="2"/>
          <w:numId w:val="55"/>
        </w:numPr>
        <w:spacing w:before="0" w:after="0"/>
      </w:pPr>
      <w:r w:rsidRPr="00D40F9A">
        <w:t xml:space="preserve">  "token": {</w:t>
      </w:r>
    </w:p>
    <w:p w14:paraId="3C1AA240" w14:textId="77777777" w:rsidR="00895932" w:rsidRPr="00D40F9A" w:rsidRDefault="00895932">
      <w:pPr>
        <w:pStyle w:val="SourceCode"/>
        <w:numPr>
          <w:ilvl w:val="2"/>
          <w:numId w:val="55"/>
        </w:numPr>
        <w:spacing w:before="0" w:after="0"/>
      </w:pPr>
      <w:r w:rsidRPr="00D40F9A">
        <w:t xml:space="preserve">    "username": "testUser",</w:t>
      </w:r>
    </w:p>
    <w:p w14:paraId="64CF4877" w14:textId="77777777" w:rsidR="00895932" w:rsidRPr="00D40F9A" w:rsidRDefault="00895932">
      <w:pPr>
        <w:pStyle w:val="SourceCode"/>
        <w:numPr>
          <w:ilvl w:val="2"/>
          <w:numId w:val="55"/>
        </w:numPr>
        <w:spacing w:before="0" w:after="0"/>
      </w:pPr>
      <w:r w:rsidRPr="00D40F9A">
        <w:t xml:space="preserve">    "sub": "123"</w:t>
      </w:r>
    </w:p>
    <w:p w14:paraId="7F1BE78D" w14:textId="77777777" w:rsidR="00895932" w:rsidRPr="00D40F9A" w:rsidRDefault="00895932">
      <w:pPr>
        <w:pStyle w:val="SourceCode"/>
        <w:numPr>
          <w:ilvl w:val="2"/>
          <w:numId w:val="55"/>
        </w:numPr>
        <w:spacing w:before="0" w:after="0"/>
      </w:pPr>
      <w:r w:rsidRPr="00D40F9A">
        <w:lastRenderedPageBreak/>
        <w:t xml:space="preserve">  }</w:t>
      </w:r>
    </w:p>
    <w:p w14:paraId="6C8F02C2" w14:textId="77777777" w:rsidR="00895932" w:rsidRPr="00D40F9A" w:rsidRDefault="00895932">
      <w:pPr>
        <w:pStyle w:val="SourceCode"/>
        <w:numPr>
          <w:ilvl w:val="2"/>
          <w:numId w:val="55"/>
        </w:numPr>
        <w:spacing w:before="0" w:after="0"/>
      </w:pPr>
      <w:r w:rsidRPr="00D40F9A">
        <w:t>}</w:t>
      </w:r>
    </w:p>
    <w:p w14:paraId="4569B41A" w14:textId="77777777" w:rsidR="00895932" w:rsidRPr="00D40F9A" w:rsidRDefault="00895932">
      <w:pPr>
        <w:pStyle w:val="ListParagraph"/>
        <w:numPr>
          <w:ilvl w:val="2"/>
          <w:numId w:val="68"/>
        </w:numPr>
        <w:spacing w:line="240" w:lineRule="auto"/>
        <w:jc w:val="left"/>
      </w:pPr>
      <w:r w:rsidRPr="00D40F9A">
        <w:rPr>
          <w:b/>
          <w:bCs/>
        </w:rPr>
        <w:t>mockResult</w:t>
      </w:r>
      <w:r w:rsidRPr="00D40F9A">
        <w:t>:</w:t>
      </w:r>
    </w:p>
    <w:p w14:paraId="032F2B61" w14:textId="77777777" w:rsidR="00895932" w:rsidRPr="00D40F9A" w:rsidRDefault="00895932">
      <w:pPr>
        <w:pStyle w:val="SourceCodeLanguage"/>
        <w:numPr>
          <w:ilvl w:val="2"/>
          <w:numId w:val="55"/>
        </w:numPr>
      </w:pPr>
      <w:r w:rsidRPr="00D40F9A">
        <w:t>json</w:t>
      </w:r>
    </w:p>
    <w:p w14:paraId="439FEB39" w14:textId="77777777" w:rsidR="00895932" w:rsidRPr="00D40F9A" w:rsidRDefault="00895932">
      <w:pPr>
        <w:pStyle w:val="SourceCode"/>
        <w:numPr>
          <w:ilvl w:val="2"/>
          <w:numId w:val="55"/>
        </w:numPr>
        <w:spacing w:before="0" w:after="0"/>
      </w:pPr>
      <w:r w:rsidRPr="00D40F9A">
        <w:t>{</w:t>
      </w:r>
    </w:p>
    <w:p w14:paraId="690FD262" w14:textId="77777777" w:rsidR="00895932" w:rsidRPr="00D40F9A" w:rsidRDefault="00895932">
      <w:pPr>
        <w:pStyle w:val="SourceCode"/>
        <w:numPr>
          <w:ilvl w:val="2"/>
          <w:numId w:val="55"/>
        </w:numPr>
        <w:spacing w:before="0" w:after="0"/>
      </w:pPr>
      <w:r w:rsidRPr="00D40F9A">
        <w:t xml:space="preserve">  "message": "Success"</w:t>
      </w:r>
    </w:p>
    <w:p w14:paraId="1F06E0EE" w14:textId="77777777" w:rsidR="00895932" w:rsidRPr="00D40F9A" w:rsidRDefault="00895932">
      <w:pPr>
        <w:pStyle w:val="SourceCode"/>
        <w:numPr>
          <w:ilvl w:val="2"/>
          <w:numId w:val="55"/>
        </w:numPr>
        <w:spacing w:before="0" w:after="0"/>
      </w:pPr>
      <w:r w:rsidRPr="00D40F9A">
        <w:t>}</w:t>
      </w:r>
    </w:p>
    <w:p w14:paraId="65EFD071"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3C1C71EB" w14:textId="77777777" w:rsidR="00895932" w:rsidRPr="00D40F9A" w:rsidRDefault="00895932">
      <w:pPr>
        <w:pStyle w:val="ListParagraph"/>
        <w:numPr>
          <w:ilvl w:val="2"/>
          <w:numId w:val="68"/>
        </w:numPr>
        <w:spacing w:line="240" w:lineRule="auto"/>
        <w:jc w:val="left"/>
      </w:pPr>
      <w:r w:rsidRPr="00D40F9A">
        <w:rPr>
          <w:b/>
          <w:bCs/>
        </w:rPr>
        <w:t>result</w:t>
      </w:r>
      <w:r w:rsidRPr="00D40F9A">
        <w:t>:</w:t>
      </w:r>
    </w:p>
    <w:p w14:paraId="2A4B094F" w14:textId="77777777" w:rsidR="00895932" w:rsidRPr="00D40F9A" w:rsidRDefault="00895932">
      <w:pPr>
        <w:pStyle w:val="SourceCodeLanguage"/>
        <w:numPr>
          <w:ilvl w:val="2"/>
          <w:numId w:val="55"/>
        </w:numPr>
      </w:pPr>
      <w:r w:rsidRPr="00D40F9A">
        <w:t>json</w:t>
      </w:r>
    </w:p>
    <w:p w14:paraId="1BB0D360" w14:textId="77777777" w:rsidR="00895932" w:rsidRPr="00D40F9A" w:rsidRDefault="00895932">
      <w:pPr>
        <w:pStyle w:val="SourceCode"/>
        <w:numPr>
          <w:ilvl w:val="2"/>
          <w:numId w:val="55"/>
        </w:numPr>
        <w:spacing w:before="0" w:after="0"/>
      </w:pPr>
      <w:r w:rsidRPr="00D40F9A">
        <w:t>{</w:t>
      </w:r>
    </w:p>
    <w:p w14:paraId="69A9BBC6" w14:textId="77777777" w:rsidR="00895932" w:rsidRPr="00D40F9A" w:rsidRDefault="00895932">
      <w:pPr>
        <w:pStyle w:val="SourceCode"/>
        <w:numPr>
          <w:ilvl w:val="2"/>
          <w:numId w:val="55"/>
        </w:numPr>
        <w:spacing w:before="0" w:after="0"/>
      </w:pPr>
      <w:r w:rsidRPr="00D40F9A">
        <w:t xml:space="preserve">  "message": "Success"</w:t>
      </w:r>
    </w:p>
    <w:p w14:paraId="2F959A16" w14:textId="77777777" w:rsidR="00895932" w:rsidRPr="00D40F9A" w:rsidRDefault="00895932">
      <w:pPr>
        <w:pStyle w:val="SourceCode"/>
        <w:numPr>
          <w:ilvl w:val="2"/>
          <w:numId w:val="55"/>
        </w:numPr>
        <w:spacing w:before="0" w:after="0"/>
      </w:pPr>
      <w:r w:rsidRPr="00D40F9A">
        <w:t>}</w:t>
      </w:r>
    </w:p>
    <w:p w14:paraId="1944FAD6" w14:textId="77777777" w:rsidR="00895932" w:rsidRPr="00D40F9A" w:rsidRDefault="00895932">
      <w:pPr>
        <w:pStyle w:val="ListParagraph"/>
        <w:numPr>
          <w:ilvl w:val="0"/>
          <w:numId w:val="68"/>
        </w:numPr>
        <w:spacing w:line="240" w:lineRule="auto"/>
        <w:jc w:val="left"/>
      </w:pPr>
      <w:r w:rsidRPr="00D40F9A">
        <w:rPr>
          <w:b/>
          <w:bCs/>
        </w:rPr>
        <w:t>SongsService -&gt; startAudio -&gt; should throw an error when start fails</w:t>
      </w:r>
      <w:r w:rsidRPr="00D40F9A">
        <w:t xml:space="preserve">: Ez a teszteset ellenőrzi, hogy a </w:t>
      </w:r>
      <w:r w:rsidRPr="00D40F9A">
        <w:rPr>
          <w:rStyle w:val="VerbatimChar"/>
        </w:rPr>
        <w:t>startAudio</w:t>
      </w:r>
      <w:r w:rsidRPr="00D40F9A">
        <w:t xml:space="preserve"> metódus hibát dob-e, ha az indítás sikertelen.</w:t>
      </w:r>
    </w:p>
    <w:p w14:paraId="468626EC" w14:textId="7155300A" w:rsidR="006E19E4" w:rsidRPr="005766AF" w:rsidRDefault="00895932">
      <w:pPr>
        <w:pStyle w:val="ListParagraph"/>
        <w:numPr>
          <w:ilvl w:val="1"/>
          <w:numId w:val="68"/>
        </w:numPr>
        <w:spacing w:line="240" w:lineRule="auto"/>
        <w:jc w:val="left"/>
      </w:pPr>
      <w:r w:rsidRPr="00D40F9A">
        <w:rPr>
          <w:b/>
          <w:bCs/>
        </w:rPr>
        <w:t>Mocked input data</w:t>
      </w:r>
      <w:r w:rsidRPr="00D40F9A">
        <w:t>:</w:t>
      </w:r>
    </w:p>
    <w:p w14:paraId="6C25706C" w14:textId="4769F26D"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7356DC49" w14:textId="77777777" w:rsidR="00895932" w:rsidRPr="00D40F9A" w:rsidRDefault="00895932">
      <w:pPr>
        <w:pStyle w:val="SourceCodeLanguage"/>
        <w:numPr>
          <w:ilvl w:val="2"/>
          <w:numId w:val="55"/>
        </w:numPr>
      </w:pPr>
      <w:r w:rsidRPr="00D40F9A">
        <w:t>json</w:t>
      </w:r>
    </w:p>
    <w:p w14:paraId="664DE2DD" w14:textId="77777777" w:rsidR="00895932" w:rsidRPr="00D40F9A" w:rsidRDefault="00895932">
      <w:pPr>
        <w:pStyle w:val="SourceCode"/>
        <w:numPr>
          <w:ilvl w:val="2"/>
          <w:numId w:val="55"/>
        </w:numPr>
        <w:spacing w:before="0" w:after="0"/>
      </w:pPr>
      <w:r w:rsidRPr="00D40F9A">
        <w:t>{</w:t>
      </w:r>
    </w:p>
    <w:p w14:paraId="55052C59" w14:textId="77777777" w:rsidR="00895932" w:rsidRPr="00D40F9A" w:rsidRDefault="00895932">
      <w:pPr>
        <w:pStyle w:val="SourceCode"/>
        <w:numPr>
          <w:ilvl w:val="2"/>
          <w:numId w:val="55"/>
        </w:numPr>
        <w:spacing w:before="0" w:after="0"/>
      </w:pPr>
      <w:r w:rsidRPr="00D40F9A">
        <w:t xml:space="preserve">  "token": {</w:t>
      </w:r>
    </w:p>
    <w:p w14:paraId="42833A08" w14:textId="77777777" w:rsidR="00895932" w:rsidRPr="00D40F9A" w:rsidRDefault="00895932">
      <w:pPr>
        <w:pStyle w:val="SourceCode"/>
        <w:numPr>
          <w:ilvl w:val="2"/>
          <w:numId w:val="55"/>
        </w:numPr>
        <w:spacing w:before="0" w:after="0"/>
      </w:pPr>
      <w:r w:rsidRPr="00D40F9A">
        <w:t xml:space="preserve">    "username": "testUser",</w:t>
      </w:r>
    </w:p>
    <w:p w14:paraId="3F562DBB" w14:textId="77777777" w:rsidR="00895932" w:rsidRPr="00D40F9A" w:rsidRDefault="00895932">
      <w:pPr>
        <w:pStyle w:val="SourceCode"/>
        <w:numPr>
          <w:ilvl w:val="2"/>
          <w:numId w:val="55"/>
        </w:numPr>
        <w:spacing w:before="0" w:after="0"/>
      </w:pPr>
      <w:r w:rsidRPr="00D40F9A">
        <w:t xml:space="preserve">    "sub": "123"</w:t>
      </w:r>
    </w:p>
    <w:p w14:paraId="68253D31" w14:textId="77777777" w:rsidR="00895932" w:rsidRPr="00D40F9A" w:rsidRDefault="00895932">
      <w:pPr>
        <w:pStyle w:val="SourceCode"/>
        <w:numPr>
          <w:ilvl w:val="2"/>
          <w:numId w:val="55"/>
        </w:numPr>
        <w:spacing w:before="0" w:after="0"/>
      </w:pPr>
      <w:r w:rsidRPr="00D40F9A">
        <w:t xml:space="preserve">  }</w:t>
      </w:r>
    </w:p>
    <w:p w14:paraId="77A96DF8" w14:textId="77777777" w:rsidR="00895932" w:rsidRPr="00D40F9A" w:rsidRDefault="00895932">
      <w:pPr>
        <w:pStyle w:val="SourceCode"/>
        <w:numPr>
          <w:ilvl w:val="2"/>
          <w:numId w:val="55"/>
        </w:numPr>
        <w:spacing w:before="0" w:after="0"/>
      </w:pPr>
      <w:r w:rsidRPr="00D40F9A">
        <w:t>}</w:t>
      </w:r>
    </w:p>
    <w:p w14:paraId="39ECB5E2"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490A836E"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3360F51E" w14:textId="77777777" w:rsidR="00895932" w:rsidRPr="00D40F9A" w:rsidRDefault="00895932">
      <w:pPr>
        <w:pStyle w:val="SourceCodeLanguage"/>
        <w:numPr>
          <w:ilvl w:val="2"/>
          <w:numId w:val="55"/>
        </w:numPr>
      </w:pPr>
      <w:r w:rsidRPr="00D40F9A">
        <w:t>json</w:t>
      </w:r>
    </w:p>
    <w:p w14:paraId="29A857CA" w14:textId="77777777" w:rsidR="00895932" w:rsidRPr="00D40F9A" w:rsidRDefault="00895932">
      <w:pPr>
        <w:pStyle w:val="SourceCode"/>
        <w:numPr>
          <w:ilvl w:val="2"/>
          <w:numId w:val="55"/>
        </w:numPr>
        <w:spacing w:before="0" w:after="0"/>
      </w:pPr>
      <w:r w:rsidRPr="00D40F9A">
        <w:t>{</w:t>
      </w:r>
    </w:p>
    <w:p w14:paraId="3A3CBCB2" w14:textId="77777777" w:rsidR="00895932" w:rsidRPr="00D40F9A" w:rsidRDefault="00895932">
      <w:pPr>
        <w:pStyle w:val="SourceCode"/>
        <w:numPr>
          <w:ilvl w:val="2"/>
          <w:numId w:val="55"/>
        </w:numPr>
        <w:spacing w:before="0" w:after="0"/>
      </w:pPr>
      <w:r w:rsidRPr="00D40F9A">
        <w:t xml:space="preserve">  "message": "Error starting audio: Start failed",</w:t>
      </w:r>
    </w:p>
    <w:p w14:paraId="471FCA1C" w14:textId="77777777" w:rsidR="00895932" w:rsidRPr="00D40F9A" w:rsidRDefault="00895932">
      <w:pPr>
        <w:pStyle w:val="SourceCode"/>
        <w:numPr>
          <w:ilvl w:val="2"/>
          <w:numId w:val="55"/>
        </w:numPr>
        <w:spacing w:before="0" w:after="0"/>
      </w:pPr>
      <w:r w:rsidRPr="00D40F9A">
        <w:t xml:space="preserve">  "status": 500</w:t>
      </w:r>
    </w:p>
    <w:p w14:paraId="29997F05" w14:textId="77777777" w:rsidR="00895932" w:rsidRPr="00D40F9A" w:rsidRDefault="00895932">
      <w:pPr>
        <w:pStyle w:val="SourceCode"/>
        <w:numPr>
          <w:ilvl w:val="2"/>
          <w:numId w:val="55"/>
        </w:numPr>
        <w:spacing w:before="0" w:after="0"/>
      </w:pPr>
      <w:r w:rsidRPr="00D40F9A">
        <w:t>}</w:t>
      </w:r>
    </w:p>
    <w:p w14:paraId="00AABD69" w14:textId="77777777" w:rsidR="00895932" w:rsidRPr="00D40F9A" w:rsidRDefault="00895932">
      <w:pPr>
        <w:pStyle w:val="ListParagraph"/>
        <w:numPr>
          <w:ilvl w:val="0"/>
          <w:numId w:val="68"/>
        </w:numPr>
        <w:spacing w:line="240" w:lineRule="auto"/>
        <w:jc w:val="left"/>
      </w:pPr>
      <w:r w:rsidRPr="00D40F9A">
        <w:rPr>
          <w:b/>
          <w:bCs/>
        </w:rPr>
        <w:t>SongsService -&gt; stopAudio -&gt; should stop audio</w:t>
      </w:r>
      <w:r w:rsidRPr="00D40F9A">
        <w:t xml:space="preserve">: Ez a teszteset ellenőrzi, hogy a </w:t>
      </w:r>
      <w:r w:rsidRPr="00D40F9A">
        <w:rPr>
          <w:rStyle w:val="VerbatimChar"/>
        </w:rPr>
        <w:t>stopAudio</w:t>
      </w:r>
      <w:r w:rsidRPr="00D40F9A">
        <w:t xml:space="preserve"> metódus leállítja-e a hanganyagot.</w:t>
      </w:r>
    </w:p>
    <w:p w14:paraId="31310969"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4142D7B0"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3C595869" w14:textId="77777777" w:rsidR="00895932" w:rsidRPr="00D40F9A" w:rsidRDefault="00895932">
      <w:pPr>
        <w:pStyle w:val="SourceCodeLanguage"/>
        <w:numPr>
          <w:ilvl w:val="2"/>
          <w:numId w:val="55"/>
        </w:numPr>
      </w:pPr>
      <w:r w:rsidRPr="00D40F9A">
        <w:t>json</w:t>
      </w:r>
    </w:p>
    <w:p w14:paraId="4AA191A8" w14:textId="77777777" w:rsidR="00895932" w:rsidRPr="00D40F9A" w:rsidRDefault="00895932">
      <w:pPr>
        <w:pStyle w:val="SourceCode"/>
        <w:numPr>
          <w:ilvl w:val="2"/>
          <w:numId w:val="55"/>
        </w:numPr>
        <w:spacing w:before="0" w:after="0"/>
      </w:pPr>
      <w:r w:rsidRPr="00D40F9A">
        <w:t>{</w:t>
      </w:r>
    </w:p>
    <w:p w14:paraId="335DA7E2" w14:textId="77777777" w:rsidR="00895932" w:rsidRPr="00D40F9A" w:rsidRDefault="00895932">
      <w:pPr>
        <w:pStyle w:val="SourceCode"/>
        <w:numPr>
          <w:ilvl w:val="2"/>
          <w:numId w:val="55"/>
        </w:numPr>
        <w:spacing w:before="0" w:after="0"/>
      </w:pPr>
      <w:r w:rsidRPr="00D40F9A">
        <w:t xml:space="preserve">  "token": {</w:t>
      </w:r>
    </w:p>
    <w:p w14:paraId="2AFE5861" w14:textId="77777777" w:rsidR="00895932" w:rsidRPr="00D40F9A" w:rsidRDefault="00895932">
      <w:pPr>
        <w:pStyle w:val="SourceCode"/>
        <w:numPr>
          <w:ilvl w:val="2"/>
          <w:numId w:val="55"/>
        </w:numPr>
        <w:spacing w:before="0" w:after="0"/>
      </w:pPr>
      <w:r w:rsidRPr="00D40F9A">
        <w:t xml:space="preserve">    "username": "testUser",</w:t>
      </w:r>
    </w:p>
    <w:p w14:paraId="7A913B74" w14:textId="77777777" w:rsidR="00895932" w:rsidRPr="00D40F9A" w:rsidRDefault="00895932">
      <w:pPr>
        <w:pStyle w:val="SourceCode"/>
        <w:numPr>
          <w:ilvl w:val="2"/>
          <w:numId w:val="55"/>
        </w:numPr>
        <w:spacing w:before="0" w:after="0"/>
      </w:pPr>
      <w:r w:rsidRPr="00D40F9A">
        <w:t xml:space="preserve">    "sub": "123"</w:t>
      </w:r>
    </w:p>
    <w:p w14:paraId="30A2D684" w14:textId="77777777" w:rsidR="00895932" w:rsidRPr="00D40F9A" w:rsidRDefault="00895932">
      <w:pPr>
        <w:pStyle w:val="SourceCode"/>
        <w:numPr>
          <w:ilvl w:val="2"/>
          <w:numId w:val="55"/>
        </w:numPr>
        <w:spacing w:before="0" w:after="0"/>
      </w:pPr>
      <w:r w:rsidRPr="00D40F9A">
        <w:t xml:space="preserve">  }</w:t>
      </w:r>
    </w:p>
    <w:p w14:paraId="720C45B7" w14:textId="77777777" w:rsidR="00895932" w:rsidRPr="00D40F9A" w:rsidRDefault="00895932">
      <w:pPr>
        <w:pStyle w:val="SourceCode"/>
        <w:numPr>
          <w:ilvl w:val="2"/>
          <w:numId w:val="55"/>
        </w:numPr>
        <w:spacing w:before="0" w:after="0"/>
      </w:pPr>
      <w:r w:rsidRPr="00D40F9A">
        <w:t>}</w:t>
      </w:r>
    </w:p>
    <w:p w14:paraId="5BDB6D6C" w14:textId="77777777" w:rsidR="00895932" w:rsidRPr="00D40F9A" w:rsidRDefault="00895932">
      <w:pPr>
        <w:pStyle w:val="ListParagraph"/>
        <w:numPr>
          <w:ilvl w:val="2"/>
          <w:numId w:val="68"/>
        </w:numPr>
        <w:spacing w:line="240" w:lineRule="auto"/>
        <w:jc w:val="left"/>
      </w:pPr>
      <w:r w:rsidRPr="00D40F9A">
        <w:rPr>
          <w:b/>
          <w:bCs/>
        </w:rPr>
        <w:t>mockResult</w:t>
      </w:r>
      <w:r w:rsidRPr="00D40F9A">
        <w:t>:</w:t>
      </w:r>
    </w:p>
    <w:p w14:paraId="0C01B077" w14:textId="77777777" w:rsidR="00895932" w:rsidRPr="00D40F9A" w:rsidRDefault="00895932">
      <w:pPr>
        <w:pStyle w:val="SourceCodeLanguage"/>
        <w:numPr>
          <w:ilvl w:val="2"/>
          <w:numId w:val="55"/>
        </w:numPr>
      </w:pPr>
      <w:r w:rsidRPr="00D40F9A">
        <w:t>json</w:t>
      </w:r>
    </w:p>
    <w:p w14:paraId="37DB6BBF" w14:textId="77777777" w:rsidR="00895932" w:rsidRPr="00D40F9A" w:rsidRDefault="00895932">
      <w:pPr>
        <w:pStyle w:val="SourceCode"/>
        <w:numPr>
          <w:ilvl w:val="2"/>
          <w:numId w:val="55"/>
        </w:numPr>
        <w:spacing w:before="0" w:after="0"/>
      </w:pPr>
      <w:r w:rsidRPr="00D40F9A">
        <w:t>{</w:t>
      </w:r>
    </w:p>
    <w:p w14:paraId="77C13FCC" w14:textId="77777777" w:rsidR="00895932" w:rsidRPr="00D40F9A" w:rsidRDefault="00895932">
      <w:pPr>
        <w:pStyle w:val="SourceCode"/>
        <w:numPr>
          <w:ilvl w:val="2"/>
          <w:numId w:val="55"/>
        </w:numPr>
        <w:spacing w:before="0" w:after="0"/>
      </w:pPr>
      <w:r w:rsidRPr="00D40F9A">
        <w:t xml:space="preserve">  "message": "Success"</w:t>
      </w:r>
    </w:p>
    <w:p w14:paraId="4BB964E7" w14:textId="77777777" w:rsidR="00895932" w:rsidRPr="00D40F9A" w:rsidRDefault="00895932">
      <w:pPr>
        <w:pStyle w:val="SourceCode"/>
        <w:numPr>
          <w:ilvl w:val="2"/>
          <w:numId w:val="55"/>
        </w:numPr>
        <w:spacing w:before="0" w:after="0"/>
      </w:pPr>
      <w:r w:rsidRPr="00D40F9A">
        <w:t>}</w:t>
      </w:r>
    </w:p>
    <w:p w14:paraId="2260CC0F"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4416F3AA" w14:textId="77777777" w:rsidR="005766AF" w:rsidRDefault="005766AF">
      <w:pPr>
        <w:spacing w:line="259" w:lineRule="auto"/>
        <w:jc w:val="left"/>
        <w:rPr>
          <w:b/>
          <w:bCs/>
        </w:rPr>
      </w:pPr>
      <w:r>
        <w:rPr>
          <w:b/>
          <w:bCs/>
        </w:rPr>
        <w:br w:type="page"/>
      </w:r>
    </w:p>
    <w:p w14:paraId="768122A1" w14:textId="6C20DEF9" w:rsidR="00895932" w:rsidRPr="00D40F9A" w:rsidRDefault="00895932">
      <w:pPr>
        <w:pStyle w:val="ListParagraph"/>
        <w:numPr>
          <w:ilvl w:val="2"/>
          <w:numId w:val="68"/>
        </w:numPr>
        <w:spacing w:line="240" w:lineRule="auto"/>
        <w:jc w:val="left"/>
      </w:pPr>
      <w:r w:rsidRPr="00D40F9A">
        <w:rPr>
          <w:b/>
          <w:bCs/>
        </w:rPr>
        <w:lastRenderedPageBreak/>
        <w:t>result</w:t>
      </w:r>
      <w:r w:rsidRPr="00D40F9A">
        <w:t>:</w:t>
      </w:r>
    </w:p>
    <w:p w14:paraId="531A69C2" w14:textId="77777777" w:rsidR="00895932" w:rsidRPr="00D40F9A" w:rsidRDefault="00895932">
      <w:pPr>
        <w:pStyle w:val="SourceCodeLanguage"/>
        <w:numPr>
          <w:ilvl w:val="2"/>
          <w:numId w:val="55"/>
        </w:numPr>
      </w:pPr>
      <w:r w:rsidRPr="00D40F9A">
        <w:t>json</w:t>
      </w:r>
    </w:p>
    <w:p w14:paraId="37580747" w14:textId="77777777" w:rsidR="00895932" w:rsidRPr="00D40F9A" w:rsidRDefault="00895932">
      <w:pPr>
        <w:pStyle w:val="SourceCode"/>
        <w:numPr>
          <w:ilvl w:val="2"/>
          <w:numId w:val="55"/>
        </w:numPr>
        <w:spacing w:before="0" w:after="0"/>
      </w:pPr>
      <w:r w:rsidRPr="00D40F9A">
        <w:t>{</w:t>
      </w:r>
    </w:p>
    <w:p w14:paraId="471BF36D" w14:textId="77777777" w:rsidR="00895932" w:rsidRPr="00D40F9A" w:rsidRDefault="00895932">
      <w:pPr>
        <w:pStyle w:val="SourceCode"/>
        <w:numPr>
          <w:ilvl w:val="2"/>
          <w:numId w:val="55"/>
        </w:numPr>
        <w:spacing w:before="0" w:after="0"/>
      </w:pPr>
      <w:r w:rsidRPr="00D40F9A">
        <w:t xml:space="preserve">  "message": "Success"</w:t>
      </w:r>
    </w:p>
    <w:p w14:paraId="16568520" w14:textId="77777777" w:rsidR="00895932" w:rsidRPr="00D40F9A" w:rsidRDefault="00895932">
      <w:pPr>
        <w:pStyle w:val="SourceCode"/>
        <w:numPr>
          <w:ilvl w:val="2"/>
          <w:numId w:val="55"/>
        </w:numPr>
        <w:spacing w:before="0" w:after="0"/>
      </w:pPr>
      <w:r w:rsidRPr="00D40F9A">
        <w:t>}</w:t>
      </w:r>
    </w:p>
    <w:p w14:paraId="103DDF04" w14:textId="77777777" w:rsidR="00895932" w:rsidRPr="00D40F9A" w:rsidRDefault="00895932">
      <w:pPr>
        <w:pStyle w:val="ListParagraph"/>
        <w:numPr>
          <w:ilvl w:val="0"/>
          <w:numId w:val="68"/>
        </w:numPr>
        <w:spacing w:line="240" w:lineRule="auto"/>
        <w:jc w:val="left"/>
      </w:pPr>
      <w:r w:rsidRPr="00D40F9A">
        <w:rPr>
          <w:b/>
          <w:bCs/>
        </w:rPr>
        <w:t>SongsService -&gt; stopAudio -&gt; should throw an error when stop fails</w:t>
      </w:r>
      <w:r w:rsidRPr="00D40F9A">
        <w:t xml:space="preserve">: Ez a teszteset ellenőrzi, hogy a </w:t>
      </w:r>
      <w:r w:rsidRPr="00D40F9A">
        <w:rPr>
          <w:rStyle w:val="VerbatimChar"/>
        </w:rPr>
        <w:t>stopAudio</w:t>
      </w:r>
      <w:r w:rsidRPr="00D40F9A">
        <w:t xml:space="preserve"> metódus hibát dob-e, ha a leállítás sikertelen.</w:t>
      </w:r>
    </w:p>
    <w:p w14:paraId="30A14D62"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37227388"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3FB6F475" w14:textId="77777777" w:rsidR="00895932" w:rsidRPr="00D40F9A" w:rsidRDefault="00895932">
      <w:pPr>
        <w:pStyle w:val="SourceCodeLanguage"/>
        <w:numPr>
          <w:ilvl w:val="2"/>
          <w:numId w:val="55"/>
        </w:numPr>
      </w:pPr>
      <w:r w:rsidRPr="00D40F9A">
        <w:t>json</w:t>
      </w:r>
    </w:p>
    <w:p w14:paraId="68CD145A" w14:textId="77777777" w:rsidR="00895932" w:rsidRPr="00D40F9A" w:rsidRDefault="00895932">
      <w:pPr>
        <w:pStyle w:val="SourceCode"/>
        <w:numPr>
          <w:ilvl w:val="2"/>
          <w:numId w:val="55"/>
        </w:numPr>
        <w:spacing w:before="0" w:after="0"/>
      </w:pPr>
      <w:r w:rsidRPr="00D40F9A">
        <w:t>{</w:t>
      </w:r>
    </w:p>
    <w:p w14:paraId="1E92B776" w14:textId="77777777" w:rsidR="00895932" w:rsidRPr="00D40F9A" w:rsidRDefault="00895932">
      <w:pPr>
        <w:pStyle w:val="SourceCode"/>
        <w:numPr>
          <w:ilvl w:val="2"/>
          <w:numId w:val="55"/>
        </w:numPr>
        <w:spacing w:before="0" w:after="0"/>
      </w:pPr>
      <w:r w:rsidRPr="00D40F9A">
        <w:t xml:space="preserve">  "token": {</w:t>
      </w:r>
    </w:p>
    <w:p w14:paraId="7D94D985" w14:textId="77777777" w:rsidR="00895932" w:rsidRPr="00D40F9A" w:rsidRDefault="00895932">
      <w:pPr>
        <w:pStyle w:val="SourceCode"/>
        <w:numPr>
          <w:ilvl w:val="2"/>
          <w:numId w:val="55"/>
        </w:numPr>
        <w:spacing w:before="0" w:after="0"/>
      </w:pPr>
      <w:r w:rsidRPr="00D40F9A">
        <w:t xml:space="preserve">    "username": "testUser",</w:t>
      </w:r>
    </w:p>
    <w:p w14:paraId="5269B13C" w14:textId="77777777" w:rsidR="00895932" w:rsidRPr="00D40F9A" w:rsidRDefault="00895932">
      <w:pPr>
        <w:pStyle w:val="SourceCode"/>
        <w:numPr>
          <w:ilvl w:val="2"/>
          <w:numId w:val="55"/>
        </w:numPr>
        <w:spacing w:before="0" w:after="0"/>
      </w:pPr>
      <w:r w:rsidRPr="00D40F9A">
        <w:t xml:space="preserve">    "sub": "123"</w:t>
      </w:r>
    </w:p>
    <w:p w14:paraId="3BC1369F" w14:textId="77777777" w:rsidR="00895932" w:rsidRPr="00D40F9A" w:rsidRDefault="00895932">
      <w:pPr>
        <w:pStyle w:val="SourceCode"/>
        <w:numPr>
          <w:ilvl w:val="2"/>
          <w:numId w:val="55"/>
        </w:numPr>
        <w:spacing w:before="0" w:after="0"/>
      </w:pPr>
      <w:r w:rsidRPr="00D40F9A">
        <w:t xml:space="preserve">  }</w:t>
      </w:r>
    </w:p>
    <w:p w14:paraId="7E5933D8" w14:textId="77777777" w:rsidR="00895932" w:rsidRPr="00D40F9A" w:rsidRDefault="00895932">
      <w:pPr>
        <w:pStyle w:val="SourceCode"/>
        <w:numPr>
          <w:ilvl w:val="2"/>
          <w:numId w:val="55"/>
        </w:numPr>
        <w:spacing w:before="0" w:after="0"/>
      </w:pPr>
      <w:r w:rsidRPr="00D40F9A">
        <w:t>}</w:t>
      </w:r>
    </w:p>
    <w:p w14:paraId="69F8AA21" w14:textId="432DAB9C" w:rsidR="006E19E4" w:rsidRPr="005766AF" w:rsidRDefault="00895932">
      <w:pPr>
        <w:pStyle w:val="ListParagraph"/>
        <w:numPr>
          <w:ilvl w:val="1"/>
          <w:numId w:val="68"/>
        </w:numPr>
        <w:spacing w:line="240" w:lineRule="auto"/>
        <w:jc w:val="left"/>
      </w:pPr>
      <w:r w:rsidRPr="00D40F9A">
        <w:rPr>
          <w:b/>
          <w:bCs/>
        </w:rPr>
        <w:t>Return value</w:t>
      </w:r>
      <w:r w:rsidRPr="00D40F9A">
        <w:t>:</w:t>
      </w:r>
    </w:p>
    <w:p w14:paraId="53767B86" w14:textId="23901815" w:rsidR="00895932" w:rsidRPr="00D40F9A" w:rsidRDefault="00895932">
      <w:pPr>
        <w:pStyle w:val="ListParagraph"/>
        <w:numPr>
          <w:ilvl w:val="2"/>
          <w:numId w:val="68"/>
        </w:numPr>
        <w:spacing w:line="240" w:lineRule="auto"/>
        <w:jc w:val="left"/>
      </w:pPr>
      <w:r w:rsidRPr="00D40F9A">
        <w:rPr>
          <w:b/>
          <w:bCs/>
        </w:rPr>
        <w:t>error</w:t>
      </w:r>
      <w:r w:rsidRPr="00D40F9A">
        <w:t>:</w:t>
      </w:r>
    </w:p>
    <w:p w14:paraId="036D9535" w14:textId="77777777" w:rsidR="00895932" w:rsidRPr="00D40F9A" w:rsidRDefault="00895932">
      <w:pPr>
        <w:pStyle w:val="SourceCodeLanguage"/>
        <w:numPr>
          <w:ilvl w:val="2"/>
          <w:numId w:val="55"/>
        </w:numPr>
      </w:pPr>
      <w:r w:rsidRPr="00D40F9A">
        <w:t>json</w:t>
      </w:r>
    </w:p>
    <w:p w14:paraId="1E01B759" w14:textId="77777777" w:rsidR="00895932" w:rsidRPr="00D40F9A" w:rsidRDefault="00895932">
      <w:pPr>
        <w:pStyle w:val="SourceCode"/>
        <w:numPr>
          <w:ilvl w:val="2"/>
          <w:numId w:val="55"/>
        </w:numPr>
        <w:spacing w:before="0" w:after="0"/>
      </w:pPr>
      <w:r w:rsidRPr="00D40F9A">
        <w:t>{</w:t>
      </w:r>
    </w:p>
    <w:p w14:paraId="42E38170" w14:textId="77777777" w:rsidR="00895932" w:rsidRPr="00D40F9A" w:rsidRDefault="00895932">
      <w:pPr>
        <w:pStyle w:val="SourceCode"/>
        <w:numPr>
          <w:ilvl w:val="2"/>
          <w:numId w:val="55"/>
        </w:numPr>
        <w:spacing w:before="0" w:after="0"/>
      </w:pPr>
      <w:r w:rsidRPr="00D40F9A">
        <w:t xml:space="preserve">  "message": "Error stopping audio: Stop failed",</w:t>
      </w:r>
    </w:p>
    <w:p w14:paraId="2CE970B1" w14:textId="77777777" w:rsidR="00895932" w:rsidRPr="00D40F9A" w:rsidRDefault="00895932">
      <w:pPr>
        <w:pStyle w:val="SourceCode"/>
        <w:numPr>
          <w:ilvl w:val="2"/>
          <w:numId w:val="55"/>
        </w:numPr>
        <w:spacing w:before="0" w:after="0"/>
      </w:pPr>
      <w:r w:rsidRPr="00D40F9A">
        <w:t xml:space="preserve">  "status": 500</w:t>
      </w:r>
    </w:p>
    <w:p w14:paraId="12950953" w14:textId="77777777" w:rsidR="00895932" w:rsidRPr="00D40F9A" w:rsidRDefault="00895932">
      <w:pPr>
        <w:pStyle w:val="SourceCode"/>
        <w:numPr>
          <w:ilvl w:val="2"/>
          <w:numId w:val="55"/>
        </w:numPr>
        <w:spacing w:before="0" w:after="0"/>
      </w:pPr>
      <w:r w:rsidRPr="00D40F9A">
        <w:t>}</w:t>
      </w:r>
    </w:p>
    <w:p w14:paraId="7A937284" w14:textId="77777777" w:rsidR="00895932" w:rsidRPr="00D40F9A" w:rsidRDefault="00895932">
      <w:pPr>
        <w:pStyle w:val="ListParagraph"/>
        <w:numPr>
          <w:ilvl w:val="0"/>
          <w:numId w:val="68"/>
        </w:numPr>
        <w:spacing w:line="240" w:lineRule="auto"/>
        <w:jc w:val="left"/>
      </w:pPr>
      <w:r w:rsidRPr="00D40F9A">
        <w:rPr>
          <w:b/>
          <w:bCs/>
        </w:rPr>
        <w:t>SongsService -&gt; upload -&gt; should upload a song</w:t>
      </w:r>
      <w:r w:rsidRPr="00D40F9A">
        <w:t xml:space="preserve">: Ez a teszteset ellenőrzi, hogy a </w:t>
      </w:r>
      <w:r w:rsidRPr="00D40F9A">
        <w:rPr>
          <w:rStyle w:val="VerbatimChar"/>
        </w:rPr>
        <w:t>upload</w:t>
      </w:r>
      <w:r w:rsidRPr="00D40F9A">
        <w:t xml:space="preserve"> metódus feltölt-e egy dalt.</w:t>
      </w:r>
    </w:p>
    <w:p w14:paraId="059D2918"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793E2A00"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60DE2940" w14:textId="77777777" w:rsidR="00895932" w:rsidRPr="00D40F9A" w:rsidRDefault="00895932">
      <w:pPr>
        <w:pStyle w:val="SourceCodeLanguage"/>
        <w:numPr>
          <w:ilvl w:val="2"/>
          <w:numId w:val="55"/>
        </w:numPr>
      </w:pPr>
      <w:r w:rsidRPr="00D40F9A">
        <w:t>json</w:t>
      </w:r>
    </w:p>
    <w:p w14:paraId="45E161C7" w14:textId="77777777" w:rsidR="00895932" w:rsidRPr="00D40F9A" w:rsidRDefault="00895932">
      <w:pPr>
        <w:pStyle w:val="SourceCode"/>
        <w:numPr>
          <w:ilvl w:val="2"/>
          <w:numId w:val="55"/>
        </w:numPr>
        <w:spacing w:before="0" w:after="0"/>
      </w:pPr>
      <w:r w:rsidRPr="00D40F9A">
        <w:t>{</w:t>
      </w:r>
    </w:p>
    <w:p w14:paraId="7270EDDA" w14:textId="77777777" w:rsidR="00895932" w:rsidRPr="00D40F9A" w:rsidRDefault="00895932">
      <w:pPr>
        <w:pStyle w:val="SourceCode"/>
        <w:numPr>
          <w:ilvl w:val="2"/>
          <w:numId w:val="55"/>
        </w:numPr>
        <w:spacing w:before="0" w:after="0"/>
      </w:pPr>
      <w:r w:rsidRPr="00D40F9A">
        <w:t xml:space="preserve">  "token": {</w:t>
      </w:r>
    </w:p>
    <w:p w14:paraId="7161A6E0" w14:textId="77777777" w:rsidR="00895932" w:rsidRPr="00D40F9A" w:rsidRDefault="00895932">
      <w:pPr>
        <w:pStyle w:val="SourceCode"/>
        <w:numPr>
          <w:ilvl w:val="2"/>
          <w:numId w:val="55"/>
        </w:numPr>
        <w:spacing w:before="0" w:after="0"/>
      </w:pPr>
      <w:r w:rsidRPr="00D40F9A">
        <w:t xml:space="preserve">    "username": "testUser",</w:t>
      </w:r>
    </w:p>
    <w:p w14:paraId="4A4BC1C1" w14:textId="77777777" w:rsidR="00895932" w:rsidRPr="00D40F9A" w:rsidRDefault="00895932">
      <w:pPr>
        <w:pStyle w:val="SourceCode"/>
        <w:numPr>
          <w:ilvl w:val="2"/>
          <w:numId w:val="55"/>
        </w:numPr>
        <w:spacing w:before="0" w:after="0"/>
      </w:pPr>
      <w:r w:rsidRPr="00D40F9A">
        <w:t xml:space="preserve">    "sub": "123"</w:t>
      </w:r>
    </w:p>
    <w:p w14:paraId="5754F5FC" w14:textId="77777777" w:rsidR="00895932" w:rsidRPr="00D40F9A" w:rsidRDefault="00895932">
      <w:pPr>
        <w:pStyle w:val="SourceCode"/>
        <w:numPr>
          <w:ilvl w:val="2"/>
          <w:numId w:val="55"/>
        </w:numPr>
        <w:spacing w:before="0" w:after="0"/>
      </w:pPr>
      <w:r w:rsidRPr="00D40F9A">
        <w:t xml:space="preserve">  }</w:t>
      </w:r>
    </w:p>
    <w:p w14:paraId="716D9B76" w14:textId="77777777" w:rsidR="00895932" w:rsidRPr="00D40F9A" w:rsidRDefault="00895932">
      <w:pPr>
        <w:pStyle w:val="SourceCode"/>
        <w:numPr>
          <w:ilvl w:val="2"/>
          <w:numId w:val="55"/>
        </w:numPr>
        <w:spacing w:before="0" w:after="0"/>
      </w:pPr>
      <w:r w:rsidRPr="00D40F9A">
        <w:t>}</w:t>
      </w:r>
    </w:p>
    <w:p w14:paraId="14F1F2AF" w14:textId="77777777" w:rsidR="00895932" w:rsidRPr="00D40F9A" w:rsidRDefault="00895932">
      <w:pPr>
        <w:pStyle w:val="ListParagraph"/>
        <w:numPr>
          <w:ilvl w:val="2"/>
          <w:numId w:val="68"/>
        </w:numPr>
        <w:spacing w:line="240" w:lineRule="auto"/>
        <w:jc w:val="left"/>
      </w:pPr>
      <w:r w:rsidRPr="00D40F9A">
        <w:rPr>
          <w:b/>
          <w:bCs/>
        </w:rPr>
        <w:t>mockFile</w:t>
      </w:r>
      <w:r w:rsidRPr="00D40F9A">
        <w:t>:</w:t>
      </w:r>
    </w:p>
    <w:p w14:paraId="20F7DDF2" w14:textId="77777777" w:rsidR="00895932" w:rsidRPr="00D40F9A" w:rsidRDefault="00895932">
      <w:pPr>
        <w:pStyle w:val="SourceCodeLanguage"/>
        <w:numPr>
          <w:ilvl w:val="2"/>
          <w:numId w:val="55"/>
        </w:numPr>
      </w:pPr>
      <w:r w:rsidRPr="00D40F9A">
        <w:t>json</w:t>
      </w:r>
    </w:p>
    <w:p w14:paraId="600A537F" w14:textId="77777777" w:rsidR="00895932" w:rsidRPr="00D40F9A" w:rsidRDefault="00895932">
      <w:pPr>
        <w:pStyle w:val="SourceCode"/>
        <w:numPr>
          <w:ilvl w:val="2"/>
          <w:numId w:val="55"/>
        </w:numPr>
        <w:spacing w:before="0" w:after="0"/>
      </w:pPr>
      <w:r w:rsidRPr="00D40F9A">
        <w:t>{</w:t>
      </w:r>
    </w:p>
    <w:p w14:paraId="07320D07" w14:textId="77777777" w:rsidR="00895932" w:rsidRPr="00D40F9A" w:rsidRDefault="00895932">
      <w:pPr>
        <w:pStyle w:val="SourceCode"/>
        <w:numPr>
          <w:ilvl w:val="2"/>
          <w:numId w:val="55"/>
        </w:numPr>
        <w:spacing w:before="0" w:after="0"/>
      </w:pPr>
      <w:r w:rsidRPr="00D40F9A">
        <w:t xml:space="preserve">  "path": "path/to/song.mp3"</w:t>
      </w:r>
    </w:p>
    <w:p w14:paraId="262A6983" w14:textId="77777777" w:rsidR="00895932" w:rsidRPr="00D40F9A" w:rsidRDefault="00895932">
      <w:pPr>
        <w:pStyle w:val="SourceCode"/>
        <w:numPr>
          <w:ilvl w:val="2"/>
          <w:numId w:val="55"/>
        </w:numPr>
        <w:spacing w:before="0" w:after="0"/>
      </w:pPr>
      <w:r w:rsidRPr="00D40F9A">
        <w:t>}</w:t>
      </w:r>
    </w:p>
    <w:p w14:paraId="441E8142" w14:textId="77777777" w:rsidR="00895932" w:rsidRPr="00D40F9A" w:rsidRDefault="00895932">
      <w:pPr>
        <w:pStyle w:val="ListParagraph"/>
        <w:numPr>
          <w:ilvl w:val="2"/>
          <w:numId w:val="68"/>
        </w:numPr>
        <w:spacing w:line="240" w:lineRule="auto"/>
        <w:jc w:val="left"/>
      </w:pPr>
      <w:r w:rsidRPr="00D40F9A">
        <w:rPr>
          <w:b/>
          <w:bCs/>
        </w:rPr>
        <w:t>mockCreateSongDto</w:t>
      </w:r>
      <w:r w:rsidRPr="00D40F9A">
        <w:t>:</w:t>
      </w:r>
    </w:p>
    <w:p w14:paraId="6151A36E" w14:textId="77777777" w:rsidR="00895932" w:rsidRPr="00D40F9A" w:rsidRDefault="00895932">
      <w:pPr>
        <w:pStyle w:val="SourceCodeLanguage"/>
        <w:numPr>
          <w:ilvl w:val="2"/>
          <w:numId w:val="55"/>
        </w:numPr>
      </w:pPr>
      <w:r w:rsidRPr="00D40F9A">
        <w:t>json</w:t>
      </w:r>
    </w:p>
    <w:p w14:paraId="13F7A6BA" w14:textId="77777777" w:rsidR="00895932" w:rsidRPr="00D40F9A" w:rsidRDefault="00895932">
      <w:pPr>
        <w:pStyle w:val="SourceCode"/>
        <w:numPr>
          <w:ilvl w:val="2"/>
          <w:numId w:val="55"/>
        </w:numPr>
        <w:spacing w:before="0" w:after="0"/>
      </w:pPr>
      <w:r w:rsidRPr="00D40F9A">
        <w:t>{</w:t>
      </w:r>
    </w:p>
    <w:p w14:paraId="1EC3F966" w14:textId="77777777" w:rsidR="00895932" w:rsidRPr="00D40F9A" w:rsidRDefault="00895932">
      <w:pPr>
        <w:pStyle w:val="SourceCode"/>
        <w:numPr>
          <w:ilvl w:val="2"/>
          <w:numId w:val="55"/>
        </w:numPr>
        <w:spacing w:before="0" w:after="0"/>
      </w:pPr>
      <w:r w:rsidRPr="00D40F9A">
        <w:t xml:space="preserve">  "title": "Test Song"</w:t>
      </w:r>
    </w:p>
    <w:p w14:paraId="5F439100" w14:textId="77777777" w:rsidR="00895932" w:rsidRPr="00D40F9A" w:rsidRDefault="00895932">
      <w:pPr>
        <w:pStyle w:val="SourceCode"/>
        <w:numPr>
          <w:ilvl w:val="2"/>
          <w:numId w:val="55"/>
        </w:numPr>
        <w:spacing w:before="0" w:after="0"/>
      </w:pPr>
      <w:r w:rsidRPr="00D40F9A">
        <w:t>}</w:t>
      </w:r>
    </w:p>
    <w:p w14:paraId="3E1E89C3" w14:textId="77777777" w:rsidR="00895932" w:rsidRPr="00D40F9A" w:rsidRDefault="00895932">
      <w:pPr>
        <w:pStyle w:val="ListParagraph"/>
        <w:numPr>
          <w:ilvl w:val="2"/>
          <w:numId w:val="68"/>
        </w:numPr>
        <w:spacing w:line="240" w:lineRule="auto"/>
        <w:jc w:val="left"/>
      </w:pPr>
      <w:r w:rsidRPr="00D40F9A">
        <w:rPr>
          <w:b/>
          <w:bCs/>
        </w:rPr>
        <w:t>mockResult</w:t>
      </w:r>
      <w:r w:rsidRPr="00D40F9A">
        <w:t>:</w:t>
      </w:r>
    </w:p>
    <w:p w14:paraId="3497D2BC" w14:textId="77777777" w:rsidR="00895932" w:rsidRPr="00D40F9A" w:rsidRDefault="00895932">
      <w:pPr>
        <w:pStyle w:val="SourceCodeLanguage"/>
        <w:numPr>
          <w:ilvl w:val="2"/>
          <w:numId w:val="55"/>
        </w:numPr>
      </w:pPr>
      <w:r w:rsidRPr="00D40F9A">
        <w:t>json</w:t>
      </w:r>
    </w:p>
    <w:p w14:paraId="3F7C486B" w14:textId="77777777" w:rsidR="00895932" w:rsidRPr="00D40F9A" w:rsidRDefault="00895932">
      <w:pPr>
        <w:pStyle w:val="SourceCode"/>
        <w:numPr>
          <w:ilvl w:val="2"/>
          <w:numId w:val="55"/>
        </w:numPr>
        <w:spacing w:before="0" w:after="0"/>
      </w:pPr>
      <w:r w:rsidRPr="00D40F9A">
        <w:t>{</w:t>
      </w:r>
    </w:p>
    <w:p w14:paraId="1DF30DB6" w14:textId="77777777" w:rsidR="00895932" w:rsidRPr="00D40F9A" w:rsidRDefault="00895932">
      <w:pPr>
        <w:pStyle w:val="SourceCode"/>
        <w:numPr>
          <w:ilvl w:val="2"/>
          <w:numId w:val="55"/>
        </w:numPr>
        <w:spacing w:before="0" w:after="0"/>
      </w:pPr>
      <w:r w:rsidRPr="00D40F9A">
        <w:t xml:space="preserve">  "id": "songId",</w:t>
      </w:r>
    </w:p>
    <w:p w14:paraId="1061B49F" w14:textId="77777777" w:rsidR="00895932" w:rsidRPr="00D40F9A" w:rsidRDefault="00895932">
      <w:pPr>
        <w:pStyle w:val="SourceCode"/>
        <w:numPr>
          <w:ilvl w:val="2"/>
          <w:numId w:val="55"/>
        </w:numPr>
        <w:spacing w:before="0" w:after="0"/>
      </w:pPr>
      <w:r w:rsidRPr="00D40F9A">
        <w:t xml:space="preserve">  "title": "Test Song"</w:t>
      </w:r>
    </w:p>
    <w:p w14:paraId="0F5ADF67" w14:textId="77777777" w:rsidR="00895932" w:rsidRPr="00D40F9A" w:rsidRDefault="00895932">
      <w:pPr>
        <w:pStyle w:val="SourceCode"/>
        <w:numPr>
          <w:ilvl w:val="2"/>
          <w:numId w:val="55"/>
        </w:numPr>
        <w:spacing w:before="0" w:after="0"/>
      </w:pPr>
      <w:r w:rsidRPr="00D40F9A">
        <w:t>}</w:t>
      </w:r>
    </w:p>
    <w:p w14:paraId="2C392944"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6C35F7E5" w14:textId="77777777" w:rsidR="005766AF" w:rsidRDefault="005766AF">
      <w:pPr>
        <w:spacing w:line="259" w:lineRule="auto"/>
        <w:jc w:val="left"/>
        <w:rPr>
          <w:b/>
          <w:bCs/>
        </w:rPr>
      </w:pPr>
      <w:r>
        <w:rPr>
          <w:b/>
          <w:bCs/>
        </w:rPr>
        <w:br w:type="page"/>
      </w:r>
    </w:p>
    <w:p w14:paraId="27F0EE0C" w14:textId="3023E5DC" w:rsidR="00895932" w:rsidRPr="00D40F9A" w:rsidRDefault="00895932">
      <w:pPr>
        <w:pStyle w:val="ListParagraph"/>
        <w:numPr>
          <w:ilvl w:val="2"/>
          <w:numId w:val="68"/>
        </w:numPr>
        <w:spacing w:line="240" w:lineRule="auto"/>
        <w:jc w:val="left"/>
      </w:pPr>
      <w:r w:rsidRPr="00D40F9A">
        <w:rPr>
          <w:b/>
          <w:bCs/>
        </w:rPr>
        <w:lastRenderedPageBreak/>
        <w:t>result</w:t>
      </w:r>
      <w:r w:rsidRPr="00D40F9A">
        <w:t>:</w:t>
      </w:r>
    </w:p>
    <w:p w14:paraId="60E8FBC1" w14:textId="77777777" w:rsidR="00895932" w:rsidRPr="00D40F9A" w:rsidRDefault="00895932">
      <w:pPr>
        <w:pStyle w:val="SourceCodeLanguage"/>
        <w:numPr>
          <w:ilvl w:val="2"/>
          <w:numId w:val="55"/>
        </w:numPr>
      </w:pPr>
      <w:r w:rsidRPr="00D40F9A">
        <w:t>json</w:t>
      </w:r>
    </w:p>
    <w:p w14:paraId="650EFA32" w14:textId="77777777" w:rsidR="00895932" w:rsidRPr="00D40F9A" w:rsidRDefault="00895932">
      <w:pPr>
        <w:pStyle w:val="SourceCode"/>
        <w:numPr>
          <w:ilvl w:val="2"/>
          <w:numId w:val="55"/>
        </w:numPr>
        <w:spacing w:before="0" w:after="0"/>
      </w:pPr>
      <w:r w:rsidRPr="00D40F9A">
        <w:t>{</w:t>
      </w:r>
    </w:p>
    <w:p w14:paraId="0AA13D43" w14:textId="77777777" w:rsidR="00895932" w:rsidRPr="00D40F9A" w:rsidRDefault="00895932">
      <w:pPr>
        <w:pStyle w:val="SourceCode"/>
        <w:numPr>
          <w:ilvl w:val="2"/>
          <w:numId w:val="55"/>
        </w:numPr>
        <w:spacing w:before="0" w:after="0"/>
      </w:pPr>
      <w:r w:rsidRPr="00D40F9A">
        <w:t xml:space="preserve">  "id": "songId",</w:t>
      </w:r>
    </w:p>
    <w:p w14:paraId="66B7F8CC" w14:textId="77777777" w:rsidR="00895932" w:rsidRPr="00D40F9A" w:rsidRDefault="00895932">
      <w:pPr>
        <w:pStyle w:val="SourceCode"/>
        <w:numPr>
          <w:ilvl w:val="2"/>
          <w:numId w:val="55"/>
        </w:numPr>
        <w:spacing w:before="0" w:after="0"/>
      </w:pPr>
      <w:r w:rsidRPr="00D40F9A">
        <w:t xml:space="preserve">  "title": "Test Song"</w:t>
      </w:r>
    </w:p>
    <w:p w14:paraId="3AD0928F" w14:textId="77777777" w:rsidR="00895932" w:rsidRPr="00D40F9A" w:rsidRDefault="00895932">
      <w:pPr>
        <w:pStyle w:val="SourceCode"/>
        <w:numPr>
          <w:ilvl w:val="2"/>
          <w:numId w:val="55"/>
        </w:numPr>
        <w:spacing w:before="0" w:after="0"/>
      </w:pPr>
      <w:r w:rsidRPr="00D40F9A">
        <w:t>}</w:t>
      </w:r>
    </w:p>
    <w:p w14:paraId="6E9359BA" w14:textId="77777777" w:rsidR="00895932" w:rsidRPr="00D40F9A" w:rsidRDefault="00895932">
      <w:pPr>
        <w:pStyle w:val="ListParagraph"/>
        <w:numPr>
          <w:ilvl w:val="0"/>
          <w:numId w:val="68"/>
        </w:numPr>
        <w:spacing w:line="240" w:lineRule="auto"/>
        <w:jc w:val="left"/>
      </w:pPr>
      <w:r w:rsidRPr="00D40F9A">
        <w:rPr>
          <w:b/>
          <w:bCs/>
        </w:rPr>
        <w:t>SongsService -&gt; upload -&gt; should throw an error when upload fails</w:t>
      </w:r>
      <w:r w:rsidRPr="00D40F9A">
        <w:t xml:space="preserve">: Ez a teszteset ellenőrzi, hogy a </w:t>
      </w:r>
      <w:r w:rsidRPr="00D40F9A">
        <w:rPr>
          <w:rStyle w:val="VerbatimChar"/>
        </w:rPr>
        <w:t>upload</w:t>
      </w:r>
      <w:r w:rsidRPr="00D40F9A">
        <w:t xml:space="preserve"> metódus hibát dob-e, ha a feltöltés sikertelen.</w:t>
      </w:r>
    </w:p>
    <w:p w14:paraId="25E63659"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0BBFBEE4"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560ADA0A" w14:textId="77777777" w:rsidR="00895932" w:rsidRPr="00D40F9A" w:rsidRDefault="00895932">
      <w:pPr>
        <w:pStyle w:val="SourceCodeLanguage"/>
        <w:numPr>
          <w:ilvl w:val="2"/>
          <w:numId w:val="55"/>
        </w:numPr>
      </w:pPr>
      <w:r w:rsidRPr="00D40F9A">
        <w:t>json</w:t>
      </w:r>
    </w:p>
    <w:p w14:paraId="795B87B9" w14:textId="77777777" w:rsidR="00895932" w:rsidRPr="00D40F9A" w:rsidRDefault="00895932">
      <w:pPr>
        <w:pStyle w:val="SourceCode"/>
        <w:numPr>
          <w:ilvl w:val="2"/>
          <w:numId w:val="55"/>
        </w:numPr>
        <w:spacing w:before="0" w:after="0"/>
      </w:pPr>
      <w:r w:rsidRPr="00D40F9A">
        <w:t>{</w:t>
      </w:r>
    </w:p>
    <w:p w14:paraId="4772B918" w14:textId="77777777" w:rsidR="00895932" w:rsidRPr="00D40F9A" w:rsidRDefault="00895932">
      <w:pPr>
        <w:pStyle w:val="SourceCode"/>
        <w:numPr>
          <w:ilvl w:val="2"/>
          <w:numId w:val="55"/>
        </w:numPr>
        <w:spacing w:before="0" w:after="0"/>
      </w:pPr>
      <w:r w:rsidRPr="00D40F9A">
        <w:t xml:space="preserve">  "token": {</w:t>
      </w:r>
    </w:p>
    <w:p w14:paraId="1733B559" w14:textId="77777777" w:rsidR="00895932" w:rsidRPr="00D40F9A" w:rsidRDefault="00895932">
      <w:pPr>
        <w:pStyle w:val="SourceCode"/>
        <w:numPr>
          <w:ilvl w:val="2"/>
          <w:numId w:val="55"/>
        </w:numPr>
        <w:spacing w:before="0" w:after="0"/>
      </w:pPr>
      <w:r w:rsidRPr="00D40F9A">
        <w:t xml:space="preserve">    "username": "testUser",</w:t>
      </w:r>
    </w:p>
    <w:p w14:paraId="35C0D2D3" w14:textId="77777777" w:rsidR="00895932" w:rsidRPr="00D40F9A" w:rsidRDefault="00895932">
      <w:pPr>
        <w:pStyle w:val="SourceCode"/>
        <w:numPr>
          <w:ilvl w:val="2"/>
          <w:numId w:val="55"/>
        </w:numPr>
        <w:spacing w:before="0" w:after="0"/>
      </w:pPr>
      <w:r w:rsidRPr="00D40F9A">
        <w:t xml:space="preserve">    "sub": "123"</w:t>
      </w:r>
    </w:p>
    <w:p w14:paraId="4164CB09" w14:textId="77777777" w:rsidR="00895932" w:rsidRPr="00D40F9A" w:rsidRDefault="00895932">
      <w:pPr>
        <w:pStyle w:val="SourceCode"/>
        <w:numPr>
          <w:ilvl w:val="2"/>
          <w:numId w:val="55"/>
        </w:numPr>
        <w:spacing w:before="0" w:after="0"/>
      </w:pPr>
      <w:r w:rsidRPr="00D40F9A">
        <w:t xml:space="preserve">  }</w:t>
      </w:r>
    </w:p>
    <w:p w14:paraId="3722918E" w14:textId="51EDF02E" w:rsidR="006E19E4" w:rsidRPr="005766AF" w:rsidRDefault="00895932">
      <w:pPr>
        <w:pStyle w:val="SourceCode"/>
        <w:numPr>
          <w:ilvl w:val="2"/>
          <w:numId w:val="55"/>
        </w:numPr>
        <w:spacing w:before="0" w:after="0"/>
      </w:pPr>
      <w:r w:rsidRPr="00D40F9A">
        <w:t>}</w:t>
      </w:r>
    </w:p>
    <w:p w14:paraId="3EE56F57" w14:textId="03A39F4A" w:rsidR="00895932" w:rsidRPr="00D40F9A" w:rsidRDefault="00895932">
      <w:pPr>
        <w:pStyle w:val="ListParagraph"/>
        <w:numPr>
          <w:ilvl w:val="2"/>
          <w:numId w:val="68"/>
        </w:numPr>
        <w:spacing w:line="240" w:lineRule="auto"/>
        <w:jc w:val="left"/>
      </w:pPr>
      <w:r w:rsidRPr="00D40F9A">
        <w:rPr>
          <w:b/>
          <w:bCs/>
        </w:rPr>
        <w:t>mockFile</w:t>
      </w:r>
      <w:r w:rsidRPr="00D40F9A">
        <w:t>:</w:t>
      </w:r>
    </w:p>
    <w:p w14:paraId="02ED2F2E" w14:textId="77777777" w:rsidR="00895932" w:rsidRPr="00D40F9A" w:rsidRDefault="00895932">
      <w:pPr>
        <w:pStyle w:val="SourceCodeLanguage"/>
        <w:numPr>
          <w:ilvl w:val="2"/>
          <w:numId w:val="55"/>
        </w:numPr>
      </w:pPr>
      <w:r w:rsidRPr="00D40F9A">
        <w:t>json</w:t>
      </w:r>
    </w:p>
    <w:p w14:paraId="6037B1A1" w14:textId="77777777" w:rsidR="00895932" w:rsidRPr="00D40F9A" w:rsidRDefault="00895932">
      <w:pPr>
        <w:pStyle w:val="SourceCode"/>
        <w:numPr>
          <w:ilvl w:val="2"/>
          <w:numId w:val="55"/>
        </w:numPr>
        <w:spacing w:before="0" w:after="0"/>
      </w:pPr>
      <w:r w:rsidRPr="00D40F9A">
        <w:t>{</w:t>
      </w:r>
    </w:p>
    <w:p w14:paraId="53A656FD" w14:textId="77777777" w:rsidR="00895932" w:rsidRPr="00D40F9A" w:rsidRDefault="00895932">
      <w:pPr>
        <w:pStyle w:val="SourceCode"/>
        <w:numPr>
          <w:ilvl w:val="2"/>
          <w:numId w:val="55"/>
        </w:numPr>
        <w:spacing w:before="0" w:after="0"/>
      </w:pPr>
      <w:r w:rsidRPr="00D40F9A">
        <w:t xml:space="preserve">  "path": "path/to/song.mp3"</w:t>
      </w:r>
    </w:p>
    <w:p w14:paraId="2F640F2A" w14:textId="77777777" w:rsidR="00895932" w:rsidRPr="00D40F9A" w:rsidRDefault="00895932">
      <w:pPr>
        <w:pStyle w:val="SourceCode"/>
        <w:numPr>
          <w:ilvl w:val="2"/>
          <w:numId w:val="55"/>
        </w:numPr>
        <w:spacing w:before="0" w:after="0"/>
      </w:pPr>
      <w:r w:rsidRPr="00D40F9A">
        <w:t>}</w:t>
      </w:r>
    </w:p>
    <w:p w14:paraId="2CA67D46" w14:textId="77777777" w:rsidR="00895932" w:rsidRPr="00D40F9A" w:rsidRDefault="00895932">
      <w:pPr>
        <w:pStyle w:val="ListParagraph"/>
        <w:numPr>
          <w:ilvl w:val="2"/>
          <w:numId w:val="68"/>
        </w:numPr>
        <w:spacing w:line="240" w:lineRule="auto"/>
        <w:jc w:val="left"/>
      </w:pPr>
      <w:r w:rsidRPr="00D40F9A">
        <w:rPr>
          <w:b/>
          <w:bCs/>
        </w:rPr>
        <w:t>mockCreateSongDto</w:t>
      </w:r>
      <w:r w:rsidRPr="00D40F9A">
        <w:t>:</w:t>
      </w:r>
    </w:p>
    <w:p w14:paraId="0A20B70E" w14:textId="77777777" w:rsidR="00895932" w:rsidRPr="00D40F9A" w:rsidRDefault="00895932">
      <w:pPr>
        <w:pStyle w:val="SourceCodeLanguage"/>
        <w:numPr>
          <w:ilvl w:val="2"/>
          <w:numId w:val="55"/>
        </w:numPr>
      </w:pPr>
      <w:r w:rsidRPr="00D40F9A">
        <w:t>json</w:t>
      </w:r>
    </w:p>
    <w:p w14:paraId="241B58A6" w14:textId="77777777" w:rsidR="00895932" w:rsidRPr="00D40F9A" w:rsidRDefault="00895932">
      <w:pPr>
        <w:pStyle w:val="SourceCode"/>
        <w:numPr>
          <w:ilvl w:val="2"/>
          <w:numId w:val="55"/>
        </w:numPr>
        <w:spacing w:before="0" w:after="0"/>
      </w:pPr>
      <w:r w:rsidRPr="00D40F9A">
        <w:t>{</w:t>
      </w:r>
    </w:p>
    <w:p w14:paraId="4824937F" w14:textId="77777777" w:rsidR="00895932" w:rsidRPr="00D40F9A" w:rsidRDefault="00895932">
      <w:pPr>
        <w:pStyle w:val="SourceCode"/>
        <w:numPr>
          <w:ilvl w:val="2"/>
          <w:numId w:val="55"/>
        </w:numPr>
        <w:spacing w:before="0" w:after="0"/>
      </w:pPr>
      <w:r w:rsidRPr="00D40F9A">
        <w:t xml:space="preserve">  "title": "Test Song"</w:t>
      </w:r>
    </w:p>
    <w:p w14:paraId="3E3B5C02" w14:textId="77777777" w:rsidR="00895932" w:rsidRPr="00D40F9A" w:rsidRDefault="00895932">
      <w:pPr>
        <w:pStyle w:val="SourceCode"/>
        <w:numPr>
          <w:ilvl w:val="2"/>
          <w:numId w:val="55"/>
        </w:numPr>
        <w:spacing w:before="0" w:after="0"/>
      </w:pPr>
      <w:r w:rsidRPr="00D40F9A">
        <w:t>}</w:t>
      </w:r>
    </w:p>
    <w:p w14:paraId="06458FA6"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35A47B64"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021E8BFD" w14:textId="77777777" w:rsidR="00895932" w:rsidRPr="00D40F9A" w:rsidRDefault="00895932">
      <w:pPr>
        <w:pStyle w:val="SourceCodeLanguage"/>
        <w:numPr>
          <w:ilvl w:val="2"/>
          <w:numId w:val="55"/>
        </w:numPr>
      </w:pPr>
      <w:r w:rsidRPr="00D40F9A">
        <w:t>json</w:t>
      </w:r>
    </w:p>
    <w:p w14:paraId="68ED2886" w14:textId="77777777" w:rsidR="00895932" w:rsidRPr="00D40F9A" w:rsidRDefault="00895932">
      <w:pPr>
        <w:pStyle w:val="SourceCode"/>
        <w:numPr>
          <w:ilvl w:val="2"/>
          <w:numId w:val="55"/>
        </w:numPr>
        <w:spacing w:before="0" w:after="0"/>
      </w:pPr>
      <w:r w:rsidRPr="00D40F9A">
        <w:t>{</w:t>
      </w:r>
    </w:p>
    <w:p w14:paraId="6D387EB0" w14:textId="77777777" w:rsidR="00895932" w:rsidRPr="00D40F9A" w:rsidRDefault="00895932">
      <w:pPr>
        <w:pStyle w:val="SourceCode"/>
        <w:numPr>
          <w:ilvl w:val="2"/>
          <w:numId w:val="55"/>
        </w:numPr>
        <w:spacing w:before="0" w:after="0"/>
      </w:pPr>
      <w:r w:rsidRPr="00D40F9A">
        <w:t xml:space="preserve">  "message": "Error uploading song into pending songs: Upload failed",</w:t>
      </w:r>
    </w:p>
    <w:p w14:paraId="2B6106E5" w14:textId="77777777" w:rsidR="00895932" w:rsidRPr="00D40F9A" w:rsidRDefault="00895932">
      <w:pPr>
        <w:pStyle w:val="SourceCode"/>
        <w:numPr>
          <w:ilvl w:val="2"/>
          <w:numId w:val="55"/>
        </w:numPr>
        <w:spacing w:before="0" w:after="0"/>
      </w:pPr>
      <w:r w:rsidRPr="00D40F9A">
        <w:t xml:space="preserve">  "status": 500</w:t>
      </w:r>
    </w:p>
    <w:p w14:paraId="44525AD4" w14:textId="77777777" w:rsidR="00895932" w:rsidRPr="00D40F9A" w:rsidRDefault="00895932">
      <w:pPr>
        <w:pStyle w:val="SourceCode"/>
        <w:numPr>
          <w:ilvl w:val="2"/>
          <w:numId w:val="55"/>
        </w:numPr>
        <w:spacing w:before="0" w:after="0"/>
      </w:pPr>
      <w:r w:rsidRPr="00D40F9A">
        <w:t>}</w:t>
      </w:r>
    </w:p>
    <w:p w14:paraId="2673567A" w14:textId="77777777" w:rsidR="00895932" w:rsidRPr="00D40F9A" w:rsidRDefault="00895932">
      <w:pPr>
        <w:pStyle w:val="ListParagraph"/>
        <w:numPr>
          <w:ilvl w:val="0"/>
          <w:numId w:val="68"/>
        </w:numPr>
        <w:spacing w:line="240" w:lineRule="auto"/>
        <w:jc w:val="left"/>
      </w:pPr>
      <w:r w:rsidRPr="00D40F9A">
        <w:rPr>
          <w:b/>
          <w:bCs/>
        </w:rPr>
        <w:t>SongsService -&gt; uploadDirect -&gt; should upload a song directly</w:t>
      </w:r>
      <w:r w:rsidRPr="00D40F9A">
        <w:t xml:space="preserve">: Ez a teszteset ellenőrzi, hogy a </w:t>
      </w:r>
      <w:r w:rsidRPr="00D40F9A">
        <w:rPr>
          <w:rStyle w:val="VerbatimChar"/>
        </w:rPr>
        <w:t>uploadDirect</w:t>
      </w:r>
      <w:r w:rsidRPr="00D40F9A">
        <w:t xml:space="preserve"> metódus közvetlenül feltölt-e egy dalt.</w:t>
      </w:r>
    </w:p>
    <w:p w14:paraId="31C94988"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1216BDA0"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0D756717" w14:textId="77777777" w:rsidR="00895932" w:rsidRPr="00D40F9A" w:rsidRDefault="00895932">
      <w:pPr>
        <w:pStyle w:val="SourceCodeLanguage"/>
        <w:numPr>
          <w:ilvl w:val="2"/>
          <w:numId w:val="55"/>
        </w:numPr>
      </w:pPr>
      <w:r w:rsidRPr="00D40F9A">
        <w:t>json</w:t>
      </w:r>
    </w:p>
    <w:p w14:paraId="6C00872A" w14:textId="77777777" w:rsidR="00895932" w:rsidRPr="00D40F9A" w:rsidRDefault="00895932">
      <w:pPr>
        <w:pStyle w:val="SourceCode"/>
        <w:numPr>
          <w:ilvl w:val="2"/>
          <w:numId w:val="55"/>
        </w:numPr>
        <w:spacing w:before="0" w:after="0"/>
      </w:pPr>
      <w:r w:rsidRPr="00D40F9A">
        <w:t>{</w:t>
      </w:r>
    </w:p>
    <w:p w14:paraId="6B4E3DBB" w14:textId="77777777" w:rsidR="00895932" w:rsidRPr="00D40F9A" w:rsidRDefault="00895932">
      <w:pPr>
        <w:pStyle w:val="SourceCode"/>
        <w:numPr>
          <w:ilvl w:val="2"/>
          <w:numId w:val="55"/>
        </w:numPr>
        <w:spacing w:before="0" w:after="0"/>
      </w:pPr>
      <w:r w:rsidRPr="00D40F9A">
        <w:t xml:space="preserve">  "token": {</w:t>
      </w:r>
    </w:p>
    <w:p w14:paraId="33A3294B" w14:textId="77777777" w:rsidR="00895932" w:rsidRPr="00D40F9A" w:rsidRDefault="00895932">
      <w:pPr>
        <w:pStyle w:val="SourceCode"/>
        <w:numPr>
          <w:ilvl w:val="2"/>
          <w:numId w:val="55"/>
        </w:numPr>
        <w:spacing w:before="0" w:after="0"/>
      </w:pPr>
      <w:r w:rsidRPr="00D40F9A">
        <w:t xml:space="preserve">    "username": "testUser",</w:t>
      </w:r>
    </w:p>
    <w:p w14:paraId="1573ED8D" w14:textId="77777777" w:rsidR="00895932" w:rsidRPr="00D40F9A" w:rsidRDefault="00895932">
      <w:pPr>
        <w:pStyle w:val="SourceCode"/>
        <w:numPr>
          <w:ilvl w:val="2"/>
          <w:numId w:val="55"/>
        </w:numPr>
        <w:spacing w:before="0" w:after="0"/>
      </w:pPr>
      <w:r w:rsidRPr="00D40F9A">
        <w:t xml:space="preserve">    "sub": "123"</w:t>
      </w:r>
    </w:p>
    <w:p w14:paraId="1B6D02C1" w14:textId="77777777" w:rsidR="00895932" w:rsidRPr="00D40F9A" w:rsidRDefault="00895932">
      <w:pPr>
        <w:pStyle w:val="SourceCode"/>
        <w:numPr>
          <w:ilvl w:val="2"/>
          <w:numId w:val="55"/>
        </w:numPr>
        <w:spacing w:before="0" w:after="0"/>
      </w:pPr>
      <w:r w:rsidRPr="00D40F9A">
        <w:t xml:space="preserve">  }</w:t>
      </w:r>
    </w:p>
    <w:p w14:paraId="400F795C" w14:textId="77777777" w:rsidR="00895932" w:rsidRPr="00D40F9A" w:rsidRDefault="00895932">
      <w:pPr>
        <w:pStyle w:val="SourceCode"/>
        <w:numPr>
          <w:ilvl w:val="2"/>
          <w:numId w:val="55"/>
        </w:numPr>
        <w:spacing w:before="0" w:after="0"/>
      </w:pPr>
      <w:r w:rsidRPr="00D40F9A">
        <w:t>}</w:t>
      </w:r>
    </w:p>
    <w:p w14:paraId="2CAF90B2" w14:textId="77777777" w:rsidR="00895932" w:rsidRPr="00D40F9A" w:rsidRDefault="00895932">
      <w:pPr>
        <w:pStyle w:val="ListParagraph"/>
        <w:numPr>
          <w:ilvl w:val="2"/>
          <w:numId w:val="68"/>
        </w:numPr>
        <w:spacing w:line="240" w:lineRule="auto"/>
        <w:jc w:val="left"/>
      </w:pPr>
      <w:r w:rsidRPr="00D40F9A">
        <w:rPr>
          <w:b/>
          <w:bCs/>
        </w:rPr>
        <w:t>mockFile</w:t>
      </w:r>
      <w:r w:rsidRPr="00D40F9A">
        <w:t>:</w:t>
      </w:r>
    </w:p>
    <w:p w14:paraId="664EC112" w14:textId="77777777" w:rsidR="00895932" w:rsidRPr="00D40F9A" w:rsidRDefault="00895932">
      <w:pPr>
        <w:pStyle w:val="SourceCodeLanguage"/>
        <w:numPr>
          <w:ilvl w:val="2"/>
          <w:numId w:val="55"/>
        </w:numPr>
      </w:pPr>
      <w:r w:rsidRPr="00D40F9A">
        <w:t>json</w:t>
      </w:r>
    </w:p>
    <w:p w14:paraId="7651C985" w14:textId="77777777" w:rsidR="00895932" w:rsidRPr="00D40F9A" w:rsidRDefault="00895932">
      <w:pPr>
        <w:pStyle w:val="SourceCode"/>
        <w:numPr>
          <w:ilvl w:val="2"/>
          <w:numId w:val="55"/>
        </w:numPr>
        <w:spacing w:before="0" w:after="0"/>
      </w:pPr>
      <w:r w:rsidRPr="00D40F9A">
        <w:t>{</w:t>
      </w:r>
    </w:p>
    <w:p w14:paraId="3AACE86E" w14:textId="77777777" w:rsidR="00895932" w:rsidRPr="00D40F9A" w:rsidRDefault="00895932">
      <w:pPr>
        <w:pStyle w:val="SourceCode"/>
        <w:numPr>
          <w:ilvl w:val="2"/>
          <w:numId w:val="55"/>
        </w:numPr>
        <w:spacing w:before="0" w:after="0"/>
      </w:pPr>
      <w:r w:rsidRPr="00D40F9A">
        <w:t xml:space="preserve">  "path": "path/to/song.mp3"</w:t>
      </w:r>
    </w:p>
    <w:p w14:paraId="165D9A35" w14:textId="77777777" w:rsidR="00895932" w:rsidRPr="00D40F9A" w:rsidRDefault="00895932">
      <w:pPr>
        <w:pStyle w:val="SourceCode"/>
        <w:numPr>
          <w:ilvl w:val="2"/>
          <w:numId w:val="55"/>
        </w:numPr>
        <w:spacing w:before="0" w:after="0"/>
      </w:pPr>
      <w:r w:rsidRPr="00D40F9A">
        <w:t>}</w:t>
      </w:r>
    </w:p>
    <w:p w14:paraId="14E1B4E9" w14:textId="77777777" w:rsidR="005766AF" w:rsidRDefault="005766AF">
      <w:pPr>
        <w:spacing w:line="259" w:lineRule="auto"/>
        <w:jc w:val="left"/>
        <w:rPr>
          <w:b/>
          <w:bCs/>
        </w:rPr>
      </w:pPr>
      <w:r>
        <w:rPr>
          <w:b/>
          <w:bCs/>
        </w:rPr>
        <w:br w:type="page"/>
      </w:r>
    </w:p>
    <w:p w14:paraId="1FF1995B" w14:textId="6D73F743" w:rsidR="00895932" w:rsidRPr="00D40F9A" w:rsidRDefault="00895932">
      <w:pPr>
        <w:pStyle w:val="ListParagraph"/>
        <w:numPr>
          <w:ilvl w:val="2"/>
          <w:numId w:val="68"/>
        </w:numPr>
        <w:spacing w:line="240" w:lineRule="auto"/>
        <w:jc w:val="left"/>
      </w:pPr>
      <w:r w:rsidRPr="00D40F9A">
        <w:rPr>
          <w:b/>
          <w:bCs/>
        </w:rPr>
        <w:lastRenderedPageBreak/>
        <w:t>mockCreateSongDto</w:t>
      </w:r>
      <w:r w:rsidRPr="00D40F9A">
        <w:t>:</w:t>
      </w:r>
    </w:p>
    <w:p w14:paraId="1294F115" w14:textId="77777777" w:rsidR="00895932" w:rsidRPr="00D40F9A" w:rsidRDefault="00895932">
      <w:pPr>
        <w:pStyle w:val="SourceCodeLanguage"/>
        <w:numPr>
          <w:ilvl w:val="2"/>
          <w:numId w:val="55"/>
        </w:numPr>
      </w:pPr>
      <w:r w:rsidRPr="00D40F9A">
        <w:t>json</w:t>
      </w:r>
    </w:p>
    <w:p w14:paraId="76F16EDE" w14:textId="77777777" w:rsidR="00895932" w:rsidRPr="00D40F9A" w:rsidRDefault="00895932">
      <w:pPr>
        <w:pStyle w:val="SourceCode"/>
        <w:numPr>
          <w:ilvl w:val="2"/>
          <w:numId w:val="55"/>
        </w:numPr>
        <w:spacing w:before="0" w:after="0"/>
      </w:pPr>
      <w:r w:rsidRPr="00D40F9A">
        <w:t>{</w:t>
      </w:r>
    </w:p>
    <w:p w14:paraId="27373C5A" w14:textId="77777777" w:rsidR="00895932" w:rsidRPr="00D40F9A" w:rsidRDefault="00895932">
      <w:pPr>
        <w:pStyle w:val="SourceCode"/>
        <w:numPr>
          <w:ilvl w:val="2"/>
          <w:numId w:val="55"/>
        </w:numPr>
        <w:spacing w:before="0" w:after="0"/>
      </w:pPr>
      <w:r w:rsidRPr="00D40F9A">
        <w:t xml:space="preserve">  "title": "Test Song"</w:t>
      </w:r>
    </w:p>
    <w:p w14:paraId="0D130C5C" w14:textId="77777777" w:rsidR="00895932" w:rsidRPr="00D40F9A" w:rsidRDefault="00895932">
      <w:pPr>
        <w:pStyle w:val="SourceCode"/>
        <w:numPr>
          <w:ilvl w:val="2"/>
          <w:numId w:val="55"/>
        </w:numPr>
        <w:spacing w:before="0" w:after="0"/>
      </w:pPr>
      <w:r w:rsidRPr="00D40F9A">
        <w:t>}</w:t>
      </w:r>
    </w:p>
    <w:p w14:paraId="2ECDD9B9" w14:textId="77777777" w:rsidR="00895932" w:rsidRPr="00D40F9A" w:rsidRDefault="00895932">
      <w:pPr>
        <w:pStyle w:val="ListParagraph"/>
        <w:numPr>
          <w:ilvl w:val="2"/>
          <w:numId w:val="68"/>
        </w:numPr>
        <w:spacing w:line="240" w:lineRule="auto"/>
        <w:jc w:val="left"/>
      </w:pPr>
      <w:r w:rsidRPr="00D40F9A">
        <w:rPr>
          <w:b/>
          <w:bCs/>
        </w:rPr>
        <w:t>mockResult</w:t>
      </w:r>
      <w:r w:rsidRPr="00D40F9A">
        <w:t>:</w:t>
      </w:r>
    </w:p>
    <w:p w14:paraId="2A265FCE" w14:textId="77777777" w:rsidR="00895932" w:rsidRPr="00D40F9A" w:rsidRDefault="00895932">
      <w:pPr>
        <w:pStyle w:val="SourceCodeLanguage"/>
        <w:numPr>
          <w:ilvl w:val="2"/>
          <w:numId w:val="55"/>
        </w:numPr>
      </w:pPr>
      <w:r w:rsidRPr="00D40F9A">
        <w:t>json</w:t>
      </w:r>
    </w:p>
    <w:p w14:paraId="1D363442" w14:textId="77777777" w:rsidR="00895932" w:rsidRPr="00D40F9A" w:rsidRDefault="00895932">
      <w:pPr>
        <w:pStyle w:val="SourceCode"/>
        <w:numPr>
          <w:ilvl w:val="2"/>
          <w:numId w:val="55"/>
        </w:numPr>
        <w:spacing w:before="0" w:after="0"/>
      </w:pPr>
      <w:r w:rsidRPr="00D40F9A">
        <w:t>{</w:t>
      </w:r>
    </w:p>
    <w:p w14:paraId="437F9A53" w14:textId="77777777" w:rsidR="00895932" w:rsidRPr="00D40F9A" w:rsidRDefault="00895932">
      <w:pPr>
        <w:pStyle w:val="SourceCode"/>
        <w:numPr>
          <w:ilvl w:val="2"/>
          <w:numId w:val="55"/>
        </w:numPr>
        <w:spacing w:before="0" w:after="0"/>
      </w:pPr>
      <w:r w:rsidRPr="00D40F9A">
        <w:t xml:space="preserve">  "id": "songId",</w:t>
      </w:r>
    </w:p>
    <w:p w14:paraId="11502D89" w14:textId="77777777" w:rsidR="00895932" w:rsidRPr="00D40F9A" w:rsidRDefault="00895932">
      <w:pPr>
        <w:pStyle w:val="SourceCode"/>
        <w:numPr>
          <w:ilvl w:val="2"/>
          <w:numId w:val="55"/>
        </w:numPr>
        <w:spacing w:before="0" w:after="0"/>
      </w:pPr>
      <w:r w:rsidRPr="00D40F9A">
        <w:t xml:space="preserve">  "title": "Test Song"</w:t>
      </w:r>
    </w:p>
    <w:p w14:paraId="4BEF89E8" w14:textId="77777777" w:rsidR="00895932" w:rsidRPr="00D40F9A" w:rsidRDefault="00895932">
      <w:pPr>
        <w:pStyle w:val="SourceCode"/>
        <w:numPr>
          <w:ilvl w:val="2"/>
          <w:numId w:val="55"/>
        </w:numPr>
        <w:spacing w:before="0" w:after="0"/>
      </w:pPr>
      <w:r w:rsidRPr="00D40F9A">
        <w:t>}</w:t>
      </w:r>
    </w:p>
    <w:p w14:paraId="3F8A5868"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396E606E" w14:textId="77777777" w:rsidR="00895932" w:rsidRPr="00D40F9A" w:rsidRDefault="00895932">
      <w:pPr>
        <w:pStyle w:val="ListParagraph"/>
        <w:numPr>
          <w:ilvl w:val="2"/>
          <w:numId w:val="68"/>
        </w:numPr>
        <w:spacing w:line="240" w:lineRule="auto"/>
        <w:jc w:val="left"/>
      </w:pPr>
      <w:r w:rsidRPr="00D40F9A">
        <w:rPr>
          <w:b/>
          <w:bCs/>
        </w:rPr>
        <w:t>result</w:t>
      </w:r>
      <w:r w:rsidRPr="00D40F9A">
        <w:t>:</w:t>
      </w:r>
    </w:p>
    <w:p w14:paraId="5A761CD9" w14:textId="77777777" w:rsidR="00895932" w:rsidRPr="00D40F9A" w:rsidRDefault="00895932">
      <w:pPr>
        <w:pStyle w:val="SourceCodeLanguage"/>
        <w:numPr>
          <w:ilvl w:val="2"/>
          <w:numId w:val="55"/>
        </w:numPr>
      </w:pPr>
      <w:r w:rsidRPr="00D40F9A">
        <w:t>json</w:t>
      </w:r>
    </w:p>
    <w:p w14:paraId="003D9637" w14:textId="77777777" w:rsidR="00895932" w:rsidRPr="00D40F9A" w:rsidRDefault="00895932">
      <w:pPr>
        <w:pStyle w:val="SourceCode"/>
        <w:numPr>
          <w:ilvl w:val="2"/>
          <w:numId w:val="55"/>
        </w:numPr>
        <w:spacing w:before="0" w:after="0"/>
      </w:pPr>
      <w:r w:rsidRPr="00D40F9A">
        <w:t>{</w:t>
      </w:r>
    </w:p>
    <w:p w14:paraId="55B8663D" w14:textId="77777777" w:rsidR="00895932" w:rsidRPr="00D40F9A" w:rsidRDefault="00895932">
      <w:pPr>
        <w:pStyle w:val="SourceCode"/>
        <w:numPr>
          <w:ilvl w:val="2"/>
          <w:numId w:val="55"/>
        </w:numPr>
        <w:spacing w:before="0" w:after="0"/>
      </w:pPr>
      <w:r w:rsidRPr="00D40F9A">
        <w:t xml:space="preserve">  "id": "songId",</w:t>
      </w:r>
    </w:p>
    <w:p w14:paraId="1E371D16" w14:textId="77777777" w:rsidR="00895932" w:rsidRPr="00D40F9A" w:rsidRDefault="00895932">
      <w:pPr>
        <w:pStyle w:val="SourceCode"/>
        <w:numPr>
          <w:ilvl w:val="2"/>
          <w:numId w:val="55"/>
        </w:numPr>
        <w:spacing w:before="0" w:after="0"/>
      </w:pPr>
      <w:r w:rsidRPr="00D40F9A">
        <w:t xml:space="preserve">  "title": "Test Song"</w:t>
      </w:r>
    </w:p>
    <w:p w14:paraId="43639E92" w14:textId="77777777" w:rsidR="00895932" w:rsidRPr="00D40F9A" w:rsidRDefault="00895932">
      <w:pPr>
        <w:pStyle w:val="SourceCode"/>
        <w:numPr>
          <w:ilvl w:val="2"/>
          <w:numId w:val="55"/>
        </w:numPr>
        <w:spacing w:before="0" w:after="0"/>
      </w:pPr>
      <w:r w:rsidRPr="00D40F9A">
        <w:t>}</w:t>
      </w:r>
    </w:p>
    <w:p w14:paraId="5FC72F1D" w14:textId="77777777" w:rsidR="00895932" w:rsidRPr="00D40F9A" w:rsidRDefault="00895932">
      <w:pPr>
        <w:pStyle w:val="ListParagraph"/>
        <w:numPr>
          <w:ilvl w:val="0"/>
          <w:numId w:val="68"/>
        </w:numPr>
        <w:spacing w:line="240" w:lineRule="auto"/>
        <w:jc w:val="left"/>
      </w:pPr>
      <w:r w:rsidRPr="00D40F9A">
        <w:rPr>
          <w:b/>
          <w:bCs/>
        </w:rPr>
        <w:t>SongsService -&gt; uploadDirect -&gt; should throw an error when direct upload fails</w:t>
      </w:r>
      <w:r w:rsidRPr="00D40F9A">
        <w:t xml:space="preserve">: Ez a teszteset ellenőrzi, hogy a </w:t>
      </w:r>
      <w:r w:rsidRPr="00D40F9A">
        <w:rPr>
          <w:rStyle w:val="VerbatimChar"/>
        </w:rPr>
        <w:t>uploadDirect</w:t>
      </w:r>
      <w:r w:rsidRPr="00D40F9A">
        <w:t xml:space="preserve"> metódus hibát dob-e, ha a közvetlen feltöltés sikertelen. A </w:t>
      </w:r>
      <w:r w:rsidRPr="00D40F9A">
        <w:rPr>
          <w:rStyle w:val="VerbatimChar"/>
        </w:rPr>
        <w:t>prisma.song.create</w:t>
      </w:r>
      <w:r w:rsidRPr="00D40F9A">
        <w:t xml:space="preserve"> metódust mockolja, hogy hibát dobjon, és ellenőrzi, hogy a </w:t>
      </w:r>
      <w:r w:rsidRPr="00D40F9A">
        <w:rPr>
          <w:rStyle w:val="VerbatimChar"/>
        </w:rPr>
        <w:t>service.uploadDirect</w:t>
      </w:r>
      <w:r w:rsidRPr="00D40F9A">
        <w:t xml:space="preserve"> metódus a várt hibát dobja-e.</w:t>
      </w:r>
    </w:p>
    <w:p w14:paraId="776750D6"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519511C2"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5ED72E98" w14:textId="77777777" w:rsidR="00895932" w:rsidRPr="00D40F9A" w:rsidRDefault="00895932">
      <w:pPr>
        <w:pStyle w:val="SourceCodeLanguage"/>
        <w:numPr>
          <w:ilvl w:val="2"/>
          <w:numId w:val="55"/>
        </w:numPr>
      </w:pPr>
      <w:r w:rsidRPr="00D40F9A">
        <w:t>json</w:t>
      </w:r>
    </w:p>
    <w:p w14:paraId="00236560" w14:textId="77777777" w:rsidR="00895932" w:rsidRPr="00D40F9A" w:rsidRDefault="00895932">
      <w:pPr>
        <w:pStyle w:val="SourceCode"/>
        <w:numPr>
          <w:ilvl w:val="2"/>
          <w:numId w:val="55"/>
        </w:numPr>
        <w:spacing w:before="0" w:after="0"/>
      </w:pPr>
      <w:r w:rsidRPr="00D40F9A">
        <w:t>{</w:t>
      </w:r>
    </w:p>
    <w:p w14:paraId="68F4B36B" w14:textId="77777777" w:rsidR="00895932" w:rsidRPr="00D40F9A" w:rsidRDefault="00895932">
      <w:pPr>
        <w:pStyle w:val="SourceCode"/>
        <w:numPr>
          <w:ilvl w:val="2"/>
          <w:numId w:val="55"/>
        </w:numPr>
        <w:spacing w:before="0" w:after="0"/>
      </w:pPr>
      <w:r w:rsidRPr="00D40F9A">
        <w:t xml:space="preserve">  "token": {</w:t>
      </w:r>
    </w:p>
    <w:p w14:paraId="0E93FBC6" w14:textId="77777777" w:rsidR="00895932" w:rsidRPr="00D40F9A" w:rsidRDefault="00895932">
      <w:pPr>
        <w:pStyle w:val="SourceCode"/>
        <w:numPr>
          <w:ilvl w:val="2"/>
          <w:numId w:val="55"/>
        </w:numPr>
        <w:spacing w:before="0" w:after="0"/>
      </w:pPr>
      <w:r w:rsidRPr="00D40F9A">
        <w:t xml:space="preserve">    "username": "testUser",</w:t>
      </w:r>
    </w:p>
    <w:p w14:paraId="5E2E8C02" w14:textId="77777777" w:rsidR="00895932" w:rsidRPr="00D40F9A" w:rsidRDefault="00895932">
      <w:pPr>
        <w:pStyle w:val="SourceCode"/>
        <w:numPr>
          <w:ilvl w:val="2"/>
          <w:numId w:val="55"/>
        </w:numPr>
        <w:spacing w:before="0" w:after="0"/>
      </w:pPr>
      <w:r w:rsidRPr="00D40F9A">
        <w:t xml:space="preserve">    "sub": "123"</w:t>
      </w:r>
    </w:p>
    <w:p w14:paraId="3ABE0198" w14:textId="77777777" w:rsidR="00895932" w:rsidRPr="00D40F9A" w:rsidRDefault="00895932">
      <w:pPr>
        <w:pStyle w:val="SourceCode"/>
        <w:numPr>
          <w:ilvl w:val="2"/>
          <w:numId w:val="55"/>
        </w:numPr>
        <w:spacing w:before="0" w:after="0"/>
      </w:pPr>
      <w:r w:rsidRPr="00D40F9A">
        <w:t xml:space="preserve">  }</w:t>
      </w:r>
    </w:p>
    <w:p w14:paraId="264FE808" w14:textId="77777777" w:rsidR="00895932" w:rsidRPr="00D40F9A" w:rsidRDefault="00895932">
      <w:pPr>
        <w:pStyle w:val="SourceCode"/>
        <w:numPr>
          <w:ilvl w:val="2"/>
          <w:numId w:val="55"/>
        </w:numPr>
        <w:spacing w:before="0" w:after="0"/>
      </w:pPr>
      <w:r w:rsidRPr="00D40F9A">
        <w:t>}</w:t>
      </w:r>
    </w:p>
    <w:p w14:paraId="62853D24" w14:textId="77777777" w:rsidR="00895932" w:rsidRPr="00D40F9A" w:rsidRDefault="00895932">
      <w:pPr>
        <w:pStyle w:val="ListParagraph"/>
        <w:numPr>
          <w:ilvl w:val="2"/>
          <w:numId w:val="68"/>
        </w:numPr>
        <w:spacing w:line="240" w:lineRule="auto"/>
        <w:jc w:val="left"/>
      </w:pPr>
      <w:r w:rsidRPr="00D40F9A">
        <w:rPr>
          <w:b/>
          <w:bCs/>
        </w:rPr>
        <w:t>mockFile</w:t>
      </w:r>
      <w:r w:rsidRPr="00D40F9A">
        <w:t>:</w:t>
      </w:r>
    </w:p>
    <w:p w14:paraId="2C877DCC" w14:textId="77777777" w:rsidR="00895932" w:rsidRPr="00D40F9A" w:rsidRDefault="00895932">
      <w:pPr>
        <w:pStyle w:val="SourceCodeLanguage"/>
        <w:numPr>
          <w:ilvl w:val="2"/>
          <w:numId w:val="55"/>
        </w:numPr>
      </w:pPr>
      <w:r w:rsidRPr="00D40F9A">
        <w:t>json</w:t>
      </w:r>
    </w:p>
    <w:p w14:paraId="64F1CE47" w14:textId="77777777" w:rsidR="00895932" w:rsidRPr="00D40F9A" w:rsidRDefault="00895932">
      <w:pPr>
        <w:pStyle w:val="SourceCode"/>
        <w:numPr>
          <w:ilvl w:val="2"/>
          <w:numId w:val="55"/>
        </w:numPr>
        <w:spacing w:before="0" w:after="0"/>
      </w:pPr>
      <w:r w:rsidRPr="00D40F9A">
        <w:t>{</w:t>
      </w:r>
    </w:p>
    <w:p w14:paraId="2B836B76" w14:textId="77777777" w:rsidR="00895932" w:rsidRPr="00D40F9A" w:rsidRDefault="00895932">
      <w:pPr>
        <w:pStyle w:val="SourceCode"/>
        <w:numPr>
          <w:ilvl w:val="2"/>
          <w:numId w:val="55"/>
        </w:numPr>
        <w:spacing w:before="0" w:after="0"/>
      </w:pPr>
      <w:r w:rsidRPr="00D40F9A">
        <w:t xml:space="preserve">  "path": "path/to/song.mp3"</w:t>
      </w:r>
    </w:p>
    <w:p w14:paraId="6BBE5665" w14:textId="77777777" w:rsidR="00895932" w:rsidRPr="00D40F9A" w:rsidRDefault="00895932">
      <w:pPr>
        <w:pStyle w:val="SourceCode"/>
        <w:numPr>
          <w:ilvl w:val="2"/>
          <w:numId w:val="55"/>
        </w:numPr>
        <w:spacing w:before="0" w:after="0"/>
      </w:pPr>
      <w:r w:rsidRPr="00D40F9A">
        <w:t>}</w:t>
      </w:r>
    </w:p>
    <w:p w14:paraId="00055A4E" w14:textId="77777777" w:rsidR="00895932" w:rsidRPr="00D40F9A" w:rsidRDefault="00895932">
      <w:pPr>
        <w:pStyle w:val="ListParagraph"/>
        <w:numPr>
          <w:ilvl w:val="2"/>
          <w:numId w:val="68"/>
        </w:numPr>
        <w:spacing w:line="240" w:lineRule="auto"/>
        <w:jc w:val="left"/>
      </w:pPr>
      <w:r w:rsidRPr="00D40F9A">
        <w:rPr>
          <w:b/>
          <w:bCs/>
        </w:rPr>
        <w:t>mockCreateSongDto</w:t>
      </w:r>
      <w:r w:rsidRPr="00D40F9A">
        <w:t>:</w:t>
      </w:r>
    </w:p>
    <w:p w14:paraId="68660E51" w14:textId="77777777" w:rsidR="00895932" w:rsidRPr="00D40F9A" w:rsidRDefault="00895932">
      <w:pPr>
        <w:pStyle w:val="SourceCodeLanguage"/>
        <w:numPr>
          <w:ilvl w:val="2"/>
          <w:numId w:val="55"/>
        </w:numPr>
      </w:pPr>
      <w:r w:rsidRPr="00D40F9A">
        <w:t>json</w:t>
      </w:r>
    </w:p>
    <w:p w14:paraId="2E402B2B" w14:textId="77777777" w:rsidR="00895932" w:rsidRPr="00D40F9A" w:rsidRDefault="00895932">
      <w:pPr>
        <w:pStyle w:val="SourceCode"/>
        <w:numPr>
          <w:ilvl w:val="2"/>
          <w:numId w:val="55"/>
        </w:numPr>
        <w:spacing w:before="0" w:after="0"/>
      </w:pPr>
      <w:r w:rsidRPr="00D40F9A">
        <w:t>{</w:t>
      </w:r>
    </w:p>
    <w:p w14:paraId="6EC4EDFB" w14:textId="77777777" w:rsidR="00895932" w:rsidRPr="00D40F9A" w:rsidRDefault="00895932">
      <w:pPr>
        <w:pStyle w:val="SourceCode"/>
        <w:numPr>
          <w:ilvl w:val="2"/>
          <w:numId w:val="55"/>
        </w:numPr>
        <w:spacing w:before="0" w:after="0"/>
      </w:pPr>
      <w:r w:rsidRPr="00D40F9A">
        <w:t xml:space="preserve">  "title": "Test Song"</w:t>
      </w:r>
    </w:p>
    <w:p w14:paraId="13EA9C77" w14:textId="77777777" w:rsidR="00895932" w:rsidRPr="00D40F9A" w:rsidRDefault="00895932">
      <w:pPr>
        <w:pStyle w:val="SourceCode"/>
        <w:numPr>
          <w:ilvl w:val="2"/>
          <w:numId w:val="55"/>
        </w:numPr>
        <w:spacing w:before="0" w:after="0"/>
      </w:pPr>
      <w:r w:rsidRPr="00D40F9A">
        <w:t>}</w:t>
      </w:r>
    </w:p>
    <w:p w14:paraId="2A813276"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3979994E"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08FB2745" w14:textId="77777777" w:rsidR="00895932" w:rsidRPr="00D40F9A" w:rsidRDefault="00895932">
      <w:pPr>
        <w:pStyle w:val="SourceCodeLanguage"/>
        <w:numPr>
          <w:ilvl w:val="2"/>
          <w:numId w:val="55"/>
        </w:numPr>
      </w:pPr>
      <w:r w:rsidRPr="00D40F9A">
        <w:t>json</w:t>
      </w:r>
    </w:p>
    <w:p w14:paraId="261E450E" w14:textId="77777777" w:rsidR="00895932" w:rsidRPr="00D40F9A" w:rsidRDefault="00895932">
      <w:pPr>
        <w:pStyle w:val="SourceCode"/>
        <w:numPr>
          <w:ilvl w:val="2"/>
          <w:numId w:val="55"/>
        </w:numPr>
        <w:spacing w:before="0" w:after="0"/>
      </w:pPr>
      <w:r w:rsidRPr="00D40F9A">
        <w:t>{</w:t>
      </w:r>
    </w:p>
    <w:p w14:paraId="724BEC65" w14:textId="77777777" w:rsidR="00895932" w:rsidRPr="00D40F9A" w:rsidRDefault="00895932">
      <w:pPr>
        <w:pStyle w:val="SourceCode"/>
        <w:numPr>
          <w:ilvl w:val="2"/>
          <w:numId w:val="55"/>
        </w:numPr>
        <w:spacing w:before="0" w:after="0"/>
      </w:pPr>
      <w:r w:rsidRPr="00D40F9A">
        <w:t xml:space="preserve">  "message": "Error uploading song directly into songs: Upload failed",</w:t>
      </w:r>
    </w:p>
    <w:p w14:paraId="65B8D560" w14:textId="77777777" w:rsidR="00895932" w:rsidRPr="00D40F9A" w:rsidRDefault="00895932">
      <w:pPr>
        <w:pStyle w:val="SourceCode"/>
        <w:numPr>
          <w:ilvl w:val="2"/>
          <w:numId w:val="55"/>
        </w:numPr>
        <w:spacing w:before="0" w:after="0"/>
      </w:pPr>
      <w:r w:rsidRPr="00D40F9A">
        <w:t xml:space="preserve">  "statusCode": 500</w:t>
      </w:r>
    </w:p>
    <w:p w14:paraId="7EDEB949" w14:textId="77777777" w:rsidR="00895932" w:rsidRPr="00D40F9A" w:rsidRDefault="00895932">
      <w:pPr>
        <w:pStyle w:val="SourceCode"/>
        <w:numPr>
          <w:ilvl w:val="2"/>
          <w:numId w:val="55"/>
        </w:numPr>
        <w:spacing w:before="0" w:after="0"/>
      </w:pPr>
      <w:r w:rsidRPr="00D40F9A">
        <w:t>}</w:t>
      </w:r>
    </w:p>
    <w:p w14:paraId="41771790" w14:textId="77777777" w:rsidR="00895932" w:rsidRPr="00D40F9A" w:rsidRDefault="00895932">
      <w:pPr>
        <w:pStyle w:val="ListParagraph"/>
        <w:numPr>
          <w:ilvl w:val="0"/>
          <w:numId w:val="68"/>
        </w:numPr>
        <w:spacing w:line="240" w:lineRule="auto"/>
        <w:jc w:val="left"/>
      </w:pPr>
      <w:r w:rsidRPr="00D40F9A">
        <w:rPr>
          <w:b/>
          <w:bCs/>
        </w:rPr>
        <w:lastRenderedPageBreak/>
        <w:t>SongsService -&gt; renameById -&gt; should rename a song</w:t>
      </w:r>
      <w:r w:rsidRPr="00D40F9A">
        <w:t xml:space="preserve">: Ez a teszteset ellenőrzi, hogy a </w:t>
      </w:r>
      <w:r w:rsidRPr="00D40F9A">
        <w:rPr>
          <w:rStyle w:val="VerbatimChar"/>
        </w:rPr>
        <w:t>renameById</w:t>
      </w:r>
      <w:r w:rsidRPr="00D40F9A">
        <w:t xml:space="preserve"> metódus átnevez-e egy dalt az admin számára. A </w:t>
      </w:r>
      <w:r w:rsidRPr="00D40F9A">
        <w:rPr>
          <w:rStyle w:val="VerbatimChar"/>
        </w:rPr>
        <w:t>prisma.song.findUnique</w:t>
      </w:r>
      <w:r w:rsidRPr="00D40F9A">
        <w:t xml:space="preserve"> és </w:t>
      </w:r>
      <w:r w:rsidRPr="00D40F9A">
        <w:rPr>
          <w:rStyle w:val="VerbatimChar"/>
        </w:rPr>
        <w:t>prisma.song.update</w:t>
      </w:r>
      <w:r w:rsidRPr="00D40F9A">
        <w:t xml:space="preserve"> metódusokat mockolja, hogy egy dalt adjon vissza, és ellenőrzi, hogy a </w:t>
      </w:r>
      <w:r w:rsidRPr="00D40F9A">
        <w:rPr>
          <w:rStyle w:val="VerbatimChar"/>
        </w:rPr>
        <w:t>service.renameById</w:t>
      </w:r>
      <w:r w:rsidRPr="00D40F9A">
        <w:t xml:space="preserve"> metódus a várt eredményt adja-e vissza.</w:t>
      </w:r>
    </w:p>
    <w:p w14:paraId="10CFB479"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0B4B528A"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63AA1DAC" w14:textId="77777777" w:rsidR="00895932" w:rsidRPr="00D40F9A" w:rsidRDefault="00895932">
      <w:pPr>
        <w:pStyle w:val="SourceCodeLanguage"/>
        <w:numPr>
          <w:ilvl w:val="2"/>
          <w:numId w:val="55"/>
        </w:numPr>
      </w:pPr>
      <w:r w:rsidRPr="00D40F9A">
        <w:t>json</w:t>
      </w:r>
    </w:p>
    <w:p w14:paraId="10412967" w14:textId="77777777" w:rsidR="00895932" w:rsidRPr="00D40F9A" w:rsidRDefault="00895932">
      <w:pPr>
        <w:pStyle w:val="SourceCode"/>
        <w:numPr>
          <w:ilvl w:val="2"/>
          <w:numId w:val="55"/>
        </w:numPr>
        <w:spacing w:before="0" w:after="0"/>
      </w:pPr>
      <w:r w:rsidRPr="00D40F9A">
        <w:t>{</w:t>
      </w:r>
    </w:p>
    <w:p w14:paraId="2EDE06B2" w14:textId="77777777" w:rsidR="00895932" w:rsidRPr="00D40F9A" w:rsidRDefault="00895932">
      <w:pPr>
        <w:pStyle w:val="SourceCode"/>
        <w:numPr>
          <w:ilvl w:val="2"/>
          <w:numId w:val="55"/>
        </w:numPr>
        <w:spacing w:before="0" w:after="0"/>
      </w:pPr>
      <w:r w:rsidRPr="00D40F9A">
        <w:t xml:space="preserve">  "token": {</w:t>
      </w:r>
    </w:p>
    <w:p w14:paraId="16B3AFEF" w14:textId="77777777" w:rsidR="00895932" w:rsidRPr="00D40F9A" w:rsidRDefault="00895932">
      <w:pPr>
        <w:pStyle w:val="SourceCode"/>
        <w:numPr>
          <w:ilvl w:val="2"/>
          <w:numId w:val="55"/>
        </w:numPr>
        <w:spacing w:before="0" w:after="0"/>
      </w:pPr>
      <w:r w:rsidRPr="00D40F9A">
        <w:t xml:space="preserve">    "username": "testUser",</w:t>
      </w:r>
    </w:p>
    <w:p w14:paraId="0671326E" w14:textId="77777777" w:rsidR="00895932" w:rsidRPr="00D40F9A" w:rsidRDefault="00895932">
      <w:pPr>
        <w:pStyle w:val="SourceCode"/>
        <w:numPr>
          <w:ilvl w:val="2"/>
          <w:numId w:val="55"/>
        </w:numPr>
        <w:spacing w:before="0" w:after="0"/>
      </w:pPr>
      <w:r w:rsidRPr="00D40F9A">
        <w:t xml:space="preserve">    "sub": "123"</w:t>
      </w:r>
    </w:p>
    <w:p w14:paraId="3FA847D4" w14:textId="77777777" w:rsidR="00895932" w:rsidRPr="00D40F9A" w:rsidRDefault="00895932">
      <w:pPr>
        <w:pStyle w:val="SourceCode"/>
        <w:numPr>
          <w:ilvl w:val="2"/>
          <w:numId w:val="55"/>
        </w:numPr>
        <w:spacing w:before="0" w:after="0"/>
      </w:pPr>
      <w:r w:rsidRPr="00D40F9A">
        <w:t xml:space="preserve">  }</w:t>
      </w:r>
    </w:p>
    <w:p w14:paraId="5645462A" w14:textId="3B88AEA6" w:rsidR="00AF4AA8" w:rsidRPr="005766AF" w:rsidRDefault="00895932">
      <w:pPr>
        <w:pStyle w:val="SourceCode"/>
        <w:numPr>
          <w:ilvl w:val="2"/>
          <w:numId w:val="55"/>
        </w:numPr>
        <w:spacing w:before="0" w:after="0"/>
      </w:pPr>
      <w:r w:rsidRPr="00D40F9A">
        <w:t>}</w:t>
      </w:r>
    </w:p>
    <w:p w14:paraId="4AF74181" w14:textId="40BAB883" w:rsidR="00895932" w:rsidRPr="00D40F9A" w:rsidRDefault="00895932">
      <w:pPr>
        <w:pStyle w:val="ListParagraph"/>
        <w:numPr>
          <w:ilvl w:val="2"/>
          <w:numId w:val="68"/>
        </w:numPr>
        <w:spacing w:line="240" w:lineRule="auto"/>
        <w:jc w:val="left"/>
      </w:pPr>
      <w:r w:rsidRPr="00D40F9A">
        <w:rPr>
          <w:b/>
          <w:bCs/>
        </w:rPr>
        <w:t>mockSong</w:t>
      </w:r>
      <w:r w:rsidRPr="00D40F9A">
        <w:t>:</w:t>
      </w:r>
    </w:p>
    <w:p w14:paraId="0A98DB24" w14:textId="77777777" w:rsidR="00895932" w:rsidRPr="00D40F9A" w:rsidRDefault="00895932">
      <w:pPr>
        <w:pStyle w:val="SourceCodeLanguage"/>
        <w:numPr>
          <w:ilvl w:val="2"/>
          <w:numId w:val="55"/>
        </w:numPr>
      </w:pPr>
      <w:r w:rsidRPr="00D40F9A">
        <w:t>json</w:t>
      </w:r>
    </w:p>
    <w:p w14:paraId="251BAF6C" w14:textId="77777777" w:rsidR="00895932" w:rsidRPr="00D40F9A" w:rsidRDefault="00895932">
      <w:pPr>
        <w:pStyle w:val="SourceCode"/>
        <w:numPr>
          <w:ilvl w:val="2"/>
          <w:numId w:val="55"/>
        </w:numPr>
        <w:spacing w:before="0" w:after="0"/>
      </w:pPr>
      <w:r w:rsidRPr="00D40F9A">
        <w:t>{</w:t>
      </w:r>
    </w:p>
    <w:p w14:paraId="322596AE" w14:textId="77777777" w:rsidR="00895932" w:rsidRPr="00D40F9A" w:rsidRDefault="00895932">
      <w:pPr>
        <w:pStyle w:val="SourceCode"/>
        <w:numPr>
          <w:ilvl w:val="2"/>
          <w:numId w:val="55"/>
        </w:numPr>
        <w:spacing w:before="0" w:after="0"/>
      </w:pPr>
      <w:r w:rsidRPr="00D40F9A">
        <w:t xml:space="preserve">  "id": "songId",</w:t>
      </w:r>
    </w:p>
    <w:p w14:paraId="67125FE2" w14:textId="77777777" w:rsidR="00895932" w:rsidRPr="00D40F9A" w:rsidRDefault="00895932">
      <w:pPr>
        <w:pStyle w:val="SourceCode"/>
        <w:numPr>
          <w:ilvl w:val="2"/>
          <w:numId w:val="55"/>
        </w:numPr>
        <w:spacing w:before="0" w:after="0"/>
      </w:pPr>
      <w:r w:rsidRPr="00D40F9A">
        <w:t xml:space="preserve">  "title": "Test Song",</w:t>
      </w:r>
    </w:p>
    <w:p w14:paraId="46F556AA" w14:textId="77777777" w:rsidR="00895932" w:rsidRPr="00D40F9A" w:rsidRDefault="00895932">
      <w:pPr>
        <w:pStyle w:val="SourceCode"/>
        <w:numPr>
          <w:ilvl w:val="2"/>
          <w:numId w:val="55"/>
        </w:numPr>
        <w:spacing w:before="0" w:after="0"/>
      </w:pPr>
      <w:r w:rsidRPr="00D40F9A">
        <w:t xml:space="preserve">  "songBucket": {</w:t>
      </w:r>
    </w:p>
    <w:p w14:paraId="4D0A915F" w14:textId="77777777" w:rsidR="00895932" w:rsidRPr="00D40F9A" w:rsidRDefault="00895932">
      <w:pPr>
        <w:pStyle w:val="SourceCode"/>
        <w:numPr>
          <w:ilvl w:val="2"/>
          <w:numId w:val="55"/>
        </w:numPr>
        <w:spacing w:before="0" w:after="0"/>
      </w:pPr>
      <w:r w:rsidRPr="00D40F9A">
        <w:t xml:space="preserve">    "path": "path/to/song.mp3"</w:t>
      </w:r>
    </w:p>
    <w:p w14:paraId="2977CCA5" w14:textId="77777777" w:rsidR="00895932" w:rsidRPr="00D40F9A" w:rsidRDefault="00895932">
      <w:pPr>
        <w:pStyle w:val="SourceCode"/>
        <w:numPr>
          <w:ilvl w:val="2"/>
          <w:numId w:val="55"/>
        </w:numPr>
        <w:spacing w:before="0" w:after="0"/>
      </w:pPr>
      <w:r w:rsidRPr="00D40F9A">
        <w:t xml:space="preserve">  }</w:t>
      </w:r>
    </w:p>
    <w:p w14:paraId="73F29554" w14:textId="77777777" w:rsidR="00895932" w:rsidRPr="00D40F9A" w:rsidRDefault="00895932">
      <w:pPr>
        <w:pStyle w:val="SourceCode"/>
        <w:numPr>
          <w:ilvl w:val="2"/>
          <w:numId w:val="55"/>
        </w:numPr>
        <w:spacing w:before="0" w:after="0"/>
      </w:pPr>
      <w:r w:rsidRPr="00D40F9A">
        <w:t>}</w:t>
      </w:r>
    </w:p>
    <w:p w14:paraId="3C57AAFB"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0A473594" w14:textId="77777777" w:rsidR="00895932" w:rsidRPr="00D40F9A" w:rsidRDefault="00895932">
      <w:pPr>
        <w:pStyle w:val="ListParagraph"/>
        <w:numPr>
          <w:ilvl w:val="2"/>
          <w:numId w:val="68"/>
        </w:numPr>
        <w:spacing w:line="240" w:lineRule="auto"/>
        <w:jc w:val="left"/>
      </w:pPr>
      <w:r w:rsidRPr="00D40F9A">
        <w:rPr>
          <w:b/>
          <w:bCs/>
        </w:rPr>
        <w:t>result</w:t>
      </w:r>
      <w:r w:rsidRPr="00D40F9A">
        <w:t>:</w:t>
      </w:r>
    </w:p>
    <w:p w14:paraId="68DF32CC" w14:textId="77777777" w:rsidR="00895932" w:rsidRPr="00D40F9A" w:rsidRDefault="00895932">
      <w:pPr>
        <w:pStyle w:val="SourceCodeLanguage"/>
        <w:numPr>
          <w:ilvl w:val="2"/>
          <w:numId w:val="55"/>
        </w:numPr>
      </w:pPr>
      <w:r w:rsidRPr="00D40F9A">
        <w:t>json</w:t>
      </w:r>
    </w:p>
    <w:p w14:paraId="55ACB99D" w14:textId="77777777" w:rsidR="00895932" w:rsidRPr="00D40F9A" w:rsidRDefault="00895932">
      <w:pPr>
        <w:pStyle w:val="SourceCode"/>
        <w:numPr>
          <w:ilvl w:val="2"/>
          <w:numId w:val="55"/>
        </w:numPr>
        <w:spacing w:before="0" w:after="0"/>
      </w:pPr>
      <w:r w:rsidRPr="00D40F9A">
        <w:t>{</w:t>
      </w:r>
    </w:p>
    <w:p w14:paraId="5E599F63" w14:textId="77777777" w:rsidR="00895932" w:rsidRPr="00D40F9A" w:rsidRDefault="00895932">
      <w:pPr>
        <w:pStyle w:val="SourceCode"/>
        <w:numPr>
          <w:ilvl w:val="2"/>
          <w:numId w:val="55"/>
        </w:numPr>
        <w:spacing w:before="0" w:after="0"/>
      </w:pPr>
      <w:r w:rsidRPr="00D40F9A">
        <w:t xml:space="preserve">  "message": "Song renamed successfully to New Title"</w:t>
      </w:r>
    </w:p>
    <w:p w14:paraId="2F4493A0" w14:textId="77777777" w:rsidR="00895932" w:rsidRPr="00D40F9A" w:rsidRDefault="00895932">
      <w:pPr>
        <w:pStyle w:val="SourceCode"/>
        <w:numPr>
          <w:ilvl w:val="2"/>
          <w:numId w:val="55"/>
        </w:numPr>
        <w:spacing w:before="0" w:after="0"/>
      </w:pPr>
      <w:r w:rsidRPr="00D40F9A">
        <w:t>}</w:t>
      </w:r>
    </w:p>
    <w:p w14:paraId="74E021DC" w14:textId="77777777" w:rsidR="00895932" w:rsidRPr="00D40F9A" w:rsidRDefault="00895932">
      <w:pPr>
        <w:pStyle w:val="ListParagraph"/>
        <w:numPr>
          <w:ilvl w:val="0"/>
          <w:numId w:val="68"/>
        </w:numPr>
        <w:spacing w:line="240" w:lineRule="auto"/>
        <w:jc w:val="left"/>
      </w:pPr>
      <w:r w:rsidRPr="00D40F9A">
        <w:rPr>
          <w:b/>
          <w:bCs/>
        </w:rPr>
        <w:t>SongsService -&gt; renameById -&gt; should throw an error when rename fails</w:t>
      </w:r>
      <w:r w:rsidRPr="00D40F9A">
        <w:t xml:space="preserve">: Ez a teszteset ellenőrzi, hogy a </w:t>
      </w:r>
      <w:r w:rsidRPr="00D40F9A">
        <w:rPr>
          <w:rStyle w:val="VerbatimChar"/>
        </w:rPr>
        <w:t>renameById</w:t>
      </w:r>
      <w:r w:rsidRPr="00D40F9A">
        <w:t xml:space="preserve"> metódus hibát dob-e, ha az átnevezés sikertelen. A </w:t>
      </w:r>
      <w:r w:rsidRPr="00D40F9A">
        <w:rPr>
          <w:rStyle w:val="VerbatimChar"/>
        </w:rPr>
        <w:t>prisma.song.findUnique</w:t>
      </w:r>
      <w:r w:rsidRPr="00D40F9A">
        <w:t xml:space="preserve"> és </w:t>
      </w:r>
      <w:r w:rsidRPr="00D40F9A">
        <w:rPr>
          <w:rStyle w:val="VerbatimChar"/>
        </w:rPr>
        <w:t>prisma.song.update</w:t>
      </w:r>
      <w:r w:rsidRPr="00D40F9A">
        <w:t xml:space="preserve"> metódusokat mockolja, hogy hibát dobjon, és ellenőrzi, hogy a </w:t>
      </w:r>
      <w:r w:rsidRPr="00D40F9A">
        <w:rPr>
          <w:rStyle w:val="VerbatimChar"/>
        </w:rPr>
        <w:t>service.renameById</w:t>
      </w:r>
      <w:r w:rsidRPr="00D40F9A">
        <w:t xml:space="preserve"> metódus a várt hibát dobja-e.</w:t>
      </w:r>
    </w:p>
    <w:p w14:paraId="557FF2BA"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288FA283"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295A465F" w14:textId="77777777" w:rsidR="00895932" w:rsidRPr="00D40F9A" w:rsidRDefault="00895932">
      <w:pPr>
        <w:pStyle w:val="SourceCodeLanguage"/>
        <w:numPr>
          <w:ilvl w:val="2"/>
          <w:numId w:val="55"/>
        </w:numPr>
      </w:pPr>
      <w:r w:rsidRPr="00D40F9A">
        <w:t>json</w:t>
      </w:r>
    </w:p>
    <w:p w14:paraId="074A68A2" w14:textId="77777777" w:rsidR="00895932" w:rsidRPr="00D40F9A" w:rsidRDefault="00895932">
      <w:pPr>
        <w:pStyle w:val="SourceCode"/>
        <w:numPr>
          <w:ilvl w:val="2"/>
          <w:numId w:val="55"/>
        </w:numPr>
        <w:spacing w:before="0" w:after="0"/>
      </w:pPr>
      <w:r w:rsidRPr="00D40F9A">
        <w:t>{</w:t>
      </w:r>
    </w:p>
    <w:p w14:paraId="4C9CB238" w14:textId="77777777" w:rsidR="00895932" w:rsidRPr="00D40F9A" w:rsidRDefault="00895932">
      <w:pPr>
        <w:pStyle w:val="SourceCode"/>
        <w:numPr>
          <w:ilvl w:val="2"/>
          <w:numId w:val="55"/>
        </w:numPr>
        <w:spacing w:before="0" w:after="0"/>
      </w:pPr>
      <w:r w:rsidRPr="00D40F9A">
        <w:t xml:space="preserve">  "token": {</w:t>
      </w:r>
    </w:p>
    <w:p w14:paraId="326DDDFE" w14:textId="77777777" w:rsidR="00895932" w:rsidRPr="00D40F9A" w:rsidRDefault="00895932">
      <w:pPr>
        <w:pStyle w:val="SourceCode"/>
        <w:numPr>
          <w:ilvl w:val="2"/>
          <w:numId w:val="55"/>
        </w:numPr>
        <w:spacing w:before="0" w:after="0"/>
      </w:pPr>
      <w:r w:rsidRPr="00D40F9A">
        <w:t xml:space="preserve">    "username": "testUser",</w:t>
      </w:r>
    </w:p>
    <w:p w14:paraId="3BEA3656" w14:textId="77777777" w:rsidR="00895932" w:rsidRPr="00D40F9A" w:rsidRDefault="00895932">
      <w:pPr>
        <w:pStyle w:val="SourceCode"/>
        <w:numPr>
          <w:ilvl w:val="2"/>
          <w:numId w:val="55"/>
        </w:numPr>
        <w:spacing w:before="0" w:after="0"/>
      </w:pPr>
      <w:r w:rsidRPr="00D40F9A">
        <w:t xml:space="preserve">    "sub": "123"</w:t>
      </w:r>
    </w:p>
    <w:p w14:paraId="23334BA6" w14:textId="77777777" w:rsidR="00895932" w:rsidRPr="00D40F9A" w:rsidRDefault="00895932">
      <w:pPr>
        <w:pStyle w:val="SourceCode"/>
        <w:numPr>
          <w:ilvl w:val="2"/>
          <w:numId w:val="55"/>
        </w:numPr>
        <w:spacing w:before="0" w:after="0"/>
      </w:pPr>
      <w:r w:rsidRPr="00D40F9A">
        <w:t xml:space="preserve">  }</w:t>
      </w:r>
    </w:p>
    <w:p w14:paraId="01E9E0F2" w14:textId="77777777" w:rsidR="00895932" w:rsidRPr="00D40F9A" w:rsidRDefault="00895932">
      <w:pPr>
        <w:pStyle w:val="SourceCode"/>
        <w:numPr>
          <w:ilvl w:val="2"/>
          <w:numId w:val="55"/>
        </w:numPr>
        <w:spacing w:before="0" w:after="0"/>
      </w:pPr>
      <w:r w:rsidRPr="00D40F9A">
        <w:t>}</w:t>
      </w:r>
    </w:p>
    <w:p w14:paraId="04675BE4" w14:textId="77777777" w:rsidR="00895932" w:rsidRPr="00D40F9A" w:rsidRDefault="00895932">
      <w:pPr>
        <w:pStyle w:val="ListParagraph"/>
        <w:numPr>
          <w:ilvl w:val="2"/>
          <w:numId w:val="68"/>
        </w:numPr>
        <w:spacing w:line="240" w:lineRule="auto"/>
        <w:jc w:val="left"/>
      </w:pPr>
      <w:r w:rsidRPr="00D40F9A">
        <w:rPr>
          <w:b/>
          <w:bCs/>
        </w:rPr>
        <w:t>mockSong</w:t>
      </w:r>
      <w:r w:rsidRPr="00D40F9A">
        <w:t>:</w:t>
      </w:r>
    </w:p>
    <w:p w14:paraId="0C3CE13F" w14:textId="77777777" w:rsidR="00895932" w:rsidRPr="00D40F9A" w:rsidRDefault="00895932">
      <w:pPr>
        <w:pStyle w:val="SourceCodeLanguage"/>
        <w:numPr>
          <w:ilvl w:val="2"/>
          <w:numId w:val="55"/>
        </w:numPr>
      </w:pPr>
      <w:r w:rsidRPr="00D40F9A">
        <w:t>json</w:t>
      </w:r>
    </w:p>
    <w:p w14:paraId="1699E6D3" w14:textId="77777777" w:rsidR="00895932" w:rsidRPr="00D40F9A" w:rsidRDefault="00895932">
      <w:pPr>
        <w:pStyle w:val="SourceCode"/>
        <w:numPr>
          <w:ilvl w:val="2"/>
          <w:numId w:val="55"/>
        </w:numPr>
        <w:spacing w:before="0" w:after="0"/>
      </w:pPr>
      <w:r w:rsidRPr="00D40F9A">
        <w:t>{</w:t>
      </w:r>
    </w:p>
    <w:p w14:paraId="2938F909" w14:textId="77777777" w:rsidR="00895932" w:rsidRPr="00D40F9A" w:rsidRDefault="00895932">
      <w:pPr>
        <w:pStyle w:val="SourceCode"/>
        <w:numPr>
          <w:ilvl w:val="2"/>
          <w:numId w:val="55"/>
        </w:numPr>
        <w:spacing w:before="0" w:after="0"/>
      </w:pPr>
      <w:r w:rsidRPr="00D40F9A">
        <w:t xml:space="preserve">  "id": "songId",</w:t>
      </w:r>
    </w:p>
    <w:p w14:paraId="09B68CB0" w14:textId="77777777" w:rsidR="00895932" w:rsidRPr="00D40F9A" w:rsidRDefault="00895932">
      <w:pPr>
        <w:pStyle w:val="SourceCode"/>
        <w:numPr>
          <w:ilvl w:val="2"/>
          <w:numId w:val="55"/>
        </w:numPr>
        <w:spacing w:before="0" w:after="0"/>
      </w:pPr>
      <w:r w:rsidRPr="00D40F9A">
        <w:t xml:space="preserve">  "title": "Test Song",</w:t>
      </w:r>
    </w:p>
    <w:p w14:paraId="3B3FFB2D" w14:textId="77777777" w:rsidR="00895932" w:rsidRPr="00D40F9A" w:rsidRDefault="00895932">
      <w:pPr>
        <w:pStyle w:val="SourceCode"/>
        <w:numPr>
          <w:ilvl w:val="2"/>
          <w:numId w:val="55"/>
        </w:numPr>
        <w:spacing w:before="0" w:after="0"/>
      </w:pPr>
      <w:r w:rsidRPr="00D40F9A">
        <w:t xml:space="preserve">  "songBucket": {</w:t>
      </w:r>
    </w:p>
    <w:p w14:paraId="2093D2E1" w14:textId="77777777" w:rsidR="00895932" w:rsidRPr="00D40F9A" w:rsidRDefault="00895932">
      <w:pPr>
        <w:pStyle w:val="SourceCode"/>
        <w:numPr>
          <w:ilvl w:val="2"/>
          <w:numId w:val="55"/>
        </w:numPr>
        <w:spacing w:before="0" w:after="0"/>
      </w:pPr>
      <w:r w:rsidRPr="00D40F9A">
        <w:t xml:space="preserve">    "path": "path/to/song.mp3"</w:t>
      </w:r>
    </w:p>
    <w:p w14:paraId="620DB9EF" w14:textId="77777777" w:rsidR="00895932" w:rsidRPr="00D40F9A" w:rsidRDefault="00895932">
      <w:pPr>
        <w:pStyle w:val="SourceCode"/>
        <w:numPr>
          <w:ilvl w:val="2"/>
          <w:numId w:val="55"/>
        </w:numPr>
        <w:spacing w:before="0" w:after="0"/>
      </w:pPr>
      <w:r w:rsidRPr="00D40F9A">
        <w:t xml:space="preserve">  }</w:t>
      </w:r>
    </w:p>
    <w:p w14:paraId="43A2E881" w14:textId="77777777" w:rsidR="00895932" w:rsidRPr="00D40F9A" w:rsidRDefault="00895932">
      <w:pPr>
        <w:pStyle w:val="SourceCode"/>
        <w:numPr>
          <w:ilvl w:val="2"/>
          <w:numId w:val="55"/>
        </w:numPr>
        <w:spacing w:before="0" w:after="0"/>
      </w:pPr>
      <w:r w:rsidRPr="00D40F9A">
        <w:lastRenderedPageBreak/>
        <w:t>}</w:t>
      </w:r>
    </w:p>
    <w:p w14:paraId="5BBE7F2B"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36217A73"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3D6361D9" w14:textId="77777777" w:rsidR="00895932" w:rsidRPr="00D40F9A" w:rsidRDefault="00895932">
      <w:pPr>
        <w:pStyle w:val="SourceCodeLanguage"/>
        <w:numPr>
          <w:ilvl w:val="2"/>
          <w:numId w:val="55"/>
        </w:numPr>
      </w:pPr>
      <w:r w:rsidRPr="00D40F9A">
        <w:t>json</w:t>
      </w:r>
    </w:p>
    <w:p w14:paraId="28AD9408" w14:textId="77777777" w:rsidR="00895932" w:rsidRPr="00D40F9A" w:rsidRDefault="00895932">
      <w:pPr>
        <w:pStyle w:val="SourceCode"/>
        <w:numPr>
          <w:ilvl w:val="2"/>
          <w:numId w:val="55"/>
        </w:numPr>
        <w:spacing w:before="0" w:after="0"/>
      </w:pPr>
      <w:r w:rsidRPr="00D40F9A">
        <w:t>{</w:t>
      </w:r>
    </w:p>
    <w:p w14:paraId="2614B459" w14:textId="77777777" w:rsidR="00895932" w:rsidRPr="00D40F9A" w:rsidRDefault="00895932">
      <w:pPr>
        <w:pStyle w:val="SourceCode"/>
        <w:numPr>
          <w:ilvl w:val="2"/>
          <w:numId w:val="55"/>
        </w:numPr>
        <w:spacing w:before="0" w:after="0"/>
      </w:pPr>
      <w:r w:rsidRPr="00D40F9A">
        <w:t xml:space="preserve">  "message": "Error renaming song: Rename failed",</w:t>
      </w:r>
    </w:p>
    <w:p w14:paraId="03579214" w14:textId="77777777" w:rsidR="00895932" w:rsidRPr="00D40F9A" w:rsidRDefault="00895932">
      <w:pPr>
        <w:pStyle w:val="SourceCode"/>
        <w:numPr>
          <w:ilvl w:val="2"/>
          <w:numId w:val="55"/>
        </w:numPr>
        <w:spacing w:before="0" w:after="0"/>
      </w:pPr>
      <w:r w:rsidRPr="00D40F9A">
        <w:t xml:space="preserve">  "statusCode": 500</w:t>
      </w:r>
    </w:p>
    <w:p w14:paraId="518BB147" w14:textId="77777777" w:rsidR="00895932" w:rsidRPr="00D40F9A" w:rsidRDefault="00895932">
      <w:pPr>
        <w:pStyle w:val="SourceCode"/>
        <w:numPr>
          <w:ilvl w:val="2"/>
          <w:numId w:val="55"/>
        </w:numPr>
        <w:spacing w:before="0" w:after="0"/>
      </w:pPr>
      <w:r w:rsidRPr="00D40F9A">
        <w:t>}</w:t>
      </w:r>
    </w:p>
    <w:p w14:paraId="771CCA7B" w14:textId="77777777" w:rsidR="00895932" w:rsidRPr="00D40F9A" w:rsidRDefault="00895932">
      <w:pPr>
        <w:pStyle w:val="ListParagraph"/>
        <w:numPr>
          <w:ilvl w:val="0"/>
          <w:numId w:val="68"/>
        </w:numPr>
        <w:spacing w:line="240" w:lineRule="auto"/>
        <w:jc w:val="left"/>
      </w:pPr>
      <w:r w:rsidRPr="00D40F9A">
        <w:rPr>
          <w:b/>
          <w:bCs/>
        </w:rPr>
        <w:t>SongsService -&gt; deleteById -&gt; should delete a song</w:t>
      </w:r>
      <w:r w:rsidRPr="00D40F9A">
        <w:t xml:space="preserve">: Ez a teszteset ellenőrzi, hogy a </w:t>
      </w:r>
      <w:r w:rsidRPr="00D40F9A">
        <w:rPr>
          <w:rStyle w:val="VerbatimChar"/>
        </w:rPr>
        <w:t>deleteById</w:t>
      </w:r>
      <w:r w:rsidRPr="00D40F9A">
        <w:t xml:space="preserve"> metódus töröl-e egy dalt az admin számára. A </w:t>
      </w:r>
      <w:r w:rsidRPr="00D40F9A">
        <w:rPr>
          <w:rStyle w:val="VerbatimChar"/>
        </w:rPr>
        <w:t>prisma.song.findUnique</w:t>
      </w:r>
      <w:r w:rsidRPr="00D40F9A">
        <w:t xml:space="preserve"> és </w:t>
      </w:r>
      <w:r w:rsidRPr="00D40F9A">
        <w:rPr>
          <w:rStyle w:val="VerbatimChar"/>
        </w:rPr>
        <w:t>prisma.song.delete</w:t>
      </w:r>
      <w:r w:rsidRPr="00D40F9A">
        <w:t xml:space="preserve"> metódusokat mockolja, hogy egy dalt adjon vissza, és ellenőrzi, hogy a </w:t>
      </w:r>
      <w:r w:rsidRPr="00D40F9A">
        <w:rPr>
          <w:rStyle w:val="VerbatimChar"/>
        </w:rPr>
        <w:t>service.deleteById</w:t>
      </w:r>
      <w:r w:rsidRPr="00D40F9A">
        <w:t xml:space="preserve"> metódus a várt eredményt adja-e vissza.</w:t>
      </w:r>
    </w:p>
    <w:p w14:paraId="2690BAC9"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195A6C4A"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3CF9205C" w14:textId="77777777" w:rsidR="00895932" w:rsidRPr="00D40F9A" w:rsidRDefault="00895932">
      <w:pPr>
        <w:pStyle w:val="SourceCodeLanguage"/>
        <w:numPr>
          <w:ilvl w:val="2"/>
          <w:numId w:val="55"/>
        </w:numPr>
      </w:pPr>
      <w:r w:rsidRPr="00D40F9A">
        <w:t>json</w:t>
      </w:r>
    </w:p>
    <w:p w14:paraId="3C5B3C38" w14:textId="77777777" w:rsidR="00895932" w:rsidRPr="00D40F9A" w:rsidRDefault="00895932">
      <w:pPr>
        <w:pStyle w:val="SourceCode"/>
        <w:numPr>
          <w:ilvl w:val="2"/>
          <w:numId w:val="55"/>
        </w:numPr>
        <w:spacing w:before="0" w:after="0"/>
      </w:pPr>
      <w:r w:rsidRPr="00D40F9A">
        <w:t>{</w:t>
      </w:r>
    </w:p>
    <w:p w14:paraId="1321FF2C" w14:textId="77777777" w:rsidR="00895932" w:rsidRPr="00D40F9A" w:rsidRDefault="00895932">
      <w:pPr>
        <w:pStyle w:val="SourceCode"/>
        <w:numPr>
          <w:ilvl w:val="2"/>
          <w:numId w:val="55"/>
        </w:numPr>
        <w:spacing w:before="0" w:after="0"/>
      </w:pPr>
      <w:r w:rsidRPr="00D40F9A">
        <w:t xml:space="preserve">  "token": {</w:t>
      </w:r>
    </w:p>
    <w:p w14:paraId="1A46F1C2" w14:textId="77777777" w:rsidR="00895932" w:rsidRPr="00D40F9A" w:rsidRDefault="00895932">
      <w:pPr>
        <w:pStyle w:val="SourceCode"/>
        <w:numPr>
          <w:ilvl w:val="2"/>
          <w:numId w:val="55"/>
        </w:numPr>
        <w:spacing w:before="0" w:after="0"/>
      </w:pPr>
      <w:r w:rsidRPr="00D40F9A">
        <w:t xml:space="preserve">    "username": "testUser",</w:t>
      </w:r>
    </w:p>
    <w:p w14:paraId="2EB570DA" w14:textId="77777777" w:rsidR="00895932" w:rsidRPr="00D40F9A" w:rsidRDefault="00895932">
      <w:pPr>
        <w:pStyle w:val="SourceCode"/>
        <w:numPr>
          <w:ilvl w:val="2"/>
          <w:numId w:val="55"/>
        </w:numPr>
        <w:spacing w:before="0" w:after="0"/>
      </w:pPr>
      <w:r w:rsidRPr="00D40F9A">
        <w:t xml:space="preserve">    "sub": "123"</w:t>
      </w:r>
    </w:p>
    <w:p w14:paraId="01B718B7" w14:textId="77777777" w:rsidR="00895932" w:rsidRPr="00D40F9A" w:rsidRDefault="00895932">
      <w:pPr>
        <w:pStyle w:val="SourceCode"/>
        <w:numPr>
          <w:ilvl w:val="2"/>
          <w:numId w:val="55"/>
        </w:numPr>
        <w:spacing w:before="0" w:after="0"/>
      </w:pPr>
      <w:r w:rsidRPr="00D40F9A">
        <w:t xml:space="preserve">  }</w:t>
      </w:r>
    </w:p>
    <w:p w14:paraId="683BDCD3" w14:textId="77777777" w:rsidR="00895932" w:rsidRPr="00D40F9A" w:rsidRDefault="00895932">
      <w:pPr>
        <w:pStyle w:val="SourceCode"/>
        <w:numPr>
          <w:ilvl w:val="2"/>
          <w:numId w:val="55"/>
        </w:numPr>
        <w:spacing w:before="0" w:after="0"/>
      </w:pPr>
      <w:r w:rsidRPr="00D40F9A">
        <w:t>}</w:t>
      </w:r>
    </w:p>
    <w:p w14:paraId="5B937B45" w14:textId="77777777" w:rsidR="00895932" w:rsidRPr="00D40F9A" w:rsidRDefault="00895932">
      <w:pPr>
        <w:pStyle w:val="ListParagraph"/>
        <w:numPr>
          <w:ilvl w:val="2"/>
          <w:numId w:val="68"/>
        </w:numPr>
        <w:spacing w:line="240" w:lineRule="auto"/>
        <w:jc w:val="left"/>
      </w:pPr>
      <w:r w:rsidRPr="00D40F9A">
        <w:rPr>
          <w:b/>
          <w:bCs/>
        </w:rPr>
        <w:t>mockSong</w:t>
      </w:r>
      <w:r w:rsidRPr="00D40F9A">
        <w:t>:</w:t>
      </w:r>
    </w:p>
    <w:p w14:paraId="43ECF722" w14:textId="77777777" w:rsidR="00895932" w:rsidRPr="00D40F9A" w:rsidRDefault="00895932">
      <w:pPr>
        <w:pStyle w:val="SourceCodeLanguage"/>
        <w:numPr>
          <w:ilvl w:val="2"/>
          <w:numId w:val="55"/>
        </w:numPr>
      </w:pPr>
      <w:r w:rsidRPr="00D40F9A">
        <w:t>json</w:t>
      </w:r>
    </w:p>
    <w:p w14:paraId="74D1B0DC" w14:textId="77777777" w:rsidR="00895932" w:rsidRPr="00D40F9A" w:rsidRDefault="00895932">
      <w:pPr>
        <w:pStyle w:val="SourceCode"/>
        <w:numPr>
          <w:ilvl w:val="2"/>
          <w:numId w:val="55"/>
        </w:numPr>
        <w:spacing w:before="0" w:after="0"/>
      </w:pPr>
      <w:r w:rsidRPr="00D40F9A">
        <w:t>{</w:t>
      </w:r>
    </w:p>
    <w:p w14:paraId="2B7ADC23" w14:textId="77777777" w:rsidR="00895932" w:rsidRPr="00D40F9A" w:rsidRDefault="00895932">
      <w:pPr>
        <w:pStyle w:val="SourceCode"/>
        <w:numPr>
          <w:ilvl w:val="2"/>
          <w:numId w:val="55"/>
        </w:numPr>
        <w:spacing w:before="0" w:after="0"/>
      </w:pPr>
      <w:r w:rsidRPr="00D40F9A">
        <w:t xml:space="preserve">  "id": "songId",</w:t>
      </w:r>
    </w:p>
    <w:p w14:paraId="235BFA11" w14:textId="77777777" w:rsidR="00895932" w:rsidRPr="00D40F9A" w:rsidRDefault="00895932">
      <w:pPr>
        <w:pStyle w:val="SourceCode"/>
        <w:numPr>
          <w:ilvl w:val="2"/>
          <w:numId w:val="55"/>
        </w:numPr>
        <w:spacing w:before="0" w:after="0"/>
      </w:pPr>
      <w:r w:rsidRPr="00D40F9A">
        <w:t xml:space="preserve">  "title": "Test Song",</w:t>
      </w:r>
    </w:p>
    <w:p w14:paraId="1A951F5E" w14:textId="77777777" w:rsidR="00895932" w:rsidRPr="00D40F9A" w:rsidRDefault="00895932">
      <w:pPr>
        <w:pStyle w:val="SourceCode"/>
        <w:numPr>
          <w:ilvl w:val="2"/>
          <w:numId w:val="55"/>
        </w:numPr>
        <w:spacing w:before="0" w:after="0"/>
      </w:pPr>
      <w:r w:rsidRPr="00D40F9A">
        <w:t xml:space="preserve">  "songBucket": {</w:t>
      </w:r>
    </w:p>
    <w:p w14:paraId="65E10DAC" w14:textId="77777777" w:rsidR="00895932" w:rsidRPr="00D40F9A" w:rsidRDefault="00895932">
      <w:pPr>
        <w:pStyle w:val="SourceCode"/>
        <w:numPr>
          <w:ilvl w:val="2"/>
          <w:numId w:val="55"/>
        </w:numPr>
        <w:spacing w:before="0" w:after="0"/>
      </w:pPr>
      <w:r w:rsidRPr="00D40F9A">
        <w:t xml:space="preserve">    "path": "path/to/song.mp3"</w:t>
      </w:r>
    </w:p>
    <w:p w14:paraId="05D665FD" w14:textId="77777777" w:rsidR="00895932" w:rsidRPr="00D40F9A" w:rsidRDefault="00895932">
      <w:pPr>
        <w:pStyle w:val="SourceCode"/>
        <w:numPr>
          <w:ilvl w:val="2"/>
          <w:numId w:val="55"/>
        </w:numPr>
        <w:spacing w:before="0" w:after="0"/>
      </w:pPr>
      <w:r w:rsidRPr="00D40F9A">
        <w:t xml:space="preserve">  }</w:t>
      </w:r>
    </w:p>
    <w:p w14:paraId="0D1360F9" w14:textId="77777777" w:rsidR="00895932" w:rsidRPr="00D40F9A" w:rsidRDefault="00895932">
      <w:pPr>
        <w:pStyle w:val="SourceCode"/>
        <w:numPr>
          <w:ilvl w:val="2"/>
          <w:numId w:val="55"/>
        </w:numPr>
        <w:spacing w:before="0" w:after="0"/>
      </w:pPr>
      <w:r w:rsidRPr="00D40F9A">
        <w:t>}</w:t>
      </w:r>
    </w:p>
    <w:p w14:paraId="3B7BDD91"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19EFC47E" w14:textId="77777777" w:rsidR="00895932" w:rsidRPr="00D40F9A" w:rsidRDefault="00895932">
      <w:pPr>
        <w:pStyle w:val="ListParagraph"/>
        <w:numPr>
          <w:ilvl w:val="2"/>
          <w:numId w:val="68"/>
        </w:numPr>
        <w:spacing w:line="240" w:lineRule="auto"/>
        <w:jc w:val="left"/>
      </w:pPr>
      <w:r w:rsidRPr="00D40F9A">
        <w:rPr>
          <w:b/>
          <w:bCs/>
        </w:rPr>
        <w:t>result</w:t>
      </w:r>
      <w:r w:rsidRPr="00D40F9A">
        <w:t>:</w:t>
      </w:r>
    </w:p>
    <w:p w14:paraId="1E51CDD2" w14:textId="77777777" w:rsidR="00895932" w:rsidRPr="00D40F9A" w:rsidRDefault="00895932">
      <w:pPr>
        <w:pStyle w:val="SourceCodeLanguage"/>
        <w:numPr>
          <w:ilvl w:val="2"/>
          <w:numId w:val="55"/>
        </w:numPr>
      </w:pPr>
      <w:r w:rsidRPr="00D40F9A">
        <w:t>json</w:t>
      </w:r>
    </w:p>
    <w:p w14:paraId="4351C608" w14:textId="77777777" w:rsidR="00895932" w:rsidRPr="00D40F9A" w:rsidRDefault="00895932">
      <w:pPr>
        <w:pStyle w:val="SourceCode"/>
        <w:numPr>
          <w:ilvl w:val="2"/>
          <w:numId w:val="55"/>
        </w:numPr>
        <w:spacing w:before="0" w:after="0"/>
      </w:pPr>
      <w:r w:rsidRPr="00D40F9A">
        <w:t>{</w:t>
      </w:r>
    </w:p>
    <w:p w14:paraId="33270B75" w14:textId="77777777" w:rsidR="00895932" w:rsidRPr="00D40F9A" w:rsidRDefault="00895932">
      <w:pPr>
        <w:pStyle w:val="SourceCode"/>
        <w:numPr>
          <w:ilvl w:val="2"/>
          <w:numId w:val="55"/>
        </w:numPr>
        <w:spacing w:before="0" w:after="0"/>
      </w:pPr>
      <w:r w:rsidRPr="00D40F9A">
        <w:t xml:space="preserve">  "message": "Song deleted successfully"</w:t>
      </w:r>
    </w:p>
    <w:p w14:paraId="7BEF4637" w14:textId="77777777" w:rsidR="00895932" w:rsidRPr="00D40F9A" w:rsidRDefault="00895932">
      <w:pPr>
        <w:pStyle w:val="SourceCode"/>
        <w:numPr>
          <w:ilvl w:val="2"/>
          <w:numId w:val="55"/>
        </w:numPr>
        <w:spacing w:before="0" w:after="0"/>
      </w:pPr>
      <w:r w:rsidRPr="00D40F9A">
        <w:t>}</w:t>
      </w:r>
    </w:p>
    <w:p w14:paraId="2565AD75" w14:textId="77777777" w:rsidR="00895932" w:rsidRPr="00D40F9A" w:rsidRDefault="00895932">
      <w:pPr>
        <w:pStyle w:val="ListParagraph"/>
        <w:numPr>
          <w:ilvl w:val="0"/>
          <w:numId w:val="68"/>
        </w:numPr>
        <w:spacing w:line="240" w:lineRule="auto"/>
        <w:jc w:val="left"/>
      </w:pPr>
      <w:r w:rsidRPr="00D40F9A">
        <w:rPr>
          <w:b/>
          <w:bCs/>
        </w:rPr>
        <w:t>SongsService -&gt; deleteById -&gt; should throw an error when delete fails</w:t>
      </w:r>
      <w:r w:rsidRPr="00D40F9A">
        <w:t xml:space="preserve">: Ez a teszteset ellenőrzi, hogy a </w:t>
      </w:r>
      <w:r w:rsidRPr="00D40F9A">
        <w:rPr>
          <w:rStyle w:val="VerbatimChar"/>
        </w:rPr>
        <w:t>deleteById</w:t>
      </w:r>
      <w:r w:rsidRPr="00D40F9A">
        <w:t xml:space="preserve"> metódus hibát dob-e, ha a törlés sikertelen. A </w:t>
      </w:r>
      <w:r w:rsidRPr="00D40F9A">
        <w:rPr>
          <w:rStyle w:val="VerbatimChar"/>
        </w:rPr>
        <w:t>prisma.song.findUnique</w:t>
      </w:r>
      <w:r w:rsidRPr="00D40F9A">
        <w:t xml:space="preserve"> és </w:t>
      </w:r>
      <w:r w:rsidRPr="00D40F9A">
        <w:rPr>
          <w:rStyle w:val="VerbatimChar"/>
        </w:rPr>
        <w:t>prisma.song.delete</w:t>
      </w:r>
      <w:r w:rsidRPr="00D40F9A">
        <w:t xml:space="preserve"> metódusokat mockolja, hogy hibát dobjon, és ellenőrzi, hogy a </w:t>
      </w:r>
      <w:r w:rsidRPr="00D40F9A">
        <w:rPr>
          <w:rStyle w:val="VerbatimChar"/>
        </w:rPr>
        <w:t>service.deleteById</w:t>
      </w:r>
      <w:r w:rsidRPr="00D40F9A">
        <w:t xml:space="preserve"> metódus a várt hibát dobja-e.</w:t>
      </w:r>
    </w:p>
    <w:p w14:paraId="48BC368C"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778578EA"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567CA3F7" w14:textId="77777777" w:rsidR="00895932" w:rsidRPr="00D40F9A" w:rsidRDefault="00895932">
      <w:pPr>
        <w:pStyle w:val="SourceCodeLanguage"/>
        <w:numPr>
          <w:ilvl w:val="2"/>
          <w:numId w:val="55"/>
        </w:numPr>
      </w:pPr>
      <w:r w:rsidRPr="00D40F9A">
        <w:t>json</w:t>
      </w:r>
    </w:p>
    <w:p w14:paraId="06AB176C" w14:textId="77777777" w:rsidR="00895932" w:rsidRPr="00D40F9A" w:rsidRDefault="00895932">
      <w:pPr>
        <w:pStyle w:val="SourceCode"/>
        <w:numPr>
          <w:ilvl w:val="2"/>
          <w:numId w:val="55"/>
        </w:numPr>
        <w:spacing w:before="0" w:after="0"/>
      </w:pPr>
      <w:r w:rsidRPr="00D40F9A">
        <w:t>{</w:t>
      </w:r>
    </w:p>
    <w:p w14:paraId="6CAE31CB" w14:textId="77777777" w:rsidR="00895932" w:rsidRPr="00D40F9A" w:rsidRDefault="00895932">
      <w:pPr>
        <w:pStyle w:val="SourceCode"/>
        <w:numPr>
          <w:ilvl w:val="2"/>
          <w:numId w:val="55"/>
        </w:numPr>
        <w:spacing w:before="0" w:after="0"/>
      </w:pPr>
      <w:r w:rsidRPr="00D40F9A">
        <w:t xml:space="preserve">  "token": {</w:t>
      </w:r>
    </w:p>
    <w:p w14:paraId="71B93559" w14:textId="77777777" w:rsidR="00895932" w:rsidRPr="00D40F9A" w:rsidRDefault="00895932">
      <w:pPr>
        <w:pStyle w:val="SourceCode"/>
        <w:numPr>
          <w:ilvl w:val="2"/>
          <w:numId w:val="55"/>
        </w:numPr>
        <w:spacing w:before="0" w:after="0"/>
      </w:pPr>
      <w:r w:rsidRPr="00D40F9A">
        <w:t xml:space="preserve">    "username": "testUser",</w:t>
      </w:r>
    </w:p>
    <w:p w14:paraId="69409A3B" w14:textId="77777777" w:rsidR="00895932" w:rsidRPr="00D40F9A" w:rsidRDefault="00895932">
      <w:pPr>
        <w:pStyle w:val="SourceCode"/>
        <w:numPr>
          <w:ilvl w:val="2"/>
          <w:numId w:val="55"/>
        </w:numPr>
        <w:spacing w:before="0" w:after="0"/>
      </w:pPr>
      <w:r w:rsidRPr="00D40F9A">
        <w:t xml:space="preserve">    "sub": "123"</w:t>
      </w:r>
    </w:p>
    <w:p w14:paraId="6E69AFDC" w14:textId="77777777" w:rsidR="00895932" w:rsidRPr="00D40F9A" w:rsidRDefault="00895932">
      <w:pPr>
        <w:pStyle w:val="SourceCode"/>
        <w:numPr>
          <w:ilvl w:val="2"/>
          <w:numId w:val="55"/>
        </w:numPr>
        <w:spacing w:before="0" w:after="0"/>
      </w:pPr>
      <w:r w:rsidRPr="00D40F9A">
        <w:t xml:space="preserve">  }</w:t>
      </w:r>
    </w:p>
    <w:p w14:paraId="678C705F" w14:textId="77777777" w:rsidR="00895932" w:rsidRPr="00D40F9A" w:rsidRDefault="00895932">
      <w:pPr>
        <w:pStyle w:val="SourceCode"/>
        <w:numPr>
          <w:ilvl w:val="2"/>
          <w:numId w:val="55"/>
        </w:numPr>
        <w:spacing w:before="0" w:after="0"/>
      </w:pPr>
      <w:r w:rsidRPr="00D40F9A">
        <w:t>}</w:t>
      </w:r>
    </w:p>
    <w:p w14:paraId="11BFEA9F" w14:textId="77777777" w:rsidR="00895932" w:rsidRPr="00D40F9A" w:rsidRDefault="00895932">
      <w:pPr>
        <w:pStyle w:val="ListParagraph"/>
        <w:numPr>
          <w:ilvl w:val="2"/>
          <w:numId w:val="68"/>
        </w:numPr>
        <w:spacing w:line="240" w:lineRule="auto"/>
        <w:jc w:val="left"/>
      </w:pPr>
      <w:r w:rsidRPr="00D40F9A">
        <w:rPr>
          <w:b/>
          <w:bCs/>
        </w:rPr>
        <w:lastRenderedPageBreak/>
        <w:t>mockSong</w:t>
      </w:r>
      <w:r w:rsidRPr="00D40F9A">
        <w:t>:</w:t>
      </w:r>
    </w:p>
    <w:p w14:paraId="0A987DC7" w14:textId="77777777" w:rsidR="00895932" w:rsidRPr="00D40F9A" w:rsidRDefault="00895932">
      <w:pPr>
        <w:pStyle w:val="SourceCodeLanguage"/>
        <w:numPr>
          <w:ilvl w:val="2"/>
          <w:numId w:val="55"/>
        </w:numPr>
      </w:pPr>
      <w:r w:rsidRPr="00D40F9A">
        <w:t>json</w:t>
      </w:r>
    </w:p>
    <w:p w14:paraId="171DEE9F" w14:textId="77777777" w:rsidR="00895932" w:rsidRPr="00D40F9A" w:rsidRDefault="00895932">
      <w:pPr>
        <w:pStyle w:val="SourceCode"/>
        <w:numPr>
          <w:ilvl w:val="2"/>
          <w:numId w:val="55"/>
        </w:numPr>
        <w:spacing w:before="0" w:after="0"/>
      </w:pPr>
      <w:r w:rsidRPr="00D40F9A">
        <w:t>{</w:t>
      </w:r>
    </w:p>
    <w:p w14:paraId="72580D7F" w14:textId="77777777" w:rsidR="00895932" w:rsidRPr="00D40F9A" w:rsidRDefault="00895932">
      <w:pPr>
        <w:pStyle w:val="SourceCode"/>
        <w:numPr>
          <w:ilvl w:val="2"/>
          <w:numId w:val="55"/>
        </w:numPr>
        <w:spacing w:before="0" w:after="0"/>
      </w:pPr>
      <w:r w:rsidRPr="00D40F9A">
        <w:t xml:space="preserve">  "id": "songId",</w:t>
      </w:r>
    </w:p>
    <w:p w14:paraId="370AA2C5" w14:textId="77777777" w:rsidR="00895932" w:rsidRPr="00D40F9A" w:rsidRDefault="00895932">
      <w:pPr>
        <w:pStyle w:val="SourceCode"/>
        <w:numPr>
          <w:ilvl w:val="2"/>
          <w:numId w:val="55"/>
        </w:numPr>
        <w:spacing w:before="0" w:after="0"/>
      </w:pPr>
      <w:r w:rsidRPr="00D40F9A">
        <w:t xml:space="preserve">  "title": "Test Song",</w:t>
      </w:r>
    </w:p>
    <w:p w14:paraId="2E132D1E" w14:textId="77777777" w:rsidR="00895932" w:rsidRPr="00D40F9A" w:rsidRDefault="00895932">
      <w:pPr>
        <w:pStyle w:val="SourceCode"/>
        <w:numPr>
          <w:ilvl w:val="2"/>
          <w:numId w:val="55"/>
        </w:numPr>
        <w:spacing w:before="0" w:after="0"/>
      </w:pPr>
      <w:r w:rsidRPr="00D40F9A">
        <w:t xml:space="preserve">  "songBucket": {</w:t>
      </w:r>
    </w:p>
    <w:p w14:paraId="30B6B1AA" w14:textId="77777777" w:rsidR="00895932" w:rsidRPr="00D40F9A" w:rsidRDefault="00895932">
      <w:pPr>
        <w:pStyle w:val="SourceCode"/>
        <w:numPr>
          <w:ilvl w:val="2"/>
          <w:numId w:val="55"/>
        </w:numPr>
        <w:spacing w:before="0" w:after="0"/>
      </w:pPr>
      <w:r w:rsidRPr="00D40F9A">
        <w:t xml:space="preserve">    "path": "path/to/song.mp3"</w:t>
      </w:r>
    </w:p>
    <w:p w14:paraId="6BCA9175" w14:textId="77777777" w:rsidR="00895932" w:rsidRPr="00D40F9A" w:rsidRDefault="00895932">
      <w:pPr>
        <w:pStyle w:val="SourceCode"/>
        <w:numPr>
          <w:ilvl w:val="2"/>
          <w:numId w:val="55"/>
        </w:numPr>
        <w:spacing w:before="0" w:after="0"/>
      </w:pPr>
      <w:r w:rsidRPr="00D40F9A">
        <w:t xml:space="preserve">  }</w:t>
      </w:r>
    </w:p>
    <w:p w14:paraId="553B3960" w14:textId="77777777" w:rsidR="00895932" w:rsidRPr="00D40F9A" w:rsidRDefault="00895932">
      <w:pPr>
        <w:pStyle w:val="SourceCode"/>
        <w:numPr>
          <w:ilvl w:val="2"/>
          <w:numId w:val="55"/>
        </w:numPr>
        <w:spacing w:before="0" w:after="0"/>
      </w:pPr>
      <w:r w:rsidRPr="00D40F9A">
        <w:t>}</w:t>
      </w:r>
    </w:p>
    <w:p w14:paraId="5C150C16"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2E7D9DA2"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24150A13" w14:textId="77777777" w:rsidR="00895932" w:rsidRPr="00D40F9A" w:rsidRDefault="00895932">
      <w:pPr>
        <w:pStyle w:val="SourceCodeLanguage"/>
        <w:numPr>
          <w:ilvl w:val="2"/>
          <w:numId w:val="55"/>
        </w:numPr>
      </w:pPr>
      <w:r w:rsidRPr="00D40F9A">
        <w:t>json</w:t>
      </w:r>
    </w:p>
    <w:p w14:paraId="5630338C" w14:textId="77777777" w:rsidR="00895932" w:rsidRPr="00D40F9A" w:rsidRDefault="00895932">
      <w:pPr>
        <w:pStyle w:val="SourceCode"/>
        <w:numPr>
          <w:ilvl w:val="2"/>
          <w:numId w:val="55"/>
        </w:numPr>
        <w:spacing w:before="0" w:after="0"/>
      </w:pPr>
      <w:r w:rsidRPr="00D40F9A">
        <w:t>{</w:t>
      </w:r>
    </w:p>
    <w:p w14:paraId="123667FD" w14:textId="77777777" w:rsidR="00895932" w:rsidRPr="00D40F9A" w:rsidRDefault="00895932">
      <w:pPr>
        <w:pStyle w:val="SourceCode"/>
        <w:numPr>
          <w:ilvl w:val="2"/>
          <w:numId w:val="55"/>
        </w:numPr>
        <w:spacing w:before="0" w:after="0"/>
      </w:pPr>
      <w:r w:rsidRPr="00D40F9A">
        <w:t xml:space="preserve">  "message": "Error deleting song: Delete failed",</w:t>
      </w:r>
    </w:p>
    <w:p w14:paraId="4C401E7D" w14:textId="77777777" w:rsidR="00895932" w:rsidRPr="00D40F9A" w:rsidRDefault="00895932">
      <w:pPr>
        <w:pStyle w:val="SourceCode"/>
        <w:numPr>
          <w:ilvl w:val="2"/>
          <w:numId w:val="55"/>
        </w:numPr>
        <w:spacing w:before="0" w:after="0"/>
      </w:pPr>
      <w:r w:rsidRPr="00D40F9A">
        <w:t xml:space="preserve">  "statusCode": 500</w:t>
      </w:r>
    </w:p>
    <w:p w14:paraId="52DE897C" w14:textId="77777777" w:rsidR="00895932" w:rsidRPr="00D40F9A" w:rsidRDefault="00895932">
      <w:pPr>
        <w:pStyle w:val="SourceCode"/>
        <w:numPr>
          <w:ilvl w:val="2"/>
          <w:numId w:val="55"/>
        </w:numPr>
        <w:spacing w:before="0" w:after="0"/>
      </w:pPr>
      <w:r w:rsidRPr="00D40F9A">
        <w:t>}</w:t>
      </w:r>
    </w:p>
    <w:p w14:paraId="3E4D3F5A" w14:textId="77777777" w:rsidR="00895932" w:rsidRPr="00D40F9A" w:rsidRDefault="00895932" w:rsidP="00895932">
      <w:pPr>
        <w:pStyle w:val="Heading5"/>
        <w:spacing w:before="0" w:line="240" w:lineRule="auto"/>
      </w:pPr>
      <w:bookmarkStart w:id="54" w:name="_Toc191580362"/>
      <w:r w:rsidRPr="00D40F9A">
        <w:rPr>
          <w:rStyle w:val="VerbatimChar"/>
        </w:rPr>
        <w:t>tv.service.spec.ts</w:t>
      </w:r>
      <w:bookmarkEnd w:id="54"/>
    </w:p>
    <w:p w14:paraId="3484295A" w14:textId="77777777" w:rsidR="00895932" w:rsidRPr="00D40F9A" w:rsidRDefault="00895932">
      <w:pPr>
        <w:pStyle w:val="ListParagraph"/>
        <w:numPr>
          <w:ilvl w:val="0"/>
          <w:numId w:val="69"/>
        </w:numPr>
        <w:spacing w:line="240" w:lineRule="auto"/>
        <w:jc w:val="left"/>
      </w:pPr>
      <w:r w:rsidRPr="00D40F9A">
        <w:rPr>
          <w:b/>
          <w:bCs/>
        </w:rPr>
        <w:t>TvService -&gt; should be defined</w:t>
      </w:r>
      <w:r w:rsidRPr="00D40F9A">
        <w:t xml:space="preserve">: Ez a teszteset ellenőrzi, hogy a </w:t>
      </w:r>
      <w:r w:rsidRPr="00D40F9A">
        <w:rPr>
          <w:rStyle w:val="VerbatimChar"/>
        </w:rPr>
        <w:t>TvService</w:t>
      </w:r>
      <w:r w:rsidRPr="00D40F9A">
        <w:t xml:space="preserve"> megfelelően definiálva van-e és példányosítva van-e a teszt modulban.</w:t>
      </w:r>
    </w:p>
    <w:p w14:paraId="4D332A60" w14:textId="77777777" w:rsidR="00895932" w:rsidRPr="00D40F9A" w:rsidRDefault="00895932">
      <w:pPr>
        <w:pStyle w:val="ListParagraph"/>
        <w:numPr>
          <w:ilvl w:val="1"/>
          <w:numId w:val="69"/>
        </w:numPr>
        <w:spacing w:line="240" w:lineRule="auto"/>
        <w:jc w:val="left"/>
      </w:pPr>
      <w:r w:rsidRPr="00D40F9A">
        <w:rPr>
          <w:b/>
          <w:bCs/>
        </w:rPr>
        <w:t>Mocked input data</w:t>
      </w:r>
      <w:r w:rsidRPr="00D40F9A">
        <w:t>:</w:t>
      </w:r>
    </w:p>
    <w:p w14:paraId="3EED860F" w14:textId="77777777" w:rsidR="00895932" w:rsidRPr="00D40F9A" w:rsidRDefault="00895932">
      <w:pPr>
        <w:pStyle w:val="ListParagraph"/>
        <w:numPr>
          <w:ilvl w:val="2"/>
          <w:numId w:val="69"/>
        </w:numPr>
        <w:spacing w:line="240" w:lineRule="auto"/>
        <w:jc w:val="left"/>
      </w:pPr>
      <w:r w:rsidRPr="00D40F9A">
        <w:rPr>
          <w:b/>
          <w:bCs/>
        </w:rPr>
        <w:t>mockRequest</w:t>
      </w:r>
      <w:r w:rsidRPr="00D40F9A">
        <w:t>:</w:t>
      </w:r>
    </w:p>
    <w:p w14:paraId="393CB77B" w14:textId="77777777" w:rsidR="00895932" w:rsidRPr="00D40F9A" w:rsidRDefault="00895932">
      <w:pPr>
        <w:pStyle w:val="SourceCodeLanguage"/>
        <w:numPr>
          <w:ilvl w:val="2"/>
          <w:numId w:val="55"/>
        </w:numPr>
      </w:pPr>
      <w:r w:rsidRPr="00D40F9A">
        <w:t>json</w:t>
      </w:r>
    </w:p>
    <w:p w14:paraId="6957AED7" w14:textId="77777777" w:rsidR="00895932" w:rsidRPr="00D40F9A" w:rsidRDefault="00895932">
      <w:pPr>
        <w:pStyle w:val="SourceCode"/>
        <w:numPr>
          <w:ilvl w:val="2"/>
          <w:numId w:val="55"/>
        </w:numPr>
        <w:spacing w:before="0" w:after="0"/>
      </w:pPr>
      <w:r w:rsidRPr="00D40F9A">
        <w:t>{</w:t>
      </w:r>
    </w:p>
    <w:p w14:paraId="63DB610B" w14:textId="77777777" w:rsidR="00895932" w:rsidRPr="00D40F9A" w:rsidRDefault="00895932">
      <w:pPr>
        <w:pStyle w:val="SourceCode"/>
        <w:numPr>
          <w:ilvl w:val="2"/>
          <w:numId w:val="55"/>
        </w:numPr>
        <w:spacing w:before="0" w:after="0"/>
      </w:pPr>
      <w:r w:rsidRPr="00D40F9A">
        <w:t xml:space="preserve">  "token": {</w:t>
      </w:r>
    </w:p>
    <w:p w14:paraId="7226D542" w14:textId="77777777" w:rsidR="00895932" w:rsidRPr="00D40F9A" w:rsidRDefault="00895932">
      <w:pPr>
        <w:pStyle w:val="SourceCode"/>
        <w:numPr>
          <w:ilvl w:val="2"/>
          <w:numId w:val="55"/>
        </w:numPr>
        <w:spacing w:before="0" w:after="0"/>
      </w:pPr>
      <w:r w:rsidRPr="00D40F9A">
        <w:t xml:space="preserve">    "sub": "mockedId",</w:t>
      </w:r>
    </w:p>
    <w:p w14:paraId="56D04541" w14:textId="77777777" w:rsidR="00895932" w:rsidRPr="00D40F9A" w:rsidRDefault="00895932">
      <w:pPr>
        <w:pStyle w:val="SourceCode"/>
        <w:numPr>
          <w:ilvl w:val="2"/>
          <w:numId w:val="55"/>
        </w:numPr>
        <w:spacing w:before="0" w:after="0"/>
      </w:pPr>
      <w:r w:rsidRPr="00D40F9A">
        <w:t xml:space="preserve">    "username": "mockedUser",</w:t>
      </w:r>
    </w:p>
    <w:p w14:paraId="0EFDA742" w14:textId="77777777" w:rsidR="00895932" w:rsidRPr="00D40F9A" w:rsidRDefault="00895932">
      <w:pPr>
        <w:pStyle w:val="SourceCode"/>
        <w:numPr>
          <w:ilvl w:val="2"/>
          <w:numId w:val="55"/>
        </w:numPr>
        <w:spacing w:before="0" w:after="0"/>
      </w:pPr>
      <w:r w:rsidRPr="00D40F9A">
        <w:t xml:space="preserve">    "roles": ["Admin"],</w:t>
      </w:r>
    </w:p>
    <w:p w14:paraId="34063DE2" w14:textId="77777777" w:rsidR="00895932" w:rsidRPr="00D40F9A" w:rsidRDefault="00895932">
      <w:pPr>
        <w:pStyle w:val="SourceCode"/>
        <w:numPr>
          <w:ilvl w:val="2"/>
          <w:numId w:val="55"/>
        </w:numPr>
        <w:spacing w:before="0" w:after="0"/>
      </w:pPr>
      <w:r w:rsidRPr="00D40F9A">
        <w:t xml:space="preserve">    "hashedPassword": "mocked-password"</w:t>
      </w:r>
    </w:p>
    <w:p w14:paraId="6E80D5B3" w14:textId="77777777" w:rsidR="00895932" w:rsidRPr="00D40F9A" w:rsidRDefault="00895932">
      <w:pPr>
        <w:pStyle w:val="SourceCode"/>
        <w:numPr>
          <w:ilvl w:val="2"/>
          <w:numId w:val="55"/>
        </w:numPr>
        <w:spacing w:before="0" w:after="0"/>
      </w:pPr>
      <w:r w:rsidRPr="00D40F9A">
        <w:t xml:space="preserve">  }</w:t>
      </w:r>
    </w:p>
    <w:p w14:paraId="5F93229F" w14:textId="77777777" w:rsidR="00895932" w:rsidRPr="00D40F9A" w:rsidRDefault="00895932">
      <w:pPr>
        <w:pStyle w:val="SourceCode"/>
        <w:numPr>
          <w:ilvl w:val="2"/>
          <w:numId w:val="55"/>
        </w:numPr>
        <w:spacing w:before="0" w:after="0"/>
      </w:pPr>
      <w:r w:rsidRPr="00D40F9A">
        <w:t>}</w:t>
      </w:r>
    </w:p>
    <w:p w14:paraId="2AA40B80" w14:textId="77777777" w:rsidR="00895932" w:rsidRPr="00D40F9A" w:rsidRDefault="00895932">
      <w:pPr>
        <w:pStyle w:val="ListParagraph"/>
        <w:numPr>
          <w:ilvl w:val="1"/>
          <w:numId w:val="69"/>
        </w:numPr>
        <w:spacing w:line="240" w:lineRule="auto"/>
        <w:jc w:val="left"/>
      </w:pPr>
      <w:r w:rsidRPr="00D40F9A">
        <w:rPr>
          <w:b/>
          <w:bCs/>
        </w:rPr>
        <w:t>Return value</w:t>
      </w:r>
      <w:r w:rsidRPr="00D40F9A">
        <w:t>:</w:t>
      </w:r>
    </w:p>
    <w:p w14:paraId="7259E9E4" w14:textId="77777777" w:rsidR="00895932" w:rsidRPr="00D40F9A" w:rsidRDefault="00895932">
      <w:pPr>
        <w:pStyle w:val="ListParagraph"/>
        <w:numPr>
          <w:ilvl w:val="2"/>
          <w:numId w:val="69"/>
        </w:numPr>
        <w:spacing w:line="240" w:lineRule="auto"/>
        <w:jc w:val="left"/>
      </w:pPr>
      <w:r w:rsidRPr="00D40F9A">
        <w:rPr>
          <w:b/>
          <w:bCs/>
        </w:rPr>
        <w:t>service</w:t>
      </w:r>
      <w:r w:rsidRPr="00D40F9A">
        <w:t>:</w:t>
      </w:r>
    </w:p>
    <w:p w14:paraId="7E6EB919" w14:textId="77777777" w:rsidR="00895932" w:rsidRPr="00D40F9A" w:rsidRDefault="00895932">
      <w:pPr>
        <w:pStyle w:val="SourceCodeLanguage"/>
        <w:numPr>
          <w:ilvl w:val="2"/>
          <w:numId w:val="55"/>
        </w:numPr>
      </w:pPr>
      <w:r w:rsidRPr="00D40F9A">
        <w:t>json</w:t>
      </w:r>
    </w:p>
    <w:p w14:paraId="78BFFC39" w14:textId="77777777" w:rsidR="00895932" w:rsidRPr="00D40F9A" w:rsidRDefault="00895932">
      <w:pPr>
        <w:pStyle w:val="SourceCode"/>
        <w:numPr>
          <w:ilvl w:val="2"/>
          <w:numId w:val="55"/>
        </w:numPr>
        <w:spacing w:before="0" w:after="0"/>
      </w:pPr>
      <w:r w:rsidRPr="00D40F9A">
        <w:t>{</w:t>
      </w:r>
    </w:p>
    <w:p w14:paraId="783C188E" w14:textId="77777777" w:rsidR="00895932" w:rsidRPr="00D40F9A" w:rsidRDefault="00895932">
      <w:pPr>
        <w:pStyle w:val="SourceCode"/>
        <w:numPr>
          <w:ilvl w:val="2"/>
          <w:numId w:val="55"/>
        </w:numPr>
        <w:spacing w:before="0" w:after="0"/>
      </w:pPr>
      <w:r w:rsidRPr="00D40F9A">
        <w:t xml:space="preserve">  "defined": true</w:t>
      </w:r>
    </w:p>
    <w:p w14:paraId="3486F78C" w14:textId="77777777" w:rsidR="00895932" w:rsidRPr="00D40F9A" w:rsidRDefault="00895932">
      <w:pPr>
        <w:pStyle w:val="SourceCode"/>
        <w:numPr>
          <w:ilvl w:val="2"/>
          <w:numId w:val="55"/>
        </w:numPr>
        <w:spacing w:before="0" w:after="0"/>
      </w:pPr>
      <w:r w:rsidRPr="00D40F9A">
        <w:t>}</w:t>
      </w:r>
    </w:p>
    <w:p w14:paraId="38D3885B" w14:textId="77777777" w:rsidR="00895932" w:rsidRPr="00D40F9A" w:rsidRDefault="00895932">
      <w:pPr>
        <w:pStyle w:val="ListParagraph"/>
        <w:numPr>
          <w:ilvl w:val="0"/>
          <w:numId w:val="69"/>
        </w:numPr>
        <w:spacing w:line="240" w:lineRule="auto"/>
        <w:jc w:val="left"/>
      </w:pPr>
      <w:r w:rsidRPr="00D40F9A">
        <w:rPr>
          <w:b/>
          <w:bCs/>
        </w:rPr>
        <w:t>TvService -&gt; getSummaryOfVotesInSession -&gt; should return summary of votes when a session is active</w:t>
      </w:r>
      <w:r w:rsidRPr="00D40F9A">
        <w:t xml:space="preserve">: Ez a teszteset ellenőrzi, hogy a </w:t>
      </w:r>
      <w:r w:rsidRPr="00D40F9A">
        <w:rPr>
          <w:rStyle w:val="VerbatimChar"/>
        </w:rPr>
        <w:t>getSummaryOfVotesInSession</w:t>
      </w:r>
      <w:r w:rsidRPr="00D40F9A">
        <w:t xml:space="preserve"> metódus visszaadja-e a szavazatok összegzését, amikor egy szekció aktív.</w:t>
      </w:r>
    </w:p>
    <w:p w14:paraId="2622E460" w14:textId="77777777" w:rsidR="00895932" w:rsidRPr="00D40F9A" w:rsidRDefault="00895932">
      <w:pPr>
        <w:pStyle w:val="ListParagraph"/>
        <w:numPr>
          <w:ilvl w:val="1"/>
          <w:numId w:val="69"/>
        </w:numPr>
        <w:spacing w:line="240" w:lineRule="auto"/>
        <w:jc w:val="left"/>
      </w:pPr>
      <w:r w:rsidRPr="00D40F9A">
        <w:rPr>
          <w:b/>
          <w:bCs/>
        </w:rPr>
        <w:t>Mocked input data</w:t>
      </w:r>
      <w:r w:rsidRPr="00D40F9A">
        <w:t>:</w:t>
      </w:r>
    </w:p>
    <w:p w14:paraId="239FFE22" w14:textId="77777777" w:rsidR="00895932" w:rsidRPr="00D40F9A" w:rsidRDefault="00895932">
      <w:pPr>
        <w:pStyle w:val="ListParagraph"/>
        <w:numPr>
          <w:ilvl w:val="2"/>
          <w:numId w:val="69"/>
        </w:numPr>
        <w:spacing w:line="240" w:lineRule="auto"/>
        <w:jc w:val="left"/>
      </w:pPr>
      <w:r w:rsidRPr="00D40F9A">
        <w:rPr>
          <w:b/>
          <w:bCs/>
        </w:rPr>
        <w:t>mockRequest</w:t>
      </w:r>
      <w:r w:rsidRPr="00D40F9A">
        <w:t>:</w:t>
      </w:r>
    </w:p>
    <w:p w14:paraId="4BE52E3A" w14:textId="77777777" w:rsidR="00895932" w:rsidRPr="00D40F9A" w:rsidRDefault="00895932">
      <w:pPr>
        <w:pStyle w:val="SourceCodeLanguage"/>
        <w:numPr>
          <w:ilvl w:val="2"/>
          <w:numId w:val="55"/>
        </w:numPr>
      </w:pPr>
      <w:r w:rsidRPr="00D40F9A">
        <w:t>json</w:t>
      </w:r>
    </w:p>
    <w:p w14:paraId="322B32AD" w14:textId="77777777" w:rsidR="00895932" w:rsidRPr="00D40F9A" w:rsidRDefault="00895932">
      <w:pPr>
        <w:pStyle w:val="SourceCode"/>
        <w:numPr>
          <w:ilvl w:val="2"/>
          <w:numId w:val="55"/>
        </w:numPr>
        <w:spacing w:before="0" w:after="0"/>
      </w:pPr>
      <w:r w:rsidRPr="00D40F9A">
        <w:t>{</w:t>
      </w:r>
    </w:p>
    <w:p w14:paraId="3E43D4E4" w14:textId="77777777" w:rsidR="00895932" w:rsidRPr="00D40F9A" w:rsidRDefault="00895932">
      <w:pPr>
        <w:pStyle w:val="SourceCode"/>
        <w:numPr>
          <w:ilvl w:val="2"/>
          <w:numId w:val="55"/>
        </w:numPr>
        <w:spacing w:before="0" w:after="0"/>
      </w:pPr>
      <w:r w:rsidRPr="00D40F9A">
        <w:t xml:space="preserve">  "token": {</w:t>
      </w:r>
    </w:p>
    <w:p w14:paraId="4B4AF197" w14:textId="77777777" w:rsidR="00895932" w:rsidRPr="00D40F9A" w:rsidRDefault="00895932">
      <w:pPr>
        <w:pStyle w:val="SourceCode"/>
        <w:numPr>
          <w:ilvl w:val="2"/>
          <w:numId w:val="55"/>
        </w:numPr>
        <w:spacing w:before="0" w:after="0"/>
      </w:pPr>
      <w:r w:rsidRPr="00D40F9A">
        <w:t xml:space="preserve">    "sub": "mockedId",</w:t>
      </w:r>
    </w:p>
    <w:p w14:paraId="152301A1" w14:textId="77777777" w:rsidR="00895932" w:rsidRPr="00D40F9A" w:rsidRDefault="00895932">
      <w:pPr>
        <w:pStyle w:val="SourceCode"/>
        <w:numPr>
          <w:ilvl w:val="2"/>
          <w:numId w:val="55"/>
        </w:numPr>
        <w:spacing w:before="0" w:after="0"/>
      </w:pPr>
      <w:r w:rsidRPr="00D40F9A">
        <w:t xml:space="preserve">    "username": "mockedUser",</w:t>
      </w:r>
    </w:p>
    <w:p w14:paraId="7B0233CF" w14:textId="77777777" w:rsidR="00895932" w:rsidRPr="00D40F9A" w:rsidRDefault="00895932">
      <w:pPr>
        <w:pStyle w:val="SourceCode"/>
        <w:numPr>
          <w:ilvl w:val="2"/>
          <w:numId w:val="55"/>
        </w:numPr>
        <w:spacing w:before="0" w:after="0"/>
      </w:pPr>
      <w:r w:rsidRPr="00D40F9A">
        <w:t xml:space="preserve">    "roles": ["Admin"],</w:t>
      </w:r>
    </w:p>
    <w:p w14:paraId="1E8A807E" w14:textId="77777777" w:rsidR="00895932" w:rsidRPr="00D40F9A" w:rsidRDefault="00895932">
      <w:pPr>
        <w:pStyle w:val="SourceCode"/>
        <w:numPr>
          <w:ilvl w:val="2"/>
          <w:numId w:val="55"/>
        </w:numPr>
        <w:spacing w:before="0" w:after="0"/>
      </w:pPr>
      <w:r w:rsidRPr="00D40F9A">
        <w:t xml:space="preserve">    "hashedPassword": "mocked-password"</w:t>
      </w:r>
    </w:p>
    <w:p w14:paraId="427011A7" w14:textId="77777777" w:rsidR="00895932" w:rsidRPr="00D40F9A" w:rsidRDefault="00895932">
      <w:pPr>
        <w:pStyle w:val="SourceCode"/>
        <w:numPr>
          <w:ilvl w:val="2"/>
          <w:numId w:val="55"/>
        </w:numPr>
        <w:spacing w:before="0" w:after="0"/>
      </w:pPr>
      <w:r w:rsidRPr="00D40F9A">
        <w:t xml:space="preserve">  }</w:t>
      </w:r>
    </w:p>
    <w:p w14:paraId="60621021" w14:textId="77777777" w:rsidR="00895932" w:rsidRPr="00D40F9A" w:rsidRDefault="00895932">
      <w:pPr>
        <w:pStyle w:val="SourceCode"/>
        <w:numPr>
          <w:ilvl w:val="2"/>
          <w:numId w:val="55"/>
        </w:numPr>
        <w:spacing w:before="0" w:after="0"/>
      </w:pPr>
      <w:r w:rsidRPr="00D40F9A">
        <w:t>}</w:t>
      </w:r>
    </w:p>
    <w:p w14:paraId="089CDEF7" w14:textId="77777777" w:rsidR="005766AF" w:rsidRDefault="005766AF">
      <w:pPr>
        <w:spacing w:line="259" w:lineRule="auto"/>
        <w:jc w:val="left"/>
        <w:rPr>
          <w:b/>
          <w:bCs/>
        </w:rPr>
      </w:pPr>
      <w:r>
        <w:rPr>
          <w:b/>
          <w:bCs/>
        </w:rPr>
        <w:br w:type="page"/>
      </w:r>
    </w:p>
    <w:p w14:paraId="2D11A160" w14:textId="05A0E5CF" w:rsidR="00895932" w:rsidRPr="00D40F9A" w:rsidRDefault="00895932">
      <w:pPr>
        <w:pStyle w:val="ListParagraph"/>
        <w:numPr>
          <w:ilvl w:val="2"/>
          <w:numId w:val="69"/>
        </w:numPr>
        <w:spacing w:line="240" w:lineRule="auto"/>
        <w:jc w:val="left"/>
      </w:pPr>
      <w:r w:rsidRPr="00D40F9A">
        <w:rPr>
          <w:b/>
          <w:bCs/>
        </w:rPr>
        <w:lastRenderedPageBreak/>
        <w:t>prisma.votingSession.findFirst</w:t>
      </w:r>
      <w:r w:rsidRPr="00D40F9A">
        <w:t>:</w:t>
      </w:r>
    </w:p>
    <w:p w14:paraId="18689C1F" w14:textId="77777777" w:rsidR="00895932" w:rsidRPr="00D40F9A" w:rsidRDefault="00895932">
      <w:pPr>
        <w:pStyle w:val="SourceCodeLanguage"/>
        <w:numPr>
          <w:ilvl w:val="2"/>
          <w:numId w:val="55"/>
        </w:numPr>
      </w:pPr>
      <w:r w:rsidRPr="00D40F9A">
        <w:t>json</w:t>
      </w:r>
    </w:p>
    <w:p w14:paraId="003A063E" w14:textId="77777777" w:rsidR="00895932" w:rsidRPr="00D40F9A" w:rsidRDefault="00895932">
      <w:pPr>
        <w:pStyle w:val="SourceCode"/>
        <w:numPr>
          <w:ilvl w:val="2"/>
          <w:numId w:val="55"/>
        </w:numPr>
        <w:spacing w:before="0" w:after="0"/>
      </w:pPr>
      <w:r w:rsidRPr="00D40F9A">
        <w:t>{</w:t>
      </w:r>
    </w:p>
    <w:p w14:paraId="4D0E15BF" w14:textId="77777777" w:rsidR="00895932" w:rsidRPr="00D40F9A" w:rsidRDefault="00895932">
      <w:pPr>
        <w:pStyle w:val="SourceCode"/>
        <w:numPr>
          <w:ilvl w:val="2"/>
          <w:numId w:val="55"/>
        </w:numPr>
        <w:spacing w:before="0" w:after="0"/>
      </w:pPr>
      <w:r w:rsidRPr="00D40F9A">
        <w:t xml:space="preserve">  "id": 1,</w:t>
      </w:r>
    </w:p>
    <w:p w14:paraId="30651416" w14:textId="77777777" w:rsidR="00895932" w:rsidRPr="00D40F9A" w:rsidRDefault="00895932">
      <w:pPr>
        <w:pStyle w:val="SourceCode"/>
        <w:numPr>
          <w:ilvl w:val="2"/>
          <w:numId w:val="55"/>
        </w:numPr>
        <w:spacing w:before="0" w:after="0"/>
      </w:pPr>
      <w:r w:rsidRPr="00D40F9A">
        <w:t xml:space="preserve">  "start": "2023-01-01T00:00:00.000Z",</w:t>
      </w:r>
    </w:p>
    <w:p w14:paraId="30C04DBC" w14:textId="77777777" w:rsidR="00895932" w:rsidRPr="00D40F9A" w:rsidRDefault="00895932">
      <w:pPr>
        <w:pStyle w:val="SourceCode"/>
        <w:numPr>
          <w:ilvl w:val="2"/>
          <w:numId w:val="55"/>
        </w:numPr>
        <w:spacing w:before="0" w:after="0"/>
      </w:pPr>
      <w:r w:rsidRPr="00D40F9A">
        <w:t xml:space="preserve">  "end": "2023-01-01T00:00:00.000Z",</w:t>
      </w:r>
    </w:p>
    <w:p w14:paraId="5C72F28C" w14:textId="77777777" w:rsidR="00895932" w:rsidRPr="00D40F9A" w:rsidRDefault="00895932">
      <w:pPr>
        <w:pStyle w:val="SourceCode"/>
        <w:numPr>
          <w:ilvl w:val="2"/>
          <w:numId w:val="55"/>
        </w:numPr>
        <w:spacing w:before="0" w:after="0"/>
      </w:pPr>
      <w:r w:rsidRPr="00D40F9A">
        <w:t xml:space="preserve">  "songs": [</w:t>
      </w:r>
    </w:p>
    <w:p w14:paraId="40CFC91D" w14:textId="77777777" w:rsidR="00895932" w:rsidRPr="00D40F9A" w:rsidRDefault="00895932">
      <w:pPr>
        <w:pStyle w:val="SourceCode"/>
        <w:numPr>
          <w:ilvl w:val="2"/>
          <w:numId w:val="55"/>
        </w:numPr>
        <w:spacing w:before="0" w:after="0"/>
      </w:pPr>
      <w:r w:rsidRPr="00D40F9A">
        <w:t xml:space="preserve">    {"id": 1, "title": "Song A"},</w:t>
      </w:r>
    </w:p>
    <w:p w14:paraId="7E6338B8" w14:textId="77777777" w:rsidR="00895932" w:rsidRPr="00D40F9A" w:rsidRDefault="00895932">
      <w:pPr>
        <w:pStyle w:val="SourceCode"/>
        <w:numPr>
          <w:ilvl w:val="2"/>
          <w:numId w:val="55"/>
        </w:numPr>
        <w:spacing w:before="0" w:after="0"/>
      </w:pPr>
      <w:r w:rsidRPr="00D40F9A">
        <w:t xml:space="preserve">    {"id": 2, "title": "Song B"}</w:t>
      </w:r>
    </w:p>
    <w:p w14:paraId="3F83ED38" w14:textId="77777777" w:rsidR="00895932" w:rsidRPr="00D40F9A" w:rsidRDefault="00895932">
      <w:pPr>
        <w:pStyle w:val="SourceCode"/>
        <w:numPr>
          <w:ilvl w:val="2"/>
          <w:numId w:val="55"/>
        </w:numPr>
        <w:spacing w:before="0" w:after="0"/>
      </w:pPr>
      <w:r w:rsidRPr="00D40F9A">
        <w:t xml:space="preserve">  ],</w:t>
      </w:r>
    </w:p>
    <w:p w14:paraId="43305948" w14:textId="77777777" w:rsidR="00895932" w:rsidRPr="00D40F9A" w:rsidRDefault="00895932">
      <w:pPr>
        <w:pStyle w:val="SourceCode"/>
        <w:numPr>
          <w:ilvl w:val="2"/>
          <w:numId w:val="55"/>
        </w:numPr>
        <w:spacing w:before="0" w:after="0"/>
      </w:pPr>
      <w:r w:rsidRPr="00D40F9A">
        <w:t xml:space="preserve">  "Vote": [</w:t>
      </w:r>
    </w:p>
    <w:p w14:paraId="30DDF420" w14:textId="77777777" w:rsidR="00895932" w:rsidRPr="00D40F9A" w:rsidRDefault="00895932">
      <w:pPr>
        <w:pStyle w:val="SourceCode"/>
        <w:numPr>
          <w:ilvl w:val="2"/>
          <w:numId w:val="55"/>
        </w:numPr>
        <w:spacing w:before="0" w:after="0"/>
      </w:pPr>
      <w:r w:rsidRPr="00D40F9A">
        <w:t xml:space="preserve">    {"songId": 1},</w:t>
      </w:r>
    </w:p>
    <w:p w14:paraId="4DEB48B7" w14:textId="77777777" w:rsidR="00895932" w:rsidRPr="00D40F9A" w:rsidRDefault="00895932">
      <w:pPr>
        <w:pStyle w:val="SourceCode"/>
        <w:numPr>
          <w:ilvl w:val="2"/>
          <w:numId w:val="55"/>
        </w:numPr>
        <w:spacing w:before="0" w:after="0"/>
      </w:pPr>
      <w:r w:rsidRPr="00D40F9A">
        <w:t xml:space="preserve">    {"songId": 1},</w:t>
      </w:r>
    </w:p>
    <w:p w14:paraId="56516D32" w14:textId="77777777" w:rsidR="00895932" w:rsidRPr="00D40F9A" w:rsidRDefault="00895932">
      <w:pPr>
        <w:pStyle w:val="SourceCode"/>
        <w:numPr>
          <w:ilvl w:val="2"/>
          <w:numId w:val="55"/>
        </w:numPr>
        <w:spacing w:before="0" w:after="0"/>
      </w:pPr>
      <w:r w:rsidRPr="00D40F9A">
        <w:t xml:space="preserve">    {"songId": 2}</w:t>
      </w:r>
    </w:p>
    <w:p w14:paraId="0CD6F367" w14:textId="77777777" w:rsidR="00895932" w:rsidRPr="00D40F9A" w:rsidRDefault="00895932">
      <w:pPr>
        <w:pStyle w:val="SourceCode"/>
        <w:numPr>
          <w:ilvl w:val="2"/>
          <w:numId w:val="55"/>
        </w:numPr>
        <w:spacing w:before="0" w:after="0"/>
      </w:pPr>
      <w:r w:rsidRPr="00D40F9A">
        <w:t xml:space="preserve">  ]</w:t>
      </w:r>
    </w:p>
    <w:p w14:paraId="2D4480E6" w14:textId="77777777" w:rsidR="00895932" w:rsidRPr="00D40F9A" w:rsidRDefault="00895932">
      <w:pPr>
        <w:pStyle w:val="SourceCode"/>
        <w:numPr>
          <w:ilvl w:val="2"/>
          <w:numId w:val="55"/>
        </w:numPr>
        <w:spacing w:before="0" w:after="0"/>
      </w:pPr>
      <w:r w:rsidRPr="00D40F9A">
        <w:t>}</w:t>
      </w:r>
    </w:p>
    <w:p w14:paraId="3811C029" w14:textId="77777777" w:rsidR="00895932" w:rsidRPr="00D40F9A" w:rsidRDefault="00895932">
      <w:pPr>
        <w:pStyle w:val="ListParagraph"/>
        <w:numPr>
          <w:ilvl w:val="1"/>
          <w:numId w:val="69"/>
        </w:numPr>
        <w:spacing w:line="240" w:lineRule="auto"/>
        <w:jc w:val="left"/>
      </w:pPr>
      <w:r w:rsidRPr="00D40F9A">
        <w:rPr>
          <w:b/>
          <w:bCs/>
        </w:rPr>
        <w:t>Return value</w:t>
      </w:r>
      <w:r w:rsidRPr="00D40F9A">
        <w:t>:</w:t>
      </w:r>
    </w:p>
    <w:p w14:paraId="1C05BF1C" w14:textId="77777777" w:rsidR="00895932" w:rsidRPr="00D40F9A" w:rsidRDefault="00895932">
      <w:pPr>
        <w:pStyle w:val="ListParagraph"/>
        <w:numPr>
          <w:ilvl w:val="2"/>
          <w:numId w:val="69"/>
        </w:numPr>
        <w:spacing w:line="240" w:lineRule="auto"/>
        <w:jc w:val="left"/>
      </w:pPr>
      <w:r w:rsidRPr="00D40F9A">
        <w:rPr>
          <w:b/>
          <w:bCs/>
        </w:rPr>
        <w:t>result</w:t>
      </w:r>
      <w:r w:rsidRPr="00D40F9A">
        <w:t>:</w:t>
      </w:r>
    </w:p>
    <w:p w14:paraId="23816353" w14:textId="77777777" w:rsidR="00895932" w:rsidRPr="00D40F9A" w:rsidRDefault="00895932">
      <w:pPr>
        <w:pStyle w:val="SourceCodeLanguage"/>
        <w:numPr>
          <w:ilvl w:val="2"/>
          <w:numId w:val="55"/>
        </w:numPr>
      </w:pPr>
      <w:r w:rsidRPr="00D40F9A">
        <w:t>json</w:t>
      </w:r>
    </w:p>
    <w:p w14:paraId="35CC2BF0" w14:textId="77777777" w:rsidR="00895932" w:rsidRPr="00D40F9A" w:rsidRDefault="00895932">
      <w:pPr>
        <w:pStyle w:val="SourceCode"/>
        <w:numPr>
          <w:ilvl w:val="2"/>
          <w:numId w:val="55"/>
        </w:numPr>
        <w:spacing w:before="0" w:after="0"/>
      </w:pPr>
      <w:r w:rsidRPr="00D40F9A">
        <w:t>{</w:t>
      </w:r>
    </w:p>
    <w:p w14:paraId="74BE6648" w14:textId="77777777" w:rsidR="00895932" w:rsidRPr="00D40F9A" w:rsidRDefault="00895932">
      <w:pPr>
        <w:pStyle w:val="SourceCode"/>
        <w:numPr>
          <w:ilvl w:val="2"/>
          <w:numId w:val="55"/>
        </w:numPr>
        <w:spacing w:before="0" w:after="0"/>
      </w:pPr>
      <w:r w:rsidRPr="00D40F9A">
        <w:t xml:space="preserve">  "sessionId": 1,</w:t>
      </w:r>
    </w:p>
    <w:p w14:paraId="4766DF07" w14:textId="77777777" w:rsidR="00895932" w:rsidRPr="00D40F9A" w:rsidRDefault="00895932">
      <w:pPr>
        <w:pStyle w:val="SourceCode"/>
        <w:numPr>
          <w:ilvl w:val="2"/>
          <w:numId w:val="55"/>
        </w:numPr>
        <w:spacing w:before="0" w:after="0"/>
      </w:pPr>
      <w:r w:rsidRPr="00D40F9A">
        <w:t xml:space="preserve">  "songs": [</w:t>
      </w:r>
    </w:p>
    <w:p w14:paraId="5086E795" w14:textId="77777777" w:rsidR="00895932" w:rsidRPr="00D40F9A" w:rsidRDefault="00895932">
      <w:pPr>
        <w:pStyle w:val="SourceCode"/>
        <w:numPr>
          <w:ilvl w:val="2"/>
          <w:numId w:val="55"/>
        </w:numPr>
        <w:spacing w:before="0" w:after="0"/>
      </w:pPr>
      <w:r w:rsidRPr="00D40F9A">
        <w:t xml:space="preserve">    {"songId": 1, "songTitle": "Song A", "voteCount": 2},</w:t>
      </w:r>
    </w:p>
    <w:p w14:paraId="626F2960" w14:textId="77777777" w:rsidR="00895932" w:rsidRPr="00D40F9A" w:rsidRDefault="00895932">
      <w:pPr>
        <w:pStyle w:val="SourceCode"/>
        <w:numPr>
          <w:ilvl w:val="2"/>
          <w:numId w:val="55"/>
        </w:numPr>
        <w:spacing w:before="0" w:after="0"/>
      </w:pPr>
      <w:r w:rsidRPr="00D40F9A">
        <w:t xml:space="preserve">    {"songId": 2, "songTitle": "Song B", "voteCount": 1}</w:t>
      </w:r>
    </w:p>
    <w:p w14:paraId="5D933771" w14:textId="77777777" w:rsidR="00895932" w:rsidRPr="00D40F9A" w:rsidRDefault="00895932">
      <w:pPr>
        <w:pStyle w:val="SourceCode"/>
        <w:numPr>
          <w:ilvl w:val="2"/>
          <w:numId w:val="55"/>
        </w:numPr>
        <w:spacing w:before="0" w:after="0"/>
      </w:pPr>
      <w:r w:rsidRPr="00D40F9A">
        <w:t xml:space="preserve">  ]</w:t>
      </w:r>
    </w:p>
    <w:p w14:paraId="73C2D5A5" w14:textId="77777777" w:rsidR="00895932" w:rsidRPr="00D40F9A" w:rsidRDefault="00895932">
      <w:pPr>
        <w:pStyle w:val="SourceCode"/>
        <w:numPr>
          <w:ilvl w:val="2"/>
          <w:numId w:val="55"/>
        </w:numPr>
        <w:spacing w:before="0" w:after="0"/>
      </w:pPr>
      <w:r w:rsidRPr="00D40F9A">
        <w:t>}</w:t>
      </w:r>
    </w:p>
    <w:p w14:paraId="148B14DA" w14:textId="77777777" w:rsidR="00895932" w:rsidRPr="00D40F9A" w:rsidRDefault="00895932">
      <w:pPr>
        <w:pStyle w:val="ListParagraph"/>
        <w:numPr>
          <w:ilvl w:val="0"/>
          <w:numId w:val="69"/>
        </w:numPr>
        <w:spacing w:line="240" w:lineRule="auto"/>
        <w:jc w:val="left"/>
      </w:pPr>
      <w:r w:rsidRPr="00D40F9A">
        <w:rPr>
          <w:b/>
          <w:bCs/>
        </w:rPr>
        <w:t>TvService -&gt; getSummaryOfVotesInSession -&gt; should throw NOT_FOUND if no active session exists</w:t>
      </w:r>
      <w:r w:rsidRPr="00D40F9A">
        <w:t xml:space="preserve">: Ez a teszteset ellenőrzi, hogy a </w:t>
      </w:r>
      <w:r w:rsidRPr="00D40F9A">
        <w:rPr>
          <w:rStyle w:val="VerbatimChar"/>
        </w:rPr>
        <w:t>getSummaryOfVotesInSession</w:t>
      </w:r>
      <w:r w:rsidRPr="00D40F9A">
        <w:t xml:space="preserve"> metódus </w:t>
      </w:r>
      <w:r w:rsidRPr="00D40F9A">
        <w:rPr>
          <w:rStyle w:val="VerbatimChar"/>
        </w:rPr>
        <w:t>NOT_FOUND</w:t>
      </w:r>
      <w:r w:rsidRPr="00D40F9A">
        <w:t xml:space="preserve"> hibát dob-e, ha nincs aktív szavazási szekció.</w:t>
      </w:r>
    </w:p>
    <w:p w14:paraId="36ABB70D" w14:textId="77777777" w:rsidR="00895932" w:rsidRPr="00D40F9A" w:rsidRDefault="00895932">
      <w:pPr>
        <w:pStyle w:val="ListParagraph"/>
        <w:numPr>
          <w:ilvl w:val="1"/>
          <w:numId w:val="69"/>
        </w:numPr>
        <w:spacing w:line="240" w:lineRule="auto"/>
        <w:jc w:val="left"/>
      </w:pPr>
      <w:r w:rsidRPr="00D40F9A">
        <w:rPr>
          <w:b/>
          <w:bCs/>
        </w:rPr>
        <w:t>Mocked input data</w:t>
      </w:r>
      <w:r w:rsidRPr="00D40F9A">
        <w:t>:</w:t>
      </w:r>
    </w:p>
    <w:p w14:paraId="749A4EFA" w14:textId="77777777" w:rsidR="00895932" w:rsidRPr="00D40F9A" w:rsidRDefault="00895932">
      <w:pPr>
        <w:pStyle w:val="ListParagraph"/>
        <w:numPr>
          <w:ilvl w:val="2"/>
          <w:numId w:val="69"/>
        </w:numPr>
        <w:spacing w:line="240" w:lineRule="auto"/>
        <w:jc w:val="left"/>
      </w:pPr>
      <w:r w:rsidRPr="00D40F9A">
        <w:rPr>
          <w:b/>
          <w:bCs/>
        </w:rPr>
        <w:t>mockRequest</w:t>
      </w:r>
      <w:r w:rsidRPr="00D40F9A">
        <w:t>:</w:t>
      </w:r>
    </w:p>
    <w:p w14:paraId="5ED4C42E" w14:textId="77777777" w:rsidR="00895932" w:rsidRPr="00D40F9A" w:rsidRDefault="00895932">
      <w:pPr>
        <w:pStyle w:val="SourceCodeLanguage"/>
        <w:numPr>
          <w:ilvl w:val="2"/>
          <w:numId w:val="55"/>
        </w:numPr>
      </w:pPr>
      <w:r w:rsidRPr="00D40F9A">
        <w:t>json</w:t>
      </w:r>
    </w:p>
    <w:p w14:paraId="23770030" w14:textId="77777777" w:rsidR="00895932" w:rsidRPr="00D40F9A" w:rsidRDefault="00895932">
      <w:pPr>
        <w:pStyle w:val="SourceCode"/>
        <w:numPr>
          <w:ilvl w:val="2"/>
          <w:numId w:val="55"/>
        </w:numPr>
        <w:spacing w:before="0" w:after="0"/>
      </w:pPr>
      <w:r w:rsidRPr="00D40F9A">
        <w:t>{</w:t>
      </w:r>
    </w:p>
    <w:p w14:paraId="274F055C" w14:textId="77777777" w:rsidR="00895932" w:rsidRPr="00D40F9A" w:rsidRDefault="00895932">
      <w:pPr>
        <w:pStyle w:val="SourceCode"/>
        <w:numPr>
          <w:ilvl w:val="2"/>
          <w:numId w:val="55"/>
        </w:numPr>
        <w:spacing w:before="0" w:after="0"/>
      </w:pPr>
      <w:r w:rsidRPr="00D40F9A">
        <w:t xml:space="preserve">  "token": {</w:t>
      </w:r>
    </w:p>
    <w:p w14:paraId="1D8D5EAF" w14:textId="77777777" w:rsidR="00895932" w:rsidRPr="00D40F9A" w:rsidRDefault="00895932">
      <w:pPr>
        <w:pStyle w:val="SourceCode"/>
        <w:numPr>
          <w:ilvl w:val="2"/>
          <w:numId w:val="55"/>
        </w:numPr>
        <w:spacing w:before="0" w:after="0"/>
      </w:pPr>
      <w:r w:rsidRPr="00D40F9A">
        <w:t xml:space="preserve">    "sub": "mockedId",</w:t>
      </w:r>
    </w:p>
    <w:p w14:paraId="53762542" w14:textId="77777777" w:rsidR="00895932" w:rsidRPr="00D40F9A" w:rsidRDefault="00895932">
      <w:pPr>
        <w:pStyle w:val="SourceCode"/>
        <w:numPr>
          <w:ilvl w:val="2"/>
          <w:numId w:val="55"/>
        </w:numPr>
        <w:spacing w:before="0" w:after="0"/>
      </w:pPr>
      <w:r w:rsidRPr="00D40F9A">
        <w:t xml:space="preserve">    "username": "mockedUser",</w:t>
      </w:r>
    </w:p>
    <w:p w14:paraId="76802BF7" w14:textId="77777777" w:rsidR="00895932" w:rsidRPr="00D40F9A" w:rsidRDefault="00895932">
      <w:pPr>
        <w:pStyle w:val="SourceCode"/>
        <w:numPr>
          <w:ilvl w:val="2"/>
          <w:numId w:val="55"/>
        </w:numPr>
        <w:spacing w:before="0" w:after="0"/>
      </w:pPr>
      <w:r w:rsidRPr="00D40F9A">
        <w:t xml:space="preserve">    "roles": ["Admin"],</w:t>
      </w:r>
    </w:p>
    <w:p w14:paraId="2E239E83" w14:textId="77777777" w:rsidR="00895932" w:rsidRPr="00D40F9A" w:rsidRDefault="00895932">
      <w:pPr>
        <w:pStyle w:val="SourceCode"/>
        <w:numPr>
          <w:ilvl w:val="2"/>
          <w:numId w:val="55"/>
        </w:numPr>
        <w:spacing w:before="0" w:after="0"/>
      </w:pPr>
      <w:r w:rsidRPr="00D40F9A">
        <w:t xml:space="preserve">    "hashedPassword": "mocked-password"</w:t>
      </w:r>
    </w:p>
    <w:p w14:paraId="2784E421" w14:textId="77777777" w:rsidR="00895932" w:rsidRPr="00D40F9A" w:rsidRDefault="00895932">
      <w:pPr>
        <w:pStyle w:val="SourceCode"/>
        <w:numPr>
          <w:ilvl w:val="2"/>
          <w:numId w:val="55"/>
        </w:numPr>
        <w:spacing w:before="0" w:after="0"/>
      </w:pPr>
      <w:r w:rsidRPr="00D40F9A">
        <w:t xml:space="preserve">  }</w:t>
      </w:r>
    </w:p>
    <w:p w14:paraId="303085FA" w14:textId="77777777" w:rsidR="00895932" w:rsidRPr="00D40F9A" w:rsidRDefault="00895932">
      <w:pPr>
        <w:pStyle w:val="SourceCode"/>
        <w:numPr>
          <w:ilvl w:val="2"/>
          <w:numId w:val="55"/>
        </w:numPr>
        <w:spacing w:before="0" w:after="0"/>
      </w:pPr>
      <w:r w:rsidRPr="00D40F9A">
        <w:t>}</w:t>
      </w:r>
    </w:p>
    <w:p w14:paraId="5090A64E" w14:textId="77777777" w:rsidR="00895932" w:rsidRPr="00D40F9A" w:rsidRDefault="00895932">
      <w:pPr>
        <w:pStyle w:val="ListParagraph"/>
        <w:numPr>
          <w:ilvl w:val="2"/>
          <w:numId w:val="69"/>
        </w:numPr>
        <w:spacing w:line="240" w:lineRule="auto"/>
        <w:jc w:val="left"/>
      </w:pPr>
      <w:r w:rsidRPr="00D40F9A">
        <w:rPr>
          <w:b/>
          <w:bCs/>
        </w:rPr>
        <w:t>prisma.votingSession.findFirst</w:t>
      </w:r>
      <w:r w:rsidRPr="00D40F9A">
        <w:t>:</w:t>
      </w:r>
    </w:p>
    <w:p w14:paraId="5848DA0C" w14:textId="77777777" w:rsidR="00895932" w:rsidRPr="00D40F9A" w:rsidRDefault="00895932">
      <w:pPr>
        <w:pStyle w:val="SourceCodeLanguage"/>
        <w:numPr>
          <w:ilvl w:val="2"/>
          <w:numId w:val="55"/>
        </w:numPr>
      </w:pPr>
      <w:r w:rsidRPr="00D40F9A">
        <w:t>json</w:t>
      </w:r>
    </w:p>
    <w:p w14:paraId="7DE1E4C8" w14:textId="77777777" w:rsidR="00895932" w:rsidRPr="00D40F9A" w:rsidRDefault="00895932">
      <w:pPr>
        <w:pStyle w:val="SourceCode"/>
        <w:numPr>
          <w:ilvl w:val="2"/>
          <w:numId w:val="55"/>
        </w:numPr>
        <w:spacing w:before="0" w:after="0"/>
      </w:pPr>
      <w:r w:rsidRPr="00D40F9A">
        <w:t>null</w:t>
      </w:r>
    </w:p>
    <w:p w14:paraId="5E12D879" w14:textId="77777777" w:rsidR="00895932" w:rsidRPr="00D40F9A" w:rsidRDefault="00895932">
      <w:pPr>
        <w:pStyle w:val="ListParagraph"/>
        <w:numPr>
          <w:ilvl w:val="1"/>
          <w:numId w:val="69"/>
        </w:numPr>
        <w:spacing w:line="240" w:lineRule="auto"/>
        <w:jc w:val="left"/>
      </w:pPr>
      <w:r w:rsidRPr="00D40F9A">
        <w:rPr>
          <w:b/>
          <w:bCs/>
        </w:rPr>
        <w:t>Return value</w:t>
      </w:r>
      <w:r w:rsidRPr="00D40F9A">
        <w:t>:</w:t>
      </w:r>
    </w:p>
    <w:p w14:paraId="140771B3" w14:textId="77777777" w:rsidR="00895932" w:rsidRPr="00D40F9A" w:rsidRDefault="00895932">
      <w:pPr>
        <w:pStyle w:val="ListParagraph"/>
        <w:numPr>
          <w:ilvl w:val="2"/>
          <w:numId w:val="69"/>
        </w:numPr>
        <w:spacing w:line="240" w:lineRule="auto"/>
        <w:jc w:val="left"/>
      </w:pPr>
      <w:r w:rsidRPr="00D40F9A">
        <w:rPr>
          <w:b/>
          <w:bCs/>
        </w:rPr>
        <w:t>error</w:t>
      </w:r>
      <w:r w:rsidRPr="00D40F9A">
        <w:t>:</w:t>
      </w:r>
    </w:p>
    <w:p w14:paraId="7CA1AE66" w14:textId="77777777" w:rsidR="00895932" w:rsidRPr="00D40F9A" w:rsidRDefault="00895932">
      <w:pPr>
        <w:pStyle w:val="SourceCodeLanguage"/>
        <w:numPr>
          <w:ilvl w:val="2"/>
          <w:numId w:val="55"/>
        </w:numPr>
      </w:pPr>
      <w:r w:rsidRPr="00D40F9A">
        <w:t>json</w:t>
      </w:r>
    </w:p>
    <w:p w14:paraId="61AC7F1B" w14:textId="77777777" w:rsidR="00895932" w:rsidRPr="00D40F9A" w:rsidRDefault="00895932">
      <w:pPr>
        <w:pStyle w:val="SourceCode"/>
        <w:numPr>
          <w:ilvl w:val="2"/>
          <w:numId w:val="55"/>
        </w:numPr>
        <w:spacing w:before="0" w:after="0"/>
      </w:pPr>
      <w:r w:rsidRPr="00D40F9A">
        <w:t>{</w:t>
      </w:r>
    </w:p>
    <w:p w14:paraId="319518FC" w14:textId="77777777" w:rsidR="00895932" w:rsidRPr="00D40F9A" w:rsidRDefault="00895932">
      <w:pPr>
        <w:pStyle w:val="SourceCode"/>
        <w:numPr>
          <w:ilvl w:val="2"/>
          <w:numId w:val="55"/>
        </w:numPr>
        <w:spacing w:before="0" w:after="0"/>
      </w:pPr>
      <w:r w:rsidRPr="00D40F9A">
        <w:t xml:space="preserve">  "message": "No active voting session found",</w:t>
      </w:r>
    </w:p>
    <w:p w14:paraId="3FEC3DC9" w14:textId="77777777" w:rsidR="00895932" w:rsidRPr="00D40F9A" w:rsidRDefault="00895932">
      <w:pPr>
        <w:pStyle w:val="SourceCode"/>
        <w:numPr>
          <w:ilvl w:val="2"/>
          <w:numId w:val="55"/>
        </w:numPr>
        <w:spacing w:before="0" w:after="0"/>
      </w:pPr>
      <w:r w:rsidRPr="00D40F9A">
        <w:t xml:space="preserve">  "status": 404</w:t>
      </w:r>
    </w:p>
    <w:p w14:paraId="650B115F" w14:textId="77777777" w:rsidR="00895932" w:rsidRPr="00D40F9A" w:rsidRDefault="00895932">
      <w:pPr>
        <w:pStyle w:val="SourceCode"/>
        <w:numPr>
          <w:ilvl w:val="2"/>
          <w:numId w:val="55"/>
        </w:numPr>
        <w:spacing w:before="0" w:after="0"/>
      </w:pPr>
      <w:r w:rsidRPr="00D40F9A">
        <w:t>}</w:t>
      </w:r>
    </w:p>
    <w:p w14:paraId="74A6630B" w14:textId="77777777" w:rsidR="00895932" w:rsidRPr="00D40F9A" w:rsidRDefault="00895932">
      <w:pPr>
        <w:pStyle w:val="ListParagraph"/>
        <w:numPr>
          <w:ilvl w:val="0"/>
          <w:numId w:val="69"/>
        </w:numPr>
        <w:spacing w:line="240" w:lineRule="auto"/>
        <w:jc w:val="left"/>
      </w:pPr>
      <w:r w:rsidRPr="00D40F9A">
        <w:rPr>
          <w:b/>
          <w:bCs/>
        </w:rPr>
        <w:lastRenderedPageBreak/>
        <w:t>TvService -&gt; getSummaryOfVotesInSession -&gt; should throw INTERNAL_SERVER_ERROR if database query fails</w:t>
      </w:r>
      <w:r w:rsidRPr="00D40F9A">
        <w:t xml:space="preserve">: Ez a teszteset ellenőrzi, hogy a </w:t>
      </w:r>
      <w:r w:rsidRPr="00D40F9A">
        <w:rPr>
          <w:rStyle w:val="VerbatimChar"/>
        </w:rPr>
        <w:t>getSummaryOfVotesInSession</w:t>
      </w:r>
      <w:r w:rsidRPr="00D40F9A">
        <w:t xml:space="preserve"> metódus </w:t>
      </w:r>
      <w:r w:rsidRPr="00D40F9A">
        <w:rPr>
          <w:rStyle w:val="VerbatimChar"/>
        </w:rPr>
        <w:t>INTERNAL_SERVER_ERROR</w:t>
      </w:r>
      <w:r w:rsidRPr="00D40F9A">
        <w:t xml:space="preserve"> hibát dob-e, ha az adatbázis lekérdezés sikertelen.</w:t>
      </w:r>
    </w:p>
    <w:p w14:paraId="2E328EAA" w14:textId="77777777" w:rsidR="00895932" w:rsidRPr="00D40F9A" w:rsidRDefault="00895932">
      <w:pPr>
        <w:pStyle w:val="ListParagraph"/>
        <w:numPr>
          <w:ilvl w:val="1"/>
          <w:numId w:val="69"/>
        </w:numPr>
        <w:spacing w:line="240" w:lineRule="auto"/>
        <w:jc w:val="left"/>
      </w:pPr>
      <w:r w:rsidRPr="00D40F9A">
        <w:rPr>
          <w:b/>
          <w:bCs/>
        </w:rPr>
        <w:t>Mocked input data</w:t>
      </w:r>
      <w:r w:rsidRPr="00D40F9A">
        <w:t>:</w:t>
      </w:r>
    </w:p>
    <w:p w14:paraId="6497D85D" w14:textId="77777777" w:rsidR="00895932" w:rsidRPr="00D40F9A" w:rsidRDefault="00895932">
      <w:pPr>
        <w:pStyle w:val="ListParagraph"/>
        <w:numPr>
          <w:ilvl w:val="2"/>
          <w:numId w:val="69"/>
        </w:numPr>
        <w:spacing w:line="240" w:lineRule="auto"/>
        <w:jc w:val="left"/>
      </w:pPr>
      <w:r w:rsidRPr="00D40F9A">
        <w:rPr>
          <w:b/>
          <w:bCs/>
        </w:rPr>
        <w:t>mockRequest</w:t>
      </w:r>
      <w:r w:rsidRPr="00D40F9A">
        <w:t>:</w:t>
      </w:r>
    </w:p>
    <w:p w14:paraId="30544200" w14:textId="77777777" w:rsidR="00895932" w:rsidRPr="00D40F9A" w:rsidRDefault="00895932">
      <w:pPr>
        <w:pStyle w:val="SourceCodeLanguage"/>
        <w:numPr>
          <w:ilvl w:val="2"/>
          <w:numId w:val="55"/>
        </w:numPr>
      </w:pPr>
      <w:r w:rsidRPr="00D40F9A">
        <w:t>json</w:t>
      </w:r>
    </w:p>
    <w:p w14:paraId="2B74C827" w14:textId="77777777" w:rsidR="00895932" w:rsidRPr="00D40F9A" w:rsidRDefault="00895932">
      <w:pPr>
        <w:pStyle w:val="SourceCode"/>
        <w:numPr>
          <w:ilvl w:val="2"/>
          <w:numId w:val="55"/>
        </w:numPr>
        <w:spacing w:before="0" w:after="0"/>
      </w:pPr>
      <w:r w:rsidRPr="00D40F9A">
        <w:t>{</w:t>
      </w:r>
    </w:p>
    <w:p w14:paraId="3A2F44F4" w14:textId="77777777" w:rsidR="00895932" w:rsidRPr="00D40F9A" w:rsidRDefault="00895932">
      <w:pPr>
        <w:pStyle w:val="SourceCode"/>
        <w:numPr>
          <w:ilvl w:val="2"/>
          <w:numId w:val="55"/>
        </w:numPr>
        <w:spacing w:before="0" w:after="0"/>
      </w:pPr>
      <w:r w:rsidRPr="00D40F9A">
        <w:t xml:space="preserve">  "token": {</w:t>
      </w:r>
    </w:p>
    <w:p w14:paraId="427514BD" w14:textId="77777777" w:rsidR="00895932" w:rsidRPr="00D40F9A" w:rsidRDefault="00895932">
      <w:pPr>
        <w:pStyle w:val="SourceCode"/>
        <w:numPr>
          <w:ilvl w:val="2"/>
          <w:numId w:val="55"/>
        </w:numPr>
        <w:spacing w:before="0" w:after="0"/>
      </w:pPr>
      <w:r w:rsidRPr="00D40F9A">
        <w:t xml:space="preserve">    "sub": "mockedId",</w:t>
      </w:r>
    </w:p>
    <w:p w14:paraId="20A9772C" w14:textId="77777777" w:rsidR="00895932" w:rsidRPr="00D40F9A" w:rsidRDefault="00895932">
      <w:pPr>
        <w:pStyle w:val="SourceCode"/>
        <w:numPr>
          <w:ilvl w:val="2"/>
          <w:numId w:val="55"/>
        </w:numPr>
        <w:spacing w:before="0" w:after="0"/>
      </w:pPr>
      <w:r w:rsidRPr="00D40F9A">
        <w:t xml:space="preserve">    "username": "mockedUser",</w:t>
      </w:r>
    </w:p>
    <w:p w14:paraId="204D84AA" w14:textId="77777777" w:rsidR="00895932" w:rsidRPr="00D40F9A" w:rsidRDefault="00895932">
      <w:pPr>
        <w:pStyle w:val="SourceCode"/>
        <w:numPr>
          <w:ilvl w:val="2"/>
          <w:numId w:val="55"/>
        </w:numPr>
        <w:spacing w:before="0" w:after="0"/>
      </w:pPr>
      <w:r w:rsidRPr="00D40F9A">
        <w:t xml:space="preserve">    "roles": ["Admin"],</w:t>
      </w:r>
    </w:p>
    <w:p w14:paraId="58E731A4" w14:textId="77777777" w:rsidR="00895932" w:rsidRPr="00D40F9A" w:rsidRDefault="00895932">
      <w:pPr>
        <w:pStyle w:val="SourceCode"/>
        <w:numPr>
          <w:ilvl w:val="2"/>
          <w:numId w:val="55"/>
        </w:numPr>
        <w:spacing w:before="0" w:after="0"/>
      </w:pPr>
      <w:r w:rsidRPr="00D40F9A">
        <w:t xml:space="preserve">    "hashedPassword": "mocked-password"</w:t>
      </w:r>
    </w:p>
    <w:p w14:paraId="38685026" w14:textId="77777777" w:rsidR="00895932" w:rsidRPr="00D40F9A" w:rsidRDefault="00895932">
      <w:pPr>
        <w:pStyle w:val="SourceCode"/>
        <w:numPr>
          <w:ilvl w:val="2"/>
          <w:numId w:val="55"/>
        </w:numPr>
        <w:spacing w:before="0" w:after="0"/>
      </w:pPr>
      <w:r w:rsidRPr="00D40F9A">
        <w:t xml:space="preserve">  }</w:t>
      </w:r>
    </w:p>
    <w:p w14:paraId="4E5F564A" w14:textId="52245523" w:rsidR="00632389" w:rsidRPr="005766AF" w:rsidRDefault="00895932">
      <w:pPr>
        <w:pStyle w:val="SourceCode"/>
        <w:numPr>
          <w:ilvl w:val="2"/>
          <w:numId w:val="55"/>
        </w:numPr>
        <w:spacing w:before="0" w:after="0"/>
      </w:pPr>
      <w:r w:rsidRPr="00D40F9A">
        <w:t>}</w:t>
      </w:r>
    </w:p>
    <w:p w14:paraId="2B645E2E" w14:textId="05ACB9C4" w:rsidR="00895932" w:rsidRPr="00D40F9A" w:rsidRDefault="00895932">
      <w:pPr>
        <w:pStyle w:val="ListParagraph"/>
        <w:numPr>
          <w:ilvl w:val="2"/>
          <w:numId w:val="69"/>
        </w:numPr>
        <w:spacing w:line="240" w:lineRule="auto"/>
        <w:jc w:val="left"/>
      </w:pPr>
      <w:r w:rsidRPr="00D40F9A">
        <w:rPr>
          <w:b/>
          <w:bCs/>
        </w:rPr>
        <w:t>prisma.votingSession.findFirst</w:t>
      </w:r>
      <w:r w:rsidRPr="00D40F9A">
        <w:t>:</w:t>
      </w:r>
    </w:p>
    <w:p w14:paraId="447DD27E" w14:textId="77777777" w:rsidR="00895932" w:rsidRPr="00D40F9A" w:rsidRDefault="00895932">
      <w:pPr>
        <w:pStyle w:val="SourceCodeLanguage"/>
        <w:numPr>
          <w:ilvl w:val="2"/>
          <w:numId w:val="55"/>
        </w:numPr>
      </w:pPr>
      <w:r w:rsidRPr="00D40F9A">
        <w:t>json</w:t>
      </w:r>
    </w:p>
    <w:p w14:paraId="2A010610" w14:textId="77777777" w:rsidR="00895932" w:rsidRPr="00D40F9A" w:rsidRDefault="00895932">
      <w:pPr>
        <w:pStyle w:val="SourceCode"/>
        <w:numPr>
          <w:ilvl w:val="2"/>
          <w:numId w:val="55"/>
        </w:numPr>
        <w:spacing w:before="0" w:after="0"/>
      </w:pPr>
      <w:r w:rsidRPr="00D40F9A">
        <w:t>{</w:t>
      </w:r>
    </w:p>
    <w:p w14:paraId="045268EF" w14:textId="77777777" w:rsidR="00895932" w:rsidRPr="00D40F9A" w:rsidRDefault="00895932">
      <w:pPr>
        <w:pStyle w:val="SourceCode"/>
        <w:numPr>
          <w:ilvl w:val="2"/>
          <w:numId w:val="55"/>
        </w:numPr>
        <w:spacing w:before="0" w:after="0"/>
      </w:pPr>
      <w:r w:rsidRPr="00D40F9A">
        <w:t xml:space="preserve">  "error": "Database error"</w:t>
      </w:r>
    </w:p>
    <w:p w14:paraId="6890597C" w14:textId="77777777" w:rsidR="00895932" w:rsidRPr="00D40F9A" w:rsidRDefault="00895932">
      <w:pPr>
        <w:pStyle w:val="SourceCode"/>
        <w:numPr>
          <w:ilvl w:val="2"/>
          <w:numId w:val="55"/>
        </w:numPr>
        <w:spacing w:before="0" w:after="0"/>
      </w:pPr>
      <w:r w:rsidRPr="00D40F9A">
        <w:t>}</w:t>
      </w:r>
    </w:p>
    <w:p w14:paraId="04C5E0E3" w14:textId="77777777" w:rsidR="00895932" w:rsidRPr="00D40F9A" w:rsidRDefault="00895932">
      <w:pPr>
        <w:pStyle w:val="ListParagraph"/>
        <w:numPr>
          <w:ilvl w:val="1"/>
          <w:numId w:val="69"/>
        </w:numPr>
        <w:spacing w:line="240" w:lineRule="auto"/>
        <w:jc w:val="left"/>
      </w:pPr>
      <w:r w:rsidRPr="00D40F9A">
        <w:rPr>
          <w:b/>
          <w:bCs/>
        </w:rPr>
        <w:t>Return value</w:t>
      </w:r>
      <w:r w:rsidRPr="00D40F9A">
        <w:t>:</w:t>
      </w:r>
    </w:p>
    <w:p w14:paraId="36511B17" w14:textId="77777777" w:rsidR="00895932" w:rsidRPr="00D40F9A" w:rsidRDefault="00895932">
      <w:pPr>
        <w:pStyle w:val="ListParagraph"/>
        <w:numPr>
          <w:ilvl w:val="2"/>
          <w:numId w:val="69"/>
        </w:numPr>
        <w:spacing w:line="240" w:lineRule="auto"/>
        <w:jc w:val="left"/>
      </w:pPr>
      <w:r w:rsidRPr="00D40F9A">
        <w:rPr>
          <w:b/>
          <w:bCs/>
        </w:rPr>
        <w:t>error</w:t>
      </w:r>
      <w:r w:rsidRPr="00D40F9A">
        <w:t>:</w:t>
      </w:r>
    </w:p>
    <w:p w14:paraId="608904CA" w14:textId="77777777" w:rsidR="00895932" w:rsidRPr="00D40F9A" w:rsidRDefault="00895932">
      <w:pPr>
        <w:pStyle w:val="SourceCodeLanguage"/>
        <w:numPr>
          <w:ilvl w:val="2"/>
          <w:numId w:val="55"/>
        </w:numPr>
      </w:pPr>
      <w:r w:rsidRPr="00D40F9A">
        <w:t>json</w:t>
      </w:r>
    </w:p>
    <w:p w14:paraId="0389A582" w14:textId="77777777" w:rsidR="00895932" w:rsidRPr="00D40F9A" w:rsidRDefault="00895932">
      <w:pPr>
        <w:pStyle w:val="SourceCode"/>
        <w:numPr>
          <w:ilvl w:val="2"/>
          <w:numId w:val="55"/>
        </w:numPr>
        <w:spacing w:before="0" w:after="0"/>
      </w:pPr>
      <w:r w:rsidRPr="00D40F9A">
        <w:t>{</w:t>
      </w:r>
    </w:p>
    <w:p w14:paraId="529F23D3" w14:textId="77777777" w:rsidR="00895932" w:rsidRPr="00D40F9A" w:rsidRDefault="00895932">
      <w:pPr>
        <w:pStyle w:val="SourceCode"/>
        <w:numPr>
          <w:ilvl w:val="2"/>
          <w:numId w:val="55"/>
        </w:numPr>
        <w:spacing w:before="0" w:after="0"/>
      </w:pPr>
      <w:r w:rsidRPr="00D40F9A">
        <w:t xml:space="preserve">  "message": "Error fetching currently running voting session: Database error",</w:t>
      </w:r>
    </w:p>
    <w:p w14:paraId="3E2E26F3" w14:textId="77777777" w:rsidR="00895932" w:rsidRPr="00D40F9A" w:rsidRDefault="00895932">
      <w:pPr>
        <w:pStyle w:val="SourceCode"/>
        <w:numPr>
          <w:ilvl w:val="2"/>
          <w:numId w:val="55"/>
        </w:numPr>
        <w:spacing w:before="0" w:after="0"/>
      </w:pPr>
      <w:r w:rsidRPr="00D40F9A">
        <w:t xml:space="preserve">  "status": 500</w:t>
      </w:r>
    </w:p>
    <w:p w14:paraId="0B991531" w14:textId="77777777" w:rsidR="00895932" w:rsidRPr="00D40F9A" w:rsidRDefault="00895932">
      <w:pPr>
        <w:pStyle w:val="SourceCode"/>
        <w:numPr>
          <w:ilvl w:val="2"/>
          <w:numId w:val="55"/>
        </w:numPr>
        <w:spacing w:before="0" w:after="0"/>
      </w:pPr>
      <w:r w:rsidRPr="00D40F9A">
        <w:t>}</w:t>
      </w:r>
    </w:p>
    <w:p w14:paraId="0ACEB546" w14:textId="77777777" w:rsidR="00895932" w:rsidRPr="00D40F9A" w:rsidRDefault="00895932">
      <w:pPr>
        <w:pStyle w:val="ListParagraph"/>
        <w:numPr>
          <w:ilvl w:val="0"/>
          <w:numId w:val="69"/>
        </w:numPr>
        <w:spacing w:line="240" w:lineRule="auto"/>
        <w:jc w:val="left"/>
      </w:pPr>
      <w:r w:rsidRPr="00D40F9A">
        <w:rPr>
          <w:b/>
          <w:bCs/>
        </w:rPr>
        <w:t>TvService -&gt; getSummaryOfVotesInSession -&gt; should throw INTERNAL_SERVER_ERROR if vote counting fails</w:t>
      </w:r>
      <w:r w:rsidRPr="00D40F9A">
        <w:t xml:space="preserve">: Ez a teszteset ellenőrzi, hogy a </w:t>
      </w:r>
      <w:r w:rsidRPr="00D40F9A">
        <w:rPr>
          <w:rStyle w:val="VerbatimChar"/>
        </w:rPr>
        <w:t>getSummaryOfVotesInSession</w:t>
      </w:r>
      <w:r w:rsidRPr="00D40F9A">
        <w:t xml:space="preserve"> metódus </w:t>
      </w:r>
      <w:r w:rsidRPr="00D40F9A">
        <w:rPr>
          <w:rStyle w:val="VerbatimChar"/>
        </w:rPr>
        <w:t>INTERNAL_SERVER_ERROR</w:t>
      </w:r>
      <w:r w:rsidRPr="00D40F9A">
        <w:t xml:space="preserve"> hibát dob-e, ha a szavazatok számlálása sikertelen.</w:t>
      </w:r>
    </w:p>
    <w:p w14:paraId="370CE1F2" w14:textId="77777777" w:rsidR="00895932" w:rsidRPr="00D40F9A" w:rsidRDefault="00895932">
      <w:pPr>
        <w:pStyle w:val="ListParagraph"/>
        <w:numPr>
          <w:ilvl w:val="1"/>
          <w:numId w:val="69"/>
        </w:numPr>
        <w:spacing w:line="240" w:lineRule="auto"/>
        <w:jc w:val="left"/>
      </w:pPr>
      <w:r w:rsidRPr="00D40F9A">
        <w:rPr>
          <w:b/>
          <w:bCs/>
        </w:rPr>
        <w:t>Mocked input data</w:t>
      </w:r>
      <w:r w:rsidRPr="00D40F9A">
        <w:t>:</w:t>
      </w:r>
    </w:p>
    <w:p w14:paraId="0444DE81" w14:textId="77777777" w:rsidR="00895932" w:rsidRPr="00D40F9A" w:rsidRDefault="00895932">
      <w:pPr>
        <w:pStyle w:val="ListParagraph"/>
        <w:numPr>
          <w:ilvl w:val="2"/>
          <w:numId w:val="69"/>
        </w:numPr>
        <w:spacing w:line="240" w:lineRule="auto"/>
        <w:jc w:val="left"/>
      </w:pPr>
      <w:r w:rsidRPr="00D40F9A">
        <w:rPr>
          <w:b/>
          <w:bCs/>
        </w:rPr>
        <w:t>mockRequest</w:t>
      </w:r>
      <w:r w:rsidRPr="00D40F9A">
        <w:t>:</w:t>
      </w:r>
    </w:p>
    <w:p w14:paraId="6118A951" w14:textId="77777777" w:rsidR="00895932" w:rsidRPr="00D40F9A" w:rsidRDefault="00895932">
      <w:pPr>
        <w:pStyle w:val="SourceCodeLanguage"/>
        <w:numPr>
          <w:ilvl w:val="2"/>
          <w:numId w:val="55"/>
        </w:numPr>
      </w:pPr>
      <w:r w:rsidRPr="00D40F9A">
        <w:t>json</w:t>
      </w:r>
    </w:p>
    <w:p w14:paraId="0A2479F2" w14:textId="77777777" w:rsidR="00895932" w:rsidRPr="00D40F9A" w:rsidRDefault="00895932">
      <w:pPr>
        <w:pStyle w:val="SourceCode"/>
        <w:numPr>
          <w:ilvl w:val="2"/>
          <w:numId w:val="55"/>
        </w:numPr>
        <w:spacing w:before="0" w:after="0"/>
      </w:pPr>
      <w:r w:rsidRPr="00D40F9A">
        <w:t>{</w:t>
      </w:r>
    </w:p>
    <w:p w14:paraId="3466F382" w14:textId="77777777" w:rsidR="00895932" w:rsidRPr="00D40F9A" w:rsidRDefault="00895932">
      <w:pPr>
        <w:pStyle w:val="SourceCode"/>
        <w:numPr>
          <w:ilvl w:val="2"/>
          <w:numId w:val="55"/>
        </w:numPr>
        <w:spacing w:before="0" w:after="0"/>
      </w:pPr>
      <w:r w:rsidRPr="00D40F9A">
        <w:t xml:space="preserve">  "token": {</w:t>
      </w:r>
    </w:p>
    <w:p w14:paraId="6C989DB6" w14:textId="77777777" w:rsidR="00895932" w:rsidRPr="00D40F9A" w:rsidRDefault="00895932">
      <w:pPr>
        <w:pStyle w:val="SourceCode"/>
        <w:numPr>
          <w:ilvl w:val="2"/>
          <w:numId w:val="55"/>
        </w:numPr>
        <w:spacing w:before="0" w:after="0"/>
      </w:pPr>
      <w:r w:rsidRPr="00D40F9A">
        <w:t xml:space="preserve">    "sub": "mockedId",</w:t>
      </w:r>
    </w:p>
    <w:p w14:paraId="35E74701" w14:textId="77777777" w:rsidR="00895932" w:rsidRPr="00D40F9A" w:rsidRDefault="00895932">
      <w:pPr>
        <w:pStyle w:val="SourceCode"/>
        <w:numPr>
          <w:ilvl w:val="2"/>
          <w:numId w:val="55"/>
        </w:numPr>
        <w:spacing w:before="0" w:after="0"/>
      </w:pPr>
      <w:r w:rsidRPr="00D40F9A">
        <w:t xml:space="preserve">    "username": "mockedUser",</w:t>
      </w:r>
    </w:p>
    <w:p w14:paraId="049BBCD2" w14:textId="77777777" w:rsidR="00895932" w:rsidRPr="00D40F9A" w:rsidRDefault="00895932">
      <w:pPr>
        <w:pStyle w:val="SourceCode"/>
        <w:numPr>
          <w:ilvl w:val="2"/>
          <w:numId w:val="55"/>
        </w:numPr>
        <w:spacing w:before="0" w:after="0"/>
      </w:pPr>
      <w:r w:rsidRPr="00D40F9A">
        <w:t xml:space="preserve">    "roles": ["Admin"],</w:t>
      </w:r>
    </w:p>
    <w:p w14:paraId="65A77464" w14:textId="77777777" w:rsidR="00895932" w:rsidRPr="00D40F9A" w:rsidRDefault="00895932">
      <w:pPr>
        <w:pStyle w:val="SourceCode"/>
        <w:numPr>
          <w:ilvl w:val="2"/>
          <w:numId w:val="55"/>
        </w:numPr>
        <w:spacing w:before="0" w:after="0"/>
      </w:pPr>
      <w:r w:rsidRPr="00D40F9A">
        <w:t xml:space="preserve">    "hashedPassword": "mocked-password"</w:t>
      </w:r>
    </w:p>
    <w:p w14:paraId="642911B1" w14:textId="77777777" w:rsidR="00895932" w:rsidRPr="00D40F9A" w:rsidRDefault="00895932">
      <w:pPr>
        <w:pStyle w:val="SourceCode"/>
        <w:numPr>
          <w:ilvl w:val="2"/>
          <w:numId w:val="55"/>
        </w:numPr>
        <w:spacing w:before="0" w:after="0"/>
      </w:pPr>
      <w:r w:rsidRPr="00D40F9A">
        <w:t xml:space="preserve">  }</w:t>
      </w:r>
    </w:p>
    <w:p w14:paraId="1698ACB0" w14:textId="77777777" w:rsidR="00895932" w:rsidRPr="00D40F9A" w:rsidRDefault="00895932">
      <w:pPr>
        <w:pStyle w:val="SourceCode"/>
        <w:numPr>
          <w:ilvl w:val="2"/>
          <w:numId w:val="55"/>
        </w:numPr>
        <w:spacing w:before="0" w:after="0"/>
      </w:pPr>
      <w:r w:rsidRPr="00D40F9A">
        <w:t>}</w:t>
      </w:r>
    </w:p>
    <w:p w14:paraId="5E4A1A36" w14:textId="77777777" w:rsidR="005766AF" w:rsidRDefault="005766AF">
      <w:pPr>
        <w:spacing w:line="259" w:lineRule="auto"/>
        <w:jc w:val="left"/>
        <w:rPr>
          <w:b/>
          <w:bCs/>
        </w:rPr>
      </w:pPr>
      <w:r>
        <w:rPr>
          <w:b/>
          <w:bCs/>
        </w:rPr>
        <w:br w:type="page"/>
      </w:r>
    </w:p>
    <w:p w14:paraId="7A25994D" w14:textId="56E3052B" w:rsidR="00895932" w:rsidRPr="00D40F9A" w:rsidRDefault="00895932">
      <w:pPr>
        <w:pStyle w:val="ListParagraph"/>
        <w:numPr>
          <w:ilvl w:val="2"/>
          <w:numId w:val="69"/>
        </w:numPr>
        <w:spacing w:line="240" w:lineRule="auto"/>
        <w:jc w:val="left"/>
      </w:pPr>
      <w:r w:rsidRPr="00D40F9A">
        <w:rPr>
          <w:b/>
          <w:bCs/>
        </w:rPr>
        <w:lastRenderedPageBreak/>
        <w:t>prisma.votingSession.findFirst</w:t>
      </w:r>
      <w:r w:rsidRPr="00D40F9A">
        <w:t>:</w:t>
      </w:r>
    </w:p>
    <w:p w14:paraId="0F77161D" w14:textId="77777777" w:rsidR="00895932" w:rsidRPr="00D40F9A" w:rsidRDefault="00895932">
      <w:pPr>
        <w:pStyle w:val="SourceCodeLanguage"/>
        <w:numPr>
          <w:ilvl w:val="2"/>
          <w:numId w:val="55"/>
        </w:numPr>
      </w:pPr>
      <w:r w:rsidRPr="00D40F9A">
        <w:t>json</w:t>
      </w:r>
    </w:p>
    <w:p w14:paraId="669802D1" w14:textId="77777777" w:rsidR="00895932" w:rsidRPr="00D40F9A" w:rsidRDefault="00895932">
      <w:pPr>
        <w:pStyle w:val="SourceCode"/>
        <w:numPr>
          <w:ilvl w:val="2"/>
          <w:numId w:val="55"/>
        </w:numPr>
        <w:spacing w:before="0" w:after="0"/>
      </w:pPr>
      <w:r w:rsidRPr="00D40F9A">
        <w:t>{</w:t>
      </w:r>
    </w:p>
    <w:p w14:paraId="70B0F32D" w14:textId="77777777" w:rsidR="00895932" w:rsidRPr="00D40F9A" w:rsidRDefault="00895932">
      <w:pPr>
        <w:pStyle w:val="SourceCode"/>
        <w:numPr>
          <w:ilvl w:val="2"/>
          <w:numId w:val="55"/>
        </w:numPr>
        <w:spacing w:before="0" w:after="0"/>
      </w:pPr>
      <w:r w:rsidRPr="00D40F9A">
        <w:t xml:space="preserve">  "id": 1,</w:t>
      </w:r>
    </w:p>
    <w:p w14:paraId="4F6DEABA" w14:textId="77777777" w:rsidR="00895932" w:rsidRPr="00D40F9A" w:rsidRDefault="00895932">
      <w:pPr>
        <w:pStyle w:val="SourceCode"/>
        <w:numPr>
          <w:ilvl w:val="2"/>
          <w:numId w:val="55"/>
        </w:numPr>
        <w:spacing w:before="0" w:after="0"/>
      </w:pPr>
      <w:r w:rsidRPr="00D40F9A">
        <w:t xml:space="preserve">  "start": "2023-01-01T00:00:00.000Z",</w:t>
      </w:r>
    </w:p>
    <w:p w14:paraId="46D2B245" w14:textId="77777777" w:rsidR="00895932" w:rsidRPr="00D40F9A" w:rsidRDefault="00895932">
      <w:pPr>
        <w:pStyle w:val="SourceCode"/>
        <w:numPr>
          <w:ilvl w:val="2"/>
          <w:numId w:val="55"/>
        </w:numPr>
        <w:spacing w:before="0" w:after="0"/>
      </w:pPr>
      <w:r w:rsidRPr="00D40F9A">
        <w:t xml:space="preserve">  "end": "2023-01-01T00:00:00.000Z",</w:t>
      </w:r>
    </w:p>
    <w:p w14:paraId="1C0DCC99" w14:textId="77777777" w:rsidR="00895932" w:rsidRPr="00D40F9A" w:rsidRDefault="00895932">
      <w:pPr>
        <w:pStyle w:val="SourceCode"/>
        <w:numPr>
          <w:ilvl w:val="2"/>
          <w:numId w:val="55"/>
        </w:numPr>
        <w:spacing w:before="0" w:after="0"/>
      </w:pPr>
      <w:r w:rsidRPr="00D40F9A">
        <w:t xml:space="preserve">  "songs": [</w:t>
      </w:r>
    </w:p>
    <w:p w14:paraId="586EC0A7" w14:textId="77777777" w:rsidR="00895932" w:rsidRPr="00D40F9A" w:rsidRDefault="00895932">
      <w:pPr>
        <w:pStyle w:val="SourceCode"/>
        <w:numPr>
          <w:ilvl w:val="2"/>
          <w:numId w:val="55"/>
        </w:numPr>
        <w:spacing w:before="0" w:after="0"/>
      </w:pPr>
      <w:r w:rsidRPr="00D40F9A">
        <w:t xml:space="preserve">    {"id": 1, "title": "Song A"}</w:t>
      </w:r>
    </w:p>
    <w:p w14:paraId="2BE1B3EA" w14:textId="77777777" w:rsidR="00895932" w:rsidRPr="00D40F9A" w:rsidRDefault="00895932">
      <w:pPr>
        <w:pStyle w:val="SourceCode"/>
        <w:numPr>
          <w:ilvl w:val="2"/>
          <w:numId w:val="55"/>
        </w:numPr>
        <w:spacing w:before="0" w:after="0"/>
      </w:pPr>
      <w:r w:rsidRPr="00D40F9A">
        <w:t xml:space="preserve">  ],</w:t>
      </w:r>
    </w:p>
    <w:p w14:paraId="0CBFEB68" w14:textId="77777777" w:rsidR="00895932" w:rsidRPr="00D40F9A" w:rsidRDefault="00895932">
      <w:pPr>
        <w:pStyle w:val="SourceCode"/>
        <w:numPr>
          <w:ilvl w:val="2"/>
          <w:numId w:val="55"/>
        </w:numPr>
        <w:spacing w:before="0" w:after="0"/>
      </w:pPr>
      <w:r w:rsidRPr="00D40F9A">
        <w:t xml:space="preserve">  "Vote": null</w:t>
      </w:r>
    </w:p>
    <w:p w14:paraId="39B6AEA0" w14:textId="77777777" w:rsidR="00895932" w:rsidRPr="00D40F9A" w:rsidRDefault="00895932">
      <w:pPr>
        <w:pStyle w:val="SourceCode"/>
        <w:numPr>
          <w:ilvl w:val="2"/>
          <w:numId w:val="55"/>
        </w:numPr>
        <w:spacing w:before="0" w:after="0"/>
      </w:pPr>
      <w:r w:rsidRPr="00D40F9A">
        <w:t>}</w:t>
      </w:r>
    </w:p>
    <w:p w14:paraId="305612A8" w14:textId="77777777" w:rsidR="00895932" w:rsidRPr="00D40F9A" w:rsidRDefault="00895932">
      <w:pPr>
        <w:pStyle w:val="ListParagraph"/>
        <w:numPr>
          <w:ilvl w:val="1"/>
          <w:numId w:val="69"/>
        </w:numPr>
        <w:spacing w:line="240" w:lineRule="auto"/>
        <w:jc w:val="left"/>
      </w:pPr>
      <w:r w:rsidRPr="00D40F9A">
        <w:rPr>
          <w:b/>
          <w:bCs/>
        </w:rPr>
        <w:t>Return value</w:t>
      </w:r>
      <w:r w:rsidRPr="00D40F9A">
        <w:t>:</w:t>
      </w:r>
    </w:p>
    <w:p w14:paraId="71168B66" w14:textId="77777777" w:rsidR="00895932" w:rsidRPr="00D40F9A" w:rsidRDefault="00895932">
      <w:pPr>
        <w:pStyle w:val="ListParagraph"/>
        <w:numPr>
          <w:ilvl w:val="2"/>
          <w:numId w:val="69"/>
        </w:numPr>
        <w:spacing w:line="240" w:lineRule="auto"/>
        <w:jc w:val="left"/>
      </w:pPr>
      <w:r w:rsidRPr="00D40F9A">
        <w:rPr>
          <w:b/>
          <w:bCs/>
        </w:rPr>
        <w:t>error</w:t>
      </w:r>
      <w:r w:rsidRPr="00D40F9A">
        <w:t>:</w:t>
      </w:r>
    </w:p>
    <w:p w14:paraId="08EEB621" w14:textId="77777777" w:rsidR="00895932" w:rsidRPr="00D40F9A" w:rsidRDefault="00895932">
      <w:pPr>
        <w:pStyle w:val="SourceCodeLanguage"/>
        <w:numPr>
          <w:ilvl w:val="2"/>
          <w:numId w:val="55"/>
        </w:numPr>
      </w:pPr>
      <w:r w:rsidRPr="00D40F9A">
        <w:t>json</w:t>
      </w:r>
    </w:p>
    <w:p w14:paraId="48CDBD05" w14:textId="77777777" w:rsidR="00895932" w:rsidRPr="00D40F9A" w:rsidRDefault="00895932">
      <w:pPr>
        <w:pStyle w:val="SourceCode"/>
        <w:numPr>
          <w:ilvl w:val="2"/>
          <w:numId w:val="55"/>
        </w:numPr>
        <w:spacing w:before="0" w:after="0"/>
      </w:pPr>
      <w:r w:rsidRPr="00D40F9A">
        <w:t>{</w:t>
      </w:r>
    </w:p>
    <w:p w14:paraId="17D94907" w14:textId="77777777" w:rsidR="00895932" w:rsidRPr="00D40F9A" w:rsidRDefault="00895932">
      <w:pPr>
        <w:pStyle w:val="SourceCode"/>
        <w:numPr>
          <w:ilvl w:val="2"/>
          <w:numId w:val="55"/>
        </w:numPr>
        <w:spacing w:before="0" w:after="0"/>
      </w:pPr>
      <w:r w:rsidRPr="00D40F9A">
        <w:t xml:space="preserve">  "message": "Error counting votes:",</w:t>
      </w:r>
    </w:p>
    <w:p w14:paraId="05D34DB7" w14:textId="77777777" w:rsidR="00895932" w:rsidRPr="00D40F9A" w:rsidRDefault="00895932">
      <w:pPr>
        <w:pStyle w:val="SourceCode"/>
        <w:numPr>
          <w:ilvl w:val="2"/>
          <w:numId w:val="55"/>
        </w:numPr>
        <w:spacing w:before="0" w:after="0"/>
      </w:pPr>
      <w:r w:rsidRPr="00D40F9A">
        <w:t xml:space="preserve">  "status": 500</w:t>
      </w:r>
    </w:p>
    <w:p w14:paraId="1659137D" w14:textId="77777777" w:rsidR="00895932" w:rsidRPr="00D40F9A" w:rsidRDefault="00895932">
      <w:pPr>
        <w:pStyle w:val="SourceCode"/>
        <w:numPr>
          <w:ilvl w:val="2"/>
          <w:numId w:val="55"/>
        </w:numPr>
        <w:spacing w:before="0" w:after="0"/>
      </w:pPr>
      <w:r w:rsidRPr="00D40F9A">
        <w:t>}</w:t>
      </w:r>
    </w:p>
    <w:p w14:paraId="724D6A1D" w14:textId="77777777" w:rsidR="00895932" w:rsidRPr="00D40F9A" w:rsidRDefault="00895932" w:rsidP="00895932">
      <w:pPr>
        <w:pStyle w:val="Heading5"/>
        <w:spacing w:before="0" w:line="240" w:lineRule="auto"/>
      </w:pPr>
      <w:bookmarkStart w:id="55" w:name="_Toc191580363"/>
      <w:r w:rsidRPr="00D40F9A">
        <w:rPr>
          <w:rStyle w:val="VerbatimChar"/>
        </w:rPr>
        <w:t>user.service.spec.ts</w:t>
      </w:r>
      <w:bookmarkEnd w:id="55"/>
    </w:p>
    <w:p w14:paraId="1EECD439" w14:textId="77777777" w:rsidR="00895932" w:rsidRPr="00D40F9A" w:rsidRDefault="00895932">
      <w:pPr>
        <w:pStyle w:val="ListParagraph"/>
        <w:numPr>
          <w:ilvl w:val="0"/>
          <w:numId w:val="70"/>
        </w:numPr>
        <w:spacing w:line="240" w:lineRule="auto"/>
        <w:jc w:val="left"/>
      </w:pPr>
      <w:r w:rsidRPr="00D40F9A">
        <w:rPr>
          <w:b/>
          <w:bCs/>
        </w:rPr>
        <w:t>UserService -&gt; should be defined</w:t>
      </w:r>
      <w:r w:rsidRPr="00D40F9A">
        <w:t xml:space="preserve">: Ellenőrzi, hogy a </w:t>
      </w:r>
      <w:r w:rsidRPr="00D40F9A">
        <w:rPr>
          <w:rStyle w:val="VerbatimChar"/>
        </w:rPr>
        <w:t>UserService</w:t>
      </w:r>
      <w:r w:rsidRPr="00D40F9A">
        <w:t xml:space="preserve"> megfelelően definiálva van-e és példányosítva van-e a teszt modulban.</w:t>
      </w:r>
    </w:p>
    <w:p w14:paraId="1703F32C" w14:textId="16CD4CDA" w:rsidR="00632389" w:rsidRPr="005766AF" w:rsidRDefault="00895932">
      <w:pPr>
        <w:pStyle w:val="ListParagraph"/>
        <w:numPr>
          <w:ilvl w:val="1"/>
          <w:numId w:val="70"/>
        </w:numPr>
        <w:spacing w:line="240" w:lineRule="auto"/>
        <w:jc w:val="left"/>
      </w:pPr>
      <w:r w:rsidRPr="00D40F9A">
        <w:rPr>
          <w:b/>
          <w:bCs/>
        </w:rPr>
        <w:t>Mocked input data</w:t>
      </w:r>
      <w:r w:rsidRPr="00D40F9A">
        <w:t>:</w:t>
      </w:r>
    </w:p>
    <w:p w14:paraId="655ED7C7" w14:textId="3A7E36AA" w:rsidR="00895932" w:rsidRPr="00D40F9A" w:rsidRDefault="00895932">
      <w:pPr>
        <w:pStyle w:val="ListParagraph"/>
        <w:numPr>
          <w:ilvl w:val="2"/>
          <w:numId w:val="70"/>
        </w:numPr>
        <w:spacing w:line="240" w:lineRule="auto"/>
        <w:jc w:val="left"/>
      </w:pPr>
      <w:r w:rsidRPr="00D40F9A">
        <w:rPr>
          <w:b/>
          <w:bCs/>
        </w:rPr>
        <w:t>module</w:t>
      </w:r>
      <w:r w:rsidRPr="00D40F9A">
        <w:t>:</w:t>
      </w:r>
    </w:p>
    <w:p w14:paraId="0288E7CE" w14:textId="77777777" w:rsidR="00895932" w:rsidRPr="00D40F9A" w:rsidRDefault="00895932">
      <w:pPr>
        <w:pStyle w:val="SourceCodeLanguage"/>
        <w:numPr>
          <w:ilvl w:val="2"/>
          <w:numId w:val="55"/>
        </w:numPr>
      </w:pPr>
      <w:r w:rsidRPr="00D40F9A">
        <w:t>json</w:t>
      </w:r>
    </w:p>
    <w:p w14:paraId="59317CA3" w14:textId="77777777" w:rsidR="00895932" w:rsidRPr="00D40F9A" w:rsidRDefault="00895932">
      <w:pPr>
        <w:pStyle w:val="SourceCode"/>
        <w:numPr>
          <w:ilvl w:val="2"/>
          <w:numId w:val="55"/>
        </w:numPr>
        <w:spacing w:before="0" w:after="0"/>
      </w:pPr>
      <w:r w:rsidRPr="00D40F9A">
        <w:t>{</w:t>
      </w:r>
    </w:p>
    <w:p w14:paraId="5A8758E6" w14:textId="77777777" w:rsidR="00895932" w:rsidRPr="00D40F9A" w:rsidRDefault="00895932">
      <w:pPr>
        <w:pStyle w:val="SourceCode"/>
        <w:numPr>
          <w:ilvl w:val="2"/>
          <w:numId w:val="55"/>
        </w:numPr>
        <w:spacing w:before="0" w:after="0"/>
      </w:pPr>
      <w:r w:rsidRPr="00D40F9A">
        <w:t xml:space="preserve">  "providers": [</w:t>
      </w:r>
    </w:p>
    <w:p w14:paraId="156A5EAD" w14:textId="77777777" w:rsidR="00895932" w:rsidRPr="00D40F9A" w:rsidRDefault="00895932">
      <w:pPr>
        <w:pStyle w:val="SourceCode"/>
        <w:numPr>
          <w:ilvl w:val="2"/>
          <w:numId w:val="55"/>
        </w:numPr>
        <w:spacing w:before="0" w:after="0"/>
      </w:pPr>
      <w:r w:rsidRPr="00D40F9A">
        <w:t xml:space="preserve">    "UserService",</w:t>
      </w:r>
    </w:p>
    <w:p w14:paraId="2CBED4A3" w14:textId="77777777" w:rsidR="00895932" w:rsidRPr="00D40F9A" w:rsidRDefault="00895932">
      <w:pPr>
        <w:pStyle w:val="SourceCode"/>
        <w:numPr>
          <w:ilvl w:val="2"/>
          <w:numId w:val="55"/>
        </w:numPr>
        <w:spacing w:before="0" w:after="0"/>
      </w:pPr>
      <w:r w:rsidRPr="00D40F9A">
        <w:t xml:space="preserve">    {</w:t>
      </w:r>
    </w:p>
    <w:p w14:paraId="2FF03720" w14:textId="77777777" w:rsidR="00895932" w:rsidRPr="00D40F9A" w:rsidRDefault="00895932">
      <w:pPr>
        <w:pStyle w:val="SourceCode"/>
        <w:numPr>
          <w:ilvl w:val="2"/>
          <w:numId w:val="55"/>
        </w:numPr>
        <w:spacing w:before="0" w:after="0"/>
      </w:pPr>
      <w:r w:rsidRPr="00D40F9A">
        <w:t xml:space="preserve">      "provide": "PrismaConfigService",</w:t>
      </w:r>
    </w:p>
    <w:p w14:paraId="2D7F8C29" w14:textId="77777777" w:rsidR="00895932" w:rsidRPr="00D40F9A" w:rsidRDefault="00895932">
      <w:pPr>
        <w:pStyle w:val="SourceCode"/>
        <w:numPr>
          <w:ilvl w:val="2"/>
          <w:numId w:val="55"/>
        </w:numPr>
        <w:spacing w:before="0" w:after="0"/>
      </w:pPr>
      <w:r w:rsidRPr="00D40F9A">
        <w:t xml:space="preserve">      "useValue": {</w:t>
      </w:r>
    </w:p>
    <w:p w14:paraId="1130C9F4" w14:textId="77777777" w:rsidR="00895932" w:rsidRPr="00D40F9A" w:rsidRDefault="00895932">
      <w:pPr>
        <w:pStyle w:val="SourceCode"/>
        <w:numPr>
          <w:ilvl w:val="2"/>
          <w:numId w:val="55"/>
        </w:numPr>
        <w:spacing w:before="0" w:after="0"/>
      </w:pPr>
      <w:r w:rsidRPr="00D40F9A">
        <w:t xml:space="preserve">        "user": {</w:t>
      </w:r>
    </w:p>
    <w:p w14:paraId="17C04CF1" w14:textId="77777777" w:rsidR="00895932" w:rsidRPr="00D40F9A" w:rsidRDefault="00895932">
      <w:pPr>
        <w:pStyle w:val="SourceCode"/>
        <w:numPr>
          <w:ilvl w:val="2"/>
          <w:numId w:val="55"/>
        </w:numPr>
        <w:spacing w:before="0" w:after="0"/>
      </w:pPr>
      <w:r w:rsidRPr="00D40F9A">
        <w:t xml:space="preserve">          "findUnique": "jest.fn()",</w:t>
      </w:r>
    </w:p>
    <w:p w14:paraId="47546EF9" w14:textId="77777777" w:rsidR="00895932" w:rsidRPr="00D40F9A" w:rsidRDefault="00895932">
      <w:pPr>
        <w:pStyle w:val="SourceCode"/>
        <w:numPr>
          <w:ilvl w:val="2"/>
          <w:numId w:val="55"/>
        </w:numPr>
        <w:spacing w:before="0" w:after="0"/>
      </w:pPr>
      <w:r w:rsidRPr="00D40F9A">
        <w:t xml:space="preserve">          "findMany": "jest.fn",</w:t>
      </w:r>
    </w:p>
    <w:p w14:paraId="0D3233DB" w14:textId="77777777" w:rsidR="00895932" w:rsidRPr="00D40F9A" w:rsidRDefault="00895932">
      <w:pPr>
        <w:pStyle w:val="SourceCode"/>
        <w:numPr>
          <w:ilvl w:val="2"/>
          <w:numId w:val="55"/>
        </w:numPr>
        <w:spacing w:before="0" w:after="0"/>
      </w:pPr>
      <w:r w:rsidRPr="00D40F9A">
        <w:t xml:space="preserve">          "findFirstOrThrow": "jest.fn()",</w:t>
      </w:r>
    </w:p>
    <w:p w14:paraId="59FC1387" w14:textId="77777777" w:rsidR="00895932" w:rsidRPr="00D40F9A" w:rsidRDefault="00895932">
      <w:pPr>
        <w:pStyle w:val="SourceCode"/>
        <w:numPr>
          <w:ilvl w:val="2"/>
          <w:numId w:val="55"/>
        </w:numPr>
        <w:spacing w:before="0" w:after="0"/>
      </w:pPr>
      <w:r w:rsidRPr="00D40F9A">
        <w:t xml:space="preserve">          "update": "jest.fn()"</w:t>
      </w:r>
    </w:p>
    <w:p w14:paraId="3685FA02" w14:textId="77777777" w:rsidR="00895932" w:rsidRPr="00D40F9A" w:rsidRDefault="00895932">
      <w:pPr>
        <w:pStyle w:val="SourceCode"/>
        <w:numPr>
          <w:ilvl w:val="2"/>
          <w:numId w:val="55"/>
        </w:numPr>
        <w:spacing w:before="0" w:after="0"/>
      </w:pPr>
      <w:r w:rsidRPr="00D40F9A">
        <w:t xml:space="preserve">        }</w:t>
      </w:r>
    </w:p>
    <w:p w14:paraId="4CD50202" w14:textId="77777777" w:rsidR="00895932" w:rsidRPr="00D40F9A" w:rsidRDefault="00895932">
      <w:pPr>
        <w:pStyle w:val="SourceCode"/>
        <w:numPr>
          <w:ilvl w:val="2"/>
          <w:numId w:val="55"/>
        </w:numPr>
        <w:spacing w:before="0" w:after="0"/>
      </w:pPr>
      <w:r w:rsidRPr="00D40F9A">
        <w:t xml:space="preserve">      }</w:t>
      </w:r>
    </w:p>
    <w:p w14:paraId="22BAD40E" w14:textId="77777777" w:rsidR="00895932" w:rsidRPr="00D40F9A" w:rsidRDefault="00895932">
      <w:pPr>
        <w:pStyle w:val="SourceCode"/>
        <w:numPr>
          <w:ilvl w:val="2"/>
          <w:numId w:val="55"/>
        </w:numPr>
        <w:spacing w:before="0" w:after="0"/>
      </w:pPr>
      <w:r w:rsidRPr="00D40F9A">
        <w:t xml:space="preserve">    }</w:t>
      </w:r>
    </w:p>
    <w:p w14:paraId="7465E1F1" w14:textId="77777777" w:rsidR="00895932" w:rsidRPr="00D40F9A" w:rsidRDefault="00895932">
      <w:pPr>
        <w:pStyle w:val="SourceCode"/>
        <w:numPr>
          <w:ilvl w:val="2"/>
          <w:numId w:val="55"/>
        </w:numPr>
        <w:spacing w:before="0" w:after="0"/>
      </w:pPr>
      <w:r w:rsidRPr="00D40F9A">
        <w:t xml:space="preserve">  ]</w:t>
      </w:r>
    </w:p>
    <w:p w14:paraId="0399D7FC" w14:textId="77777777" w:rsidR="00895932" w:rsidRPr="00D40F9A" w:rsidRDefault="00895932">
      <w:pPr>
        <w:pStyle w:val="SourceCode"/>
        <w:numPr>
          <w:ilvl w:val="2"/>
          <w:numId w:val="55"/>
        </w:numPr>
        <w:spacing w:before="0" w:after="0"/>
      </w:pPr>
      <w:r w:rsidRPr="00D40F9A">
        <w:t>}</w:t>
      </w:r>
    </w:p>
    <w:p w14:paraId="3FFF94B8"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4AF93D32" w14:textId="77777777" w:rsidR="00895932" w:rsidRPr="00D40F9A" w:rsidRDefault="00895932">
      <w:pPr>
        <w:pStyle w:val="ListParagraph"/>
        <w:numPr>
          <w:ilvl w:val="2"/>
          <w:numId w:val="70"/>
        </w:numPr>
        <w:spacing w:line="240" w:lineRule="auto"/>
        <w:jc w:val="left"/>
      </w:pPr>
      <w:r w:rsidRPr="00D40F9A">
        <w:rPr>
          <w:b/>
          <w:bCs/>
        </w:rPr>
        <w:t>service</w:t>
      </w:r>
      <w:r w:rsidRPr="00D40F9A">
        <w:t>:</w:t>
      </w:r>
    </w:p>
    <w:p w14:paraId="56AD85A6" w14:textId="77777777" w:rsidR="00895932" w:rsidRPr="00D40F9A" w:rsidRDefault="00895932">
      <w:pPr>
        <w:pStyle w:val="SourceCodeLanguage"/>
        <w:numPr>
          <w:ilvl w:val="2"/>
          <w:numId w:val="55"/>
        </w:numPr>
      </w:pPr>
      <w:r w:rsidRPr="00D40F9A">
        <w:t>json</w:t>
      </w:r>
    </w:p>
    <w:p w14:paraId="59ED0D04" w14:textId="77777777" w:rsidR="00895932" w:rsidRPr="00D40F9A" w:rsidRDefault="00895932">
      <w:pPr>
        <w:pStyle w:val="SourceCode"/>
        <w:numPr>
          <w:ilvl w:val="2"/>
          <w:numId w:val="55"/>
        </w:numPr>
        <w:spacing w:before="0" w:after="0"/>
      </w:pPr>
      <w:r w:rsidRPr="00D40F9A">
        <w:t>{</w:t>
      </w:r>
    </w:p>
    <w:p w14:paraId="761938E1" w14:textId="77777777" w:rsidR="00895932" w:rsidRPr="00D40F9A" w:rsidRDefault="00895932">
      <w:pPr>
        <w:pStyle w:val="SourceCode"/>
        <w:numPr>
          <w:ilvl w:val="2"/>
          <w:numId w:val="55"/>
        </w:numPr>
        <w:spacing w:before="0" w:after="0"/>
      </w:pPr>
      <w:r w:rsidRPr="00D40F9A">
        <w:t xml:space="preserve">  "defined": true</w:t>
      </w:r>
    </w:p>
    <w:p w14:paraId="40A7F531" w14:textId="77777777" w:rsidR="00895932" w:rsidRPr="00D40F9A" w:rsidRDefault="00895932">
      <w:pPr>
        <w:pStyle w:val="SourceCode"/>
        <w:numPr>
          <w:ilvl w:val="2"/>
          <w:numId w:val="55"/>
        </w:numPr>
        <w:spacing w:before="0" w:after="0"/>
      </w:pPr>
      <w:r w:rsidRPr="00D40F9A">
        <w:t>}</w:t>
      </w:r>
    </w:p>
    <w:p w14:paraId="0676308C" w14:textId="77777777" w:rsidR="00895932" w:rsidRPr="00D40F9A" w:rsidRDefault="00895932">
      <w:pPr>
        <w:pStyle w:val="ListParagraph"/>
        <w:numPr>
          <w:ilvl w:val="0"/>
          <w:numId w:val="70"/>
        </w:numPr>
        <w:spacing w:line="240" w:lineRule="auto"/>
        <w:jc w:val="left"/>
      </w:pPr>
      <w:r w:rsidRPr="00D40F9A">
        <w:rPr>
          <w:b/>
          <w:bCs/>
        </w:rPr>
        <w:t>UserService -&gt; getRealNameById -&gt; should return real name when user is found</w:t>
      </w:r>
      <w:r w:rsidRPr="00D40F9A">
        <w:t xml:space="preserve">: Ellenőrzi, hogy a </w:t>
      </w:r>
      <w:r w:rsidRPr="00D40F9A">
        <w:rPr>
          <w:rStyle w:val="VerbatimChar"/>
        </w:rPr>
        <w:t>getRealNameById</w:t>
      </w:r>
      <w:r w:rsidRPr="00D40F9A">
        <w:t xml:space="preserve"> metódus visszaadja-e a felhasználó valódi nevét, ha a felhasználó megtalálható.</w:t>
      </w:r>
    </w:p>
    <w:p w14:paraId="7F3112DE"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18ADCEB4"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5EDF9333" w14:textId="77777777" w:rsidR="00895932" w:rsidRPr="00D40F9A" w:rsidRDefault="00895932">
      <w:pPr>
        <w:pStyle w:val="SourceCodeLanguage"/>
        <w:numPr>
          <w:ilvl w:val="2"/>
          <w:numId w:val="55"/>
        </w:numPr>
      </w:pPr>
      <w:r w:rsidRPr="00D40F9A">
        <w:t>json</w:t>
      </w:r>
    </w:p>
    <w:p w14:paraId="421EF421" w14:textId="77777777" w:rsidR="00895932" w:rsidRPr="00D40F9A" w:rsidRDefault="00895932">
      <w:pPr>
        <w:pStyle w:val="SourceCode"/>
        <w:numPr>
          <w:ilvl w:val="2"/>
          <w:numId w:val="55"/>
        </w:numPr>
        <w:spacing w:before="0" w:after="0"/>
      </w:pPr>
      <w:r w:rsidRPr="00D40F9A">
        <w:lastRenderedPageBreak/>
        <w:t>{</w:t>
      </w:r>
    </w:p>
    <w:p w14:paraId="38885F58" w14:textId="77777777" w:rsidR="00895932" w:rsidRPr="00D40F9A" w:rsidRDefault="00895932">
      <w:pPr>
        <w:pStyle w:val="SourceCode"/>
        <w:numPr>
          <w:ilvl w:val="2"/>
          <w:numId w:val="55"/>
        </w:numPr>
        <w:spacing w:before="0" w:after="0"/>
      </w:pPr>
      <w:r w:rsidRPr="00D40F9A">
        <w:t xml:space="preserve">  "token": {</w:t>
      </w:r>
    </w:p>
    <w:p w14:paraId="62BE8623" w14:textId="77777777" w:rsidR="00895932" w:rsidRPr="00D40F9A" w:rsidRDefault="00895932">
      <w:pPr>
        <w:pStyle w:val="SourceCode"/>
        <w:numPr>
          <w:ilvl w:val="2"/>
          <w:numId w:val="55"/>
        </w:numPr>
        <w:spacing w:before="0" w:after="0"/>
      </w:pPr>
      <w:r w:rsidRPr="00D40F9A">
        <w:t xml:space="preserve">    "username": "testUser",</w:t>
      </w:r>
    </w:p>
    <w:p w14:paraId="422CDE62" w14:textId="77777777" w:rsidR="00895932" w:rsidRPr="00D40F9A" w:rsidRDefault="00895932">
      <w:pPr>
        <w:pStyle w:val="SourceCode"/>
        <w:numPr>
          <w:ilvl w:val="2"/>
          <w:numId w:val="55"/>
        </w:numPr>
        <w:spacing w:before="0" w:after="0"/>
      </w:pPr>
      <w:r w:rsidRPr="00D40F9A">
        <w:t xml:space="preserve">    "sub": "123"</w:t>
      </w:r>
    </w:p>
    <w:p w14:paraId="4E5C1E22" w14:textId="77777777" w:rsidR="00895932" w:rsidRPr="00D40F9A" w:rsidRDefault="00895932">
      <w:pPr>
        <w:pStyle w:val="SourceCode"/>
        <w:numPr>
          <w:ilvl w:val="2"/>
          <w:numId w:val="55"/>
        </w:numPr>
        <w:spacing w:before="0" w:after="0"/>
      </w:pPr>
      <w:r w:rsidRPr="00D40F9A">
        <w:t xml:space="preserve">  }</w:t>
      </w:r>
    </w:p>
    <w:p w14:paraId="3EFCD199" w14:textId="77777777" w:rsidR="00895932" w:rsidRPr="00D40F9A" w:rsidRDefault="00895932">
      <w:pPr>
        <w:pStyle w:val="SourceCode"/>
        <w:numPr>
          <w:ilvl w:val="2"/>
          <w:numId w:val="55"/>
        </w:numPr>
        <w:spacing w:before="0" w:after="0"/>
      </w:pPr>
      <w:r w:rsidRPr="00D40F9A">
        <w:t>}</w:t>
      </w:r>
    </w:p>
    <w:p w14:paraId="0401ACDB" w14:textId="77777777" w:rsidR="00895932" w:rsidRPr="00D40F9A" w:rsidRDefault="00895932">
      <w:pPr>
        <w:pStyle w:val="ListParagraph"/>
        <w:numPr>
          <w:ilvl w:val="2"/>
          <w:numId w:val="70"/>
        </w:numPr>
        <w:spacing w:line="240" w:lineRule="auto"/>
        <w:jc w:val="left"/>
      </w:pPr>
      <w:r w:rsidRPr="00D40F9A">
        <w:rPr>
          <w:b/>
          <w:bCs/>
        </w:rPr>
        <w:t>mockUser</w:t>
      </w:r>
      <w:r w:rsidRPr="00D40F9A">
        <w:t>:</w:t>
      </w:r>
    </w:p>
    <w:p w14:paraId="4F5111F8" w14:textId="77777777" w:rsidR="00895932" w:rsidRPr="00D40F9A" w:rsidRDefault="00895932">
      <w:pPr>
        <w:pStyle w:val="SourceCodeLanguage"/>
        <w:numPr>
          <w:ilvl w:val="2"/>
          <w:numId w:val="55"/>
        </w:numPr>
      </w:pPr>
      <w:r w:rsidRPr="00D40F9A">
        <w:t>json</w:t>
      </w:r>
    </w:p>
    <w:p w14:paraId="742B2AB6" w14:textId="77777777" w:rsidR="00895932" w:rsidRPr="00D40F9A" w:rsidRDefault="00895932">
      <w:pPr>
        <w:pStyle w:val="SourceCode"/>
        <w:numPr>
          <w:ilvl w:val="2"/>
          <w:numId w:val="55"/>
        </w:numPr>
        <w:spacing w:before="0" w:after="0"/>
      </w:pPr>
      <w:r w:rsidRPr="00D40F9A">
        <w:t>{</w:t>
      </w:r>
    </w:p>
    <w:p w14:paraId="37127D3B" w14:textId="77777777" w:rsidR="00895932" w:rsidRPr="00D40F9A" w:rsidRDefault="00895932">
      <w:pPr>
        <w:pStyle w:val="SourceCode"/>
        <w:numPr>
          <w:ilvl w:val="2"/>
          <w:numId w:val="55"/>
        </w:numPr>
        <w:spacing w:before="0" w:after="0"/>
      </w:pPr>
      <w:r w:rsidRPr="00D40F9A">
        <w:t xml:space="preserve">  "kreta": {</w:t>
      </w:r>
    </w:p>
    <w:p w14:paraId="5B5B16AD" w14:textId="77777777" w:rsidR="00895932" w:rsidRPr="00D40F9A" w:rsidRDefault="00895932">
      <w:pPr>
        <w:pStyle w:val="SourceCode"/>
        <w:numPr>
          <w:ilvl w:val="2"/>
          <w:numId w:val="55"/>
        </w:numPr>
        <w:spacing w:before="0" w:after="0"/>
      </w:pPr>
      <w:r w:rsidRPr="00D40F9A">
        <w:t xml:space="preserve">    "name": "John Doe"</w:t>
      </w:r>
    </w:p>
    <w:p w14:paraId="5081C74F" w14:textId="77777777" w:rsidR="00895932" w:rsidRPr="00D40F9A" w:rsidRDefault="00895932">
      <w:pPr>
        <w:pStyle w:val="SourceCode"/>
        <w:numPr>
          <w:ilvl w:val="2"/>
          <w:numId w:val="55"/>
        </w:numPr>
        <w:spacing w:before="0" w:after="0"/>
      </w:pPr>
      <w:r w:rsidRPr="00D40F9A">
        <w:t xml:space="preserve">  }</w:t>
      </w:r>
    </w:p>
    <w:p w14:paraId="1DC80116" w14:textId="77777777" w:rsidR="00895932" w:rsidRPr="00D40F9A" w:rsidRDefault="00895932">
      <w:pPr>
        <w:pStyle w:val="SourceCode"/>
        <w:numPr>
          <w:ilvl w:val="2"/>
          <w:numId w:val="55"/>
        </w:numPr>
        <w:spacing w:before="0" w:after="0"/>
      </w:pPr>
      <w:r w:rsidRPr="00D40F9A">
        <w:t>}</w:t>
      </w:r>
    </w:p>
    <w:p w14:paraId="1CDE653D"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1ADE8A23" w14:textId="77777777" w:rsidR="00895932" w:rsidRPr="00D40F9A" w:rsidRDefault="00895932">
      <w:pPr>
        <w:pStyle w:val="ListParagraph"/>
        <w:numPr>
          <w:ilvl w:val="2"/>
          <w:numId w:val="70"/>
        </w:numPr>
        <w:spacing w:line="240" w:lineRule="auto"/>
        <w:jc w:val="left"/>
      </w:pPr>
      <w:r w:rsidRPr="00D40F9A">
        <w:rPr>
          <w:b/>
          <w:bCs/>
        </w:rPr>
        <w:t>result</w:t>
      </w:r>
      <w:r w:rsidRPr="00D40F9A">
        <w:t>:</w:t>
      </w:r>
    </w:p>
    <w:p w14:paraId="6666244C" w14:textId="77777777" w:rsidR="00895932" w:rsidRPr="00D40F9A" w:rsidRDefault="00895932">
      <w:pPr>
        <w:pStyle w:val="SourceCodeLanguage"/>
        <w:numPr>
          <w:ilvl w:val="2"/>
          <w:numId w:val="55"/>
        </w:numPr>
      </w:pPr>
      <w:r w:rsidRPr="00D40F9A">
        <w:t>json</w:t>
      </w:r>
    </w:p>
    <w:p w14:paraId="778B71AA" w14:textId="77777777" w:rsidR="00895932" w:rsidRPr="00D40F9A" w:rsidRDefault="00895932">
      <w:pPr>
        <w:pStyle w:val="SourceCode"/>
        <w:numPr>
          <w:ilvl w:val="2"/>
          <w:numId w:val="55"/>
        </w:numPr>
        <w:spacing w:before="0" w:after="0"/>
      </w:pPr>
      <w:r w:rsidRPr="00D40F9A">
        <w:t>{</w:t>
      </w:r>
    </w:p>
    <w:p w14:paraId="3B9482D7" w14:textId="77777777" w:rsidR="00895932" w:rsidRPr="00D40F9A" w:rsidRDefault="00895932">
      <w:pPr>
        <w:pStyle w:val="SourceCode"/>
        <w:numPr>
          <w:ilvl w:val="2"/>
          <w:numId w:val="55"/>
        </w:numPr>
        <w:spacing w:before="0" w:after="0"/>
      </w:pPr>
      <w:r w:rsidRPr="00D40F9A">
        <w:t xml:space="preserve">  "realName": "John Doe"</w:t>
      </w:r>
    </w:p>
    <w:p w14:paraId="4B6C4427" w14:textId="77777777" w:rsidR="00895932" w:rsidRPr="00D40F9A" w:rsidRDefault="00895932">
      <w:pPr>
        <w:pStyle w:val="SourceCode"/>
        <w:numPr>
          <w:ilvl w:val="2"/>
          <w:numId w:val="55"/>
        </w:numPr>
        <w:spacing w:before="0" w:after="0"/>
      </w:pPr>
      <w:r w:rsidRPr="00D40F9A">
        <w:t>}</w:t>
      </w:r>
    </w:p>
    <w:p w14:paraId="137F620A" w14:textId="77777777" w:rsidR="00895932" w:rsidRPr="00D40F9A" w:rsidRDefault="00895932">
      <w:pPr>
        <w:pStyle w:val="ListParagraph"/>
        <w:numPr>
          <w:ilvl w:val="0"/>
          <w:numId w:val="70"/>
        </w:numPr>
        <w:spacing w:line="240" w:lineRule="auto"/>
        <w:jc w:val="left"/>
      </w:pPr>
      <w:r w:rsidRPr="00D40F9A">
        <w:rPr>
          <w:b/>
          <w:bCs/>
        </w:rPr>
        <w:t>UserService -&gt; getRealNameById -&gt; should throw an error when userId is missing</w:t>
      </w:r>
      <w:r w:rsidRPr="00D40F9A">
        <w:t xml:space="preserve">: Ellenőrzi, hogy a </w:t>
      </w:r>
      <w:r w:rsidRPr="00D40F9A">
        <w:rPr>
          <w:rStyle w:val="VerbatimChar"/>
        </w:rPr>
        <w:t>getRealNameById</w:t>
      </w:r>
      <w:r w:rsidRPr="00D40F9A">
        <w:t xml:space="preserve"> metódus hibát dob-e, ha a felhasználói azonosító hiányzik.</w:t>
      </w:r>
    </w:p>
    <w:p w14:paraId="18E0D341"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0415323E" w14:textId="77777777" w:rsidR="00895932" w:rsidRPr="00D40F9A" w:rsidRDefault="00895932">
      <w:pPr>
        <w:pStyle w:val="ListParagraph"/>
        <w:numPr>
          <w:ilvl w:val="2"/>
          <w:numId w:val="70"/>
        </w:numPr>
        <w:spacing w:line="240" w:lineRule="auto"/>
        <w:jc w:val="left"/>
      </w:pPr>
      <w:r w:rsidRPr="00D40F9A">
        <w:rPr>
          <w:b/>
          <w:bCs/>
        </w:rPr>
        <w:t>requestUserWithoutId</w:t>
      </w:r>
      <w:r w:rsidRPr="00D40F9A">
        <w:t>:</w:t>
      </w:r>
    </w:p>
    <w:p w14:paraId="3C352EE5" w14:textId="77777777" w:rsidR="00895932" w:rsidRPr="00D40F9A" w:rsidRDefault="00895932">
      <w:pPr>
        <w:pStyle w:val="SourceCodeLanguage"/>
        <w:numPr>
          <w:ilvl w:val="2"/>
          <w:numId w:val="55"/>
        </w:numPr>
      </w:pPr>
      <w:r w:rsidRPr="00D40F9A">
        <w:t>json</w:t>
      </w:r>
    </w:p>
    <w:p w14:paraId="5F54CDC6" w14:textId="77777777" w:rsidR="00895932" w:rsidRPr="00D40F9A" w:rsidRDefault="00895932">
      <w:pPr>
        <w:pStyle w:val="SourceCode"/>
        <w:numPr>
          <w:ilvl w:val="2"/>
          <w:numId w:val="55"/>
        </w:numPr>
        <w:spacing w:before="0" w:after="0"/>
      </w:pPr>
      <w:r w:rsidRPr="00D40F9A">
        <w:t>{</w:t>
      </w:r>
    </w:p>
    <w:p w14:paraId="536702D0" w14:textId="77777777" w:rsidR="00895932" w:rsidRPr="00D40F9A" w:rsidRDefault="00895932">
      <w:pPr>
        <w:pStyle w:val="SourceCode"/>
        <w:numPr>
          <w:ilvl w:val="2"/>
          <w:numId w:val="55"/>
        </w:numPr>
        <w:spacing w:before="0" w:after="0"/>
      </w:pPr>
      <w:r w:rsidRPr="00D40F9A">
        <w:t xml:space="preserve">  "token": {</w:t>
      </w:r>
    </w:p>
    <w:p w14:paraId="31E3D641" w14:textId="77777777" w:rsidR="00895932" w:rsidRPr="00D40F9A" w:rsidRDefault="00895932">
      <w:pPr>
        <w:pStyle w:val="SourceCode"/>
        <w:numPr>
          <w:ilvl w:val="2"/>
          <w:numId w:val="55"/>
        </w:numPr>
        <w:spacing w:before="0" w:after="0"/>
      </w:pPr>
      <w:r w:rsidRPr="00D40F9A">
        <w:t xml:space="preserve">    "username": "testUser"</w:t>
      </w:r>
    </w:p>
    <w:p w14:paraId="0C9F5CA6" w14:textId="77777777" w:rsidR="00895932" w:rsidRPr="00D40F9A" w:rsidRDefault="00895932">
      <w:pPr>
        <w:pStyle w:val="SourceCode"/>
        <w:numPr>
          <w:ilvl w:val="2"/>
          <w:numId w:val="55"/>
        </w:numPr>
        <w:spacing w:before="0" w:after="0"/>
      </w:pPr>
      <w:r w:rsidRPr="00D40F9A">
        <w:t xml:space="preserve">  }</w:t>
      </w:r>
    </w:p>
    <w:p w14:paraId="58B20865" w14:textId="77777777" w:rsidR="00895932" w:rsidRPr="00D40F9A" w:rsidRDefault="00895932">
      <w:pPr>
        <w:pStyle w:val="SourceCode"/>
        <w:numPr>
          <w:ilvl w:val="2"/>
          <w:numId w:val="55"/>
        </w:numPr>
        <w:spacing w:before="0" w:after="0"/>
      </w:pPr>
      <w:r w:rsidRPr="00D40F9A">
        <w:t>}</w:t>
      </w:r>
    </w:p>
    <w:p w14:paraId="40F8FE75"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2B469A55" w14:textId="77777777" w:rsidR="00895932" w:rsidRPr="00D40F9A" w:rsidRDefault="00895932">
      <w:pPr>
        <w:pStyle w:val="ListParagraph"/>
        <w:numPr>
          <w:ilvl w:val="2"/>
          <w:numId w:val="70"/>
        </w:numPr>
        <w:spacing w:line="240" w:lineRule="auto"/>
        <w:jc w:val="left"/>
      </w:pPr>
      <w:r w:rsidRPr="00D40F9A">
        <w:rPr>
          <w:b/>
          <w:bCs/>
        </w:rPr>
        <w:t>error</w:t>
      </w:r>
      <w:r w:rsidRPr="00D40F9A">
        <w:t>:</w:t>
      </w:r>
    </w:p>
    <w:p w14:paraId="4E9B81D3" w14:textId="77777777" w:rsidR="00895932" w:rsidRPr="00D40F9A" w:rsidRDefault="00895932">
      <w:pPr>
        <w:pStyle w:val="SourceCodeLanguage"/>
        <w:numPr>
          <w:ilvl w:val="2"/>
          <w:numId w:val="55"/>
        </w:numPr>
      </w:pPr>
      <w:r w:rsidRPr="00D40F9A">
        <w:t>json</w:t>
      </w:r>
    </w:p>
    <w:p w14:paraId="3ED0586A" w14:textId="77777777" w:rsidR="00895932" w:rsidRPr="00D40F9A" w:rsidRDefault="00895932">
      <w:pPr>
        <w:pStyle w:val="SourceCode"/>
        <w:numPr>
          <w:ilvl w:val="2"/>
          <w:numId w:val="55"/>
        </w:numPr>
        <w:spacing w:before="0" w:after="0"/>
      </w:pPr>
      <w:r w:rsidRPr="00D40F9A">
        <w:t>{</w:t>
      </w:r>
    </w:p>
    <w:p w14:paraId="59DCAF66" w14:textId="77777777" w:rsidR="00895932" w:rsidRPr="00D40F9A" w:rsidRDefault="00895932">
      <w:pPr>
        <w:pStyle w:val="SourceCode"/>
        <w:numPr>
          <w:ilvl w:val="2"/>
          <w:numId w:val="55"/>
        </w:numPr>
        <w:spacing w:before="0" w:after="0"/>
      </w:pPr>
      <w:r w:rsidRPr="00D40F9A">
        <w:t xml:space="preserve">  "message": "Missing userId",</w:t>
      </w:r>
    </w:p>
    <w:p w14:paraId="0241D48B" w14:textId="77777777" w:rsidR="00895932" w:rsidRPr="00D40F9A" w:rsidRDefault="00895932">
      <w:pPr>
        <w:pStyle w:val="SourceCode"/>
        <w:numPr>
          <w:ilvl w:val="2"/>
          <w:numId w:val="55"/>
        </w:numPr>
        <w:spacing w:before="0" w:after="0"/>
      </w:pPr>
      <w:r w:rsidRPr="00D40F9A">
        <w:t xml:space="preserve">  "status": 400</w:t>
      </w:r>
    </w:p>
    <w:p w14:paraId="32838EF8" w14:textId="77777777" w:rsidR="00895932" w:rsidRPr="00D40F9A" w:rsidRDefault="00895932">
      <w:pPr>
        <w:pStyle w:val="SourceCode"/>
        <w:numPr>
          <w:ilvl w:val="2"/>
          <w:numId w:val="55"/>
        </w:numPr>
        <w:spacing w:before="0" w:after="0"/>
      </w:pPr>
      <w:r w:rsidRPr="00D40F9A">
        <w:t>}</w:t>
      </w:r>
    </w:p>
    <w:p w14:paraId="7C109BF4" w14:textId="77777777" w:rsidR="00895932" w:rsidRPr="00D40F9A" w:rsidRDefault="00895932">
      <w:pPr>
        <w:pStyle w:val="ListParagraph"/>
        <w:numPr>
          <w:ilvl w:val="0"/>
          <w:numId w:val="70"/>
        </w:numPr>
        <w:spacing w:line="240" w:lineRule="auto"/>
        <w:jc w:val="left"/>
      </w:pPr>
      <w:r w:rsidRPr="00D40F9A">
        <w:rPr>
          <w:b/>
          <w:bCs/>
        </w:rPr>
        <w:t>UserService -&gt; getRealNameById -&gt; should throw an error when no user is found</w:t>
      </w:r>
      <w:r w:rsidRPr="00D40F9A">
        <w:t xml:space="preserve">: Ellenőrzi, hogy a </w:t>
      </w:r>
      <w:r w:rsidRPr="00D40F9A">
        <w:rPr>
          <w:rStyle w:val="VerbatimChar"/>
        </w:rPr>
        <w:t>getRealNameById</w:t>
      </w:r>
      <w:r w:rsidRPr="00D40F9A">
        <w:t xml:space="preserve"> metódus hibát dob-e, ha a felhasználó nem található.</w:t>
      </w:r>
    </w:p>
    <w:p w14:paraId="243BEB02"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29B37FDF"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663D672D" w14:textId="77777777" w:rsidR="00895932" w:rsidRPr="00D40F9A" w:rsidRDefault="00895932">
      <w:pPr>
        <w:pStyle w:val="SourceCodeLanguage"/>
        <w:numPr>
          <w:ilvl w:val="2"/>
          <w:numId w:val="55"/>
        </w:numPr>
      </w:pPr>
      <w:r w:rsidRPr="00D40F9A">
        <w:t>json</w:t>
      </w:r>
    </w:p>
    <w:p w14:paraId="5CAC0908" w14:textId="77777777" w:rsidR="00895932" w:rsidRPr="00D40F9A" w:rsidRDefault="00895932">
      <w:pPr>
        <w:pStyle w:val="SourceCode"/>
        <w:numPr>
          <w:ilvl w:val="2"/>
          <w:numId w:val="55"/>
        </w:numPr>
        <w:spacing w:before="0" w:after="0"/>
      </w:pPr>
      <w:r w:rsidRPr="00D40F9A">
        <w:t>{</w:t>
      </w:r>
    </w:p>
    <w:p w14:paraId="4EE35005" w14:textId="77777777" w:rsidR="00895932" w:rsidRPr="00D40F9A" w:rsidRDefault="00895932">
      <w:pPr>
        <w:pStyle w:val="SourceCode"/>
        <w:numPr>
          <w:ilvl w:val="2"/>
          <w:numId w:val="55"/>
        </w:numPr>
        <w:spacing w:before="0" w:after="0"/>
      </w:pPr>
      <w:r w:rsidRPr="00D40F9A">
        <w:t xml:space="preserve">  "token": {</w:t>
      </w:r>
    </w:p>
    <w:p w14:paraId="0181C10A" w14:textId="77777777" w:rsidR="00895932" w:rsidRPr="00D40F9A" w:rsidRDefault="00895932">
      <w:pPr>
        <w:pStyle w:val="SourceCode"/>
        <w:numPr>
          <w:ilvl w:val="2"/>
          <w:numId w:val="55"/>
        </w:numPr>
        <w:spacing w:before="0" w:after="0"/>
      </w:pPr>
      <w:r w:rsidRPr="00D40F9A">
        <w:t xml:space="preserve">    "username": "testUser",</w:t>
      </w:r>
    </w:p>
    <w:p w14:paraId="69D73B5A" w14:textId="77777777" w:rsidR="00895932" w:rsidRPr="00D40F9A" w:rsidRDefault="00895932">
      <w:pPr>
        <w:pStyle w:val="SourceCode"/>
        <w:numPr>
          <w:ilvl w:val="2"/>
          <w:numId w:val="55"/>
        </w:numPr>
        <w:spacing w:before="0" w:after="0"/>
      </w:pPr>
      <w:r w:rsidRPr="00D40F9A">
        <w:t xml:space="preserve">    "sub": "123"</w:t>
      </w:r>
    </w:p>
    <w:p w14:paraId="010CD7AC" w14:textId="77777777" w:rsidR="00895932" w:rsidRPr="00D40F9A" w:rsidRDefault="00895932">
      <w:pPr>
        <w:pStyle w:val="SourceCode"/>
        <w:numPr>
          <w:ilvl w:val="2"/>
          <w:numId w:val="55"/>
        </w:numPr>
        <w:spacing w:before="0" w:after="0"/>
      </w:pPr>
      <w:r w:rsidRPr="00D40F9A">
        <w:t xml:space="preserve">  }</w:t>
      </w:r>
    </w:p>
    <w:p w14:paraId="64BA969B" w14:textId="77777777" w:rsidR="00895932" w:rsidRPr="00D40F9A" w:rsidRDefault="00895932">
      <w:pPr>
        <w:pStyle w:val="SourceCode"/>
        <w:numPr>
          <w:ilvl w:val="2"/>
          <w:numId w:val="55"/>
        </w:numPr>
        <w:spacing w:before="0" w:after="0"/>
      </w:pPr>
      <w:r w:rsidRPr="00D40F9A">
        <w:t>}</w:t>
      </w:r>
    </w:p>
    <w:p w14:paraId="6530B031"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66A55ED4" w14:textId="77777777" w:rsidR="005766AF" w:rsidRDefault="005766AF">
      <w:pPr>
        <w:spacing w:line="259" w:lineRule="auto"/>
        <w:jc w:val="left"/>
        <w:rPr>
          <w:b/>
          <w:bCs/>
        </w:rPr>
      </w:pPr>
      <w:r>
        <w:rPr>
          <w:b/>
          <w:bCs/>
        </w:rPr>
        <w:br w:type="page"/>
      </w:r>
    </w:p>
    <w:p w14:paraId="17E44515" w14:textId="5D0A13C5" w:rsidR="00895932" w:rsidRPr="00D40F9A" w:rsidRDefault="00895932">
      <w:pPr>
        <w:pStyle w:val="ListParagraph"/>
        <w:numPr>
          <w:ilvl w:val="2"/>
          <w:numId w:val="70"/>
        </w:numPr>
        <w:spacing w:line="240" w:lineRule="auto"/>
        <w:jc w:val="left"/>
      </w:pPr>
      <w:r w:rsidRPr="00D40F9A">
        <w:rPr>
          <w:b/>
          <w:bCs/>
        </w:rPr>
        <w:lastRenderedPageBreak/>
        <w:t>error</w:t>
      </w:r>
      <w:r w:rsidRPr="00D40F9A">
        <w:t>:</w:t>
      </w:r>
    </w:p>
    <w:p w14:paraId="2B3B0515" w14:textId="77777777" w:rsidR="00895932" w:rsidRPr="00D40F9A" w:rsidRDefault="00895932">
      <w:pPr>
        <w:pStyle w:val="SourceCodeLanguage"/>
        <w:numPr>
          <w:ilvl w:val="2"/>
          <w:numId w:val="55"/>
        </w:numPr>
      </w:pPr>
      <w:r w:rsidRPr="00D40F9A">
        <w:t>json</w:t>
      </w:r>
    </w:p>
    <w:p w14:paraId="123EB0ED" w14:textId="77777777" w:rsidR="00895932" w:rsidRPr="00D40F9A" w:rsidRDefault="00895932">
      <w:pPr>
        <w:pStyle w:val="SourceCode"/>
        <w:numPr>
          <w:ilvl w:val="2"/>
          <w:numId w:val="55"/>
        </w:numPr>
        <w:spacing w:before="0" w:after="0"/>
      </w:pPr>
      <w:r w:rsidRPr="00D40F9A">
        <w:t>{</w:t>
      </w:r>
    </w:p>
    <w:p w14:paraId="0A1633B7" w14:textId="77777777" w:rsidR="00895932" w:rsidRPr="00D40F9A" w:rsidRDefault="00895932">
      <w:pPr>
        <w:pStyle w:val="SourceCode"/>
        <w:numPr>
          <w:ilvl w:val="2"/>
          <w:numId w:val="55"/>
        </w:numPr>
        <w:spacing w:before="0" w:after="0"/>
      </w:pPr>
      <w:r w:rsidRPr="00D40F9A">
        <w:t xml:space="preserve">  "message": "No real name found by this user's OM",</w:t>
      </w:r>
    </w:p>
    <w:p w14:paraId="10CAAF20" w14:textId="77777777" w:rsidR="00895932" w:rsidRPr="00D40F9A" w:rsidRDefault="00895932">
      <w:pPr>
        <w:pStyle w:val="SourceCode"/>
        <w:numPr>
          <w:ilvl w:val="2"/>
          <w:numId w:val="55"/>
        </w:numPr>
        <w:spacing w:before="0" w:after="0"/>
      </w:pPr>
      <w:r w:rsidRPr="00D40F9A">
        <w:t xml:space="preserve">  "status": 204</w:t>
      </w:r>
    </w:p>
    <w:p w14:paraId="4AAD2894" w14:textId="77777777" w:rsidR="00895932" w:rsidRPr="00D40F9A" w:rsidRDefault="00895932">
      <w:pPr>
        <w:pStyle w:val="SourceCode"/>
        <w:numPr>
          <w:ilvl w:val="2"/>
          <w:numId w:val="55"/>
        </w:numPr>
        <w:spacing w:before="0" w:after="0"/>
      </w:pPr>
      <w:r w:rsidRPr="00D40F9A">
        <w:t>}</w:t>
      </w:r>
    </w:p>
    <w:p w14:paraId="6FFA9A51" w14:textId="77777777" w:rsidR="00895932" w:rsidRPr="00D40F9A" w:rsidRDefault="00895932">
      <w:pPr>
        <w:pStyle w:val="ListParagraph"/>
        <w:numPr>
          <w:ilvl w:val="0"/>
          <w:numId w:val="70"/>
        </w:numPr>
        <w:spacing w:line="240" w:lineRule="auto"/>
        <w:jc w:val="left"/>
      </w:pPr>
      <w:r w:rsidRPr="00D40F9A">
        <w:rPr>
          <w:b/>
          <w:bCs/>
        </w:rPr>
        <w:t>UserService -&gt; getRealNameById -&gt; should throw an error when an internal error occurs</w:t>
      </w:r>
      <w:r w:rsidRPr="00D40F9A">
        <w:t xml:space="preserve">: Ellenőrzi, hogy a </w:t>
      </w:r>
      <w:r w:rsidRPr="00D40F9A">
        <w:rPr>
          <w:rStyle w:val="VerbatimChar"/>
        </w:rPr>
        <w:t>getRealNameById</w:t>
      </w:r>
      <w:r w:rsidRPr="00D40F9A">
        <w:t xml:space="preserve"> metódus hibát dob-e, ha belső hiba történik.</w:t>
      </w:r>
    </w:p>
    <w:p w14:paraId="7BFF0C7C"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028EE304"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3EA7CE92" w14:textId="77777777" w:rsidR="00895932" w:rsidRPr="00D40F9A" w:rsidRDefault="00895932">
      <w:pPr>
        <w:pStyle w:val="SourceCodeLanguage"/>
        <w:numPr>
          <w:ilvl w:val="2"/>
          <w:numId w:val="55"/>
        </w:numPr>
      </w:pPr>
      <w:r w:rsidRPr="00D40F9A">
        <w:t>json</w:t>
      </w:r>
    </w:p>
    <w:p w14:paraId="46AC80C5" w14:textId="77777777" w:rsidR="00895932" w:rsidRPr="00D40F9A" w:rsidRDefault="00895932">
      <w:pPr>
        <w:pStyle w:val="SourceCode"/>
        <w:numPr>
          <w:ilvl w:val="2"/>
          <w:numId w:val="55"/>
        </w:numPr>
        <w:spacing w:before="0" w:after="0"/>
      </w:pPr>
      <w:r w:rsidRPr="00D40F9A">
        <w:t>{</w:t>
      </w:r>
    </w:p>
    <w:p w14:paraId="62D4EC37" w14:textId="77777777" w:rsidR="00895932" w:rsidRPr="00D40F9A" w:rsidRDefault="00895932">
      <w:pPr>
        <w:pStyle w:val="SourceCode"/>
        <w:numPr>
          <w:ilvl w:val="2"/>
          <w:numId w:val="55"/>
        </w:numPr>
        <w:spacing w:before="0" w:after="0"/>
      </w:pPr>
      <w:r w:rsidRPr="00D40F9A">
        <w:t xml:space="preserve">  "token": {</w:t>
      </w:r>
    </w:p>
    <w:p w14:paraId="1D76F457" w14:textId="77777777" w:rsidR="00895932" w:rsidRPr="00D40F9A" w:rsidRDefault="00895932">
      <w:pPr>
        <w:pStyle w:val="SourceCode"/>
        <w:numPr>
          <w:ilvl w:val="2"/>
          <w:numId w:val="55"/>
        </w:numPr>
        <w:spacing w:before="0" w:after="0"/>
      </w:pPr>
      <w:r w:rsidRPr="00D40F9A">
        <w:t xml:space="preserve">    "username": "testUser",</w:t>
      </w:r>
    </w:p>
    <w:p w14:paraId="778878D5" w14:textId="77777777" w:rsidR="00895932" w:rsidRPr="00D40F9A" w:rsidRDefault="00895932">
      <w:pPr>
        <w:pStyle w:val="SourceCode"/>
        <w:numPr>
          <w:ilvl w:val="2"/>
          <w:numId w:val="55"/>
        </w:numPr>
        <w:spacing w:before="0" w:after="0"/>
      </w:pPr>
      <w:r w:rsidRPr="00D40F9A">
        <w:t xml:space="preserve">    "sub": "123"</w:t>
      </w:r>
    </w:p>
    <w:p w14:paraId="49906B4E" w14:textId="77777777" w:rsidR="00895932" w:rsidRPr="00D40F9A" w:rsidRDefault="00895932">
      <w:pPr>
        <w:pStyle w:val="SourceCode"/>
        <w:numPr>
          <w:ilvl w:val="2"/>
          <w:numId w:val="55"/>
        </w:numPr>
        <w:spacing w:before="0" w:after="0"/>
      </w:pPr>
      <w:r w:rsidRPr="00D40F9A">
        <w:t xml:space="preserve">  }</w:t>
      </w:r>
    </w:p>
    <w:p w14:paraId="447166C7" w14:textId="77777777" w:rsidR="00895932" w:rsidRPr="00D40F9A" w:rsidRDefault="00895932">
      <w:pPr>
        <w:pStyle w:val="SourceCode"/>
        <w:numPr>
          <w:ilvl w:val="2"/>
          <w:numId w:val="55"/>
        </w:numPr>
        <w:spacing w:before="0" w:after="0"/>
      </w:pPr>
      <w:r w:rsidRPr="00D40F9A">
        <w:t>}</w:t>
      </w:r>
    </w:p>
    <w:p w14:paraId="4D80B928"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1B38E2B6" w14:textId="77777777" w:rsidR="00632389" w:rsidRPr="00D40F9A" w:rsidRDefault="00632389">
      <w:pPr>
        <w:spacing w:line="259" w:lineRule="auto"/>
        <w:jc w:val="left"/>
        <w:rPr>
          <w:b/>
          <w:bCs/>
        </w:rPr>
      </w:pPr>
      <w:r w:rsidRPr="00D40F9A">
        <w:rPr>
          <w:b/>
          <w:bCs/>
        </w:rPr>
        <w:br w:type="page"/>
      </w:r>
    </w:p>
    <w:p w14:paraId="5E4C1DB4" w14:textId="0D94A98B" w:rsidR="00895932" w:rsidRPr="00D40F9A" w:rsidRDefault="00895932">
      <w:pPr>
        <w:pStyle w:val="ListParagraph"/>
        <w:numPr>
          <w:ilvl w:val="2"/>
          <w:numId w:val="70"/>
        </w:numPr>
        <w:spacing w:line="240" w:lineRule="auto"/>
        <w:jc w:val="left"/>
      </w:pPr>
      <w:r w:rsidRPr="00D40F9A">
        <w:rPr>
          <w:b/>
          <w:bCs/>
        </w:rPr>
        <w:lastRenderedPageBreak/>
        <w:t>error</w:t>
      </w:r>
      <w:r w:rsidRPr="00D40F9A">
        <w:t>:</w:t>
      </w:r>
    </w:p>
    <w:p w14:paraId="291C6AFE" w14:textId="77777777" w:rsidR="00895932" w:rsidRPr="00D40F9A" w:rsidRDefault="00895932">
      <w:pPr>
        <w:pStyle w:val="SourceCodeLanguage"/>
        <w:numPr>
          <w:ilvl w:val="2"/>
          <w:numId w:val="55"/>
        </w:numPr>
      </w:pPr>
      <w:r w:rsidRPr="00D40F9A">
        <w:t>json</w:t>
      </w:r>
    </w:p>
    <w:p w14:paraId="42415BA1" w14:textId="77777777" w:rsidR="00895932" w:rsidRPr="00D40F9A" w:rsidRDefault="00895932">
      <w:pPr>
        <w:pStyle w:val="SourceCode"/>
        <w:numPr>
          <w:ilvl w:val="2"/>
          <w:numId w:val="55"/>
        </w:numPr>
        <w:spacing w:before="0" w:after="0"/>
      </w:pPr>
      <w:r w:rsidRPr="00D40F9A">
        <w:t>{</w:t>
      </w:r>
    </w:p>
    <w:p w14:paraId="606502A8" w14:textId="77777777" w:rsidR="00895932" w:rsidRPr="00D40F9A" w:rsidRDefault="00895932">
      <w:pPr>
        <w:pStyle w:val="SourceCode"/>
        <w:numPr>
          <w:ilvl w:val="2"/>
          <w:numId w:val="55"/>
        </w:numPr>
        <w:spacing w:before="0" w:after="0"/>
      </w:pPr>
      <w:r w:rsidRPr="00D40F9A">
        <w:t xml:space="preserve">  "message": "Error fetching real name of user: Database error",</w:t>
      </w:r>
    </w:p>
    <w:p w14:paraId="1E23D8B3" w14:textId="77777777" w:rsidR="00895932" w:rsidRPr="00D40F9A" w:rsidRDefault="00895932">
      <w:pPr>
        <w:pStyle w:val="SourceCode"/>
        <w:numPr>
          <w:ilvl w:val="2"/>
          <w:numId w:val="55"/>
        </w:numPr>
        <w:spacing w:before="0" w:after="0"/>
      </w:pPr>
      <w:r w:rsidRPr="00D40F9A">
        <w:t xml:space="preserve">  "status": 500</w:t>
      </w:r>
    </w:p>
    <w:p w14:paraId="603D138E" w14:textId="77777777" w:rsidR="00895932" w:rsidRPr="00D40F9A" w:rsidRDefault="00895932">
      <w:pPr>
        <w:pStyle w:val="SourceCode"/>
        <w:numPr>
          <w:ilvl w:val="2"/>
          <w:numId w:val="55"/>
        </w:numPr>
        <w:spacing w:before="0" w:after="0"/>
      </w:pPr>
      <w:r w:rsidRPr="00D40F9A">
        <w:t>}</w:t>
      </w:r>
    </w:p>
    <w:p w14:paraId="22242832" w14:textId="77777777" w:rsidR="00895932" w:rsidRPr="00D40F9A" w:rsidRDefault="00895932">
      <w:pPr>
        <w:pStyle w:val="ListParagraph"/>
        <w:numPr>
          <w:ilvl w:val="0"/>
          <w:numId w:val="70"/>
        </w:numPr>
        <w:spacing w:line="240" w:lineRule="auto"/>
        <w:jc w:val="left"/>
      </w:pPr>
      <w:r w:rsidRPr="00D40F9A">
        <w:rPr>
          <w:b/>
          <w:bCs/>
        </w:rPr>
        <w:t>UserService -&gt; getAll -&gt; should return all users</w:t>
      </w:r>
      <w:r w:rsidRPr="00D40F9A">
        <w:t xml:space="preserve">: Ellenőrzi, hogy a </w:t>
      </w:r>
      <w:r w:rsidRPr="00D40F9A">
        <w:rPr>
          <w:rStyle w:val="VerbatimChar"/>
        </w:rPr>
        <w:t>getAll</w:t>
      </w:r>
      <w:r w:rsidRPr="00D40F9A">
        <w:t xml:space="preserve"> metódus visszaadja-e az összes felhasználót.</w:t>
      </w:r>
    </w:p>
    <w:p w14:paraId="6026D86F"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4D4A0519"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2BB263B4" w14:textId="77777777" w:rsidR="00895932" w:rsidRPr="00D40F9A" w:rsidRDefault="00895932">
      <w:pPr>
        <w:pStyle w:val="SourceCodeLanguage"/>
        <w:numPr>
          <w:ilvl w:val="2"/>
          <w:numId w:val="55"/>
        </w:numPr>
      </w:pPr>
      <w:r w:rsidRPr="00D40F9A">
        <w:t>json</w:t>
      </w:r>
    </w:p>
    <w:p w14:paraId="75A7BF23" w14:textId="77777777" w:rsidR="00895932" w:rsidRPr="00D40F9A" w:rsidRDefault="00895932">
      <w:pPr>
        <w:pStyle w:val="SourceCode"/>
        <w:numPr>
          <w:ilvl w:val="2"/>
          <w:numId w:val="55"/>
        </w:numPr>
        <w:spacing w:before="0" w:after="0"/>
      </w:pPr>
      <w:r w:rsidRPr="00D40F9A">
        <w:t>{</w:t>
      </w:r>
    </w:p>
    <w:p w14:paraId="3F5C9E3F" w14:textId="77777777" w:rsidR="00895932" w:rsidRPr="00D40F9A" w:rsidRDefault="00895932">
      <w:pPr>
        <w:pStyle w:val="SourceCode"/>
        <w:numPr>
          <w:ilvl w:val="2"/>
          <w:numId w:val="55"/>
        </w:numPr>
        <w:spacing w:before="0" w:after="0"/>
      </w:pPr>
      <w:r w:rsidRPr="00D40F9A">
        <w:t xml:space="preserve">  "token": {</w:t>
      </w:r>
    </w:p>
    <w:p w14:paraId="5F2FAC87" w14:textId="77777777" w:rsidR="00895932" w:rsidRPr="00D40F9A" w:rsidRDefault="00895932">
      <w:pPr>
        <w:pStyle w:val="SourceCode"/>
        <w:numPr>
          <w:ilvl w:val="2"/>
          <w:numId w:val="55"/>
        </w:numPr>
        <w:spacing w:before="0" w:after="0"/>
      </w:pPr>
      <w:r w:rsidRPr="00D40F9A">
        <w:t xml:space="preserve">    "username": "testUser",</w:t>
      </w:r>
    </w:p>
    <w:p w14:paraId="42FAA87C" w14:textId="77777777" w:rsidR="00895932" w:rsidRPr="00D40F9A" w:rsidRDefault="00895932">
      <w:pPr>
        <w:pStyle w:val="SourceCode"/>
        <w:numPr>
          <w:ilvl w:val="2"/>
          <w:numId w:val="55"/>
        </w:numPr>
        <w:spacing w:before="0" w:after="0"/>
      </w:pPr>
      <w:r w:rsidRPr="00D40F9A">
        <w:t xml:space="preserve">    "sub": "123"</w:t>
      </w:r>
    </w:p>
    <w:p w14:paraId="251E770A" w14:textId="77777777" w:rsidR="00895932" w:rsidRPr="00D40F9A" w:rsidRDefault="00895932">
      <w:pPr>
        <w:pStyle w:val="SourceCode"/>
        <w:numPr>
          <w:ilvl w:val="2"/>
          <w:numId w:val="55"/>
        </w:numPr>
        <w:spacing w:before="0" w:after="0"/>
      </w:pPr>
      <w:r w:rsidRPr="00D40F9A">
        <w:t xml:space="preserve">  }</w:t>
      </w:r>
    </w:p>
    <w:p w14:paraId="1CC973E1" w14:textId="77777777" w:rsidR="00895932" w:rsidRPr="00D40F9A" w:rsidRDefault="00895932">
      <w:pPr>
        <w:pStyle w:val="SourceCode"/>
        <w:numPr>
          <w:ilvl w:val="2"/>
          <w:numId w:val="55"/>
        </w:numPr>
        <w:spacing w:before="0" w:after="0"/>
      </w:pPr>
      <w:r w:rsidRPr="00D40F9A">
        <w:t>}</w:t>
      </w:r>
    </w:p>
    <w:p w14:paraId="776F4FE2" w14:textId="77777777" w:rsidR="00895932" w:rsidRPr="00D40F9A" w:rsidRDefault="00895932">
      <w:pPr>
        <w:pStyle w:val="ListParagraph"/>
        <w:numPr>
          <w:ilvl w:val="2"/>
          <w:numId w:val="70"/>
        </w:numPr>
        <w:spacing w:line="240" w:lineRule="auto"/>
        <w:jc w:val="left"/>
      </w:pPr>
      <w:r w:rsidRPr="00D40F9A">
        <w:rPr>
          <w:b/>
          <w:bCs/>
        </w:rPr>
        <w:t>mockUsers</w:t>
      </w:r>
      <w:r w:rsidRPr="00D40F9A">
        <w:t>:</w:t>
      </w:r>
    </w:p>
    <w:p w14:paraId="04588671" w14:textId="77777777" w:rsidR="00895932" w:rsidRPr="00D40F9A" w:rsidRDefault="00895932">
      <w:pPr>
        <w:pStyle w:val="SourceCodeLanguage"/>
        <w:numPr>
          <w:ilvl w:val="2"/>
          <w:numId w:val="55"/>
        </w:numPr>
      </w:pPr>
      <w:r w:rsidRPr="00D40F9A">
        <w:t>json</w:t>
      </w:r>
    </w:p>
    <w:p w14:paraId="532A61E9" w14:textId="77777777" w:rsidR="00895932" w:rsidRPr="00D40F9A" w:rsidRDefault="00895932">
      <w:pPr>
        <w:pStyle w:val="SourceCode"/>
        <w:numPr>
          <w:ilvl w:val="2"/>
          <w:numId w:val="55"/>
        </w:numPr>
        <w:spacing w:before="0" w:after="0"/>
      </w:pPr>
      <w:r w:rsidRPr="00D40F9A">
        <w:t>[</w:t>
      </w:r>
    </w:p>
    <w:p w14:paraId="1BFAFEB7" w14:textId="77777777" w:rsidR="00895932" w:rsidRPr="00D40F9A" w:rsidRDefault="00895932">
      <w:pPr>
        <w:pStyle w:val="SourceCode"/>
        <w:numPr>
          <w:ilvl w:val="2"/>
          <w:numId w:val="55"/>
        </w:numPr>
        <w:spacing w:before="0" w:after="0"/>
      </w:pPr>
      <w:r w:rsidRPr="00D40F9A">
        <w:t xml:space="preserve">  {</w:t>
      </w:r>
    </w:p>
    <w:p w14:paraId="070A6882" w14:textId="77777777" w:rsidR="00895932" w:rsidRPr="00D40F9A" w:rsidRDefault="00895932">
      <w:pPr>
        <w:pStyle w:val="SourceCode"/>
        <w:numPr>
          <w:ilvl w:val="2"/>
          <w:numId w:val="55"/>
        </w:numPr>
        <w:spacing w:before="0" w:after="0"/>
      </w:pPr>
      <w:r w:rsidRPr="00D40F9A">
        <w:t xml:space="preserve">    "id": "1",</w:t>
      </w:r>
    </w:p>
    <w:p w14:paraId="3557F548" w14:textId="77777777" w:rsidR="00895932" w:rsidRPr="00D40F9A" w:rsidRDefault="00895932">
      <w:pPr>
        <w:pStyle w:val="SourceCode"/>
        <w:numPr>
          <w:ilvl w:val="2"/>
          <w:numId w:val="55"/>
        </w:numPr>
        <w:spacing w:before="0" w:after="0"/>
      </w:pPr>
      <w:r w:rsidRPr="00D40F9A">
        <w:t xml:space="preserve">    "username": "user1",</w:t>
      </w:r>
    </w:p>
    <w:p w14:paraId="0A698B86" w14:textId="77777777" w:rsidR="00895932" w:rsidRPr="00D40F9A" w:rsidRDefault="00895932">
      <w:pPr>
        <w:pStyle w:val="SourceCode"/>
        <w:numPr>
          <w:ilvl w:val="2"/>
          <w:numId w:val="55"/>
        </w:numPr>
        <w:spacing w:before="0" w:after="0"/>
      </w:pPr>
      <w:r w:rsidRPr="00D40F9A">
        <w:t xml:space="preserve">    "email": "user1@example.com",</w:t>
      </w:r>
    </w:p>
    <w:p w14:paraId="0E1A4848" w14:textId="77777777" w:rsidR="00895932" w:rsidRPr="00D40F9A" w:rsidRDefault="00895932">
      <w:pPr>
        <w:pStyle w:val="SourceCode"/>
        <w:numPr>
          <w:ilvl w:val="2"/>
          <w:numId w:val="55"/>
        </w:numPr>
        <w:spacing w:before="0" w:after="0"/>
      </w:pPr>
      <w:r w:rsidRPr="00D40F9A">
        <w:t xml:space="preserve">    "roles": [</w:t>
      </w:r>
    </w:p>
    <w:p w14:paraId="2153B944" w14:textId="77777777" w:rsidR="00895932" w:rsidRPr="00D40F9A" w:rsidRDefault="00895932">
      <w:pPr>
        <w:pStyle w:val="SourceCode"/>
        <w:numPr>
          <w:ilvl w:val="2"/>
          <w:numId w:val="55"/>
        </w:numPr>
        <w:spacing w:before="0" w:after="0"/>
      </w:pPr>
      <w:r w:rsidRPr="00D40F9A">
        <w:t xml:space="preserve">      {</w:t>
      </w:r>
    </w:p>
    <w:p w14:paraId="23F727A4" w14:textId="77777777" w:rsidR="00895932" w:rsidRPr="00D40F9A" w:rsidRDefault="00895932">
      <w:pPr>
        <w:pStyle w:val="SourceCode"/>
        <w:numPr>
          <w:ilvl w:val="2"/>
          <w:numId w:val="55"/>
        </w:numPr>
        <w:spacing w:before="0" w:after="0"/>
      </w:pPr>
      <w:r w:rsidRPr="00D40F9A">
        <w:t xml:space="preserve">        "role": "admin"</w:t>
      </w:r>
    </w:p>
    <w:p w14:paraId="5BB8926C" w14:textId="77777777" w:rsidR="00895932" w:rsidRPr="00D40F9A" w:rsidRDefault="00895932">
      <w:pPr>
        <w:pStyle w:val="SourceCode"/>
        <w:numPr>
          <w:ilvl w:val="2"/>
          <w:numId w:val="55"/>
        </w:numPr>
        <w:spacing w:before="0" w:after="0"/>
      </w:pPr>
      <w:r w:rsidRPr="00D40F9A">
        <w:t xml:space="preserve">      }</w:t>
      </w:r>
    </w:p>
    <w:p w14:paraId="52D61CE3" w14:textId="77777777" w:rsidR="00895932" w:rsidRPr="00D40F9A" w:rsidRDefault="00895932">
      <w:pPr>
        <w:pStyle w:val="SourceCode"/>
        <w:numPr>
          <w:ilvl w:val="2"/>
          <w:numId w:val="55"/>
        </w:numPr>
        <w:spacing w:before="0" w:after="0"/>
      </w:pPr>
      <w:r w:rsidRPr="00D40F9A">
        <w:t xml:space="preserve">    ],</w:t>
      </w:r>
    </w:p>
    <w:p w14:paraId="7B1F20A1" w14:textId="77777777" w:rsidR="00895932" w:rsidRPr="00D40F9A" w:rsidRDefault="00895932">
      <w:pPr>
        <w:pStyle w:val="SourceCode"/>
        <w:numPr>
          <w:ilvl w:val="2"/>
          <w:numId w:val="55"/>
        </w:numPr>
        <w:spacing w:before="0" w:after="0"/>
      </w:pPr>
      <w:r w:rsidRPr="00D40F9A">
        <w:t xml:space="preserve">    "kreta": {</w:t>
      </w:r>
    </w:p>
    <w:p w14:paraId="7433BD77" w14:textId="77777777" w:rsidR="00895932" w:rsidRPr="00D40F9A" w:rsidRDefault="00895932">
      <w:pPr>
        <w:pStyle w:val="SourceCode"/>
        <w:numPr>
          <w:ilvl w:val="2"/>
          <w:numId w:val="55"/>
        </w:numPr>
        <w:spacing w:before="0" w:after="0"/>
      </w:pPr>
      <w:r w:rsidRPr="00D40F9A">
        <w:t xml:space="preserve">      "name": "User One",</w:t>
      </w:r>
    </w:p>
    <w:p w14:paraId="7FF87D88" w14:textId="77777777" w:rsidR="00895932" w:rsidRPr="00D40F9A" w:rsidRDefault="00895932">
      <w:pPr>
        <w:pStyle w:val="SourceCode"/>
        <w:numPr>
          <w:ilvl w:val="2"/>
          <w:numId w:val="55"/>
        </w:numPr>
        <w:spacing w:before="0" w:after="0"/>
      </w:pPr>
      <w:r w:rsidRPr="00D40F9A">
        <w:t xml:space="preserve">      "om": "12345"</w:t>
      </w:r>
    </w:p>
    <w:p w14:paraId="7AF4BB9F" w14:textId="77777777" w:rsidR="00895932" w:rsidRPr="00D40F9A" w:rsidRDefault="00895932">
      <w:pPr>
        <w:pStyle w:val="SourceCode"/>
        <w:numPr>
          <w:ilvl w:val="2"/>
          <w:numId w:val="55"/>
        </w:numPr>
        <w:spacing w:before="0" w:after="0"/>
      </w:pPr>
      <w:r w:rsidRPr="00D40F9A">
        <w:t xml:space="preserve">    }</w:t>
      </w:r>
    </w:p>
    <w:p w14:paraId="19CEAE49" w14:textId="77777777" w:rsidR="00895932" w:rsidRPr="00D40F9A" w:rsidRDefault="00895932">
      <w:pPr>
        <w:pStyle w:val="SourceCode"/>
        <w:numPr>
          <w:ilvl w:val="2"/>
          <w:numId w:val="55"/>
        </w:numPr>
        <w:spacing w:before="0" w:after="0"/>
      </w:pPr>
      <w:r w:rsidRPr="00D40F9A">
        <w:t xml:space="preserve">  },</w:t>
      </w:r>
    </w:p>
    <w:p w14:paraId="2900F32C" w14:textId="77777777" w:rsidR="00895932" w:rsidRPr="00D40F9A" w:rsidRDefault="00895932">
      <w:pPr>
        <w:pStyle w:val="SourceCode"/>
        <w:numPr>
          <w:ilvl w:val="2"/>
          <w:numId w:val="55"/>
        </w:numPr>
        <w:spacing w:before="0" w:after="0"/>
      </w:pPr>
      <w:r w:rsidRPr="00D40F9A">
        <w:t xml:space="preserve">  {</w:t>
      </w:r>
    </w:p>
    <w:p w14:paraId="247DB1DB" w14:textId="77777777" w:rsidR="00895932" w:rsidRPr="00D40F9A" w:rsidRDefault="00895932">
      <w:pPr>
        <w:pStyle w:val="SourceCode"/>
        <w:numPr>
          <w:ilvl w:val="2"/>
          <w:numId w:val="55"/>
        </w:numPr>
        <w:spacing w:before="0" w:after="0"/>
      </w:pPr>
      <w:r w:rsidRPr="00D40F9A">
        <w:t xml:space="preserve">    "id": "2",</w:t>
      </w:r>
    </w:p>
    <w:p w14:paraId="051CF45B" w14:textId="77777777" w:rsidR="00895932" w:rsidRPr="00D40F9A" w:rsidRDefault="00895932">
      <w:pPr>
        <w:pStyle w:val="SourceCode"/>
        <w:numPr>
          <w:ilvl w:val="2"/>
          <w:numId w:val="55"/>
        </w:numPr>
        <w:spacing w:before="0" w:after="0"/>
      </w:pPr>
      <w:r w:rsidRPr="00D40F9A">
        <w:t xml:space="preserve">    "username": "user2",</w:t>
      </w:r>
    </w:p>
    <w:p w14:paraId="42D6F9B6" w14:textId="77777777" w:rsidR="00895932" w:rsidRPr="00D40F9A" w:rsidRDefault="00895932">
      <w:pPr>
        <w:pStyle w:val="SourceCode"/>
        <w:numPr>
          <w:ilvl w:val="2"/>
          <w:numId w:val="55"/>
        </w:numPr>
        <w:spacing w:before="0" w:after="0"/>
      </w:pPr>
      <w:r w:rsidRPr="00D40F9A">
        <w:t xml:space="preserve">    "email": "user2@example.com",</w:t>
      </w:r>
    </w:p>
    <w:p w14:paraId="4C368CDD" w14:textId="77777777" w:rsidR="00895932" w:rsidRPr="00D40F9A" w:rsidRDefault="00895932">
      <w:pPr>
        <w:pStyle w:val="SourceCode"/>
        <w:numPr>
          <w:ilvl w:val="2"/>
          <w:numId w:val="55"/>
        </w:numPr>
        <w:spacing w:before="0" w:after="0"/>
      </w:pPr>
      <w:r w:rsidRPr="00D40F9A">
        <w:t xml:space="preserve">    "roles": [</w:t>
      </w:r>
    </w:p>
    <w:p w14:paraId="63C6DAA4" w14:textId="77777777" w:rsidR="00895932" w:rsidRPr="00D40F9A" w:rsidRDefault="00895932">
      <w:pPr>
        <w:pStyle w:val="SourceCode"/>
        <w:numPr>
          <w:ilvl w:val="2"/>
          <w:numId w:val="55"/>
        </w:numPr>
        <w:spacing w:before="0" w:after="0"/>
      </w:pPr>
      <w:r w:rsidRPr="00D40F9A">
        <w:t xml:space="preserve">      {</w:t>
      </w:r>
    </w:p>
    <w:p w14:paraId="5EBEB60B" w14:textId="77777777" w:rsidR="00895932" w:rsidRPr="00D40F9A" w:rsidRDefault="00895932">
      <w:pPr>
        <w:pStyle w:val="SourceCode"/>
        <w:numPr>
          <w:ilvl w:val="2"/>
          <w:numId w:val="55"/>
        </w:numPr>
        <w:spacing w:before="0" w:after="0"/>
      </w:pPr>
      <w:r w:rsidRPr="00D40F9A">
        <w:t xml:space="preserve">        "role": "user"</w:t>
      </w:r>
    </w:p>
    <w:p w14:paraId="555AB67C" w14:textId="77777777" w:rsidR="00895932" w:rsidRPr="00D40F9A" w:rsidRDefault="00895932">
      <w:pPr>
        <w:pStyle w:val="SourceCode"/>
        <w:numPr>
          <w:ilvl w:val="2"/>
          <w:numId w:val="55"/>
        </w:numPr>
        <w:spacing w:before="0" w:after="0"/>
      </w:pPr>
      <w:r w:rsidRPr="00D40F9A">
        <w:t xml:space="preserve">      }</w:t>
      </w:r>
    </w:p>
    <w:p w14:paraId="1417A1DE" w14:textId="77777777" w:rsidR="00895932" w:rsidRPr="00D40F9A" w:rsidRDefault="00895932">
      <w:pPr>
        <w:pStyle w:val="SourceCode"/>
        <w:numPr>
          <w:ilvl w:val="2"/>
          <w:numId w:val="55"/>
        </w:numPr>
        <w:spacing w:before="0" w:after="0"/>
      </w:pPr>
      <w:r w:rsidRPr="00D40F9A">
        <w:t xml:space="preserve">    ],</w:t>
      </w:r>
    </w:p>
    <w:p w14:paraId="69A98DEC" w14:textId="77777777" w:rsidR="00895932" w:rsidRPr="00D40F9A" w:rsidRDefault="00895932">
      <w:pPr>
        <w:pStyle w:val="SourceCode"/>
        <w:numPr>
          <w:ilvl w:val="2"/>
          <w:numId w:val="55"/>
        </w:numPr>
        <w:spacing w:before="0" w:after="0"/>
      </w:pPr>
      <w:r w:rsidRPr="00D40F9A">
        <w:t xml:space="preserve">    "kreta": {</w:t>
      </w:r>
    </w:p>
    <w:p w14:paraId="28B6937E" w14:textId="77777777" w:rsidR="00895932" w:rsidRPr="00D40F9A" w:rsidRDefault="00895932">
      <w:pPr>
        <w:pStyle w:val="SourceCode"/>
        <w:numPr>
          <w:ilvl w:val="2"/>
          <w:numId w:val="55"/>
        </w:numPr>
        <w:spacing w:before="0" w:after="0"/>
      </w:pPr>
      <w:r w:rsidRPr="00D40F9A">
        <w:t xml:space="preserve">      "name": "User Two",</w:t>
      </w:r>
    </w:p>
    <w:p w14:paraId="7F450CCE" w14:textId="77777777" w:rsidR="00895932" w:rsidRPr="00D40F9A" w:rsidRDefault="00895932">
      <w:pPr>
        <w:pStyle w:val="SourceCode"/>
        <w:numPr>
          <w:ilvl w:val="2"/>
          <w:numId w:val="55"/>
        </w:numPr>
        <w:spacing w:before="0" w:after="0"/>
      </w:pPr>
      <w:r w:rsidRPr="00D40F9A">
        <w:t xml:space="preserve">      "om": "67890"</w:t>
      </w:r>
    </w:p>
    <w:p w14:paraId="17093858" w14:textId="77777777" w:rsidR="00895932" w:rsidRPr="00D40F9A" w:rsidRDefault="00895932">
      <w:pPr>
        <w:pStyle w:val="SourceCode"/>
        <w:numPr>
          <w:ilvl w:val="2"/>
          <w:numId w:val="55"/>
        </w:numPr>
        <w:spacing w:before="0" w:after="0"/>
      </w:pPr>
      <w:r w:rsidRPr="00D40F9A">
        <w:t xml:space="preserve">    }</w:t>
      </w:r>
    </w:p>
    <w:p w14:paraId="57C34509" w14:textId="77777777" w:rsidR="00895932" w:rsidRPr="00D40F9A" w:rsidRDefault="00895932">
      <w:pPr>
        <w:pStyle w:val="SourceCode"/>
        <w:numPr>
          <w:ilvl w:val="2"/>
          <w:numId w:val="55"/>
        </w:numPr>
        <w:spacing w:before="0" w:after="0"/>
      </w:pPr>
      <w:r w:rsidRPr="00D40F9A">
        <w:t xml:space="preserve">  }</w:t>
      </w:r>
    </w:p>
    <w:p w14:paraId="793C4587" w14:textId="77777777" w:rsidR="00895932" w:rsidRPr="00D40F9A" w:rsidRDefault="00895932">
      <w:pPr>
        <w:pStyle w:val="SourceCode"/>
        <w:numPr>
          <w:ilvl w:val="2"/>
          <w:numId w:val="55"/>
        </w:numPr>
        <w:spacing w:before="0" w:after="0"/>
      </w:pPr>
      <w:r w:rsidRPr="00D40F9A">
        <w:t>]</w:t>
      </w:r>
    </w:p>
    <w:p w14:paraId="18445564"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6FD674E2" w14:textId="77777777" w:rsidR="005766AF" w:rsidRDefault="005766AF">
      <w:pPr>
        <w:spacing w:line="259" w:lineRule="auto"/>
        <w:jc w:val="left"/>
        <w:rPr>
          <w:b/>
          <w:bCs/>
        </w:rPr>
      </w:pPr>
      <w:r>
        <w:rPr>
          <w:b/>
          <w:bCs/>
        </w:rPr>
        <w:br w:type="page"/>
      </w:r>
    </w:p>
    <w:p w14:paraId="108C8EDC" w14:textId="7133EB4A" w:rsidR="00895932" w:rsidRPr="00D40F9A" w:rsidRDefault="00895932">
      <w:pPr>
        <w:pStyle w:val="ListParagraph"/>
        <w:numPr>
          <w:ilvl w:val="2"/>
          <w:numId w:val="70"/>
        </w:numPr>
        <w:spacing w:line="240" w:lineRule="auto"/>
        <w:jc w:val="left"/>
      </w:pPr>
      <w:r w:rsidRPr="00D40F9A">
        <w:rPr>
          <w:b/>
          <w:bCs/>
        </w:rPr>
        <w:lastRenderedPageBreak/>
        <w:t>result</w:t>
      </w:r>
      <w:r w:rsidRPr="00D40F9A">
        <w:t>:</w:t>
      </w:r>
    </w:p>
    <w:p w14:paraId="7B5143DE" w14:textId="77777777" w:rsidR="00895932" w:rsidRPr="00D40F9A" w:rsidRDefault="00895932">
      <w:pPr>
        <w:pStyle w:val="SourceCodeLanguage"/>
        <w:numPr>
          <w:ilvl w:val="2"/>
          <w:numId w:val="55"/>
        </w:numPr>
      </w:pPr>
      <w:r w:rsidRPr="00D40F9A">
        <w:t>json</w:t>
      </w:r>
    </w:p>
    <w:p w14:paraId="77A59375" w14:textId="77777777" w:rsidR="00895932" w:rsidRPr="00D40F9A" w:rsidRDefault="00895932">
      <w:pPr>
        <w:pStyle w:val="SourceCode"/>
        <w:numPr>
          <w:ilvl w:val="2"/>
          <w:numId w:val="55"/>
        </w:numPr>
        <w:spacing w:before="0" w:after="0"/>
      </w:pPr>
      <w:r w:rsidRPr="00D40F9A">
        <w:t>[</w:t>
      </w:r>
    </w:p>
    <w:p w14:paraId="2616DA6E" w14:textId="77777777" w:rsidR="00895932" w:rsidRPr="00D40F9A" w:rsidRDefault="00895932">
      <w:pPr>
        <w:pStyle w:val="SourceCode"/>
        <w:numPr>
          <w:ilvl w:val="2"/>
          <w:numId w:val="55"/>
        </w:numPr>
        <w:spacing w:before="0" w:after="0"/>
      </w:pPr>
      <w:r w:rsidRPr="00D40F9A">
        <w:t xml:space="preserve">  {</w:t>
      </w:r>
    </w:p>
    <w:p w14:paraId="55C6693A" w14:textId="77777777" w:rsidR="00895932" w:rsidRPr="00D40F9A" w:rsidRDefault="00895932">
      <w:pPr>
        <w:pStyle w:val="SourceCode"/>
        <w:numPr>
          <w:ilvl w:val="2"/>
          <w:numId w:val="55"/>
        </w:numPr>
        <w:spacing w:before="0" w:after="0"/>
      </w:pPr>
      <w:r w:rsidRPr="00D40F9A">
        <w:t xml:space="preserve">    "id": "1",</w:t>
      </w:r>
    </w:p>
    <w:p w14:paraId="37BFC9E9" w14:textId="77777777" w:rsidR="00895932" w:rsidRPr="00D40F9A" w:rsidRDefault="00895932">
      <w:pPr>
        <w:pStyle w:val="SourceCode"/>
        <w:numPr>
          <w:ilvl w:val="2"/>
          <w:numId w:val="55"/>
        </w:numPr>
        <w:spacing w:before="0" w:after="0"/>
      </w:pPr>
      <w:r w:rsidRPr="00D40F9A">
        <w:t xml:space="preserve">    "username": "user1",</w:t>
      </w:r>
    </w:p>
    <w:p w14:paraId="53B1C270" w14:textId="77777777" w:rsidR="00895932" w:rsidRPr="00D40F9A" w:rsidRDefault="00895932">
      <w:pPr>
        <w:pStyle w:val="SourceCode"/>
        <w:numPr>
          <w:ilvl w:val="2"/>
          <w:numId w:val="55"/>
        </w:numPr>
        <w:spacing w:before="0" w:after="0"/>
      </w:pPr>
      <w:r w:rsidRPr="00D40F9A">
        <w:t xml:space="preserve">    "email": "user1@example.com",</w:t>
      </w:r>
    </w:p>
    <w:p w14:paraId="657D37E0" w14:textId="77777777" w:rsidR="00895932" w:rsidRPr="00D40F9A" w:rsidRDefault="00895932">
      <w:pPr>
        <w:pStyle w:val="SourceCode"/>
        <w:numPr>
          <w:ilvl w:val="2"/>
          <w:numId w:val="55"/>
        </w:numPr>
        <w:spacing w:before="0" w:after="0"/>
      </w:pPr>
      <w:r w:rsidRPr="00D40F9A">
        <w:t xml:space="preserve">    "role": "admin",</w:t>
      </w:r>
    </w:p>
    <w:p w14:paraId="0FD56984" w14:textId="77777777" w:rsidR="00895932" w:rsidRPr="00D40F9A" w:rsidRDefault="00895932">
      <w:pPr>
        <w:pStyle w:val="SourceCode"/>
        <w:numPr>
          <w:ilvl w:val="2"/>
          <w:numId w:val="55"/>
        </w:numPr>
        <w:spacing w:before="0" w:after="0"/>
      </w:pPr>
      <w:r w:rsidRPr="00D40F9A">
        <w:t xml:space="preserve">    "kreta": {</w:t>
      </w:r>
    </w:p>
    <w:p w14:paraId="093D97F7" w14:textId="77777777" w:rsidR="00895932" w:rsidRPr="00D40F9A" w:rsidRDefault="00895932">
      <w:pPr>
        <w:pStyle w:val="SourceCode"/>
        <w:numPr>
          <w:ilvl w:val="2"/>
          <w:numId w:val="55"/>
        </w:numPr>
        <w:spacing w:before="0" w:after="0"/>
      </w:pPr>
      <w:r w:rsidRPr="00D40F9A">
        <w:t xml:space="preserve">      "name": "User One",</w:t>
      </w:r>
    </w:p>
    <w:p w14:paraId="1AFB9C40" w14:textId="77777777" w:rsidR="00895932" w:rsidRPr="00D40F9A" w:rsidRDefault="00895932">
      <w:pPr>
        <w:pStyle w:val="SourceCode"/>
        <w:numPr>
          <w:ilvl w:val="2"/>
          <w:numId w:val="55"/>
        </w:numPr>
        <w:spacing w:before="0" w:after="0"/>
      </w:pPr>
      <w:r w:rsidRPr="00D40F9A">
        <w:t xml:space="preserve">      "om": "12345"</w:t>
      </w:r>
    </w:p>
    <w:p w14:paraId="41A5FB99" w14:textId="77777777" w:rsidR="00895932" w:rsidRPr="00D40F9A" w:rsidRDefault="00895932">
      <w:pPr>
        <w:pStyle w:val="SourceCode"/>
        <w:numPr>
          <w:ilvl w:val="2"/>
          <w:numId w:val="55"/>
        </w:numPr>
        <w:spacing w:before="0" w:after="0"/>
      </w:pPr>
      <w:r w:rsidRPr="00D40F9A">
        <w:t xml:space="preserve">    }</w:t>
      </w:r>
    </w:p>
    <w:p w14:paraId="17B1E6D7" w14:textId="77777777" w:rsidR="00895932" w:rsidRPr="00D40F9A" w:rsidRDefault="00895932">
      <w:pPr>
        <w:pStyle w:val="SourceCode"/>
        <w:numPr>
          <w:ilvl w:val="2"/>
          <w:numId w:val="55"/>
        </w:numPr>
        <w:spacing w:before="0" w:after="0"/>
      </w:pPr>
      <w:r w:rsidRPr="00D40F9A">
        <w:t xml:space="preserve">  },</w:t>
      </w:r>
    </w:p>
    <w:p w14:paraId="1EF179CF" w14:textId="77777777" w:rsidR="00895932" w:rsidRPr="00D40F9A" w:rsidRDefault="00895932">
      <w:pPr>
        <w:pStyle w:val="SourceCode"/>
        <w:numPr>
          <w:ilvl w:val="2"/>
          <w:numId w:val="55"/>
        </w:numPr>
        <w:spacing w:before="0" w:after="0"/>
      </w:pPr>
      <w:r w:rsidRPr="00D40F9A">
        <w:t xml:space="preserve">  {</w:t>
      </w:r>
    </w:p>
    <w:p w14:paraId="30DABA6A" w14:textId="77777777" w:rsidR="00895932" w:rsidRPr="00D40F9A" w:rsidRDefault="00895932">
      <w:pPr>
        <w:pStyle w:val="SourceCode"/>
        <w:numPr>
          <w:ilvl w:val="2"/>
          <w:numId w:val="55"/>
        </w:numPr>
        <w:spacing w:before="0" w:after="0"/>
      </w:pPr>
      <w:r w:rsidRPr="00D40F9A">
        <w:t xml:space="preserve">    "id": "2",</w:t>
      </w:r>
    </w:p>
    <w:p w14:paraId="522E4189" w14:textId="77777777" w:rsidR="00895932" w:rsidRPr="00D40F9A" w:rsidRDefault="00895932">
      <w:pPr>
        <w:pStyle w:val="SourceCode"/>
        <w:numPr>
          <w:ilvl w:val="2"/>
          <w:numId w:val="55"/>
        </w:numPr>
        <w:spacing w:before="0" w:after="0"/>
      </w:pPr>
      <w:r w:rsidRPr="00D40F9A">
        <w:t xml:space="preserve">    "username": "user2",</w:t>
      </w:r>
    </w:p>
    <w:p w14:paraId="5394F41E" w14:textId="77777777" w:rsidR="00895932" w:rsidRPr="00D40F9A" w:rsidRDefault="00895932">
      <w:pPr>
        <w:pStyle w:val="SourceCode"/>
        <w:numPr>
          <w:ilvl w:val="2"/>
          <w:numId w:val="55"/>
        </w:numPr>
        <w:spacing w:before="0" w:after="0"/>
      </w:pPr>
      <w:r w:rsidRPr="00D40F9A">
        <w:t xml:space="preserve">    "email": "user2@example.com",</w:t>
      </w:r>
    </w:p>
    <w:p w14:paraId="14660A74" w14:textId="77777777" w:rsidR="00895932" w:rsidRPr="00D40F9A" w:rsidRDefault="00895932">
      <w:pPr>
        <w:pStyle w:val="SourceCode"/>
        <w:numPr>
          <w:ilvl w:val="2"/>
          <w:numId w:val="55"/>
        </w:numPr>
        <w:spacing w:before="0" w:after="0"/>
      </w:pPr>
      <w:r w:rsidRPr="00D40F9A">
        <w:t xml:space="preserve">    "role": "user",</w:t>
      </w:r>
    </w:p>
    <w:p w14:paraId="29ABB8AB" w14:textId="77777777" w:rsidR="00895932" w:rsidRPr="00D40F9A" w:rsidRDefault="00895932">
      <w:pPr>
        <w:pStyle w:val="SourceCode"/>
        <w:numPr>
          <w:ilvl w:val="2"/>
          <w:numId w:val="55"/>
        </w:numPr>
        <w:spacing w:before="0" w:after="0"/>
      </w:pPr>
      <w:r w:rsidRPr="00D40F9A">
        <w:t xml:space="preserve">    "kreta": {</w:t>
      </w:r>
    </w:p>
    <w:p w14:paraId="3BD83843" w14:textId="77777777" w:rsidR="00895932" w:rsidRPr="00D40F9A" w:rsidRDefault="00895932">
      <w:pPr>
        <w:pStyle w:val="SourceCode"/>
        <w:numPr>
          <w:ilvl w:val="2"/>
          <w:numId w:val="55"/>
        </w:numPr>
        <w:spacing w:before="0" w:after="0"/>
      </w:pPr>
      <w:r w:rsidRPr="00D40F9A">
        <w:t xml:space="preserve">      "name": "User Two",</w:t>
      </w:r>
    </w:p>
    <w:p w14:paraId="70F32865" w14:textId="77777777" w:rsidR="00895932" w:rsidRPr="00D40F9A" w:rsidRDefault="00895932">
      <w:pPr>
        <w:pStyle w:val="SourceCode"/>
        <w:numPr>
          <w:ilvl w:val="2"/>
          <w:numId w:val="55"/>
        </w:numPr>
        <w:spacing w:before="0" w:after="0"/>
      </w:pPr>
      <w:r w:rsidRPr="00D40F9A">
        <w:t xml:space="preserve">      "om": "67890"</w:t>
      </w:r>
    </w:p>
    <w:p w14:paraId="3B61A487" w14:textId="77777777" w:rsidR="00895932" w:rsidRPr="00D40F9A" w:rsidRDefault="00895932">
      <w:pPr>
        <w:pStyle w:val="SourceCode"/>
        <w:numPr>
          <w:ilvl w:val="2"/>
          <w:numId w:val="55"/>
        </w:numPr>
        <w:spacing w:before="0" w:after="0"/>
      </w:pPr>
      <w:r w:rsidRPr="00D40F9A">
        <w:t xml:space="preserve">    }</w:t>
      </w:r>
    </w:p>
    <w:p w14:paraId="2BF19002" w14:textId="77777777" w:rsidR="00895932" w:rsidRPr="00D40F9A" w:rsidRDefault="00895932">
      <w:pPr>
        <w:pStyle w:val="SourceCode"/>
        <w:numPr>
          <w:ilvl w:val="2"/>
          <w:numId w:val="55"/>
        </w:numPr>
        <w:spacing w:before="0" w:after="0"/>
      </w:pPr>
      <w:r w:rsidRPr="00D40F9A">
        <w:t xml:space="preserve">  }</w:t>
      </w:r>
    </w:p>
    <w:p w14:paraId="6D2E62B5" w14:textId="77777777" w:rsidR="00895932" w:rsidRPr="00D40F9A" w:rsidRDefault="00895932">
      <w:pPr>
        <w:pStyle w:val="SourceCode"/>
        <w:numPr>
          <w:ilvl w:val="2"/>
          <w:numId w:val="55"/>
        </w:numPr>
        <w:spacing w:before="0" w:after="0"/>
      </w:pPr>
      <w:r w:rsidRPr="00D40F9A">
        <w:t>]</w:t>
      </w:r>
    </w:p>
    <w:p w14:paraId="278DAC9F" w14:textId="77777777" w:rsidR="00895932" w:rsidRPr="00D40F9A" w:rsidRDefault="00895932">
      <w:pPr>
        <w:pStyle w:val="ListParagraph"/>
        <w:numPr>
          <w:ilvl w:val="0"/>
          <w:numId w:val="70"/>
        </w:numPr>
        <w:spacing w:line="240" w:lineRule="auto"/>
        <w:jc w:val="left"/>
      </w:pPr>
      <w:r w:rsidRPr="00D40F9A">
        <w:rPr>
          <w:b/>
          <w:bCs/>
        </w:rPr>
        <w:t>UserService -&gt; getAll -&gt; should throw an error when no users are found</w:t>
      </w:r>
      <w:r w:rsidRPr="00D40F9A">
        <w:t xml:space="preserve">: Ellenőrzi, hogy a </w:t>
      </w:r>
      <w:r w:rsidRPr="00D40F9A">
        <w:rPr>
          <w:rStyle w:val="VerbatimChar"/>
        </w:rPr>
        <w:t>getAll</w:t>
      </w:r>
      <w:r w:rsidRPr="00D40F9A">
        <w:t xml:space="preserve"> metódus hibát dob-e, ha nem találhatóak felhasználók.</w:t>
      </w:r>
    </w:p>
    <w:p w14:paraId="012414C6"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603DAE91"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395EEB2F" w14:textId="77777777" w:rsidR="00895932" w:rsidRPr="00D40F9A" w:rsidRDefault="00895932">
      <w:pPr>
        <w:pStyle w:val="SourceCodeLanguage"/>
        <w:numPr>
          <w:ilvl w:val="2"/>
          <w:numId w:val="55"/>
        </w:numPr>
      </w:pPr>
      <w:r w:rsidRPr="00D40F9A">
        <w:t>json</w:t>
      </w:r>
    </w:p>
    <w:p w14:paraId="09714EB5" w14:textId="77777777" w:rsidR="00895932" w:rsidRPr="00D40F9A" w:rsidRDefault="00895932">
      <w:pPr>
        <w:pStyle w:val="SourceCode"/>
        <w:numPr>
          <w:ilvl w:val="2"/>
          <w:numId w:val="55"/>
        </w:numPr>
        <w:spacing w:before="0" w:after="0"/>
      </w:pPr>
      <w:r w:rsidRPr="00D40F9A">
        <w:t>{</w:t>
      </w:r>
    </w:p>
    <w:p w14:paraId="5AE5270E" w14:textId="77777777" w:rsidR="00895932" w:rsidRPr="00D40F9A" w:rsidRDefault="00895932">
      <w:pPr>
        <w:pStyle w:val="SourceCode"/>
        <w:numPr>
          <w:ilvl w:val="2"/>
          <w:numId w:val="55"/>
        </w:numPr>
        <w:spacing w:before="0" w:after="0"/>
      </w:pPr>
      <w:r w:rsidRPr="00D40F9A">
        <w:t xml:space="preserve">  "token": {</w:t>
      </w:r>
    </w:p>
    <w:p w14:paraId="241831DC" w14:textId="77777777" w:rsidR="00895932" w:rsidRPr="00D40F9A" w:rsidRDefault="00895932">
      <w:pPr>
        <w:pStyle w:val="SourceCode"/>
        <w:numPr>
          <w:ilvl w:val="2"/>
          <w:numId w:val="55"/>
        </w:numPr>
        <w:spacing w:before="0" w:after="0"/>
      </w:pPr>
      <w:r w:rsidRPr="00D40F9A">
        <w:t xml:space="preserve">    "username": "testUser",</w:t>
      </w:r>
    </w:p>
    <w:p w14:paraId="4F3D7C5E" w14:textId="77777777" w:rsidR="00895932" w:rsidRPr="00D40F9A" w:rsidRDefault="00895932">
      <w:pPr>
        <w:pStyle w:val="SourceCode"/>
        <w:numPr>
          <w:ilvl w:val="2"/>
          <w:numId w:val="55"/>
        </w:numPr>
        <w:spacing w:before="0" w:after="0"/>
      </w:pPr>
      <w:r w:rsidRPr="00D40F9A">
        <w:t xml:space="preserve">    "sub": "123"</w:t>
      </w:r>
    </w:p>
    <w:p w14:paraId="04D90BE0" w14:textId="77777777" w:rsidR="00895932" w:rsidRPr="00D40F9A" w:rsidRDefault="00895932">
      <w:pPr>
        <w:pStyle w:val="SourceCode"/>
        <w:numPr>
          <w:ilvl w:val="2"/>
          <w:numId w:val="55"/>
        </w:numPr>
        <w:spacing w:before="0" w:after="0"/>
      </w:pPr>
      <w:r w:rsidRPr="00D40F9A">
        <w:t xml:space="preserve">  }</w:t>
      </w:r>
    </w:p>
    <w:p w14:paraId="15A94F2B" w14:textId="77777777" w:rsidR="00895932" w:rsidRPr="00D40F9A" w:rsidRDefault="00895932">
      <w:pPr>
        <w:pStyle w:val="SourceCode"/>
        <w:numPr>
          <w:ilvl w:val="2"/>
          <w:numId w:val="55"/>
        </w:numPr>
        <w:spacing w:before="0" w:after="0"/>
      </w:pPr>
      <w:r w:rsidRPr="00D40F9A">
        <w:t>}</w:t>
      </w:r>
    </w:p>
    <w:p w14:paraId="1B4EE057"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3C013A87" w14:textId="77777777" w:rsidR="00895932" w:rsidRPr="00D40F9A" w:rsidRDefault="00895932">
      <w:pPr>
        <w:pStyle w:val="ListParagraph"/>
        <w:numPr>
          <w:ilvl w:val="2"/>
          <w:numId w:val="70"/>
        </w:numPr>
        <w:spacing w:line="240" w:lineRule="auto"/>
        <w:jc w:val="left"/>
      </w:pPr>
      <w:r w:rsidRPr="00D40F9A">
        <w:rPr>
          <w:b/>
          <w:bCs/>
        </w:rPr>
        <w:t>error</w:t>
      </w:r>
      <w:r w:rsidRPr="00D40F9A">
        <w:t>:</w:t>
      </w:r>
    </w:p>
    <w:p w14:paraId="162F2D7B" w14:textId="77777777" w:rsidR="00895932" w:rsidRPr="00D40F9A" w:rsidRDefault="00895932">
      <w:pPr>
        <w:pStyle w:val="SourceCodeLanguage"/>
        <w:numPr>
          <w:ilvl w:val="2"/>
          <w:numId w:val="55"/>
        </w:numPr>
      </w:pPr>
      <w:r w:rsidRPr="00D40F9A">
        <w:t>json</w:t>
      </w:r>
    </w:p>
    <w:p w14:paraId="2AF07265" w14:textId="77777777" w:rsidR="00895932" w:rsidRPr="00D40F9A" w:rsidRDefault="00895932">
      <w:pPr>
        <w:pStyle w:val="SourceCode"/>
        <w:numPr>
          <w:ilvl w:val="2"/>
          <w:numId w:val="55"/>
        </w:numPr>
        <w:spacing w:before="0" w:after="0"/>
      </w:pPr>
      <w:r w:rsidRPr="00D40F9A">
        <w:t>{</w:t>
      </w:r>
    </w:p>
    <w:p w14:paraId="656154B2" w14:textId="77777777" w:rsidR="00895932" w:rsidRPr="00D40F9A" w:rsidRDefault="00895932">
      <w:pPr>
        <w:pStyle w:val="SourceCode"/>
        <w:numPr>
          <w:ilvl w:val="2"/>
          <w:numId w:val="55"/>
        </w:numPr>
        <w:spacing w:before="0" w:after="0"/>
      </w:pPr>
      <w:r w:rsidRPr="00D40F9A">
        <w:t xml:space="preserve">  "message": "No users found",</w:t>
      </w:r>
    </w:p>
    <w:p w14:paraId="61FB1FDB" w14:textId="77777777" w:rsidR="00895932" w:rsidRPr="00D40F9A" w:rsidRDefault="00895932">
      <w:pPr>
        <w:pStyle w:val="SourceCode"/>
        <w:numPr>
          <w:ilvl w:val="2"/>
          <w:numId w:val="55"/>
        </w:numPr>
        <w:spacing w:before="0" w:after="0"/>
      </w:pPr>
      <w:r w:rsidRPr="00D40F9A">
        <w:t xml:space="preserve">  "status": 204</w:t>
      </w:r>
    </w:p>
    <w:p w14:paraId="7A0203AD" w14:textId="77777777" w:rsidR="00895932" w:rsidRPr="00D40F9A" w:rsidRDefault="00895932">
      <w:pPr>
        <w:pStyle w:val="SourceCode"/>
        <w:numPr>
          <w:ilvl w:val="2"/>
          <w:numId w:val="55"/>
        </w:numPr>
        <w:spacing w:before="0" w:after="0"/>
      </w:pPr>
      <w:r w:rsidRPr="00D40F9A">
        <w:t>}</w:t>
      </w:r>
    </w:p>
    <w:p w14:paraId="3A53EC00" w14:textId="77777777" w:rsidR="00895932" w:rsidRPr="00D40F9A" w:rsidRDefault="00895932">
      <w:pPr>
        <w:pStyle w:val="ListParagraph"/>
        <w:numPr>
          <w:ilvl w:val="0"/>
          <w:numId w:val="70"/>
        </w:numPr>
        <w:spacing w:line="240" w:lineRule="auto"/>
        <w:jc w:val="left"/>
      </w:pPr>
      <w:r w:rsidRPr="00D40F9A">
        <w:rPr>
          <w:b/>
          <w:bCs/>
        </w:rPr>
        <w:t>UserService -&gt; getAll -&gt; should throw an error when an internal error occurs</w:t>
      </w:r>
      <w:r w:rsidRPr="00D40F9A">
        <w:t xml:space="preserve">: Ellenőrzi, hogy a </w:t>
      </w:r>
      <w:r w:rsidRPr="00D40F9A">
        <w:rPr>
          <w:rStyle w:val="VerbatimChar"/>
        </w:rPr>
        <w:t>getAll</w:t>
      </w:r>
      <w:r w:rsidRPr="00D40F9A">
        <w:t xml:space="preserve"> metódus hibát dob-e, ha belső hiba történik.</w:t>
      </w:r>
    </w:p>
    <w:p w14:paraId="4091820F"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29374CEC"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498EBA8C" w14:textId="77777777" w:rsidR="00895932" w:rsidRPr="00D40F9A" w:rsidRDefault="00895932">
      <w:pPr>
        <w:pStyle w:val="SourceCodeLanguage"/>
        <w:numPr>
          <w:ilvl w:val="2"/>
          <w:numId w:val="55"/>
        </w:numPr>
      </w:pPr>
      <w:r w:rsidRPr="00D40F9A">
        <w:t>json</w:t>
      </w:r>
    </w:p>
    <w:p w14:paraId="03976B46" w14:textId="77777777" w:rsidR="00895932" w:rsidRPr="00D40F9A" w:rsidRDefault="00895932">
      <w:pPr>
        <w:pStyle w:val="SourceCode"/>
        <w:numPr>
          <w:ilvl w:val="2"/>
          <w:numId w:val="55"/>
        </w:numPr>
        <w:spacing w:before="0" w:after="0"/>
      </w:pPr>
      <w:r w:rsidRPr="00D40F9A">
        <w:t>{</w:t>
      </w:r>
    </w:p>
    <w:p w14:paraId="62FB0ACF" w14:textId="77777777" w:rsidR="00895932" w:rsidRPr="00D40F9A" w:rsidRDefault="00895932">
      <w:pPr>
        <w:pStyle w:val="SourceCode"/>
        <w:numPr>
          <w:ilvl w:val="2"/>
          <w:numId w:val="55"/>
        </w:numPr>
        <w:spacing w:before="0" w:after="0"/>
      </w:pPr>
      <w:r w:rsidRPr="00D40F9A">
        <w:t xml:space="preserve">  "token": {</w:t>
      </w:r>
    </w:p>
    <w:p w14:paraId="53DA91BF" w14:textId="77777777" w:rsidR="00895932" w:rsidRPr="00D40F9A" w:rsidRDefault="00895932">
      <w:pPr>
        <w:pStyle w:val="SourceCode"/>
        <w:numPr>
          <w:ilvl w:val="2"/>
          <w:numId w:val="55"/>
        </w:numPr>
        <w:spacing w:before="0" w:after="0"/>
      </w:pPr>
      <w:r w:rsidRPr="00D40F9A">
        <w:t xml:space="preserve">    "username": "testUser",</w:t>
      </w:r>
    </w:p>
    <w:p w14:paraId="03163178" w14:textId="77777777" w:rsidR="00895932" w:rsidRPr="00D40F9A" w:rsidRDefault="00895932">
      <w:pPr>
        <w:pStyle w:val="SourceCode"/>
        <w:numPr>
          <w:ilvl w:val="2"/>
          <w:numId w:val="55"/>
        </w:numPr>
        <w:spacing w:before="0" w:after="0"/>
      </w:pPr>
      <w:r w:rsidRPr="00D40F9A">
        <w:t xml:space="preserve">    "sub": "123"</w:t>
      </w:r>
    </w:p>
    <w:p w14:paraId="05747D59" w14:textId="77777777" w:rsidR="00895932" w:rsidRPr="00D40F9A" w:rsidRDefault="00895932">
      <w:pPr>
        <w:pStyle w:val="SourceCode"/>
        <w:numPr>
          <w:ilvl w:val="2"/>
          <w:numId w:val="55"/>
        </w:numPr>
        <w:spacing w:before="0" w:after="0"/>
      </w:pPr>
      <w:r w:rsidRPr="00D40F9A">
        <w:t xml:space="preserve">  }</w:t>
      </w:r>
    </w:p>
    <w:p w14:paraId="60F96E03" w14:textId="77777777" w:rsidR="00895932" w:rsidRPr="00D40F9A" w:rsidRDefault="00895932">
      <w:pPr>
        <w:pStyle w:val="SourceCode"/>
        <w:numPr>
          <w:ilvl w:val="2"/>
          <w:numId w:val="55"/>
        </w:numPr>
        <w:spacing w:before="0" w:after="0"/>
      </w:pPr>
      <w:r w:rsidRPr="00D40F9A">
        <w:lastRenderedPageBreak/>
        <w:t>}</w:t>
      </w:r>
    </w:p>
    <w:p w14:paraId="5BFE6024"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48BB27AF" w14:textId="77777777" w:rsidR="00895932" w:rsidRPr="00D40F9A" w:rsidRDefault="00895932">
      <w:pPr>
        <w:pStyle w:val="ListParagraph"/>
        <w:numPr>
          <w:ilvl w:val="2"/>
          <w:numId w:val="70"/>
        </w:numPr>
        <w:spacing w:line="240" w:lineRule="auto"/>
        <w:jc w:val="left"/>
      </w:pPr>
      <w:r w:rsidRPr="00D40F9A">
        <w:rPr>
          <w:b/>
          <w:bCs/>
        </w:rPr>
        <w:t>error</w:t>
      </w:r>
      <w:r w:rsidRPr="00D40F9A">
        <w:t>:</w:t>
      </w:r>
    </w:p>
    <w:p w14:paraId="4EEE3FE9" w14:textId="77777777" w:rsidR="00895932" w:rsidRPr="00D40F9A" w:rsidRDefault="00895932">
      <w:pPr>
        <w:pStyle w:val="SourceCodeLanguage"/>
        <w:numPr>
          <w:ilvl w:val="2"/>
          <w:numId w:val="55"/>
        </w:numPr>
      </w:pPr>
      <w:r w:rsidRPr="00D40F9A">
        <w:t>json</w:t>
      </w:r>
    </w:p>
    <w:p w14:paraId="2516B798" w14:textId="77777777" w:rsidR="00895932" w:rsidRPr="00D40F9A" w:rsidRDefault="00895932">
      <w:pPr>
        <w:pStyle w:val="SourceCode"/>
        <w:numPr>
          <w:ilvl w:val="2"/>
          <w:numId w:val="55"/>
        </w:numPr>
        <w:spacing w:before="0" w:after="0"/>
      </w:pPr>
      <w:r w:rsidRPr="00D40F9A">
        <w:t>{</w:t>
      </w:r>
    </w:p>
    <w:p w14:paraId="738E15E9" w14:textId="77777777" w:rsidR="00895932" w:rsidRPr="00D40F9A" w:rsidRDefault="00895932">
      <w:pPr>
        <w:pStyle w:val="SourceCode"/>
        <w:numPr>
          <w:ilvl w:val="2"/>
          <w:numId w:val="55"/>
        </w:numPr>
        <w:spacing w:before="0" w:after="0"/>
      </w:pPr>
      <w:r w:rsidRPr="00D40F9A">
        <w:t xml:space="preserve">  "message": "Error fetching all users: Database error",</w:t>
      </w:r>
    </w:p>
    <w:p w14:paraId="2CEB87BA" w14:textId="77777777" w:rsidR="00895932" w:rsidRPr="00D40F9A" w:rsidRDefault="00895932">
      <w:pPr>
        <w:pStyle w:val="SourceCode"/>
        <w:numPr>
          <w:ilvl w:val="2"/>
          <w:numId w:val="55"/>
        </w:numPr>
        <w:spacing w:before="0" w:after="0"/>
      </w:pPr>
      <w:r w:rsidRPr="00D40F9A">
        <w:t xml:space="preserve">  "status": 500</w:t>
      </w:r>
    </w:p>
    <w:p w14:paraId="62C2BC9D" w14:textId="77777777" w:rsidR="00895932" w:rsidRPr="00D40F9A" w:rsidRDefault="00895932">
      <w:pPr>
        <w:pStyle w:val="SourceCode"/>
        <w:numPr>
          <w:ilvl w:val="2"/>
          <w:numId w:val="55"/>
        </w:numPr>
        <w:spacing w:before="0" w:after="0"/>
      </w:pPr>
      <w:r w:rsidRPr="00D40F9A">
        <w:t>}</w:t>
      </w:r>
    </w:p>
    <w:p w14:paraId="63CACF44" w14:textId="77777777" w:rsidR="00895932" w:rsidRPr="00D40F9A" w:rsidRDefault="00895932">
      <w:pPr>
        <w:pStyle w:val="ListParagraph"/>
        <w:numPr>
          <w:ilvl w:val="0"/>
          <w:numId w:val="70"/>
        </w:numPr>
        <w:spacing w:line="240" w:lineRule="auto"/>
        <w:jc w:val="left"/>
      </w:pPr>
      <w:r w:rsidRPr="00D40F9A">
        <w:rPr>
          <w:b/>
          <w:bCs/>
        </w:rPr>
        <w:t>UserService -&gt; updateUserPassword -&gt; should update user password</w:t>
      </w:r>
      <w:r w:rsidRPr="00D40F9A">
        <w:t xml:space="preserve">: Ellenőrzi, hogy a </w:t>
      </w:r>
      <w:r w:rsidRPr="00D40F9A">
        <w:rPr>
          <w:rStyle w:val="VerbatimChar"/>
        </w:rPr>
        <w:t>updateUserPassword</w:t>
      </w:r>
      <w:r w:rsidRPr="00D40F9A">
        <w:t xml:space="preserve"> metódus frissíti-e a felhasználó jelszavát.</w:t>
      </w:r>
    </w:p>
    <w:p w14:paraId="767E43AF"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64F78490"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06A5690C" w14:textId="77777777" w:rsidR="00895932" w:rsidRPr="00D40F9A" w:rsidRDefault="00895932">
      <w:pPr>
        <w:pStyle w:val="SourceCodeLanguage"/>
        <w:numPr>
          <w:ilvl w:val="2"/>
          <w:numId w:val="55"/>
        </w:numPr>
      </w:pPr>
      <w:r w:rsidRPr="00D40F9A">
        <w:t>json</w:t>
      </w:r>
    </w:p>
    <w:p w14:paraId="12BBB7F2" w14:textId="77777777" w:rsidR="00895932" w:rsidRPr="00D40F9A" w:rsidRDefault="00895932">
      <w:pPr>
        <w:pStyle w:val="SourceCode"/>
        <w:numPr>
          <w:ilvl w:val="2"/>
          <w:numId w:val="55"/>
        </w:numPr>
        <w:spacing w:before="0" w:after="0"/>
      </w:pPr>
      <w:r w:rsidRPr="00D40F9A">
        <w:t>{</w:t>
      </w:r>
    </w:p>
    <w:p w14:paraId="468C7670" w14:textId="77777777" w:rsidR="00895932" w:rsidRPr="00D40F9A" w:rsidRDefault="00895932">
      <w:pPr>
        <w:pStyle w:val="SourceCode"/>
        <w:numPr>
          <w:ilvl w:val="2"/>
          <w:numId w:val="55"/>
        </w:numPr>
        <w:spacing w:before="0" w:after="0"/>
      </w:pPr>
      <w:r w:rsidRPr="00D40F9A">
        <w:t xml:space="preserve">  "token": {</w:t>
      </w:r>
    </w:p>
    <w:p w14:paraId="15A87105" w14:textId="77777777" w:rsidR="00895932" w:rsidRPr="00D40F9A" w:rsidRDefault="00895932">
      <w:pPr>
        <w:pStyle w:val="SourceCode"/>
        <w:numPr>
          <w:ilvl w:val="2"/>
          <w:numId w:val="55"/>
        </w:numPr>
        <w:spacing w:before="0" w:after="0"/>
      </w:pPr>
      <w:r w:rsidRPr="00D40F9A">
        <w:t xml:space="preserve">    "username": "testUser",</w:t>
      </w:r>
    </w:p>
    <w:p w14:paraId="7A04877B" w14:textId="77777777" w:rsidR="00895932" w:rsidRPr="00D40F9A" w:rsidRDefault="00895932">
      <w:pPr>
        <w:pStyle w:val="SourceCode"/>
        <w:numPr>
          <w:ilvl w:val="2"/>
          <w:numId w:val="55"/>
        </w:numPr>
        <w:spacing w:before="0" w:after="0"/>
      </w:pPr>
      <w:r w:rsidRPr="00D40F9A">
        <w:t xml:space="preserve">    "sub": "123"</w:t>
      </w:r>
    </w:p>
    <w:p w14:paraId="1ACE8281" w14:textId="77777777" w:rsidR="00895932" w:rsidRPr="00D40F9A" w:rsidRDefault="00895932">
      <w:pPr>
        <w:pStyle w:val="SourceCode"/>
        <w:numPr>
          <w:ilvl w:val="2"/>
          <w:numId w:val="55"/>
        </w:numPr>
        <w:spacing w:before="0" w:after="0"/>
      </w:pPr>
      <w:r w:rsidRPr="00D40F9A">
        <w:t xml:space="preserve">  }</w:t>
      </w:r>
    </w:p>
    <w:p w14:paraId="7F715C69" w14:textId="77777777" w:rsidR="00895932" w:rsidRPr="00D40F9A" w:rsidRDefault="00895932">
      <w:pPr>
        <w:pStyle w:val="SourceCode"/>
        <w:numPr>
          <w:ilvl w:val="2"/>
          <w:numId w:val="55"/>
        </w:numPr>
        <w:spacing w:before="0" w:after="0"/>
      </w:pPr>
      <w:r w:rsidRPr="00D40F9A">
        <w:t>}</w:t>
      </w:r>
    </w:p>
    <w:p w14:paraId="3AF32846" w14:textId="77777777" w:rsidR="00895932" w:rsidRPr="00D40F9A" w:rsidRDefault="00895932">
      <w:pPr>
        <w:pStyle w:val="ListParagraph"/>
        <w:numPr>
          <w:ilvl w:val="2"/>
          <w:numId w:val="70"/>
        </w:numPr>
        <w:spacing w:line="240" w:lineRule="auto"/>
        <w:jc w:val="left"/>
      </w:pPr>
      <w:r w:rsidRPr="00D40F9A">
        <w:rPr>
          <w:b/>
          <w:bCs/>
        </w:rPr>
        <w:t>mockUpdatePassDto</w:t>
      </w:r>
      <w:r w:rsidRPr="00D40F9A">
        <w:t>:</w:t>
      </w:r>
    </w:p>
    <w:p w14:paraId="1D5CD049" w14:textId="77777777" w:rsidR="00895932" w:rsidRPr="00D40F9A" w:rsidRDefault="00895932">
      <w:pPr>
        <w:pStyle w:val="SourceCodeLanguage"/>
        <w:numPr>
          <w:ilvl w:val="2"/>
          <w:numId w:val="55"/>
        </w:numPr>
      </w:pPr>
      <w:r w:rsidRPr="00D40F9A">
        <w:t>json</w:t>
      </w:r>
    </w:p>
    <w:p w14:paraId="0CAF459B" w14:textId="77777777" w:rsidR="00895932" w:rsidRPr="00D40F9A" w:rsidRDefault="00895932">
      <w:pPr>
        <w:pStyle w:val="SourceCode"/>
        <w:numPr>
          <w:ilvl w:val="2"/>
          <w:numId w:val="55"/>
        </w:numPr>
        <w:spacing w:before="0" w:after="0"/>
      </w:pPr>
      <w:r w:rsidRPr="00D40F9A">
        <w:t>{</w:t>
      </w:r>
    </w:p>
    <w:p w14:paraId="3B0E10EB" w14:textId="77777777" w:rsidR="00895932" w:rsidRPr="00D40F9A" w:rsidRDefault="00895932">
      <w:pPr>
        <w:pStyle w:val="SourceCode"/>
        <w:numPr>
          <w:ilvl w:val="2"/>
          <w:numId w:val="55"/>
        </w:numPr>
        <w:spacing w:before="0" w:after="0"/>
      </w:pPr>
      <w:r w:rsidRPr="00D40F9A">
        <w:t xml:space="preserve">  "userId": "123",</w:t>
      </w:r>
    </w:p>
    <w:p w14:paraId="25ABD765" w14:textId="77777777" w:rsidR="00895932" w:rsidRPr="00D40F9A" w:rsidRDefault="00895932">
      <w:pPr>
        <w:pStyle w:val="SourceCode"/>
        <w:numPr>
          <w:ilvl w:val="2"/>
          <w:numId w:val="55"/>
        </w:numPr>
        <w:spacing w:before="0" w:after="0"/>
      </w:pPr>
      <w:r w:rsidRPr="00D40F9A">
        <w:t xml:space="preserve">  "password": "newPassword123"</w:t>
      </w:r>
    </w:p>
    <w:p w14:paraId="4C73173B" w14:textId="77777777" w:rsidR="00895932" w:rsidRPr="00D40F9A" w:rsidRDefault="00895932">
      <w:pPr>
        <w:pStyle w:val="SourceCode"/>
        <w:numPr>
          <w:ilvl w:val="2"/>
          <w:numId w:val="55"/>
        </w:numPr>
        <w:spacing w:before="0" w:after="0"/>
      </w:pPr>
      <w:r w:rsidRPr="00D40F9A">
        <w:t>}</w:t>
      </w:r>
    </w:p>
    <w:p w14:paraId="764F0E98"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51EFC717" w14:textId="77777777" w:rsidR="00895932" w:rsidRPr="00D40F9A" w:rsidRDefault="00895932">
      <w:pPr>
        <w:pStyle w:val="ListParagraph"/>
        <w:numPr>
          <w:ilvl w:val="2"/>
          <w:numId w:val="70"/>
        </w:numPr>
        <w:spacing w:line="240" w:lineRule="auto"/>
        <w:jc w:val="left"/>
      </w:pPr>
      <w:r w:rsidRPr="00D40F9A">
        <w:rPr>
          <w:b/>
          <w:bCs/>
        </w:rPr>
        <w:t>result</w:t>
      </w:r>
      <w:r w:rsidRPr="00D40F9A">
        <w:t>:</w:t>
      </w:r>
    </w:p>
    <w:p w14:paraId="76B5B084" w14:textId="77777777" w:rsidR="00895932" w:rsidRPr="00D40F9A" w:rsidRDefault="00895932">
      <w:pPr>
        <w:pStyle w:val="SourceCodeLanguage"/>
        <w:numPr>
          <w:ilvl w:val="2"/>
          <w:numId w:val="55"/>
        </w:numPr>
      </w:pPr>
      <w:r w:rsidRPr="00D40F9A">
        <w:t>json</w:t>
      </w:r>
    </w:p>
    <w:p w14:paraId="3341BF20" w14:textId="77777777" w:rsidR="00895932" w:rsidRPr="00D40F9A" w:rsidRDefault="00895932">
      <w:pPr>
        <w:pStyle w:val="SourceCode"/>
        <w:numPr>
          <w:ilvl w:val="2"/>
          <w:numId w:val="55"/>
        </w:numPr>
        <w:spacing w:before="0" w:after="0"/>
      </w:pPr>
      <w:r w:rsidRPr="00D40F9A">
        <w:t>{</w:t>
      </w:r>
    </w:p>
    <w:p w14:paraId="7C4DFC2C" w14:textId="77777777" w:rsidR="00895932" w:rsidRPr="00D40F9A" w:rsidRDefault="00895932">
      <w:pPr>
        <w:pStyle w:val="SourceCode"/>
        <w:numPr>
          <w:ilvl w:val="2"/>
          <w:numId w:val="55"/>
        </w:numPr>
        <w:spacing w:before="0" w:after="0"/>
      </w:pPr>
      <w:r w:rsidRPr="00D40F9A">
        <w:t xml:space="preserve">  "message": "Password updated for user: testUser"</w:t>
      </w:r>
    </w:p>
    <w:p w14:paraId="56D0241C" w14:textId="77777777" w:rsidR="00895932" w:rsidRPr="00D40F9A" w:rsidRDefault="00895932">
      <w:pPr>
        <w:pStyle w:val="SourceCode"/>
        <w:numPr>
          <w:ilvl w:val="2"/>
          <w:numId w:val="55"/>
        </w:numPr>
        <w:spacing w:before="0" w:after="0"/>
      </w:pPr>
      <w:r w:rsidRPr="00D40F9A">
        <w:t>}</w:t>
      </w:r>
    </w:p>
    <w:p w14:paraId="0A063764" w14:textId="77777777" w:rsidR="00895932" w:rsidRPr="00D40F9A" w:rsidRDefault="00895932">
      <w:pPr>
        <w:pStyle w:val="ListParagraph"/>
        <w:numPr>
          <w:ilvl w:val="0"/>
          <w:numId w:val="70"/>
        </w:numPr>
        <w:spacing w:line="240" w:lineRule="auto"/>
        <w:jc w:val="left"/>
      </w:pPr>
      <w:r w:rsidRPr="00D40F9A">
        <w:rPr>
          <w:b/>
          <w:bCs/>
        </w:rPr>
        <w:t>UserService -&gt; updateUserPassword -&gt; should throw an error when user is not found</w:t>
      </w:r>
      <w:r w:rsidRPr="00D40F9A">
        <w:t xml:space="preserve">: Ellenőrzi, hogy a </w:t>
      </w:r>
      <w:r w:rsidRPr="00D40F9A">
        <w:rPr>
          <w:rStyle w:val="VerbatimChar"/>
        </w:rPr>
        <w:t>updateUserPassword</w:t>
      </w:r>
      <w:r w:rsidRPr="00D40F9A">
        <w:t xml:space="preserve"> metódus hibát dob-e, ha a felhasználó nem található.</w:t>
      </w:r>
    </w:p>
    <w:p w14:paraId="2B87BC6A"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1153F41F"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5CC8F2EC" w14:textId="77777777" w:rsidR="00895932" w:rsidRPr="00D40F9A" w:rsidRDefault="00895932">
      <w:pPr>
        <w:pStyle w:val="SourceCodeLanguage"/>
        <w:numPr>
          <w:ilvl w:val="2"/>
          <w:numId w:val="55"/>
        </w:numPr>
      </w:pPr>
      <w:r w:rsidRPr="00D40F9A">
        <w:t>json</w:t>
      </w:r>
    </w:p>
    <w:p w14:paraId="241C2147" w14:textId="77777777" w:rsidR="00895932" w:rsidRPr="00D40F9A" w:rsidRDefault="00895932">
      <w:pPr>
        <w:pStyle w:val="SourceCode"/>
        <w:numPr>
          <w:ilvl w:val="2"/>
          <w:numId w:val="55"/>
        </w:numPr>
        <w:spacing w:before="0" w:after="0"/>
      </w:pPr>
      <w:r w:rsidRPr="00D40F9A">
        <w:t>{</w:t>
      </w:r>
    </w:p>
    <w:p w14:paraId="66355697" w14:textId="77777777" w:rsidR="00895932" w:rsidRPr="00D40F9A" w:rsidRDefault="00895932">
      <w:pPr>
        <w:pStyle w:val="SourceCode"/>
        <w:numPr>
          <w:ilvl w:val="2"/>
          <w:numId w:val="55"/>
        </w:numPr>
        <w:spacing w:before="0" w:after="0"/>
      </w:pPr>
      <w:r w:rsidRPr="00D40F9A">
        <w:t xml:space="preserve">  "token": {</w:t>
      </w:r>
    </w:p>
    <w:p w14:paraId="2747C8BB" w14:textId="77777777" w:rsidR="00895932" w:rsidRPr="00D40F9A" w:rsidRDefault="00895932">
      <w:pPr>
        <w:pStyle w:val="SourceCode"/>
        <w:numPr>
          <w:ilvl w:val="2"/>
          <w:numId w:val="55"/>
        </w:numPr>
        <w:spacing w:before="0" w:after="0"/>
      </w:pPr>
      <w:r w:rsidRPr="00D40F9A">
        <w:t xml:space="preserve">    "username": "testUser",</w:t>
      </w:r>
    </w:p>
    <w:p w14:paraId="07EC7AAA" w14:textId="77777777" w:rsidR="00895932" w:rsidRPr="00D40F9A" w:rsidRDefault="00895932">
      <w:pPr>
        <w:pStyle w:val="SourceCode"/>
        <w:numPr>
          <w:ilvl w:val="2"/>
          <w:numId w:val="55"/>
        </w:numPr>
        <w:spacing w:before="0" w:after="0"/>
      </w:pPr>
      <w:r w:rsidRPr="00D40F9A">
        <w:t xml:space="preserve">    "sub": "123"</w:t>
      </w:r>
    </w:p>
    <w:p w14:paraId="162A7F3D" w14:textId="77777777" w:rsidR="00895932" w:rsidRPr="00D40F9A" w:rsidRDefault="00895932">
      <w:pPr>
        <w:pStyle w:val="SourceCode"/>
        <w:numPr>
          <w:ilvl w:val="2"/>
          <w:numId w:val="55"/>
        </w:numPr>
        <w:spacing w:before="0" w:after="0"/>
      </w:pPr>
      <w:r w:rsidRPr="00D40F9A">
        <w:t xml:space="preserve">  }</w:t>
      </w:r>
    </w:p>
    <w:p w14:paraId="775FF277" w14:textId="77777777" w:rsidR="00895932" w:rsidRPr="00D40F9A" w:rsidRDefault="00895932">
      <w:pPr>
        <w:pStyle w:val="SourceCode"/>
        <w:numPr>
          <w:ilvl w:val="2"/>
          <w:numId w:val="55"/>
        </w:numPr>
        <w:spacing w:before="0" w:after="0"/>
      </w:pPr>
      <w:r w:rsidRPr="00D40F9A">
        <w:t>}</w:t>
      </w:r>
    </w:p>
    <w:p w14:paraId="36E5BEFC" w14:textId="77777777" w:rsidR="00895932" w:rsidRPr="00D40F9A" w:rsidRDefault="00895932">
      <w:pPr>
        <w:pStyle w:val="ListParagraph"/>
        <w:numPr>
          <w:ilvl w:val="2"/>
          <w:numId w:val="70"/>
        </w:numPr>
        <w:spacing w:line="240" w:lineRule="auto"/>
        <w:jc w:val="left"/>
      </w:pPr>
      <w:r w:rsidRPr="00D40F9A">
        <w:rPr>
          <w:b/>
          <w:bCs/>
        </w:rPr>
        <w:t>mockUpdatePassDto</w:t>
      </w:r>
      <w:r w:rsidRPr="00D40F9A">
        <w:t>:</w:t>
      </w:r>
    </w:p>
    <w:p w14:paraId="26DC97D9" w14:textId="77777777" w:rsidR="00895932" w:rsidRPr="00D40F9A" w:rsidRDefault="00895932">
      <w:pPr>
        <w:pStyle w:val="SourceCodeLanguage"/>
        <w:numPr>
          <w:ilvl w:val="2"/>
          <w:numId w:val="55"/>
        </w:numPr>
      </w:pPr>
      <w:r w:rsidRPr="00D40F9A">
        <w:t>json</w:t>
      </w:r>
    </w:p>
    <w:p w14:paraId="77BA328D" w14:textId="77777777" w:rsidR="00895932" w:rsidRPr="00D40F9A" w:rsidRDefault="00895932">
      <w:pPr>
        <w:pStyle w:val="SourceCode"/>
        <w:numPr>
          <w:ilvl w:val="2"/>
          <w:numId w:val="55"/>
        </w:numPr>
        <w:spacing w:before="0" w:after="0"/>
      </w:pPr>
      <w:r w:rsidRPr="00D40F9A">
        <w:t>{</w:t>
      </w:r>
    </w:p>
    <w:p w14:paraId="3D323971" w14:textId="77777777" w:rsidR="00895932" w:rsidRPr="00D40F9A" w:rsidRDefault="00895932">
      <w:pPr>
        <w:pStyle w:val="SourceCode"/>
        <w:numPr>
          <w:ilvl w:val="2"/>
          <w:numId w:val="55"/>
        </w:numPr>
        <w:spacing w:before="0" w:after="0"/>
      </w:pPr>
      <w:r w:rsidRPr="00D40F9A">
        <w:t xml:space="preserve">  "userId": "123",</w:t>
      </w:r>
    </w:p>
    <w:p w14:paraId="4AD28562" w14:textId="77777777" w:rsidR="00895932" w:rsidRPr="00D40F9A" w:rsidRDefault="00895932">
      <w:pPr>
        <w:pStyle w:val="SourceCode"/>
        <w:numPr>
          <w:ilvl w:val="2"/>
          <w:numId w:val="55"/>
        </w:numPr>
        <w:spacing w:before="0" w:after="0"/>
      </w:pPr>
      <w:r w:rsidRPr="00D40F9A">
        <w:t xml:space="preserve">  "password": "newPassword123"</w:t>
      </w:r>
    </w:p>
    <w:p w14:paraId="0953D892" w14:textId="77777777" w:rsidR="00895932" w:rsidRPr="00D40F9A" w:rsidRDefault="00895932">
      <w:pPr>
        <w:pStyle w:val="SourceCode"/>
        <w:numPr>
          <w:ilvl w:val="2"/>
          <w:numId w:val="55"/>
        </w:numPr>
        <w:spacing w:before="0" w:after="0"/>
      </w:pPr>
      <w:r w:rsidRPr="00D40F9A">
        <w:t>}</w:t>
      </w:r>
    </w:p>
    <w:p w14:paraId="70A815F4"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2AE3A149" w14:textId="77777777" w:rsidR="00632389" w:rsidRPr="00D40F9A" w:rsidRDefault="00632389">
      <w:pPr>
        <w:spacing w:line="259" w:lineRule="auto"/>
        <w:jc w:val="left"/>
        <w:rPr>
          <w:b/>
          <w:bCs/>
        </w:rPr>
      </w:pPr>
      <w:r w:rsidRPr="00D40F9A">
        <w:rPr>
          <w:b/>
          <w:bCs/>
        </w:rPr>
        <w:br w:type="page"/>
      </w:r>
    </w:p>
    <w:p w14:paraId="7B5F2554" w14:textId="2E23B501" w:rsidR="00895932" w:rsidRPr="00D40F9A" w:rsidRDefault="00895932">
      <w:pPr>
        <w:pStyle w:val="ListParagraph"/>
        <w:numPr>
          <w:ilvl w:val="2"/>
          <w:numId w:val="70"/>
        </w:numPr>
        <w:spacing w:line="240" w:lineRule="auto"/>
        <w:jc w:val="left"/>
      </w:pPr>
      <w:r w:rsidRPr="00D40F9A">
        <w:rPr>
          <w:b/>
          <w:bCs/>
        </w:rPr>
        <w:lastRenderedPageBreak/>
        <w:t>error</w:t>
      </w:r>
      <w:r w:rsidRPr="00D40F9A">
        <w:t>:</w:t>
      </w:r>
    </w:p>
    <w:p w14:paraId="0C27F2BE" w14:textId="77777777" w:rsidR="00895932" w:rsidRPr="00D40F9A" w:rsidRDefault="00895932">
      <w:pPr>
        <w:pStyle w:val="SourceCodeLanguage"/>
        <w:numPr>
          <w:ilvl w:val="2"/>
          <w:numId w:val="55"/>
        </w:numPr>
      </w:pPr>
      <w:r w:rsidRPr="00D40F9A">
        <w:t>json</w:t>
      </w:r>
    </w:p>
    <w:p w14:paraId="739813CD" w14:textId="77777777" w:rsidR="00895932" w:rsidRPr="00D40F9A" w:rsidRDefault="00895932">
      <w:pPr>
        <w:pStyle w:val="SourceCode"/>
        <w:numPr>
          <w:ilvl w:val="2"/>
          <w:numId w:val="55"/>
        </w:numPr>
        <w:spacing w:before="0" w:after="0"/>
      </w:pPr>
      <w:r w:rsidRPr="00D40F9A">
        <w:t>{</w:t>
      </w:r>
    </w:p>
    <w:p w14:paraId="2C3C82D4" w14:textId="77777777" w:rsidR="00895932" w:rsidRPr="00D40F9A" w:rsidRDefault="00895932">
      <w:pPr>
        <w:pStyle w:val="SourceCode"/>
        <w:numPr>
          <w:ilvl w:val="2"/>
          <w:numId w:val="55"/>
        </w:numPr>
        <w:spacing w:before="0" w:after="0"/>
      </w:pPr>
      <w:r w:rsidRPr="00D40F9A">
        <w:t xml:space="preserve">  "message": "User not found: User not found",</w:t>
      </w:r>
    </w:p>
    <w:p w14:paraId="2873D376" w14:textId="77777777" w:rsidR="00895932" w:rsidRPr="00D40F9A" w:rsidRDefault="00895932">
      <w:pPr>
        <w:pStyle w:val="SourceCode"/>
        <w:numPr>
          <w:ilvl w:val="2"/>
          <w:numId w:val="55"/>
        </w:numPr>
        <w:spacing w:before="0" w:after="0"/>
      </w:pPr>
      <w:r w:rsidRPr="00D40F9A">
        <w:t xml:space="preserve">  "status": 500</w:t>
      </w:r>
    </w:p>
    <w:p w14:paraId="7E84248A" w14:textId="77777777" w:rsidR="00895932" w:rsidRPr="00D40F9A" w:rsidRDefault="00895932">
      <w:pPr>
        <w:pStyle w:val="SourceCode"/>
        <w:numPr>
          <w:ilvl w:val="2"/>
          <w:numId w:val="55"/>
        </w:numPr>
        <w:spacing w:before="0" w:after="0"/>
      </w:pPr>
      <w:r w:rsidRPr="00D40F9A">
        <w:t>}</w:t>
      </w:r>
    </w:p>
    <w:p w14:paraId="2E7AB7B2" w14:textId="77777777" w:rsidR="00895932" w:rsidRPr="00D40F9A" w:rsidRDefault="00895932">
      <w:pPr>
        <w:pStyle w:val="ListParagraph"/>
        <w:numPr>
          <w:ilvl w:val="0"/>
          <w:numId w:val="70"/>
        </w:numPr>
        <w:spacing w:line="240" w:lineRule="auto"/>
        <w:jc w:val="left"/>
      </w:pPr>
      <w:r w:rsidRPr="00D40F9A">
        <w:rPr>
          <w:b/>
          <w:bCs/>
        </w:rPr>
        <w:t>UserService -&gt; updateUserPassword -&gt; should throw an error when an internal error while finding user</w:t>
      </w:r>
      <w:r w:rsidRPr="00D40F9A">
        <w:t xml:space="preserve">: Ellenőrzi, hogy a </w:t>
      </w:r>
      <w:r w:rsidRPr="00D40F9A">
        <w:rPr>
          <w:rStyle w:val="VerbatimChar"/>
        </w:rPr>
        <w:t>updateUserPassword</w:t>
      </w:r>
      <w:r w:rsidRPr="00D40F9A">
        <w:t xml:space="preserve"> metódus hibát dob-e, ha belső hiba történik a felhasználó keresése közben.</w:t>
      </w:r>
    </w:p>
    <w:p w14:paraId="34E6015B"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76CEC3CA"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753A2460" w14:textId="77777777" w:rsidR="00895932" w:rsidRPr="00D40F9A" w:rsidRDefault="00895932">
      <w:pPr>
        <w:pStyle w:val="SourceCodeLanguage"/>
        <w:numPr>
          <w:ilvl w:val="2"/>
          <w:numId w:val="55"/>
        </w:numPr>
      </w:pPr>
      <w:r w:rsidRPr="00D40F9A">
        <w:t>json</w:t>
      </w:r>
    </w:p>
    <w:p w14:paraId="52926ACA" w14:textId="77777777" w:rsidR="00895932" w:rsidRPr="00D40F9A" w:rsidRDefault="00895932">
      <w:pPr>
        <w:pStyle w:val="SourceCode"/>
        <w:numPr>
          <w:ilvl w:val="2"/>
          <w:numId w:val="55"/>
        </w:numPr>
        <w:spacing w:before="0" w:after="0"/>
      </w:pPr>
      <w:r w:rsidRPr="00D40F9A">
        <w:t>{</w:t>
      </w:r>
    </w:p>
    <w:p w14:paraId="5617A139" w14:textId="77777777" w:rsidR="00895932" w:rsidRPr="00D40F9A" w:rsidRDefault="00895932">
      <w:pPr>
        <w:pStyle w:val="SourceCode"/>
        <w:numPr>
          <w:ilvl w:val="2"/>
          <w:numId w:val="55"/>
        </w:numPr>
        <w:spacing w:before="0" w:after="0"/>
      </w:pPr>
      <w:r w:rsidRPr="00D40F9A">
        <w:t xml:space="preserve">  "token": {</w:t>
      </w:r>
    </w:p>
    <w:p w14:paraId="6390D961" w14:textId="77777777" w:rsidR="00895932" w:rsidRPr="00D40F9A" w:rsidRDefault="00895932">
      <w:pPr>
        <w:pStyle w:val="SourceCode"/>
        <w:numPr>
          <w:ilvl w:val="2"/>
          <w:numId w:val="55"/>
        </w:numPr>
        <w:spacing w:before="0" w:after="0"/>
      </w:pPr>
      <w:r w:rsidRPr="00D40F9A">
        <w:t xml:space="preserve">    "username": "testUser",</w:t>
      </w:r>
    </w:p>
    <w:p w14:paraId="46F037A1" w14:textId="77777777" w:rsidR="00895932" w:rsidRPr="00D40F9A" w:rsidRDefault="00895932">
      <w:pPr>
        <w:pStyle w:val="SourceCode"/>
        <w:numPr>
          <w:ilvl w:val="2"/>
          <w:numId w:val="55"/>
        </w:numPr>
        <w:spacing w:before="0" w:after="0"/>
      </w:pPr>
      <w:r w:rsidRPr="00D40F9A">
        <w:t xml:space="preserve">    "sub": "123"</w:t>
      </w:r>
    </w:p>
    <w:p w14:paraId="0892E9B8" w14:textId="77777777" w:rsidR="00895932" w:rsidRPr="00D40F9A" w:rsidRDefault="00895932">
      <w:pPr>
        <w:pStyle w:val="SourceCode"/>
        <w:numPr>
          <w:ilvl w:val="2"/>
          <w:numId w:val="55"/>
        </w:numPr>
        <w:spacing w:before="0" w:after="0"/>
      </w:pPr>
      <w:r w:rsidRPr="00D40F9A">
        <w:t xml:space="preserve">  }</w:t>
      </w:r>
    </w:p>
    <w:p w14:paraId="071CDD3D" w14:textId="77777777" w:rsidR="00895932" w:rsidRPr="00D40F9A" w:rsidRDefault="00895932">
      <w:pPr>
        <w:pStyle w:val="SourceCode"/>
        <w:numPr>
          <w:ilvl w:val="2"/>
          <w:numId w:val="55"/>
        </w:numPr>
        <w:spacing w:before="0" w:after="0"/>
      </w:pPr>
      <w:r w:rsidRPr="00D40F9A">
        <w:t>}</w:t>
      </w:r>
    </w:p>
    <w:p w14:paraId="796012C5" w14:textId="77777777" w:rsidR="00895932" w:rsidRPr="00D40F9A" w:rsidRDefault="00895932">
      <w:pPr>
        <w:pStyle w:val="ListParagraph"/>
        <w:numPr>
          <w:ilvl w:val="2"/>
          <w:numId w:val="70"/>
        </w:numPr>
        <w:spacing w:line="240" w:lineRule="auto"/>
        <w:jc w:val="left"/>
      </w:pPr>
      <w:r w:rsidRPr="00D40F9A">
        <w:rPr>
          <w:b/>
          <w:bCs/>
        </w:rPr>
        <w:t>mockUpdatePassDto</w:t>
      </w:r>
      <w:r w:rsidRPr="00D40F9A">
        <w:t>:</w:t>
      </w:r>
    </w:p>
    <w:p w14:paraId="75BD16CF" w14:textId="77777777" w:rsidR="00895932" w:rsidRPr="00D40F9A" w:rsidRDefault="00895932">
      <w:pPr>
        <w:pStyle w:val="SourceCodeLanguage"/>
        <w:numPr>
          <w:ilvl w:val="2"/>
          <w:numId w:val="55"/>
        </w:numPr>
      </w:pPr>
      <w:r w:rsidRPr="00D40F9A">
        <w:t>json</w:t>
      </w:r>
    </w:p>
    <w:p w14:paraId="7220FE27" w14:textId="77777777" w:rsidR="00895932" w:rsidRPr="00D40F9A" w:rsidRDefault="00895932">
      <w:pPr>
        <w:pStyle w:val="SourceCode"/>
        <w:numPr>
          <w:ilvl w:val="2"/>
          <w:numId w:val="55"/>
        </w:numPr>
        <w:spacing w:before="0" w:after="0"/>
      </w:pPr>
      <w:r w:rsidRPr="00D40F9A">
        <w:t>{</w:t>
      </w:r>
    </w:p>
    <w:p w14:paraId="76C32137" w14:textId="77777777" w:rsidR="00895932" w:rsidRPr="00D40F9A" w:rsidRDefault="00895932">
      <w:pPr>
        <w:pStyle w:val="SourceCode"/>
        <w:numPr>
          <w:ilvl w:val="2"/>
          <w:numId w:val="55"/>
        </w:numPr>
        <w:spacing w:before="0" w:after="0"/>
      </w:pPr>
      <w:r w:rsidRPr="00D40F9A">
        <w:t xml:space="preserve">  "userId": "123",</w:t>
      </w:r>
    </w:p>
    <w:p w14:paraId="36DE2F58" w14:textId="77777777" w:rsidR="00895932" w:rsidRPr="00D40F9A" w:rsidRDefault="00895932">
      <w:pPr>
        <w:pStyle w:val="SourceCode"/>
        <w:numPr>
          <w:ilvl w:val="2"/>
          <w:numId w:val="55"/>
        </w:numPr>
        <w:spacing w:before="0" w:after="0"/>
      </w:pPr>
      <w:r w:rsidRPr="00D40F9A">
        <w:t xml:space="preserve">  "password": "newPassword123"</w:t>
      </w:r>
    </w:p>
    <w:p w14:paraId="04CB2042" w14:textId="77777777" w:rsidR="00895932" w:rsidRPr="00D40F9A" w:rsidRDefault="00895932">
      <w:pPr>
        <w:pStyle w:val="SourceCode"/>
        <w:numPr>
          <w:ilvl w:val="2"/>
          <w:numId w:val="55"/>
        </w:numPr>
        <w:spacing w:before="0" w:after="0"/>
      </w:pPr>
      <w:r w:rsidRPr="00D40F9A">
        <w:t>}</w:t>
      </w:r>
    </w:p>
    <w:p w14:paraId="7FA13CEB"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67AB055F" w14:textId="77777777" w:rsidR="00895932" w:rsidRPr="00D40F9A" w:rsidRDefault="00895932">
      <w:pPr>
        <w:pStyle w:val="ListParagraph"/>
        <w:numPr>
          <w:ilvl w:val="2"/>
          <w:numId w:val="70"/>
        </w:numPr>
        <w:spacing w:line="240" w:lineRule="auto"/>
        <w:jc w:val="left"/>
      </w:pPr>
      <w:r w:rsidRPr="00D40F9A">
        <w:rPr>
          <w:b/>
          <w:bCs/>
        </w:rPr>
        <w:t>error</w:t>
      </w:r>
      <w:r w:rsidRPr="00D40F9A">
        <w:t>:</w:t>
      </w:r>
    </w:p>
    <w:p w14:paraId="26F9ED0C" w14:textId="77777777" w:rsidR="00895932" w:rsidRPr="00D40F9A" w:rsidRDefault="00895932">
      <w:pPr>
        <w:pStyle w:val="SourceCodeLanguage"/>
        <w:numPr>
          <w:ilvl w:val="2"/>
          <w:numId w:val="55"/>
        </w:numPr>
      </w:pPr>
      <w:r w:rsidRPr="00D40F9A">
        <w:t>json</w:t>
      </w:r>
    </w:p>
    <w:p w14:paraId="5D07AF89" w14:textId="77777777" w:rsidR="00895932" w:rsidRPr="00D40F9A" w:rsidRDefault="00895932">
      <w:pPr>
        <w:pStyle w:val="SourceCode"/>
        <w:numPr>
          <w:ilvl w:val="2"/>
          <w:numId w:val="55"/>
        </w:numPr>
        <w:spacing w:before="0" w:after="0"/>
      </w:pPr>
      <w:r w:rsidRPr="00D40F9A">
        <w:t>{</w:t>
      </w:r>
    </w:p>
    <w:p w14:paraId="0AE6143B" w14:textId="77777777" w:rsidR="00895932" w:rsidRPr="00D40F9A" w:rsidRDefault="00895932">
      <w:pPr>
        <w:pStyle w:val="SourceCode"/>
        <w:numPr>
          <w:ilvl w:val="2"/>
          <w:numId w:val="55"/>
        </w:numPr>
        <w:spacing w:before="0" w:after="0"/>
      </w:pPr>
      <w:r w:rsidRPr="00D40F9A">
        <w:t xml:space="preserve">  "message": "User not found: Database error",</w:t>
      </w:r>
    </w:p>
    <w:p w14:paraId="37A2DFC5" w14:textId="77777777" w:rsidR="00895932" w:rsidRPr="00D40F9A" w:rsidRDefault="00895932">
      <w:pPr>
        <w:pStyle w:val="SourceCode"/>
        <w:numPr>
          <w:ilvl w:val="2"/>
          <w:numId w:val="55"/>
        </w:numPr>
        <w:spacing w:before="0" w:after="0"/>
      </w:pPr>
      <w:r w:rsidRPr="00D40F9A">
        <w:t xml:space="preserve">  "status": 500</w:t>
      </w:r>
    </w:p>
    <w:p w14:paraId="7E6F5537" w14:textId="77777777" w:rsidR="00895932" w:rsidRPr="00D40F9A" w:rsidRDefault="00895932">
      <w:pPr>
        <w:pStyle w:val="SourceCode"/>
        <w:numPr>
          <w:ilvl w:val="2"/>
          <w:numId w:val="55"/>
        </w:numPr>
        <w:spacing w:before="0" w:after="0"/>
      </w:pPr>
      <w:r w:rsidRPr="00D40F9A">
        <w:t>}</w:t>
      </w:r>
    </w:p>
    <w:p w14:paraId="10251838" w14:textId="77777777" w:rsidR="00895932" w:rsidRPr="00D40F9A" w:rsidRDefault="00895932">
      <w:pPr>
        <w:pStyle w:val="ListParagraph"/>
        <w:numPr>
          <w:ilvl w:val="0"/>
          <w:numId w:val="70"/>
        </w:numPr>
        <w:spacing w:line="240" w:lineRule="auto"/>
        <w:jc w:val="left"/>
      </w:pPr>
      <w:r w:rsidRPr="00D40F9A">
        <w:rPr>
          <w:b/>
          <w:bCs/>
        </w:rPr>
        <w:t>UserService -&gt; updateUserRole -&gt; should update user role</w:t>
      </w:r>
      <w:r w:rsidRPr="00D40F9A">
        <w:t xml:space="preserve">: Ellenőrzi, hogy a </w:t>
      </w:r>
      <w:r w:rsidRPr="00D40F9A">
        <w:rPr>
          <w:rStyle w:val="VerbatimChar"/>
        </w:rPr>
        <w:t>updateUserRole</w:t>
      </w:r>
      <w:r w:rsidRPr="00D40F9A">
        <w:t xml:space="preserve"> metódus frissíti-e a felhasználó szerepkörét.</w:t>
      </w:r>
    </w:p>
    <w:p w14:paraId="7A1ECBEC"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0A8203B0"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38D44098" w14:textId="77777777" w:rsidR="00895932" w:rsidRPr="00D40F9A" w:rsidRDefault="00895932">
      <w:pPr>
        <w:pStyle w:val="SourceCodeLanguage"/>
        <w:numPr>
          <w:ilvl w:val="2"/>
          <w:numId w:val="55"/>
        </w:numPr>
      </w:pPr>
      <w:r w:rsidRPr="00D40F9A">
        <w:t>json</w:t>
      </w:r>
    </w:p>
    <w:p w14:paraId="41BECFE6" w14:textId="77777777" w:rsidR="00895932" w:rsidRPr="00D40F9A" w:rsidRDefault="00895932">
      <w:pPr>
        <w:pStyle w:val="SourceCode"/>
        <w:numPr>
          <w:ilvl w:val="2"/>
          <w:numId w:val="55"/>
        </w:numPr>
        <w:spacing w:before="0" w:after="0"/>
      </w:pPr>
      <w:r w:rsidRPr="00D40F9A">
        <w:t>{</w:t>
      </w:r>
    </w:p>
    <w:p w14:paraId="503A8BBC" w14:textId="77777777" w:rsidR="00895932" w:rsidRPr="00D40F9A" w:rsidRDefault="00895932">
      <w:pPr>
        <w:pStyle w:val="SourceCode"/>
        <w:numPr>
          <w:ilvl w:val="2"/>
          <w:numId w:val="55"/>
        </w:numPr>
        <w:spacing w:before="0" w:after="0"/>
      </w:pPr>
      <w:r w:rsidRPr="00D40F9A">
        <w:t xml:space="preserve">  "token": {</w:t>
      </w:r>
    </w:p>
    <w:p w14:paraId="710F9BB0" w14:textId="77777777" w:rsidR="00895932" w:rsidRPr="00D40F9A" w:rsidRDefault="00895932">
      <w:pPr>
        <w:pStyle w:val="SourceCode"/>
        <w:numPr>
          <w:ilvl w:val="2"/>
          <w:numId w:val="55"/>
        </w:numPr>
        <w:spacing w:before="0" w:after="0"/>
      </w:pPr>
      <w:r w:rsidRPr="00D40F9A">
        <w:t xml:space="preserve">    "username": "testUser",</w:t>
      </w:r>
    </w:p>
    <w:p w14:paraId="7ED49A75" w14:textId="77777777" w:rsidR="00895932" w:rsidRPr="00D40F9A" w:rsidRDefault="00895932">
      <w:pPr>
        <w:pStyle w:val="SourceCode"/>
        <w:numPr>
          <w:ilvl w:val="2"/>
          <w:numId w:val="55"/>
        </w:numPr>
        <w:spacing w:before="0" w:after="0"/>
      </w:pPr>
      <w:r w:rsidRPr="00D40F9A">
        <w:t xml:space="preserve">    "sub": "123"</w:t>
      </w:r>
    </w:p>
    <w:p w14:paraId="3D366D85" w14:textId="77777777" w:rsidR="00895932" w:rsidRPr="00D40F9A" w:rsidRDefault="00895932">
      <w:pPr>
        <w:pStyle w:val="SourceCode"/>
        <w:numPr>
          <w:ilvl w:val="2"/>
          <w:numId w:val="55"/>
        </w:numPr>
        <w:spacing w:before="0" w:after="0"/>
      </w:pPr>
      <w:r w:rsidRPr="00D40F9A">
        <w:t xml:space="preserve">  }</w:t>
      </w:r>
    </w:p>
    <w:p w14:paraId="6C145A42" w14:textId="77777777" w:rsidR="00895932" w:rsidRPr="00D40F9A" w:rsidRDefault="00895932">
      <w:pPr>
        <w:pStyle w:val="SourceCode"/>
        <w:numPr>
          <w:ilvl w:val="2"/>
          <w:numId w:val="55"/>
        </w:numPr>
        <w:spacing w:before="0" w:after="0"/>
      </w:pPr>
      <w:r w:rsidRPr="00D40F9A">
        <w:t>}</w:t>
      </w:r>
    </w:p>
    <w:p w14:paraId="63D79919" w14:textId="77777777" w:rsidR="00895932" w:rsidRPr="00D40F9A" w:rsidRDefault="00895932">
      <w:pPr>
        <w:pStyle w:val="ListParagraph"/>
        <w:numPr>
          <w:ilvl w:val="2"/>
          <w:numId w:val="70"/>
        </w:numPr>
        <w:spacing w:line="240" w:lineRule="auto"/>
        <w:jc w:val="left"/>
      </w:pPr>
      <w:r w:rsidRPr="00D40F9A">
        <w:rPr>
          <w:b/>
          <w:bCs/>
        </w:rPr>
        <w:t>mockUpdateRoleDto</w:t>
      </w:r>
      <w:r w:rsidRPr="00D40F9A">
        <w:t>:</w:t>
      </w:r>
    </w:p>
    <w:p w14:paraId="61194F7D" w14:textId="77777777" w:rsidR="00895932" w:rsidRPr="00D40F9A" w:rsidRDefault="00895932">
      <w:pPr>
        <w:pStyle w:val="SourceCodeLanguage"/>
        <w:numPr>
          <w:ilvl w:val="2"/>
          <w:numId w:val="55"/>
        </w:numPr>
      </w:pPr>
      <w:r w:rsidRPr="00D40F9A">
        <w:t>json</w:t>
      </w:r>
    </w:p>
    <w:p w14:paraId="230B4E78" w14:textId="77777777" w:rsidR="00895932" w:rsidRPr="00D40F9A" w:rsidRDefault="00895932">
      <w:pPr>
        <w:pStyle w:val="SourceCode"/>
        <w:numPr>
          <w:ilvl w:val="2"/>
          <w:numId w:val="55"/>
        </w:numPr>
        <w:spacing w:before="0" w:after="0"/>
      </w:pPr>
      <w:r w:rsidRPr="00D40F9A">
        <w:t>{</w:t>
      </w:r>
    </w:p>
    <w:p w14:paraId="03CE2631" w14:textId="77777777" w:rsidR="00895932" w:rsidRPr="00D40F9A" w:rsidRDefault="00895932">
      <w:pPr>
        <w:pStyle w:val="SourceCode"/>
        <w:numPr>
          <w:ilvl w:val="2"/>
          <w:numId w:val="55"/>
        </w:numPr>
        <w:spacing w:before="0" w:after="0"/>
      </w:pPr>
      <w:r w:rsidRPr="00D40F9A">
        <w:t xml:space="preserve">  "userId": "123",</w:t>
      </w:r>
    </w:p>
    <w:p w14:paraId="169BDC0D" w14:textId="77777777" w:rsidR="00895932" w:rsidRPr="00D40F9A" w:rsidRDefault="00895932">
      <w:pPr>
        <w:pStyle w:val="SourceCode"/>
        <w:numPr>
          <w:ilvl w:val="2"/>
          <w:numId w:val="55"/>
        </w:numPr>
        <w:spacing w:before="0" w:after="0"/>
      </w:pPr>
      <w:r w:rsidRPr="00D40F9A">
        <w:t xml:space="preserve">  "role": "Admin"</w:t>
      </w:r>
    </w:p>
    <w:p w14:paraId="7455A5AD" w14:textId="77777777" w:rsidR="00895932" w:rsidRPr="00D40F9A" w:rsidRDefault="00895932">
      <w:pPr>
        <w:pStyle w:val="SourceCode"/>
        <w:numPr>
          <w:ilvl w:val="2"/>
          <w:numId w:val="55"/>
        </w:numPr>
        <w:spacing w:before="0" w:after="0"/>
      </w:pPr>
      <w:r w:rsidRPr="00D40F9A">
        <w:t>}</w:t>
      </w:r>
    </w:p>
    <w:p w14:paraId="14C1DE94"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50EA6D47" w14:textId="77777777" w:rsidR="00632389" w:rsidRPr="00D40F9A" w:rsidRDefault="00632389">
      <w:pPr>
        <w:spacing w:line="259" w:lineRule="auto"/>
        <w:jc w:val="left"/>
        <w:rPr>
          <w:b/>
          <w:bCs/>
        </w:rPr>
      </w:pPr>
      <w:r w:rsidRPr="00D40F9A">
        <w:rPr>
          <w:b/>
          <w:bCs/>
        </w:rPr>
        <w:br w:type="page"/>
      </w:r>
    </w:p>
    <w:p w14:paraId="6C8489A3" w14:textId="79AF30A7" w:rsidR="00895932" w:rsidRPr="00D40F9A" w:rsidRDefault="00895932">
      <w:pPr>
        <w:pStyle w:val="ListParagraph"/>
        <w:numPr>
          <w:ilvl w:val="2"/>
          <w:numId w:val="70"/>
        </w:numPr>
        <w:spacing w:line="240" w:lineRule="auto"/>
        <w:jc w:val="left"/>
      </w:pPr>
      <w:r w:rsidRPr="00D40F9A">
        <w:rPr>
          <w:b/>
          <w:bCs/>
        </w:rPr>
        <w:lastRenderedPageBreak/>
        <w:t>result</w:t>
      </w:r>
      <w:r w:rsidRPr="00D40F9A">
        <w:t>:</w:t>
      </w:r>
    </w:p>
    <w:p w14:paraId="33A1230F" w14:textId="77777777" w:rsidR="00895932" w:rsidRPr="00D40F9A" w:rsidRDefault="00895932">
      <w:pPr>
        <w:pStyle w:val="SourceCodeLanguage"/>
        <w:numPr>
          <w:ilvl w:val="2"/>
          <w:numId w:val="55"/>
        </w:numPr>
      </w:pPr>
      <w:r w:rsidRPr="00D40F9A">
        <w:t>json</w:t>
      </w:r>
    </w:p>
    <w:p w14:paraId="47CABF34" w14:textId="77777777" w:rsidR="00895932" w:rsidRPr="00D40F9A" w:rsidRDefault="00895932">
      <w:pPr>
        <w:pStyle w:val="SourceCode"/>
        <w:numPr>
          <w:ilvl w:val="2"/>
          <w:numId w:val="55"/>
        </w:numPr>
        <w:spacing w:before="0" w:after="0"/>
      </w:pPr>
      <w:r w:rsidRPr="00D40F9A">
        <w:t>{</w:t>
      </w:r>
    </w:p>
    <w:p w14:paraId="4816160A" w14:textId="77777777" w:rsidR="00895932" w:rsidRPr="00D40F9A" w:rsidRDefault="00895932">
      <w:pPr>
        <w:pStyle w:val="SourceCode"/>
        <w:numPr>
          <w:ilvl w:val="2"/>
          <w:numId w:val="55"/>
        </w:numPr>
        <w:spacing w:before="0" w:after="0"/>
      </w:pPr>
      <w:r w:rsidRPr="00D40F9A">
        <w:t xml:space="preserve">  "message": "Role updated for user: testUser"</w:t>
      </w:r>
    </w:p>
    <w:p w14:paraId="125869E8" w14:textId="77777777" w:rsidR="00895932" w:rsidRPr="00D40F9A" w:rsidRDefault="00895932">
      <w:pPr>
        <w:pStyle w:val="SourceCode"/>
        <w:numPr>
          <w:ilvl w:val="2"/>
          <w:numId w:val="55"/>
        </w:numPr>
        <w:spacing w:before="0" w:after="0"/>
      </w:pPr>
      <w:r w:rsidRPr="00D40F9A">
        <w:t>}</w:t>
      </w:r>
    </w:p>
    <w:p w14:paraId="64E3AED0" w14:textId="77777777" w:rsidR="00895932" w:rsidRPr="00D40F9A" w:rsidRDefault="00895932">
      <w:pPr>
        <w:pStyle w:val="ListParagraph"/>
        <w:numPr>
          <w:ilvl w:val="0"/>
          <w:numId w:val="70"/>
        </w:numPr>
        <w:spacing w:line="240" w:lineRule="auto"/>
        <w:jc w:val="left"/>
      </w:pPr>
      <w:r w:rsidRPr="00D40F9A">
        <w:rPr>
          <w:b/>
          <w:bCs/>
        </w:rPr>
        <w:t>UserService -&gt; updateUserRole -&gt; should throw an error when user is not found</w:t>
      </w:r>
      <w:r w:rsidRPr="00D40F9A">
        <w:t xml:space="preserve">: Ellenőrzi, hogy a </w:t>
      </w:r>
      <w:r w:rsidRPr="00D40F9A">
        <w:rPr>
          <w:rStyle w:val="VerbatimChar"/>
        </w:rPr>
        <w:t>updateUserRole</w:t>
      </w:r>
      <w:r w:rsidRPr="00D40F9A">
        <w:t xml:space="preserve"> metódus hibát dob-e, ha a felhasználó nem található.</w:t>
      </w:r>
    </w:p>
    <w:p w14:paraId="0DB650FC"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264D8AD9"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07D45C42" w14:textId="77777777" w:rsidR="00895932" w:rsidRPr="00D40F9A" w:rsidRDefault="00895932">
      <w:pPr>
        <w:pStyle w:val="SourceCodeLanguage"/>
        <w:numPr>
          <w:ilvl w:val="2"/>
          <w:numId w:val="55"/>
        </w:numPr>
      </w:pPr>
      <w:r w:rsidRPr="00D40F9A">
        <w:t>json</w:t>
      </w:r>
    </w:p>
    <w:p w14:paraId="78E41701" w14:textId="77777777" w:rsidR="00895932" w:rsidRPr="00D40F9A" w:rsidRDefault="00895932">
      <w:pPr>
        <w:pStyle w:val="SourceCode"/>
        <w:numPr>
          <w:ilvl w:val="2"/>
          <w:numId w:val="55"/>
        </w:numPr>
        <w:spacing w:before="0" w:after="0"/>
      </w:pPr>
      <w:r w:rsidRPr="00D40F9A">
        <w:t>{</w:t>
      </w:r>
    </w:p>
    <w:p w14:paraId="6153890F" w14:textId="77777777" w:rsidR="00895932" w:rsidRPr="00D40F9A" w:rsidRDefault="00895932">
      <w:pPr>
        <w:pStyle w:val="SourceCode"/>
        <w:numPr>
          <w:ilvl w:val="2"/>
          <w:numId w:val="55"/>
        </w:numPr>
        <w:spacing w:before="0" w:after="0"/>
      </w:pPr>
      <w:r w:rsidRPr="00D40F9A">
        <w:t xml:space="preserve">  "token": {</w:t>
      </w:r>
    </w:p>
    <w:p w14:paraId="5CBDDC7D" w14:textId="77777777" w:rsidR="00895932" w:rsidRPr="00D40F9A" w:rsidRDefault="00895932">
      <w:pPr>
        <w:pStyle w:val="SourceCode"/>
        <w:numPr>
          <w:ilvl w:val="2"/>
          <w:numId w:val="55"/>
        </w:numPr>
        <w:spacing w:before="0" w:after="0"/>
      </w:pPr>
      <w:r w:rsidRPr="00D40F9A">
        <w:t xml:space="preserve">    "username": "testUser",</w:t>
      </w:r>
    </w:p>
    <w:p w14:paraId="7AC091A8" w14:textId="77777777" w:rsidR="00895932" w:rsidRPr="00D40F9A" w:rsidRDefault="00895932">
      <w:pPr>
        <w:pStyle w:val="SourceCode"/>
        <w:numPr>
          <w:ilvl w:val="2"/>
          <w:numId w:val="55"/>
        </w:numPr>
        <w:spacing w:before="0" w:after="0"/>
      </w:pPr>
      <w:r w:rsidRPr="00D40F9A">
        <w:t xml:space="preserve">    "sub": "123"</w:t>
      </w:r>
    </w:p>
    <w:p w14:paraId="48A0C999" w14:textId="77777777" w:rsidR="00895932" w:rsidRPr="00D40F9A" w:rsidRDefault="00895932">
      <w:pPr>
        <w:pStyle w:val="SourceCode"/>
        <w:numPr>
          <w:ilvl w:val="2"/>
          <w:numId w:val="55"/>
        </w:numPr>
        <w:spacing w:before="0" w:after="0"/>
      </w:pPr>
      <w:r w:rsidRPr="00D40F9A">
        <w:t xml:space="preserve">  }</w:t>
      </w:r>
    </w:p>
    <w:p w14:paraId="5B62DE41" w14:textId="77777777" w:rsidR="00895932" w:rsidRPr="00D40F9A" w:rsidRDefault="00895932">
      <w:pPr>
        <w:pStyle w:val="SourceCode"/>
        <w:numPr>
          <w:ilvl w:val="2"/>
          <w:numId w:val="55"/>
        </w:numPr>
        <w:spacing w:before="0" w:after="0"/>
      </w:pPr>
      <w:r w:rsidRPr="00D40F9A">
        <w:t>}</w:t>
      </w:r>
    </w:p>
    <w:p w14:paraId="7AF53E20" w14:textId="77777777" w:rsidR="00895932" w:rsidRPr="00D40F9A" w:rsidRDefault="00895932">
      <w:pPr>
        <w:pStyle w:val="ListParagraph"/>
        <w:numPr>
          <w:ilvl w:val="2"/>
          <w:numId w:val="70"/>
        </w:numPr>
        <w:spacing w:line="240" w:lineRule="auto"/>
        <w:jc w:val="left"/>
      </w:pPr>
      <w:r w:rsidRPr="00D40F9A">
        <w:rPr>
          <w:b/>
          <w:bCs/>
        </w:rPr>
        <w:t>mockUpdateRoleDto</w:t>
      </w:r>
      <w:r w:rsidRPr="00D40F9A">
        <w:t>:</w:t>
      </w:r>
    </w:p>
    <w:p w14:paraId="2D5D3BA6" w14:textId="77777777" w:rsidR="00895932" w:rsidRPr="00D40F9A" w:rsidRDefault="00895932">
      <w:pPr>
        <w:pStyle w:val="SourceCodeLanguage"/>
        <w:numPr>
          <w:ilvl w:val="2"/>
          <w:numId w:val="55"/>
        </w:numPr>
      </w:pPr>
      <w:r w:rsidRPr="00D40F9A">
        <w:t>json</w:t>
      </w:r>
    </w:p>
    <w:p w14:paraId="6CC62A0A" w14:textId="77777777" w:rsidR="00895932" w:rsidRPr="00D40F9A" w:rsidRDefault="00895932">
      <w:pPr>
        <w:pStyle w:val="SourceCode"/>
        <w:numPr>
          <w:ilvl w:val="2"/>
          <w:numId w:val="55"/>
        </w:numPr>
        <w:spacing w:before="0" w:after="0"/>
      </w:pPr>
      <w:r w:rsidRPr="00D40F9A">
        <w:t>{</w:t>
      </w:r>
    </w:p>
    <w:p w14:paraId="0947C091" w14:textId="77777777" w:rsidR="00895932" w:rsidRPr="00D40F9A" w:rsidRDefault="00895932">
      <w:pPr>
        <w:pStyle w:val="SourceCode"/>
        <w:numPr>
          <w:ilvl w:val="2"/>
          <w:numId w:val="55"/>
        </w:numPr>
        <w:spacing w:before="0" w:after="0"/>
      </w:pPr>
      <w:r w:rsidRPr="00D40F9A">
        <w:t xml:space="preserve">  "userId": "123",</w:t>
      </w:r>
    </w:p>
    <w:p w14:paraId="20B322C4" w14:textId="77777777" w:rsidR="00895932" w:rsidRPr="00D40F9A" w:rsidRDefault="00895932">
      <w:pPr>
        <w:pStyle w:val="SourceCode"/>
        <w:numPr>
          <w:ilvl w:val="2"/>
          <w:numId w:val="55"/>
        </w:numPr>
        <w:spacing w:before="0" w:after="0"/>
      </w:pPr>
      <w:r w:rsidRPr="00D40F9A">
        <w:t xml:space="preserve">  "role": "Admin"</w:t>
      </w:r>
    </w:p>
    <w:p w14:paraId="13497380" w14:textId="77777777" w:rsidR="00895932" w:rsidRPr="00D40F9A" w:rsidRDefault="00895932">
      <w:pPr>
        <w:pStyle w:val="SourceCode"/>
        <w:numPr>
          <w:ilvl w:val="2"/>
          <w:numId w:val="55"/>
        </w:numPr>
        <w:spacing w:before="0" w:after="0"/>
      </w:pPr>
      <w:r w:rsidRPr="00D40F9A">
        <w:t>}</w:t>
      </w:r>
    </w:p>
    <w:p w14:paraId="03E0B51E"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5E90FB8A" w14:textId="77777777" w:rsidR="00895932" w:rsidRPr="00D40F9A" w:rsidRDefault="00895932">
      <w:pPr>
        <w:pStyle w:val="ListParagraph"/>
        <w:numPr>
          <w:ilvl w:val="2"/>
          <w:numId w:val="70"/>
        </w:numPr>
        <w:spacing w:line="240" w:lineRule="auto"/>
        <w:jc w:val="left"/>
      </w:pPr>
      <w:r w:rsidRPr="00D40F9A">
        <w:rPr>
          <w:b/>
          <w:bCs/>
        </w:rPr>
        <w:t>error</w:t>
      </w:r>
      <w:r w:rsidRPr="00D40F9A">
        <w:t>:</w:t>
      </w:r>
    </w:p>
    <w:p w14:paraId="7B0ECD72" w14:textId="77777777" w:rsidR="00895932" w:rsidRPr="00D40F9A" w:rsidRDefault="00895932">
      <w:pPr>
        <w:pStyle w:val="SourceCodeLanguage"/>
        <w:numPr>
          <w:ilvl w:val="2"/>
          <w:numId w:val="55"/>
        </w:numPr>
      </w:pPr>
      <w:r w:rsidRPr="00D40F9A">
        <w:t>json</w:t>
      </w:r>
    </w:p>
    <w:p w14:paraId="01EC9956" w14:textId="77777777" w:rsidR="00895932" w:rsidRPr="00D40F9A" w:rsidRDefault="00895932">
      <w:pPr>
        <w:pStyle w:val="SourceCode"/>
        <w:numPr>
          <w:ilvl w:val="2"/>
          <w:numId w:val="55"/>
        </w:numPr>
        <w:spacing w:before="0" w:after="0"/>
      </w:pPr>
      <w:r w:rsidRPr="00D40F9A">
        <w:t>{</w:t>
      </w:r>
    </w:p>
    <w:p w14:paraId="6CC322B9" w14:textId="77777777" w:rsidR="00895932" w:rsidRPr="00D40F9A" w:rsidRDefault="00895932">
      <w:pPr>
        <w:pStyle w:val="SourceCode"/>
        <w:numPr>
          <w:ilvl w:val="2"/>
          <w:numId w:val="55"/>
        </w:numPr>
        <w:spacing w:before="0" w:after="0"/>
      </w:pPr>
      <w:r w:rsidRPr="00D40F9A">
        <w:t xml:space="preserve">  "message": "User not found: User not found",</w:t>
      </w:r>
    </w:p>
    <w:p w14:paraId="1518130A" w14:textId="77777777" w:rsidR="00895932" w:rsidRPr="00D40F9A" w:rsidRDefault="00895932">
      <w:pPr>
        <w:pStyle w:val="SourceCode"/>
        <w:numPr>
          <w:ilvl w:val="2"/>
          <w:numId w:val="55"/>
        </w:numPr>
        <w:spacing w:before="0" w:after="0"/>
      </w:pPr>
      <w:r w:rsidRPr="00D40F9A">
        <w:t xml:space="preserve">  "status": 500</w:t>
      </w:r>
    </w:p>
    <w:p w14:paraId="579F2C8A" w14:textId="77777777" w:rsidR="00895932" w:rsidRPr="00D40F9A" w:rsidRDefault="00895932">
      <w:pPr>
        <w:pStyle w:val="SourceCode"/>
        <w:numPr>
          <w:ilvl w:val="2"/>
          <w:numId w:val="55"/>
        </w:numPr>
        <w:spacing w:before="0" w:after="0"/>
      </w:pPr>
      <w:r w:rsidRPr="00D40F9A">
        <w:t>}</w:t>
      </w:r>
    </w:p>
    <w:p w14:paraId="107C9608" w14:textId="77777777" w:rsidR="00895932" w:rsidRPr="00D40F9A" w:rsidRDefault="00895932">
      <w:pPr>
        <w:pStyle w:val="ListParagraph"/>
        <w:numPr>
          <w:ilvl w:val="0"/>
          <w:numId w:val="70"/>
        </w:numPr>
        <w:spacing w:line="240" w:lineRule="auto"/>
        <w:jc w:val="left"/>
      </w:pPr>
      <w:r w:rsidRPr="00D40F9A">
        <w:rPr>
          <w:b/>
          <w:bCs/>
        </w:rPr>
        <w:t>UserService -&gt; updateUserRole -&gt; should throw an error when an internal error while finding user</w:t>
      </w:r>
      <w:r w:rsidRPr="00D40F9A">
        <w:t xml:space="preserve">: Ellenőrzi, hogy a </w:t>
      </w:r>
      <w:r w:rsidRPr="00D40F9A">
        <w:rPr>
          <w:rStyle w:val="VerbatimChar"/>
        </w:rPr>
        <w:t>updateUserRole</w:t>
      </w:r>
      <w:r w:rsidRPr="00D40F9A">
        <w:t xml:space="preserve"> metódus hibát dob-e, ha belső hiba történik a felhasználó keresése közben.</w:t>
      </w:r>
    </w:p>
    <w:p w14:paraId="169479F7"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5917B007"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7CC8D854" w14:textId="77777777" w:rsidR="00895932" w:rsidRPr="00D40F9A" w:rsidRDefault="00895932">
      <w:pPr>
        <w:pStyle w:val="SourceCodeLanguage"/>
        <w:numPr>
          <w:ilvl w:val="2"/>
          <w:numId w:val="55"/>
        </w:numPr>
      </w:pPr>
      <w:r w:rsidRPr="00D40F9A">
        <w:t>json</w:t>
      </w:r>
    </w:p>
    <w:p w14:paraId="401FFBE9" w14:textId="77777777" w:rsidR="00895932" w:rsidRPr="00D40F9A" w:rsidRDefault="00895932">
      <w:pPr>
        <w:pStyle w:val="SourceCode"/>
        <w:numPr>
          <w:ilvl w:val="2"/>
          <w:numId w:val="55"/>
        </w:numPr>
        <w:spacing w:before="0" w:after="0"/>
      </w:pPr>
      <w:r w:rsidRPr="00D40F9A">
        <w:t>{</w:t>
      </w:r>
    </w:p>
    <w:p w14:paraId="260FFAFA" w14:textId="77777777" w:rsidR="00895932" w:rsidRPr="00D40F9A" w:rsidRDefault="00895932">
      <w:pPr>
        <w:pStyle w:val="SourceCode"/>
        <w:numPr>
          <w:ilvl w:val="2"/>
          <w:numId w:val="55"/>
        </w:numPr>
        <w:spacing w:before="0" w:after="0"/>
      </w:pPr>
      <w:r w:rsidRPr="00D40F9A">
        <w:t xml:space="preserve">  "token": {</w:t>
      </w:r>
    </w:p>
    <w:p w14:paraId="4E1C20C9" w14:textId="77777777" w:rsidR="00895932" w:rsidRPr="00D40F9A" w:rsidRDefault="00895932">
      <w:pPr>
        <w:pStyle w:val="SourceCode"/>
        <w:numPr>
          <w:ilvl w:val="2"/>
          <w:numId w:val="55"/>
        </w:numPr>
        <w:spacing w:before="0" w:after="0"/>
      </w:pPr>
      <w:r w:rsidRPr="00D40F9A">
        <w:t xml:space="preserve">    "username": "testUser",</w:t>
      </w:r>
    </w:p>
    <w:p w14:paraId="2822A24D" w14:textId="77777777" w:rsidR="00895932" w:rsidRPr="00D40F9A" w:rsidRDefault="00895932">
      <w:pPr>
        <w:pStyle w:val="SourceCode"/>
        <w:numPr>
          <w:ilvl w:val="2"/>
          <w:numId w:val="55"/>
        </w:numPr>
        <w:spacing w:before="0" w:after="0"/>
      </w:pPr>
      <w:r w:rsidRPr="00D40F9A">
        <w:t xml:space="preserve">    "sub": "123"</w:t>
      </w:r>
    </w:p>
    <w:p w14:paraId="53B9314C" w14:textId="77777777" w:rsidR="00895932" w:rsidRPr="00D40F9A" w:rsidRDefault="00895932">
      <w:pPr>
        <w:pStyle w:val="SourceCode"/>
        <w:numPr>
          <w:ilvl w:val="2"/>
          <w:numId w:val="55"/>
        </w:numPr>
        <w:spacing w:before="0" w:after="0"/>
      </w:pPr>
      <w:r w:rsidRPr="00D40F9A">
        <w:t xml:space="preserve">  }</w:t>
      </w:r>
    </w:p>
    <w:p w14:paraId="02A51BD6" w14:textId="77777777" w:rsidR="00895932" w:rsidRPr="00D40F9A" w:rsidRDefault="00895932">
      <w:pPr>
        <w:pStyle w:val="SourceCode"/>
        <w:numPr>
          <w:ilvl w:val="2"/>
          <w:numId w:val="55"/>
        </w:numPr>
        <w:spacing w:before="0" w:after="0"/>
      </w:pPr>
      <w:r w:rsidRPr="00D40F9A">
        <w:t>}</w:t>
      </w:r>
    </w:p>
    <w:p w14:paraId="13299173" w14:textId="77777777" w:rsidR="00895932" w:rsidRPr="00D40F9A" w:rsidRDefault="00895932">
      <w:pPr>
        <w:pStyle w:val="ListParagraph"/>
        <w:numPr>
          <w:ilvl w:val="2"/>
          <w:numId w:val="70"/>
        </w:numPr>
        <w:spacing w:line="240" w:lineRule="auto"/>
        <w:jc w:val="left"/>
      </w:pPr>
      <w:r w:rsidRPr="00D40F9A">
        <w:rPr>
          <w:b/>
          <w:bCs/>
        </w:rPr>
        <w:t>mockUpdateRoleDto</w:t>
      </w:r>
      <w:r w:rsidRPr="00D40F9A">
        <w:t>:</w:t>
      </w:r>
    </w:p>
    <w:p w14:paraId="3CBD9ECE" w14:textId="77777777" w:rsidR="00895932" w:rsidRPr="00D40F9A" w:rsidRDefault="00895932">
      <w:pPr>
        <w:pStyle w:val="SourceCodeLanguage"/>
        <w:numPr>
          <w:ilvl w:val="2"/>
          <w:numId w:val="55"/>
        </w:numPr>
      </w:pPr>
      <w:r w:rsidRPr="00D40F9A">
        <w:t>json</w:t>
      </w:r>
    </w:p>
    <w:p w14:paraId="51820DE4" w14:textId="77777777" w:rsidR="00895932" w:rsidRPr="00D40F9A" w:rsidRDefault="00895932">
      <w:pPr>
        <w:pStyle w:val="SourceCode"/>
        <w:numPr>
          <w:ilvl w:val="2"/>
          <w:numId w:val="55"/>
        </w:numPr>
        <w:spacing w:before="0" w:after="0"/>
      </w:pPr>
      <w:r w:rsidRPr="00D40F9A">
        <w:t>{</w:t>
      </w:r>
    </w:p>
    <w:p w14:paraId="055BC17E" w14:textId="77777777" w:rsidR="00895932" w:rsidRPr="00D40F9A" w:rsidRDefault="00895932">
      <w:pPr>
        <w:pStyle w:val="SourceCode"/>
        <w:numPr>
          <w:ilvl w:val="2"/>
          <w:numId w:val="55"/>
        </w:numPr>
        <w:spacing w:before="0" w:after="0"/>
      </w:pPr>
      <w:r w:rsidRPr="00D40F9A">
        <w:t xml:space="preserve">  "userId": "123",</w:t>
      </w:r>
    </w:p>
    <w:p w14:paraId="2C1AB433" w14:textId="77777777" w:rsidR="00895932" w:rsidRPr="00D40F9A" w:rsidRDefault="00895932">
      <w:pPr>
        <w:pStyle w:val="SourceCode"/>
        <w:numPr>
          <w:ilvl w:val="2"/>
          <w:numId w:val="55"/>
        </w:numPr>
        <w:spacing w:before="0" w:after="0"/>
      </w:pPr>
      <w:r w:rsidRPr="00D40F9A">
        <w:t xml:space="preserve">  "role": "Admin"</w:t>
      </w:r>
    </w:p>
    <w:p w14:paraId="177FCF90" w14:textId="77777777" w:rsidR="00895932" w:rsidRPr="00D40F9A" w:rsidRDefault="00895932">
      <w:pPr>
        <w:pStyle w:val="SourceCode"/>
        <w:numPr>
          <w:ilvl w:val="2"/>
          <w:numId w:val="55"/>
        </w:numPr>
        <w:spacing w:before="0" w:after="0"/>
      </w:pPr>
      <w:r w:rsidRPr="00D40F9A">
        <w:t>}</w:t>
      </w:r>
    </w:p>
    <w:p w14:paraId="1D4A8249"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5FDD72D4" w14:textId="77777777" w:rsidR="00632389" w:rsidRPr="00D40F9A" w:rsidRDefault="00632389">
      <w:pPr>
        <w:spacing w:line="259" w:lineRule="auto"/>
        <w:jc w:val="left"/>
        <w:rPr>
          <w:b/>
          <w:bCs/>
        </w:rPr>
      </w:pPr>
      <w:r w:rsidRPr="00D40F9A">
        <w:rPr>
          <w:b/>
          <w:bCs/>
        </w:rPr>
        <w:br w:type="page"/>
      </w:r>
    </w:p>
    <w:p w14:paraId="4E74DC1F" w14:textId="4C6F2B50" w:rsidR="00895932" w:rsidRPr="00D40F9A" w:rsidRDefault="00895932">
      <w:pPr>
        <w:pStyle w:val="ListParagraph"/>
        <w:numPr>
          <w:ilvl w:val="2"/>
          <w:numId w:val="70"/>
        </w:numPr>
        <w:spacing w:line="240" w:lineRule="auto"/>
        <w:jc w:val="left"/>
      </w:pPr>
      <w:r w:rsidRPr="00D40F9A">
        <w:rPr>
          <w:b/>
          <w:bCs/>
        </w:rPr>
        <w:lastRenderedPageBreak/>
        <w:t>error</w:t>
      </w:r>
      <w:r w:rsidRPr="00D40F9A">
        <w:t>:</w:t>
      </w:r>
    </w:p>
    <w:p w14:paraId="742D748A" w14:textId="77777777" w:rsidR="00895932" w:rsidRPr="00D40F9A" w:rsidRDefault="00895932">
      <w:pPr>
        <w:pStyle w:val="SourceCodeLanguage"/>
        <w:numPr>
          <w:ilvl w:val="2"/>
          <w:numId w:val="55"/>
        </w:numPr>
      </w:pPr>
      <w:r w:rsidRPr="00D40F9A">
        <w:t>json</w:t>
      </w:r>
    </w:p>
    <w:p w14:paraId="0EDCC5D3" w14:textId="77777777" w:rsidR="00895932" w:rsidRPr="00D40F9A" w:rsidRDefault="00895932">
      <w:pPr>
        <w:pStyle w:val="SourceCode"/>
        <w:numPr>
          <w:ilvl w:val="2"/>
          <w:numId w:val="55"/>
        </w:numPr>
        <w:spacing w:before="0" w:after="0"/>
      </w:pPr>
      <w:r w:rsidRPr="00D40F9A">
        <w:t>{</w:t>
      </w:r>
    </w:p>
    <w:p w14:paraId="469DF483" w14:textId="77777777" w:rsidR="00895932" w:rsidRPr="00D40F9A" w:rsidRDefault="00895932">
      <w:pPr>
        <w:pStyle w:val="SourceCode"/>
        <w:numPr>
          <w:ilvl w:val="2"/>
          <w:numId w:val="55"/>
        </w:numPr>
        <w:spacing w:before="0" w:after="0"/>
      </w:pPr>
      <w:r w:rsidRPr="00D40F9A">
        <w:t xml:space="preserve">  "message": "User not found: Database error",</w:t>
      </w:r>
    </w:p>
    <w:p w14:paraId="34BA1CA8" w14:textId="77777777" w:rsidR="00895932" w:rsidRPr="00D40F9A" w:rsidRDefault="00895932">
      <w:pPr>
        <w:pStyle w:val="SourceCode"/>
        <w:numPr>
          <w:ilvl w:val="2"/>
          <w:numId w:val="55"/>
        </w:numPr>
        <w:spacing w:before="0" w:after="0"/>
      </w:pPr>
      <w:r w:rsidRPr="00D40F9A">
        <w:t xml:space="preserve">  "status": 500</w:t>
      </w:r>
    </w:p>
    <w:p w14:paraId="62EA356B" w14:textId="77777777" w:rsidR="00895932" w:rsidRPr="00D40F9A" w:rsidRDefault="00895932">
      <w:pPr>
        <w:pStyle w:val="SourceCode"/>
        <w:numPr>
          <w:ilvl w:val="2"/>
          <w:numId w:val="55"/>
        </w:numPr>
        <w:spacing w:before="0" w:after="0"/>
      </w:pPr>
      <w:r w:rsidRPr="00D40F9A">
        <w:t>}</w:t>
      </w:r>
    </w:p>
    <w:p w14:paraId="4E102249" w14:textId="77777777" w:rsidR="00895932" w:rsidRPr="00D40F9A" w:rsidRDefault="00895932" w:rsidP="00895932">
      <w:pPr>
        <w:pStyle w:val="Heading5"/>
        <w:spacing w:before="0" w:line="240" w:lineRule="auto"/>
      </w:pPr>
      <w:bookmarkStart w:id="56" w:name="_Toc191580364"/>
      <w:r w:rsidRPr="00D40F9A">
        <w:rPr>
          <w:rStyle w:val="VerbatimChar"/>
        </w:rPr>
        <w:t>view.service.spec.ts</w:t>
      </w:r>
      <w:bookmarkEnd w:id="56"/>
    </w:p>
    <w:p w14:paraId="5C00313F" w14:textId="77777777" w:rsidR="00895932" w:rsidRPr="00D40F9A" w:rsidRDefault="00895932">
      <w:pPr>
        <w:pStyle w:val="ListParagraph"/>
        <w:numPr>
          <w:ilvl w:val="0"/>
          <w:numId w:val="71"/>
        </w:numPr>
        <w:spacing w:line="240" w:lineRule="auto"/>
        <w:jc w:val="left"/>
      </w:pPr>
      <w:r w:rsidRPr="00D40F9A">
        <w:rPr>
          <w:b/>
          <w:bCs/>
        </w:rPr>
        <w:t>ViewService -&gt; should be defined</w:t>
      </w:r>
      <w:r w:rsidRPr="00D40F9A">
        <w:t xml:space="preserve">: Ellenőrzi, hogy a </w:t>
      </w:r>
      <w:r w:rsidRPr="00D40F9A">
        <w:rPr>
          <w:rStyle w:val="VerbatimChar"/>
        </w:rPr>
        <w:t>ViewService</w:t>
      </w:r>
      <w:r w:rsidRPr="00D40F9A">
        <w:t xml:space="preserve"> megfelelően definiálva van-e és példányosítva van-e a teszt modulban.</w:t>
      </w:r>
    </w:p>
    <w:p w14:paraId="0E6E18DA" w14:textId="77777777" w:rsidR="00895932" w:rsidRPr="00D40F9A" w:rsidRDefault="00895932">
      <w:pPr>
        <w:pStyle w:val="ListParagraph"/>
        <w:numPr>
          <w:ilvl w:val="1"/>
          <w:numId w:val="71"/>
        </w:numPr>
        <w:spacing w:line="240" w:lineRule="auto"/>
        <w:jc w:val="left"/>
      </w:pPr>
      <w:r w:rsidRPr="00D40F9A">
        <w:rPr>
          <w:b/>
          <w:bCs/>
        </w:rPr>
        <w:t>Mocked input data</w:t>
      </w:r>
      <w:r w:rsidRPr="00D40F9A">
        <w:t>:</w:t>
      </w:r>
    </w:p>
    <w:p w14:paraId="30BC2A4E" w14:textId="77777777" w:rsidR="00895932" w:rsidRPr="00D40F9A" w:rsidRDefault="00895932">
      <w:pPr>
        <w:pStyle w:val="ListParagraph"/>
        <w:numPr>
          <w:ilvl w:val="2"/>
          <w:numId w:val="71"/>
        </w:numPr>
        <w:spacing w:line="240" w:lineRule="auto"/>
        <w:jc w:val="left"/>
      </w:pPr>
      <w:r w:rsidRPr="00D40F9A">
        <w:rPr>
          <w:b/>
          <w:bCs/>
        </w:rPr>
        <w:t>mockPrismaService</w:t>
      </w:r>
      <w:r w:rsidRPr="00D40F9A">
        <w:t>:</w:t>
      </w:r>
    </w:p>
    <w:p w14:paraId="3DAFB446" w14:textId="77777777" w:rsidR="00895932" w:rsidRPr="00D40F9A" w:rsidRDefault="00895932">
      <w:pPr>
        <w:pStyle w:val="SourceCodeLanguage"/>
        <w:numPr>
          <w:ilvl w:val="2"/>
          <w:numId w:val="55"/>
        </w:numPr>
      </w:pPr>
      <w:r w:rsidRPr="00D40F9A">
        <w:t>json</w:t>
      </w:r>
    </w:p>
    <w:p w14:paraId="18A3B547" w14:textId="77777777" w:rsidR="00895932" w:rsidRPr="00D40F9A" w:rsidRDefault="00895932">
      <w:pPr>
        <w:pStyle w:val="SourceCode"/>
        <w:numPr>
          <w:ilvl w:val="2"/>
          <w:numId w:val="55"/>
        </w:numPr>
        <w:spacing w:before="0" w:after="0"/>
      </w:pPr>
      <w:r w:rsidRPr="00D40F9A">
        <w:t>{</w:t>
      </w:r>
    </w:p>
    <w:p w14:paraId="5B6E2215" w14:textId="77777777" w:rsidR="00895932" w:rsidRPr="00D40F9A" w:rsidRDefault="00895932">
      <w:pPr>
        <w:pStyle w:val="SourceCode"/>
        <w:numPr>
          <w:ilvl w:val="2"/>
          <w:numId w:val="55"/>
        </w:numPr>
        <w:spacing w:before="0" w:after="0"/>
      </w:pPr>
      <w:r w:rsidRPr="00D40F9A">
        <w:t xml:space="preserve">  "votingSession": {</w:t>
      </w:r>
    </w:p>
    <w:p w14:paraId="2B1E6FCC" w14:textId="77777777" w:rsidR="00895932" w:rsidRPr="00D40F9A" w:rsidRDefault="00895932">
      <w:pPr>
        <w:pStyle w:val="SourceCode"/>
        <w:numPr>
          <w:ilvl w:val="2"/>
          <w:numId w:val="55"/>
        </w:numPr>
        <w:spacing w:before="0" w:after="0"/>
      </w:pPr>
      <w:r w:rsidRPr="00D40F9A">
        <w:t xml:space="preserve">    "findFirst": "jest.fn()"</w:t>
      </w:r>
    </w:p>
    <w:p w14:paraId="49B3BBBA" w14:textId="77777777" w:rsidR="00895932" w:rsidRPr="00D40F9A" w:rsidRDefault="00895932">
      <w:pPr>
        <w:pStyle w:val="SourceCode"/>
        <w:numPr>
          <w:ilvl w:val="2"/>
          <w:numId w:val="55"/>
        </w:numPr>
        <w:spacing w:before="0" w:after="0"/>
      </w:pPr>
      <w:r w:rsidRPr="00D40F9A">
        <w:t xml:space="preserve">  },</w:t>
      </w:r>
    </w:p>
    <w:p w14:paraId="0F35A783" w14:textId="77777777" w:rsidR="00895932" w:rsidRPr="00D40F9A" w:rsidRDefault="00895932">
      <w:pPr>
        <w:pStyle w:val="SourceCode"/>
        <w:numPr>
          <w:ilvl w:val="2"/>
          <w:numId w:val="55"/>
        </w:numPr>
        <w:spacing w:before="0" w:after="0"/>
      </w:pPr>
      <w:r w:rsidRPr="00D40F9A">
        <w:t xml:space="preserve">  "pendingSong": {</w:t>
      </w:r>
    </w:p>
    <w:p w14:paraId="1868175F" w14:textId="77777777" w:rsidR="00895932" w:rsidRPr="00D40F9A" w:rsidRDefault="00895932">
      <w:pPr>
        <w:pStyle w:val="SourceCode"/>
        <w:numPr>
          <w:ilvl w:val="2"/>
          <w:numId w:val="55"/>
        </w:numPr>
        <w:spacing w:before="0" w:after="0"/>
      </w:pPr>
      <w:r w:rsidRPr="00D40F9A">
        <w:t xml:space="preserve">    "findMany": "jest.fn()"</w:t>
      </w:r>
    </w:p>
    <w:p w14:paraId="6C5555A0" w14:textId="77777777" w:rsidR="00895932" w:rsidRPr="00D40F9A" w:rsidRDefault="00895932">
      <w:pPr>
        <w:pStyle w:val="SourceCode"/>
        <w:numPr>
          <w:ilvl w:val="2"/>
          <w:numId w:val="55"/>
        </w:numPr>
        <w:spacing w:before="0" w:after="0"/>
      </w:pPr>
      <w:r w:rsidRPr="00D40F9A">
        <w:t xml:space="preserve">  }</w:t>
      </w:r>
    </w:p>
    <w:p w14:paraId="20C2CB38" w14:textId="77777777" w:rsidR="00895932" w:rsidRPr="00D40F9A" w:rsidRDefault="00895932">
      <w:pPr>
        <w:pStyle w:val="SourceCode"/>
        <w:numPr>
          <w:ilvl w:val="2"/>
          <w:numId w:val="55"/>
        </w:numPr>
        <w:spacing w:before="0" w:after="0"/>
      </w:pPr>
      <w:r w:rsidRPr="00D40F9A">
        <w:t>}</w:t>
      </w:r>
    </w:p>
    <w:p w14:paraId="6BFAF2FD" w14:textId="77777777" w:rsidR="00895932" w:rsidRPr="00D40F9A" w:rsidRDefault="00895932">
      <w:pPr>
        <w:pStyle w:val="ListParagraph"/>
        <w:numPr>
          <w:ilvl w:val="1"/>
          <w:numId w:val="71"/>
        </w:numPr>
        <w:spacing w:line="240" w:lineRule="auto"/>
        <w:jc w:val="left"/>
      </w:pPr>
      <w:r w:rsidRPr="00D40F9A">
        <w:rPr>
          <w:b/>
          <w:bCs/>
        </w:rPr>
        <w:t>Return value</w:t>
      </w:r>
      <w:r w:rsidRPr="00D40F9A">
        <w:t>:</w:t>
      </w:r>
    </w:p>
    <w:p w14:paraId="1548D756" w14:textId="77777777" w:rsidR="00895932" w:rsidRPr="00D40F9A" w:rsidRDefault="00895932">
      <w:pPr>
        <w:pStyle w:val="ListParagraph"/>
        <w:numPr>
          <w:ilvl w:val="2"/>
          <w:numId w:val="71"/>
        </w:numPr>
        <w:spacing w:line="240" w:lineRule="auto"/>
        <w:jc w:val="left"/>
      </w:pPr>
      <w:r w:rsidRPr="00D40F9A">
        <w:rPr>
          <w:b/>
          <w:bCs/>
        </w:rPr>
        <w:t>service</w:t>
      </w:r>
      <w:r w:rsidRPr="00D40F9A">
        <w:t>:</w:t>
      </w:r>
    </w:p>
    <w:p w14:paraId="2679C8CC" w14:textId="77777777" w:rsidR="00895932" w:rsidRPr="00D40F9A" w:rsidRDefault="00895932">
      <w:pPr>
        <w:pStyle w:val="SourceCodeLanguage"/>
        <w:numPr>
          <w:ilvl w:val="2"/>
          <w:numId w:val="55"/>
        </w:numPr>
      </w:pPr>
      <w:r w:rsidRPr="00D40F9A">
        <w:t>json</w:t>
      </w:r>
    </w:p>
    <w:p w14:paraId="291909AF" w14:textId="77777777" w:rsidR="00895932" w:rsidRPr="00D40F9A" w:rsidRDefault="00895932">
      <w:pPr>
        <w:pStyle w:val="SourceCode"/>
        <w:numPr>
          <w:ilvl w:val="2"/>
          <w:numId w:val="55"/>
        </w:numPr>
        <w:spacing w:before="0" w:after="0"/>
      </w:pPr>
      <w:r w:rsidRPr="00D40F9A">
        <w:t>{</w:t>
      </w:r>
    </w:p>
    <w:p w14:paraId="409554AB" w14:textId="77777777" w:rsidR="00895932" w:rsidRPr="00D40F9A" w:rsidRDefault="00895932">
      <w:pPr>
        <w:pStyle w:val="SourceCode"/>
        <w:numPr>
          <w:ilvl w:val="2"/>
          <w:numId w:val="55"/>
        </w:numPr>
        <w:spacing w:before="0" w:after="0"/>
      </w:pPr>
      <w:r w:rsidRPr="00D40F9A">
        <w:t xml:space="preserve">  "defined": true</w:t>
      </w:r>
    </w:p>
    <w:p w14:paraId="3BDDF2A6" w14:textId="77777777" w:rsidR="00895932" w:rsidRPr="00D40F9A" w:rsidRDefault="00895932">
      <w:pPr>
        <w:pStyle w:val="SourceCode"/>
        <w:numPr>
          <w:ilvl w:val="2"/>
          <w:numId w:val="55"/>
        </w:numPr>
        <w:spacing w:before="0" w:after="0"/>
      </w:pPr>
      <w:r w:rsidRPr="00D40F9A">
        <w:t>}</w:t>
      </w:r>
    </w:p>
    <w:p w14:paraId="4CB28B91" w14:textId="77777777" w:rsidR="00895932" w:rsidRPr="00D40F9A" w:rsidRDefault="00895932">
      <w:pPr>
        <w:pStyle w:val="ListParagraph"/>
        <w:numPr>
          <w:ilvl w:val="0"/>
          <w:numId w:val="71"/>
        </w:numPr>
        <w:spacing w:line="240" w:lineRule="auto"/>
        <w:jc w:val="left"/>
      </w:pPr>
      <w:r w:rsidRPr="00D40F9A">
        <w:rPr>
          <w:b/>
          <w:bCs/>
        </w:rPr>
        <w:t>ViewService -&gt; getSummaryOfVotesInSessionData -&gt; should return summary of votes in session</w:t>
      </w:r>
      <w:r w:rsidRPr="00D40F9A">
        <w:t xml:space="preserve">: Ellenőrzi, hogy a </w:t>
      </w:r>
      <w:r w:rsidRPr="00D40F9A">
        <w:rPr>
          <w:rStyle w:val="VerbatimChar"/>
        </w:rPr>
        <w:t>getSummaryOfVotesInSessionData</w:t>
      </w:r>
      <w:r w:rsidRPr="00D40F9A">
        <w:t xml:space="preserve"> metódus visszaadja-e a szavazatok összegzését a szekcióban.</w:t>
      </w:r>
    </w:p>
    <w:p w14:paraId="78A11B87" w14:textId="77777777" w:rsidR="00895932" w:rsidRPr="00D40F9A" w:rsidRDefault="00895932">
      <w:pPr>
        <w:pStyle w:val="ListParagraph"/>
        <w:numPr>
          <w:ilvl w:val="1"/>
          <w:numId w:val="71"/>
        </w:numPr>
        <w:spacing w:line="240" w:lineRule="auto"/>
        <w:jc w:val="left"/>
      </w:pPr>
      <w:r w:rsidRPr="00D40F9A">
        <w:rPr>
          <w:b/>
          <w:bCs/>
        </w:rPr>
        <w:t>Mocked input data</w:t>
      </w:r>
      <w:r w:rsidRPr="00D40F9A">
        <w:t>:</w:t>
      </w:r>
    </w:p>
    <w:p w14:paraId="57AA12C9" w14:textId="77777777" w:rsidR="00895932" w:rsidRPr="00D40F9A" w:rsidRDefault="00895932">
      <w:pPr>
        <w:pStyle w:val="ListParagraph"/>
        <w:numPr>
          <w:ilvl w:val="2"/>
          <w:numId w:val="71"/>
        </w:numPr>
        <w:spacing w:line="240" w:lineRule="auto"/>
        <w:jc w:val="left"/>
      </w:pPr>
      <w:r w:rsidRPr="00D40F9A">
        <w:rPr>
          <w:b/>
          <w:bCs/>
        </w:rPr>
        <w:t>mockRequest</w:t>
      </w:r>
      <w:r w:rsidRPr="00D40F9A">
        <w:t>:</w:t>
      </w:r>
    </w:p>
    <w:p w14:paraId="329F95E4" w14:textId="77777777" w:rsidR="00895932" w:rsidRPr="00D40F9A" w:rsidRDefault="00895932">
      <w:pPr>
        <w:pStyle w:val="SourceCodeLanguage"/>
        <w:numPr>
          <w:ilvl w:val="2"/>
          <w:numId w:val="55"/>
        </w:numPr>
      </w:pPr>
      <w:r w:rsidRPr="00D40F9A">
        <w:t>json</w:t>
      </w:r>
    </w:p>
    <w:p w14:paraId="2F4622BF" w14:textId="77777777" w:rsidR="00895932" w:rsidRPr="00D40F9A" w:rsidRDefault="00895932">
      <w:pPr>
        <w:pStyle w:val="SourceCode"/>
        <w:numPr>
          <w:ilvl w:val="2"/>
          <w:numId w:val="55"/>
        </w:numPr>
        <w:spacing w:before="0" w:after="0"/>
      </w:pPr>
      <w:r w:rsidRPr="00D40F9A">
        <w:t>{</w:t>
      </w:r>
    </w:p>
    <w:p w14:paraId="30AFC7D7" w14:textId="77777777" w:rsidR="00895932" w:rsidRPr="00D40F9A" w:rsidRDefault="00895932">
      <w:pPr>
        <w:pStyle w:val="SourceCode"/>
        <w:numPr>
          <w:ilvl w:val="2"/>
          <w:numId w:val="55"/>
        </w:numPr>
        <w:spacing w:before="0" w:after="0"/>
      </w:pPr>
      <w:r w:rsidRPr="00D40F9A">
        <w:t xml:space="preserve">  "token": {</w:t>
      </w:r>
    </w:p>
    <w:p w14:paraId="62923D66" w14:textId="77777777" w:rsidR="00895932" w:rsidRPr="00D40F9A" w:rsidRDefault="00895932">
      <w:pPr>
        <w:pStyle w:val="SourceCode"/>
        <w:numPr>
          <w:ilvl w:val="2"/>
          <w:numId w:val="55"/>
        </w:numPr>
        <w:spacing w:before="0" w:after="0"/>
      </w:pPr>
      <w:r w:rsidRPr="00D40F9A">
        <w:t xml:space="preserve">    "sub": "mockedId",</w:t>
      </w:r>
    </w:p>
    <w:p w14:paraId="1F4A5809" w14:textId="77777777" w:rsidR="00895932" w:rsidRPr="00D40F9A" w:rsidRDefault="00895932">
      <w:pPr>
        <w:pStyle w:val="SourceCode"/>
        <w:numPr>
          <w:ilvl w:val="2"/>
          <w:numId w:val="55"/>
        </w:numPr>
        <w:spacing w:before="0" w:after="0"/>
      </w:pPr>
      <w:r w:rsidRPr="00D40F9A">
        <w:t xml:space="preserve">    "username": "mockedUser",</w:t>
      </w:r>
    </w:p>
    <w:p w14:paraId="02200CEB" w14:textId="77777777" w:rsidR="00895932" w:rsidRPr="00D40F9A" w:rsidRDefault="00895932">
      <w:pPr>
        <w:pStyle w:val="SourceCode"/>
        <w:numPr>
          <w:ilvl w:val="2"/>
          <w:numId w:val="55"/>
        </w:numPr>
        <w:spacing w:before="0" w:after="0"/>
      </w:pPr>
      <w:r w:rsidRPr="00D40F9A">
        <w:t xml:space="preserve">    "roles": ["Admin"],</w:t>
      </w:r>
    </w:p>
    <w:p w14:paraId="229C36F7" w14:textId="77777777" w:rsidR="00895932" w:rsidRPr="00D40F9A" w:rsidRDefault="00895932">
      <w:pPr>
        <w:pStyle w:val="SourceCode"/>
        <w:numPr>
          <w:ilvl w:val="2"/>
          <w:numId w:val="55"/>
        </w:numPr>
        <w:spacing w:before="0" w:after="0"/>
      </w:pPr>
      <w:r w:rsidRPr="00D40F9A">
        <w:t xml:space="preserve">    "hashedPassword": "mocked-password"</w:t>
      </w:r>
    </w:p>
    <w:p w14:paraId="5DF55FEC" w14:textId="77777777" w:rsidR="00895932" w:rsidRPr="00D40F9A" w:rsidRDefault="00895932">
      <w:pPr>
        <w:pStyle w:val="SourceCode"/>
        <w:numPr>
          <w:ilvl w:val="2"/>
          <w:numId w:val="55"/>
        </w:numPr>
        <w:spacing w:before="0" w:after="0"/>
      </w:pPr>
      <w:r w:rsidRPr="00D40F9A">
        <w:t xml:space="preserve">  }</w:t>
      </w:r>
    </w:p>
    <w:p w14:paraId="296DC870" w14:textId="77777777" w:rsidR="00895932" w:rsidRPr="00D40F9A" w:rsidRDefault="00895932">
      <w:pPr>
        <w:pStyle w:val="SourceCode"/>
        <w:numPr>
          <w:ilvl w:val="2"/>
          <w:numId w:val="55"/>
        </w:numPr>
        <w:spacing w:before="0" w:after="0"/>
      </w:pPr>
      <w:r w:rsidRPr="00D40F9A">
        <w:t>}</w:t>
      </w:r>
    </w:p>
    <w:p w14:paraId="73AF3325" w14:textId="77777777" w:rsidR="00895932" w:rsidRPr="00D40F9A" w:rsidRDefault="00895932">
      <w:pPr>
        <w:pStyle w:val="ListParagraph"/>
        <w:numPr>
          <w:ilvl w:val="2"/>
          <w:numId w:val="71"/>
        </w:numPr>
        <w:spacing w:line="240" w:lineRule="auto"/>
        <w:jc w:val="left"/>
      </w:pPr>
      <w:r w:rsidRPr="00D40F9A">
        <w:rPr>
          <w:b/>
          <w:bCs/>
        </w:rPr>
        <w:t>mockVotingSession</w:t>
      </w:r>
      <w:r w:rsidRPr="00D40F9A">
        <w:t>:</w:t>
      </w:r>
    </w:p>
    <w:p w14:paraId="234A1711" w14:textId="77777777" w:rsidR="00895932" w:rsidRPr="00D40F9A" w:rsidRDefault="00895932">
      <w:pPr>
        <w:pStyle w:val="SourceCodeLanguage"/>
        <w:numPr>
          <w:ilvl w:val="2"/>
          <w:numId w:val="55"/>
        </w:numPr>
      </w:pPr>
      <w:r w:rsidRPr="00D40F9A">
        <w:t>json</w:t>
      </w:r>
    </w:p>
    <w:p w14:paraId="6C63AE21" w14:textId="77777777" w:rsidR="00895932" w:rsidRPr="00D40F9A" w:rsidRDefault="00895932">
      <w:pPr>
        <w:pStyle w:val="SourceCode"/>
        <w:numPr>
          <w:ilvl w:val="2"/>
          <w:numId w:val="55"/>
        </w:numPr>
        <w:spacing w:before="0" w:after="0"/>
      </w:pPr>
      <w:r w:rsidRPr="00D40F9A">
        <w:t>{</w:t>
      </w:r>
    </w:p>
    <w:p w14:paraId="471C28B7" w14:textId="77777777" w:rsidR="00895932" w:rsidRPr="00D40F9A" w:rsidRDefault="00895932">
      <w:pPr>
        <w:pStyle w:val="SourceCode"/>
        <w:numPr>
          <w:ilvl w:val="2"/>
          <w:numId w:val="55"/>
        </w:numPr>
        <w:spacing w:before="0" w:after="0"/>
      </w:pPr>
      <w:r w:rsidRPr="00D40F9A">
        <w:t xml:space="preserve">  "id": "mockedSessionId",</w:t>
      </w:r>
    </w:p>
    <w:p w14:paraId="1E52D0B8" w14:textId="77777777" w:rsidR="00895932" w:rsidRPr="00D40F9A" w:rsidRDefault="00895932">
      <w:pPr>
        <w:pStyle w:val="SourceCode"/>
        <w:numPr>
          <w:ilvl w:val="2"/>
          <w:numId w:val="55"/>
        </w:numPr>
        <w:spacing w:before="0" w:after="0"/>
      </w:pPr>
      <w:r w:rsidRPr="00D40F9A">
        <w:t xml:space="preserve">  "songs": [</w:t>
      </w:r>
    </w:p>
    <w:p w14:paraId="6A1DED52" w14:textId="77777777" w:rsidR="00895932" w:rsidRPr="00D40F9A" w:rsidRDefault="00895932">
      <w:pPr>
        <w:pStyle w:val="SourceCode"/>
        <w:numPr>
          <w:ilvl w:val="2"/>
          <w:numId w:val="55"/>
        </w:numPr>
        <w:spacing w:before="0" w:after="0"/>
      </w:pPr>
      <w:r w:rsidRPr="00D40F9A">
        <w:t xml:space="preserve">    { "id": "song1", "title": "Song 1" },</w:t>
      </w:r>
    </w:p>
    <w:p w14:paraId="192651C3" w14:textId="77777777" w:rsidR="00895932" w:rsidRPr="00D40F9A" w:rsidRDefault="00895932">
      <w:pPr>
        <w:pStyle w:val="SourceCode"/>
        <w:numPr>
          <w:ilvl w:val="2"/>
          <w:numId w:val="55"/>
        </w:numPr>
        <w:spacing w:before="0" w:after="0"/>
      </w:pPr>
      <w:r w:rsidRPr="00D40F9A">
        <w:t xml:space="preserve">    { "id": "song2", "title": "Song 2" }</w:t>
      </w:r>
    </w:p>
    <w:p w14:paraId="6E1B59B0" w14:textId="77777777" w:rsidR="00895932" w:rsidRPr="00D40F9A" w:rsidRDefault="00895932">
      <w:pPr>
        <w:pStyle w:val="SourceCode"/>
        <w:numPr>
          <w:ilvl w:val="2"/>
          <w:numId w:val="55"/>
        </w:numPr>
        <w:spacing w:before="0" w:after="0"/>
      </w:pPr>
      <w:r w:rsidRPr="00D40F9A">
        <w:t xml:space="preserve">  ],</w:t>
      </w:r>
    </w:p>
    <w:p w14:paraId="2A4CA974" w14:textId="77777777" w:rsidR="00895932" w:rsidRPr="00D40F9A" w:rsidRDefault="00895932">
      <w:pPr>
        <w:pStyle w:val="SourceCode"/>
        <w:numPr>
          <w:ilvl w:val="2"/>
          <w:numId w:val="55"/>
        </w:numPr>
        <w:spacing w:before="0" w:after="0"/>
      </w:pPr>
      <w:r w:rsidRPr="00D40F9A">
        <w:t xml:space="preserve">  "Vote": [</w:t>
      </w:r>
    </w:p>
    <w:p w14:paraId="5A0D8C00" w14:textId="77777777" w:rsidR="00895932" w:rsidRPr="00D40F9A" w:rsidRDefault="00895932">
      <w:pPr>
        <w:pStyle w:val="SourceCode"/>
        <w:numPr>
          <w:ilvl w:val="2"/>
          <w:numId w:val="55"/>
        </w:numPr>
        <w:spacing w:before="0" w:after="0"/>
      </w:pPr>
      <w:r w:rsidRPr="00D40F9A">
        <w:t xml:space="preserve">    { "songId": "song1" },</w:t>
      </w:r>
    </w:p>
    <w:p w14:paraId="54C0B311" w14:textId="77777777" w:rsidR="00895932" w:rsidRPr="00D40F9A" w:rsidRDefault="00895932">
      <w:pPr>
        <w:pStyle w:val="SourceCode"/>
        <w:numPr>
          <w:ilvl w:val="2"/>
          <w:numId w:val="55"/>
        </w:numPr>
        <w:spacing w:before="0" w:after="0"/>
      </w:pPr>
      <w:r w:rsidRPr="00D40F9A">
        <w:t xml:space="preserve">    { "songId": "song1" },</w:t>
      </w:r>
    </w:p>
    <w:p w14:paraId="7FA26F8F" w14:textId="77777777" w:rsidR="00895932" w:rsidRPr="00D40F9A" w:rsidRDefault="00895932">
      <w:pPr>
        <w:pStyle w:val="SourceCode"/>
        <w:numPr>
          <w:ilvl w:val="2"/>
          <w:numId w:val="55"/>
        </w:numPr>
        <w:spacing w:before="0" w:after="0"/>
      </w:pPr>
      <w:r w:rsidRPr="00D40F9A">
        <w:t xml:space="preserve">    { "songId": "song2" }</w:t>
      </w:r>
    </w:p>
    <w:p w14:paraId="159EBFBB" w14:textId="77777777" w:rsidR="00895932" w:rsidRPr="00D40F9A" w:rsidRDefault="00895932">
      <w:pPr>
        <w:pStyle w:val="SourceCode"/>
        <w:numPr>
          <w:ilvl w:val="2"/>
          <w:numId w:val="55"/>
        </w:numPr>
        <w:spacing w:before="0" w:after="0"/>
      </w:pPr>
      <w:r w:rsidRPr="00D40F9A">
        <w:lastRenderedPageBreak/>
        <w:t xml:space="preserve">  ]</w:t>
      </w:r>
    </w:p>
    <w:p w14:paraId="062E294D" w14:textId="77777777" w:rsidR="00895932" w:rsidRPr="00D40F9A" w:rsidRDefault="00895932">
      <w:pPr>
        <w:pStyle w:val="SourceCode"/>
        <w:numPr>
          <w:ilvl w:val="2"/>
          <w:numId w:val="55"/>
        </w:numPr>
        <w:spacing w:before="0" w:after="0"/>
      </w:pPr>
      <w:r w:rsidRPr="00D40F9A">
        <w:t>}</w:t>
      </w:r>
    </w:p>
    <w:p w14:paraId="33F32393" w14:textId="77777777" w:rsidR="00895932" w:rsidRPr="00D40F9A" w:rsidRDefault="00895932">
      <w:pPr>
        <w:pStyle w:val="ListParagraph"/>
        <w:numPr>
          <w:ilvl w:val="1"/>
          <w:numId w:val="71"/>
        </w:numPr>
        <w:spacing w:line="240" w:lineRule="auto"/>
        <w:jc w:val="left"/>
      </w:pPr>
      <w:r w:rsidRPr="00D40F9A">
        <w:rPr>
          <w:b/>
          <w:bCs/>
        </w:rPr>
        <w:t>Return value</w:t>
      </w:r>
      <w:r w:rsidRPr="00D40F9A">
        <w:t>:</w:t>
      </w:r>
    </w:p>
    <w:p w14:paraId="11A88583" w14:textId="77777777" w:rsidR="00895932" w:rsidRPr="00D40F9A" w:rsidRDefault="00895932">
      <w:pPr>
        <w:pStyle w:val="ListParagraph"/>
        <w:numPr>
          <w:ilvl w:val="2"/>
          <w:numId w:val="71"/>
        </w:numPr>
        <w:spacing w:line="240" w:lineRule="auto"/>
        <w:jc w:val="left"/>
      </w:pPr>
      <w:r w:rsidRPr="00D40F9A">
        <w:rPr>
          <w:b/>
          <w:bCs/>
        </w:rPr>
        <w:t>result</w:t>
      </w:r>
      <w:r w:rsidRPr="00D40F9A">
        <w:t>:</w:t>
      </w:r>
    </w:p>
    <w:p w14:paraId="0916B488" w14:textId="77777777" w:rsidR="00895932" w:rsidRPr="00D40F9A" w:rsidRDefault="00895932">
      <w:pPr>
        <w:pStyle w:val="SourceCodeLanguage"/>
        <w:numPr>
          <w:ilvl w:val="2"/>
          <w:numId w:val="55"/>
        </w:numPr>
      </w:pPr>
      <w:r w:rsidRPr="00D40F9A">
        <w:t>json</w:t>
      </w:r>
    </w:p>
    <w:p w14:paraId="471872E3" w14:textId="77777777" w:rsidR="00895932" w:rsidRPr="00D40F9A" w:rsidRDefault="00895932">
      <w:pPr>
        <w:pStyle w:val="SourceCode"/>
        <w:numPr>
          <w:ilvl w:val="2"/>
          <w:numId w:val="55"/>
        </w:numPr>
        <w:spacing w:before="0" w:after="0"/>
      </w:pPr>
      <w:r w:rsidRPr="00D40F9A">
        <w:t>{</w:t>
      </w:r>
    </w:p>
    <w:p w14:paraId="0FFC521F" w14:textId="77777777" w:rsidR="00895932" w:rsidRPr="00D40F9A" w:rsidRDefault="00895932">
      <w:pPr>
        <w:pStyle w:val="SourceCode"/>
        <w:numPr>
          <w:ilvl w:val="2"/>
          <w:numId w:val="55"/>
        </w:numPr>
        <w:spacing w:before="0" w:after="0"/>
      </w:pPr>
      <w:r w:rsidRPr="00D40F9A">
        <w:t xml:space="preserve">  "sessionId": "mockedSessionId",</w:t>
      </w:r>
    </w:p>
    <w:p w14:paraId="5DE73911" w14:textId="77777777" w:rsidR="00895932" w:rsidRPr="00D40F9A" w:rsidRDefault="00895932">
      <w:pPr>
        <w:pStyle w:val="SourceCode"/>
        <w:numPr>
          <w:ilvl w:val="2"/>
          <w:numId w:val="55"/>
        </w:numPr>
        <w:spacing w:before="0" w:after="0"/>
      </w:pPr>
      <w:r w:rsidRPr="00D40F9A">
        <w:t xml:space="preserve">  "songs": [</w:t>
      </w:r>
    </w:p>
    <w:p w14:paraId="0A8517CC" w14:textId="77777777" w:rsidR="00895932" w:rsidRPr="00D40F9A" w:rsidRDefault="00895932">
      <w:pPr>
        <w:pStyle w:val="SourceCode"/>
        <w:numPr>
          <w:ilvl w:val="2"/>
          <w:numId w:val="55"/>
        </w:numPr>
        <w:spacing w:before="0" w:after="0"/>
      </w:pPr>
      <w:r w:rsidRPr="00D40F9A">
        <w:t xml:space="preserve">    { "songId": "song1", "songTitle": "Song 1", "voteCount": 2 },</w:t>
      </w:r>
    </w:p>
    <w:p w14:paraId="2EEE9FB0" w14:textId="77777777" w:rsidR="00895932" w:rsidRPr="00D40F9A" w:rsidRDefault="00895932">
      <w:pPr>
        <w:pStyle w:val="SourceCode"/>
        <w:numPr>
          <w:ilvl w:val="2"/>
          <w:numId w:val="55"/>
        </w:numPr>
        <w:spacing w:before="0" w:after="0"/>
      </w:pPr>
      <w:r w:rsidRPr="00D40F9A">
        <w:t xml:space="preserve">    { "songId": "song2", "songTitle": "Song 2", "voteCount": 1 }</w:t>
      </w:r>
    </w:p>
    <w:p w14:paraId="1370EDB8" w14:textId="77777777" w:rsidR="00895932" w:rsidRPr="00D40F9A" w:rsidRDefault="00895932">
      <w:pPr>
        <w:pStyle w:val="SourceCode"/>
        <w:numPr>
          <w:ilvl w:val="2"/>
          <w:numId w:val="55"/>
        </w:numPr>
        <w:spacing w:before="0" w:after="0"/>
      </w:pPr>
      <w:r w:rsidRPr="00D40F9A">
        <w:t xml:space="preserve">  ]</w:t>
      </w:r>
    </w:p>
    <w:p w14:paraId="6E5C69F5" w14:textId="77777777" w:rsidR="00895932" w:rsidRPr="00D40F9A" w:rsidRDefault="00895932">
      <w:pPr>
        <w:pStyle w:val="SourceCode"/>
        <w:numPr>
          <w:ilvl w:val="2"/>
          <w:numId w:val="55"/>
        </w:numPr>
        <w:spacing w:before="0" w:after="0"/>
      </w:pPr>
      <w:r w:rsidRPr="00D40F9A">
        <w:t>}</w:t>
      </w:r>
    </w:p>
    <w:p w14:paraId="6A59CC18" w14:textId="77777777" w:rsidR="00895932" w:rsidRPr="00D40F9A" w:rsidRDefault="00895932">
      <w:pPr>
        <w:pStyle w:val="ListParagraph"/>
        <w:numPr>
          <w:ilvl w:val="0"/>
          <w:numId w:val="71"/>
        </w:numPr>
        <w:spacing w:line="240" w:lineRule="auto"/>
        <w:jc w:val="left"/>
      </w:pPr>
      <w:r w:rsidRPr="00D40F9A">
        <w:rPr>
          <w:b/>
          <w:bCs/>
        </w:rPr>
        <w:t>ViewService -&gt; getSummaryOfVotesInSessionData -&gt; should throw error if no active voting session is found</w:t>
      </w:r>
      <w:r w:rsidRPr="00D40F9A">
        <w:t xml:space="preserve">: Ellenőrzi, hogy a </w:t>
      </w:r>
      <w:r w:rsidRPr="00D40F9A">
        <w:rPr>
          <w:rStyle w:val="VerbatimChar"/>
        </w:rPr>
        <w:t>getSummaryOfVotesInSessionData</w:t>
      </w:r>
      <w:r w:rsidRPr="00D40F9A">
        <w:t xml:space="preserve"> metódus hibát dob-e, ha nincs aktív szavazási szekció.</w:t>
      </w:r>
    </w:p>
    <w:p w14:paraId="11F7AABC" w14:textId="77777777" w:rsidR="00895932" w:rsidRPr="00D40F9A" w:rsidRDefault="00895932">
      <w:pPr>
        <w:pStyle w:val="ListParagraph"/>
        <w:numPr>
          <w:ilvl w:val="1"/>
          <w:numId w:val="71"/>
        </w:numPr>
        <w:spacing w:line="240" w:lineRule="auto"/>
        <w:jc w:val="left"/>
      </w:pPr>
      <w:r w:rsidRPr="00D40F9A">
        <w:rPr>
          <w:b/>
          <w:bCs/>
        </w:rPr>
        <w:t>Mocked input data</w:t>
      </w:r>
      <w:r w:rsidRPr="00D40F9A">
        <w:t>:</w:t>
      </w:r>
    </w:p>
    <w:p w14:paraId="655DA4FE" w14:textId="77777777" w:rsidR="00895932" w:rsidRPr="00D40F9A" w:rsidRDefault="00895932">
      <w:pPr>
        <w:pStyle w:val="ListParagraph"/>
        <w:numPr>
          <w:ilvl w:val="2"/>
          <w:numId w:val="71"/>
        </w:numPr>
        <w:spacing w:line="240" w:lineRule="auto"/>
        <w:jc w:val="left"/>
      </w:pPr>
      <w:r w:rsidRPr="00D40F9A">
        <w:rPr>
          <w:b/>
          <w:bCs/>
        </w:rPr>
        <w:t>mockRequest</w:t>
      </w:r>
      <w:r w:rsidRPr="00D40F9A">
        <w:t>:</w:t>
      </w:r>
    </w:p>
    <w:p w14:paraId="548F950A" w14:textId="77777777" w:rsidR="00895932" w:rsidRPr="00D40F9A" w:rsidRDefault="00895932">
      <w:pPr>
        <w:pStyle w:val="SourceCodeLanguage"/>
        <w:numPr>
          <w:ilvl w:val="2"/>
          <w:numId w:val="55"/>
        </w:numPr>
      </w:pPr>
      <w:r w:rsidRPr="00D40F9A">
        <w:t>json</w:t>
      </w:r>
    </w:p>
    <w:p w14:paraId="235588A3" w14:textId="77777777" w:rsidR="00895932" w:rsidRPr="00D40F9A" w:rsidRDefault="00895932">
      <w:pPr>
        <w:pStyle w:val="SourceCode"/>
        <w:numPr>
          <w:ilvl w:val="2"/>
          <w:numId w:val="55"/>
        </w:numPr>
        <w:spacing w:before="0" w:after="0"/>
      </w:pPr>
      <w:r w:rsidRPr="00D40F9A">
        <w:t>{</w:t>
      </w:r>
    </w:p>
    <w:p w14:paraId="23678D30" w14:textId="77777777" w:rsidR="00895932" w:rsidRPr="00D40F9A" w:rsidRDefault="00895932">
      <w:pPr>
        <w:pStyle w:val="SourceCode"/>
        <w:numPr>
          <w:ilvl w:val="2"/>
          <w:numId w:val="55"/>
        </w:numPr>
        <w:spacing w:before="0" w:after="0"/>
      </w:pPr>
      <w:r w:rsidRPr="00D40F9A">
        <w:t xml:space="preserve">  "token": {</w:t>
      </w:r>
    </w:p>
    <w:p w14:paraId="56A03836" w14:textId="77777777" w:rsidR="00895932" w:rsidRPr="00D40F9A" w:rsidRDefault="00895932">
      <w:pPr>
        <w:pStyle w:val="SourceCode"/>
        <w:numPr>
          <w:ilvl w:val="2"/>
          <w:numId w:val="55"/>
        </w:numPr>
        <w:spacing w:before="0" w:after="0"/>
      </w:pPr>
      <w:r w:rsidRPr="00D40F9A">
        <w:t xml:space="preserve">    "sub": "mockedId",</w:t>
      </w:r>
    </w:p>
    <w:p w14:paraId="5B995E49" w14:textId="77777777" w:rsidR="00895932" w:rsidRPr="00D40F9A" w:rsidRDefault="00895932">
      <w:pPr>
        <w:pStyle w:val="SourceCode"/>
        <w:numPr>
          <w:ilvl w:val="2"/>
          <w:numId w:val="55"/>
        </w:numPr>
        <w:spacing w:before="0" w:after="0"/>
      </w:pPr>
      <w:r w:rsidRPr="00D40F9A">
        <w:t xml:space="preserve">    "username": "mockedUser",</w:t>
      </w:r>
    </w:p>
    <w:p w14:paraId="25C2FB3A" w14:textId="77777777" w:rsidR="00895932" w:rsidRPr="00D40F9A" w:rsidRDefault="00895932">
      <w:pPr>
        <w:pStyle w:val="SourceCode"/>
        <w:numPr>
          <w:ilvl w:val="2"/>
          <w:numId w:val="55"/>
        </w:numPr>
        <w:spacing w:before="0" w:after="0"/>
      </w:pPr>
      <w:r w:rsidRPr="00D40F9A">
        <w:t xml:space="preserve">    "roles": ["Admin"],</w:t>
      </w:r>
    </w:p>
    <w:p w14:paraId="442C9857" w14:textId="77777777" w:rsidR="00895932" w:rsidRPr="00D40F9A" w:rsidRDefault="00895932">
      <w:pPr>
        <w:pStyle w:val="SourceCode"/>
        <w:numPr>
          <w:ilvl w:val="2"/>
          <w:numId w:val="55"/>
        </w:numPr>
        <w:spacing w:before="0" w:after="0"/>
      </w:pPr>
      <w:r w:rsidRPr="00D40F9A">
        <w:t xml:space="preserve">    "hashedPassword": "mocked-password"</w:t>
      </w:r>
    </w:p>
    <w:p w14:paraId="7DDD2B40" w14:textId="77777777" w:rsidR="00895932" w:rsidRPr="00D40F9A" w:rsidRDefault="00895932">
      <w:pPr>
        <w:pStyle w:val="SourceCode"/>
        <w:numPr>
          <w:ilvl w:val="2"/>
          <w:numId w:val="55"/>
        </w:numPr>
        <w:spacing w:before="0" w:after="0"/>
      </w:pPr>
      <w:r w:rsidRPr="00D40F9A">
        <w:t xml:space="preserve">  }</w:t>
      </w:r>
    </w:p>
    <w:p w14:paraId="28D13ACD" w14:textId="77777777" w:rsidR="00895932" w:rsidRPr="00D40F9A" w:rsidRDefault="00895932">
      <w:pPr>
        <w:pStyle w:val="SourceCode"/>
        <w:numPr>
          <w:ilvl w:val="2"/>
          <w:numId w:val="55"/>
        </w:numPr>
        <w:spacing w:before="0" w:after="0"/>
      </w:pPr>
      <w:r w:rsidRPr="00D40F9A">
        <w:t>}</w:t>
      </w:r>
    </w:p>
    <w:p w14:paraId="7DC98A62" w14:textId="77777777" w:rsidR="00895932" w:rsidRPr="00D40F9A" w:rsidRDefault="00895932">
      <w:pPr>
        <w:pStyle w:val="ListParagraph"/>
        <w:numPr>
          <w:ilvl w:val="1"/>
          <w:numId w:val="71"/>
        </w:numPr>
        <w:spacing w:line="240" w:lineRule="auto"/>
        <w:jc w:val="left"/>
      </w:pPr>
      <w:r w:rsidRPr="00D40F9A">
        <w:rPr>
          <w:b/>
          <w:bCs/>
        </w:rPr>
        <w:t>Return value</w:t>
      </w:r>
      <w:r w:rsidRPr="00D40F9A">
        <w:t>:</w:t>
      </w:r>
    </w:p>
    <w:p w14:paraId="37CECF7B" w14:textId="77777777" w:rsidR="00895932" w:rsidRPr="00D40F9A" w:rsidRDefault="00895932">
      <w:pPr>
        <w:pStyle w:val="ListParagraph"/>
        <w:numPr>
          <w:ilvl w:val="2"/>
          <w:numId w:val="71"/>
        </w:numPr>
        <w:spacing w:line="240" w:lineRule="auto"/>
        <w:jc w:val="left"/>
      </w:pPr>
      <w:r w:rsidRPr="00D40F9A">
        <w:rPr>
          <w:b/>
          <w:bCs/>
        </w:rPr>
        <w:t>error</w:t>
      </w:r>
      <w:r w:rsidRPr="00D40F9A">
        <w:t>:</w:t>
      </w:r>
    </w:p>
    <w:p w14:paraId="13FA8185" w14:textId="77777777" w:rsidR="00895932" w:rsidRPr="00D40F9A" w:rsidRDefault="00895932">
      <w:pPr>
        <w:pStyle w:val="SourceCodeLanguage"/>
        <w:numPr>
          <w:ilvl w:val="2"/>
          <w:numId w:val="55"/>
        </w:numPr>
      </w:pPr>
      <w:r w:rsidRPr="00D40F9A">
        <w:t>json</w:t>
      </w:r>
    </w:p>
    <w:p w14:paraId="0C478B02" w14:textId="77777777" w:rsidR="00895932" w:rsidRPr="00D40F9A" w:rsidRDefault="00895932">
      <w:pPr>
        <w:pStyle w:val="SourceCode"/>
        <w:numPr>
          <w:ilvl w:val="2"/>
          <w:numId w:val="55"/>
        </w:numPr>
        <w:spacing w:before="0" w:after="0"/>
      </w:pPr>
      <w:r w:rsidRPr="00D40F9A">
        <w:t>{</w:t>
      </w:r>
    </w:p>
    <w:p w14:paraId="2FAC8E57" w14:textId="77777777" w:rsidR="00895932" w:rsidRPr="00D40F9A" w:rsidRDefault="00895932">
      <w:pPr>
        <w:pStyle w:val="SourceCode"/>
        <w:numPr>
          <w:ilvl w:val="2"/>
          <w:numId w:val="55"/>
        </w:numPr>
        <w:spacing w:before="0" w:after="0"/>
      </w:pPr>
      <w:r w:rsidRPr="00D40F9A">
        <w:t xml:space="preserve">  "message": "No active voting session found"</w:t>
      </w:r>
    </w:p>
    <w:p w14:paraId="09DD6571" w14:textId="77777777" w:rsidR="00895932" w:rsidRPr="00D40F9A" w:rsidRDefault="00895932">
      <w:pPr>
        <w:pStyle w:val="SourceCode"/>
        <w:numPr>
          <w:ilvl w:val="2"/>
          <w:numId w:val="55"/>
        </w:numPr>
        <w:spacing w:before="0" w:after="0"/>
      </w:pPr>
      <w:r w:rsidRPr="00D40F9A">
        <w:t>}</w:t>
      </w:r>
    </w:p>
    <w:p w14:paraId="0D895E9F" w14:textId="77777777" w:rsidR="00895932" w:rsidRPr="00D40F9A" w:rsidRDefault="00895932">
      <w:pPr>
        <w:pStyle w:val="ListParagraph"/>
        <w:numPr>
          <w:ilvl w:val="0"/>
          <w:numId w:val="71"/>
        </w:numPr>
        <w:spacing w:line="240" w:lineRule="auto"/>
        <w:jc w:val="left"/>
      </w:pPr>
      <w:r w:rsidRPr="00D40F9A">
        <w:rPr>
          <w:b/>
          <w:bCs/>
        </w:rPr>
        <w:t>ViewService -&gt; getPendingSongsData -&gt; should return pending songs data</w:t>
      </w:r>
      <w:r w:rsidRPr="00D40F9A">
        <w:t xml:space="preserve">: Ellenőrzi, hogy a </w:t>
      </w:r>
      <w:r w:rsidRPr="00D40F9A">
        <w:rPr>
          <w:rStyle w:val="VerbatimChar"/>
        </w:rPr>
        <w:t>getPendingSongsData</w:t>
      </w:r>
      <w:r w:rsidRPr="00D40F9A">
        <w:t xml:space="preserve"> metódus visszaadja-e a függőben lévő dalokat.</w:t>
      </w:r>
    </w:p>
    <w:p w14:paraId="69FFA093" w14:textId="77777777" w:rsidR="00895932" w:rsidRPr="00D40F9A" w:rsidRDefault="00895932">
      <w:pPr>
        <w:pStyle w:val="ListParagraph"/>
        <w:numPr>
          <w:ilvl w:val="1"/>
          <w:numId w:val="71"/>
        </w:numPr>
        <w:spacing w:line="240" w:lineRule="auto"/>
        <w:jc w:val="left"/>
      </w:pPr>
      <w:r w:rsidRPr="00D40F9A">
        <w:rPr>
          <w:b/>
          <w:bCs/>
        </w:rPr>
        <w:t>Mocked input data</w:t>
      </w:r>
      <w:r w:rsidRPr="00D40F9A">
        <w:t>:</w:t>
      </w:r>
    </w:p>
    <w:p w14:paraId="0EC004B1" w14:textId="77777777" w:rsidR="00895932" w:rsidRPr="00D40F9A" w:rsidRDefault="00895932">
      <w:pPr>
        <w:pStyle w:val="ListParagraph"/>
        <w:numPr>
          <w:ilvl w:val="2"/>
          <w:numId w:val="71"/>
        </w:numPr>
        <w:spacing w:line="240" w:lineRule="auto"/>
        <w:jc w:val="left"/>
      </w:pPr>
      <w:r w:rsidRPr="00D40F9A">
        <w:rPr>
          <w:b/>
          <w:bCs/>
        </w:rPr>
        <w:t>mockRequest</w:t>
      </w:r>
      <w:r w:rsidRPr="00D40F9A">
        <w:t>:</w:t>
      </w:r>
    </w:p>
    <w:p w14:paraId="7780B33E" w14:textId="77777777" w:rsidR="00895932" w:rsidRPr="00D40F9A" w:rsidRDefault="00895932">
      <w:pPr>
        <w:pStyle w:val="SourceCodeLanguage"/>
        <w:numPr>
          <w:ilvl w:val="2"/>
          <w:numId w:val="55"/>
        </w:numPr>
      </w:pPr>
      <w:r w:rsidRPr="00D40F9A">
        <w:t>json</w:t>
      </w:r>
    </w:p>
    <w:p w14:paraId="1F695387" w14:textId="77777777" w:rsidR="00895932" w:rsidRPr="00D40F9A" w:rsidRDefault="00895932">
      <w:pPr>
        <w:pStyle w:val="SourceCode"/>
        <w:numPr>
          <w:ilvl w:val="2"/>
          <w:numId w:val="55"/>
        </w:numPr>
        <w:spacing w:before="0" w:after="0"/>
      </w:pPr>
      <w:r w:rsidRPr="00D40F9A">
        <w:t>{</w:t>
      </w:r>
    </w:p>
    <w:p w14:paraId="26B61B37" w14:textId="77777777" w:rsidR="00895932" w:rsidRPr="00D40F9A" w:rsidRDefault="00895932">
      <w:pPr>
        <w:pStyle w:val="SourceCode"/>
        <w:numPr>
          <w:ilvl w:val="2"/>
          <w:numId w:val="55"/>
        </w:numPr>
        <w:spacing w:before="0" w:after="0"/>
      </w:pPr>
      <w:r w:rsidRPr="00D40F9A">
        <w:t xml:space="preserve">  "token": {</w:t>
      </w:r>
    </w:p>
    <w:p w14:paraId="333ED729" w14:textId="77777777" w:rsidR="00895932" w:rsidRPr="00D40F9A" w:rsidRDefault="00895932">
      <w:pPr>
        <w:pStyle w:val="SourceCode"/>
        <w:numPr>
          <w:ilvl w:val="2"/>
          <w:numId w:val="55"/>
        </w:numPr>
        <w:spacing w:before="0" w:after="0"/>
      </w:pPr>
      <w:r w:rsidRPr="00D40F9A">
        <w:t xml:space="preserve">    "sub": "mockedId",</w:t>
      </w:r>
    </w:p>
    <w:p w14:paraId="0CD112FE" w14:textId="77777777" w:rsidR="00895932" w:rsidRPr="00D40F9A" w:rsidRDefault="00895932">
      <w:pPr>
        <w:pStyle w:val="SourceCode"/>
        <w:numPr>
          <w:ilvl w:val="2"/>
          <w:numId w:val="55"/>
        </w:numPr>
        <w:spacing w:before="0" w:after="0"/>
      </w:pPr>
      <w:r w:rsidRPr="00D40F9A">
        <w:t xml:space="preserve">    "username": "mockedUser",</w:t>
      </w:r>
    </w:p>
    <w:p w14:paraId="4BD25E9C" w14:textId="77777777" w:rsidR="00895932" w:rsidRPr="00D40F9A" w:rsidRDefault="00895932">
      <w:pPr>
        <w:pStyle w:val="SourceCode"/>
        <w:numPr>
          <w:ilvl w:val="2"/>
          <w:numId w:val="55"/>
        </w:numPr>
        <w:spacing w:before="0" w:after="0"/>
      </w:pPr>
      <w:r w:rsidRPr="00D40F9A">
        <w:t xml:space="preserve">    "roles": ["Admin"],</w:t>
      </w:r>
    </w:p>
    <w:p w14:paraId="60845352" w14:textId="77777777" w:rsidR="00895932" w:rsidRPr="00D40F9A" w:rsidRDefault="00895932">
      <w:pPr>
        <w:pStyle w:val="SourceCode"/>
        <w:numPr>
          <w:ilvl w:val="2"/>
          <w:numId w:val="55"/>
        </w:numPr>
        <w:spacing w:before="0" w:after="0"/>
      </w:pPr>
      <w:r w:rsidRPr="00D40F9A">
        <w:t xml:space="preserve">    "hashedPassword": "mocked-password"</w:t>
      </w:r>
    </w:p>
    <w:p w14:paraId="4F7D6A06" w14:textId="77777777" w:rsidR="00895932" w:rsidRPr="00D40F9A" w:rsidRDefault="00895932">
      <w:pPr>
        <w:pStyle w:val="SourceCode"/>
        <w:numPr>
          <w:ilvl w:val="2"/>
          <w:numId w:val="55"/>
        </w:numPr>
        <w:spacing w:before="0" w:after="0"/>
      </w:pPr>
      <w:r w:rsidRPr="00D40F9A">
        <w:t xml:space="preserve">  }</w:t>
      </w:r>
    </w:p>
    <w:p w14:paraId="19593DFA" w14:textId="77777777" w:rsidR="00895932" w:rsidRPr="00D40F9A" w:rsidRDefault="00895932">
      <w:pPr>
        <w:pStyle w:val="SourceCode"/>
        <w:numPr>
          <w:ilvl w:val="2"/>
          <w:numId w:val="55"/>
        </w:numPr>
        <w:spacing w:before="0" w:after="0"/>
      </w:pPr>
      <w:r w:rsidRPr="00D40F9A">
        <w:t>}</w:t>
      </w:r>
    </w:p>
    <w:p w14:paraId="691747AB" w14:textId="77777777" w:rsidR="004C06F6" w:rsidRPr="00D40F9A" w:rsidRDefault="004C06F6">
      <w:pPr>
        <w:spacing w:line="259" w:lineRule="auto"/>
        <w:jc w:val="left"/>
        <w:rPr>
          <w:b/>
          <w:bCs/>
        </w:rPr>
      </w:pPr>
      <w:r w:rsidRPr="00D40F9A">
        <w:rPr>
          <w:b/>
          <w:bCs/>
        </w:rPr>
        <w:br w:type="page"/>
      </w:r>
    </w:p>
    <w:p w14:paraId="0FAB527A" w14:textId="32F12B4F" w:rsidR="00895932" w:rsidRPr="00D40F9A" w:rsidRDefault="00895932">
      <w:pPr>
        <w:pStyle w:val="ListParagraph"/>
        <w:numPr>
          <w:ilvl w:val="2"/>
          <w:numId w:val="71"/>
        </w:numPr>
        <w:spacing w:line="240" w:lineRule="auto"/>
        <w:jc w:val="left"/>
      </w:pPr>
      <w:r w:rsidRPr="00D40F9A">
        <w:rPr>
          <w:b/>
          <w:bCs/>
        </w:rPr>
        <w:lastRenderedPageBreak/>
        <w:t>mockPendingSongs</w:t>
      </w:r>
      <w:r w:rsidRPr="00D40F9A">
        <w:t>:</w:t>
      </w:r>
    </w:p>
    <w:p w14:paraId="3A87BDB4" w14:textId="77777777" w:rsidR="00895932" w:rsidRPr="00D40F9A" w:rsidRDefault="00895932">
      <w:pPr>
        <w:pStyle w:val="SourceCodeLanguage"/>
        <w:numPr>
          <w:ilvl w:val="2"/>
          <w:numId w:val="55"/>
        </w:numPr>
      </w:pPr>
      <w:r w:rsidRPr="00D40F9A">
        <w:t>json</w:t>
      </w:r>
    </w:p>
    <w:p w14:paraId="048582C1" w14:textId="77777777" w:rsidR="00895932" w:rsidRPr="00D40F9A" w:rsidRDefault="00895932">
      <w:pPr>
        <w:pStyle w:val="SourceCode"/>
        <w:numPr>
          <w:ilvl w:val="2"/>
          <w:numId w:val="55"/>
        </w:numPr>
        <w:spacing w:before="0" w:after="0"/>
      </w:pPr>
      <w:r w:rsidRPr="00D40F9A">
        <w:t>[</w:t>
      </w:r>
    </w:p>
    <w:p w14:paraId="10F5C9DB" w14:textId="77777777" w:rsidR="00895932" w:rsidRPr="00D40F9A" w:rsidRDefault="00895932">
      <w:pPr>
        <w:pStyle w:val="SourceCode"/>
        <w:numPr>
          <w:ilvl w:val="2"/>
          <w:numId w:val="55"/>
        </w:numPr>
        <w:spacing w:before="0" w:after="0"/>
      </w:pPr>
      <w:r w:rsidRPr="00D40F9A">
        <w:t xml:space="preserve">  { "id": "song1", "title": "Song 1" },</w:t>
      </w:r>
    </w:p>
    <w:p w14:paraId="404DA2B0" w14:textId="77777777" w:rsidR="00895932" w:rsidRPr="00D40F9A" w:rsidRDefault="00895932">
      <w:pPr>
        <w:pStyle w:val="SourceCode"/>
        <w:numPr>
          <w:ilvl w:val="2"/>
          <w:numId w:val="55"/>
        </w:numPr>
        <w:spacing w:before="0" w:after="0"/>
      </w:pPr>
      <w:r w:rsidRPr="00D40F9A">
        <w:t xml:space="preserve">  { "id": "song2", "title": "Song 2" }</w:t>
      </w:r>
    </w:p>
    <w:p w14:paraId="7D670264" w14:textId="77777777" w:rsidR="00895932" w:rsidRPr="00D40F9A" w:rsidRDefault="00895932">
      <w:pPr>
        <w:pStyle w:val="SourceCode"/>
        <w:numPr>
          <w:ilvl w:val="2"/>
          <w:numId w:val="55"/>
        </w:numPr>
        <w:spacing w:before="0" w:after="0"/>
      </w:pPr>
      <w:r w:rsidRPr="00D40F9A">
        <w:t>]</w:t>
      </w:r>
    </w:p>
    <w:p w14:paraId="73D3A8F7" w14:textId="77777777" w:rsidR="00895932" w:rsidRPr="00D40F9A" w:rsidRDefault="00895932">
      <w:pPr>
        <w:pStyle w:val="ListParagraph"/>
        <w:numPr>
          <w:ilvl w:val="1"/>
          <w:numId w:val="71"/>
        </w:numPr>
        <w:spacing w:line="240" w:lineRule="auto"/>
        <w:jc w:val="left"/>
      </w:pPr>
      <w:r w:rsidRPr="00D40F9A">
        <w:rPr>
          <w:b/>
          <w:bCs/>
        </w:rPr>
        <w:t>Return value</w:t>
      </w:r>
      <w:r w:rsidRPr="00D40F9A">
        <w:t>:</w:t>
      </w:r>
    </w:p>
    <w:p w14:paraId="1A0608A3" w14:textId="77777777" w:rsidR="00895932" w:rsidRPr="00D40F9A" w:rsidRDefault="00895932">
      <w:pPr>
        <w:pStyle w:val="ListParagraph"/>
        <w:numPr>
          <w:ilvl w:val="2"/>
          <w:numId w:val="71"/>
        </w:numPr>
        <w:spacing w:line="240" w:lineRule="auto"/>
        <w:jc w:val="left"/>
      </w:pPr>
      <w:r w:rsidRPr="00D40F9A">
        <w:rPr>
          <w:b/>
          <w:bCs/>
        </w:rPr>
        <w:t>result</w:t>
      </w:r>
      <w:r w:rsidRPr="00D40F9A">
        <w:t>:</w:t>
      </w:r>
    </w:p>
    <w:p w14:paraId="74862742" w14:textId="77777777" w:rsidR="00895932" w:rsidRPr="00D40F9A" w:rsidRDefault="00895932">
      <w:pPr>
        <w:pStyle w:val="SourceCodeLanguage"/>
        <w:numPr>
          <w:ilvl w:val="2"/>
          <w:numId w:val="55"/>
        </w:numPr>
      </w:pPr>
      <w:r w:rsidRPr="00D40F9A">
        <w:t>json</w:t>
      </w:r>
    </w:p>
    <w:p w14:paraId="599D0B35" w14:textId="77777777" w:rsidR="00895932" w:rsidRPr="00D40F9A" w:rsidRDefault="00895932">
      <w:pPr>
        <w:pStyle w:val="SourceCode"/>
        <w:numPr>
          <w:ilvl w:val="2"/>
          <w:numId w:val="55"/>
        </w:numPr>
        <w:spacing w:before="0" w:after="0"/>
      </w:pPr>
      <w:r w:rsidRPr="00D40F9A">
        <w:t>{</w:t>
      </w:r>
    </w:p>
    <w:p w14:paraId="78C3D062" w14:textId="77777777" w:rsidR="00895932" w:rsidRPr="00D40F9A" w:rsidRDefault="00895932">
      <w:pPr>
        <w:pStyle w:val="SourceCode"/>
        <w:numPr>
          <w:ilvl w:val="2"/>
          <w:numId w:val="55"/>
        </w:numPr>
        <w:spacing w:before="0" w:after="0"/>
      </w:pPr>
      <w:r w:rsidRPr="00D40F9A">
        <w:t xml:space="preserve">  "pendingSongs": [</w:t>
      </w:r>
    </w:p>
    <w:p w14:paraId="0B1E4188" w14:textId="77777777" w:rsidR="00895932" w:rsidRPr="00D40F9A" w:rsidRDefault="00895932">
      <w:pPr>
        <w:pStyle w:val="SourceCode"/>
        <w:numPr>
          <w:ilvl w:val="2"/>
          <w:numId w:val="55"/>
        </w:numPr>
        <w:spacing w:before="0" w:after="0"/>
      </w:pPr>
      <w:r w:rsidRPr="00D40F9A">
        <w:t xml:space="preserve">    { "id": "song1", "title": "Song 1" },</w:t>
      </w:r>
    </w:p>
    <w:p w14:paraId="22C4B0AF" w14:textId="77777777" w:rsidR="00895932" w:rsidRPr="00D40F9A" w:rsidRDefault="00895932">
      <w:pPr>
        <w:pStyle w:val="SourceCode"/>
        <w:numPr>
          <w:ilvl w:val="2"/>
          <w:numId w:val="55"/>
        </w:numPr>
        <w:spacing w:before="0" w:after="0"/>
      </w:pPr>
      <w:r w:rsidRPr="00D40F9A">
        <w:t xml:space="preserve">    { "id": "song2", "title": "Song 2" }</w:t>
      </w:r>
    </w:p>
    <w:p w14:paraId="6EBAFED7" w14:textId="77777777" w:rsidR="00895932" w:rsidRPr="00D40F9A" w:rsidRDefault="00895932">
      <w:pPr>
        <w:pStyle w:val="SourceCode"/>
        <w:numPr>
          <w:ilvl w:val="2"/>
          <w:numId w:val="55"/>
        </w:numPr>
        <w:spacing w:before="0" w:after="0"/>
      </w:pPr>
      <w:r w:rsidRPr="00D40F9A">
        <w:t xml:space="preserve">  ]</w:t>
      </w:r>
    </w:p>
    <w:p w14:paraId="16CF7312" w14:textId="77777777" w:rsidR="00895932" w:rsidRPr="00D40F9A" w:rsidRDefault="00895932">
      <w:pPr>
        <w:pStyle w:val="SourceCode"/>
        <w:numPr>
          <w:ilvl w:val="2"/>
          <w:numId w:val="55"/>
        </w:numPr>
        <w:spacing w:before="0" w:after="0"/>
      </w:pPr>
      <w:r w:rsidRPr="00D40F9A">
        <w:t>}</w:t>
      </w:r>
    </w:p>
    <w:p w14:paraId="2F7E41D9" w14:textId="77777777" w:rsidR="00895932" w:rsidRPr="00D40F9A" w:rsidRDefault="00895932">
      <w:pPr>
        <w:pStyle w:val="ListParagraph"/>
        <w:numPr>
          <w:ilvl w:val="0"/>
          <w:numId w:val="71"/>
        </w:numPr>
        <w:spacing w:line="240" w:lineRule="auto"/>
        <w:jc w:val="left"/>
      </w:pPr>
      <w:r w:rsidRPr="00D40F9A">
        <w:rPr>
          <w:b/>
          <w:bCs/>
        </w:rPr>
        <w:t>ViewService -&gt; getPendingSongsData -&gt; should throw error if no pending songs are found</w:t>
      </w:r>
      <w:r w:rsidRPr="00D40F9A">
        <w:t xml:space="preserve">: Ellenőrzi, hogy a </w:t>
      </w:r>
      <w:r w:rsidRPr="00D40F9A">
        <w:rPr>
          <w:rStyle w:val="VerbatimChar"/>
        </w:rPr>
        <w:t>getPendingSongsData</w:t>
      </w:r>
      <w:r w:rsidRPr="00D40F9A">
        <w:t xml:space="preserve"> metódus hibát dob-e, ha nem találhatóak függőben lévő dalok.</w:t>
      </w:r>
    </w:p>
    <w:p w14:paraId="19B0E02D" w14:textId="77777777" w:rsidR="00895932" w:rsidRPr="00D40F9A" w:rsidRDefault="00895932">
      <w:pPr>
        <w:pStyle w:val="ListParagraph"/>
        <w:numPr>
          <w:ilvl w:val="1"/>
          <w:numId w:val="71"/>
        </w:numPr>
        <w:spacing w:line="240" w:lineRule="auto"/>
        <w:jc w:val="left"/>
      </w:pPr>
      <w:r w:rsidRPr="00D40F9A">
        <w:rPr>
          <w:b/>
          <w:bCs/>
        </w:rPr>
        <w:t>Mocked input data</w:t>
      </w:r>
      <w:r w:rsidRPr="00D40F9A">
        <w:t>:</w:t>
      </w:r>
    </w:p>
    <w:p w14:paraId="3194D69F" w14:textId="77777777" w:rsidR="00895932" w:rsidRPr="00D40F9A" w:rsidRDefault="00895932">
      <w:pPr>
        <w:pStyle w:val="ListParagraph"/>
        <w:numPr>
          <w:ilvl w:val="2"/>
          <w:numId w:val="71"/>
        </w:numPr>
        <w:spacing w:line="240" w:lineRule="auto"/>
        <w:jc w:val="left"/>
      </w:pPr>
      <w:r w:rsidRPr="00D40F9A">
        <w:rPr>
          <w:b/>
          <w:bCs/>
        </w:rPr>
        <w:t>mockRequest</w:t>
      </w:r>
      <w:r w:rsidRPr="00D40F9A">
        <w:t>:</w:t>
      </w:r>
    </w:p>
    <w:p w14:paraId="35FA550C" w14:textId="77777777" w:rsidR="00895932" w:rsidRPr="00D40F9A" w:rsidRDefault="00895932">
      <w:pPr>
        <w:pStyle w:val="SourceCodeLanguage"/>
        <w:numPr>
          <w:ilvl w:val="2"/>
          <w:numId w:val="55"/>
        </w:numPr>
      </w:pPr>
      <w:r w:rsidRPr="00D40F9A">
        <w:t>json</w:t>
      </w:r>
    </w:p>
    <w:p w14:paraId="5F9D8B8B" w14:textId="77777777" w:rsidR="00895932" w:rsidRPr="00D40F9A" w:rsidRDefault="00895932">
      <w:pPr>
        <w:pStyle w:val="SourceCode"/>
        <w:numPr>
          <w:ilvl w:val="2"/>
          <w:numId w:val="55"/>
        </w:numPr>
        <w:spacing w:before="0" w:after="0"/>
      </w:pPr>
      <w:r w:rsidRPr="00D40F9A">
        <w:t>{</w:t>
      </w:r>
    </w:p>
    <w:p w14:paraId="39FF39B3" w14:textId="77777777" w:rsidR="00895932" w:rsidRPr="00D40F9A" w:rsidRDefault="00895932">
      <w:pPr>
        <w:pStyle w:val="SourceCode"/>
        <w:numPr>
          <w:ilvl w:val="2"/>
          <w:numId w:val="55"/>
        </w:numPr>
        <w:spacing w:before="0" w:after="0"/>
      </w:pPr>
      <w:r w:rsidRPr="00D40F9A">
        <w:t xml:space="preserve">  "token": {</w:t>
      </w:r>
    </w:p>
    <w:p w14:paraId="0F555894" w14:textId="77777777" w:rsidR="00895932" w:rsidRPr="00D40F9A" w:rsidRDefault="00895932">
      <w:pPr>
        <w:pStyle w:val="SourceCode"/>
        <w:numPr>
          <w:ilvl w:val="2"/>
          <w:numId w:val="55"/>
        </w:numPr>
        <w:spacing w:before="0" w:after="0"/>
      </w:pPr>
      <w:r w:rsidRPr="00D40F9A">
        <w:t xml:space="preserve">    "sub": "mockedId",</w:t>
      </w:r>
    </w:p>
    <w:p w14:paraId="5833E35B" w14:textId="77777777" w:rsidR="00895932" w:rsidRPr="00D40F9A" w:rsidRDefault="00895932">
      <w:pPr>
        <w:pStyle w:val="SourceCode"/>
        <w:numPr>
          <w:ilvl w:val="2"/>
          <w:numId w:val="55"/>
        </w:numPr>
        <w:spacing w:before="0" w:after="0"/>
      </w:pPr>
      <w:r w:rsidRPr="00D40F9A">
        <w:t xml:space="preserve">    "username": "mockedUser",</w:t>
      </w:r>
    </w:p>
    <w:p w14:paraId="59A5FFBC" w14:textId="77777777" w:rsidR="00895932" w:rsidRPr="00D40F9A" w:rsidRDefault="00895932">
      <w:pPr>
        <w:pStyle w:val="SourceCode"/>
        <w:numPr>
          <w:ilvl w:val="2"/>
          <w:numId w:val="55"/>
        </w:numPr>
        <w:spacing w:before="0" w:after="0"/>
      </w:pPr>
      <w:r w:rsidRPr="00D40F9A">
        <w:t xml:space="preserve">    "roles": ["Admin"],</w:t>
      </w:r>
    </w:p>
    <w:p w14:paraId="5050BBCB" w14:textId="77777777" w:rsidR="00895932" w:rsidRPr="00D40F9A" w:rsidRDefault="00895932">
      <w:pPr>
        <w:pStyle w:val="SourceCode"/>
        <w:numPr>
          <w:ilvl w:val="2"/>
          <w:numId w:val="55"/>
        </w:numPr>
        <w:spacing w:before="0" w:after="0"/>
      </w:pPr>
      <w:r w:rsidRPr="00D40F9A">
        <w:t xml:space="preserve">    "hashedPassword": "mocked-password"</w:t>
      </w:r>
    </w:p>
    <w:p w14:paraId="4441352F" w14:textId="77777777" w:rsidR="00895932" w:rsidRPr="00D40F9A" w:rsidRDefault="00895932">
      <w:pPr>
        <w:pStyle w:val="SourceCode"/>
        <w:numPr>
          <w:ilvl w:val="2"/>
          <w:numId w:val="55"/>
        </w:numPr>
        <w:spacing w:before="0" w:after="0"/>
      </w:pPr>
      <w:r w:rsidRPr="00D40F9A">
        <w:t xml:space="preserve">  }</w:t>
      </w:r>
    </w:p>
    <w:p w14:paraId="14A22F22" w14:textId="77777777" w:rsidR="00895932" w:rsidRPr="00D40F9A" w:rsidRDefault="00895932">
      <w:pPr>
        <w:pStyle w:val="SourceCode"/>
        <w:numPr>
          <w:ilvl w:val="2"/>
          <w:numId w:val="55"/>
        </w:numPr>
        <w:spacing w:before="0" w:after="0"/>
      </w:pPr>
      <w:r w:rsidRPr="00D40F9A">
        <w:t>}</w:t>
      </w:r>
    </w:p>
    <w:p w14:paraId="2CF6E3C6" w14:textId="77777777" w:rsidR="00895932" w:rsidRPr="00D40F9A" w:rsidRDefault="00895932">
      <w:pPr>
        <w:pStyle w:val="ListParagraph"/>
        <w:numPr>
          <w:ilvl w:val="1"/>
          <w:numId w:val="71"/>
        </w:numPr>
        <w:spacing w:line="240" w:lineRule="auto"/>
        <w:jc w:val="left"/>
      </w:pPr>
      <w:r w:rsidRPr="00D40F9A">
        <w:rPr>
          <w:b/>
          <w:bCs/>
        </w:rPr>
        <w:t>Return value</w:t>
      </w:r>
      <w:r w:rsidRPr="00D40F9A">
        <w:t>:</w:t>
      </w:r>
    </w:p>
    <w:p w14:paraId="168CF428" w14:textId="77777777" w:rsidR="00895932" w:rsidRPr="00D40F9A" w:rsidRDefault="00895932">
      <w:pPr>
        <w:pStyle w:val="ListParagraph"/>
        <w:numPr>
          <w:ilvl w:val="2"/>
          <w:numId w:val="71"/>
        </w:numPr>
        <w:spacing w:line="240" w:lineRule="auto"/>
        <w:jc w:val="left"/>
      </w:pPr>
      <w:r w:rsidRPr="00D40F9A">
        <w:rPr>
          <w:b/>
          <w:bCs/>
        </w:rPr>
        <w:t>error</w:t>
      </w:r>
      <w:r w:rsidRPr="00D40F9A">
        <w:t>:</w:t>
      </w:r>
    </w:p>
    <w:p w14:paraId="387F521D" w14:textId="77777777" w:rsidR="00895932" w:rsidRPr="00D40F9A" w:rsidRDefault="00895932">
      <w:pPr>
        <w:pStyle w:val="SourceCodeLanguage"/>
        <w:numPr>
          <w:ilvl w:val="2"/>
          <w:numId w:val="55"/>
        </w:numPr>
      </w:pPr>
      <w:r w:rsidRPr="00D40F9A">
        <w:t>json</w:t>
      </w:r>
    </w:p>
    <w:p w14:paraId="077DE321" w14:textId="77777777" w:rsidR="00895932" w:rsidRPr="00D40F9A" w:rsidRDefault="00895932">
      <w:pPr>
        <w:pStyle w:val="SourceCode"/>
        <w:numPr>
          <w:ilvl w:val="2"/>
          <w:numId w:val="55"/>
        </w:numPr>
        <w:spacing w:before="0" w:after="0"/>
      </w:pPr>
      <w:r w:rsidRPr="00D40F9A">
        <w:t>{</w:t>
      </w:r>
    </w:p>
    <w:p w14:paraId="037F0C22" w14:textId="77777777" w:rsidR="00895932" w:rsidRPr="00D40F9A" w:rsidRDefault="00895932">
      <w:pPr>
        <w:pStyle w:val="SourceCode"/>
        <w:numPr>
          <w:ilvl w:val="2"/>
          <w:numId w:val="55"/>
        </w:numPr>
        <w:spacing w:before="0" w:after="0"/>
      </w:pPr>
      <w:r w:rsidRPr="00D40F9A">
        <w:t xml:space="preserve">  "message": "No pending songs found"</w:t>
      </w:r>
    </w:p>
    <w:p w14:paraId="3C012F19" w14:textId="77777777" w:rsidR="00895932" w:rsidRPr="00D40F9A" w:rsidRDefault="00895932">
      <w:pPr>
        <w:pStyle w:val="SourceCode"/>
        <w:numPr>
          <w:ilvl w:val="2"/>
          <w:numId w:val="55"/>
        </w:numPr>
        <w:spacing w:before="0" w:after="0"/>
      </w:pPr>
      <w:r w:rsidRPr="00D40F9A">
        <w:t>}</w:t>
      </w:r>
    </w:p>
    <w:p w14:paraId="14789525" w14:textId="77777777" w:rsidR="00895932" w:rsidRPr="00D40F9A" w:rsidRDefault="00895932" w:rsidP="00895932">
      <w:pPr>
        <w:pStyle w:val="Heading5"/>
        <w:spacing w:before="0" w:line="240" w:lineRule="auto"/>
      </w:pPr>
      <w:bookmarkStart w:id="57" w:name="_Toc191580365"/>
      <w:r w:rsidRPr="00D40F9A">
        <w:rPr>
          <w:rStyle w:val="VerbatimChar"/>
        </w:rPr>
        <w:t>votes.service.spec.ts</w:t>
      </w:r>
      <w:bookmarkEnd w:id="57"/>
    </w:p>
    <w:p w14:paraId="70FE75B8" w14:textId="77777777" w:rsidR="00895932" w:rsidRPr="00D40F9A" w:rsidRDefault="00895932">
      <w:pPr>
        <w:pStyle w:val="ListParagraph"/>
        <w:numPr>
          <w:ilvl w:val="0"/>
          <w:numId w:val="72"/>
        </w:numPr>
        <w:spacing w:line="240" w:lineRule="auto"/>
        <w:jc w:val="left"/>
      </w:pPr>
      <w:r w:rsidRPr="00D40F9A">
        <w:rPr>
          <w:b/>
          <w:bCs/>
        </w:rPr>
        <w:t>VotesService -&gt; should be defined</w:t>
      </w:r>
      <w:r w:rsidRPr="00D40F9A">
        <w:t xml:space="preserve">: Ellenőrzi, hogy a </w:t>
      </w:r>
      <w:r w:rsidRPr="00D40F9A">
        <w:rPr>
          <w:rStyle w:val="VerbatimChar"/>
        </w:rPr>
        <w:t>VotesService</w:t>
      </w:r>
      <w:r w:rsidRPr="00D40F9A">
        <w:t xml:space="preserve"> megfelelően definiálva van-e és példányosítva van-e a teszt modulban.</w:t>
      </w:r>
    </w:p>
    <w:p w14:paraId="6CF70668"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5BBDB9A4"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1887BE25" w14:textId="77777777" w:rsidR="00895932" w:rsidRPr="00D40F9A" w:rsidRDefault="00895932">
      <w:pPr>
        <w:pStyle w:val="SourceCodeLanguage"/>
        <w:numPr>
          <w:ilvl w:val="2"/>
          <w:numId w:val="55"/>
        </w:numPr>
      </w:pPr>
      <w:r w:rsidRPr="00D40F9A">
        <w:t>json</w:t>
      </w:r>
    </w:p>
    <w:p w14:paraId="2A9644B2" w14:textId="77777777" w:rsidR="00895932" w:rsidRPr="00D40F9A" w:rsidRDefault="00895932">
      <w:pPr>
        <w:pStyle w:val="SourceCode"/>
        <w:numPr>
          <w:ilvl w:val="2"/>
          <w:numId w:val="55"/>
        </w:numPr>
        <w:spacing w:before="0" w:after="0"/>
      </w:pPr>
      <w:r w:rsidRPr="00D40F9A">
        <w:t>{</w:t>
      </w:r>
    </w:p>
    <w:p w14:paraId="61D61D6E" w14:textId="77777777" w:rsidR="00895932" w:rsidRPr="00D40F9A" w:rsidRDefault="00895932">
      <w:pPr>
        <w:pStyle w:val="SourceCode"/>
        <w:numPr>
          <w:ilvl w:val="2"/>
          <w:numId w:val="55"/>
        </w:numPr>
        <w:spacing w:before="0" w:after="0"/>
      </w:pPr>
      <w:r w:rsidRPr="00D40F9A">
        <w:t xml:space="preserve">  "token": {</w:t>
      </w:r>
    </w:p>
    <w:p w14:paraId="6E33EAB6" w14:textId="77777777" w:rsidR="00895932" w:rsidRPr="00D40F9A" w:rsidRDefault="00895932">
      <w:pPr>
        <w:pStyle w:val="SourceCode"/>
        <w:numPr>
          <w:ilvl w:val="2"/>
          <w:numId w:val="55"/>
        </w:numPr>
        <w:spacing w:before="0" w:after="0"/>
      </w:pPr>
      <w:r w:rsidRPr="00D40F9A">
        <w:t xml:space="preserve">    "username": "testUser",</w:t>
      </w:r>
    </w:p>
    <w:p w14:paraId="58C03B95" w14:textId="77777777" w:rsidR="00895932" w:rsidRPr="00D40F9A" w:rsidRDefault="00895932">
      <w:pPr>
        <w:pStyle w:val="SourceCode"/>
        <w:numPr>
          <w:ilvl w:val="2"/>
          <w:numId w:val="55"/>
        </w:numPr>
        <w:spacing w:before="0" w:after="0"/>
      </w:pPr>
      <w:r w:rsidRPr="00D40F9A">
        <w:t xml:space="preserve">    "sub": "123"</w:t>
      </w:r>
    </w:p>
    <w:p w14:paraId="61BA9985" w14:textId="77777777" w:rsidR="00895932" w:rsidRPr="00D40F9A" w:rsidRDefault="00895932">
      <w:pPr>
        <w:pStyle w:val="SourceCode"/>
        <w:numPr>
          <w:ilvl w:val="2"/>
          <w:numId w:val="55"/>
        </w:numPr>
        <w:spacing w:before="0" w:after="0"/>
      </w:pPr>
      <w:r w:rsidRPr="00D40F9A">
        <w:t xml:space="preserve">  }</w:t>
      </w:r>
    </w:p>
    <w:p w14:paraId="4EA06DB7" w14:textId="77777777" w:rsidR="00895932" w:rsidRPr="00D40F9A" w:rsidRDefault="00895932">
      <w:pPr>
        <w:pStyle w:val="SourceCode"/>
        <w:numPr>
          <w:ilvl w:val="2"/>
          <w:numId w:val="55"/>
        </w:numPr>
        <w:spacing w:before="0" w:after="0"/>
      </w:pPr>
      <w:r w:rsidRPr="00D40F9A">
        <w:t>}</w:t>
      </w:r>
    </w:p>
    <w:p w14:paraId="7B9DDC9E"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42E54743" w14:textId="77777777" w:rsidR="004C06F6" w:rsidRPr="00D40F9A" w:rsidRDefault="004C06F6">
      <w:pPr>
        <w:spacing w:line="259" w:lineRule="auto"/>
        <w:jc w:val="left"/>
        <w:rPr>
          <w:b/>
          <w:bCs/>
        </w:rPr>
      </w:pPr>
      <w:r w:rsidRPr="00D40F9A">
        <w:rPr>
          <w:b/>
          <w:bCs/>
        </w:rPr>
        <w:br w:type="page"/>
      </w:r>
    </w:p>
    <w:p w14:paraId="7225A31D" w14:textId="1E6279BF" w:rsidR="00895932" w:rsidRPr="00D40F9A" w:rsidRDefault="00895932">
      <w:pPr>
        <w:pStyle w:val="ListParagraph"/>
        <w:numPr>
          <w:ilvl w:val="2"/>
          <w:numId w:val="72"/>
        </w:numPr>
        <w:spacing w:line="240" w:lineRule="auto"/>
        <w:jc w:val="left"/>
      </w:pPr>
      <w:r w:rsidRPr="00D40F9A">
        <w:rPr>
          <w:b/>
          <w:bCs/>
        </w:rPr>
        <w:lastRenderedPageBreak/>
        <w:t>result</w:t>
      </w:r>
      <w:r w:rsidRPr="00D40F9A">
        <w:t>:</w:t>
      </w:r>
    </w:p>
    <w:p w14:paraId="28EF8A58" w14:textId="77777777" w:rsidR="00895932" w:rsidRPr="00D40F9A" w:rsidRDefault="00895932">
      <w:pPr>
        <w:pStyle w:val="SourceCodeLanguage"/>
        <w:numPr>
          <w:ilvl w:val="2"/>
          <w:numId w:val="55"/>
        </w:numPr>
      </w:pPr>
      <w:r w:rsidRPr="00D40F9A">
        <w:t>json</w:t>
      </w:r>
    </w:p>
    <w:p w14:paraId="089B20B9" w14:textId="77777777" w:rsidR="00895932" w:rsidRPr="00D40F9A" w:rsidRDefault="00895932">
      <w:pPr>
        <w:pStyle w:val="SourceCode"/>
        <w:numPr>
          <w:ilvl w:val="2"/>
          <w:numId w:val="55"/>
        </w:numPr>
        <w:spacing w:before="0" w:after="0"/>
      </w:pPr>
      <w:r w:rsidRPr="00D40F9A">
        <w:t>{}</w:t>
      </w:r>
    </w:p>
    <w:p w14:paraId="42430903" w14:textId="77777777" w:rsidR="00895932" w:rsidRPr="00D40F9A" w:rsidRDefault="00895932">
      <w:pPr>
        <w:pStyle w:val="ListParagraph"/>
        <w:numPr>
          <w:ilvl w:val="0"/>
          <w:numId w:val="72"/>
        </w:numPr>
        <w:spacing w:line="240" w:lineRule="auto"/>
        <w:jc w:val="left"/>
      </w:pPr>
      <w:r w:rsidRPr="00D40F9A">
        <w:rPr>
          <w:b/>
          <w:bCs/>
        </w:rPr>
        <w:t>VotesService -&gt; getSummaryOfVotesInSession -&gt; should return summary of votes in session</w:t>
      </w:r>
      <w:r w:rsidRPr="00D40F9A">
        <w:t xml:space="preserve">: Ellenőrzi, hogy a </w:t>
      </w:r>
      <w:r w:rsidRPr="00D40F9A">
        <w:rPr>
          <w:rStyle w:val="VerbatimChar"/>
        </w:rPr>
        <w:t>getSummaryOfVotesInSession</w:t>
      </w:r>
      <w:r w:rsidRPr="00D40F9A">
        <w:t xml:space="preserve"> metódus visszaadja-e a szavazatok összegzését a szekcióban. A </w:t>
      </w:r>
      <w:r w:rsidRPr="00D40F9A">
        <w:rPr>
          <w:rStyle w:val="VerbatimChar"/>
        </w:rPr>
        <w:t>prisma.votingSession.findFirst</w:t>
      </w:r>
      <w:r w:rsidRPr="00D40F9A">
        <w:t xml:space="preserve"> metódust mockolja, hogy egy szavazási szekciót adjon vissza, és ellenőrzi, hogy a </w:t>
      </w:r>
      <w:r w:rsidRPr="00D40F9A">
        <w:rPr>
          <w:rStyle w:val="VerbatimChar"/>
        </w:rPr>
        <w:t>service.getSummaryOfVotesInSession</w:t>
      </w:r>
      <w:r w:rsidRPr="00D40F9A">
        <w:t xml:space="preserve"> metódus a várt eredményt adja-e vissza.</w:t>
      </w:r>
    </w:p>
    <w:p w14:paraId="20BD8D96"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22ED70A3"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0A06D916" w14:textId="77777777" w:rsidR="00895932" w:rsidRPr="00D40F9A" w:rsidRDefault="00895932">
      <w:pPr>
        <w:pStyle w:val="SourceCodeLanguage"/>
        <w:numPr>
          <w:ilvl w:val="2"/>
          <w:numId w:val="55"/>
        </w:numPr>
      </w:pPr>
      <w:r w:rsidRPr="00D40F9A">
        <w:t>json</w:t>
      </w:r>
    </w:p>
    <w:p w14:paraId="43C2D97D" w14:textId="77777777" w:rsidR="00895932" w:rsidRPr="00D40F9A" w:rsidRDefault="00895932">
      <w:pPr>
        <w:pStyle w:val="SourceCode"/>
        <w:numPr>
          <w:ilvl w:val="2"/>
          <w:numId w:val="55"/>
        </w:numPr>
        <w:spacing w:before="0" w:after="0"/>
      </w:pPr>
      <w:r w:rsidRPr="00D40F9A">
        <w:t>{</w:t>
      </w:r>
    </w:p>
    <w:p w14:paraId="251E689A" w14:textId="77777777" w:rsidR="00895932" w:rsidRPr="00D40F9A" w:rsidRDefault="00895932">
      <w:pPr>
        <w:pStyle w:val="SourceCode"/>
        <w:numPr>
          <w:ilvl w:val="2"/>
          <w:numId w:val="55"/>
        </w:numPr>
        <w:spacing w:before="0" w:after="0"/>
      </w:pPr>
      <w:r w:rsidRPr="00D40F9A">
        <w:t xml:space="preserve">  "token": {</w:t>
      </w:r>
    </w:p>
    <w:p w14:paraId="1A9FADC5" w14:textId="77777777" w:rsidR="00895932" w:rsidRPr="00D40F9A" w:rsidRDefault="00895932">
      <w:pPr>
        <w:pStyle w:val="SourceCode"/>
        <w:numPr>
          <w:ilvl w:val="2"/>
          <w:numId w:val="55"/>
        </w:numPr>
        <w:spacing w:before="0" w:after="0"/>
      </w:pPr>
      <w:r w:rsidRPr="00D40F9A">
        <w:t xml:space="preserve">    "username": "testUser",</w:t>
      </w:r>
    </w:p>
    <w:p w14:paraId="7ADA1F87" w14:textId="77777777" w:rsidR="00895932" w:rsidRPr="00D40F9A" w:rsidRDefault="00895932">
      <w:pPr>
        <w:pStyle w:val="SourceCode"/>
        <w:numPr>
          <w:ilvl w:val="2"/>
          <w:numId w:val="55"/>
        </w:numPr>
        <w:spacing w:before="0" w:after="0"/>
      </w:pPr>
      <w:r w:rsidRPr="00D40F9A">
        <w:t xml:space="preserve">    "sub": "123"</w:t>
      </w:r>
    </w:p>
    <w:p w14:paraId="1CF86A64" w14:textId="77777777" w:rsidR="00895932" w:rsidRPr="00D40F9A" w:rsidRDefault="00895932">
      <w:pPr>
        <w:pStyle w:val="SourceCode"/>
        <w:numPr>
          <w:ilvl w:val="2"/>
          <w:numId w:val="55"/>
        </w:numPr>
        <w:spacing w:before="0" w:after="0"/>
      </w:pPr>
      <w:r w:rsidRPr="00D40F9A">
        <w:t xml:space="preserve">  }</w:t>
      </w:r>
    </w:p>
    <w:p w14:paraId="01164AFC" w14:textId="77777777" w:rsidR="00895932" w:rsidRPr="00D40F9A" w:rsidRDefault="00895932">
      <w:pPr>
        <w:pStyle w:val="SourceCode"/>
        <w:numPr>
          <w:ilvl w:val="2"/>
          <w:numId w:val="55"/>
        </w:numPr>
        <w:spacing w:before="0" w:after="0"/>
      </w:pPr>
      <w:r w:rsidRPr="00D40F9A">
        <w:t>}</w:t>
      </w:r>
    </w:p>
    <w:p w14:paraId="4F47520E" w14:textId="77777777" w:rsidR="00895932" w:rsidRPr="00D40F9A" w:rsidRDefault="00895932">
      <w:pPr>
        <w:pStyle w:val="ListParagraph"/>
        <w:numPr>
          <w:ilvl w:val="2"/>
          <w:numId w:val="72"/>
        </w:numPr>
        <w:spacing w:line="240" w:lineRule="auto"/>
        <w:jc w:val="left"/>
      </w:pPr>
      <w:r w:rsidRPr="00D40F9A">
        <w:rPr>
          <w:b/>
          <w:bCs/>
        </w:rPr>
        <w:t>mockVotingSession</w:t>
      </w:r>
      <w:r w:rsidRPr="00D40F9A">
        <w:t>:</w:t>
      </w:r>
    </w:p>
    <w:p w14:paraId="7E23B8E0" w14:textId="77777777" w:rsidR="00895932" w:rsidRPr="00D40F9A" w:rsidRDefault="00895932">
      <w:pPr>
        <w:pStyle w:val="SourceCodeLanguage"/>
        <w:numPr>
          <w:ilvl w:val="2"/>
          <w:numId w:val="55"/>
        </w:numPr>
      </w:pPr>
      <w:r w:rsidRPr="00D40F9A">
        <w:t>json</w:t>
      </w:r>
    </w:p>
    <w:p w14:paraId="3B787438" w14:textId="77777777" w:rsidR="00895932" w:rsidRPr="00D40F9A" w:rsidRDefault="00895932">
      <w:pPr>
        <w:pStyle w:val="SourceCode"/>
        <w:numPr>
          <w:ilvl w:val="2"/>
          <w:numId w:val="55"/>
        </w:numPr>
        <w:spacing w:before="0" w:after="0"/>
      </w:pPr>
      <w:r w:rsidRPr="00D40F9A">
        <w:t>{</w:t>
      </w:r>
    </w:p>
    <w:p w14:paraId="170F5227" w14:textId="77777777" w:rsidR="00895932" w:rsidRPr="00D40F9A" w:rsidRDefault="00895932">
      <w:pPr>
        <w:pStyle w:val="SourceCode"/>
        <w:numPr>
          <w:ilvl w:val="2"/>
          <w:numId w:val="55"/>
        </w:numPr>
        <w:spacing w:before="0" w:after="0"/>
      </w:pPr>
      <w:r w:rsidRPr="00D40F9A">
        <w:t xml:space="preserve">  "id": "1",</w:t>
      </w:r>
    </w:p>
    <w:p w14:paraId="41CF526C" w14:textId="77777777" w:rsidR="00895932" w:rsidRPr="00D40F9A" w:rsidRDefault="00895932">
      <w:pPr>
        <w:pStyle w:val="SourceCode"/>
        <w:numPr>
          <w:ilvl w:val="2"/>
          <w:numId w:val="55"/>
        </w:numPr>
        <w:spacing w:before="0" w:after="0"/>
      </w:pPr>
      <w:r w:rsidRPr="00D40F9A">
        <w:t xml:space="preserve">  "start": "2022-11-30T00:00:00.000Z",</w:t>
      </w:r>
    </w:p>
    <w:p w14:paraId="4999D22D" w14:textId="77777777" w:rsidR="00895932" w:rsidRPr="00D40F9A" w:rsidRDefault="00895932">
      <w:pPr>
        <w:pStyle w:val="SourceCode"/>
        <w:numPr>
          <w:ilvl w:val="2"/>
          <w:numId w:val="55"/>
        </w:numPr>
        <w:spacing w:before="0" w:after="0"/>
      </w:pPr>
      <w:r w:rsidRPr="00D40F9A">
        <w:t xml:space="preserve">  "end": "2024-11-30T00:00:00.000Z",</w:t>
      </w:r>
    </w:p>
    <w:p w14:paraId="2D20D321" w14:textId="77777777" w:rsidR="00895932" w:rsidRPr="00D40F9A" w:rsidRDefault="00895932">
      <w:pPr>
        <w:pStyle w:val="SourceCode"/>
        <w:numPr>
          <w:ilvl w:val="2"/>
          <w:numId w:val="55"/>
        </w:numPr>
        <w:spacing w:before="0" w:after="0"/>
      </w:pPr>
      <w:r w:rsidRPr="00D40F9A">
        <w:t xml:space="preserve">  "songs": [],</w:t>
      </w:r>
    </w:p>
    <w:p w14:paraId="5F50571A" w14:textId="77777777" w:rsidR="00895932" w:rsidRPr="00D40F9A" w:rsidRDefault="00895932">
      <w:pPr>
        <w:pStyle w:val="SourceCode"/>
        <w:numPr>
          <w:ilvl w:val="2"/>
          <w:numId w:val="55"/>
        </w:numPr>
        <w:spacing w:before="0" w:after="0"/>
      </w:pPr>
      <w:r w:rsidRPr="00D40F9A">
        <w:t xml:space="preserve">  "Vote": []</w:t>
      </w:r>
    </w:p>
    <w:p w14:paraId="282A708A" w14:textId="77777777" w:rsidR="00895932" w:rsidRPr="00D40F9A" w:rsidRDefault="00895932">
      <w:pPr>
        <w:pStyle w:val="SourceCode"/>
        <w:numPr>
          <w:ilvl w:val="2"/>
          <w:numId w:val="55"/>
        </w:numPr>
        <w:spacing w:before="0" w:after="0"/>
      </w:pPr>
      <w:r w:rsidRPr="00D40F9A">
        <w:t>}</w:t>
      </w:r>
    </w:p>
    <w:p w14:paraId="7F2C2DC7"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5CE52EB7" w14:textId="77777777" w:rsidR="00895932" w:rsidRPr="00D40F9A" w:rsidRDefault="00895932">
      <w:pPr>
        <w:pStyle w:val="ListParagraph"/>
        <w:numPr>
          <w:ilvl w:val="2"/>
          <w:numId w:val="72"/>
        </w:numPr>
        <w:spacing w:line="240" w:lineRule="auto"/>
        <w:jc w:val="left"/>
      </w:pPr>
      <w:r w:rsidRPr="00D40F9A">
        <w:rPr>
          <w:b/>
          <w:bCs/>
        </w:rPr>
        <w:t>result</w:t>
      </w:r>
      <w:r w:rsidRPr="00D40F9A">
        <w:t>:</w:t>
      </w:r>
    </w:p>
    <w:p w14:paraId="5F3E1365" w14:textId="77777777" w:rsidR="00895932" w:rsidRPr="00D40F9A" w:rsidRDefault="00895932">
      <w:pPr>
        <w:pStyle w:val="SourceCodeLanguage"/>
        <w:numPr>
          <w:ilvl w:val="2"/>
          <w:numId w:val="55"/>
        </w:numPr>
      </w:pPr>
      <w:r w:rsidRPr="00D40F9A">
        <w:t>json</w:t>
      </w:r>
    </w:p>
    <w:p w14:paraId="6B7AFFA0" w14:textId="77777777" w:rsidR="00895932" w:rsidRPr="00D40F9A" w:rsidRDefault="00895932">
      <w:pPr>
        <w:pStyle w:val="SourceCode"/>
        <w:numPr>
          <w:ilvl w:val="2"/>
          <w:numId w:val="55"/>
        </w:numPr>
        <w:spacing w:before="0" w:after="0"/>
      </w:pPr>
      <w:r w:rsidRPr="00D40F9A">
        <w:t>{</w:t>
      </w:r>
    </w:p>
    <w:p w14:paraId="68AD9994" w14:textId="77777777" w:rsidR="00895932" w:rsidRPr="00D40F9A" w:rsidRDefault="00895932">
      <w:pPr>
        <w:pStyle w:val="SourceCode"/>
        <w:numPr>
          <w:ilvl w:val="2"/>
          <w:numId w:val="55"/>
        </w:numPr>
        <w:spacing w:before="0" w:after="0"/>
      </w:pPr>
      <w:r w:rsidRPr="00D40F9A">
        <w:t xml:space="preserve">  "sessionId": "1",</w:t>
      </w:r>
    </w:p>
    <w:p w14:paraId="66E9B7BA" w14:textId="77777777" w:rsidR="00895932" w:rsidRPr="00D40F9A" w:rsidRDefault="00895932">
      <w:pPr>
        <w:pStyle w:val="SourceCode"/>
        <w:numPr>
          <w:ilvl w:val="2"/>
          <w:numId w:val="55"/>
        </w:numPr>
        <w:spacing w:before="0" w:after="0"/>
      </w:pPr>
      <w:r w:rsidRPr="00D40F9A">
        <w:t xml:space="preserve">  "songs": []</w:t>
      </w:r>
    </w:p>
    <w:p w14:paraId="2F3A492A" w14:textId="77777777" w:rsidR="00895932" w:rsidRPr="00D40F9A" w:rsidRDefault="00895932">
      <w:pPr>
        <w:pStyle w:val="SourceCode"/>
        <w:numPr>
          <w:ilvl w:val="2"/>
          <w:numId w:val="55"/>
        </w:numPr>
        <w:spacing w:before="0" w:after="0"/>
      </w:pPr>
      <w:r w:rsidRPr="00D40F9A">
        <w:t>}</w:t>
      </w:r>
    </w:p>
    <w:p w14:paraId="6A15ADFE" w14:textId="77777777" w:rsidR="00895932" w:rsidRPr="00D40F9A" w:rsidRDefault="00895932">
      <w:pPr>
        <w:pStyle w:val="ListParagraph"/>
        <w:numPr>
          <w:ilvl w:val="0"/>
          <w:numId w:val="72"/>
        </w:numPr>
        <w:spacing w:line="240" w:lineRule="auto"/>
        <w:jc w:val="left"/>
      </w:pPr>
      <w:r w:rsidRPr="00D40F9A">
        <w:rPr>
          <w:b/>
          <w:bCs/>
        </w:rPr>
        <w:t>VotesService -&gt; getSummaryOfVotesInSession -&gt; should throw an error when no active voting session is found</w:t>
      </w:r>
      <w:r w:rsidRPr="00D40F9A">
        <w:t xml:space="preserve">: Ellenőrzi, hogy a </w:t>
      </w:r>
      <w:r w:rsidRPr="00D40F9A">
        <w:rPr>
          <w:rStyle w:val="VerbatimChar"/>
        </w:rPr>
        <w:t>getSummaryOfVotesInSession</w:t>
      </w:r>
      <w:r w:rsidRPr="00D40F9A">
        <w:t xml:space="preserve"> metódus hibát dob-e, ha nincs aktív szavazási szekció. A </w:t>
      </w:r>
      <w:r w:rsidRPr="00D40F9A">
        <w:rPr>
          <w:rStyle w:val="VerbatimChar"/>
        </w:rPr>
        <w:t>prisma.votingSession.findFirst</w:t>
      </w:r>
      <w:r w:rsidRPr="00D40F9A">
        <w:t xml:space="preserve"> metódust mockolja, hogy null értéket adjon vissza, és ellenőrzi, hogy a </w:t>
      </w:r>
      <w:r w:rsidRPr="00D40F9A">
        <w:rPr>
          <w:rStyle w:val="VerbatimChar"/>
        </w:rPr>
        <w:t>service.getSummaryOfVotesInSession</w:t>
      </w:r>
      <w:r w:rsidRPr="00D40F9A">
        <w:t xml:space="preserve"> metódus a várt hibát dobja-e.</w:t>
      </w:r>
    </w:p>
    <w:p w14:paraId="5CC0CC07"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6B6011D1"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5F9860A1" w14:textId="77777777" w:rsidR="00895932" w:rsidRPr="00D40F9A" w:rsidRDefault="00895932">
      <w:pPr>
        <w:pStyle w:val="SourceCodeLanguage"/>
        <w:numPr>
          <w:ilvl w:val="2"/>
          <w:numId w:val="55"/>
        </w:numPr>
      </w:pPr>
      <w:r w:rsidRPr="00D40F9A">
        <w:t>json</w:t>
      </w:r>
    </w:p>
    <w:p w14:paraId="73BFFB4B" w14:textId="77777777" w:rsidR="00895932" w:rsidRPr="00D40F9A" w:rsidRDefault="00895932">
      <w:pPr>
        <w:pStyle w:val="SourceCode"/>
        <w:numPr>
          <w:ilvl w:val="2"/>
          <w:numId w:val="55"/>
        </w:numPr>
        <w:spacing w:before="0" w:after="0"/>
      </w:pPr>
      <w:r w:rsidRPr="00D40F9A">
        <w:t>{</w:t>
      </w:r>
    </w:p>
    <w:p w14:paraId="27186149" w14:textId="77777777" w:rsidR="00895932" w:rsidRPr="00D40F9A" w:rsidRDefault="00895932">
      <w:pPr>
        <w:pStyle w:val="SourceCode"/>
        <w:numPr>
          <w:ilvl w:val="2"/>
          <w:numId w:val="55"/>
        </w:numPr>
        <w:spacing w:before="0" w:after="0"/>
      </w:pPr>
      <w:r w:rsidRPr="00D40F9A">
        <w:t xml:space="preserve">  "token": {</w:t>
      </w:r>
    </w:p>
    <w:p w14:paraId="6D58FCDE" w14:textId="77777777" w:rsidR="00895932" w:rsidRPr="00D40F9A" w:rsidRDefault="00895932">
      <w:pPr>
        <w:pStyle w:val="SourceCode"/>
        <w:numPr>
          <w:ilvl w:val="2"/>
          <w:numId w:val="55"/>
        </w:numPr>
        <w:spacing w:before="0" w:after="0"/>
      </w:pPr>
      <w:r w:rsidRPr="00D40F9A">
        <w:t xml:space="preserve">    "username": "testUser",</w:t>
      </w:r>
    </w:p>
    <w:p w14:paraId="09E9B834" w14:textId="77777777" w:rsidR="00895932" w:rsidRPr="00D40F9A" w:rsidRDefault="00895932">
      <w:pPr>
        <w:pStyle w:val="SourceCode"/>
        <w:numPr>
          <w:ilvl w:val="2"/>
          <w:numId w:val="55"/>
        </w:numPr>
        <w:spacing w:before="0" w:after="0"/>
      </w:pPr>
      <w:r w:rsidRPr="00D40F9A">
        <w:t xml:space="preserve">    "sub": "123"</w:t>
      </w:r>
    </w:p>
    <w:p w14:paraId="664C5790" w14:textId="77777777" w:rsidR="00895932" w:rsidRPr="00D40F9A" w:rsidRDefault="00895932">
      <w:pPr>
        <w:pStyle w:val="SourceCode"/>
        <w:numPr>
          <w:ilvl w:val="2"/>
          <w:numId w:val="55"/>
        </w:numPr>
        <w:spacing w:before="0" w:after="0"/>
      </w:pPr>
      <w:r w:rsidRPr="00D40F9A">
        <w:t xml:space="preserve">  }</w:t>
      </w:r>
    </w:p>
    <w:p w14:paraId="19C823C1" w14:textId="77777777" w:rsidR="00895932" w:rsidRPr="00D40F9A" w:rsidRDefault="00895932">
      <w:pPr>
        <w:pStyle w:val="SourceCode"/>
        <w:numPr>
          <w:ilvl w:val="2"/>
          <w:numId w:val="55"/>
        </w:numPr>
        <w:spacing w:before="0" w:after="0"/>
      </w:pPr>
      <w:r w:rsidRPr="00D40F9A">
        <w:t>}</w:t>
      </w:r>
    </w:p>
    <w:p w14:paraId="1E97D345" w14:textId="2F89A893" w:rsidR="004C06F6" w:rsidRPr="005766AF" w:rsidRDefault="00895932">
      <w:pPr>
        <w:pStyle w:val="ListParagraph"/>
        <w:numPr>
          <w:ilvl w:val="1"/>
          <w:numId w:val="72"/>
        </w:numPr>
        <w:spacing w:line="240" w:lineRule="auto"/>
        <w:jc w:val="left"/>
      </w:pPr>
      <w:r w:rsidRPr="00D40F9A">
        <w:rPr>
          <w:b/>
          <w:bCs/>
        </w:rPr>
        <w:t>Return value</w:t>
      </w:r>
      <w:r w:rsidRPr="00D40F9A">
        <w:t>:</w:t>
      </w:r>
    </w:p>
    <w:p w14:paraId="45635EAE" w14:textId="70EBBBFD" w:rsidR="00895932" w:rsidRPr="00D40F9A" w:rsidRDefault="00895932">
      <w:pPr>
        <w:pStyle w:val="ListParagraph"/>
        <w:numPr>
          <w:ilvl w:val="2"/>
          <w:numId w:val="72"/>
        </w:numPr>
        <w:spacing w:line="240" w:lineRule="auto"/>
        <w:jc w:val="left"/>
      </w:pPr>
      <w:r w:rsidRPr="00D40F9A">
        <w:rPr>
          <w:b/>
          <w:bCs/>
        </w:rPr>
        <w:lastRenderedPageBreak/>
        <w:t>error</w:t>
      </w:r>
      <w:r w:rsidRPr="00D40F9A">
        <w:t>:</w:t>
      </w:r>
    </w:p>
    <w:p w14:paraId="10341959" w14:textId="77777777" w:rsidR="00895932" w:rsidRPr="00D40F9A" w:rsidRDefault="00895932">
      <w:pPr>
        <w:pStyle w:val="SourceCodeLanguage"/>
        <w:numPr>
          <w:ilvl w:val="2"/>
          <w:numId w:val="55"/>
        </w:numPr>
      </w:pPr>
      <w:r w:rsidRPr="00D40F9A">
        <w:t>json</w:t>
      </w:r>
    </w:p>
    <w:p w14:paraId="39BD2088" w14:textId="77777777" w:rsidR="00895932" w:rsidRPr="00D40F9A" w:rsidRDefault="00895932">
      <w:pPr>
        <w:pStyle w:val="SourceCode"/>
        <w:numPr>
          <w:ilvl w:val="2"/>
          <w:numId w:val="55"/>
        </w:numPr>
        <w:spacing w:before="0" w:after="0"/>
      </w:pPr>
      <w:r w:rsidRPr="00D40F9A">
        <w:t>{</w:t>
      </w:r>
    </w:p>
    <w:p w14:paraId="2795D9E6" w14:textId="77777777" w:rsidR="00895932" w:rsidRPr="00D40F9A" w:rsidRDefault="00895932">
      <w:pPr>
        <w:pStyle w:val="SourceCode"/>
        <w:numPr>
          <w:ilvl w:val="2"/>
          <w:numId w:val="55"/>
        </w:numPr>
        <w:spacing w:before="0" w:after="0"/>
      </w:pPr>
      <w:r w:rsidRPr="00D40F9A">
        <w:t xml:space="preserve">  "message": "No active voting session found",</w:t>
      </w:r>
    </w:p>
    <w:p w14:paraId="3AD513E3" w14:textId="77777777" w:rsidR="00895932" w:rsidRPr="00D40F9A" w:rsidRDefault="00895932">
      <w:pPr>
        <w:pStyle w:val="SourceCode"/>
        <w:numPr>
          <w:ilvl w:val="2"/>
          <w:numId w:val="55"/>
        </w:numPr>
        <w:spacing w:before="0" w:after="0"/>
      </w:pPr>
      <w:r w:rsidRPr="00D40F9A">
        <w:t xml:space="preserve">  "status": 404</w:t>
      </w:r>
    </w:p>
    <w:p w14:paraId="1B68C24F" w14:textId="77777777" w:rsidR="00895932" w:rsidRPr="00D40F9A" w:rsidRDefault="00895932">
      <w:pPr>
        <w:pStyle w:val="SourceCode"/>
        <w:numPr>
          <w:ilvl w:val="2"/>
          <w:numId w:val="55"/>
        </w:numPr>
        <w:spacing w:before="0" w:after="0"/>
      </w:pPr>
      <w:r w:rsidRPr="00D40F9A">
        <w:t>}</w:t>
      </w:r>
    </w:p>
    <w:p w14:paraId="1CF3182F" w14:textId="77777777" w:rsidR="00895932" w:rsidRPr="00D40F9A" w:rsidRDefault="00895932">
      <w:pPr>
        <w:pStyle w:val="ListParagraph"/>
        <w:numPr>
          <w:ilvl w:val="0"/>
          <w:numId w:val="72"/>
        </w:numPr>
        <w:spacing w:line="240" w:lineRule="auto"/>
        <w:jc w:val="left"/>
      </w:pPr>
      <w:r w:rsidRPr="00D40F9A">
        <w:rPr>
          <w:b/>
          <w:bCs/>
        </w:rPr>
        <w:t>VotesService -&gt; getSummaryOfVotesInSession -&gt; should throw an error when an internal error occurs</w:t>
      </w:r>
      <w:r w:rsidRPr="00D40F9A">
        <w:t xml:space="preserve">: Ellenőrzi, hogy a </w:t>
      </w:r>
      <w:r w:rsidRPr="00D40F9A">
        <w:rPr>
          <w:rStyle w:val="VerbatimChar"/>
        </w:rPr>
        <w:t>getSummaryOfVotesInSession</w:t>
      </w:r>
      <w:r w:rsidRPr="00D40F9A">
        <w:t xml:space="preserve"> metódus hibát dob-e, ha belső hiba történik. A </w:t>
      </w:r>
      <w:r w:rsidRPr="00D40F9A">
        <w:rPr>
          <w:rStyle w:val="VerbatimChar"/>
        </w:rPr>
        <w:t>prisma.votingSession.findFirst</w:t>
      </w:r>
      <w:r w:rsidRPr="00D40F9A">
        <w:t xml:space="preserve"> metódust mockolja, hogy hibát dobjon, és ellenőrzi, hogy a </w:t>
      </w:r>
      <w:r w:rsidRPr="00D40F9A">
        <w:rPr>
          <w:rStyle w:val="VerbatimChar"/>
        </w:rPr>
        <w:t>service.getSummaryOfVotesInSession</w:t>
      </w:r>
      <w:r w:rsidRPr="00D40F9A">
        <w:t xml:space="preserve"> metódus a várt hibát dobja-e.</w:t>
      </w:r>
    </w:p>
    <w:p w14:paraId="34F3817E"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7CBB7E02"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3FDE1E9E" w14:textId="77777777" w:rsidR="00895932" w:rsidRPr="00D40F9A" w:rsidRDefault="00895932">
      <w:pPr>
        <w:pStyle w:val="SourceCodeLanguage"/>
        <w:numPr>
          <w:ilvl w:val="2"/>
          <w:numId w:val="55"/>
        </w:numPr>
      </w:pPr>
      <w:r w:rsidRPr="00D40F9A">
        <w:t>json</w:t>
      </w:r>
    </w:p>
    <w:p w14:paraId="47497208" w14:textId="77777777" w:rsidR="00895932" w:rsidRPr="00D40F9A" w:rsidRDefault="00895932">
      <w:pPr>
        <w:pStyle w:val="SourceCode"/>
        <w:numPr>
          <w:ilvl w:val="2"/>
          <w:numId w:val="55"/>
        </w:numPr>
        <w:spacing w:before="0" w:after="0"/>
      </w:pPr>
      <w:r w:rsidRPr="00D40F9A">
        <w:t>{</w:t>
      </w:r>
    </w:p>
    <w:p w14:paraId="67A8868E" w14:textId="77777777" w:rsidR="00895932" w:rsidRPr="00D40F9A" w:rsidRDefault="00895932">
      <w:pPr>
        <w:pStyle w:val="SourceCode"/>
        <w:numPr>
          <w:ilvl w:val="2"/>
          <w:numId w:val="55"/>
        </w:numPr>
        <w:spacing w:before="0" w:after="0"/>
      </w:pPr>
      <w:r w:rsidRPr="00D40F9A">
        <w:t xml:space="preserve">  "token": {</w:t>
      </w:r>
    </w:p>
    <w:p w14:paraId="473ED3C5" w14:textId="77777777" w:rsidR="00895932" w:rsidRPr="00D40F9A" w:rsidRDefault="00895932">
      <w:pPr>
        <w:pStyle w:val="SourceCode"/>
        <w:numPr>
          <w:ilvl w:val="2"/>
          <w:numId w:val="55"/>
        </w:numPr>
        <w:spacing w:before="0" w:after="0"/>
      </w:pPr>
      <w:r w:rsidRPr="00D40F9A">
        <w:t xml:space="preserve">    "username": "testUser",</w:t>
      </w:r>
    </w:p>
    <w:p w14:paraId="504F12C5" w14:textId="77777777" w:rsidR="00895932" w:rsidRPr="00D40F9A" w:rsidRDefault="00895932">
      <w:pPr>
        <w:pStyle w:val="SourceCode"/>
        <w:numPr>
          <w:ilvl w:val="2"/>
          <w:numId w:val="55"/>
        </w:numPr>
        <w:spacing w:before="0" w:after="0"/>
      </w:pPr>
      <w:r w:rsidRPr="00D40F9A">
        <w:t xml:space="preserve">    "sub": "123"</w:t>
      </w:r>
    </w:p>
    <w:p w14:paraId="048FE01E" w14:textId="77777777" w:rsidR="00895932" w:rsidRPr="00D40F9A" w:rsidRDefault="00895932">
      <w:pPr>
        <w:pStyle w:val="SourceCode"/>
        <w:numPr>
          <w:ilvl w:val="2"/>
          <w:numId w:val="55"/>
        </w:numPr>
        <w:spacing w:before="0" w:after="0"/>
      </w:pPr>
      <w:r w:rsidRPr="00D40F9A">
        <w:t xml:space="preserve">  }</w:t>
      </w:r>
    </w:p>
    <w:p w14:paraId="1E959C7E" w14:textId="77777777" w:rsidR="00895932" w:rsidRPr="00D40F9A" w:rsidRDefault="00895932">
      <w:pPr>
        <w:pStyle w:val="SourceCode"/>
        <w:numPr>
          <w:ilvl w:val="2"/>
          <w:numId w:val="55"/>
        </w:numPr>
        <w:spacing w:before="0" w:after="0"/>
      </w:pPr>
      <w:r w:rsidRPr="00D40F9A">
        <w:t>}</w:t>
      </w:r>
    </w:p>
    <w:p w14:paraId="6CA14D16"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0317317E" w14:textId="77777777" w:rsidR="00895932" w:rsidRPr="00D40F9A" w:rsidRDefault="00895932">
      <w:pPr>
        <w:pStyle w:val="ListParagraph"/>
        <w:numPr>
          <w:ilvl w:val="2"/>
          <w:numId w:val="72"/>
        </w:numPr>
        <w:spacing w:line="240" w:lineRule="auto"/>
        <w:jc w:val="left"/>
      </w:pPr>
      <w:r w:rsidRPr="00D40F9A">
        <w:rPr>
          <w:b/>
          <w:bCs/>
        </w:rPr>
        <w:t>error</w:t>
      </w:r>
      <w:r w:rsidRPr="00D40F9A">
        <w:t>:</w:t>
      </w:r>
    </w:p>
    <w:p w14:paraId="2BD262DA" w14:textId="77777777" w:rsidR="00895932" w:rsidRPr="00D40F9A" w:rsidRDefault="00895932">
      <w:pPr>
        <w:pStyle w:val="SourceCodeLanguage"/>
        <w:numPr>
          <w:ilvl w:val="2"/>
          <w:numId w:val="55"/>
        </w:numPr>
      </w:pPr>
      <w:r w:rsidRPr="00D40F9A">
        <w:t>json</w:t>
      </w:r>
    </w:p>
    <w:p w14:paraId="412701E4" w14:textId="77777777" w:rsidR="00895932" w:rsidRPr="00D40F9A" w:rsidRDefault="00895932">
      <w:pPr>
        <w:pStyle w:val="SourceCode"/>
        <w:numPr>
          <w:ilvl w:val="2"/>
          <w:numId w:val="55"/>
        </w:numPr>
        <w:spacing w:before="0" w:after="0"/>
      </w:pPr>
      <w:r w:rsidRPr="00D40F9A">
        <w:t>{</w:t>
      </w:r>
    </w:p>
    <w:p w14:paraId="10805741" w14:textId="77777777" w:rsidR="00895932" w:rsidRPr="00D40F9A" w:rsidRDefault="00895932">
      <w:pPr>
        <w:pStyle w:val="SourceCode"/>
        <w:numPr>
          <w:ilvl w:val="2"/>
          <w:numId w:val="55"/>
        </w:numPr>
        <w:spacing w:before="0" w:after="0"/>
      </w:pPr>
      <w:r w:rsidRPr="00D40F9A">
        <w:t xml:space="preserve">  "message": "Error fetching currently running voting session: Database error",</w:t>
      </w:r>
    </w:p>
    <w:p w14:paraId="26A020C5" w14:textId="77777777" w:rsidR="00895932" w:rsidRPr="00D40F9A" w:rsidRDefault="00895932">
      <w:pPr>
        <w:pStyle w:val="SourceCode"/>
        <w:numPr>
          <w:ilvl w:val="2"/>
          <w:numId w:val="55"/>
        </w:numPr>
        <w:spacing w:before="0" w:after="0"/>
      </w:pPr>
      <w:r w:rsidRPr="00D40F9A">
        <w:t xml:space="preserve">  "status": 500</w:t>
      </w:r>
    </w:p>
    <w:p w14:paraId="6815FC55" w14:textId="77777777" w:rsidR="00895932" w:rsidRPr="00D40F9A" w:rsidRDefault="00895932">
      <w:pPr>
        <w:pStyle w:val="SourceCode"/>
        <w:numPr>
          <w:ilvl w:val="2"/>
          <w:numId w:val="55"/>
        </w:numPr>
        <w:spacing w:before="0" w:after="0"/>
      </w:pPr>
      <w:r w:rsidRPr="00D40F9A">
        <w:t>}</w:t>
      </w:r>
    </w:p>
    <w:p w14:paraId="2E7E2FC2" w14:textId="77777777" w:rsidR="00895932" w:rsidRPr="00D40F9A" w:rsidRDefault="00895932">
      <w:pPr>
        <w:pStyle w:val="ListParagraph"/>
        <w:numPr>
          <w:ilvl w:val="0"/>
          <w:numId w:val="72"/>
        </w:numPr>
        <w:spacing w:line="240" w:lineRule="auto"/>
        <w:jc w:val="left"/>
      </w:pPr>
      <w:r w:rsidRPr="00D40F9A">
        <w:rPr>
          <w:b/>
          <w:bCs/>
        </w:rPr>
        <w:t>VotesService -&gt; getVotedSongsByUserId -&gt; should return voted songs by user id</w:t>
      </w:r>
      <w:r w:rsidRPr="00D40F9A">
        <w:t xml:space="preserve">: Ellenőrzi, hogy a </w:t>
      </w:r>
      <w:r w:rsidRPr="00D40F9A">
        <w:rPr>
          <w:rStyle w:val="VerbatimChar"/>
        </w:rPr>
        <w:t>getVotedSongsByUserId</w:t>
      </w:r>
      <w:r w:rsidRPr="00D40F9A">
        <w:t xml:space="preserve"> metódus visszaadja-e a felhasználó által szavazott dalokat. A </w:t>
      </w:r>
      <w:r w:rsidRPr="00D40F9A">
        <w:rPr>
          <w:rStyle w:val="VerbatimChar"/>
        </w:rPr>
        <w:t>prisma.votingSession.findFirst</w:t>
      </w:r>
      <w:r w:rsidRPr="00D40F9A">
        <w:t xml:space="preserve"> és </w:t>
      </w:r>
      <w:r w:rsidRPr="00D40F9A">
        <w:rPr>
          <w:rStyle w:val="VerbatimChar"/>
        </w:rPr>
        <w:t>prisma.vote.findMany</w:t>
      </w:r>
      <w:r w:rsidRPr="00D40F9A">
        <w:t xml:space="preserve"> metódusokat mockolja, hogy egy szavazási szekciót és szavazatokat adjon vissza, és ellenőrzi, hogy a </w:t>
      </w:r>
      <w:r w:rsidRPr="00D40F9A">
        <w:rPr>
          <w:rStyle w:val="VerbatimChar"/>
        </w:rPr>
        <w:t>service.getVotedSongsByUserId</w:t>
      </w:r>
      <w:r w:rsidRPr="00D40F9A">
        <w:t xml:space="preserve"> metódus a várt eredményt adja-e vissza.</w:t>
      </w:r>
    </w:p>
    <w:p w14:paraId="39FAE803"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69A3A051"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454A2C7A" w14:textId="77777777" w:rsidR="00895932" w:rsidRPr="00D40F9A" w:rsidRDefault="00895932">
      <w:pPr>
        <w:pStyle w:val="SourceCodeLanguage"/>
        <w:numPr>
          <w:ilvl w:val="2"/>
          <w:numId w:val="55"/>
        </w:numPr>
      </w:pPr>
      <w:r w:rsidRPr="00D40F9A">
        <w:t>json</w:t>
      </w:r>
    </w:p>
    <w:p w14:paraId="4999111F" w14:textId="77777777" w:rsidR="00895932" w:rsidRPr="00D40F9A" w:rsidRDefault="00895932">
      <w:pPr>
        <w:pStyle w:val="SourceCode"/>
        <w:numPr>
          <w:ilvl w:val="2"/>
          <w:numId w:val="55"/>
        </w:numPr>
        <w:spacing w:before="0" w:after="0"/>
      </w:pPr>
      <w:r w:rsidRPr="00D40F9A">
        <w:t>{</w:t>
      </w:r>
    </w:p>
    <w:p w14:paraId="1032B313" w14:textId="77777777" w:rsidR="00895932" w:rsidRPr="00D40F9A" w:rsidRDefault="00895932">
      <w:pPr>
        <w:pStyle w:val="SourceCode"/>
        <w:numPr>
          <w:ilvl w:val="2"/>
          <w:numId w:val="55"/>
        </w:numPr>
        <w:spacing w:before="0" w:after="0"/>
      </w:pPr>
      <w:r w:rsidRPr="00D40F9A">
        <w:t xml:space="preserve">  "token": {</w:t>
      </w:r>
    </w:p>
    <w:p w14:paraId="040C8718" w14:textId="77777777" w:rsidR="00895932" w:rsidRPr="00D40F9A" w:rsidRDefault="00895932">
      <w:pPr>
        <w:pStyle w:val="SourceCode"/>
        <w:numPr>
          <w:ilvl w:val="2"/>
          <w:numId w:val="55"/>
        </w:numPr>
        <w:spacing w:before="0" w:after="0"/>
      </w:pPr>
      <w:r w:rsidRPr="00D40F9A">
        <w:t xml:space="preserve">    "username": "testUser",</w:t>
      </w:r>
    </w:p>
    <w:p w14:paraId="6FA7571E" w14:textId="77777777" w:rsidR="00895932" w:rsidRPr="00D40F9A" w:rsidRDefault="00895932">
      <w:pPr>
        <w:pStyle w:val="SourceCode"/>
        <w:numPr>
          <w:ilvl w:val="2"/>
          <w:numId w:val="55"/>
        </w:numPr>
        <w:spacing w:before="0" w:after="0"/>
      </w:pPr>
      <w:r w:rsidRPr="00D40F9A">
        <w:t xml:space="preserve">    "sub": "123"</w:t>
      </w:r>
    </w:p>
    <w:p w14:paraId="01C60AF8" w14:textId="77777777" w:rsidR="00895932" w:rsidRPr="00D40F9A" w:rsidRDefault="00895932">
      <w:pPr>
        <w:pStyle w:val="SourceCode"/>
        <w:numPr>
          <w:ilvl w:val="2"/>
          <w:numId w:val="55"/>
        </w:numPr>
        <w:spacing w:before="0" w:after="0"/>
      </w:pPr>
      <w:r w:rsidRPr="00D40F9A">
        <w:t xml:space="preserve">  }</w:t>
      </w:r>
    </w:p>
    <w:p w14:paraId="259F8351" w14:textId="77777777" w:rsidR="00895932" w:rsidRPr="00D40F9A" w:rsidRDefault="00895932">
      <w:pPr>
        <w:pStyle w:val="SourceCode"/>
        <w:numPr>
          <w:ilvl w:val="2"/>
          <w:numId w:val="55"/>
        </w:numPr>
        <w:spacing w:before="0" w:after="0"/>
      </w:pPr>
      <w:r w:rsidRPr="00D40F9A">
        <w:t>}</w:t>
      </w:r>
    </w:p>
    <w:p w14:paraId="737D8F3E" w14:textId="77777777" w:rsidR="00895932" w:rsidRPr="00D40F9A" w:rsidRDefault="00895932">
      <w:pPr>
        <w:pStyle w:val="ListParagraph"/>
        <w:numPr>
          <w:ilvl w:val="2"/>
          <w:numId w:val="72"/>
        </w:numPr>
        <w:spacing w:line="240" w:lineRule="auto"/>
        <w:jc w:val="left"/>
      </w:pPr>
      <w:r w:rsidRPr="00D40F9A">
        <w:rPr>
          <w:b/>
          <w:bCs/>
        </w:rPr>
        <w:t>mockVotingSession</w:t>
      </w:r>
      <w:r w:rsidRPr="00D40F9A">
        <w:t>:</w:t>
      </w:r>
    </w:p>
    <w:p w14:paraId="32ED460B" w14:textId="77777777" w:rsidR="00895932" w:rsidRPr="00D40F9A" w:rsidRDefault="00895932">
      <w:pPr>
        <w:pStyle w:val="SourceCodeLanguage"/>
        <w:numPr>
          <w:ilvl w:val="2"/>
          <w:numId w:val="55"/>
        </w:numPr>
      </w:pPr>
      <w:r w:rsidRPr="00D40F9A">
        <w:t>json</w:t>
      </w:r>
    </w:p>
    <w:p w14:paraId="53A4EC09" w14:textId="77777777" w:rsidR="00895932" w:rsidRPr="00D40F9A" w:rsidRDefault="00895932">
      <w:pPr>
        <w:pStyle w:val="SourceCode"/>
        <w:numPr>
          <w:ilvl w:val="2"/>
          <w:numId w:val="55"/>
        </w:numPr>
        <w:spacing w:before="0" w:after="0"/>
      </w:pPr>
      <w:r w:rsidRPr="00D40F9A">
        <w:t>{</w:t>
      </w:r>
    </w:p>
    <w:p w14:paraId="78FFFF84" w14:textId="77777777" w:rsidR="00895932" w:rsidRPr="00D40F9A" w:rsidRDefault="00895932">
      <w:pPr>
        <w:pStyle w:val="SourceCode"/>
        <w:numPr>
          <w:ilvl w:val="2"/>
          <w:numId w:val="55"/>
        </w:numPr>
        <w:spacing w:before="0" w:after="0"/>
      </w:pPr>
      <w:r w:rsidRPr="00D40F9A">
        <w:t xml:space="preserve">  "id": "1",</w:t>
      </w:r>
    </w:p>
    <w:p w14:paraId="0FFA5A86" w14:textId="77777777" w:rsidR="00895932" w:rsidRPr="00D40F9A" w:rsidRDefault="00895932">
      <w:pPr>
        <w:pStyle w:val="SourceCode"/>
        <w:numPr>
          <w:ilvl w:val="2"/>
          <w:numId w:val="55"/>
        </w:numPr>
        <w:spacing w:before="0" w:after="0"/>
      </w:pPr>
      <w:r w:rsidRPr="00D40F9A">
        <w:t xml:space="preserve">  "start": "2022-11-30T00:00:00.000Z",</w:t>
      </w:r>
    </w:p>
    <w:p w14:paraId="126F8BFE" w14:textId="77777777" w:rsidR="00895932" w:rsidRPr="00D40F9A" w:rsidRDefault="00895932">
      <w:pPr>
        <w:pStyle w:val="SourceCode"/>
        <w:numPr>
          <w:ilvl w:val="2"/>
          <w:numId w:val="55"/>
        </w:numPr>
        <w:spacing w:before="0" w:after="0"/>
      </w:pPr>
      <w:r w:rsidRPr="00D40F9A">
        <w:t xml:space="preserve">  "end": "2024-11-30T00:00:00.000Z",</w:t>
      </w:r>
    </w:p>
    <w:p w14:paraId="5C5A436C" w14:textId="77777777" w:rsidR="00895932" w:rsidRPr="00D40F9A" w:rsidRDefault="00895932">
      <w:pPr>
        <w:pStyle w:val="SourceCode"/>
        <w:numPr>
          <w:ilvl w:val="2"/>
          <w:numId w:val="55"/>
        </w:numPr>
        <w:spacing w:before="0" w:after="0"/>
      </w:pPr>
      <w:r w:rsidRPr="00D40F9A">
        <w:t xml:space="preserve">  "songs": [],</w:t>
      </w:r>
    </w:p>
    <w:p w14:paraId="0DD97043" w14:textId="77777777" w:rsidR="00895932" w:rsidRPr="00D40F9A" w:rsidRDefault="00895932">
      <w:pPr>
        <w:pStyle w:val="SourceCode"/>
        <w:numPr>
          <w:ilvl w:val="2"/>
          <w:numId w:val="55"/>
        </w:numPr>
        <w:spacing w:before="0" w:after="0"/>
      </w:pPr>
      <w:r w:rsidRPr="00D40F9A">
        <w:lastRenderedPageBreak/>
        <w:t xml:space="preserve">  "Vote": []</w:t>
      </w:r>
    </w:p>
    <w:p w14:paraId="69B46EA3" w14:textId="77777777" w:rsidR="00895932" w:rsidRPr="00D40F9A" w:rsidRDefault="00895932">
      <w:pPr>
        <w:pStyle w:val="SourceCode"/>
        <w:numPr>
          <w:ilvl w:val="2"/>
          <w:numId w:val="55"/>
        </w:numPr>
        <w:spacing w:before="0" w:after="0"/>
      </w:pPr>
      <w:r w:rsidRPr="00D40F9A">
        <w:t>}</w:t>
      </w:r>
    </w:p>
    <w:p w14:paraId="4A055B2D" w14:textId="77777777" w:rsidR="00895932" w:rsidRPr="00D40F9A" w:rsidRDefault="00895932">
      <w:pPr>
        <w:pStyle w:val="ListParagraph"/>
        <w:numPr>
          <w:ilvl w:val="2"/>
          <w:numId w:val="72"/>
        </w:numPr>
        <w:spacing w:line="240" w:lineRule="auto"/>
        <w:jc w:val="left"/>
      </w:pPr>
      <w:r w:rsidRPr="00D40F9A">
        <w:rPr>
          <w:b/>
          <w:bCs/>
        </w:rPr>
        <w:t>mockVotes</w:t>
      </w:r>
      <w:r w:rsidRPr="00D40F9A">
        <w:t>:</w:t>
      </w:r>
    </w:p>
    <w:p w14:paraId="4A879FC5" w14:textId="77777777" w:rsidR="00895932" w:rsidRPr="00D40F9A" w:rsidRDefault="00895932">
      <w:pPr>
        <w:pStyle w:val="SourceCodeLanguage"/>
        <w:numPr>
          <w:ilvl w:val="2"/>
          <w:numId w:val="55"/>
        </w:numPr>
      </w:pPr>
      <w:r w:rsidRPr="00D40F9A">
        <w:t>json</w:t>
      </w:r>
    </w:p>
    <w:p w14:paraId="50091AE9" w14:textId="77777777" w:rsidR="00895932" w:rsidRPr="00D40F9A" w:rsidRDefault="00895932">
      <w:pPr>
        <w:pStyle w:val="SourceCode"/>
        <w:numPr>
          <w:ilvl w:val="2"/>
          <w:numId w:val="55"/>
        </w:numPr>
        <w:spacing w:before="0" w:after="0"/>
      </w:pPr>
      <w:r w:rsidRPr="00D40F9A">
        <w:t>[</w:t>
      </w:r>
    </w:p>
    <w:p w14:paraId="085A4E64" w14:textId="77777777" w:rsidR="00895932" w:rsidRPr="00D40F9A" w:rsidRDefault="00895932">
      <w:pPr>
        <w:pStyle w:val="SourceCode"/>
        <w:numPr>
          <w:ilvl w:val="2"/>
          <w:numId w:val="55"/>
        </w:numPr>
        <w:spacing w:before="0" w:after="0"/>
      </w:pPr>
      <w:r w:rsidRPr="00D40F9A">
        <w:t xml:space="preserve">  { "songId": "1" },</w:t>
      </w:r>
    </w:p>
    <w:p w14:paraId="0B7DFB78" w14:textId="77777777" w:rsidR="00895932" w:rsidRPr="00D40F9A" w:rsidRDefault="00895932">
      <w:pPr>
        <w:pStyle w:val="SourceCode"/>
        <w:numPr>
          <w:ilvl w:val="2"/>
          <w:numId w:val="55"/>
        </w:numPr>
        <w:spacing w:before="0" w:after="0"/>
      </w:pPr>
      <w:r w:rsidRPr="00D40F9A">
        <w:t xml:space="preserve">  { "songId": "2" }</w:t>
      </w:r>
    </w:p>
    <w:p w14:paraId="7B24D35A" w14:textId="77777777" w:rsidR="00895932" w:rsidRPr="00D40F9A" w:rsidRDefault="00895932">
      <w:pPr>
        <w:pStyle w:val="SourceCode"/>
        <w:numPr>
          <w:ilvl w:val="2"/>
          <w:numId w:val="55"/>
        </w:numPr>
        <w:spacing w:before="0" w:after="0"/>
      </w:pPr>
      <w:r w:rsidRPr="00D40F9A">
        <w:t>]</w:t>
      </w:r>
    </w:p>
    <w:p w14:paraId="4ECD1CB4"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2DD30CB8" w14:textId="77777777" w:rsidR="00895932" w:rsidRPr="00D40F9A" w:rsidRDefault="00895932">
      <w:pPr>
        <w:pStyle w:val="ListParagraph"/>
        <w:numPr>
          <w:ilvl w:val="2"/>
          <w:numId w:val="72"/>
        </w:numPr>
        <w:spacing w:line="240" w:lineRule="auto"/>
        <w:jc w:val="left"/>
      </w:pPr>
      <w:r w:rsidRPr="00D40F9A">
        <w:rPr>
          <w:b/>
          <w:bCs/>
        </w:rPr>
        <w:t>result</w:t>
      </w:r>
      <w:r w:rsidRPr="00D40F9A">
        <w:t>:</w:t>
      </w:r>
    </w:p>
    <w:p w14:paraId="149BB4D4" w14:textId="77777777" w:rsidR="00895932" w:rsidRPr="00D40F9A" w:rsidRDefault="00895932">
      <w:pPr>
        <w:pStyle w:val="SourceCodeLanguage"/>
        <w:numPr>
          <w:ilvl w:val="2"/>
          <w:numId w:val="55"/>
        </w:numPr>
      </w:pPr>
      <w:r w:rsidRPr="00D40F9A">
        <w:t>json</w:t>
      </w:r>
    </w:p>
    <w:p w14:paraId="3474F585" w14:textId="77777777" w:rsidR="00895932" w:rsidRPr="00D40F9A" w:rsidRDefault="00895932">
      <w:pPr>
        <w:pStyle w:val="SourceCode"/>
        <w:numPr>
          <w:ilvl w:val="2"/>
          <w:numId w:val="55"/>
        </w:numPr>
        <w:spacing w:before="0" w:after="0"/>
      </w:pPr>
      <w:r w:rsidRPr="00D40F9A">
        <w:t>["1", "2"]</w:t>
      </w:r>
    </w:p>
    <w:p w14:paraId="05FBB441" w14:textId="77777777" w:rsidR="00895932" w:rsidRPr="00D40F9A" w:rsidRDefault="00895932">
      <w:pPr>
        <w:pStyle w:val="ListParagraph"/>
        <w:numPr>
          <w:ilvl w:val="0"/>
          <w:numId w:val="72"/>
        </w:numPr>
        <w:spacing w:line="240" w:lineRule="auto"/>
        <w:jc w:val="left"/>
      </w:pPr>
      <w:r w:rsidRPr="00D40F9A">
        <w:rPr>
          <w:b/>
          <w:bCs/>
        </w:rPr>
        <w:t>VotesService -&gt; getVotedSongsByUserId -&gt; should throw an error when no votes are found</w:t>
      </w:r>
      <w:r w:rsidRPr="00D40F9A">
        <w:t xml:space="preserve">: Ellenőrzi, hogy a </w:t>
      </w:r>
      <w:r w:rsidRPr="00D40F9A">
        <w:rPr>
          <w:rStyle w:val="VerbatimChar"/>
        </w:rPr>
        <w:t>getVotedSongsByUserId</w:t>
      </w:r>
      <w:r w:rsidRPr="00D40F9A">
        <w:t xml:space="preserve"> metódus hibát dob-e, ha nem találhatóak szavazatok. A </w:t>
      </w:r>
      <w:r w:rsidRPr="00D40F9A">
        <w:rPr>
          <w:rStyle w:val="VerbatimChar"/>
        </w:rPr>
        <w:t>prisma.vote.findMany</w:t>
      </w:r>
      <w:r w:rsidRPr="00D40F9A">
        <w:t xml:space="preserve"> metódust mockolja, hogy üres listát adjon vissza, és ellenőrzi, hogy a </w:t>
      </w:r>
      <w:r w:rsidRPr="00D40F9A">
        <w:rPr>
          <w:rStyle w:val="VerbatimChar"/>
        </w:rPr>
        <w:t>service.getVotedSongsByUserId</w:t>
      </w:r>
      <w:r w:rsidRPr="00D40F9A">
        <w:t xml:space="preserve"> metódus a várt hibát dobja-e.</w:t>
      </w:r>
    </w:p>
    <w:p w14:paraId="243ED949"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1A229DCA"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3D0C00CF" w14:textId="77777777" w:rsidR="00895932" w:rsidRPr="00D40F9A" w:rsidRDefault="00895932">
      <w:pPr>
        <w:pStyle w:val="SourceCodeLanguage"/>
        <w:numPr>
          <w:ilvl w:val="2"/>
          <w:numId w:val="55"/>
        </w:numPr>
      </w:pPr>
      <w:r w:rsidRPr="00D40F9A">
        <w:t>json</w:t>
      </w:r>
    </w:p>
    <w:p w14:paraId="1087E868" w14:textId="77777777" w:rsidR="00895932" w:rsidRPr="00D40F9A" w:rsidRDefault="00895932">
      <w:pPr>
        <w:pStyle w:val="SourceCode"/>
        <w:numPr>
          <w:ilvl w:val="2"/>
          <w:numId w:val="55"/>
        </w:numPr>
        <w:spacing w:before="0" w:after="0"/>
      </w:pPr>
      <w:r w:rsidRPr="00D40F9A">
        <w:t>{</w:t>
      </w:r>
    </w:p>
    <w:p w14:paraId="48EBA424" w14:textId="77777777" w:rsidR="00895932" w:rsidRPr="00D40F9A" w:rsidRDefault="00895932">
      <w:pPr>
        <w:pStyle w:val="SourceCode"/>
        <w:numPr>
          <w:ilvl w:val="2"/>
          <w:numId w:val="55"/>
        </w:numPr>
        <w:spacing w:before="0" w:after="0"/>
      </w:pPr>
      <w:r w:rsidRPr="00D40F9A">
        <w:t xml:space="preserve">  "token": {</w:t>
      </w:r>
    </w:p>
    <w:p w14:paraId="1304C210" w14:textId="77777777" w:rsidR="00895932" w:rsidRPr="00D40F9A" w:rsidRDefault="00895932">
      <w:pPr>
        <w:pStyle w:val="SourceCode"/>
        <w:numPr>
          <w:ilvl w:val="2"/>
          <w:numId w:val="55"/>
        </w:numPr>
        <w:spacing w:before="0" w:after="0"/>
      </w:pPr>
      <w:r w:rsidRPr="00D40F9A">
        <w:t xml:space="preserve">    "username": "testUser",</w:t>
      </w:r>
    </w:p>
    <w:p w14:paraId="38959024" w14:textId="77777777" w:rsidR="00895932" w:rsidRPr="00D40F9A" w:rsidRDefault="00895932">
      <w:pPr>
        <w:pStyle w:val="SourceCode"/>
        <w:numPr>
          <w:ilvl w:val="2"/>
          <w:numId w:val="55"/>
        </w:numPr>
        <w:spacing w:before="0" w:after="0"/>
      </w:pPr>
      <w:r w:rsidRPr="00D40F9A">
        <w:t xml:space="preserve">    "sub": "123"</w:t>
      </w:r>
    </w:p>
    <w:p w14:paraId="5CC794FC" w14:textId="77777777" w:rsidR="00895932" w:rsidRPr="00D40F9A" w:rsidRDefault="00895932">
      <w:pPr>
        <w:pStyle w:val="SourceCode"/>
        <w:numPr>
          <w:ilvl w:val="2"/>
          <w:numId w:val="55"/>
        </w:numPr>
        <w:spacing w:before="0" w:after="0"/>
      </w:pPr>
      <w:r w:rsidRPr="00D40F9A">
        <w:t xml:space="preserve">  }</w:t>
      </w:r>
    </w:p>
    <w:p w14:paraId="6FAB7491" w14:textId="77777777" w:rsidR="00895932" w:rsidRPr="00D40F9A" w:rsidRDefault="00895932">
      <w:pPr>
        <w:pStyle w:val="SourceCode"/>
        <w:numPr>
          <w:ilvl w:val="2"/>
          <w:numId w:val="55"/>
        </w:numPr>
        <w:spacing w:before="0" w:after="0"/>
      </w:pPr>
      <w:r w:rsidRPr="00D40F9A">
        <w:t>}</w:t>
      </w:r>
    </w:p>
    <w:p w14:paraId="1FA3C388"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6890FEC3" w14:textId="77777777" w:rsidR="00895932" w:rsidRPr="00D40F9A" w:rsidRDefault="00895932">
      <w:pPr>
        <w:pStyle w:val="ListParagraph"/>
        <w:numPr>
          <w:ilvl w:val="2"/>
          <w:numId w:val="72"/>
        </w:numPr>
        <w:spacing w:line="240" w:lineRule="auto"/>
        <w:jc w:val="left"/>
      </w:pPr>
      <w:r w:rsidRPr="00D40F9A">
        <w:rPr>
          <w:b/>
          <w:bCs/>
        </w:rPr>
        <w:t>error</w:t>
      </w:r>
      <w:r w:rsidRPr="00D40F9A">
        <w:t>:</w:t>
      </w:r>
    </w:p>
    <w:p w14:paraId="1D8A6E30" w14:textId="77777777" w:rsidR="00895932" w:rsidRPr="00D40F9A" w:rsidRDefault="00895932">
      <w:pPr>
        <w:pStyle w:val="SourceCodeLanguage"/>
        <w:numPr>
          <w:ilvl w:val="2"/>
          <w:numId w:val="55"/>
        </w:numPr>
      </w:pPr>
      <w:r w:rsidRPr="00D40F9A">
        <w:t>json</w:t>
      </w:r>
    </w:p>
    <w:p w14:paraId="62B1D7C4" w14:textId="77777777" w:rsidR="00895932" w:rsidRPr="00D40F9A" w:rsidRDefault="00895932">
      <w:pPr>
        <w:pStyle w:val="SourceCode"/>
        <w:numPr>
          <w:ilvl w:val="2"/>
          <w:numId w:val="55"/>
        </w:numPr>
        <w:spacing w:before="0" w:after="0"/>
      </w:pPr>
      <w:r w:rsidRPr="00D40F9A">
        <w:t>{</w:t>
      </w:r>
    </w:p>
    <w:p w14:paraId="5BAF5A1C" w14:textId="77777777" w:rsidR="00895932" w:rsidRPr="00D40F9A" w:rsidRDefault="00895932">
      <w:pPr>
        <w:pStyle w:val="SourceCode"/>
        <w:numPr>
          <w:ilvl w:val="2"/>
          <w:numId w:val="55"/>
        </w:numPr>
        <w:spacing w:before="0" w:after="0"/>
      </w:pPr>
      <w:r w:rsidRPr="00D40F9A">
        <w:t xml:space="preserve">  "message": "No active voting session found",</w:t>
      </w:r>
    </w:p>
    <w:p w14:paraId="7120D131" w14:textId="77777777" w:rsidR="00895932" w:rsidRPr="00D40F9A" w:rsidRDefault="00895932">
      <w:pPr>
        <w:pStyle w:val="SourceCode"/>
        <w:numPr>
          <w:ilvl w:val="2"/>
          <w:numId w:val="55"/>
        </w:numPr>
        <w:spacing w:before="0" w:after="0"/>
      </w:pPr>
      <w:r w:rsidRPr="00D40F9A">
        <w:t xml:space="preserve">  "status": 404</w:t>
      </w:r>
    </w:p>
    <w:p w14:paraId="130629A8" w14:textId="77777777" w:rsidR="00895932" w:rsidRPr="00D40F9A" w:rsidRDefault="00895932">
      <w:pPr>
        <w:pStyle w:val="SourceCode"/>
        <w:numPr>
          <w:ilvl w:val="2"/>
          <w:numId w:val="55"/>
        </w:numPr>
        <w:spacing w:before="0" w:after="0"/>
      </w:pPr>
      <w:r w:rsidRPr="00D40F9A">
        <w:t>}</w:t>
      </w:r>
    </w:p>
    <w:p w14:paraId="6E78D863" w14:textId="77777777" w:rsidR="00895932" w:rsidRPr="00D40F9A" w:rsidRDefault="00895932">
      <w:pPr>
        <w:pStyle w:val="ListParagraph"/>
        <w:numPr>
          <w:ilvl w:val="0"/>
          <w:numId w:val="72"/>
        </w:numPr>
        <w:spacing w:line="240" w:lineRule="auto"/>
        <w:jc w:val="left"/>
      </w:pPr>
      <w:r w:rsidRPr="00D40F9A">
        <w:rPr>
          <w:b/>
          <w:bCs/>
        </w:rPr>
        <w:t>VotesService -&gt; getVotedSongsByUserId -&gt; should throw an error when an internal error occurs</w:t>
      </w:r>
      <w:r w:rsidRPr="00D40F9A">
        <w:t xml:space="preserve">: Ellenőrzi, hogy a </w:t>
      </w:r>
      <w:r w:rsidRPr="00D40F9A">
        <w:rPr>
          <w:rStyle w:val="VerbatimChar"/>
        </w:rPr>
        <w:t>getVotedSongsByUserId</w:t>
      </w:r>
      <w:r w:rsidRPr="00D40F9A">
        <w:t xml:space="preserve"> metódus hibát dob-e, ha belső hiba történik. A </w:t>
      </w:r>
      <w:r w:rsidRPr="00D40F9A">
        <w:rPr>
          <w:rStyle w:val="VerbatimChar"/>
        </w:rPr>
        <w:t>prisma.votingSession.findFirst</w:t>
      </w:r>
      <w:r w:rsidRPr="00D40F9A">
        <w:t xml:space="preserve"> és </w:t>
      </w:r>
      <w:r w:rsidRPr="00D40F9A">
        <w:rPr>
          <w:rStyle w:val="VerbatimChar"/>
        </w:rPr>
        <w:t>prisma.vote.findMany</w:t>
      </w:r>
      <w:r w:rsidRPr="00D40F9A">
        <w:t xml:space="preserve"> metódusokat mockolja, hogy egy szavazási szekciót és hibát dobjon, és ellenőrzi, hogy a </w:t>
      </w:r>
      <w:r w:rsidRPr="00D40F9A">
        <w:rPr>
          <w:rStyle w:val="VerbatimChar"/>
        </w:rPr>
        <w:t>service.getVotedSongsByUserId</w:t>
      </w:r>
      <w:r w:rsidRPr="00D40F9A">
        <w:t xml:space="preserve"> metódus a várt hibát dobja-e.</w:t>
      </w:r>
    </w:p>
    <w:p w14:paraId="2D123D4F"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2FC6D68B"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7A2159F9" w14:textId="77777777" w:rsidR="00895932" w:rsidRPr="00D40F9A" w:rsidRDefault="00895932">
      <w:pPr>
        <w:pStyle w:val="SourceCodeLanguage"/>
        <w:numPr>
          <w:ilvl w:val="2"/>
          <w:numId w:val="55"/>
        </w:numPr>
      </w:pPr>
      <w:r w:rsidRPr="00D40F9A">
        <w:t>json</w:t>
      </w:r>
    </w:p>
    <w:p w14:paraId="6C85B099" w14:textId="77777777" w:rsidR="00895932" w:rsidRPr="00D40F9A" w:rsidRDefault="00895932">
      <w:pPr>
        <w:pStyle w:val="SourceCode"/>
        <w:numPr>
          <w:ilvl w:val="2"/>
          <w:numId w:val="55"/>
        </w:numPr>
        <w:spacing w:before="0" w:after="0"/>
      </w:pPr>
      <w:r w:rsidRPr="00D40F9A">
        <w:t>{</w:t>
      </w:r>
    </w:p>
    <w:p w14:paraId="5FD4C342" w14:textId="77777777" w:rsidR="00895932" w:rsidRPr="00D40F9A" w:rsidRDefault="00895932">
      <w:pPr>
        <w:pStyle w:val="SourceCode"/>
        <w:numPr>
          <w:ilvl w:val="2"/>
          <w:numId w:val="55"/>
        </w:numPr>
        <w:spacing w:before="0" w:after="0"/>
      </w:pPr>
      <w:r w:rsidRPr="00D40F9A">
        <w:t xml:space="preserve">  "token": {</w:t>
      </w:r>
    </w:p>
    <w:p w14:paraId="0053A78D" w14:textId="77777777" w:rsidR="00895932" w:rsidRPr="00D40F9A" w:rsidRDefault="00895932">
      <w:pPr>
        <w:pStyle w:val="SourceCode"/>
        <w:numPr>
          <w:ilvl w:val="2"/>
          <w:numId w:val="55"/>
        </w:numPr>
        <w:spacing w:before="0" w:after="0"/>
      </w:pPr>
      <w:r w:rsidRPr="00D40F9A">
        <w:t xml:space="preserve">    "username": "testUser",</w:t>
      </w:r>
    </w:p>
    <w:p w14:paraId="244F8745" w14:textId="77777777" w:rsidR="00895932" w:rsidRPr="00D40F9A" w:rsidRDefault="00895932">
      <w:pPr>
        <w:pStyle w:val="SourceCode"/>
        <w:numPr>
          <w:ilvl w:val="2"/>
          <w:numId w:val="55"/>
        </w:numPr>
        <w:spacing w:before="0" w:after="0"/>
      </w:pPr>
      <w:r w:rsidRPr="00D40F9A">
        <w:t xml:space="preserve">    "sub": "123"</w:t>
      </w:r>
    </w:p>
    <w:p w14:paraId="1A051AA4" w14:textId="77777777" w:rsidR="00895932" w:rsidRPr="00D40F9A" w:rsidRDefault="00895932">
      <w:pPr>
        <w:pStyle w:val="SourceCode"/>
        <w:numPr>
          <w:ilvl w:val="2"/>
          <w:numId w:val="55"/>
        </w:numPr>
        <w:spacing w:before="0" w:after="0"/>
      </w:pPr>
      <w:r w:rsidRPr="00D40F9A">
        <w:t xml:space="preserve">  }</w:t>
      </w:r>
    </w:p>
    <w:p w14:paraId="50DBCCC2" w14:textId="77777777" w:rsidR="00895932" w:rsidRPr="00D40F9A" w:rsidRDefault="00895932">
      <w:pPr>
        <w:pStyle w:val="SourceCode"/>
        <w:numPr>
          <w:ilvl w:val="2"/>
          <w:numId w:val="55"/>
        </w:numPr>
        <w:spacing w:before="0" w:after="0"/>
      </w:pPr>
      <w:r w:rsidRPr="00D40F9A">
        <w:t>}</w:t>
      </w:r>
    </w:p>
    <w:p w14:paraId="6A8A0A0A" w14:textId="77777777" w:rsidR="004C06F6" w:rsidRPr="00D40F9A" w:rsidRDefault="004C06F6">
      <w:pPr>
        <w:spacing w:line="259" w:lineRule="auto"/>
        <w:jc w:val="left"/>
        <w:rPr>
          <w:b/>
          <w:bCs/>
        </w:rPr>
      </w:pPr>
      <w:r w:rsidRPr="00D40F9A">
        <w:rPr>
          <w:b/>
          <w:bCs/>
        </w:rPr>
        <w:br w:type="page"/>
      </w:r>
    </w:p>
    <w:p w14:paraId="1B4B1DBF" w14:textId="4190C95F" w:rsidR="00895932" w:rsidRPr="00D40F9A" w:rsidRDefault="00895932">
      <w:pPr>
        <w:pStyle w:val="ListParagraph"/>
        <w:numPr>
          <w:ilvl w:val="2"/>
          <w:numId w:val="72"/>
        </w:numPr>
        <w:spacing w:line="240" w:lineRule="auto"/>
        <w:jc w:val="left"/>
      </w:pPr>
      <w:r w:rsidRPr="00D40F9A">
        <w:rPr>
          <w:b/>
          <w:bCs/>
        </w:rPr>
        <w:lastRenderedPageBreak/>
        <w:t>mockVotingSession</w:t>
      </w:r>
      <w:r w:rsidRPr="00D40F9A">
        <w:t>:</w:t>
      </w:r>
    </w:p>
    <w:p w14:paraId="2BC0F81D" w14:textId="77777777" w:rsidR="00895932" w:rsidRPr="00D40F9A" w:rsidRDefault="00895932">
      <w:pPr>
        <w:pStyle w:val="SourceCodeLanguage"/>
        <w:numPr>
          <w:ilvl w:val="2"/>
          <w:numId w:val="55"/>
        </w:numPr>
      </w:pPr>
      <w:r w:rsidRPr="00D40F9A">
        <w:t>json</w:t>
      </w:r>
    </w:p>
    <w:p w14:paraId="24FB2E34" w14:textId="77777777" w:rsidR="00895932" w:rsidRPr="00D40F9A" w:rsidRDefault="00895932">
      <w:pPr>
        <w:pStyle w:val="SourceCode"/>
        <w:numPr>
          <w:ilvl w:val="2"/>
          <w:numId w:val="55"/>
        </w:numPr>
        <w:spacing w:before="0" w:after="0"/>
      </w:pPr>
      <w:r w:rsidRPr="00D40F9A">
        <w:t>{</w:t>
      </w:r>
    </w:p>
    <w:p w14:paraId="5328472C" w14:textId="77777777" w:rsidR="00895932" w:rsidRPr="00D40F9A" w:rsidRDefault="00895932">
      <w:pPr>
        <w:pStyle w:val="SourceCode"/>
        <w:numPr>
          <w:ilvl w:val="2"/>
          <w:numId w:val="55"/>
        </w:numPr>
        <w:spacing w:before="0" w:after="0"/>
      </w:pPr>
      <w:r w:rsidRPr="00D40F9A">
        <w:t xml:space="preserve">  "id": "1",</w:t>
      </w:r>
    </w:p>
    <w:p w14:paraId="4B3F4B5C" w14:textId="77777777" w:rsidR="00895932" w:rsidRPr="00D40F9A" w:rsidRDefault="00895932">
      <w:pPr>
        <w:pStyle w:val="SourceCode"/>
        <w:numPr>
          <w:ilvl w:val="2"/>
          <w:numId w:val="55"/>
        </w:numPr>
        <w:spacing w:before="0" w:after="0"/>
      </w:pPr>
      <w:r w:rsidRPr="00D40F9A">
        <w:t xml:space="preserve">  "start": "2022-11-30T00:00:00.000Z",</w:t>
      </w:r>
    </w:p>
    <w:p w14:paraId="563AE33C" w14:textId="77777777" w:rsidR="00895932" w:rsidRPr="00D40F9A" w:rsidRDefault="00895932">
      <w:pPr>
        <w:pStyle w:val="SourceCode"/>
        <w:numPr>
          <w:ilvl w:val="2"/>
          <w:numId w:val="55"/>
        </w:numPr>
        <w:spacing w:before="0" w:after="0"/>
      </w:pPr>
      <w:r w:rsidRPr="00D40F9A">
        <w:t xml:space="preserve">  "end": "2024-11-30T00:00:00.000Z",</w:t>
      </w:r>
    </w:p>
    <w:p w14:paraId="2C2C5455" w14:textId="77777777" w:rsidR="00895932" w:rsidRPr="00D40F9A" w:rsidRDefault="00895932">
      <w:pPr>
        <w:pStyle w:val="SourceCode"/>
        <w:numPr>
          <w:ilvl w:val="2"/>
          <w:numId w:val="55"/>
        </w:numPr>
        <w:spacing w:before="0" w:after="0"/>
      </w:pPr>
      <w:r w:rsidRPr="00D40F9A">
        <w:t xml:space="preserve">  "songs": [],</w:t>
      </w:r>
    </w:p>
    <w:p w14:paraId="3BAC0B0F" w14:textId="77777777" w:rsidR="00895932" w:rsidRPr="00D40F9A" w:rsidRDefault="00895932">
      <w:pPr>
        <w:pStyle w:val="SourceCode"/>
        <w:numPr>
          <w:ilvl w:val="2"/>
          <w:numId w:val="55"/>
        </w:numPr>
        <w:spacing w:before="0" w:after="0"/>
      </w:pPr>
      <w:r w:rsidRPr="00D40F9A">
        <w:t xml:space="preserve">  "Vote": []</w:t>
      </w:r>
    </w:p>
    <w:p w14:paraId="5231118B" w14:textId="77777777" w:rsidR="00895932" w:rsidRPr="00D40F9A" w:rsidRDefault="00895932">
      <w:pPr>
        <w:pStyle w:val="SourceCode"/>
        <w:numPr>
          <w:ilvl w:val="2"/>
          <w:numId w:val="55"/>
        </w:numPr>
        <w:spacing w:before="0" w:after="0"/>
      </w:pPr>
      <w:r w:rsidRPr="00D40F9A">
        <w:t>}</w:t>
      </w:r>
    </w:p>
    <w:p w14:paraId="3F7AEC32"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69C406D0" w14:textId="77777777" w:rsidR="00895932" w:rsidRPr="00D40F9A" w:rsidRDefault="00895932">
      <w:pPr>
        <w:pStyle w:val="ListParagraph"/>
        <w:numPr>
          <w:ilvl w:val="2"/>
          <w:numId w:val="72"/>
        </w:numPr>
        <w:spacing w:line="240" w:lineRule="auto"/>
        <w:jc w:val="left"/>
      </w:pPr>
      <w:r w:rsidRPr="00D40F9A">
        <w:rPr>
          <w:b/>
          <w:bCs/>
        </w:rPr>
        <w:t>error</w:t>
      </w:r>
      <w:r w:rsidRPr="00D40F9A">
        <w:t>:</w:t>
      </w:r>
    </w:p>
    <w:p w14:paraId="204652CC" w14:textId="77777777" w:rsidR="00895932" w:rsidRPr="00D40F9A" w:rsidRDefault="00895932">
      <w:pPr>
        <w:pStyle w:val="SourceCodeLanguage"/>
        <w:numPr>
          <w:ilvl w:val="2"/>
          <w:numId w:val="55"/>
        </w:numPr>
      </w:pPr>
      <w:r w:rsidRPr="00D40F9A">
        <w:t>json</w:t>
      </w:r>
    </w:p>
    <w:p w14:paraId="44E331E7" w14:textId="77777777" w:rsidR="00895932" w:rsidRPr="00D40F9A" w:rsidRDefault="00895932">
      <w:pPr>
        <w:pStyle w:val="SourceCode"/>
        <w:numPr>
          <w:ilvl w:val="2"/>
          <w:numId w:val="55"/>
        </w:numPr>
        <w:spacing w:before="0" w:after="0"/>
      </w:pPr>
      <w:r w:rsidRPr="00D40F9A">
        <w:t>{</w:t>
      </w:r>
    </w:p>
    <w:p w14:paraId="5AFE43EE" w14:textId="77777777" w:rsidR="00895932" w:rsidRPr="00D40F9A" w:rsidRDefault="00895932">
      <w:pPr>
        <w:pStyle w:val="SourceCode"/>
        <w:numPr>
          <w:ilvl w:val="2"/>
          <w:numId w:val="55"/>
        </w:numPr>
        <w:spacing w:before="0" w:after="0"/>
      </w:pPr>
      <w:r w:rsidRPr="00D40F9A">
        <w:t xml:space="preserve">  "message": "Error fetching votes: Database error",</w:t>
      </w:r>
    </w:p>
    <w:p w14:paraId="6780F992" w14:textId="77777777" w:rsidR="00895932" w:rsidRPr="00D40F9A" w:rsidRDefault="00895932">
      <w:pPr>
        <w:pStyle w:val="SourceCode"/>
        <w:numPr>
          <w:ilvl w:val="2"/>
          <w:numId w:val="55"/>
        </w:numPr>
        <w:spacing w:before="0" w:after="0"/>
      </w:pPr>
      <w:r w:rsidRPr="00D40F9A">
        <w:t xml:space="preserve">  "status": 500</w:t>
      </w:r>
    </w:p>
    <w:p w14:paraId="59F33665" w14:textId="77777777" w:rsidR="00895932" w:rsidRPr="00D40F9A" w:rsidRDefault="00895932">
      <w:pPr>
        <w:pStyle w:val="SourceCode"/>
        <w:numPr>
          <w:ilvl w:val="2"/>
          <w:numId w:val="55"/>
        </w:numPr>
        <w:spacing w:before="0" w:after="0"/>
      </w:pPr>
      <w:r w:rsidRPr="00D40F9A">
        <w:t>}</w:t>
      </w:r>
    </w:p>
    <w:p w14:paraId="627AB128" w14:textId="77777777" w:rsidR="00895932" w:rsidRPr="00D40F9A" w:rsidRDefault="00895932">
      <w:pPr>
        <w:pStyle w:val="ListParagraph"/>
        <w:numPr>
          <w:ilvl w:val="0"/>
          <w:numId w:val="72"/>
        </w:numPr>
        <w:spacing w:line="240" w:lineRule="auto"/>
        <w:jc w:val="left"/>
      </w:pPr>
      <w:r w:rsidRPr="00D40F9A">
        <w:rPr>
          <w:b/>
          <w:bCs/>
        </w:rPr>
        <w:t>VotesService -&gt; voteUp -&gt; should create a vote for a song</w:t>
      </w:r>
      <w:r w:rsidRPr="00D40F9A">
        <w:t xml:space="preserve">: Ellenőrzi, hogy a </w:t>
      </w:r>
      <w:r w:rsidRPr="00D40F9A">
        <w:rPr>
          <w:rStyle w:val="VerbatimChar"/>
        </w:rPr>
        <w:t>voteUp</w:t>
      </w:r>
      <w:r w:rsidRPr="00D40F9A">
        <w:t xml:space="preserve"> metódus létrehoz-e egy szavazatot egy dalra.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create</w:t>
      </w:r>
      <w:r w:rsidRPr="00D40F9A">
        <w:t xml:space="preserve"> metódusokat mockolja, hogy egy szavazási szekciót és szavazatot adjon vissza, és ellenőrzi, hogy a </w:t>
      </w:r>
      <w:r w:rsidRPr="00D40F9A">
        <w:rPr>
          <w:rStyle w:val="VerbatimChar"/>
        </w:rPr>
        <w:t>service.voteUp</w:t>
      </w:r>
      <w:r w:rsidRPr="00D40F9A">
        <w:t xml:space="preserve"> metódus a várt eredményt adja-e vissza.</w:t>
      </w:r>
    </w:p>
    <w:p w14:paraId="17EB3E06"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36B734A3"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2D6B1D7E" w14:textId="77777777" w:rsidR="00895932" w:rsidRPr="00D40F9A" w:rsidRDefault="00895932">
      <w:pPr>
        <w:pStyle w:val="SourceCodeLanguage"/>
        <w:numPr>
          <w:ilvl w:val="2"/>
          <w:numId w:val="55"/>
        </w:numPr>
      </w:pPr>
      <w:r w:rsidRPr="00D40F9A">
        <w:t>json</w:t>
      </w:r>
    </w:p>
    <w:p w14:paraId="0157412B" w14:textId="77777777" w:rsidR="00895932" w:rsidRPr="00D40F9A" w:rsidRDefault="00895932">
      <w:pPr>
        <w:pStyle w:val="SourceCode"/>
        <w:numPr>
          <w:ilvl w:val="2"/>
          <w:numId w:val="55"/>
        </w:numPr>
        <w:spacing w:before="0" w:after="0"/>
      </w:pPr>
      <w:r w:rsidRPr="00D40F9A">
        <w:t>{</w:t>
      </w:r>
    </w:p>
    <w:p w14:paraId="0B6BD2A9" w14:textId="77777777" w:rsidR="00895932" w:rsidRPr="00D40F9A" w:rsidRDefault="00895932">
      <w:pPr>
        <w:pStyle w:val="SourceCode"/>
        <w:numPr>
          <w:ilvl w:val="2"/>
          <w:numId w:val="55"/>
        </w:numPr>
        <w:spacing w:before="0" w:after="0"/>
      </w:pPr>
      <w:r w:rsidRPr="00D40F9A">
        <w:t xml:space="preserve">  "token": {</w:t>
      </w:r>
    </w:p>
    <w:p w14:paraId="427D4E2D" w14:textId="77777777" w:rsidR="00895932" w:rsidRPr="00D40F9A" w:rsidRDefault="00895932">
      <w:pPr>
        <w:pStyle w:val="SourceCode"/>
        <w:numPr>
          <w:ilvl w:val="2"/>
          <w:numId w:val="55"/>
        </w:numPr>
        <w:spacing w:before="0" w:after="0"/>
      </w:pPr>
      <w:r w:rsidRPr="00D40F9A">
        <w:t xml:space="preserve">    "username": "testUser",</w:t>
      </w:r>
    </w:p>
    <w:p w14:paraId="5C2CDCD7" w14:textId="77777777" w:rsidR="00895932" w:rsidRPr="00D40F9A" w:rsidRDefault="00895932">
      <w:pPr>
        <w:pStyle w:val="SourceCode"/>
        <w:numPr>
          <w:ilvl w:val="2"/>
          <w:numId w:val="55"/>
        </w:numPr>
        <w:spacing w:before="0" w:after="0"/>
      </w:pPr>
      <w:r w:rsidRPr="00D40F9A">
        <w:t xml:space="preserve">    "sub": "123"</w:t>
      </w:r>
    </w:p>
    <w:p w14:paraId="40210703" w14:textId="77777777" w:rsidR="00895932" w:rsidRPr="00D40F9A" w:rsidRDefault="00895932">
      <w:pPr>
        <w:pStyle w:val="SourceCode"/>
        <w:numPr>
          <w:ilvl w:val="2"/>
          <w:numId w:val="55"/>
        </w:numPr>
        <w:spacing w:before="0" w:after="0"/>
      </w:pPr>
      <w:r w:rsidRPr="00D40F9A">
        <w:t xml:space="preserve">  }</w:t>
      </w:r>
    </w:p>
    <w:p w14:paraId="4E16CEF0" w14:textId="77777777" w:rsidR="00895932" w:rsidRPr="00D40F9A" w:rsidRDefault="00895932">
      <w:pPr>
        <w:pStyle w:val="SourceCode"/>
        <w:numPr>
          <w:ilvl w:val="2"/>
          <w:numId w:val="55"/>
        </w:numPr>
        <w:spacing w:before="0" w:after="0"/>
      </w:pPr>
      <w:r w:rsidRPr="00D40F9A">
        <w:t>}</w:t>
      </w:r>
    </w:p>
    <w:p w14:paraId="5C0DA6A7" w14:textId="77777777" w:rsidR="00895932" w:rsidRPr="00D40F9A" w:rsidRDefault="00895932">
      <w:pPr>
        <w:pStyle w:val="ListParagraph"/>
        <w:numPr>
          <w:ilvl w:val="2"/>
          <w:numId w:val="72"/>
        </w:numPr>
        <w:spacing w:line="240" w:lineRule="auto"/>
        <w:jc w:val="left"/>
      </w:pPr>
      <w:r w:rsidRPr="00D40F9A">
        <w:rPr>
          <w:b/>
          <w:bCs/>
        </w:rPr>
        <w:t>mockVotingSession</w:t>
      </w:r>
      <w:r w:rsidRPr="00D40F9A">
        <w:t>:</w:t>
      </w:r>
    </w:p>
    <w:p w14:paraId="12BF29DD" w14:textId="77777777" w:rsidR="00895932" w:rsidRPr="00D40F9A" w:rsidRDefault="00895932">
      <w:pPr>
        <w:pStyle w:val="SourceCodeLanguage"/>
        <w:numPr>
          <w:ilvl w:val="2"/>
          <w:numId w:val="55"/>
        </w:numPr>
      </w:pPr>
      <w:r w:rsidRPr="00D40F9A">
        <w:t>json</w:t>
      </w:r>
    </w:p>
    <w:p w14:paraId="4AB5CAEB" w14:textId="77777777" w:rsidR="00895932" w:rsidRPr="00D40F9A" w:rsidRDefault="00895932">
      <w:pPr>
        <w:pStyle w:val="SourceCode"/>
        <w:numPr>
          <w:ilvl w:val="2"/>
          <w:numId w:val="55"/>
        </w:numPr>
        <w:spacing w:before="0" w:after="0"/>
      </w:pPr>
      <w:r w:rsidRPr="00D40F9A">
        <w:t>{</w:t>
      </w:r>
    </w:p>
    <w:p w14:paraId="3B3665B9" w14:textId="77777777" w:rsidR="00895932" w:rsidRPr="00D40F9A" w:rsidRDefault="00895932">
      <w:pPr>
        <w:pStyle w:val="SourceCode"/>
        <w:numPr>
          <w:ilvl w:val="2"/>
          <w:numId w:val="55"/>
        </w:numPr>
        <w:spacing w:before="0" w:after="0"/>
      </w:pPr>
      <w:r w:rsidRPr="00D40F9A">
        <w:t xml:space="preserve">  "id": "1",</w:t>
      </w:r>
    </w:p>
    <w:p w14:paraId="30E94792" w14:textId="77777777" w:rsidR="00895932" w:rsidRPr="00D40F9A" w:rsidRDefault="00895932">
      <w:pPr>
        <w:pStyle w:val="SourceCode"/>
        <w:numPr>
          <w:ilvl w:val="2"/>
          <w:numId w:val="55"/>
        </w:numPr>
        <w:spacing w:before="0" w:after="0"/>
      </w:pPr>
      <w:r w:rsidRPr="00D40F9A">
        <w:t xml:space="preserve">  "start": "2022-11-30T00:00:00.000Z",</w:t>
      </w:r>
    </w:p>
    <w:p w14:paraId="006B6BF5" w14:textId="77777777" w:rsidR="00895932" w:rsidRPr="00D40F9A" w:rsidRDefault="00895932">
      <w:pPr>
        <w:pStyle w:val="SourceCode"/>
        <w:numPr>
          <w:ilvl w:val="2"/>
          <w:numId w:val="55"/>
        </w:numPr>
        <w:spacing w:before="0" w:after="0"/>
      </w:pPr>
      <w:r w:rsidRPr="00D40F9A">
        <w:t xml:space="preserve">  "end": "2024-11-30T00:00:00.000Z",</w:t>
      </w:r>
    </w:p>
    <w:p w14:paraId="34194728" w14:textId="77777777" w:rsidR="00895932" w:rsidRPr="00D40F9A" w:rsidRDefault="00895932">
      <w:pPr>
        <w:pStyle w:val="SourceCode"/>
        <w:numPr>
          <w:ilvl w:val="2"/>
          <w:numId w:val="55"/>
        </w:numPr>
        <w:spacing w:before="0" w:after="0"/>
      </w:pPr>
      <w:r w:rsidRPr="00D40F9A">
        <w:t xml:space="preserve">  "songs": [],</w:t>
      </w:r>
    </w:p>
    <w:p w14:paraId="48CBA95E" w14:textId="77777777" w:rsidR="00895932" w:rsidRPr="00D40F9A" w:rsidRDefault="00895932">
      <w:pPr>
        <w:pStyle w:val="SourceCode"/>
        <w:numPr>
          <w:ilvl w:val="2"/>
          <w:numId w:val="55"/>
        </w:numPr>
        <w:spacing w:before="0" w:after="0"/>
      </w:pPr>
      <w:r w:rsidRPr="00D40F9A">
        <w:t xml:space="preserve">  "Vote": []</w:t>
      </w:r>
    </w:p>
    <w:p w14:paraId="482D4657" w14:textId="77777777" w:rsidR="00895932" w:rsidRPr="00D40F9A" w:rsidRDefault="00895932">
      <w:pPr>
        <w:pStyle w:val="SourceCode"/>
        <w:numPr>
          <w:ilvl w:val="2"/>
          <w:numId w:val="55"/>
        </w:numPr>
        <w:spacing w:before="0" w:after="0"/>
      </w:pPr>
      <w:r w:rsidRPr="00D40F9A">
        <w:t>}</w:t>
      </w:r>
    </w:p>
    <w:p w14:paraId="0BF048D5"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1C26C2F6" w14:textId="77777777" w:rsidR="00895932" w:rsidRPr="00D40F9A" w:rsidRDefault="00895932">
      <w:pPr>
        <w:pStyle w:val="ListParagraph"/>
        <w:numPr>
          <w:ilvl w:val="2"/>
          <w:numId w:val="72"/>
        </w:numPr>
        <w:spacing w:line="240" w:lineRule="auto"/>
        <w:jc w:val="left"/>
      </w:pPr>
      <w:r w:rsidRPr="00D40F9A">
        <w:rPr>
          <w:b/>
          <w:bCs/>
        </w:rPr>
        <w:t>result</w:t>
      </w:r>
      <w:r w:rsidRPr="00D40F9A">
        <w:t>:</w:t>
      </w:r>
    </w:p>
    <w:p w14:paraId="161217F5" w14:textId="77777777" w:rsidR="00895932" w:rsidRPr="00D40F9A" w:rsidRDefault="00895932">
      <w:pPr>
        <w:pStyle w:val="SourceCodeLanguage"/>
        <w:numPr>
          <w:ilvl w:val="2"/>
          <w:numId w:val="55"/>
        </w:numPr>
      </w:pPr>
      <w:r w:rsidRPr="00D40F9A">
        <w:t>json</w:t>
      </w:r>
    </w:p>
    <w:p w14:paraId="4F2DDB82" w14:textId="77777777" w:rsidR="00895932" w:rsidRPr="00D40F9A" w:rsidRDefault="00895932">
      <w:pPr>
        <w:pStyle w:val="SourceCode"/>
        <w:numPr>
          <w:ilvl w:val="2"/>
          <w:numId w:val="55"/>
        </w:numPr>
        <w:spacing w:before="0" w:after="0"/>
      </w:pPr>
      <w:r w:rsidRPr="00D40F9A">
        <w:t>{</w:t>
      </w:r>
    </w:p>
    <w:p w14:paraId="2D4AEB56" w14:textId="77777777" w:rsidR="00895932" w:rsidRPr="00D40F9A" w:rsidRDefault="00895932">
      <w:pPr>
        <w:pStyle w:val="SourceCode"/>
        <w:numPr>
          <w:ilvl w:val="2"/>
          <w:numId w:val="55"/>
        </w:numPr>
        <w:spacing w:before="0" w:after="0"/>
      </w:pPr>
      <w:r w:rsidRPr="00D40F9A">
        <w:t xml:space="preserve">  "message": "Vote successfully created for song: 1"</w:t>
      </w:r>
    </w:p>
    <w:p w14:paraId="2E33054E" w14:textId="77777777" w:rsidR="00895932" w:rsidRPr="00D40F9A" w:rsidRDefault="00895932">
      <w:pPr>
        <w:pStyle w:val="SourceCode"/>
        <w:numPr>
          <w:ilvl w:val="2"/>
          <w:numId w:val="55"/>
        </w:numPr>
        <w:spacing w:before="0" w:after="0"/>
      </w:pPr>
      <w:r w:rsidRPr="00D40F9A">
        <w:t>}</w:t>
      </w:r>
    </w:p>
    <w:p w14:paraId="6DC3BE08" w14:textId="77777777" w:rsidR="005766AF" w:rsidRDefault="005766AF">
      <w:pPr>
        <w:spacing w:line="259" w:lineRule="auto"/>
        <w:jc w:val="left"/>
        <w:rPr>
          <w:b/>
          <w:bCs/>
        </w:rPr>
      </w:pPr>
      <w:r>
        <w:rPr>
          <w:b/>
          <w:bCs/>
        </w:rPr>
        <w:br w:type="page"/>
      </w:r>
    </w:p>
    <w:p w14:paraId="765F4A9D" w14:textId="4F14D888" w:rsidR="00895932" w:rsidRPr="00D40F9A" w:rsidRDefault="00895932">
      <w:pPr>
        <w:pStyle w:val="ListParagraph"/>
        <w:numPr>
          <w:ilvl w:val="0"/>
          <w:numId w:val="72"/>
        </w:numPr>
        <w:spacing w:line="240" w:lineRule="auto"/>
        <w:jc w:val="left"/>
      </w:pPr>
      <w:r w:rsidRPr="00D40F9A">
        <w:rPr>
          <w:b/>
          <w:bCs/>
        </w:rPr>
        <w:lastRenderedPageBreak/>
        <w:t>VotesService -&gt; voteUp -&gt; should throw an error when user already voted for the song</w:t>
      </w:r>
      <w:r w:rsidRPr="00D40F9A">
        <w:t xml:space="preserve">: Ellenőrzi, hogy a </w:t>
      </w:r>
      <w:r w:rsidRPr="00D40F9A">
        <w:rPr>
          <w:rStyle w:val="VerbatimChar"/>
        </w:rPr>
        <w:t>voteUp</w:t>
      </w:r>
      <w:r w:rsidRPr="00D40F9A">
        <w:t xml:space="preserve"> metódus hibát dob-e, ha a felhasználó már szavazott a dalra. A </w:t>
      </w:r>
      <w:r w:rsidRPr="00D40F9A">
        <w:rPr>
          <w:rStyle w:val="VerbatimChar"/>
        </w:rPr>
        <w:t>prisma.votingSession.findFirst</w:t>
      </w:r>
      <w:r w:rsidRPr="00D40F9A">
        <w:t xml:space="preserve"> és </w:t>
      </w:r>
      <w:r w:rsidRPr="00D40F9A">
        <w:rPr>
          <w:rStyle w:val="VerbatimChar"/>
        </w:rPr>
        <w:t>prisma.vote.findFirst</w:t>
      </w:r>
      <w:r w:rsidRPr="00D40F9A">
        <w:t xml:space="preserve"> metódusokat mockolja, hogy egy szavazási szekciót és szavazatot adjon vissza, és ellenőrzi, hogy a </w:t>
      </w:r>
      <w:r w:rsidRPr="00D40F9A">
        <w:rPr>
          <w:rStyle w:val="VerbatimChar"/>
        </w:rPr>
        <w:t>service.voteUp</w:t>
      </w:r>
      <w:r w:rsidRPr="00D40F9A">
        <w:t xml:space="preserve"> metódus a várt hibát dobja-e.</w:t>
      </w:r>
    </w:p>
    <w:p w14:paraId="40BE5B9A"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61CCF271"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0E7DCE8B" w14:textId="77777777" w:rsidR="00895932" w:rsidRPr="00D40F9A" w:rsidRDefault="00895932">
      <w:pPr>
        <w:pStyle w:val="SourceCodeLanguage"/>
        <w:numPr>
          <w:ilvl w:val="2"/>
          <w:numId w:val="55"/>
        </w:numPr>
      </w:pPr>
      <w:r w:rsidRPr="00D40F9A">
        <w:t>json</w:t>
      </w:r>
    </w:p>
    <w:p w14:paraId="0B6956C8" w14:textId="77777777" w:rsidR="00895932" w:rsidRPr="00D40F9A" w:rsidRDefault="00895932">
      <w:pPr>
        <w:pStyle w:val="SourceCode"/>
        <w:numPr>
          <w:ilvl w:val="2"/>
          <w:numId w:val="55"/>
        </w:numPr>
        <w:spacing w:before="0" w:after="0"/>
      </w:pPr>
      <w:r w:rsidRPr="00D40F9A">
        <w:t>{</w:t>
      </w:r>
    </w:p>
    <w:p w14:paraId="6332F78B" w14:textId="77777777" w:rsidR="00895932" w:rsidRPr="00D40F9A" w:rsidRDefault="00895932">
      <w:pPr>
        <w:pStyle w:val="SourceCode"/>
        <w:numPr>
          <w:ilvl w:val="2"/>
          <w:numId w:val="55"/>
        </w:numPr>
        <w:spacing w:before="0" w:after="0"/>
      </w:pPr>
      <w:r w:rsidRPr="00D40F9A">
        <w:t xml:space="preserve">  "token": {</w:t>
      </w:r>
    </w:p>
    <w:p w14:paraId="354F74E0" w14:textId="77777777" w:rsidR="00895932" w:rsidRPr="00D40F9A" w:rsidRDefault="00895932">
      <w:pPr>
        <w:pStyle w:val="SourceCode"/>
        <w:numPr>
          <w:ilvl w:val="2"/>
          <w:numId w:val="55"/>
        </w:numPr>
        <w:spacing w:before="0" w:after="0"/>
      </w:pPr>
      <w:r w:rsidRPr="00D40F9A">
        <w:t xml:space="preserve">    "username": "testUser",</w:t>
      </w:r>
    </w:p>
    <w:p w14:paraId="444385FF" w14:textId="77777777" w:rsidR="00895932" w:rsidRPr="00D40F9A" w:rsidRDefault="00895932">
      <w:pPr>
        <w:pStyle w:val="SourceCode"/>
        <w:numPr>
          <w:ilvl w:val="2"/>
          <w:numId w:val="55"/>
        </w:numPr>
        <w:spacing w:before="0" w:after="0"/>
      </w:pPr>
      <w:r w:rsidRPr="00D40F9A">
        <w:t xml:space="preserve">    "sub": "123"</w:t>
      </w:r>
    </w:p>
    <w:p w14:paraId="6D78728F" w14:textId="77777777" w:rsidR="00895932" w:rsidRPr="00D40F9A" w:rsidRDefault="00895932">
      <w:pPr>
        <w:pStyle w:val="SourceCode"/>
        <w:numPr>
          <w:ilvl w:val="2"/>
          <w:numId w:val="55"/>
        </w:numPr>
        <w:spacing w:before="0" w:after="0"/>
      </w:pPr>
      <w:r w:rsidRPr="00D40F9A">
        <w:t xml:space="preserve">  }</w:t>
      </w:r>
    </w:p>
    <w:p w14:paraId="40CFB982" w14:textId="77777777" w:rsidR="00895932" w:rsidRPr="00D40F9A" w:rsidRDefault="00895932">
      <w:pPr>
        <w:pStyle w:val="SourceCode"/>
        <w:numPr>
          <w:ilvl w:val="2"/>
          <w:numId w:val="55"/>
        </w:numPr>
        <w:spacing w:before="0" w:after="0"/>
      </w:pPr>
      <w:r w:rsidRPr="00D40F9A">
        <w:t>}</w:t>
      </w:r>
    </w:p>
    <w:p w14:paraId="7C0C76E1" w14:textId="77777777" w:rsidR="00895932" w:rsidRPr="00D40F9A" w:rsidRDefault="00895932">
      <w:pPr>
        <w:pStyle w:val="ListParagraph"/>
        <w:numPr>
          <w:ilvl w:val="2"/>
          <w:numId w:val="72"/>
        </w:numPr>
        <w:spacing w:line="240" w:lineRule="auto"/>
        <w:jc w:val="left"/>
      </w:pPr>
      <w:r w:rsidRPr="00D40F9A">
        <w:rPr>
          <w:b/>
          <w:bCs/>
        </w:rPr>
        <w:t>mockVotingSession</w:t>
      </w:r>
      <w:r w:rsidRPr="00D40F9A">
        <w:t>:</w:t>
      </w:r>
    </w:p>
    <w:p w14:paraId="0539A0F5" w14:textId="77777777" w:rsidR="00895932" w:rsidRPr="00D40F9A" w:rsidRDefault="00895932">
      <w:pPr>
        <w:pStyle w:val="SourceCodeLanguage"/>
        <w:numPr>
          <w:ilvl w:val="2"/>
          <w:numId w:val="55"/>
        </w:numPr>
      </w:pPr>
      <w:r w:rsidRPr="00D40F9A">
        <w:t>json</w:t>
      </w:r>
    </w:p>
    <w:p w14:paraId="0EE09D5D" w14:textId="77777777" w:rsidR="00895932" w:rsidRPr="00D40F9A" w:rsidRDefault="00895932">
      <w:pPr>
        <w:pStyle w:val="SourceCode"/>
        <w:numPr>
          <w:ilvl w:val="2"/>
          <w:numId w:val="55"/>
        </w:numPr>
        <w:spacing w:before="0" w:after="0"/>
      </w:pPr>
      <w:r w:rsidRPr="00D40F9A">
        <w:t>{</w:t>
      </w:r>
    </w:p>
    <w:p w14:paraId="5A01C1C4" w14:textId="77777777" w:rsidR="00895932" w:rsidRPr="00D40F9A" w:rsidRDefault="00895932">
      <w:pPr>
        <w:pStyle w:val="SourceCode"/>
        <w:numPr>
          <w:ilvl w:val="2"/>
          <w:numId w:val="55"/>
        </w:numPr>
        <w:spacing w:before="0" w:after="0"/>
      </w:pPr>
      <w:r w:rsidRPr="00D40F9A">
        <w:t xml:space="preserve">  "id": "1",</w:t>
      </w:r>
    </w:p>
    <w:p w14:paraId="107352E6" w14:textId="77777777" w:rsidR="00895932" w:rsidRPr="00D40F9A" w:rsidRDefault="00895932">
      <w:pPr>
        <w:pStyle w:val="SourceCode"/>
        <w:numPr>
          <w:ilvl w:val="2"/>
          <w:numId w:val="55"/>
        </w:numPr>
        <w:spacing w:before="0" w:after="0"/>
      </w:pPr>
      <w:r w:rsidRPr="00D40F9A">
        <w:t xml:space="preserve">  "start": "2022-11-30T00:00:00.000Z",</w:t>
      </w:r>
    </w:p>
    <w:p w14:paraId="333FFB1A" w14:textId="77777777" w:rsidR="00895932" w:rsidRPr="00D40F9A" w:rsidRDefault="00895932">
      <w:pPr>
        <w:pStyle w:val="SourceCode"/>
        <w:numPr>
          <w:ilvl w:val="2"/>
          <w:numId w:val="55"/>
        </w:numPr>
        <w:spacing w:before="0" w:after="0"/>
      </w:pPr>
      <w:r w:rsidRPr="00D40F9A">
        <w:t xml:space="preserve">  "end": "2024-11-30T00:00:00.000Z",</w:t>
      </w:r>
    </w:p>
    <w:p w14:paraId="3890DB1A" w14:textId="77777777" w:rsidR="00895932" w:rsidRPr="00D40F9A" w:rsidRDefault="00895932">
      <w:pPr>
        <w:pStyle w:val="SourceCode"/>
        <w:numPr>
          <w:ilvl w:val="2"/>
          <w:numId w:val="55"/>
        </w:numPr>
        <w:spacing w:before="0" w:after="0"/>
      </w:pPr>
      <w:r w:rsidRPr="00D40F9A">
        <w:t xml:space="preserve">  "songs": [],</w:t>
      </w:r>
    </w:p>
    <w:p w14:paraId="2832594D" w14:textId="77777777" w:rsidR="00895932" w:rsidRPr="00D40F9A" w:rsidRDefault="00895932">
      <w:pPr>
        <w:pStyle w:val="SourceCode"/>
        <w:numPr>
          <w:ilvl w:val="2"/>
          <w:numId w:val="55"/>
        </w:numPr>
        <w:spacing w:before="0" w:after="0"/>
      </w:pPr>
      <w:r w:rsidRPr="00D40F9A">
        <w:t xml:space="preserve">  "Vote": []</w:t>
      </w:r>
    </w:p>
    <w:p w14:paraId="2E98A52F" w14:textId="77777777" w:rsidR="00895932" w:rsidRPr="00D40F9A" w:rsidRDefault="00895932">
      <w:pPr>
        <w:pStyle w:val="SourceCode"/>
        <w:numPr>
          <w:ilvl w:val="2"/>
          <w:numId w:val="55"/>
        </w:numPr>
        <w:spacing w:before="0" w:after="0"/>
      </w:pPr>
      <w:r w:rsidRPr="00D40F9A">
        <w:t>}</w:t>
      </w:r>
    </w:p>
    <w:p w14:paraId="3105B71E"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434ED8D5" w14:textId="77777777" w:rsidR="00895932" w:rsidRPr="00D40F9A" w:rsidRDefault="00895932">
      <w:pPr>
        <w:pStyle w:val="ListParagraph"/>
        <w:numPr>
          <w:ilvl w:val="2"/>
          <w:numId w:val="72"/>
        </w:numPr>
        <w:spacing w:line="240" w:lineRule="auto"/>
        <w:jc w:val="left"/>
      </w:pPr>
      <w:r w:rsidRPr="00D40F9A">
        <w:rPr>
          <w:b/>
          <w:bCs/>
        </w:rPr>
        <w:t>error</w:t>
      </w:r>
      <w:r w:rsidRPr="00D40F9A">
        <w:t>:</w:t>
      </w:r>
    </w:p>
    <w:p w14:paraId="42E1428A" w14:textId="77777777" w:rsidR="00895932" w:rsidRPr="00D40F9A" w:rsidRDefault="00895932">
      <w:pPr>
        <w:pStyle w:val="SourceCodeLanguage"/>
        <w:numPr>
          <w:ilvl w:val="2"/>
          <w:numId w:val="55"/>
        </w:numPr>
      </w:pPr>
      <w:r w:rsidRPr="00D40F9A">
        <w:t>json</w:t>
      </w:r>
    </w:p>
    <w:p w14:paraId="56C275D5" w14:textId="77777777" w:rsidR="00895932" w:rsidRPr="00D40F9A" w:rsidRDefault="00895932">
      <w:pPr>
        <w:pStyle w:val="SourceCode"/>
        <w:numPr>
          <w:ilvl w:val="2"/>
          <w:numId w:val="55"/>
        </w:numPr>
        <w:spacing w:before="0" w:after="0"/>
      </w:pPr>
      <w:r w:rsidRPr="00D40F9A">
        <w:t>{</w:t>
      </w:r>
    </w:p>
    <w:p w14:paraId="7D2F5414" w14:textId="77777777" w:rsidR="00895932" w:rsidRPr="00D40F9A" w:rsidRDefault="00895932">
      <w:pPr>
        <w:pStyle w:val="SourceCode"/>
        <w:numPr>
          <w:ilvl w:val="2"/>
          <w:numId w:val="55"/>
        </w:numPr>
        <w:spacing w:before="0" w:after="0"/>
      </w:pPr>
      <w:r w:rsidRPr="00D40F9A">
        <w:t xml:space="preserve">  "message": "User already voted for song: 1",</w:t>
      </w:r>
    </w:p>
    <w:p w14:paraId="1BB96C18" w14:textId="77777777" w:rsidR="00895932" w:rsidRPr="00D40F9A" w:rsidRDefault="00895932">
      <w:pPr>
        <w:pStyle w:val="SourceCode"/>
        <w:numPr>
          <w:ilvl w:val="2"/>
          <w:numId w:val="55"/>
        </w:numPr>
        <w:spacing w:before="0" w:after="0"/>
      </w:pPr>
      <w:r w:rsidRPr="00D40F9A">
        <w:t xml:space="preserve">  "status": 400</w:t>
      </w:r>
    </w:p>
    <w:p w14:paraId="33748CB1" w14:textId="77777777" w:rsidR="00895932" w:rsidRPr="00D40F9A" w:rsidRDefault="00895932">
      <w:pPr>
        <w:pStyle w:val="SourceCode"/>
        <w:numPr>
          <w:ilvl w:val="2"/>
          <w:numId w:val="55"/>
        </w:numPr>
        <w:spacing w:before="0" w:after="0"/>
      </w:pPr>
      <w:r w:rsidRPr="00D40F9A">
        <w:t>}</w:t>
      </w:r>
    </w:p>
    <w:p w14:paraId="19463014" w14:textId="77777777" w:rsidR="00895932" w:rsidRPr="00D40F9A" w:rsidRDefault="00895932">
      <w:pPr>
        <w:pStyle w:val="ListParagraph"/>
        <w:numPr>
          <w:ilvl w:val="0"/>
          <w:numId w:val="72"/>
        </w:numPr>
        <w:spacing w:line="240" w:lineRule="auto"/>
        <w:jc w:val="left"/>
      </w:pPr>
      <w:r w:rsidRPr="00D40F9A">
        <w:rPr>
          <w:b/>
          <w:bCs/>
        </w:rPr>
        <w:t>VotesService -&gt; voteUp -&gt; should throw an error when an internal error occurs</w:t>
      </w:r>
      <w:r w:rsidRPr="00D40F9A">
        <w:t xml:space="preserve">: Ellenőrzi, hogy a </w:t>
      </w:r>
      <w:r w:rsidRPr="00D40F9A">
        <w:rPr>
          <w:rStyle w:val="VerbatimChar"/>
        </w:rPr>
        <w:t>voteUp</w:t>
      </w:r>
      <w:r w:rsidRPr="00D40F9A">
        <w:t xml:space="preserve"> metódus hibát dob-e, ha belső hiba történik.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create</w:t>
      </w:r>
      <w:r w:rsidRPr="00D40F9A">
        <w:t xml:space="preserve"> metódusokat mockolja, hogy egy szavazási szekciót és hibát dobjon, és ellenőrzi, hogy a </w:t>
      </w:r>
      <w:r w:rsidRPr="00D40F9A">
        <w:rPr>
          <w:rStyle w:val="VerbatimChar"/>
        </w:rPr>
        <w:t>service.voteUp</w:t>
      </w:r>
      <w:r w:rsidRPr="00D40F9A">
        <w:t xml:space="preserve"> metódus a várt hibát dobja-e.</w:t>
      </w:r>
    </w:p>
    <w:p w14:paraId="34AF3793"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40F3C0BE"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623617A8" w14:textId="77777777" w:rsidR="00895932" w:rsidRPr="00D40F9A" w:rsidRDefault="00895932">
      <w:pPr>
        <w:pStyle w:val="SourceCodeLanguage"/>
        <w:numPr>
          <w:ilvl w:val="2"/>
          <w:numId w:val="55"/>
        </w:numPr>
      </w:pPr>
      <w:r w:rsidRPr="00D40F9A">
        <w:t>json</w:t>
      </w:r>
    </w:p>
    <w:p w14:paraId="503671AE" w14:textId="77777777" w:rsidR="00895932" w:rsidRPr="00D40F9A" w:rsidRDefault="00895932">
      <w:pPr>
        <w:pStyle w:val="SourceCode"/>
        <w:numPr>
          <w:ilvl w:val="2"/>
          <w:numId w:val="55"/>
        </w:numPr>
        <w:spacing w:before="0" w:after="0"/>
      </w:pPr>
      <w:r w:rsidRPr="00D40F9A">
        <w:t>{</w:t>
      </w:r>
    </w:p>
    <w:p w14:paraId="53B3FE65" w14:textId="77777777" w:rsidR="00895932" w:rsidRPr="00D40F9A" w:rsidRDefault="00895932">
      <w:pPr>
        <w:pStyle w:val="SourceCode"/>
        <w:numPr>
          <w:ilvl w:val="2"/>
          <w:numId w:val="55"/>
        </w:numPr>
        <w:spacing w:before="0" w:after="0"/>
      </w:pPr>
      <w:r w:rsidRPr="00D40F9A">
        <w:t xml:space="preserve">  "token": {</w:t>
      </w:r>
    </w:p>
    <w:p w14:paraId="3B334EE5" w14:textId="77777777" w:rsidR="00895932" w:rsidRPr="00D40F9A" w:rsidRDefault="00895932">
      <w:pPr>
        <w:pStyle w:val="SourceCode"/>
        <w:numPr>
          <w:ilvl w:val="2"/>
          <w:numId w:val="55"/>
        </w:numPr>
        <w:spacing w:before="0" w:after="0"/>
      </w:pPr>
      <w:r w:rsidRPr="00D40F9A">
        <w:t xml:space="preserve">    "username": "testUser",</w:t>
      </w:r>
    </w:p>
    <w:p w14:paraId="3A6677BD" w14:textId="77777777" w:rsidR="00895932" w:rsidRPr="00D40F9A" w:rsidRDefault="00895932">
      <w:pPr>
        <w:pStyle w:val="SourceCode"/>
        <w:numPr>
          <w:ilvl w:val="2"/>
          <w:numId w:val="55"/>
        </w:numPr>
        <w:spacing w:before="0" w:after="0"/>
      </w:pPr>
      <w:r w:rsidRPr="00D40F9A">
        <w:t xml:space="preserve">    "sub": "123"</w:t>
      </w:r>
    </w:p>
    <w:p w14:paraId="080C719E" w14:textId="77777777" w:rsidR="00895932" w:rsidRPr="00D40F9A" w:rsidRDefault="00895932">
      <w:pPr>
        <w:pStyle w:val="SourceCode"/>
        <w:numPr>
          <w:ilvl w:val="2"/>
          <w:numId w:val="55"/>
        </w:numPr>
        <w:spacing w:before="0" w:after="0"/>
      </w:pPr>
      <w:r w:rsidRPr="00D40F9A">
        <w:t xml:space="preserve">  }</w:t>
      </w:r>
    </w:p>
    <w:p w14:paraId="606F79B6" w14:textId="77777777" w:rsidR="00895932" w:rsidRPr="00D40F9A" w:rsidRDefault="00895932">
      <w:pPr>
        <w:pStyle w:val="SourceCode"/>
        <w:numPr>
          <w:ilvl w:val="2"/>
          <w:numId w:val="55"/>
        </w:numPr>
        <w:spacing w:before="0" w:after="0"/>
      </w:pPr>
      <w:r w:rsidRPr="00D40F9A">
        <w:t>}</w:t>
      </w:r>
    </w:p>
    <w:p w14:paraId="7E6E5CBE" w14:textId="77777777" w:rsidR="005766AF" w:rsidRDefault="005766AF">
      <w:pPr>
        <w:spacing w:line="259" w:lineRule="auto"/>
        <w:jc w:val="left"/>
        <w:rPr>
          <w:b/>
          <w:bCs/>
        </w:rPr>
      </w:pPr>
      <w:r>
        <w:rPr>
          <w:b/>
          <w:bCs/>
        </w:rPr>
        <w:br w:type="page"/>
      </w:r>
    </w:p>
    <w:p w14:paraId="2F9D279D" w14:textId="095E36F0" w:rsidR="00895932" w:rsidRPr="00D40F9A" w:rsidRDefault="00895932">
      <w:pPr>
        <w:pStyle w:val="ListParagraph"/>
        <w:numPr>
          <w:ilvl w:val="2"/>
          <w:numId w:val="72"/>
        </w:numPr>
        <w:spacing w:line="240" w:lineRule="auto"/>
        <w:jc w:val="left"/>
      </w:pPr>
      <w:r w:rsidRPr="00D40F9A">
        <w:rPr>
          <w:b/>
          <w:bCs/>
        </w:rPr>
        <w:lastRenderedPageBreak/>
        <w:t>mockVotingSession</w:t>
      </w:r>
      <w:r w:rsidRPr="00D40F9A">
        <w:t>:</w:t>
      </w:r>
    </w:p>
    <w:p w14:paraId="3B058C79" w14:textId="77777777" w:rsidR="00895932" w:rsidRPr="00D40F9A" w:rsidRDefault="00895932">
      <w:pPr>
        <w:pStyle w:val="SourceCodeLanguage"/>
        <w:numPr>
          <w:ilvl w:val="2"/>
          <w:numId w:val="55"/>
        </w:numPr>
      </w:pPr>
      <w:r w:rsidRPr="00D40F9A">
        <w:t>json</w:t>
      </w:r>
    </w:p>
    <w:p w14:paraId="5EEAE103" w14:textId="77777777" w:rsidR="00895932" w:rsidRPr="00D40F9A" w:rsidRDefault="00895932">
      <w:pPr>
        <w:pStyle w:val="SourceCode"/>
        <w:numPr>
          <w:ilvl w:val="2"/>
          <w:numId w:val="55"/>
        </w:numPr>
        <w:spacing w:before="0" w:after="0"/>
      </w:pPr>
      <w:r w:rsidRPr="00D40F9A">
        <w:t>{</w:t>
      </w:r>
    </w:p>
    <w:p w14:paraId="73C70EDF" w14:textId="77777777" w:rsidR="00895932" w:rsidRPr="00D40F9A" w:rsidRDefault="00895932">
      <w:pPr>
        <w:pStyle w:val="SourceCode"/>
        <w:numPr>
          <w:ilvl w:val="2"/>
          <w:numId w:val="55"/>
        </w:numPr>
        <w:spacing w:before="0" w:after="0"/>
      </w:pPr>
      <w:r w:rsidRPr="00D40F9A">
        <w:t xml:space="preserve">  "id": "1",</w:t>
      </w:r>
    </w:p>
    <w:p w14:paraId="36927899" w14:textId="77777777" w:rsidR="00895932" w:rsidRPr="00D40F9A" w:rsidRDefault="00895932">
      <w:pPr>
        <w:pStyle w:val="SourceCode"/>
        <w:numPr>
          <w:ilvl w:val="2"/>
          <w:numId w:val="55"/>
        </w:numPr>
        <w:spacing w:before="0" w:after="0"/>
      </w:pPr>
      <w:r w:rsidRPr="00D40F9A">
        <w:t xml:space="preserve">  "start": "2022-11-30T00:00:00.000Z",</w:t>
      </w:r>
    </w:p>
    <w:p w14:paraId="2C295B87" w14:textId="77777777" w:rsidR="00895932" w:rsidRPr="00D40F9A" w:rsidRDefault="00895932">
      <w:pPr>
        <w:pStyle w:val="SourceCode"/>
        <w:numPr>
          <w:ilvl w:val="2"/>
          <w:numId w:val="55"/>
        </w:numPr>
        <w:spacing w:before="0" w:after="0"/>
      </w:pPr>
      <w:r w:rsidRPr="00D40F9A">
        <w:t xml:space="preserve">  "end": "2024-11-30T00:00:00.000Z",</w:t>
      </w:r>
    </w:p>
    <w:p w14:paraId="49A90AA2" w14:textId="77777777" w:rsidR="00895932" w:rsidRPr="00D40F9A" w:rsidRDefault="00895932">
      <w:pPr>
        <w:pStyle w:val="SourceCode"/>
        <w:numPr>
          <w:ilvl w:val="2"/>
          <w:numId w:val="55"/>
        </w:numPr>
        <w:spacing w:before="0" w:after="0"/>
      </w:pPr>
      <w:r w:rsidRPr="00D40F9A">
        <w:t xml:space="preserve">  "songs": [],</w:t>
      </w:r>
    </w:p>
    <w:p w14:paraId="7509B25A" w14:textId="77777777" w:rsidR="00895932" w:rsidRPr="00D40F9A" w:rsidRDefault="00895932">
      <w:pPr>
        <w:pStyle w:val="SourceCode"/>
        <w:numPr>
          <w:ilvl w:val="2"/>
          <w:numId w:val="55"/>
        </w:numPr>
        <w:spacing w:before="0" w:after="0"/>
      </w:pPr>
      <w:r w:rsidRPr="00D40F9A">
        <w:t xml:space="preserve">  "Vote": []</w:t>
      </w:r>
    </w:p>
    <w:p w14:paraId="100C2E2B" w14:textId="77777777" w:rsidR="00895932" w:rsidRPr="00D40F9A" w:rsidRDefault="00895932">
      <w:pPr>
        <w:pStyle w:val="SourceCode"/>
        <w:numPr>
          <w:ilvl w:val="2"/>
          <w:numId w:val="55"/>
        </w:numPr>
        <w:spacing w:before="0" w:after="0"/>
      </w:pPr>
      <w:r w:rsidRPr="00D40F9A">
        <w:t>}</w:t>
      </w:r>
    </w:p>
    <w:p w14:paraId="1B11EBCC" w14:textId="103C2B66" w:rsidR="004C06F6" w:rsidRPr="005766AF" w:rsidRDefault="00895932">
      <w:pPr>
        <w:pStyle w:val="ListParagraph"/>
        <w:numPr>
          <w:ilvl w:val="1"/>
          <w:numId w:val="72"/>
        </w:numPr>
        <w:spacing w:line="240" w:lineRule="auto"/>
        <w:jc w:val="left"/>
      </w:pPr>
      <w:r w:rsidRPr="00D40F9A">
        <w:rPr>
          <w:b/>
          <w:bCs/>
        </w:rPr>
        <w:t>Return value</w:t>
      </w:r>
      <w:r w:rsidRPr="00D40F9A">
        <w:t>:</w:t>
      </w:r>
    </w:p>
    <w:p w14:paraId="345F04DB" w14:textId="4CB01B3E" w:rsidR="00895932" w:rsidRPr="00D40F9A" w:rsidRDefault="00895932">
      <w:pPr>
        <w:pStyle w:val="ListParagraph"/>
        <w:numPr>
          <w:ilvl w:val="2"/>
          <w:numId w:val="72"/>
        </w:numPr>
        <w:spacing w:line="240" w:lineRule="auto"/>
        <w:jc w:val="left"/>
      </w:pPr>
      <w:r w:rsidRPr="00D40F9A">
        <w:rPr>
          <w:b/>
          <w:bCs/>
        </w:rPr>
        <w:t>error</w:t>
      </w:r>
      <w:r w:rsidRPr="00D40F9A">
        <w:t>:</w:t>
      </w:r>
    </w:p>
    <w:p w14:paraId="3C4A11C3" w14:textId="77777777" w:rsidR="00895932" w:rsidRPr="00D40F9A" w:rsidRDefault="00895932">
      <w:pPr>
        <w:pStyle w:val="SourceCodeLanguage"/>
        <w:numPr>
          <w:ilvl w:val="2"/>
          <w:numId w:val="55"/>
        </w:numPr>
      </w:pPr>
      <w:r w:rsidRPr="00D40F9A">
        <w:t>json</w:t>
      </w:r>
    </w:p>
    <w:p w14:paraId="00983545" w14:textId="77777777" w:rsidR="00895932" w:rsidRPr="00D40F9A" w:rsidRDefault="00895932">
      <w:pPr>
        <w:pStyle w:val="SourceCode"/>
        <w:numPr>
          <w:ilvl w:val="2"/>
          <w:numId w:val="55"/>
        </w:numPr>
        <w:spacing w:before="0" w:after="0"/>
      </w:pPr>
      <w:r w:rsidRPr="00D40F9A">
        <w:t>{</w:t>
      </w:r>
    </w:p>
    <w:p w14:paraId="6A4039DB" w14:textId="77777777" w:rsidR="00895932" w:rsidRPr="00D40F9A" w:rsidRDefault="00895932">
      <w:pPr>
        <w:pStyle w:val="SourceCode"/>
        <w:numPr>
          <w:ilvl w:val="2"/>
          <w:numId w:val="55"/>
        </w:numPr>
        <w:spacing w:before="0" w:after="0"/>
      </w:pPr>
      <w:r w:rsidRPr="00D40F9A">
        <w:t xml:space="preserve">  "message": "Error creating vote: Database error",</w:t>
      </w:r>
    </w:p>
    <w:p w14:paraId="3CF883B1" w14:textId="77777777" w:rsidR="00895932" w:rsidRPr="00D40F9A" w:rsidRDefault="00895932">
      <w:pPr>
        <w:pStyle w:val="SourceCode"/>
        <w:numPr>
          <w:ilvl w:val="2"/>
          <w:numId w:val="55"/>
        </w:numPr>
        <w:spacing w:before="0" w:after="0"/>
      </w:pPr>
      <w:r w:rsidRPr="00D40F9A">
        <w:t xml:space="preserve">  "status": 500</w:t>
      </w:r>
    </w:p>
    <w:p w14:paraId="24E0E948" w14:textId="77777777" w:rsidR="00895932" w:rsidRPr="00D40F9A" w:rsidRDefault="00895932">
      <w:pPr>
        <w:pStyle w:val="SourceCode"/>
        <w:numPr>
          <w:ilvl w:val="2"/>
          <w:numId w:val="55"/>
        </w:numPr>
        <w:spacing w:before="0" w:after="0"/>
      </w:pPr>
      <w:r w:rsidRPr="00D40F9A">
        <w:t>}</w:t>
      </w:r>
    </w:p>
    <w:p w14:paraId="636229AC" w14:textId="77777777" w:rsidR="00895932" w:rsidRPr="00D40F9A" w:rsidRDefault="00895932">
      <w:pPr>
        <w:pStyle w:val="ListParagraph"/>
        <w:numPr>
          <w:ilvl w:val="0"/>
          <w:numId w:val="72"/>
        </w:numPr>
        <w:spacing w:line="240" w:lineRule="auto"/>
        <w:jc w:val="left"/>
      </w:pPr>
      <w:r w:rsidRPr="00D40F9A">
        <w:rPr>
          <w:b/>
          <w:bCs/>
        </w:rPr>
        <w:t>VotesService -&gt; voteDown -&gt; should delete a vote for a song</w:t>
      </w:r>
      <w:r w:rsidRPr="00D40F9A">
        <w:t xml:space="preserve">: Ellenőrzi, hogy a </w:t>
      </w:r>
      <w:r w:rsidRPr="00D40F9A">
        <w:rPr>
          <w:rStyle w:val="VerbatimChar"/>
        </w:rPr>
        <w:t>voteDown</w:t>
      </w:r>
      <w:r w:rsidRPr="00D40F9A">
        <w:t xml:space="preserve"> metódus töröl-e egy szavazatot egy dalra.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delete</w:t>
      </w:r>
      <w:r w:rsidRPr="00D40F9A">
        <w:t xml:space="preserve"> metódusokat mockolja, hogy egy szavazási szekciót és szavazatot adjon vissza, és ellenőrzi, hogy a </w:t>
      </w:r>
      <w:r w:rsidRPr="00D40F9A">
        <w:rPr>
          <w:rStyle w:val="VerbatimChar"/>
        </w:rPr>
        <w:t>service.voteDown</w:t>
      </w:r>
      <w:r w:rsidRPr="00D40F9A">
        <w:t xml:space="preserve"> metódus a várt eredményt adja-e vissza.</w:t>
      </w:r>
    </w:p>
    <w:p w14:paraId="47E5A65E"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502C39CA"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4BB1EBD3" w14:textId="77777777" w:rsidR="00895932" w:rsidRPr="00D40F9A" w:rsidRDefault="00895932">
      <w:pPr>
        <w:pStyle w:val="SourceCodeLanguage"/>
        <w:numPr>
          <w:ilvl w:val="2"/>
          <w:numId w:val="55"/>
        </w:numPr>
      </w:pPr>
      <w:r w:rsidRPr="00D40F9A">
        <w:t>json</w:t>
      </w:r>
    </w:p>
    <w:p w14:paraId="03B0D7A5" w14:textId="77777777" w:rsidR="00895932" w:rsidRPr="00D40F9A" w:rsidRDefault="00895932">
      <w:pPr>
        <w:pStyle w:val="SourceCode"/>
        <w:numPr>
          <w:ilvl w:val="2"/>
          <w:numId w:val="55"/>
        </w:numPr>
        <w:spacing w:before="0" w:after="0"/>
      </w:pPr>
      <w:r w:rsidRPr="00D40F9A">
        <w:t>{</w:t>
      </w:r>
    </w:p>
    <w:p w14:paraId="324D8E30" w14:textId="77777777" w:rsidR="00895932" w:rsidRPr="00D40F9A" w:rsidRDefault="00895932">
      <w:pPr>
        <w:pStyle w:val="SourceCode"/>
        <w:numPr>
          <w:ilvl w:val="2"/>
          <w:numId w:val="55"/>
        </w:numPr>
        <w:spacing w:before="0" w:after="0"/>
      </w:pPr>
      <w:r w:rsidRPr="00D40F9A">
        <w:t xml:space="preserve">  "token": {</w:t>
      </w:r>
    </w:p>
    <w:p w14:paraId="64549895" w14:textId="77777777" w:rsidR="00895932" w:rsidRPr="00D40F9A" w:rsidRDefault="00895932">
      <w:pPr>
        <w:pStyle w:val="SourceCode"/>
        <w:numPr>
          <w:ilvl w:val="2"/>
          <w:numId w:val="55"/>
        </w:numPr>
        <w:spacing w:before="0" w:after="0"/>
      </w:pPr>
      <w:r w:rsidRPr="00D40F9A">
        <w:t xml:space="preserve">    "username": "testUser",</w:t>
      </w:r>
    </w:p>
    <w:p w14:paraId="1C6E8178" w14:textId="77777777" w:rsidR="00895932" w:rsidRPr="00D40F9A" w:rsidRDefault="00895932">
      <w:pPr>
        <w:pStyle w:val="SourceCode"/>
        <w:numPr>
          <w:ilvl w:val="2"/>
          <w:numId w:val="55"/>
        </w:numPr>
        <w:spacing w:before="0" w:after="0"/>
      </w:pPr>
      <w:r w:rsidRPr="00D40F9A">
        <w:t xml:space="preserve">    "sub": "123"</w:t>
      </w:r>
    </w:p>
    <w:p w14:paraId="56699D4D" w14:textId="77777777" w:rsidR="00895932" w:rsidRPr="00D40F9A" w:rsidRDefault="00895932">
      <w:pPr>
        <w:pStyle w:val="SourceCode"/>
        <w:numPr>
          <w:ilvl w:val="2"/>
          <w:numId w:val="55"/>
        </w:numPr>
        <w:spacing w:before="0" w:after="0"/>
      </w:pPr>
      <w:r w:rsidRPr="00D40F9A">
        <w:t xml:space="preserve">  }</w:t>
      </w:r>
    </w:p>
    <w:p w14:paraId="2CC48278" w14:textId="77777777" w:rsidR="00895932" w:rsidRPr="00D40F9A" w:rsidRDefault="00895932">
      <w:pPr>
        <w:pStyle w:val="SourceCode"/>
        <w:numPr>
          <w:ilvl w:val="2"/>
          <w:numId w:val="55"/>
        </w:numPr>
        <w:spacing w:before="0" w:after="0"/>
      </w:pPr>
      <w:r w:rsidRPr="00D40F9A">
        <w:t>}</w:t>
      </w:r>
    </w:p>
    <w:p w14:paraId="09CDF3DD" w14:textId="77777777" w:rsidR="00895932" w:rsidRPr="00D40F9A" w:rsidRDefault="00895932">
      <w:pPr>
        <w:pStyle w:val="ListParagraph"/>
        <w:numPr>
          <w:ilvl w:val="2"/>
          <w:numId w:val="72"/>
        </w:numPr>
        <w:spacing w:line="240" w:lineRule="auto"/>
        <w:jc w:val="left"/>
      </w:pPr>
      <w:r w:rsidRPr="00D40F9A">
        <w:rPr>
          <w:b/>
          <w:bCs/>
        </w:rPr>
        <w:t>mockVotingSession</w:t>
      </w:r>
      <w:r w:rsidRPr="00D40F9A">
        <w:t>:</w:t>
      </w:r>
    </w:p>
    <w:p w14:paraId="3D111697" w14:textId="77777777" w:rsidR="00895932" w:rsidRPr="00D40F9A" w:rsidRDefault="00895932">
      <w:pPr>
        <w:pStyle w:val="SourceCodeLanguage"/>
        <w:numPr>
          <w:ilvl w:val="2"/>
          <w:numId w:val="55"/>
        </w:numPr>
      </w:pPr>
      <w:r w:rsidRPr="00D40F9A">
        <w:t>json</w:t>
      </w:r>
    </w:p>
    <w:p w14:paraId="539C6643" w14:textId="77777777" w:rsidR="00895932" w:rsidRPr="00D40F9A" w:rsidRDefault="00895932">
      <w:pPr>
        <w:pStyle w:val="SourceCode"/>
        <w:numPr>
          <w:ilvl w:val="2"/>
          <w:numId w:val="55"/>
        </w:numPr>
        <w:spacing w:before="0" w:after="0"/>
      </w:pPr>
      <w:r w:rsidRPr="00D40F9A">
        <w:t>{</w:t>
      </w:r>
    </w:p>
    <w:p w14:paraId="320BF627" w14:textId="77777777" w:rsidR="00895932" w:rsidRPr="00D40F9A" w:rsidRDefault="00895932">
      <w:pPr>
        <w:pStyle w:val="SourceCode"/>
        <w:numPr>
          <w:ilvl w:val="2"/>
          <w:numId w:val="55"/>
        </w:numPr>
        <w:spacing w:before="0" w:after="0"/>
      </w:pPr>
      <w:r w:rsidRPr="00D40F9A">
        <w:t xml:space="preserve">  "id": "1",</w:t>
      </w:r>
    </w:p>
    <w:p w14:paraId="0FEEF988" w14:textId="77777777" w:rsidR="00895932" w:rsidRPr="00D40F9A" w:rsidRDefault="00895932">
      <w:pPr>
        <w:pStyle w:val="SourceCode"/>
        <w:numPr>
          <w:ilvl w:val="2"/>
          <w:numId w:val="55"/>
        </w:numPr>
        <w:spacing w:before="0" w:after="0"/>
      </w:pPr>
      <w:r w:rsidRPr="00D40F9A">
        <w:t xml:space="preserve">  "start": "2022-11-30T00:00:00.000Z",</w:t>
      </w:r>
    </w:p>
    <w:p w14:paraId="5DE79532" w14:textId="77777777" w:rsidR="00895932" w:rsidRPr="00D40F9A" w:rsidRDefault="00895932">
      <w:pPr>
        <w:pStyle w:val="SourceCode"/>
        <w:numPr>
          <w:ilvl w:val="2"/>
          <w:numId w:val="55"/>
        </w:numPr>
        <w:spacing w:before="0" w:after="0"/>
      </w:pPr>
      <w:r w:rsidRPr="00D40F9A">
        <w:t xml:space="preserve">  "end": "2024-11-30T00:00:00.000Z",</w:t>
      </w:r>
    </w:p>
    <w:p w14:paraId="1853813F" w14:textId="77777777" w:rsidR="00895932" w:rsidRPr="00D40F9A" w:rsidRDefault="00895932">
      <w:pPr>
        <w:pStyle w:val="SourceCode"/>
        <w:numPr>
          <w:ilvl w:val="2"/>
          <w:numId w:val="55"/>
        </w:numPr>
        <w:spacing w:before="0" w:after="0"/>
      </w:pPr>
      <w:r w:rsidRPr="00D40F9A">
        <w:t xml:space="preserve">  "songs": [],</w:t>
      </w:r>
    </w:p>
    <w:p w14:paraId="56921ECF" w14:textId="77777777" w:rsidR="00895932" w:rsidRPr="00D40F9A" w:rsidRDefault="00895932">
      <w:pPr>
        <w:pStyle w:val="SourceCode"/>
        <w:numPr>
          <w:ilvl w:val="2"/>
          <w:numId w:val="55"/>
        </w:numPr>
        <w:spacing w:before="0" w:after="0"/>
      </w:pPr>
      <w:r w:rsidRPr="00D40F9A">
        <w:t xml:space="preserve">  "Vote": []</w:t>
      </w:r>
    </w:p>
    <w:p w14:paraId="3EB4CBA2" w14:textId="77777777" w:rsidR="00895932" w:rsidRPr="00D40F9A" w:rsidRDefault="00895932">
      <w:pPr>
        <w:pStyle w:val="SourceCode"/>
        <w:numPr>
          <w:ilvl w:val="2"/>
          <w:numId w:val="55"/>
        </w:numPr>
        <w:spacing w:before="0" w:after="0"/>
      </w:pPr>
      <w:r w:rsidRPr="00D40F9A">
        <w:t>}</w:t>
      </w:r>
    </w:p>
    <w:p w14:paraId="38F4D6ED"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23E60A1B" w14:textId="77777777" w:rsidR="00895932" w:rsidRPr="00D40F9A" w:rsidRDefault="00895932">
      <w:pPr>
        <w:pStyle w:val="ListParagraph"/>
        <w:numPr>
          <w:ilvl w:val="2"/>
          <w:numId w:val="72"/>
        </w:numPr>
        <w:spacing w:line="240" w:lineRule="auto"/>
        <w:jc w:val="left"/>
      </w:pPr>
      <w:r w:rsidRPr="00D40F9A">
        <w:rPr>
          <w:b/>
          <w:bCs/>
        </w:rPr>
        <w:t>result</w:t>
      </w:r>
      <w:r w:rsidRPr="00D40F9A">
        <w:t>:</w:t>
      </w:r>
    </w:p>
    <w:p w14:paraId="4B1E76A3" w14:textId="77777777" w:rsidR="00895932" w:rsidRPr="00D40F9A" w:rsidRDefault="00895932">
      <w:pPr>
        <w:pStyle w:val="SourceCodeLanguage"/>
        <w:numPr>
          <w:ilvl w:val="2"/>
          <w:numId w:val="55"/>
        </w:numPr>
      </w:pPr>
      <w:r w:rsidRPr="00D40F9A">
        <w:t>json</w:t>
      </w:r>
    </w:p>
    <w:p w14:paraId="6ABA3A55" w14:textId="77777777" w:rsidR="00895932" w:rsidRPr="00D40F9A" w:rsidRDefault="00895932">
      <w:pPr>
        <w:pStyle w:val="SourceCode"/>
        <w:numPr>
          <w:ilvl w:val="2"/>
          <w:numId w:val="55"/>
        </w:numPr>
        <w:spacing w:before="0" w:after="0"/>
      </w:pPr>
      <w:r w:rsidRPr="00D40F9A">
        <w:t>{</w:t>
      </w:r>
    </w:p>
    <w:p w14:paraId="055CB708" w14:textId="77777777" w:rsidR="00895932" w:rsidRPr="00D40F9A" w:rsidRDefault="00895932">
      <w:pPr>
        <w:pStyle w:val="SourceCode"/>
        <w:numPr>
          <w:ilvl w:val="2"/>
          <w:numId w:val="55"/>
        </w:numPr>
        <w:spacing w:before="0" w:after="0"/>
      </w:pPr>
      <w:r w:rsidRPr="00D40F9A">
        <w:t xml:space="preserve">  "message": "Sucessfully deleted vote for song: 1"</w:t>
      </w:r>
    </w:p>
    <w:p w14:paraId="50E673D0" w14:textId="77777777" w:rsidR="00895932" w:rsidRPr="00D40F9A" w:rsidRDefault="00895932">
      <w:pPr>
        <w:pStyle w:val="SourceCode"/>
        <w:numPr>
          <w:ilvl w:val="2"/>
          <w:numId w:val="55"/>
        </w:numPr>
        <w:spacing w:before="0" w:after="0"/>
      </w:pPr>
      <w:r w:rsidRPr="00D40F9A">
        <w:t>}</w:t>
      </w:r>
    </w:p>
    <w:p w14:paraId="33F5DE76" w14:textId="77777777" w:rsidR="00895932" w:rsidRPr="00D40F9A" w:rsidRDefault="00895932">
      <w:pPr>
        <w:pStyle w:val="ListParagraph"/>
        <w:numPr>
          <w:ilvl w:val="0"/>
          <w:numId w:val="72"/>
        </w:numPr>
        <w:spacing w:line="240" w:lineRule="auto"/>
        <w:jc w:val="left"/>
      </w:pPr>
      <w:r w:rsidRPr="00D40F9A">
        <w:rPr>
          <w:b/>
          <w:bCs/>
        </w:rPr>
        <w:t>VotesService -&gt; voteDown -&gt; should throw an error when no existing vote is found</w:t>
      </w:r>
      <w:r w:rsidRPr="00D40F9A">
        <w:t xml:space="preserve">: Ellenőrzi, hogy a </w:t>
      </w:r>
      <w:r w:rsidRPr="00D40F9A">
        <w:rPr>
          <w:rStyle w:val="VerbatimChar"/>
        </w:rPr>
        <w:t>voteDown</w:t>
      </w:r>
      <w:r w:rsidRPr="00D40F9A">
        <w:t xml:space="preserve"> metódus hibát dob-e, ha nem található meglévő szavazat. A </w:t>
      </w:r>
      <w:r w:rsidRPr="00D40F9A">
        <w:rPr>
          <w:rStyle w:val="VerbatimChar"/>
        </w:rPr>
        <w:t>prisma.votingSession.findFirst</w:t>
      </w:r>
      <w:r w:rsidRPr="00D40F9A">
        <w:t xml:space="preserve"> és </w:t>
      </w:r>
      <w:r w:rsidRPr="00D40F9A">
        <w:rPr>
          <w:rStyle w:val="VerbatimChar"/>
        </w:rPr>
        <w:t>prisma.vote.findFirst</w:t>
      </w:r>
      <w:r w:rsidRPr="00D40F9A">
        <w:t xml:space="preserve"> metódusokat mockolja, hogy egy szavazási szekciót és null értéket adjon vissza, és ellenőrzi, hogy a </w:t>
      </w:r>
      <w:r w:rsidRPr="00D40F9A">
        <w:rPr>
          <w:rStyle w:val="VerbatimChar"/>
        </w:rPr>
        <w:t>service.voteDown</w:t>
      </w:r>
      <w:r w:rsidRPr="00D40F9A">
        <w:t xml:space="preserve"> metódus a várt hibát dobja-e.</w:t>
      </w:r>
    </w:p>
    <w:p w14:paraId="7A641DEB" w14:textId="77777777" w:rsidR="00895932" w:rsidRPr="00D40F9A" w:rsidRDefault="00895932">
      <w:pPr>
        <w:pStyle w:val="ListParagraph"/>
        <w:numPr>
          <w:ilvl w:val="1"/>
          <w:numId w:val="72"/>
        </w:numPr>
        <w:spacing w:line="240" w:lineRule="auto"/>
        <w:jc w:val="left"/>
      </w:pPr>
      <w:r w:rsidRPr="00D40F9A">
        <w:rPr>
          <w:b/>
          <w:bCs/>
        </w:rPr>
        <w:lastRenderedPageBreak/>
        <w:t>Mocked input data</w:t>
      </w:r>
      <w:r w:rsidRPr="00D40F9A">
        <w:t>:</w:t>
      </w:r>
    </w:p>
    <w:p w14:paraId="6DDCC464"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496732A1" w14:textId="77777777" w:rsidR="00895932" w:rsidRPr="00D40F9A" w:rsidRDefault="00895932">
      <w:pPr>
        <w:pStyle w:val="SourceCodeLanguage"/>
        <w:numPr>
          <w:ilvl w:val="2"/>
          <w:numId w:val="55"/>
        </w:numPr>
      </w:pPr>
      <w:r w:rsidRPr="00D40F9A">
        <w:t>json</w:t>
      </w:r>
    </w:p>
    <w:p w14:paraId="170E1F89" w14:textId="77777777" w:rsidR="00895932" w:rsidRPr="00D40F9A" w:rsidRDefault="00895932">
      <w:pPr>
        <w:pStyle w:val="SourceCode"/>
        <w:numPr>
          <w:ilvl w:val="2"/>
          <w:numId w:val="55"/>
        </w:numPr>
        <w:spacing w:before="0" w:after="0"/>
      </w:pPr>
      <w:r w:rsidRPr="00D40F9A">
        <w:t>{</w:t>
      </w:r>
    </w:p>
    <w:p w14:paraId="13DC8478" w14:textId="77777777" w:rsidR="00895932" w:rsidRPr="00D40F9A" w:rsidRDefault="00895932">
      <w:pPr>
        <w:pStyle w:val="SourceCode"/>
        <w:numPr>
          <w:ilvl w:val="2"/>
          <w:numId w:val="55"/>
        </w:numPr>
        <w:spacing w:before="0" w:after="0"/>
      </w:pPr>
      <w:r w:rsidRPr="00D40F9A">
        <w:t xml:space="preserve">  "token": {</w:t>
      </w:r>
    </w:p>
    <w:p w14:paraId="0DD29DD4" w14:textId="77777777" w:rsidR="00895932" w:rsidRPr="00D40F9A" w:rsidRDefault="00895932">
      <w:pPr>
        <w:pStyle w:val="SourceCode"/>
        <w:numPr>
          <w:ilvl w:val="2"/>
          <w:numId w:val="55"/>
        </w:numPr>
        <w:spacing w:before="0" w:after="0"/>
      </w:pPr>
      <w:r w:rsidRPr="00D40F9A">
        <w:t xml:space="preserve">    "username": "testUser",</w:t>
      </w:r>
    </w:p>
    <w:p w14:paraId="63FD8443" w14:textId="77777777" w:rsidR="00895932" w:rsidRPr="00D40F9A" w:rsidRDefault="00895932">
      <w:pPr>
        <w:pStyle w:val="SourceCode"/>
        <w:numPr>
          <w:ilvl w:val="2"/>
          <w:numId w:val="55"/>
        </w:numPr>
        <w:spacing w:before="0" w:after="0"/>
      </w:pPr>
      <w:r w:rsidRPr="00D40F9A">
        <w:t xml:space="preserve">    "sub": "123"</w:t>
      </w:r>
    </w:p>
    <w:p w14:paraId="0FC7EBAA" w14:textId="77777777" w:rsidR="00895932" w:rsidRPr="00D40F9A" w:rsidRDefault="00895932">
      <w:pPr>
        <w:pStyle w:val="SourceCode"/>
        <w:numPr>
          <w:ilvl w:val="2"/>
          <w:numId w:val="55"/>
        </w:numPr>
        <w:spacing w:before="0" w:after="0"/>
      </w:pPr>
      <w:r w:rsidRPr="00D40F9A">
        <w:t xml:space="preserve">  }</w:t>
      </w:r>
    </w:p>
    <w:p w14:paraId="393382F0" w14:textId="0B0FD65C" w:rsidR="004C06F6" w:rsidRPr="005766AF" w:rsidRDefault="00895932">
      <w:pPr>
        <w:pStyle w:val="SourceCode"/>
        <w:numPr>
          <w:ilvl w:val="2"/>
          <w:numId w:val="55"/>
        </w:numPr>
        <w:spacing w:before="0" w:after="0"/>
      </w:pPr>
      <w:r w:rsidRPr="00D40F9A">
        <w:t>}</w:t>
      </w:r>
    </w:p>
    <w:p w14:paraId="742CCA90" w14:textId="198FB586" w:rsidR="00895932" w:rsidRPr="00D40F9A" w:rsidRDefault="00895932">
      <w:pPr>
        <w:pStyle w:val="ListParagraph"/>
        <w:numPr>
          <w:ilvl w:val="2"/>
          <w:numId w:val="72"/>
        </w:numPr>
        <w:spacing w:line="240" w:lineRule="auto"/>
        <w:jc w:val="left"/>
      </w:pPr>
      <w:r w:rsidRPr="00D40F9A">
        <w:rPr>
          <w:b/>
          <w:bCs/>
        </w:rPr>
        <w:t>mockVotingSession</w:t>
      </w:r>
      <w:r w:rsidRPr="00D40F9A">
        <w:t>:</w:t>
      </w:r>
    </w:p>
    <w:p w14:paraId="7563D937" w14:textId="77777777" w:rsidR="00895932" w:rsidRPr="00D40F9A" w:rsidRDefault="00895932">
      <w:pPr>
        <w:pStyle w:val="SourceCodeLanguage"/>
        <w:numPr>
          <w:ilvl w:val="2"/>
          <w:numId w:val="55"/>
        </w:numPr>
      </w:pPr>
      <w:r w:rsidRPr="00D40F9A">
        <w:t>json</w:t>
      </w:r>
    </w:p>
    <w:p w14:paraId="12910A32" w14:textId="77777777" w:rsidR="00895932" w:rsidRPr="00D40F9A" w:rsidRDefault="00895932">
      <w:pPr>
        <w:pStyle w:val="SourceCode"/>
        <w:numPr>
          <w:ilvl w:val="2"/>
          <w:numId w:val="55"/>
        </w:numPr>
        <w:spacing w:before="0" w:after="0"/>
      </w:pPr>
      <w:r w:rsidRPr="00D40F9A">
        <w:t>{</w:t>
      </w:r>
    </w:p>
    <w:p w14:paraId="6140D357" w14:textId="77777777" w:rsidR="00895932" w:rsidRPr="00D40F9A" w:rsidRDefault="00895932">
      <w:pPr>
        <w:pStyle w:val="SourceCode"/>
        <w:numPr>
          <w:ilvl w:val="2"/>
          <w:numId w:val="55"/>
        </w:numPr>
        <w:spacing w:before="0" w:after="0"/>
      </w:pPr>
      <w:r w:rsidRPr="00D40F9A">
        <w:t xml:space="preserve">  "id": "1",</w:t>
      </w:r>
    </w:p>
    <w:p w14:paraId="0EF88CC5" w14:textId="77777777" w:rsidR="00895932" w:rsidRPr="00D40F9A" w:rsidRDefault="00895932">
      <w:pPr>
        <w:pStyle w:val="SourceCode"/>
        <w:numPr>
          <w:ilvl w:val="2"/>
          <w:numId w:val="55"/>
        </w:numPr>
        <w:spacing w:before="0" w:after="0"/>
      </w:pPr>
      <w:r w:rsidRPr="00D40F9A">
        <w:t xml:space="preserve">  "start": "2022-11-30T00:00:00.000Z",</w:t>
      </w:r>
    </w:p>
    <w:p w14:paraId="703D2513" w14:textId="77777777" w:rsidR="00895932" w:rsidRPr="00D40F9A" w:rsidRDefault="00895932">
      <w:pPr>
        <w:pStyle w:val="SourceCode"/>
        <w:numPr>
          <w:ilvl w:val="2"/>
          <w:numId w:val="55"/>
        </w:numPr>
        <w:spacing w:before="0" w:after="0"/>
      </w:pPr>
      <w:r w:rsidRPr="00D40F9A">
        <w:t xml:space="preserve">  "end": "2024-11-30T00:00:00.000Z",</w:t>
      </w:r>
    </w:p>
    <w:p w14:paraId="74C43CFD" w14:textId="77777777" w:rsidR="00895932" w:rsidRPr="00D40F9A" w:rsidRDefault="00895932">
      <w:pPr>
        <w:pStyle w:val="SourceCode"/>
        <w:numPr>
          <w:ilvl w:val="2"/>
          <w:numId w:val="55"/>
        </w:numPr>
        <w:spacing w:before="0" w:after="0"/>
      </w:pPr>
      <w:r w:rsidRPr="00D40F9A">
        <w:t xml:space="preserve">  "songs": [],</w:t>
      </w:r>
    </w:p>
    <w:p w14:paraId="2764B61D" w14:textId="77777777" w:rsidR="00895932" w:rsidRPr="00D40F9A" w:rsidRDefault="00895932">
      <w:pPr>
        <w:pStyle w:val="SourceCode"/>
        <w:numPr>
          <w:ilvl w:val="2"/>
          <w:numId w:val="55"/>
        </w:numPr>
        <w:spacing w:before="0" w:after="0"/>
      </w:pPr>
      <w:r w:rsidRPr="00D40F9A">
        <w:t xml:space="preserve">  "Vote": []</w:t>
      </w:r>
    </w:p>
    <w:p w14:paraId="5DAB4848" w14:textId="77777777" w:rsidR="00895932" w:rsidRPr="00D40F9A" w:rsidRDefault="00895932">
      <w:pPr>
        <w:pStyle w:val="SourceCode"/>
        <w:numPr>
          <w:ilvl w:val="2"/>
          <w:numId w:val="55"/>
        </w:numPr>
        <w:spacing w:before="0" w:after="0"/>
      </w:pPr>
      <w:r w:rsidRPr="00D40F9A">
        <w:t>}</w:t>
      </w:r>
    </w:p>
    <w:p w14:paraId="0F00D284"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2D98DC0F" w14:textId="77777777" w:rsidR="00895932" w:rsidRPr="00D40F9A" w:rsidRDefault="00895932">
      <w:pPr>
        <w:pStyle w:val="ListParagraph"/>
        <w:numPr>
          <w:ilvl w:val="2"/>
          <w:numId w:val="72"/>
        </w:numPr>
        <w:spacing w:line="240" w:lineRule="auto"/>
        <w:jc w:val="left"/>
      </w:pPr>
      <w:r w:rsidRPr="00D40F9A">
        <w:rPr>
          <w:b/>
          <w:bCs/>
        </w:rPr>
        <w:t>error</w:t>
      </w:r>
      <w:r w:rsidRPr="00D40F9A">
        <w:t>:</w:t>
      </w:r>
    </w:p>
    <w:p w14:paraId="5C3EF793" w14:textId="77777777" w:rsidR="00895932" w:rsidRPr="00D40F9A" w:rsidRDefault="00895932">
      <w:pPr>
        <w:pStyle w:val="SourceCodeLanguage"/>
        <w:numPr>
          <w:ilvl w:val="2"/>
          <w:numId w:val="55"/>
        </w:numPr>
      </w:pPr>
      <w:r w:rsidRPr="00D40F9A">
        <w:t>json</w:t>
      </w:r>
    </w:p>
    <w:p w14:paraId="76ACB138" w14:textId="77777777" w:rsidR="00895932" w:rsidRPr="00D40F9A" w:rsidRDefault="00895932">
      <w:pPr>
        <w:pStyle w:val="SourceCode"/>
        <w:numPr>
          <w:ilvl w:val="2"/>
          <w:numId w:val="55"/>
        </w:numPr>
        <w:spacing w:before="0" w:after="0"/>
      </w:pPr>
      <w:r w:rsidRPr="00D40F9A">
        <w:t>{</w:t>
      </w:r>
    </w:p>
    <w:p w14:paraId="5A17A3FC" w14:textId="77777777" w:rsidR="00895932" w:rsidRPr="00D40F9A" w:rsidRDefault="00895932">
      <w:pPr>
        <w:pStyle w:val="SourceCode"/>
        <w:numPr>
          <w:ilvl w:val="2"/>
          <w:numId w:val="55"/>
        </w:numPr>
        <w:spacing w:before="0" w:after="0"/>
      </w:pPr>
      <w:r w:rsidRPr="00D40F9A">
        <w:t xml:space="preserve">  "message": "No existing vote found",</w:t>
      </w:r>
    </w:p>
    <w:p w14:paraId="57FAD117" w14:textId="77777777" w:rsidR="00895932" w:rsidRPr="00D40F9A" w:rsidRDefault="00895932">
      <w:pPr>
        <w:pStyle w:val="SourceCode"/>
        <w:numPr>
          <w:ilvl w:val="2"/>
          <w:numId w:val="55"/>
        </w:numPr>
        <w:spacing w:before="0" w:after="0"/>
      </w:pPr>
      <w:r w:rsidRPr="00D40F9A">
        <w:t xml:space="preserve">  "status": 404</w:t>
      </w:r>
    </w:p>
    <w:p w14:paraId="4C343154" w14:textId="77777777" w:rsidR="00895932" w:rsidRPr="00D40F9A" w:rsidRDefault="00895932">
      <w:pPr>
        <w:pStyle w:val="SourceCode"/>
        <w:numPr>
          <w:ilvl w:val="2"/>
          <w:numId w:val="55"/>
        </w:numPr>
        <w:spacing w:before="0" w:after="0"/>
      </w:pPr>
      <w:r w:rsidRPr="00D40F9A">
        <w:t>}</w:t>
      </w:r>
    </w:p>
    <w:p w14:paraId="0955326B" w14:textId="77777777" w:rsidR="00895932" w:rsidRPr="00D40F9A" w:rsidRDefault="00895932">
      <w:pPr>
        <w:pStyle w:val="ListParagraph"/>
        <w:numPr>
          <w:ilvl w:val="0"/>
          <w:numId w:val="72"/>
        </w:numPr>
        <w:spacing w:line="240" w:lineRule="auto"/>
        <w:jc w:val="left"/>
      </w:pPr>
      <w:r w:rsidRPr="00D40F9A">
        <w:rPr>
          <w:b/>
          <w:bCs/>
        </w:rPr>
        <w:t>VotesService -&gt; voteDown -&gt; should throw an error when an internal error occurs</w:t>
      </w:r>
      <w:r w:rsidRPr="00D40F9A">
        <w:t xml:space="preserve">: Ellenőrzi, hogy a </w:t>
      </w:r>
      <w:r w:rsidRPr="00D40F9A">
        <w:rPr>
          <w:rStyle w:val="VerbatimChar"/>
        </w:rPr>
        <w:t>voteDown</w:t>
      </w:r>
      <w:r w:rsidRPr="00D40F9A">
        <w:t xml:space="preserve"> metódus hibát dob-e, ha belső hiba történik.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delete</w:t>
      </w:r>
      <w:r w:rsidRPr="00D40F9A">
        <w:t xml:space="preserve"> metódusokat mockolja, hogy egy szavazási szekciót és hibát dobjon, és ellenőrzi, hogy a </w:t>
      </w:r>
      <w:r w:rsidRPr="00D40F9A">
        <w:rPr>
          <w:rStyle w:val="VerbatimChar"/>
        </w:rPr>
        <w:t>service.voteDown</w:t>
      </w:r>
      <w:r w:rsidRPr="00D40F9A">
        <w:t xml:space="preserve"> metódus a várt hibát dobja-e.</w:t>
      </w:r>
    </w:p>
    <w:p w14:paraId="247BF09D"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41CA8449"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1141C8C7" w14:textId="77777777" w:rsidR="00895932" w:rsidRPr="00D40F9A" w:rsidRDefault="00895932">
      <w:pPr>
        <w:pStyle w:val="SourceCodeLanguage"/>
        <w:numPr>
          <w:ilvl w:val="2"/>
          <w:numId w:val="55"/>
        </w:numPr>
      </w:pPr>
      <w:r w:rsidRPr="00D40F9A">
        <w:t>json</w:t>
      </w:r>
    </w:p>
    <w:p w14:paraId="23C02F1F" w14:textId="77777777" w:rsidR="00895932" w:rsidRPr="00D40F9A" w:rsidRDefault="00895932">
      <w:pPr>
        <w:pStyle w:val="SourceCode"/>
        <w:numPr>
          <w:ilvl w:val="2"/>
          <w:numId w:val="55"/>
        </w:numPr>
        <w:spacing w:before="0" w:after="0"/>
      </w:pPr>
      <w:r w:rsidRPr="00D40F9A">
        <w:t>{</w:t>
      </w:r>
    </w:p>
    <w:p w14:paraId="1EDC6DEA" w14:textId="77777777" w:rsidR="00895932" w:rsidRPr="00D40F9A" w:rsidRDefault="00895932">
      <w:pPr>
        <w:pStyle w:val="SourceCode"/>
        <w:numPr>
          <w:ilvl w:val="2"/>
          <w:numId w:val="55"/>
        </w:numPr>
        <w:spacing w:before="0" w:after="0"/>
      </w:pPr>
      <w:r w:rsidRPr="00D40F9A">
        <w:t xml:space="preserve">  "token": {</w:t>
      </w:r>
    </w:p>
    <w:p w14:paraId="09715F96" w14:textId="77777777" w:rsidR="00895932" w:rsidRPr="00D40F9A" w:rsidRDefault="00895932">
      <w:pPr>
        <w:pStyle w:val="SourceCode"/>
        <w:numPr>
          <w:ilvl w:val="2"/>
          <w:numId w:val="55"/>
        </w:numPr>
        <w:spacing w:before="0" w:after="0"/>
      </w:pPr>
      <w:r w:rsidRPr="00D40F9A">
        <w:t xml:space="preserve">    "username": "testUser",</w:t>
      </w:r>
    </w:p>
    <w:p w14:paraId="5D6CAC19" w14:textId="77777777" w:rsidR="00895932" w:rsidRPr="00D40F9A" w:rsidRDefault="00895932">
      <w:pPr>
        <w:pStyle w:val="SourceCode"/>
        <w:numPr>
          <w:ilvl w:val="2"/>
          <w:numId w:val="55"/>
        </w:numPr>
        <w:spacing w:before="0" w:after="0"/>
      </w:pPr>
      <w:r w:rsidRPr="00D40F9A">
        <w:t xml:space="preserve">    "sub": "123"</w:t>
      </w:r>
    </w:p>
    <w:p w14:paraId="2D13142C" w14:textId="77777777" w:rsidR="00895932" w:rsidRPr="00D40F9A" w:rsidRDefault="00895932">
      <w:pPr>
        <w:pStyle w:val="SourceCode"/>
        <w:numPr>
          <w:ilvl w:val="2"/>
          <w:numId w:val="55"/>
        </w:numPr>
        <w:spacing w:before="0" w:after="0"/>
      </w:pPr>
      <w:r w:rsidRPr="00D40F9A">
        <w:t xml:space="preserve">  }</w:t>
      </w:r>
    </w:p>
    <w:p w14:paraId="4FF9B4B3" w14:textId="77777777" w:rsidR="00895932" w:rsidRPr="00D40F9A" w:rsidRDefault="00895932">
      <w:pPr>
        <w:pStyle w:val="SourceCode"/>
        <w:numPr>
          <w:ilvl w:val="2"/>
          <w:numId w:val="55"/>
        </w:numPr>
        <w:spacing w:before="0" w:after="0"/>
      </w:pPr>
      <w:r w:rsidRPr="00D40F9A">
        <w:t>}</w:t>
      </w:r>
    </w:p>
    <w:p w14:paraId="39961344" w14:textId="77777777" w:rsidR="00895932" w:rsidRPr="00D40F9A" w:rsidRDefault="00895932">
      <w:pPr>
        <w:pStyle w:val="ListParagraph"/>
        <w:numPr>
          <w:ilvl w:val="2"/>
          <w:numId w:val="72"/>
        </w:numPr>
        <w:spacing w:line="240" w:lineRule="auto"/>
        <w:jc w:val="left"/>
      </w:pPr>
      <w:r w:rsidRPr="00D40F9A">
        <w:rPr>
          <w:b/>
          <w:bCs/>
        </w:rPr>
        <w:t>mockVotingSession</w:t>
      </w:r>
      <w:r w:rsidRPr="00D40F9A">
        <w:t>:</w:t>
      </w:r>
    </w:p>
    <w:p w14:paraId="4D6DE22E" w14:textId="77777777" w:rsidR="00895932" w:rsidRPr="00D40F9A" w:rsidRDefault="00895932">
      <w:pPr>
        <w:pStyle w:val="SourceCodeLanguage"/>
        <w:numPr>
          <w:ilvl w:val="2"/>
          <w:numId w:val="55"/>
        </w:numPr>
      </w:pPr>
      <w:r w:rsidRPr="00D40F9A">
        <w:t>json</w:t>
      </w:r>
    </w:p>
    <w:p w14:paraId="0B8AEDAF" w14:textId="77777777" w:rsidR="00895932" w:rsidRPr="00D40F9A" w:rsidRDefault="00895932">
      <w:pPr>
        <w:pStyle w:val="SourceCode"/>
        <w:numPr>
          <w:ilvl w:val="2"/>
          <w:numId w:val="55"/>
        </w:numPr>
        <w:spacing w:before="0" w:after="0"/>
      </w:pPr>
      <w:r w:rsidRPr="00D40F9A">
        <w:t>{</w:t>
      </w:r>
    </w:p>
    <w:p w14:paraId="6BCD066C" w14:textId="77777777" w:rsidR="00895932" w:rsidRPr="00D40F9A" w:rsidRDefault="00895932">
      <w:pPr>
        <w:pStyle w:val="SourceCode"/>
        <w:numPr>
          <w:ilvl w:val="2"/>
          <w:numId w:val="55"/>
        </w:numPr>
        <w:spacing w:before="0" w:after="0"/>
      </w:pPr>
      <w:r w:rsidRPr="00D40F9A">
        <w:t xml:space="preserve">  "id": "1",</w:t>
      </w:r>
    </w:p>
    <w:p w14:paraId="337C51C0" w14:textId="77777777" w:rsidR="00895932" w:rsidRPr="00D40F9A" w:rsidRDefault="00895932">
      <w:pPr>
        <w:pStyle w:val="SourceCode"/>
        <w:numPr>
          <w:ilvl w:val="2"/>
          <w:numId w:val="55"/>
        </w:numPr>
        <w:spacing w:before="0" w:after="0"/>
      </w:pPr>
      <w:r w:rsidRPr="00D40F9A">
        <w:t xml:space="preserve">  "start": "2022-11-30T00:00:00.000Z",</w:t>
      </w:r>
    </w:p>
    <w:p w14:paraId="4358F79C" w14:textId="77777777" w:rsidR="00895932" w:rsidRPr="00D40F9A" w:rsidRDefault="00895932">
      <w:pPr>
        <w:pStyle w:val="SourceCode"/>
        <w:numPr>
          <w:ilvl w:val="2"/>
          <w:numId w:val="55"/>
        </w:numPr>
        <w:spacing w:before="0" w:after="0"/>
      </w:pPr>
      <w:r w:rsidRPr="00D40F9A">
        <w:t xml:space="preserve">  "end": "2024-11-30T00:00:00.000Z",</w:t>
      </w:r>
    </w:p>
    <w:p w14:paraId="471FF2BD" w14:textId="77777777" w:rsidR="00895932" w:rsidRPr="00D40F9A" w:rsidRDefault="00895932">
      <w:pPr>
        <w:pStyle w:val="SourceCode"/>
        <w:numPr>
          <w:ilvl w:val="2"/>
          <w:numId w:val="55"/>
        </w:numPr>
        <w:spacing w:before="0" w:after="0"/>
      </w:pPr>
      <w:r w:rsidRPr="00D40F9A">
        <w:t xml:space="preserve">  "songs": [],</w:t>
      </w:r>
    </w:p>
    <w:p w14:paraId="2FB0190C" w14:textId="77777777" w:rsidR="00895932" w:rsidRPr="00D40F9A" w:rsidRDefault="00895932">
      <w:pPr>
        <w:pStyle w:val="SourceCode"/>
        <w:numPr>
          <w:ilvl w:val="2"/>
          <w:numId w:val="55"/>
        </w:numPr>
        <w:spacing w:before="0" w:after="0"/>
      </w:pPr>
      <w:r w:rsidRPr="00D40F9A">
        <w:t xml:space="preserve">  "Vote": []</w:t>
      </w:r>
    </w:p>
    <w:p w14:paraId="11BDB9C7" w14:textId="77777777" w:rsidR="00895932" w:rsidRPr="00D40F9A" w:rsidRDefault="00895932">
      <w:pPr>
        <w:pStyle w:val="SourceCode"/>
        <w:numPr>
          <w:ilvl w:val="2"/>
          <w:numId w:val="55"/>
        </w:numPr>
        <w:spacing w:before="0" w:after="0"/>
      </w:pPr>
      <w:r w:rsidRPr="00D40F9A">
        <w:t>}</w:t>
      </w:r>
    </w:p>
    <w:p w14:paraId="368CC7A8"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6ED3E201" w14:textId="77777777" w:rsidR="005766AF" w:rsidRDefault="005766AF">
      <w:pPr>
        <w:spacing w:line="259" w:lineRule="auto"/>
        <w:jc w:val="left"/>
        <w:rPr>
          <w:b/>
          <w:bCs/>
        </w:rPr>
      </w:pPr>
      <w:r>
        <w:rPr>
          <w:b/>
          <w:bCs/>
        </w:rPr>
        <w:br w:type="page"/>
      </w:r>
    </w:p>
    <w:p w14:paraId="51D452FE" w14:textId="799F4981" w:rsidR="00895932" w:rsidRPr="00D40F9A" w:rsidRDefault="00895932">
      <w:pPr>
        <w:pStyle w:val="ListParagraph"/>
        <w:numPr>
          <w:ilvl w:val="2"/>
          <w:numId w:val="72"/>
        </w:numPr>
        <w:spacing w:line="240" w:lineRule="auto"/>
        <w:jc w:val="left"/>
      </w:pPr>
      <w:r w:rsidRPr="00D40F9A">
        <w:rPr>
          <w:b/>
          <w:bCs/>
        </w:rPr>
        <w:lastRenderedPageBreak/>
        <w:t>error</w:t>
      </w:r>
      <w:r w:rsidRPr="00D40F9A">
        <w:t>:</w:t>
      </w:r>
    </w:p>
    <w:p w14:paraId="5980C7BE" w14:textId="77777777" w:rsidR="00895932" w:rsidRPr="00D40F9A" w:rsidRDefault="00895932">
      <w:pPr>
        <w:pStyle w:val="SourceCodeLanguage"/>
        <w:numPr>
          <w:ilvl w:val="2"/>
          <w:numId w:val="55"/>
        </w:numPr>
      </w:pPr>
      <w:r w:rsidRPr="00D40F9A">
        <w:t>json</w:t>
      </w:r>
    </w:p>
    <w:p w14:paraId="3C7BAC53" w14:textId="77777777" w:rsidR="00895932" w:rsidRPr="00D40F9A" w:rsidRDefault="00895932">
      <w:pPr>
        <w:pStyle w:val="SourceCode"/>
        <w:numPr>
          <w:ilvl w:val="2"/>
          <w:numId w:val="55"/>
        </w:numPr>
        <w:spacing w:before="0" w:after="0"/>
      </w:pPr>
      <w:r w:rsidRPr="00D40F9A">
        <w:t>{</w:t>
      </w:r>
    </w:p>
    <w:p w14:paraId="6F8EBFFF" w14:textId="77777777" w:rsidR="00895932" w:rsidRPr="00D40F9A" w:rsidRDefault="00895932">
      <w:pPr>
        <w:pStyle w:val="SourceCode"/>
        <w:numPr>
          <w:ilvl w:val="2"/>
          <w:numId w:val="55"/>
        </w:numPr>
        <w:spacing w:before="0" w:after="0"/>
      </w:pPr>
      <w:r w:rsidRPr="00D40F9A">
        <w:t xml:space="preserve">  "message": "Error deleting vote for vote down: Database error",</w:t>
      </w:r>
    </w:p>
    <w:p w14:paraId="52687D4A" w14:textId="77777777" w:rsidR="00895932" w:rsidRPr="00D40F9A" w:rsidRDefault="00895932">
      <w:pPr>
        <w:pStyle w:val="SourceCode"/>
        <w:numPr>
          <w:ilvl w:val="2"/>
          <w:numId w:val="55"/>
        </w:numPr>
        <w:spacing w:before="0" w:after="0"/>
      </w:pPr>
      <w:r w:rsidRPr="00D40F9A">
        <w:t xml:space="preserve">  "status": 500</w:t>
      </w:r>
    </w:p>
    <w:p w14:paraId="0D9B7034" w14:textId="77777777" w:rsidR="00895932" w:rsidRPr="00D40F9A" w:rsidRDefault="00895932">
      <w:pPr>
        <w:pStyle w:val="SourceCode"/>
        <w:numPr>
          <w:ilvl w:val="2"/>
          <w:numId w:val="55"/>
        </w:numPr>
        <w:spacing w:before="0" w:after="0"/>
      </w:pPr>
      <w:r w:rsidRPr="00D40F9A">
        <w:t>}</w:t>
      </w:r>
    </w:p>
    <w:p w14:paraId="1F2C3915" w14:textId="77777777" w:rsidR="00895932" w:rsidRPr="00D40F9A" w:rsidRDefault="00895932" w:rsidP="00895932">
      <w:pPr>
        <w:pStyle w:val="Heading5"/>
        <w:spacing w:before="0" w:line="240" w:lineRule="auto"/>
      </w:pPr>
      <w:bookmarkStart w:id="58" w:name="_Toc191580366"/>
      <w:r w:rsidRPr="00D40F9A">
        <w:rPr>
          <w:rStyle w:val="VerbatimChar"/>
        </w:rPr>
        <w:t>voting.sessions.service.spec.ts</w:t>
      </w:r>
      <w:bookmarkEnd w:id="58"/>
    </w:p>
    <w:p w14:paraId="7E96AB53" w14:textId="77777777" w:rsidR="00895932" w:rsidRPr="00D40F9A" w:rsidRDefault="00895932">
      <w:pPr>
        <w:pStyle w:val="ListParagraph"/>
        <w:numPr>
          <w:ilvl w:val="0"/>
          <w:numId w:val="73"/>
        </w:numPr>
        <w:spacing w:line="240" w:lineRule="auto"/>
        <w:jc w:val="left"/>
      </w:pPr>
      <w:r w:rsidRPr="00D40F9A">
        <w:rPr>
          <w:b/>
          <w:bCs/>
        </w:rPr>
        <w:t>VotingSessionService -&gt; should be defined</w:t>
      </w:r>
      <w:r w:rsidRPr="00D40F9A">
        <w:t xml:space="preserve">: Ellenőrzi, hogy a </w:t>
      </w:r>
      <w:r w:rsidRPr="00D40F9A">
        <w:rPr>
          <w:rStyle w:val="VerbatimChar"/>
        </w:rPr>
        <w:t>VotingSessionService</w:t>
      </w:r>
      <w:r w:rsidRPr="00D40F9A">
        <w:t xml:space="preserve"> megfelelően definiálva van-e és példányosítva van-e a teszt modulban.</w:t>
      </w:r>
    </w:p>
    <w:p w14:paraId="7537810A"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6D5E606E"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58A64948" w14:textId="77777777" w:rsidR="00895932" w:rsidRPr="00D40F9A" w:rsidRDefault="00895932">
      <w:pPr>
        <w:pStyle w:val="SourceCodeLanguage"/>
        <w:numPr>
          <w:ilvl w:val="2"/>
          <w:numId w:val="55"/>
        </w:numPr>
      </w:pPr>
      <w:r w:rsidRPr="00D40F9A">
        <w:t>json</w:t>
      </w:r>
    </w:p>
    <w:p w14:paraId="7E562997" w14:textId="77777777" w:rsidR="00895932" w:rsidRPr="00D40F9A" w:rsidRDefault="00895932">
      <w:pPr>
        <w:pStyle w:val="SourceCode"/>
        <w:numPr>
          <w:ilvl w:val="2"/>
          <w:numId w:val="55"/>
        </w:numPr>
        <w:spacing w:before="0" w:after="0"/>
      </w:pPr>
      <w:r w:rsidRPr="00D40F9A">
        <w:t>{</w:t>
      </w:r>
    </w:p>
    <w:p w14:paraId="4A868F46" w14:textId="77777777" w:rsidR="00895932" w:rsidRPr="00D40F9A" w:rsidRDefault="00895932">
      <w:pPr>
        <w:pStyle w:val="SourceCode"/>
        <w:numPr>
          <w:ilvl w:val="2"/>
          <w:numId w:val="55"/>
        </w:numPr>
        <w:spacing w:before="0" w:after="0"/>
      </w:pPr>
      <w:r w:rsidRPr="00D40F9A">
        <w:t xml:space="preserve">  "token": {</w:t>
      </w:r>
    </w:p>
    <w:p w14:paraId="27334F5E" w14:textId="77777777" w:rsidR="00895932" w:rsidRPr="00D40F9A" w:rsidRDefault="00895932">
      <w:pPr>
        <w:pStyle w:val="SourceCode"/>
        <w:numPr>
          <w:ilvl w:val="2"/>
          <w:numId w:val="55"/>
        </w:numPr>
        <w:spacing w:before="0" w:after="0"/>
      </w:pPr>
      <w:r w:rsidRPr="00D40F9A">
        <w:t xml:space="preserve">    "username": "testUser",</w:t>
      </w:r>
    </w:p>
    <w:p w14:paraId="767881F1" w14:textId="77777777" w:rsidR="00895932" w:rsidRPr="00D40F9A" w:rsidRDefault="00895932">
      <w:pPr>
        <w:pStyle w:val="SourceCode"/>
        <w:numPr>
          <w:ilvl w:val="2"/>
          <w:numId w:val="55"/>
        </w:numPr>
        <w:spacing w:before="0" w:after="0"/>
      </w:pPr>
      <w:r w:rsidRPr="00D40F9A">
        <w:t xml:space="preserve">    "sub": "123"</w:t>
      </w:r>
    </w:p>
    <w:p w14:paraId="081DEE9E" w14:textId="77777777" w:rsidR="00895932" w:rsidRPr="00D40F9A" w:rsidRDefault="00895932">
      <w:pPr>
        <w:pStyle w:val="SourceCode"/>
        <w:numPr>
          <w:ilvl w:val="2"/>
          <w:numId w:val="55"/>
        </w:numPr>
        <w:spacing w:before="0" w:after="0"/>
      </w:pPr>
      <w:r w:rsidRPr="00D40F9A">
        <w:t xml:space="preserve">  }</w:t>
      </w:r>
    </w:p>
    <w:p w14:paraId="7F57E4CF" w14:textId="77777777" w:rsidR="00895932" w:rsidRPr="00D40F9A" w:rsidRDefault="00895932">
      <w:pPr>
        <w:pStyle w:val="SourceCode"/>
        <w:numPr>
          <w:ilvl w:val="2"/>
          <w:numId w:val="55"/>
        </w:numPr>
        <w:spacing w:before="0" w:after="0"/>
      </w:pPr>
      <w:r w:rsidRPr="00D40F9A">
        <w:t>}</w:t>
      </w:r>
    </w:p>
    <w:p w14:paraId="69F1C8FD"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7BB89269" w14:textId="77777777" w:rsidR="00895932" w:rsidRPr="00D40F9A" w:rsidRDefault="00895932">
      <w:pPr>
        <w:pStyle w:val="ListParagraph"/>
        <w:numPr>
          <w:ilvl w:val="2"/>
          <w:numId w:val="73"/>
        </w:numPr>
        <w:spacing w:line="240" w:lineRule="auto"/>
        <w:jc w:val="left"/>
      </w:pPr>
      <w:r w:rsidRPr="00D40F9A">
        <w:rPr>
          <w:b/>
          <w:bCs/>
        </w:rPr>
        <w:t>result</w:t>
      </w:r>
      <w:r w:rsidRPr="00D40F9A">
        <w:t>:</w:t>
      </w:r>
    </w:p>
    <w:p w14:paraId="72D5B3B0" w14:textId="77777777" w:rsidR="00895932" w:rsidRPr="00D40F9A" w:rsidRDefault="00895932">
      <w:pPr>
        <w:pStyle w:val="SourceCodeLanguage"/>
        <w:numPr>
          <w:ilvl w:val="2"/>
          <w:numId w:val="55"/>
        </w:numPr>
      </w:pPr>
      <w:r w:rsidRPr="00D40F9A">
        <w:t>json</w:t>
      </w:r>
    </w:p>
    <w:p w14:paraId="0B5B565C" w14:textId="77777777" w:rsidR="00895932" w:rsidRPr="00D40F9A" w:rsidRDefault="00895932">
      <w:pPr>
        <w:pStyle w:val="SourceCode"/>
        <w:numPr>
          <w:ilvl w:val="2"/>
          <w:numId w:val="55"/>
        </w:numPr>
        <w:spacing w:before="0" w:after="0"/>
      </w:pPr>
      <w:r w:rsidRPr="00D40F9A">
        <w:t>{}</w:t>
      </w:r>
    </w:p>
    <w:p w14:paraId="4A0CBECB" w14:textId="77777777" w:rsidR="00895932" w:rsidRPr="00D40F9A" w:rsidRDefault="00895932">
      <w:pPr>
        <w:pStyle w:val="ListParagraph"/>
        <w:numPr>
          <w:ilvl w:val="0"/>
          <w:numId w:val="73"/>
        </w:numPr>
        <w:spacing w:line="240" w:lineRule="auto"/>
        <w:jc w:val="left"/>
      </w:pPr>
      <w:r w:rsidRPr="00D40F9A">
        <w:rPr>
          <w:b/>
          <w:bCs/>
        </w:rPr>
        <w:t>VotingSessionService -&gt; getAllSessions -&gt; should return all sessions</w:t>
      </w:r>
      <w:r w:rsidRPr="00D40F9A">
        <w:t xml:space="preserve">: Ellenőrzi, hogy a </w:t>
      </w:r>
      <w:r w:rsidRPr="00D40F9A">
        <w:rPr>
          <w:rStyle w:val="VerbatimChar"/>
        </w:rPr>
        <w:t>getAllSessions</w:t>
      </w:r>
      <w:r w:rsidRPr="00D40F9A">
        <w:t xml:space="preserve"> metódus visszaadja-e az összes szavazási szekciót. A </w:t>
      </w:r>
      <w:r w:rsidRPr="00D40F9A">
        <w:rPr>
          <w:rStyle w:val="VerbatimChar"/>
        </w:rPr>
        <w:t>prisma.votingSession.findMany</w:t>
      </w:r>
      <w:r w:rsidRPr="00D40F9A">
        <w:t xml:space="preserve"> metódust mockolja, hogy egy szavazási szekció listát adjon vissza, és ellenőrzi, hogy a </w:t>
      </w:r>
      <w:r w:rsidRPr="00D40F9A">
        <w:rPr>
          <w:rStyle w:val="VerbatimChar"/>
        </w:rPr>
        <w:t>service.getAllSessions</w:t>
      </w:r>
      <w:r w:rsidRPr="00D40F9A">
        <w:t xml:space="preserve"> metódus a várt eredményt adja-e vissza.</w:t>
      </w:r>
    </w:p>
    <w:p w14:paraId="66005480"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35B69BC6"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3982DCA3" w14:textId="77777777" w:rsidR="00895932" w:rsidRPr="00D40F9A" w:rsidRDefault="00895932">
      <w:pPr>
        <w:pStyle w:val="SourceCodeLanguage"/>
        <w:numPr>
          <w:ilvl w:val="2"/>
          <w:numId w:val="55"/>
        </w:numPr>
      </w:pPr>
      <w:r w:rsidRPr="00D40F9A">
        <w:t>json</w:t>
      </w:r>
    </w:p>
    <w:p w14:paraId="6C572DA8" w14:textId="77777777" w:rsidR="00895932" w:rsidRPr="00D40F9A" w:rsidRDefault="00895932">
      <w:pPr>
        <w:pStyle w:val="SourceCode"/>
        <w:numPr>
          <w:ilvl w:val="2"/>
          <w:numId w:val="55"/>
        </w:numPr>
        <w:spacing w:before="0" w:after="0"/>
      </w:pPr>
      <w:r w:rsidRPr="00D40F9A">
        <w:t>{</w:t>
      </w:r>
    </w:p>
    <w:p w14:paraId="677F7B11" w14:textId="77777777" w:rsidR="00895932" w:rsidRPr="00D40F9A" w:rsidRDefault="00895932">
      <w:pPr>
        <w:pStyle w:val="SourceCode"/>
        <w:numPr>
          <w:ilvl w:val="2"/>
          <w:numId w:val="55"/>
        </w:numPr>
        <w:spacing w:before="0" w:after="0"/>
      </w:pPr>
      <w:r w:rsidRPr="00D40F9A">
        <w:t xml:space="preserve">  "token": {</w:t>
      </w:r>
    </w:p>
    <w:p w14:paraId="20A130E4" w14:textId="77777777" w:rsidR="00895932" w:rsidRPr="00D40F9A" w:rsidRDefault="00895932">
      <w:pPr>
        <w:pStyle w:val="SourceCode"/>
        <w:numPr>
          <w:ilvl w:val="2"/>
          <w:numId w:val="55"/>
        </w:numPr>
        <w:spacing w:before="0" w:after="0"/>
      </w:pPr>
      <w:r w:rsidRPr="00D40F9A">
        <w:t xml:space="preserve">    "username": "testUser",</w:t>
      </w:r>
    </w:p>
    <w:p w14:paraId="62DD5C04" w14:textId="77777777" w:rsidR="00895932" w:rsidRPr="00D40F9A" w:rsidRDefault="00895932">
      <w:pPr>
        <w:pStyle w:val="SourceCode"/>
        <w:numPr>
          <w:ilvl w:val="2"/>
          <w:numId w:val="55"/>
        </w:numPr>
        <w:spacing w:before="0" w:after="0"/>
      </w:pPr>
      <w:r w:rsidRPr="00D40F9A">
        <w:t xml:space="preserve">    "sub": "123"</w:t>
      </w:r>
    </w:p>
    <w:p w14:paraId="611FE057" w14:textId="77777777" w:rsidR="00895932" w:rsidRPr="00D40F9A" w:rsidRDefault="00895932">
      <w:pPr>
        <w:pStyle w:val="SourceCode"/>
        <w:numPr>
          <w:ilvl w:val="2"/>
          <w:numId w:val="55"/>
        </w:numPr>
        <w:spacing w:before="0" w:after="0"/>
      </w:pPr>
      <w:r w:rsidRPr="00D40F9A">
        <w:t xml:space="preserve">  }</w:t>
      </w:r>
    </w:p>
    <w:p w14:paraId="1EEE501C" w14:textId="77777777" w:rsidR="00895932" w:rsidRPr="00D40F9A" w:rsidRDefault="00895932">
      <w:pPr>
        <w:pStyle w:val="SourceCode"/>
        <w:numPr>
          <w:ilvl w:val="2"/>
          <w:numId w:val="55"/>
        </w:numPr>
        <w:spacing w:before="0" w:after="0"/>
      </w:pPr>
      <w:r w:rsidRPr="00D40F9A">
        <w:t>}</w:t>
      </w:r>
    </w:p>
    <w:p w14:paraId="3784083B"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5F3C92E7" w14:textId="77777777" w:rsidR="00895932" w:rsidRPr="00D40F9A" w:rsidRDefault="00895932">
      <w:pPr>
        <w:pStyle w:val="ListParagraph"/>
        <w:numPr>
          <w:ilvl w:val="2"/>
          <w:numId w:val="73"/>
        </w:numPr>
        <w:spacing w:line="240" w:lineRule="auto"/>
        <w:jc w:val="left"/>
      </w:pPr>
      <w:r w:rsidRPr="00D40F9A">
        <w:rPr>
          <w:b/>
          <w:bCs/>
        </w:rPr>
        <w:t>result</w:t>
      </w:r>
      <w:r w:rsidRPr="00D40F9A">
        <w:t>:</w:t>
      </w:r>
    </w:p>
    <w:p w14:paraId="31DC8F18" w14:textId="77777777" w:rsidR="00895932" w:rsidRPr="00D40F9A" w:rsidRDefault="00895932">
      <w:pPr>
        <w:pStyle w:val="SourceCodeLanguage"/>
        <w:numPr>
          <w:ilvl w:val="2"/>
          <w:numId w:val="55"/>
        </w:numPr>
      </w:pPr>
      <w:r w:rsidRPr="00D40F9A">
        <w:t>json</w:t>
      </w:r>
    </w:p>
    <w:p w14:paraId="756A6A20" w14:textId="77777777" w:rsidR="00895932" w:rsidRPr="00D40F9A" w:rsidRDefault="00895932">
      <w:pPr>
        <w:pStyle w:val="SourceCode"/>
        <w:numPr>
          <w:ilvl w:val="2"/>
          <w:numId w:val="55"/>
        </w:numPr>
        <w:spacing w:before="0" w:after="0"/>
      </w:pPr>
      <w:r w:rsidRPr="00D40F9A">
        <w:t>[</w:t>
      </w:r>
    </w:p>
    <w:p w14:paraId="0E7648BC" w14:textId="77777777" w:rsidR="00895932" w:rsidRPr="00D40F9A" w:rsidRDefault="00895932">
      <w:pPr>
        <w:pStyle w:val="SourceCode"/>
        <w:numPr>
          <w:ilvl w:val="2"/>
          <w:numId w:val="55"/>
        </w:numPr>
        <w:spacing w:before="0" w:after="0"/>
      </w:pPr>
      <w:r w:rsidRPr="00D40F9A">
        <w:t xml:space="preserve">  {</w:t>
      </w:r>
    </w:p>
    <w:p w14:paraId="6AD1188E" w14:textId="77777777" w:rsidR="00895932" w:rsidRPr="00D40F9A" w:rsidRDefault="00895932">
      <w:pPr>
        <w:pStyle w:val="SourceCode"/>
        <w:numPr>
          <w:ilvl w:val="2"/>
          <w:numId w:val="55"/>
        </w:numPr>
        <w:spacing w:before="0" w:after="0"/>
      </w:pPr>
      <w:r w:rsidRPr="00D40F9A">
        <w:t xml:space="preserve">    "id": "1",</w:t>
      </w:r>
    </w:p>
    <w:p w14:paraId="72A7EBA1" w14:textId="77777777" w:rsidR="00895932" w:rsidRPr="00D40F9A" w:rsidRDefault="00895932">
      <w:pPr>
        <w:pStyle w:val="SourceCode"/>
        <w:numPr>
          <w:ilvl w:val="2"/>
          <w:numId w:val="55"/>
        </w:numPr>
        <w:spacing w:before="0" w:after="0"/>
      </w:pPr>
      <w:r w:rsidRPr="00D40F9A">
        <w:t xml:space="preserve">    "start": "2020-01-01",</w:t>
      </w:r>
    </w:p>
    <w:p w14:paraId="2F077CFF" w14:textId="77777777" w:rsidR="00895932" w:rsidRPr="00D40F9A" w:rsidRDefault="00895932">
      <w:pPr>
        <w:pStyle w:val="SourceCode"/>
        <w:numPr>
          <w:ilvl w:val="2"/>
          <w:numId w:val="55"/>
        </w:numPr>
        <w:spacing w:before="0" w:after="0"/>
      </w:pPr>
      <w:r w:rsidRPr="00D40F9A">
        <w:t xml:space="preserve">    "end": "2021-01-01",</w:t>
      </w:r>
    </w:p>
    <w:p w14:paraId="4D52FFB4" w14:textId="77777777" w:rsidR="00895932" w:rsidRPr="00D40F9A" w:rsidRDefault="00895932">
      <w:pPr>
        <w:pStyle w:val="SourceCode"/>
        <w:numPr>
          <w:ilvl w:val="2"/>
          <w:numId w:val="55"/>
        </w:numPr>
        <w:spacing w:before="0" w:after="0"/>
      </w:pPr>
      <w:r w:rsidRPr="00D40F9A">
        <w:t xml:space="preserve">    "songs": [],</w:t>
      </w:r>
    </w:p>
    <w:p w14:paraId="042877A8" w14:textId="77777777" w:rsidR="00895932" w:rsidRPr="00D40F9A" w:rsidRDefault="00895932">
      <w:pPr>
        <w:pStyle w:val="SourceCode"/>
        <w:numPr>
          <w:ilvl w:val="2"/>
          <w:numId w:val="55"/>
        </w:numPr>
        <w:spacing w:before="0" w:after="0"/>
      </w:pPr>
      <w:r w:rsidRPr="00D40F9A">
        <w:t xml:space="preserve">    "Vote": []</w:t>
      </w:r>
    </w:p>
    <w:p w14:paraId="1F8324A7" w14:textId="77777777" w:rsidR="00895932" w:rsidRPr="00D40F9A" w:rsidRDefault="00895932">
      <w:pPr>
        <w:pStyle w:val="SourceCode"/>
        <w:numPr>
          <w:ilvl w:val="2"/>
          <w:numId w:val="55"/>
        </w:numPr>
        <w:spacing w:before="0" w:after="0"/>
      </w:pPr>
      <w:r w:rsidRPr="00D40F9A">
        <w:t xml:space="preserve">  }</w:t>
      </w:r>
    </w:p>
    <w:p w14:paraId="0521CC20" w14:textId="77777777" w:rsidR="00895932" w:rsidRPr="00D40F9A" w:rsidRDefault="00895932">
      <w:pPr>
        <w:pStyle w:val="SourceCode"/>
        <w:numPr>
          <w:ilvl w:val="2"/>
          <w:numId w:val="55"/>
        </w:numPr>
        <w:spacing w:before="0" w:after="0"/>
      </w:pPr>
      <w:r w:rsidRPr="00D40F9A">
        <w:t>]</w:t>
      </w:r>
    </w:p>
    <w:p w14:paraId="7CA0969A" w14:textId="77777777" w:rsidR="00895932" w:rsidRPr="00D40F9A" w:rsidRDefault="00895932">
      <w:pPr>
        <w:pStyle w:val="ListParagraph"/>
        <w:numPr>
          <w:ilvl w:val="0"/>
          <w:numId w:val="73"/>
        </w:numPr>
        <w:spacing w:line="240" w:lineRule="auto"/>
        <w:jc w:val="left"/>
      </w:pPr>
      <w:r w:rsidRPr="00D40F9A">
        <w:rPr>
          <w:b/>
          <w:bCs/>
        </w:rPr>
        <w:lastRenderedPageBreak/>
        <w:t>VotingSessionService -&gt; getAllSessions -&gt; should throw an error when no sessions are found</w:t>
      </w:r>
      <w:r w:rsidRPr="00D40F9A">
        <w:t xml:space="preserve">: Ellenőrzi, hogy a </w:t>
      </w:r>
      <w:r w:rsidRPr="00D40F9A">
        <w:rPr>
          <w:rStyle w:val="VerbatimChar"/>
        </w:rPr>
        <w:t>getAllSessions</w:t>
      </w:r>
      <w:r w:rsidRPr="00D40F9A">
        <w:t xml:space="preserve"> metódus hibát dob-e, ha nem találhatóak szavazási szekciók. A </w:t>
      </w:r>
      <w:r w:rsidRPr="00D40F9A">
        <w:rPr>
          <w:rStyle w:val="VerbatimChar"/>
        </w:rPr>
        <w:t>prisma.votingSession.findMany</w:t>
      </w:r>
      <w:r w:rsidRPr="00D40F9A">
        <w:t xml:space="preserve"> metódust mockolja, hogy üres listát adjon vissza, és ellenőrzi, hogy a </w:t>
      </w:r>
      <w:r w:rsidRPr="00D40F9A">
        <w:rPr>
          <w:rStyle w:val="VerbatimChar"/>
        </w:rPr>
        <w:t>service.getAllSessions</w:t>
      </w:r>
      <w:r w:rsidRPr="00D40F9A">
        <w:t xml:space="preserve"> metódus a várt hibát dobja-e.</w:t>
      </w:r>
    </w:p>
    <w:p w14:paraId="37BE8DE1"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2455B500"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070D86B0" w14:textId="77777777" w:rsidR="00895932" w:rsidRPr="00D40F9A" w:rsidRDefault="00895932">
      <w:pPr>
        <w:pStyle w:val="SourceCodeLanguage"/>
        <w:numPr>
          <w:ilvl w:val="2"/>
          <w:numId w:val="55"/>
        </w:numPr>
      </w:pPr>
      <w:r w:rsidRPr="00D40F9A">
        <w:t>json</w:t>
      </w:r>
    </w:p>
    <w:p w14:paraId="2CF4BE91" w14:textId="77777777" w:rsidR="00895932" w:rsidRPr="00D40F9A" w:rsidRDefault="00895932">
      <w:pPr>
        <w:pStyle w:val="SourceCode"/>
        <w:numPr>
          <w:ilvl w:val="2"/>
          <w:numId w:val="55"/>
        </w:numPr>
        <w:spacing w:before="0" w:after="0"/>
      </w:pPr>
      <w:r w:rsidRPr="00D40F9A">
        <w:t>{</w:t>
      </w:r>
    </w:p>
    <w:p w14:paraId="443F9618" w14:textId="77777777" w:rsidR="00895932" w:rsidRPr="00D40F9A" w:rsidRDefault="00895932">
      <w:pPr>
        <w:pStyle w:val="SourceCode"/>
        <w:numPr>
          <w:ilvl w:val="2"/>
          <w:numId w:val="55"/>
        </w:numPr>
        <w:spacing w:before="0" w:after="0"/>
      </w:pPr>
      <w:r w:rsidRPr="00D40F9A">
        <w:t xml:space="preserve">  "token": {</w:t>
      </w:r>
    </w:p>
    <w:p w14:paraId="566DF341" w14:textId="77777777" w:rsidR="00895932" w:rsidRPr="00D40F9A" w:rsidRDefault="00895932">
      <w:pPr>
        <w:pStyle w:val="SourceCode"/>
        <w:numPr>
          <w:ilvl w:val="2"/>
          <w:numId w:val="55"/>
        </w:numPr>
        <w:spacing w:before="0" w:after="0"/>
      </w:pPr>
      <w:r w:rsidRPr="00D40F9A">
        <w:t xml:space="preserve">    "username": "testUser",</w:t>
      </w:r>
    </w:p>
    <w:p w14:paraId="5319EAF7" w14:textId="77777777" w:rsidR="00895932" w:rsidRPr="00D40F9A" w:rsidRDefault="00895932">
      <w:pPr>
        <w:pStyle w:val="SourceCode"/>
        <w:numPr>
          <w:ilvl w:val="2"/>
          <w:numId w:val="55"/>
        </w:numPr>
        <w:spacing w:before="0" w:after="0"/>
      </w:pPr>
      <w:r w:rsidRPr="00D40F9A">
        <w:t xml:space="preserve">    "sub": "123"</w:t>
      </w:r>
    </w:p>
    <w:p w14:paraId="2457E438" w14:textId="77777777" w:rsidR="00895932" w:rsidRPr="00D40F9A" w:rsidRDefault="00895932">
      <w:pPr>
        <w:pStyle w:val="SourceCode"/>
        <w:numPr>
          <w:ilvl w:val="2"/>
          <w:numId w:val="55"/>
        </w:numPr>
        <w:spacing w:before="0" w:after="0"/>
      </w:pPr>
      <w:r w:rsidRPr="00D40F9A">
        <w:t xml:space="preserve">  }</w:t>
      </w:r>
    </w:p>
    <w:p w14:paraId="5ADAEDB1" w14:textId="77777777" w:rsidR="00895932" w:rsidRPr="00D40F9A" w:rsidRDefault="00895932">
      <w:pPr>
        <w:pStyle w:val="SourceCode"/>
        <w:numPr>
          <w:ilvl w:val="2"/>
          <w:numId w:val="55"/>
        </w:numPr>
        <w:spacing w:before="0" w:after="0"/>
      </w:pPr>
      <w:r w:rsidRPr="00D40F9A">
        <w:t>}</w:t>
      </w:r>
    </w:p>
    <w:p w14:paraId="1BDD85BB"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1C601607"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2D39BBC6" w14:textId="77777777" w:rsidR="00895932" w:rsidRPr="00D40F9A" w:rsidRDefault="00895932">
      <w:pPr>
        <w:pStyle w:val="SourceCodeLanguage"/>
        <w:numPr>
          <w:ilvl w:val="2"/>
          <w:numId w:val="55"/>
        </w:numPr>
      </w:pPr>
      <w:r w:rsidRPr="00D40F9A">
        <w:t>json</w:t>
      </w:r>
    </w:p>
    <w:p w14:paraId="1AE55B5F" w14:textId="77777777" w:rsidR="00895932" w:rsidRPr="00D40F9A" w:rsidRDefault="00895932">
      <w:pPr>
        <w:pStyle w:val="SourceCode"/>
        <w:numPr>
          <w:ilvl w:val="2"/>
          <w:numId w:val="55"/>
        </w:numPr>
        <w:spacing w:before="0" w:after="0"/>
      </w:pPr>
      <w:r w:rsidRPr="00D40F9A">
        <w:t>{</w:t>
      </w:r>
    </w:p>
    <w:p w14:paraId="6BEF0714" w14:textId="77777777" w:rsidR="00895932" w:rsidRPr="00D40F9A" w:rsidRDefault="00895932">
      <w:pPr>
        <w:pStyle w:val="SourceCode"/>
        <w:numPr>
          <w:ilvl w:val="2"/>
          <w:numId w:val="55"/>
        </w:numPr>
        <w:spacing w:before="0" w:after="0"/>
      </w:pPr>
      <w:r w:rsidRPr="00D40F9A">
        <w:t xml:space="preserve">  "message": "No sessions found",</w:t>
      </w:r>
    </w:p>
    <w:p w14:paraId="4BEF739D" w14:textId="77777777" w:rsidR="00895932" w:rsidRPr="00D40F9A" w:rsidRDefault="00895932">
      <w:pPr>
        <w:pStyle w:val="SourceCode"/>
        <w:numPr>
          <w:ilvl w:val="2"/>
          <w:numId w:val="55"/>
        </w:numPr>
        <w:spacing w:before="0" w:after="0"/>
      </w:pPr>
      <w:r w:rsidRPr="00D40F9A">
        <w:t xml:space="preserve">  "status": 404</w:t>
      </w:r>
    </w:p>
    <w:p w14:paraId="3C3336DC" w14:textId="77777777" w:rsidR="00895932" w:rsidRPr="00D40F9A" w:rsidRDefault="00895932">
      <w:pPr>
        <w:pStyle w:val="SourceCode"/>
        <w:numPr>
          <w:ilvl w:val="2"/>
          <w:numId w:val="55"/>
        </w:numPr>
        <w:spacing w:before="0" w:after="0"/>
      </w:pPr>
      <w:r w:rsidRPr="00D40F9A">
        <w:t>}</w:t>
      </w:r>
    </w:p>
    <w:p w14:paraId="13CC742F" w14:textId="77777777" w:rsidR="00895932" w:rsidRPr="00D40F9A" w:rsidRDefault="00895932">
      <w:pPr>
        <w:pStyle w:val="ListParagraph"/>
        <w:numPr>
          <w:ilvl w:val="0"/>
          <w:numId w:val="73"/>
        </w:numPr>
        <w:spacing w:line="240" w:lineRule="auto"/>
        <w:jc w:val="left"/>
      </w:pPr>
      <w:r w:rsidRPr="00D40F9A">
        <w:rPr>
          <w:b/>
          <w:bCs/>
        </w:rPr>
        <w:t>VotingSessionService -&gt; getAllSessions -&gt; should throw an error when an internal error occurs</w:t>
      </w:r>
      <w:r w:rsidRPr="00D40F9A">
        <w:t xml:space="preserve">: Ellenőrzi, hogy a </w:t>
      </w:r>
      <w:r w:rsidRPr="00D40F9A">
        <w:rPr>
          <w:rStyle w:val="VerbatimChar"/>
        </w:rPr>
        <w:t>getAllSessions</w:t>
      </w:r>
      <w:r w:rsidRPr="00D40F9A">
        <w:t xml:space="preserve"> metódus hibát dob-e, ha belső hiba történik. A </w:t>
      </w:r>
      <w:r w:rsidRPr="00D40F9A">
        <w:rPr>
          <w:rStyle w:val="VerbatimChar"/>
        </w:rPr>
        <w:t>prisma.votingSession.findMany</w:t>
      </w:r>
      <w:r w:rsidRPr="00D40F9A">
        <w:t xml:space="preserve"> metódust mockolja, hogy hibát dobjon, és ellenőrzi, hogy a </w:t>
      </w:r>
      <w:r w:rsidRPr="00D40F9A">
        <w:rPr>
          <w:rStyle w:val="VerbatimChar"/>
        </w:rPr>
        <w:t>service.getAllSessions</w:t>
      </w:r>
      <w:r w:rsidRPr="00D40F9A">
        <w:t xml:space="preserve"> metódus a várt hibát dobja-e.</w:t>
      </w:r>
    </w:p>
    <w:p w14:paraId="2591F5E2"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6B92AB87"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74CB3E5E" w14:textId="77777777" w:rsidR="00895932" w:rsidRPr="00D40F9A" w:rsidRDefault="00895932">
      <w:pPr>
        <w:pStyle w:val="SourceCodeLanguage"/>
        <w:numPr>
          <w:ilvl w:val="2"/>
          <w:numId w:val="55"/>
        </w:numPr>
      </w:pPr>
      <w:r w:rsidRPr="00D40F9A">
        <w:t>json</w:t>
      </w:r>
    </w:p>
    <w:p w14:paraId="3424A4BE" w14:textId="77777777" w:rsidR="00895932" w:rsidRPr="00D40F9A" w:rsidRDefault="00895932">
      <w:pPr>
        <w:pStyle w:val="SourceCode"/>
        <w:numPr>
          <w:ilvl w:val="2"/>
          <w:numId w:val="55"/>
        </w:numPr>
        <w:spacing w:before="0" w:after="0"/>
      </w:pPr>
      <w:r w:rsidRPr="00D40F9A">
        <w:t>{</w:t>
      </w:r>
    </w:p>
    <w:p w14:paraId="7CD0EBF4" w14:textId="77777777" w:rsidR="00895932" w:rsidRPr="00D40F9A" w:rsidRDefault="00895932">
      <w:pPr>
        <w:pStyle w:val="SourceCode"/>
        <w:numPr>
          <w:ilvl w:val="2"/>
          <w:numId w:val="55"/>
        </w:numPr>
        <w:spacing w:before="0" w:after="0"/>
      </w:pPr>
      <w:r w:rsidRPr="00D40F9A">
        <w:t xml:space="preserve">  "token": {</w:t>
      </w:r>
    </w:p>
    <w:p w14:paraId="75F8F529" w14:textId="77777777" w:rsidR="00895932" w:rsidRPr="00D40F9A" w:rsidRDefault="00895932">
      <w:pPr>
        <w:pStyle w:val="SourceCode"/>
        <w:numPr>
          <w:ilvl w:val="2"/>
          <w:numId w:val="55"/>
        </w:numPr>
        <w:spacing w:before="0" w:after="0"/>
      </w:pPr>
      <w:r w:rsidRPr="00D40F9A">
        <w:t xml:space="preserve">    "username": "testUser",</w:t>
      </w:r>
    </w:p>
    <w:p w14:paraId="6AE21A1B" w14:textId="77777777" w:rsidR="00895932" w:rsidRPr="00D40F9A" w:rsidRDefault="00895932">
      <w:pPr>
        <w:pStyle w:val="SourceCode"/>
        <w:numPr>
          <w:ilvl w:val="2"/>
          <w:numId w:val="55"/>
        </w:numPr>
        <w:spacing w:before="0" w:after="0"/>
      </w:pPr>
      <w:r w:rsidRPr="00D40F9A">
        <w:t xml:space="preserve">    "sub": "123"</w:t>
      </w:r>
    </w:p>
    <w:p w14:paraId="7F107384" w14:textId="77777777" w:rsidR="00895932" w:rsidRPr="00D40F9A" w:rsidRDefault="00895932">
      <w:pPr>
        <w:pStyle w:val="SourceCode"/>
        <w:numPr>
          <w:ilvl w:val="2"/>
          <w:numId w:val="55"/>
        </w:numPr>
        <w:spacing w:before="0" w:after="0"/>
      </w:pPr>
      <w:r w:rsidRPr="00D40F9A">
        <w:t xml:space="preserve">  }</w:t>
      </w:r>
    </w:p>
    <w:p w14:paraId="352C9CF1" w14:textId="77777777" w:rsidR="00895932" w:rsidRPr="00D40F9A" w:rsidRDefault="00895932">
      <w:pPr>
        <w:pStyle w:val="SourceCode"/>
        <w:numPr>
          <w:ilvl w:val="2"/>
          <w:numId w:val="55"/>
        </w:numPr>
        <w:spacing w:before="0" w:after="0"/>
      </w:pPr>
      <w:r w:rsidRPr="00D40F9A">
        <w:t>}</w:t>
      </w:r>
    </w:p>
    <w:p w14:paraId="0B8DAB7C"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54F87708"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5AFB5694" w14:textId="77777777" w:rsidR="00895932" w:rsidRPr="00D40F9A" w:rsidRDefault="00895932">
      <w:pPr>
        <w:pStyle w:val="SourceCodeLanguage"/>
        <w:numPr>
          <w:ilvl w:val="2"/>
          <w:numId w:val="55"/>
        </w:numPr>
      </w:pPr>
      <w:r w:rsidRPr="00D40F9A">
        <w:t>json</w:t>
      </w:r>
    </w:p>
    <w:p w14:paraId="77356273" w14:textId="77777777" w:rsidR="00895932" w:rsidRPr="00D40F9A" w:rsidRDefault="00895932">
      <w:pPr>
        <w:pStyle w:val="SourceCode"/>
        <w:numPr>
          <w:ilvl w:val="2"/>
          <w:numId w:val="55"/>
        </w:numPr>
        <w:spacing w:before="0" w:after="0"/>
      </w:pPr>
      <w:r w:rsidRPr="00D40F9A">
        <w:t>{</w:t>
      </w:r>
    </w:p>
    <w:p w14:paraId="560ECB30" w14:textId="77777777" w:rsidR="00895932" w:rsidRPr="00D40F9A" w:rsidRDefault="00895932">
      <w:pPr>
        <w:pStyle w:val="SourceCode"/>
        <w:numPr>
          <w:ilvl w:val="2"/>
          <w:numId w:val="55"/>
        </w:numPr>
        <w:spacing w:before="0" w:after="0"/>
      </w:pPr>
      <w:r w:rsidRPr="00D40F9A">
        <w:t xml:space="preserve">  "message": "Error fetching sessions: Database error",</w:t>
      </w:r>
    </w:p>
    <w:p w14:paraId="1095E28E" w14:textId="77777777" w:rsidR="00895932" w:rsidRPr="00D40F9A" w:rsidRDefault="00895932">
      <w:pPr>
        <w:pStyle w:val="SourceCode"/>
        <w:numPr>
          <w:ilvl w:val="2"/>
          <w:numId w:val="55"/>
        </w:numPr>
        <w:spacing w:before="0" w:after="0"/>
      </w:pPr>
      <w:r w:rsidRPr="00D40F9A">
        <w:t xml:space="preserve">  "status": 500</w:t>
      </w:r>
    </w:p>
    <w:p w14:paraId="61212D90" w14:textId="77777777" w:rsidR="00895932" w:rsidRPr="00D40F9A" w:rsidRDefault="00895932">
      <w:pPr>
        <w:pStyle w:val="SourceCode"/>
        <w:numPr>
          <w:ilvl w:val="2"/>
          <w:numId w:val="55"/>
        </w:numPr>
        <w:spacing w:before="0" w:after="0"/>
      </w:pPr>
      <w:r w:rsidRPr="00D40F9A">
        <w:t>}</w:t>
      </w:r>
    </w:p>
    <w:p w14:paraId="50DDCE32" w14:textId="77777777" w:rsidR="00895932" w:rsidRPr="00D40F9A" w:rsidRDefault="00895932">
      <w:pPr>
        <w:pStyle w:val="ListParagraph"/>
        <w:numPr>
          <w:ilvl w:val="0"/>
          <w:numId w:val="73"/>
        </w:numPr>
        <w:spacing w:line="240" w:lineRule="auto"/>
        <w:jc w:val="left"/>
      </w:pPr>
      <w:r w:rsidRPr="00D40F9A">
        <w:rPr>
          <w:b/>
          <w:bCs/>
        </w:rPr>
        <w:t>VotingSessionService -&gt; createSession -&gt; should create a new session</w:t>
      </w:r>
      <w:r w:rsidRPr="00D40F9A">
        <w:t xml:space="preserve">: Ellenőrzi, hogy a </w:t>
      </w:r>
      <w:r w:rsidRPr="00D40F9A">
        <w:rPr>
          <w:rStyle w:val="VerbatimChar"/>
        </w:rPr>
        <w:t>createSession</w:t>
      </w:r>
      <w:r w:rsidRPr="00D40F9A">
        <w:t xml:space="preserve"> metódus létrehoz-e egy új szavazási szekciót. A </w:t>
      </w:r>
      <w:r w:rsidRPr="00D40F9A">
        <w:rPr>
          <w:rStyle w:val="VerbatimChar"/>
        </w:rPr>
        <w:t>prisma.song.findMany</w:t>
      </w:r>
      <w:r w:rsidRPr="00D40F9A">
        <w:t xml:space="preserve">, </w:t>
      </w:r>
      <w:r w:rsidRPr="00D40F9A">
        <w:rPr>
          <w:rStyle w:val="VerbatimChar"/>
        </w:rPr>
        <w:t>prisma.votingSession.findFirst</w:t>
      </w:r>
      <w:r w:rsidRPr="00D40F9A">
        <w:t xml:space="preserve">, és </w:t>
      </w:r>
      <w:r w:rsidRPr="00D40F9A">
        <w:rPr>
          <w:rStyle w:val="VerbatimChar"/>
        </w:rPr>
        <w:t>prisma.votingSession.create</w:t>
      </w:r>
      <w:r w:rsidRPr="00D40F9A">
        <w:t xml:space="preserve"> metódusokat mockolja, hogy dalokat és szavazási szekciót adjon vissza, és ellenőrzi, hogy a </w:t>
      </w:r>
      <w:r w:rsidRPr="00D40F9A">
        <w:rPr>
          <w:rStyle w:val="VerbatimChar"/>
        </w:rPr>
        <w:t>service.createSession</w:t>
      </w:r>
      <w:r w:rsidRPr="00D40F9A">
        <w:t xml:space="preserve"> metódus a várt eredményt adja-e vissza.</w:t>
      </w:r>
    </w:p>
    <w:p w14:paraId="683C28AE"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73030993" w14:textId="77777777" w:rsidR="005766AF" w:rsidRDefault="005766AF">
      <w:pPr>
        <w:spacing w:line="259" w:lineRule="auto"/>
        <w:jc w:val="left"/>
        <w:rPr>
          <w:b/>
          <w:bCs/>
        </w:rPr>
      </w:pPr>
      <w:r>
        <w:rPr>
          <w:b/>
          <w:bCs/>
        </w:rPr>
        <w:br w:type="page"/>
      </w:r>
    </w:p>
    <w:p w14:paraId="66F19737" w14:textId="51924237" w:rsidR="00895932" w:rsidRPr="00D40F9A" w:rsidRDefault="00895932">
      <w:pPr>
        <w:pStyle w:val="ListParagraph"/>
        <w:numPr>
          <w:ilvl w:val="2"/>
          <w:numId w:val="73"/>
        </w:numPr>
        <w:spacing w:line="240" w:lineRule="auto"/>
        <w:jc w:val="left"/>
      </w:pPr>
      <w:r w:rsidRPr="00D40F9A">
        <w:rPr>
          <w:b/>
          <w:bCs/>
        </w:rPr>
        <w:lastRenderedPageBreak/>
        <w:t>mockSessionDto</w:t>
      </w:r>
      <w:r w:rsidRPr="00D40F9A">
        <w:t>:</w:t>
      </w:r>
    </w:p>
    <w:p w14:paraId="5D430A6C" w14:textId="77777777" w:rsidR="00895932" w:rsidRPr="00D40F9A" w:rsidRDefault="00895932">
      <w:pPr>
        <w:pStyle w:val="SourceCodeLanguage"/>
        <w:numPr>
          <w:ilvl w:val="2"/>
          <w:numId w:val="55"/>
        </w:numPr>
      </w:pPr>
      <w:r w:rsidRPr="00D40F9A">
        <w:t>json</w:t>
      </w:r>
    </w:p>
    <w:p w14:paraId="6FF3AB38" w14:textId="77777777" w:rsidR="00895932" w:rsidRPr="00D40F9A" w:rsidRDefault="00895932">
      <w:pPr>
        <w:pStyle w:val="SourceCode"/>
        <w:numPr>
          <w:ilvl w:val="2"/>
          <w:numId w:val="55"/>
        </w:numPr>
        <w:spacing w:before="0" w:after="0"/>
      </w:pPr>
      <w:r w:rsidRPr="00D40F9A">
        <w:t>{</w:t>
      </w:r>
    </w:p>
    <w:p w14:paraId="71FC8950" w14:textId="77777777" w:rsidR="00895932" w:rsidRPr="00D40F9A" w:rsidRDefault="00895932">
      <w:pPr>
        <w:pStyle w:val="SourceCode"/>
        <w:numPr>
          <w:ilvl w:val="2"/>
          <w:numId w:val="55"/>
        </w:numPr>
        <w:spacing w:before="0" w:after="0"/>
      </w:pPr>
      <w:r w:rsidRPr="00D40F9A">
        <w:t xml:space="preserve">  "start": "2020-01-01",</w:t>
      </w:r>
    </w:p>
    <w:p w14:paraId="002CB994" w14:textId="77777777" w:rsidR="00895932" w:rsidRPr="00D40F9A" w:rsidRDefault="00895932">
      <w:pPr>
        <w:pStyle w:val="SourceCode"/>
        <w:numPr>
          <w:ilvl w:val="2"/>
          <w:numId w:val="55"/>
        </w:numPr>
        <w:spacing w:before="0" w:after="0"/>
      </w:pPr>
      <w:r w:rsidRPr="00D40F9A">
        <w:t xml:space="preserve">  "end": "2021-01-01",</w:t>
      </w:r>
    </w:p>
    <w:p w14:paraId="4ED80B73" w14:textId="77777777" w:rsidR="00895932" w:rsidRPr="00D40F9A" w:rsidRDefault="00895932">
      <w:pPr>
        <w:pStyle w:val="SourceCode"/>
        <w:numPr>
          <w:ilvl w:val="2"/>
          <w:numId w:val="55"/>
        </w:numPr>
        <w:spacing w:before="0" w:after="0"/>
      </w:pPr>
      <w:r w:rsidRPr="00D40F9A">
        <w:t xml:space="preserve">  "songIds": ["1", "2"]</w:t>
      </w:r>
    </w:p>
    <w:p w14:paraId="513C2CD2" w14:textId="77777777" w:rsidR="00895932" w:rsidRPr="00D40F9A" w:rsidRDefault="00895932">
      <w:pPr>
        <w:pStyle w:val="SourceCode"/>
        <w:numPr>
          <w:ilvl w:val="2"/>
          <w:numId w:val="55"/>
        </w:numPr>
        <w:spacing w:before="0" w:after="0"/>
      </w:pPr>
      <w:r w:rsidRPr="00D40F9A">
        <w:t>}</w:t>
      </w:r>
    </w:p>
    <w:p w14:paraId="0C9047B0"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161AE4C9" w14:textId="77777777" w:rsidR="00895932" w:rsidRPr="00D40F9A" w:rsidRDefault="00895932">
      <w:pPr>
        <w:pStyle w:val="SourceCodeLanguage"/>
        <w:numPr>
          <w:ilvl w:val="2"/>
          <w:numId w:val="55"/>
        </w:numPr>
      </w:pPr>
      <w:r w:rsidRPr="00D40F9A">
        <w:t>json</w:t>
      </w:r>
    </w:p>
    <w:p w14:paraId="20C7AF30" w14:textId="77777777" w:rsidR="00895932" w:rsidRPr="00D40F9A" w:rsidRDefault="00895932">
      <w:pPr>
        <w:pStyle w:val="SourceCode"/>
        <w:numPr>
          <w:ilvl w:val="2"/>
          <w:numId w:val="55"/>
        </w:numPr>
        <w:spacing w:before="0" w:after="0"/>
      </w:pPr>
      <w:r w:rsidRPr="00D40F9A">
        <w:t>{</w:t>
      </w:r>
    </w:p>
    <w:p w14:paraId="279898CF" w14:textId="77777777" w:rsidR="00895932" w:rsidRPr="00D40F9A" w:rsidRDefault="00895932">
      <w:pPr>
        <w:pStyle w:val="SourceCode"/>
        <w:numPr>
          <w:ilvl w:val="2"/>
          <w:numId w:val="55"/>
        </w:numPr>
        <w:spacing w:before="0" w:after="0"/>
      </w:pPr>
      <w:r w:rsidRPr="00D40F9A">
        <w:t xml:space="preserve">  "token": {</w:t>
      </w:r>
    </w:p>
    <w:p w14:paraId="242B04E8" w14:textId="77777777" w:rsidR="00895932" w:rsidRPr="00D40F9A" w:rsidRDefault="00895932">
      <w:pPr>
        <w:pStyle w:val="SourceCode"/>
        <w:numPr>
          <w:ilvl w:val="2"/>
          <w:numId w:val="55"/>
        </w:numPr>
        <w:spacing w:before="0" w:after="0"/>
      </w:pPr>
      <w:r w:rsidRPr="00D40F9A">
        <w:t xml:space="preserve">    "username": "testUser",</w:t>
      </w:r>
    </w:p>
    <w:p w14:paraId="21680B9B" w14:textId="77777777" w:rsidR="00895932" w:rsidRPr="00D40F9A" w:rsidRDefault="00895932">
      <w:pPr>
        <w:pStyle w:val="SourceCode"/>
        <w:numPr>
          <w:ilvl w:val="2"/>
          <w:numId w:val="55"/>
        </w:numPr>
        <w:spacing w:before="0" w:after="0"/>
      </w:pPr>
      <w:r w:rsidRPr="00D40F9A">
        <w:t xml:space="preserve">    "sub": "123"</w:t>
      </w:r>
    </w:p>
    <w:p w14:paraId="2F91EC30" w14:textId="77777777" w:rsidR="00895932" w:rsidRPr="00D40F9A" w:rsidRDefault="00895932">
      <w:pPr>
        <w:pStyle w:val="SourceCode"/>
        <w:numPr>
          <w:ilvl w:val="2"/>
          <w:numId w:val="55"/>
        </w:numPr>
        <w:spacing w:before="0" w:after="0"/>
      </w:pPr>
      <w:r w:rsidRPr="00D40F9A">
        <w:t xml:space="preserve">  }</w:t>
      </w:r>
    </w:p>
    <w:p w14:paraId="0C1EADBB" w14:textId="77777777" w:rsidR="00895932" w:rsidRPr="00D40F9A" w:rsidRDefault="00895932">
      <w:pPr>
        <w:pStyle w:val="SourceCode"/>
        <w:numPr>
          <w:ilvl w:val="2"/>
          <w:numId w:val="55"/>
        </w:numPr>
        <w:spacing w:before="0" w:after="0"/>
      </w:pPr>
      <w:r w:rsidRPr="00D40F9A">
        <w:t>}</w:t>
      </w:r>
    </w:p>
    <w:p w14:paraId="0FFB8C91"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404C61E7" w14:textId="77777777" w:rsidR="00895932" w:rsidRPr="00D40F9A" w:rsidRDefault="00895932">
      <w:pPr>
        <w:pStyle w:val="ListParagraph"/>
        <w:numPr>
          <w:ilvl w:val="2"/>
          <w:numId w:val="73"/>
        </w:numPr>
        <w:spacing w:line="240" w:lineRule="auto"/>
        <w:jc w:val="left"/>
      </w:pPr>
      <w:r w:rsidRPr="00D40F9A">
        <w:rPr>
          <w:b/>
          <w:bCs/>
        </w:rPr>
        <w:t>result</w:t>
      </w:r>
      <w:r w:rsidRPr="00D40F9A">
        <w:t>:</w:t>
      </w:r>
    </w:p>
    <w:p w14:paraId="4D54C2D8" w14:textId="77777777" w:rsidR="00895932" w:rsidRPr="00D40F9A" w:rsidRDefault="00895932">
      <w:pPr>
        <w:pStyle w:val="SourceCodeLanguage"/>
        <w:numPr>
          <w:ilvl w:val="2"/>
          <w:numId w:val="55"/>
        </w:numPr>
      </w:pPr>
      <w:r w:rsidRPr="00D40F9A">
        <w:t>json</w:t>
      </w:r>
    </w:p>
    <w:p w14:paraId="47C3AFD6" w14:textId="77777777" w:rsidR="00895932" w:rsidRPr="00D40F9A" w:rsidRDefault="00895932">
      <w:pPr>
        <w:pStyle w:val="SourceCode"/>
        <w:numPr>
          <w:ilvl w:val="2"/>
          <w:numId w:val="55"/>
        </w:numPr>
        <w:spacing w:before="0" w:after="0"/>
      </w:pPr>
      <w:r w:rsidRPr="00D40F9A">
        <w:t>{</w:t>
      </w:r>
    </w:p>
    <w:p w14:paraId="393D76A4" w14:textId="77777777" w:rsidR="00895932" w:rsidRPr="00D40F9A" w:rsidRDefault="00895932">
      <w:pPr>
        <w:pStyle w:val="SourceCode"/>
        <w:numPr>
          <w:ilvl w:val="2"/>
          <w:numId w:val="55"/>
        </w:numPr>
        <w:spacing w:before="0" w:after="0"/>
      </w:pPr>
      <w:r w:rsidRPr="00D40F9A">
        <w:t xml:space="preserve">  "message": "Successfully created new session: {\"id\":\"1\",\"start\":\"2020-01-01\",\"end\":\"2021-01-01\",\"songs\":[],\"Vote\":[]}"</w:t>
      </w:r>
    </w:p>
    <w:p w14:paraId="05FD3983" w14:textId="77777777" w:rsidR="00895932" w:rsidRPr="00D40F9A" w:rsidRDefault="00895932">
      <w:pPr>
        <w:pStyle w:val="SourceCode"/>
        <w:numPr>
          <w:ilvl w:val="2"/>
          <w:numId w:val="55"/>
        </w:numPr>
        <w:spacing w:before="0" w:after="0"/>
      </w:pPr>
      <w:r w:rsidRPr="00D40F9A">
        <w:t>}</w:t>
      </w:r>
    </w:p>
    <w:p w14:paraId="5E941873" w14:textId="77777777" w:rsidR="00895932" w:rsidRPr="00D40F9A" w:rsidRDefault="00895932">
      <w:pPr>
        <w:pStyle w:val="ListParagraph"/>
        <w:numPr>
          <w:ilvl w:val="0"/>
          <w:numId w:val="73"/>
        </w:numPr>
        <w:spacing w:line="240" w:lineRule="auto"/>
        <w:jc w:val="left"/>
      </w:pPr>
      <w:r w:rsidRPr="00D40F9A">
        <w:rPr>
          <w:b/>
          <w:bCs/>
        </w:rPr>
        <w:t>VotingSessionService -&gt; createSession -&gt; should throw an error when start time is later than end time</w:t>
      </w:r>
      <w:r w:rsidRPr="00D40F9A">
        <w:t xml:space="preserve">: Ellenőrzi, hogy a </w:t>
      </w:r>
      <w:r w:rsidRPr="00D40F9A">
        <w:rPr>
          <w:rStyle w:val="VerbatimChar"/>
        </w:rPr>
        <w:t>createSession</w:t>
      </w:r>
      <w:r w:rsidRPr="00D40F9A">
        <w:t xml:space="preserve"> metódus hibát dob-e, ha a kezdési idő későbbi, mint a befejezési idő. A </w:t>
      </w:r>
      <w:r w:rsidRPr="00D40F9A">
        <w:rPr>
          <w:rStyle w:val="VerbatimChar"/>
        </w:rPr>
        <w:t>service.createSession</w:t>
      </w:r>
      <w:r w:rsidRPr="00D40F9A">
        <w:t xml:space="preserve"> metódust hívja meg egy érvénytelen időtartammal, és ellenőrzi, hogy a várt hibát dobja-e.</w:t>
      </w:r>
    </w:p>
    <w:p w14:paraId="727AE704"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6FFD6C3A" w14:textId="77777777" w:rsidR="00895932" w:rsidRPr="00D40F9A" w:rsidRDefault="00895932">
      <w:pPr>
        <w:pStyle w:val="ListParagraph"/>
        <w:numPr>
          <w:ilvl w:val="2"/>
          <w:numId w:val="73"/>
        </w:numPr>
        <w:spacing w:line="240" w:lineRule="auto"/>
        <w:jc w:val="left"/>
      </w:pPr>
      <w:r w:rsidRPr="00D40F9A">
        <w:rPr>
          <w:b/>
          <w:bCs/>
        </w:rPr>
        <w:t>invalidSessionDto</w:t>
      </w:r>
      <w:r w:rsidRPr="00D40F9A">
        <w:t>:</w:t>
      </w:r>
    </w:p>
    <w:p w14:paraId="682DDCF0" w14:textId="77777777" w:rsidR="00895932" w:rsidRPr="00D40F9A" w:rsidRDefault="00895932">
      <w:pPr>
        <w:pStyle w:val="SourceCodeLanguage"/>
        <w:numPr>
          <w:ilvl w:val="2"/>
          <w:numId w:val="55"/>
        </w:numPr>
      </w:pPr>
      <w:r w:rsidRPr="00D40F9A">
        <w:t>json</w:t>
      </w:r>
    </w:p>
    <w:p w14:paraId="4281C45F" w14:textId="77777777" w:rsidR="00895932" w:rsidRPr="00D40F9A" w:rsidRDefault="00895932">
      <w:pPr>
        <w:pStyle w:val="SourceCode"/>
        <w:numPr>
          <w:ilvl w:val="2"/>
          <w:numId w:val="55"/>
        </w:numPr>
        <w:spacing w:before="0" w:after="0"/>
      </w:pPr>
      <w:r w:rsidRPr="00D40F9A">
        <w:t>{</w:t>
      </w:r>
    </w:p>
    <w:p w14:paraId="07573A8B" w14:textId="77777777" w:rsidR="00895932" w:rsidRPr="00D40F9A" w:rsidRDefault="00895932">
      <w:pPr>
        <w:pStyle w:val="SourceCode"/>
        <w:numPr>
          <w:ilvl w:val="2"/>
          <w:numId w:val="55"/>
        </w:numPr>
        <w:spacing w:before="0" w:after="0"/>
      </w:pPr>
      <w:r w:rsidRPr="00D40F9A">
        <w:t xml:space="preserve">  "start": "2022-01-01",</w:t>
      </w:r>
    </w:p>
    <w:p w14:paraId="386DABA8" w14:textId="77777777" w:rsidR="00895932" w:rsidRPr="00D40F9A" w:rsidRDefault="00895932">
      <w:pPr>
        <w:pStyle w:val="SourceCode"/>
        <w:numPr>
          <w:ilvl w:val="2"/>
          <w:numId w:val="55"/>
        </w:numPr>
        <w:spacing w:before="0" w:after="0"/>
      </w:pPr>
      <w:r w:rsidRPr="00D40F9A">
        <w:t xml:space="preserve">  "end": "2021-01-01",</w:t>
      </w:r>
    </w:p>
    <w:p w14:paraId="625F189B" w14:textId="77777777" w:rsidR="00895932" w:rsidRPr="00D40F9A" w:rsidRDefault="00895932">
      <w:pPr>
        <w:pStyle w:val="SourceCode"/>
        <w:numPr>
          <w:ilvl w:val="2"/>
          <w:numId w:val="55"/>
        </w:numPr>
        <w:spacing w:before="0" w:after="0"/>
      </w:pPr>
      <w:r w:rsidRPr="00D40F9A">
        <w:t xml:space="preserve">  "songIds": ["1", "2"]</w:t>
      </w:r>
    </w:p>
    <w:p w14:paraId="753FE492" w14:textId="77777777" w:rsidR="00895932" w:rsidRPr="00D40F9A" w:rsidRDefault="00895932">
      <w:pPr>
        <w:pStyle w:val="SourceCode"/>
        <w:numPr>
          <w:ilvl w:val="2"/>
          <w:numId w:val="55"/>
        </w:numPr>
        <w:spacing w:before="0" w:after="0"/>
      </w:pPr>
      <w:r w:rsidRPr="00D40F9A">
        <w:t>}</w:t>
      </w:r>
    </w:p>
    <w:p w14:paraId="2F30B551"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7AA8BD10" w14:textId="77777777" w:rsidR="00895932" w:rsidRPr="00D40F9A" w:rsidRDefault="00895932">
      <w:pPr>
        <w:pStyle w:val="SourceCodeLanguage"/>
        <w:numPr>
          <w:ilvl w:val="2"/>
          <w:numId w:val="55"/>
        </w:numPr>
      </w:pPr>
      <w:r w:rsidRPr="00D40F9A">
        <w:t>json</w:t>
      </w:r>
    </w:p>
    <w:p w14:paraId="366A0A72" w14:textId="77777777" w:rsidR="00895932" w:rsidRPr="00D40F9A" w:rsidRDefault="00895932">
      <w:pPr>
        <w:pStyle w:val="SourceCode"/>
        <w:numPr>
          <w:ilvl w:val="2"/>
          <w:numId w:val="55"/>
        </w:numPr>
        <w:spacing w:before="0" w:after="0"/>
      </w:pPr>
      <w:r w:rsidRPr="00D40F9A">
        <w:t>{</w:t>
      </w:r>
    </w:p>
    <w:p w14:paraId="1D1F862B" w14:textId="77777777" w:rsidR="00895932" w:rsidRPr="00D40F9A" w:rsidRDefault="00895932">
      <w:pPr>
        <w:pStyle w:val="SourceCode"/>
        <w:numPr>
          <w:ilvl w:val="2"/>
          <w:numId w:val="55"/>
        </w:numPr>
        <w:spacing w:before="0" w:after="0"/>
      </w:pPr>
      <w:r w:rsidRPr="00D40F9A">
        <w:t xml:space="preserve">  "token": {</w:t>
      </w:r>
    </w:p>
    <w:p w14:paraId="5D6ACF6D" w14:textId="77777777" w:rsidR="00895932" w:rsidRPr="00D40F9A" w:rsidRDefault="00895932">
      <w:pPr>
        <w:pStyle w:val="SourceCode"/>
        <w:numPr>
          <w:ilvl w:val="2"/>
          <w:numId w:val="55"/>
        </w:numPr>
        <w:spacing w:before="0" w:after="0"/>
      </w:pPr>
      <w:r w:rsidRPr="00D40F9A">
        <w:t xml:space="preserve">    "username": "testUser",</w:t>
      </w:r>
    </w:p>
    <w:p w14:paraId="65A45E17" w14:textId="77777777" w:rsidR="00895932" w:rsidRPr="00D40F9A" w:rsidRDefault="00895932">
      <w:pPr>
        <w:pStyle w:val="SourceCode"/>
        <w:numPr>
          <w:ilvl w:val="2"/>
          <w:numId w:val="55"/>
        </w:numPr>
        <w:spacing w:before="0" w:after="0"/>
      </w:pPr>
      <w:r w:rsidRPr="00D40F9A">
        <w:t xml:space="preserve">    "sub": "123"</w:t>
      </w:r>
    </w:p>
    <w:p w14:paraId="6DBA7BDC" w14:textId="77777777" w:rsidR="00895932" w:rsidRPr="00D40F9A" w:rsidRDefault="00895932">
      <w:pPr>
        <w:pStyle w:val="SourceCode"/>
        <w:numPr>
          <w:ilvl w:val="2"/>
          <w:numId w:val="55"/>
        </w:numPr>
        <w:spacing w:before="0" w:after="0"/>
      </w:pPr>
      <w:r w:rsidRPr="00D40F9A">
        <w:t xml:space="preserve">  }</w:t>
      </w:r>
    </w:p>
    <w:p w14:paraId="262E8928" w14:textId="77777777" w:rsidR="00895932" w:rsidRPr="00D40F9A" w:rsidRDefault="00895932">
      <w:pPr>
        <w:pStyle w:val="SourceCode"/>
        <w:numPr>
          <w:ilvl w:val="2"/>
          <w:numId w:val="55"/>
        </w:numPr>
        <w:spacing w:before="0" w:after="0"/>
      </w:pPr>
      <w:r w:rsidRPr="00D40F9A">
        <w:t>}</w:t>
      </w:r>
    </w:p>
    <w:p w14:paraId="62507C1A"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44B5D09B"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0E109803" w14:textId="77777777" w:rsidR="00895932" w:rsidRPr="00D40F9A" w:rsidRDefault="00895932">
      <w:pPr>
        <w:pStyle w:val="SourceCodeLanguage"/>
        <w:numPr>
          <w:ilvl w:val="2"/>
          <w:numId w:val="55"/>
        </w:numPr>
      </w:pPr>
      <w:r w:rsidRPr="00D40F9A">
        <w:t>json</w:t>
      </w:r>
    </w:p>
    <w:p w14:paraId="2DA46C6E" w14:textId="77777777" w:rsidR="00895932" w:rsidRPr="00D40F9A" w:rsidRDefault="00895932">
      <w:pPr>
        <w:pStyle w:val="SourceCode"/>
        <w:numPr>
          <w:ilvl w:val="2"/>
          <w:numId w:val="55"/>
        </w:numPr>
        <w:spacing w:before="0" w:after="0"/>
      </w:pPr>
      <w:r w:rsidRPr="00D40F9A">
        <w:t>{</w:t>
      </w:r>
    </w:p>
    <w:p w14:paraId="17E07A6D" w14:textId="77777777" w:rsidR="00895932" w:rsidRPr="00D40F9A" w:rsidRDefault="00895932">
      <w:pPr>
        <w:pStyle w:val="SourceCode"/>
        <w:numPr>
          <w:ilvl w:val="2"/>
          <w:numId w:val="55"/>
        </w:numPr>
        <w:spacing w:before="0" w:after="0"/>
      </w:pPr>
      <w:r w:rsidRPr="00D40F9A">
        <w:t xml:space="preserve">  "message": "The start time cannot be later than the end time",</w:t>
      </w:r>
    </w:p>
    <w:p w14:paraId="19C55F7F" w14:textId="77777777" w:rsidR="00895932" w:rsidRPr="00D40F9A" w:rsidRDefault="00895932">
      <w:pPr>
        <w:pStyle w:val="SourceCode"/>
        <w:numPr>
          <w:ilvl w:val="2"/>
          <w:numId w:val="55"/>
        </w:numPr>
        <w:spacing w:before="0" w:after="0"/>
      </w:pPr>
      <w:r w:rsidRPr="00D40F9A">
        <w:t xml:space="preserve">  "status": 400</w:t>
      </w:r>
    </w:p>
    <w:p w14:paraId="43ED51F2" w14:textId="77777777" w:rsidR="00895932" w:rsidRPr="00D40F9A" w:rsidRDefault="00895932">
      <w:pPr>
        <w:pStyle w:val="SourceCode"/>
        <w:numPr>
          <w:ilvl w:val="2"/>
          <w:numId w:val="55"/>
        </w:numPr>
        <w:spacing w:before="0" w:after="0"/>
      </w:pPr>
      <w:r w:rsidRPr="00D40F9A">
        <w:t>}</w:t>
      </w:r>
    </w:p>
    <w:p w14:paraId="026D7D58" w14:textId="77777777" w:rsidR="00895932" w:rsidRPr="00D40F9A" w:rsidRDefault="00895932">
      <w:pPr>
        <w:pStyle w:val="ListParagraph"/>
        <w:numPr>
          <w:ilvl w:val="0"/>
          <w:numId w:val="73"/>
        </w:numPr>
        <w:spacing w:line="240" w:lineRule="auto"/>
        <w:jc w:val="left"/>
      </w:pPr>
      <w:r w:rsidRPr="00D40F9A">
        <w:rPr>
          <w:b/>
          <w:bCs/>
        </w:rPr>
        <w:lastRenderedPageBreak/>
        <w:t>VotingSessionService -&gt; createSession -&gt; should throw an error when overlapping session is found</w:t>
      </w:r>
      <w:r w:rsidRPr="00D40F9A">
        <w:t xml:space="preserve">: Ellenőrzi, hogy a </w:t>
      </w:r>
      <w:r w:rsidRPr="00D40F9A">
        <w:rPr>
          <w:rStyle w:val="VerbatimChar"/>
        </w:rPr>
        <w:t>createSession</w:t>
      </w:r>
      <w:r w:rsidRPr="00D40F9A">
        <w:t xml:space="preserve"> metódus hibát dob-e, ha átfedő szavazási szekció található. A </w:t>
      </w:r>
      <w:r w:rsidRPr="00D40F9A">
        <w:rPr>
          <w:rStyle w:val="VerbatimChar"/>
        </w:rPr>
        <w:t>prisma.votingSession.findFirst</w:t>
      </w:r>
      <w:r w:rsidRPr="00D40F9A">
        <w:t xml:space="preserve"> metódust mockolja, hogy egy meglévő szavazási szekciót adjon vissza, és ellenőrzi, hogy a </w:t>
      </w:r>
      <w:r w:rsidRPr="00D40F9A">
        <w:rPr>
          <w:rStyle w:val="VerbatimChar"/>
        </w:rPr>
        <w:t>service.createSession</w:t>
      </w:r>
      <w:r w:rsidRPr="00D40F9A">
        <w:t xml:space="preserve"> metódus a várt hibát dobja-e.</w:t>
      </w:r>
    </w:p>
    <w:p w14:paraId="3D6E56EF"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4D09F0FB" w14:textId="77777777" w:rsidR="00895932" w:rsidRPr="00D40F9A" w:rsidRDefault="00895932">
      <w:pPr>
        <w:pStyle w:val="ListParagraph"/>
        <w:numPr>
          <w:ilvl w:val="2"/>
          <w:numId w:val="73"/>
        </w:numPr>
        <w:spacing w:line="240" w:lineRule="auto"/>
        <w:jc w:val="left"/>
      </w:pPr>
      <w:r w:rsidRPr="00D40F9A">
        <w:rPr>
          <w:b/>
          <w:bCs/>
        </w:rPr>
        <w:t>mockSessionDto</w:t>
      </w:r>
      <w:r w:rsidRPr="00D40F9A">
        <w:t>:</w:t>
      </w:r>
    </w:p>
    <w:p w14:paraId="116EBC15" w14:textId="77777777" w:rsidR="00895932" w:rsidRPr="00D40F9A" w:rsidRDefault="00895932">
      <w:pPr>
        <w:pStyle w:val="SourceCodeLanguage"/>
        <w:numPr>
          <w:ilvl w:val="2"/>
          <w:numId w:val="55"/>
        </w:numPr>
      </w:pPr>
      <w:r w:rsidRPr="00D40F9A">
        <w:t>json</w:t>
      </w:r>
    </w:p>
    <w:p w14:paraId="60321E82" w14:textId="77777777" w:rsidR="00895932" w:rsidRPr="00D40F9A" w:rsidRDefault="00895932">
      <w:pPr>
        <w:pStyle w:val="SourceCode"/>
        <w:numPr>
          <w:ilvl w:val="2"/>
          <w:numId w:val="55"/>
        </w:numPr>
        <w:spacing w:before="0" w:after="0"/>
      </w:pPr>
      <w:r w:rsidRPr="00D40F9A">
        <w:t>{</w:t>
      </w:r>
    </w:p>
    <w:p w14:paraId="7DC959DC" w14:textId="77777777" w:rsidR="00895932" w:rsidRPr="00D40F9A" w:rsidRDefault="00895932">
      <w:pPr>
        <w:pStyle w:val="SourceCode"/>
        <w:numPr>
          <w:ilvl w:val="2"/>
          <w:numId w:val="55"/>
        </w:numPr>
        <w:spacing w:before="0" w:after="0"/>
      </w:pPr>
      <w:r w:rsidRPr="00D40F9A">
        <w:t xml:space="preserve">  "start": "2020-01-01",</w:t>
      </w:r>
    </w:p>
    <w:p w14:paraId="308937B2" w14:textId="77777777" w:rsidR="00895932" w:rsidRPr="00D40F9A" w:rsidRDefault="00895932">
      <w:pPr>
        <w:pStyle w:val="SourceCode"/>
        <w:numPr>
          <w:ilvl w:val="2"/>
          <w:numId w:val="55"/>
        </w:numPr>
        <w:spacing w:before="0" w:after="0"/>
      </w:pPr>
      <w:r w:rsidRPr="00D40F9A">
        <w:t xml:space="preserve">  "end": "2021-01-01",</w:t>
      </w:r>
    </w:p>
    <w:p w14:paraId="1B2A7B5D" w14:textId="77777777" w:rsidR="00895932" w:rsidRPr="00D40F9A" w:rsidRDefault="00895932">
      <w:pPr>
        <w:pStyle w:val="SourceCode"/>
        <w:numPr>
          <w:ilvl w:val="2"/>
          <w:numId w:val="55"/>
        </w:numPr>
        <w:spacing w:before="0" w:after="0"/>
      </w:pPr>
      <w:r w:rsidRPr="00D40F9A">
        <w:t xml:space="preserve">  "songIds": ["1", "2"]</w:t>
      </w:r>
    </w:p>
    <w:p w14:paraId="320852BD" w14:textId="0F5DFA6C" w:rsidR="004C06F6" w:rsidRPr="005766AF" w:rsidRDefault="00895932">
      <w:pPr>
        <w:pStyle w:val="SourceCode"/>
        <w:numPr>
          <w:ilvl w:val="2"/>
          <w:numId w:val="55"/>
        </w:numPr>
        <w:spacing w:before="0" w:after="0"/>
      </w:pPr>
      <w:r w:rsidRPr="00D40F9A">
        <w:t>}</w:t>
      </w:r>
    </w:p>
    <w:p w14:paraId="5D818D20" w14:textId="0E9CD79D"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4E0FDA7E" w14:textId="77777777" w:rsidR="00895932" w:rsidRPr="00D40F9A" w:rsidRDefault="00895932">
      <w:pPr>
        <w:pStyle w:val="SourceCodeLanguage"/>
        <w:numPr>
          <w:ilvl w:val="2"/>
          <w:numId w:val="55"/>
        </w:numPr>
      </w:pPr>
      <w:r w:rsidRPr="00D40F9A">
        <w:t>json</w:t>
      </w:r>
    </w:p>
    <w:p w14:paraId="513DF3C1" w14:textId="77777777" w:rsidR="00895932" w:rsidRPr="00D40F9A" w:rsidRDefault="00895932">
      <w:pPr>
        <w:pStyle w:val="SourceCode"/>
        <w:numPr>
          <w:ilvl w:val="2"/>
          <w:numId w:val="55"/>
        </w:numPr>
        <w:spacing w:before="0" w:after="0"/>
      </w:pPr>
      <w:r w:rsidRPr="00D40F9A">
        <w:t>{</w:t>
      </w:r>
    </w:p>
    <w:p w14:paraId="50BD271A" w14:textId="77777777" w:rsidR="00895932" w:rsidRPr="00D40F9A" w:rsidRDefault="00895932">
      <w:pPr>
        <w:pStyle w:val="SourceCode"/>
        <w:numPr>
          <w:ilvl w:val="2"/>
          <w:numId w:val="55"/>
        </w:numPr>
        <w:spacing w:before="0" w:after="0"/>
      </w:pPr>
      <w:r w:rsidRPr="00D40F9A">
        <w:t xml:space="preserve">  "token": {</w:t>
      </w:r>
    </w:p>
    <w:p w14:paraId="0391F12F" w14:textId="77777777" w:rsidR="00895932" w:rsidRPr="00D40F9A" w:rsidRDefault="00895932">
      <w:pPr>
        <w:pStyle w:val="SourceCode"/>
        <w:numPr>
          <w:ilvl w:val="2"/>
          <w:numId w:val="55"/>
        </w:numPr>
        <w:spacing w:before="0" w:after="0"/>
      </w:pPr>
      <w:r w:rsidRPr="00D40F9A">
        <w:t xml:space="preserve">    "username": "testUser",</w:t>
      </w:r>
    </w:p>
    <w:p w14:paraId="10DE384C" w14:textId="77777777" w:rsidR="00895932" w:rsidRPr="00D40F9A" w:rsidRDefault="00895932">
      <w:pPr>
        <w:pStyle w:val="SourceCode"/>
        <w:numPr>
          <w:ilvl w:val="2"/>
          <w:numId w:val="55"/>
        </w:numPr>
        <w:spacing w:before="0" w:after="0"/>
      </w:pPr>
      <w:r w:rsidRPr="00D40F9A">
        <w:t xml:space="preserve">    "sub": "123"</w:t>
      </w:r>
    </w:p>
    <w:p w14:paraId="38227322" w14:textId="77777777" w:rsidR="00895932" w:rsidRPr="00D40F9A" w:rsidRDefault="00895932">
      <w:pPr>
        <w:pStyle w:val="SourceCode"/>
        <w:numPr>
          <w:ilvl w:val="2"/>
          <w:numId w:val="55"/>
        </w:numPr>
        <w:spacing w:before="0" w:after="0"/>
      </w:pPr>
      <w:r w:rsidRPr="00D40F9A">
        <w:t xml:space="preserve">  }</w:t>
      </w:r>
    </w:p>
    <w:p w14:paraId="1CA7A9AF" w14:textId="77777777" w:rsidR="00895932" w:rsidRPr="00D40F9A" w:rsidRDefault="00895932">
      <w:pPr>
        <w:pStyle w:val="SourceCode"/>
        <w:numPr>
          <w:ilvl w:val="2"/>
          <w:numId w:val="55"/>
        </w:numPr>
        <w:spacing w:before="0" w:after="0"/>
      </w:pPr>
      <w:r w:rsidRPr="00D40F9A">
        <w:t>}</w:t>
      </w:r>
    </w:p>
    <w:p w14:paraId="6725593E"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1EDD81FB"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32D04796" w14:textId="77777777" w:rsidR="00895932" w:rsidRPr="00D40F9A" w:rsidRDefault="00895932">
      <w:pPr>
        <w:pStyle w:val="SourceCodeLanguage"/>
        <w:numPr>
          <w:ilvl w:val="2"/>
          <w:numId w:val="55"/>
        </w:numPr>
      </w:pPr>
      <w:r w:rsidRPr="00D40F9A">
        <w:t>json</w:t>
      </w:r>
    </w:p>
    <w:p w14:paraId="7B571151" w14:textId="77777777" w:rsidR="00895932" w:rsidRPr="00D40F9A" w:rsidRDefault="00895932">
      <w:pPr>
        <w:pStyle w:val="SourceCode"/>
        <w:numPr>
          <w:ilvl w:val="2"/>
          <w:numId w:val="55"/>
        </w:numPr>
        <w:spacing w:before="0" w:after="0"/>
      </w:pPr>
      <w:r w:rsidRPr="00D40F9A">
        <w:t>{</w:t>
      </w:r>
    </w:p>
    <w:p w14:paraId="564049BC" w14:textId="77777777" w:rsidR="00895932" w:rsidRPr="00D40F9A" w:rsidRDefault="00895932">
      <w:pPr>
        <w:pStyle w:val="SourceCode"/>
        <w:numPr>
          <w:ilvl w:val="2"/>
          <w:numId w:val="55"/>
        </w:numPr>
        <w:spacing w:before="0" w:after="0"/>
      </w:pPr>
      <w:r w:rsidRPr="00D40F9A">
        <w:t xml:space="preserve">  "message": "The duration of the voting session overlaps with an existing voting session",</w:t>
      </w:r>
    </w:p>
    <w:p w14:paraId="7B598E21" w14:textId="77777777" w:rsidR="00895932" w:rsidRPr="00D40F9A" w:rsidRDefault="00895932">
      <w:pPr>
        <w:pStyle w:val="SourceCode"/>
        <w:numPr>
          <w:ilvl w:val="2"/>
          <w:numId w:val="55"/>
        </w:numPr>
        <w:spacing w:before="0" w:after="0"/>
      </w:pPr>
      <w:r w:rsidRPr="00D40F9A">
        <w:t xml:space="preserve">  "status": 409</w:t>
      </w:r>
    </w:p>
    <w:p w14:paraId="35AE8A37" w14:textId="77777777" w:rsidR="00895932" w:rsidRPr="00D40F9A" w:rsidRDefault="00895932">
      <w:pPr>
        <w:pStyle w:val="SourceCode"/>
        <w:numPr>
          <w:ilvl w:val="2"/>
          <w:numId w:val="55"/>
        </w:numPr>
        <w:spacing w:before="0" w:after="0"/>
      </w:pPr>
      <w:r w:rsidRPr="00D40F9A">
        <w:t>}</w:t>
      </w:r>
    </w:p>
    <w:p w14:paraId="03F92E22" w14:textId="77777777" w:rsidR="00895932" w:rsidRPr="00D40F9A" w:rsidRDefault="00895932">
      <w:pPr>
        <w:pStyle w:val="ListParagraph"/>
        <w:numPr>
          <w:ilvl w:val="0"/>
          <w:numId w:val="73"/>
        </w:numPr>
        <w:spacing w:line="240" w:lineRule="auto"/>
        <w:jc w:val="left"/>
      </w:pPr>
      <w:r w:rsidRPr="00D40F9A">
        <w:rPr>
          <w:b/>
          <w:bCs/>
        </w:rPr>
        <w:t>VotingSessionService -&gt; createSession -&gt; should throw an error when an internal error occurs</w:t>
      </w:r>
      <w:r w:rsidRPr="00D40F9A">
        <w:t xml:space="preserve">: Ellenőrzi, hogy a </w:t>
      </w:r>
      <w:r w:rsidRPr="00D40F9A">
        <w:rPr>
          <w:rStyle w:val="VerbatimChar"/>
        </w:rPr>
        <w:t>createSession</w:t>
      </w:r>
      <w:r w:rsidRPr="00D40F9A">
        <w:t xml:space="preserve"> metódus hibát dob-e, ha belső hiba történik. A </w:t>
      </w:r>
      <w:r w:rsidRPr="00D40F9A">
        <w:rPr>
          <w:rStyle w:val="VerbatimChar"/>
        </w:rPr>
        <w:t>prisma.song.findMany</w:t>
      </w:r>
      <w:r w:rsidRPr="00D40F9A">
        <w:t xml:space="preserve">, </w:t>
      </w:r>
      <w:r w:rsidRPr="00D40F9A">
        <w:rPr>
          <w:rStyle w:val="VerbatimChar"/>
        </w:rPr>
        <w:t>prisma.votingSession.findFirst</w:t>
      </w:r>
      <w:r w:rsidRPr="00D40F9A">
        <w:t xml:space="preserve">, és </w:t>
      </w:r>
      <w:r w:rsidRPr="00D40F9A">
        <w:rPr>
          <w:rStyle w:val="VerbatimChar"/>
        </w:rPr>
        <w:t>prisma.votingSession.create</w:t>
      </w:r>
      <w:r w:rsidRPr="00D40F9A">
        <w:t xml:space="preserve"> metódusokat mockolja, hogy dalokat és hibát dobjon, és ellenőrzi, hogy a </w:t>
      </w:r>
      <w:r w:rsidRPr="00D40F9A">
        <w:rPr>
          <w:rStyle w:val="VerbatimChar"/>
        </w:rPr>
        <w:t>service.createSession</w:t>
      </w:r>
      <w:r w:rsidRPr="00D40F9A">
        <w:t xml:space="preserve"> metódus a várt hibát dobja-e.</w:t>
      </w:r>
    </w:p>
    <w:p w14:paraId="096B9324"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7EF875CF" w14:textId="77777777" w:rsidR="00895932" w:rsidRPr="00D40F9A" w:rsidRDefault="00895932">
      <w:pPr>
        <w:pStyle w:val="ListParagraph"/>
        <w:numPr>
          <w:ilvl w:val="2"/>
          <w:numId w:val="73"/>
        </w:numPr>
        <w:spacing w:line="240" w:lineRule="auto"/>
        <w:jc w:val="left"/>
      </w:pPr>
      <w:r w:rsidRPr="00D40F9A">
        <w:rPr>
          <w:b/>
          <w:bCs/>
        </w:rPr>
        <w:t>mockSessionDto</w:t>
      </w:r>
      <w:r w:rsidRPr="00D40F9A">
        <w:t>:</w:t>
      </w:r>
    </w:p>
    <w:p w14:paraId="1CCC8D13" w14:textId="77777777" w:rsidR="00895932" w:rsidRPr="00D40F9A" w:rsidRDefault="00895932">
      <w:pPr>
        <w:pStyle w:val="SourceCodeLanguage"/>
        <w:numPr>
          <w:ilvl w:val="2"/>
          <w:numId w:val="55"/>
        </w:numPr>
      </w:pPr>
      <w:r w:rsidRPr="00D40F9A">
        <w:t>json</w:t>
      </w:r>
    </w:p>
    <w:p w14:paraId="6E4CC394" w14:textId="77777777" w:rsidR="00895932" w:rsidRPr="00D40F9A" w:rsidRDefault="00895932">
      <w:pPr>
        <w:pStyle w:val="SourceCode"/>
        <w:numPr>
          <w:ilvl w:val="2"/>
          <w:numId w:val="55"/>
        </w:numPr>
        <w:spacing w:before="0" w:after="0"/>
      </w:pPr>
      <w:r w:rsidRPr="00D40F9A">
        <w:t>{</w:t>
      </w:r>
    </w:p>
    <w:p w14:paraId="11F7EF04" w14:textId="77777777" w:rsidR="00895932" w:rsidRPr="00D40F9A" w:rsidRDefault="00895932">
      <w:pPr>
        <w:pStyle w:val="SourceCode"/>
        <w:numPr>
          <w:ilvl w:val="2"/>
          <w:numId w:val="55"/>
        </w:numPr>
        <w:spacing w:before="0" w:after="0"/>
      </w:pPr>
      <w:r w:rsidRPr="00D40F9A">
        <w:t xml:space="preserve">  "start": "2020-01-01",</w:t>
      </w:r>
    </w:p>
    <w:p w14:paraId="6F9935CE" w14:textId="77777777" w:rsidR="00895932" w:rsidRPr="00D40F9A" w:rsidRDefault="00895932">
      <w:pPr>
        <w:pStyle w:val="SourceCode"/>
        <w:numPr>
          <w:ilvl w:val="2"/>
          <w:numId w:val="55"/>
        </w:numPr>
        <w:spacing w:before="0" w:after="0"/>
      </w:pPr>
      <w:r w:rsidRPr="00D40F9A">
        <w:t xml:space="preserve">  "end": "2021-01-01",</w:t>
      </w:r>
    </w:p>
    <w:p w14:paraId="63B2195E" w14:textId="77777777" w:rsidR="00895932" w:rsidRPr="00D40F9A" w:rsidRDefault="00895932">
      <w:pPr>
        <w:pStyle w:val="SourceCode"/>
        <w:numPr>
          <w:ilvl w:val="2"/>
          <w:numId w:val="55"/>
        </w:numPr>
        <w:spacing w:before="0" w:after="0"/>
      </w:pPr>
      <w:r w:rsidRPr="00D40F9A">
        <w:t xml:space="preserve">  "songIds": ["1", "2"]</w:t>
      </w:r>
    </w:p>
    <w:p w14:paraId="42841CF7" w14:textId="77777777" w:rsidR="00895932" w:rsidRPr="00D40F9A" w:rsidRDefault="00895932">
      <w:pPr>
        <w:pStyle w:val="SourceCode"/>
        <w:numPr>
          <w:ilvl w:val="2"/>
          <w:numId w:val="55"/>
        </w:numPr>
        <w:spacing w:before="0" w:after="0"/>
      </w:pPr>
      <w:r w:rsidRPr="00D40F9A">
        <w:t>}</w:t>
      </w:r>
    </w:p>
    <w:p w14:paraId="61580632"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08F29D89" w14:textId="77777777" w:rsidR="00895932" w:rsidRPr="00D40F9A" w:rsidRDefault="00895932">
      <w:pPr>
        <w:pStyle w:val="SourceCodeLanguage"/>
        <w:numPr>
          <w:ilvl w:val="2"/>
          <w:numId w:val="55"/>
        </w:numPr>
      </w:pPr>
      <w:r w:rsidRPr="00D40F9A">
        <w:t>json</w:t>
      </w:r>
    </w:p>
    <w:p w14:paraId="5E923D6D" w14:textId="77777777" w:rsidR="00895932" w:rsidRPr="00D40F9A" w:rsidRDefault="00895932">
      <w:pPr>
        <w:pStyle w:val="SourceCode"/>
        <w:numPr>
          <w:ilvl w:val="2"/>
          <w:numId w:val="55"/>
        </w:numPr>
        <w:spacing w:before="0" w:after="0"/>
      </w:pPr>
      <w:r w:rsidRPr="00D40F9A">
        <w:t>{</w:t>
      </w:r>
    </w:p>
    <w:p w14:paraId="2B4B6254" w14:textId="77777777" w:rsidR="00895932" w:rsidRPr="00D40F9A" w:rsidRDefault="00895932">
      <w:pPr>
        <w:pStyle w:val="SourceCode"/>
        <w:numPr>
          <w:ilvl w:val="2"/>
          <w:numId w:val="55"/>
        </w:numPr>
        <w:spacing w:before="0" w:after="0"/>
      </w:pPr>
      <w:r w:rsidRPr="00D40F9A">
        <w:t xml:space="preserve">  "token": {</w:t>
      </w:r>
    </w:p>
    <w:p w14:paraId="0608014B" w14:textId="77777777" w:rsidR="00895932" w:rsidRPr="00D40F9A" w:rsidRDefault="00895932">
      <w:pPr>
        <w:pStyle w:val="SourceCode"/>
        <w:numPr>
          <w:ilvl w:val="2"/>
          <w:numId w:val="55"/>
        </w:numPr>
        <w:spacing w:before="0" w:after="0"/>
      </w:pPr>
      <w:r w:rsidRPr="00D40F9A">
        <w:t xml:space="preserve">    "username": "testUser",</w:t>
      </w:r>
    </w:p>
    <w:p w14:paraId="7C264660" w14:textId="77777777" w:rsidR="00895932" w:rsidRPr="00D40F9A" w:rsidRDefault="00895932">
      <w:pPr>
        <w:pStyle w:val="SourceCode"/>
        <w:numPr>
          <w:ilvl w:val="2"/>
          <w:numId w:val="55"/>
        </w:numPr>
        <w:spacing w:before="0" w:after="0"/>
      </w:pPr>
      <w:r w:rsidRPr="00D40F9A">
        <w:t xml:space="preserve">    "sub": "123"</w:t>
      </w:r>
    </w:p>
    <w:p w14:paraId="6366D08D" w14:textId="77777777" w:rsidR="00895932" w:rsidRPr="00D40F9A" w:rsidRDefault="00895932">
      <w:pPr>
        <w:pStyle w:val="SourceCode"/>
        <w:numPr>
          <w:ilvl w:val="2"/>
          <w:numId w:val="55"/>
        </w:numPr>
        <w:spacing w:before="0" w:after="0"/>
      </w:pPr>
      <w:r w:rsidRPr="00D40F9A">
        <w:t xml:space="preserve">  }</w:t>
      </w:r>
    </w:p>
    <w:p w14:paraId="7A5B9ED7" w14:textId="77777777" w:rsidR="00895932" w:rsidRPr="00D40F9A" w:rsidRDefault="00895932">
      <w:pPr>
        <w:pStyle w:val="SourceCode"/>
        <w:numPr>
          <w:ilvl w:val="2"/>
          <w:numId w:val="55"/>
        </w:numPr>
        <w:spacing w:before="0" w:after="0"/>
      </w:pPr>
      <w:r w:rsidRPr="00D40F9A">
        <w:lastRenderedPageBreak/>
        <w:t>}</w:t>
      </w:r>
    </w:p>
    <w:p w14:paraId="27E99458"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46ECBFB9"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0383E830" w14:textId="77777777" w:rsidR="00895932" w:rsidRPr="00D40F9A" w:rsidRDefault="00895932">
      <w:pPr>
        <w:pStyle w:val="SourceCodeLanguage"/>
        <w:numPr>
          <w:ilvl w:val="2"/>
          <w:numId w:val="55"/>
        </w:numPr>
      </w:pPr>
      <w:r w:rsidRPr="00D40F9A">
        <w:t>json</w:t>
      </w:r>
    </w:p>
    <w:p w14:paraId="766F33F4" w14:textId="77777777" w:rsidR="00895932" w:rsidRPr="00D40F9A" w:rsidRDefault="00895932">
      <w:pPr>
        <w:pStyle w:val="SourceCode"/>
        <w:numPr>
          <w:ilvl w:val="2"/>
          <w:numId w:val="55"/>
        </w:numPr>
        <w:spacing w:before="0" w:after="0"/>
      </w:pPr>
      <w:r w:rsidRPr="00D40F9A">
        <w:t>{</w:t>
      </w:r>
    </w:p>
    <w:p w14:paraId="23291286" w14:textId="77777777" w:rsidR="00895932" w:rsidRPr="00D40F9A" w:rsidRDefault="00895932">
      <w:pPr>
        <w:pStyle w:val="SourceCode"/>
        <w:numPr>
          <w:ilvl w:val="2"/>
          <w:numId w:val="55"/>
        </w:numPr>
        <w:spacing w:before="0" w:after="0"/>
      </w:pPr>
      <w:r w:rsidRPr="00D40F9A">
        <w:t xml:space="preserve">  "message": "Error creating voting session: Database error",</w:t>
      </w:r>
    </w:p>
    <w:p w14:paraId="79B87452" w14:textId="77777777" w:rsidR="00895932" w:rsidRPr="00D40F9A" w:rsidRDefault="00895932">
      <w:pPr>
        <w:pStyle w:val="SourceCode"/>
        <w:numPr>
          <w:ilvl w:val="2"/>
          <w:numId w:val="55"/>
        </w:numPr>
        <w:spacing w:before="0" w:after="0"/>
      </w:pPr>
      <w:r w:rsidRPr="00D40F9A">
        <w:t xml:space="preserve">  "status": 500</w:t>
      </w:r>
    </w:p>
    <w:p w14:paraId="34535F3B" w14:textId="77777777" w:rsidR="00895932" w:rsidRPr="00D40F9A" w:rsidRDefault="00895932">
      <w:pPr>
        <w:pStyle w:val="SourceCode"/>
        <w:numPr>
          <w:ilvl w:val="2"/>
          <w:numId w:val="55"/>
        </w:numPr>
        <w:spacing w:before="0" w:after="0"/>
      </w:pPr>
      <w:r w:rsidRPr="00D40F9A">
        <w:t>}</w:t>
      </w:r>
    </w:p>
    <w:p w14:paraId="7D793492" w14:textId="77777777" w:rsidR="00895932" w:rsidRPr="00D40F9A" w:rsidRDefault="00895932">
      <w:pPr>
        <w:pStyle w:val="ListParagraph"/>
        <w:numPr>
          <w:ilvl w:val="0"/>
          <w:numId w:val="73"/>
        </w:numPr>
        <w:spacing w:line="240" w:lineRule="auto"/>
        <w:jc w:val="left"/>
      </w:pPr>
      <w:r w:rsidRPr="00D40F9A">
        <w:rPr>
          <w:b/>
          <w:bCs/>
        </w:rPr>
        <w:t>VotingSessionService -&gt; updateSessionById -&gt; should update a session by id</w:t>
      </w:r>
      <w:r w:rsidRPr="00D40F9A">
        <w:t xml:space="preserve">: Ellenőrzi, hogy a </w:t>
      </w:r>
      <w:r w:rsidRPr="00D40F9A">
        <w:rPr>
          <w:rStyle w:val="VerbatimChar"/>
        </w:rPr>
        <w:t>updateSessionById</w:t>
      </w:r>
      <w:r w:rsidRPr="00D40F9A">
        <w:t xml:space="preserve"> metódus frissíti-e a szavazási szekciót azonosító alapján. A </w:t>
      </w:r>
      <w:r w:rsidRPr="00D40F9A">
        <w:rPr>
          <w:rStyle w:val="VerbatimChar"/>
        </w:rPr>
        <w:t>prisma.votingSession.findFirst</w:t>
      </w:r>
      <w:r w:rsidRPr="00D40F9A">
        <w:t xml:space="preserve">, </w:t>
      </w:r>
      <w:r w:rsidRPr="00D40F9A">
        <w:rPr>
          <w:rStyle w:val="VerbatimChar"/>
        </w:rPr>
        <w:t>prisma.song.findMany</w:t>
      </w:r>
      <w:r w:rsidRPr="00D40F9A">
        <w:t xml:space="preserve">, és </w:t>
      </w:r>
      <w:r w:rsidRPr="00D40F9A">
        <w:rPr>
          <w:rStyle w:val="VerbatimChar"/>
        </w:rPr>
        <w:t>prisma.votingSession.update</w:t>
      </w:r>
      <w:r w:rsidRPr="00D40F9A">
        <w:t xml:space="preserve"> metódusokat mockolja, hogy dalokat és szavazási szekciót adjon vissza, és ellenőrzi, hogy a </w:t>
      </w:r>
      <w:r w:rsidRPr="00D40F9A">
        <w:rPr>
          <w:rStyle w:val="VerbatimChar"/>
        </w:rPr>
        <w:t>service.updateSessionById</w:t>
      </w:r>
      <w:r w:rsidRPr="00D40F9A">
        <w:t xml:space="preserve"> metódus a várt eredményt adja-e vissza.</w:t>
      </w:r>
    </w:p>
    <w:p w14:paraId="2DE2B296"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6CE9ED8B" w14:textId="77777777" w:rsidR="00895932" w:rsidRPr="00D40F9A" w:rsidRDefault="00895932">
      <w:pPr>
        <w:pStyle w:val="ListParagraph"/>
        <w:numPr>
          <w:ilvl w:val="2"/>
          <w:numId w:val="73"/>
        </w:numPr>
        <w:spacing w:line="240" w:lineRule="auto"/>
        <w:jc w:val="left"/>
      </w:pPr>
      <w:r w:rsidRPr="00D40F9A">
        <w:rPr>
          <w:b/>
          <w:bCs/>
        </w:rPr>
        <w:t>mockSessionDto</w:t>
      </w:r>
      <w:r w:rsidRPr="00D40F9A">
        <w:t>:</w:t>
      </w:r>
    </w:p>
    <w:p w14:paraId="654AF185" w14:textId="77777777" w:rsidR="00895932" w:rsidRPr="00D40F9A" w:rsidRDefault="00895932">
      <w:pPr>
        <w:pStyle w:val="SourceCodeLanguage"/>
        <w:numPr>
          <w:ilvl w:val="2"/>
          <w:numId w:val="55"/>
        </w:numPr>
      </w:pPr>
      <w:r w:rsidRPr="00D40F9A">
        <w:t>json</w:t>
      </w:r>
    </w:p>
    <w:p w14:paraId="07205742" w14:textId="77777777" w:rsidR="00895932" w:rsidRPr="00D40F9A" w:rsidRDefault="00895932">
      <w:pPr>
        <w:pStyle w:val="SourceCode"/>
        <w:numPr>
          <w:ilvl w:val="2"/>
          <w:numId w:val="55"/>
        </w:numPr>
        <w:spacing w:before="0" w:after="0"/>
      </w:pPr>
      <w:r w:rsidRPr="00D40F9A">
        <w:t>{</w:t>
      </w:r>
    </w:p>
    <w:p w14:paraId="7EC02D94" w14:textId="77777777" w:rsidR="00895932" w:rsidRPr="00D40F9A" w:rsidRDefault="00895932">
      <w:pPr>
        <w:pStyle w:val="SourceCode"/>
        <w:numPr>
          <w:ilvl w:val="2"/>
          <w:numId w:val="55"/>
        </w:numPr>
        <w:spacing w:before="0" w:after="0"/>
      </w:pPr>
      <w:r w:rsidRPr="00D40F9A">
        <w:t xml:space="preserve">  "start": "2020-01-01",</w:t>
      </w:r>
    </w:p>
    <w:p w14:paraId="2DA18638" w14:textId="77777777" w:rsidR="00895932" w:rsidRPr="00D40F9A" w:rsidRDefault="00895932">
      <w:pPr>
        <w:pStyle w:val="SourceCode"/>
        <w:numPr>
          <w:ilvl w:val="2"/>
          <w:numId w:val="55"/>
        </w:numPr>
        <w:spacing w:before="0" w:after="0"/>
      </w:pPr>
      <w:r w:rsidRPr="00D40F9A">
        <w:t xml:space="preserve">  "end": "2021-01-01",</w:t>
      </w:r>
    </w:p>
    <w:p w14:paraId="28A6EB23" w14:textId="77777777" w:rsidR="00895932" w:rsidRPr="00D40F9A" w:rsidRDefault="00895932">
      <w:pPr>
        <w:pStyle w:val="SourceCode"/>
        <w:numPr>
          <w:ilvl w:val="2"/>
          <w:numId w:val="55"/>
        </w:numPr>
        <w:spacing w:before="0" w:after="0"/>
      </w:pPr>
      <w:r w:rsidRPr="00D40F9A">
        <w:t xml:space="preserve">  "songIds": ["1", "2"]</w:t>
      </w:r>
    </w:p>
    <w:p w14:paraId="26975A8F" w14:textId="77777777" w:rsidR="00895932" w:rsidRPr="00D40F9A" w:rsidRDefault="00895932">
      <w:pPr>
        <w:pStyle w:val="SourceCode"/>
        <w:numPr>
          <w:ilvl w:val="2"/>
          <w:numId w:val="55"/>
        </w:numPr>
        <w:spacing w:before="0" w:after="0"/>
      </w:pPr>
      <w:r w:rsidRPr="00D40F9A">
        <w:t>}</w:t>
      </w:r>
    </w:p>
    <w:p w14:paraId="1779E64F"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3A852DAE" w14:textId="77777777" w:rsidR="00895932" w:rsidRPr="00D40F9A" w:rsidRDefault="00895932">
      <w:pPr>
        <w:pStyle w:val="SourceCodeLanguage"/>
        <w:numPr>
          <w:ilvl w:val="2"/>
          <w:numId w:val="55"/>
        </w:numPr>
      </w:pPr>
      <w:r w:rsidRPr="00D40F9A">
        <w:t>json</w:t>
      </w:r>
    </w:p>
    <w:p w14:paraId="223642E8" w14:textId="77777777" w:rsidR="00895932" w:rsidRPr="00D40F9A" w:rsidRDefault="00895932">
      <w:pPr>
        <w:pStyle w:val="SourceCode"/>
        <w:numPr>
          <w:ilvl w:val="2"/>
          <w:numId w:val="55"/>
        </w:numPr>
        <w:spacing w:before="0" w:after="0"/>
      </w:pPr>
      <w:r w:rsidRPr="00D40F9A">
        <w:t>{</w:t>
      </w:r>
    </w:p>
    <w:p w14:paraId="16B177D4" w14:textId="77777777" w:rsidR="00895932" w:rsidRPr="00D40F9A" w:rsidRDefault="00895932">
      <w:pPr>
        <w:pStyle w:val="SourceCode"/>
        <w:numPr>
          <w:ilvl w:val="2"/>
          <w:numId w:val="55"/>
        </w:numPr>
        <w:spacing w:before="0" w:after="0"/>
      </w:pPr>
      <w:r w:rsidRPr="00D40F9A">
        <w:t xml:space="preserve">  "token": {</w:t>
      </w:r>
    </w:p>
    <w:p w14:paraId="314EC6AD" w14:textId="77777777" w:rsidR="00895932" w:rsidRPr="00D40F9A" w:rsidRDefault="00895932">
      <w:pPr>
        <w:pStyle w:val="SourceCode"/>
        <w:numPr>
          <w:ilvl w:val="2"/>
          <w:numId w:val="55"/>
        </w:numPr>
        <w:spacing w:before="0" w:after="0"/>
      </w:pPr>
      <w:r w:rsidRPr="00D40F9A">
        <w:t xml:space="preserve">    "username": "testUser",</w:t>
      </w:r>
    </w:p>
    <w:p w14:paraId="36289957" w14:textId="77777777" w:rsidR="00895932" w:rsidRPr="00D40F9A" w:rsidRDefault="00895932">
      <w:pPr>
        <w:pStyle w:val="SourceCode"/>
        <w:numPr>
          <w:ilvl w:val="2"/>
          <w:numId w:val="55"/>
        </w:numPr>
        <w:spacing w:before="0" w:after="0"/>
      </w:pPr>
      <w:r w:rsidRPr="00D40F9A">
        <w:t xml:space="preserve">    "sub": "123"</w:t>
      </w:r>
    </w:p>
    <w:p w14:paraId="4E8F64D0" w14:textId="77777777" w:rsidR="00895932" w:rsidRPr="00D40F9A" w:rsidRDefault="00895932">
      <w:pPr>
        <w:pStyle w:val="SourceCode"/>
        <w:numPr>
          <w:ilvl w:val="2"/>
          <w:numId w:val="55"/>
        </w:numPr>
        <w:spacing w:before="0" w:after="0"/>
      </w:pPr>
      <w:r w:rsidRPr="00D40F9A">
        <w:t xml:space="preserve">  }</w:t>
      </w:r>
    </w:p>
    <w:p w14:paraId="6E1B60F7" w14:textId="77777777" w:rsidR="00895932" w:rsidRPr="00D40F9A" w:rsidRDefault="00895932">
      <w:pPr>
        <w:pStyle w:val="SourceCode"/>
        <w:numPr>
          <w:ilvl w:val="2"/>
          <w:numId w:val="55"/>
        </w:numPr>
        <w:spacing w:before="0" w:after="0"/>
      </w:pPr>
      <w:r w:rsidRPr="00D40F9A">
        <w:t>}</w:t>
      </w:r>
    </w:p>
    <w:p w14:paraId="2B63E908"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32EF90C7" w14:textId="77777777" w:rsidR="00895932" w:rsidRPr="00D40F9A" w:rsidRDefault="00895932">
      <w:pPr>
        <w:pStyle w:val="ListParagraph"/>
        <w:numPr>
          <w:ilvl w:val="2"/>
          <w:numId w:val="73"/>
        </w:numPr>
        <w:spacing w:line="240" w:lineRule="auto"/>
        <w:jc w:val="left"/>
      </w:pPr>
      <w:r w:rsidRPr="00D40F9A">
        <w:rPr>
          <w:b/>
          <w:bCs/>
        </w:rPr>
        <w:t>result</w:t>
      </w:r>
      <w:r w:rsidRPr="00D40F9A">
        <w:t>:</w:t>
      </w:r>
    </w:p>
    <w:p w14:paraId="2B91F6F7" w14:textId="77777777" w:rsidR="00895932" w:rsidRPr="00D40F9A" w:rsidRDefault="00895932">
      <w:pPr>
        <w:pStyle w:val="SourceCodeLanguage"/>
        <w:numPr>
          <w:ilvl w:val="2"/>
          <w:numId w:val="55"/>
        </w:numPr>
      </w:pPr>
      <w:r w:rsidRPr="00D40F9A">
        <w:t>json</w:t>
      </w:r>
    </w:p>
    <w:p w14:paraId="19BC1EF3" w14:textId="77777777" w:rsidR="00895932" w:rsidRPr="00D40F9A" w:rsidRDefault="00895932">
      <w:pPr>
        <w:pStyle w:val="SourceCode"/>
        <w:numPr>
          <w:ilvl w:val="2"/>
          <w:numId w:val="55"/>
        </w:numPr>
        <w:spacing w:before="0" w:after="0"/>
      </w:pPr>
      <w:r w:rsidRPr="00D40F9A">
        <w:t>{</w:t>
      </w:r>
    </w:p>
    <w:p w14:paraId="60FC131D" w14:textId="77777777" w:rsidR="00895932" w:rsidRPr="00D40F9A" w:rsidRDefault="00895932">
      <w:pPr>
        <w:pStyle w:val="SourceCode"/>
        <w:numPr>
          <w:ilvl w:val="2"/>
          <w:numId w:val="55"/>
        </w:numPr>
        <w:spacing w:before="0" w:after="0"/>
      </w:pPr>
      <w:r w:rsidRPr="00D40F9A">
        <w:t xml:space="preserve">  "message": "Successfully updated session: {\"id\":\"1\",\"start\":\"2020-01-01\",\"end\":\"2021-01-01\",\"songs\":[],\"Vote\":[]}"</w:t>
      </w:r>
    </w:p>
    <w:p w14:paraId="41761A46" w14:textId="77777777" w:rsidR="00895932" w:rsidRPr="00D40F9A" w:rsidRDefault="00895932">
      <w:pPr>
        <w:pStyle w:val="SourceCode"/>
        <w:numPr>
          <w:ilvl w:val="2"/>
          <w:numId w:val="55"/>
        </w:numPr>
        <w:spacing w:before="0" w:after="0"/>
      </w:pPr>
      <w:r w:rsidRPr="00D40F9A">
        <w:t>}</w:t>
      </w:r>
    </w:p>
    <w:p w14:paraId="6ADAC7FE" w14:textId="77777777" w:rsidR="00895932" w:rsidRPr="00D40F9A" w:rsidRDefault="00895932">
      <w:pPr>
        <w:pStyle w:val="ListParagraph"/>
        <w:numPr>
          <w:ilvl w:val="0"/>
          <w:numId w:val="73"/>
        </w:numPr>
        <w:spacing w:line="240" w:lineRule="auto"/>
        <w:jc w:val="left"/>
      </w:pPr>
      <w:r w:rsidRPr="00D40F9A">
        <w:rPr>
          <w:b/>
          <w:bCs/>
        </w:rPr>
        <w:t>VotingSessionService -&gt; updateSessionById -&gt; should throw an error when start time is later than end time</w:t>
      </w:r>
      <w:r w:rsidRPr="00D40F9A">
        <w:t xml:space="preserve">: Ellenőrzi, hogy a </w:t>
      </w:r>
      <w:r w:rsidRPr="00D40F9A">
        <w:rPr>
          <w:rStyle w:val="VerbatimChar"/>
        </w:rPr>
        <w:t>updateSessionById</w:t>
      </w:r>
      <w:r w:rsidRPr="00D40F9A">
        <w:t xml:space="preserve"> metódus hibát dob-e, ha a kezdési idő későbbi, mint a befejezési idő. A </w:t>
      </w:r>
      <w:r w:rsidRPr="00D40F9A">
        <w:rPr>
          <w:rStyle w:val="VerbatimChar"/>
        </w:rPr>
        <w:t>service.updateSessionById</w:t>
      </w:r>
      <w:r w:rsidRPr="00D40F9A">
        <w:t xml:space="preserve"> metódust hívja meg egy érvénytelen időtartammal, és ellenőrzi, hogy a várt hibát dobja-e.</w:t>
      </w:r>
    </w:p>
    <w:p w14:paraId="66374FEF"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73027CFB" w14:textId="77777777" w:rsidR="00895932" w:rsidRPr="00D40F9A" w:rsidRDefault="00895932">
      <w:pPr>
        <w:pStyle w:val="ListParagraph"/>
        <w:numPr>
          <w:ilvl w:val="2"/>
          <w:numId w:val="73"/>
        </w:numPr>
        <w:spacing w:line="240" w:lineRule="auto"/>
        <w:jc w:val="left"/>
      </w:pPr>
      <w:r w:rsidRPr="00D40F9A">
        <w:rPr>
          <w:b/>
          <w:bCs/>
        </w:rPr>
        <w:t>invalidSessionDto</w:t>
      </w:r>
      <w:r w:rsidRPr="00D40F9A">
        <w:t>:</w:t>
      </w:r>
    </w:p>
    <w:p w14:paraId="41819E5F" w14:textId="77777777" w:rsidR="00895932" w:rsidRPr="00D40F9A" w:rsidRDefault="00895932">
      <w:pPr>
        <w:pStyle w:val="SourceCodeLanguage"/>
        <w:numPr>
          <w:ilvl w:val="2"/>
          <w:numId w:val="55"/>
        </w:numPr>
      </w:pPr>
      <w:r w:rsidRPr="00D40F9A">
        <w:t>json</w:t>
      </w:r>
    </w:p>
    <w:p w14:paraId="24A57FA6" w14:textId="77777777" w:rsidR="00895932" w:rsidRPr="00D40F9A" w:rsidRDefault="00895932">
      <w:pPr>
        <w:pStyle w:val="SourceCode"/>
        <w:numPr>
          <w:ilvl w:val="2"/>
          <w:numId w:val="55"/>
        </w:numPr>
        <w:spacing w:before="0" w:after="0"/>
      </w:pPr>
      <w:r w:rsidRPr="00D40F9A">
        <w:t>{</w:t>
      </w:r>
    </w:p>
    <w:p w14:paraId="7C1ED4AC" w14:textId="77777777" w:rsidR="00895932" w:rsidRPr="00D40F9A" w:rsidRDefault="00895932">
      <w:pPr>
        <w:pStyle w:val="SourceCode"/>
        <w:numPr>
          <w:ilvl w:val="2"/>
          <w:numId w:val="55"/>
        </w:numPr>
        <w:spacing w:before="0" w:after="0"/>
      </w:pPr>
      <w:r w:rsidRPr="00D40F9A">
        <w:t xml:space="preserve">  "start": "2022-01-01",</w:t>
      </w:r>
    </w:p>
    <w:p w14:paraId="45D1D4BA" w14:textId="77777777" w:rsidR="00895932" w:rsidRPr="00D40F9A" w:rsidRDefault="00895932">
      <w:pPr>
        <w:pStyle w:val="SourceCode"/>
        <w:numPr>
          <w:ilvl w:val="2"/>
          <w:numId w:val="55"/>
        </w:numPr>
        <w:spacing w:before="0" w:after="0"/>
      </w:pPr>
      <w:r w:rsidRPr="00D40F9A">
        <w:t xml:space="preserve">  "end": "2021-01-01",</w:t>
      </w:r>
    </w:p>
    <w:p w14:paraId="1DDAC25B" w14:textId="77777777" w:rsidR="00895932" w:rsidRPr="00D40F9A" w:rsidRDefault="00895932">
      <w:pPr>
        <w:pStyle w:val="SourceCode"/>
        <w:numPr>
          <w:ilvl w:val="2"/>
          <w:numId w:val="55"/>
        </w:numPr>
        <w:spacing w:before="0" w:after="0"/>
      </w:pPr>
      <w:r w:rsidRPr="00D40F9A">
        <w:t xml:space="preserve">  "songIds": ["1", "2"]</w:t>
      </w:r>
    </w:p>
    <w:p w14:paraId="6C5EEE47" w14:textId="77777777" w:rsidR="00895932" w:rsidRPr="00D40F9A" w:rsidRDefault="00895932">
      <w:pPr>
        <w:pStyle w:val="SourceCode"/>
        <w:numPr>
          <w:ilvl w:val="2"/>
          <w:numId w:val="55"/>
        </w:numPr>
        <w:spacing w:before="0" w:after="0"/>
      </w:pPr>
      <w:r w:rsidRPr="00D40F9A">
        <w:lastRenderedPageBreak/>
        <w:t>}</w:t>
      </w:r>
    </w:p>
    <w:p w14:paraId="10E8161A"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32A4A41C" w14:textId="77777777" w:rsidR="00895932" w:rsidRPr="00D40F9A" w:rsidRDefault="00895932">
      <w:pPr>
        <w:pStyle w:val="SourceCodeLanguage"/>
        <w:numPr>
          <w:ilvl w:val="2"/>
          <w:numId w:val="55"/>
        </w:numPr>
      </w:pPr>
      <w:r w:rsidRPr="00D40F9A">
        <w:t>json</w:t>
      </w:r>
    </w:p>
    <w:p w14:paraId="713896A4" w14:textId="77777777" w:rsidR="00895932" w:rsidRPr="00D40F9A" w:rsidRDefault="00895932">
      <w:pPr>
        <w:pStyle w:val="SourceCode"/>
        <w:numPr>
          <w:ilvl w:val="2"/>
          <w:numId w:val="55"/>
        </w:numPr>
        <w:spacing w:before="0" w:after="0"/>
      </w:pPr>
      <w:r w:rsidRPr="00D40F9A">
        <w:t>{</w:t>
      </w:r>
    </w:p>
    <w:p w14:paraId="22F814EE" w14:textId="77777777" w:rsidR="00895932" w:rsidRPr="00D40F9A" w:rsidRDefault="00895932">
      <w:pPr>
        <w:pStyle w:val="SourceCode"/>
        <w:numPr>
          <w:ilvl w:val="2"/>
          <w:numId w:val="55"/>
        </w:numPr>
        <w:spacing w:before="0" w:after="0"/>
      </w:pPr>
      <w:r w:rsidRPr="00D40F9A">
        <w:t xml:space="preserve">  "token": {</w:t>
      </w:r>
    </w:p>
    <w:p w14:paraId="2247B1F9" w14:textId="77777777" w:rsidR="00895932" w:rsidRPr="00D40F9A" w:rsidRDefault="00895932">
      <w:pPr>
        <w:pStyle w:val="SourceCode"/>
        <w:numPr>
          <w:ilvl w:val="2"/>
          <w:numId w:val="55"/>
        </w:numPr>
        <w:spacing w:before="0" w:after="0"/>
      </w:pPr>
      <w:r w:rsidRPr="00D40F9A">
        <w:t xml:space="preserve">    "username": "testUser",</w:t>
      </w:r>
    </w:p>
    <w:p w14:paraId="33836A2F" w14:textId="77777777" w:rsidR="00895932" w:rsidRPr="00D40F9A" w:rsidRDefault="00895932">
      <w:pPr>
        <w:pStyle w:val="SourceCode"/>
        <w:numPr>
          <w:ilvl w:val="2"/>
          <w:numId w:val="55"/>
        </w:numPr>
        <w:spacing w:before="0" w:after="0"/>
      </w:pPr>
      <w:r w:rsidRPr="00D40F9A">
        <w:t xml:space="preserve">    "sub": "123"</w:t>
      </w:r>
    </w:p>
    <w:p w14:paraId="538D66EA" w14:textId="77777777" w:rsidR="00895932" w:rsidRPr="00D40F9A" w:rsidRDefault="00895932">
      <w:pPr>
        <w:pStyle w:val="SourceCode"/>
        <w:numPr>
          <w:ilvl w:val="2"/>
          <w:numId w:val="55"/>
        </w:numPr>
        <w:spacing w:before="0" w:after="0"/>
      </w:pPr>
      <w:r w:rsidRPr="00D40F9A">
        <w:t xml:space="preserve">  }</w:t>
      </w:r>
    </w:p>
    <w:p w14:paraId="72B1F0AD" w14:textId="77777777" w:rsidR="00895932" w:rsidRPr="00D40F9A" w:rsidRDefault="00895932">
      <w:pPr>
        <w:pStyle w:val="SourceCode"/>
        <w:numPr>
          <w:ilvl w:val="2"/>
          <w:numId w:val="55"/>
        </w:numPr>
        <w:spacing w:before="0" w:after="0"/>
      </w:pPr>
      <w:r w:rsidRPr="00D40F9A">
        <w:t>}</w:t>
      </w:r>
    </w:p>
    <w:p w14:paraId="2F6B1C9A"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3B350E3F"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7D70599B" w14:textId="77777777" w:rsidR="00895932" w:rsidRPr="00D40F9A" w:rsidRDefault="00895932">
      <w:pPr>
        <w:pStyle w:val="SourceCodeLanguage"/>
        <w:numPr>
          <w:ilvl w:val="2"/>
          <w:numId w:val="55"/>
        </w:numPr>
      </w:pPr>
      <w:r w:rsidRPr="00D40F9A">
        <w:t>json</w:t>
      </w:r>
    </w:p>
    <w:p w14:paraId="5A2A7D87" w14:textId="77777777" w:rsidR="00895932" w:rsidRPr="00D40F9A" w:rsidRDefault="00895932">
      <w:pPr>
        <w:pStyle w:val="SourceCode"/>
        <w:numPr>
          <w:ilvl w:val="2"/>
          <w:numId w:val="55"/>
        </w:numPr>
        <w:spacing w:before="0" w:after="0"/>
      </w:pPr>
      <w:r w:rsidRPr="00D40F9A">
        <w:t>{</w:t>
      </w:r>
    </w:p>
    <w:p w14:paraId="2B1E8560" w14:textId="77777777" w:rsidR="00895932" w:rsidRPr="00D40F9A" w:rsidRDefault="00895932">
      <w:pPr>
        <w:pStyle w:val="SourceCode"/>
        <w:numPr>
          <w:ilvl w:val="2"/>
          <w:numId w:val="55"/>
        </w:numPr>
        <w:spacing w:before="0" w:after="0"/>
      </w:pPr>
      <w:r w:rsidRPr="00D40F9A">
        <w:t xml:space="preserve">  "message": "The start time cannot be later than the end time",</w:t>
      </w:r>
    </w:p>
    <w:p w14:paraId="4CEF8BD7" w14:textId="77777777" w:rsidR="00895932" w:rsidRPr="00D40F9A" w:rsidRDefault="00895932">
      <w:pPr>
        <w:pStyle w:val="SourceCode"/>
        <w:numPr>
          <w:ilvl w:val="2"/>
          <w:numId w:val="55"/>
        </w:numPr>
        <w:spacing w:before="0" w:after="0"/>
      </w:pPr>
      <w:r w:rsidRPr="00D40F9A">
        <w:t xml:space="preserve">  "status": 400</w:t>
      </w:r>
    </w:p>
    <w:p w14:paraId="1CD49A63" w14:textId="77777777" w:rsidR="00895932" w:rsidRPr="00D40F9A" w:rsidRDefault="00895932">
      <w:pPr>
        <w:pStyle w:val="SourceCode"/>
        <w:numPr>
          <w:ilvl w:val="2"/>
          <w:numId w:val="55"/>
        </w:numPr>
        <w:spacing w:before="0" w:after="0"/>
      </w:pPr>
      <w:r w:rsidRPr="00D40F9A">
        <w:t>}</w:t>
      </w:r>
    </w:p>
    <w:p w14:paraId="2333954B" w14:textId="77777777" w:rsidR="00895932" w:rsidRPr="00D40F9A" w:rsidRDefault="00895932">
      <w:pPr>
        <w:pStyle w:val="ListParagraph"/>
        <w:numPr>
          <w:ilvl w:val="0"/>
          <w:numId w:val="73"/>
        </w:numPr>
        <w:spacing w:line="240" w:lineRule="auto"/>
        <w:jc w:val="left"/>
      </w:pPr>
      <w:r w:rsidRPr="00D40F9A">
        <w:rPr>
          <w:b/>
          <w:bCs/>
        </w:rPr>
        <w:t>VotingSessionService -&gt; updateSessionById -&gt; should throw an error when overlapping session is found</w:t>
      </w:r>
      <w:r w:rsidRPr="00D40F9A">
        <w:t xml:space="preserve">: Ellenőrzi, hogy a </w:t>
      </w:r>
      <w:r w:rsidRPr="00D40F9A">
        <w:rPr>
          <w:rStyle w:val="VerbatimChar"/>
        </w:rPr>
        <w:t>updateSessionById</w:t>
      </w:r>
      <w:r w:rsidRPr="00D40F9A">
        <w:t xml:space="preserve"> metódus hibát dob-e, ha átfedő szavazási szekció található. A </w:t>
      </w:r>
      <w:r w:rsidRPr="00D40F9A">
        <w:rPr>
          <w:rStyle w:val="VerbatimChar"/>
        </w:rPr>
        <w:t>prisma.votingSession.findFirst</w:t>
      </w:r>
      <w:r w:rsidRPr="00D40F9A">
        <w:t xml:space="preserve"> metódust mockolja, hogy egy meglévő szavazási szekciót adjon vissza, és ellenőrzi, hogy a </w:t>
      </w:r>
      <w:r w:rsidRPr="00D40F9A">
        <w:rPr>
          <w:rStyle w:val="VerbatimChar"/>
        </w:rPr>
        <w:t>service.updateSessionById</w:t>
      </w:r>
      <w:r w:rsidRPr="00D40F9A">
        <w:t xml:space="preserve"> metódus a várt hibát dobja-e.</w:t>
      </w:r>
    </w:p>
    <w:p w14:paraId="0CF3231C"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669699E0" w14:textId="77777777" w:rsidR="00895932" w:rsidRPr="00D40F9A" w:rsidRDefault="00895932">
      <w:pPr>
        <w:pStyle w:val="ListParagraph"/>
        <w:numPr>
          <w:ilvl w:val="2"/>
          <w:numId w:val="73"/>
        </w:numPr>
        <w:spacing w:line="240" w:lineRule="auto"/>
        <w:jc w:val="left"/>
      </w:pPr>
      <w:r w:rsidRPr="00D40F9A">
        <w:rPr>
          <w:b/>
          <w:bCs/>
        </w:rPr>
        <w:t>mockSessionDto</w:t>
      </w:r>
      <w:r w:rsidRPr="00D40F9A">
        <w:t>:</w:t>
      </w:r>
    </w:p>
    <w:p w14:paraId="3A9A02C3" w14:textId="77777777" w:rsidR="00895932" w:rsidRPr="00D40F9A" w:rsidRDefault="00895932">
      <w:pPr>
        <w:pStyle w:val="SourceCodeLanguage"/>
        <w:numPr>
          <w:ilvl w:val="2"/>
          <w:numId w:val="55"/>
        </w:numPr>
      </w:pPr>
      <w:r w:rsidRPr="00D40F9A">
        <w:t>json</w:t>
      </w:r>
    </w:p>
    <w:p w14:paraId="4168CB41" w14:textId="77777777" w:rsidR="00895932" w:rsidRPr="00D40F9A" w:rsidRDefault="00895932">
      <w:pPr>
        <w:pStyle w:val="SourceCode"/>
        <w:numPr>
          <w:ilvl w:val="2"/>
          <w:numId w:val="55"/>
        </w:numPr>
        <w:spacing w:before="0" w:after="0"/>
      </w:pPr>
      <w:r w:rsidRPr="00D40F9A">
        <w:t>{</w:t>
      </w:r>
    </w:p>
    <w:p w14:paraId="6C4A6356" w14:textId="77777777" w:rsidR="00895932" w:rsidRPr="00D40F9A" w:rsidRDefault="00895932">
      <w:pPr>
        <w:pStyle w:val="SourceCode"/>
        <w:numPr>
          <w:ilvl w:val="2"/>
          <w:numId w:val="55"/>
        </w:numPr>
        <w:spacing w:before="0" w:after="0"/>
      </w:pPr>
      <w:r w:rsidRPr="00D40F9A">
        <w:t xml:space="preserve">  "start": "2020-01-01",</w:t>
      </w:r>
    </w:p>
    <w:p w14:paraId="7CD1DB91" w14:textId="77777777" w:rsidR="00895932" w:rsidRPr="00D40F9A" w:rsidRDefault="00895932">
      <w:pPr>
        <w:pStyle w:val="SourceCode"/>
        <w:numPr>
          <w:ilvl w:val="2"/>
          <w:numId w:val="55"/>
        </w:numPr>
        <w:spacing w:before="0" w:after="0"/>
      </w:pPr>
      <w:r w:rsidRPr="00D40F9A">
        <w:t xml:space="preserve">  "end": "2021-01-01",</w:t>
      </w:r>
    </w:p>
    <w:p w14:paraId="19E1374C" w14:textId="77777777" w:rsidR="00895932" w:rsidRPr="00D40F9A" w:rsidRDefault="00895932">
      <w:pPr>
        <w:pStyle w:val="SourceCode"/>
        <w:numPr>
          <w:ilvl w:val="2"/>
          <w:numId w:val="55"/>
        </w:numPr>
        <w:spacing w:before="0" w:after="0"/>
      </w:pPr>
      <w:r w:rsidRPr="00D40F9A">
        <w:t xml:space="preserve">  "songIds": ["1", "2"]</w:t>
      </w:r>
    </w:p>
    <w:p w14:paraId="70132E8E" w14:textId="77777777" w:rsidR="00895932" w:rsidRPr="00D40F9A" w:rsidRDefault="00895932">
      <w:pPr>
        <w:pStyle w:val="SourceCode"/>
        <w:numPr>
          <w:ilvl w:val="2"/>
          <w:numId w:val="55"/>
        </w:numPr>
        <w:spacing w:before="0" w:after="0"/>
      </w:pPr>
      <w:r w:rsidRPr="00D40F9A">
        <w:t>}</w:t>
      </w:r>
    </w:p>
    <w:p w14:paraId="2AEDF686"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06172CC1" w14:textId="77777777" w:rsidR="00895932" w:rsidRPr="00D40F9A" w:rsidRDefault="00895932">
      <w:pPr>
        <w:pStyle w:val="SourceCodeLanguage"/>
        <w:numPr>
          <w:ilvl w:val="2"/>
          <w:numId w:val="55"/>
        </w:numPr>
      </w:pPr>
      <w:r w:rsidRPr="00D40F9A">
        <w:t>json</w:t>
      </w:r>
    </w:p>
    <w:p w14:paraId="421C92D3" w14:textId="77777777" w:rsidR="00895932" w:rsidRPr="00D40F9A" w:rsidRDefault="00895932">
      <w:pPr>
        <w:pStyle w:val="SourceCode"/>
        <w:numPr>
          <w:ilvl w:val="2"/>
          <w:numId w:val="55"/>
        </w:numPr>
        <w:spacing w:before="0" w:after="0"/>
      </w:pPr>
      <w:r w:rsidRPr="00D40F9A">
        <w:t>{</w:t>
      </w:r>
    </w:p>
    <w:p w14:paraId="5D3970A8" w14:textId="77777777" w:rsidR="00895932" w:rsidRPr="00D40F9A" w:rsidRDefault="00895932">
      <w:pPr>
        <w:pStyle w:val="SourceCode"/>
        <w:numPr>
          <w:ilvl w:val="2"/>
          <w:numId w:val="55"/>
        </w:numPr>
        <w:spacing w:before="0" w:after="0"/>
      </w:pPr>
      <w:r w:rsidRPr="00D40F9A">
        <w:t xml:space="preserve">  "token": {</w:t>
      </w:r>
    </w:p>
    <w:p w14:paraId="7FA3CC39" w14:textId="77777777" w:rsidR="00895932" w:rsidRPr="00D40F9A" w:rsidRDefault="00895932">
      <w:pPr>
        <w:pStyle w:val="SourceCode"/>
        <w:numPr>
          <w:ilvl w:val="2"/>
          <w:numId w:val="55"/>
        </w:numPr>
        <w:spacing w:before="0" w:after="0"/>
      </w:pPr>
      <w:r w:rsidRPr="00D40F9A">
        <w:t xml:space="preserve">    "username": "testUser",</w:t>
      </w:r>
    </w:p>
    <w:p w14:paraId="49DE95D3" w14:textId="77777777" w:rsidR="00895932" w:rsidRPr="00D40F9A" w:rsidRDefault="00895932">
      <w:pPr>
        <w:pStyle w:val="SourceCode"/>
        <w:numPr>
          <w:ilvl w:val="2"/>
          <w:numId w:val="55"/>
        </w:numPr>
        <w:spacing w:before="0" w:after="0"/>
      </w:pPr>
      <w:r w:rsidRPr="00D40F9A">
        <w:t xml:space="preserve">    "sub": "123"</w:t>
      </w:r>
    </w:p>
    <w:p w14:paraId="7B26A7E0" w14:textId="77777777" w:rsidR="00895932" w:rsidRPr="00D40F9A" w:rsidRDefault="00895932">
      <w:pPr>
        <w:pStyle w:val="SourceCode"/>
        <w:numPr>
          <w:ilvl w:val="2"/>
          <w:numId w:val="55"/>
        </w:numPr>
        <w:spacing w:before="0" w:after="0"/>
      </w:pPr>
      <w:r w:rsidRPr="00D40F9A">
        <w:t xml:space="preserve">  }</w:t>
      </w:r>
    </w:p>
    <w:p w14:paraId="15032F9E" w14:textId="77777777" w:rsidR="00895932" w:rsidRPr="00D40F9A" w:rsidRDefault="00895932">
      <w:pPr>
        <w:pStyle w:val="SourceCode"/>
        <w:numPr>
          <w:ilvl w:val="2"/>
          <w:numId w:val="55"/>
        </w:numPr>
        <w:spacing w:before="0" w:after="0"/>
      </w:pPr>
      <w:r w:rsidRPr="00D40F9A">
        <w:t>}</w:t>
      </w:r>
    </w:p>
    <w:p w14:paraId="364681F6"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49F491BC"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4687AB32" w14:textId="77777777" w:rsidR="00895932" w:rsidRPr="00D40F9A" w:rsidRDefault="00895932">
      <w:pPr>
        <w:pStyle w:val="SourceCodeLanguage"/>
        <w:numPr>
          <w:ilvl w:val="2"/>
          <w:numId w:val="55"/>
        </w:numPr>
      </w:pPr>
      <w:r w:rsidRPr="00D40F9A">
        <w:t>json</w:t>
      </w:r>
    </w:p>
    <w:p w14:paraId="5DBF6518" w14:textId="77777777" w:rsidR="00895932" w:rsidRPr="00D40F9A" w:rsidRDefault="00895932">
      <w:pPr>
        <w:pStyle w:val="SourceCode"/>
        <w:numPr>
          <w:ilvl w:val="2"/>
          <w:numId w:val="55"/>
        </w:numPr>
        <w:spacing w:before="0" w:after="0"/>
      </w:pPr>
      <w:r w:rsidRPr="00D40F9A">
        <w:t>{</w:t>
      </w:r>
    </w:p>
    <w:p w14:paraId="129631F2" w14:textId="77777777" w:rsidR="00895932" w:rsidRPr="00D40F9A" w:rsidRDefault="00895932">
      <w:pPr>
        <w:pStyle w:val="SourceCode"/>
        <w:numPr>
          <w:ilvl w:val="2"/>
          <w:numId w:val="55"/>
        </w:numPr>
        <w:spacing w:before="0" w:after="0"/>
      </w:pPr>
      <w:r w:rsidRPr="00D40F9A">
        <w:t xml:space="preserve">  "message": "The duration of the voting session overlaps with an existing voting session",</w:t>
      </w:r>
    </w:p>
    <w:p w14:paraId="2706DDCB" w14:textId="77777777" w:rsidR="00895932" w:rsidRPr="00D40F9A" w:rsidRDefault="00895932">
      <w:pPr>
        <w:pStyle w:val="SourceCode"/>
        <w:numPr>
          <w:ilvl w:val="2"/>
          <w:numId w:val="55"/>
        </w:numPr>
        <w:spacing w:before="0" w:after="0"/>
      </w:pPr>
      <w:r w:rsidRPr="00D40F9A">
        <w:t xml:space="preserve">  "status": 409</w:t>
      </w:r>
    </w:p>
    <w:p w14:paraId="4D777628" w14:textId="77777777" w:rsidR="00895932" w:rsidRPr="00D40F9A" w:rsidRDefault="00895932">
      <w:pPr>
        <w:pStyle w:val="SourceCode"/>
        <w:numPr>
          <w:ilvl w:val="2"/>
          <w:numId w:val="55"/>
        </w:numPr>
        <w:spacing w:before="0" w:after="0"/>
      </w:pPr>
      <w:r w:rsidRPr="00D40F9A">
        <w:t>}</w:t>
      </w:r>
    </w:p>
    <w:p w14:paraId="352BEBB2" w14:textId="77777777" w:rsidR="005766AF" w:rsidRDefault="005766AF">
      <w:pPr>
        <w:spacing w:line="259" w:lineRule="auto"/>
        <w:jc w:val="left"/>
        <w:rPr>
          <w:b/>
          <w:bCs/>
        </w:rPr>
      </w:pPr>
      <w:r>
        <w:rPr>
          <w:b/>
          <w:bCs/>
        </w:rPr>
        <w:br w:type="page"/>
      </w:r>
    </w:p>
    <w:p w14:paraId="7AFCCC52" w14:textId="235CAB7F" w:rsidR="00895932" w:rsidRPr="00D40F9A" w:rsidRDefault="00895932">
      <w:pPr>
        <w:pStyle w:val="ListParagraph"/>
        <w:numPr>
          <w:ilvl w:val="0"/>
          <w:numId w:val="73"/>
        </w:numPr>
        <w:spacing w:line="240" w:lineRule="auto"/>
        <w:jc w:val="left"/>
      </w:pPr>
      <w:r w:rsidRPr="00D40F9A">
        <w:rPr>
          <w:b/>
          <w:bCs/>
        </w:rPr>
        <w:lastRenderedPageBreak/>
        <w:t>VotingSessionService -&gt; updateSessionById -&gt; should throw an error when an internal error occurs</w:t>
      </w:r>
      <w:r w:rsidRPr="00D40F9A">
        <w:t xml:space="preserve">: Ellenőrzi, hogy a </w:t>
      </w:r>
      <w:r w:rsidRPr="00D40F9A">
        <w:rPr>
          <w:rStyle w:val="VerbatimChar"/>
        </w:rPr>
        <w:t>updateSessionById</w:t>
      </w:r>
      <w:r w:rsidRPr="00D40F9A">
        <w:t xml:space="preserve"> metódus hibát dob-e, ha belső hiba történik. A </w:t>
      </w:r>
      <w:r w:rsidRPr="00D40F9A">
        <w:rPr>
          <w:rStyle w:val="VerbatimChar"/>
        </w:rPr>
        <w:t>prisma.votingSession.findFirst</w:t>
      </w:r>
      <w:r w:rsidRPr="00D40F9A">
        <w:t xml:space="preserve">, </w:t>
      </w:r>
      <w:r w:rsidRPr="00D40F9A">
        <w:rPr>
          <w:rStyle w:val="VerbatimChar"/>
        </w:rPr>
        <w:t>prisma.song.findMany</w:t>
      </w:r>
      <w:r w:rsidRPr="00D40F9A">
        <w:t xml:space="preserve">, és </w:t>
      </w:r>
      <w:r w:rsidRPr="00D40F9A">
        <w:rPr>
          <w:rStyle w:val="VerbatimChar"/>
        </w:rPr>
        <w:t>prisma.votingSession.update</w:t>
      </w:r>
      <w:r w:rsidRPr="00D40F9A">
        <w:t xml:space="preserve"> metódusokat mockolja, hogy dalokat és hibát dobjon, és ellenőrzi, hogy a </w:t>
      </w:r>
      <w:r w:rsidRPr="00D40F9A">
        <w:rPr>
          <w:rStyle w:val="VerbatimChar"/>
        </w:rPr>
        <w:t>service.updateSessionById</w:t>
      </w:r>
      <w:r w:rsidRPr="00D40F9A">
        <w:t xml:space="preserve"> metódus a várt hibát dobja-e.</w:t>
      </w:r>
    </w:p>
    <w:p w14:paraId="4F37664A"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1B5C1281" w14:textId="77777777" w:rsidR="00895932" w:rsidRPr="00D40F9A" w:rsidRDefault="00895932">
      <w:pPr>
        <w:pStyle w:val="ListParagraph"/>
        <w:numPr>
          <w:ilvl w:val="2"/>
          <w:numId w:val="73"/>
        </w:numPr>
        <w:spacing w:line="240" w:lineRule="auto"/>
        <w:jc w:val="left"/>
      </w:pPr>
      <w:r w:rsidRPr="00D40F9A">
        <w:rPr>
          <w:b/>
          <w:bCs/>
        </w:rPr>
        <w:t>mockSessionDto</w:t>
      </w:r>
      <w:r w:rsidRPr="00D40F9A">
        <w:t>:</w:t>
      </w:r>
    </w:p>
    <w:p w14:paraId="363EAEBD" w14:textId="77777777" w:rsidR="00895932" w:rsidRPr="00D40F9A" w:rsidRDefault="00895932">
      <w:pPr>
        <w:pStyle w:val="SourceCodeLanguage"/>
        <w:numPr>
          <w:ilvl w:val="2"/>
          <w:numId w:val="55"/>
        </w:numPr>
      </w:pPr>
      <w:r w:rsidRPr="00D40F9A">
        <w:t>json</w:t>
      </w:r>
    </w:p>
    <w:p w14:paraId="1DC25444" w14:textId="77777777" w:rsidR="00895932" w:rsidRPr="00D40F9A" w:rsidRDefault="00895932">
      <w:pPr>
        <w:pStyle w:val="SourceCode"/>
        <w:numPr>
          <w:ilvl w:val="2"/>
          <w:numId w:val="55"/>
        </w:numPr>
        <w:spacing w:before="0" w:after="0"/>
      </w:pPr>
      <w:r w:rsidRPr="00D40F9A">
        <w:t>{</w:t>
      </w:r>
    </w:p>
    <w:p w14:paraId="432772BE" w14:textId="77777777" w:rsidR="00895932" w:rsidRPr="00D40F9A" w:rsidRDefault="00895932">
      <w:pPr>
        <w:pStyle w:val="SourceCode"/>
        <w:numPr>
          <w:ilvl w:val="2"/>
          <w:numId w:val="55"/>
        </w:numPr>
        <w:spacing w:before="0" w:after="0"/>
      </w:pPr>
      <w:r w:rsidRPr="00D40F9A">
        <w:t xml:space="preserve">  "start": "2020-01-01",</w:t>
      </w:r>
    </w:p>
    <w:p w14:paraId="5B69CC25" w14:textId="77777777" w:rsidR="00895932" w:rsidRPr="00D40F9A" w:rsidRDefault="00895932">
      <w:pPr>
        <w:pStyle w:val="SourceCode"/>
        <w:numPr>
          <w:ilvl w:val="2"/>
          <w:numId w:val="55"/>
        </w:numPr>
        <w:spacing w:before="0" w:after="0"/>
      </w:pPr>
      <w:r w:rsidRPr="00D40F9A">
        <w:t xml:space="preserve">  "end": "2021-01-01",</w:t>
      </w:r>
    </w:p>
    <w:p w14:paraId="04C9A194" w14:textId="77777777" w:rsidR="00895932" w:rsidRPr="00D40F9A" w:rsidRDefault="00895932">
      <w:pPr>
        <w:pStyle w:val="SourceCode"/>
        <w:numPr>
          <w:ilvl w:val="2"/>
          <w:numId w:val="55"/>
        </w:numPr>
        <w:spacing w:before="0" w:after="0"/>
      </w:pPr>
      <w:r w:rsidRPr="00D40F9A">
        <w:t xml:space="preserve">  "songIds": ["1", "2"]</w:t>
      </w:r>
    </w:p>
    <w:p w14:paraId="46486117" w14:textId="77777777" w:rsidR="00895932" w:rsidRPr="00D40F9A" w:rsidRDefault="00895932">
      <w:pPr>
        <w:pStyle w:val="SourceCode"/>
        <w:numPr>
          <w:ilvl w:val="2"/>
          <w:numId w:val="55"/>
        </w:numPr>
        <w:spacing w:before="0" w:after="0"/>
      </w:pPr>
      <w:r w:rsidRPr="00D40F9A">
        <w:t>}</w:t>
      </w:r>
    </w:p>
    <w:p w14:paraId="61C17D47"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56F00966" w14:textId="77777777" w:rsidR="00895932" w:rsidRPr="00D40F9A" w:rsidRDefault="00895932">
      <w:pPr>
        <w:pStyle w:val="SourceCodeLanguage"/>
        <w:numPr>
          <w:ilvl w:val="2"/>
          <w:numId w:val="55"/>
        </w:numPr>
      </w:pPr>
      <w:r w:rsidRPr="00D40F9A">
        <w:t>json</w:t>
      </w:r>
    </w:p>
    <w:p w14:paraId="51A56A84" w14:textId="77777777" w:rsidR="00895932" w:rsidRPr="00D40F9A" w:rsidRDefault="00895932">
      <w:pPr>
        <w:pStyle w:val="SourceCode"/>
        <w:numPr>
          <w:ilvl w:val="2"/>
          <w:numId w:val="55"/>
        </w:numPr>
        <w:spacing w:before="0" w:after="0"/>
      </w:pPr>
      <w:r w:rsidRPr="00D40F9A">
        <w:t>{</w:t>
      </w:r>
    </w:p>
    <w:p w14:paraId="51F42956" w14:textId="77777777" w:rsidR="00895932" w:rsidRPr="00D40F9A" w:rsidRDefault="00895932">
      <w:pPr>
        <w:pStyle w:val="SourceCode"/>
        <w:numPr>
          <w:ilvl w:val="2"/>
          <w:numId w:val="55"/>
        </w:numPr>
        <w:spacing w:before="0" w:after="0"/>
      </w:pPr>
      <w:r w:rsidRPr="00D40F9A">
        <w:t xml:space="preserve">  "token": {</w:t>
      </w:r>
    </w:p>
    <w:p w14:paraId="1EE2AADA" w14:textId="77777777" w:rsidR="00895932" w:rsidRPr="00D40F9A" w:rsidRDefault="00895932">
      <w:pPr>
        <w:pStyle w:val="SourceCode"/>
        <w:numPr>
          <w:ilvl w:val="2"/>
          <w:numId w:val="55"/>
        </w:numPr>
        <w:spacing w:before="0" w:after="0"/>
      </w:pPr>
      <w:r w:rsidRPr="00D40F9A">
        <w:t xml:space="preserve">    "username": "testUser",</w:t>
      </w:r>
    </w:p>
    <w:p w14:paraId="78C1222B" w14:textId="77777777" w:rsidR="00895932" w:rsidRPr="00D40F9A" w:rsidRDefault="00895932">
      <w:pPr>
        <w:pStyle w:val="SourceCode"/>
        <w:numPr>
          <w:ilvl w:val="2"/>
          <w:numId w:val="55"/>
        </w:numPr>
        <w:spacing w:before="0" w:after="0"/>
      </w:pPr>
      <w:r w:rsidRPr="00D40F9A">
        <w:t xml:space="preserve">    "sub": "123"</w:t>
      </w:r>
    </w:p>
    <w:p w14:paraId="2448B592" w14:textId="77777777" w:rsidR="00895932" w:rsidRPr="00D40F9A" w:rsidRDefault="00895932">
      <w:pPr>
        <w:pStyle w:val="SourceCode"/>
        <w:numPr>
          <w:ilvl w:val="2"/>
          <w:numId w:val="55"/>
        </w:numPr>
        <w:spacing w:before="0" w:after="0"/>
      </w:pPr>
      <w:r w:rsidRPr="00D40F9A">
        <w:t xml:space="preserve">  }</w:t>
      </w:r>
    </w:p>
    <w:p w14:paraId="146A75E3" w14:textId="77777777" w:rsidR="00895932" w:rsidRPr="00D40F9A" w:rsidRDefault="00895932">
      <w:pPr>
        <w:pStyle w:val="SourceCode"/>
        <w:numPr>
          <w:ilvl w:val="2"/>
          <w:numId w:val="55"/>
        </w:numPr>
        <w:spacing w:before="0" w:after="0"/>
      </w:pPr>
      <w:r w:rsidRPr="00D40F9A">
        <w:t>}</w:t>
      </w:r>
    </w:p>
    <w:p w14:paraId="533942C1"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56C2D648"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0BA35EC7" w14:textId="77777777" w:rsidR="00895932" w:rsidRPr="00D40F9A" w:rsidRDefault="00895932">
      <w:pPr>
        <w:pStyle w:val="SourceCodeLanguage"/>
        <w:numPr>
          <w:ilvl w:val="2"/>
          <w:numId w:val="55"/>
        </w:numPr>
      </w:pPr>
      <w:r w:rsidRPr="00D40F9A">
        <w:t>json</w:t>
      </w:r>
    </w:p>
    <w:p w14:paraId="1577AADF" w14:textId="77777777" w:rsidR="00895932" w:rsidRPr="00D40F9A" w:rsidRDefault="00895932">
      <w:pPr>
        <w:pStyle w:val="SourceCode"/>
        <w:numPr>
          <w:ilvl w:val="2"/>
          <w:numId w:val="55"/>
        </w:numPr>
        <w:spacing w:before="0" w:after="0"/>
      </w:pPr>
      <w:r w:rsidRPr="00D40F9A">
        <w:t>{</w:t>
      </w:r>
    </w:p>
    <w:p w14:paraId="2AE2F7CB" w14:textId="77777777" w:rsidR="00895932" w:rsidRPr="00D40F9A" w:rsidRDefault="00895932">
      <w:pPr>
        <w:pStyle w:val="SourceCode"/>
        <w:numPr>
          <w:ilvl w:val="2"/>
          <w:numId w:val="55"/>
        </w:numPr>
        <w:spacing w:before="0" w:after="0"/>
      </w:pPr>
      <w:r w:rsidRPr="00D40F9A">
        <w:t xml:space="preserve">  "message": "Error updating voting session: Database error",</w:t>
      </w:r>
    </w:p>
    <w:p w14:paraId="6048E4DC" w14:textId="77777777" w:rsidR="00895932" w:rsidRPr="00D40F9A" w:rsidRDefault="00895932">
      <w:pPr>
        <w:pStyle w:val="SourceCode"/>
        <w:numPr>
          <w:ilvl w:val="2"/>
          <w:numId w:val="55"/>
        </w:numPr>
        <w:spacing w:before="0" w:after="0"/>
      </w:pPr>
      <w:r w:rsidRPr="00D40F9A">
        <w:t xml:space="preserve">  "status": 500</w:t>
      </w:r>
    </w:p>
    <w:p w14:paraId="6780BC03" w14:textId="77777777" w:rsidR="00895932" w:rsidRPr="00D40F9A" w:rsidRDefault="00895932">
      <w:pPr>
        <w:pStyle w:val="SourceCode"/>
        <w:numPr>
          <w:ilvl w:val="2"/>
          <w:numId w:val="55"/>
        </w:numPr>
        <w:spacing w:before="0" w:after="0"/>
      </w:pPr>
      <w:r w:rsidRPr="00D40F9A">
        <w:t>}</w:t>
      </w:r>
    </w:p>
    <w:p w14:paraId="50B9B51A" w14:textId="77777777" w:rsidR="00895932" w:rsidRPr="00D40F9A" w:rsidRDefault="00895932">
      <w:pPr>
        <w:pStyle w:val="ListParagraph"/>
        <w:numPr>
          <w:ilvl w:val="0"/>
          <w:numId w:val="73"/>
        </w:numPr>
        <w:spacing w:line="240" w:lineRule="auto"/>
        <w:jc w:val="left"/>
      </w:pPr>
      <w:r w:rsidRPr="00D40F9A">
        <w:rPr>
          <w:b/>
          <w:bCs/>
        </w:rPr>
        <w:t>VotingSessionService -&gt; deleteSessionById -&gt; should delete a session by id</w:t>
      </w:r>
      <w:r w:rsidRPr="00D40F9A">
        <w:t xml:space="preserve">: Ellenőrzi, hogy a </w:t>
      </w:r>
      <w:r w:rsidRPr="00D40F9A">
        <w:rPr>
          <w:rStyle w:val="VerbatimChar"/>
        </w:rPr>
        <w:t>deleteSessionById</w:t>
      </w:r>
      <w:r w:rsidRPr="00D40F9A">
        <w:t xml:space="preserve"> metódus törli-e a szavazási szekciót azonosító alapján. A </w:t>
      </w:r>
      <w:r w:rsidRPr="00D40F9A">
        <w:rPr>
          <w:rStyle w:val="VerbatimChar"/>
        </w:rPr>
        <w:t>prisma.votingSession.findUnique</w:t>
      </w:r>
      <w:r w:rsidRPr="00D40F9A">
        <w:t xml:space="preserve"> és </w:t>
      </w:r>
      <w:r w:rsidRPr="00D40F9A">
        <w:rPr>
          <w:rStyle w:val="VerbatimChar"/>
        </w:rPr>
        <w:t>prisma.votingSession.delete</w:t>
      </w:r>
      <w:r w:rsidRPr="00D40F9A">
        <w:t xml:space="preserve"> metódusokat mockolja, hogy egy szavazási szekciót adjon vissza, és ellenőrzi, hogy a </w:t>
      </w:r>
      <w:r w:rsidRPr="00D40F9A">
        <w:rPr>
          <w:rStyle w:val="VerbatimChar"/>
        </w:rPr>
        <w:t>service.deleteSessionById</w:t>
      </w:r>
      <w:r w:rsidRPr="00D40F9A">
        <w:t xml:space="preserve"> metódus a várt eredményt adja-e vissza.</w:t>
      </w:r>
    </w:p>
    <w:p w14:paraId="7F658381"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7472DCA1"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7586F490" w14:textId="77777777" w:rsidR="00895932" w:rsidRPr="00D40F9A" w:rsidRDefault="00895932">
      <w:pPr>
        <w:pStyle w:val="SourceCodeLanguage"/>
        <w:numPr>
          <w:ilvl w:val="2"/>
          <w:numId w:val="55"/>
        </w:numPr>
      </w:pPr>
      <w:r w:rsidRPr="00D40F9A">
        <w:t>json</w:t>
      </w:r>
    </w:p>
    <w:p w14:paraId="55611DB1" w14:textId="77777777" w:rsidR="00895932" w:rsidRPr="00D40F9A" w:rsidRDefault="00895932">
      <w:pPr>
        <w:pStyle w:val="SourceCode"/>
        <w:numPr>
          <w:ilvl w:val="2"/>
          <w:numId w:val="55"/>
        </w:numPr>
        <w:spacing w:before="0" w:after="0"/>
      </w:pPr>
      <w:r w:rsidRPr="00D40F9A">
        <w:t>{</w:t>
      </w:r>
    </w:p>
    <w:p w14:paraId="09BCE001" w14:textId="77777777" w:rsidR="00895932" w:rsidRPr="00D40F9A" w:rsidRDefault="00895932">
      <w:pPr>
        <w:pStyle w:val="SourceCode"/>
        <w:numPr>
          <w:ilvl w:val="2"/>
          <w:numId w:val="55"/>
        </w:numPr>
        <w:spacing w:before="0" w:after="0"/>
      </w:pPr>
      <w:r w:rsidRPr="00D40F9A">
        <w:t xml:space="preserve">  "token": {</w:t>
      </w:r>
    </w:p>
    <w:p w14:paraId="2DEA2B87" w14:textId="77777777" w:rsidR="00895932" w:rsidRPr="00D40F9A" w:rsidRDefault="00895932">
      <w:pPr>
        <w:pStyle w:val="SourceCode"/>
        <w:numPr>
          <w:ilvl w:val="2"/>
          <w:numId w:val="55"/>
        </w:numPr>
        <w:spacing w:before="0" w:after="0"/>
      </w:pPr>
      <w:r w:rsidRPr="00D40F9A">
        <w:t xml:space="preserve">    "username": "testUser",</w:t>
      </w:r>
    </w:p>
    <w:p w14:paraId="0B94B77B" w14:textId="77777777" w:rsidR="00895932" w:rsidRPr="00D40F9A" w:rsidRDefault="00895932">
      <w:pPr>
        <w:pStyle w:val="SourceCode"/>
        <w:numPr>
          <w:ilvl w:val="2"/>
          <w:numId w:val="55"/>
        </w:numPr>
        <w:spacing w:before="0" w:after="0"/>
      </w:pPr>
      <w:r w:rsidRPr="00D40F9A">
        <w:t xml:space="preserve">    "sub": "123"</w:t>
      </w:r>
    </w:p>
    <w:p w14:paraId="634FB090" w14:textId="77777777" w:rsidR="00895932" w:rsidRPr="00D40F9A" w:rsidRDefault="00895932">
      <w:pPr>
        <w:pStyle w:val="SourceCode"/>
        <w:numPr>
          <w:ilvl w:val="2"/>
          <w:numId w:val="55"/>
        </w:numPr>
        <w:spacing w:before="0" w:after="0"/>
      </w:pPr>
      <w:r w:rsidRPr="00D40F9A">
        <w:t xml:space="preserve">  }</w:t>
      </w:r>
    </w:p>
    <w:p w14:paraId="03357E13" w14:textId="77777777" w:rsidR="00895932" w:rsidRPr="00D40F9A" w:rsidRDefault="00895932">
      <w:pPr>
        <w:pStyle w:val="SourceCode"/>
        <w:numPr>
          <w:ilvl w:val="2"/>
          <w:numId w:val="55"/>
        </w:numPr>
        <w:spacing w:before="0" w:after="0"/>
      </w:pPr>
      <w:r w:rsidRPr="00D40F9A">
        <w:t>}</w:t>
      </w:r>
    </w:p>
    <w:p w14:paraId="363258BF"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448379EB" w14:textId="77777777" w:rsidR="00895932" w:rsidRPr="00D40F9A" w:rsidRDefault="00895932">
      <w:pPr>
        <w:pStyle w:val="ListParagraph"/>
        <w:numPr>
          <w:ilvl w:val="2"/>
          <w:numId w:val="73"/>
        </w:numPr>
        <w:spacing w:line="240" w:lineRule="auto"/>
        <w:jc w:val="left"/>
      </w:pPr>
      <w:r w:rsidRPr="00D40F9A">
        <w:rPr>
          <w:b/>
          <w:bCs/>
        </w:rPr>
        <w:t>result</w:t>
      </w:r>
      <w:r w:rsidRPr="00D40F9A">
        <w:t>:</w:t>
      </w:r>
    </w:p>
    <w:p w14:paraId="02E917BF" w14:textId="77777777" w:rsidR="00895932" w:rsidRPr="00D40F9A" w:rsidRDefault="00895932">
      <w:pPr>
        <w:pStyle w:val="SourceCodeLanguage"/>
        <w:numPr>
          <w:ilvl w:val="2"/>
          <w:numId w:val="55"/>
        </w:numPr>
      </w:pPr>
      <w:r w:rsidRPr="00D40F9A">
        <w:t>json</w:t>
      </w:r>
    </w:p>
    <w:p w14:paraId="4340B907" w14:textId="77777777" w:rsidR="00895932" w:rsidRPr="00D40F9A" w:rsidRDefault="00895932">
      <w:pPr>
        <w:pStyle w:val="SourceCode"/>
        <w:numPr>
          <w:ilvl w:val="2"/>
          <w:numId w:val="55"/>
        </w:numPr>
        <w:spacing w:before="0" w:after="0"/>
      </w:pPr>
      <w:r w:rsidRPr="00D40F9A">
        <w:t>{</w:t>
      </w:r>
    </w:p>
    <w:p w14:paraId="250715B1" w14:textId="77777777" w:rsidR="00895932" w:rsidRPr="00D40F9A" w:rsidRDefault="00895932">
      <w:pPr>
        <w:pStyle w:val="SourceCode"/>
        <w:numPr>
          <w:ilvl w:val="2"/>
          <w:numId w:val="55"/>
        </w:numPr>
        <w:spacing w:before="0" w:after="0"/>
      </w:pPr>
      <w:r w:rsidRPr="00D40F9A">
        <w:t xml:space="preserve">  "message": "Successfully deleted session: 1"</w:t>
      </w:r>
    </w:p>
    <w:p w14:paraId="1BD7F11C" w14:textId="77777777" w:rsidR="00895932" w:rsidRPr="00D40F9A" w:rsidRDefault="00895932">
      <w:pPr>
        <w:pStyle w:val="SourceCode"/>
        <w:numPr>
          <w:ilvl w:val="2"/>
          <w:numId w:val="55"/>
        </w:numPr>
        <w:spacing w:before="0" w:after="0"/>
      </w:pPr>
      <w:r w:rsidRPr="00D40F9A">
        <w:t>}</w:t>
      </w:r>
    </w:p>
    <w:p w14:paraId="46496F6D" w14:textId="77777777" w:rsidR="00895932" w:rsidRPr="00D40F9A" w:rsidRDefault="00895932">
      <w:pPr>
        <w:pStyle w:val="ListParagraph"/>
        <w:numPr>
          <w:ilvl w:val="0"/>
          <w:numId w:val="73"/>
        </w:numPr>
        <w:spacing w:line="240" w:lineRule="auto"/>
        <w:jc w:val="left"/>
      </w:pPr>
      <w:r w:rsidRPr="00D40F9A">
        <w:rPr>
          <w:b/>
          <w:bCs/>
        </w:rPr>
        <w:lastRenderedPageBreak/>
        <w:t>VotingSessionService -&gt; deleteSessionById -&gt; should throw an error when session is not found</w:t>
      </w:r>
      <w:r w:rsidRPr="00D40F9A">
        <w:t xml:space="preserve">: Ellenőrzi, hogy a </w:t>
      </w:r>
      <w:r w:rsidRPr="00D40F9A">
        <w:rPr>
          <w:rStyle w:val="VerbatimChar"/>
        </w:rPr>
        <w:t>deleteSessionById</w:t>
      </w:r>
      <w:r w:rsidRPr="00D40F9A">
        <w:t xml:space="preserve"> metódus hibát dob-e, ha a szavazási szekció nem található. A </w:t>
      </w:r>
      <w:r w:rsidRPr="00D40F9A">
        <w:rPr>
          <w:rStyle w:val="VerbatimChar"/>
        </w:rPr>
        <w:t>prisma.votingSession.findUnique</w:t>
      </w:r>
      <w:r w:rsidRPr="00D40F9A">
        <w:t xml:space="preserve"> metódust mockolja, hogy null értéket adjon vissza, és ellenőrzi, hogy a </w:t>
      </w:r>
      <w:r w:rsidRPr="00D40F9A">
        <w:rPr>
          <w:rStyle w:val="VerbatimChar"/>
        </w:rPr>
        <w:t>service.deleteSessionById</w:t>
      </w:r>
      <w:r w:rsidRPr="00D40F9A">
        <w:t xml:space="preserve"> metódus a várt hibát dobja-e.</w:t>
      </w:r>
    </w:p>
    <w:p w14:paraId="0A44818B"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012A55EA"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502EB01F" w14:textId="77777777" w:rsidR="00895932" w:rsidRPr="00D40F9A" w:rsidRDefault="00895932">
      <w:pPr>
        <w:pStyle w:val="SourceCodeLanguage"/>
        <w:numPr>
          <w:ilvl w:val="2"/>
          <w:numId w:val="55"/>
        </w:numPr>
      </w:pPr>
      <w:r w:rsidRPr="00D40F9A">
        <w:t>json</w:t>
      </w:r>
    </w:p>
    <w:p w14:paraId="2A27855B" w14:textId="77777777" w:rsidR="00895932" w:rsidRPr="00D40F9A" w:rsidRDefault="00895932">
      <w:pPr>
        <w:pStyle w:val="SourceCode"/>
        <w:numPr>
          <w:ilvl w:val="2"/>
          <w:numId w:val="55"/>
        </w:numPr>
        <w:spacing w:before="0" w:after="0"/>
      </w:pPr>
      <w:r w:rsidRPr="00D40F9A">
        <w:t>{</w:t>
      </w:r>
    </w:p>
    <w:p w14:paraId="4933CF2C" w14:textId="77777777" w:rsidR="00895932" w:rsidRPr="00D40F9A" w:rsidRDefault="00895932">
      <w:pPr>
        <w:pStyle w:val="SourceCode"/>
        <w:numPr>
          <w:ilvl w:val="2"/>
          <w:numId w:val="55"/>
        </w:numPr>
        <w:spacing w:before="0" w:after="0"/>
      </w:pPr>
      <w:r w:rsidRPr="00D40F9A">
        <w:t xml:space="preserve">  "token": {</w:t>
      </w:r>
    </w:p>
    <w:p w14:paraId="639FA007" w14:textId="77777777" w:rsidR="00895932" w:rsidRPr="00D40F9A" w:rsidRDefault="00895932">
      <w:pPr>
        <w:pStyle w:val="SourceCode"/>
        <w:numPr>
          <w:ilvl w:val="2"/>
          <w:numId w:val="55"/>
        </w:numPr>
        <w:spacing w:before="0" w:after="0"/>
      </w:pPr>
      <w:r w:rsidRPr="00D40F9A">
        <w:t xml:space="preserve">    "username": "testUser",</w:t>
      </w:r>
    </w:p>
    <w:p w14:paraId="7DCB0C99" w14:textId="77777777" w:rsidR="00895932" w:rsidRPr="00D40F9A" w:rsidRDefault="00895932">
      <w:pPr>
        <w:pStyle w:val="SourceCode"/>
        <w:numPr>
          <w:ilvl w:val="2"/>
          <w:numId w:val="55"/>
        </w:numPr>
        <w:spacing w:before="0" w:after="0"/>
      </w:pPr>
      <w:r w:rsidRPr="00D40F9A">
        <w:t xml:space="preserve">    "sub": "123"</w:t>
      </w:r>
    </w:p>
    <w:p w14:paraId="71AF4489" w14:textId="77777777" w:rsidR="00895932" w:rsidRPr="00D40F9A" w:rsidRDefault="00895932">
      <w:pPr>
        <w:pStyle w:val="SourceCode"/>
        <w:numPr>
          <w:ilvl w:val="2"/>
          <w:numId w:val="55"/>
        </w:numPr>
        <w:spacing w:before="0" w:after="0"/>
      </w:pPr>
      <w:r w:rsidRPr="00D40F9A">
        <w:t xml:space="preserve">  }</w:t>
      </w:r>
    </w:p>
    <w:p w14:paraId="6BE53ED1" w14:textId="77777777" w:rsidR="00895932" w:rsidRPr="00D40F9A" w:rsidRDefault="00895932">
      <w:pPr>
        <w:pStyle w:val="SourceCode"/>
        <w:numPr>
          <w:ilvl w:val="2"/>
          <w:numId w:val="55"/>
        </w:numPr>
        <w:spacing w:before="0" w:after="0"/>
      </w:pPr>
      <w:r w:rsidRPr="00D40F9A">
        <w:t>}</w:t>
      </w:r>
    </w:p>
    <w:p w14:paraId="54A7CC4A"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4455102B"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0E5A20EF" w14:textId="77777777" w:rsidR="00895932" w:rsidRPr="00D40F9A" w:rsidRDefault="00895932">
      <w:pPr>
        <w:pStyle w:val="SourceCodeLanguage"/>
        <w:numPr>
          <w:ilvl w:val="2"/>
          <w:numId w:val="55"/>
        </w:numPr>
      </w:pPr>
      <w:r w:rsidRPr="00D40F9A">
        <w:t>json</w:t>
      </w:r>
    </w:p>
    <w:p w14:paraId="32AE2619" w14:textId="77777777" w:rsidR="00895932" w:rsidRPr="00D40F9A" w:rsidRDefault="00895932">
      <w:pPr>
        <w:pStyle w:val="SourceCode"/>
        <w:numPr>
          <w:ilvl w:val="2"/>
          <w:numId w:val="55"/>
        </w:numPr>
        <w:spacing w:before="0" w:after="0"/>
      </w:pPr>
      <w:r w:rsidRPr="00D40F9A">
        <w:t>{</w:t>
      </w:r>
    </w:p>
    <w:p w14:paraId="5DF86C8A" w14:textId="77777777" w:rsidR="00895932" w:rsidRPr="00D40F9A" w:rsidRDefault="00895932">
      <w:pPr>
        <w:pStyle w:val="SourceCode"/>
        <w:numPr>
          <w:ilvl w:val="2"/>
          <w:numId w:val="55"/>
        </w:numPr>
        <w:spacing w:before="0" w:after="0"/>
      </w:pPr>
      <w:r w:rsidRPr="00D40F9A">
        <w:t xml:space="preserve">  "message": "Voting session not found",</w:t>
      </w:r>
    </w:p>
    <w:p w14:paraId="1E68D3B6" w14:textId="77777777" w:rsidR="00895932" w:rsidRPr="00D40F9A" w:rsidRDefault="00895932">
      <w:pPr>
        <w:pStyle w:val="SourceCode"/>
        <w:numPr>
          <w:ilvl w:val="2"/>
          <w:numId w:val="55"/>
        </w:numPr>
        <w:spacing w:before="0" w:after="0"/>
      </w:pPr>
      <w:r w:rsidRPr="00D40F9A">
        <w:t xml:space="preserve">  "status": 404</w:t>
      </w:r>
    </w:p>
    <w:p w14:paraId="368E9DF9" w14:textId="77777777" w:rsidR="00895932" w:rsidRPr="00D40F9A" w:rsidRDefault="00895932">
      <w:pPr>
        <w:pStyle w:val="SourceCode"/>
        <w:numPr>
          <w:ilvl w:val="2"/>
          <w:numId w:val="55"/>
        </w:numPr>
        <w:spacing w:before="0" w:after="0"/>
      </w:pPr>
      <w:r w:rsidRPr="00D40F9A">
        <w:t>}</w:t>
      </w:r>
    </w:p>
    <w:p w14:paraId="184F1D6B" w14:textId="77777777" w:rsidR="00895932" w:rsidRPr="00D40F9A" w:rsidRDefault="00895932">
      <w:pPr>
        <w:pStyle w:val="ListParagraph"/>
        <w:numPr>
          <w:ilvl w:val="0"/>
          <w:numId w:val="73"/>
        </w:numPr>
        <w:spacing w:line="240" w:lineRule="auto"/>
        <w:jc w:val="left"/>
      </w:pPr>
      <w:r w:rsidRPr="00D40F9A">
        <w:rPr>
          <w:b/>
          <w:bCs/>
        </w:rPr>
        <w:t>VotingSessionService -&gt; deleteSessionById -&gt; should throw an error when an internal error occurs</w:t>
      </w:r>
      <w:r w:rsidRPr="00D40F9A">
        <w:t xml:space="preserve">: Ellenőrzi, hogy a </w:t>
      </w:r>
      <w:r w:rsidRPr="00D40F9A">
        <w:rPr>
          <w:rStyle w:val="VerbatimChar"/>
        </w:rPr>
        <w:t>deleteSessionById</w:t>
      </w:r>
      <w:r w:rsidRPr="00D40F9A">
        <w:t xml:space="preserve"> metódus hibát dob-e, ha belső hiba történik. A </w:t>
      </w:r>
      <w:r w:rsidRPr="00D40F9A">
        <w:rPr>
          <w:rStyle w:val="VerbatimChar"/>
        </w:rPr>
        <w:t>prisma.votingSession.findUnique</w:t>
      </w:r>
      <w:r w:rsidRPr="00D40F9A">
        <w:t xml:space="preserve"> és </w:t>
      </w:r>
      <w:r w:rsidRPr="00D40F9A">
        <w:rPr>
          <w:rStyle w:val="VerbatimChar"/>
        </w:rPr>
        <w:t>prisma.votingSession.delete</w:t>
      </w:r>
      <w:r w:rsidRPr="00D40F9A">
        <w:t xml:space="preserve"> metódusokat mockolja, hogy egy szavazási szekciót és hibát dobjon, és ellenőrzi, hogy a </w:t>
      </w:r>
      <w:r w:rsidRPr="00D40F9A">
        <w:rPr>
          <w:rStyle w:val="VerbatimChar"/>
        </w:rPr>
        <w:t>service.deleteSessionById</w:t>
      </w:r>
      <w:r w:rsidRPr="00D40F9A">
        <w:t xml:space="preserve"> metódus a várt hibát dobja-e.</w:t>
      </w:r>
    </w:p>
    <w:p w14:paraId="2E28620C"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5E462778"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446520E0" w14:textId="77777777" w:rsidR="00895932" w:rsidRPr="00D40F9A" w:rsidRDefault="00895932">
      <w:pPr>
        <w:pStyle w:val="SourceCodeLanguage"/>
        <w:numPr>
          <w:ilvl w:val="2"/>
          <w:numId w:val="55"/>
        </w:numPr>
      </w:pPr>
      <w:r w:rsidRPr="00D40F9A">
        <w:t>json</w:t>
      </w:r>
    </w:p>
    <w:p w14:paraId="76AB1BFF" w14:textId="77777777" w:rsidR="00895932" w:rsidRPr="00D40F9A" w:rsidRDefault="00895932">
      <w:pPr>
        <w:pStyle w:val="SourceCode"/>
        <w:numPr>
          <w:ilvl w:val="2"/>
          <w:numId w:val="55"/>
        </w:numPr>
        <w:spacing w:before="0" w:after="0"/>
      </w:pPr>
      <w:r w:rsidRPr="00D40F9A">
        <w:t>{</w:t>
      </w:r>
    </w:p>
    <w:p w14:paraId="1D5DF1B0" w14:textId="77777777" w:rsidR="00895932" w:rsidRPr="00D40F9A" w:rsidRDefault="00895932">
      <w:pPr>
        <w:pStyle w:val="SourceCode"/>
        <w:numPr>
          <w:ilvl w:val="2"/>
          <w:numId w:val="55"/>
        </w:numPr>
        <w:spacing w:before="0" w:after="0"/>
      </w:pPr>
      <w:r w:rsidRPr="00D40F9A">
        <w:t xml:space="preserve">  "token": {</w:t>
      </w:r>
    </w:p>
    <w:p w14:paraId="380D9DB7" w14:textId="77777777" w:rsidR="00895932" w:rsidRPr="00D40F9A" w:rsidRDefault="00895932">
      <w:pPr>
        <w:pStyle w:val="SourceCode"/>
        <w:numPr>
          <w:ilvl w:val="2"/>
          <w:numId w:val="55"/>
        </w:numPr>
        <w:spacing w:before="0" w:after="0"/>
      </w:pPr>
      <w:r w:rsidRPr="00D40F9A">
        <w:t xml:space="preserve">    "username": "testUser",</w:t>
      </w:r>
    </w:p>
    <w:p w14:paraId="7D6858D5" w14:textId="77777777" w:rsidR="00895932" w:rsidRPr="00D40F9A" w:rsidRDefault="00895932">
      <w:pPr>
        <w:pStyle w:val="SourceCode"/>
        <w:numPr>
          <w:ilvl w:val="2"/>
          <w:numId w:val="55"/>
        </w:numPr>
        <w:spacing w:before="0" w:after="0"/>
      </w:pPr>
      <w:r w:rsidRPr="00D40F9A">
        <w:t xml:space="preserve">    "sub": "123"</w:t>
      </w:r>
    </w:p>
    <w:p w14:paraId="2724DE0A" w14:textId="77777777" w:rsidR="00895932" w:rsidRPr="00D40F9A" w:rsidRDefault="00895932">
      <w:pPr>
        <w:pStyle w:val="SourceCode"/>
        <w:numPr>
          <w:ilvl w:val="2"/>
          <w:numId w:val="55"/>
        </w:numPr>
        <w:spacing w:before="0" w:after="0"/>
      </w:pPr>
      <w:r w:rsidRPr="00D40F9A">
        <w:t xml:space="preserve">  }</w:t>
      </w:r>
    </w:p>
    <w:p w14:paraId="4C66E672" w14:textId="77777777" w:rsidR="00895932" w:rsidRPr="00D40F9A" w:rsidRDefault="00895932">
      <w:pPr>
        <w:pStyle w:val="SourceCode"/>
        <w:numPr>
          <w:ilvl w:val="2"/>
          <w:numId w:val="55"/>
        </w:numPr>
        <w:spacing w:before="0" w:after="0"/>
      </w:pPr>
      <w:r w:rsidRPr="00D40F9A">
        <w:t>}</w:t>
      </w:r>
    </w:p>
    <w:p w14:paraId="22A381D3"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75B85065"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3AF11D3D" w14:textId="77777777" w:rsidR="00895932" w:rsidRPr="00D40F9A" w:rsidRDefault="00895932">
      <w:pPr>
        <w:pStyle w:val="SourceCodeLanguage"/>
        <w:numPr>
          <w:ilvl w:val="2"/>
          <w:numId w:val="55"/>
        </w:numPr>
      </w:pPr>
      <w:r w:rsidRPr="00D40F9A">
        <w:t>json</w:t>
      </w:r>
    </w:p>
    <w:p w14:paraId="4EFB9263" w14:textId="77777777" w:rsidR="00895932" w:rsidRPr="00D40F9A" w:rsidRDefault="00895932">
      <w:pPr>
        <w:pStyle w:val="SourceCode"/>
        <w:numPr>
          <w:ilvl w:val="2"/>
          <w:numId w:val="55"/>
        </w:numPr>
        <w:spacing w:before="0" w:after="0"/>
      </w:pPr>
      <w:r w:rsidRPr="00D40F9A">
        <w:t>{</w:t>
      </w:r>
    </w:p>
    <w:p w14:paraId="242BC904" w14:textId="77777777" w:rsidR="00895932" w:rsidRPr="00D40F9A" w:rsidRDefault="00895932">
      <w:pPr>
        <w:pStyle w:val="SourceCode"/>
        <w:numPr>
          <w:ilvl w:val="2"/>
          <w:numId w:val="55"/>
        </w:numPr>
        <w:spacing w:before="0" w:after="0"/>
      </w:pPr>
      <w:r w:rsidRPr="00D40F9A">
        <w:t xml:space="preserve">  "message": "Error deleting voting session: Database error",</w:t>
      </w:r>
    </w:p>
    <w:p w14:paraId="3ECB6B41" w14:textId="77777777" w:rsidR="00895932" w:rsidRPr="00D40F9A" w:rsidRDefault="00895932">
      <w:pPr>
        <w:pStyle w:val="SourceCode"/>
        <w:numPr>
          <w:ilvl w:val="2"/>
          <w:numId w:val="55"/>
        </w:numPr>
        <w:spacing w:before="0" w:after="0"/>
      </w:pPr>
      <w:r w:rsidRPr="00D40F9A">
        <w:t xml:space="preserve">  "status": 500</w:t>
      </w:r>
    </w:p>
    <w:p w14:paraId="1CDE7D6C" w14:textId="77777777" w:rsidR="00895932" w:rsidRPr="00D40F9A" w:rsidRDefault="00895932">
      <w:pPr>
        <w:pStyle w:val="SourceCode"/>
        <w:numPr>
          <w:ilvl w:val="2"/>
          <w:numId w:val="55"/>
        </w:numPr>
        <w:spacing w:before="0" w:after="0"/>
      </w:pPr>
      <w:r w:rsidRPr="00D40F9A">
        <w:t>}</w:t>
      </w:r>
    </w:p>
    <w:p w14:paraId="58826A37" w14:textId="77777777" w:rsidR="005766AF" w:rsidRDefault="005766AF">
      <w:pPr>
        <w:spacing w:line="259" w:lineRule="auto"/>
        <w:jc w:val="left"/>
        <w:rPr>
          <w:rFonts w:eastAsiaTheme="majorEastAsia" w:cstheme="majorBidi"/>
          <w:b/>
          <w:szCs w:val="24"/>
        </w:rPr>
      </w:pPr>
      <w:r>
        <w:br w:type="page"/>
      </w:r>
    </w:p>
    <w:p w14:paraId="1E7E65CA" w14:textId="70FDED38" w:rsidR="00895932" w:rsidRPr="00D40F9A" w:rsidRDefault="00895932" w:rsidP="002A6322">
      <w:pPr>
        <w:pStyle w:val="Heading4"/>
        <w:spacing w:before="0" w:after="240" w:line="240" w:lineRule="auto"/>
      </w:pPr>
      <w:bookmarkStart w:id="59" w:name="_Toc191580367"/>
      <w:r w:rsidRPr="00D40F9A">
        <w:lastRenderedPageBreak/>
        <w:t>Backend Pipe Tesztelés</w:t>
      </w:r>
      <w:bookmarkEnd w:id="59"/>
    </w:p>
    <w:p w14:paraId="6B32618D" w14:textId="72ED8E82" w:rsidR="00C23D2A" w:rsidRPr="00D40F9A" w:rsidRDefault="00C23D2A" w:rsidP="00C23D2A">
      <w:pPr>
        <w:rPr>
          <w:b/>
        </w:rPr>
      </w:pPr>
      <w:r w:rsidRPr="00D40F9A">
        <w:t xml:space="preserve">Az alábbiakban bemutatjuk az összes </w:t>
      </w:r>
      <w:r w:rsidR="00E06D45" w:rsidRPr="00D40F9A">
        <w:t>P</w:t>
      </w:r>
      <w:r w:rsidRPr="00D40F9A">
        <w:t>ipe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7213A9C8" w14:textId="77777777" w:rsidR="00895932" w:rsidRPr="00D40F9A" w:rsidRDefault="00895932" w:rsidP="00C23D2A">
      <w:pPr>
        <w:pStyle w:val="Heading5"/>
        <w:spacing w:before="0" w:line="240" w:lineRule="auto"/>
        <w:rPr>
          <w:rStyle w:val="VerbatimChar"/>
        </w:rPr>
      </w:pPr>
      <w:bookmarkStart w:id="60" w:name="_Toc191580368"/>
      <w:r w:rsidRPr="00D40F9A">
        <w:rPr>
          <w:rStyle w:val="VerbatimChar"/>
        </w:rPr>
        <w:t>audio.length.validation.pipe.service.spec.ts</w:t>
      </w:r>
      <w:bookmarkEnd w:id="60"/>
    </w:p>
    <w:p w14:paraId="77654EB8" w14:textId="77777777" w:rsidR="00895932" w:rsidRPr="00D40F9A" w:rsidRDefault="00895932">
      <w:pPr>
        <w:pStyle w:val="ListParagraph"/>
        <w:numPr>
          <w:ilvl w:val="0"/>
          <w:numId w:val="74"/>
        </w:numPr>
        <w:spacing w:line="240" w:lineRule="auto"/>
        <w:jc w:val="left"/>
      </w:pPr>
      <w:r w:rsidRPr="00D40F9A">
        <w:rPr>
          <w:b/>
          <w:bCs/>
        </w:rPr>
        <w:t>AudioLengthValidatorPipe -&gt; should be defined</w:t>
      </w:r>
      <w:r w:rsidRPr="00D40F9A">
        <w:t xml:space="preserve">: Ellenőrzi, hogy az </w:t>
      </w:r>
      <w:r w:rsidRPr="00D40F9A">
        <w:rPr>
          <w:rStyle w:val="VerbatimChar"/>
        </w:rPr>
        <w:t>AudioLengthValidatorPipe</w:t>
      </w:r>
      <w:r w:rsidRPr="00D40F9A">
        <w:t xml:space="preserve"> megfelelően definiálva van-e és példányosítva van-e a teszt modulban.</w:t>
      </w:r>
    </w:p>
    <w:p w14:paraId="0489ECCC" w14:textId="77777777" w:rsidR="00895932" w:rsidRPr="00D40F9A" w:rsidRDefault="00895932">
      <w:pPr>
        <w:pStyle w:val="ListParagraph"/>
        <w:numPr>
          <w:ilvl w:val="1"/>
          <w:numId w:val="74"/>
        </w:numPr>
        <w:spacing w:line="240" w:lineRule="auto"/>
        <w:jc w:val="left"/>
      </w:pPr>
      <w:r w:rsidRPr="00D40F9A">
        <w:rPr>
          <w:b/>
          <w:bCs/>
        </w:rPr>
        <w:t>Mocked input data</w:t>
      </w:r>
      <w:r w:rsidRPr="00D40F9A">
        <w:t>:</w:t>
      </w:r>
    </w:p>
    <w:p w14:paraId="3A4DFCA4" w14:textId="77777777" w:rsidR="00895932" w:rsidRPr="00D40F9A" w:rsidRDefault="00895932">
      <w:pPr>
        <w:pStyle w:val="ListParagraph"/>
        <w:numPr>
          <w:ilvl w:val="2"/>
          <w:numId w:val="74"/>
        </w:numPr>
        <w:spacing w:line="240" w:lineRule="auto"/>
        <w:jc w:val="left"/>
      </w:pPr>
      <w:r w:rsidRPr="00D40F9A">
        <w:rPr>
          <w:b/>
          <w:bCs/>
        </w:rPr>
        <w:t>mockMetadataParser</w:t>
      </w:r>
      <w:r w:rsidRPr="00D40F9A">
        <w:t>:</w:t>
      </w:r>
    </w:p>
    <w:p w14:paraId="5CE1F1B3" w14:textId="77777777" w:rsidR="00895932" w:rsidRPr="00D40F9A" w:rsidRDefault="00895932">
      <w:pPr>
        <w:pStyle w:val="SourceCodeLanguage"/>
        <w:numPr>
          <w:ilvl w:val="2"/>
          <w:numId w:val="55"/>
        </w:numPr>
      </w:pPr>
      <w:r w:rsidRPr="00D40F9A">
        <w:t>json</w:t>
      </w:r>
    </w:p>
    <w:p w14:paraId="63023CDD" w14:textId="77777777" w:rsidR="00895932" w:rsidRPr="00D40F9A" w:rsidRDefault="00895932">
      <w:pPr>
        <w:pStyle w:val="SourceCode"/>
        <w:numPr>
          <w:ilvl w:val="2"/>
          <w:numId w:val="55"/>
        </w:numPr>
        <w:spacing w:before="0" w:after="0"/>
      </w:pPr>
      <w:r w:rsidRPr="00D40F9A">
        <w:t>{</w:t>
      </w:r>
    </w:p>
    <w:p w14:paraId="67E5C625" w14:textId="77777777" w:rsidR="00895932" w:rsidRPr="00D40F9A" w:rsidRDefault="00895932">
      <w:pPr>
        <w:pStyle w:val="SourceCode"/>
        <w:numPr>
          <w:ilvl w:val="2"/>
          <w:numId w:val="55"/>
        </w:numPr>
        <w:spacing w:before="0" w:after="0"/>
      </w:pPr>
      <w:r w:rsidRPr="00D40F9A">
        <w:t xml:space="preserve">  "parseFile": {}</w:t>
      </w:r>
    </w:p>
    <w:p w14:paraId="74EF6DCD" w14:textId="77777777" w:rsidR="00895932" w:rsidRPr="00D40F9A" w:rsidRDefault="00895932">
      <w:pPr>
        <w:pStyle w:val="SourceCode"/>
        <w:numPr>
          <w:ilvl w:val="2"/>
          <w:numId w:val="55"/>
        </w:numPr>
        <w:spacing w:before="0" w:after="0"/>
      </w:pPr>
      <w:r w:rsidRPr="00D40F9A">
        <w:t>}</w:t>
      </w:r>
    </w:p>
    <w:p w14:paraId="2054550D" w14:textId="77777777" w:rsidR="00895932" w:rsidRPr="00D40F9A" w:rsidRDefault="00895932">
      <w:pPr>
        <w:pStyle w:val="ListParagraph"/>
        <w:numPr>
          <w:ilvl w:val="1"/>
          <w:numId w:val="74"/>
        </w:numPr>
        <w:spacing w:line="240" w:lineRule="auto"/>
        <w:jc w:val="left"/>
      </w:pPr>
      <w:r w:rsidRPr="00D40F9A">
        <w:rPr>
          <w:b/>
          <w:bCs/>
        </w:rPr>
        <w:t>Return value</w:t>
      </w:r>
      <w:r w:rsidRPr="00D40F9A">
        <w:t>:</w:t>
      </w:r>
    </w:p>
    <w:p w14:paraId="5E4F85B3" w14:textId="77777777" w:rsidR="00895932" w:rsidRPr="00D40F9A" w:rsidRDefault="00895932">
      <w:pPr>
        <w:pStyle w:val="ListParagraph"/>
        <w:numPr>
          <w:ilvl w:val="2"/>
          <w:numId w:val="74"/>
        </w:numPr>
        <w:spacing w:line="240" w:lineRule="auto"/>
        <w:jc w:val="left"/>
      </w:pPr>
      <w:r w:rsidRPr="00D40F9A">
        <w:rPr>
          <w:b/>
          <w:bCs/>
        </w:rPr>
        <w:t>result</w:t>
      </w:r>
      <w:r w:rsidRPr="00D40F9A">
        <w:t>:</w:t>
      </w:r>
    </w:p>
    <w:p w14:paraId="2BC903CA" w14:textId="77777777" w:rsidR="00895932" w:rsidRPr="00D40F9A" w:rsidRDefault="00895932">
      <w:pPr>
        <w:pStyle w:val="SourceCodeLanguage"/>
        <w:numPr>
          <w:ilvl w:val="2"/>
          <w:numId w:val="55"/>
        </w:numPr>
      </w:pPr>
      <w:r w:rsidRPr="00D40F9A">
        <w:t>json</w:t>
      </w:r>
    </w:p>
    <w:p w14:paraId="59A3151A" w14:textId="77777777" w:rsidR="00895932" w:rsidRPr="00D40F9A" w:rsidRDefault="00895932">
      <w:pPr>
        <w:pStyle w:val="SourceCode"/>
        <w:numPr>
          <w:ilvl w:val="2"/>
          <w:numId w:val="55"/>
        </w:numPr>
        <w:spacing w:before="0" w:after="0"/>
      </w:pPr>
      <w:r w:rsidRPr="00D40F9A">
        <w:t>{}</w:t>
      </w:r>
    </w:p>
    <w:p w14:paraId="606D738A" w14:textId="77777777" w:rsidR="00895932" w:rsidRPr="00D40F9A" w:rsidRDefault="00895932">
      <w:pPr>
        <w:pStyle w:val="ListParagraph"/>
        <w:numPr>
          <w:ilvl w:val="0"/>
          <w:numId w:val="74"/>
        </w:numPr>
        <w:spacing w:line="240" w:lineRule="auto"/>
        <w:jc w:val="left"/>
      </w:pPr>
      <w:r w:rsidRPr="00D40F9A">
        <w:rPr>
          <w:b/>
          <w:bCs/>
        </w:rPr>
        <w:t>AudioLengthValidatorPipe -&gt; should return true if file duration is within limit</w:t>
      </w:r>
      <w:r w:rsidRPr="00D40F9A">
        <w:t xml:space="preserve">: Ellenőrzi, hogy az </w:t>
      </w:r>
      <w:r w:rsidRPr="00D40F9A">
        <w:rPr>
          <w:rStyle w:val="VerbatimChar"/>
        </w:rPr>
        <w:t>isValid</w:t>
      </w:r>
      <w:r w:rsidRPr="00D40F9A">
        <w:t xml:space="preserve"> metódus igaz értéket ad-e vissza, ha a fájl hossza a megadott határon belül van. A </w:t>
      </w:r>
      <w:r w:rsidRPr="00D40F9A">
        <w:rPr>
          <w:rStyle w:val="VerbatimChar"/>
        </w:rPr>
        <w:t>mockMetadataParser.parseFile</w:t>
      </w:r>
      <w:r w:rsidRPr="00D40F9A">
        <w:t xml:space="preserve"> metódust mockolja, hogy egy 8 másodperces fájl hosszt adjon vissza, és ellenőrzi, hogy a </w:t>
      </w:r>
      <w:r w:rsidRPr="00D40F9A">
        <w:rPr>
          <w:rStyle w:val="VerbatimChar"/>
        </w:rPr>
        <w:t>pipe.isValid</w:t>
      </w:r>
      <w:r w:rsidRPr="00D40F9A">
        <w:t xml:space="preserve"> metódus a várt eredményt adja-e vissza.</w:t>
      </w:r>
    </w:p>
    <w:p w14:paraId="61F660F4" w14:textId="77777777" w:rsidR="00895932" w:rsidRPr="00D40F9A" w:rsidRDefault="00895932">
      <w:pPr>
        <w:pStyle w:val="ListParagraph"/>
        <w:numPr>
          <w:ilvl w:val="1"/>
          <w:numId w:val="74"/>
        </w:numPr>
        <w:spacing w:line="240" w:lineRule="auto"/>
        <w:jc w:val="left"/>
      </w:pPr>
      <w:r w:rsidRPr="00D40F9A">
        <w:rPr>
          <w:b/>
          <w:bCs/>
        </w:rPr>
        <w:t>Mocked input data</w:t>
      </w:r>
      <w:r w:rsidRPr="00D40F9A">
        <w:t>:</w:t>
      </w:r>
    </w:p>
    <w:p w14:paraId="43F25917" w14:textId="77777777" w:rsidR="00895932" w:rsidRPr="00D40F9A" w:rsidRDefault="00895932">
      <w:pPr>
        <w:pStyle w:val="ListParagraph"/>
        <w:numPr>
          <w:ilvl w:val="2"/>
          <w:numId w:val="74"/>
        </w:numPr>
        <w:spacing w:line="240" w:lineRule="auto"/>
        <w:jc w:val="left"/>
      </w:pPr>
      <w:r w:rsidRPr="00D40F9A">
        <w:rPr>
          <w:b/>
          <w:bCs/>
        </w:rPr>
        <w:t>file</w:t>
      </w:r>
      <w:r w:rsidRPr="00D40F9A">
        <w:t>:</w:t>
      </w:r>
    </w:p>
    <w:p w14:paraId="4350A923" w14:textId="77777777" w:rsidR="00895932" w:rsidRPr="00D40F9A" w:rsidRDefault="00895932">
      <w:pPr>
        <w:pStyle w:val="SourceCodeLanguage"/>
        <w:numPr>
          <w:ilvl w:val="2"/>
          <w:numId w:val="55"/>
        </w:numPr>
      </w:pPr>
      <w:r w:rsidRPr="00D40F9A">
        <w:t>json</w:t>
      </w:r>
    </w:p>
    <w:p w14:paraId="08757F22" w14:textId="77777777" w:rsidR="00895932" w:rsidRPr="00D40F9A" w:rsidRDefault="00895932">
      <w:pPr>
        <w:pStyle w:val="SourceCode"/>
        <w:numPr>
          <w:ilvl w:val="2"/>
          <w:numId w:val="55"/>
        </w:numPr>
        <w:spacing w:before="0" w:after="0"/>
      </w:pPr>
      <w:r w:rsidRPr="00D40F9A">
        <w:t>{</w:t>
      </w:r>
    </w:p>
    <w:p w14:paraId="1E9ADF8B" w14:textId="77777777" w:rsidR="00895932" w:rsidRPr="00D40F9A" w:rsidRDefault="00895932">
      <w:pPr>
        <w:pStyle w:val="SourceCode"/>
        <w:numPr>
          <w:ilvl w:val="2"/>
          <w:numId w:val="55"/>
        </w:numPr>
        <w:spacing w:before="0" w:after="0"/>
      </w:pPr>
      <w:r w:rsidRPr="00D40F9A">
        <w:t xml:space="preserve">  "originalname": "test.mp3",</w:t>
      </w:r>
    </w:p>
    <w:p w14:paraId="367EA712" w14:textId="77777777" w:rsidR="00895932" w:rsidRPr="00D40F9A" w:rsidRDefault="00895932">
      <w:pPr>
        <w:pStyle w:val="SourceCode"/>
        <w:numPr>
          <w:ilvl w:val="2"/>
          <w:numId w:val="55"/>
        </w:numPr>
        <w:spacing w:before="0" w:after="0"/>
      </w:pPr>
      <w:r w:rsidRPr="00D40F9A">
        <w:t xml:space="preserve">  "path": "/path/to/file.mp3"</w:t>
      </w:r>
    </w:p>
    <w:p w14:paraId="33DC33A2" w14:textId="77777777" w:rsidR="00895932" w:rsidRPr="00D40F9A" w:rsidRDefault="00895932">
      <w:pPr>
        <w:pStyle w:val="SourceCode"/>
        <w:numPr>
          <w:ilvl w:val="2"/>
          <w:numId w:val="55"/>
        </w:numPr>
        <w:spacing w:before="0" w:after="0"/>
      </w:pPr>
      <w:r w:rsidRPr="00D40F9A">
        <w:t>}</w:t>
      </w:r>
    </w:p>
    <w:p w14:paraId="21B59C61" w14:textId="77777777" w:rsidR="00895932" w:rsidRPr="00D40F9A" w:rsidRDefault="00895932">
      <w:pPr>
        <w:pStyle w:val="ListParagraph"/>
        <w:numPr>
          <w:ilvl w:val="2"/>
          <w:numId w:val="74"/>
        </w:numPr>
        <w:spacing w:line="240" w:lineRule="auto"/>
        <w:jc w:val="left"/>
      </w:pPr>
      <w:r w:rsidRPr="00D40F9A">
        <w:rPr>
          <w:b/>
          <w:bCs/>
        </w:rPr>
        <w:t>mockMetadataParser</w:t>
      </w:r>
      <w:r w:rsidRPr="00D40F9A">
        <w:t>:</w:t>
      </w:r>
    </w:p>
    <w:p w14:paraId="4F3CF680" w14:textId="77777777" w:rsidR="00895932" w:rsidRPr="00D40F9A" w:rsidRDefault="00895932">
      <w:pPr>
        <w:pStyle w:val="SourceCodeLanguage"/>
        <w:numPr>
          <w:ilvl w:val="2"/>
          <w:numId w:val="55"/>
        </w:numPr>
      </w:pPr>
      <w:r w:rsidRPr="00D40F9A">
        <w:t>json</w:t>
      </w:r>
    </w:p>
    <w:p w14:paraId="70C96E5B" w14:textId="77777777" w:rsidR="00895932" w:rsidRPr="00D40F9A" w:rsidRDefault="00895932">
      <w:pPr>
        <w:pStyle w:val="SourceCode"/>
        <w:numPr>
          <w:ilvl w:val="2"/>
          <w:numId w:val="55"/>
        </w:numPr>
        <w:spacing w:before="0" w:after="0"/>
      </w:pPr>
      <w:r w:rsidRPr="00D40F9A">
        <w:t>{</w:t>
      </w:r>
    </w:p>
    <w:p w14:paraId="7A9B7B70" w14:textId="77777777" w:rsidR="00895932" w:rsidRPr="00D40F9A" w:rsidRDefault="00895932">
      <w:pPr>
        <w:pStyle w:val="SourceCode"/>
        <w:numPr>
          <w:ilvl w:val="2"/>
          <w:numId w:val="55"/>
        </w:numPr>
        <w:spacing w:before="0" w:after="0"/>
      </w:pPr>
      <w:r w:rsidRPr="00D40F9A">
        <w:t xml:space="preserve">  "parseFile": {</w:t>
      </w:r>
    </w:p>
    <w:p w14:paraId="39DB648F" w14:textId="77777777" w:rsidR="00895932" w:rsidRPr="00D40F9A" w:rsidRDefault="00895932">
      <w:pPr>
        <w:pStyle w:val="SourceCode"/>
        <w:numPr>
          <w:ilvl w:val="2"/>
          <w:numId w:val="55"/>
        </w:numPr>
        <w:spacing w:before="0" w:after="0"/>
      </w:pPr>
      <w:r w:rsidRPr="00D40F9A">
        <w:t xml:space="preserve">    "format": {</w:t>
      </w:r>
    </w:p>
    <w:p w14:paraId="30AD98F1" w14:textId="77777777" w:rsidR="00895932" w:rsidRPr="00D40F9A" w:rsidRDefault="00895932">
      <w:pPr>
        <w:pStyle w:val="SourceCode"/>
        <w:numPr>
          <w:ilvl w:val="2"/>
          <w:numId w:val="55"/>
        </w:numPr>
        <w:spacing w:before="0" w:after="0"/>
      </w:pPr>
      <w:r w:rsidRPr="00D40F9A">
        <w:t xml:space="preserve">      "duration": 8</w:t>
      </w:r>
    </w:p>
    <w:p w14:paraId="0ED12AF9" w14:textId="77777777" w:rsidR="00895932" w:rsidRPr="00D40F9A" w:rsidRDefault="00895932">
      <w:pPr>
        <w:pStyle w:val="SourceCode"/>
        <w:numPr>
          <w:ilvl w:val="2"/>
          <w:numId w:val="55"/>
        </w:numPr>
        <w:spacing w:before="0" w:after="0"/>
      </w:pPr>
      <w:r w:rsidRPr="00D40F9A">
        <w:t xml:space="preserve">    }</w:t>
      </w:r>
    </w:p>
    <w:p w14:paraId="096A48A2" w14:textId="77777777" w:rsidR="00895932" w:rsidRPr="00D40F9A" w:rsidRDefault="00895932">
      <w:pPr>
        <w:pStyle w:val="SourceCode"/>
        <w:numPr>
          <w:ilvl w:val="2"/>
          <w:numId w:val="55"/>
        </w:numPr>
        <w:spacing w:before="0" w:after="0"/>
      </w:pPr>
      <w:r w:rsidRPr="00D40F9A">
        <w:t xml:space="preserve">  }</w:t>
      </w:r>
    </w:p>
    <w:p w14:paraId="4D712ED7" w14:textId="77777777" w:rsidR="00895932" w:rsidRPr="00D40F9A" w:rsidRDefault="00895932">
      <w:pPr>
        <w:pStyle w:val="SourceCode"/>
        <w:numPr>
          <w:ilvl w:val="2"/>
          <w:numId w:val="55"/>
        </w:numPr>
        <w:spacing w:before="0" w:after="0"/>
      </w:pPr>
      <w:r w:rsidRPr="00D40F9A">
        <w:t>}</w:t>
      </w:r>
    </w:p>
    <w:p w14:paraId="0A1ECC98" w14:textId="77777777" w:rsidR="00895932" w:rsidRPr="00D40F9A" w:rsidRDefault="00895932">
      <w:pPr>
        <w:pStyle w:val="ListParagraph"/>
        <w:numPr>
          <w:ilvl w:val="1"/>
          <w:numId w:val="74"/>
        </w:numPr>
        <w:spacing w:line="240" w:lineRule="auto"/>
        <w:jc w:val="left"/>
      </w:pPr>
      <w:r w:rsidRPr="00D40F9A">
        <w:rPr>
          <w:b/>
          <w:bCs/>
        </w:rPr>
        <w:t>Return value</w:t>
      </w:r>
      <w:r w:rsidRPr="00D40F9A">
        <w:t>:</w:t>
      </w:r>
    </w:p>
    <w:p w14:paraId="5A9B9891" w14:textId="77777777" w:rsidR="00895932" w:rsidRPr="00D40F9A" w:rsidRDefault="00895932">
      <w:pPr>
        <w:pStyle w:val="ListParagraph"/>
        <w:numPr>
          <w:ilvl w:val="2"/>
          <w:numId w:val="74"/>
        </w:numPr>
        <w:spacing w:line="240" w:lineRule="auto"/>
        <w:jc w:val="left"/>
      </w:pPr>
      <w:r w:rsidRPr="00D40F9A">
        <w:rPr>
          <w:b/>
          <w:bCs/>
        </w:rPr>
        <w:t>result</w:t>
      </w:r>
      <w:r w:rsidRPr="00D40F9A">
        <w:t>:</w:t>
      </w:r>
    </w:p>
    <w:p w14:paraId="1E38D91B" w14:textId="77777777" w:rsidR="00895932" w:rsidRPr="00D40F9A" w:rsidRDefault="00895932">
      <w:pPr>
        <w:pStyle w:val="SourceCodeLanguage"/>
        <w:numPr>
          <w:ilvl w:val="2"/>
          <w:numId w:val="55"/>
        </w:numPr>
      </w:pPr>
      <w:r w:rsidRPr="00D40F9A">
        <w:t>json</w:t>
      </w:r>
    </w:p>
    <w:p w14:paraId="05ED9FE7" w14:textId="77777777" w:rsidR="00895932" w:rsidRPr="00D40F9A" w:rsidRDefault="00895932">
      <w:pPr>
        <w:pStyle w:val="SourceCode"/>
        <w:numPr>
          <w:ilvl w:val="2"/>
          <w:numId w:val="55"/>
        </w:numPr>
        <w:spacing w:before="0" w:after="0"/>
      </w:pPr>
      <w:r w:rsidRPr="00D40F9A">
        <w:t>true</w:t>
      </w:r>
    </w:p>
    <w:p w14:paraId="6F79A3DF" w14:textId="77777777" w:rsidR="005766AF" w:rsidRDefault="005766AF">
      <w:pPr>
        <w:spacing w:line="259" w:lineRule="auto"/>
        <w:jc w:val="left"/>
        <w:rPr>
          <w:b/>
          <w:bCs/>
        </w:rPr>
      </w:pPr>
      <w:r>
        <w:rPr>
          <w:b/>
          <w:bCs/>
        </w:rPr>
        <w:br w:type="page"/>
      </w:r>
    </w:p>
    <w:p w14:paraId="081C1226" w14:textId="1E3196F9" w:rsidR="00895932" w:rsidRPr="00D40F9A" w:rsidRDefault="00895932">
      <w:pPr>
        <w:pStyle w:val="ListParagraph"/>
        <w:numPr>
          <w:ilvl w:val="0"/>
          <w:numId w:val="74"/>
        </w:numPr>
        <w:spacing w:line="240" w:lineRule="auto"/>
        <w:jc w:val="left"/>
      </w:pPr>
      <w:r w:rsidRPr="00D40F9A">
        <w:rPr>
          <w:b/>
          <w:bCs/>
        </w:rPr>
        <w:lastRenderedPageBreak/>
        <w:t>AudioLengthValidatorPipe -&gt; should return false if file duration exceeds limit</w:t>
      </w:r>
      <w:r w:rsidRPr="00D40F9A">
        <w:t xml:space="preserve">: Ellenőrzi, hogy az </w:t>
      </w:r>
      <w:r w:rsidRPr="00D40F9A">
        <w:rPr>
          <w:rStyle w:val="VerbatimChar"/>
        </w:rPr>
        <w:t>isValid</w:t>
      </w:r>
      <w:r w:rsidRPr="00D40F9A">
        <w:t xml:space="preserve"> metódus hamis értéket ad-e vissza, ha a fájl hossza meghaladja a megadott határt. A </w:t>
      </w:r>
      <w:r w:rsidRPr="00D40F9A">
        <w:rPr>
          <w:rStyle w:val="VerbatimChar"/>
        </w:rPr>
        <w:t>mockMetadataParser.parseFile</w:t>
      </w:r>
      <w:r w:rsidRPr="00D40F9A">
        <w:t xml:space="preserve"> metódust mockolja, hogy egy 20 másodperces fájl hosszt adjon vissza, és ellenőrzi, hogy a </w:t>
      </w:r>
      <w:r w:rsidRPr="00D40F9A">
        <w:rPr>
          <w:rStyle w:val="VerbatimChar"/>
        </w:rPr>
        <w:t>pipe.isValid</w:t>
      </w:r>
      <w:r w:rsidRPr="00D40F9A">
        <w:t xml:space="preserve"> metódus a várt eredményt adja-e vissza.</w:t>
      </w:r>
    </w:p>
    <w:p w14:paraId="37F0FC3E" w14:textId="77777777" w:rsidR="00895932" w:rsidRPr="00D40F9A" w:rsidRDefault="00895932">
      <w:pPr>
        <w:pStyle w:val="ListParagraph"/>
        <w:numPr>
          <w:ilvl w:val="1"/>
          <w:numId w:val="74"/>
        </w:numPr>
        <w:spacing w:line="240" w:lineRule="auto"/>
        <w:jc w:val="left"/>
      </w:pPr>
      <w:r w:rsidRPr="00D40F9A">
        <w:rPr>
          <w:b/>
          <w:bCs/>
        </w:rPr>
        <w:t>Mocked input data</w:t>
      </w:r>
      <w:r w:rsidRPr="00D40F9A">
        <w:t>:</w:t>
      </w:r>
    </w:p>
    <w:p w14:paraId="3309B875" w14:textId="77777777" w:rsidR="00895932" w:rsidRPr="00D40F9A" w:rsidRDefault="00895932">
      <w:pPr>
        <w:pStyle w:val="ListParagraph"/>
        <w:numPr>
          <w:ilvl w:val="2"/>
          <w:numId w:val="74"/>
        </w:numPr>
        <w:spacing w:line="240" w:lineRule="auto"/>
        <w:jc w:val="left"/>
      </w:pPr>
      <w:r w:rsidRPr="00D40F9A">
        <w:rPr>
          <w:b/>
          <w:bCs/>
        </w:rPr>
        <w:t>file</w:t>
      </w:r>
      <w:r w:rsidRPr="00D40F9A">
        <w:t>:</w:t>
      </w:r>
    </w:p>
    <w:p w14:paraId="16F6237E" w14:textId="77777777" w:rsidR="00895932" w:rsidRPr="00D40F9A" w:rsidRDefault="00895932">
      <w:pPr>
        <w:pStyle w:val="SourceCodeLanguage"/>
        <w:numPr>
          <w:ilvl w:val="2"/>
          <w:numId w:val="55"/>
        </w:numPr>
      </w:pPr>
      <w:r w:rsidRPr="00D40F9A">
        <w:t>json</w:t>
      </w:r>
    </w:p>
    <w:p w14:paraId="7BBC5B15" w14:textId="77777777" w:rsidR="00895932" w:rsidRPr="00D40F9A" w:rsidRDefault="00895932">
      <w:pPr>
        <w:pStyle w:val="SourceCode"/>
        <w:numPr>
          <w:ilvl w:val="2"/>
          <w:numId w:val="55"/>
        </w:numPr>
        <w:spacing w:before="0" w:after="0"/>
      </w:pPr>
      <w:r w:rsidRPr="00D40F9A">
        <w:t>{</w:t>
      </w:r>
    </w:p>
    <w:p w14:paraId="03FF2B52" w14:textId="77777777" w:rsidR="00895932" w:rsidRPr="00D40F9A" w:rsidRDefault="00895932">
      <w:pPr>
        <w:pStyle w:val="SourceCode"/>
        <w:numPr>
          <w:ilvl w:val="2"/>
          <w:numId w:val="55"/>
        </w:numPr>
        <w:spacing w:before="0" w:after="0"/>
      </w:pPr>
      <w:r w:rsidRPr="00D40F9A">
        <w:t xml:space="preserve">  "originalname": "test.mp3",</w:t>
      </w:r>
    </w:p>
    <w:p w14:paraId="6F2D9179" w14:textId="77777777" w:rsidR="00895932" w:rsidRPr="00D40F9A" w:rsidRDefault="00895932">
      <w:pPr>
        <w:pStyle w:val="SourceCode"/>
        <w:numPr>
          <w:ilvl w:val="2"/>
          <w:numId w:val="55"/>
        </w:numPr>
        <w:spacing w:before="0" w:after="0"/>
      </w:pPr>
      <w:r w:rsidRPr="00D40F9A">
        <w:t xml:space="preserve">  "path": "/path/to/file.mp3"</w:t>
      </w:r>
    </w:p>
    <w:p w14:paraId="4232C100" w14:textId="77777777" w:rsidR="00895932" w:rsidRPr="00D40F9A" w:rsidRDefault="00895932">
      <w:pPr>
        <w:pStyle w:val="SourceCode"/>
        <w:numPr>
          <w:ilvl w:val="2"/>
          <w:numId w:val="55"/>
        </w:numPr>
        <w:spacing w:before="0" w:after="0"/>
      </w:pPr>
      <w:r w:rsidRPr="00D40F9A">
        <w:t>}</w:t>
      </w:r>
    </w:p>
    <w:p w14:paraId="3022E229" w14:textId="77777777" w:rsidR="00895932" w:rsidRPr="00D40F9A" w:rsidRDefault="00895932">
      <w:pPr>
        <w:pStyle w:val="ListParagraph"/>
        <w:numPr>
          <w:ilvl w:val="2"/>
          <w:numId w:val="74"/>
        </w:numPr>
        <w:spacing w:line="240" w:lineRule="auto"/>
        <w:jc w:val="left"/>
      </w:pPr>
      <w:r w:rsidRPr="00D40F9A">
        <w:rPr>
          <w:b/>
          <w:bCs/>
        </w:rPr>
        <w:t>mockMetadataParser</w:t>
      </w:r>
      <w:r w:rsidRPr="00D40F9A">
        <w:t>:</w:t>
      </w:r>
    </w:p>
    <w:p w14:paraId="454B0B79" w14:textId="77777777" w:rsidR="00895932" w:rsidRPr="00D40F9A" w:rsidRDefault="00895932">
      <w:pPr>
        <w:pStyle w:val="SourceCodeLanguage"/>
        <w:numPr>
          <w:ilvl w:val="2"/>
          <w:numId w:val="55"/>
        </w:numPr>
      </w:pPr>
      <w:r w:rsidRPr="00D40F9A">
        <w:t>json</w:t>
      </w:r>
    </w:p>
    <w:p w14:paraId="6B03ECDB" w14:textId="77777777" w:rsidR="00895932" w:rsidRPr="00D40F9A" w:rsidRDefault="00895932">
      <w:pPr>
        <w:pStyle w:val="SourceCode"/>
        <w:numPr>
          <w:ilvl w:val="2"/>
          <w:numId w:val="55"/>
        </w:numPr>
        <w:spacing w:before="0" w:after="0"/>
      </w:pPr>
      <w:r w:rsidRPr="00D40F9A">
        <w:t>{</w:t>
      </w:r>
    </w:p>
    <w:p w14:paraId="10A28DD7" w14:textId="77777777" w:rsidR="00895932" w:rsidRPr="00D40F9A" w:rsidRDefault="00895932">
      <w:pPr>
        <w:pStyle w:val="SourceCode"/>
        <w:numPr>
          <w:ilvl w:val="2"/>
          <w:numId w:val="55"/>
        </w:numPr>
        <w:spacing w:before="0" w:after="0"/>
      </w:pPr>
      <w:r w:rsidRPr="00D40F9A">
        <w:t xml:space="preserve">  "parseFile": {</w:t>
      </w:r>
    </w:p>
    <w:p w14:paraId="47282362" w14:textId="77777777" w:rsidR="00895932" w:rsidRPr="00D40F9A" w:rsidRDefault="00895932">
      <w:pPr>
        <w:pStyle w:val="SourceCode"/>
        <w:numPr>
          <w:ilvl w:val="2"/>
          <w:numId w:val="55"/>
        </w:numPr>
        <w:spacing w:before="0" w:after="0"/>
      </w:pPr>
      <w:r w:rsidRPr="00D40F9A">
        <w:t xml:space="preserve">    "format": {</w:t>
      </w:r>
    </w:p>
    <w:p w14:paraId="69E23BDE" w14:textId="77777777" w:rsidR="00895932" w:rsidRPr="00D40F9A" w:rsidRDefault="00895932">
      <w:pPr>
        <w:pStyle w:val="SourceCode"/>
        <w:numPr>
          <w:ilvl w:val="2"/>
          <w:numId w:val="55"/>
        </w:numPr>
        <w:spacing w:before="0" w:after="0"/>
      </w:pPr>
      <w:r w:rsidRPr="00D40F9A">
        <w:t xml:space="preserve">      "duration": 20</w:t>
      </w:r>
    </w:p>
    <w:p w14:paraId="271FA89D" w14:textId="77777777" w:rsidR="00895932" w:rsidRPr="00D40F9A" w:rsidRDefault="00895932">
      <w:pPr>
        <w:pStyle w:val="SourceCode"/>
        <w:numPr>
          <w:ilvl w:val="2"/>
          <w:numId w:val="55"/>
        </w:numPr>
        <w:spacing w:before="0" w:after="0"/>
      </w:pPr>
      <w:r w:rsidRPr="00D40F9A">
        <w:t xml:space="preserve">    }</w:t>
      </w:r>
    </w:p>
    <w:p w14:paraId="04945745" w14:textId="77777777" w:rsidR="00895932" w:rsidRPr="00D40F9A" w:rsidRDefault="00895932">
      <w:pPr>
        <w:pStyle w:val="SourceCode"/>
        <w:numPr>
          <w:ilvl w:val="2"/>
          <w:numId w:val="55"/>
        </w:numPr>
        <w:spacing w:before="0" w:after="0"/>
      </w:pPr>
      <w:r w:rsidRPr="00D40F9A">
        <w:t xml:space="preserve">  }</w:t>
      </w:r>
    </w:p>
    <w:p w14:paraId="49E4A970" w14:textId="77777777" w:rsidR="00895932" w:rsidRPr="00D40F9A" w:rsidRDefault="00895932">
      <w:pPr>
        <w:pStyle w:val="SourceCode"/>
        <w:numPr>
          <w:ilvl w:val="2"/>
          <w:numId w:val="55"/>
        </w:numPr>
        <w:spacing w:before="0" w:after="0"/>
      </w:pPr>
      <w:r w:rsidRPr="00D40F9A">
        <w:t>}</w:t>
      </w:r>
    </w:p>
    <w:p w14:paraId="64451071" w14:textId="77777777" w:rsidR="00895932" w:rsidRPr="00D40F9A" w:rsidRDefault="00895932">
      <w:pPr>
        <w:pStyle w:val="ListParagraph"/>
        <w:numPr>
          <w:ilvl w:val="1"/>
          <w:numId w:val="74"/>
        </w:numPr>
        <w:spacing w:line="240" w:lineRule="auto"/>
        <w:jc w:val="left"/>
      </w:pPr>
      <w:r w:rsidRPr="00D40F9A">
        <w:rPr>
          <w:b/>
          <w:bCs/>
        </w:rPr>
        <w:t>Return value</w:t>
      </w:r>
      <w:r w:rsidRPr="00D40F9A">
        <w:t>:</w:t>
      </w:r>
    </w:p>
    <w:p w14:paraId="4894A853" w14:textId="77777777" w:rsidR="00895932" w:rsidRPr="00D40F9A" w:rsidRDefault="00895932">
      <w:pPr>
        <w:pStyle w:val="ListParagraph"/>
        <w:numPr>
          <w:ilvl w:val="2"/>
          <w:numId w:val="74"/>
        </w:numPr>
        <w:spacing w:line="240" w:lineRule="auto"/>
        <w:jc w:val="left"/>
      </w:pPr>
      <w:r w:rsidRPr="00D40F9A">
        <w:rPr>
          <w:b/>
          <w:bCs/>
        </w:rPr>
        <w:t>result</w:t>
      </w:r>
      <w:r w:rsidRPr="00D40F9A">
        <w:t>:</w:t>
      </w:r>
    </w:p>
    <w:p w14:paraId="0A0A59DD" w14:textId="77777777" w:rsidR="00895932" w:rsidRPr="00D40F9A" w:rsidRDefault="00895932">
      <w:pPr>
        <w:pStyle w:val="SourceCodeLanguage"/>
        <w:numPr>
          <w:ilvl w:val="2"/>
          <w:numId w:val="55"/>
        </w:numPr>
      </w:pPr>
      <w:r w:rsidRPr="00D40F9A">
        <w:t>json</w:t>
      </w:r>
    </w:p>
    <w:p w14:paraId="4A26215E" w14:textId="77777777" w:rsidR="00895932" w:rsidRPr="00D40F9A" w:rsidRDefault="00895932">
      <w:pPr>
        <w:pStyle w:val="SourceCode"/>
        <w:numPr>
          <w:ilvl w:val="2"/>
          <w:numId w:val="55"/>
        </w:numPr>
        <w:spacing w:before="0" w:after="0"/>
      </w:pPr>
      <w:r w:rsidRPr="00D40F9A">
        <w:t>false</w:t>
      </w:r>
    </w:p>
    <w:p w14:paraId="33DAE1D3" w14:textId="77777777" w:rsidR="00895932" w:rsidRPr="00D40F9A" w:rsidRDefault="00895932">
      <w:pPr>
        <w:pStyle w:val="ListParagraph"/>
        <w:numPr>
          <w:ilvl w:val="0"/>
          <w:numId w:val="74"/>
        </w:numPr>
        <w:spacing w:line="240" w:lineRule="auto"/>
        <w:jc w:val="left"/>
      </w:pPr>
      <w:r w:rsidRPr="00D40F9A">
        <w:rPr>
          <w:b/>
          <w:bCs/>
        </w:rPr>
        <w:t>AudioLengthValidatorPipe -&gt; should return false if file has no path</w:t>
      </w:r>
      <w:r w:rsidRPr="00D40F9A">
        <w:t xml:space="preserve">: Ellenőrzi, hogy az </w:t>
      </w:r>
      <w:r w:rsidRPr="00D40F9A">
        <w:rPr>
          <w:rStyle w:val="VerbatimChar"/>
        </w:rPr>
        <w:t>isValid</w:t>
      </w:r>
      <w:r w:rsidRPr="00D40F9A">
        <w:t xml:space="preserve"> metódus hamis értéket ad-e vissza, ha a fájlnak nincs elérési útja. A </w:t>
      </w:r>
      <w:r w:rsidRPr="00D40F9A">
        <w:rPr>
          <w:rStyle w:val="VerbatimChar"/>
        </w:rPr>
        <w:t>pipe.isValid</w:t>
      </w:r>
      <w:r w:rsidRPr="00D40F9A">
        <w:t xml:space="preserve"> metódust hívja meg egy elérési út nélküli fájllal, és ellenőrzi, hogy a várt eredményt adja-e vissza.</w:t>
      </w:r>
    </w:p>
    <w:p w14:paraId="6F162AD9" w14:textId="77777777" w:rsidR="00895932" w:rsidRPr="00D40F9A" w:rsidRDefault="00895932">
      <w:pPr>
        <w:pStyle w:val="ListParagraph"/>
        <w:numPr>
          <w:ilvl w:val="1"/>
          <w:numId w:val="74"/>
        </w:numPr>
        <w:spacing w:line="240" w:lineRule="auto"/>
        <w:jc w:val="left"/>
      </w:pPr>
      <w:r w:rsidRPr="00D40F9A">
        <w:rPr>
          <w:b/>
          <w:bCs/>
        </w:rPr>
        <w:t>Mocked input data</w:t>
      </w:r>
      <w:r w:rsidRPr="00D40F9A">
        <w:t>:</w:t>
      </w:r>
    </w:p>
    <w:p w14:paraId="4076C6CF" w14:textId="77777777" w:rsidR="00895932" w:rsidRPr="00D40F9A" w:rsidRDefault="00895932">
      <w:pPr>
        <w:pStyle w:val="ListParagraph"/>
        <w:numPr>
          <w:ilvl w:val="2"/>
          <w:numId w:val="74"/>
        </w:numPr>
        <w:spacing w:line="240" w:lineRule="auto"/>
        <w:jc w:val="left"/>
      </w:pPr>
      <w:r w:rsidRPr="00D40F9A">
        <w:rPr>
          <w:b/>
          <w:bCs/>
        </w:rPr>
        <w:t>file</w:t>
      </w:r>
      <w:r w:rsidRPr="00D40F9A">
        <w:t>:</w:t>
      </w:r>
    </w:p>
    <w:p w14:paraId="27B5D655" w14:textId="77777777" w:rsidR="00895932" w:rsidRPr="00D40F9A" w:rsidRDefault="00895932">
      <w:pPr>
        <w:pStyle w:val="SourceCodeLanguage"/>
        <w:numPr>
          <w:ilvl w:val="2"/>
          <w:numId w:val="55"/>
        </w:numPr>
      </w:pPr>
      <w:r w:rsidRPr="00D40F9A">
        <w:t>json</w:t>
      </w:r>
    </w:p>
    <w:p w14:paraId="05EC3A46" w14:textId="77777777" w:rsidR="00895932" w:rsidRPr="00D40F9A" w:rsidRDefault="00895932">
      <w:pPr>
        <w:pStyle w:val="SourceCode"/>
        <w:numPr>
          <w:ilvl w:val="2"/>
          <w:numId w:val="55"/>
        </w:numPr>
        <w:spacing w:before="0" w:after="0"/>
      </w:pPr>
      <w:r w:rsidRPr="00D40F9A">
        <w:t>{</w:t>
      </w:r>
    </w:p>
    <w:p w14:paraId="5284362B" w14:textId="77777777" w:rsidR="00895932" w:rsidRPr="00D40F9A" w:rsidRDefault="00895932">
      <w:pPr>
        <w:pStyle w:val="SourceCode"/>
        <w:numPr>
          <w:ilvl w:val="2"/>
          <w:numId w:val="55"/>
        </w:numPr>
        <w:spacing w:before="0" w:after="0"/>
      </w:pPr>
      <w:r w:rsidRPr="00D40F9A">
        <w:t xml:space="preserve">  "originalname": "test.mp3"</w:t>
      </w:r>
    </w:p>
    <w:p w14:paraId="351EE5F1" w14:textId="77777777" w:rsidR="00895932" w:rsidRPr="00D40F9A" w:rsidRDefault="00895932">
      <w:pPr>
        <w:pStyle w:val="SourceCode"/>
        <w:numPr>
          <w:ilvl w:val="2"/>
          <w:numId w:val="55"/>
        </w:numPr>
        <w:spacing w:before="0" w:after="0"/>
      </w:pPr>
      <w:r w:rsidRPr="00D40F9A">
        <w:t>}</w:t>
      </w:r>
    </w:p>
    <w:p w14:paraId="4574E245" w14:textId="43A8662D" w:rsidR="00105202" w:rsidRPr="005766AF" w:rsidRDefault="00895932">
      <w:pPr>
        <w:pStyle w:val="ListParagraph"/>
        <w:numPr>
          <w:ilvl w:val="1"/>
          <w:numId w:val="74"/>
        </w:numPr>
        <w:spacing w:line="240" w:lineRule="auto"/>
        <w:jc w:val="left"/>
      </w:pPr>
      <w:r w:rsidRPr="00D40F9A">
        <w:rPr>
          <w:b/>
          <w:bCs/>
        </w:rPr>
        <w:t>Return value</w:t>
      </w:r>
      <w:r w:rsidRPr="00D40F9A">
        <w:t>:</w:t>
      </w:r>
    </w:p>
    <w:p w14:paraId="1B9287AA" w14:textId="0B0B241B" w:rsidR="00895932" w:rsidRPr="00D40F9A" w:rsidRDefault="00895932">
      <w:pPr>
        <w:pStyle w:val="ListParagraph"/>
        <w:numPr>
          <w:ilvl w:val="2"/>
          <w:numId w:val="74"/>
        </w:numPr>
        <w:spacing w:line="240" w:lineRule="auto"/>
        <w:jc w:val="left"/>
      </w:pPr>
      <w:r w:rsidRPr="00D40F9A">
        <w:rPr>
          <w:b/>
          <w:bCs/>
        </w:rPr>
        <w:t>result</w:t>
      </w:r>
      <w:r w:rsidRPr="00D40F9A">
        <w:t>:</w:t>
      </w:r>
    </w:p>
    <w:p w14:paraId="5F6B4186" w14:textId="77777777" w:rsidR="00895932" w:rsidRPr="00D40F9A" w:rsidRDefault="00895932">
      <w:pPr>
        <w:pStyle w:val="SourceCodeLanguage"/>
        <w:numPr>
          <w:ilvl w:val="2"/>
          <w:numId w:val="55"/>
        </w:numPr>
      </w:pPr>
      <w:r w:rsidRPr="00D40F9A">
        <w:t>json</w:t>
      </w:r>
    </w:p>
    <w:p w14:paraId="30BD976F" w14:textId="77777777" w:rsidR="00895932" w:rsidRPr="00D40F9A" w:rsidRDefault="00895932">
      <w:pPr>
        <w:pStyle w:val="SourceCode"/>
        <w:numPr>
          <w:ilvl w:val="2"/>
          <w:numId w:val="55"/>
        </w:numPr>
        <w:spacing w:before="0" w:after="0"/>
      </w:pPr>
      <w:r w:rsidRPr="00D40F9A">
        <w:t>false</w:t>
      </w:r>
    </w:p>
    <w:p w14:paraId="74674A6C" w14:textId="77777777" w:rsidR="00895932" w:rsidRPr="00D40F9A" w:rsidRDefault="00895932">
      <w:pPr>
        <w:pStyle w:val="ListParagraph"/>
        <w:numPr>
          <w:ilvl w:val="0"/>
          <w:numId w:val="74"/>
        </w:numPr>
        <w:spacing w:line="240" w:lineRule="auto"/>
        <w:jc w:val="left"/>
      </w:pPr>
      <w:r w:rsidRPr="00D40F9A">
        <w:rPr>
          <w:b/>
          <w:bCs/>
        </w:rPr>
        <w:t>AudioLengthValidatorPipe -&gt; should return false if an error occurs during parsing</w:t>
      </w:r>
      <w:r w:rsidRPr="00D40F9A">
        <w:t xml:space="preserve">: Ellenőrzi, hogy az </w:t>
      </w:r>
      <w:r w:rsidRPr="00D40F9A">
        <w:rPr>
          <w:rStyle w:val="VerbatimChar"/>
        </w:rPr>
        <w:t>isValid</w:t>
      </w:r>
      <w:r w:rsidRPr="00D40F9A">
        <w:t xml:space="preserve"> metódus hamis értéket ad-e vissza, ha hiba történik a fájl elemzése során. A </w:t>
      </w:r>
      <w:r w:rsidRPr="00D40F9A">
        <w:rPr>
          <w:rStyle w:val="VerbatimChar"/>
        </w:rPr>
        <w:t>mockMetadataParser.parseFile</w:t>
      </w:r>
      <w:r w:rsidRPr="00D40F9A">
        <w:t xml:space="preserve"> metódust mockolja, hogy hibát dobjon, és ellenőrzi, hogy a </w:t>
      </w:r>
      <w:r w:rsidRPr="00D40F9A">
        <w:rPr>
          <w:rStyle w:val="VerbatimChar"/>
        </w:rPr>
        <w:t>pipe.isValid</w:t>
      </w:r>
      <w:r w:rsidRPr="00D40F9A">
        <w:t xml:space="preserve"> metódus a várt eredményt adja-e vissza.</w:t>
      </w:r>
    </w:p>
    <w:p w14:paraId="399F0DEA" w14:textId="77777777" w:rsidR="00895932" w:rsidRPr="00D40F9A" w:rsidRDefault="00895932">
      <w:pPr>
        <w:pStyle w:val="ListParagraph"/>
        <w:numPr>
          <w:ilvl w:val="1"/>
          <w:numId w:val="74"/>
        </w:numPr>
        <w:spacing w:line="240" w:lineRule="auto"/>
        <w:jc w:val="left"/>
      </w:pPr>
      <w:r w:rsidRPr="00D40F9A">
        <w:rPr>
          <w:b/>
          <w:bCs/>
        </w:rPr>
        <w:t>Mocked input data</w:t>
      </w:r>
      <w:r w:rsidRPr="00D40F9A">
        <w:t>:</w:t>
      </w:r>
    </w:p>
    <w:p w14:paraId="25E5AD71" w14:textId="77777777" w:rsidR="00895932" w:rsidRPr="00D40F9A" w:rsidRDefault="00895932">
      <w:pPr>
        <w:pStyle w:val="ListParagraph"/>
        <w:numPr>
          <w:ilvl w:val="2"/>
          <w:numId w:val="74"/>
        </w:numPr>
        <w:spacing w:line="240" w:lineRule="auto"/>
        <w:jc w:val="left"/>
      </w:pPr>
      <w:r w:rsidRPr="00D40F9A">
        <w:rPr>
          <w:b/>
          <w:bCs/>
        </w:rPr>
        <w:t>file</w:t>
      </w:r>
      <w:r w:rsidRPr="00D40F9A">
        <w:t>:</w:t>
      </w:r>
    </w:p>
    <w:p w14:paraId="773B7CF2" w14:textId="77777777" w:rsidR="00895932" w:rsidRPr="00D40F9A" w:rsidRDefault="00895932">
      <w:pPr>
        <w:pStyle w:val="SourceCodeLanguage"/>
        <w:numPr>
          <w:ilvl w:val="2"/>
          <w:numId w:val="55"/>
        </w:numPr>
      </w:pPr>
      <w:r w:rsidRPr="00D40F9A">
        <w:t>json</w:t>
      </w:r>
    </w:p>
    <w:p w14:paraId="40355942" w14:textId="77777777" w:rsidR="00895932" w:rsidRPr="00D40F9A" w:rsidRDefault="00895932">
      <w:pPr>
        <w:pStyle w:val="SourceCode"/>
        <w:numPr>
          <w:ilvl w:val="2"/>
          <w:numId w:val="55"/>
        </w:numPr>
        <w:spacing w:before="0" w:after="0"/>
      </w:pPr>
      <w:r w:rsidRPr="00D40F9A">
        <w:t>{</w:t>
      </w:r>
    </w:p>
    <w:p w14:paraId="59AE10DE" w14:textId="77777777" w:rsidR="00895932" w:rsidRPr="00D40F9A" w:rsidRDefault="00895932">
      <w:pPr>
        <w:pStyle w:val="SourceCode"/>
        <w:numPr>
          <w:ilvl w:val="2"/>
          <w:numId w:val="55"/>
        </w:numPr>
        <w:spacing w:before="0" w:after="0"/>
      </w:pPr>
      <w:r w:rsidRPr="00D40F9A">
        <w:t xml:space="preserve">  "originalname": "test.mp3",</w:t>
      </w:r>
    </w:p>
    <w:p w14:paraId="05C9F0F7" w14:textId="77777777" w:rsidR="00895932" w:rsidRPr="00D40F9A" w:rsidRDefault="00895932">
      <w:pPr>
        <w:pStyle w:val="SourceCode"/>
        <w:numPr>
          <w:ilvl w:val="2"/>
          <w:numId w:val="55"/>
        </w:numPr>
        <w:spacing w:before="0" w:after="0"/>
      </w:pPr>
      <w:r w:rsidRPr="00D40F9A">
        <w:t xml:space="preserve">  "path": "/path/to/file.mp3"</w:t>
      </w:r>
    </w:p>
    <w:p w14:paraId="2F2DDED1" w14:textId="77777777" w:rsidR="00895932" w:rsidRPr="00D40F9A" w:rsidRDefault="00895932">
      <w:pPr>
        <w:pStyle w:val="SourceCode"/>
        <w:numPr>
          <w:ilvl w:val="2"/>
          <w:numId w:val="55"/>
        </w:numPr>
        <w:spacing w:before="0" w:after="0"/>
      </w:pPr>
      <w:r w:rsidRPr="00D40F9A">
        <w:t>}</w:t>
      </w:r>
    </w:p>
    <w:p w14:paraId="0DC9BC6A" w14:textId="77777777" w:rsidR="00895932" w:rsidRPr="00D40F9A" w:rsidRDefault="00895932">
      <w:pPr>
        <w:pStyle w:val="ListParagraph"/>
        <w:numPr>
          <w:ilvl w:val="2"/>
          <w:numId w:val="74"/>
        </w:numPr>
        <w:spacing w:line="240" w:lineRule="auto"/>
        <w:jc w:val="left"/>
      </w:pPr>
      <w:r w:rsidRPr="00D40F9A">
        <w:rPr>
          <w:b/>
          <w:bCs/>
        </w:rPr>
        <w:lastRenderedPageBreak/>
        <w:t>mockMetadataParser</w:t>
      </w:r>
      <w:r w:rsidRPr="00D40F9A">
        <w:t>:</w:t>
      </w:r>
    </w:p>
    <w:p w14:paraId="0F4DE2BC" w14:textId="77777777" w:rsidR="00895932" w:rsidRPr="00D40F9A" w:rsidRDefault="00895932">
      <w:pPr>
        <w:pStyle w:val="SourceCodeLanguage"/>
        <w:numPr>
          <w:ilvl w:val="2"/>
          <w:numId w:val="55"/>
        </w:numPr>
      </w:pPr>
      <w:r w:rsidRPr="00D40F9A">
        <w:t>json</w:t>
      </w:r>
    </w:p>
    <w:p w14:paraId="3A0010ED" w14:textId="77777777" w:rsidR="00895932" w:rsidRPr="00D40F9A" w:rsidRDefault="00895932">
      <w:pPr>
        <w:pStyle w:val="SourceCode"/>
        <w:numPr>
          <w:ilvl w:val="2"/>
          <w:numId w:val="55"/>
        </w:numPr>
        <w:spacing w:before="0" w:after="0"/>
      </w:pPr>
      <w:r w:rsidRPr="00D40F9A">
        <w:t>{</w:t>
      </w:r>
    </w:p>
    <w:p w14:paraId="2F962AA4" w14:textId="77777777" w:rsidR="00895932" w:rsidRPr="00D40F9A" w:rsidRDefault="00895932">
      <w:pPr>
        <w:pStyle w:val="SourceCode"/>
        <w:numPr>
          <w:ilvl w:val="2"/>
          <w:numId w:val="55"/>
        </w:numPr>
        <w:spacing w:before="0" w:after="0"/>
      </w:pPr>
      <w:r w:rsidRPr="00D40F9A">
        <w:t xml:space="preserve">  "parseFile": {</w:t>
      </w:r>
    </w:p>
    <w:p w14:paraId="2EEEA78D" w14:textId="77777777" w:rsidR="00895932" w:rsidRPr="00D40F9A" w:rsidRDefault="00895932">
      <w:pPr>
        <w:pStyle w:val="SourceCode"/>
        <w:numPr>
          <w:ilvl w:val="2"/>
          <w:numId w:val="55"/>
        </w:numPr>
        <w:spacing w:before="0" w:after="0"/>
      </w:pPr>
      <w:r w:rsidRPr="00D40F9A">
        <w:t xml:space="preserve">    "error": "Parsing error"</w:t>
      </w:r>
    </w:p>
    <w:p w14:paraId="149E9B20" w14:textId="77777777" w:rsidR="00895932" w:rsidRPr="00D40F9A" w:rsidRDefault="00895932">
      <w:pPr>
        <w:pStyle w:val="SourceCode"/>
        <w:numPr>
          <w:ilvl w:val="2"/>
          <w:numId w:val="55"/>
        </w:numPr>
        <w:spacing w:before="0" w:after="0"/>
      </w:pPr>
      <w:r w:rsidRPr="00D40F9A">
        <w:t xml:space="preserve">  }</w:t>
      </w:r>
    </w:p>
    <w:p w14:paraId="23B1D85E" w14:textId="77777777" w:rsidR="00895932" w:rsidRPr="00D40F9A" w:rsidRDefault="00895932">
      <w:pPr>
        <w:pStyle w:val="SourceCode"/>
        <w:numPr>
          <w:ilvl w:val="2"/>
          <w:numId w:val="55"/>
        </w:numPr>
        <w:spacing w:before="0" w:after="0"/>
      </w:pPr>
      <w:r w:rsidRPr="00D40F9A">
        <w:t>}</w:t>
      </w:r>
    </w:p>
    <w:p w14:paraId="78C65B65" w14:textId="77777777" w:rsidR="00895932" w:rsidRPr="00D40F9A" w:rsidRDefault="00895932">
      <w:pPr>
        <w:pStyle w:val="ListParagraph"/>
        <w:numPr>
          <w:ilvl w:val="1"/>
          <w:numId w:val="74"/>
        </w:numPr>
        <w:spacing w:line="240" w:lineRule="auto"/>
        <w:jc w:val="left"/>
      </w:pPr>
      <w:r w:rsidRPr="00D40F9A">
        <w:rPr>
          <w:b/>
          <w:bCs/>
        </w:rPr>
        <w:t>Return value</w:t>
      </w:r>
      <w:r w:rsidRPr="00D40F9A">
        <w:t>:</w:t>
      </w:r>
    </w:p>
    <w:p w14:paraId="6CAD3C4E" w14:textId="77777777" w:rsidR="00895932" w:rsidRPr="00D40F9A" w:rsidRDefault="00895932">
      <w:pPr>
        <w:pStyle w:val="ListParagraph"/>
        <w:numPr>
          <w:ilvl w:val="2"/>
          <w:numId w:val="74"/>
        </w:numPr>
        <w:spacing w:line="240" w:lineRule="auto"/>
        <w:jc w:val="left"/>
      </w:pPr>
      <w:r w:rsidRPr="00D40F9A">
        <w:rPr>
          <w:b/>
          <w:bCs/>
        </w:rPr>
        <w:t>result</w:t>
      </w:r>
      <w:r w:rsidRPr="00D40F9A">
        <w:t>:</w:t>
      </w:r>
    </w:p>
    <w:p w14:paraId="4CEF7E09" w14:textId="77777777" w:rsidR="00895932" w:rsidRPr="00D40F9A" w:rsidRDefault="00895932">
      <w:pPr>
        <w:pStyle w:val="SourceCodeLanguage"/>
        <w:numPr>
          <w:ilvl w:val="2"/>
          <w:numId w:val="55"/>
        </w:numPr>
      </w:pPr>
      <w:r w:rsidRPr="00D40F9A">
        <w:t>json</w:t>
      </w:r>
    </w:p>
    <w:p w14:paraId="1AC3094C" w14:textId="77777777" w:rsidR="00895932" w:rsidRPr="00D40F9A" w:rsidRDefault="00895932">
      <w:pPr>
        <w:pStyle w:val="SourceCode"/>
        <w:numPr>
          <w:ilvl w:val="2"/>
          <w:numId w:val="55"/>
        </w:numPr>
        <w:spacing w:before="0" w:after="0"/>
      </w:pPr>
      <w:r w:rsidRPr="00D40F9A">
        <w:t>false</w:t>
      </w:r>
    </w:p>
    <w:p w14:paraId="47485CE9" w14:textId="77777777" w:rsidR="00895932" w:rsidRPr="00D40F9A" w:rsidRDefault="00895932">
      <w:pPr>
        <w:pStyle w:val="ListParagraph"/>
        <w:numPr>
          <w:ilvl w:val="0"/>
          <w:numId w:val="74"/>
        </w:numPr>
        <w:spacing w:line="240" w:lineRule="auto"/>
        <w:jc w:val="left"/>
      </w:pPr>
      <w:r w:rsidRPr="00D40F9A">
        <w:rPr>
          <w:b/>
          <w:bCs/>
        </w:rPr>
        <w:t>AudioLengthValidatorPipe -&gt; should return proper error message</w:t>
      </w:r>
      <w:r w:rsidRPr="00D40F9A">
        <w:t xml:space="preserve">: Ellenőrzi, hogy a </w:t>
      </w:r>
      <w:r w:rsidRPr="00D40F9A">
        <w:rPr>
          <w:rStyle w:val="VerbatimChar"/>
        </w:rPr>
        <w:t>buildErrorMessage</w:t>
      </w:r>
      <w:r w:rsidRPr="00D40F9A">
        <w:t xml:space="preserve"> metódus a megfelelő hibaüzenetet adja-e vissza. A </w:t>
      </w:r>
      <w:r w:rsidRPr="00D40F9A">
        <w:rPr>
          <w:rStyle w:val="VerbatimChar"/>
        </w:rPr>
        <w:t>pipe.buildErrorMessage</w:t>
      </w:r>
      <w:r w:rsidRPr="00D40F9A">
        <w:t xml:space="preserve"> metódust hívja meg egy fájllal, és ellenőrzi, hogy a várt hibaüzenetet adja-e vissza.</w:t>
      </w:r>
    </w:p>
    <w:p w14:paraId="3E21283E" w14:textId="77777777" w:rsidR="00895932" w:rsidRPr="00D40F9A" w:rsidRDefault="00895932">
      <w:pPr>
        <w:pStyle w:val="ListParagraph"/>
        <w:numPr>
          <w:ilvl w:val="1"/>
          <w:numId w:val="74"/>
        </w:numPr>
        <w:spacing w:line="240" w:lineRule="auto"/>
        <w:jc w:val="left"/>
      </w:pPr>
      <w:r w:rsidRPr="00D40F9A">
        <w:rPr>
          <w:b/>
          <w:bCs/>
        </w:rPr>
        <w:t>Mocked input data</w:t>
      </w:r>
      <w:r w:rsidRPr="00D40F9A">
        <w:t>:</w:t>
      </w:r>
    </w:p>
    <w:p w14:paraId="1911A4F2" w14:textId="77777777" w:rsidR="00895932" w:rsidRPr="00D40F9A" w:rsidRDefault="00895932">
      <w:pPr>
        <w:pStyle w:val="ListParagraph"/>
        <w:numPr>
          <w:ilvl w:val="2"/>
          <w:numId w:val="74"/>
        </w:numPr>
        <w:spacing w:line="240" w:lineRule="auto"/>
        <w:jc w:val="left"/>
      </w:pPr>
      <w:r w:rsidRPr="00D40F9A">
        <w:rPr>
          <w:b/>
          <w:bCs/>
        </w:rPr>
        <w:t>file</w:t>
      </w:r>
      <w:r w:rsidRPr="00D40F9A">
        <w:t>:</w:t>
      </w:r>
    </w:p>
    <w:p w14:paraId="54F1AA42" w14:textId="77777777" w:rsidR="00895932" w:rsidRPr="00D40F9A" w:rsidRDefault="00895932">
      <w:pPr>
        <w:pStyle w:val="SourceCodeLanguage"/>
        <w:numPr>
          <w:ilvl w:val="2"/>
          <w:numId w:val="55"/>
        </w:numPr>
      </w:pPr>
      <w:r w:rsidRPr="00D40F9A">
        <w:t>json</w:t>
      </w:r>
    </w:p>
    <w:p w14:paraId="561D97B7" w14:textId="77777777" w:rsidR="00895932" w:rsidRPr="00D40F9A" w:rsidRDefault="00895932">
      <w:pPr>
        <w:pStyle w:val="SourceCode"/>
        <w:numPr>
          <w:ilvl w:val="2"/>
          <w:numId w:val="55"/>
        </w:numPr>
        <w:spacing w:before="0" w:after="0"/>
      </w:pPr>
      <w:r w:rsidRPr="00D40F9A">
        <w:t>{</w:t>
      </w:r>
    </w:p>
    <w:p w14:paraId="48523D58" w14:textId="77777777" w:rsidR="00895932" w:rsidRPr="00D40F9A" w:rsidRDefault="00895932">
      <w:pPr>
        <w:pStyle w:val="SourceCode"/>
        <w:numPr>
          <w:ilvl w:val="2"/>
          <w:numId w:val="55"/>
        </w:numPr>
        <w:spacing w:before="0" w:after="0"/>
      </w:pPr>
      <w:r w:rsidRPr="00D40F9A">
        <w:t xml:space="preserve">  "originalname": "test.mp3"</w:t>
      </w:r>
    </w:p>
    <w:p w14:paraId="16082819" w14:textId="77777777" w:rsidR="00895932" w:rsidRPr="00D40F9A" w:rsidRDefault="00895932">
      <w:pPr>
        <w:pStyle w:val="SourceCode"/>
        <w:numPr>
          <w:ilvl w:val="2"/>
          <w:numId w:val="55"/>
        </w:numPr>
        <w:spacing w:before="0" w:after="0"/>
      </w:pPr>
      <w:r w:rsidRPr="00D40F9A">
        <w:t>}</w:t>
      </w:r>
    </w:p>
    <w:p w14:paraId="51F6F35D" w14:textId="77777777" w:rsidR="00895932" w:rsidRPr="00D40F9A" w:rsidRDefault="00895932">
      <w:pPr>
        <w:pStyle w:val="ListParagraph"/>
        <w:numPr>
          <w:ilvl w:val="1"/>
          <w:numId w:val="74"/>
        </w:numPr>
        <w:spacing w:line="240" w:lineRule="auto"/>
        <w:jc w:val="left"/>
      </w:pPr>
      <w:r w:rsidRPr="00D40F9A">
        <w:rPr>
          <w:b/>
          <w:bCs/>
        </w:rPr>
        <w:t>Return value</w:t>
      </w:r>
      <w:r w:rsidRPr="00D40F9A">
        <w:t>:</w:t>
      </w:r>
    </w:p>
    <w:p w14:paraId="09E31E0A" w14:textId="77777777" w:rsidR="00895932" w:rsidRPr="00D40F9A" w:rsidRDefault="00895932">
      <w:pPr>
        <w:pStyle w:val="ListParagraph"/>
        <w:numPr>
          <w:ilvl w:val="2"/>
          <w:numId w:val="74"/>
        </w:numPr>
        <w:spacing w:line="240" w:lineRule="auto"/>
        <w:jc w:val="left"/>
      </w:pPr>
      <w:r w:rsidRPr="00D40F9A">
        <w:rPr>
          <w:b/>
          <w:bCs/>
        </w:rPr>
        <w:t>errorMessage</w:t>
      </w:r>
      <w:r w:rsidRPr="00D40F9A">
        <w:t>:</w:t>
      </w:r>
    </w:p>
    <w:p w14:paraId="690424A5" w14:textId="77777777" w:rsidR="00895932" w:rsidRPr="00D40F9A" w:rsidRDefault="00895932">
      <w:pPr>
        <w:pStyle w:val="SourceCodeLanguage"/>
        <w:numPr>
          <w:ilvl w:val="2"/>
          <w:numId w:val="55"/>
        </w:numPr>
      </w:pPr>
      <w:r w:rsidRPr="00D40F9A">
        <w:t>json</w:t>
      </w:r>
    </w:p>
    <w:p w14:paraId="5EFEC4ED" w14:textId="77777777" w:rsidR="00895932" w:rsidRPr="00D40F9A" w:rsidRDefault="00895932">
      <w:pPr>
        <w:pStyle w:val="SourceCode"/>
        <w:numPr>
          <w:ilvl w:val="2"/>
          <w:numId w:val="55"/>
        </w:numPr>
        <w:spacing w:before="0" w:after="0"/>
      </w:pPr>
      <w:r w:rsidRPr="00D40F9A">
        <w:t>"The audio file test.mp3 exceeds the maximum allowed length of 15 seconds."</w:t>
      </w:r>
    </w:p>
    <w:p w14:paraId="643D28A5" w14:textId="77777777" w:rsidR="005766AF" w:rsidRDefault="005766AF">
      <w:pPr>
        <w:spacing w:line="259" w:lineRule="auto"/>
        <w:jc w:val="left"/>
        <w:rPr>
          <w:rFonts w:eastAsiaTheme="majorEastAsia" w:cstheme="majorBidi"/>
          <w:b/>
          <w:szCs w:val="24"/>
        </w:rPr>
      </w:pPr>
      <w:r>
        <w:br w:type="page"/>
      </w:r>
    </w:p>
    <w:p w14:paraId="6ED5A305" w14:textId="2E64988D" w:rsidR="00895932" w:rsidRPr="00D40F9A" w:rsidRDefault="00895932" w:rsidP="002A6322">
      <w:pPr>
        <w:pStyle w:val="Heading4"/>
        <w:spacing w:before="0" w:after="240" w:line="240" w:lineRule="auto"/>
      </w:pPr>
      <w:bookmarkStart w:id="61" w:name="_Toc191580369"/>
      <w:r w:rsidRPr="00D40F9A">
        <w:lastRenderedPageBreak/>
        <w:t>Backend Guard Tesztelés</w:t>
      </w:r>
      <w:bookmarkEnd w:id="61"/>
    </w:p>
    <w:p w14:paraId="238F90FF" w14:textId="6D9B5548" w:rsidR="00B73C81" w:rsidRPr="00D40F9A" w:rsidRDefault="00B73C81" w:rsidP="00B73C81">
      <w:pPr>
        <w:rPr>
          <w:b/>
        </w:rPr>
      </w:pPr>
      <w:r w:rsidRPr="00D40F9A">
        <w:t>Az alábbiakban bemutatjuk az összes Guard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14DBD860" w14:textId="77777777" w:rsidR="00895932" w:rsidRPr="00D40F9A" w:rsidRDefault="00895932" w:rsidP="00895932">
      <w:pPr>
        <w:pStyle w:val="Heading5"/>
        <w:spacing w:before="0" w:line="240" w:lineRule="auto"/>
      </w:pPr>
      <w:bookmarkStart w:id="62" w:name="_Toc191580370"/>
      <w:r w:rsidRPr="00D40F9A">
        <w:rPr>
          <w:rStyle w:val="VerbatimChar"/>
        </w:rPr>
        <w:t>auth.guard.spec.ts</w:t>
      </w:r>
      <w:bookmarkEnd w:id="62"/>
    </w:p>
    <w:p w14:paraId="5108A188" w14:textId="77777777" w:rsidR="00895932" w:rsidRPr="00D40F9A" w:rsidRDefault="00895932">
      <w:pPr>
        <w:pStyle w:val="ListParagraph"/>
        <w:numPr>
          <w:ilvl w:val="0"/>
          <w:numId w:val="75"/>
        </w:numPr>
        <w:spacing w:line="240" w:lineRule="auto"/>
        <w:jc w:val="left"/>
      </w:pPr>
      <w:r w:rsidRPr="00D40F9A">
        <w:rPr>
          <w:b/>
          <w:bCs/>
        </w:rPr>
        <w:t>AuthGuard -&gt; should be defined</w:t>
      </w:r>
      <w:r w:rsidRPr="00D40F9A">
        <w:t xml:space="preserve">: Ellenőrzi, hogy az </w:t>
      </w:r>
      <w:r w:rsidRPr="00D40F9A">
        <w:rPr>
          <w:rStyle w:val="VerbatimChar"/>
        </w:rPr>
        <w:t>AuthGuard</w:t>
      </w:r>
      <w:r w:rsidRPr="00D40F9A">
        <w:t xml:space="preserve"> megfelelően definiálva van-e és példányosítva van-e a teszt modulban.</w:t>
      </w:r>
    </w:p>
    <w:p w14:paraId="5329C342" w14:textId="77777777" w:rsidR="00895932" w:rsidRPr="00D40F9A" w:rsidRDefault="00895932">
      <w:pPr>
        <w:pStyle w:val="ListParagraph"/>
        <w:numPr>
          <w:ilvl w:val="1"/>
          <w:numId w:val="75"/>
        </w:numPr>
        <w:spacing w:line="240" w:lineRule="auto"/>
        <w:jc w:val="left"/>
      </w:pPr>
      <w:r w:rsidRPr="00D40F9A">
        <w:rPr>
          <w:b/>
          <w:bCs/>
        </w:rPr>
        <w:t>Mocked input data</w:t>
      </w:r>
      <w:r w:rsidRPr="00D40F9A">
        <w:t>:</w:t>
      </w:r>
    </w:p>
    <w:p w14:paraId="0434A78D" w14:textId="77777777" w:rsidR="00895932" w:rsidRPr="00D40F9A" w:rsidRDefault="00895932">
      <w:pPr>
        <w:pStyle w:val="ListParagraph"/>
        <w:numPr>
          <w:ilvl w:val="2"/>
          <w:numId w:val="75"/>
        </w:numPr>
        <w:spacing w:line="240" w:lineRule="auto"/>
        <w:jc w:val="left"/>
      </w:pPr>
      <w:r w:rsidRPr="00D40F9A">
        <w:rPr>
          <w:b/>
          <w:bCs/>
        </w:rPr>
        <w:t>jwtService</w:t>
      </w:r>
      <w:r w:rsidRPr="00D40F9A">
        <w:t>:</w:t>
      </w:r>
    </w:p>
    <w:p w14:paraId="730C8743" w14:textId="77777777" w:rsidR="00895932" w:rsidRPr="00D40F9A" w:rsidRDefault="00895932">
      <w:pPr>
        <w:pStyle w:val="SourceCodeLanguage"/>
        <w:numPr>
          <w:ilvl w:val="2"/>
          <w:numId w:val="55"/>
        </w:numPr>
      </w:pPr>
      <w:r w:rsidRPr="00D40F9A">
        <w:t>json</w:t>
      </w:r>
    </w:p>
    <w:p w14:paraId="56051052" w14:textId="11BC9B97" w:rsidR="00105202" w:rsidRPr="005766AF" w:rsidRDefault="00895932">
      <w:pPr>
        <w:pStyle w:val="SourceCode"/>
        <w:numPr>
          <w:ilvl w:val="2"/>
          <w:numId w:val="55"/>
        </w:numPr>
        <w:spacing w:before="0" w:after="0"/>
      </w:pPr>
      <w:r w:rsidRPr="00D40F9A">
        <w:t>{}</w:t>
      </w:r>
    </w:p>
    <w:p w14:paraId="2C40BE73" w14:textId="30194F54" w:rsidR="00895932" w:rsidRPr="00D40F9A" w:rsidRDefault="00895932">
      <w:pPr>
        <w:pStyle w:val="ListParagraph"/>
        <w:numPr>
          <w:ilvl w:val="2"/>
          <w:numId w:val="75"/>
        </w:numPr>
        <w:spacing w:line="240" w:lineRule="auto"/>
        <w:jc w:val="left"/>
      </w:pPr>
      <w:r w:rsidRPr="00D40F9A">
        <w:rPr>
          <w:b/>
          <w:bCs/>
        </w:rPr>
        <w:t>reflector</w:t>
      </w:r>
      <w:r w:rsidRPr="00D40F9A">
        <w:t>:</w:t>
      </w:r>
    </w:p>
    <w:p w14:paraId="4AD71672" w14:textId="77777777" w:rsidR="00895932" w:rsidRPr="00D40F9A" w:rsidRDefault="00895932">
      <w:pPr>
        <w:pStyle w:val="SourceCodeLanguage"/>
        <w:numPr>
          <w:ilvl w:val="2"/>
          <w:numId w:val="55"/>
        </w:numPr>
      </w:pPr>
      <w:r w:rsidRPr="00D40F9A">
        <w:t>json</w:t>
      </w:r>
    </w:p>
    <w:p w14:paraId="3884F6FF" w14:textId="77777777" w:rsidR="00895932" w:rsidRPr="00D40F9A" w:rsidRDefault="00895932">
      <w:pPr>
        <w:pStyle w:val="SourceCode"/>
        <w:numPr>
          <w:ilvl w:val="2"/>
          <w:numId w:val="55"/>
        </w:numPr>
        <w:spacing w:before="0" w:after="0"/>
      </w:pPr>
      <w:r w:rsidRPr="00D40F9A">
        <w:t>{}</w:t>
      </w:r>
    </w:p>
    <w:p w14:paraId="60045779" w14:textId="77777777" w:rsidR="00895932" w:rsidRPr="00D40F9A" w:rsidRDefault="00895932">
      <w:pPr>
        <w:pStyle w:val="ListParagraph"/>
        <w:numPr>
          <w:ilvl w:val="1"/>
          <w:numId w:val="75"/>
        </w:numPr>
        <w:spacing w:line="240" w:lineRule="auto"/>
        <w:jc w:val="left"/>
      </w:pPr>
      <w:r w:rsidRPr="00D40F9A">
        <w:rPr>
          <w:b/>
          <w:bCs/>
        </w:rPr>
        <w:t>Return value</w:t>
      </w:r>
      <w:r w:rsidRPr="00D40F9A">
        <w:t>:</w:t>
      </w:r>
    </w:p>
    <w:p w14:paraId="219C97B3" w14:textId="77777777" w:rsidR="00895932" w:rsidRPr="00D40F9A" w:rsidRDefault="00895932">
      <w:pPr>
        <w:pStyle w:val="ListParagraph"/>
        <w:numPr>
          <w:ilvl w:val="2"/>
          <w:numId w:val="75"/>
        </w:numPr>
        <w:spacing w:line="240" w:lineRule="auto"/>
        <w:jc w:val="left"/>
      </w:pPr>
      <w:r w:rsidRPr="00D40F9A">
        <w:rPr>
          <w:b/>
          <w:bCs/>
        </w:rPr>
        <w:t>result</w:t>
      </w:r>
      <w:r w:rsidRPr="00D40F9A">
        <w:t>:</w:t>
      </w:r>
    </w:p>
    <w:p w14:paraId="0F74603C" w14:textId="77777777" w:rsidR="00895932" w:rsidRPr="00D40F9A" w:rsidRDefault="00895932">
      <w:pPr>
        <w:pStyle w:val="SourceCodeLanguage"/>
        <w:numPr>
          <w:ilvl w:val="2"/>
          <w:numId w:val="55"/>
        </w:numPr>
      </w:pPr>
      <w:r w:rsidRPr="00D40F9A">
        <w:t>json</w:t>
      </w:r>
    </w:p>
    <w:p w14:paraId="7E9C85BB" w14:textId="77777777" w:rsidR="00895932" w:rsidRPr="00D40F9A" w:rsidRDefault="00895932">
      <w:pPr>
        <w:pStyle w:val="SourceCode"/>
        <w:numPr>
          <w:ilvl w:val="2"/>
          <w:numId w:val="55"/>
        </w:numPr>
        <w:spacing w:before="0" w:after="0"/>
      </w:pPr>
      <w:r w:rsidRPr="00D40F9A">
        <w:t>{}</w:t>
      </w:r>
    </w:p>
    <w:p w14:paraId="55C35004" w14:textId="77777777" w:rsidR="00895932" w:rsidRPr="00D40F9A" w:rsidRDefault="00895932">
      <w:pPr>
        <w:pStyle w:val="ListParagraph"/>
        <w:numPr>
          <w:ilvl w:val="0"/>
          <w:numId w:val="75"/>
        </w:numPr>
        <w:spacing w:line="240" w:lineRule="auto"/>
        <w:jc w:val="left"/>
      </w:pPr>
      <w:r w:rsidRPr="00D40F9A">
        <w:rPr>
          <w:b/>
          <w:bCs/>
        </w:rPr>
        <w:t>AuthGuard -&gt; should allow access to public endpoints</w:t>
      </w:r>
      <w:r w:rsidRPr="00D40F9A">
        <w:t xml:space="preserve">: Ellenőrzi, hogy az </w:t>
      </w:r>
      <w:r w:rsidRPr="00D40F9A">
        <w:rPr>
          <w:rStyle w:val="VerbatimChar"/>
        </w:rPr>
        <w:t>AuthGuard</w:t>
      </w:r>
      <w:r w:rsidRPr="00D40F9A">
        <w:t xml:space="preserve"> hozzáférést enged-e a nyilvános végpontokhoz. A </w:t>
      </w:r>
      <w:r w:rsidRPr="00D40F9A">
        <w:rPr>
          <w:rStyle w:val="VerbatimChar"/>
        </w:rPr>
        <w:t>reflector.getAllAndOverride</w:t>
      </w:r>
      <w:r w:rsidRPr="00D40F9A">
        <w:t xml:space="preserve"> metódust mockolja, hogy igaz értéket adjon vissza, és ellenőrzi, hogy az </w:t>
      </w:r>
      <w:r w:rsidRPr="00D40F9A">
        <w:rPr>
          <w:rStyle w:val="VerbatimChar"/>
        </w:rPr>
        <w:t>authGuard.canActivate</w:t>
      </w:r>
      <w:r w:rsidRPr="00D40F9A">
        <w:t xml:space="preserve"> metódus a várt eredményt adja-e vissza.</w:t>
      </w:r>
    </w:p>
    <w:p w14:paraId="40E197AC" w14:textId="77777777" w:rsidR="00895932" w:rsidRPr="00D40F9A" w:rsidRDefault="00895932">
      <w:pPr>
        <w:pStyle w:val="ListParagraph"/>
        <w:numPr>
          <w:ilvl w:val="1"/>
          <w:numId w:val="75"/>
        </w:numPr>
        <w:spacing w:line="240" w:lineRule="auto"/>
        <w:jc w:val="left"/>
      </w:pPr>
      <w:r w:rsidRPr="00D40F9A">
        <w:rPr>
          <w:b/>
          <w:bCs/>
        </w:rPr>
        <w:t>Mocked input data</w:t>
      </w:r>
      <w:r w:rsidRPr="00D40F9A">
        <w:t>:</w:t>
      </w:r>
    </w:p>
    <w:p w14:paraId="298482BE" w14:textId="77777777" w:rsidR="00895932" w:rsidRPr="00D40F9A" w:rsidRDefault="00895932">
      <w:pPr>
        <w:pStyle w:val="ListParagraph"/>
        <w:numPr>
          <w:ilvl w:val="2"/>
          <w:numId w:val="75"/>
        </w:numPr>
        <w:spacing w:line="240" w:lineRule="auto"/>
        <w:jc w:val="left"/>
      </w:pPr>
      <w:r w:rsidRPr="00D40F9A">
        <w:rPr>
          <w:b/>
          <w:bCs/>
        </w:rPr>
        <w:t>context</w:t>
      </w:r>
      <w:r w:rsidRPr="00D40F9A">
        <w:t>:</w:t>
      </w:r>
    </w:p>
    <w:p w14:paraId="5B988405" w14:textId="77777777" w:rsidR="00895932" w:rsidRPr="00D40F9A" w:rsidRDefault="00895932">
      <w:pPr>
        <w:pStyle w:val="SourceCodeLanguage"/>
        <w:numPr>
          <w:ilvl w:val="2"/>
          <w:numId w:val="55"/>
        </w:numPr>
      </w:pPr>
      <w:r w:rsidRPr="00D40F9A">
        <w:t>json</w:t>
      </w:r>
    </w:p>
    <w:p w14:paraId="050D9B39" w14:textId="77777777" w:rsidR="00895932" w:rsidRPr="00D40F9A" w:rsidRDefault="00895932">
      <w:pPr>
        <w:pStyle w:val="SourceCode"/>
        <w:numPr>
          <w:ilvl w:val="2"/>
          <w:numId w:val="55"/>
        </w:numPr>
        <w:spacing w:before="0" w:after="0"/>
      </w:pPr>
      <w:r w:rsidRPr="00D40F9A">
        <w:t>{</w:t>
      </w:r>
    </w:p>
    <w:p w14:paraId="7608804B" w14:textId="77777777" w:rsidR="00895932" w:rsidRPr="00D40F9A" w:rsidRDefault="00895932">
      <w:pPr>
        <w:pStyle w:val="SourceCode"/>
        <w:numPr>
          <w:ilvl w:val="2"/>
          <w:numId w:val="55"/>
        </w:numPr>
        <w:spacing w:before="0" w:after="0"/>
      </w:pPr>
      <w:r w:rsidRPr="00D40F9A">
        <w:t xml:space="preserve">  "switchToHttp": {</w:t>
      </w:r>
    </w:p>
    <w:p w14:paraId="3F2EABFE" w14:textId="77777777" w:rsidR="00895932" w:rsidRPr="00D40F9A" w:rsidRDefault="00895932">
      <w:pPr>
        <w:pStyle w:val="SourceCode"/>
        <w:numPr>
          <w:ilvl w:val="2"/>
          <w:numId w:val="55"/>
        </w:numPr>
        <w:spacing w:before="0" w:after="0"/>
      </w:pPr>
      <w:r w:rsidRPr="00D40F9A">
        <w:t xml:space="preserve">    "getRequest": {</w:t>
      </w:r>
    </w:p>
    <w:p w14:paraId="7C88F4BB" w14:textId="77777777" w:rsidR="00895932" w:rsidRPr="00D40F9A" w:rsidRDefault="00895932">
      <w:pPr>
        <w:pStyle w:val="SourceCode"/>
        <w:numPr>
          <w:ilvl w:val="2"/>
          <w:numId w:val="55"/>
        </w:numPr>
        <w:spacing w:before="0" w:after="0"/>
      </w:pPr>
      <w:r w:rsidRPr="00D40F9A">
        <w:t xml:space="preserve">      "cookies": {}</w:t>
      </w:r>
    </w:p>
    <w:p w14:paraId="2D219263" w14:textId="77777777" w:rsidR="00895932" w:rsidRPr="00D40F9A" w:rsidRDefault="00895932">
      <w:pPr>
        <w:pStyle w:val="SourceCode"/>
        <w:numPr>
          <w:ilvl w:val="2"/>
          <w:numId w:val="55"/>
        </w:numPr>
        <w:spacing w:before="0" w:after="0"/>
      </w:pPr>
      <w:r w:rsidRPr="00D40F9A">
        <w:t xml:space="preserve">    }</w:t>
      </w:r>
    </w:p>
    <w:p w14:paraId="7BF99B88" w14:textId="77777777" w:rsidR="00895932" w:rsidRPr="00D40F9A" w:rsidRDefault="00895932">
      <w:pPr>
        <w:pStyle w:val="SourceCode"/>
        <w:numPr>
          <w:ilvl w:val="2"/>
          <w:numId w:val="55"/>
        </w:numPr>
        <w:spacing w:before="0" w:after="0"/>
      </w:pPr>
      <w:r w:rsidRPr="00D40F9A">
        <w:t xml:space="preserve">  },</w:t>
      </w:r>
    </w:p>
    <w:p w14:paraId="31D099C2" w14:textId="77777777" w:rsidR="00895932" w:rsidRPr="00D40F9A" w:rsidRDefault="00895932">
      <w:pPr>
        <w:pStyle w:val="SourceCode"/>
        <w:numPr>
          <w:ilvl w:val="2"/>
          <w:numId w:val="55"/>
        </w:numPr>
        <w:spacing w:before="0" w:after="0"/>
      </w:pPr>
      <w:r w:rsidRPr="00D40F9A">
        <w:t xml:space="preserve">  "getHandler": {},</w:t>
      </w:r>
    </w:p>
    <w:p w14:paraId="2AA769F1" w14:textId="77777777" w:rsidR="00895932" w:rsidRPr="00D40F9A" w:rsidRDefault="00895932">
      <w:pPr>
        <w:pStyle w:val="SourceCode"/>
        <w:numPr>
          <w:ilvl w:val="2"/>
          <w:numId w:val="55"/>
        </w:numPr>
        <w:spacing w:before="0" w:after="0"/>
      </w:pPr>
      <w:r w:rsidRPr="00D40F9A">
        <w:t xml:space="preserve">  "getClass": {}</w:t>
      </w:r>
    </w:p>
    <w:p w14:paraId="7397FA72" w14:textId="77777777" w:rsidR="00895932" w:rsidRPr="00D40F9A" w:rsidRDefault="00895932">
      <w:pPr>
        <w:pStyle w:val="SourceCode"/>
        <w:numPr>
          <w:ilvl w:val="2"/>
          <w:numId w:val="55"/>
        </w:numPr>
        <w:spacing w:before="0" w:after="0"/>
      </w:pPr>
      <w:r w:rsidRPr="00D40F9A">
        <w:t>}</w:t>
      </w:r>
    </w:p>
    <w:p w14:paraId="286FD496" w14:textId="77777777" w:rsidR="00895932" w:rsidRPr="00D40F9A" w:rsidRDefault="00895932">
      <w:pPr>
        <w:pStyle w:val="ListParagraph"/>
        <w:numPr>
          <w:ilvl w:val="2"/>
          <w:numId w:val="75"/>
        </w:numPr>
        <w:spacing w:line="240" w:lineRule="auto"/>
        <w:jc w:val="left"/>
      </w:pPr>
      <w:r w:rsidRPr="00D40F9A">
        <w:rPr>
          <w:b/>
          <w:bCs/>
        </w:rPr>
        <w:t>reflector</w:t>
      </w:r>
      <w:r w:rsidRPr="00D40F9A">
        <w:t>:</w:t>
      </w:r>
    </w:p>
    <w:p w14:paraId="653B4AFE" w14:textId="77777777" w:rsidR="00895932" w:rsidRPr="00D40F9A" w:rsidRDefault="00895932">
      <w:pPr>
        <w:pStyle w:val="SourceCodeLanguage"/>
        <w:numPr>
          <w:ilvl w:val="2"/>
          <w:numId w:val="55"/>
        </w:numPr>
      </w:pPr>
      <w:r w:rsidRPr="00D40F9A">
        <w:t>json</w:t>
      </w:r>
    </w:p>
    <w:p w14:paraId="2EB8DD92" w14:textId="77777777" w:rsidR="00895932" w:rsidRPr="00D40F9A" w:rsidRDefault="00895932">
      <w:pPr>
        <w:pStyle w:val="SourceCode"/>
        <w:numPr>
          <w:ilvl w:val="2"/>
          <w:numId w:val="55"/>
        </w:numPr>
        <w:spacing w:before="0" w:after="0"/>
      </w:pPr>
      <w:r w:rsidRPr="00D40F9A">
        <w:t>{</w:t>
      </w:r>
    </w:p>
    <w:p w14:paraId="05190814" w14:textId="77777777" w:rsidR="00895932" w:rsidRPr="00D40F9A" w:rsidRDefault="00895932">
      <w:pPr>
        <w:pStyle w:val="SourceCode"/>
        <w:numPr>
          <w:ilvl w:val="2"/>
          <w:numId w:val="55"/>
        </w:numPr>
        <w:spacing w:before="0" w:after="0"/>
      </w:pPr>
      <w:r w:rsidRPr="00D40F9A">
        <w:t xml:space="preserve">  "getAllAndOverride": true</w:t>
      </w:r>
    </w:p>
    <w:p w14:paraId="2C57992B" w14:textId="77777777" w:rsidR="00895932" w:rsidRPr="00D40F9A" w:rsidRDefault="00895932">
      <w:pPr>
        <w:pStyle w:val="SourceCode"/>
        <w:numPr>
          <w:ilvl w:val="2"/>
          <w:numId w:val="55"/>
        </w:numPr>
        <w:spacing w:before="0" w:after="0"/>
      </w:pPr>
      <w:r w:rsidRPr="00D40F9A">
        <w:t>}</w:t>
      </w:r>
    </w:p>
    <w:p w14:paraId="379BDF69" w14:textId="77777777" w:rsidR="00895932" w:rsidRPr="00D40F9A" w:rsidRDefault="00895932">
      <w:pPr>
        <w:pStyle w:val="ListParagraph"/>
        <w:numPr>
          <w:ilvl w:val="1"/>
          <w:numId w:val="75"/>
        </w:numPr>
        <w:spacing w:line="240" w:lineRule="auto"/>
        <w:jc w:val="left"/>
      </w:pPr>
      <w:r w:rsidRPr="00D40F9A">
        <w:rPr>
          <w:b/>
          <w:bCs/>
        </w:rPr>
        <w:t>Return value</w:t>
      </w:r>
      <w:r w:rsidRPr="00D40F9A">
        <w:t>:</w:t>
      </w:r>
    </w:p>
    <w:p w14:paraId="71D6A259" w14:textId="77777777" w:rsidR="00895932" w:rsidRPr="00D40F9A" w:rsidRDefault="00895932">
      <w:pPr>
        <w:pStyle w:val="ListParagraph"/>
        <w:numPr>
          <w:ilvl w:val="2"/>
          <w:numId w:val="75"/>
        </w:numPr>
        <w:spacing w:line="240" w:lineRule="auto"/>
        <w:jc w:val="left"/>
      </w:pPr>
      <w:r w:rsidRPr="00D40F9A">
        <w:rPr>
          <w:b/>
          <w:bCs/>
        </w:rPr>
        <w:t>result</w:t>
      </w:r>
      <w:r w:rsidRPr="00D40F9A">
        <w:t>:</w:t>
      </w:r>
    </w:p>
    <w:p w14:paraId="521F1D0D" w14:textId="77777777" w:rsidR="00895932" w:rsidRPr="00D40F9A" w:rsidRDefault="00895932">
      <w:pPr>
        <w:pStyle w:val="SourceCodeLanguage"/>
        <w:numPr>
          <w:ilvl w:val="2"/>
          <w:numId w:val="55"/>
        </w:numPr>
      </w:pPr>
      <w:r w:rsidRPr="00D40F9A">
        <w:t>json</w:t>
      </w:r>
    </w:p>
    <w:p w14:paraId="0EAA6B25" w14:textId="77777777" w:rsidR="00895932" w:rsidRPr="00D40F9A" w:rsidRDefault="00895932">
      <w:pPr>
        <w:pStyle w:val="SourceCode"/>
        <w:numPr>
          <w:ilvl w:val="2"/>
          <w:numId w:val="55"/>
        </w:numPr>
        <w:spacing w:before="0" w:after="0"/>
      </w:pPr>
      <w:r w:rsidRPr="00D40F9A">
        <w:t>true</w:t>
      </w:r>
    </w:p>
    <w:p w14:paraId="09D4188D" w14:textId="77777777" w:rsidR="005766AF" w:rsidRDefault="005766AF">
      <w:pPr>
        <w:spacing w:line="259" w:lineRule="auto"/>
        <w:jc w:val="left"/>
        <w:rPr>
          <w:b/>
          <w:bCs/>
        </w:rPr>
      </w:pPr>
      <w:r>
        <w:rPr>
          <w:b/>
          <w:bCs/>
        </w:rPr>
        <w:br w:type="page"/>
      </w:r>
    </w:p>
    <w:p w14:paraId="3ADD21BD" w14:textId="0BA9BD69" w:rsidR="00895932" w:rsidRPr="00D40F9A" w:rsidRDefault="00895932">
      <w:pPr>
        <w:pStyle w:val="ListParagraph"/>
        <w:numPr>
          <w:ilvl w:val="0"/>
          <w:numId w:val="75"/>
        </w:numPr>
        <w:spacing w:line="240" w:lineRule="auto"/>
        <w:jc w:val="left"/>
      </w:pPr>
      <w:r w:rsidRPr="00D40F9A">
        <w:rPr>
          <w:b/>
          <w:bCs/>
        </w:rPr>
        <w:lastRenderedPageBreak/>
        <w:t>AuthGuard -&gt; should throw UnauthorizedException if token is missing</w:t>
      </w:r>
      <w:r w:rsidRPr="00D40F9A">
        <w:t xml:space="preserve">: Ellenőrzi, hogy az </w:t>
      </w:r>
      <w:r w:rsidRPr="00D40F9A">
        <w:rPr>
          <w:rStyle w:val="VerbatimChar"/>
        </w:rPr>
        <w:t>AuthGuard</w:t>
      </w:r>
      <w:r w:rsidRPr="00D40F9A">
        <w:t xml:space="preserve"> </w:t>
      </w:r>
      <w:r w:rsidRPr="00D40F9A">
        <w:rPr>
          <w:rStyle w:val="VerbatimChar"/>
        </w:rPr>
        <w:t>UnauthorizedException</w:t>
      </w:r>
      <w:r w:rsidRPr="00D40F9A">
        <w:t xml:space="preserve"> hibát dob-e, ha a token hiányzik. A </w:t>
      </w:r>
      <w:r w:rsidRPr="00D40F9A">
        <w:rPr>
          <w:rStyle w:val="VerbatimChar"/>
        </w:rPr>
        <w:t>reflector.getAllAndOverride</w:t>
      </w:r>
      <w:r w:rsidRPr="00D40F9A">
        <w:t xml:space="preserve"> metódust mockolja, hogy hamis értéket adjon vissza, és ellenőrzi, hogy az </w:t>
      </w:r>
      <w:r w:rsidRPr="00D40F9A">
        <w:rPr>
          <w:rStyle w:val="VerbatimChar"/>
        </w:rPr>
        <w:t>authGuard.canActivate</w:t>
      </w:r>
      <w:r w:rsidRPr="00D40F9A">
        <w:t xml:space="preserve"> metódus a várt hibát dobja-e.</w:t>
      </w:r>
    </w:p>
    <w:p w14:paraId="50642B72" w14:textId="77777777" w:rsidR="00895932" w:rsidRPr="00D40F9A" w:rsidRDefault="00895932">
      <w:pPr>
        <w:pStyle w:val="ListParagraph"/>
        <w:numPr>
          <w:ilvl w:val="1"/>
          <w:numId w:val="75"/>
        </w:numPr>
        <w:spacing w:line="240" w:lineRule="auto"/>
        <w:jc w:val="left"/>
      </w:pPr>
      <w:r w:rsidRPr="00D40F9A">
        <w:rPr>
          <w:b/>
          <w:bCs/>
        </w:rPr>
        <w:t>Mocked input data</w:t>
      </w:r>
      <w:r w:rsidRPr="00D40F9A">
        <w:t>:</w:t>
      </w:r>
    </w:p>
    <w:p w14:paraId="2DE3A1D0" w14:textId="77777777" w:rsidR="00895932" w:rsidRPr="00D40F9A" w:rsidRDefault="00895932">
      <w:pPr>
        <w:pStyle w:val="ListParagraph"/>
        <w:numPr>
          <w:ilvl w:val="2"/>
          <w:numId w:val="75"/>
        </w:numPr>
        <w:spacing w:line="240" w:lineRule="auto"/>
        <w:jc w:val="left"/>
      </w:pPr>
      <w:r w:rsidRPr="00D40F9A">
        <w:rPr>
          <w:b/>
          <w:bCs/>
        </w:rPr>
        <w:t>context</w:t>
      </w:r>
      <w:r w:rsidRPr="00D40F9A">
        <w:t>:</w:t>
      </w:r>
    </w:p>
    <w:p w14:paraId="10C36389" w14:textId="77777777" w:rsidR="00895932" w:rsidRPr="00D40F9A" w:rsidRDefault="00895932">
      <w:pPr>
        <w:pStyle w:val="SourceCodeLanguage"/>
        <w:numPr>
          <w:ilvl w:val="2"/>
          <w:numId w:val="55"/>
        </w:numPr>
      </w:pPr>
      <w:r w:rsidRPr="00D40F9A">
        <w:t>json</w:t>
      </w:r>
    </w:p>
    <w:p w14:paraId="32CE3060" w14:textId="77777777" w:rsidR="00895932" w:rsidRPr="00D40F9A" w:rsidRDefault="00895932">
      <w:pPr>
        <w:pStyle w:val="SourceCode"/>
        <w:numPr>
          <w:ilvl w:val="2"/>
          <w:numId w:val="55"/>
        </w:numPr>
        <w:spacing w:before="0" w:after="0"/>
      </w:pPr>
      <w:r w:rsidRPr="00D40F9A">
        <w:t>{</w:t>
      </w:r>
    </w:p>
    <w:p w14:paraId="2B228FCB" w14:textId="77777777" w:rsidR="00895932" w:rsidRPr="00D40F9A" w:rsidRDefault="00895932">
      <w:pPr>
        <w:pStyle w:val="SourceCode"/>
        <w:numPr>
          <w:ilvl w:val="2"/>
          <w:numId w:val="55"/>
        </w:numPr>
        <w:spacing w:before="0" w:after="0"/>
      </w:pPr>
      <w:r w:rsidRPr="00D40F9A">
        <w:t xml:space="preserve">  "switchToHttp": {</w:t>
      </w:r>
    </w:p>
    <w:p w14:paraId="67F32C12" w14:textId="77777777" w:rsidR="00895932" w:rsidRPr="00D40F9A" w:rsidRDefault="00895932">
      <w:pPr>
        <w:pStyle w:val="SourceCode"/>
        <w:numPr>
          <w:ilvl w:val="2"/>
          <w:numId w:val="55"/>
        </w:numPr>
        <w:spacing w:before="0" w:after="0"/>
      </w:pPr>
      <w:r w:rsidRPr="00D40F9A">
        <w:t xml:space="preserve">    "getRequest": {</w:t>
      </w:r>
    </w:p>
    <w:p w14:paraId="76EE99C2" w14:textId="77777777" w:rsidR="00895932" w:rsidRPr="00D40F9A" w:rsidRDefault="00895932">
      <w:pPr>
        <w:pStyle w:val="SourceCode"/>
        <w:numPr>
          <w:ilvl w:val="2"/>
          <w:numId w:val="55"/>
        </w:numPr>
        <w:spacing w:before="0" w:after="0"/>
      </w:pPr>
      <w:r w:rsidRPr="00D40F9A">
        <w:t xml:space="preserve">      "cookies": {}</w:t>
      </w:r>
    </w:p>
    <w:p w14:paraId="3A8DA4E8" w14:textId="77777777" w:rsidR="00895932" w:rsidRPr="00D40F9A" w:rsidRDefault="00895932">
      <w:pPr>
        <w:pStyle w:val="SourceCode"/>
        <w:numPr>
          <w:ilvl w:val="2"/>
          <w:numId w:val="55"/>
        </w:numPr>
        <w:spacing w:before="0" w:after="0"/>
      </w:pPr>
      <w:r w:rsidRPr="00D40F9A">
        <w:t xml:space="preserve">    }</w:t>
      </w:r>
    </w:p>
    <w:p w14:paraId="66FC34D1" w14:textId="77777777" w:rsidR="00895932" w:rsidRPr="00D40F9A" w:rsidRDefault="00895932">
      <w:pPr>
        <w:pStyle w:val="SourceCode"/>
        <w:numPr>
          <w:ilvl w:val="2"/>
          <w:numId w:val="55"/>
        </w:numPr>
        <w:spacing w:before="0" w:after="0"/>
      </w:pPr>
      <w:r w:rsidRPr="00D40F9A">
        <w:t xml:space="preserve">  },</w:t>
      </w:r>
    </w:p>
    <w:p w14:paraId="74831C46" w14:textId="77777777" w:rsidR="00895932" w:rsidRPr="00D40F9A" w:rsidRDefault="00895932">
      <w:pPr>
        <w:pStyle w:val="SourceCode"/>
        <w:numPr>
          <w:ilvl w:val="2"/>
          <w:numId w:val="55"/>
        </w:numPr>
        <w:spacing w:before="0" w:after="0"/>
      </w:pPr>
      <w:r w:rsidRPr="00D40F9A">
        <w:t xml:space="preserve">  "getHandler": {},</w:t>
      </w:r>
    </w:p>
    <w:p w14:paraId="64E0AE47" w14:textId="77777777" w:rsidR="00895932" w:rsidRPr="00D40F9A" w:rsidRDefault="00895932">
      <w:pPr>
        <w:pStyle w:val="SourceCode"/>
        <w:numPr>
          <w:ilvl w:val="2"/>
          <w:numId w:val="55"/>
        </w:numPr>
        <w:spacing w:before="0" w:after="0"/>
      </w:pPr>
      <w:r w:rsidRPr="00D40F9A">
        <w:t xml:space="preserve">  "getClass": {}</w:t>
      </w:r>
    </w:p>
    <w:p w14:paraId="5D15757E" w14:textId="4FB7231A" w:rsidR="00105202" w:rsidRPr="005766AF" w:rsidRDefault="00895932">
      <w:pPr>
        <w:pStyle w:val="SourceCode"/>
        <w:numPr>
          <w:ilvl w:val="2"/>
          <w:numId w:val="55"/>
        </w:numPr>
        <w:spacing w:before="0" w:after="0"/>
      </w:pPr>
      <w:r w:rsidRPr="00D40F9A">
        <w:t>}</w:t>
      </w:r>
    </w:p>
    <w:p w14:paraId="5664DC29" w14:textId="6773B5E1" w:rsidR="00895932" w:rsidRPr="00D40F9A" w:rsidRDefault="00895932">
      <w:pPr>
        <w:pStyle w:val="ListParagraph"/>
        <w:numPr>
          <w:ilvl w:val="2"/>
          <w:numId w:val="75"/>
        </w:numPr>
        <w:spacing w:line="240" w:lineRule="auto"/>
        <w:jc w:val="left"/>
      </w:pPr>
      <w:r w:rsidRPr="00D40F9A">
        <w:rPr>
          <w:b/>
          <w:bCs/>
        </w:rPr>
        <w:t>reflector</w:t>
      </w:r>
      <w:r w:rsidRPr="00D40F9A">
        <w:t>:</w:t>
      </w:r>
    </w:p>
    <w:p w14:paraId="765EF239" w14:textId="77777777" w:rsidR="00895932" w:rsidRPr="00D40F9A" w:rsidRDefault="00895932">
      <w:pPr>
        <w:pStyle w:val="SourceCodeLanguage"/>
        <w:numPr>
          <w:ilvl w:val="2"/>
          <w:numId w:val="55"/>
        </w:numPr>
      </w:pPr>
      <w:r w:rsidRPr="00D40F9A">
        <w:t>json</w:t>
      </w:r>
    </w:p>
    <w:p w14:paraId="337F730A" w14:textId="77777777" w:rsidR="00895932" w:rsidRPr="00D40F9A" w:rsidRDefault="00895932">
      <w:pPr>
        <w:pStyle w:val="SourceCode"/>
        <w:numPr>
          <w:ilvl w:val="2"/>
          <w:numId w:val="55"/>
        </w:numPr>
        <w:spacing w:before="0" w:after="0"/>
      </w:pPr>
      <w:r w:rsidRPr="00D40F9A">
        <w:t>{</w:t>
      </w:r>
    </w:p>
    <w:p w14:paraId="3B6D03B3" w14:textId="77777777" w:rsidR="00895932" w:rsidRPr="00D40F9A" w:rsidRDefault="00895932">
      <w:pPr>
        <w:pStyle w:val="SourceCode"/>
        <w:numPr>
          <w:ilvl w:val="2"/>
          <w:numId w:val="55"/>
        </w:numPr>
        <w:spacing w:before="0" w:after="0"/>
      </w:pPr>
      <w:r w:rsidRPr="00D40F9A">
        <w:t xml:space="preserve">  "getAllAndOverride": false</w:t>
      </w:r>
    </w:p>
    <w:p w14:paraId="6033C54A" w14:textId="77777777" w:rsidR="00895932" w:rsidRPr="00D40F9A" w:rsidRDefault="00895932">
      <w:pPr>
        <w:pStyle w:val="SourceCode"/>
        <w:numPr>
          <w:ilvl w:val="2"/>
          <w:numId w:val="55"/>
        </w:numPr>
        <w:spacing w:before="0" w:after="0"/>
      </w:pPr>
      <w:r w:rsidRPr="00D40F9A">
        <w:t>}</w:t>
      </w:r>
    </w:p>
    <w:p w14:paraId="3D248ADD" w14:textId="77777777" w:rsidR="00895932" w:rsidRPr="00D40F9A" w:rsidRDefault="00895932">
      <w:pPr>
        <w:pStyle w:val="ListParagraph"/>
        <w:numPr>
          <w:ilvl w:val="1"/>
          <w:numId w:val="75"/>
        </w:numPr>
        <w:spacing w:line="240" w:lineRule="auto"/>
        <w:jc w:val="left"/>
      </w:pPr>
      <w:r w:rsidRPr="00D40F9A">
        <w:rPr>
          <w:b/>
          <w:bCs/>
        </w:rPr>
        <w:t>Return value</w:t>
      </w:r>
      <w:r w:rsidRPr="00D40F9A">
        <w:t>:</w:t>
      </w:r>
    </w:p>
    <w:p w14:paraId="3DF0181A" w14:textId="77777777" w:rsidR="00895932" w:rsidRPr="00D40F9A" w:rsidRDefault="00895932">
      <w:pPr>
        <w:pStyle w:val="ListParagraph"/>
        <w:numPr>
          <w:ilvl w:val="2"/>
          <w:numId w:val="75"/>
        </w:numPr>
        <w:spacing w:line="240" w:lineRule="auto"/>
        <w:jc w:val="left"/>
      </w:pPr>
      <w:r w:rsidRPr="00D40F9A">
        <w:rPr>
          <w:b/>
          <w:bCs/>
        </w:rPr>
        <w:t>error</w:t>
      </w:r>
      <w:r w:rsidRPr="00D40F9A">
        <w:t>:</w:t>
      </w:r>
    </w:p>
    <w:p w14:paraId="3ED972CA" w14:textId="77777777" w:rsidR="00895932" w:rsidRPr="00D40F9A" w:rsidRDefault="00895932">
      <w:pPr>
        <w:pStyle w:val="SourceCodeLanguage"/>
        <w:numPr>
          <w:ilvl w:val="2"/>
          <w:numId w:val="55"/>
        </w:numPr>
      </w:pPr>
      <w:r w:rsidRPr="00D40F9A">
        <w:t>json</w:t>
      </w:r>
    </w:p>
    <w:p w14:paraId="371584F4" w14:textId="77777777" w:rsidR="00895932" w:rsidRPr="00D40F9A" w:rsidRDefault="00895932">
      <w:pPr>
        <w:pStyle w:val="SourceCode"/>
        <w:numPr>
          <w:ilvl w:val="2"/>
          <w:numId w:val="55"/>
        </w:numPr>
        <w:spacing w:before="0" w:after="0"/>
      </w:pPr>
      <w:r w:rsidRPr="00D40F9A">
        <w:t>{</w:t>
      </w:r>
    </w:p>
    <w:p w14:paraId="4F9A48C0" w14:textId="77777777" w:rsidR="00895932" w:rsidRPr="00D40F9A" w:rsidRDefault="00895932">
      <w:pPr>
        <w:pStyle w:val="SourceCode"/>
        <w:numPr>
          <w:ilvl w:val="2"/>
          <w:numId w:val="55"/>
        </w:numPr>
        <w:spacing w:before="0" w:after="0"/>
      </w:pPr>
      <w:r w:rsidRPr="00D40F9A">
        <w:t xml:space="preserve">  "name": "UnauthorizedException"</w:t>
      </w:r>
    </w:p>
    <w:p w14:paraId="6CE5CBDC" w14:textId="77777777" w:rsidR="00895932" w:rsidRPr="00D40F9A" w:rsidRDefault="00895932">
      <w:pPr>
        <w:pStyle w:val="SourceCode"/>
        <w:numPr>
          <w:ilvl w:val="2"/>
          <w:numId w:val="55"/>
        </w:numPr>
        <w:spacing w:before="0" w:after="0"/>
      </w:pPr>
      <w:r w:rsidRPr="00D40F9A">
        <w:t>}</w:t>
      </w:r>
    </w:p>
    <w:p w14:paraId="46CA9628" w14:textId="77777777" w:rsidR="00895932" w:rsidRPr="00D40F9A" w:rsidRDefault="00895932">
      <w:pPr>
        <w:pStyle w:val="ListParagraph"/>
        <w:numPr>
          <w:ilvl w:val="0"/>
          <w:numId w:val="75"/>
        </w:numPr>
        <w:spacing w:line="240" w:lineRule="auto"/>
        <w:jc w:val="left"/>
      </w:pPr>
      <w:r w:rsidRPr="00D40F9A">
        <w:rPr>
          <w:b/>
          <w:bCs/>
        </w:rPr>
        <w:t>AuthGuard -&gt; should throw HttpException if token is invalid</w:t>
      </w:r>
      <w:r w:rsidRPr="00D40F9A">
        <w:t xml:space="preserve">: Ellenőrzi, hogy az </w:t>
      </w:r>
      <w:r w:rsidRPr="00D40F9A">
        <w:rPr>
          <w:rStyle w:val="VerbatimChar"/>
        </w:rPr>
        <w:t>AuthGuard</w:t>
      </w:r>
      <w:r w:rsidRPr="00D40F9A">
        <w:t xml:space="preserve"> </w:t>
      </w:r>
      <w:r w:rsidRPr="00D40F9A">
        <w:rPr>
          <w:rStyle w:val="VerbatimChar"/>
        </w:rPr>
        <w:t>HttpException</w:t>
      </w:r>
      <w:r w:rsidRPr="00D40F9A">
        <w:t xml:space="preserve"> hibát dob-e, ha a token érvénytelen. A </w:t>
      </w:r>
      <w:r w:rsidRPr="00D40F9A">
        <w:rPr>
          <w:rStyle w:val="VerbatimChar"/>
        </w:rPr>
        <w:t>reflector.getAllAndOverride</w:t>
      </w:r>
      <w:r w:rsidRPr="00D40F9A">
        <w:t xml:space="preserve"> metódust mockolja, hogy hamis értéket adjon vissza, és a </w:t>
      </w:r>
      <w:r w:rsidRPr="00D40F9A">
        <w:rPr>
          <w:rStyle w:val="VerbatimChar"/>
        </w:rPr>
        <w:t>jwtService.verifyAsync</w:t>
      </w:r>
      <w:r w:rsidRPr="00D40F9A">
        <w:t xml:space="preserve"> metódust mockolja, hogy hibát dobjon, és ellenőrzi, hogy az </w:t>
      </w:r>
      <w:r w:rsidRPr="00D40F9A">
        <w:rPr>
          <w:rStyle w:val="VerbatimChar"/>
        </w:rPr>
        <w:t>authGuard.canActivate</w:t>
      </w:r>
      <w:r w:rsidRPr="00D40F9A">
        <w:t xml:space="preserve"> metódus a várt hibát dobja-e.</w:t>
      </w:r>
    </w:p>
    <w:p w14:paraId="64EF5146" w14:textId="77777777" w:rsidR="00895932" w:rsidRPr="00D40F9A" w:rsidRDefault="00895932">
      <w:pPr>
        <w:pStyle w:val="ListParagraph"/>
        <w:numPr>
          <w:ilvl w:val="1"/>
          <w:numId w:val="75"/>
        </w:numPr>
        <w:spacing w:line="240" w:lineRule="auto"/>
        <w:jc w:val="left"/>
      </w:pPr>
      <w:r w:rsidRPr="00D40F9A">
        <w:rPr>
          <w:b/>
          <w:bCs/>
        </w:rPr>
        <w:t>Mocked input data</w:t>
      </w:r>
      <w:r w:rsidRPr="00D40F9A">
        <w:t>:</w:t>
      </w:r>
    </w:p>
    <w:p w14:paraId="4C0DD4FA" w14:textId="77777777" w:rsidR="00895932" w:rsidRPr="00D40F9A" w:rsidRDefault="00895932">
      <w:pPr>
        <w:pStyle w:val="ListParagraph"/>
        <w:numPr>
          <w:ilvl w:val="2"/>
          <w:numId w:val="75"/>
        </w:numPr>
        <w:spacing w:line="240" w:lineRule="auto"/>
        <w:jc w:val="left"/>
      </w:pPr>
      <w:r w:rsidRPr="00D40F9A">
        <w:rPr>
          <w:b/>
          <w:bCs/>
        </w:rPr>
        <w:t>context</w:t>
      </w:r>
      <w:r w:rsidRPr="00D40F9A">
        <w:t>:</w:t>
      </w:r>
    </w:p>
    <w:p w14:paraId="49B05FE6" w14:textId="77777777" w:rsidR="00895932" w:rsidRPr="00D40F9A" w:rsidRDefault="00895932">
      <w:pPr>
        <w:pStyle w:val="SourceCodeLanguage"/>
        <w:numPr>
          <w:ilvl w:val="2"/>
          <w:numId w:val="55"/>
        </w:numPr>
      </w:pPr>
      <w:r w:rsidRPr="00D40F9A">
        <w:t>json</w:t>
      </w:r>
    </w:p>
    <w:p w14:paraId="0E5BD5AC" w14:textId="77777777" w:rsidR="00895932" w:rsidRPr="00D40F9A" w:rsidRDefault="00895932">
      <w:pPr>
        <w:pStyle w:val="SourceCode"/>
        <w:numPr>
          <w:ilvl w:val="2"/>
          <w:numId w:val="55"/>
        </w:numPr>
        <w:spacing w:before="0" w:after="0"/>
      </w:pPr>
      <w:r w:rsidRPr="00D40F9A">
        <w:t>{</w:t>
      </w:r>
    </w:p>
    <w:p w14:paraId="7420D629" w14:textId="77777777" w:rsidR="00895932" w:rsidRPr="00D40F9A" w:rsidRDefault="00895932">
      <w:pPr>
        <w:pStyle w:val="SourceCode"/>
        <w:numPr>
          <w:ilvl w:val="2"/>
          <w:numId w:val="55"/>
        </w:numPr>
        <w:spacing w:before="0" w:after="0"/>
      </w:pPr>
      <w:r w:rsidRPr="00D40F9A">
        <w:t xml:space="preserve">  "switchToHttp": {</w:t>
      </w:r>
    </w:p>
    <w:p w14:paraId="2AC4E951" w14:textId="77777777" w:rsidR="00895932" w:rsidRPr="00D40F9A" w:rsidRDefault="00895932">
      <w:pPr>
        <w:pStyle w:val="SourceCode"/>
        <w:numPr>
          <w:ilvl w:val="2"/>
          <w:numId w:val="55"/>
        </w:numPr>
        <w:spacing w:before="0" w:after="0"/>
      </w:pPr>
      <w:r w:rsidRPr="00D40F9A">
        <w:t xml:space="preserve">    "getRequest": {</w:t>
      </w:r>
    </w:p>
    <w:p w14:paraId="5F379D2B" w14:textId="77777777" w:rsidR="00895932" w:rsidRPr="00D40F9A" w:rsidRDefault="00895932">
      <w:pPr>
        <w:pStyle w:val="SourceCode"/>
        <w:numPr>
          <w:ilvl w:val="2"/>
          <w:numId w:val="55"/>
        </w:numPr>
        <w:spacing w:before="0" w:after="0"/>
      </w:pPr>
      <w:r w:rsidRPr="00D40F9A">
        <w:t xml:space="preserve">      "cookies": {</w:t>
      </w:r>
    </w:p>
    <w:p w14:paraId="7395652B" w14:textId="77777777" w:rsidR="00895932" w:rsidRPr="00D40F9A" w:rsidRDefault="00895932">
      <w:pPr>
        <w:pStyle w:val="SourceCode"/>
        <w:numPr>
          <w:ilvl w:val="2"/>
          <w:numId w:val="55"/>
        </w:numPr>
        <w:spacing w:before="0" w:after="0"/>
      </w:pPr>
      <w:r w:rsidRPr="00D40F9A">
        <w:t xml:space="preserve">        "token": "invalid-token"</w:t>
      </w:r>
    </w:p>
    <w:p w14:paraId="455707B3" w14:textId="77777777" w:rsidR="00895932" w:rsidRPr="00D40F9A" w:rsidRDefault="00895932">
      <w:pPr>
        <w:pStyle w:val="SourceCode"/>
        <w:numPr>
          <w:ilvl w:val="2"/>
          <w:numId w:val="55"/>
        </w:numPr>
        <w:spacing w:before="0" w:after="0"/>
      </w:pPr>
      <w:r w:rsidRPr="00D40F9A">
        <w:t xml:space="preserve">      }</w:t>
      </w:r>
    </w:p>
    <w:p w14:paraId="36CF3937" w14:textId="77777777" w:rsidR="00895932" w:rsidRPr="00D40F9A" w:rsidRDefault="00895932">
      <w:pPr>
        <w:pStyle w:val="SourceCode"/>
        <w:numPr>
          <w:ilvl w:val="2"/>
          <w:numId w:val="55"/>
        </w:numPr>
        <w:spacing w:before="0" w:after="0"/>
      </w:pPr>
      <w:r w:rsidRPr="00D40F9A">
        <w:t xml:space="preserve">    }</w:t>
      </w:r>
    </w:p>
    <w:p w14:paraId="46D2CEFE" w14:textId="77777777" w:rsidR="00895932" w:rsidRPr="00D40F9A" w:rsidRDefault="00895932">
      <w:pPr>
        <w:pStyle w:val="SourceCode"/>
        <w:numPr>
          <w:ilvl w:val="2"/>
          <w:numId w:val="55"/>
        </w:numPr>
        <w:spacing w:before="0" w:after="0"/>
      </w:pPr>
      <w:r w:rsidRPr="00D40F9A">
        <w:t xml:space="preserve">  },</w:t>
      </w:r>
    </w:p>
    <w:p w14:paraId="205BC236" w14:textId="77777777" w:rsidR="00895932" w:rsidRPr="00D40F9A" w:rsidRDefault="00895932">
      <w:pPr>
        <w:pStyle w:val="SourceCode"/>
        <w:numPr>
          <w:ilvl w:val="2"/>
          <w:numId w:val="55"/>
        </w:numPr>
        <w:spacing w:before="0" w:after="0"/>
      </w:pPr>
      <w:r w:rsidRPr="00D40F9A">
        <w:t xml:space="preserve">  "getHandler": {},</w:t>
      </w:r>
    </w:p>
    <w:p w14:paraId="7B366695" w14:textId="77777777" w:rsidR="00895932" w:rsidRPr="00D40F9A" w:rsidRDefault="00895932">
      <w:pPr>
        <w:pStyle w:val="SourceCode"/>
        <w:numPr>
          <w:ilvl w:val="2"/>
          <w:numId w:val="55"/>
        </w:numPr>
        <w:spacing w:before="0" w:after="0"/>
      </w:pPr>
      <w:r w:rsidRPr="00D40F9A">
        <w:t xml:space="preserve">  "getClass": {}</w:t>
      </w:r>
    </w:p>
    <w:p w14:paraId="710A6194" w14:textId="77777777" w:rsidR="00895932" w:rsidRPr="00D40F9A" w:rsidRDefault="00895932">
      <w:pPr>
        <w:pStyle w:val="SourceCode"/>
        <w:numPr>
          <w:ilvl w:val="2"/>
          <w:numId w:val="55"/>
        </w:numPr>
        <w:spacing w:before="0" w:after="0"/>
      </w:pPr>
      <w:r w:rsidRPr="00D40F9A">
        <w:t>}</w:t>
      </w:r>
    </w:p>
    <w:p w14:paraId="364E69EB" w14:textId="77777777" w:rsidR="00895932" w:rsidRPr="00D40F9A" w:rsidRDefault="00895932">
      <w:pPr>
        <w:pStyle w:val="ListParagraph"/>
        <w:numPr>
          <w:ilvl w:val="2"/>
          <w:numId w:val="75"/>
        </w:numPr>
        <w:spacing w:line="240" w:lineRule="auto"/>
        <w:jc w:val="left"/>
      </w:pPr>
      <w:r w:rsidRPr="00D40F9A">
        <w:rPr>
          <w:b/>
          <w:bCs/>
        </w:rPr>
        <w:t>reflector</w:t>
      </w:r>
      <w:r w:rsidRPr="00D40F9A">
        <w:t>:</w:t>
      </w:r>
    </w:p>
    <w:p w14:paraId="79423FA6" w14:textId="77777777" w:rsidR="00895932" w:rsidRPr="00D40F9A" w:rsidRDefault="00895932">
      <w:pPr>
        <w:pStyle w:val="SourceCodeLanguage"/>
        <w:numPr>
          <w:ilvl w:val="2"/>
          <w:numId w:val="55"/>
        </w:numPr>
      </w:pPr>
      <w:r w:rsidRPr="00D40F9A">
        <w:t>json</w:t>
      </w:r>
    </w:p>
    <w:p w14:paraId="7D90B6FE" w14:textId="77777777" w:rsidR="00895932" w:rsidRPr="00D40F9A" w:rsidRDefault="00895932">
      <w:pPr>
        <w:pStyle w:val="SourceCode"/>
        <w:numPr>
          <w:ilvl w:val="2"/>
          <w:numId w:val="55"/>
        </w:numPr>
        <w:spacing w:before="0" w:after="0"/>
      </w:pPr>
      <w:r w:rsidRPr="00D40F9A">
        <w:t>{</w:t>
      </w:r>
    </w:p>
    <w:p w14:paraId="33C9197F" w14:textId="77777777" w:rsidR="00895932" w:rsidRPr="00D40F9A" w:rsidRDefault="00895932">
      <w:pPr>
        <w:pStyle w:val="SourceCode"/>
        <w:numPr>
          <w:ilvl w:val="2"/>
          <w:numId w:val="55"/>
        </w:numPr>
        <w:spacing w:before="0" w:after="0"/>
      </w:pPr>
      <w:r w:rsidRPr="00D40F9A">
        <w:t xml:space="preserve">  "getAllAndOverride": false</w:t>
      </w:r>
    </w:p>
    <w:p w14:paraId="44E3F447" w14:textId="77777777" w:rsidR="00895932" w:rsidRPr="00D40F9A" w:rsidRDefault="00895932">
      <w:pPr>
        <w:pStyle w:val="SourceCode"/>
        <w:numPr>
          <w:ilvl w:val="2"/>
          <w:numId w:val="55"/>
        </w:numPr>
        <w:spacing w:before="0" w:after="0"/>
      </w:pPr>
      <w:r w:rsidRPr="00D40F9A">
        <w:lastRenderedPageBreak/>
        <w:t>}</w:t>
      </w:r>
    </w:p>
    <w:p w14:paraId="781F2B25" w14:textId="77777777" w:rsidR="00895932" w:rsidRPr="00D40F9A" w:rsidRDefault="00895932">
      <w:pPr>
        <w:pStyle w:val="ListParagraph"/>
        <w:numPr>
          <w:ilvl w:val="2"/>
          <w:numId w:val="75"/>
        </w:numPr>
        <w:spacing w:line="240" w:lineRule="auto"/>
        <w:jc w:val="left"/>
      </w:pPr>
      <w:r w:rsidRPr="00D40F9A">
        <w:rPr>
          <w:b/>
          <w:bCs/>
        </w:rPr>
        <w:t>jwtService</w:t>
      </w:r>
      <w:r w:rsidRPr="00D40F9A">
        <w:t>:</w:t>
      </w:r>
    </w:p>
    <w:p w14:paraId="5EC72519" w14:textId="77777777" w:rsidR="00895932" w:rsidRPr="00D40F9A" w:rsidRDefault="00895932">
      <w:pPr>
        <w:pStyle w:val="SourceCodeLanguage"/>
        <w:numPr>
          <w:ilvl w:val="2"/>
          <w:numId w:val="55"/>
        </w:numPr>
      </w:pPr>
      <w:r w:rsidRPr="00D40F9A">
        <w:t>json</w:t>
      </w:r>
    </w:p>
    <w:p w14:paraId="18E71743" w14:textId="77777777" w:rsidR="00895932" w:rsidRPr="00D40F9A" w:rsidRDefault="00895932">
      <w:pPr>
        <w:pStyle w:val="SourceCode"/>
        <w:numPr>
          <w:ilvl w:val="2"/>
          <w:numId w:val="55"/>
        </w:numPr>
        <w:spacing w:before="0" w:after="0"/>
      </w:pPr>
      <w:r w:rsidRPr="00D40F9A">
        <w:t>{</w:t>
      </w:r>
    </w:p>
    <w:p w14:paraId="74741D62" w14:textId="77777777" w:rsidR="00895932" w:rsidRPr="00D40F9A" w:rsidRDefault="00895932">
      <w:pPr>
        <w:pStyle w:val="SourceCode"/>
        <w:numPr>
          <w:ilvl w:val="2"/>
          <w:numId w:val="55"/>
        </w:numPr>
        <w:spacing w:before="0" w:after="0"/>
      </w:pPr>
      <w:r w:rsidRPr="00D40F9A">
        <w:t xml:space="preserve">  "verifyAsync": {</w:t>
      </w:r>
    </w:p>
    <w:p w14:paraId="259833B6" w14:textId="77777777" w:rsidR="00895932" w:rsidRPr="00D40F9A" w:rsidRDefault="00895932">
      <w:pPr>
        <w:pStyle w:val="SourceCode"/>
        <w:numPr>
          <w:ilvl w:val="2"/>
          <w:numId w:val="55"/>
        </w:numPr>
        <w:spacing w:before="0" w:after="0"/>
      </w:pPr>
      <w:r w:rsidRPr="00D40F9A">
        <w:t xml:space="preserve">    "error": "Invalid token"</w:t>
      </w:r>
    </w:p>
    <w:p w14:paraId="5B049160" w14:textId="77777777" w:rsidR="00895932" w:rsidRPr="00D40F9A" w:rsidRDefault="00895932">
      <w:pPr>
        <w:pStyle w:val="SourceCode"/>
        <w:numPr>
          <w:ilvl w:val="2"/>
          <w:numId w:val="55"/>
        </w:numPr>
        <w:spacing w:before="0" w:after="0"/>
      </w:pPr>
      <w:r w:rsidRPr="00D40F9A">
        <w:t xml:space="preserve">  }</w:t>
      </w:r>
    </w:p>
    <w:p w14:paraId="5949FBEC" w14:textId="77777777" w:rsidR="00895932" w:rsidRPr="00D40F9A" w:rsidRDefault="00895932">
      <w:pPr>
        <w:pStyle w:val="SourceCode"/>
        <w:numPr>
          <w:ilvl w:val="2"/>
          <w:numId w:val="55"/>
        </w:numPr>
        <w:spacing w:before="0" w:after="0"/>
      </w:pPr>
      <w:r w:rsidRPr="00D40F9A">
        <w:t>}</w:t>
      </w:r>
    </w:p>
    <w:p w14:paraId="065263BB" w14:textId="77777777" w:rsidR="00895932" w:rsidRPr="00D40F9A" w:rsidRDefault="00895932">
      <w:pPr>
        <w:pStyle w:val="ListParagraph"/>
        <w:numPr>
          <w:ilvl w:val="1"/>
          <w:numId w:val="75"/>
        </w:numPr>
        <w:spacing w:line="240" w:lineRule="auto"/>
        <w:jc w:val="left"/>
      </w:pPr>
      <w:r w:rsidRPr="00D40F9A">
        <w:rPr>
          <w:b/>
          <w:bCs/>
        </w:rPr>
        <w:t>Return value</w:t>
      </w:r>
      <w:r w:rsidRPr="00D40F9A">
        <w:t>:</w:t>
      </w:r>
    </w:p>
    <w:p w14:paraId="21C8ABFE" w14:textId="77777777" w:rsidR="00895932" w:rsidRPr="00D40F9A" w:rsidRDefault="00895932">
      <w:pPr>
        <w:pStyle w:val="ListParagraph"/>
        <w:numPr>
          <w:ilvl w:val="2"/>
          <w:numId w:val="75"/>
        </w:numPr>
        <w:spacing w:line="240" w:lineRule="auto"/>
        <w:jc w:val="left"/>
      </w:pPr>
      <w:r w:rsidRPr="00D40F9A">
        <w:rPr>
          <w:b/>
          <w:bCs/>
        </w:rPr>
        <w:t>error</w:t>
      </w:r>
      <w:r w:rsidRPr="00D40F9A">
        <w:t>:</w:t>
      </w:r>
    </w:p>
    <w:p w14:paraId="2A7AE573" w14:textId="77777777" w:rsidR="00895932" w:rsidRPr="00D40F9A" w:rsidRDefault="00895932">
      <w:pPr>
        <w:pStyle w:val="SourceCodeLanguage"/>
        <w:numPr>
          <w:ilvl w:val="2"/>
          <w:numId w:val="55"/>
        </w:numPr>
      </w:pPr>
      <w:r w:rsidRPr="00D40F9A">
        <w:t>json</w:t>
      </w:r>
    </w:p>
    <w:p w14:paraId="47C12CC4" w14:textId="77777777" w:rsidR="00895932" w:rsidRPr="00D40F9A" w:rsidRDefault="00895932">
      <w:pPr>
        <w:pStyle w:val="SourceCode"/>
        <w:numPr>
          <w:ilvl w:val="2"/>
          <w:numId w:val="55"/>
        </w:numPr>
        <w:spacing w:before="0" w:after="0"/>
      </w:pPr>
      <w:r w:rsidRPr="00D40F9A">
        <w:t>{</w:t>
      </w:r>
    </w:p>
    <w:p w14:paraId="58DF39B0" w14:textId="77777777" w:rsidR="00895932" w:rsidRPr="00D40F9A" w:rsidRDefault="00895932">
      <w:pPr>
        <w:pStyle w:val="SourceCode"/>
        <w:numPr>
          <w:ilvl w:val="2"/>
          <w:numId w:val="55"/>
        </w:numPr>
        <w:spacing w:before="0" w:after="0"/>
      </w:pPr>
      <w:r w:rsidRPr="00D40F9A">
        <w:t xml:space="preserve">  "name": "HttpException"</w:t>
      </w:r>
    </w:p>
    <w:p w14:paraId="06B4F0A7" w14:textId="77777777" w:rsidR="00895932" w:rsidRPr="00D40F9A" w:rsidRDefault="00895932">
      <w:pPr>
        <w:pStyle w:val="SourceCode"/>
        <w:numPr>
          <w:ilvl w:val="2"/>
          <w:numId w:val="55"/>
        </w:numPr>
        <w:spacing w:before="0" w:after="0"/>
      </w:pPr>
      <w:r w:rsidRPr="00D40F9A">
        <w:t>}</w:t>
      </w:r>
    </w:p>
    <w:p w14:paraId="6680F6BB" w14:textId="77777777" w:rsidR="00895932" w:rsidRPr="00D40F9A" w:rsidRDefault="00895932">
      <w:pPr>
        <w:pStyle w:val="ListParagraph"/>
        <w:numPr>
          <w:ilvl w:val="0"/>
          <w:numId w:val="75"/>
        </w:numPr>
        <w:spacing w:line="240" w:lineRule="auto"/>
        <w:jc w:val="left"/>
      </w:pPr>
      <w:r w:rsidRPr="00D40F9A">
        <w:rPr>
          <w:b/>
          <w:bCs/>
        </w:rPr>
        <w:t>AuthGuard -&gt; should allow access if token is valid</w:t>
      </w:r>
      <w:r w:rsidRPr="00D40F9A">
        <w:t xml:space="preserve">: Ellenőrzi, hogy az </w:t>
      </w:r>
      <w:r w:rsidRPr="00D40F9A">
        <w:rPr>
          <w:rStyle w:val="VerbatimChar"/>
        </w:rPr>
        <w:t>AuthGuard</w:t>
      </w:r>
      <w:r w:rsidRPr="00D40F9A">
        <w:t xml:space="preserve"> hozzáférést enged-e, ha a token érvényes. A </w:t>
      </w:r>
      <w:r w:rsidRPr="00D40F9A">
        <w:rPr>
          <w:rStyle w:val="VerbatimChar"/>
        </w:rPr>
        <w:t>reflector.getAllAndOverride</w:t>
      </w:r>
      <w:r w:rsidRPr="00D40F9A">
        <w:t xml:space="preserve"> metódust mockolja, hogy hamis értéket adjon vissza, és a </w:t>
      </w:r>
      <w:r w:rsidRPr="00D40F9A">
        <w:rPr>
          <w:rStyle w:val="VerbatimChar"/>
        </w:rPr>
        <w:t>jwtService.verifyAsync</w:t>
      </w:r>
      <w:r w:rsidRPr="00D40F9A">
        <w:t xml:space="preserve"> metódust mockolja, hogy egy felhasználói adatot adjon vissza, és ellenőrzi, hogy az </w:t>
      </w:r>
      <w:r w:rsidRPr="00D40F9A">
        <w:rPr>
          <w:rStyle w:val="VerbatimChar"/>
        </w:rPr>
        <w:t>authGuard.canActivate</w:t>
      </w:r>
      <w:r w:rsidRPr="00D40F9A">
        <w:t xml:space="preserve"> metódus a várt eredményt adja-e vissza.</w:t>
      </w:r>
    </w:p>
    <w:p w14:paraId="7C864962" w14:textId="77777777" w:rsidR="00895932" w:rsidRPr="00D40F9A" w:rsidRDefault="00895932">
      <w:pPr>
        <w:pStyle w:val="ListParagraph"/>
        <w:numPr>
          <w:ilvl w:val="1"/>
          <w:numId w:val="75"/>
        </w:numPr>
        <w:spacing w:line="240" w:lineRule="auto"/>
        <w:jc w:val="left"/>
      </w:pPr>
      <w:r w:rsidRPr="00D40F9A">
        <w:rPr>
          <w:b/>
          <w:bCs/>
        </w:rPr>
        <w:t>Mocked input data</w:t>
      </w:r>
      <w:r w:rsidRPr="00D40F9A">
        <w:t>:</w:t>
      </w:r>
    </w:p>
    <w:p w14:paraId="46BA328E" w14:textId="77777777" w:rsidR="00895932" w:rsidRPr="00D40F9A" w:rsidRDefault="00895932">
      <w:pPr>
        <w:pStyle w:val="ListParagraph"/>
        <w:numPr>
          <w:ilvl w:val="2"/>
          <w:numId w:val="75"/>
        </w:numPr>
        <w:spacing w:line="240" w:lineRule="auto"/>
        <w:jc w:val="left"/>
      </w:pPr>
      <w:r w:rsidRPr="00D40F9A">
        <w:rPr>
          <w:b/>
          <w:bCs/>
        </w:rPr>
        <w:t>context</w:t>
      </w:r>
      <w:r w:rsidRPr="00D40F9A">
        <w:t>:</w:t>
      </w:r>
    </w:p>
    <w:p w14:paraId="70325876" w14:textId="77777777" w:rsidR="00895932" w:rsidRPr="00D40F9A" w:rsidRDefault="00895932">
      <w:pPr>
        <w:pStyle w:val="SourceCodeLanguage"/>
        <w:numPr>
          <w:ilvl w:val="2"/>
          <w:numId w:val="55"/>
        </w:numPr>
      </w:pPr>
      <w:r w:rsidRPr="00D40F9A">
        <w:t>json</w:t>
      </w:r>
    </w:p>
    <w:p w14:paraId="56788FC4" w14:textId="77777777" w:rsidR="00895932" w:rsidRPr="00D40F9A" w:rsidRDefault="00895932">
      <w:pPr>
        <w:pStyle w:val="SourceCode"/>
        <w:numPr>
          <w:ilvl w:val="2"/>
          <w:numId w:val="55"/>
        </w:numPr>
        <w:spacing w:before="0" w:after="0"/>
      </w:pPr>
      <w:r w:rsidRPr="00D40F9A">
        <w:t>{</w:t>
      </w:r>
    </w:p>
    <w:p w14:paraId="6A30376E" w14:textId="77777777" w:rsidR="00895932" w:rsidRPr="00D40F9A" w:rsidRDefault="00895932">
      <w:pPr>
        <w:pStyle w:val="SourceCode"/>
        <w:numPr>
          <w:ilvl w:val="2"/>
          <w:numId w:val="55"/>
        </w:numPr>
        <w:spacing w:before="0" w:after="0"/>
      </w:pPr>
      <w:r w:rsidRPr="00D40F9A">
        <w:t xml:space="preserve">  "switchToHttp": {</w:t>
      </w:r>
    </w:p>
    <w:p w14:paraId="56CB6002" w14:textId="77777777" w:rsidR="00895932" w:rsidRPr="00D40F9A" w:rsidRDefault="00895932">
      <w:pPr>
        <w:pStyle w:val="SourceCode"/>
        <w:numPr>
          <w:ilvl w:val="2"/>
          <w:numId w:val="55"/>
        </w:numPr>
        <w:spacing w:before="0" w:after="0"/>
      </w:pPr>
      <w:r w:rsidRPr="00D40F9A">
        <w:t xml:space="preserve">    "getRequest": {</w:t>
      </w:r>
    </w:p>
    <w:p w14:paraId="532F1FE4" w14:textId="77777777" w:rsidR="00895932" w:rsidRPr="00D40F9A" w:rsidRDefault="00895932">
      <w:pPr>
        <w:pStyle w:val="SourceCode"/>
        <w:numPr>
          <w:ilvl w:val="2"/>
          <w:numId w:val="55"/>
        </w:numPr>
        <w:spacing w:before="0" w:after="0"/>
      </w:pPr>
      <w:r w:rsidRPr="00D40F9A">
        <w:t xml:space="preserve">      "cookies": {</w:t>
      </w:r>
    </w:p>
    <w:p w14:paraId="51E74EA2" w14:textId="77777777" w:rsidR="00895932" w:rsidRPr="00D40F9A" w:rsidRDefault="00895932">
      <w:pPr>
        <w:pStyle w:val="SourceCode"/>
        <w:numPr>
          <w:ilvl w:val="2"/>
          <w:numId w:val="55"/>
        </w:numPr>
        <w:spacing w:before="0" w:after="0"/>
      </w:pPr>
      <w:r w:rsidRPr="00D40F9A">
        <w:t xml:space="preserve">        "token": "valid-token"</w:t>
      </w:r>
    </w:p>
    <w:p w14:paraId="31C090C4" w14:textId="77777777" w:rsidR="00895932" w:rsidRPr="00D40F9A" w:rsidRDefault="00895932">
      <w:pPr>
        <w:pStyle w:val="SourceCode"/>
        <w:numPr>
          <w:ilvl w:val="2"/>
          <w:numId w:val="55"/>
        </w:numPr>
        <w:spacing w:before="0" w:after="0"/>
      </w:pPr>
      <w:r w:rsidRPr="00D40F9A">
        <w:t xml:space="preserve">      },</w:t>
      </w:r>
    </w:p>
    <w:p w14:paraId="437E88F8" w14:textId="77777777" w:rsidR="00895932" w:rsidRPr="00D40F9A" w:rsidRDefault="00895932">
      <w:pPr>
        <w:pStyle w:val="SourceCode"/>
        <w:numPr>
          <w:ilvl w:val="2"/>
          <w:numId w:val="55"/>
        </w:numPr>
        <w:spacing w:before="0" w:after="0"/>
      </w:pPr>
      <w:r w:rsidRPr="00D40F9A">
        <w:t xml:space="preserve">      "token": {}</w:t>
      </w:r>
    </w:p>
    <w:p w14:paraId="68595CCC" w14:textId="77777777" w:rsidR="00895932" w:rsidRPr="00D40F9A" w:rsidRDefault="00895932">
      <w:pPr>
        <w:pStyle w:val="SourceCode"/>
        <w:numPr>
          <w:ilvl w:val="2"/>
          <w:numId w:val="55"/>
        </w:numPr>
        <w:spacing w:before="0" w:after="0"/>
      </w:pPr>
      <w:r w:rsidRPr="00D40F9A">
        <w:t xml:space="preserve">    }</w:t>
      </w:r>
    </w:p>
    <w:p w14:paraId="4749DB9F" w14:textId="77777777" w:rsidR="00895932" w:rsidRPr="00D40F9A" w:rsidRDefault="00895932">
      <w:pPr>
        <w:pStyle w:val="SourceCode"/>
        <w:numPr>
          <w:ilvl w:val="2"/>
          <w:numId w:val="55"/>
        </w:numPr>
        <w:spacing w:before="0" w:after="0"/>
      </w:pPr>
      <w:r w:rsidRPr="00D40F9A">
        <w:t xml:space="preserve">  },</w:t>
      </w:r>
    </w:p>
    <w:p w14:paraId="777B309C" w14:textId="77777777" w:rsidR="00895932" w:rsidRPr="00D40F9A" w:rsidRDefault="00895932">
      <w:pPr>
        <w:pStyle w:val="SourceCode"/>
        <w:numPr>
          <w:ilvl w:val="2"/>
          <w:numId w:val="55"/>
        </w:numPr>
        <w:spacing w:before="0" w:after="0"/>
      </w:pPr>
      <w:r w:rsidRPr="00D40F9A">
        <w:t xml:space="preserve">  "getHandler": {},</w:t>
      </w:r>
    </w:p>
    <w:p w14:paraId="4C04C64F" w14:textId="77777777" w:rsidR="00895932" w:rsidRPr="00D40F9A" w:rsidRDefault="00895932">
      <w:pPr>
        <w:pStyle w:val="SourceCode"/>
        <w:numPr>
          <w:ilvl w:val="2"/>
          <w:numId w:val="55"/>
        </w:numPr>
        <w:spacing w:before="0" w:after="0"/>
      </w:pPr>
      <w:r w:rsidRPr="00D40F9A">
        <w:t xml:space="preserve">  "getClass": {}</w:t>
      </w:r>
    </w:p>
    <w:p w14:paraId="6E38A56E" w14:textId="77777777" w:rsidR="00895932" w:rsidRPr="00D40F9A" w:rsidRDefault="00895932">
      <w:pPr>
        <w:pStyle w:val="SourceCode"/>
        <w:numPr>
          <w:ilvl w:val="2"/>
          <w:numId w:val="55"/>
        </w:numPr>
        <w:spacing w:before="0" w:after="0"/>
      </w:pPr>
      <w:r w:rsidRPr="00D40F9A">
        <w:t>}</w:t>
      </w:r>
    </w:p>
    <w:p w14:paraId="0E2F59E9" w14:textId="77777777" w:rsidR="00895932" w:rsidRPr="00D40F9A" w:rsidRDefault="00895932">
      <w:pPr>
        <w:pStyle w:val="ListParagraph"/>
        <w:numPr>
          <w:ilvl w:val="2"/>
          <w:numId w:val="75"/>
        </w:numPr>
        <w:spacing w:line="240" w:lineRule="auto"/>
        <w:jc w:val="left"/>
      </w:pPr>
      <w:r w:rsidRPr="00D40F9A">
        <w:rPr>
          <w:b/>
          <w:bCs/>
        </w:rPr>
        <w:t>reflector</w:t>
      </w:r>
      <w:r w:rsidRPr="00D40F9A">
        <w:t>:</w:t>
      </w:r>
    </w:p>
    <w:p w14:paraId="4998F751" w14:textId="77777777" w:rsidR="00895932" w:rsidRPr="00D40F9A" w:rsidRDefault="00895932">
      <w:pPr>
        <w:pStyle w:val="SourceCodeLanguage"/>
        <w:numPr>
          <w:ilvl w:val="2"/>
          <w:numId w:val="55"/>
        </w:numPr>
      </w:pPr>
      <w:r w:rsidRPr="00D40F9A">
        <w:t>json</w:t>
      </w:r>
    </w:p>
    <w:p w14:paraId="0C54B6B2" w14:textId="77777777" w:rsidR="00895932" w:rsidRPr="00D40F9A" w:rsidRDefault="00895932">
      <w:pPr>
        <w:pStyle w:val="SourceCode"/>
        <w:numPr>
          <w:ilvl w:val="2"/>
          <w:numId w:val="55"/>
        </w:numPr>
        <w:spacing w:before="0" w:after="0"/>
      </w:pPr>
      <w:r w:rsidRPr="00D40F9A">
        <w:t>{</w:t>
      </w:r>
    </w:p>
    <w:p w14:paraId="28F17D18" w14:textId="77777777" w:rsidR="00895932" w:rsidRPr="00D40F9A" w:rsidRDefault="00895932">
      <w:pPr>
        <w:pStyle w:val="SourceCode"/>
        <w:numPr>
          <w:ilvl w:val="2"/>
          <w:numId w:val="55"/>
        </w:numPr>
        <w:spacing w:before="0" w:after="0"/>
      </w:pPr>
      <w:r w:rsidRPr="00D40F9A">
        <w:t xml:space="preserve">  "getAllAndOverride": false</w:t>
      </w:r>
    </w:p>
    <w:p w14:paraId="5358BE8F" w14:textId="77777777" w:rsidR="00895932" w:rsidRPr="00D40F9A" w:rsidRDefault="00895932">
      <w:pPr>
        <w:pStyle w:val="SourceCode"/>
        <w:numPr>
          <w:ilvl w:val="2"/>
          <w:numId w:val="55"/>
        </w:numPr>
        <w:spacing w:before="0" w:after="0"/>
      </w:pPr>
      <w:r w:rsidRPr="00D40F9A">
        <w:t>}</w:t>
      </w:r>
    </w:p>
    <w:p w14:paraId="0E9360AC" w14:textId="77777777" w:rsidR="00895932" w:rsidRPr="00D40F9A" w:rsidRDefault="00895932">
      <w:pPr>
        <w:pStyle w:val="ListParagraph"/>
        <w:numPr>
          <w:ilvl w:val="2"/>
          <w:numId w:val="75"/>
        </w:numPr>
        <w:spacing w:line="240" w:lineRule="auto"/>
        <w:jc w:val="left"/>
      </w:pPr>
      <w:r w:rsidRPr="00D40F9A">
        <w:rPr>
          <w:b/>
          <w:bCs/>
        </w:rPr>
        <w:t>jwtService</w:t>
      </w:r>
      <w:r w:rsidRPr="00D40F9A">
        <w:t>:</w:t>
      </w:r>
    </w:p>
    <w:p w14:paraId="46F06F77" w14:textId="77777777" w:rsidR="00895932" w:rsidRPr="00D40F9A" w:rsidRDefault="00895932">
      <w:pPr>
        <w:pStyle w:val="SourceCodeLanguage"/>
        <w:numPr>
          <w:ilvl w:val="2"/>
          <w:numId w:val="55"/>
        </w:numPr>
      </w:pPr>
      <w:r w:rsidRPr="00D40F9A">
        <w:t>json</w:t>
      </w:r>
    </w:p>
    <w:p w14:paraId="10F0FEED" w14:textId="77777777" w:rsidR="00895932" w:rsidRPr="00D40F9A" w:rsidRDefault="00895932">
      <w:pPr>
        <w:pStyle w:val="SourceCode"/>
        <w:numPr>
          <w:ilvl w:val="2"/>
          <w:numId w:val="55"/>
        </w:numPr>
        <w:spacing w:before="0" w:after="0"/>
      </w:pPr>
      <w:r w:rsidRPr="00D40F9A">
        <w:t>{</w:t>
      </w:r>
    </w:p>
    <w:p w14:paraId="087083A5" w14:textId="77777777" w:rsidR="00895932" w:rsidRPr="00D40F9A" w:rsidRDefault="00895932">
      <w:pPr>
        <w:pStyle w:val="SourceCode"/>
        <w:numPr>
          <w:ilvl w:val="2"/>
          <w:numId w:val="55"/>
        </w:numPr>
        <w:spacing w:before="0" w:after="0"/>
      </w:pPr>
      <w:r w:rsidRPr="00D40F9A">
        <w:t xml:space="preserve">  "verifyAsync": {</w:t>
      </w:r>
    </w:p>
    <w:p w14:paraId="5F771799" w14:textId="77777777" w:rsidR="00895932" w:rsidRPr="00D40F9A" w:rsidRDefault="00895932">
      <w:pPr>
        <w:pStyle w:val="SourceCode"/>
        <w:numPr>
          <w:ilvl w:val="2"/>
          <w:numId w:val="55"/>
        </w:numPr>
        <w:spacing w:before="0" w:after="0"/>
      </w:pPr>
      <w:r w:rsidRPr="00D40F9A">
        <w:t xml:space="preserve">    "username": "testuser"</w:t>
      </w:r>
    </w:p>
    <w:p w14:paraId="76D12D6F" w14:textId="77777777" w:rsidR="00895932" w:rsidRPr="00D40F9A" w:rsidRDefault="00895932">
      <w:pPr>
        <w:pStyle w:val="SourceCode"/>
        <w:numPr>
          <w:ilvl w:val="2"/>
          <w:numId w:val="55"/>
        </w:numPr>
        <w:spacing w:before="0" w:after="0"/>
      </w:pPr>
      <w:r w:rsidRPr="00D40F9A">
        <w:t xml:space="preserve">  }</w:t>
      </w:r>
    </w:p>
    <w:p w14:paraId="51C8E7E5" w14:textId="77777777" w:rsidR="00895932" w:rsidRPr="00D40F9A" w:rsidRDefault="00895932">
      <w:pPr>
        <w:pStyle w:val="SourceCode"/>
        <w:numPr>
          <w:ilvl w:val="2"/>
          <w:numId w:val="55"/>
        </w:numPr>
        <w:spacing w:before="0" w:after="0"/>
      </w:pPr>
      <w:r w:rsidRPr="00D40F9A">
        <w:t>}</w:t>
      </w:r>
    </w:p>
    <w:p w14:paraId="23751DAD" w14:textId="77777777" w:rsidR="00895932" w:rsidRPr="00D40F9A" w:rsidRDefault="00895932">
      <w:pPr>
        <w:pStyle w:val="ListParagraph"/>
        <w:numPr>
          <w:ilvl w:val="1"/>
          <w:numId w:val="75"/>
        </w:numPr>
        <w:spacing w:line="240" w:lineRule="auto"/>
        <w:jc w:val="left"/>
      </w:pPr>
      <w:r w:rsidRPr="00D40F9A">
        <w:rPr>
          <w:b/>
          <w:bCs/>
        </w:rPr>
        <w:t>Return value</w:t>
      </w:r>
      <w:r w:rsidRPr="00D40F9A">
        <w:t>:</w:t>
      </w:r>
    </w:p>
    <w:p w14:paraId="5F003563" w14:textId="77777777" w:rsidR="00895932" w:rsidRPr="00D40F9A" w:rsidRDefault="00895932">
      <w:pPr>
        <w:pStyle w:val="ListParagraph"/>
        <w:numPr>
          <w:ilvl w:val="2"/>
          <w:numId w:val="75"/>
        </w:numPr>
        <w:spacing w:line="240" w:lineRule="auto"/>
        <w:jc w:val="left"/>
      </w:pPr>
      <w:r w:rsidRPr="00D40F9A">
        <w:rPr>
          <w:b/>
          <w:bCs/>
        </w:rPr>
        <w:t>result</w:t>
      </w:r>
      <w:r w:rsidRPr="00D40F9A">
        <w:t>:</w:t>
      </w:r>
    </w:p>
    <w:p w14:paraId="260CF201" w14:textId="77777777" w:rsidR="00895932" w:rsidRPr="00D40F9A" w:rsidRDefault="00895932">
      <w:pPr>
        <w:pStyle w:val="SourceCodeLanguage"/>
        <w:numPr>
          <w:ilvl w:val="2"/>
          <w:numId w:val="55"/>
        </w:numPr>
      </w:pPr>
      <w:r w:rsidRPr="00D40F9A">
        <w:t>json</w:t>
      </w:r>
    </w:p>
    <w:p w14:paraId="59ACDE70" w14:textId="77777777" w:rsidR="00895932" w:rsidRPr="00D40F9A" w:rsidRDefault="00895932">
      <w:pPr>
        <w:pStyle w:val="SourceCode"/>
        <w:numPr>
          <w:ilvl w:val="2"/>
          <w:numId w:val="55"/>
        </w:numPr>
        <w:spacing w:before="0" w:after="0"/>
      </w:pPr>
      <w:r w:rsidRPr="00D40F9A">
        <w:t>true</w:t>
      </w:r>
    </w:p>
    <w:p w14:paraId="57DE52DE" w14:textId="77777777" w:rsidR="00895932" w:rsidRPr="00D40F9A" w:rsidRDefault="00895932" w:rsidP="00895932">
      <w:pPr>
        <w:pStyle w:val="Heading5"/>
        <w:spacing w:before="0" w:line="240" w:lineRule="auto"/>
      </w:pPr>
      <w:bookmarkStart w:id="63" w:name="_Toc191580371"/>
      <w:r w:rsidRPr="00D40F9A">
        <w:rPr>
          <w:rStyle w:val="VerbatimChar"/>
        </w:rPr>
        <w:lastRenderedPageBreak/>
        <w:t>role.guard.spec.ts</w:t>
      </w:r>
      <w:bookmarkEnd w:id="63"/>
    </w:p>
    <w:p w14:paraId="071DE2DF" w14:textId="77777777" w:rsidR="00895932" w:rsidRPr="00D40F9A" w:rsidRDefault="00895932">
      <w:pPr>
        <w:pStyle w:val="ListParagraph"/>
        <w:numPr>
          <w:ilvl w:val="0"/>
          <w:numId w:val="76"/>
        </w:numPr>
        <w:spacing w:line="240" w:lineRule="auto"/>
        <w:jc w:val="left"/>
      </w:pPr>
      <w:r w:rsidRPr="00D40F9A">
        <w:rPr>
          <w:b/>
          <w:bCs/>
        </w:rPr>
        <w:t>RolesGuard -&gt; should be defined</w:t>
      </w:r>
      <w:r w:rsidRPr="00D40F9A">
        <w:t xml:space="preserve">: Ellenőrzi, hogy a </w:t>
      </w:r>
      <w:r w:rsidRPr="00D40F9A">
        <w:rPr>
          <w:rStyle w:val="VerbatimChar"/>
        </w:rPr>
        <w:t>RolesGuard</w:t>
      </w:r>
      <w:r w:rsidRPr="00D40F9A">
        <w:t xml:space="preserve"> megfelelően definiálva van-e és példányosítva van-e a teszt modulban.</w:t>
      </w:r>
    </w:p>
    <w:p w14:paraId="20953EC9" w14:textId="77777777" w:rsidR="00895932" w:rsidRPr="00D40F9A" w:rsidRDefault="00895932">
      <w:pPr>
        <w:pStyle w:val="ListParagraph"/>
        <w:numPr>
          <w:ilvl w:val="1"/>
          <w:numId w:val="76"/>
        </w:numPr>
        <w:spacing w:line="240" w:lineRule="auto"/>
        <w:jc w:val="left"/>
      </w:pPr>
      <w:r w:rsidRPr="00D40F9A">
        <w:rPr>
          <w:b/>
          <w:bCs/>
        </w:rPr>
        <w:t>Mocked input data</w:t>
      </w:r>
      <w:r w:rsidRPr="00D40F9A">
        <w:t>:</w:t>
      </w:r>
    </w:p>
    <w:p w14:paraId="18965A39" w14:textId="77777777" w:rsidR="00895932" w:rsidRPr="00D40F9A" w:rsidRDefault="00895932">
      <w:pPr>
        <w:pStyle w:val="ListParagraph"/>
        <w:numPr>
          <w:ilvl w:val="2"/>
          <w:numId w:val="76"/>
        </w:numPr>
        <w:spacing w:line="240" w:lineRule="auto"/>
        <w:jc w:val="left"/>
      </w:pPr>
      <w:r w:rsidRPr="00D40F9A">
        <w:rPr>
          <w:b/>
          <w:bCs/>
        </w:rPr>
        <w:t>reflector</w:t>
      </w:r>
      <w:r w:rsidRPr="00D40F9A">
        <w:t>:</w:t>
      </w:r>
    </w:p>
    <w:p w14:paraId="5B0FEED5" w14:textId="77777777" w:rsidR="00895932" w:rsidRPr="00D40F9A" w:rsidRDefault="00895932">
      <w:pPr>
        <w:pStyle w:val="SourceCodeLanguage"/>
        <w:numPr>
          <w:ilvl w:val="2"/>
          <w:numId w:val="55"/>
        </w:numPr>
      </w:pPr>
      <w:r w:rsidRPr="00D40F9A">
        <w:t>json</w:t>
      </w:r>
    </w:p>
    <w:p w14:paraId="0D4A4F14" w14:textId="77777777" w:rsidR="00895932" w:rsidRPr="00D40F9A" w:rsidRDefault="00895932">
      <w:pPr>
        <w:pStyle w:val="SourceCode"/>
        <w:numPr>
          <w:ilvl w:val="2"/>
          <w:numId w:val="55"/>
        </w:numPr>
        <w:spacing w:before="0" w:after="0"/>
      </w:pPr>
      <w:r w:rsidRPr="00D40F9A">
        <w:t>{}</w:t>
      </w:r>
    </w:p>
    <w:p w14:paraId="76C862BE" w14:textId="77777777" w:rsidR="00895932" w:rsidRPr="00D40F9A" w:rsidRDefault="00895932">
      <w:pPr>
        <w:pStyle w:val="ListParagraph"/>
        <w:numPr>
          <w:ilvl w:val="1"/>
          <w:numId w:val="76"/>
        </w:numPr>
        <w:spacing w:line="240" w:lineRule="auto"/>
        <w:jc w:val="left"/>
      </w:pPr>
      <w:r w:rsidRPr="00D40F9A">
        <w:rPr>
          <w:b/>
          <w:bCs/>
        </w:rPr>
        <w:t>Return value</w:t>
      </w:r>
      <w:r w:rsidRPr="00D40F9A">
        <w:t>:</w:t>
      </w:r>
    </w:p>
    <w:p w14:paraId="008100DF" w14:textId="77777777" w:rsidR="00895932" w:rsidRPr="00D40F9A" w:rsidRDefault="00895932">
      <w:pPr>
        <w:pStyle w:val="ListParagraph"/>
        <w:numPr>
          <w:ilvl w:val="2"/>
          <w:numId w:val="76"/>
        </w:numPr>
        <w:spacing w:line="240" w:lineRule="auto"/>
        <w:jc w:val="left"/>
      </w:pPr>
      <w:r w:rsidRPr="00D40F9A">
        <w:rPr>
          <w:b/>
          <w:bCs/>
        </w:rPr>
        <w:t>result</w:t>
      </w:r>
      <w:r w:rsidRPr="00D40F9A">
        <w:t>:</w:t>
      </w:r>
    </w:p>
    <w:p w14:paraId="700B2993" w14:textId="77777777" w:rsidR="00895932" w:rsidRPr="00D40F9A" w:rsidRDefault="00895932">
      <w:pPr>
        <w:pStyle w:val="SourceCodeLanguage"/>
        <w:numPr>
          <w:ilvl w:val="2"/>
          <w:numId w:val="55"/>
        </w:numPr>
      </w:pPr>
      <w:r w:rsidRPr="00D40F9A">
        <w:t>json</w:t>
      </w:r>
    </w:p>
    <w:p w14:paraId="7746DFF1" w14:textId="77777777" w:rsidR="00895932" w:rsidRPr="00D40F9A" w:rsidRDefault="00895932">
      <w:pPr>
        <w:pStyle w:val="SourceCode"/>
        <w:numPr>
          <w:ilvl w:val="2"/>
          <w:numId w:val="55"/>
        </w:numPr>
        <w:spacing w:before="0" w:after="0"/>
      </w:pPr>
      <w:r w:rsidRPr="00D40F9A">
        <w:t>{}</w:t>
      </w:r>
    </w:p>
    <w:p w14:paraId="750A095F" w14:textId="77777777" w:rsidR="00895932" w:rsidRPr="00D40F9A" w:rsidRDefault="00895932">
      <w:pPr>
        <w:pStyle w:val="ListParagraph"/>
        <w:numPr>
          <w:ilvl w:val="0"/>
          <w:numId w:val="76"/>
        </w:numPr>
        <w:spacing w:line="240" w:lineRule="auto"/>
        <w:jc w:val="left"/>
      </w:pPr>
      <w:r w:rsidRPr="00D40F9A">
        <w:rPr>
          <w:b/>
          <w:bCs/>
        </w:rPr>
        <w:t>RolesGuard -&gt; should allow access if no roles are required</w:t>
      </w:r>
      <w:r w:rsidRPr="00D40F9A">
        <w:t xml:space="preserve">: Ellenőrzi, hogy a </w:t>
      </w:r>
      <w:r w:rsidRPr="00D40F9A">
        <w:rPr>
          <w:rStyle w:val="VerbatimChar"/>
        </w:rPr>
        <w:t>RolesGuard</w:t>
      </w:r>
      <w:r w:rsidRPr="00D40F9A">
        <w:t xml:space="preserve"> hozzáférést enged-e, ha nincs szükség szerepkörökre. A </w:t>
      </w:r>
      <w:r w:rsidRPr="00D40F9A">
        <w:rPr>
          <w:rStyle w:val="VerbatimChar"/>
        </w:rPr>
        <w:t>reflector.getAllAndOverride</w:t>
      </w:r>
      <w:r w:rsidRPr="00D40F9A">
        <w:t xml:space="preserve"> metódust mockolja, hogy undefined értéket adjon vissza, és ellenőrzi, hogy a </w:t>
      </w:r>
      <w:r w:rsidRPr="00D40F9A">
        <w:rPr>
          <w:rStyle w:val="VerbatimChar"/>
        </w:rPr>
        <w:t>rolesGuard.canActivate</w:t>
      </w:r>
      <w:r w:rsidRPr="00D40F9A">
        <w:t xml:space="preserve"> metódus a várt eredményt adja-e vissza.</w:t>
      </w:r>
    </w:p>
    <w:p w14:paraId="66226820" w14:textId="21C76031" w:rsidR="00105202" w:rsidRPr="005766AF" w:rsidRDefault="00895932">
      <w:pPr>
        <w:pStyle w:val="ListParagraph"/>
        <w:numPr>
          <w:ilvl w:val="1"/>
          <w:numId w:val="76"/>
        </w:numPr>
        <w:spacing w:line="240" w:lineRule="auto"/>
        <w:jc w:val="left"/>
      </w:pPr>
      <w:r w:rsidRPr="00D40F9A">
        <w:rPr>
          <w:b/>
          <w:bCs/>
        </w:rPr>
        <w:t>Mocked input data</w:t>
      </w:r>
      <w:r w:rsidRPr="00D40F9A">
        <w:t>:</w:t>
      </w:r>
    </w:p>
    <w:p w14:paraId="04279379" w14:textId="1B494D2D" w:rsidR="00895932" w:rsidRPr="00D40F9A" w:rsidRDefault="00895932">
      <w:pPr>
        <w:pStyle w:val="ListParagraph"/>
        <w:numPr>
          <w:ilvl w:val="2"/>
          <w:numId w:val="76"/>
        </w:numPr>
        <w:spacing w:line="240" w:lineRule="auto"/>
        <w:jc w:val="left"/>
      </w:pPr>
      <w:r w:rsidRPr="00D40F9A">
        <w:rPr>
          <w:b/>
          <w:bCs/>
        </w:rPr>
        <w:t>context</w:t>
      </w:r>
      <w:r w:rsidRPr="00D40F9A">
        <w:t>:</w:t>
      </w:r>
    </w:p>
    <w:p w14:paraId="7D5131DD" w14:textId="77777777" w:rsidR="00895932" w:rsidRPr="00D40F9A" w:rsidRDefault="00895932">
      <w:pPr>
        <w:pStyle w:val="SourceCodeLanguage"/>
        <w:numPr>
          <w:ilvl w:val="2"/>
          <w:numId w:val="55"/>
        </w:numPr>
      </w:pPr>
      <w:r w:rsidRPr="00D40F9A">
        <w:t>json</w:t>
      </w:r>
    </w:p>
    <w:p w14:paraId="2EF2F23B" w14:textId="77777777" w:rsidR="00895932" w:rsidRPr="00D40F9A" w:rsidRDefault="00895932">
      <w:pPr>
        <w:pStyle w:val="SourceCode"/>
        <w:numPr>
          <w:ilvl w:val="2"/>
          <w:numId w:val="55"/>
        </w:numPr>
        <w:spacing w:before="0" w:after="0"/>
      </w:pPr>
      <w:r w:rsidRPr="00D40F9A">
        <w:t>{</w:t>
      </w:r>
    </w:p>
    <w:p w14:paraId="3943A085" w14:textId="77777777" w:rsidR="00895932" w:rsidRPr="00D40F9A" w:rsidRDefault="00895932">
      <w:pPr>
        <w:pStyle w:val="SourceCode"/>
        <w:numPr>
          <w:ilvl w:val="2"/>
          <w:numId w:val="55"/>
        </w:numPr>
        <w:spacing w:before="0" w:after="0"/>
      </w:pPr>
      <w:r w:rsidRPr="00D40F9A">
        <w:t xml:space="preserve">  "switchToHttp": {</w:t>
      </w:r>
    </w:p>
    <w:p w14:paraId="7271D50C" w14:textId="77777777" w:rsidR="00895932" w:rsidRPr="00D40F9A" w:rsidRDefault="00895932">
      <w:pPr>
        <w:pStyle w:val="SourceCode"/>
        <w:numPr>
          <w:ilvl w:val="2"/>
          <w:numId w:val="55"/>
        </w:numPr>
        <w:spacing w:before="0" w:after="0"/>
      </w:pPr>
      <w:r w:rsidRPr="00D40F9A">
        <w:t xml:space="preserve">    "getRequest": {</w:t>
      </w:r>
    </w:p>
    <w:p w14:paraId="1407192F" w14:textId="77777777" w:rsidR="00895932" w:rsidRPr="00D40F9A" w:rsidRDefault="00895932">
      <w:pPr>
        <w:pStyle w:val="SourceCode"/>
        <w:numPr>
          <w:ilvl w:val="2"/>
          <w:numId w:val="55"/>
        </w:numPr>
        <w:spacing w:before="0" w:after="0"/>
      </w:pPr>
      <w:r w:rsidRPr="00D40F9A">
        <w:t xml:space="preserve">      "token": {</w:t>
      </w:r>
    </w:p>
    <w:p w14:paraId="6F5DE23C" w14:textId="77777777" w:rsidR="00895932" w:rsidRPr="00D40F9A" w:rsidRDefault="00895932">
      <w:pPr>
        <w:pStyle w:val="SourceCode"/>
        <w:numPr>
          <w:ilvl w:val="2"/>
          <w:numId w:val="55"/>
        </w:numPr>
        <w:spacing w:before="0" w:after="0"/>
      </w:pPr>
      <w:r w:rsidRPr="00D40F9A">
        <w:t xml:space="preserve">        "roles": []</w:t>
      </w:r>
    </w:p>
    <w:p w14:paraId="7FBD008B" w14:textId="77777777" w:rsidR="00895932" w:rsidRPr="00D40F9A" w:rsidRDefault="00895932">
      <w:pPr>
        <w:pStyle w:val="SourceCode"/>
        <w:numPr>
          <w:ilvl w:val="2"/>
          <w:numId w:val="55"/>
        </w:numPr>
        <w:spacing w:before="0" w:after="0"/>
      </w:pPr>
      <w:r w:rsidRPr="00D40F9A">
        <w:t xml:space="preserve">      }</w:t>
      </w:r>
    </w:p>
    <w:p w14:paraId="10CAD24E" w14:textId="77777777" w:rsidR="00895932" w:rsidRPr="00D40F9A" w:rsidRDefault="00895932">
      <w:pPr>
        <w:pStyle w:val="SourceCode"/>
        <w:numPr>
          <w:ilvl w:val="2"/>
          <w:numId w:val="55"/>
        </w:numPr>
        <w:spacing w:before="0" w:after="0"/>
      </w:pPr>
      <w:r w:rsidRPr="00D40F9A">
        <w:t xml:space="preserve">    }</w:t>
      </w:r>
    </w:p>
    <w:p w14:paraId="4FF2ACE9" w14:textId="77777777" w:rsidR="00895932" w:rsidRPr="00D40F9A" w:rsidRDefault="00895932">
      <w:pPr>
        <w:pStyle w:val="SourceCode"/>
        <w:numPr>
          <w:ilvl w:val="2"/>
          <w:numId w:val="55"/>
        </w:numPr>
        <w:spacing w:before="0" w:after="0"/>
      </w:pPr>
      <w:r w:rsidRPr="00D40F9A">
        <w:t xml:space="preserve">  },</w:t>
      </w:r>
    </w:p>
    <w:p w14:paraId="2BE057CA" w14:textId="77777777" w:rsidR="00895932" w:rsidRPr="00D40F9A" w:rsidRDefault="00895932">
      <w:pPr>
        <w:pStyle w:val="SourceCode"/>
        <w:numPr>
          <w:ilvl w:val="2"/>
          <w:numId w:val="55"/>
        </w:numPr>
        <w:spacing w:before="0" w:after="0"/>
      </w:pPr>
      <w:r w:rsidRPr="00D40F9A">
        <w:t xml:space="preserve">  "getHandler": {</w:t>
      </w:r>
    </w:p>
    <w:p w14:paraId="58949E7F" w14:textId="77777777" w:rsidR="00895932" w:rsidRPr="00D40F9A" w:rsidRDefault="00895932">
      <w:pPr>
        <w:pStyle w:val="SourceCode"/>
        <w:numPr>
          <w:ilvl w:val="2"/>
          <w:numId w:val="55"/>
        </w:numPr>
        <w:spacing w:before="0" w:after="0"/>
      </w:pPr>
      <w:r w:rsidRPr="00D40F9A">
        <w:t xml:space="preserve">    "name": "Handler"</w:t>
      </w:r>
    </w:p>
    <w:p w14:paraId="58915E3A" w14:textId="77777777" w:rsidR="00895932" w:rsidRPr="00D40F9A" w:rsidRDefault="00895932">
      <w:pPr>
        <w:pStyle w:val="SourceCode"/>
        <w:numPr>
          <w:ilvl w:val="2"/>
          <w:numId w:val="55"/>
        </w:numPr>
        <w:spacing w:before="0" w:after="0"/>
      </w:pPr>
      <w:r w:rsidRPr="00D40F9A">
        <w:t xml:space="preserve">  },</w:t>
      </w:r>
    </w:p>
    <w:p w14:paraId="5BD8CD15" w14:textId="77777777" w:rsidR="00895932" w:rsidRPr="00D40F9A" w:rsidRDefault="00895932">
      <w:pPr>
        <w:pStyle w:val="SourceCode"/>
        <w:numPr>
          <w:ilvl w:val="2"/>
          <w:numId w:val="55"/>
        </w:numPr>
        <w:spacing w:before="0" w:after="0"/>
      </w:pPr>
      <w:r w:rsidRPr="00D40F9A">
        <w:t xml:space="preserve">  "getClass": {}</w:t>
      </w:r>
    </w:p>
    <w:p w14:paraId="27407BB1" w14:textId="77777777" w:rsidR="00895932" w:rsidRPr="00D40F9A" w:rsidRDefault="00895932">
      <w:pPr>
        <w:pStyle w:val="SourceCode"/>
        <w:numPr>
          <w:ilvl w:val="2"/>
          <w:numId w:val="55"/>
        </w:numPr>
        <w:spacing w:before="0" w:after="0"/>
      </w:pPr>
      <w:r w:rsidRPr="00D40F9A">
        <w:t>}</w:t>
      </w:r>
    </w:p>
    <w:p w14:paraId="6FD5FFB4" w14:textId="77777777" w:rsidR="00895932" w:rsidRPr="00D40F9A" w:rsidRDefault="00895932">
      <w:pPr>
        <w:pStyle w:val="ListParagraph"/>
        <w:numPr>
          <w:ilvl w:val="2"/>
          <w:numId w:val="76"/>
        </w:numPr>
        <w:spacing w:line="240" w:lineRule="auto"/>
        <w:jc w:val="left"/>
      </w:pPr>
      <w:r w:rsidRPr="00D40F9A">
        <w:rPr>
          <w:b/>
          <w:bCs/>
        </w:rPr>
        <w:t>reflector</w:t>
      </w:r>
      <w:r w:rsidRPr="00D40F9A">
        <w:t>:</w:t>
      </w:r>
    </w:p>
    <w:p w14:paraId="7FBF8463" w14:textId="77777777" w:rsidR="00895932" w:rsidRPr="00D40F9A" w:rsidRDefault="00895932">
      <w:pPr>
        <w:pStyle w:val="SourceCodeLanguage"/>
        <w:numPr>
          <w:ilvl w:val="2"/>
          <w:numId w:val="55"/>
        </w:numPr>
      </w:pPr>
      <w:r w:rsidRPr="00D40F9A">
        <w:t>json</w:t>
      </w:r>
    </w:p>
    <w:p w14:paraId="7146CEA9" w14:textId="77777777" w:rsidR="00895932" w:rsidRPr="00D40F9A" w:rsidRDefault="00895932">
      <w:pPr>
        <w:pStyle w:val="SourceCode"/>
        <w:numPr>
          <w:ilvl w:val="2"/>
          <w:numId w:val="55"/>
        </w:numPr>
        <w:spacing w:before="0" w:after="0"/>
      </w:pPr>
      <w:r w:rsidRPr="00D40F9A">
        <w:t>{</w:t>
      </w:r>
    </w:p>
    <w:p w14:paraId="44731D9C" w14:textId="77777777" w:rsidR="00895932" w:rsidRPr="00D40F9A" w:rsidRDefault="00895932">
      <w:pPr>
        <w:pStyle w:val="SourceCode"/>
        <w:numPr>
          <w:ilvl w:val="2"/>
          <w:numId w:val="55"/>
        </w:numPr>
        <w:spacing w:before="0" w:after="0"/>
      </w:pPr>
      <w:r w:rsidRPr="00D40F9A">
        <w:t xml:space="preserve">  "getAllAndOverride": null</w:t>
      </w:r>
    </w:p>
    <w:p w14:paraId="0F43B906" w14:textId="77777777" w:rsidR="00895932" w:rsidRPr="00D40F9A" w:rsidRDefault="00895932">
      <w:pPr>
        <w:pStyle w:val="SourceCode"/>
        <w:numPr>
          <w:ilvl w:val="2"/>
          <w:numId w:val="55"/>
        </w:numPr>
        <w:spacing w:before="0" w:after="0"/>
      </w:pPr>
      <w:r w:rsidRPr="00D40F9A">
        <w:t>}</w:t>
      </w:r>
    </w:p>
    <w:p w14:paraId="341DDC5E" w14:textId="77777777" w:rsidR="00895932" w:rsidRPr="00D40F9A" w:rsidRDefault="00895932">
      <w:pPr>
        <w:pStyle w:val="ListParagraph"/>
        <w:numPr>
          <w:ilvl w:val="1"/>
          <w:numId w:val="76"/>
        </w:numPr>
        <w:spacing w:line="240" w:lineRule="auto"/>
        <w:jc w:val="left"/>
      </w:pPr>
      <w:r w:rsidRPr="00D40F9A">
        <w:rPr>
          <w:b/>
          <w:bCs/>
        </w:rPr>
        <w:t>Return value</w:t>
      </w:r>
      <w:r w:rsidRPr="00D40F9A">
        <w:t>:</w:t>
      </w:r>
    </w:p>
    <w:p w14:paraId="789BDD09" w14:textId="77777777" w:rsidR="00895932" w:rsidRPr="00D40F9A" w:rsidRDefault="00895932">
      <w:pPr>
        <w:pStyle w:val="ListParagraph"/>
        <w:numPr>
          <w:ilvl w:val="2"/>
          <w:numId w:val="76"/>
        </w:numPr>
        <w:spacing w:line="240" w:lineRule="auto"/>
        <w:jc w:val="left"/>
      </w:pPr>
      <w:r w:rsidRPr="00D40F9A">
        <w:rPr>
          <w:b/>
          <w:bCs/>
        </w:rPr>
        <w:t>result</w:t>
      </w:r>
      <w:r w:rsidRPr="00D40F9A">
        <w:t>:</w:t>
      </w:r>
    </w:p>
    <w:p w14:paraId="0E7B88C6" w14:textId="77777777" w:rsidR="00895932" w:rsidRPr="00D40F9A" w:rsidRDefault="00895932">
      <w:pPr>
        <w:pStyle w:val="SourceCodeLanguage"/>
        <w:numPr>
          <w:ilvl w:val="2"/>
          <w:numId w:val="55"/>
        </w:numPr>
      </w:pPr>
      <w:r w:rsidRPr="00D40F9A">
        <w:t>json</w:t>
      </w:r>
    </w:p>
    <w:p w14:paraId="343AD9FD" w14:textId="77777777" w:rsidR="00895932" w:rsidRPr="00D40F9A" w:rsidRDefault="00895932">
      <w:pPr>
        <w:pStyle w:val="SourceCode"/>
        <w:numPr>
          <w:ilvl w:val="2"/>
          <w:numId w:val="55"/>
        </w:numPr>
        <w:spacing w:before="0" w:after="0"/>
      </w:pPr>
      <w:r w:rsidRPr="00D40F9A">
        <w:t>true</w:t>
      </w:r>
    </w:p>
    <w:p w14:paraId="50C99261" w14:textId="77777777" w:rsidR="00895932" w:rsidRPr="00D40F9A" w:rsidRDefault="00895932">
      <w:pPr>
        <w:pStyle w:val="ListParagraph"/>
        <w:numPr>
          <w:ilvl w:val="0"/>
          <w:numId w:val="76"/>
        </w:numPr>
        <w:spacing w:line="240" w:lineRule="auto"/>
        <w:jc w:val="left"/>
      </w:pPr>
      <w:r w:rsidRPr="00D40F9A">
        <w:rPr>
          <w:b/>
          <w:bCs/>
        </w:rPr>
        <w:t>RolesGuard -&gt; should allow access if user has required roles</w:t>
      </w:r>
      <w:r w:rsidRPr="00D40F9A">
        <w:t xml:space="preserve">: Ellenőrzi, hogy a </w:t>
      </w:r>
      <w:r w:rsidRPr="00D40F9A">
        <w:rPr>
          <w:rStyle w:val="VerbatimChar"/>
        </w:rPr>
        <w:t>RolesGuard</w:t>
      </w:r>
      <w:r w:rsidRPr="00D40F9A">
        <w:t xml:space="preserve"> hozzáférést enged-e, ha a felhasználónak megvannak a szükséges szerepkörök. A </w:t>
      </w:r>
      <w:r w:rsidRPr="00D40F9A">
        <w:rPr>
          <w:rStyle w:val="VerbatimChar"/>
        </w:rPr>
        <w:t>reflector.getAllAndOverride</w:t>
      </w:r>
      <w:r w:rsidRPr="00D40F9A">
        <w:t xml:space="preserve"> metódust mockolja, hogy az </w:t>
      </w:r>
      <w:r w:rsidRPr="00D40F9A">
        <w:rPr>
          <w:rStyle w:val="VerbatimChar"/>
        </w:rPr>
        <w:t>Admin</w:t>
      </w:r>
      <w:r w:rsidRPr="00D40F9A">
        <w:t xml:space="preserve"> szerepkört adja vissza, és ellenőrzi, hogy a </w:t>
      </w:r>
      <w:r w:rsidRPr="00D40F9A">
        <w:rPr>
          <w:rStyle w:val="VerbatimChar"/>
        </w:rPr>
        <w:t>rolesGuard.canActivate</w:t>
      </w:r>
      <w:r w:rsidRPr="00D40F9A">
        <w:t xml:space="preserve"> metódus a várt eredményt adja-e vissza.</w:t>
      </w:r>
    </w:p>
    <w:p w14:paraId="60017A6A" w14:textId="77777777" w:rsidR="00895932" w:rsidRPr="00D40F9A" w:rsidRDefault="00895932">
      <w:pPr>
        <w:pStyle w:val="ListParagraph"/>
        <w:numPr>
          <w:ilvl w:val="1"/>
          <w:numId w:val="76"/>
        </w:numPr>
        <w:spacing w:line="240" w:lineRule="auto"/>
        <w:jc w:val="left"/>
      </w:pPr>
      <w:r w:rsidRPr="00D40F9A">
        <w:rPr>
          <w:b/>
          <w:bCs/>
        </w:rPr>
        <w:t>Mocked input data</w:t>
      </w:r>
      <w:r w:rsidRPr="00D40F9A">
        <w:t>:</w:t>
      </w:r>
    </w:p>
    <w:p w14:paraId="4506B676" w14:textId="77777777" w:rsidR="005766AF" w:rsidRDefault="005766AF">
      <w:pPr>
        <w:spacing w:line="259" w:lineRule="auto"/>
        <w:jc w:val="left"/>
        <w:rPr>
          <w:b/>
          <w:bCs/>
        </w:rPr>
      </w:pPr>
      <w:r>
        <w:rPr>
          <w:b/>
          <w:bCs/>
        </w:rPr>
        <w:br w:type="page"/>
      </w:r>
    </w:p>
    <w:p w14:paraId="33C212EB" w14:textId="78C1FCA8" w:rsidR="00895932" w:rsidRPr="00D40F9A" w:rsidRDefault="00895932">
      <w:pPr>
        <w:pStyle w:val="ListParagraph"/>
        <w:numPr>
          <w:ilvl w:val="2"/>
          <w:numId w:val="76"/>
        </w:numPr>
        <w:spacing w:line="240" w:lineRule="auto"/>
        <w:jc w:val="left"/>
      </w:pPr>
      <w:r w:rsidRPr="00D40F9A">
        <w:rPr>
          <w:b/>
          <w:bCs/>
        </w:rPr>
        <w:lastRenderedPageBreak/>
        <w:t>context</w:t>
      </w:r>
      <w:r w:rsidRPr="00D40F9A">
        <w:t>:</w:t>
      </w:r>
    </w:p>
    <w:p w14:paraId="375C961E" w14:textId="77777777" w:rsidR="00895932" w:rsidRPr="00D40F9A" w:rsidRDefault="00895932">
      <w:pPr>
        <w:pStyle w:val="SourceCodeLanguage"/>
        <w:numPr>
          <w:ilvl w:val="2"/>
          <w:numId w:val="55"/>
        </w:numPr>
      </w:pPr>
      <w:r w:rsidRPr="00D40F9A">
        <w:t>json</w:t>
      </w:r>
    </w:p>
    <w:p w14:paraId="75F7C115" w14:textId="77777777" w:rsidR="00895932" w:rsidRPr="00D40F9A" w:rsidRDefault="00895932">
      <w:pPr>
        <w:pStyle w:val="SourceCode"/>
        <w:numPr>
          <w:ilvl w:val="2"/>
          <w:numId w:val="55"/>
        </w:numPr>
        <w:spacing w:before="0" w:after="0"/>
      </w:pPr>
      <w:r w:rsidRPr="00D40F9A">
        <w:t>{</w:t>
      </w:r>
    </w:p>
    <w:p w14:paraId="3CB727B5" w14:textId="77777777" w:rsidR="00895932" w:rsidRPr="00D40F9A" w:rsidRDefault="00895932">
      <w:pPr>
        <w:pStyle w:val="SourceCode"/>
        <w:numPr>
          <w:ilvl w:val="2"/>
          <w:numId w:val="55"/>
        </w:numPr>
        <w:spacing w:before="0" w:after="0"/>
      </w:pPr>
      <w:r w:rsidRPr="00D40F9A">
        <w:t xml:space="preserve">  "switchToHttp": {</w:t>
      </w:r>
    </w:p>
    <w:p w14:paraId="597B25F1" w14:textId="77777777" w:rsidR="00895932" w:rsidRPr="00D40F9A" w:rsidRDefault="00895932">
      <w:pPr>
        <w:pStyle w:val="SourceCode"/>
        <w:numPr>
          <w:ilvl w:val="2"/>
          <w:numId w:val="55"/>
        </w:numPr>
        <w:spacing w:before="0" w:after="0"/>
      </w:pPr>
      <w:r w:rsidRPr="00D40F9A">
        <w:t xml:space="preserve">    "getRequest": {</w:t>
      </w:r>
    </w:p>
    <w:p w14:paraId="646B6A90" w14:textId="77777777" w:rsidR="00895932" w:rsidRPr="00D40F9A" w:rsidRDefault="00895932">
      <w:pPr>
        <w:pStyle w:val="SourceCode"/>
        <w:numPr>
          <w:ilvl w:val="2"/>
          <w:numId w:val="55"/>
        </w:numPr>
        <w:spacing w:before="0" w:after="0"/>
      </w:pPr>
      <w:r w:rsidRPr="00D40F9A">
        <w:t xml:space="preserve">      "token": {</w:t>
      </w:r>
    </w:p>
    <w:p w14:paraId="07E3F241" w14:textId="77777777" w:rsidR="00895932" w:rsidRPr="00D40F9A" w:rsidRDefault="00895932">
      <w:pPr>
        <w:pStyle w:val="SourceCode"/>
        <w:numPr>
          <w:ilvl w:val="2"/>
          <w:numId w:val="55"/>
        </w:numPr>
        <w:spacing w:before="0" w:after="0"/>
      </w:pPr>
      <w:r w:rsidRPr="00D40F9A">
        <w:t xml:space="preserve">        "roles": ["Admin"]</w:t>
      </w:r>
    </w:p>
    <w:p w14:paraId="4ED15638" w14:textId="77777777" w:rsidR="00895932" w:rsidRPr="00D40F9A" w:rsidRDefault="00895932">
      <w:pPr>
        <w:pStyle w:val="SourceCode"/>
        <w:numPr>
          <w:ilvl w:val="2"/>
          <w:numId w:val="55"/>
        </w:numPr>
        <w:spacing w:before="0" w:after="0"/>
      </w:pPr>
      <w:r w:rsidRPr="00D40F9A">
        <w:t xml:space="preserve">      }</w:t>
      </w:r>
    </w:p>
    <w:p w14:paraId="4FE57B6F" w14:textId="77777777" w:rsidR="00895932" w:rsidRPr="00D40F9A" w:rsidRDefault="00895932">
      <w:pPr>
        <w:pStyle w:val="SourceCode"/>
        <w:numPr>
          <w:ilvl w:val="2"/>
          <w:numId w:val="55"/>
        </w:numPr>
        <w:spacing w:before="0" w:after="0"/>
      </w:pPr>
      <w:r w:rsidRPr="00D40F9A">
        <w:t xml:space="preserve">    }</w:t>
      </w:r>
    </w:p>
    <w:p w14:paraId="31BD2A0A" w14:textId="77777777" w:rsidR="00895932" w:rsidRPr="00D40F9A" w:rsidRDefault="00895932">
      <w:pPr>
        <w:pStyle w:val="SourceCode"/>
        <w:numPr>
          <w:ilvl w:val="2"/>
          <w:numId w:val="55"/>
        </w:numPr>
        <w:spacing w:before="0" w:after="0"/>
      </w:pPr>
      <w:r w:rsidRPr="00D40F9A">
        <w:t xml:space="preserve">  },</w:t>
      </w:r>
    </w:p>
    <w:p w14:paraId="41029DDF" w14:textId="77777777" w:rsidR="00895932" w:rsidRPr="00D40F9A" w:rsidRDefault="00895932">
      <w:pPr>
        <w:pStyle w:val="SourceCode"/>
        <w:numPr>
          <w:ilvl w:val="2"/>
          <w:numId w:val="55"/>
        </w:numPr>
        <w:spacing w:before="0" w:after="0"/>
      </w:pPr>
      <w:r w:rsidRPr="00D40F9A">
        <w:t xml:space="preserve">  "getHandler": {</w:t>
      </w:r>
    </w:p>
    <w:p w14:paraId="1C6F3E7E" w14:textId="77777777" w:rsidR="00895932" w:rsidRPr="00D40F9A" w:rsidRDefault="00895932">
      <w:pPr>
        <w:pStyle w:val="SourceCode"/>
        <w:numPr>
          <w:ilvl w:val="2"/>
          <w:numId w:val="55"/>
        </w:numPr>
        <w:spacing w:before="0" w:after="0"/>
      </w:pPr>
      <w:r w:rsidRPr="00D40F9A">
        <w:t xml:space="preserve">    "name": "Handler"</w:t>
      </w:r>
    </w:p>
    <w:p w14:paraId="72BD3060" w14:textId="77777777" w:rsidR="00895932" w:rsidRPr="00D40F9A" w:rsidRDefault="00895932">
      <w:pPr>
        <w:pStyle w:val="SourceCode"/>
        <w:numPr>
          <w:ilvl w:val="2"/>
          <w:numId w:val="55"/>
        </w:numPr>
        <w:spacing w:before="0" w:after="0"/>
      </w:pPr>
      <w:r w:rsidRPr="00D40F9A">
        <w:t xml:space="preserve">  },</w:t>
      </w:r>
    </w:p>
    <w:p w14:paraId="5EF5D373" w14:textId="77777777" w:rsidR="00895932" w:rsidRPr="00D40F9A" w:rsidRDefault="00895932">
      <w:pPr>
        <w:pStyle w:val="SourceCode"/>
        <w:numPr>
          <w:ilvl w:val="2"/>
          <w:numId w:val="55"/>
        </w:numPr>
        <w:spacing w:before="0" w:after="0"/>
      </w:pPr>
      <w:r w:rsidRPr="00D40F9A">
        <w:t xml:space="preserve">  "getClass": {}</w:t>
      </w:r>
    </w:p>
    <w:p w14:paraId="17BDD74B" w14:textId="77777777" w:rsidR="00895932" w:rsidRPr="00D40F9A" w:rsidRDefault="00895932">
      <w:pPr>
        <w:pStyle w:val="SourceCode"/>
        <w:numPr>
          <w:ilvl w:val="2"/>
          <w:numId w:val="55"/>
        </w:numPr>
        <w:spacing w:before="0" w:after="0"/>
      </w:pPr>
      <w:r w:rsidRPr="00D40F9A">
        <w:t>}</w:t>
      </w:r>
    </w:p>
    <w:p w14:paraId="68F91D07" w14:textId="77777777" w:rsidR="00895932" w:rsidRPr="00D40F9A" w:rsidRDefault="00895932">
      <w:pPr>
        <w:pStyle w:val="ListParagraph"/>
        <w:numPr>
          <w:ilvl w:val="2"/>
          <w:numId w:val="76"/>
        </w:numPr>
        <w:spacing w:line="240" w:lineRule="auto"/>
        <w:jc w:val="left"/>
      </w:pPr>
      <w:r w:rsidRPr="00D40F9A">
        <w:rPr>
          <w:b/>
          <w:bCs/>
        </w:rPr>
        <w:t>reflector</w:t>
      </w:r>
      <w:r w:rsidRPr="00D40F9A">
        <w:t>:</w:t>
      </w:r>
    </w:p>
    <w:p w14:paraId="37DB8C01" w14:textId="77777777" w:rsidR="00895932" w:rsidRPr="00D40F9A" w:rsidRDefault="00895932">
      <w:pPr>
        <w:pStyle w:val="SourceCodeLanguage"/>
        <w:numPr>
          <w:ilvl w:val="2"/>
          <w:numId w:val="55"/>
        </w:numPr>
      </w:pPr>
      <w:r w:rsidRPr="00D40F9A">
        <w:t>json</w:t>
      </w:r>
    </w:p>
    <w:p w14:paraId="7C96E2DE" w14:textId="77777777" w:rsidR="00895932" w:rsidRPr="00D40F9A" w:rsidRDefault="00895932">
      <w:pPr>
        <w:pStyle w:val="SourceCode"/>
        <w:numPr>
          <w:ilvl w:val="2"/>
          <w:numId w:val="55"/>
        </w:numPr>
        <w:spacing w:before="0" w:after="0"/>
      </w:pPr>
      <w:r w:rsidRPr="00D40F9A">
        <w:t>{</w:t>
      </w:r>
    </w:p>
    <w:p w14:paraId="438A5D0D" w14:textId="77777777" w:rsidR="00895932" w:rsidRPr="00D40F9A" w:rsidRDefault="00895932">
      <w:pPr>
        <w:pStyle w:val="SourceCode"/>
        <w:numPr>
          <w:ilvl w:val="2"/>
          <w:numId w:val="55"/>
        </w:numPr>
        <w:spacing w:before="0" w:after="0"/>
      </w:pPr>
      <w:r w:rsidRPr="00D40F9A">
        <w:t xml:space="preserve">  "getAllAndOverride": ["Admin"]</w:t>
      </w:r>
    </w:p>
    <w:p w14:paraId="2E20A60C" w14:textId="77777777" w:rsidR="00895932" w:rsidRPr="00D40F9A" w:rsidRDefault="00895932">
      <w:pPr>
        <w:pStyle w:val="SourceCode"/>
        <w:numPr>
          <w:ilvl w:val="2"/>
          <w:numId w:val="55"/>
        </w:numPr>
        <w:spacing w:before="0" w:after="0"/>
      </w:pPr>
      <w:r w:rsidRPr="00D40F9A">
        <w:t>}</w:t>
      </w:r>
    </w:p>
    <w:p w14:paraId="403E4F7A" w14:textId="44C1BDBA" w:rsidR="00105202" w:rsidRPr="005766AF" w:rsidRDefault="00895932">
      <w:pPr>
        <w:pStyle w:val="ListParagraph"/>
        <w:numPr>
          <w:ilvl w:val="1"/>
          <w:numId w:val="76"/>
        </w:numPr>
        <w:spacing w:line="240" w:lineRule="auto"/>
        <w:jc w:val="left"/>
      </w:pPr>
      <w:r w:rsidRPr="00D40F9A">
        <w:rPr>
          <w:b/>
          <w:bCs/>
        </w:rPr>
        <w:t>Return value</w:t>
      </w:r>
      <w:r w:rsidRPr="00D40F9A">
        <w:t>:</w:t>
      </w:r>
    </w:p>
    <w:p w14:paraId="46C84AE2" w14:textId="510176FB" w:rsidR="00895932" w:rsidRPr="00D40F9A" w:rsidRDefault="00895932">
      <w:pPr>
        <w:pStyle w:val="ListParagraph"/>
        <w:numPr>
          <w:ilvl w:val="2"/>
          <w:numId w:val="76"/>
        </w:numPr>
        <w:spacing w:line="240" w:lineRule="auto"/>
        <w:jc w:val="left"/>
      </w:pPr>
      <w:r w:rsidRPr="00D40F9A">
        <w:rPr>
          <w:b/>
          <w:bCs/>
        </w:rPr>
        <w:t>result</w:t>
      </w:r>
      <w:r w:rsidRPr="00D40F9A">
        <w:t>:</w:t>
      </w:r>
    </w:p>
    <w:p w14:paraId="0CED9406" w14:textId="77777777" w:rsidR="00895932" w:rsidRPr="00D40F9A" w:rsidRDefault="00895932">
      <w:pPr>
        <w:pStyle w:val="SourceCodeLanguage"/>
        <w:numPr>
          <w:ilvl w:val="2"/>
          <w:numId w:val="55"/>
        </w:numPr>
      </w:pPr>
      <w:r w:rsidRPr="00D40F9A">
        <w:t>json</w:t>
      </w:r>
    </w:p>
    <w:p w14:paraId="11546E71" w14:textId="77777777" w:rsidR="00895932" w:rsidRPr="00D40F9A" w:rsidRDefault="00895932">
      <w:pPr>
        <w:pStyle w:val="SourceCode"/>
        <w:numPr>
          <w:ilvl w:val="2"/>
          <w:numId w:val="55"/>
        </w:numPr>
        <w:spacing w:before="0" w:after="0"/>
      </w:pPr>
      <w:r w:rsidRPr="00D40F9A">
        <w:t>true</w:t>
      </w:r>
    </w:p>
    <w:p w14:paraId="6F1DAABB" w14:textId="77777777" w:rsidR="00895932" w:rsidRPr="00D40F9A" w:rsidRDefault="00895932">
      <w:pPr>
        <w:pStyle w:val="ListParagraph"/>
        <w:numPr>
          <w:ilvl w:val="0"/>
          <w:numId w:val="76"/>
        </w:numPr>
        <w:spacing w:line="240" w:lineRule="auto"/>
        <w:jc w:val="left"/>
      </w:pPr>
      <w:r w:rsidRPr="00D40F9A">
        <w:rPr>
          <w:b/>
          <w:bCs/>
        </w:rPr>
        <w:t>RolesGuard -&gt; should deny access if user does not have required roles</w:t>
      </w:r>
      <w:r w:rsidRPr="00D40F9A">
        <w:t xml:space="preserve">: Ellenőrzi, hogy a </w:t>
      </w:r>
      <w:r w:rsidRPr="00D40F9A">
        <w:rPr>
          <w:rStyle w:val="VerbatimChar"/>
        </w:rPr>
        <w:t>RolesGuard</w:t>
      </w:r>
      <w:r w:rsidRPr="00D40F9A">
        <w:t xml:space="preserve"> megtagadja-e a hozzáférést, ha a felhasználónak nincsenek meg a szükséges szerepkörök. A </w:t>
      </w:r>
      <w:r w:rsidRPr="00D40F9A">
        <w:rPr>
          <w:rStyle w:val="VerbatimChar"/>
        </w:rPr>
        <w:t>reflector.getAllAndOverride</w:t>
      </w:r>
      <w:r w:rsidRPr="00D40F9A">
        <w:t xml:space="preserve"> metódust mockolja, hogy az </w:t>
      </w:r>
      <w:r w:rsidRPr="00D40F9A">
        <w:rPr>
          <w:rStyle w:val="VerbatimChar"/>
        </w:rPr>
        <w:t>Admin</w:t>
      </w:r>
      <w:r w:rsidRPr="00D40F9A">
        <w:t xml:space="preserve"> szerepkört adja vissza, és ellenőrzi, hogy a </w:t>
      </w:r>
      <w:r w:rsidRPr="00D40F9A">
        <w:rPr>
          <w:rStyle w:val="VerbatimChar"/>
        </w:rPr>
        <w:t>rolesGuard.canActivate</w:t>
      </w:r>
      <w:r w:rsidRPr="00D40F9A">
        <w:t xml:space="preserve"> metódus a várt eredményt adja-e vissza.</w:t>
      </w:r>
    </w:p>
    <w:p w14:paraId="602BC549" w14:textId="77777777" w:rsidR="00895932" w:rsidRPr="00D40F9A" w:rsidRDefault="00895932">
      <w:pPr>
        <w:pStyle w:val="ListParagraph"/>
        <w:numPr>
          <w:ilvl w:val="1"/>
          <w:numId w:val="76"/>
        </w:numPr>
        <w:spacing w:line="240" w:lineRule="auto"/>
        <w:jc w:val="left"/>
      </w:pPr>
      <w:r w:rsidRPr="00D40F9A">
        <w:rPr>
          <w:b/>
          <w:bCs/>
        </w:rPr>
        <w:t>Mocked input data</w:t>
      </w:r>
      <w:r w:rsidRPr="00D40F9A">
        <w:t>:</w:t>
      </w:r>
    </w:p>
    <w:p w14:paraId="0A3C7D61" w14:textId="77777777" w:rsidR="00895932" w:rsidRPr="00D40F9A" w:rsidRDefault="00895932">
      <w:pPr>
        <w:pStyle w:val="ListParagraph"/>
        <w:numPr>
          <w:ilvl w:val="2"/>
          <w:numId w:val="76"/>
        </w:numPr>
        <w:spacing w:line="240" w:lineRule="auto"/>
        <w:jc w:val="left"/>
      </w:pPr>
      <w:r w:rsidRPr="00D40F9A">
        <w:rPr>
          <w:b/>
          <w:bCs/>
        </w:rPr>
        <w:t>context</w:t>
      </w:r>
      <w:r w:rsidRPr="00D40F9A">
        <w:t>:</w:t>
      </w:r>
    </w:p>
    <w:p w14:paraId="4DA2AF61" w14:textId="77777777" w:rsidR="00895932" w:rsidRPr="00D40F9A" w:rsidRDefault="00895932">
      <w:pPr>
        <w:pStyle w:val="SourceCodeLanguage"/>
        <w:numPr>
          <w:ilvl w:val="2"/>
          <w:numId w:val="55"/>
        </w:numPr>
      </w:pPr>
      <w:r w:rsidRPr="00D40F9A">
        <w:t>json</w:t>
      </w:r>
    </w:p>
    <w:p w14:paraId="752EFE77" w14:textId="77777777" w:rsidR="00895932" w:rsidRPr="00D40F9A" w:rsidRDefault="00895932">
      <w:pPr>
        <w:pStyle w:val="SourceCode"/>
        <w:numPr>
          <w:ilvl w:val="2"/>
          <w:numId w:val="55"/>
        </w:numPr>
        <w:spacing w:before="0" w:after="0"/>
      </w:pPr>
      <w:r w:rsidRPr="00D40F9A">
        <w:t>{</w:t>
      </w:r>
    </w:p>
    <w:p w14:paraId="26E52074" w14:textId="77777777" w:rsidR="00895932" w:rsidRPr="00D40F9A" w:rsidRDefault="00895932">
      <w:pPr>
        <w:pStyle w:val="SourceCode"/>
        <w:numPr>
          <w:ilvl w:val="2"/>
          <w:numId w:val="55"/>
        </w:numPr>
        <w:spacing w:before="0" w:after="0"/>
      </w:pPr>
      <w:r w:rsidRPr="00D40F9A">
        <w:t xml:space="preserve">  "switchToHttp": {</w:t>
      </w:r>
    </w:p>
    <w:p w14:paraId="3F1ADA7B" w14:textId="77777777" w:rsidR="00895932" w:rsidRPr="00D40F9A" w:rsidRDefault="00895932">
      <w:pPr>
        <w:pStyle w:val="SourceCode"/>
        <w:numPr>
          <w:ilvl w:val="2"/>
          <w:numId w:val="55"/>
        </w:numPr>
        <w:spacing w:before="0" w:after="0"/>
      </w:pPr>
      <w:r w:rsidRPr="00D40F9A">
        <w:t xml:space="preserve">    "getRequest": {</w:t>
      </w:r>
    </w:p>
    <w:p w14:paraId="043C8072" w14:textId="77777777" w:rsidR="00895932" w:rsidRPr="00D40F9A" w:rsidRDefault="00895932">
      <w:pPr>
        <w:pStyle w:val="SourceCode"/>
        <w:numPr>
          <w:ilvl w:val="2"/>
          <w:numId w:val="55"/>
        </w:numPr>
        <w:spacing w:before="0" w:after="0"/>
      </w:pPr>
      <w:r w:rsidRPr="00D40F9A">
        <w:t xml:space="preserve">      "token": {</w:t>
      </w:r>
    </w:p>
    <w:p w14:paraId="20184E23" w14:textId="77777777" w:rsidR="00895932" w:rsidRPr="00D40F9A" w:rsidRDefault="00895932">
      <w:pPr>
        <w:pStyle w:val="SourceCode"/>
        <w:numPr>
          <w:ilvl w:val="2"/>
          <w:numId w:val="55"/>
        </w:numPr>
        <w:spacing w:before="0" w:after="0"/>
      </w:pPr>
      <w:r w:rsidRPr="00D40F9A">
        <w:t xml:space="preserve">        "roles": ["User"]</w:t>
      </w:r>
    </w:p>
    <w:p w14:paraId="5F7A5B72" w14:textId="77777777" w:rsidR="00895932" w:rsidRPr="00D40F9A" w:rsidRDefault="00895932">
      <w:pPr>
        <w:pStyle w:val="SourceCode"/>
        <w:numPr>
          <w:ilvl w:val="2"/>
          <w:numId w:val="55"/>
        </w:numPr>
        <w:spacing w:before="0" w:after="0"/>
      </w:pPr>
      <w:r w:rsidRPr="00D40F9A">
        <w:t xml:space="preserve">      }</w:t>
      </w:r>
    </w:p>
    <w:p w14:paraId="7413103C" w14:textId="77777777" w:rsidR="00895932" w:rsidRPr="00D40F9A" w:rsidRDefault="00895932">
      <w:pPr>
        <w:pStyle w:val="SourceCode"/>
        <w:numPr>
          <w:ilvl w:val="2"/>
          <w:numId w:val="55"/>
        </w:numPr>
        <w:spacing w:before="0" w:after="0"/>
      </w:pPr>
      <w:r w:rsidRPr="00D40F9A">
        <w:t xml:space="preserve">    }</w:t>
      </w:r>
    </w:p>
    <w:p w14:paraId="1A62B640" w14:textId="77777777" w:rsidR="00895932" w:rsidRPr="00D40F9A" w:rsidRDefault="00895932">
      <w:pPr>
        <w:pStyle w:val="SourceCode"/>
        <w:numPr>
          <w:ilvl w:val="2"/>
          <w:numId w:val="55"/>
        </w:numPr>
        <w:spacing w:before="0" w:after="0"/>
      </w:pPr>
      <w:r w:rsidRPr="00D40F9A">
        <w:t xml:space="preserve">  },</w:t>
      </w:r>
    </w:p>
    <w:p w14:paraId="57F670D1" w14:textId="77777777" w:rsidR="00895932" w:rsidRPr="00D40F9A" w:rsidRDefault="00895932">
      <w:pPr>
        <w:pStyle w:val="SourceCode"/>
        <w:numPr>
          <w:ilvl w:val="2"/>
          <w:numId w:val="55"/>
        </w:numPr>
        <w:spacing w:before="0" w:after="0"/>
      </w:pPr>
      <w:r w:rsidRPr="00D40F9A">
        <w:t xml:space="preserve">  "getHandler": {</w:t>
      </w:r>
    </w:p>
    <w:p w14:paraId="2452EB47" w14:textId="77777777" w:rsidR="00895932" w:rsidRPr="00D40F9A" w:rsidRDefault="00895932">
      <w:pPr>
        <w:pStyle w:val="SourceCode"/>
        <w:numPr>
          <w:ilvl w:val="2"/>
          <w:numId w:val="55"/>
        </w:numPr>
        <w:spacing w:before="0" w:after="0"/>
      </w:pPr>
      <w:r w:rsidRPr="00D40F9A">
        <w:t xml:space="preserve">    "name": "Handler"</w:t>
      </w:r>
    </w:p>
    <w:p w14:paraId="1C18C51B" w14:textId="77777777" w:rsidR="00895932" w:rsidRPr="00D40F9A" w:rsidRDefault="00895932">
      <w:pPr>
        <w:pStyle w:val="SourceCode"/>
        <w:numPr>
          <w:ilvl w:val="2"/>
          <w:numId w:val="55"/>
        </w:numPr>
        <w:spacing w:before="0" w:after="0"/>
      </w:pPr>
      <w:r w:rsidRPr="00D40F9A">
        <w:t xml:space="preserve">  },</w:t>
      </w:r>
    </w:p>
    <w:p w14:paraId="7D4E6D21" w14:textId="77777777" w:rsidR="00895932" w:rsidRPr="00D40F9A" w:rsidRDefault="00895932">
      <w:pPr>
        <w:pStyle w:val="SourceCode"/>
        <w:numPr>
          <w:ilvl w:val="2"/>
          <w:numId w:val="55"/>
        </w:numPr>
        <w:spacing w:before="0" w:after="0"/>
      </w:pPr>
      <w:r w:rsidRPr="00D40F9A">
        <w:t xml:space="preserve">  "getClass": {}</w:t>
      </w:r>
    </w:p>
    <w:p w14:paraId="44BD8067" w14:textId="77777777" w:rsidR="00895932" w:rsidRPr="00D40F9A" w:rsidRDefault="00895932">
      <w:pPr>
        <w:pStyle w:val="SourceCode"/>
        <w:numPr>
          <w:ilvl w:val="2"/>
          <w:numId w:val="55"/>
        </w:numPr>
        <w:spacing w:before="0" w:after="0"/>
      </w:pPr>
      <w:r w:rsidRPr="00D40F9A">
        <w:t>}</w:t>
      </w:r>
    </w:p>
    <w:p w14:paraId="34F3BB2C" w14:textId="77777777" w:rsidR="00895932" w:rsidRPr="00D40F9A" w:rsidRDefault="00895932">
      <w:pPr>
        <w:pStyle w:val="ListParagraph"/>
        <w:numPr>
          <w:ilvl w:val="2"/>
          <w:numId w:val="76"/>
        </w:numPr>
        <w:spacing w:line="240" w:lineRule="auto"/>
        <w:jc w:val="left"/>
      </w:pPr>
      <w:r w:rsidRPr="00D40F9A">
        <w:rPr>
          <w:b/>
          <w:bCs/>
        </w:rPr>
        <w:t>reflector</w:t>
      </w:r>
      <w:r w:rsidRPr="00D40F9A">
        <w:t>:</w:t>
      </w:r>
    </w:p>
    <w:p w14:paraId="056052F7" w14:textId="77777777" w:rsidR="00895932" w:rsidRPr="00D40F9A" w:rsidRDefault="00895932">
      <w:pPr>
        <w:pStyle w:val="SourceCodeLanguage"/>
        <w:numPr>
          <w:ilvl w:val="2"/>
          <w:numId w:val="55"/>
        </w:numPr>
      </w:pPr>
      <w:r w:rsidRPr="00D40F9A">
        <w:t>json</w:t>
      </w:r>
    </w:p>
    <w:p w14:paraId="5B5B8840" w14:textId="77777777" w:rsidR="00895932" w:rsidRPr="00D40F9A" w:rsidRDefault="00895932">
      <w:pPr>
        <w:pStyle w:val="SourceCode"/>
        <w:numPr>
          <w:ilvl w:val="2"/>
          <w:numId w:val="55"/>
        </w:numPr>
        <w:spacing w:before="0" w:after="0"/>
      </w:pPr>
      <w:r w:rsidRPr="00D40F9A">
        <w:t>{</w:t>
      </w:r>
    </w:p>
    <w:p w14:paraId="6186D3C4" w14:textId="77777777" w:rsidR="00895932" w:rsidRPr="00D40F9A" w:rsidRDefault="00895932">
      <w:pPr>
        <w:pStyle w:val="SourceCode"/>
        <w:numPr>
          <w:ilvl w:val="2"/>
          <w:numId w:val="55"/>
        </w:numPr>
        <w:spacing w:before="0" w:after="0"/>
      </w:pPr>
      <w:r w:rsidRPr="00D40F9A">
        <w:t xml:space="preserve">  "getAllAndOverride": ["Admin"]</w:t>
      </w:r>
    </w:p>
    <w:p w14:paraId="0C770237" w14:textId="77777777" w:rsidR="00895932" w:rsidRPr="00D40F9A" w:rsidRDefault="00895932">
      <w:pPr>
        <w:pStyle w:val="SourceCode"/>
        <w:numPr>
          <w:ilvl w:val="2"/>
          <w:numId w:val="55"/>
        </w:numPr>
        <w:spacing w:before="0" w:after="0"/>
      </w:pPr>
      <w:r w:rsidRPr="00D40F9A">
        <w:t>}</w:t>
      </w:r>
    </w:p>
    <w:p w14:paraId="098BC446" w14:textId="65BE14F0" w:rsidR="005766AF" w:rsidRPr="005766AF" w:rsidRDefault="00895932">
      <w:pPr>
        <w:pStyle w:val="ListParagraph"/>
        <w:numPr>
          <w:ilvl w:val="1"/>
          <w:numId w:val="76"/>
        </w:numPr>
        <w:spacing w:line="240" w:lineRule="auto"/>
        <w:jc w:val="left"/>
      </w:pPr>
      <w:r w:rsidRPr="00D40F9A">
        <w:rPr>
          <w:b/>
          <w:bCs/>
        </w:rPr>
        <w:t>Return value</w:t>
      </w:r>
      <w:r w:rsidRPr="00D40F9A">
        <w:t>:</w:t>
      </w:r>
    </w:p>
    <w:p w14:paraId="05F234EB" w14:textId="77777777" w:rsidR="005766AF" w:rsidRPr="005766AF" w:rsidRDefault="00895932">
      <w:pPr>
        <w:pStyle w:val="ListParagraph"/>
        <w:numPr>
          <w:ilvl w:val="2"/>
          <w:numId w:val="76"/>
        </w:numPr>
      </w:pPr>
      <w:r w:rsidRPr="005766AF">
        <w:rPr>
          <w:b/>
          <w:bCs/>
        </w:rPr>
        <w:t>result</w:t>
      </w:r>
      <w:r w:rsidRPr="00D40F9A">
        <w:t>:</w:t>
      </w:r>
      <w:r w:rsidR="005766AF">
        <w:t xml:space="preserve"> </w:t>
      </w:r>
      <w:r w:rsidR="005766AF" w:rsidRPr="005766AF">
        <w:rPr>
          <w:b/>
          <w:bCs/>
          <w:i/>
          <w:iCs/>
        </w:rPr>
        <w:t>false</w:t>
      </w:r>
    </w:p>
    <w:p w14:paraId="4B2C7124" w14:textId="77777777" w:rsidR="0010666F" w:rsidRPr="00D40F9A" w:rsidRDefault="0010666F">
      <w:pPr>
        <w:pStyle w:val="Heading2"/>
      </w:pPr>
      <w:bookmarkStart w:id="64" w:name="_Toc191580372"/>
      <w:r w:rsidRPr="00D40F9A">
        <w:lastRenderedPageBreak/>
        <w:t>Nevezetes algoritmusok</w:t>
      </w:r>
      <w:bookmarkEnd w:id="64"/>
    </w:p>
    <w:p w14:paraId="02FD40B8" w14:textId="2A1D9D78" w:rsidR="0010666F" w:rsidRPr="00D40F9A" w:rsidRDefault="0010666F">
      <w:r w:rsidRPr="00D40F9A">
        <w:t>A nevezetes algoritmusok hangsúlyozzák a projekt kulcsfontosságú algoritmusait, amelyek kulcsfontosságú szerepet játszanak a projekt működésében és teljesítményében. Az algoritmusok leírása és kódja segít megérteni azok működését és hatását a projektre. Az alábbi algoritmusok, ahol lehetséges backend-frontend párokat képezve, a projekt kulcsfontosságú részeit mutatják be.</w:t>
      </w:r>
      <w:r w:rsidR="00A85EC0" w:rsidRPr="00D40F9A">
        <w:t xml:space="preserve"> </w:t>
      </w:r>
    </w:p>
    <w:p w14:paraId="179716D7" w14:textId="2B3E2EFB" w:rsidR="00A85EC0" w:rsidRPr="00D40F9A" w:rsidRDefault="00A85EC0">
      <w:r w:rsidRPr="00D40F9A">
        <w:t>Minden részleg végén megtekintheti magát a kódot is kép formájában.</w:t>
      </w:r>
    </w:p>
    <w:p w14:paraId="48A88B57" w14:textId="77777777" w:rsidR="0010666F" w:rsidRPr="00D40F9A" w:rsidRDefault="0010666F">
      <w:pPr>
        <w:pStyle w:val="Heading3"/>
      </w:pPr>
      <w:bookmarkStart w:id="65" w:name="_Toc191580373"/>
      <w:r w:rsidRPr="00D40F9A">
        <w:t>Regisztrációs algoritmus</w:t>
      </w:r>
      <w:bookmarkEnd w:id="65"/>
    </w:p>
    <w:p w14:paraId="04F660CD" w14:textId="77777777" w:rsidR="0010666F" w:rsidRPr="00D40F9A" w:rsidRDefault="0010666F">
      <w:pPr>
        <w:pStyle w:val="Heading4"/>
      </w:pPr>
      <w:bookmarkStart w:id="66" w:name="_Toc191580374"/>
      <w:r w:rsidRPr="00D40F9A">
        <w:t>Backenden</w:t>
      </w:r>
      <w:bookmarkEnd w:id="66"/>
    </w:p>
    <w:p w14:paraId="7AEC5AEE" w14:textId="77777777" w:rsidR="0010666F" w:rsidRPr="00D40F9A" w:rsidRDefault="0010666F">
      <w:r w:rsidRPr="00D40F9A">
        <w:t xml:space="preserve">Az </w:t>
      </w:r>
      <w:r w:rsidRPr="00D40F9A">
        <w:rPr>
          <w:rStyle w:val="VerbatimChar"/>
        </w:rPr>
        <w:t>AuthService</w:t>
      </w:r>
      <w:r w:rsidRPr="00D40F9A">
        <w:t xml:space="preserve"> osztály </w:t>
      </w:r>
      <w:r w:rsidRPr="00D40F9A">
        <w:rPr>
          <w:rStyle w:val="VerbatimChar"/>
        </w:rPr>
        <w:t>register</w:t>
      </w:r>
      <w:r w:rsidRPr="00D40F9A">
        <w:t xml:space="preserve"> metódusa egy új felhasználó regisztrációját végzi el. A metódus első lépésként naplózza a regisztrációs kísérletet a kapott </w:t>
      </w:r>
      <w:r w:rsidRPr="00D40F9A">
        <w:rPr>
          <w:rStyle w:val="VerbatimChar"/>
        </w:rPr>
        <w:t>registerDto</w:t>
      </w:r>
      <w:r w:rsidRPr="00D40F9A">
        <w:t xml:space="preserve"> objektum JSON formátumú adataival. Ezután a </w:t>
      </w:r>
      <w:r w:rsidRPr="00D40F9A">
        <w:rPr>
          <w:rStyle w:val="VerbatimChar"/>
        </w:rPr>
        <w:t>prisma.user</w:t>
      </w:r>
      <w:r w:rsidRPr="00D40F9A">
        <w:t xml:space="preserve"> szolgáltatás segítségével ellenőrzi, hogy létezik-e már felhasználó a megadott felhasználónévvel vagy OM azonosítóval. Ha létezik ilyen felhasználó, akkor egy </w:t>
      </w:r>
      <w:r w:rsidRPr="00D40F9A">
        <w:rPr>
          <w:rStyle w:val="VerbatimChar"/>
        </w:rPr>
        <w:t>HttpException</w:t>
      </w:r>
      <w:r w:rsidRPr="00D40F9A">
        <w:t xml:space="preserve"> kivételt dob, jelezve, hogy a felhasználó már regisztrálva van. Ha nem található ilyen felhasználó, akkor a </w:t>
      </w:r>
      <w:r w:rsidRPr="00D40F9A">
        <w:rPr>
          <w:rStyle w:val="VerbatimChar"/>
        </w:rPr>
        <w:t>prisma.kreta</w:t>
      </w:r>
      <w:r w:rsidRPr="00D40F9A">
        <w:t xml:space="preserve"> szolgáltatás segítségével ellenőrzi, hogy az OM azonosító megtalálható-e az adatbázisban. Ha nem található, akkor egy másik </w:t>
      </w:r>
      <w:r w:rsidRPr="00D40F9A">
        <w:rPr>
          <w:rStyle w:val="VerbatimChar"/>
        </w:rPr>
        <w:t>HttpException</w:t>
      </w:r>
      <w:r w:rsidRPr="00D40F9A">
        <w:t xml:space="preserve"> kivételt dob, jelezve, hogy az OM azonosító nem található az adatbázisban. Ha az OM azonosító megtalálható, akkor a </w:t>
      </w:r>
      <w:r w:rsidRPr="00D40F9A">
        <w:rPr>
          <w:rStyle w:val="VerbatimChar"/>
        </w:rPr>
        <w:t>bcrypt</w:t>
      </w:r>
      <w:r w:rsidRPr="00D40F9A">
        <w:t xml:space="preserve"> könyvtár segítségével hasheli a felhasználó jelszavát, majd létrehozza az új felhasználót a </w:t>
      </w:r>
      <w:r w:rsidRPr="00D40F9A">
        <w:rPr>
          <w:rStyle w:val="VerbatimChar"/>
        </w:rPr>
        <w:t>prisma.user</w:t>
      </w:r>
      <w:r w:rsidRPr="00D40F9A">
        <w:t xml:space="preserve"> szolgáltatás segítségével. Az új felhasználó létrehozása során a felhasználónév, jelszó, email és az OM azonosító is mentésre kerül, valamint a felhasználó szerepköre is beállításra kerül. Ha a felhasználó létrehozása sikeres, akkor egy JWT token generálódik a felhasználó adataival, és ez a token beállításra kerül a válasz sütiében. Végül a metódus naplózza a sikeres regisztrációt és visszaadja az access token-t. Az algoritmus célja, hogy biztonságosan és hatékonyan kezelje az új felhasználók regisztrációját, ellenőrizve a meglévő felhasználókat és az OM azonosítókat, valamint biztosítva a jelszavak biztonságos tárolását és a felhasználók hitelesítését.</w:t>
      </w:r>
    </w:p>
    <w:p w14:paraId="06B6C893" w14:textId="198D23FC" w:rsidR="0034073E" w:rsidRPr="00D40F9A" w:rsidRDefault="00576125">
      <w:pPr>
        <w:spacing w:line="259" w:lineRule="auto"/>
        <w:jc w:val="left"/>
      </w:pPr>
      <w:r w:rsidRPr="00D40F9A">
        <w:t>Maga a kód:</w:t>
      </w:r>
    </w:p>
    <w:p w14:paraId="58696115" w14:textId="2F56A2A7" w:rsidR="0010666F" w:rsidRPr="00D40F9A" w:rsidRDefault="0034073E">
      <w:pPr>
        <w:rPr>
          <w:b/>
          <w:bCs/>
        </w:rPr>
      </w:pPr>
      <w:r w:rsidRPr="00D40F9A">
        <w:rPr>
          <w:b/>
          <w:bCs/>
          <w:noProof/>
        </w:rPr>
        <w:lastRenderedPageBreak/>
        <w:drawing>
          <wp:anchor distT="0" distB="0" distL="114300" distR="114300" simplePos="0" relativeHeight="251911168" behindDoc="1" locked="0" layoutInCell="1" allowOverlap="1" wp14:anchorId="1B860A36" wp14:editId="10C405CA">
            <wp:simplePos x="0" y="0"/>
            <wp:positionH relativeFrom="margin">
              <wp:align>center</wp:align>
            </wp:positionH>
            <wp:positionV relativeFrom="paragraph">
              <wp:posOffset>10758</wp:posOffset>
            </wp:positionV>
            <wp:extent cx="4417060" cy="8517890"/>
            <wp:effectExtent l="0" t="0" r="2540" b="0"/>
            <wp:wrapTight wrapText="bothSides">
              <wp:wrapPolygon edited="0">
                <wp:start x="0" y="0"/>
                <wp:lineTo x="0" y="21545"/>
                <wp:lineTo x="21519" y="21545"/>
                <wp:lineTo x="21519" y="0"/>
                <wp:lineTo x="0" y="0"/>
              </wp:wrapPolygon>
            </wp:wrapTight>
            <wp:docPr id="887344343" name="Kép 97" descr="A képen szöveg, képernyőkép,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344343" name="Kép 97" descr="A képen szöveg, képernyőkép, szoftver látható&#10;&#10;Előfordulhat, hogy a mesterséges intelligencia által létrehozott tartalom helytelen."/>
                    <pic:cNvPicPr>
                      <a:picLocks noChangeAspect="1" noChangeArrowheads="1"/>
                    </pic:cNvPicPr>
                  </pic:nvPicPr>
                  <pic:blipFill rotWithShape="1">
                    <a:blip r:embed="rId29">
                      <a:extLst>
                        <a:ext uri="{28A0092B-C50C-407E-A947-70E740481C1C}">
                          <a14:useLocalDpi xmlns:a14="http://schemas.microsoft.com/office/drawing/2010/main" val="0"/>
                        </a:ext>
                      </a:extLst>
                    </a:blip>
                    <a:srcRect l="1232" t="473" r="1421" b="1568"/>
                    <a:stretch/>
                  </pic:blipFill>
                  <pic:spPr bwMode="auto">
                    <a:xfrm>
                      <a:off x="0" y="0"/>
                      <a:ext cx="4417060" cy="85178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2ECF4C7" w14:textId="03013EE5" w:rsidR="00315526" w:rsidRPr="00D40F9A" w:rsidRDefault="00315526"/>
    <w:p w14:paraId="7076F5ED" w14:textId="54CFB80C" w:rsidR="00A4584E" w:rsidRPr="00D40F9A" w:rsidRDefault="00A4584E"/>
    <w:p w14:paraId="19D168FC" w14:textId="77777777" w:rsidR="0010666F" w:rsidRPr="00D40F9A" w:rsidRDefault="0010666F">
      <w:pPr>
        <w:pStyle w:val="Heading4"/>
      </w:pPr>
      <w:bookmarkStart w:id="67" w:name="_Toc191580375"/>
      <w:r w:rsidRPr="00D40F9A">
        <w:lastRenderedPageBreak/>
        <w:t>Frontenden</w:t>
      </w:r>
      <w:bookmarkEnd w:id="67"/>
    </w:p>
    <w:p w14:paraId="11B53EE0" w14:textId="6E4FAF4B" w:rsidR="0010666F" w:rsidRPr="00D40F9A" w:rsidRDefault="0010666F">
      <w:r w:rsidRPr="00D40F9A">
        <w:t xml:space="preserve">A </w:t>
      </w:r>
      <w:r w:rsidRPr="00D40F9A">
        <w:rPr>
          <w:rStyle w:val="VerbatimChar"/>
        </w:rPr>
        <w:t>useRegisterStore</w:t>
      </w:r>
      <w:r w:rsidRPr="00D40F9A">
        <w:t xml:space="preserve"> egy Pinia store, amely a felhasználói regisztráció kezelésére szolgál egy Vue.js alkalmazásban. Az algoritmus célja, hogy a felhasználó által megadott regisztrációs adatokat elküldje a szervernek, és a sikeres regisztráció után beállítsa a hitelesítési sütit, majd átirányítsa a felhasználót a főoldalra. A </w:t>
      </w:r>
      <w:r w:rsidRPr="00D40F9A">
        <w:rPr>
          <w:rStyle w:val="VerbatimChar"/>
        </w:rPr>
        <w:t>fetchRegister</w:t>
      </w:r>
      <w:r w:rsidRPr="00D40F9A">
        <w:t xml:space="preserve"> függvény először ellenőrzi, hogy a megadott jelszó és a jelszó megerősítése megegyeznek-e. Ha nem, akkor hibát dob. Ezután egy HTTP POST kérést küld a szervernek a regisztrációs adatokkal, és a válaszból JSON formátumban kapja meg az adatokat. Ha a válasz nem sikeres, akkor a szerver által küldött hibaüzenetet dobja. Ha a válasz sikeres, akkor a kapott hozzáférési tokent beállítja egy sütiben, amely egy hétig érvényes, és a sütit a megadott domainre és biztonsági beállításokkal állítja be. Végül a felhasználót átirányítja a főoldalra. Az algoritmus célja, hogy biztonságosan és hatékonyan kezelje a felhasználói regisztrációt, ellenőrizve a jelszavak egyezését, és biztosítva a felhasználó hitelesítését a sütik segítségével.</w:t>
      </w:r>
    </w:p>
    <w:p w14:paraId="7139DB1C" w14:textId="0701B2BD" w:rsidR="0010666F" w:rsidRPr="00D40F9A" w:rsidRDefault="00F91D96">
      <w:r w:rsidRPr="00D40F9A">
        <w:rPr>
          <w:noProof/>
        </w:rPr>
        <w:drawing>
          <wp:anchor distT="0" distB="0" distL="114300" distR="114300" simplePos="0" relativeHeight="251912192" behindDoc="1" locked="0" layoutInCell="1" allowOverlap="1" wp14:anchorId="091A6E80" wp14:editId="0F7F219A">
            <wp:simplePos x="0" y="0"/>
            <wp:positionH relativeFrom="margin">
              <wp:align>center</wp:align>
            </wp:positionH>
            <wp:positionV relativeFrom="paragraph">
              <wp:posOffset>351790</wp:posOffset>
            </wp:positionV>
            <wp:extent cx="5005705" cy="4631055"/>
            <wp:effectExtent l="0" t="0" r="4445" b="0"/>
            <wp:wrapTight wrapText="bothSides">
              <wp:wrapPolygon edited="0">
                <wp:start x="0" y="0"/>
                <wp:lineTo x="0" y="21502"/>
                <wp:lineTo x="21537" y="21502"/>
                <wp:lineTo x="21537" y="0"/>
                <wp:lineTo x="0" y="0"/>
              </wp:wrapPolygon>
            </wp:wrapTight>
            <wp:docPr id="394620718" name="Kép 98" descr="A képen szöveg, képernyőkép, szoftver,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20718" name="Kép 98" descr="A képen szöveg, képernyőkép, szoftver, Multimédiás szoftver látható&#10;&#10;Előfordulhat, hogy a mesterséges intelligencia által létrehozott tartalom helytelen."/>
                    <pic:cNvPicPr>
                      <a:picLocks noChangeAspect="1" noChangeArrowheads="1"/>
                    </pic:cNvPicPr>
                  </pic:nvPicPr>
                  <pic:blipFill rotWithShape="1">
                    <a:blip r:embed="rId30">
                      <a:extLst>
                        <a:ext uri="{28A0092B-C50C-407E-A947-70E740481C1C}">
                          <a14:useLocalDpi xmlns:a14="http://schemas.microsoft.com/office/drawing/2010/main" val="0"/>
                        </a:ext>
                      </a:extLst>
                    </a:blip>
                    <a:srcRect b="2064"/>
                    <a:stretch/>
                  </pic:blipFill>
                  <pic:spPr bwMode="auto">
                    <a:xfrm>
                      <a:off x="0" y="0"/>
                      <a:ext cx="5005705" cy="46310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0666F" w:rsidRPr="00D40F9A">
        <w:t>Maga a kód:</w:t>
      </w:r>
    </w:p>
    <w:p w14:paraId="2A7A3C1B" w14:textId="63A333A8" w:rsidR="0064337D" w:rsidRPr="00D40F9A" w:rsidRDefault="0064337D"/>
    <w:p w14:paraId="0539B14E" w14:textId="4A3069D6" w:rsidR="00A4584E" w:rsidRPr="00D40F9A" w:rsidRDefault="0064337D" w:rsidP="0064337D">
      <w:pPr>
        <w:spacing w:line="259" w:lineRule="auto"/>
        <w:jc w:val="left"/>
      </w:pPr>
      <w:r w:rsidRPr="00D40F9A">
        <w:br w:type="page"/>
      </w:r>
    </w:p>
    <w:p w14:paraId="5D1AE187" w14:textId="77777777" w:rsidR="0010666F" w:rsidRPr="00D40F9A" w:rsidRDefault="0010666F">
      <w:pPr>
        <w:pStyle w:val="Heading3"/>
      </w:pPr>
      <w:bookmarkStart w:id="68" w:name="_Toc191580376"/>
      <w:r w:rsidRPr="00D40F9A">
        <w:lastRenderedPageBreak/>
        <w:t>Zenefeltöltési algoritmus</w:t>
      </w:r>
      <w:bookmarkEnd w:id="68"/>
    </w:p>
    <w:p w14:paraId="6B4AE12A" w14:textId="77777777" w:rsidR="0010666F" w:rsidRPr="00D40F9A" w:rsidRDefault="0010666F">
      <w:pPr>
        <w:pStyle w:val="Heading4"/>
      </w:pPr>
      <w:bookmarkStart w:id="69" w:name="_Toc191580377"/>
      <w:r w:rsidRPr="00D40F9A">
        <w:t>Backenden</w:t>
      </w:r>
      <w:bookmarkEnd w:id="69"/>
    </w:p>
    <w:p w14:paraId="32AD0264" w14:textId="77777777" w:rsidR="0010666F" w:rsidRPr="00D40F9A" w:rsidRDefault="0010666F">
      <w:r w:rsidRPr="00D40F9A">
        <w:t xml:space="preserve">Az </w:t>
      </w:r>
      <w:r w:rsidRPr="00D40F9A">
        <w:rPr>
          <w:rStyle w:val="VerbatimChar"/>
        </w:rPr>
        <w:t>upload</w:t>
      </w:r>
      <w:r w:rsidRPr="00D40F9A">
        <w:t xml:space="preserve"> metódus a </w:t>
      </w:r>
      <w:r w:rsidRPr="00D40F9A">
        <w:rPr>
          <w:rStyle w:val="VerbatimChar"/>
        </w:rPr>
        <w:t>SongsController</w:t>
      </w:r>
      <w:r w:rsidRPr="00D40F9A">
        <w:t xml:space="preserve"> osztályban egy új dal feltöltését kezeli egy adott felhasználó által. A metódus a </w:t>
      </w:r>
      <w:r w:rsidRPr="00D40F9A">
        <w:rPr>
          <w:rStyle w:val="VerbatimChar"/>
        </w:rPr>
        <w:t>POST</w:t>
      </w:r>
      <w:r w:rsidRPr="00D40F9A">
        <w:t xml:space="preserve"> HTTP metódust használja, és a </w:t>
      </w:r>
      <w:r w:rsidRPr="00D40F9A">
        <w:rPr>
          <w:rStyle w:val="VerbatimChar"/>
        </w:rPr>
        <w:t>@HttpCode(HttpStatus.OK)</w:t>
      </w:r>
      <w:r w:rsidRPr="00D40F9A">
        <w:t xml:space="preserve"> annotációval jelzi, hogy a sikeres válasz státuszkódja 200 lesz. A </w:t>
      </w:r>
      <w:r w:rsidRPr="00D40F9A">
        <w:rPr>
          <w:rStyle w:val="VerbatimChar"/>
        </w:rPr>
        <w:t>@UseFilters(DeleteFileOnErrorFilter)</w:t>
      </w:r>
      <w:r w:rsidRPr="00D40F9A">
        <w:t xml:space="preserve"> annotáció biztosítja, hogy ha hiba történik a fájl feltöltése közben, akkor a feltöltött fájl törlésre kerül. A </w:t>
      </w:r>
      <w:r w:rsidRPr="00D40F9A">
        <w:rPr>
          <w:rStyle w:val="VerbatimChar"/>
        </w:rPr>
        <w:t>@UseInterceptors(FileInterceptor('file'))</w:t>
      </w:r>
      <w:r w:rsidRPr="00D40F9A">
        <w:t xml:space="preserve"> annotáció a fájl feltöltését kezeli, és a </w:t>
      </w:r>
      <w:r w:rsidRPr="00D40F9A">
        <w:rPr>
          <w:rStyle w:val="VerbatimChar"/>
        </w:rPr>
        <w:t>@UploadedFile</w:t>
      </w:r>
      <w:r w:rsidRPr="00D40F9A">
        <w:t xml:space="preserve"> paraméterrel kapja meg a feltöltött fájlt. A </w:t>
      </w:r>
      <w:r w:rsidRPr="00D40F9A">
        <w:rPr>
          <w:rStyle w:val="VerbatimChar"/>
        </w:rPr>
        <w:t>ParseFilePipe</w:t>
      </w:r>
      <w:r w:rsidRPr="00D40F9A">
        <w:t xml:space="preserve"> validátorokkal ellenőrzi, hogy a fájl típusának </w:t>
      </w:r>
      <w:r w:rsidRPr="00D40F9A">
        <w:rPr>
          <w:rStyle w:val="VerbatimChar"/>
        </w:rPr>
        <w:t>audio/mpeg</w:t>
      </w:r>
      <w:r w:rsidRPr="00D40F9A">
        <w:t xml:space="preserve">-nek kell lennie, és a fájl hossza nem haladhatja meg a 15 másodpercet. A metódus először naplózza a feltöltött fájlt és a felhasználói tokent. Ezután meghívja a </w:t>
      </w:r>
      <w:r w:rsidRPr="00D40F9A">
        <w:rPr>
          <w:rStyle w:val="VerbatimChar"/>
        </w:rPr>
        <w:t>SongsService</w:t>
      </w:r>
      <w:r w:rsidRPr="00D40F9A">
        <w:t xml:space="preserve"> osztály </w:t>
      </w:r>
      <w:r w:rsidRPr="00D40F9A">
        <w:rPr>
          <w:rStyle w:val="VerbatimChar"/>
        </w:rPr>
        <w:t>upload</w:t>
      </w:r>
      <w:r w:rsidRPr="00D40F9A">
        <w:t xml:space="preserve"> metódusát, amely a feltöltött fájlt a </w:t>
      </w:r>
      <w:r w:rsidRPr="00D40F9A">
        <w:rPr>
          <w:rStyle w:val="VerbatimChar"/>
        </w:rPr>
        <w:t>pendingSong</w:t>
      </w:r>
      <w:r w:rsidRPr="00D40F9A">
        <w:t xml:space="preserve"> adatbázis táblába menti. A </w:t>
      </w:r>
      <w:r w:rsidRPr="00D40F9A">
        <w:rPr>
          <w:rStyle w:val="VerbatimChar"/>
        </w:rPr>
        <w:t>SongsService</w:t>
      </w:r>
      <w:r w:rsidRPr="00D40F9A">
        <w:t xml:space="preserve"> osztály </w:t>
      </w:r>
      <w:r w:rsidRPr="00D40F9A">
        <w:rPr>
          <w:rStyle w:val="VerbatimChar"/>
        </w:rPr>
        <w:t>upload</w:t>
      </w:r>
      <w:r w:rsidRPr="00D40F9A">
        <w:t xml:space="preserve"> metódusa először naplózza a feltöltési kísérletet, majd a </w:t>
      </w:r>
      <w:r w:rsidRPr="00D40F9A">
        <w:rPr>
          <w:rStyle w:val="VerbatimChar"/>
        </w:rPr>
        <w:t>prisma.pendingSong.create</w:t>
      </w:r>
      <w:r w:rsidRPr="00D40F9A">
        <w:t xml:space="preserve"> metódussal létrehozza az új bejegyzést az adatbázisban. Ha hiba történik, akkor naplózza a hibát és </w:t>
      </w:r>
      <w:r w:rsidRPr="00D40F9A">
        <w:rPr>
          <w:rStyle w:val="VerbatimChar"/>
        </w:rPr>
        <w:t>HttpException</w:t>
      </w:r>
      <w:r w:rsidRPr="00D40F9A">
        <w:t xml:space="preserve"> kivételt dob. Ha a feltöltés sikeres, akkor naplózza a sikeres feltöltést és visszaadja az új fájl adatait. Az algoritmus célja, hogy biztonságosan és hatékonyan kezelje a dalok feltöltését, ellenőrizve a fájl típusát és hosszát, valamint biztosítva a fájlok megfelelő tárolását az adatbázisban.</w:t>
      </w:r>
    </w:p>
    <w:p w14:paraId="3241932A" w14:textId="2DE07AFF" w:rsidR="0010666F" w:rsidRPr="00D40F9A" w:rsidRDefault="0010666F">
      <w:r w:rsidRPr="00D40F9A">
        <w:t>Maga a kód:</w:t>
      </w:r>
    </w:p>
    <w:p w14:paraId="5A328C55" w14:textId="75713B07" w:rsidR="0064337D" w:rsidRPr="00D40F9A" w:rsidRDefault="00315526">
      <w:r w:rsidRPr="00D40F9A">
        <w:rPr>
          <w:noProof/>
        </w:rPr>
        <w:lastRenderedPageBreak/>
        <w:drawing>
          <wp:inline distT="0" distB="0" distL="0" distR="0" wp14:anchorId="0D3D8CAA" wp14:editId="2D75F8EA">
            <wp:extent cx="5720715" cy="5756275"/>
            <wp:effectExtent l="0" t="0" r="0" b="0"/>
            <wp:docPr id="457864465" name="Kép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0715" cy="5756275"/>
                    </a:xfrm>
                    <a:prstGeom prst="rect">
                      <a:avLst/>
                    </a:prstGeom>
                    <a:noFill/>
                    <a:ln>
                      <a:noFill/>
                    </a:ln>
                  </pic:spPr>
                </pic:pic>
              </a:graphicData>
            </a:graphic>
          </wp:inline>
        </w:drawing>
      </w:r>
    </w:p>
    <w:p w14:paraId="206E0E7D" w14:textId="202B05C5" w:rsidR="00315526" w:rsidRPr="00D40F9A" w:rsidRDefault="0064337D" w:rsidP="0064337D">
      <w:pPr>
        <w:spacing w:line="259" w:lineRule="auto"/>
        <w:jc w:val="left"/>
      </w:pPr>
      <w:r w:rsidRPr="00D40F9A">
        <w:br w:type="page"/>
      </w:r>
    </w:p>
    <w:p w14:paraId="36681A6C" w14:textId="77777777" w:rsidR="0010666F" w:rsidRPr="00D40F9A" w:rsidRDefault="0010666F">
      <w:pPr>
        <w:pStyle w:val="Heading4"/>
      </w:pPr>
      <w:bookmarkStart w:id="70" w:name="_Toc191580378"/>
      <w:r w:rsidRPr="00D40F9A">
        <w:lastRenderedPageBreak/>
        <w:t>Frontenden</w:t>
      </w:r>
      <w:bookmarkEnd w:id="70"/>
    </w:p>
    <w:p w14:paraId="52CA687E" w14:textId="44930AD6" w:rsidR="0010666F" w:rsidRPr="00D40F9A" w:rsidRDefault="0010666F">
      <w:r w:rsidRPr="00D40F9A">
        <w:t xml:space="preserve">A </w:t>
      </w:r>
      <w:r w:rsidRPr="00D40F9A">
        <w:rPr>
          <w:rStyle w:val="VerbatimChar"/>
        </w:rPr>
        <w:t>useUploadInputStore</w:t>
      </w:r>
      <w:r w:rsidRPr="00D40F9A">
        <w:t xml:space="preserve"> egy Pinia store, amely a fájlok feltöltésének kezelésére szolgál egy Vue.js alkalmazásban. Az algoritmus célja, hogy a felhasználó által kiválasztott fájlt elküldje a szervernek, és a sikeres feltöltés után naplózza az eredményt. A store négy fő funkciót tartalmaz: </w:t>
      </w:r>
      <w:r w:rsidRPr="00D40F9A">
        <w:rPr>
          <w:rStyle w:val="VerbatimChar"/>
        </w:rPr>
        <w:t>setUrl</w:t>
      </w:r>
      <w:r w:rsidRPr="00D40F9A">
        <w:t xml:space="preserve">, </w:t>
      </w:r>
      <w:r w:rsidRPr="00D40F9A">
        <w:rPr>
          <w:rStyle w:val="VerbatimChar"/>
        </w:rPr>
        <w:t>setFile</w:t>
      </w:r>
      <w:r w:rsidRPr="00D40F9A">
        <w:t xml:space="preserve">, </w:t>
      </w:r>
      <w:r w:rsidRPr="00D40F9A">
        <w:rPr>
          <w:rStyle w:val="VerbatimChar"/>
        </w:rPr>
        <w:t>uploadFile</w:t>
      </w:r>
      <w:r w:rsidRPr="00D40F9A">
        <w:t xml:space="preserve">, és a fájl és URL állapotának kezelésére szolgáló reaktív változókat. A </w:t>
      </w:r>
      <w:r w:rsidRPr="00D40F9A">
        <w:rPr>
          <w:rStyle w:val="VerbatimChar"/>
        </w:rPr>
        <w:t>setUrl</w:t>
      </w:r>
      <w:r w:rsidRPr="00D40F9A">
        <w:t xml:space="preserve"> függvény beállítja a feltöltési URL-t, míg a </w:t>
      </w:r>
      <w:r w:rsidRPr="00D40F9A">
        <w:rPr>
          <w:rStyle w:val="VerbatimChar"/>
        </w:rPr>
        <w:t>setFile</w:t>
      </w:r>
      <w:r w:rsidRPr="00D40F9A">
        <w:t xml:space="preserve"> függvény beállítja a feltöltendő fájlt. Az </w:t>
      </w:r>
      <w:r w:rsidRPr="00D40F9A">
        <w:rPr>
          <w:rStyle w:val="VerbatimChar"/>
        </w:rPr>
        <w:t>uploadFile</w:t>
      </w:r>
      <w:r w:rsidRPr="00D40F9A">
        <w:t xml:space="preserve"> függvény egy </w:t>
      </w:r>
      <w:r w:rsidRPr="00D40F9A">
        <w:rPr>
          <w:rStyle w:val="VerbatimChar"/>
        </w:rPr>
        <w:t>FormData</w:t>
      </w:r>
      <w:r w:rsidRPr="00D40F9A">
        <w:t xml:space="preserve"> objektumot hoz létre, amely tartalmazza a fájlt és annak nevét. Ezután egy HTTP POST kérést küld a megadott URL-re, a fájl adataival a kérés törzsében. A válasz JSON formátumban érkezik, és ha a válasz nem sikeres, akkor a szerver által küldött hibaüzenetet dobja. Ha a válasz sikeres, a fájl változó nullára állítódik, és a sikeres feltöltést naplózza. Az algoritmus célja, hogy biztonságosan és hatékonyan kezelje a fájlok feltöltését, ellenőrizve a válasz sikerességét, és biztosítva a megfelelő naplózást a hibák és sikeres feltöltések esetén.</w:t>
      </w:r>
    </w:p>
    <w:p w14:paraId="3A1779A6" w14:textId="39A74231" w:rsidR="0010666F" w:rsidRPr="00D40F9A" w:rsidRDefault="0010666F">
      <w:r w:rsidRPr="00D40F9A">
        <w:t>Maga a kód:</w:t>
      </w:r>
    </w:p>
    <w:p w14:paraId="18883CA7" w14:textId="45501C44" w:rsidR="0064337D" w:rsidRPr="00D40F9A" w:rsidRDefault="008358D4">
      <w:r w:rsidRPr="00D40F9A">
        <w:rPr>
          <w:noProof/>
        </w:rPr>
        <w:lastRenderedPageBreak/>
        <w:drawing>
          <wp:inline distT="0" distB="0" distL="0" distR="0" wp14:anchorId="21EA55C3" wp14:editId="79F065F4">
            <wp:extent cx="5720715" cy="5310505"/>
            <wp:effectExtent l="0" t="0" r="0" b="4445"/>
            <wp:docPr id="291804062" name="Kép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0715" cy="5310505"/>
                    </a:xfrm>
                    <a:prstGeom prst="rect">
                      <a:avLst/>
                    </a:prstGeom>
                    <a:noFill/>
                    <a:ln>
                      <a:noFill/>
                    </a:ln>
                  </pic:spPr>
                </pic:pic>
              </a:graphicData>
            </a:graphic>
          </wp:inline>
        </w:drawing>
      </w:r>
    </w:p>
    <w:p w14:paraId="7F91FFCD" w14:textId="458C2871" w:rsidR="00315526" w:rsidRPr="00D40F9A" w:rsidRDefault="0064337D" w:rsidP="0064337D">
      <w:pPr>
        <w:spacing w:line="259" w:lineRule="auto"/>
        <w:jc w:val="left"/>
      </w:pPr>
      <w:r w:rsidRPr="00D40F9A">
        <w:br w:type="page"/>
      </w:r>
    </w:p>
    <w:p w14:paraId="5E8ED355" w14:textId="77777777" w:rsidR="0010666F" w:rsidRPr="00D40F9A" w:rsidRDefault="0010666F">
      <w:pPr>
        <w:pStyle w:val="Heading3"/>
      </w:pPr>
      <w:bookmarkStart w:id="71" w:name="_Toc191580379"/>
      <w:r w:rsidRPr="00D40F9A">
        <w:lastRenderedPageBreak/>
        <w:t>Szavazási algoritmus</w:t>
      </w:r>
      <w:bookmarkEnd w:id="71"/>
    </w:p>
    <w:p w14:paraId="284E57B8" w14:textId="77777777" w:rsidR="0010666F" w:rsidRPr="00D40F9A" w:rsidRDefault="0010666F">
      <w:pPr>
        <w:pStyle w:val="Heading4"/>
      </w:pPr>
      <w:bookmarkStart w:id="72" w:name="_Toc191580380"/>
      <w:r w:rsidRPr="00D40F9A">
        <w:t>Backenden</w:t>
      </w:r>
      <w:bookmarkEnd w:id="72"/>
    </w:p>
    <w:p w14:paraId="608800A3" w14:textId="77777777" w:rsidR="0010666F" w:rsidRPr="00D40F9A" w:rsidRDefault="0010666F">
      <w:r w:rsidRPr="00D40F9A">
        <w:t xml:space="preserve">A </w:t>
      </w:r>
      <w:r w:rsidRPr="00D40F9A">
        <w:rPr>
          <w:rStyle w:val="VerbatimChar"/>
        </w:rPr>
        <w:t>voteUp</w:t>
      </w:r>
      <w:r w:rsidRPr="00D40F9A">
        <w:t xml:space="preserve"> és </w:t>
      </w:r>
      <w:r w:rsidRPr="00D40F9A">
        <w:rPr>
          <w:rStyle w:val="VerbatimChar"/>
        </w:rPr>
        <w:t>voteDown</w:t>
      </w:r>
      <w:r w:rsidRPr="00D40F9A">
        <w:t xml:space="preserve"> metódusok a </w:t>
      </w:r>
      <w:r w:rsidRPr="00D40F9A">
        <w:rPr>
          <w:rStyle w:val="VerbatimChar"/>
        </w:rPr>
        <w:t>VotesService</w:t>
      </w:r>
      <w:r w:rsidRPr="00D40F9A">
        <w:t xml:space="preserve"> osztályban a felhasználói szavazatok kezelésére szolgálnak egy adott dalra vonatkozóan. A </w:t>
      </w:r>
      <w:r w:rsidRPr="00D40F9A">
        <w:rPr>
          <w:rStyle w:val="VerbatimChar"/>
        </w:rPr>
        <w:t>voteUp</w:t>
      </w:r>
      <w:r w:rsidRPr="00D40F9A">
        <w:t xml:space="preserve"> metódus célja, hogy egy felhasználó szavazatát hozzáadja egy dalhoz. Először naplózza a szavazási kísérletet, majd ellenőrzi, hogy a felhasználói azonosító (</w:t>
      </w:r>
      <w:r w:rsidRPr="00D40F9A">
        <w:rPr>
          <w:rStyle w:val="VerbatimChar"/>
        </w:rPr>
        <w:t>userId</w:t>
      </w:r>
      <w:r w:rsidRPr="00D40F9A">
        <w:t xml:space="preserve">) jelen van-e a kérésben. Ha hiányzik, </w:t>
      </w:r>
      <w:r w:rsidRPr="00D40F9A">
        <w:rPr>
          <w:rStyle w:val="VerbatimChar"/>
        </w:rPr>
        <w:t>HttpException</w:t>
      </w:r>
      <w:r w:rsidRPr="00D40F9A">
        <w:t xml:space="preserve"> kivételt dob. Ezután ellenőrzi, hogy a felhasználó már szavazott-e az adott dalra az aktuális szavazási szekcióban. Ha már szavazott, újabb </w:t>
      </w:r>
      <w:r w:rsidRPr="00D40F9A">
        <w:rPr>
          <w:rStyle w:val="VerbatimChar"/>
        </w:rPr>
        <w:t>HttpException</w:t>
      </w:r>
      <w:r w:rsidRPr="00D40F9A">
        <w:t xml:space="preserve"> kivételt dob. Ha még nem szavazott, létrehoz egy új szavazatot a </w:t>
      </w:r>
      <w:r w:rsidRPr="00D40F9A">
        <w:rPr>
          <w:rStyle w:val="VerbatimChar"/>
        </w:rPr>
        <w:t>prisma.vote.create</w:t>
      </w:r>
      <w:r w:rsidRPr="00D40F9A">
        <w:t xml:space="preserve"> metódussal, és naplózza a sikeres szavazást. A </w:t>
      </w:r>
      <w:r w:rsidRPr="00D40F9A">
        <w:rPr>
          <w:rStyle w:val="VerbatimChar"/>
        </w:rPr>
        <w:t>voteDown</w:t>
      </w:r>
      <w:r w:rsidRPr="00D40F9A">
        <w:t xml:space="preserve"> metódus célja, hogy egy felhasználó szavazatát eltávolítsa egy dalról. Először naplózza a szavazat eltávolítási kísérletet, majd ellenőrzi, hogy a felhasználói azonosító jelen van-e a kérésben. Ezután ellenőrzi, hogy létezik-e már szavazat az adott dalra az aktuális szavazási szekcióban. Ha nem található szavazat, </w:t>
      </w:r>
      <w:r w:rsidRPr="00D40F9A">
        <w:rPr>
          <w:rStyle w:val="VerbatimChar"/>
        </w:rPr>
        <w:t>HttpException</w:t>
      </w:r>
      <w:r w:rsidRPr="00D40F9A">
        <w:t xml:space="preserve"> kivételt dob. Ha található szavazat, törli azt a </w:t>
      </w:r>
      <w:r w:rsidRPr="00D40F9A">
        <w:rPr>
          <w:rStyle w:val="VerbatimChar"/>
        </w:rPr>
        <w:t>prisma.vote.delete</w:t>
      </w:r>
      <w:r w:rsidRPr="00D40F9A">
        <w:t xml:space="preserve"> metódussal, és naplózza a sikeres törlést. Mindkét metódus célja, hogy biztonságosan és hatékonyan kezelje a felhasználói szavazatokat, ellenőrizve a meglévő szavazatokat és biztosítva a megfelelő naplózást a hibák és sikeres műveletek esetén.</w:t>
      </w:r>
    </w:p>
    <w:p w14:paraId="5C8D6267" w14:textId="7FD52167" w:rsidR="0010666F" w:rsidRPr="00D40F9A" w:rsidRDefault="0010666F">
      <w:r w:rsidRPr="00D40F9A">
        <w:t>Maga a kód:</w:t>
      </w:r>
    </w:p>
    <w:p w14:paraId="14ED1C78" w14:textId="537EAB5E" w:rsidR="00315526" w:rsidRPr="00D40F9A" w:rsidRDefault="007E1078">
      <w:r w:rsidRPr="00D40F9A">
        <w:rPr>
          <w:noProof/>
        </w:rPr>
        <w:lastRenderedPageBreak/>
        <w:drawing>
          <wp:inline distT="0" distB="0" distL="0" distR="0" wp14:anchorId="73D6C0CF" wp14:editId="66C9B57D">
            <wp:extent cx="5355590" cy="8625990"/>
            <wp:effectExtent l="0" t="0" r="6985" b="0"/>
            <wp:docPr id="934356512" name="Kép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3">
                      <a:extLst>
                        <a:ext uri="{28A0092B-C50C-407E-A947-70E740481C1C}">
                          <a14:useLocalDpi xmlns:a14="http://schemas.microsoft.com/office/drawing/2010/main" val="0"/>
                        </a:ext>
                      </a:extLst>
                    </a:blip>
                    <a:srcRect l="990" t="454" r="1998" b="2068"/>
                    <a:stretch/>
                  </pic:blipFill>
                  <pic:spPr bwMode="auto">
                    <a:xfrm>
                      <a:off x="0" y="0"/>
                      <a:ext cx="5355590" cy="8625990"/>
                    </a:xfrm>
                    <a:prstGeom prst="rect">
                      <a:avLst/>
                    </a:prstGeom>
                    <a:noFill/>
                    <a:ln>
                      <a:noFill/>
                    </a:ln>
                    <a:extLst>
                      <a:ext uri="{53640926-AAD7-44D8-BBD7-CCE9431645EC}">
                        <a14:shadowObscured xmlns:a14="http://schemas.microsoft.com/office/drawing/2010/main"/>
                      </a:ext>
                    </a:extLst>
                  </pic:spPr>
                </pic:pic>
              </a:graphicData>
            </a:graphic>
          </wp:inline>
        </w:drawing>
      </w:r>
    </w:p>
    <w:p w14:paraId="2608C4CD" w14:textId="77777777" w:rsidR="0010666F" w:rsidRPr="00D40F9A" w:rsidRDefault="0010666F">
      <w:pPr>
        <w:pStyle w:val="Heading4"/>
      </w:pPr>
      <w:bookmarkStart w:id="73" w:name="_Toc191580381"/>
      <w:r w:rsidRPr="00D40F9A">
        <w:lastRenderedPageBreak/>
        <w:t>Frontenden</w:t>
      </w:r>
      <w:bookmarkEnd w:id="73"/>
    </w:p>
    <w:p w14:paraId="3972A99D" w14:textId="6C0D94D6" w:rsidR="0010666F" w:rsidRPr="00D40F9A" w:rsidRDefault="0010666F">
      <w:r w:rsidRPr="00D40F9A">
        <w:t xml:space="preserve">A </w:t>
      </w:r>
      <w:r w:rsidRPr="00D40F9A">
        <w:rPr>
          <w:rStyle w:val="VerbatimChar"/>
        </w:rPr>
        <w:t>useVoteSongStore</w:t>
      </w:r>
      <w:r w:rsidRPr="00D40F9A">
        <w:t xml:space="preserve"> egy Pinia store, amely a felhasználói szavazatok kezelésére szolgál egy Vue.js alkalmazásban. Az algoritmus célja, hogy a felhasználók szavazatait kezelje dalokra vonatkozóan, lehetővé téve számukra, hogy szavazzanak egy dalra (voteUp) vagy visszavonják a szavazatukat (voteDown). A store négy fő funkciót tartalmaz: </w:t>
      </w:r>
      <w:r w:rsidRPr="00D40F9A">
        <w:rPr>
          <w:rStyle w:val="VerbatimChar"/>
        </w:rPr>
        <w:t>fetchVotesByUser</w:t>
      </w:r>
      <w:r w:rsidRPr="00D40F9A">
        <w:t xml:space="preserve">, </w:t>
      </w:r>
      <w:r w:rsidRPr="00D40F9A">
        <w:rPr>
          <w:rStyle w:val="VerbatimChar"/>
        </w:rPr>
        <w:t>voteUp</w:t>
      </w:r>
      <w:r w:rsidRPr="00D40F9A">
        <w:t xml:space="preserve">, </w:t>
      </w:r>
      <w:r w:rsidRPr="00D40F9A">
        <w:rPr>
          <w:rStyle w:val="VerbatimChar"/>
        </w:rPr>
        <w:t>voteDown</w:t>
      </w:r>
      <w:r w:rsidRPr="00D40F9A">
        <w:t>, valamint a szavazatok és a szavazási állapot (</w:t>
      </w:r>
      <w:r w:rsidRPr="00D40F9A">
        <w:rPr>
          <w:rStyle w:val="VerbatimChar"/>
        </w:rPr>
        <w:t>hasVotes</w:t>
      </w:r>
      <w:r w:rsidRPr="00D40F9A">
        <w:t xml:space="preserve">) kezelésére szolgáló reaktív változókat. A </w:t>
      </w:r>
      <w:r w:rsidRPr="00D40F9A">
        <w:rPr>
          <w:rStyle w:val="VerbatimChar"/>
        </w:rPr>
        <w:t>fetchVotesByUser</w:t>
      </w:r>
      <w:r w:rsidRPr="00D40F9A">
        <w:t xml:space="preserve"> függvény HTTP GET kérést küld a szervernek, hogy lekérje a felhasználó aktuális szavazatait. Ha a válasz státuszkódja 404, akkor a </w:t>
      </w:r>
      <w:r w:rsidRPr="00D40F9A">
        <w:rPr>
          <w:rStyle w:val="VerbatimChar"/>
        </w:rPr>
        <w:t>hasVotes</w:t>
      </w:r>
      <w:r w:rsidRPr="00D40F9A">
        <w:t xml:space="preserve"> értéke hamisra áll, és a </w:t>
      </w:r>
      <w:r w:rsidRPr="00D40F9A">
        <w:rPr>
          <w:rStyle w:val="VerbatimChar"/>
        </w:rPr>
        <w:t>votes</w:t>
      </w:r>
      <w:r w:rsidRPr="00D40F9A">
        <w:t xml:space="preserve"> üres tömbre állítódik. Ha a válasz sikeres, a </w:t>
      </w:r>
      <w:r w:rsidRPr="00D40F9A">
        <w:rPr>
          <w:rStyle w:val="VerbatimChar"/>
        </w:rPr>
        <w:t>hasVotes</w:t>
      </w:r>
      <w:r w:rsidRPr="00D40F9A">
        <w:t xml:space="preserve"> igazra áll, és a </w:t>
      </w:r>
      <w:r w:rsidRPr="00D40F9A">
        <w:rPr>
          <w:rStyle w:val="VerbatimChar"/>
        </w:rPr>
        <w:t>votes</w:t>
      </w:r>
      <w:r w:rsidRPr="00D40F9A">
        <w:t xml:space="preserve"> változó a kapott adatokat tartalmazza. A </w:t>
      </w:r>
      <w:r w:rsidRPr="00D40F9A">
        <w:rPr>
          <w:rStyle w:val="VerbatimChar"/>
        </w:rPr>
        <w:t>voteUp</w:t>
      </w:r>
      <w:r w:rsidRPr="00D40F9A">
        <w:t xml:space="preserve"> függvény HTTP POST kérést küld a szervernek, hogy egy új szavazatot hozzon létre egy adott dalra. Ha a válasz nem sikeres, hibát dob. A </w:t>
      </w:r>
      <w:r w:rsidRPr="00D40F9A">
        <w:rPr>
          <w:rStyle w:val="VerbatimChar"/>
        </w:rPr>
        <w:t>voteDown</w:t>
      </w:r>
      <w:r w:rsidRPr="00D40F9A">
        <w:t xml:space="preserve"> függvény HTTP DELETE kérést küld a szervernek, hogy törölje a felhasználó szavazatát egy adott dalról. Ha a válasz nem sikeres, hibát dob. Az algoritmus célja, hogy biztonságosan és hatékonyan kezelje a felhasználói szavazatokat, ellenőrizve a válaszok sikerességét, és biztosítva a megfelelő naplózást a hibák és sikeres műveletek esetén.</w:t>
      </w:r>
    </w:p>
    <w:p w14:paraId="7EE1CE43" w14:textId="301A1D7D" w:rsidR="0010666F" w:rsidRPr="00D40F9A" w:rsidRDefault="0010666F">
      <w:r w:rsidRPr="00D40F9A">
        <w:t>Maga a kód:</w:t>
      </w:r>
    </w:p>
    <w:p w14:paraId="26D82F8C" w14:textId="7DA7E14D" w:rsidR="00315526" w:rsidRPr="00D40F9A" w:rsidRDefault="00315526">
      <w:r w:rsidRPr="00D40F9A">
        <w:rPr>
          <w:noProof/>
        </w:rPr>
        <w:lastRenderedPageBreak/>
        <w:drawing>
          <wp:inline distT="0" distB="0" distL="0" distR="0" wp14:anchorId="58527C15" wp14:editId="4CF9436D">
            <wp:extent cx="5259705" cy="8691266"/>
            <wp:effectExtent l="0" t="0" r="0" b="0"/>
            <wp:docPr id="1103893859" name="Kép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4">
                      <a:extLst>
                        <a:ext uri="{28A0092B-C50C-407E-A947-70E740481C1C}">
                          <a14:useLocalDpi xmlns:a14="http://schemas.microsoft.com/office/drawing/2010/main" val="0"/>
                        </a:ext>
                      </a:extLst>
                    </a:blip>
                    <a:srcRect l="1387" t="746" r="1909" b="1046"/>
                    <a:stretch/>
                  </pic:blipFill>
                  <pic:spPr bwMode="auto">
                    <a:xfrm>
                      <a:off x="0" y="0"/>
                      <a:ext cx="5259705" cy="8691266"/>
                    </a:xfrm>
                    <a:prstGeom prst="rect">
                      <a:avLst/>
                    </a:prstGeom>
                    <a:noFill/>
                    <a:ln>
                      <a:noFill/>
                    </a:ln>
                    <a:extLst>
                      <a:ext uri="{53640926-AAD7-44D8-BBD7-CCE9431645EC}">
                        <a14:shadowObscured xmlns:a14="http://schemas.microsoft.com/office/drawing/2010/main"/>
                      </a:ext>
                    </a:extLst>
                  </pic:spPr>
                </pic:pic>
              </a:graphicData>
            </a:graphic>
          </wp:inline>
        </w:drawing>
      </w:r>
    </w:p>
    <w:p w14:paraId="38BB382F" w14:textId="77777777" w:rsidR="0010666F" w:rsidRPr="00D40F9A" w:rsidRDefault="0010666F">
      <w:pPr>
        <w:pStyle w:val="Heading3"/>
      </w:pPr>
      <w:bookmarkStart w:id="74" w:name="_Toc191580382"/>
      <w:r w:rsidRPr="00D40F9A">
        <w:lastRenderedPageBreak/>
        <w:t>Statisztikáző algoritmus</w:t>
      </w:r>
      <w:bookmarkEnd w:id="74"/>
    </w:p>
    <w:p w14:paraId="01672D08" w14:textId="77777777" w:rsidR="0010666F" w:rsidRPr="00D40F9A" w:rsidRDefault="0010666F">
      <w:pPr>
        <w:pStyle w:val="Heading4"/>
      </w:pPr>
      <w:bookmarkStart w:id="75" w:name="_Toc191580383"/>
      <w:r w:rsidRPr="00D40F9A">
        <w:t>Backenden</w:t>
      </w:r>
      <w:bookmarkEnd w:id="75"/>
    </w:p>
    <w:p w14:paraId="6E374A18" w14:textId="77777777" w:rsidR="0010666F" w:rsidRPr="00D40F9A" w:rsidRDefault="0010666F">
      <w:r w:rsidRPr="00D40F9A">
        <w:t xml:space="preserve">A </w:t>
      </w:r>
      <w:r w:rsidRPr="00D40F9A">
        <w:rPr>
          <w:rStyle w:val="VerbatimChar"/>
        </w:rPr>
        <w:t>getSummaryOfVotesInSession</w:t>
      </w:r>
      <w:r w:rsidRPr="00D40F9A">
        <w:t xml:space="preserve"> metódus a </w:t>
      </w:r>
      <w:r w:rsidRPr="00D40F9A">
        <w:rPr>
          <w:rStyle w:val="VerbatimChar"/>
        </w:rPr>
        <w:t>TvService</w:t>
      </w:r>
      <w:r w:rsidRPr="00D40F9A">
        <w:t xml:space="preserve"> osztályban a jelenlegi szavazási szekció összesített szavazatainak lekérésére szolgál. Az algoritmus célja, hogy összegyűjtse és visszaadja a szavazatok számát minden egyes dalra vonatkozóan az aktuális szavazási szekcióban. A metódus először naplózza a szavazatok összegzésének lekérési kísérletét, majd lekéri az aktuális dátumot és időt. Ezután a </w:t>
      </w:r>
      <w:r w:rsidRPr="00D40F9A">
        <w:rPr>
          <w:rStyle w:val="VerbatimChar"/>
        </w:rPr>
        <w:t>prisma.votingSession.findFirst</w:t>
      </w:r>
      <w:r w:rsidRPr="00D40F9A">
        <w:t xml:space="preserve"> metódussal megkeresi az aktuális szavazási szekciót, amelynek kezdete kisebb vagy egyenlő az aktuális dátummal és vége nagyobb vagy egyenlő az aktuális dátummal. Ha hiba történik a szekció lekérése közben, naplózza a hibát és </w:t>
      </w:r>
      <w:r w:rsidRPr="00D40F9A">
        <w:rPr>
          <w:rStyle w:val="VerbatimChar"/>
        </w:rPr>
        <w:t>HttpException</w:t>
      </w:r>
      <w:r w:rsidRPr="00D40F9A">
        <w:t xml:space="preserve"> kivételt dob. Ha nem található aktív szavazási szekció, </w:t>
      </w:r>
      <w:r w:rsidRPr="00D40F9A">
        <w:rPr>
          <w:rStyle w:val="VerbatimChar"/>
        </w:rPr>
        <w:t>HttpException</w:t>
      </w:r>
      <w:r w:rsidRPr="00D40F9A">
        <w:t xml:space="preserve"> kivételt dob. Ha sikeresen lekérte a szavazási szekciót, a metódus megpróbálja összeszámolni a szavazatokat minden egyes dalra vonatkozóan. A </w:t>
      </w:r>
      <w:r w:rsidRPr="00D40F9A">
        <w:rPr>
          <w:rStyle w:val="VerbatimChar"/>
        </w:rPr>
        <w:t>votingSession.songs.map</w:t>
      </w:r>
      <w:r w:rsidRPr="00D40F9A">
        <w:t xml:space="preserve"> metódussal végigmegy a dalokon, és megszámolja, hogy hány szavazat érkezett minden egyes dalra a </w:t>
      </w:r>
      <w:r w:rsidRPr="00D40F9A">
        <w:rPr>
          <w:rStyle w:val="VerbatimChar"/>
        </w:rPr>
        <w:t>votingSession.Vote.filter</w:t>
      </w:r>
      <w:r w:rsidRPr="00D40F9A">
        <w:t xml:space="preserve"> metódussal. Az eredményeket egy objektumba rendezi, amely tartalmazza a dal azonosítóját, címét és a szavazatok számát. Ezután a dalokat a szavazatok száma szerint csökkenő sorrendbe rendezi. Ha hiba történik a szavazatok összeszámolása közben, naplózza a hibát és </w:t>
      </w:r>
      <w:r w:rsidRPr="00D40F9A">
        <w:rPr>
          <w:rStyle w:val="VerbatimChar"/>
        </w:rPr>
        <w:t>HttpException</w:t>
      </w:r>
      <w:r w:rsidRPr="00D40F9A">
        <w:t xml:space="preserve"> kivételt dob. Ha sikeresen összeszámolta a szavazatokat, naplózza a sikeres műveletet, és visszaadja az összesített szavazatok JSON formátumú eredményét, amely tartalmazza a szavazási szekció azonosítóját és a dalok szavazatainak összegzését. Az algoritmus célja, hogy biztonságosan és hatékonyan kezelje a szavazatok összesítését, ellenőrizve a szavazási szekció érvényességét és biztosítva a megfelelő naplózást a hibák és sikeres műveletek esetén.</w:t>
      </w:r>
    </w:p>
    <w:p w14:paraId="5A2271C8" w14:textId="77777777" w:rsidR="0010666F" w:rsidRPr="00D40F9A" w:rsidRDefault="0010666F">
      <w:r w:rsidRPr="00D40F9A">
        <w:t>Maga a kód:</w:t>
      </w:r>
    </w:p>
    <w:p w14:paraId="1CC890DA" w14:textId="4D3E17EE" w:rsidR="00315526" w:rsidRPr="00D40F9A" w:rsidRDefault="00315526">
      <w:r w:rsidRPr="00D40F9A">
        <w:rPr>
          <w:noProof/>
        </w:rPr>
        <w:lastRenderedPageBreak/>
        <w:drawing>
          <wp:inline distT="0" distB="0" distL="0" distR="0" wp14:anchorId="67DBBD84" wp14:editId="7854155E">
            <wp:extent cx="5372735" cy="8616099"/>
            <wp:effectExtent l="0" t="0" r="0" b="0"/>
            <wp:docPr id="710509124" name="Kép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3">
                      <a:extLst>
                        <a:ext uri="{28A0092B-C50C-407E-A947-70E740481C1C}">
                          <a14:useLocalDpi xmlns:a14="http://schemas.microsoft.com/office/drawing/2010/main" val="0"/>
                        </a:ext>
                      </a:extLst>
                    </a:blip>
                    <a:srcRect l="1366" t="533" r="1302" b="2093"/>
                    <a:stretch/>
                  </pic:blipFill>
                  <pic:spPr bwMode="auto">
                    <a:xfrm>
                      <a:off x="0" y="0"/>
                      <a:ext cx="5374050" cy="8618208"/>
                    </a:xfrm>
                    <a:prstGeom prst="rect">
                      <a:avLst/>
                    </a:prstGeom>
                    <a:noFill/>
                    <a:ln>
                      <a:noFill/>
                    </a:ln>
                    <a:extLst>
                      <a:ext uri="{53640926-AAD7-44D8-BBD7-CCE9431645EC}">
                        <a14:shadowObscured xmlns:a14="http://schemas.microsoft.com/office/drawing/2010/main"/>
                      </a:ext>
                    </a:extLst>
                  </pic:spPr>
                </pic:pic>
              </a:graphicData>
            </a:graphic>
          </wp:inline>
        </w:drawing>
      </w:r>
    </w:p>
    <w:p w14:paraId="61066D0E" w14:textId="77777777" w:rsidR="0010666F" w:rsidRPr="00D40F9A" w:rsidRDefault="0010666F">
      <w:pPr>
        <w:pStyle w:val="Heading4"/>
      </w:pPr>
      <w:bookmarkStart w:id="76" w:name="_Toc191580384"/>
      <w:r w:rsidRPr="00D40F9A">
        <w:lastRenderedPageBreak/>
        <w:t>Frontenden</w:t>
      </w:r>
      <w:bookmarkEnd w:id="76"/>
    </w:p>
    <w:p w14:paraId="4E92A7CC" w14:textId="77777777" w:rsidR="0010666F" w:rsidRPr="00D40F9A" w:rsidRDefault="0010666F">
      <w:r w:rsidRPr="00D40F9A">
        <w:t xml:space="preserve">A </w:t>
      </w:r>
      <w:r w:rsidRPr="00D40F9A">
        <w:rPr>
          <w:rStyle w:val="VerbatimChar"/>
        </w:rPr>
        <w:t>useTvStore</w:t>
      </w:r>
      <w:r w:rsidRPr="00D40F9A">
        <w:t xml:space="preserve"> egy Pinia store, amely a TV szavazási szekció összefoglalójának kezelésére szolgál egy Vue.js alkalmazásban. Az algoritmus célja, hogy a felhasználók számára megjelenítse az aktuális szavazási szekcióban lévő dalok listáját és azok szavazatszámát, valamint minden dalhoz egy véletlenszerű színt rendeljen. A store négy fő elemet tartalmaz: a </w:t>
      </w:r>
      <w:r w:rsidRPr="00D40F9A">
        <w:rPr>
          <w:rStyle w:val="VerbatimChar"/>
        </w:rPr>
        <w:t>songs</w:t>
      </w:r>
      <w:r w:rsidRPr="00D40F9A">
        <w:t xml:space="preserve"> és </w:t>
      </w:r>
      <w:r w:rsidRPr="00D40F9A">
        <w:rPr>
          <w:rStyle w:val="VerbatimChar"/>
        </w:rPr>
        <w:t>colors</w:t>
      </w:r>
      <w:r w:rsidRPr="00D40F9A">
        <w:t xml:space="preserve"> reaktív változókat, a </w:t>
      </w:r>
      <w:r w:rsidRPr="00D40F9A">
        <w:rPr>
          <w:rStyle w:val="VerbatimChar"/>
        </w:rPr>
        <w:t>getRandomColor</w:t>
      </w:r>
      <w:r w:rsidRPr="00D40F9A">
        <w:t xml:space="preserve"> függvényt, valamint a </w:t>
      </w:r>
      <w:r w:rsidRPr="00D40F9A">
        <w:rPr>
          <w:rStyle w:val="VerbatimChar"/>
        </w:rPr>
        <w:t>fetchSummaryOfVotesInSession</w:t>
      </w:r>
      <w:r w:rsidRPr="00D40F9A">
        <w:t xml:space="preserve"> aszinkron függvényt. A </w:t>
      </w:r>
      <w:r w:rsidRPr="00D40F9A">
        <w:rPr>
          <w:rStyle w:val="VerbatimChar"/>
        </w:rPr>
        <w:t>songs</w:t>
      </w:r>
      <w:r w:rsidRPr="00D40F9A">
        <w:t xml:space="preserve"> változó egy tömböt tartalmaz, amely az egyes dalok azonosítóját, címét és szavazatszámát tárolja. A </w:t>
      </w:r>
      <w:r w:rsidRPr="00D40F9A">
        <w:rPr>
          <w:rStyle w:val="VerbatimChar"/>
        </w:rPr>
        <w:t>getRandomColor</w:t>
      </w:r>
      <w:r w:rsidRPr="00D40F9A">
        <w:t xml:space="preserve"> függvény egy véletlenszerű színt generál minden dalhoz, amelyet a </w:t>
      </w:r>
      <w:r w:rsidRPr="00D40F9A">
        <w:rPr>
          <w:rStyle w:val="VerbatimChar"/>
        </w:rPr>
        <w:t>colors</w:t>
      </w:r>
      <w:r w:rsidRPr="00D40F9A">
        <w:t xml:space="preserve"> változó tárol. A </w:t>
      </w:r>
      <w:r w:rsidRPr="00D40F9A">
        <w:rPr>
          <w:rStyle w:val="VerbatimChar"/>
        </w:rPr>
        <w:t>fetchSummaryOfVotesInSession</w:t>
      </w:r>
      <w:r w:rsidRPr="00D40F9A">
        <w:t xml:space="preserve"> függvény HTTP GET kérést küld a szervernek, hogy lekérje az aktuális szavazási szekció összefoglalóját. Ha a válasz státuszkódja 404, akkor a </w:t>
      </w:r>
      <w:r w:rsidRPr="00D40F9A">
        <w:rPr>
          <w:rStyle w:val="VerbatimChar"/>
        </w:rPr>
        <w:t>songs</w:t>
      </w:r>
      <w:r w:rsidRPr="00D40F9A">
        <w:t xml:space="preserve"> változó üres tömbre állítódik, és a </w:t>
      </w:r>
      <w:r w:rsidRPr="00D40F9A">
        <w:rPr>
          <w:rStyle w:val="VerbatimChar"/>
        </w:rPr>
        <w:t>logger</w:t>
      </w:r>
      <w:r w:rsidRPr="00D40F9A">
        <w:t xml:space="preserve"> naplózza a hibát. Ha a válasz sikeres, a </w:t>
      </w:r>
      <w:r w:rsidRPr="00D40F9A">
        <w:rPr>
          <w:rStyle w:val="VerbatimChar"/>
        </w:rPr>
        <w:t>songs</w:t>
      </w:r>
      <w:r w:rsidRPr="00D40F9A">
        <w:t xml:space="preserve"> változó a kapott adatokat tartalmazza, és a </w:t>
      </w:r>
      <w:r w:rsidRPr="00D40F9A">
        <w:rPr>
          <w:rStyle w:val="VerbatimChar"/>
        </w:rPr>
        <w:t>colors</w:t>
      </w:r>
      <w:r w:rsidRPr="00D40F9A">
        <w:t xml:space="preserve"> változó minden dalhoz egy véletlenszerű színt rendel. Az algoritmus célja, hogy biztonságosan és hatékonyan kezelje a szavazási szekció összefoglalójának lekérését, ellenőrizve a válaszok sikerességét, és biztosítva a megfelelő naplózást a hibák és sikeres műveletek esetén.</w:t>
      </w:r>
    </w:p>
    <w:p w14:paraId="6B3C24A8" w14:textId="77777777" w:rsidR="0010666F" w:rsidRPr="00D40F9A" w:rsidRDefault="0010666F">
      <w:r w:rsidRPr="00D40F9A">
        <w:t>Maga a kód:</w:t>
      </w:r>
    </w:p>
    <w:p w14:paraId="587DD6F1" w14:textId="0795476F" w:rsidR="00315526" w:rsidRPr="00D40F9A" w:rsidRDefault="00315526">
      <w:r w:rsidRPr="00D40F9A">
        <w:rPr>
          <w:noProof/>
        </w:rPr>
        <w:lastRenderedPageBreak/>
        <w:drawing>
          <wp:inline distT="0" distB="0" distL="0" distR="0" wp14:anchorId="674D2E89" wp14:editId="3A693391">
            <wp:extent cx="5250180" cy="8719794"/>
            <wp:effectExtent l="0" t="0" r="7620" b="5715"/>
            <wp:docPr id="2025076933" name="Kép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4">
                      <a:extLst>
                        <a:ext uri="{28A0092B-C50C-407E-A947-70E740481C1C}">
                          <a14:useLocalDpi xmlns:a14="http://schemas.microsoft.com/office/drawing/2010/main" val="0"/>
                        </a:ext>
                      </a:extLst>
                    </a:blip>
                    <a:srcRect l="1560" t="639" r="1894" b="813"/>
                    <a:stretch/>
                  </pic:blipFill>
                  <pic:spPr bwMode="auto">
                    <a:xfrm>
                      <a:off x="0" y="0"/>
                      <a:ext cx="5251592" cy="8722139"/>
                    </a:xfrm>
                    <a:prstGeom prst="rect">
                      <a:avLst/>
                    </a:prstGeom>
                    <a:noFill/>
                    <a:ln>
                      <a:noFill/>
                    </a:ln>
                    <a:extLst>
                      <a:ext uri="{53640926-AAD7-44D8-BBD7-CCE9431645EC}">
                        <a14:shadowObscured xmlns:a14="http://schemas.microsoft.com/office/drawing/2010/main"/>
                      </a:ext>
                    </a:extLst>
                  </pic:spPr>
                </pic:pic>
              </a:graphicData>
            </a:graphic>
          </wp:inline>
        </w:drawing>
      </w:r>
    </w:p>
    <w:p w14:paraId="0D6E260A" w14:textId="77777777" w:rsidR="0010666F" w:rsidRPr="00D40F9A" w:rsidRDefault="0010666F">
      <w:pPr>
        <w:pStyle w:val="Heading3"/>
      </w:pPr>
      <w:bookmarkStart w:id="77" w:name="_Toc191580385"/>
      <w:r w:rsidRPr="00D40F9A">
        <w:lastRenderedPageBreak/>
        <w:t>Event Bus algoritmus</w:t>
      </w:r>
      <w:bookmarkEnd w:id="77"/>
    </w:p>
    <w:p w14:paraId="55B60647" w14:textId="77777777" w:rsidR="0010666F" w:rsidRPr="00D40F9A" w:rsidRDefault="0010666F">
      <w:r w:rsidRPr="00D40F9A">
        <w:t>Az Event Bus egy olyan kommunikációs minta, amely lehetővé teszi az alkalmazás különböző komponensei közötti események továbbítását és kezelését. Az Event Bus központi szerepet játszik az események küldésében és fogadásában, így a komponensek közvetlen kommunikáció nélkül is tudnak egymással interakcióba lépni. Az események küldésekor az Event Bus értesíti az összes feliratkozott komponenst, amelyek reagálhatnak az adott eseményre. Ez a minta segít a laza csatolás megvalósításában és az alkalmazás modularitásának növelésében.</w:t>
      </w:r>
    </w:p>
    <w:p w14:paraId="431BB7EC" w14:textId="77777777" w:rsidR="0010666F" w:rsidRPr="00D40F9A" w:rsidRDefault="0010666F">
      <w:r w:rsidRPr="00D40F9A">
        <w:t>Maga a kód:</w:t>
      </w:r>
    </w:p>
    <w:p w14:paraId="75080800" w14:textId="657437AF" w:rsidR="00315526" w:rsidRPr="00D40F9A" w:rsidRDefault="00315526">
      <w:r w:rsidRPr="00D40F9A">
        <w:rPr>
          <w:noProof/>
        </w:rPr>
        <w:drawing>
          <wp:inline distT="0" distB="0" distL="0" distR="0" wp14:anchorId="37C2453F" wp14:editId="2353EB3D">
            <wp:extent cx="5720715" cy="2075180"/>
            <wp:effectExtent l="0" t="0" r="0" b="1270"/>
            <wp:docPr id="1727257362" name="Kép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0715" cy="2075180"/>
                    </a:xfrm>
                    <a:prstGeom prst="rect">
                      <a:avLst/>
                    </a:prstGeom>
                    <a:noFill/>
                    <a:ln>
                      <a:noFill/>
                    </a:ln>
                  </pic:spPr>
                </pic:pic>
              </a:graphicData>
            </a:graphic>
          </wp:inline>
        </w:drawing>
      </w:r>
    </w:p>
    <w:p w14:paraId="51D56C3F" w14:textId="77777777" w:rsidR="0010666F" w:rsidRPr="00D40F9A" w:rsidRDefault="0010666F">
      <w:pPr>
        <w:spacing w:line="259" w:lineRule="auto"/>
        <w:jc w:val="left"/>
        <w:rPr>
          <w:rFonts w:eastAsiaTheme="majorEastAsia" w:cstheme="majorBidi"/>
          <w:b/>
          <w:sz w:val="32"/>
          <w:szCs w:val="32"/>
        </w:rPr>
      </w:pPr>
      <w:r w:rsidRPr="00D40F9A">
        <w:br w:type="page"/>
      </w:r>
    </w:p>
    <w:p w14:paraId="4CBD42E8" w14:textId="31E24DF5" w:rsidR="0010666F" w:rsidRPr="00D40F9A" w:rsidRDefault="0010666F">
      <w:pPr>
        <w:pStyle w:val="Heading2"/>
      </w:pPr>
      <w:bookmarkStart w:id="78" w:name="_Toc191580386"/>
      <w:r w:rsidRPr="00D40F9A">
        <w:lastRenderedPageBreak/>
        <w:t>Fejlesztési lehetőségek</w:t>
      </w:r>
      <w:bookmarkEnd w:id="78"/>
    </w:p>
    <w:p w14:paraId="36D4FDA1" w14:textId="1E8D8853" w:rsidR="00A807BA" w:rsidRPr="00D40F9A" w:rsidRDefault="00A807BA" w:rsidP="00B15619">
      <w:pPr>
        <w:spacing w:after="240"/>
      </w:pPr>
      <w:r w:rsidRPr="00D40F9A">
        <w:t xml:space="preserve">Az alábbiakban három különböző fejlesztési lehetőséget mutatunk be, amelyek mindegyike egyedi módon járulna hozzá a felhasználói élmény javításához és az automatizáció hatékonyságának növeléséhez. </w:t>
      </w:r>
      <w:r w:rsidR="00B15619" w:rsidRPr="00D40F9A">
        <w:t>Ezek a megoldások különböző területeken nyújtanának innovatív és kényelmes funkcionalitást, legyen szó videószerkesztésről, zenei lejátszás menedzseléséről vagy egyéb interaktív szolgáltatásokról.</w:t>
      </w:r>
    </w:p>
    <w:p w14:paraId="1448EE90" w14:textId="77777777" w:rsidR="000954FA" w:rsidRPr="00D40F9A" w:rsidRDefault="000954FA" w:rsidP="000954FA">
      <w:pPr>
        <w:spacing w:line="259" w:lineRule="auto"/>
        <w:jc w:val="left"/>
      </w:pPr>
      <w:r w:rsidRPr="00D40F9A">
        <w:t>A fejlesztés várhatóan a következő előnyöket kínálná a felhasználói élmény és a biztonság javítása érdekében:</w:t>
      </w:r>
    </w:p>
    <w:p w14:paraId="4CF4B77E" w14:textId="77777777" w:rsidR="000954FA" w:rsidRPr="00D40F9A" w:rsidRDefault="000954FA">
      <w:pPr>
        <w:pStyle w:val="ListParagraph"/>
        <w:numPr>
          <w:ilvl w:val="0"/>
          <w:numId w:val="83"/>
        </w:numPr>
      </w:pPr>
      <w:r w:rsidRPr="00D40F9A">
        <w:rPr>
          <w:b/>
          <w:bCs/>
        </w:rPr>
        <w:t>Egyszerű használat</w:t>
      </w:r>
      <w:bookmarkStart w:id="79" w:name="_Hlk191247929"/>
      <w:r w:rsidRPr="00D40F9A">
        <w:rPr>
          <w:b/>
          <w:bCs/>
        </w:rPr>
        <w:t>:</w:t>
      </w:r>
      <w:bookmarkEnd w:id="79"/>
      <w:r w:rsidRPr="00D40F9A">
        <w:rPr>
          <w:b/>
          <w:bCs/>
        </w:rPr>
        <w:t xml:space="preserve"> </w:t>
      </w:r>
      <w:r w:rsidRPr="00D40F9A">
        <w:t>A felhasználóbarát felület és az intuitív funkciók révén a felhasználók könnyedén navigálhatnának és végezhetnék el a szükséges műveleteket anélkül, hogy bonyolult szoftvereket kellene használniuk.</w:t>
      </w:r>
    </w:p>
    <w:p w14:paraId="63304AEB" w14:textId="77777777" w:rsidR="000954FA" w:rsidRPr="00D40F9A" w:rsidRDefault="000954FA">
      <w:pPr>
        <w:pStyle w:val="ListParagraph"/>
        <w:numPr>
          <w:ilvl w:val="0"/>
          <w:numId w:val="83"/>
        </w:numPr>
      </w:pPr>
      <w:r w:rsidRPr="00D40F9A">
        <w:rPr>
          <w:b/>
          <w:bCs/>
        </w:rPr>
        <w:t>Gyors hozzáférés:</w:t>
      </w:r>
      <w:r w:rsidRPr="00D40F9A">
        <w:t xml:space="preserve"> Az alkalmazás hatékony letöltési és vágási funkciói lehetővé tennék, hogy a felhasználók időt takarítsanak meg, és azonnal hozzáférjenek a kívánt tartalomhoz.</w:t>
      </w:r>
    </w:p>
    <w:p w14:paraId="4EB6F3A9" w14:textId="77777777" w:rsidR="000954FA" w:rsidRPr="00D40F9A" w:rsidRDefault="000954FA">
      <w:pPr>
        <w:pStyle w:val="ListParagraph"/>
        <w:numPr>
          <w:ilvl w:val="0"/>
          <w:numId w:val="83"/>
        </w:numPr>
      </w:pPr>
      <w:r w:rsidRPr="00D40F9A">
        <w:rPr>
          <w:b/>
          <w:bCs/>
        </w:rPr>
        <w:t>Biztonságos adatkezelés:</w:t>
      </w:r>
      <w:r w:rsidRPr="00D40F9A">
        <w:t xml:space="preserve"> A fejlesztés során kiemelt figyelmet fordítanának a biztonságos adatkezelésre, beleértve a felhasználói adatok védelmét és a biztonságos kommunikációs csatornák használatát.</w:t>
      </w:r>
    </w:p>
    <w:p w14:paraId="5BAE6F83" w14:textId="77777777" w:rsidR="000954FA" w:rsidRPr="00D40F9A" w:rsidRDefault="000954FA">
      <w:pPr>
        <w:pStyle w:val="ListParagraph"/>
        <w:numPr>
          <w:ilvl w:val="0"/>
          <w:numId w:val="83"/>
        </w:numPr>
      </w:pPr>
      <w:r w:rsidRPr="00D40F9A">
        <w:rPr>
          <w:b/>
          <w:bCs/>
        </w:rPr>
        <w:t>Valós idejű frissítések:</w:t>
      </w:r>
      <w:r w:rsidRPr="00D40F9A">
        <w:t xml:space="preserve"> A WebSocket technológia segítségével az alkalmazás valós idejű frissítéseket és értesítéseket biztosítana, így a felhasználók mindig naprakészek lehetnének a legújabb változásokkal kapcsolatban.</w:t>
      </w:r>
    </w:p>
    <w:p w14:paraId="6ADF5190" w14:textId="4DF8DB9E" w:rsidR="000954FA" w:rsidRPr="00D40F9A" w:rsidRDefault="000954FA">
      <w:pPr>
        <w:pStyle w:val="ListParagraph"/>
        <w:numPr>
          <w:ilvl w:val="0"/>
          <w:numId w:val="83"/>
        </w:numPr>
        <w:rPr>
          <w:b/>
          <w:bCs/>
        </w:rPr>
      </w:pPr>
      <w:r w:rsidRPr="00D40F9A">
        <w:rPr>
          <w:b/>
          <w:bCs/>
        </w:rPr>
        <w:t>Hibakezelés és megbízható működés:</w:t>
      </w:r>
      <w:r w:rsidRPr="00D40F9A">
        <w:t xml:space="preserve"> A fejlesztés során nagy hangsúlyt fektetnének a hibakezelésre és a stabil működésre, hogy az alkalmazás zökkenőmentesen és megbízhatóan üzemelhessen minden körülmények között.</w:t>
      </w:r>
    </w:p>
    <w:p w14:paraId="13BC9C65" w14:textId="66E21162" w:rsidR="0010666F" w:rsidRPr="00D40F9A" w:rsidRDefault="0010666F" w:rsidP="00B662EB">
      <w:pPr>
        <w:pStyle w:val="Heading3"/>
        <w:spacing w:before="240"/>
      </w:pPr>
      <w:bookmarkStart w:id="80" w:name="_Toc191580387"/>
      <w:r w:rsidRPr="00D40F9A">
        <w:t>Python alapú lejátszó alkalmazás</w:t>
      </w:r>
      <w:bookmarkEnd w:id="80"/>
    </w:p>
    <w:p w14:paraId="4F6F2447" w14:textId="77777777" w:rsidR="008D3402" w:rsidRPr="00D40F9A" w:rsidRDefault="008D3402" w:rsidP="004F7FC9">
      <w:r w:rsidRPr="00D40F9A">
        <w:t>A Python-alapú lejátszó alkalmazás egy olyan bővítés lenne, amely megkönnyítené a kezelők munkáját azáltal, hogy a hangfájlokat automatikusan, a megfelelő időben játszaná le. Emellett egy felhasználóbarát felületet biztosítana, ahol egyetlen kattintással frissíteni lehetne a lejátszandó zenét az új nyertes dalra, valamint lehetőség lenne az eredeti alkalmazás egyszerű ki- és bekapcsolására.</w:t>
      </w:r>
    </w:p>
    <w:p w14:paraId="75CF9753" w14:textId="72B4E7C5" w:rsidR="008D3402" w:rsidRPr="00D40F9A" w:rsidRDefault="008D3402" w:rsidP="004F7FC9">
      <w:r w:rsidRPr="00D40F9A">
        <w:t>A rendszer WebSocket kapcsolaton keresztül kommunikálna a szerverrel, amely lehetővé tenné a valós idejű frissítéseket és vezérlést.</w:t>
      </w:r>
    </w:p>
    <w:p w14:paraId="0954910A" w14:textId="1A331C96" w:rsidR="0010666F" w:rsidRPr="00D40F9A" w:rsidRDefault="0010666F">
      <w:r w:rsidRPr="00D40F9A">
        <w:lastRenderedPageBreak/>
        <w:t xml:space="preserve">A fejlesztés során a következő technológiákat és könyvtárakat </w:t>
      </w:r>
      <w:r w:rsidR="004F7FC9" w:rsidRPr="00D40F9A">
        <w:t>lehetne</w:t>
      </w:r>
      <w:r w:rsidRPr="00D40F9A">
        <w:t xml:space="preserve"> használni:</w:t>
      </w:r>
    </w:p>
    <w:p w14:paraId="0C4CDC11" w14:textId="77777777" w:rsidR="0010666F" w:rsidRPr="00D40F9A" w:rsidRDefault="0010666F">
      <w:pPr>
        <w:pStyle w:val="ListParagraph"/>
        <w:numPr>
          <w:ilvl w:val="0"/>
          <w:numId w:val="82"/>
        </w:numPr>
        <w:spacing w:after="200" w:line="240" w:lineRule="auto"/>
        <w:jc w:val="left"/>
      </w:pPr>
      <w:r w:rsidRPr="00D40F9A">
        <w:rPr>
          <w:rStyle w:val="VerbatimChar"/>
        </w:rPr>
        <w:t>pygame</w:t>
      </w:r>
      <w:r w:rsidRPr="00D40F9A">
        <w:t xml:space="preserve"> a hangfájlok lejátszásához</w:t>
      </w:r>
    </w:p>
    <w:p w14:paraId="7BA32AD3" w14:textId="77777777" w:rsidR="0010666F" w:rsidRPr="00D40F9A" w:rsidRDefault="0010666F">
      <w:pPr>
        <w:pStyle w:val="ListParagraph"/>
        <w:numPr>
          <w:ilvl w:val="0"/>
          <w:numId w:val="82"/>
        </w:numPr>
        <w:spacing w:after="200" w:line="240" w:lineRule="auto"/>
        <w:jc w:val="left"/>
      </w:pPr>
      <w:r w:rsidRPr="00D40F9A">
        <w:rPr>
          <w:rStyle w:val="VerbatimChar"/>
        </w:rPr>
        <w:t>schedule</w:t>
      </w:r>
      <w:r w:rsidRPr="00D40F9A">
        <w:t xml:space="preserve"> az ütemezett feladatok kezeléséhez</w:t>
      </w:r>
    </w:p>
    <w:p w14:paraId="3DAED8C3" w14:textId="77777777" w:rsidR="0010666F" w:rsidRPr="00D40F9A" w:rsidRDefault="0010666F">
      <w:pPr>
        <w:pStyle w:val="ListParagraph"/>
        <w:numPr>
          <w:ilvl w:val="0"/>
          <w:numId w:val="82"/>
        </w:numPr>
        <w:spacing w:after="200" w:line="240" w:lineRule="auto"/>
        <w:jc w:val="left"/>
      </w:pPr>
      <w:r w:rsidRPr="00D40F9A">
        <w:rPr>
          <w:rStyle w:val="VerbatimChar"/>
        </w:rPr>
        <w:t>requests</w:t>
      </w:r>
      <w:r w:rsidRPr="00D40F9A">
        <w:t xml:space="preserve"> a szerverrel való kommunikációhoz</w:t>
      </w:r>
    </w:p>
    <w:p w14:paraId="77BE9145" w14:textId="77777777" w:rsidR="0010666F" w:rsidRPr="00D40F9A" w:rsidRDefault="0010666F">
      <w:pPr>
        <w:pStyle w:val="ListParagraph"/>
        <w:numPr>
          <w:ilvl w:val="0"/>
          <w:numId w:val="82"/>
        </w:numPr>
        <w:spacing w:after="200" w:line="240" w:lineRule="auto"/>
        <w:jc w:val="left"/>
      </w:pPr>
      <w:r w:rsidRPr="00D40F9A">
        <w:rPr>
          <w:rStyle w:val="VerbatimChar"/>
        </w:rPr>
        <w:t>socketio</w:t>
      </w:r>
      <w:r w:rsidRPr="00D40F9A">
        <w:t xml:space="preserve"> a WebSocket kapcsolatok kezeléséhez</w:t>
      </w:r>
    </w:p>
    <w:p w14:paraId="64D7FB80" w14:textId="77777777" w:rsidR="0010666F" w:rsidRPr="00D40F9A" w:rsidRDefault="0010666F">
      <w:pPr>
        <w:pStyle w:val="ListParagraph"/>
        <w:numPr>
          <w:ilvl w:val="0"/>
          <w:numId w:val="82"/>
        </w:numPr>
        <w:spacing w:after="200" w:line="240" w:lineRule="auto"/>
        <w:jc w:val="left"/>
      </w:pPr>
      <w:r w:rsidRPr="00D40F9A">
        <w:rPr>
          <w:rStyle w:val="VerbatimChar"/>
        </w:rPr>
        <w:t>dotenv</w:t>
      </w:r>
      <w:r w:rsidRPr="00D40F9A">
        <w:t xml:space="preserve"> a környezeti változók kezeléséhez</w:t>
      </w:r>
    </w:p>
    <w:p w14:paraId="363B812C" w14:textId="77777777" w:rsidR="00272A80" w:rsidRPr="00D40F9A" w:rsidRDefault="00272A80" w:rsidP="00272A80">
      <w:r w:rsidRPr="00D40F9A">
        <w:t xml:space="preserve">Az alkalmazás egy Python szkript formájában valósulna meg, amely folyamatosan futna, figyelve az ütemezett időpontokat és a szerverről érkező frissítéseket. A kezelők könnyedén konfigurálhatnák az alkalmazást a </w:t>
      </w:r>
      <w:r w:rsidRPr="00D40F9A">
        <w:rPr>
          <w:rStyle w:val="HTMLCode"/>
          <w:rFonts w:eastAsiaTheme="minorEastAsia"/>
        </w:rPr>
        <w:t>.env</w:t>
      </w:r>
      <w:r w:rsidRPr="00D40F9A">
        <w:t xml:space="preserve"> fájl segítségével, ahol megadhatnák a szerver URL-jét, a WebSocket útvonalát és az API kulcsot.</w:t>
      </w:r>
    </w:p>
    <w:p w14:paraId="23D743D0" w14:textId="06776C47" w:rsidR="00272A80" w:rsidRPr="00D40F9A" w:rsidRDefault="00272A80" w:rsidP="00272A80">
      <w:r w:rsidRPr="00D40F9A">
        <w:t>Az alábbiakban bemutatjuk azokat a végpontokat, amelyeket a Python szkript használna, és amelyek az adminisztrátorok számára lennének elérhetők. Ezek a végpontok lehetővé tennék a hangfájlok frissítését, valamint a lejátszás elindítását és leállítását a szerveren:</w:t>
      </w:r>
    </w:p>
    <w:p w14:paraId="6C6E33E3" w14:textId="77777777" w:rsidR="00272A80" w:rsidRPr="00D40F9A" w:rsidRDefault="00272A80" w:rsidP="00272A80">
      <w:r w:rsidRPr="00D40F9A">
        <w:t xml:space="preserve">Az </w:t>
      </w:r>
      <w:r w:rsidRPr="00D40F9A">
        <w:rPr>
          <w:rStyle w:val="VerbatimChar"/>
        </w:rPr>
        <w:t>/api/server/update</w:t>
      </w:r>
      <w:r w:rsidRPr="00D40F9A">
        <w:t xml:space="preserve"> végpont a hangfájl frissítésére szolgálna a szerveren. Amikor egy adminisztrátor GET kérést küldene erre a végpontra, a szerver elindítaná a hangfájl frissítésének folyamatát. Ez magában foglalná a WebSocket átjáróval való kommunikációt annak érdekében, hogy az új hangfájl megfelelően frissüljön és készen álljon a lejátszásra. A végpont válaszként jelezné, hogy a frissítési művelet sikeres volt-e vagy sem.</w:t>
      </w:r>
    </w:p>
    <w:p w14:paraId="5AC9854C" w14:textId="77777777" w:rsidR="00272A80" w:rsidRPr="00D40F9A" w:rsidRDefault="00272A80" w:rsidP="00272A80">
      <w:r w:rsidRPr="00D40F9A">
        <w:t xml:space="preserve">Az </w:t>
      </w:r>
      <w:r w:rsidRPr="00D40F9A">
        <w:rPr>
          <w:rStyle w:val="VerbatimChar"/>
        </w:rPr>
        <w:t>/api/server/start</w:t>
      </w:r>
      <w:r w:rsidRPr="00D40F9A">
        <w:t xml:space="preserve"> végpont a hangfájl lejátszásának elindítására szolgálna a szerveren. Amikor egy adminisztrátor GET kérést küldene erre a végpontra, a szerver elindítaná a hang lejátszását. Ez magában foglalná a megfelelő hangerő beállítását és annak biztosítását, hogy a hangfájl az elejétől kezdve lejátsszák. A végpont válaszként jelezné, hogy a lejátszás sikeresen elindult-e.</w:t>
      </w:r>
    </w:p>
    <w:p w14:paraId="73B61BCD" w14:textId="6F0E97F8" w:rsidR="0003107D" w:rsidRPr="00D40F9A" w:rsidRDefault="00272A80" w:rsidP="00B15619">
      <w:r w:rsidRPr="00D40F9A">
        <w:t xml:space="preserve">Az </w:t>
      </w:r>
      <w:r w:rsidRPr="00D40F9A">
        <w:rPr>
          <w:rStyle w:val="VerbatimChar"/>
        </w:rPr>
        <w:t>/api/server/stop</w:t>
      </w:r>
      <w:r w:rsidRPr="00D40F9A">
        <w:t xml:space="preserve"> végpont a hangfájl lejátszásának leállítására szolgálna a szerveren. Amikor egy adminisztrátor GET kérést küldene erre a végpontra, a szerver leállítaná a hang lejátszását. Ez magában foglalná a hangerő elnémítását és a hangfájl lejátszásának megszakítását. A végpont válaszként jelezné, hogy a lejátszás sikeresen leállt-e.</w:t>
      </w:r>
    </w:p>
    <w:p w14:paraId="207955D7" w14:textId="33F25BBC" w:rsidR="0010666F" w:rsidRPr="00D40F9A" w:rsidRDefault="0010666F">
      <w:pPr>
        <w:pStyle w:val="Heading3"/>
      </w:pPr>
      <w:bookmarkStart w:id="81" w:name="_Toc191580388"/>
      <w:r w:rsidRPr="00D40F9A">
        <w:lastRenderedPageBreak/>
        <w:t>Integrált YouTube csengőhang feltöltő és vágó</w:t>
      </w:r>
      <w:bookmarkEnd w:id="81"/>
    </w:p>
    <w:p w14:paraId="1551F854" w14:textId="77777777" w:rsidR="00F874EE" w:rsidRPr="00D40F9A" w:rsidRDefault="00F874EE" w:rsidP="00F874EE">
      <w:r w:rsidRPr="00D40F9A">
        <w:t>Ez a fejlesztési lehetőség egy olyan webes bővítés lenne, amely lehetővé tenné a felhasználók számára, hogy YouTube-videókat szerkesszenek egy online felületen. Az alkalmazás segítségével a felhasználók megadhatnák a vágás kezdeti és végpontját, kiválasztva a kívánt részletet a videóból. A kivágott rész hanganyagát ezután az alkalmazás feltöltené az ő nevükben az elfogadásra váró csengőhangok közé.</w:t>
      </w:r>
    </w:p>
    <w:p w14:paraId="04B05D0D" w14:textId="77777777" w:rsidR="00F874EE" w:rsidRPr="00D40F9A" w:rsidRDefault="00F874EE" w:rsidP="00F874EE">
      <w:r w:rsidRPr="00D40F9A">
        <w:t>Az alkalmazás célja az lenne, hogy egyszerű és hatékony módon segítse a felhasználókat a YouTube-videók letöltésében és vágásában, anélkül hogy bonyolult szoftvereket kellene használniuk. Különösen hasznos lehetne azok számára, akik gyorsan és könnyedén szeretnének csengőhangot szerkeszteni a YouTube weboldaláról.</w:t>
      </w:r>
    </w:p>
    <w:p w14:paraId="7321DD25" w14:textId="6EB45A93" w:rsidR="00F874EE" w:rsidRPr="00D40F9A" w:rsidRDefault="00F874EE" w:rsidP="001D304C">
      <w:r w:rsidRPr="00D40F9A">
        <w:t>A felhasználók számára elérhető feltöltési gomb mellett egy hiperhivatkozás formájában kapna helyet, amelyre kattintva átirányításra kerülnének</w:t>
      </w:r>
      <w:r w:rsidR="001D304C" w:rsidRPr="00D40F9A">
        <w:t xml:space="preserve"> erre az oldalra.</w:t>
      </w:r>
      <w:r w:rsidRPr="00D40F9A">
        <w:t xml:space="preserve"> </w:t>
      </w:r>
    </w:p>
    <w:p w14:paraId="771E6464" w14:textId="1E425E21" w:rsidR="0010666F" w:rsidRPr="00D40F9A" w:rsidRDefault="0010666F">
      <w:pPr>
        <w:pStyle w:val="Heading3"/>
      </w:pPr>
      <w:bookmarkStart w:id="82" w:name="_Toc191580389"/>
      <w:r w:rsidRPr="00D40F9A">
        <w:t>Keycloak integráció</w:t>
      </w:r>
      <w:bookmarkEnd w:id="82"/>
    </w:p>
    <w:p w14:paraId="7280CCF7" w14:textId="2C1CA8C6" w:rsidR="0029547F" w:rsidRPr="00D40F9A" w:rsidRDefault="00B13424" w:rsidP="0068062D">
      <w:r w:rsidRPr="00D40F9A">
        <w:t>A Keycloak egy nyílt forráskódú azonosítás- és hozzáféréskezelő rendszer, amely lehetőséget biztosítana nemcsak a felhasználók autentikációjára, hanem az autorizáció kezelésére is. Az integráció során a Keycloak szolgálna az autentikáció és az autorizáció kezelésére a Pollák Csengő rendszerben. Ezáltal a felhasználók biztonságosan és egyszerűen léphetnének be az alkalmazásba, valamint hozzáférhetnének a számukra engedélyezett funkciókhoz és adatokhoz.</w:t>
      </w:r>
      <w:r w:rsidR="00BE364C" w:rsidRPr="00D40F9A">
        <w:br w:type="page"/>
      </w:r>
    </w:p>
    <w:p w14:paraId="0E7A1A36" w14:textId="77777777" w:rsidR="0031111D" w:rsidRPr="00D40F9A" w:rsidRDefault="0031111D">
      <w:pPr>
        <w:pStyle w:val="Heading2"/>
      </w:pPr>
      <w:bookmarkStart w:id="83" w:name="_Toc191580390"/>
      <w:r w:rsidRPr="00D40F9A">
        <w:lastRenderedPageBreak/>
        <w:t>Adatbázis</w:t>
      </w:r>
      <w:bookmarkEnd w:id="83"/>
    </w:p>
    <w:p w14:paraId="7D4C422F" w14:textId="77777777" w:rsidR="0031111D" w:rsidRPr="00D40F9A" w:rsidRDefault="0031111D">
      <w:r w:rsidRPr="00D40F9A">
        <w:t>A PostgreSQL-t választottuk más adatbázisok, mint például a MySQL helyett számos előnye miatt. Először is, a PostgreSQL egy rendkívül robusztus és megbízható adatbázis-kezelő rendszer, amely hosszú évek óta bizonyítja megbízhatóságát és stabilitását. Az ACID (Atomicity, Consistency, Isolation, Durability) tulajdonságok támogatása garantálja az adatok integritását és konzisztenciáját.</w:t>
      </w:r>
    </w:p>
    <w:p w14:paraId="71940A98" w14:textId="77777777" w:rsidR="0031111D" w:rsidRPr="00D40F9A" w:rsidRDefault="0031111D">
      <w:r w:rsidRPr="00D40F9A">
        <w:t>Továbbá, a PostgreSQL kiválóan támogatja a fejlett adatbázis-funkciókat, mint például a JSON, XML és hstore típusok kezelését, ami rendkívül hasznos a modern webes alkalmazások fejlesztésében. Ezen kívül támogatja a teljes szöveg keresést és az adattárolást komplex adatszerkezetekkel, ami lehetővé teszi az adatok rugalmasabb kezelését és lekérdezését.</w:t>
      </w:r>
    </w:p>
    <w:p w14:paraId="57675D6E" w14:textId="77777777" w:rsidR="0031111D" w:rsidRPr="00D40F9A" w:rsidRDefault="0031111D">
      <w:r w:rsidRPr="00D40F9A">
        <w:t>A PostgreSQL nyílt forráskódú, így teljesen ingyenesen használható és testreszabható az igényeinknek megfelelően. Az aktív közösségi támogatásnak köszönhetően gyors hibajavításokra és rendszeres frissítésekre számíthatunk. Emellett széles körben kompatibilis különböző operációs rendszerekkel és programozási nyelvekkel, így könnyen integrálható a meglévő rendszereinkkel.</w:t>
      </w:r>
    </w:p>
    <w:p w14:paraId="33783AAD" w14:textId="77777777" w:rsidR="0031111D" w:rsidRPr="00D40F9A" w:rsidRDefault="0031111D">
      <w:r w:rsidRPr="00D40F9A">
        <w:t>Végül, a PostgreSQL kiváló skálázhatósága és teljesítménye lehetővé teszi az adatok hatékony kezelését nagy terhelés mellett is. Ezek az előnyök mind hozzájárulnak ahhoz, hogy a PostgreSQL ideális választás legyen az adatbázis-kezelési feladatainkhoz.</w:t>
      </w:r>
    </w:p>
    <w:p w14:paraId="266FC00A" w14:textId="77777777" w:rsidR="0031111D" w:rsidRPr="00D40F9A" w:rsidRDefault="0031111D" w:rsidP="0031111D">
      <w:pPr>
        <w:pStyle w:val="Heading3"/>
      </w:pPr>
      <w:bookmarkStart w:id="84" w:name="_Toc191580391"/>
      <w:r w:rsidRPr="00D40F9A">
        <w:lastRenderedPageBreak/>
        <w:t>ER-Diagram</w:t>
      </w:r>
      <w:bookmarkEnd w:id="84"/>
    </w:p>
    <w:p w14:paraId="2826F429" w14:textId="5D9B5F01" w:rsidR="0031111D" w:rsidRPr="00D40F9A" w:rsidRDefault="00BE364C">
      <w:r w:rsidRPr="00D40F9A">
        <w:rPr>
          <w:noProof/>
        </w:rPr>
        <w:drawing>
          <wp:inline distT="0" distB="0" distL="0" distR="0" wp14:anchorId="32246548" wp14:editId="58C4E8D8">
            <wp:extent cx="5728335" cy="6285230"/>
            <wp:effectExtent l="0" t="0" r="5715" b="1270"/>
            <wp:docPr id="1425739986" name="Kép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8335" cy="6285230"/>
                    </a:xfrm>
                    <a:prstGeom prst="rect">
                      <a:avLst/>
                    </a:prstGeom>
                    <a:noFill/>
                    <a:ln>
                      <a:noFill/>
                    </a:ln>
                  </pic:spPr>
                </pic:pic>
              </a:graphicData>
            </a:graphic>
          </wp:inline>
        </w:drawing>
      </w:r>
    </w:p>
    <w:p w14:paraId="79718908" w14:textId="77777777" w:rsidR="0031111D" w:rsidRPr="00D40F9A" w:rsidRDefault="0031111D">
      <w:r w:rsidRPr="00D40F9A">
        <w:t>Az ER diagram (Entity-Relationship Diagram) egy grafikus ábrázolás, amely megjeleníti a valós világban létező entitások és azok közötti kapcsolatok kapcsolatát. Ezek a diagramok rendkívül hasznosak az adatbázis-tervezés során, mivel segítenek megérteni és dokumentálni az adatbázis struktúráját.</w:t>
      </w:r>
    </w:p>
    <w:p w14:paraId="13A2E455" w14:textId="77777777" w:rsidR="0031111D" w:rsidRPr="00D40F9A" w:rsidRDefault="0031111D">
      <w:r w:rsidRPr="00D40F9A">
        <w:t xml:space="preserve">Az ER diagramok három fő összetevőből állnak: entitásokból, attribútumokból és kapcsolatokból. Az entitások olyan objektumok, amelyek léteznek és egyedileg azonosíthatók, mint például egy "Felhasználó" az alkalmazásodban. Az attribútumok az </w:t>
      </w:r>
      <w:r w:rsidRPr="00D40F9A">
        <w:lastRenderedPageBreak/>
        <w:t>entitások tulajdonságait jelentik, például egy "Felhasználó" esetében ez lehet a név, e-mail cím és jelszó. A kapcsolatok az entitások közötti kapcsolatokat jelentik, például egy "Rendelés" entitás kapcsolódhat egy "Felhasználó" entitáshoz.</w:t>
      </w:r>
    </w:p>
    <w:p w14:paraId="6B1E3E0F" w14:textId="77777777" w:rsidR="0031111D" w:rsidRPr="00D40F9A" w:rsidRDefault="0031111D">
      <w:r w:rsidRPr="00D40F9A">
        <w:t>Az ER diagramok több szempontból is fontosak. Először is, segítenek az adatbázis-tervezőknek megérteni és modellezni az adatbázis struktúráját és logikáját. Emellett lehetővé teszik az adatbázis-tervezők és fejlesztők számára, hogy könnyebben kommunikáljanak az adatbázis szerkezetéről és a kapcsolatok működéséről. Az ER diagramok átlátható és strukturált dokumentációt biztosítanak, amely segíti az adatbázis karbantartását és bővítését. Végül, segítenek azonosítani és megoldani az adatbázissal kapcsolatos problémákat, mivel világosan ábrázolják az összes entitást és kapcsolatot.</w:t>
      </w:r>
    </w:p>
    <w:p w14:paraId="023FB399" w14:textId="77777777" w:rsidR="0031111D" w:rsidRPr="00D40F9A" w:rsidRDefault="0031111D">
      <w:r w:rsidRPr="00D40F9A">
        <w:t>Az ER diagramok különböző típusai közé tartozik a koncepcionális, a logikai és a fizikai diagram. A koncepcionális diagram magas szintű ábrázolást nyújt az adatbázis főbb entitásairól és azok kapcsolatairól, és inkább az üzleti logikára összpontosít. A logikai diagram részletesen ábrázolja az entitások és kapcsolatok logikai struktúráját, de nem tartalmazza az adatbázis specifikus részleteit. A fizikai diagram a tényleges adatbázis szerkezetet ábrázolja, beleértve a táblákat, oszlopokat és indexeket.</w:t>
      </w:r>
    </w:p>
    <w:p w14:paraId="60D9A8A8" w14:textId="77777777" w:rsidR="0031111D" w:rsidRPr="00D40F9A" w:rsidRDefault="0031111D">
      <w:r w:rsidRPr="00D40F9A">
        <w:t>Az ER diagram készítésének lépései közé tartozik az entitások azonosítása, az entitásokhoz tartozó tulajdonságok meghatározása, az entitások közötti kapcsolatok azonosítása és ábrázolása, valamint az összes entitás, attribútum és kapcsolat grafikus ábrázolása.</w:t>
      </w:r>
    </w:p>
    <w:p w14:paraId="19281817" w14:textId="77777777" w:rsidR="0031111D" w:rsidRPr="00D40F9A" w:rsidRDefault="0031111D" w:rsidP="0031111D">
      <w:pPr>
        <w:pStyle w:val="Heading3"/>
      </w:pPr>
      <w:bookmarkStart w:id="85" w:name="_Toc191580392"/>
      <w:r w:rsidRPr="00D40F9A">
        <w:t>Normalizálás</w:t>
      </w:r>
      <w:bookmarkEnd w:id="85"/>
    </w:p>
    <w:p w14:paraId="3230F9C8" w14:textId="77777777" w:rsidR="0031111D" w:rsidRPr="00D40F9A" w:rsidRDefault="0031111D">
      <w:r w:rsidRPr="00D40F9A">
        <w:t>A normalizálás lényege, hogy az adatbázisokat olyan formába hozzuk, amely minimalizálja az adat redundanciáját és maximalizálja az adat integritását. Alapvetően ez az eljárás az adatbázis szerkezetének javítására irányul, hogy elkerüljük a felesleges adatismétléseket és az inkonzisztenciákat.</w:t>
      </w:r>
    </w:p>
    <w:p w14:paraId="1BEB35D1" w14:textId="77777777" w:rsidR="0031111D" w:rsidRPr="00D40F9A" w:rsidRDefault="0031111D">
      <w:r w:rsidRPr="00D40F9A">
        <w:t>A saját vizsgaremekünknél a normalizálás nagy feladat volt, mivel sok különböző adatot kellett egy összetett struktúrába szervezni. Kezdetben az adatok több táblázatban voltak szétszórva, ami számos kihívást jelentett a redundancia és az adatintegritás szempontjából.</w:t>
      </w:r>
    </w:p>
    <w:p w14:paraId="297C4355" w14:textId="77777777" w:rsidR="0031111D" w:rsidRPr="00D40F9A" w:rsidRDefault="0031111D">
      <w:r w:rsidRPr="00D40F9A">
        <w:lastRenderedPageBreak/>
        <w:t>A normalizálás folyamata során lépésről lépésre haladtunk előre. Először az első normálformát alkalmaztuk, amely az összes táblát úgy alakította át, hogy minden mező atomi legyen, azaz minden mezőben csak egy érték szerepeljen. Ezután a második normálformára léptünk át, amely biztosította, hogy minden nem kulcsmező függjön a teljes elsődleges kulcstól, nem csak annak egy részétől. Végül a harmadik normálformát alkalmaztuk, ahol kiküszöböltük az átmeneti függőségeket is, így minden nem kulcsmező közvetlenül az elsődleges kulcstól függött.</w:t>
      </w:r>
    </w:p>
    <w:p w14:paraId="1F2FD465" w14:textId="77777777" w:rsidR="0031111D" w:rsidRPr="00D40F9A" w:rsidRDefault="0031111D">
      <w:r w:rsidRPr="00D40F9A">
        <w:t>Az eredmény egy tiszta, jól szervezett adatbázis lett, amelyben minimális volt az adat redundancia, és maximális az adatintegritás. A legmagasabb normalizálási szint elérése nemcsak hogy könnyebbé teszi az adatkezelést, hanem javítja  a rendszer teljesítményét és megbízhatóságát is.</w:t>
      </w:r>
    </w:p>
    <w:p w14:paraId="08F3E93B" w14:textId="77777777" w:rsidR="0031111D" w:rsidRPr="00D40F9A" w:rsidRDefault="0031111D" w:rsidP="0031111D">
      <w:pPr>
        <w:pStyle w:val="Heading3"/>
      </w:pPr>
      <w:bookmarkStart w:id="86" w:name="_Toc191580393"/>
      <w:r w:rsidRPr="00D40F9A">
        <w:t>Táblák</w:t>
      </w:r>
      <w:bookmarkEnd w:id="86"/>
    </w:p>
    <w:p w14:paraId="10473B4D" w14:textId="77777777" w:rsidR="0031111D" w:rsidRPr="00D40F9A" w:rsidRDefault="0031111D">
      <w:pPr>
        <w:pStyle w:val="Heading4"/>
      </w:pPr>
      <w:bookmarkStart w:id="87" w:name="_Toc191580394"/>
      <w:r w:rsidRPr="00D40F9A">
        <w:t>Kreta tábla</w:t>
      </w:r>
      <w:bookmarkEnd w:id="87"/>
    </w:p>
    <w:p w14:paraId="17BABBA9" w14:textId="77777777" w:rsidR="0031111D" w:rsidRPr="00D40F9A" w:rsidRDefault="0031111D">
      <w:r w:rsidRPr="00D40F9A">
        <w:t xml:space="preserve">A </w:t>
      </w:r>
      <w:r w:rsidRPr="00D40F9A">
        <w:rPr>
          <w:rStyle w:val="VerbatimChar"/>
        </w:rPr>
        <w:t>Kreta</w:t>
      </w:r>
      <w:r w:rsidRPr="00D40F9A">
        <w:t xml:space="preserve"> tábla egy olyan entitást reprezentál, amely felhasználókhoz kapcsolódik. Minden rekord egyedi és az </w:t>
      </w:r>
      <w:r w:rsidRPr="00D40F9A">
        <w:rPr>
          <w:rStyle w:val="VerbatimChar"/>
        </w:rPr>
        <w:t>id</w:t>
      </w:r>
      <w:r w:rsidRPr="00D40F9A">
        <w:t xml:space="preserve"> mezővel van azonosítva, amely egy alapértelmezettként generált UUID. Az </w:t>
      </w:r>
      <w:r w:rsidRPr="00D40F9A">
        <w:rPr>
          <w:rStyle w:val="VerbatimChar"/>
        </w:rPr>
        <w:t>om</w:t>
      </w:r>
      <w:r w:rsidRPr="00D40F9A">
        <w:t xml:space="preserve"> mező egy egyedi BigInt érték, amely valószínűleg jelentős azonosítóként szolgál minden Kreta entitás számára. A </w:t>
      </w:r>
      <w:r w:rsidRPr="00D40F9A">
        <w:rPr>
          <w:rStyle w:val="VerbatimChar"/>
        </w:rPr>
        <w:t>name</w:t>
      </w:r>
      <w:r w:rsidRPr="00D40F9A">
        <w:t xml:space="preserve"> mező a Kreta entitás nevét tárolja, legfeljebb 255 karakter hosszúságú szövegként.</w:t>
      </w:r>
    </w:p>
    <w:p w14:paraId="71BE0F31" w14:textId="77777777" w:rsidR="0031111D" w:rsidRPr="00D40F9A" w:rsidRDefault="0031111D">
      <w:r w:rsidRPr="00D40F9A">
        <w:t xml:space="preserve">A </w:t>
      </w:r>
      <w:r w:rsidRPr="00D40F9A">
        <w:rPr>
          <w:rStyle w:val="VerbatimChar"/>
        </w:rPr>
        <w:t>user</w:t>
      </w:r>
      <w:r w:rsidRPr="00D40F9A">
        <w:t xml:space="preserve"> mező egy egy-egy lehetséges kapcsolatot alakít ki a </w:t>
      </w:r>
      <w:r w:rsidRPr="00D40F9A">
        <w:rPr>
          <w:rStyle w:val="VerbatimChar"/>
        </w:rPr>
        <w:t>User</w:t>
      </w:r>
      <w:r w:rsidRPr="00D40F9A">
        <w:t xml:space="preserve"> táblával, jelezve, hogy minden Kreta entitás egyetlen felhasználóhoz kapcsolható. 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Kreta entitást. Ezek a mezők alapértelmezés szerint az aktuális időbélyeget kapják a létrehozás időpontjában.</w:t>
      </w:r>
    </w:p>
    <w:p w14:paraId="2359D1F9" w14:textId="77777777" w:rsidR="0031111D" w:rsidRPr="00D40F9A" w:rsidRDefault="0031111D">
      <w:pPr>
        <w:pStyle w:val="Heading4"/>
      </w:pPr>
      <w:bookmarkStart w:id="88" w:name="_Toc191580395"/>
      <w:r w:rsidRPr="00D40F9A">
        <w:t>User</w:t>
      </w:r>
      <w:bookmarkEnd w:id="88"/>
    </w:p>
    <w:p w14:paraId="47D90B02" w14:textId="77777777" w:rsidR="0031111D" w:rsidRPr="00D40F9A" w:rsidRDefault="0031111D">
      <w:r w:rsidRPr="00D40F9A">
        <w:t xml:space="preserve">A </w:t>
      </w:r>
      <w:r w:rsidRPr="00D40F9A">
        <w:rPr>
          <w:rStyle w:val="VerbatimChar"/>
        </w:rPr>
        <w:t>User</w:t>
      </w:r>
      <w:r w:rsidRPr="00D40F9A">
        <w:t xml:space="preserve"> tábla a felhasználókat reprezentálja. Minden felhasználó egyedi és az </w:t>
      </w:r>
      <w:r w:rsidRPr="00D40F9A">
        <w:rPr>
          <w:rStyle w:val="VerbatimChar"/>
        </w:rPr>
        <w:t>id</w:t>
      </w:r>
      <w:r w:rsidRPr="00D40F9A">
        <w:t xml:space="preserve"> mezővel van azonosítva, amely egy alapértelmezettként generált UUID. A </w:t>
      </w:r>
      <w:r w:rsidRPr="00D40F9A">
        <w:rPr>
          <w:rStyle w:val="VerbatimChar"/>
        </w:rPr>
        <w:t>username</w:t>
      </w:r>
      <w:r w:rsidRPr="00D40F9A">
        <w:t xml:space="preserve">, </w:t>
      </w:r>
      <w:r w:rsidRPr="00D40F9A">
        <w:rPr>
          <w:rStyle w:val="VerbatimChar"/>
        </w:rPr>
        <w:t>password</w:t>
      </w:r>
      <w:r w:rsidRPr="00D40F9A">
        <w:t xml:space="preserve"> és </w:t>
      </w:r>
      <w:r w:rsidRPr="00D40F9A">
        <w:rPr>
          <w:rStyle w:val="VerbatimChar"/>
        </w:rPr>
        <w:t>email</w:t>
      </w:r>
      <w:r w:rsidRPr="00D40F9A">
        <w:t xml:space="preserve"> mezők a felhasználónevet, jelszót és e-mail címet tárolják, mindhárom mező legfeljebb 255 karakter hosszúságú szövegként.</w:t>
      </w:r>
    </w:p>
    <w:p w14:paraId="6C88257D" w14:textId="77777777" w:rsidR="0031111D" w:rsidRPr="00D40F9A" w:rsidRDefault="0031111D">
      <w:r w:rsidRPr="00D40F9A">
        <w:t xml:space="preserve">A </w:t>
      </w:r>
      <w:r w:rsidRPr="00D40F9A">
        <w:rPr>
          <w:rStyle w:val="VerbatimChar"/>
        </w:rPr>
        <w:t>kreta</w:t>
      </w:r>
      <w:r w:rsidRPr="00D40F9A">
        <w:t xml:space="preserve"> mező egy egy-egy kapcsolatot hoz létre a </w:t>
      </w:r>
      <w:r w:rsidRPr="00D40F9A">
        <w:rPr>
          <w:rStyle w:val="VerbatimChar"/>
        </w:rPr>
        <w:t>Kreta</w:t>
      </w:r>
      <w:r w:rsidRPr="00D40F9A">
        <w:t xml:space="preserve"> táblával, jelezve, hogy minden felhasználóhoz tartozhat egy Kreta entitás. A </w:t>
      </w:r>
      <w:r w:rsidRPr="00D40F9A">
        <w:rPr>
          <w:rStyle w:val="VerbatimChar"/>
        </w:rPr>
        <w:t>roles</w:t>
      </w:r>
      <w:r w:rsidRPr="00D40F9A">
        <w:t xml:space="preserve"> mező a felhasználó szerepeit tárolja, több szereppel való kapcsolattal. A </w:t>
      </w:r>
      <w:r w:rsidRPr="00D40F9A">
        <w:rPr>
          <w:rStyle w:val="VerbatimChar"/>
        </w:rPr>
        <w:t>createdAt</w:t>
      </w:r>
      <w:r w:rsidRPr="00D40F9A">
        <w:t xml:space="preserve"> és </w:t>
      </w:r>
      <w:r w:rsidRPr="00D40F9A">
        <w:rPr>
          <w:rStyle w:val="VerbatimChar"/>
        </w:rPr>
        <w:t>updatedAt</w:t>
      </w:r>
      <w:r w:rsidRPr="00D40F9A">
        <w:t xml:space="preserve"> mezők időbélyegek, </w:t>
      </w:r>
      <w:r w:rsidRPr="00D40F9A">
        <w:lastRenderedPageBreak/>
        <w:t>amelyek rögzítik, hogy mikor hozták létre és mikor frissítették utoljára a felhasználói rekordot. Ezek a mezők alapértelmezés szerint az aktuális időbélyeget kapják a létrehozás időpontjában.</w:t>
      </w:r>
    </w:p>
    <w:p w14:paraId="3E131D7A" w14:textId="77777777" w:rsidR="0031111D" w:rsidRPr="00D40F9A" w:rsidRDefault="0031111D">
      <w:r w:rsidRPr="00D40F9A">
        <w:t xml:space="preserve">A </w:t>
      </w:r>
      <w:r w:rsidRPr="00D40F9A">
        <w:rPr>
          <w:rStyle w:val="VerbatimChar"/>
        </w:rPr>
        <w:t>Vote</w:t>
      </w:r>
      <w:r w:rsidRPr="00D40F9A">
        <w:t xml:space="preserve"> mező a felhasználó által leadott szavazatokat, a </w:t>
      </w:r>
      <w:r w:rsidRPr="00D40F9A">
        <w:rPr>
          <w:rStyle w:val="VerbatimChar"/>
        </w:rPr>
        <w:t>songs</w:t>
      </w:r>
      <w:r w:rsidRPr="00D40F9A">
        <w:t xml:space="preserve"> mező a felhasználó által feltöltött dalokat, míg a </w:t>
      </w:r>
      <w:r w:rsidRPr="00D40F9A">
        <w:rPr>
          <w:rStyle w:val="VerbatimChar"/>
        </w:rPr>
        <w:t>pendingSongs</w:t>
      </w:r>
      <w:r w:rsidRPr="00D40F9A">
        <w:t xml:space="preserve"> mező az elbírálásra váró dalokat tárolja. A </w:t>
      </w:r>
      <w:r w:rsidRPr="00D40F9A">
        <w:rPr>
          <w:rStyle w:val="VerbatimChar"/>
        </w:rPr>
        <w:t>kretaId</w:t>
      </w:r>
      <w:r w:rsidRPr="00D40F9A">
        <w:t xml:space="preserve"> mező az adott felhasználóhoz tartozó Kreta entitás azonosítója.</w:t>
      </w:r>
    </w:p>
    <w:p w14:paraId="7E5EAEE7" w14:textId="77777777" w:rsidR="0031111D" w:rsidRPr="00D40F9A" w:rsidRDefault="0031111D">
      <w:pPr>
        <w:pStyle w:val="Heading4"/>
      </w:pPr>
      <w:bookmarkStart w:id="89" w:name="_Toc191580396"/>
      <w:r w:rsidRPr="00D40F9A">
        <w:t>Song tábla</w:t>
      </w:r>
      <w:bookmarkEnd w:id="89"/>
    </w:p>
    <w:p w14:paraId="1168CF1A" w14:textId="77777777" w:rsidR="0031111D" w:rsidRPr="00D40F9A" w:rsidRDefault="0031111D">
      <w:r w:rsidRPr="00D40F9A">
        <w:t xml:space="preserve">A </w:t>
      </w:r>
      <w:r w:rsidRPr="00D40F9A">
        <w:rPr>
          <w:rStyle w:val="VerbatimChar"/>
        </w:rPr>
        <w:t>Song</w:t>
      </w:r>
      <w:r w:rsidRPr="00D40F9A">
        <w:t xml:space="preserve"> tábla a dalokat reprezentálja. Minden dal egyedi, és az </w:t>
      </w:r>
      <w:r w:rsidRPr="00D40F9A">
        <w:rPr>
          <w:rStyle w:val="VerbatimChar"/>
        </w:rPr>
        <w:t>id</w:t>
      </w:r>
      <w:r w:rsidRPr="00D40F9A">
        <w:t xml:space="preserve"> mezővel van azonosítva, amely egy alapértelmezettként generált UUID. A </w:t>
      </w:r>
      <w:r w:rsidRPr="00D40F9A">
        <w:rPr>
          <w:rStyle w:val="VerbatimChar"/>
        </w:rPr>
        <w:t>title</w:t>
      </w:r>
      <w:r w:rsidRPr="00D40F9A">
        <w:t xml:space="preserve"> mező a dal címét tárolja, legfeljebb 255 karakter hosszúságú szövegként. A </w:t>
      </w:r>
      <w:r w:rsidRPr="00D40F9A">
        <w:rPr>
          <w:rStyle w:val="VerbatimChar"/>
        </w:rPr>
        <w:t>songBucket</w:t>
      </w:r>
      <w:r w:rsidRPr="00D40F9A">
        <w:t xml:space="preserve"> mező egy kapcsolatot hoz létre a </w:t>
      </w:r>
      <w:r w:rsidRPr="00D40F9A">
        <w:rPr>
          <w:rStyle w:val="VerbatimChar"/>
        </w:rPr>
        <w:t>SongBucket</w:t>
      </w:r>
      <w:r w:rsidRPr="00D40F9A">
        <w:t xml:space="preserve"> táblával, jelezve, hogy minden dalhoz tartozik egy dal csomag.</w:t>
      </w:r>
    </w:p>
    <w:p w14:paraId="7CDDE398"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dalt. Ezek a mezők alapértelmezés szerint az aktuális időbélyeget kapják a létrehozás időpontjában. Az </w:t>
      </w:r>
      <w:r w:rsidRPr="00D40F9A">
        <w:rPr>
          <w:rStyle w:val="VerbatimChar"/>
        </w:rPr>
        <w:t>uploadedBy</w:t>
      </w:r>
      <w:r w:rsidRPr="00D40F9A">
        <w:t xml:space="preserve"> mező egy kapcsolatot hoz létre a </w:t>
      </w:r>
      <w:r w:rsidRPr="00D40F9A">
        <w:rPr>
          <w:rStyle w:val="VerbatimChar"/>
        </w:rPr>
        <w:t>User</w:t>
      </w:r>
      <w:r w:rsidRPr="00D40F9A">
        <w:t xml:space="preserve"> táblával, jelezve, hogy ki töltötte fel a dalt.</w:t>
      </w:r>
    </w:p>
    <w:p w14:paraId="6771458A" w14:textId="77777777" w:rsidR="0031111D" w:rsidRPr="00D40F9A" w:rsidRDefault="0031111D">
      <w:r w:rsidRPr="00D40F9A">
        <w:t xml:space="preserve">A </w:t>
      </w:r>
      <w:r w:rsidRPr="00D40F9A">
        <w:rPr>
          <w:rStyle w:val="VerbatimChar"/>
        </w:rPr>
        <w:t>songBucketId</w:t>
      </w:r>
      <w:r w:rsidRPr="00D40F9A">
        <w:t xml:space="preserve"> és az </w:t>
      </w:r>
      <w:r w:rsidRPr="00D40F9A">
        <w:rPr>
          <w:rStyle w:val="VerbatimChar"/>
        </w:rPr>
        <w:t>uploadedById</w:t>
      </w:r>
      <w:r w:rsidRPr="00D40F9A">
        <w:t xml:space="preserve"> mezők az adott dalhoz tartozó dal csomag és a feltöltő felhasználó azonosítói. A </w:t>
      </w:r>
      <w:r w:rsidRPr="00D40F9A">
        <w:rPr>
          <w:rStyle w:val="VerbatimChar"/>
        </w:rPr>
        <w:t>votingSession</w:t>
      </w:r>
      <w:r w:rsidRPr="00D40F9A">
        <w:t xml:space="preserve"> és a </w:t>
      </w:r>
      <w:r w:rsidRPr="00D40F9A">
        <w:rPr>
          <w:rStyle w:val="VerbatimChar"/>
        </w:rPr>
        <w:t>Vote</w:t>
      </w:r>
      <w:r w:rsidRPr="00D40F9A">
        <w:t xml:space="preserve"> mezők a dalhoz kapcsolódó szavazási üléseket és szavazatokat tárolják.</w:t>
      </w:r>
    </w:p>
    <w:p w14:paraId="7F859AC4" w14:textId="77777777" w:rsidR="0031111D" w:rsidRPr="00D40F9A" w:rsidRDefault="0031111D">
      <w:pPr>
        <w:pStyle w:val="Heading4"/>
      </w:pPr>
      <w:bookmarkStart w:id="90" w:name="_Toc191580397"/>
      <w:r w:rsidRPr="00D40F9A">
        <w:t>PendingSong tábla</w:t>
      </w:r>
      <w:bookmarkEnd w:id="90"/>
    </w:p>
    <w:p w14:paraId="438F5706" w14:textId="77777777" w:rsidR="0031111D" w:rsidRPr="00D40F9A" w:rsidRDefault="0031111D">
      <w:r w:rsidRPr="00D40F9A">
        <w:t xml:space="preserve">A </w:t>
      </w:r>
      <w:r w:rsidRPr="00D40F9A">
        <w:rPr>
          <w:rStyle w:val="VerbatimChar"/>
        </w:rPr>
        <w:t>PendingSong</w:t>
      </w:r>
      <w:r w:rsidRPr="00D40F9A">
        <w:t xml:space="preserve"> tábla az elbírálásra váró dalokat tartalmazza. Minden elbírálásra váró dal egyedi, és az </w:t>
      </w:r>
      <w:r w:rsidRPr="00D40F9A">
        <w:rPr>
          <w:rStyle w:val="VerbatimChar"/>
        </w:rPr>
        <w:t>id</w:t>
      </w:r>
      <w:r w:rsidRPr="00D40F9A">
        <w:t xml:space="preserve"> mezővel van azonosítva, amely egy alapértelmezettként generált UUID. A </w:t>
      </w:r>
      <w:r w:rsidRPr="00D40F9A">
        <w:rPr>
          <w:rStyle w:val="VerbatimChar"/>
        </w:rPr>
        <w:t>title</w:t>
      </w:r>
      <w:r w:rsidRPr="00D40F9A">
        <w:t xml:space="preserve"> mező a dal címét tárolja, legfeljebb 255 karakter hosszúságú szövegként. A </w:t>
      </w:r>
      <w:r w:rsidRPr="00D40F9A">
        <w:rPr>
          <w:rStyle w:val="VerbatimChar"/>
        </w:rPr>
        <w:t>songBucket</w:t>
      </w:r>
      <w:r w:rsidRPr="00D40F9A">
        <w:t xml:space="preserve"> mező egy kapcsolatot hoz létre a </w:t>
      </w:r>
      <w:r w:rsidRPr="00D40F9A">
        <w:rPr>
          <w:rStyle w:val="VerbatimChar"/>
        </w:rPr>
        <w:t>SongBucket</w:t>
      </w:r>
      <w:r w:rsidRPr="00D40F9A">
        <w:t xml:space="preserve"> táblával, jelezve, hogy minden elbírálásra váró dalhoz tartozik egy dal csomag.</w:t>
      </w:r>
    </w:p>
    <w:p w14:paraId="6D0A6AE7"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z elbírálásra váró dalt. Ezek a mezők alapértelmezés szerint az aktuális időbélyeget kapják a létrehozás időpontjában. Az </w:t>
      </w:r>
      <w:r w:rsidRPr="00D40F9A">
        <w:rPr>
          <w:rStyle w:val="VerbatimChar"/>
        </w:rPr>
        <w:t>uploadedBy</w:t>
      </w:r>
      <w:r w:rsidRPr="00D40F9A">
        <w:t xml:space="preserve"> mező egy kapcsolatot hoz létre a </w:t>
      </w:r>
      <w:r w:rsidRPr="00D40F9A">
        <w:rPr>
          <w:rStyle w:val="VerbatimChar"/>
        </w:rPr>
        <w:t>User</w:t>
      </w:r>
      <w:r w:rsidRPr="00D40F9A">
        <w:t xml:space="preserve"> táblával, jelezve, hogy ki töltötte fel az elbírálásra váró dalt.</w:t>
      </w:r>
    </w:p>
    <w:p w14:paraId="43B40512" w14:textId="77777777" w:rsidR="0031111D" w:rsidRPr="00D40F9A" w:rsidRDefault="0031111D">
      <w:r w:rsidRPr="00D40F9A">
        <w:lastRenderedPageBreak/>
        <w:t xml:space="preserve">A </w:t>
      </w:r>
      <w:r w:rsidRPr="00D40F9A">
        <w:rPr>
          <w:rStyle w:val="VerbatimChar"/>
        </w:rPr>
        <w:t>songBucketId</w:t>
      </w:r>
      <w:r w:rsidRPr="00D40F9A">
        <w:t xml:space="preserve"> és az </w:t>
      </w:r>
      <w:r w:rsidRPr="00D40F9A">
        <w:rPr>
          <w:rStyle w:val="VerbatimChar"/>
        </w:rPr>
        <w:t>uploadedById</w:t>
      </w:r>
      <w:r w:rsidRPr="00D40F9A">
        <w:t xml:space="preserve"> mezők az adott elbírálásra váró dalhoz tartozó dal csomag és a feltöltő felhasználó azonosítói.</w:t>
      </w:r>
    </w:p>
    <w:p w14:paraId="6C3365C5" w14:textId="77777777" w:rsidR="0031111D" w:rsidRPr="00D40F9A" w:rsidRDefault="0031111D">
      <w:pPr>
        <w:pStyle w:val="Heading4"/>
      </w:pPr>
      <w:bookmarkStart w:id="91" w:name="_Toc191580398"/>
      <w:r w:rsidRPr="00D40F9A">
        <w:t>SongBucket tábla</w:t>
      </w:r>
      <w:bookmarkEnd w:id="91"/>
    </w:p>
    <w:p w14:paraId="0AD4156E" w14:textId="77777777" w:rsidR="0031111D" w:rsidRPr="00D40F9A" w:rsidRDefault="0031111D">
      <w:r w:rsidRPr="00D40F9A">
        <w:t xml:space="preserve">A </w:t>
      </w:r>
      <w:r w:rsidRPr="00D40F9A">
        <w:rPr>
          <w:rStyle w:val="VerbatimChar"/>
        </w:rPr>
        <w:t>SongBucket</w:t>
      </w:r>
      <w:r w:rsidRPr="00D40F9A">
        <w:t xml:space="preserve"> tábla a dal csomagokat tartalmazza. Minden dal csomag egyedi, és az </w:t>
      </w:r>
      <w:r w:rsidRPr="00D40F9A">
        <w:rPr>
          <w:rStyle w:val="VerbatimChar"/>
        </w:rPr>
        <w:t>id</w:t>
      </w:r>
      <w:r w:rsidRPr="00D40F9A">
        <w:t xml:space="preserve"> mezővel van azonosítva, amely egy alapértelmezettként generált UUID. A </w:t>
      </w:r>
      <w:r w:rsidRPr="00D40F9A">
        <w:rPr>
          <w:rStyle w:val="VerbatimChar"/>
        </w:rPr>
        <w:t>path</w:t>
      </w:r>
      <w:r w:rsidRPr="00D40F9A">
        <w:t xml:space="preserve"> mező a dal csomag útvonalát tárolja, legfeljebb 500 karakter hosszúságú szövegként. A </w:t>
      </w:r>
      <w:r w:rsidRPr="00D40F9A">
        <w:rPr>
          <w:rStyle w:val="VerbatimChar"/>
        </w:rPr>
        <w:t>song</w:t>
      </w:r>
      <w:r w:rsidRPr="00D40F9A">
        <w:t xml:space="preserve"> és a </w:t>
      </w:r>
      <w:r w:rsidRPr="00D40F9A">
        <w:rPr>
          <w:rStyle w:val="VerbatimChar"/>
        </w:rPr>
        <w:t>pendingSong</w:t>
      </w:r>
      <w:r w:rsidRPr="00D40F9A">
        <w:t xml:space="preserve"> mezők kapcsolódnak a </w:t>
      </w:r>
      <w:r w:rsidRPr="00D40F9A">
        <w:rPr>
          <w:rStyle w:val="VerbatimChar"/>
        </w:rPr>
        <w:t>Song</w:t>
      </w:r>
      <w:r w:rsidRPr="00D40F9A">
        <w:t xml:space="preserve"> és a </w:t>
      </w:r>
      <w:r w:rsidRPr="00D40F9A">
        <w:rPr>
          <w:rStyle w:val="VerbatimChar"/>
        </w:rPr>
        <w:t>PendingSong</w:t>
      </w:r>
      <w:r w:rsidRPr="00D40F9A">
        <w:t xml:space="preserve"> táblákhoz, jelezve, hogy minden dal csomaghoz tartozhat egy dal vagy egy elbírálásra váró dal.</w:t>
      </w:r>
    </w:p>
    <w:p w14:paraId="0546CEF1"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dal csomagot. Ezek a mezők alapértelmezés szerint az aktuális időbélyeget kapják a létrehozás időpontjában.</w:t>
      </w:r>
    </w:p>
    <w:p w14:paraId="087DACF3" w14:textId="77777777" w:rsidR="0031111D" w:rsidRPr="00D40F9A" w:rsidRDefault="0031111D">
      <w:pPr>
        <w:pStyle w:val="Heading4"/>
      </w:pPr>
      <w:bookmarkStart w:id="92" w:name="_Toc191580399"/>
      <w:r w:rsidRPr="00D40F9A">
        <w:t>Vote tábla</w:t>
      </w:r>
      <w:bookmarkEnd w:id="92"/>
    </w:p>
    <w:p w14:paraId="58609EFF" w14:textId="77777777" w:rsidR="0031111D" w:rsidRPr="00D40F9A" w:rsidRDefault="0031111D">
      <w:r w:rsidRPr="00D40F9A">
        <w:t xml:space="preserve">A </w:t>
      </w:r>
      <w:r w:rsidRPr="00D40F9A">
        <w:rPr>
          <w:rStyle w:val="VerbatimChar"/>
        </w:rPr>
        <w:t>Vote</w:t>
      </w:r>
      <w:r w:rsidRPr="00D40F9A">
        <w:t xml:space="preserve"> tábla a szavazatokat reprezentálja. Minden szavazat egyedi, és az </w:t>
      </w:r>
      <w:r w:rsidRPr="00D40F9A">
        <w:rPr>
          <w:rStyle w:val="VerbatimChar"/>
        </w:rPr>
        <w:t>id</w:t>
      </w:r>
      <w:r w:rsidRPr="00D40F9A">
        <w:t xml:space="preserve"> mezővel van azonosítva, amely egy automatikusan növekvő egész szám (Int). A </w:t>
      </w:r>
      <w:r w:rsidRPr="00D40F9A">
        <w:rPr>
          <w:rStyle w:val="VerbatimChar"/>
        </w:rPr>
        <w:t>userId</w:t>
      </w:r>
      <w:r w:rsidRPr="00D40F9A">
        <w:t xml:space="preserve">, </w:t>
      </w:r>
      <w:r w:rsidRPr="00D40F9A">
        <w:rPr>
          <w:rStyle w:val="VerbatimChar"/>
        </w:rPr>
        <w:t>songId</w:t>
      </w:r>
      <w:r w:rsidRPr="00D40F9A">
        <w:t xml:space="preserve">, és </w:t>
      </w:r>
      <w:r w:rsidRPr="00D40F9A">
        <w:rPr>
          <w:rStyle w:val="VerbatimChar"/>
        </w:rPr>
        <w:t>sessionId</w:t>
      </w:r>
      <w:r w:rsidRPr="00D40F9A">
        <w:t xml:space="preserve"> mezők az adott szavazathoz tartozó felhasználó, dal és szavazási ülés azonosítói, amelyek UUID-ként vannak megadva.</w:t>
      </w:r>
    </w:p>
    <w:p w14:paraId="0DC089BC"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szavazatot. Ezek a mezők alapértelmezés szerint az aktuális időbélyeget kapják a létrehozás időpontjában.</w:t>
      </w:r>
    </w:p>
    <w:p w14:paraId="2E70B6C2" w14:textId="77777777" w:rsidR="0031111D" w:rsidRPr="00D40F9A" w:rsidRDefault="0031111D">
      <w:r w:rsidRPr="00D40F9A">
        <w:t xml:space="preserve">A </w:t>
      </w:r>
      <w:r w:rsidRPr="00D40F9A">
        <w:rPr>
          <w:rStyle w:val="VerbatimChar"/>
        </w:rPr>
        <w:t>Sound</w:t>
      </w:r>
      <w:r w:rsidRPr="00D40F9A">
        <w:t xml:space="preserve">, </w:t>
      </w:r>
      <w:r w:rsidRPr="00D40F9A">
        <w:rPr>
          <w:rStyle w:val="VerbatimChar"/>
        </w:rPr>
        <w:t>User</w:t>
      </w:r>
      <w:r w:rsidRPr="00D40F9A">
        <w:t xml:space="preserve">, és </w:t>
      </w:r>
      <w:r w:rsidRPr="00D40F9A">
        <w:rPr>
          <w:rStyle w:val="VerbatimChar"/>
        </w:rPr>
        <w:t>Session</w:t>
      </w:r>
      <w:r w:rsidRPr="00D40F9A">
        <w:t xml:space="preserve"> mezők kapcsolatok a </w:t>
      </w:r>
      <w:r w:rsidRPr="00D40F9A">
        <w:rPr>
          <w:rStyle w:val="VerbatimChar"/>
        </w:rPr>
        <w:t>Song</w:t>
      </w:r>
      <w:r w:rsidRPr="00D40F9A">
        <w:t xml:space="preserve">, </w:t>
      </w:r>
      <w:r w:rsidRPr="00D40F9A">
        <w:rPr>
          <w:rStyle w:val="VerbatimChar"/>
        </w:rPr>
        <w:t>User</w:t>
      </w:r>
      <w:r w:rsidRPr="00D40F9A">
        <w:t xml:space="preserve">, és </w:t>
      </w:r>
      <w:r w:rsidRPr="00D40F9A">
        <w:rPr>
          <w:rStyle w:val="VerbatimChar"/>
        </w:rPr>
        <w:t>VotingSession</w:t>
      </w:r>
      <w:r w:rsidRPr="00D40F9A">
        <w:t xml:space="preserve"> táblákhoz, jelezve, hogy minden szavazat egy dalhoz, egy felhasználóhoz és egy szavazási üléshez tartozik. Ezek a mezők gondoskodnak arról, hogy a szavazatok törlődjenek, ha a kapcsolódó dal, felhasználó vagy szavazási ülés törlésre kerül.</w:t>
      </w:r>
    </w:p>
    <w:p w14:paraId="351FF290" w14:textId="77777777" w:rsidR="0031111D" w:rsidRPr="00D40F9A" w:rsidRDefault="0031111D">
      <w:pPr>
        <w:pStyle w:val="Heading4"/>
      </w:pPr>
      <w:bookmarkStart w:id="93" w:name="_Toc191580400"/>
      <w:r w:rsidRPr="00D40F9A">
        <w:t>VotingSession tábla</w:t>
      </w:r>
      <w:bookmarkEnd w:id="93"/>
    </w:p>
    <w:p w14:paraId="25A96019" w14:textId="77777777" w:rsidR="0031111D" w:rsidRPr="00D40F9A" w:rsidRDefault="0031111D">
      <w:r w:rsidRPr="00D40F9A">
        <w:t xml:space="preserve">A </w:t>
      </w:r>
      <w:r w:rsidRPr="00D40F9A">
        <w:rPr>
          <w:rStyle w:val="VerbatimChar"/>
        </w:rPr>
        <w:t>VotingSession</w:t>
      </w:r>
      <w:r w:rsidRPr="00D40F9A">
        <w:t xml:space="preserve"> tábla a szavazási üléseket reprezentálja. Minden szavazási ülés egyedi, és az </w:t>
      </w:r>
      <w:r w:rsidRPr="00D40F9A">
        <w:rPr>
          <w:rStyle w:val="VerbatimChar"/>
        </w:rPr>
        <w:t>id</w:t>
      </w:r>
      <w:r w:rsidRPr="00D40F9A">
        <w:t xml:space="preserve"> mezővel van azonosítva, amely egy alapértelmezettként generált UUID. A </w:t>
      </w:r>
      <w:r w:rsidRPr="00D40F9A">
        <w:rPr>
          <w:rStyle w:val="VerbatimChar"/>
        </w:rPr>
        <w:t>songs</w:t>
      </w:r>
      <w:r w:rsidRPr="00D40F9A">
        <w:t xml:space="preserve"> mező a szavazási üléshez kapcsolódó dalokat tárolja, míg a </w:t>
      </w:r>
      <w:r w:rsidRPr="00D40F9A">
        <w:rPr>
          <w:rStyle w:val="VerbatimChar"/>
        </w:rPr>
        <w:t>songNames</w:t>
      </w:r>
      <w:r w:rsidRPr="00D40F9A">
        <w:t xml:space="preserve"> mező a dalok neveit tartalmazza szövegként.</w:t>
      </w:r>
    </w:p>
    <w:p w14:paraId="6DD85421" w14:textId="77777777" w:rsidR="0031111D" w:rsidRPr="00D40F9A" w:rsidRDefault="0031111D">
      <w:r w:rsidRPr="00D40F9A">
        <w:t xml:space="preserve">A </w:t>
      </w:r>
      <w:r w:rsidRPr="00D40F9A">
        <w:rPr>
          <w:rStyle w:val="VerbatimChar"/>
        </w:rPr>
        <w:t>start</w:t>
      </w:r>
      <w:r w:rsidRPr="00D40F9A">
        <w:t xml:space="preserve"> és </w:t>
      </w:r>
      <w:r w:rsidRPr="00D40F9A">
        <w:rPr>
          <w:rStyle w:val="VerbatimChar"/>
        </w:rPr>
        <w:t>end</w:t>
      </w:r>
      <w:r w:rsidRPr="00D40F9A">
        <w:t xml:space="preserve"> mezők az adott szavazási ülés kezdetét és végét rögzítik, időbélyegekkel. 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w:t>
      </w:r>
      <w:r w:rsidRPr="00D40F9A">
        <w:lastRenderedPageBreak/>
        <w:t>létre és mikor frissítették utoljára a szavazási ülést. Ezek a mezők alapértelmezés szerint az aktuális időbélyeget kapják a létrehozás időpontjában.</w:t>
      </w:r>
    </w:p>
    <w:p w14:paraId="1F2066E8" w14:textId="77777777" w:rsidR="0031111D" w:rsidRPr="00D40F9A" w:rsidRDefault="0031111D">
      <w:r w:rsidRPr="00D40F9A">
        <w:t xml:space="preserve">A </w:t>
      </w:r>
      <w:r w:rsidRPr="00D40F9A">
        <w:rPr>
          <w:rStyle w:val="VerbatimChar"/>
        </w:rPr>
        <w:t>Vote</w:t>
      </w:r>
      <w:r w:rsidRPr="00D40F9A">
        <w:t xml:space="preserve"> mező kapcsolódik a </w:t>
      </w:r>
      <w:r w:rsidRPr="00D40F9A">
        <w:rPr>
          <w:rStyle w:val="VerbatimChar"/>
        </w:rPr>
        <w:t>Vote</w:t>
      </w:r>
      <w:r w:rsidRPr="00D40F9A">
        <w:t xml:space="preserve"> táblához, jelezve, hogy minden szavazási üléshez tartoznak szavazatok.</w:t>
      </w:r>
    </w:p>
    <w:p w14:paraId="3918A1EE" w14:textId="77777777" w:rsidR="0031111D" w:rsidRPr="00D40F9A" w:rsidRDefault="0031111D">
      <w:pPr>
        <w:pStyle w:val="Heading4"/>
      </w:pPr>
      <w:bookmarkStart w:id="94" w:name="_Toc191580401"/>
      <w:r w:rsidRPr="00D40F9A">
        <w:t>Role tábla</w:t>
      </w:r>
      <w:bookmarkEnd w:id="94"/>
    </w:p>
    <w:p w14:paraId="01090487" w14:textId="77777777" w:rsidR="0031111D" w:rsidRPr="00D40F9A" w:rsidRDefault="0031111D">
      <w:r w:rsidRPr="00D40F9A">
        <w:t xml:space="preserve">A </w:t>
      </w:r>
      <w:r w:rsidRPr="00D40F9A">
        <w:rPr>
          <w:rStyle w:val="VerbatimChar"/>
        </w:rPr>
        <w:t>Role</w:t>
      </w:r>
      <w:r w:rsidRPr="00D40F9A">
        <w:t xml:space="preserve"> tábla a felhasználói szerepeket tárolja. Minden szerep egyedi, és az </w:t>
      </w:r>
      <w:r w:rsidRPr="00D40F9A">
        <w:rPr>
          <w:rStyle w:val="VerbatimChar"/>
        </w:rPr>
        <w:t>id</w:t>
      </w:r>
      <w:r w:rsidRPr="00D40F9A">
        <w:t xml:space="preserve"> mezővel van azonosítva, amely egy alapértelmezettként generált UUID. A </w:t>
      </w:r>
      <w:r w:rsidRPr="00D40F9A">
        <w:rPr>
          <w:rStyle w:val="VerbatimChar"/>
        </w:rPr>
        <w:t>role</w:t>
      </w:r>
      <w:r w:rsidRPr="00D40F9A">
        <w:t xml:space="preserve"> mező egy egyedi szöveges érték, amely magát a szerepkört jelöli.</w:t>
      </w:r>
    </w:p>
    <w:p w14:paraId="51FF5315" w14:textId="77777777" w:rsidR="0031111D" w:rsidRPr="00D40F9A" w:rsidRDefault="0031111D">
      <w:r w:rsidRPr="00D40F9A">
        <w:t xml:space="preserve">A </w:t>
      </w:r>
      <w:r w:rsidRPr="00D40F9A">
        <w:rPr>
          <w:rStyle w:val="VerbatimChar"/>
        </w:rPr>
        <w:t>users</w:t>
      </w:r>
      <w:r w:rsidRPr="00D40F9A">
        <w:t xml:space="preserve"> mező kapcsolódik a </w:t>
      </w:r>
      <w:r w:rsidRPr="00D40F9A">
        <w:rPr>
          <w:rStyle w:val="VerbatimChar"/>
        </w:rPr>
        <w:t>User</w:t>
      </w:r>
      <w:r w:rsidRPr="00D40F9A">
        <w:t xml:space="preserve"> táblához, jelezve, hogy minden szerephez tartozhatnak felhasználók.</w:t>
      </w:r>
    </w:p>
    <w:p w14:paraId="4B2334A1" w14:textId="77777777" w:rsidR="0031111D" w:rsidRPr="00D40F9A" w:rsidRDefault="0031111D">
      <w:pPr>
        <w:pStyle w:val="Heading4"/>
      </w:pPr>
      <w:bookmarkStart w:id="95" w:name="_Toc191580402"/>
      <w:r w:rsidRPr="00D40F9A">
        <w:t>Kapcsolótáblák</w:t>
      </w:r>
      <w:bookmarkEnd w:id="95"/>
    </w:p>
    <w:p w14:paraId="20A6EE4A" w14:textId="77777777" w:rsidR="0031111D" w:rsidRPr="00D40F9A" w:rsidRDefault="0031111D">
      <w:pPr>
        <w:pStyle w:val="Heading5"/>
      </w:pPr>
      <w:bookmarkStart w:id="96" w:name="_Toc191580403"/>
      <w:r w:rsidRPr="00D40F9A">
        <w:t>_SongToVotingSession tábla</w:t>
      </w:r>
      <w:bookmarkEnd w:id="96"/>
    </w:p>
    <w:p w14:paraId="3F1052A4" w14:textId="77777777" w:rsidR="0031111D" w:rsidRPr="00D40F9A" w:rsidRDefault="0031111D">
      <w:r w:rsidRPr="00D40F9A">
        <w:t xml:space="preserve">A </w:t>
      </w:r>
      <w:r w:rsidRPr="00D40F9A">
        <w:rPr>
          <w:rStyle w:val="VerbatimChar"/>
        </w:rPr>
        <w:t>_SongToVotingSession</w:t>
      </w:r>
      <w:r w:rsidRPr="00D40F9A">
        <w:t xml:space="preserve"> tábla a </w:t>
      </w:r>
      <w:r w:rsidRPr="00D40F9A">
        <w:rPr>
          <w:rStyle w:val="VerbatimChar"/>
        </w:rPr>
        <w:t>Song</w:t>
      </w:r>
      <w:r w:rsidRPr="00D40F9A">
        <w:t xml:space="preserve"> és a </w:t>
      </w:r>
      <w:r w:rsidRPr="00D40F9A">
        <w:rPr>
          <w:rStyle w:val="VerbatimChar"/>
        </w:rPr>
        <w:t>VotingSession</w:t>
      </w:r>
      <w:r w:rsidRPr="00D40F9A">
        <w:t xml:space="preserve"> táblák közötti kapcsolatot reprezentálja. Minden rekord egyedi és az </w:t>
      </w:r>
      <w:r w:rsidRPr="00D40F9A">
        <w:rPr>
          <w:rStyle w:val="VerbatimChar"/>
        </w:rPr>
        <w:t>A</w:t>
      </w:r>
      <w:r w:rsidRPr="00D40F9A">
        <w:t xml:space="preserve"> és </w:t>
      </w:r>
      <w:r w:rsidRPr="00D40F9A">
        <w:rPr>
          <w:rStyle w:val="VerbatimChar"/>
        </w:rPr>
        <w:t>B</w:t>
      </w:r>
      <w:r w:rsidRPr="00D40F9A">
        <w:t xml:space="preserve"> mezőkkel van azonosítva, amelyek UUID-ként vannak megadva. Az </w:t>
      </w:r>
      <w:r w:rsidRPr="00D40F9A">
        <w:rPr>
          <w:rStyle w:val="VerbatimChar"/>
        </w:rPr>
        <w:t>A</w:t>
      </w:r>
      <w:r w:rsidRPr="00D40F9A">
        <w:t xml:space="preserve"> mező a </w:t>
      </w:r>
      <w:r w:rsidRPr="00D40F9A">
        <w:rPr>
          <w:rStyle w:val="VerbatimChar"/>
        </w:rPr>
        <w:t>Song</w:t>
      </w:r>
      <w:r w:rsidRPr="00D40F9A">
        <w:t xml:space="preserve"> tábla azonosítóját, míg a </w:t>
      </w:r>
      <w:r w:rsidRPr="00D40F9A">
        <w:rPr>
          <w:rStyle w:val="VerbatimChar"/>
        </w:rPr>
        <w:t>B</w:t>
      </w:r>
      <w:r w:rsidRPr="00D40F9A">
        <w:t xml:space="preserve"> mező a </w:t>
      </w:r>
      <w:r w:rsidRPr="00D40F9A">
        <w:rPr>
          <w:rStyle w:val="VerbatimChar"/>
        </w:rPr>
        <w:t>VotingSession</w:t>
      </w:r>
      <w:r w:rsidRPr="00D40F9A">
        <w:t xml:space="preserve"> tábla azonosítóját tárolja. Ez a tábla biztosítja, hogy egy dal több szavazási üléshez is kapcsolódhasson, és egy szavazási ülés több dalt is tartalmazhasson.</w:t>
      </w:r>
    </w:p>
    <w:p w14:paraId="703F3B89" w14:textId="77777777" w:rsidR="0031111D" w:rsidRPr="00D40F9A" w:rsidRDefault="0031111D">
      <w:pPr>
        <w:pStyle w:val="Heading5"/>
      </w:pPr>
      <w:bookmarkStart w:id="97" w:name="_Toc191580404"/>
      <w:r w:rsidRPr="00D40F9A">
        <w:t>_RoleToUser tábla</w:t>
      </w:r>
      <w:bookmarkEnd w:id="97"/>
    </w:p>
    <w:p w14:paraId="44DBEE6E" w14:textId="77777777" w:rsidR="0031111D" w:rsidRPr="00D40F9A" w:rsidRDefault="0031111D">
      <w:r w:rsidRPr="00D40F9A">
        <w:t xml:space="preserve">A </w:t>
      </w:r>
      <w:r w:rsidRPr="00D40F9A">
        <w:rPr>
          <w:rStyle w:val="VerbatimChar"/>
        </w:rPr>
        <w:t>_RoleToUser</w:t>
      </w:r>
      <w:r w:rsidRPr="00D40F9A">
        <w:t xml:space="preserve"> tábla a </w:t>
      </w:r>
      <w:r w:rsidRPr="00D40F9A">
        <w:rPr>
          <w:rStyle w:val="VerbatimChar"/>
        </w:rPr>
        <w:t>Role</w:t>
      </w:r>
      <w:r w:rsidRPr="00D40F9A">
        <w:t xml:space="preserve"> és a </w:t>
      </w:r>
      <w:r w:rsidRPr="00D40F9A">
        <w:rPr>
          <w:rStyle w:val="VerbatimChar"/>
        </w:rPr>
        <w:t>User</w:t>
      </w:r>
      <w:r w:rsidRPr="00D40F9A">
        <w:t xml:space="preserve"> táblák közötti kapcsolatot reprezentálja. Minden rekord egyedi és az </w:t>
      </w:r>
      <w:r w:rsidRPr="00D40F9A">
        <w:rPr>
          <w:rStyle w:val="VerbatimChar"/>
        </w:rPr>
        <w:t>A</w:t>
      </w:r>
      <w:r w:rsidRPr="00D40F9A">
        <w:t xml:space="preserve"> és </w:t>
      </w:r>
      <w:r w:rsidRPr="00D40F9A">
        <w:rPr>
          <w:rStyle w:val="VerbatimChar"/>
        </w:rPr>
        <w:t>B</w:t>
      </w:r>
      <w:r w:rsidRPr="00D40F9A">
        <w:t xml:space="preserve"> mezőkkel van azonosítva, amelyek UUID-ként vannak megadva. Az </w:t>
      </w:r>
      <w:r w:rsidRPr="00D40F9A">
        <w:rPr>
          <w:rStyle w:val="VerbatimChar"/>
        </w:rPr>
        <w:t>A</w:t>
      </w:r>
      <w:r w:rsidRPr="00D40F9A">
        <w:t xml:space="preserve"> mező a </w:t>
      </w:r>
      <w:r w:rsidRPr="00D40F9A">
        <w:rPr>
          <w:rStyle w:val="VerbatimChar"/>
        </w:rPr>
        <w:t>Role</w:t>
      </w:r>
      <w:r w:rsidRPr="00D40F9A">
        <w:t xml:space="preserve"> tábla azonosítóját, míg a </w:t>
      </w:r>
      <w:r w:rsidRPr="00D40F9A">
        <w:rPr>
          <w:rStyle w:val="VerbatimChar"/>
        </w:rPr>
        <w:t>B</w:t>
      </w:r>
      <w:r w:rsidRPr="00D40F9A">
        <w:t xml:space="preserve"> mező a </w:t>
      </w:r>
      <w:r w:rsidRPr="00D40F9A">
        <w:rPr>
          <w:rStyle w:val="VerbatimChar"/>
        </w:rPr>
        <w:t>User</w:t>
      </w:r>
      <w:r w:rsidRPr="00D40F9A">
        <w:t xml:space="preserve"> tábla azonosítóját tárolja. Ez a tábla biztosítja, hogy egy felhasználó több szerepkörrel is rendelkezhet, és egy szerepkör több felhasználóhoz is kapcsolódhat.</w:t>
      </w:r>
    </w:p>
    <w:p w14:paraId="4456CEF2" w14:textId="77777777" w:rsidR="0031111D" w:rsidRPr="00D40F9A" w:rsidRDefault="0031111D">
      <w:pPr>
        <w:pStyle w:val="Heading5"/>
      </w:pPr>
      <w:bookmarkStart w:id="98" w:name="_Toc191580405"/>
      <w:r w:rsidRPr="00D40F9A">
        <w:t>_prisma_migrations tábla</w:t>
      </w:r>
      <w:bookmarkEnd w:id="98"/>
    </w:p>
    <w:p w14:paraId="6766C296" w14:textId="10498623" w:rsidR="0031111D" w:rsidRPr="00D40F9A" w:rsidRDefault="0031111D" w:rsidP="007B6E1E">
      <w:pPr>
        <w:spacing w:line="259" w:lineRule="auto"/>
        <w:jc w:val="left"/>
      </w:pPr>
      <w:r w:rsidRPr="00D40F9A">
        <w:t xml:space="preserve">A </w:t>
      </w:r>
      <w:r w:rsidRPr="00D40F9A">
        <w:rPr>
          <w:rStyle w:val="VerbatimChar"/>
        </w:rPr>
        <w:t>_prisma_migrations</w:t>
      </w:r>
      <w:r w:rsidRPr="00D40F9A">
        <w:t xml:space="preserve"> tábla a Prisma migrációkat tárolja. Minden rekord egyedi és az </w:t>
      </w:r>
      <w:r w:rsidRPr="00D40F9A">
        <w:rPr>
          <w:rStyle w:val="VerbatimChar"/>
        </w:rPr>
        <w:t>id</w:t>
      </w:r>
      <w:r w:rsidRPr="00D40F9A">
        <w:t xml:space="preserve"> mezővel van azonosítva, amely egy varchar típusú érték. A </w:t>
      </w:r>
      <w:r w:rsidRPr="00D40F9A">
        <w:rPr>
          <w:rStyle w:val="VerbatimChar"/>
        </w:rPr>
        <w:t>checksum</w:t>
      </w:r>
      <w:r w:rsidRPr="00D40F9A">
        <w:t xml:space="preserve"> mező a migráció ellenőrző összegét tárolja, míg a </w:t>
      </w:r>
      <w:r w:rsidRPr="00D40F9A">
        <w:rPr>
          <w:rStyle w:val="VerbatimChar"/>
        </w:rPr>
        <w:t>finished_at</w:t>
      </w:r>
      <w:r w:rsidRPr="00D40F9A">
        <w:t xml:space="preserve">, </w:t>
      </w:r>
      <w:r w:rsidRPr="00D40F9A">
        <w:rPr>
          <w:rStyle w:val="VerbatimChar"/>
        </w:rPr>
        <w:t>rolled_back_at</w:t>
      </w:r>
      <w:r w:rsidRPr="00D40F9A">
        <w:t xml:space="preserve">, és </w:t>
      </w:r>
      <w:r w:rsidRPr="00D40F9A">
        <w:rPr>
          <w:rStyle w:val="VerbatimChar"/>
        </w:rPr>
        <w:t>started_at</w:t>
      </w:r>
      <w:r w:rsidRPr="00D40F9A">
        <w:t xml:space="preserve"> mezők időbélyegek, amelyek rögzítik, hogy mikor fejeződött be, mikor lett visszavonva, és mikor kezdődött el a migráció. A </w:t>
      </w:r>
      <w:r w:rsidRPr="00D40F9A">
        <w:rPr>
          <w:rStyle w:val="VerbatimChar"/>
        </w:rPr>
        <w:t>migration_name</w:t>
      </w:r>
      <w:r w:rsidRPr="00D40F9A">
        <w:t xml:space="preserve"> mező a migráció nevét tárolja, a </w:t>
      </w:r>
      <w:r w:rsidRPr="00D40F9A">
        <w:rPr>
          <w:rStyle w:val="VerbatimChar"/>
        </w:rPr>
        <w:t>logs</w:t>
      </w:r>
      <w:r w:rsidRPr="00D40F9A">
        <w:t xml:space="preserve"> mező pedig a migráció naplóit tartalmazza. Az </w:t>
      </w:r>
      <w:r w:rsidRPr="00D40F9A">
        <w:rPr>
          <w:rStyle w:val="VerbatimChar"/>
        </w:rPr>
        <w:t>applied_steps_count</w:t>
      </w:r>
      <w:r w:rsidRPr="00D40F9A">
        <w:t xml:space="preserve"> mező egy egész szám, amely a végrehajtott lépések számát tárolja.</w:t>
      </w:r>
    </w:p>
    <w:p w14:paraId="49B43EA4" w14:textId="37C52A20" w:rsidR="00DA0D3C" w:rsidRPr="00D40F9A" w:rsidRDefault="00DA0D3C" w:rsidP="00DA0D3C">
      <w:pPr>
        <w:pStyle w:val="Heading1"/>
      </w:pPr>
      <w:bookmarkStart w:id="99" w:name="_Toc191580406"/>
      <w:r w:rsidRPr="00D40F9A">
        <w:lastRenderedPageBreak/>
        <w:t>Felhasználói</w:t>
      </w:r>
      <w:r w:rsidR="000220CF" w:rsidRPr="00D40F9A">
        <w:t xml:space="preserve"> dokumentáció</w:t>
      </w:r>
      <w:bookmarkEnd w:id="10"/>
      <w:bookmarkEnd w:id="99"/>
    </w:p>
    <w:p w14:paraId="1D5F101C" w14:textId="42A94968" w:rsidR="000220CF" w:rsidRPr="00D40F9A" w:rsidRDefault="000220CF" w:rsidP="000220CF">
      <w:pPr>
        <w:pStyle w:val="Heading2"/>
      </w:pPr>
      <w:bookmarkStart w:id="100" w:name="_Toc191076606"/>
      <w:bookmarkStart w:id="101" w:name="_Toc191580407"/>
      <w:r w:rsidRPr="00D40F9A">
        <w:t>Rövid bemutatás</w:t>
      </w:r>
      <w:bookmarkEnd w:id="100"/>
      <w:bookmarkEnd w:id="101"/>
    </w:p>
    <w:p w14:paraId="6176247D" w14:textId="77777777" w:rsidR="00F228E9" w:rsidRPr="00D40F9A" w:rsidRDefault="00F228E9" w:rsidP="00401409">
      <w:pPr>
        <w:jc w:val="center"/>
        <w:rPr>
          <w:b/>
          <w:bCs/>
          <w:sz w:val="28"/>
          <w:szCs w:val="24"/>
        </w:rPr>
      </w:pPr>
      <w:r w:rsidRPr="00D40F9A">
        <w:rPr>
          <w:b/>
          <w:bCs/>
          <w:sz w:val="28"/>
          <w:szCs w:val="24"/>
        </w:rPr>
        <w:t>Üdvözölöm!</w:t>
      </w:r>
    </w:p>
    <w:p w14:paraId="0C62C966" w14:textId="77777777" w:rsidR="00F228E9" w:rsidRPr="00D40F9A" w:rsidRDefault="00F228E9" w:rsidP="00F228E9">
      <w:r w:rsidRPr="00D40F9A">
        <w:t xml:space="preserve">A </w:t>
      </w:r>
      <w:r w:rsidRPr="00D40F9A">
        <w:rPr>
          <w:b/>
          <w:bCs/>
        </w:rPr>
        <w:t>Pollák Csengő</w:t>
      </w:r>
      <w:r w:rsidRPr="00D40F9A">
        <w:t xml:space="preserve"> webalapú alkalmazást tartja a kezében, amely lehetőséget biztosít az iskolák számára online szavazások lebonyolítására. A diákok ezen szavazások segítségével hozzájárulhatnak egy kényelmesebb és vonzóbb iskola környezet kialakításához, folyamatosan változó csengőhangok választásával.</w:t>
      </w:r>
    </w:p>
    <w:p w14:paraId="44D4F671" w14:textId="77777777" w:rsidR="00F228E9" w:rsidRPr="00D40F9A" w:rsidRDefault="00F228E9" w:rsidP="00F228E9">
      <w:r w:rsidRPr="00D40F9A">
        <w:t>A szoftver alapvető funkciói között szerepel a belépés és regisztráció lehetősége. Ha még nem regisztrált, egyszerűen létrehozhatja a fiókját, majd bejelentkezhet az oldalra, hogy hozzáférést kapjon a funkciókhoz.</w:t>
      </w:r>
    </w:p>
    <w:p w14:paraId="38FF2338" w14:textId="77777777" w:rsidR="00F228E9" w:rsidRPr="00D40F9A" w:rsidRDefault="00F228E9" w:rsidP="00F228E9">
      <w:r w:rsidRPr="00D40F9A">
        <w:t>A weboldalon történő belépést követően lehetősége van kedvenc zenéinek feltöltésére, amelyeket a weboldal kezelője bírál el, és szükség esetén bevon a szavazásba. Ezen kívül megtekintheti az előző szavazás nyertes zenéjét, valamint amennyiben aktív szavazás folyik, lehetősége van a zenéket egyesével meghallgatni, és szavazni az Ön által kedvelt darabokra.</w:t>
      </w:r>
    </w:p>
    <w:p w14:paraId="2EF6F0D7" w14:textId="77777777" w:rsidR="00F228E9" w:rsidRPr="00D40F9A" w:rsidRDefault="00F228E9" w:rsidP="00F228E9">
      <w:r w:rsidRPr="00D40F9A">
        <w:t>Amennyiben Admin jogosultsággal rendelkező fiókkal rendelkezik, a felhasználói ikonra kattintva megjelenik az „Admin” gomb, amely segítségével elérheti a kezelőpanelt. A kezelőpanel oldalán lehetősége nyílik az összes elfogadott zene megtekintésére és meghallgatására, valamint az elfogadásra váró zenék megtekintésére és meghallgatására. Ezen kívül lehetősége van a szavazások és a felhasználók kezelésére is.</w:t>
      </w:r>
    </w:p>
    <w:p w14:paraId="2C6B692C" w14:textId="1FD10A71" w:rsidR="00401409" w:rsidRPr="00D40F9A" w:rsidRDefault="00F228E9" w:rsidP="00F228E9">
      <w:r w:rsidRPr="00D40F9A">
        <w:t>Az alábbiakban megismerheti a szoftver működési elveit, melyeket szemléltető képekkel is illusztráltunk.</w:t>
      </w:r>
      <w:r w:rsidR="00401409" w:rsidRPr="00D40F9A">
        <w:t xml:space="preserve"> Minden bekezdés végén található képes illusztráció is az egyszerűbb bemutatás érdekében</w:t>
      </w:r>
      <w:r w:rsidR="009D4A85" w:rsidRPr="00D40F9A">
        <w:t>, ezeket helyből a „</w:t>
      </w:r>
      <w:r w:rsidR="009D4A85" w:rsidRPr="00D40F9A">
        <w:rPr>
          <w:b/>
          <w:bCs/>
        </w:rPr>
        <w:t>(</w:t>
      </w:r>
      <w:r w:rsidR="009D4A85" w:rsidRPr="00D40F9A">
        <w:rPr>
          <w:rFonts w:ascii="Segoe UI Symbol" w:hAnsi="Segoe UI Symbol" w:cs="Segoe UI Symbol"/>
          <w:b/>
          <w:bCs/>
        </w:rPr>
        <w:t>☆</w:t>
      </w:r>
      <w:r w:rsidR="009D4A85" w:rsidRPr="00D40F9A">
        <w:rPr>
          <w:b/>
          <w:bCs/>
        </w:rPr>
        <w:t xml:space="preserve">)” </w:t>
      </w:r>
      <w:r w:rsidR="009D4A85" w:rsidRPr="00D40F9A">
        <w:t>megnyomásával is elérheti.</w:t>
      </w:r>
    </w:p>
    <w:p w14:paraId="65DBC41E" w14:textId="5275207E" w:rsidR="00F228E9" w:rsidRPr="00D40F9A" w:rsidRDefault="00F228E9" w:rsidP="00F228E9">
      <w:r w:rsidRPr="00D40F9A">
        <w:t>Ha bármilyen kérdése van az alkalmazással kapcsolatban, forduljon hozzánk bizalommal az alábbi e-mail címen: </w:t>
      </w:r>
      <w:hyperlink r:id="rId37" w:history="1">
        <w:r w:rsidR="005F2432" w:rsidRPr="00D40F9A">
          <w:rPr>
            <w:rStyle w:val="Hyperlink"/>
          </w:rPr>
          <w:t>janipatrik138@gmail.com</w:t>
        </w:r>
      </w:hyperlink>
      <w:r w:rsidRPr="00D40F9A">
        <w:t>.</w:t>
      </w:r>
    </w:p>
    <w:p w14:paraId="3AFF91C2" w14:textId="04D23576" w:rsidR="00F228E9" w:rsidRPr="00D40F9A" w:rsidRDefault="00F228E9" w:rsidP="00F228E9">
      <w:r w:rsidRPr="00D40F9A">
        <w:t>Köszönjük, hogy a Pollák Csengőt választotta! Élvezze a zené</w:t>
      </w:r>
      <w:r w:rsidR="005F2432" w:rsidRPr="00D40F9A">
        <w:t>ket</w:t>
      </w:r>
      <w:r w:rsidRPr="00D40F9A">
        <w:t xml:space="preserve"> és hozza létre együtt a </w:t>
      </w:r>
      <w:r w:rsidR="005F2432" w:rsidRPr="00D40F9A">
        <w:t xml:space="preserve">diákokkal </w:t>
      </w:r>
      <w:r w:rsidRPr="00D40F9A">
        <w:t>tökéletes iskola hangulatot!</w:t>
      </w:r>
    </w:p>
    <w:p w14:paraId="798797AA" w14:textId="77777777" w:rsidR="00F228E9" w:rsidRPr="00D40F9A" w:rsidRDefault="00F228E9" w:rsidP="00F228E9">
      <w:pPr>
        <w:rPr>
          <w:b/>
          <w:bCs/>
          <w:sz w:val="28"/>
          <w:szCs w:val="24"/>
        </w:rPr>
      </w:pPr>
      <w:r w:rsidRPr="00D40F9A">
        <w:rPr>
          <w:b/>
          <w:bCs/>
          <w:sz w:val="28"/>
          <w:szCs w:val="24"/>
        </w:rPr>
        <w:t>Üdvözlettel, Pollák Csengő csapata.</w:t>
      </w:r>
    </w:p>
    <w:p w14:paraId="45CF27FA" w14:textId="77777777" w:rsidR="000220CF" w:rsidRPr="00D40F9A" w:rsidRDefault="000220CF" w:rsidP="000220CF">
      <w:pPr>
        <w:pStyle w:val="Heading2"/>
        <w:rPr>
          <w:bCs/>
        </w:rPr>
      </w:pPr>
      <w:bookmarkStart w:id="102" w:name="_Toc191076607"/>
      <w:bookmarkStart w:id="103" w:name="_Toc191580408"/>
      <w:r w:rsidRPr="00D40F9A">
        <w:rPr>
          <w:bCs/>
        </w:rPr>
        <w:lastRenderedPageBreak/>
        <w:t>Harver szükséglet átlagos felhasználónak</w:t>
      </w:r>
      <w:bookmarkEnd w:id="102"/>
      <w:bookmarkEnd w:id="103"/>
    </w:p>
    <w:p w14:paraId="0BA078EF" w14:textId="77777777" w:rsidR="00F228E9" w:rsidRPr="00D40F9A" w:rsidRDefault="00F228E9" w:rsidP="00F228E9">
      <w:r w:rsidRPr="00D40F9A">
        <w:t>A Pollák Csengő webalkamazás viszonylag mérsékelt hardverigényekkel rendelkezik amely hasonló a napjainkba használt modern oldalkhoz mint például a Facebook, de a jobb felhasználói élmény érdekében az alábbi minimum és ajánlott konfigurációk figyelembevételével kell biztosítani a megfelelő eszközöket:</w:t>
      </w:r>
    </w:p>
    <w:p w14:paraId="264C12A3" w14:textId="77777777" w:rsidR="00F228E9" w:rsidRPr="00D40F9A" w:rsidRDefault="00F228E9" w:rsidP="00F228E9">
      <w:r w:rsidRPr="00D40F9A">
        <w:rPr>
          <w:b/>
          <w:bCs/>
        </w:rPr>
        <w:t>Processzor (CPU):</w:t>
      </w:r>
    </w:p>
    <w:p w14:paraId="4F73B854" w14:textId="77777777" w:rsidR="00F228E9" w:rsidRPr="00D40F9A" w:rsidRDefault="00F228E9" w:rsidP="0031111D">
      <w:pPr>
        <w:pStyle w:val="ListParagraph"/>
        <w:numPr>
          <w:ilvl w:val="0"/>
          <w:numId w:val="2"/>
        </w:numPr>
      </w:pPr>
      <w:r w:rsidRPr="00D40F9A">
        <w:t>Minimum: 1.6 GHz-es kétmagos processzor (Intel Core i3, AMD Ryzen 3)</w:t>
      </w:r>
    </w:p>
    <w:p w14:paraId="25734270" w14:textId="77777777" w:rsidR="00F228E9" w:rsidRPr="00D40F9A" w:rsidRDefault="00F228E9" w:rsidP="0031111D">
      <w:pPr>
        <w:pStyle w:val="ListParagraph"/>
        <w:numPr>
          <w:ilvl w:val="0"/>
          <w:numId w:val="2"/>
        </w:numPr>
      </w:pPr>
      <w:r w:rsidRPr="00D40F9A">
        <w:t>Ajánlott: 2.5 GHz vagy gyorsabb négymagos processzor (Intel Core i5 / i7, AMD Ryzen 5)</w:t>
      </w:r>
    </w:p>
    <w:p w14:paraId="51C886F2" w14:textId="77777777" w:rsidR="00F228E9" w:rsidRPr="00D40F9A" w:rsidRDefault="00F228E9" w:rsidP="00F228E9">
      <w:r w:rsidRPr="00D40F9A">
        <w:rPr>
          <w:b/>
          <w:bCs/>
        </w:rPr>
        <w:t>Memória (RAM):</w:t>
      </w:r>
    </w:p>
    <w:p w14:paraId="14EDDDF7" w14:textId="77777777" w:rsidR="00F228E9" w:rsidRPr="00D40F9A" w:rsidRDefault="00F228E9" w:rsidP="0031111D">
      <w:pPr>
        <w:pStyle w:val="ListParagraph"/>
        <w:numPr>
          <w:ilvl w:val="0"/>
          <w:numId w:val="3"/>
        </w:numPr>
      </w:pPr>
      <w:r w:rsidRPr="00D40F9A">
        <w:t>Minimum: 4 GB RAM</w:t>
      </w:r>
    </w:p>
    <w:p w14:paraId="0468FD5D" w14:textId="77777777" w:rsidR="00F228E9" w:rsidRPr="00D40F9A" w:rsidRDefault="00F228E9" w:rsidP="0031111D">
      <w:pPr>
        <w:pStyle w:val="ListParagraph"/>
        <w:numPr>
          <w:ilvl w:val="0"/>
          <w:numId w:val="3"/>
        </w:numPr>
      </w:pPr>
      <w:r w:rsidRPr="00D40F9A">
        <w:t>Ajánlott: 8 GB RAM vagy több</w:t>
      </w:r>
    </w:p>
    <w:p w14:paraId="4ACC87D7" w14:textId="77777777" w:rsidR="00F228E9" w:rsidRPr="00D40F9A" w:rsidRDefault="00F228E9" w:rsidP="00F228E9">
      <w:r w:rsidRPr="00D40F9A">
        <w:rPr>
          <w:b/>
          <w:bCs/>
        </w:rPr>
        <w:t>Videokártya (GPU):</w:t>
      </w:r>
    </w:p>
    <w:p w14:paraId="23841FA5" w14:textId="77777777" w:rsidR="00F228E9" w:rsidRPr="00D40F9A" w:rsidRDefault="00F228E9" w:rsidP="0031111D">
      <w:pPr>
        <w:pStyle w:val="ListParagraph"/>
        <w:numPr>
          <w:ilvl w:val="0"/>
          <w:numId w:val="4"/>
        </w:numPr>
      </w:pPr>
      <w:r w:rsidRPr="00D40F9A">
        <w:t>Minimum: Integrált videokártya (Intel HD Graphics, AMD Vega)</w:t>
      </w:r>
    </w:p>
    <w:p w14:paraId="1EBEBCEF" w14:textId="77777777" w:rsidR="00F228E9" w:rsidRPr="00D40F9A" w:rsidRDefault="00F228E9" w:rsidP="0031111D">
      <w:pPr>
        <w:pStyle w:val="ListParagraph"/>
        <w:numPr>
          <w:ilvl w:val="0"/>
          <w:numId w:val="4"/>
        </w:numPr>
      </w:pPr>
      <w:r w:rsidRPr="00D40F9A">
        <w:t>Ajánlott: Dedikált videokártya (NVIDIA GeForce GTX Széria, AMD Radeon RX Széria)</w:t>
      </w:r>
    </w:p>
    <w:p w14:paraId="1662D4F3" w14:textId="77777777" w:rsidR="00F228E9" w:rsidRPr="00D40F9A" w:rsidRDefault="00F228E9" w:rsidP="00F228E9">
      <w:r w:rsidRPr="00D40F9A">
        <w:rPr>
          <w:b/>
          <w:bCs/>
        </w:rPr>
        <w:t>Tárhely:</w:t>
      </w:r>
    </w:p>
    <w:p w14:paraId="689023A0" w14:textId="77777777" w:rsidR="00F228E9" w:rsidRPr="00D40F9A" w:rsidRDefault="00F228E9" w:rsidP="0031111D">
      <w:pPr>
        <w:pStyle w:val="ListParagraph"/>
        <w:numPr>
          <w:ilvl w:val="0"/>
          <w:numId w:val="5"/>
        </w:numPr>
      </w:pPr>
      <w:r w:rsidRPr="00D40F9A">
        <w:t>Minimum: 20 GB szabad hely a rendszer és az alkalmazások számára</w:t>
      </w:r>
    </w:p>
    <w:p w14:paraId="7CB3978C" w14:textId="77777777" w:rsidR="00F228E9" w:rsidRPr="00D40F9A" w:rsidRDefault="00F228E9" w:rsidP="0031111D">
      <w:pPr>
        <w:pStyle w:val="ListParagraph"/>
        <w:numPr>
          <w:ilvl w:val="0"/>
          <w:numId w:val="5"/>
        </w:numPr>
      </w:pPr>
      <w:r w:rsidRPr="00D40F9A">
        <w:t>Ajánlott: SSD meghajtó, 256 GB vagy több</w:t>
      </w:r>
    </w:p>
    <w:p w14:paraId="10C9E1AE" w14:textId="77777777" w:rsidR="00F228E9" w:rsidRPr="00D40F9A" w:rsidRDefault="00F228E9" w:rsidP="00F228E9">
      <w:r w:rsidRPr="00D40F9A">
        <w:rPr>
          <w:b/>
          <w:bCs/>
        </w:rPr>
        <w:t>Képernyőfelbontás:</w:t>
      </w:r>
    </w:p>
    <w:p w14:paraId="2BE38197" w14:textId="77777777" w:rsidR="00F228E9" w:rsidRPr="00D40F9A" w:rsidRDefault="00F228E9" w:rsidP="0031111D">
      <w:pPr>
        <w:pStyle w:val="ListParagraph"/>
        <w:numPr>
          <w:ilvl w:val="0"/>
          <w:numId w:val="6"/>
        </w:numPr>
      </w:pPr>
      <w:r w:rsidRPr="00D40F9A">
        <w:t>Minimum: 600x600</w:t>
      </w:r>
    </w:p>
    <w:p w14:paraId="51EF4C3B" w14:textId="77777777" w:rsidR="00F228E9" w:rsidRPr="00D40F9A" w:rsidRDefault="00F228E9" w:rsidP="0031111D">
      <w:pPr>
        <w:pStyle w:val="ListParagraph"/>
        <w:numPr>
          <w:ilvl w:val="0"/>
          <w:numId w:val="6"/>
        </w:numPr>
      </w:pPr>
      <w:r w:rsidRPr="00D40F9A">
        <w:t>Ajánlott: 1920x1080 (Full HD) vagy magasabb</w:t>
      </w:r>
    </w:p>
    <w:p w14:paraId="3B376C16" w14:textId="77777777" w:rsidR="00F228E9" w:rsidRPr="00D40F9A" w:rsidRDefault="00F228E9" w:rsidP="00F228E9"/>
    <w:p w14:paraId="0F23D4D6" w14:textId="77777777" w:rsidR="0029547F" w:rsidRPr="00D40F9A" w:rsidRDefault="0029547F">
      <w:pPr>
        <w:spacing w:line="259" w:lineRule="auto"/>
        <w:rPr>
          <w:rFonts w:eastAsiaTheme="majorEastAsia" w:cstheme="majorBidi"/>
          <w:b/>
          <w:bCs/>
          <w:sz w:val="32"/>
          <w:szCs w:val="32"/>
        </w:rPr>
      </w:pPr>
      <w:bookmarkStart w:id="104" w:name="_Toc191076608"/>
      <w:r w:rsidRPr="00D40F9A">
        <w:rPr>
          <w:bCs/>
        </w:rPr>
        <w:br w:type="page"/>
      </w:r>
    </w:p>
    <w:p w14:paraId="001CDAA3" w14:textId="34006B5E" w:rsidR="000220CF" w:rsidRPr="00D40F9A" w:rsidRDefault="000220CF" w:rsidP="000220CF">
      <w:pPr>
        <w:pStyle w:val="Heading2"/>
        <w:rPr>
          <w:bCs/>
        </w:rPr>
      </w:pPr>
      <w:bookmarkStart w:id="105" w:name="_Toc191580409"/>
      <w:r w:rsidRPr="00D40F9A">
        <w:rPr>
          <w:bCs/>
        </w:rPr>
        <w:lastRenderedPageBreak/>
        <w:t>Szoftver szükséglet átlagos felhasználónak</w:t>
      </w:r>
      <w:bookmarkEnd w:id="104"/>
      <w:bookmarkEnd w:id="105"/>
    </w:p>
    <w:p w14:paraId="7189EED7" w14:textId="77777777" w:rsidR="0029547F" w:rsidRPr="00D40F9A" w:rsidRDefault="0029547F" w:rsidP="0029547F">
      <w:r w:rsidRPr="00D40F9A">
        <w:t>A Pollák Csengő webalkalmazás optimális működéséhez a következő szoftverek és technológiai környezetek szükségesek:</w:t>
      </w:r>
    </w:p>
    <w:p w14:paraId="539C91AF" w14:textId="77777777" w:rsidR="0029547F" w:rsidRPr="00D40F9A" w:rsidRDefault="0029547F" w:rsidP="0029547F">
      <w:r w:rsidRPr="00D40F9A">
        <w:rPr>
          <w:b/>
          <w:bCs/>
        </w:rPr>
        <w:t>Webböngészők és Verziók:</w:t>
      </w:r>
    </w:p>
    <w:p w14:paraId="388DCFD9" w14:textId="77777777" w:rsidR="0029547F" w:rsidRPr="00D40F9A" w:rsidRDefault="0029547F" w:rsidP="0031111D">
      <w:pPr>
        <w:pStyle w:val="ListParagraph"/>
        <w:numPr>
          <w:ilvl w:val="0"/>
          <w:numId w:val="7"/>
        </w:numPr>
      </w:pPr>
      <w:r w:rsidRPr="00D40F9A">
        <w:t>Google Chrome: Minimum 85-ös verzió, ajánlott 110+ verzió</w:t>
      </w:r>
    </w:p>
    <w:p w14:paraId="336B998A" w14:textId="77777777" w:rsidR="0029547F" w:rsidRPr="00D40F9A" w:rsidRDefault="0029547F" w:rsidP="0031111D">
      <w:pPr>
        <w:pStyle w:val="ListParagraph"/>
        <w:numPr>
          <w:ilvl w:val="0"/>
          <w:numId w:val="7"/>
        </w:numPr>
      </w:pPr>
      <w:r w:rsidRPr="00D40F9A">
        <w:t>Mozilla Firefox: Minimum 80+ verzió, ajánlott 100+ verzió</w:t>
      </w:r>
    </w:p>
    <w:p w14:paraId="41EE1794" w14:textId="77777777" w:rsidR="0029547F" w:rsidRPr="00D40F9A" w:rsidRDefault="0029547F" w:rsidP="0031111D">
      <w:pPr>
        <w:pStyle w:val="ListParagraph"/>
        <w:numPr>
          <w:ilvl w:val="0"/>
          <w:numId w:val="7"/>
        </w:numPr>
      </w:pPr>
      <w:r w:rsidRPr="00D40F9A">
        <w:t>Microsoft Edge: Minimum 85-ös verzió, ajánlott 110+ verzió</w:t>
      </w:r>
    </w:p>
    <w:p w14:paraId="660B5770" w14:textId="77777777" w:rsidR="0029547F" w:rsidRPr="00D40F9A" w:rsidRDefault="0029547F" w:rsidP="0031111D">
      <w:pPr>
        <w:pStyle w:val="ListParagraph"/>
        <w:numPr>
          <w:ilvl w:val="0"/>
          <w:numId w:val="7"/>
        </w:numPr>
      </w:pPr>
      <w:r w:rsidRPr="00D40F9A">
        <w:t>Safari: Minimum 13-as verzió, ajánlott 14+ verzió</w:t>
      </w:r>
    </w:p>
    <w:p w14:paraId="5C265940" w14:textId="77777777" w:rsidR="0029547F" w:rsidRPr="00D40F9A" w:rsidRDefault="0029547F" w:rsidP="0029547F">
      <w:r w:rsidRPr="00D40F9A">
        <w:t>A böngészők legfrissebb verzióinak használatát javasoljuk, mivel azok biztosítják a legújabb biztonsági frissítéseket és a legjobb teljesítményt.</w:t>
      </w:r>
    </w:p>
    <w:p w14:paraId="463AC5DD" w14:textId="77777777" w:rsidR="0029547F" w:rsidRPr="00D40F9A" w:rsidRDefault="0029547F" w:rsidP="0029547F">
      <w:r w:rsidRPr="00D40F9A">
        <w:rPr>
          <w:b/>
          <w:bCs/>
        </w:rPr>
        <w:t>Operációs rendszerek:</w:t>
      </w:r>
    </w:p>
    <w:p w14:paraId="57C5926A" w14:textId="77777777" w:rsidR="0029547F" w:rsidRPr="00D40F9A" w:rsidRDefault="0029547F" w:rsidP="0031111D">
      <w:pPr>
        <w:pStyle w:val="ListParagraph"/>
        <w:numPr>
          <w:ilvl w:val="0"/>
          <w:numId w:val="8"/>
        </w:numPr>
      </w:pPr>
      <w:r w:rsidRPr="00D40F9A">
        <w:t>Windows: Minimum 10-es verzió, ajánlott 11-es verzió</w:t>
      </w:r>
    </w:p>
    <w:p w14:paraId="518ED242" w14:textId="77777777" w:rsidR="0029547F" w:rsidRPr="00D40F9A" w:rsidRDefault="0029547F" w:rsidP="0031111D">
      <w:pPr>
        <w:pStyle w:val="ListParagraph"/>
        <w:numPr>
          <w:ilvl w:val="0"/>
          <w:numId w:val="8"/>
        </w:numPr>
      </w:pPr>
      <w:r w:rsidRPr="00D40F9A">
        <w:t>macOS: Minimum Mojave (10.14), ajánlott Monterey (12.0) vagy újabb</w:t>
      </w:r>
    </w:p>
    <w:p w14:paraId="6F252170" w14:textId="77777777" w:rsidR="0029547F" w:rsidRPr="00D40F9A" w:rsidRDefault="0029547F" w:rsidP="0031111D">
      <w:pPr>
        <w:pStyle w:val="ListParagraph"/>
        <w:numPr>
          <w:ilvl w:val="0"/>
          <w:numId w:val="8"/>
        </w:numPr>
      </w:pPr>
      <w:r w:rsidRPr="00D40F9A">
        <w:t>Linux: Ubuntu 20.04 vagy újabb verzió</w:t>
      </w:r>
    </w:p>
    <w:p w14:paraId="2CAD7394" w14:textId="77777777" w:rsidR="0029547F" w:rsidRPr="00D40F9A" w:rsidRDefault="0029547F" w:rsidP="0029547F">
      <w:r w:rsidRPr="00D40F9A">
        <w:rPr>
          <w:b/>
          <w:bCs/>
        </w:rPr>
        <w:t>JavaScript, TypeScript és HTML5 Támogatás:</w:t>
      </w:r>
    </w:p>
    <w:p w14:paraId="69DA3034" w14:textId="085EDF76" w:rsidR="0029547F" w:rsidRPr="00D40F9A" w:rsidRDefault="0029547F" w:rsidP="00D87B4B">
      <w:r w:rsidRPr="00D40F9A">
        <w:t>A Pollák Csengő alkalmazás a Vue.js, JavaScript/TypeScript és HTML5 technológiákat használ a dinamikus funkciók és interaktív elemek biztosításához. A böngészőknek támogatniuk kell a JavaScript/TypeScript futtatását, valamint az HTML5 szabványokat a helyes működéshez.</w:t>
      </w:r>
    </w:p>
    <w:p w14:paraId="6E1748A1" w14:textId="77777777" w:rsidR="0029547F" w:rsidRPr="00D40F9A" w:rsidRDefault="0029547F" w:rsidP="0029547F">
      <w:r w:rsidRPr="00D40F9A">
        <w:rPr>
          <w:b/>
          <w:bCs/>
        </w:rPr>
        <w:t>Biztonság és Adatvédelem:</w:t>
      </w:r>
    </w:p>
    <w:p w14:paraId="0E4A287A" w14:textId="77777777" w:rsidR="0029547F" w:rsidRPr="00D40F9A" w:rsidRDefault="0029547F" w:rsidP="0029547F">
      <w:r w:rsidRPr="00D40F9A">
        <w:t>A Pollák Csengő alkalmazás biztonságos használata érdekében javasoljuk a következő biztonsági intézkedések betartását:</w:t>
      </w:r>
    </w:p>
    <w:p w14:paraId="4DFF77A8" w14:textId="77777777" w:rsidR="0029547F" w:rsidRPr="00D40F9A" w:rsidRDefault="0029547F" w:rsidP="0031111D">
      <w:pPr>
        <w:pStyle w:val="ListParagraph"/>
        <w:numPr>
          <w:ilvl w:val="0"/>
          <w:numId w:val="9"/>
        </w:numPr>
      </w:pPr>
      <w:r w:rsidRPr="00D40F9A">
        <w:t>HTTPS: Az alkalmazás minden adatátvitele titkosított HTTPS kapcsolaton keresztül történik. Győződjön meg arról, hogy böngészője támogatja az SSL/TLS titkosítást.</w:t>
      </w:r>
    </w:p>
    <w:p w14:paraId="5C31B6C1" w14:textId="74D1DA90" w:rsidR="0029547F" w:rsidRPr="00D40F9A" w:rsidRDefault="0029547F" w:rsidP="0031111D">
      <w:pPr>
        <w:pStyle w:val="ListParagraph"/>
        <w:numPr>
          <w:ilvl w:val="0"/>
          <w:numId w:val="9"/>
        </w:numPr>
      </w:pPr>
      <w:r w:rsidRPr="00D40F9A">
        <w:t>Cookie-k: Az alkalmazás használatának részeként a böngészőnek támogatnia kell a cookie-kat, hogy a felhasználói élmény zökkenőmentes legyen (pl. a bejelentkezett állapot tárolása).</w:t>
      </w:r>
      <w:r w:rsidR="004351F9" w:rsidRPr="00D40F9A">
        <w:tab/>
      </w:r>
    </w:p>
    <w:p w14:paraId="024A7D3F" w14:textId="59EFCF55" w:rsidR="000220CF" w:rsidRPr="00D40F9A" w:rsidRDefault="00D916E3" w:rsidP="000220CF">
      <w:pPr>
        <w:pStyle w:val="Heading2"/>
        <w:rPr>
          <w:bCs/>
        </w:rPr>
      </w:pPr>
      <w:bookmarkStart w:id="106" w:name="_Toc191076609"/>
      <w:bookmarkStart w:id="107" w:name="_Toc191580410"/>
      <w:r w:rsidRPr="00D40F9A">
        <w:rPr>
          <w:bCs/>
        </w:rPr>
        <w:lastRenderedPageBreak/>
        <w:t>Specifikus h</w:t>
      </w:r>
      <w:r w:rsidR="000220CF" w:rsidRPr="00D40F9A">
        <w:rPr>
          <w:bCs/>
        </w:rPr>
        <w:t>ardver szükséglet a futtatáshoz</w:t>
      </w:r>
      <w:bookmarkEnd w:id="106"/>
      <w:bookmarkEnd w:id="107"/>
    </w:p>
    <w:p w14:paraId="07ED99E9" w14:textId="02D45C14" w:rsidR="009054D3" w:rsidRPr="00D40F9A" w:rsidRDefault="009054D3" w:rsidP="009054D3">
      <w:r w:rsidRPr="00D40F9A">
        <w:t xml:space="preserve">A Pollák Csengő webalkalmazás futtatásához a következő </w:t>
      </w:r>
      <w:r w:rsidR="00D916E3" w:rsidRPr="00D40F9A">
        <w:t>specifikus hardverek és beállítások</w:t>
      </w:r>
      <w:r w:rsidRPr="00D40F9A">
        <w:t xml:space="preserve"> </w:t>
      </w:r>
      <w:r w:rsidR="00397C37" w:rsidRPr="00D40F9A">
        <w:t>ajánlottak</w:t>
      </w:r>
      <w:r w:rsidRPr="00D40F9A">
        <w:t>:</w:t>
      </w:r>
    </w:p>
    <w:p w14:paraId="41364687" w14:textId="5B57B1B1" w:rsidR="009054D3" w:rsidRPr="00D40F9A" w:rsidRDefault="009054D3" w:rsidP="00FF0091">
      <w:pPr>
        <w:spacing w:after="0"/>
        <w:rPr>
          <w:b/>
          <w:bCs/>
        </w:rPr>
      </w:pPr>
      <w:r w:rsidRPr="00D40F9A">
        <w:rPr>
          <w:b/>
          <w:bCs/>
        </w:rPr>
        <w:t xml:space="preserve">Számítógép vagy Laptop </w:t>
      </w:r>
      <w:r w:rsidR="00934A2E" w:rsidRPr="00D40F9A">
        <w:rPr>
          <w:b/>
          <w:bCs/>
        </w:rPr>
        <w:t>es</w:t>
      </w:r>
      <w:r w:rsidR="00401409" w:rsidRPr="00D40F9A">
        <w:rPr>
          <w:b/>
          <w:bCs/>
        </w:rPr>
        <w:t xml:space="preserve"> </w:t>
      </w:r>
      <w:r w:rsidR="00934A2E" w:rsidRPr="00D40F9A">
        <w:rPr>
          <w:b/>
          <w:bCs/>
        </w:rPr>
        <w:t>e</w:t>
      </w:r>
      <w:r w:rsidR="00401409" w:rsidRPr="00D40F9A">
        <w:rPr>
          <w:b/>
          <w:bCs/>
        </w:rPr>
        <w:t>st</w:t>
      </w:r>
      <w:r w:rsidR="00934A2E" w:rsidRPr="00D40F9A">
        <w:rPr>
          <w:b/>
          <w:bCs/>
        </w:rPr>
        <w:t xml:space="preserve">én </w:t>
      </w:r>
      <w:r w:rsidRPr="00D40F9A">
        <w:rPr>
          <w:b/>
          <w:bCs/>
        </w:rPr>
        <w:t>(Ajánlott)</w:t>
      </w:r>
      <w:r w:rsidR="00E45553" w:rsidRPr="00D40F9A">
        <w:rPr>
          <w:b/>
          <w:bCs/>
        </w:rPr>
        <w:t>:</w:t>
      </w:r>
    </w:p>
    <w:p w14:paraId="5D7EB4E5" w14:textId="77777777" w:rsidR="009054D3" w:rsidRPr="00D40F9A" w:rsidRDefault="009054D3" w:rsidP="0031111D">
      <w:pPr>
        <w:pStyle w:val="ListParagraph"/>
        <w:numPr>
          <w:ilvl w:val="0"/>
          <w:numId w:val="10"/>
        </w:numPr>
      </w:pPr>
      <w:r w:rsidRPr="00D40F9A">
        <w:rPr>
          <w:b/>
          <w:bCs/>
        </w:rPr>
        <w:t>Time Zone</w:t>
      </w:r>
      <w:r w:rsidRPr="00D40F9A">
        <w:t>: Central Europe Standard Time</w:t>
      </w:r>
    </w:p>
    <w:p w14:paraId="60EE97B8" w14:textId="2401A310" w:rsidR="009054D3" w:rsidRPr="00D40F9A" w:rsidRDefault="009054D3" w:rsidP="0031111D">
      <w:pPr>
        <w:pStyle w:val="ListParagraph"/>
        <w:numPr>
          <w:ilvl w:val="0"/>
          <w:numId w:val="10"/>
        </w:numPr>
      </w:pPr>
      <w:r w:rsidRPr="00D40F9A">
        <w:rPr>
          <w:b/>
          <w:bCs/>
        </w:rPr>
        <w:t>Installed Physical Memory (RAM)</w:t>
      </w:r>
      <w:r w:rsidRPr="00D40F9A">
        <w:t xml:space="preserve">: </w:t>
      </w:r>
      <w:r w:rsidR="006F4EB2" w:rsidRPr="00D40F9A">
        <w:t>8</w:t>
      </w:r>
      <w:r w:rsidRPr="00D40F9A">
        <w:t xml:space="preserve"> GB</w:t>
      </w:r>
    </w:p>
    <w:p w14:paraId="3C3F6894" w14:textId="77777777" w:rsidR="009054D3" w:rsidRPr="00D40F9A" w:rsidRDefault="009054D3" w:rsidP="0031111D">
      <w:pPr>
        <w:pStyle w:val="ListParagraph"/>
        <w:numPr>
          <w:ilvl w:val="0"/>
          <w:numId w:val="10"/>
        </w:numPr>
      </w:pPr>
      <w:r w:rsidRPr="00D40F9A">
        <w:rPr>
          <w:b/>
          <w:bCs/>
        </w:rPr>
        <w:t>Hyper-V - VM Monitor Mode Extensions</w:t>
      </w:r>
      <w:r w:rsidRPr="00D40F9A">
        <w:t>: Yes</w:t>
      </w:r>
    </w:p>
    <w:p w14:paraId="3ABFBC25" w14:textId="4E48BB00" w:rsidR="009054D3" w:rsidRPr="00D40F9A" w:rsidRDefault="009054D3" w:rsidP="00CA7602">
      <w:pPr>
        <w:spacing w:before="240" w:after="0"/>
        <w:rPr>
          <w:b/>
          <w:bCs/>
        </w:rPr>
      </w:pPr>
      <w:r w:rsidRPr="00D40F9A">
        <w:rPr>
          <w:b/>
          <w:bCs/>
        </w:rPr>
        <w:t>Internetkapcsolat (Ajánlott)</w:t>
      </w:r>
      <w:r w:rsidR="00E45553" w:rsidRPr="00D40F9A">
        <w:rPr>
          <w:b/>
          <w:bCs/>
        </w:rPr>
        <w:t>:</w:t>
      </w:r>
    </w:p>
    <w:p w14:paraId="11A1893B" w14:textId="7D1A48CA" w:rsidR="009054D3" w:rsidRPr="00D40F9A" w:rsidRDefault="009054D3" w:rsidP="00CA7602">
      <w:pPr>
        <w:pStyle w:val="ListParagraph"/>
        <w:numPr>
          <w:ilvl w:val="0"/>
          <w:numId w:val="11"/>
        </w:numPr>
        <w:spacing w:after="240"/>
      </w:pPr>
      <w:r w:rsidRPr="00D40F9A">
        <w:t>10 Mbps vagy gyorsabb</w:t>
      </w:r>
    </w:p>
    <w:p w14:paraId="01EAC4CE" w14:textId="2983D39A" w:rsidR="00073FCE" w:rsidRPr="00D40F9A" w:rsidRDefault="009054D3" w:rsidP="00FC132C">
      <w:r w:rsidRPr="00D40F9A">
        <w:t>Bizonyosodjon meg róla, hogy a szükséges hardverek és eszközök rendelkezésre állnak a Pollák Csengő alkalmazás futtatásához. Bármely más hardver vagy eszköz használata a Pollák Csengő alkalmazás futtatása során nem garantált, és problémákhoz vezethetnek.</w:t>
      </w:r>
      <w:bookmarkStart w:id="108" w:name="_Toc191076610"/>
    </w:p>
    <w:p w14:paraId="050DD947" w14:textId="3319C1D4" w:rsidR="000220CF" w:rsidRPr="00D40F9A" w:rsidRDefault="00D916E3" w:rsidP="00CA7602">
      <w:pPr>
        <w:pStyle w:val="Heading2"/>
        <w:spacing w:before="240"/>
        <w:rPr>
          <w:bCs/>
        </w:rPr>
      </w:pPr>
      <w:bookmarkStart w:id="109" w:name="_Toc191580411"/>
      <w:r w:rsidRPr="00D40F9A">
        <w:rPr>
          <w:bCs/>
        </w:rPr>
        <w:t>Specifikus s</w:t>
      </w:r>
      <w:r w:rsidR="000220CF" w:rsidRPr="00D40F9A">
        <w:rPr>
          <w:bCs/>
        </w:rPr>
        <w:t>zoftver szükséglet a futtatáshoz</w:t>
      </w:r>
      <w:bookmarkEnd w:id="108"/>
      <w:bookmarkEnd w:id="109"/>
    </w:p>
    <w:p w14:paraId="48A8F87A" w14:textId="68C53F0F" w:rsidR="009054D3" w:rsidRPr="00D40F9A" w:rsidRDefault="009054D3" w:rsidP="009054D3">
      <w:r w:rsidRPr="00D40F9A">
        <w:t xml:space="preserve">A Pollák Csengő alkalmazás futtatásához </w:t>
      </w:r>
      <w:r w:rsidR="000B3E8C" w:rsidRPr="00D40F9A">
        <w:t>külöféle</w:t>
      </w:r>
      <w:r w:rsidRPr="00D40F9A">
        <w:t xml:space="preserve"> szoftverek és technológiai környezetek lehetnek szükségesek a futtatás módjától függően</w:t>
      </w:r>
      <w:r w:rsidR="00E1426F" w:rsidRPr="00D40F9A">
        <w:t xml:space="preserve">. </w:t>
      </w:r>
      <w:r w:rsidRPr="00D40F9A">
        <w:t>Bizonyosodjon meg róla, hogy a szükséges szoftverek és verziók telepítve vannak a rendszerén</w:t>
      </w:r>
      <w:r w:rsidR="00E1426F" w:rsidRPr="00D40F9A">
        <w:t xml:space="preserve"> a futtatás módjának szükségletében</w:t>
      </w:r>
      <w:r w:rsidRPr="00D40F9A">
        <w:t>, mielőtt elkezdené a Pollák Csengő alkalmazás futtatását. Bármely más szoftver verzió használatával a Pollák Csengő alkalmazás futtatása nem garantált, és problémákhoz vezethet.</w:t>
      </w:r>
    </w:p>
    <w:p w14:paraId="00D07994" w14:textId="77777777" w:rsidR="00E1426F" w:rsidRPr="00D40F9A" w:rsidRDefault="00E1426F">
      <w:pPr>
        <w:spacing w:line="259" w:lineRule="auto"/>
        <w:rPr>
          <w:rFonts w:eastAsiaTheme="majorEastAsia" w:cstheme="majorBidi"/>
          <w:b/>
          <w:bCs/>
          <w:sz w:val="32"/>
          <w:szCs w:val="32"/>
        </w:rPr>
      </w:pPr>
      <w:bookmarkStart w:id="110" w:name="_Toc191076611"/>
      <w:r w:rsidRPr="00D40F9A">
        <w:rPr>
          <w:bCs/>
        </w:rPr>
        <w:br w:type="page"/>
      </w:r>
    </w:p>
    <w:p w14:paraId="013E0D69" w14:textId="2F844825" w:rsidR="000220CF" w:rsidRPr="00D40F9A" w:rsidRDefault="000220CF" w:rsidP="000220CF">
      <w:pPr>
        <w:pStyle w:val="Heading2"/>
        <w:rPr>
          <w:bCs/>
        </w:rPr>
      </w:pPr>
      <w:bookmarkStart w:id="111" w:name="_Toc191580412"/>
      <w:r w:rsidRPr="00D40F9A">
        <w:rPr>
          <w:bCs/>
        </w:rPr>
        <w:lastRenderedPageBreak/>
        <w:t>Letöltés, Telepítés és Elindítás</w:t>
      </w:r>
      <w:bookmarkEnd w:id="110"/>
      <w:bookmarkEnd w:id="111"/>
    </w:p>
    <w:p w14:paraId="3B6A994F" w14:textId="77777777" w:rsidR="006A692F" w:rsidRPr="00D40F9A" w:rsidRDefault="006A692F" w:rsidP="0031111D">
      <w:pPr>
        <w:pStyle w:val="Heading3"/>
      </w:pPr>
      <w:bookmarkStart w:id="112" w:name="_Toc191580413"/>
      <w:r w:rsidRPr="00D40F9A">
        <w:t>Letöltés</w:t>
      </w:r>
      <w:bookmarkEnd w:id="112"/>
    </w:p>
    <w:p w14:paraId="4441653B" w14:textId="77777777" w:rsidR="005B5A3C" w:rsidRPr="00D40F9A" w:rsidRDefault="006A692F">
      <w:r w:rsidRPr="00D40F9A">
        <w:t xml:space="preserve">A Pollák Csengő webalkalmazás letölthető </w:t>
      </w:r>
      <w:r w:rsidR="005B5A3C" w:rsidRPr="00D40F9A">
        <w:t xml:space="preserve">az alábbi módokon </w:t>
      </w:r>
      <w:r w:rsidRPr="00D40F9A">
        <w:t>a GitHub repository-ból</w:t>
      </w:r>
      <w:r w:rsidR="005B5A3C" w:rsidRPr="00D40F9A">
        <w:t>:</w:t>
      </w:r>
    </w:p>
    <w:p w14:paraId="03885188" w14:textId="4E98D6F0" w:rsidR="006A692F" w:rsidRPr="00D40F9A" w:rsidRDefault="00B87AF4" w:rsidP="005B5A3C">
      <w:pPr>
        <w:pStyle w:val="ListParagraph"/>
        <w:numPr>
          <w:ilvl w:val="0"/>
          <w:numId w:val="11"/>
        </w:numPr>
      </w:pPr>
      <w:r w:rsidRPr="00D40F9A">
        <w:rPr>
          <w:b/>
          <w:bCs/>
        </w:rPr>
        <w:t>A</w:t>
      </w:r>
      <w:r w:rsidR="006A692F" w:rsidRPr="00D40F9A">
        <w:rPr>
          <w:b/>
          <w:bCs/>
        </w:rPr>
        <w:t xml:space="preserve"> következő linken:</w:t>
      </w:r>
      <w:r w:rsidR="006A692F" w:rsidRPr="00D40F9A">
        <w:t xml:space="preserve"> </w:t>
      </w:r>
      <w:hyperlink r:id="rId38">
        <w:r w:rsidR="006A692F" w:rsidRPr="00D40F9A">
          <w:rPr>
            <w:rStyle w:val="Hyperlink"/>
          </w:rPr>
          <w:t>Pollák Csengő GitHub Repository</w:t>
        </w:r>
      </w:hyperlink>
    </w:p>
    <w:p w14:paraId="434B7ECB" w14:textId="3ADCAD7F" w:rsidR="006A692F" w:rsidRPr="00D40F9A" w:rsidRDefault="005B5A3C" w:rsidP="005B5A3C">
      <w:pPr>
        <w:pStyle w:val="ListParagraph"/>
        <w:numPr>
          <w:ilvl w:val="0"/>
          <w:numId w:val="11"/>
        </w:numPr>
        <w:rPr>
          <w:b/>
          <w:bCs/>
        </w:rPr>
      </w:pPr>
      <w:r w:rsidRPr="00D40F9A">
        <w:rPr>
          <w:b/>
          <w:bCs/>
        </w:rPr>
        <w:t>A</w:t>
      </w:r>
      <w:r w:rsidR="006A692F" w:rsidRPr="00D40F9A">
        <w:rPr>
          <w:b/>
          <w:bCs/>
        </w:rPr>
        <w:t xml:space="preserve"> következő git parancs</w:t>
      </w:r>
      <w:r w:rsidRPr="00D40F9A">
        <w:rPr>
          <w:b/>
          <w:bCs/>
        </w:rPr>
        <w:t xml:space="preserve"> futtatásával </w:t>
      </w:r>
      <w:r w:rsidR="00B87AF4" w:rsidRPr="00D40F9A">
        <w:rPr>
          <w:b/>
          <w:bCs/>
        </w:rPr>
        <w:t>a</w:t>
      </w:r>
      <w:r w:rsidR="006A692F" w:rsidRPr="00D40F9A">
        <w:rPr>
          <w:b/>
          <w:bCs/>
        </w:rPr>
        <w:t xml:space="preserve"> mappában, aho</w:t>
      </w:r>
      <w:r w:rsidR="00B87AF4" w:rsidRPr="00D40F9A">
        <w:rPr>
          <w:b/>
          <w:bCs/>
        </w:rPr>
        <w:t xml:space="preserve">va </w:t>
      </w:r>
      <w:r w:rsidR="006A692F" w:rsidRPr="00D40F9A">
        <w:rPr>
          <w:b/>
          <w:bCs/>
        </w:rPr>
        <w:t>a projektet szeretné letölteni:</w:t>
      </w:r>
      <w:r w:rsidR="00B87AF4" w:rsidRPr="00D40F9A">
        <w:rPr>
          <w:b/>
          <w:bCs/>
        </w:rPr>
        <w:t xml:space="preserve"> </w:t>
      </w:r>
      <w:r w:rsidR="00B87AF4" w:rsidRPr="00D40F9A">
        <w:rPr>
          <w:i/>
          <w:iCs/>
        </w:rPr>
        <w:t xml:space="preserve">git clone </w:t>
      </w:r>
      <w:r w:rsidR="004745E0" w:rsidRPr="00D40F9A">
        <w:rPr>
          <w:i/>
          <w:iCs/>
        </w:rPr>
        <w:t>https://github.com/Pollak-Projects/csengo-mono.git</w:t>
      </w:r>
    </w:p>
    <w:p w14:paraId="173AFB3B" w14:textId="082293EB" w:rsidR="004745E0" w:rsidRPr="00D40F9A" w:rsidRDefault="004745E0" w:rsidP="003565F6">
      <w:pPr>
        <w:spacing w:before="120" w:after="120"/>
      </w:pPr>
      <w:r w:rsidRPr="00D40F9A">
        <w:t xml:space="preserve">A szoftver </w:t>
      </w:r>
      <w:r w:rsidRPr="00D40F9A">
        <w:rPr>
          <w:b/>
          <w:bCs/>
        </w:rPr>
        <w:t>három</w:t>
      </w:r>
      <w:r w:rsidRPr="00D40F9A">
        <w:t xml:space="preserve"> különböző módon indítható el:</w:t>
      </w:r>
    </w:p>
    <w:p w14:paraId="255D5577" w14:textId="4E12CDCE" w:rsidR="003565F6" w:rsidRPr="00D40F9A" w:rsidRDefault="00C7089E" w:rsidP="00065509">
      <w:pPr>
        <w:pStyle w:val="Heading3"/>
      </w:pPr>
      <w:bookmarkStart w:id="113" w:name="_Toc191580414"/>
      <w:r w:rsidRPr="00D40F9A">
        <w:t>Telep</w:t>
      </w:r>
      <w:r w:rsidRPr="00D40F9A">
        <w:rPr>
          <w:rStyle w:val="Strong"/>
          <w:b/>
          <w:bCs w:val="0"/>
        </w:rPr>
        <w:t>í</w:t>
      </w:r>
      <w:r w:rsidRPr="00D40F9A">
        <w:t xml:space="preserve">tés, </w:t>
      </w:r>
      <w:r w:rsidR="003565F6" w:rsidRPr="00D40F9A">
        <w:t>Elind</w:t>
      </w:r>
      <w:r w:rsidR="003565F6" w:rsidRPr="00D40F9A">
        <w:rPr>
          <w:rStyle w:val="Strong"/>
          <w:b/>
          <w:bCs w:val="0"/>
        </w:rPr>
        <w:t>í</w:t>
      </w:r>
      <w:r w:rsidR="003565F6" w:rsidRPr="00D40F9A">
        <w:t>tás</w:t>
      </w:r>
      <w:bookmarkEnd w:id="113"/>
    </w:p>
    <w:p w14:paraId="4D7C8837" w14:textId="0507D702" w:rsidR="004745E0" w:rsidRPr="00D40F9A" w:rsidRDefault="004745E0" w:rsidP="004745E0">
      <w:pPr>
        <w:pStyle w:val="ListParagraph"/>
        <w:numPr>
          <w:ilvl w:val="0"/>
          <w:numId w:val="11"/>
        </w:numPr>
      </w:pPr>
      <w:r w:rsidRPr="00D40F9A">
        <w:rPr>
          <w:rStyle w:val="Strong"/>
        </w:rPr>
        <w:t>Docker segítségével:</w:t>
      </w:r>
      <w:r w:rsidRPr="00D40F9A">
        <w:t xml:space="preserve"> Ez a legegyszerűbb és leggyorsabb indítási mód, mivel csupán egy Docker Desktop telepítése szükséges a működéséhez.</w:t>
      </w:r>
    </w:p>
    <w:p w14:paraId="3D828417" w14:textId="2FAE632F" w:rsidR="004745E0" w:rsidRPr="00D40F9A" w:rsidRDefault="004745E0" w:rsidP="004745E0">
      <w:pPr>
        <w:pStyle w:val="ListParagraph"/>
        <w:numPr>
          <w:ilvl w:val="0"/>
          <w:numId w:val="11"/>
        </w:numPr>
      </w:pPr>
      <w:r w:rsidRPr="00D40F9A">
        <w:rPr>
          <w:rStyle w:val="Strong"/>
        </w:rPr>
        <w:t>Docker nélkül:</w:t>
      </w:r>
      <w:r w:rsidRPr="00D40F9A">
        <w:t xml:space="preserve"> Ebben az esetben elkerülhető a Docker használata, azonban hosszabb telepítési folyamatra és több szoftver csomag telepítésére van szükség.</w:t>
      </w:r>
    </w:p>
    <w:p w14:paraId="53124597" w14:textId="571D533E" w:rsidR="004745E0" w:rsidRPr="00D40F9A" w:rsidRDefault="004745E0" w:rsidP="004745E0">
      <w:pPr>
        <w:pStyle w:val="ListParagraph"/>
        <w:numPr>
          <w:ilvl w:val="0"/>
          <w:numId w:val="11"/>
        </w:numPr>
      </w:pPr>
      <w:r w:rsidRPr="00D40F9A">
        <w:rPr>
          <w:rStyle w:val="Strong"/>
        </w:rPr>
        <w:t>Fejlesztői módban való indítás:</w:t>
      </w:r>
      <w:r w:rsidRPr="00D40F9A">
        <w:t xml:space="preserve"> Ezt az indítási módot a fejlesztők számára alakították ki, hogy egyszerűbben tudják módosítani a szoftvert. A pontos lépések és beállítások leírását a fejlesztői dokumentáció tartalmazza.</w:t>
      </w:r>
    </w:p>
    <w:p w14:paraId="7A5F8B6B" w14:textId="21BD4439" w:rsidR="006A692F" w:rsidRPr="00D40F9A" w:rsidRDefault="006A692F" w:rsidP="00992568">
      <w:pPr>
        <w:pStyle w:val="Heading4"/>
        <w:spacing w:before="240"/>
      </w:pPr>
      <w:bookmarkStart w:id="114" w:name="_Toc191580415"/>
      <w:r w:rsidRPr="00D40F9A">
        <w:t>Elindítás Docker segítségével</w:t>
      </w:r>
      <w:bookmarkEnd w:id="114"/>
    </w:p>
    <w:p w14:paraId="3E748FDE" w14:textId="21E536F2" w:rsidR="006A692F" w:rsidRPr="00D40F9A" w:rsidRDefault="006A692F" w:rsidP="00521595">
      <w:pPr>
        <w:spacing w:after="0"/>
        <w:rPr>
          <w:b/>
          <w:bCs/>
        </w:rPr>
      </w:pPr>
      <w:r w:rsidRPr="00D40F9A">
        <w:rPr>
          <w:b/>
          <w:bCs/>
        </w:rPr>
        <w:t>Futtatási szoftver követelmények</w:t>
      </w:r>
      <w:r w:rsidR="00992568" w:rsidRPr="00D40F9A">
        <w:rPr>
          <w:b/>
          <w:bCs/>
        </w:rPr>
        <w:t>:</w:t>
      </w:r>
    </w:p>
    <w:p w14:paraId="51AB1A3F" w14:textId="1D8440E5" w:rsidR="007B798B" w:rsidRPr="00D40F9A" w:rsidRDefault="00EC2947">
      <w:pPr>
        <w:pStyle w:val="ListParagraph"/>
        <w:numPr>
          <w:ilvl w:val="0"/>
          <w:numId w:val="80"/>
        </w:numPr>
        <w:rPr>
          <w:b/>
          <w:bCs/>
        </w:rPr>
      </w:pPr>
      <w:r w:rsidRPr="00D40F9A">
        <w:rPr>
          <w:b/>
          <w:bCs/>
        </w:rPr>
        <w:t xml:space="preserve">Windows: </w:t>
      </w:r>
      <w:r w:rsidR="00992568" w:rsidRPr="00D40F9A">
        <w:t>Docker Desktop</w:t>
      </w:r>
    </w:p>
    <w:p w14:paraId="3B49AF4B" w14:textId="5EB18E9A" w:rsidR="00EC2947" w:rsidRPr="00D40F9A" w:rsidRDefault="00EC2947">
      <w:pPr>
        <w:pStyle w:val="ListParagraph"/>
        <w:numPr>
          <w:ilvl w:val="0"/>
          <w:numId w:val="80"/>
        </w:numPr>
        <w:spacing w:after="120"/>
        <w:rPr>
          <w:b/>
          <w:bCs/>
        </w:rPr>
      </w:pPr>
      <w:r w:rsidRPr="00D40F9A">
        <w:rPr>
          <w:b/>
          <w:bCs/>
        </w:rPr>
        <w:t xml:space="preserve">Linux, MacOS: </w:t>
      </w:r>
      <w:r w:rsidR="000A7638" w:rsidRPr="00D40F9A">
        <w:t>Docker Desktop,</w:t>
      </w:r>
      <w:r w:rsidR="000A7638" w:rsidRPr="00D40F9A">
        <w:rPr>
          <w:b/>
          <w:bCs/>
        </w:rPr>
        <w:t xml:space="preserve"> </w:t>
      </w:r>
      <w:r w:rsidRPr="00D40F9A">
        <w:t>Docker-Compose</w:t>
      </w:r>
    </w:p>
    <w:p w14:paraId="566E242A" w14:textId="469413D1" w:rsidR="00085FF6" w:rsidRPr="00D40F9A" w:rsidRDefault="00085FF6">
      <w:r w:rsidRPr="00D40F9A">
        <w:t xml:space="preserve">A követelmények telepitése után </w:t>
      </w:r>
      <w:r w:rsidR="000808E1" w:rsidRPr="00D40F9A">
        <w:t>a következő lépésekkel tudja elinditani a szoftvert:</w:t>
      </w:r>
    </w:p>
    <w:p w14:paraId="08BAD9CB" w14:textId="5E24860B" w:rsidR="006A692F" w:rsidRPr="00D40F9A" w:rsidRDefault="00697FB7">
      <w:pPr>
        <w:pStyle w:val="ListParagraph"/>
        <w:numPr>
          <w:ilvl w:val="0"/>
          <w:numId w:val="81"/>
        </w:numPr>
      </w:pPr>
      <w:r w:rsidRPr="00D40F9A">
        <w:rPr>
          <w:b/>
          <w:bCs/>
        </w:rPr>
        <w:t>Módszer 1:</w:t>
      </w:r>
      <w:r w:rsidRPr="00D40F9A">
        <w:t xml:space="preserve"> </w:t>
      </w:r>
      <w:r w:rsidR="006A692F" w:rsidRPr="00D40F9A">
        <w:t xml:space="preserve">Nyissa meg a </w:t>
      </w:r>
      <w:r w:rsidR="006A692F" w:rsidRPr="00D40F9A">
        <w:rPr>
          <w:rStyle w:val="VerbatimChar"/>
        </w:rPr>
        <w:t>csengo-ts</w:t>
      </w:r>
      <w:r w:rsidR="006A692F" w:rsidRPr="00D40F9A">
        <w:t xml:space="preserve"> mappát és indítsa el a </w:t>
      </w:r>
      <w:r w:rsidR="006A692F" w:rsidRPr="00D40F9A">
        <w:rPr>
          <w:rStyle w:val="VerbatimChar"/>
          <w:b/>
          <w:bCs/>
        </w:rPr>
        <w:t>run.bat</w:t>
      </w:r>
      <w:r w:rsidR="006A692F" w:rsidRPr="00D40F9A">
        <w:t xml:space="preserve"> fájlt.</w:t>
      </w:r>
    </w:p>
    <w:p w14:paraId="6870B837" w14:textId="152E8E27" w:rsidR="00697FB7" w:rsidRPr="00D40F9A" w:rsidRDefault="00697FB7">
      <w:pPr>
        <w:pStyle w:val="ListParagraph"/>
        <w:numPr>
          <w:ilvl w:val="0"/>
          <w:numId w:val="81"/>
        </w:numPr>
        <w:spacing w:after="240"/>
      </w:pPr>
      <w:r w:rsidRPr="00D40F9A">
        <w:rPr>
          <w:b/>
          <w:bCs/>
        </w:rPr>
        <w:t xml:space="preserve">Módszer 2: </w:t>
      </w:r>
      <w:r w:rsidRPr="00D40F9A">
        <w:t xml:space="preserve">Nyisson meg egy parancssort git repository törzs mappájában, ahol a </w:t>
      </w:r>
      <w:r w:rsidRPr="00D40F9A">
        <w:rPr>
          <w:rStyle w:val="VerbatimChar"/>
        </w:rPr>
        <w:t>docker-compose.dev.v2.yml</w:t>
      </w:r>
      <w:r w:rsidRPr="00D40F9A">
        <w:t xml:space="preserve"> nevű fájl található majd futtasa az alábbi parancsot: </w:t>
      </w:r>
      <w:r w:rsidRPr="00D40F9A">
        <w:rPr>
          <w:i/>
          <w:iCs/>
        </w:rPr>
        <w:t>docker-compose -f docker-compose.dev.v2.yml up -d</w:t>
      </w:r>
    </w:p>
    <w:p w14:paraId="764A36E3" w14:textId="3552AA8D" w:rsidR="007B6E1E" w:rsidRPr="00BD25A8" w:rsidRDefault="006A692F" w:rsidP="00065509">
      <w:pPr>
        <w:rPr>
          <w:lang w:val="en-US"/>
        </w:rPr>
      </w:pPr>
      <w:r w:rsidRPr="00D40F9A">
        <w:t>Ezekkel a lépésekkel sikeresen futtathatja a Pollák Csengő alkalmazást a Docker segítségével</w:t>
      </w:r>
      <w:r w:rsidR="00BD25A8">
        <w:t>.</w:t>
      </w:r>
    </w:p>
    <w:p w14:paraId="16AED4C6" w14:textId="77777777" w:rsidR="00FC1233" w:rsidRDefault="00FC1233">
      <w:pPr>
        <w:spacing w:line="259" w:lineRule="auto"/>
        <w:jc w:val="left"/>
      </w:pPr>
      <w:r>
        <w:br w:type="page"/>
      </w:r>
    </w:p>
    <w:p w14:paraId="0E6BC6B5" w14:textId="6864C3CB" w:rsidR="00FC1233" w:rsidRPr="00D40F9A" w:rsidRDefault="00BD25A8" w:rsidP="00FC1233">
      <w:r>
        <w:lastRenderedPageBreak/>
        <w:t>A következő</w:t>
      </w:r>
      <w:r w:rsidRPr="00D40F9A">
        <w:t xml:space="preserve"> URL-eken</w:t>
      </w:r>
      <w:r>
        <w:t xml:space="preserve"> </w:t>
      </w:r>
      <w:r w:rsidRPr="00D40F9A">
        <w:t>hozzáférhet a</w:t>
      </w:r>
      <w:r>
        <w:t xml:space="preserve"> Pollák Csengő</w:t>
      </w:r>
      <w:r w:rsidRPr="00D40F9A">
        <w:t xml:space="preserve"> szolgáltatá</w:t>
      </w:r>
      <w:r>
        <w:t>saihoz</w:t>
      </w:r>
      <w:r>
        <w:rPr>
          <w:lang w:val="en-US"/>
        </w:rPr>
        <w:t>:</w:t>
      </w:r>
    </w:p>
    <w:p w14:paraId="57B2CB0B" w14:textId="77777777" w:rsidR="00FC1233" w:rsidRPr="00D40F9A" w:rsidRDefault="00FC1233">
      <w:pPr>
        <w:pStyle w:val="ListParagraph"/>
        <w:numPr>
          <w:ilvl w:val="0"/>
          <w:numId w:val="33"/>
        </w:numPr>
      </w:pPr>
      <w:r w:rsidRPr="00D40F9A">
        <w:t xml:space="preserve">pgAdmin adatbázis kezelő: </w:t>
      </w:r>
      <w:hyperlink r:id="rId39">
        <w:r w:rsidRPr="00D40F9A">
          <w:rPr>
            <w:rStyle w:val="Hyperlink"/>
          </w:rPr>
          <w:t>http://localhost:8081</w:t>
        </w:r>
      </w:hyperlink>
    </w:p>
    <w:p w14:paraId="0124552B" w14:textId="77777777" w:rsidR="00FC1233" w:rsidRPr="00D40F9A" w:rsidRDefault="00FC1233">
      <w:pPr>
        <w:pStyle w:val="ListParagraph"/>
        <w:numPr>
          <w:ilvl w:val="0"/>
          <w:numId w:val="33"/>
        </w:numPr>
      </w:pPr>
      <w:r w:rsidRPr="00D40F9A">
        <w:t xml:space="preserve">Csengő szerver: </w:t>
      </w:r>
      <w:hyperlink r:id="rId40">
        <w:r w:rsidRPr="00D40F9A">
          <w:rPr>
            <w:rStyle w:val="Hyperlink"/>
          </w:rPr>
          <w:t>http://localhost:3300</w:t>
        </w:r>
      </w:hyperlink>
    </w:p>
    <w:p w14:paraId="69E402DF" w14:textId="77777777" w:rsidR="00FC1233" w:rsidRPr="00D40F9A" w:rsidRDefault="00FC1233">
      <w:pPr>
        <w:pStyle w:val="ListParagraph"/>
        <w:numPr>
          <w:ilvl w:val="0"/>
          <w:numId w:val="33"/>
        </w:numPr>
        <w:spacing w:after="240"/>
        <w:ind w:left="475" w:hanging="475"/>
      </w:pPr>
      <w:r w:rsidRPr="00D40F9A">
        <w:t xml:space="preserve">Csengő weboldal: </w:t>
      </w:r>
      <w:hyperlink r:id="rId41">
        <w:r w:rsidRPr="00D40F9A">
          <w:rPr>
            <w:rStyle w:val="Hyperlink"/>
          </w:rPr>
          <w:t>http://localhost:8080</w:t>
        </w:r>
      </w:hyperlink>
    </w:p>
    <w:p w14:paraId="1F0D3807" w14:textId="101F4144" w:rsidR="00FC1233" w:rsidRPr="00D261AA" w:rsidRDefault="00FC1233" w:rsidP="00065509">
      <w:pPr>
        <w:rPr>
          <w:b/>
          <w:bCs/>
        </w:rPr>
      </w:pPr>
      <w:r w:rsidRPr="00FC1233">
        <w:rPr>
          <w:b/>
          <w:bCs/>
        </w:rPr>
        <w:t xml:space="preserve">Az alkalmazás fejlesztése/tesztelése után, a </w:t>
      </w:r>
      <w:r w:rsidRPr="00FC1233">
        <w:rPr>
          <w:rStyle w:val="VerbatimChar"/>
          <w:b/>
          <w:bCs/>
        </w:rPr>
        <w:t>run_clean</w:t>
      </w:r>
      <w:r>
        <w:rPr>
          <w:rStyle w:val="VerbatimChar"/>
          <w:b/>
          <w:bCs/>
        </w:rPr>
        <w:t>up</w:t>
      </w:r>
      <w:r w:rsidRPr="00FC1233">
        <w:rPr>
          <w:rStyle w:val="VerbatimChar"/>
          <w:b/>
          <w:bCs/>
        </w:rPr>
        <w:t>.bat</w:t>
      </w:r>
      <w:r w:rsidRPr="00FC1233">
        <w:rPr>
          <w:b/>
          <w:bCs/>
        </w:rPr>
        <w:t xml:space="preserve"> fájl segítségével törölheti </w:t>
      </w:r>
      <w:r>
        <w:rPr>
          <w:b/>
          <w:bCs/>
        </w:rPr>
        <w:t xml:space="preserve">a generált Docker </w:t>
      </w:r>
      <w:r w:rsidRPr="00373A08">
        <w:rPr>
          <w:rFonts w:ascii="Consolas" w:hAnsi="Consolas"/>
          <w:b/>
          <w:bCs/>
        </w:rPr>
        <w:t>container</w:t>
      </w:r>
      <w:r w:rsidRPr="0031340F">
        <w:rPr>
          <w:b/>
          <w:bCs/>
        </w:rPr>
        <w:t>-eket</w:t>
      </w:r>
      <w:r>
        <w:rPr>
          <w:b/>
          <w:bCs/>
        </w:rPr>
        <w:t xml:space="preserve">, </w:t>
      </w:r>
      <w:r w:rsidRPr="00FC1233">
        <w:rPr>
          <w:rFonts w:ascii="Consolas" w:hAnsi="Consolas"/>
          <w:b/>
          <w:bCs/>
        </w:rPr>
        <w:t>network</w:t>
      </w:r>
      <w:r w:rsidRPr="0031340F">
        <w:rPr>
          <w:b/>
          <w:bCs/>
        </w:rPr>
        <w:t>-öket</w:t>
      </w:r>
      <w:r>
        <w:rPr>
          <w:b/>
          <w:bCs/>
        </w:rPr>
        <w:t xml:space="preserve">, </w:t>
      </w:r>
      <w:r w:rsidRPr="0031340F">
        <w:rPr>
          <w:rFonts w:ascii="Consolas" w:hAnsi="Consolas"/>
          <w:b/>
          <w:bCs/>
        </w:rPr>
        <w:t>image</w:t>
      </w:r>
      <w:r w:rsidRPr="0031340F">
        <w:rPr>
          <w:b/>
          <w:bCs/>
        </w:rPr>
        <w:t>-ket</w:t>
      </w:r>
      <w:r>
        <w:rPr>
          <w:b/>
          <w:bCs/>
        </w:rPr>
        <w:t xml:space="preserve"> és </w:t>
      </w:r>
      <w:r w:rsidRPr="0031340F">
        <w:rPr>
          <w:rFonts w:ascii="Consolas" w:hAnsi="Consolas"/>
          <w:b/>
          <w:bCs/>
        </w:rPr>
        <w:t>volume</w:t>
      </w:r>
      <w:r w:rsidRPr="0031340F">
        <w:rPr>
          <w:b/>
          <w:bCs/>
        </w:rPr>
        <w:t>-okat</w:t>
      </w:r>
      <w:r w:rsidRPr="00FC1233">
        <w:rPr>
          <w:b/>
          <w:bCs/>
        </w:rPr>
        <w:t>.</w:t>
      </w:r>
    </w:p>
    <w:p w14:paraId="63F69F59" w14:textId="77777777" w:rsidR="00FB0E85" w:rsidRPr="00D40F9A" w:rsidRDefault="00FB0E85">
      <w:pPr>
        <w:spacing w:line="259" w:lineRule="auto"/>
        <w:jc w:val="left"/>
        <w:rPr>
          <w:rFonts w:eastAsiaTheme="majorEastAsia" w:cstheme="majorBidi"/>
          <w:b/>
          <w:szCs w:val="24"/>
        </w:rPr>
      </w:pPr>
      <w:r w:rsidRPr="00D40F9A">
        <w:br w:type="page"/>
      </w:r>
    </w:p>
    <w:p w14:paraId="0E99E845" w14:textId="3EF8A59F" w:rsidR="006A692F" w:rsidRPr="00D40F9A" w:rsidRDefault="006A692F" w:rsidP="00065509">
      <w:pPr>
        <w:pStyle w:val="Heading4"/>
      </w:pPr>
      <w:bookmarkStart w:id="115" w:name="_Toc191580416"/>
      <w:r w:rsidRPr="00D40F9A">
        <w:lastRenderedPageBreak/>
        <w:t>Elindítás Docker segítsége nélkül</w:t>
      </w:r>
      <w:bookmarkEnd w:id="115"/>
    </w:p>
    <w:p w14:paraId="417052C4" w14:textId="77777777" w:rsidR="006A692F" w:rsidRPr="00D40F9A" w:rsidRDefault="006A692F" w:rsidP="00B57A97">
      <w:pPr>
        <w:spacing w:after="0"/>
        <w:rPr>
          <w:b/>
          <w:bCs/>
        </w:rPr>
      </w:pPr>
      <w:r w:rsidRPr="00D40F9A">
        <w:rPr>
          <w:b/>
          <w:bCs/>
        </w:rPr>
        <w:t>Futtatási szoftver követelmények</w:t>
      </w:r>
    </w:p>
    <w:p w14:paraId="0D240FC9" w14:textId="77777777" w:rsidR="006A692F" w:rsidRPr="00D40F9A" w:rsidRDefault="006A692F">
      <w:pPr>
        <w:pStyle w:val="ListParagraph"/>
        <w:numPr>
          <w:ilvl w:val="0"/>
          <w:numId w:val="28"/>
        </w:numPr>
        <w:rPr>
          <w:b/>
          <w:bCs/>
        </w:rPr>
      </w:pPr>
      <w:r w:rsidRPr="00D40F9A">
        <w:rPr>
          <w:b/>
          <w:bCs/>
        </w:rPr>
        <w:t>Microsoft Windows 11 Pro 10.0.26100 Build 26100</w:t>
      </w:r>
    </w:p>
    <w:p w14:paraId="3B7E38AF" w14:textId="77777777" w:rsidR="006A692F" w:rsidRPr="00D40F9A" w:rsidRDefault="006A692F">
      <w:pPr>
        <w:pStyle w:val="ListParagraph"/>
        <w:numPr>
          <w:ilvl w:val="0"/>
          <w:numId w:val="28"/>
        </w:numPr>
        <w:rPr>
          <w:b/>
          <w:bCs/>
        </w:rPr>
      </w:pPr>
      <w:r w:rsidRPr="00D40F9A">
        <w:rPr>
          <w:b/>
          <w:bCs/>
        </w:rPr>
        <w:t>Node.js v22.12.0</w:t>
      </w:r>
    </w:p>
    <w:p w14:paraId="745160EC" w14:textId="77777777" w:rsidR="006A692F" w:rsidRPr="00D40F9A" w:rsidRDefault="006A692F">
      <w:pPr>
        <w:pStyle w:val="ListParagraph"/>
        <w:numPr>
          <w:ilvl w:val="0"/>
          <w:numId w:val="28"/>
        </w:numPr>
        <w:rPr>
          <w:b/>
          <w:bCs/>
        </w:rPr>
      </w:pPr>
      <w:r w:rsidRPr="00D40F9A">
        <w:rPr>
          <w:b/>
          <w:bCs/>
        </w:rPr>
        <w:t>npm 11.0.0</w:t>
      </w:r>
    </w:p>
    <w:p w14:paraId="71002548" w14:textId="75344EC9" w:rsidR="006A692F" w:rsidRPr="00D40F9A" w:rsidRDefault="006A692F" w:rsidP="006A692F">
      <w:pPr>
        <w:pStyle w:val="Quote"/>
        <w:tabs>
          <w:tab w:val="left" w:pos="851"/>
        </w:tabs>
        <w:ind w:left="709" w:hanging="709"/>
      </w:pPr>
      <w:r w:rsidRPr="00D40F9A">
        <w:t>Fontos:</w:t>
      </w:r>
      <w:r w:rsidRPr="00D40F9A">
        <w:tab/>
        <w:t xml:space="preserve">A </w:t>
      </w:r>
      <w:r w:rsidRPr="00D40F9A">
        <w:rPr>
          <w:rStyle w:val="VerbatimChar"/>
        </w:rPr>
        <w:t>run_dev.bat</w:t>
      </w:r>
      <w:r w:rsidRPr="00D40F9A">
        <w:t xml:space="preserve"> fájl, minden lefutásnál, vissza fogja állítani az adatbázist a </w:t>
      </w:r>
      <w:r w:rsidRPr="00D40F9A">
        <w:rPr>
          <w:rStyle w:val="VerbatimChar"/>
        </w:rPr>
        <w:t>./assets/initdb_bat_local.sql</w:t>
      </w:r>
      <w:r w:rsidRPr="00D40F9A">
        <w:t xml:space="preserve"> tartalmára, amennyiben ez nem kívánatos, futtassa manuálisan az alkalmazást, melynek lépéseit a fejlesztői dokumentációban találhatja.</w:t>
      </w:r>
    </w:p>
    <w:p w14:paraId="78BA62CF" w14:textId="4EC822D4" w:rsidR="00B57A97" w:rsidRPr="00D40F9A" w:rsidRDefault="00B57A97" w:rsidP="00B57A97">
      <w:r w:rsidRPr="00D40F9A">
        <w:t>A követelmények telepitése után a következő lépésekkel tudja elinditani a szoftvert:</w:t>
      </w:r>
    </w:p>
    <w:p w14:paraId="2DA33C8F" w14:textId="77777777" w:rsidR="006A692F" w:rsidRPr="00D40F9A" w:rsidRDefault="006A692F">
      <w:pPr>
        <w:pStyle w:val="ListParagraph"/>
        <w:numPr>
          <w:ilvl w:val="0"/>
          <w:numId w:val="29"/>
        </w:numPr>
      </w:pPr>
      <w:r w:rsidRPr="00D40F9A">
        <w:t xml:space="preserve">Nyissa meg a </w:t>
      </w:r>
      <w:r w:rsidRPr="00D40F9A">
        <w:rPr>
          <w:rStyle w:val="VerbatimChar"/>
        </w:rPr>
        <w:t>csengo-ts</w:t>
      </w:r>
      <w:r w:rsidRPr="00D40F9A">
        <w:t xml:space="preserve"> mappát.</w:t>
      </w:r>
    </w:p>
    <w:p w14:paraId="6A570819" w14:textId="77777777" w:rsidR="006A692F" w:rsidRPr="00D40F9A" w:rsidRDefault="006A692F">
      <w:pPr>
        <w:pStyle w:val="ListParagraph"/>
        <w:numPr>
          <w:ilvl w:val="0"/>
          <w:numId w:val="29"/>
        </w:numPr>
      </w:pPr>
      <w:r w:rsidRPr="00D40F9A">
        <w:t xml:space="preserve">Futtassa a </w:t>
      </w:r>
      <w:r w:rsidRPr="00D40F9A">
        <w:rPr>
          <w:rStyle w:val="VerbatimChar"/>
          <w:b/>
          <w:bCs/>
        </w:rPr>
        <w:t>run_dev.bat</w:t>
      </w:r>
      <w:r w:rsidRPr="00D40F9A">
        <w:t xml:space="preserve"> nevű batch file-t a szerver és a klines elindításához.</w:t>
      </w:r>
    </w:p>
    <w:p w14:paraId="27DE923B" w14:textId="77777777" w:rsidR="006A692F" w:rsidRPr="00D40F9A" w:rsidRDefault="006A692F">
      <w:pPr>
        <w:pStyle w:val="ListParagraph"/>
        <w:numPr>
          <w:ilvl w:val="0"/>
          <w:numId w:val="29"/>
        </w:numPr>
      </w:pPr>
      <w:r w:rsidRPr="00D40F9A">
        <w:t>Töltse ki az alábbi adatokkal a megjelenő Postgres telepítőt:</w:t>
      </w:r>
    </w:p>
    <w:p w14:paraId="209CB189" w14:textId="77777777" w:rsidR="006A692F" w:rsidRPr="00D40F9A" w:rsidRDefault="006A692F">
      <w:pPr>
        <w:pStyle w:val="ListParagraph"/>
        <w:numPr>
          <w:ilvl w:val="0"/>
          <w:numId w:val="30"/>
        </w:numPr>
      </w:pPr>
      <w:r w:rsidRPr="00D40F9A">
        <w:t xml:space="preserve">Location: </w:t>
      </w:r>
      <w:r w:rsidRPr="00D40F9A">
        <w:rPr>
          <w:rStyle w:val="VerbatimChar"/>
        </w:rPr>
        <w:t>C:\Program Files\PostgreSQL\16</w:t>
      </w:r>
    </w:p>
    <w:p w14:paraId="36538EEA" w14:textId="77777777" w:rsidR="006A692F" w:rsidRPr="00D40F9A" w:rsidRDefault="006A692F">
      <w:pPr>
        <w:pStyle w:val="ListParagraph"/>
        <w:numPr>
          <w:ilvl w:val="0"/>
          <w:numId w:val="30"/>
        </w:numPr>
      </w:pPr>
      <w:r w:rsidRPr="00D40F9A">
        <w:t xml:space="preserve">Port: </w:t>
      </w:r>
      <w:r w:rsidRPr="00D40F9A">
        <w:rPr>
          <w:rStyle w:val="VerbatimChar"/>
        </w:rPr>
        <w:t>5582</w:t>
      </w:r>
    </w:p>
    <w:p w14:paraId="3E9E7F0D" w14:textId="77777777" w:rsidR="006A692F" w:rsidRPr="00D40F9A" w:rsidRDefault="006A692F">
      <w:pPr>
        <w:pStyle w:val="ListParagraph"/>
        <w:numPr>
          <w:ilvl w:val="0"/>
          <w:numId w:val="30"/>
        </w:numPr>
      </w:pPr>
      <w:r w:rsidRPr="00D40F9A">
        <w:t xml:space="preserve">Password: </w:t>
      </w:r>
      <w:r w:rsidRPr="00D40F9A">
        <w:rPr>
          <w:rStyle w:val="VerbatimChar"/>
        </w:rPr>
        <w:t>csengo</w:t>
      </w:r>
    </w:p>
    <w:p w14:paraId="617CD99B" w14:textId="55AFE85F" w:rsidR="006A692F" w:rsidRPr="00D40F9A" w:rsidRDefault="006A692F">
      <w:pPr>
        <w:pStyle w:val="ListParagraph"/>
        <w:numPr>
          <w:ilvl w:val="0"/>
          <w:numId w:val="30"/>
        </w:numPr>
      </w:pPr>
      <w:r w:rsidRPr="00D40F9A">
        <w:t xml:space="preserve">Locale: </w:t>
      </w:r>
      <w:r w:rsidRPr="00D40F9A">
        <w:rPr>
          <w:rStyle w:val="VerbatimChar"/>
        </w:rPr>
        <w:t>Default locale</w:t>
      </w:r>
    </w:p>
    <w:p w14:paraId="0DB4FEE1" w14:textId="4A57A27D" w:rsidR="006A692F" w:rsidRPr="00D40F9A" w:rsidRDefault="006A692F">
      <w:pPr>
        <w:pStyle w:val="ListParagraph"/>
        <w:numPr>
          <w:ilvl w:val="0"/>
          <w:numId w:val="30"/>
        </w:numPr>
        <w:spacing w:after="240"/>
        <w:ind w:left="475" w:hanging="475"/>
      </w:pPr>
      <w:r w:rsidRPr="00D40F9A">
        <w:t xml:space="preserve">Az utolsó ablakban kapcsolja ki a </w:t>
      </w:r>
      <w:r w:rsidRPr="00D40F9A">
        <w:rPr>
          <w:rStyle w:val="VerbatimChar"/>
        </w:rPr>
        <w:t>Stack Builder</w:t>
      </w:r>
      <w:r w:rsidRPr="00D40F9A">
        <w:t xml:space="preserve"> opciót.</w:t>
      </w:r>
    </w:p>
    <w:p w14:paraId="5B88B7B5" w14:textId="36099154" w:rsidR="006A692F" w:rsidRPr="00D40F9A" w:rsidRDefault="006A692F" w:rsidP="006A692F">
      <w:pPr>
        <w:spacing w:after="0" w:line="240" w:lineRule="auto"/>
        <w:rPr>
          <w:b/>
          <w:bCs/>
        </w:rPr>
      </w:pPr>
      <w:r w:rsidRPr="00D40F9A">
        <w:rPr>
          <w:b/>
          <w:bCs/>
        </w:rPr>
        <w:t xml:space="preserve">Az alábbi képeken láthatóak a Postgres telepítő ablakai, amelyeket a fenti adatokkal kell kitölteni: </w:t>
      </w:r>
    </w:p>
    <w:p w14:paraId="6E6A894B" w14:textId="77777777" w:rsidR="000B1B34" w:rsidRPr="00D40F9A" w:rsidRDefault="000B1B34" w:rsidP="006A692F">
      <w:pPr>
        <w:spacing w:after="0" w:line="240" w:lineRule="auto"/>
        <w:rPr>
          <w:b/>
          <w:bCs/>
        </w:rPr>
      </w:pPr>
    </w:p>
    <w:p w14:paraId="444A314B" w14:textId="488976EF" w:rsidR="006A692F" w:rsidRPr="00D40F9A" w:rsidRDefault="006A692F" w:rsidP="006A692F">
      <w:pPr>
        <w:spacing w:before="240"/>
        <w:jc w:val="left"/>
      </w:pPr>
      <w:r w:rsidRPr="00D40F9A">
        <w:rPr>
          <w:noProof/>
        </w:rPr>
        <w:drawing>
          <wp:inline distT="0" distB="0" distL="0" distR="0" wp14:anchorId="1D05A2D5" wp14:editId="6D9B2BE7">
            <wp:extent cx="2865748" cy="2244098"/>
            <wp:effectExtent l="0" t="0" r="0" b="3810"/>
            <wp:docPr id="556716731" name="Kép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98584" cy="2269811"/>
                    </a:xfrm>
                    <a:prstGeom prst="rect">
                      <a:avLst/>
                    </a:prstGeom>
                    <a:noFill/>
                    <a:ln>
                      <a:noFill/>
                    </a:ln>
                  </pic:spPr>
                </pic:pic>
              </a:graphicData>
            </a:graphic>
          </wp:inline>
        </w:drawing>
      </w:r>
      <w:r w:rsidRPr="00D40F9A">
        <w:rPr>
          <w:noProof/>
        </w:rPr>
        <w:drawing>
          <wp:inline distT="0" distB="0" distL="0" distR="0" wp14:anchorId="7B9FB402" wp14:editId="4A3479DD">
            <wp:extent cx="2865749" cy="2244101"/>
            <wp:effectExtent l="0" t="0" r="0" b="3810"/>
            <wp:docPr id="1219732128" name="Kép 97" descr="A képen szöveg, képernyőkép, szoftver, képernyő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732128" name="Kép 97" descr="A képen szöveg, képernyőkép, szoftver, képernyő látható&#10;&#10;Előfordulhat, hogy a mesterséges intelligencia által létrehozott tartalom helytelen."/>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12631" cy="2280813"/>
                    </a:xfrm>
                    <a:prstGeom prst="rect">
                      <a:avLst/>
                    </a:prstGeom>
                    <a:noFill/>
                    <a:ln>
                      <a:noFill/>
                    </a:ln>
                  </pic:spPr>
                </pic:pic>
              </a:graphicData>
            </a:graphic>
          </wp:inline>
        </w:drawing>
      </w:r>
    </w:p>
    <w:p w14:paraId="1BEC3375" w14:textId="0C13DE13" w:rsidR="006A692F" w:rsidRPr="00D40F9A" w:rsidRDefault="000B1B34" w:rsidP="001342F2">
      <w:pPr>
        <w:spacing w:before="240"/>
        <w:jc w:val="center"/>
      </w:pPr>
      <w:r w:rsidRPr="00D40F9A">
        <w:rPr>
          <w:noProof/>
        </w:rPr>
        <w:lastRenderedPageBreak/>
        <w:drawing>
          <wp:anchor distT="0" distB="0" distL="114300" distR="114300" simplePos="0" relativeHeight="251900928" behindDoc="1" locked="0" layoutInCell="1" allowOverlap="1" wp14:anchorId="6737A81A" wp14:editId="2E5ECEB3">
            <wp:simplePos x="0" y="0"/>
            <wp:positionH relativeFrom="margin">
              <wp:align>left</wp:align>
            </wp:positionH>
            <wp:positionV relativeFrom="paragraph">
              <wp:posOffset>4402716</wp:posOffset>
            </wp:positionV>
            <wp:extent cx="2865120" cy="2195830"/>
            <wp:effectExtent l="0" t="0" r="0" b="0"/>
            <wp:wrapTight wrapText="bothSides">
              <wp:wrapPolygon edited="0">
                <wp:start x="0" y="0"/>
                <wp:lineTo x="0" y="21363"/>
                <wp:lineTo x="21399" y="21363"/>
                <wp:lineTo x="21399" y="0"/>
                <wp:lineTo x="0" y="0"/>
              </wp:wrapPolygon>
            </wp:wrapTight>
            <wp:docPr id="482750536" name="Kép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68306" cy="2198711"/>
                    </a:xfrm>
                    <a:prstGeom prst="rect">
                      <a:avLst/>
                    </a:prstGeom>
                    <a:noFill/>
                    <a:ln>
                      <a:noFill/>
                    </a:ln>
                  </pic:spPr>
                </pic:pic>
              </a:graphicData>
            </a:graphic>
            <wp14:sizeRelV relativeFrom="margin">
              <wp14:pctHeight>0</wp14:pctHeight>
            </wp14:sizeRelV>
          </wp:anchor>
        </w:drawing>
      </w:r>
      <w:r w:rsidRPr="00D40F9A">
        <w:rPr>
          <w:noProof/>
        </w:rPr>
        <w:drawing>
          <wp:anchor distT="0" distB="0" distL="114300" distR="114300" simplePos="0" relativeHeight="251899904" behindDoc="1" locked="0" layoutInCell="1" allowOverlap="1" wp14:anchorId="06783051" wp14:editId="0BCF8295">
            <wp:simplePos x="0" y="0"/>
            <wp:positionH relativeFrom="margin">
              <wp:align>right</wp:align>
            </wp:positionH>
            <wp:positionV relativeFrom="paragraph">
              <wp:posOffset>4398342</wp:posOffset>
            </wp:positionV>
            <wp:extent cx="2865120" cy="2212975"/>
            <wp:effectExtent l="0" t="0" r="0" b="0"/>
            <wp:wrapTight wrapText="bothSides">
              <wp:wrapPolygon edited="0">
                <wp:start x="0" y="0"/>
                <wp:lineTo x="0" y="21383"/>
                <wp:lineTo x="21399" y="21383"/>
                <wp:lineTo x="21399" y="0"/>
                <wp:lineTo x="0" y="0"/>
              </wp:wrapPolygon>
            </wp:wrapTight>
            <wp:docPr id="1114617095" name="Kép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67711" cy="2215362"/>
                    </a:xfrm>
                    <a:prstGeom prst="rect">
                      <a:avLst/>
                    </a:prstGeom>
                    <a:noFill/>
                    <a:ln>
                      <a:noFill/>
                    </a:ln>
                  </pic:spPr>
                </pic:pic>
              </a:graphicData>
            </a:graphic>
            <wp14:sizeRelV relativeFrom="margin">
              <wp14:pctHeight>0</wp14:pctHeight>
            </wp14:sizeRelV>
          </wp:anchor>
        </w:drawing>
      </w:r>
      <w:r w:rsidRPr="00D40F9A">
        <w:rPr>
          <w:noProof/>
        </w:rPr>
        <w:drawing>
          <wp:anchor distT="0" distB="0" distL="114300" distR="114300" simplePos="0" relativeHeight="251897856" behindDoc="1" locked="0" layoutInCell="1" allowOverlap="1" wp14:anchorId="15F9ED4F" wp14:editId="4D623F76">
            <wp:simplePos x="0" y="0"/>
            <wp:positionH relativeFrom="margin">
              <wp:align>right</wp:align>
            </wp:positionH>
            <wp:positionV relativeFrom="paragraph">
              <wp:posOffset>6610213</wp:posOffset>
            </wp:positionV>
            <wp:extent cx="2865120" cy="2245360"/>
            <wp:effectExtent l="0" t="0" r="0" b="2540"/>
            <wp:wrapTight wrapText="bothSides">
              <wp:wrapPolygon edited="0">
                <wp:start x="0" y="0"/>
                <wp:lineTo x="0" y="21441"/>
                <wp:lineTo x="21399" y="21441"/>
                <wp:lineTo x="21399" y="0"/>
                <wp:lineTo x="0" y="0"/>
              </wp:wrapPolygon>
            </wp:wrapTight>
            <wp:docPr id="1969347105" name="Kép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sidRPr="00D40F9A">
        <w:rPr>
          <w:noProof/>
        </w:rPr>
        <w:drawing>
          <wp:anchor distT="0" distB="0" distL="114300" distR="114300" simplePos="0" relativeHeight="251898880" behindDoc="1" locked="0" layoutInCell="1" allowOverlap="1" wp14:anchorId="01650CE3" wp14:editId="5B1D6BAB">
            <wp:simplePos x="0" y="0"/>
            <wp:positionH relativeFrom="margin">
              <wp:align>left</wp:align>
            </wp:positionH>
            <wp:positionV relativeFrom="paragraph">
              <wp:posOffset>6610237</wp:posOffset>
            </wp:positionV>
            <wp:extent cx="2865120" cy="2245360"/>
            <wp:effectExtent l="0" t="0" r="0" b="2540"/>
            <wp:wrapTight wrapText="bothSides">
              <wp:wrapPolygon edited="0">
                <wp:start x="0" y="0"/>
                <wp:lineTo x="0" y="21441"/>
                <wp:lineTo x="21399" y="21441"/>
                <wp:lineTo x="21399" y="0"/>
                <wp:lineTo x="0" y="0"/>
              </wp:wrapPolygon>
            </wp:wrapTight>
            <wp:docPr id="1088697697" name="Kép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sidRPr="00D40F9A">
        <w:rPr>
          <w:noProof/>
        </w:rPr>
        <w:drawing>
          <wp:anchor distT="0" distB="0" distL="114300" distR="114300" simplePos="0" relativeHeight="251902976" behindDoc="1" locked="0" layoutInCell="1" allowOverlap="1" wp14:anchorId="5F998986" wp14:editId="6E309B6B">
            <wp:simplePos x="0" y="0"/>
            <wp:positionH relativeFrom="margin">
              <wp:align>right</wp:align>
            </wp:positionH>
            <wp:positionV relativeFrom="paragraph">
              <wp:posOffset>2155243</wp:posOffset>
            </wp:positionV>
            <wp:extent cx="2865120" cy="2245360"/>
            <wp:effectExtent l="0" t="0" r="0" b="2540"/>
            <wp:wrapTight wrapText="bothSides">
              <wp:wrapPolygon edited="0">
                <wp:start x="0" y="0"/>
                <wp:lineTo x="0" y="21441"/>
                <wp:lineTo x="21399" y="21441"/>
                <wp:lineTo x="21399" y="0"/>
                <wp:lineTo x="0" y="0"/>
              </wp:wrapPolygon>
            </wp:wrapTight>
            <wp:docPr id="1640928249" name="Kép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sidRPr="00D40F9A">
        <w:rPr>
          <w:noProof/>
        </w:rPr>
        <w:drawing>
          <wp:anchor distT="0" distB="0" distL="114300" distR="114300" simplePos="0" relativeHeight="251901952" behindDoc="1" locked="0" layoutInCell="1" allowOverlap="1" wp14:anchorId="427D9DE3" wp14:editId="32DA746A">
            <wp:simplePos x="0" y="0"/>
            <wp:positionH relativeFrom="margin">
              <wp:align>left</wp:align>
            </wp:positionH>
            <wp:positionV relativeFrom="paragraph">
              <wp:posOffset>2151089</wp:posOffset>
            </wp:positionV>
            <wp:extent cx="2865600" cy="2245880"/>
            <wp:effectExtent l="0" t="0" r="0" b="2540"/>
            <wp:wrapTight wrapText="bothSides">
              <wp:wrapPolygon edited="0">
                <wp:start x="0" y="0"/>
                <wp:lineTo x="0" y="21441"/>
                <wp:lineTo x="21399" y="21441"/>
                <wp:lineTo x="21399" y="0"/>
                <wp:lineTo x="0" y="0"/>
              </wp:wrapPolygon>
            </wp:wrapTight>
            <wp:docPr id="1797098128" name="Kép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65600" cy="2245880"/>
                    </a:xfrm>
                    <a:prstGeom prst="rect">
                      <a:avLst/>
                    </a:prstGeom>
                    <a:noFill/>
                    <a:ln>
                      <a:noFill/>
                    </a:ln>
                  </pic:spPr>
                </pic:pic>
              </a:graphicData>
            </a:graphic>
          </wp:anchor>
        </w:drawing>
      </w:r>
      <w:r w:rsidRPr="00D40F9A">
        <w:rPr>
          <w:noProof/>
        </w:rPr>
        <w:drawing>
          <wp:anchor distT="0" distB="0" distL="114300" distR="114300" simplePos="0" relativeHeight="251905024" behindDoc="1" locked="0" layoutInCell="1" allowOverlap="1" wp14:anchorId="378CC55F" wp14:editId="0C5E9960">
            <wp:simplePos x="0" y="0"/>
            <wp:positionH relativeFrom="margin">
              <wp:align>left</wp:align>
            </wp:positionH>
            <wp:positionV relativeFrom="paragraph">
              <wp:posOffset>8546</wp:posOffset>
            </wp:positionV>
            <wp:extent cx="2864485" cy="2127250"/>
            <wp:effectExtent l="0" t="0" r="0" b="6350"/>
            <wp:wrapTight wrapText="bothSides">
              <wp:wrapPolygon edited="0">
                <wp:start x="0" y="0"/>
                <wp:lineTo x="0" y="21471"/>
                <wp:lineTo x="21404" y="21471"/>
                <wp:lineTo x="21404" y="0"/>
                <wp:lineTo x="0" y="0"/>
              </wp:wrapPolygon>
            </wp:wrapTight>
            <wp:docPr id="57421894" name="Kép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866995" cy="2129458"/>
                    </a:xfrm>
                    <a:prstGeom prst="rect">
                      <a:avLst/>
                    </a:prstGeom>
                    <a:noFill/>
                    <a:ln>
                      <a:noFill/>
                    </a:ln>
                  </pic:spPr>
                </pic:pic>
              </a:graphicData>
            </a:graphic>
            <wp14:sizeRelV relativeFrom="margin">
              <wp14:pctHeight>0</wp14:pctHeight>
            </wp14:sizeRelV>
          </wp:anchor>
        </w:drawing>
      </w:r>
      <w:r w:rsidRPr="00D40F9A">
        <w:rPr>
          <w:noProof/>
        </w:rPr>
        <w:drawing>
          <wp:anchor distT="0" distB="0" distL="114300" distR="114300" simplePos="0" relativeHeight="251904000" behindDoc="1" locked="0" layoutInCell="1" allowOverlap="1" wp14:anchorId="0F79FC64" wp14:editId="2C8E041F">
            <wp:simplePos x="0" y="0"/>
            <wp:positionH relativeFrom="margin">
              <wp:align>right</wp:align>
            </wp:positionH>
            <wp:positionV relativeFrom="paragraph">
              <wp:posOffset>475</wp:posOffset>
            </wp:positionV>
            <wp:extent cx="2865120" cy="2136140"/>
            <wp:effectExtent l="0" t="0" r="0" b="0"/>
            <wp:wrapTight wrapText="bothSides">
              <wp:wrapPolygon edited="0">
                <wp:start x="0" y="0"/>
                <wp:lineTo x="0" y="21382"/>
                <wp:lineTo x="21399" y="21382"/>
                <wp:lineTo x="21399" y="0"/>
                <wp:lineTo x="0" y="0"/>
              </wp:wrapPolygon>
            </wp:wrapTight>
            <wp:docPr id="2007087168" name="Kép 99" descr="A képen szöveg, képernyőkép, képernyő,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087168" name="Kép 99" descr="A képen szöveg, képernyőkép, képernyő, szoftver látható&#10;&#10;Előfordulhat, hogy a mesterséges intelligencia által létrehozott tartalom helytelen."/>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65120" cy="21361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1E9E01" w14:textId="20A3CA4D" w:rsidR="006A692F" w:rsidRPr="00D40F9A" w:rsidRDefault="006A692F" w:rsidP="00C9712B">
      <w:pPr>
        <w:spacing w:after="0"/>
        <w:rPr>
          <w:b/>
          <w:bCs/>
        </w:rPr>
      </w:pPr>
      <w:r w:rsidRPr="00D40F9A">
        <w:rPr>
          <w:b/>
          <w:bCs/>
        </w:rPr>
        <w:lastRenderedPageBreak/>
        <w:t xml:space="preserve">Amennyiben a batch fájl nem tudja letölteni a </w:t>
      </w:r>
      <w:r w:rsidR="008D7387" w:rsidRPr="008D7387">
        <w:rPr>
          <w:b/>
          <w:bCs/>
        </w:rPr>
        <w:t xml:space="preserve">PostgreSQL </w:t>
      </w:r>
      <w:r w:rsidRPr="00D40F9A">
        <w:rPr>
          <w:b/>
          <w:bCs/>
        </w:rPr>
        <w:t>telepítőt, a következő lépéseket kell követni:</w:t>
      </w:r>
    </w:p>
    <w:p w14:paraId="1FA05439" w14:textId="7C0EFE2F" w:rsidR="006A692F" w:rsidRPr="00D40F9A" w:rsidRDefault="006A692F">
      <w:pPr>
        <w:pStyle w:val="ListParagraph"/>
        <w:numPr>
          <w:ilvl w:val="0"/>
          <w:numId w:val="31"/>
        </w:numPr>
      </w:pPr>
      <w:r w:rsidRPr="00D40F9A">
        <w:t xml:space="preserve">Erről a weboldalról töltse le a </w:t>
      </w:r>
      <w:r w:rsidR="008D7387" w:rsidRPr="008D7387">
        <w:t>PostgreSQL</w:t>
      </w:r>
      <w:r w:rsidRPr="00D40F9A">
        <w:t xml:space="preserve"> 16.8-as verzióját: </w:t>
      </w:r>
      <w:hyperlink r:id="rId52">
        <w:r w:rsidRPr="00D40F9A">
          <w:rPr>
            <w:rStyle w:val="Hyperlink"/>
          </w:rPr>
          <w:t>https://www.enterprisedb.com/downloads/postgres-postgresql-downloads</w:t>
        </w:r>
      </w:hyperlink>
    </w:p>
    <w:p w14:paraId="64CBC999" w14:textId="77777777" w:rsidR="006A692F" w:rsidRPr="00D40F9A" w:rsidRDefault="006A692F">
      <w:pPr>
        <w:pStyle w:val="ListParagraph"/>
        <w:numPr>
          <w:ilvl w:val="0"/>
          <w:numId w:val="31"/>
        </w:numPr>
      </w:pPr>
      <w:r w:rsidRPr="00D40F9A">
        <w:t xml:space="preserve">Nevezze át a letöltött fájlt </w:t>
      </w:r>
      <w:r w:rsidRPr="00D40F9A">
        <w:rPr>
          <w:rStyle w:val="VerbatimChar"/>
        </w:rPr>
        <w:t>postgresql-16.8-1-windows-x64.exe</w:t>
      </w:r>
      <w:r w:rsidRPr="00D40F9A">
        <w:t>-re.</w:t>
      </w:r>
    </w:p>
    <w:p w14:paraId="7901E9F1" w14:textId="77777777" w:rsidR="006A692F" w:rsidRPr="00D40F9A" w:rsidRDefault="006A692F">
      <w:pPr>
        <w:pStyle w:val="ListParagraph"/>
        <w:numPr>
          <w:ilvl w:val="0"/>
          <w:numId w:val="31"/>
        </w:numPr>
      </w:pPr>
      <w:r w:rsidRPr="00D40F9A">
        <w:t xml:space="preserve">Majd helyezze az átnevezett fájlt a </w:t>
      </w:r>
      <w:r w:rsidRPr="00D40F9A">
        <w:rPr>
          <w:rStyle w:val="VerbatimChar"/>
        </w:rPr>
        <w:t>csengo-ts</w:t>
      </w:r>
      <w:r w:rsidRPr="00D40F9A">
        <w:t xml:space="preserve"> mappába.</w:t>
      </w:r>
    </w:p>
    <w:p w14:paraId="5978A9F3" w14:textId="5F0D15E4" w:rsidR="006A692F" w:rsidRPr="00D40F9A" w:rsidRDefault="006A692F">
      <w:pPr>
        <w:pStyle w:val="ListParagraph"/>
        <w:numPr>
          <w:ilvl w:val="0"/>
          <w:numId w:val="31"/>
        </w:numPr>
      </w:pPr>
      <w:r w:rsidRPr="00D40F9A">
        <w:t xml:space="preserve">Futtassa a </w:t>
      </w:r>
      <w:r w:rsidRPr="00D40F9A">
        <w:rPr>
          <w:rStyle w:val="VerbatimChar"/>
        </w:rPr>
        <w:t>run_dev.bat</w:t>
      </w:r>
      <w:r w:rsidRPr="00D40F9A">
        <w:t xml:space="preserve"> fájlt újra.</w:t>
      </w:r>
    </w:p>
    <w:p w14:paraId="051CC299" w14:textId="77777777" w:rsidR="006A692F" w:rsidRPr="00D40F9A" w:rsidRDefault="006A692F" w:rsidP="00C9712B">
      <w:pPr>
        <w:spacing w:before="240" w:after="0"/>
        <w:rPr>
          <w:b/>
          <w:bCs/>
        </w:rPr>
      </w:pPr>
      <w:r w:rsidRPr="00D40F9A">
        <w:rPr>
          <w:b/>
          <w:bCs/>
        </w:rPr>
        <w:t>Amennyiben a batch fálj nem tud csatlakozni az adatbázishoz, a következő lépéseket kell követni:</w:t>
      </w:r>
    </w:p>
    <w:p w14:paraId="3B62099A" w14:textId="176BC3B8" w:rsidR="006A692F" w:rsidRPr="00D40F9A" w:rsidRDefault="006A692F">
      <w:pPr>
        <w:pStyle w:val="ListParagraph"/>
        <w:numPr>
          <w:ilvl w:val="0"/>
          <w:numId w:val="32"/>
        </w:numPr>
      </w:pPr>
      <w:r w:rsidRPr="00D40F9A">
        <w:t xml:space="preserve">Ha nem sikerült a </w:t>
      </w:r>
      <w:bookmarkStart w:id="116" w:name="_Hlk191401384"/>
      <w:r w:rsidR="008D7387" w:rsidRPr="008D7387">
        <w:t>PostgreSQL</w:t>
      </w:r>
      <w:bookmarkEnd w:id="116"/>
      <w:r w:rsidRPr="00D40F9A">
        <w:t xml:space="preserve"> telepítése, a </w:t>
      </w:r>
      <w:r w:rsidRPr="00D40F9A">
        <w:rPr>
          <w:rStyle w:val="VerbatimChar"/>
        </w:rPr>
        <w:t>run_dev.bat</w:t>
      </w:r>
      <w:r w:rsidRPr="00D40F9A">
        <w:t xml:space="preserve"> fájlal, telepítse azt manuális módon a </w:t>
      </w:r>
      <w:r w:rsidRPr="00D40F9A">
        <w:rPr>
          <w:rStyle w:val="VerbatimChar"/>
        </w:rPr>
        <w:t>postgresql-16.8-1-windows-x64.exe</w:t>
      </w:r>
      <w:r w:rsidRPr="00D40F9A">
        <w:t xml:space="preserve"> fájl segítségével, a fentebb lévő adatokkal.</w:t>
      </w:r>
    </w:p>
    <w:p w14:paraId="3B171E41" w14:textId="77777777" w:rsidR="006A692F" w:rsidRPr="00D40F9A" w:rsidRDefault="006A692F">
      <w:pPr>
        <w:pStyle w:val="ListParagraph"/>
        <w:numPr>
          <w:ilvl w:val="0"/>
          <w:numId w:val="32"/>
        </w:numPr>
      </w:pPr>
      <w:r w:rsidRPr="00D40F9A">
        <w:t xml:space="preserve">Nyissa meg a </w:t>
      </w:r>
      <w:r w:rsidRPr="00D40F9A">
        <w:rPr>
          <w:rStyle w:val="VerbatimChar"/>
        </w:rPr>
        <w:t>pgAdmin 4</w:t>
      </w:r>
      <w:r w:rsidRPr="00D40F9A">
        <w:t xml:space="preserve"> nevű alkalmazást, majd a már meglévő adatbázis kapcsolatra kattintva, nyisson egy </w:t>
      </w:r>
      <w:r w:rsidRPr="00D40F9A">
        <w:rPr>
          <w:rStyle w:val="VerbatimChar"/>
        </w:rPr>
        <w:t>psql</w:t>
      </w:r>
      <w:r w:rsidRPr="00D40F9A">
        <w:t xml:space="preserve"> konzolt, mely az imént telepített adatbázishoz kapcsolódik.</w:t>
      </w:r>
    </w:p>
    <w:p w14:paraId="00F07E21" w14:textId="77777777" w:rsidR="006A692F" w:rsidRPr="00D40F9A" w:rsidRDefault="006A692F">
      <w:pPr>
        <w:pStyle w:val="ListParagraph"/>
        <w:numPr>
          <w:ilvl w:val="0"/>
          <w:numId w:val="32"/>
        </w:numPr>
        <w:spacing w:after="240"/>
        <w:ind w:left="475" w:hanging="475"/>
      </w:pPr>
      <w:r w:rsidRPr="00D40F9A">
        <w:t xml:space="preserve">Másolja be a </w:t>
      </w:r>
      <w:r w:rsidRPr="00D40F9A">
        <w:rPr>
          <w:rStyle w:val="VerbatimChar"/>
        </w:rPr>
        <w:t>run_dev.bat</w:t>
      </w:r>
      <w:r w:rsidRPr="00D40F9A">
        <w:t xml:space="preserve"> fájl által generált </w:t>
      </w:r>
      <w:r w:rsidRPr="00D40F9A">
        <w:rPr>
          <w:rStyle w:val="VerbatimChar"/>
        </w:rPr>
        <w:t>csengo-ts/assets/initdb_bat_local.sql</w:t>
      </w:r>
      <w:r w:rsidRPr="00D40F9A">
        <w:t xml:space="preserve"> fájl tartalmát a </w:t>
      </w:r>
      <w:r w:rsidRPr="00D40F9A">
        <w:rPr>
          <w:rStyle w:val="VerbatimChar"/>
        </w:rPr>
        <w:t>psql</w:t>
      </w:r>
      <w:r w:rsidRPr="00D40F9A">
        <w:t xml:space="preserve"> konzolba.</w:t>
      </w:r>
    </w:p>
    <w:p w14:paraId="25237BA7" w14:textId="1F9CFE33" w:rsidR="006A692F" w:rsidRPr="00D40F9A" w:rsidRDefault="006A692F">
      <w:pPr>
        <w:rPr>
          <w:b/>
          <w:bCs/>
        </w:rPr>
      </w:pPr>
      <w:r w:rsidRPr="00D40F9A">
        <w:rPr>
          <w:b/>
          <w:bCs/>
        </w:rPr>
        <w:t xml:space="preserve">Miután a </w:t>
      </w:r>
      <w:r w:rsidR="008D7387" w:rsidRPr="008D7387">
        <w:rPr>
          <w:b/>
          <w:bCs/>
        </w:rPr>
        <w:t xml:space="preserve">PostgreSQL </w:t>
      </w:r>
      <w:r w:rsidRPr="00D40F9A">
        <w:rPr>
          <w:b/>
          <w:bCs/>
        </w:rPr>
        <w:t xml:space="preserve">telepítése sikeresen befejeződött, a </w:t>
      </w:r>
      <w:r w:rsidRPr="00D40F9A">
        <w:rPr>
          <w:rStyle w:val="VerbatimChar"/>
          <w:b/>
          <w:bCs/>
        </w:rPr>
        <w:t>run_dev.bat</w:t>
      </w:r>
      <w:r w:rsidRPr="00D40F9A">
        <w:rPr>
          <w:b/>
          <w:bCs/>
        </w:rPr>
        <w:t xml:space="preserve"> fájl automatikusan elindítja a szerver és a kliens alkalmazást.</w:t>
      </w:r>
    </w:p>
    <w:p w14:paraId="032901D2" w14:textId="2740CB8D" w:rsidR="009D1B30" w:rsidRPr="00D40F9A" w:rsidRDefault="006A692F" w:rsidP="0007112E">
      <w:pPr>
        <w:rPr>
          <w:b/>
          <w:bCs/>
        </w:rPr>
      </w:pPr>
      <w:r w:rsidRPr="00D40F9A">
        <w:rPr>
          <w:b/>
          <w:bCs/>
        </w:rPr>
        <w:t xml:space="preserve">Az alkalmazás fejlesztése/tesztelése után, a </w:t>
      </w:r>
      <w:r w:rsidRPr="00D40F9A">
        <w:rPr>
          <w:rStyle w:val="VerbatimChar"/>
          <w:b/>
          <w:bCs/>
        </w:rPr>
        <w:t>run_</w:t>
      </w:r>
      <w:r w:rsidR="00FC1233">
        <w:rPr>
          <w:rStyle w:val="VerbatimChar"/>
          <w:b/>
          <w:bCs/>
          <w:lang w:val="en-US"/>
        </w:rPr>
        <w:t>dev_</w:t>
      </w:r>
      <w:r w:rsidRPr="00D40F9A">
        <w:rPr>
          <w:rStyle w:val="VerbatimChar"/>
          <w:b/>
          <w:bCs/>
        </w:rPr>
        <w:t>clean</w:t>
      </w:r>
      <w:r w:rsidR="00FC1233">
        <w:rPr>
          <w:rStyle w:val="VerbatimChar"/>
          <w:b/>
          <w:bCs/>
        </w:rPr>
        <w:t>up</w:t>
      </w:r>
      <w:r w:rsidRPr="00D40F9A">
        <w:rPr>
          <w:rStyle w:val="VerbatimChar"/>
          <w:b/>
          <w:bCs/>
        </w:rPr>
        <w:t>.bat</w:t>
      </w:r>
      <w:r w:rsidRPr="00D40F9A">
        <w:rPr>
          <w:b/>
          <w:bCs/>
        </w:rPr>
        <w:t xml:space="preserve"> fájl segítségével törölheti PostgreSQL alkalmazást és az adatbázist. Ehhez kövesse a Batch fájl futtatásakor látható utasításokat.</w:t>
      </w:r>
    </w:p>
    <w:p w14:paraId="312D2C32" w14:textId="68544006" w:rsidR="006A692F" w:rsidRPr="00D40F9A" w:rsidRDefault="006A692F">
      <w:r w:rsidRPr="00D40F9A">
        <w:t>A Pollák Csengő alkalmazás futtatása után a következő URL-eken érhető el:</w:t>
      </w:r>
    </w:p>
    <w:p w14:paraId="3BCB91B5" w14:textId="326C5B00" w:rsidR="006A692F" w:rsidRPr="00D40F9A" w:rsidRDefault="006A692F">
      <w:pPr>
        <w:pStyle w:val="ListParagraph"/>
        <w:numPr>
          <w:ilvl w:val="0"/>
          <w:numId w:val="33"/>
        </w:numPr>
      </w:pPr>
      <w:r w:rsidRPr="00D40F9A">
        <w:t xml:space="preserve">Csengő szerver: </w:t>
      </w:r>
      <w:hyperlink r:id="rId53" w:history="1">
        <w:r w:rsidRPr="008D7387">
          <w:rPr>
            <w:rStyle w:val="Hyperlink"/>
          </w:rPr>
          <w:t>http://localhost:</w:t>
        </w:r>
        <w:r w:rsidR="008D7387" w:rsidRPr="008D7387">
          <w:rPr>
            <w:rStyle w:val="Hyperlink"/>
          </w:rPr>
          <w:t>3300</w:t>
        </w:r>
      </w:hyperlink>
    </w:p>
    <w:p w14:paraId="0BA1960A" w14:textId="700FBA9C" w:rsidR="006A692F" w:rsidRPr="00D40F9A" w:rsidRDefault="006A692F">
      <w:pPr>
        <w:pStyle w:val="ListParagraph"/>
        <w:numPr>
          <w:ilvl w:val="0"/>
          <w:numId w:val="33"/>
        </w:numPr>
        <w:spacing w:after="240"/>
        <w:ind w:left="475" w:hanging="475"/>
      </w:pPr>
      <w:r w:rsidRPr="00D40F9A">
        <w:t xml:space="preserve">Csengő weboldal: </w:t>
      </w:r>
      <w:hyperlink r:id="rId54" w:history="1">
        <w:r w:rsidR="008D7387" w:rsidRPr="008D7387">
          <w:rPr>
            <w:rStyle w:val="Hyperlink"/>
          </w:rPr>
          <w:t>http://localhost:3000</w:t>
        </w:r>
      </w:hyperlink>
    </w:p>
    <w:p w14:paraId="1150CD15" w14:textId="77777777" w:rsidR="00DD1C12" w:rsidRPr="00D40F9A" w:rsidRDefault="00DD1C12">
      <w:pPr>
        <w:spacing w:line="259" w:lineRule="auto"/>
        <w:jc w:val="left"/>
      </w:pPr>
      <w:r w:rsidRPr="00D40F9A">
        <w:br w:type="page"/>
      </w:r>
    </w:p>
    <w:p w14:paraId="5105A379" w14:textId="72A72559" w:rsidR="006A692F" w:rsidRPr="00D40F9A" w:rsidRDefault="006A692F">
      <w:r w:rsidRPr="00D40F9A">
        <w:lastRenderedPageBreak/>
        <w:t>A következő felhasználói adatokkal tud belépni a Csengő weboldalra a tesztelés elvégzéséhez:</w:t>
      </w:r>
    </w:p>
    <w:p w14:paraId="605D2861" w14:textId="77777777" w:rsidR="006A692F" w:rsidRPr="00D40F9A" w:rsidRDefault="006A692F">
      <w:pPr>
        <w:pStyle w:val="ListParagraph"/>
        <w:numPr>
          <w:ilvl w:val="0"/>
          <w:numId w:val="34"/>
        </w:numPr>
      </w:pPr>
      <w:r w:rsidRPr="00D40F9A">
        <w:t>Admin jogosultságú felhasználó:</w:t>
      </w:r>
    </w:p>
    <w:p w14:paraId="70E2FFC1" w14:textId="77777777" w:rsidR="006A692F" w:rsidRPr="00D40F9A" w:rsidRDefault="006A692F">
      <w:pPr>
        <w:pStyle w:val="ListParagraph"/>
        <w:numPr>
          <w:ilvl w:val="1"/>
          <w:numId w:val="34"/>
        </w:numPr>
      </w:pPr>
      <w:r w:rsidRPr="00D40F9A">
        <w:t xml:space="preserve">Felhasználónév: </w:t>
      </w:r>
      <w:r w:rsidRPr="00D40F9A">
        <w:rPr>
          <w:rStyle w:val="VerbatimChar"/>
        </w:rPr>
        <w:t>admin</w:t>
      </w:r>
    </w:p>
    <w:p w14:paraId="4F7A8C3E" w14:textId="77777777" w:rsidR="006A692F" w:rsidRPr="00D40F9A" w:rsidRDefault="006A692F">
      <w:pPr>
        <w:pStyle w:val="ListParagraph"/>
        <w:numPr>
          <w:ilvl w:val="1"/>
          <w:numId w:val="34"/>
        </w:numPr>
      </w:pPr>
      <w:r w:rsidRPr="00D40F9A">
        <w:t xml:space="preserve">Jelszó: </w:t>
      </w:r>
      <w:r w:rsidRPr="00D40F9A">
        <w:rPr>
          <w:rStyle w:val="VerbatimChar"/>
        </w:rPr>
        <w:t>admin</w:t>
      </w:r>
    </w:p>
    <w:p w14:paraId="2B630D8D" w14:textId="77777777" w:rsidR="006A692F" w:rsidRPr="00D40F9A" w:rsidRDefault="006A692F">
      <w:pPr>
        <w:pStyle w:val="ListParagraph"/>
        <w:numPr>
          <w:ilvl w:val="0"/>
          <w:numId w:val="34"/>
        </w:numPr>
      </w:pPr>
      <w:r w:rsidRPr="00D40F9A">
        <w:t>Felhasználó jogosultságú felhasználók:</w:t>
      </w:r>
    </w:p>
    <w:p w14:paraId="120BAAB3" w14:textId="77777777" w:rsidR="006A692F" w:rsidRPr="00D40F9A" w:rsidRDefault="006A692F">
      <w:pPr>
        <w:pStyle w:val="ListParagraph"/>
        <w:numPr>
          <w:ilvl w:val="1"/>
          <w:numId w:val="34"/>
        </w:numPr>
      </w:pPr>
      <w:r w:rsidRPr="00D40F9A">
        <w:t>Tamáskovits Gyula Ákos nevű felhasználó:</w:t>
      </w:r>
    </w:p>
    <w:p w14:paraId="64A04BA6" w14:textId="77777777" w:rsidR="006A692F" w:rsidRPr="00D40F9A" w:rsidRDefault="006A692F">
      <w:pPr>
        <w:pStyle w:val="ListParagraph"/>
        <w:numPr>
          <w:ilvl w:val="2"/>
          <w:numId w:val="34"/>
        </w:numPr>
      </w:pPr>
      <w:r w:rsidRPr="00D40F9A">
        <w:t xml:space="preserve">Felhasználónév: </w:t>
      </w:r>
      <w:r w:rsidRPr="00D40F9A">
        <w:rPr>
          <w:rStyle w:val="VerbatimChar"/>
        </w:rPr>
        <w:t>Tamaskovits</w:t>
      </w:r>
    </w:p>
    <w:p w14:paraId="7483091A" w14:textId="77777777" w:rsidR="006A692F" w:rsidRPr="00D40F9A" w:rsidRDefault="006A692F">
      <w:pPr>
        <w:pStyle w:val="ListParagraph"/>
        <w:numPr>
          <w:ilvl w:val="2"/>
          <w:numId w:val="34"/>
        </w:numPr>
      </w:pPr>
      <w:r w:rsidRPr="00D40F9A">
        <w:t xml:space="preserve">Jelszó: </w:t>
      </w:r>
      <w:r w:rsidRPr="00D40F9A">
        <w:rPr>
          <w:rStyle w:val="VerbatimChar"/>
        </w:rPr>
        <w:t>tamaskovits</w:t>
      </w:r>
    </w:p>
    <w:p w14:paraId="62011691" w14:textId="77777777" w:rsidR="006A692F" w:rsidRPr="00D40F9A" w:rsidRDefault="006A692F">
      <w:pPr>
        <w:pStyle w:val="ListParagraph"/>
        <w:numPr>
          <w:ilvl w:val="1"/>
          <w:numId w:val="34"/>
        </w:numPr>
      </w:pPr>
      <w:r w:rsidRPr="00D40F9A">
        <w:t>Jani Patrik nevű felhasználó:</w:t>
      </w:r>
    </w:p>
    <w:p w14:paraId="5ECB96B6" w14:textId="77777777" w:rsidR="006A692F" w:rsidRPr="00D40F9A" w:rsidRDefault="006A692F">
      <w:pPr>
        <w:pStyle w:val="ListParagraph"/>
        <w:numPr>
          <w:ilvl w:val="2"/>
          <w:numId w:val="34"/>
        </w:numPr>
      </w:pPr>
      <w:r w:rsidRPr="00D40F9A">
        <w:t xml:space="preserve">Felhasználónév: </w:t>
      </w:r>
      <w:r w:rsidRPr="00D40F9A">
        <w:rPr>
          <w:rStyle w:val="VerbatimChar"/>
        </w:rPr>
        <w:t>Janipatrik</w:t>
      </w:r>
    </w:p>
    <w:p w14:paraId="43619C62" w14:textId="77777777" w:rsidR="006A692F" w:rsidRPr="00D40F9A" w:rsidRDefault="006A692F">
      <w:pPr>
        <w:pStyle w:val="ListParagraph"/>
        <w:numPr>
          <w:ilvl w:val="2"/>
          <w:numId w:val="34"/>
        </w:numPr>
      </w:pPr>
      <w:r w:rsidRPr="00D40F9A">
        <w:t xml:space="preserve">Jelszó: </w:t>
      </w:r>
      <w:r w:rsidRPr="00D40F9A">
        <w:rPr>
          <w:rStyle w:val="VerbatimChar"/>
        </w:rPr>
        <w:t>janipatrik</w:t>
      </w:r>
    </w:p>
    <w:p w14:paraId="12B93465" w14:textId="77777777" w:rsidR="006A692F" w:rsidRPr="00D40F9A" w:rsidRDefault="006A692F">
      <w:pPr>
        <w:pStyle w:val="ListParagraph"/>
        <w:numPr>
          <w:ilvl w:val="1"/>
          <w:numId w:val="34"/>
        </w:numPr>
      </w:pPr>
      <w:r w:rsidRPr="00D40F9A">
        <w:t>Barna Máté nevű felhasználó:</w:t>
      </w:r>
    </w:p>
    <w:p w14:paraId="661BC388" w14:textId="77777777" w:rsidR="006A692F" w:rsidRPr="00D40F9A" w:rsidRDefault="006A692F">
      <w:pPr>
        <w:pStyle w:val="ListParagraph"/>
        <w:numPr>
          <w:ilvl w:val="2"/>
          <w:numId w:val="34"/>
        </w:numPr>
      </w:pPr>
      <w:r w:rsidRPr="00D40F9A">
        <w:t xml:space="preserve">Felhasználónév: </w:t>
      </w:r>
      <w:r w:rsidRPr="00D40F9A">
        <w:rPr>
          <w:rStyle w:val="VerbatimChar"/>
        </w:rPr>
        <w:t>Barnamate</w:t>
      </w:r>
    </w:p>
    <w:p w14:paraId="52292520" w14:textId="77777777" w:rsidR="006A692F" w:rsidRPr="00D40F9A" w:rsidRDefault="006A692F">
      <w:pPr>
        <w:pStyle w:val="ListParagraph"/>
        <w:numPr>
          <w:ilvl w:val="2"/>
          <w:numId w:val="34"/>
        </w:numPr>
      </w:pPr>
      <w:r w:rsidRPr="00D40F9A">
        <w:t xml:space="preserve">Jelszó: </w:t>
      </w:r>
      <w:r w:rsidRPr="00D40F9A">
        <w:rPr>
          <w:rStyle w:val="VerbatimChar"/>
        </w:rPr>
        <w:t>barnamate</w:t>
      </w:r>
    </w:p>
    <w:p w14:paraId="0F822BF9" w14:textId="77777777" w:rsidR="006A692F" w:rsidRPr="00D40F9A" w:rsidRDefault="006A692F">
      <w:r w:rsidRPr="00D40F9A">
        <w:t>A regisztráció teszteléséhez a következő adatokat tudja használni:</w:t>
      </w:r>
    </w:p>
    <w:p w14:paraId="0FDD9FCA" w14:textId="77777777" w:rsidR="006A692F" w:rsidRPr="00D40F9A" w:rsidRDefault="006A692F">
      <w:pPr>
        <w:pStyle w:val="ListParagraph"/>
        <w:numPr>
          <w:ilvl w:val="0"/>
          <w:numId w:val="35"/>
        </w:numPr>
      </w:pPr>
      <w:r w:rsidRPr="00D40F9A">
        <w:t xml:space="preserve">Felhasználónév: </w:t>
      </w:r>
      <w:r w:rsidRPr="00D40F9A">
        <w:rPr>
          <w:rStyle w:val="VerbatimChar"/>
        </w:rPr>
        <w:t>teszt</w:t>
      </w:r>
    </w:p>
    <w:p w14:paraId="4447C1EE" w14:textId="77777777" w:rsidR="006A692F" w:rsidRPr="00D40F9A" w:rsidRDefault="006A692F">
      <w:pPr>
        <w:pStyle w:val="ListParagraph"/>
        <w:numPr>
          <w:ilvl w:val="0"/>
          <w:numId w:val="35"/>
        </w:numPr>
      </w:pPr>
      <w:r w:rsidRPr="00D40F9A">
        <w:t xml:space="preserve">Email cím: </w:t>
      </w:r>
      <w:r w:rsidRPr="00D40F9A">
        <w:rPr>
          <w:rStyle w:val="VerbatimChar"/>
        </w:rPr>
        <w:t>teszt@csengo.dev</w:t>
      </w:r>
    </w:p>
    <w:p w14:paraId="0FE78E1F" w14:textId="77777777" w:rsidR="006A692F" w:rsidRPr="00D40F9A" w:rsidRDefault="006A692F">
      <w:pPr>
        <w:pStyle w:val="ListParagraph"/>
        <w:numPr>
          <w:ilvl w:val="0"/>
          <w:numId w:val="35"/>
        </w:numPr>
      </w:pPr>
      <w:r w:rsidRPr="00D40F9A">
        <w:t xml:space="preserve">OM azonosító: </w:t>
      </w:r>
      <w:r w:rsidRPr="00D40F9A">
        <w:rPr>
          <w:rStyle w:val="VerbatimChar"/>
        </w:rPr>
        <w:t>74444444444</w:t>
      </w:r>
    </w:p>
    <w:p w14:paraId="4143F9C1" w14:textId="77777777" w:rsidR="006A692F" w:rsidRPr="00D40F9A" w:rsidRDefault="006A692F">
      <w:pPr>
        <w:pStyle w:val="ListParagraph"/>
        <w:numPr>
          <w:ilvl w:val="0"/>
          <w:numId w:val="35"/>
        </w:numPr>
      </w:pPr>
      <w:r w:rsidRPr="00D40F9A">
        <w:t xml:space="preserve">Jelszó: </w:t>
      </w:r>
      <w:r w:rsidRPr="00D40F9A">
        <w:rPr>
          <w:rStyle w:val="VerbatimChar"/>
        </w:rPr>
        <w:t>teszt123456</w:t>
      </w:r>
    </w:p>
    <w:p w14:paraId="71AA2A58" w14:textId="79A5B3DD" w:rsidR="009054D3" w:rsidRPr="00D40F9A" w:rsidRDefault="009054D3">
      <w:pPr>
        <w:spacing w:line="259" w:lineRule="auto"/>
        <w:rPr>
          <w:rFonts w:eastAsiaTheme="majorEastAsia" w:cstheme="majorBidi"/>
          <w:b/>
          <w:bCs/>
          <w:sz w:val="32"/>
          <w:szCs w:val="32"/>
        </w:rPr>
      </w:pPr>
      <w:bookmarkStart w:id="117" w:name="_Toc191076612"/>
      <w:r w:rsidRPr="00D40F9A">
        <w:rPr>
          <w:bCs/>
        </w:rPr>
        <w:br w:type="page"/>
      </w:r>
    </w:p>
    <w:p w14:paraId="622665E9" w14:textId="00D47571" w:rsidR="000220CF" w:rsidRPr="00D40F9A" w:rsidRDefault="000220CF" w:rsidP="000220CF">
      <w:pPr>
        <w:pStyle w:val="Heading2"/>
        <w:rPr>
          <w:bCs/>
        </w:rPr>
      </w:pPr>
      <w:bookmarkStart w:id="118" w:name="_Toc191580417"/>
      <w:r w:rsidRPr="00D40F9A">
        <w:rPr>
          <w:bCs/>
        </w:rPr>
        <w:lastRenderedPageBreak/>
        <w:t>Ismertetés</w:t>
      </w:r>
      <w:bookmarkEnd w:id="117"/>
      <w:bookmarkEnd w:id="118"/>
    </w:p>
    <w:p w14:paraId="4778F7CD" w14:textId="77777777" w:rsidR="00D47848" w:rsidRPr="00D40F9A" w:rsidRDefault="00D47848" w:rsidP="00D47848">
      <w:pPr>
        <w:rPr>
          <w:b/>
          <w:bCs/>
        </w:rPr>
      </w:pPr>
      <w:bookmarkStart w:id="119" w:name="_Toc191076614"/>
      <w:r w:rsidRPr="00D40F9A">
        <w:t>Az alábbi részleg az alkalmazás részletes bemutatását tartalmazza. Ismerteti annak felépítését, főbb funkcióit és azok szerepét. Minden bekezdés végén találhat illusztrációs képeket amelyek szemléltetik és bemutatják a leírtakat.</w:t>
      </w:r>
      <w:r w:rsidRPr="00D40F9A">
        <w:rPr>
          <w:b/>
          <w:bCs/>
        </w:rPr>
        <w:t xml:space="preserve"> Ezeket a dokumentáció bármely pontjáról elérheti hiperhivatkozással a „</w:t>
      </w:r>
      <w:r w:rsidRPr="00D40F9A">
        <w:rPr>
          <w:rFonts w:ascii="Segoe UI Symbol" w:hAnsi="Segoe UI Symbol" w:cs="Segoe UI Symbol"/>
          <w:b/>
          <w:bCs/>
        </w:rPr>
        <w:t>☆” emojira kattintva.</w:t>
      </w:r>
    </w:p>
    <w:p w14:paraId="06C74ED0" w14:textId="77777777" w:rsidR="00D47848" w:rsidRPr="00D40F9A" w:rsidRDefault="00D47848" w:rsidP="00D47848">
      <w:pPr>
        <w:rPr>
          <w:b/>
          <w:bCs/>
        </w:rPr>
      </w:pPr>
      <w:r w:rsidRPr="00D40F9A">
        <w:rPr>
          <w:b/>
          <w:bCs/>
        </w:rPr>
        <w:t>A webalkalmazás lebontása:</w:t>
      </w:r>
    </w:p>
    <w:p w14:paraId="27274526" w14:textId="77777777" w:rsidR="00D47848" w:rsidRPr="00D40F9A" w:rsidRDefault="00D47848" w:rsidP="00D47848">
      <w:pPr>
        <w:pStyle w:val="ListParagraph"/>
        <w:numPr>
          <w:ilvl w:val="0"/>
          <w:numId w:val="12"/>
        </w:numPr>
      </w:pPr>
      <w:r w:rsidRPr="00D40F9A">
        <w:rPr>
          <w:b/>
          <w:bCs/>
        </w:rPr>
        <w:t xml:space="preserve">Toast </w:t>
      </w:r>
      <w:r w:rsidRPr="00D40F9A">
        <w:t>[Értesítési ablak]</w:t>
      </w:r>
    </w:p>
    <w:p w14:paraId="28949680" w14:textId="77777777" w:rsidR="00D47848" w:rsidRPr="00D40F9A" w:rsidRDefault="00D47848" w:rsidP="00D47848">
      <w:pPr>
        <w:pStyle w:val="ListParagraph"/>
        <w:numPr>
          <w:ilvl w:val="0"/>
          <w:numId w:val="12"/>
        </w:numPr>
      </w:pPr>
      <w:r w:rsidRPr="00D40F9A">
        <w:rPr>
          <w:b/>
          <w:bCs/>
        </w:rPr>
        <w:t>Regisztráció</w:t>
      </w:r>
      <w:r w:rsidRPr="00D40F9A">
        <w:t xml:space="preserve"> [Oldal]</w:t>
      </w:r>
    </w:p>
    <w:p w14:paraId="675E8237" w14:textId="77777777" w:rsidR="00D47848" w:rsidRPr="00D40F9A" w:rsidRDefault="00D47848" w:rsidP="00D47848">
      <w:pPr>
        <w:pStyle w:val="ListParagraph"/>
        <w:numPr>
          <w:ilvl w:val="0"/>
          <w:numId w:val="12"/>
        </w:numPr>
      </w:pPr>
      <w:r w:rsidRPr="00D40F9A">
        <w:rPr>
          <w:b/>
          <w:bCs/>
        </w:rPr>
        <w:t>Bejelentkezés</w:t>
      </w:r>
      <w:r w:rsidRPr="00D40F9A">
        <w:t xml:space="preserve"> [Oldal]</w:t>
      </w:r>
    </w:p>
    <w:p w14:paraId="2FB67064" w14:textId="77777777" w:rsidR="00D47848" w:rsidRPr="00D40F9A" w:rsidRDefault="00D47848" w:rsidP="00D47848">
      <w:pPr>
        <w:pStyle w:val="ListParagraph"/>
        <w:numPr>
          <w:ilvl w:val="0"/>
          <w:numId w:val="12"/>
        </w:numPr>
      </w:pPr>
      <w:r w:rsidRPr="00D40F9A">
        <w:rPr>
          <w:b/>
          <w:bCs/>
        </w:rPr>
        <w:t>Kezdőlap</w:t>
      </w:r>
      <w:r w:rsidRPr="00D40F9A">
        <w:t xml:space="preserve"> [Oldal]</w:t>
      </w:r>
    </w:p>
    <w:p w14:paraId="05028233" w14:textId="77777777" w:rsidR="00D47848" w:rsidRPr="00D40F9A" w:rsidRDefault="00D47848" w:rsidP="00D47848">
      <w:pPr>
        <w:pStyle w:val="ListParagraph"/>
        <w:numPr>
          <w:ilvl w:val="0"/>
          <w:numId w:val="12"/>
        </w:numPr>
      </w:pPr>
      <w:r w:rsidRPr="00D40F9A">
        <w:rPr>
          <w:b/>
          <w:bCs/>
        </w:rPr>
        <w:t>Tv</w:t>
      </w:r>
      <w:r w:rsidRPr="00D40F9A">
        <w:t xml:space="preserve"> [Oldal]</w:t>
      </w:r>
    </w:p>
    <w:p w14:paraId="4C499826" w14:textId="77777777" w:rsidR="00D47848" w:rsidRPr="00D40F9A" w:rsidRDefault="00D47848" w:rsidP="00D47848">
      <w:pPr>
        <w:pStyle w:val="ListParagraph"/>
        <w:numPr>
          <w:ilvl w:val="0"/>
          <w:numId w:val="12"/>
        </w:numPr>
      </w:pPr>
      <w:r w:rsidRPr="00D40F9A">
        <w:rPr>
          <w:b/>
          <w:bCs/>
        </w:rPr>
        <w:t>Admin</w:t>
      </w:r>
      <w:r w:rsidRPr="00D40F9A">
        <w:t xml:space="preserve"> [Oldal]</w:t>
      </w:r>
    </w:p>
    <w:p w14:paraId="3E5EB76E" w14:textId="77777777" w:rsidR="00D47848" w:rsidRPr="00D40F9A" w:rsidRDefault="00D47848" w:rsidP="00D47848">
      <w:pPr>
        <w:pStyle w:val="ListParagraph"/>
        <w:numPr>
          <w:ilvl w:val="1"/>
          <w:numId w:val="12"/>
        </w:numPr>
      </w:pPr>
      <w:r w:rsidRPr="00D40F9A">
        <w:rPr>
          <w:b/>
          <w:bCs/>
        </w:rPr>
        <w:t>Zenék</w:t>
      </w:r>
      <w:r w:rsidRPr="00D40F9A">
        <w:t xml:space="preserve"> [Menüpont]</w:t>
      </w:r>
    </w:p>
    <w:p w14:paraId="52AFD7B1" w14:textId="77777777" w:rsidR="00D47848" w:rsidRPr="00D40F9A" w:rsidRDefault="00D47848" w:rsidP="00D47848">
      <w:pPr>
        <w:pStyle w:val="ListParagraph"/>
        <w:numPr>
          <w:ilvl w:val="1"/>
          <w:numId w:val="12"/>
        </w:numPr>
      </w:pPr>
      <w:r w:rsidRPr="00D40F9A">
        <w:rPr>
          <w:b/>
          <w:bCs/>
        </w:rPr>
        <w:t>Elfogadásra</w:t>
      </w:r>
      <w:r w:rsidRPr="00D40F9A">
        <w:t xml:space="preserve"> váró zenék [Menüpont]</w:t>
      </w:r>
    </w:p>
    <w:p w14:paraId="3EF28E3F" w14:textId="77777777" w:rsidR="00D47848" w:rsidRPr="00D40F9A" w:rsidRDefault="00D47848" w:rsidP="00D47848">
      <w:pPr>
        <w:pStyle w:val="ListParagraph"/>
        <w:numPr>
          <w:ilvl w:val="1"/>
          <w:numId w:val="12"/>
        </w:numPr>
      </w:pPr>
      <w:r w:rsidRPr="00D40F9A">
        <w:rPr>
          <w:b/>
          <w:bCs/>
        </w:rPr>
        <w:t>Felhasználók</w:t>
      </w:r>
      <w:r w:rsidRPr="00D40F9A">
        <w:t xml:space="preserve"> [Menüpont]</w:t>
      </w:r>
    </w:p>
    <w:p w14:paraId="7A47E4C5" w14:textId="77777777" w:rsidR="00D47848" w:rsidRPr="00D40F9A" w:rsidRDefault="00D47848" w:rsidP="00D47848">
      <w:pPr>
        <w:pStyle w:val="ListParagraph"/>
        <w:numPr>
          <w:ilvl w:val="1"/>
          <w:numId w:val="12"/>
        </w:numPr>
      </w:pPr>
      <w:r w:rsidRPr="00D40F9A">
        <w:rPr>
          <w:b/>
          <w:bCs/>
        </w:rPr>
        <w:t>Szavazások</w:t>
      </w:r>
      <w:r w:rsidRPr="00D40F9A">
        <w:t xml:space="preserve"> [Menüpont]</w:t>
      </w:r>
    </w:p>
    <w:p w14:paraId="33204A42" w14:textId="77777777" w:rsidR="00D47848" w:rsidRDefault="00D47848" w:rsidP="00D47848">
      <w:pPr>
        <w:pStyle w:val="ListParagraph"/>
        <w:numPr>
          <w:ilvl w:val="1"/>
          <w:numId w:val="12"/>
        </w:numPr>
      </w:pPr>
      <w:r w:rsidRPr="00D40F9A">
        <w:rPr>
          <w:b/>
          <w:bCs/>
        </w:rPr>
        <w:t>Egyebek</w:t>
      </w:r>
      <w:r w:rsidRPr="00D40F9A">
        <w:t xml:space="preserve"> [Menüpont]</w:t>
      </w:r>
    </w:p>
    <w:p w14:paraId="78CDA701" w14:textId="77777777" w:rsidR="00D47848" w:rsidRDefault="00D47848" w:rsidP="00D47848">
      <w:pPr>
        <w:rPr>
          <w:b/>
          <w:bCs/>
        </w:rPr>
      </w:pPr>
      <w:r w:rsidRPr="00821261">
        <w:rPr>
          <w:b/>
          <w:bCs/>
        </w:rPr>
        <w:t xml:space="preserve">A webalkalmazás </w:t>
      </w:r>
      <w:r>
        <w:rPr>
          <w:b/>
          <w:bCs/>
        </w:rPr>
        <w:t xml:space="preserve">szerver oldali komponenseinek </w:t>
      </w:r>
      <w:r w:rsidRPr="00821261">
        <w:rPr>
          <w:b/>
          <w:bCs/>
        </w:rPr>
        <w:t>lebontása:</w:t>
      </w:r>
    </w:p>
    <w:p w14:paraId="048CDA30" w14:textId="77777777" w:rsidR="00D47848" w:rsidRDefault="00D47848" w:rsidP="00D47848">
      <w:pPr>
        <w:pStyle w:val="ListParagraph"/>
        <w:numPr>
          <w:ilvl w:val="0"/>
          <w:numId w:val="12"/>
        </w:numPr>
      </w:pPr>
      <w:r>
        <w:rPr>
          <w:b/>
          <w:bCs/>
        </w:rPr>
        <w:t>Tv</w:t>
      </w:r>
      <w:r w:rsidRPr="00D40F9A">
        <w:rPr>
          <w:b/>
          <w:bCs/>
        </w:rPr>
        <w:t xml:space="preserve"> </w:t>
      </w:r>
      <w:r w:rsidRPr="00D40F9A">
        <w:t>[</w:t>
      </w:r>
      <w:r>
        <w:t>Oldal</w:t>
      </w:r>
      <w:r w:rsidRPr="00D40F9A">
        <w:t>]</w:t>
      </w:r>
    </w:p>
    <w:p w14:paraId="2A9B0AA0" w14:textId="77777777" w:rsidR="00D47848" w:rsidRPr="00821261" w:rsidRDefault="00D47848" w:rsidP="00D47848">
      <w:pPr>
        <w:pStyle w:val="ListParagraph"/>
        <w:numPr>
          <w:ilvl w:val="0"/>
          <w:numId w:val="12"/>
        </w:numPr>
      </w:pPr>
      <w:r>
        <w:rPr>
          <w:b/>
          <w:bCs/>
        </w:rPr>
        <w:t>Pending Songs</w:t>
      </w:r>
      <w:r w:rsidRPr="00D40F9A">
        <w:rPr>
          <w:b/>
          <w:bCs/>
        </w:rPr>
        <w:t xml:space="preserve"> </w:t>
      </w:r>
      <w:r w:rsidRPr="00D40F9A">
        <w:t>[</w:t>
      </w:r>
      <w:r>
        <w:t>Oldal</w:t>
      </w:r>
      <w:r w:rsidRPr="00D40F9A">
        <w:t>]</w:t>
      </w:r>
    </w:p>
    <w:p w14:paraId="2A8E3BF5" w14:textId="77777777" w:rsidR="00D47848" w:rsidRDefault="00D47848">
      <w:pPr>
        <w:spacing w:line="259" w:lineRule="auto"/>
        <w:jc w:val="left"/>
        <w:rPr>
          <w:rFonts w:eastAsiaTheme="majorEastAsia" w:cstheme="majorBidi"/>
          <w:b/>
          <w:sz w:val="28"/>
          <w:szCs w:val="28"/>
        </w:rPr>
      </w:pPr>
      <w:r>
        <w:br w:type="page"/>
      </w:r>
    </w:p>
    <w:p w14:paraId="5BA4217B" w14:textId="4C7473E0" w:rsidR="000220CF" w:rsidRPr="00D40F9A" w:rsidRDefault="000220CF" w:rsidP="0031111D">
      <w:pPr>
        <w:pStyle w:val="Heading3"/>
      </w:pPr>
      <w:bookmarkStart w:id="120" w:name="_Toc191580418"/>
      <w:r w:rsidRPr="00D40F9A">
        <w:lastRenderedPageBreak/>
        <w:t>Toast értesítési ablak</w:t>
      </w:r>
      <w:bookmarkEnd w:id="119"/>
      <w:bookmarkEnd w:id="120"/>
    </w:p>
    <w:p w14:paraId="1C52FCD6" w14:textId="77777777" w:rsidR="009054D3" w:rsidRPr="00D40F9A" w:rsidRDefault="009054D3" w:rsidP="009054D3">
      <w:r w:rsidRPr="00D40F9A">
        <w:t>A Toast menü a háttérben zajló eseményekről tájékoztatja a felhasználót. Minden értesítés a képernyő jobb alsó sarkában jelenik meg. A színek a következő módon jelzik az értesítés típusát:</w:t>
      </w:r>
    </w:p>
    <w:p w14:paraId="36BA5F88" w14:textId="5FFA4DFD" w:rsidR="009054D3" w:rsidRPr="00D40F9A" w:rsidRDefault="009054D3" w:rsidP="0031111D">
      <w:pPr>
        <w:pStyle w:val="ListParagraph"/>
        <w:numPr>
          <w:ilvl w:val="0"/>
          <w:numId w:val="13"/>
        </w:numPr>
      </w:pPr>
      <w:r w:rsidRPr="00D40F9A">
        <w:rPr>
          <w:b/>
          <w:bCs/>
        </w:rPr>
        <w:t>Zöld</w:t>
      </w:r>
      <w:r w:rsidR="00BE4C72" w:rsidRPr="00D40F9A">
        <w:rPr>
          <w:b/>
          <w:bCs/>
        </w:rPr>
        <w:t xml:space="preserve"> (</w:t>
      </w:r>
      <w:hyperlink w:anchor="ToastSuccess" w:history="1">
        <w:r w:rsidR="00BE4C72" w:rsidRPr="00D40F9A">
          <w:rPr>
            <w:rStyle w:val="Hyperlink"/>
            <w:rFonts w:ascii="Segoe UI Symbol" w:hAnsi="Segoe UI Symbol" w:cs="Segoe UI Symbol"/>
            <w:b/>
            <w:bCs/>
          </w:rPr>
          <w:t>☆</w:t>
        </w:r>
      </w:hyperlink>
      <w:r w:rsidR="00BE4C72" w:rsidRPr="00D40F9A">
        <w:rPr>
          <w:b/>
          <w:bCs/>
        </w:rPr>
        <w:t>)</w:t>
      </w:r>
      <w:r w:rsidRPr="00D40F9A">
        <w:t>: Sikeres művelet, amely megerősíti, hogy a felhasználó által végrehajtott művelet sikeresen befejeződött.</w:t>
      </w:r>
    </w:p>
    <w:p w14:paraId="26EFAA51" w14:textId="1D3EA246" w:rsidR="009054D3" w:rsidRPr="00D40F9A" w:rsidRDefault="009054D3" w:rsidP="0031111D">
      <w:pPr>
        <w:pStyle w:val="ListParagraph"/>
        <w:numPr>
          <w:ilvl w:val="0"/>
          <w:numId w:val="13"/>
        </w:numPr>
      </w:pPr>
      <w:r w:rsidRPr="00D40F9A">
        <w:rPr>
          <w:b/>
          <w:bCs/>
        </w:rPr>
        <w:t>Sárga</w:t>
      </w:r>
      <w:r w:rsidR="00BE4C72" w:rsidRPr="00D40F9A">
        <w:rPr>
          <w:b/>
          <w:bCs/>
        </w:rPr>
        <w:t xml:space="preserve"> (</w:t>
      </w:r>
      <w:hyperlink w:anchor="ToastWarning" w:history="1">
        <w:r w:rsidR="00BE4C72" w:rsidRPr="00D40F9A">
          <w:rPr>
            <w:rStyle w:val="Hyperlink"/>
            <w:rFonts w:ascii="Segoe UI Symbol" w:hAnsi="Segoe UI Symbol" w:cs="Segoe UI Symbol"/>
            <w:b/>
            <w:bCs/>
          </w:rPr>
          <w:t>☆</w:t>
        </w:r>
      </w:hyperlink>
      <w:r w:rsidR="00BE4C72" w:rsidRPr="00D40F9A">
        <w:rPr>
          <w:b/>
          <w:bCs/>
        </w:rPr>
        <w:t>)</w:t>
      </w:r>
      <w:r w:rsidRPr="00D40F9A">
        <w:t>: Figyelmeztetés, amely jelzi, hogy bár a művelet végrehajtása megtörtént, valamilyen probléma merült fel.</w:t>
      </w:r>
    </w:p>
    <w:p w14:paraId="5365AAF5" w14:textId="31B200CD" w:rsidR="009054D3" w:rsidRPr="00D40F9A" w:rsidRDefault="009054D3" w:rsidP="0031111D">
      <w:pPr>
        <w:pStyle w:val="ListParagraph"/>
        <w:numPr>
          <w:ilvl w:val="0"/>
          <w:numId w:val="13"/>
        </w:numPr>
      </w:pPr>
      <w:r w:rsidRPr="00D40F9A">
        <w:rPr>
          <w:b/>
          <w:bCs/>
        </w:rPr>
        <w:t>Piros</w:t>
      </w:r>
      <w:r w:rsidR="00BE4C72" w:rsidRPr="00D40F9A">
        <w:rPr>
          <w:b/>
          <w:bCs/>
        </w:rPr>
        <w:t xml:space="preserve"> (</w:t>
      </w:r>
      <w:hyperlink w:anchor="ToastError" w:history="1">
        <w:r w:rsidR="00BE4C72" w:rsidRPr="00D40F9A">
          <w:rPr>
            <w:rStyle w:val="Hyperlink"/>
            <w:rFonts w:ascii="Segoe UI Symbol" w:hAnsi="Segoe UI Symbol" w:cs="Segoe UI Symbol"/>
            <w:b/>
            <w:bCs/>
          </w:rPr>
          <w:t>☆</w:t>
        </w:r>
      </w:hyperlink>
      <w:r w:rsidR="00BE4C72" w:rsidRPr="00D40F9A">
        <w:rPr>
          <w:b/>
          <w:bCs/>
        </w:rPr>
        <w:t>)</w:t>
      </w:r>
      <w:r w:rsidRPr="00D40F9A">
        <w:t>: Hiba, amely arra utal, hogy valamilyen probléma történt, és a művelet nem sikerült.</w:t>
      </w:r>
    </w:p>
    <w:p w14:paraId="7E5C686B" w14:textId="77777777" w:rsidR="009054D3" w:rsidRPr="00D40F9A" w:rsidRDefault="009054D3" w:rsidP="009054D3">
      <w:r w:rsidRPr="00D40F9A">
        <w:t>Minden értesítés tartalmazza a pontos üzenetet, amely leírja a történt eseményt vagy hibát. A felugró menü mindig 3 másopercig látható, azután automatikusan eltűnik.</w:t>
      </w:r>
    </w:p>
    <w:p w14:paraId="5184B259" w14:textId="1A1B92A2" w:rsidR="00EF66B8" w:rsidRPr="00D40F9A" w:rsidRDefault="00EF66B8">
      <w:pPr>
        <w:spacing w:line="259" w:lineRule="auto"/>
        <w:rPr>
          <w:b/>
          <w:bCs/>
        </w:rPr>
      </w:pPr>
      <w:bookmarkStart w:id="121" w:name="_Toc191076615"/>
      <w:r w:rsidRPr="00D40F9A">
        <w:rPr>
          <w:b/>
          <w:bCs/>
        </w:rPr>
        <w:t>Illusztrációs kép</w:t>
      </w:r>
      <w:r w:rsidR="00364939" w:rsidRPr="00D40F9A">
        <w:rPr>
          <w:b/>
          <w:bCs/>
        </w:rPr>
        <w:t>ek</w:t>
      </w:r>
      <w:r w:rsidRPr="00D40F9A">
        <w:rPr>
          <w:b/>
          <w:bCs/>
        </w:rPr>
        <w:t>:</w:t>
      </w:r>
      <w:r w:rsidRPr="00D40F9A">
        <w:t xml:space="preserve"> </w:t>
      </w:r>
      <w:r w:rsidRPr="00D40F9A">
        <w:rPr>
          <w:b/>
          <w:bCs/>
        </w:rPr>
        <w:t xml:space="preserve"> </w:t>
      </w:r>
    </w:p>
    <w:p w14:paraId="76FA0899" w14:textId="77777777" w:rsidR="00F964D1" w:rsidRPr="00D40F9A" w:rsidRDefault="00F964D1">
      <w:pPr>
        <w:spacing w:line="259" w:lineRule="auto"/>
        <w:rPr>
          <w:b/>
          <w:bCs/>
          <w:sz w:val="28"/>
          <w:szCs w:val="24"/>
        </w:rPr>
      </w:pPr>
    </w:p>
    <w:p w14:paraId="07CC6334" w14:textId="2D7C8A16" w:rsidR="00EF66B8" w:rsidRPr="00D40F9A" w:rsidRDefault="00EF66B8" w:rsidP="00EF66B8">
      <w:pPr>
        <w:spacing w:line="259" w:lineRule="auto"/>
        <w:jc w:val="center"/>
        <w:rPr>
          <w:b/>
          <w:bCs/>
        </w:rPr>
      </w:pPr>
      <w:r w:rsidRPr="00D40F9A">
        <w:rPr>
          <w:b/>
          <w:bCs/>
        </w:rPr>
        <w:t>Sikeres művelet esetén megjel</w:t>
      </w:r>
      <w:r w:rsidR="00F652D6" w:rsidRPr="00D40F9A">
        <w:rPr>
          <w:b/>
          <w:bCs/>
        </w:rPr>
        <w:t>e</w:t>
      </w:r>
      <w:r w:rsidRPr="00D40F9A">
        <w:rPr>
          <w:b/>
          <w:bCs/>
        </w:rPr>
        <w:t>nő Toast ablak</w:t>
      </w:r>
      <w:r w:rsidR="00F964D1" w:rsidRPr="00D40F9A">
        <w:rPr>
          <w:b/>
          <w:bCs/>
        </w:rPr>
        <w:t>.</w:t>
      </w:r>
    </w:p>
    <w:bookmarkStart w:id="122" w:name="ToastSuccess"/>
    <w:p w14:paraId="0B5F1D1C" w14:textId="31D400BD" w:rsidR="00EF66B8" w:rsidRPr="00D40F9A" w:rsidRDefault="00BE4C72">
      <w:pPr>
        <w:spacing w:line="259" w:lineRule="auto"/>
      </w:pPr>
      <w:r w:rsidRPr="00D40F9A">
        <w:rPr>
          <w:b/>
          <w:bCs/>
          <w:noProof/>
        </w:rPr>
        <mc:AlternateContent>
          <mc:Choice Requires="wps">
            <w:drawing>
              <wp:anchor distT="0" distB="0" distL="114300" distR="114300" simplePos="0" relativeHeight="251730944" behindDoc="0" locked="0" layoutInCell="1" allowOverlap="1" wp14:anchorId="01FF9B26" wp14:editId="7F8C2768">
                <wp:simplePos x="0" y="0"/>
                <wp:positionH relativeFrom="column">
                  <wp:posOffset>4247266</wp:posOffset>
                </wp:positionH>
                <wp:positionV relativeFrom="paragraph">
                  <wp:posOffset>247783</wp:posOffset>
                </wp:positionV>
                <wp:extent cx="233572" cy="261441"/>
                <wp:effectExtent l="57150" t="19050" r="0" b="100965"/>
                <wp:wrapNone/>
                <wp:docPr id="1327564515"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90D35" id="Star: 6 Points 32" o:spid="_x0000_s1026" style="position:absolute;margin-left:334.45pt;margin-top:19.5pt;width:18.4pt;height:20.6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2"/>
      <w:r w:rsidR="00175A4D" w:rsidRPr="00D40F9A">
        <w:rPr>
          <w:noProof/>
        </w:rPr>
        <w:drawing>
          <wp:anchor distT="0" distB="0" distL="114300" distR="114300" simplePos="0" relativeHeight="251675648" behindDoc="1" locked="0" layoutInCell="1" allowOverlap="1" wp14:anchorId="38526EC0" wp14:editId="41EE098C">
            <wp:simplePos x="0" y="0"/>
            <wp:positionH relativeFrom="margin">
              <wp:align>center</wp:align>
            </wp:positionH>
            <wp:positionV relativeFrom="paragraph">
              <wp:posOffset>74930</wp:posOffset>
            </wp:positionV>
            <wp:extent cx="2657475" cy="600075"/>
            <wp:effectExtent l="0" t="0" r="9525" b="9525"/>
            <wp:wrapTight wrapText="bothSides">
              <wp:wrapPolygon edited="0">
                <wp:start x="0" y="0"/>
                <wp:lineTo x="0" y="21257"/>
                <wp:lineTo x="21523" y="21257"/>
                <wp:lineTo x="21523" y="0"/>
                <wp:lineTo x="0" y="0"/>
              </wp:wrapPolygon>
            </wp:wrapTight>
            <wp:docPr id="985990972" name="Picture 10" descr="A green rectangle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990972" name="Picture 10" descr="A green rectangle with black text&#10;&#10;AI-generated content may be incorrect."/>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657475" cy="600075"/>
                    </a:xfrm>
                    <a:prstGeom prst="rect">
                      <a:avLst/>
                    </a:prstGeom>
                    <a:noFill/>
                    <a:ln>
                      <a:noFill/>
                    </a:ln>
                  </pic:spPr>
                </pic:pic>
              </a:graphicData>
            </a:graphic>
          </wp:anchor>
        </w:drawing>
      </w:r>
    </w:p>
    <w:p w14:paraId="3B71C712" w14:textId="2820F6A3" w:rsidR="00EF66B8" w:rsidRPr="00D40F9A" w:rsidRDefault="00EF66B8">
      <w:pPr>
        <w:spacing w:line="259" w:lineRule="auto"/>
      </w:pPr>
    </w:p>
    <w:p w14:paraId="6169EBF1" w14:textId="7B2FCF9D" w:rsidR="00EF66B8" w:rsidRPr="00D40F9A" w:rsidRDefault="00EF66B8">
      <w:pPr>
        <w:spacing w:line="259" w:lineRule="auto"/>
      </w:pPr>
    </w:p>
    <w:p w14:paraId="7CF8B8C6" w14:textId="60C35DB6" w:rsidR="00EF66B8" w:rsidRPr="00D40F9A" w:rsidRDefault="00EF66B8" w:rsidP="00EF66B8">
      <w:pPr>
        <w:spacing w:line="259" w:lineRule="auto"/>
        <w:jc w:val="center"/>
        <w:rPr>
          <w:b/>
          <w:bCs/>
        </w:rPr>
      </w:pPr>
      <w:r w:rsidRPr="00D40F9A">
        <w:rPr>
          <w:b/>
          <w:bCs/>
        </w:rPr>
        <w:t>Figyelmeztetés esetén megjel</w:t>
      </w:r>
      <w:r w:rsidR="00F652D6" w:rsidRPr="00D40F9A">
        <w:rPr>
          <w:b/>
          <w:bCs/>
        </w:rPr>
        <w:t>e</w:t>
      </w:r>
      <w:r w:rsidRPr="00D40F9A">
        <w:rPr>
          <w:b/>
          <w:bCs/>
        </w:rPr>
        <w:t>nő Toast ablak</w:t>
      </w:r>
      <w:r w:rsidR="00F964D1" w:rsidRPr="00D40F9A">
        <w:rPr>
          <w:b/>
          <w:bCs/>
        </w:rPr>
        <w:t>.</w:t>
      </w:r>
    </w:p>
    <w:bookmarkStart w:id="123" w:name="ToastWarning"/>
    <w:p w14:paraId="1324549A" w14:textId="673FF998" w:rsidR="00EF66B8" w:rsidRPr="00D40F9A" w:rsidRDefault="00BE4C72">
      <w:pPr>
        <w:spacing w:line="259" w:lineRule="auto"/>
      </w:pPr>
      <w:r w:rsidRPr="00D40F9A">
        <w:rPr>
          <w:b/>
          <w:bCs/>
          <w:noProof/>
        </w:rPr>
        <mc:AlternateContent>
          <mc:Choice Requires="wps">
            <w:drawing>
              <wp:anchor distT="0" distB="0" distL="114300" distR="114300" simplePos="0" relativeHeight="251732992" behindDoc="0" locked="0" layoutInCell="1" allowOverlap="1" wp14:anchorId="329162CF" wp14:editId="4A7E62B5">
                <wp:simplePos x="0" y="0"/>
                <wp:positionH relativeFrom="column">
                  <wp:posOffset>4579429</wp:posOffset>
                </wp:positionH>
                <wp:positionV relativeFrom="paragraph">
                  <wp:posOffset>254966</wp:posOffset>
                </wp:positionV>
                <wp:extent cx="233572" cy="261441"/>
                <wp:effectExtent l="57150" t="19050" r="0" b="100965"/>
                <wp:wrapNone/>
                <wp:docPr id="1998776109"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5CB3E" id="Star: 6 Points 32" o:spid="_x0000_s1026" style="position:absolute;margin-left:360.6pt;margin-top:20.1pt;width:18.4pt;height:20.6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3"/>
      <w:r w:rsidR="00682C63" w:rsidRPr="00D40F9A">
        <w:rPr>
          <w:noProof/>
        </w:rPr>
        <w:drawing>
          <wp:anchor distT="0" distB="0" distL="114300" distR="114300" simplePos="0" relativeHeight="251676672" behindDoc="1" locked="0" layoutInCell="1" allowOverlap="1" wp14:anchorId="2388AFBE" wp14:editId="27CAAE63">
            <wp:simplePos x="0" y="0"/>
            <wp:positionH relativeFrom="margin">
              <wp:align>center</wp:align>
            </wp:positionH>
            <wp:positionV relativeFrom="paragraph">
              <wp:posOffset>88265</wp:posOffset>
            </wp:positionV>
            <wp:extent cx="3305175" cy="590550"/>
            <wp:effectExtent l="0" t="0" r="9525" b="0"/>
            <wp:wrapTight wrapText="bothSides">
              <wp:wrapPolygon edited="0">
                <wp:start x="0" y="0"/>
                <wp:lineTo x="0" y="20903"/>
                <wp:lineTo x="21538" y="20903"/>
                <wp:lineTo x="21538" y="0"/>
                <wp:lineTo x="0" y="0"/>
              </wp:wrapPolygon>
            </wp:wrapTight>
            <wp:docPr id="7844633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305175" cy="590550"/>
                    </a:xfrm>
                    <a:prstGeom prst="rect">
                      <a:avLst/>
                    </a:prstGeom>
                    <a:noFill/>
                    <a:ln>
                      <a:noFill/>
                    </a:ln>
                  </pic:spPr>
                </pic:pic>
              </a:graphicData>
            </a:graphic>
          </wp:anchor>
        </w:drawing>
      </w:r>
    </w:p>
    <w:p w14:paraId="05C09ED6" w14:textId="663CCA8F" w:rsidR="00EF66B8" w:rsidRPr="00D40F9A" w:rsidRDefault="00EF66B8">
      <w:pPr>
        <w:spacing w:line="259" w:lineRule="auto"/>
      </w:pPr>
    </w:p>
    <w:p w14:paraId="20071877" w14:textId="53705941" w:rsidR="00EF66B8" w:rsidRPr="00D40F9A" w:rsidRDefault="00EF66B8">
      <w:pPr>
        <w:spacing w:line="259" w:lineRule="auto"/>
      </w:pPr>
    </w:p>
    <w:bookmarkStart w:id="124" w:name="ToastError"/>
    <w:p w14:paraId="57779A3C" w14:textId="561870A8" w:rsidR="00EF66B8" w:rsidRPr="00D40F9A" w:rsidRDefault="00BE4C72" w:rsidP="002C775A">
      <w:pPr>
        <w:spacing w:line="259" w:lineRule="auto"/>
        <w:jc w:val="center"/>
        <w:rPr>
          <w:b/>
          <w:bCs/>
        </w:rPr>
      </w:pPr>
      <w:r w:rsidRPr="00D40F9A">
        <w:rPr>
          <w:b/>
          <w:bCs/>
          <w:noProof/>
        </w:rPr>
        <mc:AlternateContent>
          <mc:Choice Requires="wps">
            <w:drawing>
              <wp:anchor distT="0" distB="0" distL="114300" distR="114300" simplePos="0" relativeHeight="251735040" behindDoc="0" locked="0" layoutInCell="1" allowOverlap="1" wp14:anchorId="0B3E309F" wp14:editId="67232CA7">
                <wp:simplePos x="0" y="0"/>
                <wp:positionH relativeFrom="column">
                  <wp:posOffset>5489092</wp:posOffset>
                </wp:positionH>
                <wp:positionV relativeFrom="paragraph">
                  <wp:posOffset>468317</wp:posOffset>
                </wp:positionV>
                <wp:extent cx="233572" cy="261441"/>
                <wp:effectExtent l="57150" t="19050" r="0" b="100965"/>
                <wp:wrapNone/>
                <wp:docPr id="1667335460"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63F0B" id="Star: 6 Points 32" o:spid="_x0000_s1026" style="position:absolute;margin-left:432.2pt;margin-top:36.9pt;width:18.4pt;height:20.6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4"/>
      <w:r w:rsidR="00EF66B8" w:rsidRPr="00D40F9A">
        <w:rPr>
          <w:b/>
          <w:bCs/>
          <w:noProof/>
        </w:rPr>
        <w:drawing>
          <wp:anchor distT="0" distB="0" distL="114300" distR="114300" simplePos="0" relativeHeight="251660288" behindDoc="1" locked="0" layoutInCell="1" allowOverlap="1" wp14:anchorId="764DF278" wp14:editId="15FAA1A0">
            <wp:simplePos x="0" y="0"/>
            <wp:positionH relativeFrom="margin">
              <wp:align>center</wp:align>
            </wp:positionH>
            <wp:positionV relativeFrom="paragraph">
              <wp:posOffset>276860</wp:posOffset>
            </wp:positionV>
            <wp:extent cx="5123180" cy="608965"/>
            <wp:effectExtent l="0" t="0" r="1270" b="635"/>
            <wp:wrapTight wrapText="bothSides">
              <wp:wrapPolygon edited="0">
                <wp:start x="0" y="0"/>
                <wp:lineTo x="0" y="20947"/>
                <wp:lineTo x="21525" y="20947"/>
                <wp:lineTo x="21525" y="0"/>
                <wp:lineTo x="0" y="0"/>
              </wp:wrapPolygon>
            </wp:wrapTight>
            <wp:docPr id="120029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29349" name=""/>
                    <pic:cNvPicPr/>
                  </pic:nvPicPr>
                  <pic:blipFill>
                    <a:blip r:embed="rId57">
                      <a:extLst>
                        <a:ext uri="{28A0092B-C50C-407E-A947-70E740481C1C}">
                          <a14:useLocalDpi xmlns:a14="http://schemas.microsoft.com/office/drawing/2010/main" val="0"/>
                        </a:ext>
                      </a:extLst>
                    </a:blip>
                    <a:stretch>
                      <a:fillRect/>
                    </a:stretch>
                  </pic:blipFill>
                  <pic:spPr>
                    <a:xfrm>
                      <a:off x="0" y="0"/>
                      <a:ext cx="5123180" cy="608965"/>
                    </a:xfrm>
                    <a:prstGeom prst="rect">
                      <a:avLst/>
                    </a:prstGeom>
                  </pic:spPr>
                </pic:pic>
              </a:graphicData>
            </a:graphic>
          </wp:anchor>
        </w:drawing>
      </w:r>
      <w:r w:rsidR="00EF66B8" w:rsidRPr="00D40F9A">
        <w:rPr>
          <w:b/>
          <w:bCs/>
        </w:rPr>
        <w:t>Sikertelen művelet esetén megjel</w:t>
      </w:r>
      <w:r w:rsidR="00F652D6" w:rsidRPr="00D40F9A">
        <w:rPr>
          <w:b/>
          <w:bCs/>
        </w:rPr>
        <w:t>e</w:t>
      </w:r>
      <w:r w:rsidR="00EF66B8" w:rsidRPr="00D40F9A">
        <w:rPr>
          <w:b/>
          <w:bCs/>
        </w:rPr>
        <w:t>nő Toast ablak</w:t>
      </w:r>
      <w:r w:rsidR="00F964D1" w:rsidRPr="00D40F9A">
        <w:rPr>
          <w:b/>
          <w:bCs/>
        </w:rPr>
        <w:t>.</w:t>
      </w:r>
      <w:r w:rsidR="00EF66B8" w:rsidRPr="00D40F9A">
        <w:rPr>
          <w:b/>
          <w:bCs/>
        </w:rPr>
        <w:br w:type="page"/>
      </w:r>
    </w:p>
    <w:p w14:paraId="3D6765A5" w14:textId="03C10A07" w:rsidR="000220CF" w:rsidRPr="00D40F9A" w:rsidRDefault="000220CF" w:rsidP="0031111D">
      <w:pPr>
        <w:pStyle w:val="Heading3"/>
      </w:pPr>
      <w:bookmarkStart w:id="125" w:name="_Toc191580419"/>
      <w:r w:rsidRPr="00D40F9A">
        <w:lastRenderedPageBreak/>
        <w:t>Regisztrációs oldal</w:t>
      </w:r>
      <w:bookmarkEnd w:id="121"/>
      <w:bookmarkEnd w:id="125"/>
    </w:p>
    <w:p w14:paraId="5585C1AD" w14:textId="77777777" w:rsidR="009054D3" w:rsidRPr="00D40F9A" w:rsidRDefault="009054D3" w:rsidP="009054D3">
      <w:r w:rsidRPr="00D40F9A">
        <w:t xml:space="preserve">A regisztrációs oldal biztosítja a gyors és egyszerű regisztrációs folyamatot. Az oldal a következő útvonalon érhető el: </w:t>
      </w:r>
      <w:r w:rsidRPr="00D40F9A">
        <w:rPr>
          <w:b/>
          <w:bCs/>
        </w:rPr>
        <w:t>[/register]</w:t>
      </w:r>
      <w:r w:rsidRPr="00D40F9A">
        <w:t>.</w:t>
      </w:r>
    </w:p>
    <w:p w14:paraId="0763FC91" w14:textId="6D32A7F9" w:rsidR="009054D3" w:rsidRPr="00D40F9A" w:rsidRDefault="009054D3" w:rsidP="009054D3">
      <w:r w:rsidRPr="00D40F9A">
        <w:t xml:space="preserve">Az oldal megnyitásakor a felhasználók egy központi elrendezésű felületet látnak, amely </w:t>
      </w:r>
      <w:r w:rsidR="00556281" w:rsidRPr="00D40F9A">
        <w:t>öt</w:t>
      </w:r>
      <w:r w:rsidRPr="00D40F9A">
        <w:t xml:space="preserve"> beviteli mezőt és egy gombot tartalmaz. A beviteli mezők a következő adatokat és kikötéseket kérik a felhasználótól:</w:t>
      </w:r>
    </w:p>
    <w:p w14:paraId="35FC95C3" w14:textId="5EF26E72" w:rsidR="009054D3" w:rsidRPr="00D40F9A" w:rsidRDefault="009054D3" w:rsidP="0031111D">
      <w:pPr>
        <w:pStyle w:val="ListParagraph"/>
        <w:numPr>
          <w:ilvl w:val="0"/>
          <w:numId w:val="14"/>
        </w:numPr>
      </w:pPr>
      <w:r w:rsidRPr="00D40F9A">
        <w:t>Felhasználónév</w:t>
      </w:r>
      <w:r w:rsidR="00187A45" w:rsidRPr="00D40F9A">
        <w:t xml:space="preserve"> </w:t>
      </w:r>
      <w:r w:rsidR="004E679E" w:rsidRPr="00D40F9A">
        <w:t xml:space="preserve">- </w:t>
      </w:r>
      <w:hyperlink w:anchor="RegisterUsername" w:history="1">
        <w:r w:rsidR="004E679E" w:rsidRPr="00D40F9A">
          <w:rPr>
            <w:rStyle w:val="Hyperlink"/>
            <w:rFonts w:ascii="Segoe UI Symbol" w:hAnsi="Segoe UI Symbol" w:cs="Segoe UI Symbol"/>
            <w:b/>
            <w:bCs/>
          </w:rPr>
          <w:t>☆</w:t>
        </w:r>
      </w:hyperlink>
    </w:p>
    <w:p w14:paraId="40144FE4" w14:textId="4EAF04C3" w:rsidR="009054D3" w:rsidRPr="00D40F9A" w:rsidRDefault="009054D3" w:rsidP="0031111D">
      <w:pPr>
        <w:pStyle w:val="ListParagraph"/>
        <w:numPr>
          <w:ilvl w:val="1"/>
          <w:numId w:val="14"/>
        </w:numPr>
      </w:pPr>
      <w:r w:rsidRPr="00D40F9A">
        <w:t>Nem lehet üres</w:t>
      </w:r>
    </w:p>
    <w:p w14:paraId="36EC77B7" w14:textId="4BA3D161" w:rsidR="009054D3" w:rsidRPr="00D40F9A" w:rsidRDefault="009054D3" w:rsidP="0031111D">
      <w:pPr>
        <w:pStyle w:val="ListParagraph"/>
        <w:numPr>
          <w:ilvl w:val="1"/>
          <w:numId w:val="14"/>
        </w:numPr>
      </w:pPr>
      <w:r w:rsidRPr="00D40F9A">
        <w:t>Minimum 5 karakter hosszú</w:t>
      </w:r>
    </w:p>
    <w:p w14:paraId="28B96D51" w14:textId="0C0D16DC" w:rsidR="009054D3" w:rsidRPr="00D40F9A" w:rsidRDefault="009054D3" w:rsidP="0031111D">
      <w:pPr>
        <w:pStyle w:val="ListParagraph"/>
        <w:numPr>
          <w:ilvl w:val="1"/>
          <w:numId w:val="14"/>
        </w:numPr>
      </w:pPr>
      <w:r w:rsidRPr="00D40F9A">
        <w:t>Maximum 30 karakter hosszú</w:t>
      </w:r>
    </w:p>
    <w:p w14:paraId="56B22F73" w14:textId="480E61C8" w:rsidR="009054D3" w:rsidRPr="00D40F9A" w:rsidRDefault="009054D3" w:rsidP="0031111D">
      <w:pPr>
        <w:pStyle w:val="ListParagraph"/>
        <w:numPr>
          <w:ilvl w:val="0"/>
          <w:numId w:val="14"/>
        </w:numPr>
      </w:pPr>
      <w:r w:rsidRPr="00D40F9A">
        <w:rPr>
          <w:b/>
          <w:bCs/>
        </w:rPr>
        <w:t>Email cím</w:t>
      </w:r>
      <w:r w:rsidR="00570668" w:rsidRPr="00D40F9A">
        <w:rPr>
          <w:b/>
          <w:bCs/>
        </w:rPr>
        <w:t xml:space="preserve"> - </w:t>
      </w:r>
      <w:hyperlink w:anchor="RegisterEmail" w:history="1">
        <w:r w:rsidR="00570668" w:rsidRPr="00D40F9A">
          <w:rPr>
            <w:rStyle w:val="Hyperlink"/>
            <w:rFonts w:ascii="Segoe UI Symbol" w:hAnsi="Segoe UI Symbol" w:cs="Segoe UI Symbol"/>
            <w:b/>
            <w:bCs/>
          </w:rPr>
          <w:t>☆</w:t>
        </w:r>
      </w:hyperlink>
    </w:p>
    <w:p w14:paraId="1C5400DD" w14:textId="722C0E0D" w:rsidR="009054D3" w:rsidRPr="00D40F9A" w:rsidRDefault="009054D3" w:rsidP="0031111D">
      <w:pPr>
        <w:pStyle w:val="ListParagraph"/>
        <w:numPr>
          <w:ilvl w:val="1"/>
          <w:numId w:val="14"/>
        </w:numPr>
      </w:pPr>
      <w:r w:rsidRPr="00D40F9A">
        <w:t>Nem lehet üres</w:t>
      </w:r>
    </w:p>
    <w:p w14:paraId="5DB1F1AE" w14:textId="23298CD9" w:rsidR="009054D3" w:rsidRPr="00D40F9A" w:rsidRDefault="009054D3" w:rsidP="0031111D">
      <w:pPr>
        <w:pStyle w:val="ListParagraph"/>
        <w:numPr>
          <w:ilvl w:val="1"/>
          <w:numId w:val="14"/>
        </w:numPr>
      </w:pPr>
      <w:r w:rsidRPr="00D40F9A">
        <w:t>Csak érvényes email cím lehet</w:t>
      </w:r>
    </w:p>
    <w:p w14:paraId="7EF86B66" w14:textId="054AA9C9" w:rsidR="009054D3" w:rsidRPr="00D40F9A" w:rsidRDefault="009054D3" w:rsidP="0031111D">
      <w:pPr>
        <w:pStyle w:val="ListParagraph"/>
        <w:numPr>
          <w:ilvl w:val="0"/>
          <w:numId w:val="14"/>
        </w:numPr>
      </w:pPr>
      <w:r w:rsidRPr="00D40F9A">
        <w:rPr>
          <w:b/>
          <w:bCs/>
        </w:rPr>
        <w:t>OM azonosító</w:t>
      </w:r>
      <w:r w:rsidR="00570668" w:rsidRPr="00D40F9A">
        <w:rPr>
          <w:b/>
          <w:bCs/>
        </w:rPr>
        <w:t xml:space="preserve"> - </w:t>
      </w:r>
      <w:hyperlink w:anchor="RegisterOM" w:history="1">
        <w:r w:rsidR="00570668" w:rsidRPr="00D40F9A">
          <w:rPr>
            <w:rStyle w:val="Hyperlink"/>
            <w:rFonts w:ascii="Segoe UI Symbol" w:hAnsi="Segoe UI Symbol" w:cs="Segoe UI Symbol"/>
            <w:b/>
            <w:bCs/>
          </w:rPr>
          <w:t>☆</w:t>
        </w:r>
      </w:hyperlink>
    </w:p>
    <w:p w14:paraId="136C673E" w14:textId="732B31C5" w:rsidR="009054D3" w:rsidRPr="00D40F9A" w:rsidRDefault="009054D3" w:rsidP="0031111D">
      <w:pPr>
        <w:pStyle w:val="ListParagraph"/>
        <w:numPr>
          <w:ilvl w:val="1"/>
          <w:numId w:val="14"/>
        </w:numPr>
      </w:pPr>
      <w:r w:rsidRPr="00D40F9A">
        <w:t>Nem lehet üres</w:t>
      </w:r>
    </w:p>
    <w:p w14:paraId="580289DE" w14:textId="365DA2A9" w:rsidR="009054D3" w:rsidRPr="00D40F9A" w:rsidRDefault="009054D3" w:rsidP="0031111D">
      <w:pPr>
        <w:pStyle w:val="ListParagraph"/>
        <w:numPr>
          <w:ilvl w:val="1"/>
          <w:numId w:val="14"/>
        </w:numPr>
      </w:pPr>
      <w:r w:rsidRPr="00D40F9A">
        <w:t>Csak szám lehet</w:t>
      </w:r>
    </w:p>
    <w:p w14:paraId="746FF10C" w14:textId="554DC273" w:rsidR="009054D3" w:rsidRPr="00D40F9A" w:rsidRDefault="009054D3" w:rsidP="0031111D">
      <w:pPr>
        <w:pStyle w:val="ListParagraph"/>
        <w:numPr>
          <w:ilvl w:val="1"/>
          <w:numId w:val="14"/>
        </w:numPr>
      </w:pPr>
      <w:r w:rsidRPr="00D40F9A">
        <w:t>Csak érvényes, adatbázisban feljegyett azonosító lehet</w:t>
      </w:r>
    </w:p>
    <w:p w14:paraId="7FAD514D" w14:textId="321BD5F4" w:rsidR="009054D3" w:rsidRPr="00D40F9A" w:rsidRDefault="009054D3" w:rsidP="0031111D">
      <w:pPr>
        <w:pStyle w:val="ListParagraph"/>
        <w:numPr>
          <w:ilvl w:val="0"/>
          <w:numId w:val="14"/>
        </w:numPr>
      </w:pPr>
      <w:r w:rsidRPr="00D40F9A">
        <w:rPr>
          <w:b/>
          <w:bCs/>
        </w:rPr>
        <w:t>Jelszó</w:t>
      </w:r>
      <w:r w:rsidR="00570668" w:rsidRPr="00D40F9A">
        <w:rPr>
          <w:b/>
          <w:bCs/>
        </w:rPr>
        <w:t xml:space="preserve"> - </w:t>
      </w:r>
      <w:hyperlink w:anchor="RegisterPassword" w:history="1">
        <w:r w:rsidR="00570668" w:rsidRPr="00D40F9A">
          <w:rPr>
            <w:rStyle w:val="Hyperlink"/>
            <w:rFonts w:ascii="Segoe UI Symbol" w:hAnsi="Segoe UI Symbol" w:cs="Segoe UI Symbol"/>
            <w:b/>
            <w:bCs/>
          </w:rPr>
          <w:t>☆</w:t>
        </w:r>
      </w:hyperlink>
    </w:p>
    <w:p w14:paraId="38530294" w14:textId="75EE68AF" w:rsidR="009054D3" w:rsidRPr="00D40F9A" w:rsidRDefault="009054D3" w:rsidP="0031111D">
      <w:pPr>
        <w:pStyle w:val="ListParagraph"/>
        <w:numPr>
          <w:ilvl w:val="1"/>
          <w:numId w:val="14"/>
        </w:numPr>
      </w:pPr>
      <w:r w:rsidRPr="00D40F9A">
        <w:t>Nem lehet üres</w:t>
      </w:r>
    </w:p>
    <w:p w14:paraId="28605690" w14:textId="045C4B5B" w:rsidR="009054D3" w:rsidRPr="00D40F9A" w:rsidRDefault="009054D3" w:rsidP="0031111D">
      <w:pPr>
        <w:pStyle w:val="ListParagraph"/>
        <w:numPr>
          <w:ilvl w:val="1"/>
          <w:numId w:val="14"/>
        </w:numPr>
      </w:pPr>
      <w:r w:rsidRPr="00D40F9A">
        <w:t>Minimum 6 karakter hosszú</w:t>
      </w:r>
    </w:p>
    <w:p w14:paraId="26D4C740" w14:textId="5FEC4769" w:rsidR="009054D3" w:rsidRPr="00D40F9A" w:rsidRDefault="009054D3" w:rsidP="0031111D">
      <w:pPr>
        <w:pStyle w:val="ListParagraph"/>
        <w:numPr>
          <w:ilvl w:val="1"/>
          <w:numId w:val="14"/>
        </w:numPr>
      </w:pPr>
      <w:r w:rsidRPr="00D40F9A">
        <w:t>Maximum 20 karakter hosszú</w:t>
      </w:r>
    </w:p>
    <w:p w14:paraId="0D1F67ED" w14:textId="7FF4A765" w:rsidR="009054D3" w:rsidRPr="00D40F9A" w:rsidRDefault="009054D3" w:rsidP="0031111D">
      <w:pPr>
        <w:pStyle w:val="ListParagraph"/>
        <w:numPr>
          <w:ilvl w:val="0"/>
          <w:numId w:val="14"/>
        </w:numPr>
      </w:pPr>
      <w:r w:rsidRPr="00D40F9A">
        <w:t>Jelszó megerősítése</w:t>
      </w:r>
      <w:r w:rsidR="00F13678" w:rsidRPr="00D40F9A">
        <w:t xml:space="preserve"> - </w:t>
      </w:r>
      <w:hyperlink w:anchor="RegisterPasswordConfirmation" w:history="1">
        <w:r w:rsidR="00570668" w:rsidRPr="00D40F9A">
          <w:rPr>
            <w:rStyle w:val="Hyperlink"/>
            <w:rFonts w:ascii="Segoe UI Symbol" w:hAnsi="Segoe UI Symbol" w:cs="Segoe UI Symbol"/>
            <w:b/>
            <w:bCs/>
          </w:rPr>
          <w:t>☆</w:t>
        </w:r>
      </w:hyperlink>
    </w:p>
    <w:p w14:paraId="788F374B" w14:textId="424E2403" w:rsidR="009054D3" w:rsidRPr="00D40F9A" w:rsidRDefault="009054D3" w:rsidP="0031111D">
      <w:pPr>
        <w:pStyle w:val="ListParagraph"/>
        <w:numPr>
          <w:ilvl w:val="1"/>
          <w:numId w:val="14"/>
        </w:numPr>
      </w:pPr>
      <w:r w:rsidRPr="00D40F9A">
        <w:t>Egyezzen meg a Jelszó mezőbe beírt jelszóval</w:t>
      </w:r>
    </w:p>
    <w:p w14:paraId="63D9A261" w14:textId="08F82ABB" w:rsidR="00F960B6" w:rsidRPr="00D40F9A" w:rsidRDefault="00F960B6" w:rsidP="009054D3"/>
    <w:p w14:paraId="0BD43657" w14:textId="17F52C26" w:rsidR="009054D3" w:rsidRPr="00D40F9A" w:rsidRDefault="009054D3" w:rsidP="009054D3">
      <w:r w:rsidRPr="00D40F9A">
        <w:t>Minden mező felett látható a szükséges adat megnevezése.</w:t>
      </w:r>
    </w:p>
    <w:p w14:paraId="6735657F" w14:textId="160AFD1F" w:rsidR="009054D3" w:rsidRPr="00D40F9A" w:rsidRDefault="009054D3" w:rsidP="009054D3">
      <w:r w:rsidRPr="00D40F9A">
        <w:t xml:space="preserve">A regisztrációs űrlap kitöltését követően, ha a felhasználó rákattint a </w:t>
      </w:r>
      <w:r w:rsidR="000C64E6" w:rsidRPr="00D40F9A">
        <w:rPr>
          <w:b/>
          <w:bCs/>
        </w:rPr>
        <w:t>Regisztrálás</w:t>
      </w:r>
      <w:r w:rsidRPr="00D40F9A">
        <w:rPr>
          <w:b/>
          <w:bCs/>
        </w:rPr>
        <w:t xml:space="preserve"> gombra</w:t>
      </w:r>
      <w:r w:rsidR="00570668" w:rsidRPr="00D40F9A">
        <w:rPr>
          <w:b/>
          <w:bCs/>
        </w:rPr>
        <w:t xml:space="preserve"> </w:t>
      </w:r>
      <w:r w:rsidR="00570668" w:rsidRPr="00D40F9A">
        <w:t>(</w:t>
      </w:r>
      <w:hyperlink w:anchor="RegisterButton" w:history="1">
        <w:r w:rsidR="00570668" w:rsidRPr="00D40F9A">
          <w:rPr>
            <w:rStyle w:val="Hyperlink"/>
            <w:rFonts w:ascii="Segoe UI Symbol" w:hAnsi="Segoe UI Symbol" w:cs="Segoe UI Symbol"/>
          </w:rPr>
          <w:t>☆</w:t>
        </w:r>
      </w:hyperlink>
      <w:r w:rsidR="00570668" w:rsidRPr="00D40F9A">
        <w:t>)</w:t>
      </w:r>
      <w:r w:rsidRPr="00D40F9A">
        <w:t>, sikeres regisztráció esetén a felhasználó átirányításra kerül a főoldalra. Ha a regisztráció nem sikerül, egy hibaüzenet jelenik meg egy toast értesítés formájában a képernyő jobb alsó sarkában, amely tartalmazza a hiba okát.</w:t>
      </w:r>
    </w:p>
    <w:p w14:paraId="06839454" w14:textId="7B03DCDD" w:rsidR="009054D3" w:rsidRPr="00D40F9A" w:rsidRDefault="009054D3" w:rsidP="009054D3">
      <w:r w:rsidRPr="00D40F9A">
        <w:lastRenderedPageBreak/>
        <w:t>A gomb alatt látható egy hiperhivatkozás is amely biztosítja az egyerű átlépést a bejelentkezési oldalra. Ezt a "</w:t>
      </w:r>
      <w:r w:rsidR="002F6D8C" w:rsidRPr="00D40F9A">
        <w:rPr>
          <w:b/>
          <w:bCs/>
        </w:rPr>
        <w:t>Lépj be</w:t>
      </w:r>
      <w:r w:rsidRPr="00D40F9A">
        <w:rPr>
          <w:b/>
          <w:bCs/>
        </w:rPr>
        <w:t xml:space="preserve"> itt</w:t>
      </w:r>
      <w:r w:rsidR="002F6D8C" w:rsidRPr="00D40F9A">
        <w:rPr>
          <w:b/>
          <w:bCs/>
        </w:rPr>
        <w:t>!</w:t>
      </w:r>
      <w:r w:rsidRPr="00D40F9A">
        <w:t>"</w:t>
      </w:r>
      <w:r w:rsidR="00F13678" w:rsidRPr="00D40F9A">
        <w:t xml:space="preserve"> (</w:t>
      </w:r>
      <w:hyperlink w:anchor="RegisterHyperLink" w:history="1">
        <w:r w:rsidR="00570668" w:rsidRPr="00D40F9A">
          <w:rPr>
            <w:rStyle w:val="Hyperlink"/>
            <w:rFonts w:ascii="Segoe UI Symbol" w:hAnsi="Segoe UI Symbol" w:cs="Segoe UI Symbol"/>
            <w:b/>
            <w:bCs/>
          </w:rPr>
          <w:t>☆</w:t>
        </w:r>
      </w:hyperlink>
      <w:r w:rsidR="00F13678" w:rsidRPr="00D40F9A">
        <w:t>)</w:t>
      </w:r>
      <w:r w:rsidRPr="00D40F9A">
        <w:t xml:space="preserve"> szövegre kattintva tudja a felhasználó elérni.</w:t>
      </w:r>
    </w:p>
    <w:p w14:paraId="06F4315B" w14:textId="6BFD3F7F" w:rsidR="009054D3" w:rsidRPr="00D40F9A" w:rsidRDefault="009054D3" w:rsidP="009054D3">
      <w:r w:rsidRPr="00D40F9A">
        <w:t>Regisztrált fiók nélkül a felhasználó nemtudja elérni az oldal többi funkcionalitását, csakis a bejelentkezési</w:t>
      </w:r>
      <w:r w:rsidR="00232887" w:rsidRPr="00D40F9A">
        <w:t xml:space="preserve"> és regisztrációs</w:t>
      </w:r>
      <w:r w:rsidRPr="00D40F9A">
        <w:t xml:space="preserve"> felületet</w:t>
      </w:r>
      <w:r w:rsidR="00232887" w:rsidRPr="00D40F9A">
        <w:t>eket</w:t>
      </w:r>
      <w:r w:rsidRPr="00D40F9A">
        <w:t>.</w:t>
      </w:r>
    </w:p>
    <w:p w14:paraId="27073A61" w14:textId="5A43BD1B" w:rsidR="00784AFD" w:rsidRPr="00D40F9A" w:rsidRDefault="001079F6" w:rsidP="00187A45">
      <w:pPr>
        <w:spacing w:line="259" w:lineRule="auto"/>
        <w:rPr>
          <w:b/>
          <w:bCs/>
        </w:rPr>
      </w:pPr>
      <w:r w:rsidRPr="00D40F9A">
        <w:rPr>
          <w:b/>
          <w:bCs/>
        </w:rPr>
        <w:t>Illusztrációs kép:</w:t>
      </w:r>
      <w:r w:rsidRPr="00D40F9A">
        <w:t xml:space="preserve"> </w:t>
      </w:r>
      <w:r w:rsidRPr="00D40F9A">
        <w:rPr>
          <w:b/>
          <w:bCs/>
        </w:rPr>
        <w:t xml:space="preserve"> </w:t>
      </w:r>
      <w:bookmarkStart w:id="126" w:name="_Toc191076616"/>
    </w:p>
    <w:p w14:paraId="41D69749" w14:textId="09B4612C" w:rsidR="00832A51" w:rsidRPr="00D40F9A" w:rsidRDefault="00187A45" w:rsidP="00832A51">
      <w:pPr>
        <w:jc w:val="left"/>
        <w:rPr>
          <w:color w:val="C00000"/>
          <w:sz w:val="28"/>
          <w:szCs w:val="24"/>
        </w:rPr>
      </w:pPr>
      <w:r w:rsidRPr="00D40F9A">
        <w:rPr>
          <w:noProof/>
        </w:rPr>
        <w:drawing>
          <wp:anchor distT="0" distB="0" distL="114300" distR="114300" simplePos="0" relativeHeight="251661312" behindDoc="1" locked="0" layoutInCell="1" allowOverlap="1" wp14:anchorId="616C4627" wp14:editId="753FD4CF">
            <wp:simplePos x="0" y="0"/>
            <wp:positionH relativeFrom="margin">
              <wp:posOffset>932815</wp:posOffset>
            </wp:positionH>
            <wp:positionV relativeFrom="paragraph">
              <wp:posOffset>228600</wp:posOffset>
            </wp:positionV>
            <wp:extent cx="3846720" cy="4779645"/>
            <wp:effectExtent l="0" t="0" r="1905" b="1905"/>
            <wp:wrapTight wrapText="bothSides">
              <wp:wrapPolygon edited="0">
                <wp:start x="0" y="0"/>
                <wp:lineTo x="0" y="21523"/>
                <wp:lineTo x="21504" y="21523"/>
                <wp:lineTo x="21504" y="0"/>
                <wp:lineTo x="0" y="0"/>
              </wp:wrapPolygon>
            </wp:wrapTight>
            <wp:docPr id="21329872" name="Picture 1" descr="A screenshot of a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9872" name="Picture 1" descr="A screenshot of a form&#10;&#10;AI-generated content may be incorrect."/>
                    <pic:cNvPicPr/>
                  </pic:nvPicPr>
                  <pic:blipFill>
                    <a:blip r:embed="rId58">
                      <a:extLst>
                        <a:ext uri="{28A0092B-C50C-407E-A947-70E740481C1C}">
                          <a14:useLocalDpi xmlns:a14="http://schemas.microsoft.com/office/drawing/2010/main" val="0"/>
                        </a:ext>
                      </a:extLst>
                    </a:blip>
                    <a:stretch>
                      <a:fillRect/>
                    </a:stretch>
                  </pic:blipFill>
                  <pic:spPr>
                    <a:xfrm>
                      <a:off x="0" y="0"/>
                      <a:ext cx="3846720" cy="4779645"/>
                    </a:xfrm>
                    <a:prstGeom prst="rect">
                      <a:avLst/>
                    </a:prstGeom>
                  </pic:spPr>
                </pic:pic>
              </a:graphicData>
            </a:graphic>
            <wp14:sizeRelH relativeFrom="margin">
              <wp14:pctWidth>0</wp14:pctWidth>
            </wp14:sizeRelH>
            <wp14:sizeRelV relativeFrom="margin">
              <wp14:pctHeight>0</wp14:pctHeight>
            </wp14:sizeRelV>
          </wp:anchor>
        </w:drawing>
      </w:r>
    </w:p>
    <w:bookmarkStart w:id="127" w:name="RegisterHyperLink"/>
    <w:bookmarkStart w:id="128" w:name="RegisterPasswordConfirmation"/>
    <w:p w14:paraId="0106133E" w14:textId="3007D4A2" w:rsidR="00784AFD" w:rsidRPr="00D40F9A" w:rsidRDefault="00F13678">
      <w:pPr>
        <w:spacing w:line="259" w:lineRule="auto"/>
        <w:rPr>
          <w:b/>
          <w:bCs/>
        </w:rPr>
      </w:pPr>
      <w:r w:rsidRPr="00D40F9A">
        <w:rPr>
          <w:b/>
          <w:bCs/>
          <w:noProof/>
        </w:rPr>
        <mc:AlternateContent>
          <mc:Choice Requires="wps">
            <w:drawing>
              <wp:anchor distT="0" distB="0" distL="114300" distR="114300" simplePos="0" relativeHeight="251720704" behindDoc="0" locked="0" layoutInCell="1" allowOverlap="1" wp14:anchorId="37751ED9" wp14:editId="1F9BB8F2">
                <wp:simplePos x="0" y="0"/>
                <wp:positionH relativeFrom="column">
                  <wp:posOffset>3595053</wp:posOffset>
                </wp:positionH>
                <wp:positionV relativeFrom="paragraph">
                  <wp:posOffset>4074795</wp:posOffset>
                </wp:positionV>
                <wp:extent cx="111863" cy="125371"/>
                <wp:effectExtent l="57150" t="19050" r="21590" b="103505"/>
                <wp:wrapNone/>
                <wp:docPr id="622685788"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72451A" id="Star: 6 Points 32" o:spid="_x0000_s1026" style="position:absolute;margin-left:283.1pt;margin-top:320.85pt;width:8.8pt;height:9.8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29" w:name="RegisterButton"/>
      <w:bookmarkEnd w:id="127"/>
      <w:r w:rsidRPr="00D40F9A">
        <w:rPr>
          <w:b/>
          <w:bCs/>
          <w:noProof/>
        </w:rPr>
        <mc:AlternateContent>
          <mc:Choice Requires="wps">
            <w:drawing>
              <wp:anchor distT="0" distB="0" distL="114300" distR="114300" simplePos="0" relativeHeight="251718656" behindDoc="0" locked="0" layoutInCell="1" allowOverlap="1" wp14:anchorId="2FABD537" wp14:editId="3E327037">
                <wp:simplePos x="0" y="0"/>
                <wp:positionH relativeFrom="column">
                  <wp:posOffset>3457575</wp:posOffset>
                </wp:positionH>
                <wp:positionV relativeFrom="paragraph">
                  <wp:posOffset>3713480</wp:posOffset>
                </wp:positionV>
                <wp:extent cx="111863" cy="125371"/>
                <wp:effectExtent l="57150" t="19050" r="21590" b="103505"/>
                <wp:wrapNone/>
                <wp:docPr id="1471957330"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047108" id="Star: 6 Points 32" o:spid="_x0000_s1026" style="position:absolute;margin-left:272.25pt;margin-top:292.4pt;width:8.8pt;height:9.8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End w:id="129"/>
      <w:r w:rsidRPr="00D40F9A">
        <w:rPr>
          <w:b/>
          <w:bCs/>
          <w:noProof/>
        </w:rPr>
        <mc:AlternateContent>
          <mc:Choice Requires="wps">
            <w:drawing>
              <wp:anchor distT="0" distB="0" distL="114300" distR="114300" simplePos="0" relativeHeight="251716608" behindDoc="0" locked="0" layoutInCell="1" allowOverlap="1" wp14:anchorId="4E9D3A31" wp14:editId="0C36B783">
                <wp:simplePos x="0" y="0"/>
                <wp:positionH relativeFrom="column">
                  <wp:posOffset>2574898</wp:posOffset>
                </wp:positionH>
                <wp:positionV relativeFrom="paragraph">
                  <wp:posOffset>3105565</wp:posOffset>
                </wp:positionV>
                <wp:extent cx="111863" cy="125371"/>
                <wp:effectExtent l="57150" t="19050" r="21590" b="103505"/>
                <wp:wrapNone/>
                <wp:docPr id="1458516068"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3E8CA" id="Star: 6 Points 32" o:spid="_x0000_s1026" style="position:absolute;margin-left:202.75pt;margin-top:244.55pt;width:8.8pt;height:9.8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0" w:name="RegisterPassword"/>
      <w:bookmarkEnd w:id="128"/>
      <w:r w:rsidRPr="00D40F9A">
        <w:rPr>
          <w:b/>
          <w:bCs/>
          <w:noProof/>
        </w:rPr>
        <mc:AlternateContent>
          <mc:Choice Requires="wps">
            <w:drawing>
              <wp:anchor distT="0" distB="0" distL="114300" distR="114300" simplePos="0" relativeHeight="251714560" behindDoc="0" locked="0" layoutInCell="1" allowOverlap="1" wp14:anchorId="2044D4A5" wp14:editId="05AF063B">
                <wp:simplePos x="0" y="0"/>
                <wp:positionH relativeFrom="column">
                  <wp:posOffset>1891168</wp:posOffset>
                </wp:positionH>
                <wp:positionV relativeFrom="paragraph">
                  <wp:posOffset>2624399</wp:posOffset>
                </wp:positionV>
                <wp:extent cx="111863" cy="125371"/>
                <wp:effectExtent l="57150" t="19050" r="21590" b="103505"/>
                <wp:wrapNone/>
                <wp:docPr id="407417843"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A0F3A" id="Star: 6 Points 32" o:spid="_x0000_s1026" style="position:absolute;margin-left:148.9pt;margin-top:206.65pt;width:8.8pt;height:9.8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1" w:name="RegisterOM"/>
      <w:bookmarkEnd w:id="130"/>
      <w:r w:rsidRPr="00D40F9A">
        <w:rPr>
          <w:b/>
          <w:bCs/>
          <w:noProof/>
        </w:rPr>
        <mc:AlternateContent>
          <mc:Choice Requires="wps">
            <w:drawing>
              <wp:anchor distT="0" distB="0" distL="114300" distR="114300" simplePos="0" relativeHeight="251712512" behindDoc="0" locked="0" layoutInCell="1" allowOverlap="1" wp14:anchorId="293BF3CC" wp14:editId="6668904D">
                <wp:simplePos x="0" y="0"/>
                <wp:positionH relativeFrom="column">
                  <wp:posOffset>1751385</wp:posOffset>
                </wp:positionH>
                <wp:positionV relativeFrom="paragraph">
                  <wp:posOffset>2138928</wp:posOffset>
                </wp:positionV>
                <wp:extent cx="111863" cy="125371"/>
                <wp:effectExtent l="57150" t="19050" r="21590" b="103505"/>
                <wp:wrapNone/>
                <wp:docPr id="765937952"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71630" id="Star: 6 Points 32" o:spid="_x0000_s1026" style="position:absolute;margin-left:137.9pt;margin-top:168.4pt;width:8.8pt;height:9.8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2" w:name="RegisterEmail"/>
      <w:bookmarkEnd w:id="131"/>
      <w:r w:rsidRPr="00D40F9A">
        <w:rPr>
          <w:b/>
          <w:bCs/>
          <w:noProof/>
        </w:rPr>
        <mc:AlternateContent>
          <mc:Choice Requires="wps">
            <w:drawing>
              <wp:anchor distT="0" distB="0" distL="114300" distR="114300" simplePos="0" relativeHeight="251710464" behindDoc="0" locked="0" layoutInCell="1" allowOverlap="1" wp14:anchorId="5A908B00" wp14:editId="27B8D5BE">
                <wp:simplePos x="0" y="0"/>
                <wp:positionH relativeFrom="column">
                  <wp:posOffset>1862925</wp:posOffset>
                </wp:positionH>
                <wp:positionV relativeFrom="paragraph">
                  <wp:posOffset>1662043</wp:posOffset>
                </wp:positionV>
                <wp:extent cx="111863" cy="125371"/>
                <wp:effectExtent l="57150" t="19050" r="21590" b="103505"/>
                <wp:wrapNone/>
                <wp:docPr id="851925242"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F35E9A" id="Star: 6 Points 32" o:spid="_x0000_s1026" style="position:absolute;margin-left:146.7pt;margin-top:130.85pt;width:8.8pt;height:9.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3" w:name="RegisterUsername"/>
      <w:bookmarkEnd w:id="132"/>
      <w:r w:rsidR="00E72B2A" w:rsidRPr="00D40F9A">
        <w:rPr>
          <w:b/>
          <w:bCs/>
          <w:noProof/>
        </w:rPr>
        <mc:AlternateContent>
          <mc:Choice Requires="wps">
            <w:drawing>
              <wp:anchor distT="0" distB="0" distL="114300" distR="114300" simplePos="0" relativeHeight="251708416" behindDoc="0" locked="0" layoutInCell="1" allowOverlap="1" wp14:anchorId="671AFD79" wp14:editId="2D4119F2">
                <wp:simplePos x="0" y="0"/>
                <wp:positionH relativeFrom="column">
                  <wp:posOffset>2354414</wp:posOffset>
                </wp:positionH>
                <wp:positionV relativeFrom="paragraph">
                  <wp:posOffset>1185766</wp:posOffset>
                </wp:positionV>
                <wp:extent cx="111863" cy="125371"/>
                <wp:effectExtent l="57150" t="19050" r="21590" b="103505"/>
                <wp:wrapNone/>
                <wp:docPr id="1053322791"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11A52" id="Star: 6 Points 32" o:spid="_x0000_s1026" style="position:absolute;margin-left:185.4pt;margin-top:93.35pt;width:8.8pt;height:9.8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End w:id="133"/>
      <w:r w:rsidR="00784AFD" w:rsidRPr="00D40F9A">
        <w:rPr>
          <w:b/>
          <w:bCs/>
        </w:rPr>
        <w:br w:type="page"/>
      </w:r>
    </w:p>
    <w:p w14:paraId="3FEF4A1C" w14:textId="4F18AF33" w:rsidR="000220CF" w:rsidRPr="00D40F9A" w:rsidRDefault="000220CF" w:rsidP="0031111D">
      <w:pPr>
        <w:pStyle w:val="Heading3"/>
      </w:pPr>
      <w:bookmarkStart w:id="134" w:name="_Toc191580420"/>
      <w:r w:rsidRPr="00D40F9A">
        <w:lastRenderedPageBreak/>
        <w:t>Bejelentkezési oldal</w:t>
      </w:r>
      <w:bookmarkEnd w:id="126"/>
      <w:bookmarkEnd w:id="134"/>
    </w:p>
    <w:p w14:paraId="15A01A91" w14:textId="77777777" w:rsidR="00F960B6" w:rsidRPr="00D40F9A" w:rsidRDefault="00F960B6" w:rsidP="00F960B6">
      <w:r w:rsidRPr="00D40F9A">
        <w:t xml:space="preserve">A bejelentkezési oldal biztosítja a gyors és egyszerű hozzáférést az oldal többi funkciójához. Az oldal a következő útvonalon érhető el: </w:t>
      </w:r>
      <w:r w:rsidRPr="00D40F9A">
        <w:rPr>
          <w:b/>
          <w:bCs/>
        </w:rPr>
        <w:t>[/login].</w:t>
      </w:r>
    </w:p>
    <w:p w14:paraId="3A27ED1D" w14:textId="77777777" w:rsidR="00F960B6" w:rsidRPr="00D40F9A" w:rsidRDefault="00F960B6" w:rsidP="00F960B6">
      <w:r w:rsidRPr="00D40F9A">
        <w:t>Az oldal megnyitásakor a felhasználók egy központi elrendezésű felületet látnak, amely kettő beviteli mezőt és egy gombot tartalmaz. A beviteli mezők a következő adatokat kérik a felhasználótól:</w:t>
      </w:r>
    </w:p>
    <w:p w14:paraId="754EE594" w14:textId="5958C527" w:rsidR="00F960B6" w:rsidRPr="00D40F9A" w:rsidRDefault="00F960B6" w:rsidP="0031111D">
      <w:pPr>
        <w:pStyle w:val="ListParagraph"/>
        <w:numPr>
          <w:ilvl w:val="0"/>
          <w:numId w:val="15"/>
        </w:numPr>
      </w:pPr>
      <w:r w:rsidRPr="00D40F9A">
        <w:rPr>
          <w:b/>
          <w:bCs/>
        </w:rPr>
        <w:t>Felhasználónév</w:t>
      </w:r>
      <w:r w:rsidR="003A7529" w:rsidRPr="00D40F9A">
        <w:rPr>
          <w:b/>
          <w:bCs/>
        </w:rPr>
        <w:t xml:space="preserve"> - </w:t>
      </w:r>
      <w:hyperlink w:anchor="LoginUsername" w:history="1">
        <w:r w:rsidR="003A7529" w:rsidRPr="00D40F9A">
          <w:rPr>
            <w:rStyle w:val="Hyperlink"/>
            <w:rFonts w:ascii="Segoe UI Symbol" w:hAnsi="Segoe UI Symbol" w:cs="Segoe UI Symbol"/>
            <w:b/>
            <w:bCs/>
          </w:rPr>
          <w:t>☆</w:t>
        </w:r>
      </w:hyperlink>
    </w:p>
    <w:p w14:paraId="61238A72" w14:textId="2CBF65B4" w:rsidR="00F960B6" w:rsidRPr="00D40F9A" w:rsidRDefault="00F960B6" w:rsidP="0031111D">
      <w:pPr>
        <w:pStyle w:val="ListParagraph"/>
        <w:numPr>
          <w:ilvl w:val="1"/>
          <w:numId w:val="15"/>
        </w:numPr>
      </w:pPr>
      <w:r w:rsidRPr="00D40F9A">
        <w:t>Nem lehet üres</w:t>
      </w:r>
    </w:p>
    <w:p w14:paraId="6369C089" w14:textId="1D179517" w:rsidR="00F960B6" w:rsidRPr="00D40F9A" w:rsidRDefault="00F960B6" w:rsidP="0031111D">
      <w:pPr>
        <w:pStyle w:val="ListParagraph"/>
        <w:numPr>
          <w:ilvl w:val="1"/>
          <w:numId w:val="15"/>
        </w:numPr>
      </w:pPr>
      <w:r w:rsidRPr="00D40F9A">
        <w:t>Minimum 5 karakter hosszú</w:t>
      </w:r>
    </w:p>
    <w:p w14:paraId="6B0C2F65" w14:textId="77777777" w:rsidR="00F960B6" w:rsidRPr="00D40F9A" w:rsidRDefault="00F960B6" w:rsidP="0031111D">
      <w:pPr>
        <w:pStyle w:val="ListParagraph"/>
        <w:numPr>
          <w:ilvl w:val="1"/>
          <w:numId w:val="15"/>
        </w:numPr>
      </w:pPr>
      <w:r w:rsidRPr="00D40F9A">
        <w:t>Maximum 30 karakter hosszú</w:t>
      </w:r>
    </w:p>
    <w:p w14:paraId="392B3864" w14:textId="7BC2AB22" w:rsidR="00F960B6" w:rsidRPr="00D40F9A" w:rsidRDefault="00F960B6" w:rsidP="0031111D">
      <w:pPr>
        <w:pStyle w:val="ListParagraph"/>
        <w:numPr>
          <w:ilvl w:val="0"/>
          <w:numId w:val="15"/>
        </w:numPr>
      </w:pPr>
      <w:r w:rsidRPr="00D40F9A">
        <w:rPr>
          <w:b/>
          <w:bCs/>
        </w:rPr>
        <w:t>Jelszó</w:t>
      </w:r>
      <w:r w:rsidR="003A7529" w:rsidRPr="00D40F9A">
        <w:rPr>
          <w:b/>
          <w:bCs/>
        </w:rPr>
        <w:t xml:space="preserve"> - </w:t>
      </w:r>
      <w:hyperlink w:anchor="LoginPassword" w:history="1">
        <w:r w:rsidR="003A7529" w:rsidRPr="00D40F9A">
          <w:rPr>
            <w:rStyle w:val="Hyperlink"/>
            <w:rFonts w:ascii="Segoe UI Symbol" w:hAnsi="Segoe UI Symbol" w:cs="Segoe UI Symbol"/>
            <w:b/>
            <w:bCs/>
          </w:rPr>
          <w:t>☆</w:t>
        </w:r>
      </w:hyperlink>
    </w:p>
    <w:p w14:paraId="286922BC" w14:textId="4E3AFA66" w:rsidR="00F960B6" w:rsidRPr="00D40F9A" w:rsidRDefault="00F960B6" w:rsidP="0031111D">
      <w:pPr>
        <w:pStyle w:val="ListParagraph"/>
        <w:numPr>
          <w:ilvl w:val="1"/>
          <w:numId w:val="15"/>
        </w:numPr>
      </w:pPr>
      <w:r w:rsidRPr="00D40F9A">
        <w:t>Nem lehet üres</w:t>
      </w:r>
    </w:p>
    <w:p w14:paraId="4588DBA3" w14:textId="24C5AAED" w:rsidR="00F960B6" w:rsidRPr="00D40F9A" w:rsidRDefault="00F960B6" w:rsidP="0031111D">
      <w:pPr>
        <w:pStyle w:val="ListParagraph"/>
        <w:numPr>
          <w:ilvl w:val="1"/>
          <w:numId w:val="15"/>
        </w:numPr>
      </w:pPr>
      <w:r w:rsidRPr="00D40F9A">
        <w:t>Minimum 6 karakter hosszú</w:t>
      </w:r>
    </w:p>
    <w:p w14:paraId="2E5EE2DE" w14:textId="77777777" w:rsidR="00F960B6" w:rsidRPr="00D40F9A" w:rsidRDefault="00F960B6" w:rsidP="0031111D">
      <w:pPr>
        <w:pStyle w:val="ListParagraph"/>
        <w:numPr>
          <w:ilvl w:val="1"/>
          <w:numId w:val="15"/>
        </w:numPr>
      </w:pPr>
      <w:r w:rsidRPr="00D40F9A">
        <w:t>Maximum 20 karakter hosszú</w:t>
      </w:r>
    </w:p>
    <w:p w14:paraId="093232A6" w14:textId="56058C64" w:rsidR="00F960B6" w:rsidRPr="00D40F9A" w:rsidRDefault="00F960B6" w:rsidP="00F960B6"/>
    <w:p w14:paraId="65CDAF2B" w14:textId="2E9BFA27" w:rsidR="00F960B6" w:rsidRPr="00D40F9A" w:rsidRDefault="00F960B6" w:rsidP="00F960B6">
      <w:r w:rsidRPr="00D40F9A">
        <w:t>Minden mező felett látható a szükséges adat megnevezése.</w:t>
      </w:r>
    </w:p>
    <w:p w14:paraId="1EC5EC8D" w14:textId="4C373434" w:rsidR="00F960B6" w:rsidRPr="00D40F9A" w:rsidRDefault="00F960B6" w:rsidP="00F960B6">
      <w:r w:rsidRPr="00D40F9A">
        <w:t xml:space="preserve">A bejelentkezési űrlap kitöltését követően, ha a felhasználó rákattint a </w:t>
      </w:r>
      <w:r w:rsidR="00156686" w:rsidRPr="00D40F9A">
        <w:rPr>
          <w:b/>
          <w:bCs/>
        </w:rPr>
        <w:t>Belépés</w:t>
      </w:r>
      <w:r w:rsidRPr="00D40F9A">
        <w:rPr>
          <w:b/>
          <w:bCs/>
        </w:rPr>
        <w:t xml:space="preserve"> gombra</w:t>
      </w:r>
      <w:r w:rsidR="003A7529" w:rsidRPr="00D40F9A">
        <w:t xml:space="preserve"> (</w:t>
      </w:r>
      <w:hyperlink w:anchor="LoginButton" w:history="1">
        <w:r w:rsidR="003A7529" w:rsidRPr="00D40F9A">
          <w:rPr>
            <w:rStyle w:val="Hyperlink"/>
            <w:rFonts w:ascii="Segoe UI Symbol" w:hAnsi="Segoe UI Symbol" w:cs="Segoe UI Symbol"/>
            <w:b/>
            <w:bCs/>
          </w:rPr>
          <w:t>☆</w:t>
        </w:r>
      </w:hyperlink>
      <w:r w:rsidR="003A7529" w:rsidRPr="00D40F9A">
        <w:t>)</w:t>
      </w:r>
      <w:r w:rsidRPr="00D40F9A">
        <w:t>, sikeres bejelentkezés esetén a felhasználó átirányításra kerül a főoldalra. Ha a bejelentkezés nem sikerül, egy hibaüzenet jelenik meg egy toast értesítés formájában a képernyő jobb alsó sarkában, amely tartalmazza a hiba okát.</w:t>
      </w:r>
    </w:p>
    <w:p w14:paraId="2A108E3A" w14:textId="7A432A0B" w:rsidR="00F960B6" w:rsidRPr="00D40F9A" w:rsidRDefault="00F960B6" w:rsidP="00F960B6">
      <w:r w:rsidRPr="00D40F9A">
        <w:t xml:space="preserve">A gomb alatt látható egy hiperhivatkozás is amely biztosítja az egyerű átlépést a regisztrációs oldalra. Ezt a </w:t>
      </w:r>
      <w:r w:rsidRPr="00D40F9A">
        <w:rPr>
          <w:b/>
          <w:bCs/>
        </w:rPr>
        <w:t>"Lépj be itt</w:t>
      </w:r>
      <w:r w:rsidR="003A7529" w:rsidRPr="00D40F9A">
        <w:rPr>
          <w:b/>
          <w:bCs/>
        </w:rPr>
        <w:t>!</w:t>
      </w:r>
      <w:r w:rsidRPr="00D40F9A">
        <w:rPr>
          <w:b/>
          <w:bCs/>
        </w:rPr>
        <w:t>"</w:t>
      </w:r>
      <w:r w:rsidR="003A7529" w:rsidRPr="00D40F9A">
        <w:rPr>
          <w:b/>
          <w:bCs/>
        </w:rPr>
        <w:t xml:space="preserve"> </w:t>
      </w:r>
      <w:r w:rsidR="003A7529" w:rsidRPr="00D40F9A">
        <w:t>(</w:t>
      </w:r>
      <w:hyperlink w:anchor="LoginHyperlink" w:history="1">
        <w:r w:rsidR="003A7529" w:rsidRPr="00D40F9A">
          <w:rPr>
            <w:rStyle w:val="Hyperlink"/>
            <w:rFonts w:ascii="Segoe UI Symbol" w:hAnsi="Segoe UI Symbol" w:cs="Segoe UI Symbol"/>
          </w:rPr>
          <w:t>☆</w:t>
        </w:r>
      </w:hyperlink>
      <w:r w:rsidR="003A7529" w:rsidRPr="00D40F9A">
        <w:t>)</w:t>
      </w:r>
      <w:r w:rsidRPr="00D40F9A">
        <w:t xml:space="preserve"> szövegre kattintva tudja a felhasználó elérni.</w:t>
      </w:r>
    </w:p>
    <w:bookmarkStart w:id="135" w:name="LoginHyperlink"/>
    <w:bookmarkStart w:id="136" w:name="LoginButton"/>
    <w:p w14:paraId="557C9007" w14:textId="289E910C" w:rsidR="00E36784" w:rsidRPr="00D40F9A" w:rsidRDefault="00A53E43" w:rsidP="00043971">
      <w:pPr>
        <w:spacing w:line="259" w:lineRule="auto"/>
        <w:rPr>
          <w:b/>
          <w:bCs/>
        </w:rPr>
      </w:pPr>
      <w:r w:rsidRPr="00D40F9A">
        <w:rPr>
          <w:b/>
          <w:bCs/>
          <w:noProof/>
        </w:rPr>
        <w:lastRenderedPageBreak/>
        <mc:AlternateContent>
          <mc:Choice Requires="wps">
            <w:drawing>
              <wp:anchor distT="0" distB="0" distL="114300" distR="114300" simplePos="0" relativeHeight="251728896" behindDoc="0" locked="0" layoutInCell="1" allowOverlap="1" wp14:anchorId="46B3142E" wp14:editId="55AF1AF1">
                <wp:simplePos x="0" y="0"/>
                <wp:positionH relativeFrom="column">
                  <wp:posOffset>4284028</wp:posOffset>
                </wp:positionH>
                <wp:positionV relativeFrom="paragraph">
                  <wp:posOffset>4565650</wp:posOffset>
                </wp:positionV>
                <wp:extent cx="163341" cy="182830"/>
                <wp:effectExtent l="57150" t="19050" r="27305" b="103505"/>
                <wp:wrapNone/>
                <wp:docPr id="1847684299"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1CB9A" id="Star: 6 Points 32" o:spid="_x0000_s1026" style="position:absolute;margin-left:337.35pt;margin-top:359.5pt;width:12.85pt;height:14.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r w:rsidRPr="00D40F9A">
        <w:rPr>
          <w:b/>
          <w:bCs/>
          <w:noProof/>
        </w:rPr>
        <mc:AlternateContent>
          <mc:Choice Requires="wps">
            <w:drawing>
              <wp:anchor distT="0" distB="0" distL="114300" distR="114300" simplePos="0" relativeHeight="251726848" behindDoc="0" locked="0" layoutInCell="1" allowOverlap="1" wp14:anchorId="2A45ED0D" wp14:editId="3A52094E">
                <wp:simplePos x="0" y="0"/>
                <wp:positionH relativeFrom="column">
                  <wp:posOffset>3563938</wp:posOffset>
                </wp:positionH>
                <wp:positionV relativeFrom="paragraph">
                  <wp:posOffset>3989070</wp:posOffset>
                </wp:positionV>
                <wp:extent cx="163341" cy="182830"/>
                <wp:effectExtent l="57150" t="19050" r="27305" b="103505"/>
                <wp:wrapNone/>
                <wp:docPr id="377342536"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01FFD2" id="Star: 6 Points 32" o:spid="_x0000_s1026" style="position:absolute;margin-left:280.65pt;margin-top:314.1pt;width:12.85pt;height:1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Start w:id="137" w:name="LoginPassword"/>
      <w:bookmarkEnd w:id="135"/>
      <w:bookmarkEnd w:id="136"/>
      <w:r w:rsidR="003A7529" w:rsidRPr="00D40F9A">
        <w:rPr>
          <w:b/>
          <w:bCs/>
          <w:noProof/>
        </w:rPr>
        <mc:AlternateContent>
          <mc:Choice Requires="wps">
            <w:drawing>
              <wp:anchor distT="0" distB="0" distL="114300" distR="114300" simplePos="0" relativeHeight="251724800" behindDoc="0" locked="0" layoutInCell="1" allowOverlap="1" wp14:anchorId="01A2B4BE" wp14:editId="27C1366F">
                <wp:simplePos x="0" y="0"/>
                <wp:positionH relativeFrom="column">
                  <wp:posOffset>1503399</wp:posOffset>
                </wp:positionH>
                <wp:positionV relativeFrom="paragraph">
                  <wp:posOffset>3068518</wp:posOffset>
                </wp:positionV>
                <wp:extent cx="163341" cy="182830"/>
                <wp:effectExtent l="57150" t="19050" r="27305" b="103505"/>
                <wp:wrapNone/>
                <wp:docPr id="150722658"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917392" id="Star: 6 Points 32" o:spid="_x0000_s1026" style="position:absolute;margin-left:118.4pt;margin-top:241.6pt;width:12.85pt;height:14.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Start w:id="138" w:name="LoginUsername"/>
      <w:bookmarkEnd w:id="137"/>
      <w:r w:rsidR="003A7529" w:rsidRPr="00D40F9A">
        <w:rPr>
          <w:b/>
          <w:bCs/>
          <w:noProof/>
        </w:rPr>
        <mc:AlternateContent>
          <mc:Choice Requires="wps">
            <w:drawing>
              <wp:anchor distT="0" distB="0" distL="114300" distR="114300" simplePos="0" relativeHeight="251722752" behindDoc="0" locked="0" layoutInCell="1" allowOverlap="1" wp14:anchorId="6FC4617F" wp14:editId="1722A92F">
                <wp:simplePos x="0" y="0"/>
                <wp:positionH relativeFrom="column">
                  <wp:posOffset>2188243</wp:posOffset>
                </wp:positionH>
                <wp:positionV relativeFrom="paragraph">
                  <wp:posOffset>2352419</wp:posOffset>
                </wp:positionV>
                <wp:extent cx="163341" cy="182830"/>
                <wp:effectExtent l="57150" t="19050" r="27305" b="103505"/>
                <wp:wrapNone/>
                <wp:docPr id="814583704"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27AF5" id="Star: 6 Points 32" o:spid="_x0000_s1026" style="position:absolute;margin-left:172.3pt;margin-top:185.25pt;width:12.85pt;height:14.4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End w:id="138"/>
      <w:r w:rsidR="00E36784" w:rsidRPr="00D40F9A">
        <w:rPr>
          <w:b/>
          <w:bCs/>
        </w:rPr>
        <w:t>Illusztrációs kép:</w:t>
      </w:r>
      <w:r w:rsidR="00E36784" w:rsidRPr="00D40F9A">
        <w:t xml:space="preserve"> </w:t>
      </w:r>
      <w:r w:rsidR="00E36784" w:rsidRPr="00D40F9A">
        <w:rPr>
          <w:b/>
          <w:bCs/>
        </w:rPr>
        <w:t xml:space="preserve"> </w:t>
      </w:r>
      <w:r w:rsidR="00E36784" w:rsidRPr="00D40F9A">
        <w:rPr>
          <w:noProof/>
        </w:rPr>
        <w:drawing>
          <wp:anchor distT="0" distB="0" distL="114300" distR="114300" simplePos="0" relativeHeight="251677696" behindDoc="1" locked="0" layoutInCell="1" allowOverlap="1" wp14:anchorId="554CF7B0" wp14:editId="0A0A9DD4">
            <wp:simplePos x="0" y="0"/>
            <wp:positionH relativeFrom="margin">
              <wp:align>center</wp:align>
            </wp:positionH>
            <wp:positionV relativeFrom="paragraph">
              <wp:posOffset>415056</wp:posOffset>
            </wp:positionV>
            <wp:extent cx="5266667" cy="4695238"/>
            <wp:effectExtent l="0" t="0" r="0" b="0"/>
            <wp:wrapTight wrapText="bothSides">
              <wp:wrapPolygon edited="0">
                <wp:start x="0" y="0"/>
                <wp:lineTo x="0" y="21471"/>
                <wp:lineTo x="21488" y="21471"/>
                <wp:lineTo x="21488" y="0"/>
                <wp:lineTo x="0" y="0"/>
              </wp:wrapPolygon>
            </wp:wrapTight>
            <wp:docPr id="157961464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614642" name="Picture 1" descr="A screenshot of a computer screen&#10;&#10;AI-generated content may be incorrect."/>
                    <pic:cNvPicPr/>
                  </pic:nvPicPr>
                  <pic:blipFill>
                    <a:blip r:embed="rId59">
                      <a:extLst>
                        <a:ext uri="{28A0092B-C50C-407E-A947-70E740481C1C}">
                          <a14:useLocalDpi xmlns:a14="http://schemas.microsoft.com/office/drawing/2010/main" val="0"/>
                        </a:ext>
                      </a:extLst>
                    </a:blip>
                    <a:stretch>
                      <a:fillRect/>
                    </a:stretch>
                  </pic:blipFill>
                  <pic:spPr>
                    <a:xfrm>
                      <a:off x="0" y="0"/>
                      <a:ext cx="5266667" cy="4695238"/>
                    </a:xfrm>
                    <a:prstGeom prst="rect">
                      <a:avLst/>
                    </a:prstGeom>
                  </pic:spPr>
                </pic:pic>
              </a:graphicData>
            </a:graphic>
            <wp14:sizeRelH relativeFrom="margin">
              <wp14:pctWidth>0</wp14:pctWidth>
            </wp14:sizeRelH>
            <wp14:sizeRelV relativeFrom="margin">
              <wp14:pctHeight>0</wp14:pctHeight>
            </wp14:sizeRelV>
          </wp:anchor>
        </w:drawing>
      </w:r>
      <w:bookmarkStart w:id="139" w:name="_Toc191076617"/>
      <w:r w:rsidR="00E36784" w:rsidRPr="00D40F9A">
        <w:rPr>
          <w:b/>
          <w:bCs/>
        </w:rPr>
        <w:br w:type="page"/>
      </w:r>
    </w:p>
    <w:p w14:paraId="5BD71886" w14:textId="289E910C" w:rsidR="000220CF" w:rsidRPr="00D40F9A" w:rsidRDefault="000220CF" w:rsidP="0031111D">
      <w:pPr>
        <w:pStyle w:val="Heading3"/>
      </w:pPr>
      <w:bookmarkStart w:id="140" w:name="_Toc191580421"/>
      <w:r w:rsidRPr="00D40F9A">
        <w:lastRenderedPageBreak/>
        <w:t>Kezdőlap</w:t>
      </w:r>
      <w:bookmarkEnd w:id="139"/>
      <w:bookmarkEnd w:id="140"/>
    </w:p>
    <w:p w14:paraId="507F1D1F" w14:textId="02855C1D" w:rsidR="009A3224" w:rsidRPr="00D40F9A" w:rsidRDefault="009A3224" w:rsidP="009A3224">
      <w:r w:rsidRPr="00D40F9A">
        <w:t xml:space="preserve">A kezdőlap biztosítja a kezelőfelületet a felhasználók számára ahol zenéket tölthetnek fel, szavazatnak és megtekinthetik az előző győztes zenét. Az oldal a következő útvonalon érhető el: </w:t>
      </w:r>
      <w:r w:rsidRPr="00D40F9A">
        <w:rPr>
          <w:b/>
          <w:bCs/>
        </w:rPr>
        <w:t>[/]</w:t>
      </w:r>
      <w:r w:rsidRPr="00D40F9A">
        <w:t>.</w:t>
      </w:r>
    </w:p>
    <w:p w14:paraId="378D0B40" w14:textId="3EF8C24D" w:rsidR="009A3224" w:rsidRPr="00D40F9A" w:rsidRDefault="009A3224" w:rsidP="009A3224">
      <w:pPr>
        <w:rPr>
          <w:b/>
          <w:bCs/>
        </w:rPr>
      </w:pPr>
      <w:r w:rsidRPr="00D40F9A">
        <w:rPr>
          <w:b/>
          <w:bCs/>
        </w:rPr>
        <w:t>A kezdőlap megnyitásakor a felhasználó az alábbi elemeket látja:</w:t>
      </w:r>
    </w:p>
    <w:p w14:paraId="38F570B0" w14:textId="256DDF46" w:rsidR="009A3224" w:rsidRPr="00D40F9A" w:rsidRDefault="009A3224" w:rsidP="009A3224">
      <w:r w:rsidRPr="00D40F9A">
        <w:t>A </w:t>
      </w:r>
      <w:r w:rsidRPr="00D40F9A">
        <w:rPr>
          <w:b/>
          <w:bCs/>
        </w:rPr>
        <w:t>bal felső</w:t>
      </w:r>
      <w:r w:rsidRPr="00D40F9A">
        <w:t xml:space="preserve"> sarokban egy </w:t>
      </w:r>
      <w:r w:rsidRPr="00D40F9A">
        <w:rPr>
          <w:b/>
          <w:bCs/>
        </w:rPr>
        <w:t>köszöntő üzenet</w:t>
      </w:r>
      <w:r w:rsidRPr="00D40F9A">
        <w:t xml:space="preserve"> </w:t>
      </w:r>
      <w:r w:rsidR="00B73383" w:rsidRPr="00D40F9A">
        <w:t>(</w:t>
      </w:r>
      <w:hyperlink w:anchor="HomeWelcomeSign" w:history="1">
        <w:r w:rsidR="00B73383" w:rsidRPr="00D40F9A">
          <w:rPr>
            <w:rStyle w:val="Hyperlink"/>
            <w:rFonts w:ascii="Segoe UI Symbol" w:hAnsi="Segoe UI Symbol" w:cs="Segoe UI Symbol"/>
            <w:b/>
            <w:bCs/>
          </w:rPr>
          <w:t>☆</w:t>
        </w:r>
      </w:hyperlink>
      <w:r w:rsidR="00B73383" w:rsidRPr="00D40F9A">
        <w:t xml:space="preserve">) </w:t>
      </w:r>
      <w:r w:rsidRPr="00D40F9A">
        <w:t>jelenik meg a felhasználó valódi nevével, amelyet az adatbázisból kap meg az OM azonosító alapján.</w:t>
      </w:r>
    </w:p>
    <w:p w14:paraId="3AF0F2FE" w14:textId="772FCB96" w:rsidR="009A3224" w:rsidRPr="00D40F9A" w:rsidRDefault="009A3224" w:rsidP="009A3224">
      <w:r w:rsidRPr="00D40F9A">
        <w:t>A </w:t>
      </w:r>
      <w:r w:rsidRPr="00D40F9A">
        <w:rPr>
          <w:b/>
          <w:bCs/>
        </w:rPr>
        <w:t>jobb felső</w:t>
      </w:r>
      <w:r w:rsidRPr="00D40F9A">
        <w:t xml:space="preserve"> sarokban található egy </w:t>
      </w:r>
      <w:r w:rsidRPr="00D40F9A">
        <w:rPr>
          <w:b/>
          <w:bCs/>
        </w:rPr>
        <w:t>felhasználói ikon</w:t>
      </w:r>
      <w:r w:rsidR="00B73383" w:rsidRPr="00D40F9A">
        <w:rPr>
          <w:b/>
          <w:bCs/>
        </w:rPr>
        <w:t xml:space="preserve"> </w:t>
      </w:r>
      <w:r w:rsidR="00B73383" w:rsidRPr="00D40F9A">
        <w:t>(</w:t>
      </w:r>
      <w:hyperlink w:anchor="HomeUserIcon" w:history="1">
        <w:r w:rsidR="00B73383" w:rsidRPr="00D40F9A">
          <w:rPr>
            <w:rStyle w:val="Hyperlink"/>
            <w:rFonts w:ascii="Segoe UI Symbol" w:hAnsi="Segoe UI Symbol" w:cs="Segoe UI Symbol"/>
            <w:b/>
            <w:bCs/>
          </w:rPr>
          <w:t>☆</w:t>
        </w:r>
      </w:hyperlink>
      <w:r w:rsidR="00B73383" w:rsidRPr="00D40F9A">
        <w:t>)</w:t>
      </w:r>
      <w:r w:rsidRPr="00D40F9A">
        <w:t>. Erre kattintva két lehetőség jelenik meg:</w:t>
      </w:r>
    </w:p>
    <w:p w14:paraId="48A6D90F" w14:textId="5E4BA5B7" w:rsidR="009A3224" w:rsidRPr="00D40F9A" w:rsidRDefault="009A3224" w:rsidP="0031111D">
      <w:pPr>
        <w:pStyle w:val="ListParagraph"/>
        <w:numPr>
          <w:ilvl w:val="0"/>
          <w:numId w:val="16"/>
        </w:numPr>
      </w:pPr>
      <w:r w:rsidRPr="00D40F9A">
        <w:rPr>
          <w:b/>
          <w:bCs/>
        </w:rPr>
        <w:t>Admin</w:t>
      </w:r>
      <w:r w:rsidR="00044879" w:rsidRPr="00D40F9A">
        <w:rPr>
          <w:b/>
          <w:bCs/>
        </w:rPr>
        <w:t xml:space="preserve"> </w:t>
      </w:r>
      <w:r w:rsidR="00044879" w:rsidRPr="00D40F9A">
        <w:t>(</w:t>
      </w:r>
      <w:hyperlink w:anchor="HomeAdminButton" w:history="1">
        <w:r w:rsidR="00044879" w:rsidRPr="00D40F9A">
          <w:rPr>
            <w:rStyle w:val="Hyperlink"/>
            <w:rFonts w:ascii="Segoe UI Symbol" w:hAnsi="Segoe UI Symbol" w:cs="Segoe UI Symbol"/>
            <w:b/>
            <w:bCs/>
          </w:rPr>
          <w:t>☆</w:t>
        </w:r>
      </w:hyperlink>
      <w:r w:rsidR="00044879" w:rsidRPr="00D40F9A">
        <w:t>)</w:t>
      </w:r>
      <w:r w:rsidRPr="00D40F9A">
        <w:t>: Ez a gomb csak akkor látható, ha a felhasználó admin ranggal rendelkezik. Rákattintva az admin felületre navigálhat.</w:t>
      </w:r>
    </w:p>
    <w:p w14:paraId="43E1E5AC" w14:textId="11313218" w:rsidR="009A3224" w:rsidRPr="00D40F9A" w:rsidRDefault="009A3224" w:rsidP="0031111D">
      <w:pPr>
        <w:pStyle w:val="ListParagraph"/>
        <w:numPr>
          <w:ilvl w:val="0"/>
          <w:numId w:val="16"/>
        </w:numPr>
      </w:pPr>
      <w:r w:rsidRPr="00D40F9A">
        <w:rPr>
          <w:b/>
          <w:bCs/>
        </w:rPr>
        <w:t>Kijelentkezés</w:t>
      </w:r>
      <w:r w:rsidR="00044879" w:rsidRPr="00D40F9A">
        <w:rPr>
          <w:b/>
          <w:bCs/>
        </w:rPr>
        <w:t xml:space="preserve"> </w:t>
      </w:r>
      <w:r w:rsidR="00044879" w:rsidRPr="00D40F9A">
        <w:t>(</w:t>
      </w:r>
      <w:hyperlink w:anchor="HomeLogoutIcon" w:history="1">
        <w:r w:rsidR="00044879" w:rsidRPr="00D40F9A">
          <w:rPr>
            <w:rStyle w:val="Hyperlink"/>
            <w:rFonts w:ascii="Segoe UI Symbol" w:hAnsi="Segoe UI Symbol" w:cs="Segoe UI Symbol"/>
            <w:b/>
            <w:bCs/>
          </w:rPr>
          <w:t>☆</w:t>
        </w:r>
      </w:hyperlink>
      <w:r w:rsidR="00044879" w:rsidRPr="00D40F9A">
        <w:t>)</w:t>
      </w:r>
      <w:r w:rsidRPr="00D40F9A">
        <w:t>: Ez a gomb mindig elérhető, és segítségével a felhasználó kijelentkezhet az oldalról.</w:t>
      </w:r>
    </w:p>
    <w:p w14:paraId="4C34CD6D" w14:textId="77777777" w:rsidR="009A3224" w:rsidRPr="00D40F9A" w:rsidRDefault="009A3224" w:rsidP="009A3224">
      <w:r w:rsidRPr="00D40F9A">
        <w:t>A </w:t>
      </w:r>
      <w:r w:rsidRPr="00D40F9A">
        <w:rPr>
          <w:b/>
          <w:bCs/>
        </w:rPr>
        <w:t>képernyő középső részén</w:t>
      </w:r>
      <w:r w:rsidRPr="00D40F9A">
        <w:t> </w:t>
      </w:r>
      <w:r w:rsidRPr="00D40F9A">
        <w:rPr>
          <w:b/>
          <w:bCs/>
        </w:rPr>
        <w:t>két kiemelt felület</w:t>
      </w:r>
      <w:r w:rsidRPr="00D40F9A">
        <w:t xml:space="preserve"> található, amelyek a következőket tartalmazzák:</w:t>
      </w:r>
    </w:p>
    <w:p w14:paraId="0F76ABBB" w14:textId="379510D1" w:rsidR="009A3224" w:rsidRPr="00D40F9A" w:rsidRDefault="009A3224" w:rsidP="009A3224">
      <w:r w:rsidRPr="00D40F9A">
        <w:rPr>
          <w:b/>
          <w:bCs/>
        </w:rPr>
        <w:t>Bal oldali felület</w:t>
      </w:r>
      <w:r w:rsidRPr="00D40F9A">
        <w:t>:</w:t>
      </w:r>
    </w:p>
    <w:p w14:paraId="5ADFD945" w14:textId="628A44A8" w:rsidR="009A3224" w:rsidRPr="00D40F9A" w:rsidRDefault="009A3224" w:rsidP="0031111D">
      <w:pPr>
        <w:pStyle w:val="ListParagraph"/>
        <w:numPr>
          <w:ilvl w:val="0"/>
          <w:numId w:val="17"/>
        </w:numPr>
      </w:pPr>
      <w:r w:rsidRPr="00D40F9A">
        <w:rPr>
          <w:b/>
          <w:bCs/>
        </w:rPr>
        <w:t>Zene feltöltés</w:t>
      </w:r>
      <w:r w:rsidR="004D4D35" w:rsidRPr="00D40F9A">
        <w:rPr>
          <w:b/>
          <w:bCs/>
        </w:rPr>
        <w:t xml:space="preserve"> </w:t>
      </w:r>
      <w:r w:rsidR="004D4D35" w:rsidRPr="00D40F9A">
        <w:t>(</w:t>
      </w:r>
      <w:hyperlink w:anchor="HomeMusicUpload" w:history="1">
        <w:r w:rsidR="004D4D35" w:rsidRPr="00D40F9A">
          <w:rPr>
            <w:rStyle w:val="Hyperlink"/>
            <w:rFonts w:ascii="Segoe UI Symbol" w:hAnsi="Segoe UI Symbol" w:cs="Segoe UI Symbol"/>
            <w:b/>
            <w:bCs/>
          </w:rPr>
          <w:t>☆</w:t>
        </w:r>
      </w:hyperlink>
      <w:r w:rsidR="004D4D35" w:rsidRPr="00D40F9A">
        <w:t>)</w:t>
      </w:r>
      <w:r w:rsidRPr="00D40F9A">
        <w:rPr>
          <w:b/>
          <w:bCs/>
        </w:rPr>
        <w:t>:</w:t>
      </w:r>
      <w:r w:rsidRPr="00D40F9A">
        <w:t xml:space="preserve"> A felhasználó ide töltheti fel a zenéjét, a fájl típusának és hosszának követelményeivel. A feltöltéshez szükséges gomb is itt található, és a zenét az adminok később jóváhagyhatják.</w:t>
      </w:r>
    </w:p>
    <w:p w14:paraId="589F1BB5" w14:textId="4E7EA12F" w:rsidR="009A3224" w:rsidRPr="00D40F9A" w:rsidRDefault="009A3224" w:rsidP="0031111D">
      <w:pPr>
        <w:pStyle w:val="ListParagraph"/>
        <w:numPr>
          <w:ilvl w:val="0"/>
          <w:numId w:val="17"/>
        </w:numPr>
      </w:pPr>
      <w:r w:rsidRPr="00D40F9A">
        <w:rPr>
          <w:b/>
          <w:bCs/>
        </w:rPr>
        <w:t>Szavazatok</w:t>
      </w:r>
      <w:r w:rsidR="004D4D35" w:rsidRPr="00D40F9A">
        <w:rPr>
          <w:b/>
          <w:bCs/>
        </w:rPr>
        <w:t xml:space="preserve"> </w:t>
      </w:r>
      <w:r w:rsidR="004D4D35" w:rsidRPr="00D40F9A">
        <w:t>(</w:t>
      </w:r>
      <w:hyperlink w:anchor="HomeLeaderboardWithVotes" w:history="1">
        <w:r w:rsidR="004D4D35" w:rsidRPr="00D40F9A">
          <w:rPr>
            <w:rStyle w:val="Hyperlink"/>
            <w:rFonts w:ascii="Segoe UI Symbol" w:hAnsi="Segoe UI Symbol" w:cs="Segoe UI Symbol"/>
            <w:b/>
            <w:bCs/>
          </w:rPr>
          <w:t>☆</w:t>
        </w:r>
      </w:hyperlink>
      <w:r w:rsidR="004D4D35" w:rsidRPr="00D40F9A">
        <w:t>)</w:t>
      </w:r>
      <w:r w:rsidRPr="00D40F9A">
        <w:rPr>
          <w:b/>
          <w:bCs/>
        </w:rPr>
        <w:t>:</w:t>
      </w:r>
      <w:r w:rsidRPr="00D40F9A">
        <w:t xml:space="preserve"> Itt jelennek meg a legutóbbi szavazásban részt vevő zenék. Az első három zene és a rájuk leadott szavazatok száma látható. Ha jelenleg nincs szavazás, akkor egy </w:t>
      </w:r>
      <w:r w:rsidRPr="00D40F9A">
        <w:rPr>
          <w:b/>
          <w:bCs/>
        </w:rPr>
        <w:t>„Jelenleg nincsen szavazás”</w:t>
      </w:r>
      <w:r w:rsidR="00CE606E" w:rsidRPr="00D40F9A">
        <w:t xml:space="preserve"> </w:t>
      </w:r>
      <w:r w:rsidR="00246156" w:rsidRPr="00D40F9A">
        <w:t>(</w:t>
      </w:r>
      <w:hyperlink w:anchor="HomeLeaderboardWithoutVotes" w:history="1">
        <w:r w:rsidR="00246156" w:rsidRPr="00D40F9A">
          <w:rPr>
            <w:rStyle w:val="Hyperlink"/>
            <w:rFonts w:ascii="Segoe UI Symbol" w:hAnsi="Segoe UI Symbol" w:cs="Segoe UI Symbol"/>
            <w:b/>
            <w:bCs/>
          </w:rPr>
          <w:t>☆</w:t>
        </w:r>
      </w:hyperlink>
      <w:r w:rsidR="00246156" w:rsidRPr="00D40F9A">
        <w:t xml:space="preserve">)  </w:t>
      </w:r>
      <w:r w:rsidRPr="00D40F9A">
        <w:t>üzenet jelenik meg.</w:t>
      </w:r>
    </w:p>
    <w:p w14:paraId="1C2ED637" w14:textId="381DEECC" w:rsidR="009A3224" w:rsidRPr="00D40F9A" w:rsidRDefault="009A3224" w:rsidP="00DF38AF">
      <w:pPr>
        <w:spacing w:line="259" w:lineRule="auto"/>
        <w:jc w:val="left"/>
        <w:rPr>
          <w:b/>
          <w:bCs/>
        </w:rPr>
      </w:pPr>
      <w:r w:rsidRPr="00D40F9A">
        <w:rPr>
          <w:b/>
          <w:bCs/>
        </w:rPr>
        <w:t>Jobb oldali felület</w:t>
      </w:r>
      <w:r w:rsidRPr="00D40F9A">
        <w:t>:</w:t>
      </w:r>
    </w:p>
    <w:p w14:paraId="4BDCC423" w14:textId="43CA593D" w:rsidR="009A3224" w:rsidRPr="00D40F9A" w:rsidRDefault="009A3224" w:rsidP="0031111D">
      <w:pPr>
        <w:pStyle w:val="ListParagraph"/>
        <w:numPr>
          <w:ilvl w:val="0"/>
          <w:numId w:val="18"/>
        </w:numPr>
        <w:rPr>
          <w:b/>
          <w:bCs/>
        </w:rPr>
      </w:pPr>
      <w:r w:rsidRPr="00D40F9A">
        <w:rPr>
          <w:b/>
          <w:bCs/>
        </w:rPr>
        <w:t>Zenék</w:t>
      </w:r>
      <w:r w:rsidR="004D4D35" w:rsidRPr="00D40F9A">
        <w:rPr>
          <w:b/>
          <w:bCs/>
        </w:rPr>
        <w:t xml:space="preserve"> </w:t>
      </w:r>
      <w:r w:rsidR="004D4D35" w:rsidRPr="00D40F9A">
        <w:t>(</w:t>
      </w:r>
      <w:hyperlink w:anchor="HomeSongsWithSession" w:history="1">
        <w:r w:rsidR="004D4D35" w:rsidRPr="00D40F9A">
          <w:rPr>
            <w:rStyle w:val="Hyperlink"/>
            <w:rFonts w:ascii="Segoe UI Symbol" w:hAnsi="Segoe UI Symbol" w:cs="Segoe UI Symbol"/>
            <w:b/>
            <w:bCs/>
          </w:rPr>
          <w:t>☆</w:t>
        </w:r>
      </w:hyperlink>
      <w:r w:rsidR="004D4D35" w:rsidRPr="00D40F9A">
        <w:t>)</w:t>
      </w:r>
      <w:r w:rsidRPr="00D40F9A">
        <w:rPr>
          <w:b/>
          <w:bCs/>
        </w:rPr>
        <w:t>:</w:t>
      </w:r>
      <w:r w:rsidRPr="00D40F9A">
        <w:t xml:space="preserve"> A zenék listája, amelyet görgethető formában lehet megtekinteni. Minden zenére egy színnel elválasztott, kerekített téglalap formájú elem van, amely a </w:t>
      </w:r>
      <w:r w:rsidRPr="00D40F9A">
        <w:rPr>
          <w:b/>
          <w:bCs/>
        </w:rPr>
        <w:t>következőket tartalmazza:</w:t>
      </w:r>
    </w:p>
    <w:p w14:paraId="13759A55" w14:textId="1122FBA8" w:rsidR="009A3224" w:rsidRPr="00D40F9A" w:rsidRDefault="009A3224" w:rsidP="0031111D">
      <w:pPr>
        <w:pStyle w:val="ListParagraph"/>
        <w:numPr>
          <w:ilvl w:val="1"/>
          <w:numId w:val="18"/>
        </w:numPr>
      </w:pPr>
      <w:r w:rsidRPr="00D40F9A">
        <w:rPr>
          <w:b/>
          <w:bCs/>
        </w:rPr>
        <w:t>Bal oldalon</w:t>
      </w:r>
      <w:r w:rsidRPr="00D40F9A">
        <w:t xml:space="preserve"> egy </w:t>
      </w:r>
      <w:r w:rsidRPr="00D40F9A">
        <w:rPr>
          <w:b/>
          <w:bCs/>
        </w:rPr>
        <w:t>lejátszás/megállítás ikon</w:t>
      </w:r>
      <w:r w:rsidR="00AA09BA" w:rsidRPr="00D40F9A">
        <w:rPr>
          <w:b/>
          <w:bCs/>
        </w:rPr>
        <w:t xml:space="preserve"> </w:t>
      </w:r>
      <w:r w:rsidR="00AA09BA" w:rsidRPr="00D40F9A">
        <w:t>(</w:t>
      </w:r>
      <w:hyperlink w:anchor="HomePlayIcon" w:history="1">
        <w:r w:rsidR="00AA09BA" w:rsidRPr="00D40F9A">
          <w:rPr>
            <w:rStyle w:val="Hyperlink"/>
            <w:rFonts w:ascii="Segoe UI Symbol" w:hAnsi="Segoe UI Symbol" w:cs="Segoe UI Symbol"/>
            <w:b/>
            <w:bCs/>
          </w:rPr>
          <w:t>☆</w:t>
        </w:r>
      </w:hyperlink>
      <w:r w:rsidR="00AA09BA" w:rsidRPr="00D40F9A">
        <w:t>)</w:t>
      </w:r>
      <w:r w:rsidRPr="00D40F9A">
        <w:t xml:space="preserve"> található, amely a zene lejátszását vagy megállítását szolgálja.</w:t>
      </w:r>
    </w:p>
    <w:p w14:paraId="0F1AD831" w14:textId="0B1510C2" w:rsidR="009A3224" w:rsidRPr="00D40F9A" w:rsidRDefault="009A3224" w:rsidP="0031111D">
      <w:pPr>
        <w:pStyle w:val="ListParagraph"/>
        <w:numPr>
          <w:ilvl w:val="1"/>
          <w:numId w:val="18"/>
        </w:numPr>
      </w:pPr>
      <w:r w:rsidRPr="00D40F9A">
        <w:t>Középen a zene címe</w:t>
      </w:r>
      <w:r w:rsidR="00C7617A" w:rsidRPr="00D40F9A">
        <w:t xml:space="preserve"> (</w:t>
      </w:r>
      <w:hyperlink w:anchor="HomeMusicTitle" w:history="1">
        <w:r w:rsidR="00C7617A" w:rsidRPr="00D40F9A">
          <w:rPr>
            <w:rStyle w:val="Hyperlink"/>
            <w:rFonts w:ascii="Segoe UI Symbol" w:hAnsi="Segoe UI Symbol" w:cs="Segoe UI Symbol"/>
            <w:b/>
            <w:bCs/>
          </w:rPr>
          <w:t>☆</w:t>
        </w:r>
      </w:hyperlink>
      <w:r w:rsidR="00C7617A" w:rsidRPr="00D40F9A">
        <w:t>)</w:t>
      </w:r>
      <w:r w:rsidRPr="00D40F9A">
        <w:t>.</w:t>
      </w:r>
    </w:p>
    <w:p w14:paraId="6C8C1F6F" w14:textId="1808DECD" w:rsidR="00C7617A" w:rsidRPr="00D40F9A" w:rsidRDefault="009A3224" w:rsidP="0031111D">
      <w:pPr>
        <w:pStyle w:val="ListParagraph"/>
        <w:numPr>
          <w:ilvl w:val="1"/>
          <w:numId w:val="18"/>
        </w:numPr>
      </w:pPr>
      <w:r w:rsidRPr="00D40F9A">
        <w:rPr>
          <w:b/>
          <w:bCs/>
        </w:rPr>
        <w:lastRenderedPageBreak/>
        <w:t>Jobb oldalon</w:t>
      </w:r>
      <w:r w:rsidRPr="00D40F9A">
        <w:t xml:space="preserve"> egy </w:t>
      </w:r>
      <w:r w:rsidRPr="00D40F9A">
        <w:rPr>
          <w:b/>
          <w:bCs/>
        </w:rPr>
        <w:t>like ikon</w:t>
      </w:r>
      <w:r w:rsidR="00C7617A" w:rsidRPr="00D40F9A">
        <w:rPr>
          <w:b/>
          <w:bCs/>
        </w:rPr>
        <w:t xml:space="preserve"> </w:t>
      </w:r>
      <w:r w:rsidR="00C7617A" w:rsidRPr="00D40F9A">
        <w:t>(</w:t>
      </w:r>
      <w:hyperlink w:anchor="HomeLikeIcon" w:history="1">
        <w:r w:rsidR="00C7617A" w:rsidRPr="00D40F9A">
          <w:rPr>
            <w:rStyle w:val="Hyperlink"/>
            <w:rFonts w:ascii="Segoe UI Symbol" w:hAnsi="Segoe UI Symbol" w:cs="Segoe UI Symbol"/>
            <w:b/>
            <w:bCs/>
          </w:rPr>
          <w:t>☆</w:t>
        </w:r>
      </w:hyperlink>
      <w:r w:rsidR="00C7617A" w:rsidRPr="00D40F9A">
        <w:t>)</w:t>
      </w:r>
      <w:r w:rsidRPr="00D40F9A">
        <w:rPr>
          <w:b/>
          <w:bCs/>
        </w:rPr>
        <w:t>,</w:t>
      </w:r>
      <w:r w:rsidRPr="00D40F9A">
        <w:t xml:space="preserve"> amely üres vagy teli lehet. Ha üres, a felhasználó még nem szavazott a zenére, ha teli, akkor már leadta a szavazatát. A felhasználó bármennyi zenére szavazhat, és szavazatát visszavonhatja. </w:t>
      </w:r>
      <w:r w:rsidR="0033783F" w:rsidRPr="00D40F9A">
        <w:t xml:space="preserve"> </w:t>
      </w:r>
    </w:p>
    <w:p w14:paraId="41DD5D55" w14:textId="1EF17726" w:rsidR="009A3224" w:rsidRPr="00D40F9A" w:rsidRDefault="009A3224" w:rsidP="0031111D">
      <w:pPr>
        <w:pStyle w:val="ListParagraph"/>
        <w:numPr>
          <w:ilvl w:val="1"/>
          <w:numId w:val="18"/>
        </w:numPr>
      </w:pPr>
      <w:r w:rsidRPr="00D40F9A">
        <w:t xml:space="preserve">Ha jelenleg nincs szavazás, akkor a </w:t>
      </w:r>
      <w:r w:rsidRPr="00D40F9A">
        <w:rPr>
          <w:b/>
          <w:bCs/>
        </w:rPr>
        <w:t>„Jelenleg nincsen szavazás”</w:t>
      </w:r>
      <w:r w:rsidR="00246156" w:rsidRPr="00D40F9A">
        <w:t xml:space="preserve"> (</w:t>
      </w:r>
      <w:hyperlink w:anchor="HomeSongsWihoutSession" w:history="1">
        <w:r w:rsidR="00246156" w:rsidRPr="00D40F9A">
          <w:rPr>
            <w:rStyle w:val="Hyperlink"/>
            <w:rFonts w:ascii="Segoe UI Symbol" w:hAnsi="Segoe UI Symbol" w:cs="Segoe UI Symbol"/>
            <w:b/>
            <w:bCs/>
          </w:rPr>
          <w:t>☆</w:t>
        </w:r>
      </w:hyperlink>
      <w:r w:rsidR="00246156" w:rsidRPr="00D40F9A">
        <w:t xml:space="preserve">) </w:t>
      </w:r>
      <w:r w:rsidR="0033783F" w:rsidRPr="00D40F9A">
        <w:t xml:space="preserve"> </w:t>
      </w:r>
      <w:r w:rsidRPr="00D40F9A">
        <w:t>felirat jelenik meg.</w:t>
      </w:r>
    </w:p>
    <w:p w14:paraId="64526FD3" w14:textId="1E3809CF" w:rsidR="009A3224" w:rsidRPr="00D40F9A" w:rsidRDefault="009A3224" w:rsidP="0031111D">
      <w:pPr>
        <w:pStyle w:val="ListParagraph"/>
        <w:numPr>
          <w:ilvl w:val="0"/>
          <w:numId w:val="18"/>
        </w:numPr>
      </w:pPr>
      <w:r w:rsidRPr="00D40F9A">
        <w:t>Előző győztes</w:t>
      </w:r>
      <w:r w:rsidR="00534433" w:rsidRPr="00D40F9A">
        <w:t xml:space="preserve"> (</w:t>
      </w:r>
      <w:hyperlink w:anchor="HomePrevWinnerTitleWith" w:history="1">
        <w:r w:rsidR="00534433" w:rsidRPr="00D40F9A">
          <w:rPr>
            <w:rStyle w:val="Hyperlink"/>
            <w:rFonts w:ascii="Segoe UI Symbol" w:hAnsi="Segoe UI Symbol" w:cs="Segoe UI Symbol"/>
            <w:b/>
            <w:bCs/>
          </w:rPr>
          <w:t>☆</w:t>
        </w:r>
      </w:hyperlink>
      <w:r w:rsidR="00534433" w:rsidRPr="00D40F9A">
        <w:t>)</w:t>
      </w:r>
      <w:r w:rsidRPr="00D40F9A">
        <w:t>: Itt található az előző szavazás győztesének címe. Ha még nem volt győztes, akkor „Jelenleg nincs korábbi győztes”</w:t>
      </w:r>
      <w:r w:rsidR="003F1B3D" w:rsidRPr="00D40F9A">
        <w:t xml:space="preserve"> </w:t>
      </w:r>
      <w:r w:rsidR="00BF73E2" w:rsidRPr="00D40F9A">
        <w:t>(</w:t>
      </w:r>
      <w:hyperlink w:anchor="HomePrevWinnerTitleWithout" w:history="1">
        <w:r w:rsidR="00BF73E2" w:rsidRPr="00D40F9A">
          <w:rPr>
            <w:rStyle w:val="Hyperlink"/>
            <w:rFonts w:ascii="Segoe UI Symbol" w:hAnsi="Segoe UI Symbol" w:cs="Segoe UI Symbol"/>
            <w:b/>
            <w:bCs/>
          </w:rPr>
          <w:t>☆</w:t>
        </w:r>
      </w:hyperlink>
      <w:r w:rsidR="00BF73E2" w:rsidRPr="00D40F9A">
        <w:t xml:space="preserve">)  </w:t>
      </w:r>
      <w:r w:rsidRPr="00D40F9A">
        <w:t>felirat jelenik meg.</w:t>
      </w:r>
    </w:p>
    <w:p w14:paraId="4998EBB6" w14:textId="36483AC6" w:rsidR="009A3224" w:rsidRPr="00D40F9A" w:rsidRDefault="009A3224" w:rsidP="009A3224">
      <w:r w:rsidRPr="00D40F9A">
        <w:t>A felosztás monitoros és telefonos használat során változik. Nagy kijelzőn a kettő fő elem egymás mellett helyezkedik el, azonban kicsi, telefonos kijelzőn egymás alatt az egyszerűbb használat érdekében.</w:t>
      </w:r>
    </w:p>
    <w:p w14:paraId="16BAB25B" w14:textId="5F747AE1" w:rsidR="000220CF" w:rsidRPr="00D40F9A" w:rsidRDefault="00F054EC" w:rsidP="00013322">
      <w:pPr>
        <w:spacing w:line="259" w:lineRule="auto"/>
        <w:jc w:val="left"/>
        <w:rPr>
          <w:b/>
          <w:bCs/>
        </w:rPr>
      </w:pPr>
      <w:bookmarkStart w:id="141" w:name="HomeLeaderboardWithoutVotes"/>
      <w:bookmarkStart w:id="142" w:name="HomeUserIcon"/>
      <w:bookmarkStart w:id="143" w:name="HomeMusicUpload"/>
      <w:bookmarkStart w:id="144" w:name="HomeWelcomeSign"/>
      <w:bookmarkStart w:id="145" w:name="_Toc191076618"/>
      <w:r w:rsidRPr="00D40F9A">
        <w:rPr>
          <w:b/>
          <w:bCs/>
          <w:noProof/>
        </w:rPr>
        <mc:AlternateContent>
          <mc:Choice Requires="wps">
            <w:drawing>
              <wp:anchor distT="0" distB="0" distL="114300" distR="114300" simplePos="0" relativeHeight="251761664" behindDoc="0" locked="0" layoutInCell="1" allowOverlap="1" wp14:anchorId="40220668" wp14:editId="069CE4A1">
                <wp:simplePos x="0" y="0"/>
                <wp:positionH relativeFrom="column">
                  <wp:posOffset>2315210</wp:posOffset>
                </wp:positionH>
                <wp:positionV relativeFrom="paragraph">
                  <wp:posOffset>2165985</wp:posOffset>
                </wp:positionV>
                <wp:extent cx="93592" cy="104517"/>
                <wp:effectExtent l="57150" t="19050" r="40005" b="86360"/>
                <wp:wrapNone/>
                <wp:docPr id="30773118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75277BF4" w14:textId="3C604A2F" w:rsidR="00F054EC" w:rsidRPr="00D40F9A" w:rsidRDefault="00F054EC" w:rsidP="00F054EC">
                            <w:pPr>
                              <w:jc w:val="center"/>
                            </w:pPr>
                            <w:r w:rsidRPr="00D40F9A">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220668" id="Star: 6 Points 32" o:spid="_x0000_s1026" style="position:absolute;margin-left:182.3pt;margin-top:170.55pt;width:7.35pt;height:8.2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" adj="-11796480,,5400" path="m,26129r31197,l46796,,62395,26129r31197,l77994,52259,93592,78388r-31197,l46796,104517,31197,78388,,78388,15598,52259,,26129xe" fillcolor="yellow" strokecolor="black [3213]">
                <v:stroke joinstyle="miter"/>
                <v:shadow on="t" color="black" opacity="22937f" origin=",.5" offset="0,.63889mm"/>
                <v:formulas/>
                <v:path arrowok="t" o:connecttype="custom" o:connectlocs="0,26129;31197,26129;46796,0;62395,26129;93592,26129;77994,52259;93592,78388;62395,78388;46796,104517;31197,78388;0,78388;15598,52259;0,26129" o:connectangles="0,0,0,0,0,0,0,0,0,0,0,0,0" textboxrect="0,0,93592,104517"/>
                <v:textbox>
                  <w:txbxContent>
                    <w:p w14:paraId="75277BF4" w14:textId="3C604A2F" w:rsidR="00F054EC" w:rsidRPr="00D40F9A" w:rsidRDefault="00F054EC" w:rsidP="00F054EC">
                      <w:pPr>
                        <w:jc w:val="center"/>
                      </w:pPr>
                      <w:r w:rsidRPr="00D40F9A">
                        <w:t>v</w:t>
                      </w:r>
                    </w:p>
                  </w:txbxContent>
                </v:textbox>
              </v:shape>
            </w:pict>
          </mc:Fallback>
        </mc:AlternateContent>
      </w:r>
      <w:bookmarkEnd w:id="141"/>
      <w:r w:rsidR="008E075F" w:rsidRPr="00D40F9A">
        <w:rPr>
          <w:b/>
          <w:bCs/>
          <w:noProof/>
        </w:rPr>
        <mc:AlternateContent>
          <mc:Choice Requires="wps">
            <w:drawing>
              <wp:anchor distT="0" distB="0" distL="114300" distR="114300" simplePos="0" relativeHeight="251747328" behindDoc="0" locked="0" layoutInCell="1" allowOverlap="1" wp14:anchorId="2FDFE2FD" wp14:editId="62052006">
                <wp:simplePos x="0" y="0"/>
                <wp:positionH relativeFrom="column">
                  <wp:posOffset>4979073</wp:posOffset>
                </wp:positionH>
                <wp:positionV relativeFrom="paragraph">
                  <wp:posOffset>360418</wp:posOffset>
                </wp:positionV>
                <wp:extent cx="93592" cy="104517"/>
                <wp:effectExtent l="57150" t="19050" r="40005" b="86360"/>
                <wp:wrapNone/>
                <wp:docPr id="64608299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24C2E8" id="Star: 6 Points 32" o:spid="_x0000_s1026" style="position:absolute;margin-left:392.05pt;margin-top:28.4pt;width:7.35pt;height:8.2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6" w:name="HomeLeaderboardWithVotes"/>
      <w:bookmarkEnd w:id="142"/>
      <w:r w:rsidR="008E075F" w:rsidRPr="00D40F9A">
        <w:rPr>
          <w:b/>
          <w:bCs/>
          <w:noProof/>
        </w:rPr>
        <mc:AlternateContent>
          <mc:Choice Requires="wps">
            <w:drawing>
              <wp:anchor distT="0" distB="0" distL="114300" distR="114300" simplePos="0" relativeHeight="251767808" behindDoc="0" locked="0" layoutInCell="1" allowOverlap="1" wp14:anchorId="1DFE3303" wp14:editId="1D150C68">
                <wp:simplePos x="0" y="0"/>
                <wp:positionH relativeFrom="column">
                  <wp:posOffset>1739414</wp:posOffset>
                </wp:positionH>
                <wp:positionV relativeFrom="paragraph">
                  <wp:posOffset>4966092</wp:posOffset>
                </wp:positionV>
                <wp:extent cx="93592" cy="104517"/>
                <wp:effectExtent l="57150" t="19050" r="40005" b="86360"/>
                <wp:wrapNone/>
                <wp:docPr id="584112238"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BBFC5" id="Star: 6 Points 32" o:spid="_x0000_s1026" style="position:absolute;margin-left:136.95pt;margin-top:391.05pt;width:7.35pt;height:8.2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7" w:name="HomePrevWinnerTitleWithout"/>
      <w:bookmarkEnd w:id="146"/>
      <w:r w:rsidR="008E075F" w:rsidRPr="00D40F9A">
        <w:rPr>
          <w:b/>
          <w:bCs/>
          <w:noProof/>
        </w:rPr>
        <mc:AlternateContent>
          <mc:Choice Requires="wps">
            <w:drawing>
              <wp:anchor distT="0" distB="0" distL="114300" distR="114300" simplePos="0" relativeHeight="251765760" behindDoc="0" locked="0" layoutInCell="1" allowOverlap="1" wp14:anchorId="74C8FA50" wp14:editId="16738B47">
                <wp:simplePos x="0" y="0"/>
                <wp:positionH relativeFrom="column">
                  <wp:posOffset>4539913</wp:posOffset>
                </wp:positionH>
                <wp:positionV relativeFrom="paragraph">
                  <wp:posOffset>1746101</wp:posOffset>
                </wp:positionV>
                <wp:extent cx="93592" cy="104517"/>
                <wp:effectExtent l="57150" t="19050" r="40005" b="86360"/>
                <wp:wrapNone/>
                <wp:docPr id="126640870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C35BB" id="Star: 6 Points 32" o:spid="_x0000_s1026" style="position:absolute;margin-left:357.45pt;margin-top:137.5pt;width:7.35pt;height:8.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8" w:name="HomeSongsWihoutSession"/>
      <w:bookmarkEnd w:id="147"/>
      <w:r w:rsidR="008E075F" w:rsidRPr="00D40F9A">
        <w:rPr>
          <w:b/>
          <w:bCs/>
          <w:noProof/>
        </w:rPr>
        <mc:AlternateContent>
          <mc:Choice Requires="wps">
            <w:drawing>
              <wp:anchor distT="0" distB="0" distL="114300" distR="114300" simplePos="0" relativeHeight="251763712" behindDoc="0" locked="0" layoutInCell="1" allowOverlap="1" wp14:anchorId="62B6E2F3" wp14:editId="2E127502">
                <wp:simplePos x="0" y="0"/>
                <wp:positionH relativeFrom="column">
                  <wp:posOffset>4420726</wp:posOffset>
                </wp:positionH>
                <wp:positionV relativeFrom="paragraph">
                  <wp:posOffset>1576077</wp:posOffset>
                </wp:positionV>
                <wp:extent cx="93592" cy="104517"/>
                <wp:effectExtent l="57150" t="19050" r="40005" b="86360"/>
                <wp:wrapNone/>
                <wp:docPr id="407216635"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9F259" id="Star: 6 Points 32" o:spid="_x0000_s1026" style="position:absolute;margin-left:348.1pt;margin-top:124.1pt;width:7.35pt;height:8.2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9" w:name="HomeLogoutIcon"/>
      <w:bookmarkEnd w:id="148"/>
      <w:r w:rsidR="008E075F" w:rsidRPr="00D40F9A">
        <w:rPr>
          <w:b/>
          <w:bCs/>
          <w:noProof/>
        </w:rPr>
        <mc:AlternateContent>
          <mc:Choice Requires="wps">
            <w:drawing>
              <wp:anchor distT="0" distB="0" distL="114300" distR="114300" simplePos="0" relativeHeight="251759616" behindDoc="0" locked="0" layoutInCell="1" allowOverlap="1" wp14:anchorId="12BA1174" wp14:editId="359590E8">
                <wp:simplePos x="0" y="0"/>
                <wp:positionH relativeFrom="column">
                  <wp:posOffset>4754313</wp:posOffset>
                </wp:positionH>
                <wp:positionV relativeFrom="paragraph">
                  <wp:posOffset>3206184</wp:posOffset>
                </wp:positionV>
                <wp:extent cx="93592" cy="104517"/>
                <wp:effectExtent l="57150" t="19050" r="40005" b="86360"/>
                <wp:wrapNone/>
                <wp:docPr id="792903620"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41227E" id="Star: 6 Points 32" o:spid="_x0000_s1026" style="position:absolute;margin-left:374.35pt;margin-top:252.45pt;width:7.35pt;height:8.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0" w:name="HomeAdminButton"/>
      <w:bookmarkEnd w:id="149"/>
      <w:r w:rsidR="008E075F" w:rsidRPr="00D40F9A">
        <w:rPr>
          <w:b/>
          <w:bCs/>
          <w:noProof/>
        </w:rPr>
        <mc:AlternateContent>
          <mc:Choice Requires="wps">
            <w:drawing>
              <wp:anchor distT="0" distB="0" distL="114300" distR="114300" simplePos="0" relativeHeight="251757568" behindDoc="0" locked="0" layoutInCell="1" allowOverlap="1" wp14:anchorId="615B1D66" wp14:editId="7366FFED">
                <wp:simplePos x="0" y="0"/>
                <wp:positionH relativeFrom="column">
                  <wp:posOffset>4754004</wp:posOffset>
                </wp:positionH>
                <wp:positionV relativeFrom="paragraph">
                  <wp:posOffset>3102133</wp:posOffset>
                </wp:positionV>
                <wp:extent cx="93592" cy="104517"/>
                <wp:effectExtent l="57150" t="19050" r="40005" b="86360"/>
                <wp:wrapNone/>
                <wp:docPr id="52051314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43DEE" id="Star: 6 Points 32" o:spid="_x0000_s1026" style="position:absolute;margin-left:374.35pt;margin-top:244.25pt;width:7.35pt;height:8.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50"/>
      <w:r w:rsidR="008E075F" w:rsidRPr="00D40F9A">
        <w:rPr>
          <w:b/>
          <w:bCs/>
          <w:noProof/>
        </w:rPr>
        <w:drawing>
          <wp:anchor distT="0" distB="0" distL="114300" distR="114300" simplePos="0" relativeHeight="251659263" behindDoc="1" locked="0" layoutInCell="1" allowOverlap="1" wp14:anchorId="45355521" wp14:editId="275B7380">
            <wp:simplePos x="0" y="0"/>
            <wp:positionH relativeFrom="margin">
              <wp:align>center</wp:align>
            </wp:positionH>
            <wp:positionV relativeFrom="paragraph">
              <wp:posOffset>2856480</wp:posOffset>
            </wp:positionV>
            <wp:extent cx="4807585" cy="2381250"/>
            <wp:effectExtent l="0" t="0" r="0" b="0"/>
            <wp:wrapTight wrapText="bothSides">
              <wp:wrapPolygon edited="0">
                <wp:start x="0" y="0"/>
                <wp:lineTo x="0" y="21427"/>
                <wp:lineTo x="21483" y="21427"/>
                <wp:lineTo x="21483" y="0"/>
                <wp:lineTo x="0" y="0"/>
              </wp:wrapPolygon>
            </wp:wrapTight>
            <wp:docPr id="171033469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807585" cy="238125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151" w:name="HomePrevWinnerTitleWith"/>
      <w:r w:rsidR="008E075F" w:rsidRPr="00D40F9A">
        <w:rPr>
          <w:b/>
          <w:bCs/>
          <w:noProof/>
        </w:rPr>
        <mc:AlternateContent>
          <mc:Choice Requires="wps">
            <w:drawing>
              <wp:anchor distT="0" distB="0" distL="114300" distR="114300" simplePos="0" relativeHeight="251755520" behindDoc="0" locked="0" layoutInCell="1" allowOverlap="1" wp14:anchorId="37924430" wp14:editId="17B16D8A">
                <wp:simplePos x="0" y="0"/>
                <wp:positionH relativeFrom="column">
                  <wp:posOffset>4601760</wp:posOffset>
                </wp:positionH>
                <wp:positionV relativeFrom="paragraph">
                  <wp:posOffset>4674344</wp:posOffset>
                </wp:positionV>
                <wp:extent cx="93592" cy="104517"/>
                <wp:effectExtent l="57150" t="19050" r="40005" b="86360"/>
                <wp:wrapNone/>
                <wp:docPr id="71042979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B9BC2" id="Star: 6 Points 32" o:spid="_x0000_s1026" style="position:absolute;margin-left:362.35pt;margin-top:368.05pt;width:7.35pt;height:8.2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2" w:name="HomeMusicTitle"/>
      <w:bookmarkEnd w:id="151"/>
      <w:r w:rsidR="008E075F" w:rsidRPr="00D40F9A">
        <w:rPr>
          <w:b/>
          <w:bCs/>
          <w:noProof/>
        </w:rPr>
        <mc:AlternateContent>
          <mc:Choice Requires="wps">
            <w:drawing>
              <wp:anchor distT="0" distB="0" distL="114300" distR="114300" simplePos="0" relativeHeight="251753472" behindDoc="0" locked="0" layoutInCell="1" allowOverlap="1" wp14:anchorId="373C48E4" wp14:editId="61F8DB06">
                <wp:simplePos x="0" y="0"/>
                <wp:positionH relativeFrom="column">
                  <wp:posOffset>3918509</wp:posOffset>
                </wp:positionH>
                <wp:positionV relativeFrom="paragraph">
                  <wp:posOffset>3769995</wp:posOffset>
                </wp:positionV>
                <wp:extent cx="93592" cy="104517"/>
                <wp:effectExtent l="57150" t="19050" r="40005" b="86360"/>
                <wp:wrapNone/>
                <wp:docPr id="26705832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641AA9" id="Star: 6 Points 32" o:spid="_x0000_s1026" style="position:absolute;margin-left:308.55pt;margin-top:296.85pt;width:7.35pt;height:8.2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3" w:name="HomeLikeIcon"/>
      <w:bookmarkEnd w:id="152"/>
      <w:r w:rsidR="008E075F" w:rsidRPr="00D40F9A">
        <w:rPr>
          <w:b/>
          <w:bCs/>
          <w:noProof/>
        </w:rPr>
        <mc:AlternateContent>
          <mc:Choice Requires="wps">
            <w:drawing>
              <wp:anchor distT="0" distB="0" distL="114300" distR="114300" simplePos="0" relativeHeight="251749376" behindDoc="0" locked="0" layoutInCell="1" allowOverlap="1" wp14:anchorId="7490C492" wp14:editId="28342180">
                <wp:simplePos x="0" y="0"/>
                <wp:positionH relativeFrom="column">
                  <wp:posOffset>4615778</wp:posOffset>
                </wp:positionH>
                <wp:positionV relativeFrom="paragraph">
                  <wp:posOffset>3841526</wp:posOffset>
                </wp:positionV>
                <wp:extent cx="93592" cy="104517"/>
                <wp:effectExtent l="57150" t="19050" r="40005" b="86360"/>
                <wp:wrapNone/>
                <wp:docPr id="66314145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068F6B" id="Star: 6 Points 32" o:spid="_x0000_s1026" style="position:absolute;margin-left:363.45pt;margin-top:302.5pt;width:7.35pt;height:8.2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4" w:name="HomePlayIcon"/>
      <w:bookmarkEnd w:id="153"/>
      <w:r w:rsidR="008E075F" w:rsidRPr="00D40F9A">
        <w:rPr>
          <w:b/>
          <w:bCs/>
          <w:noProof/>
        </w:rPr>
        <mc:AlternateContent>
          <mc:Choice Requires="wps">
            <w:drawing>
              <wp:anchor distT="0" distB="0" distL="114300" distR="114300" simplePos="0" relativeHeight="251751424" behindDoc="0" locked="0" layoutInCell="1" allowOverlap="1" wp14:anchorId="50D6DF75" wp14:editId="0D553E34">
                <wp:simplePos x="0" y="0"/>
                <wp:positionH relativeFrom="column">
                  <wp:posOffset>3199952</wp:posOffset>
                </wp:positionH>
                <wp:positionV relativeFrom="paragraph">
                  <wp:posOffset>3842834</wp:posOffset>
                </wp:positionV>
                <wp:extent cx="93592" cy="104517"/>
                <wp:effectExtent l="57150" t="19050" r="40005" b="86360"/>
                <wp:wrapNone/>
                <wp:docPr id="135263415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443CB" id="Star: 6 Points 32" o:spid="_x0000_s1026" style="position:absolute;margin-left:251.95pt;margin-top:302.6pt;width:7.35pt;height:8.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5" w:name="HomeSongsWithSession"/>
      <w:bookmarkEnd w:id="154"/>
      <w:r w:rsidR="008E075F" w:rsidRPr="00D40F9A">
        <w:rPr>
          <w:b/>
          <w:bCs/>
          <w:noProof/>
        </w:rPr>
        <mc:AlternateContent>
          <mc:Choice Requires="wps">
            <w:drawing>
              <wp:anchor distT="0" distB="0" distL="114300" distR="114300" simplePos="0" relativeHeight="251745280" behindDoc="0" locked="0" layoutInCell="1" allowOverlap="1" wp14:anchorId="79560251" wp14:editId="623E119E">
                <wp:simplePos x="0" y="0"/>
                <wp:positionH relativeFrom="column">
                  <wp:posOffset>4094329</wp:posOffset>
                </wp:positionH>
                <wp:positionV relativeFrom="paragraph">
                  <wp:posOffset>3649744</wp:posOffset>
                </wp:positionV>
                <wp:extent cx="93592" cy="104517"/>
                <wp:effectExtent l="57150" t="19050" r="40005" b="86360"/>
                <wp:wrapNone/>
                <wp:docPr id="212430323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394144" id="Star: 6 Points 32" o:spid="_x0000_s1026" style="position:absolute;margin-left:322.4pt;margin-top:287.4pt;width:7.35pt;height:8.2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6" w:name="HomeUploadButton"/>
      <w:bookmarkEnd w:id="155"/>
      <w:r w:rsidR="002E210B" w:rsidRPr="00D40F9A">
        <w:rPr>
          <w:b/>
          <w:bCs/>
          <w:noProof/>
        </w:rPr>
        <mc:AlternateContent>
          <mc:Choice Requires="wps">
            <w:drawing>
              <wp:anchor distT="0" distB="0" distL="114300" distR="114300" simplePos="0" relativeHeight="251741184" behindDoc="0" locked="0" layoutInCell="1" allowOverlap="1" wp14:anchorId="745E0EC8" wp14:editId="6A272818">
                <wp:simplePos x="0" y="0"/>
                <wp:positionH relativeFrom="column">
                  <wp:posOffset>2178685</wp:posOffset>
                </wp:positionH>
                <wp:positionV relativeFrom="paragraph">
                  <wp:posOffset>1726303</wp:posOffset>
                </wp:positionV>
                <wp:extent cx="93592" cy="104517"/>
                <wp:effectExtent l="57150" t="19050" r="40005" b="86360"/>
                <wp:wrapNone/>
                <wp:docPr id="1857546326"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72D059" id="Star: 6 Points 32" o:spid="_x0000_s1026" style="position:absolute;margin-left:171.55pt;margin-top:135.95pt;width:7.35pt;height:8.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3"/>
      <w:bookmarkEnd w:id="156"/>
      <w:r w:rsidR="002E210B" w:rsidRPr="00D40F9A">
        <w:rPr>
          <w:b/>
          <w:bCs/>
          <w:noProof/>
        </w:rPr>
        <mc:AlternateContent>
          <mc:Choice Requires="wps">
            <w:drawing>
              <wp:anchor distT="0" distB="0" distL="114300" distR="114300" simplePos="0" relativeHeight="251739136" behindDoc="0" locked="0" layoutInCell="1" allowOverlap="1" wp14:anchorId="4B4C4395" wp14:editId="22E264D8">
                <wp:simplePos x="0" y="0"/>
                <wp:positionH relativeFrom="column">
                  <wp:posOffset>1084099</wp:posOffset>
                </wp:positionH>
                <wp:positionV relativeFrom="paragraph">
                  <wp:posOffset>472388</wp:posOffset>
                </wp:positionV>
                <wp:extent cx="93592" cy="104517"/>
                <wp:effectExtent l="57150" t="19050" r="40005" b="86360"/>
                <wp:wrapNone/>
                <wp:docPr id="186480794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12578" id="Star: 6 Points 32" o:spid="_x0000_s1026" style="position:absolute;margin-left:85.35pt;margin-top:37.2pt;width:7.35pt;height:8.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4"/>
      <w:r w:rsidR="00E001B6" w:rsidRPr="00D40F9A">
        <w:rPr>
          <w:b/>
          <w:bCs/>
          <w:noProof/>
        </w:rPr>
        <w:drawing>
          <wp:anchor distT="0" distB="0" distL="114300" distR="114300" simplePos="0" relativeHeight="251736064" behindDoc="1" locked="0" layoutInCell="1" allowOverlap="1" wp14:anchorId="3EA45F3F" wp14:editId="19F747D5">
            <wp:simplePos x="0" y="0"/>
            <wp:positionH relativeFrom="margin">
              <wp:align>center</wp:align>
            </wp:positionH>
            <wp:positionV relativeFrom="paragraph">
              <wp:posOffset>280670</wp:posOffset>
            </wp:positionV>
            <wp:extent cx="4813300" cy="2382520"/>
            <wp:effectExtent l="0" t="0" r="6350" b="0"/>
            <wp:wrapTight wrapText="bothSides">
              <wp:wrapPolygon edited="0">
                <wp:start x="0" y="0"/>
                <wp:lineTo x="0" y="21416"/>
                <wp:lineTo x="21543" y="21416"/>
                <wp:lineTo x="21543" y="0"/>
                <wp:lineTo x="0" y="0"/>
              </wp:wrapPolygon>
            </wp:wrapTight>
            <wp:docPr id="17335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813300" cy="2382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5D48" w:rsidRPr="00D40F9A">
        <w:rPr>
          <w:b/>
          <w:bCs/>
        </w:rPr>
        <w:t>Illusztrációs kép</w:t>
      </w:r>
      <w:r w:rsidR="00F641B2" w:rsidRPr="00D40F9A">
        <w:rPr>
          <w:b/>
          <w:bCs/>
        </w:rPr>
        <w:t>ek</w:t>
      </w:r>
      <w:r w:rsidR="00EA5D48" w:rsidRPr="00D40F9A">
        <w:rPr>
          <w:b/>
          <w:bCs/>
        </w:rPr>
        <w:t>:</w:t>
      </w:r>
      <w:r w:rsidR="00EA5D48" w:rsidRPr="00D40F9A">
        <w:t xml:space="preserve"> </w:t>
      </w:r>
      <w:r w:rsidR="00EA5D48" w:rsidRPr="00D40F9A">
        <w:rPr>
          <w:b/>
          <w:bCs/>
        </w:rPr>
        <w:t xml:space="preserve"> </w:t>
      </w:r>
      <w:r w:rsidR="003A7E89" w:rsidRPr="00D40F9A">
        <w:rPr>
          <w:b/>
          <w:bCs/>
        </w:rPr>
        <w:br w:type="page"/>
      </w:r>
      <w:r w:rsidR="000220CF" w:rsidRPr="00D40F9A">
        <w:rPr>
          <w:b/>
          <w:bCs/>
        </w:rPr>
        <w:lastRenderedPageBreak/>
        <w:t>TV oldal</w:t>
      </w:r>
      <w:bookmarkEnd w:id="145"/>
    </w:p>
    <w:p w14:paraId="2B0EBF7E" w14:textId="101CDE74" w:rsidR="00627A58" w:rsidRPr="00D40F9A" w:rsidRDefault="007A2E61" w:rsidP="007A2E61">
      <w:r w:rsidRPr="00D40F9A">
        <w:t xml:space="preserve">A TV oldal egy felületet biztosít azoknak az iskoláknak, amelyek használják a Pollák Csengő rendszert, lehetőséget adva a szavazás aktuális állásának megjelenítésére. Az oldal csak kijelentkezve és a következő útvonalon érhető el: </w:t>
      </w:r>
      <w:r w:rsidRPr="00D40F9A">
        <w:rPr>
          <w:b/>
          <w:bCs/>
        </w:rPr>
        <w:t>[/tv]</w:t>
      </w:r>
      <w:r w:rsidRPr="00D40F9A">
        <w:t>.</w:t>
      </w:r>
    </w:p>
    <w:p w14:paraId="54E68E8C" w14:textId="3B078B2B" w:rsidR="007A2E61" w:rsidRPr="00D40F9A" w:rsidRDefault="007A2E61" w:rsidP="007A2E61">
      <w:r w:rsidRPr="00D40F9A">
        <w:t>Az oldal három fő elemet tartalmaz:</w:t>
      </w:r>
    </w:p>
    <w:p w14:paraId="2BF784DA" w14:textId="66F99B07" w:rsidR="007A2E61" w:rsidRPr="00D40F9A" w:rsidRDefault="007A2E61" w:rsidP="0031111D">
      <w:pPr>
        <w:pStyle w:val="ListParagraph"/>
        <w:numPr>
          <w:ilvl w:val="0"/>
          <w:numId w:val="19"/>
        </w:numPr>
      </w:pPr>
      <w:r w:rsidRPr="00D40F9A">
        <w:rPr>
          <w:b/>
          <w:bCs/>
        </w:rPr>
        <w:t>Grafikon</w:t>
      </w:r>
      <w:r w:rsidR="008D4265" w:rsidRPr="00D40F9A">
        <w:rPr>
          <w:b/>
          <w:bCs/>
        </w:rPr>
        <w:t xml:space="preserve"> </w:t>
      </w:r>
      <w:r w:rsidR="008D4265" w:rsidRPr="00D40F9A">
        <w:t>(</w:t>
      </w:r>
      <w:hyperlink w:anchor="TvGraf" w:history="1">
        <w:r w:rsidR="008D4265" w:rsidRPr="00D40F9A">
          <w:rPr>
            <w:rStyle w:val="Hyperlink"/>
            <w:rFonts w:ascii="Segoe UI Symbol" w:hAnsi="Segoe UI Symbol" w:cs="Segoe UI Symbol"/>
            <w:b/>
            <w:bCs/>
          </w:rPr>
          <w:t>☆</w:t>
        </w:r>
      </w:hyperlink>
      <w:r w:rsidR="008D4265" w:rsidRPr="00D40F9A">
        <w:t>)</w:t>
      </w:r>
      <w:r w:rsidRPr="00D40F9A">
        <w:rPr>
          <w:b/>
          <w:bCs/>
        </w:rPr>
        <w:t>:</w:t>
      </w:r>
      <w:r w:rsidRPr="00D40F9A">
        <w:t> Dinamikusan generált vizuális elem, amely a jelenlegi szavazásban részt vevő zenékre leadott szavazatok számát ábrázolja.</w:t>
      </w:r>
    </w:p>
    <w:p w14:paraId="51B05990" w14:textId="49680808" w:rsidR="007A2E61" w:rsidRPr="00D40F9A" w:rsidRDefault="007A2E61" w:rsidP="0031111D">
      <w:pPr>
        <w:pStyle w:val="ListParagraph"/>
        <w:numPr>
          <w:ilvl w:val="0"/>
          <w:numId w:val="19"/>
        </w:numPr>
      </w:pPr>
      <w:r w:rsidRPr="00D40F9A">
        <w:rPr>
          <w:b/>
          <w:bCs/>
        </w:rPr>
        <w:t>Lista</w:t>
      </w:r>
      <w:r w:rsidR="008D4265" w:rsidRPr="00D40F9A">
        <w:rPr>
          <w:b/>
          <w:bCs/>
        </w:rPr>
        <w:t xml:space="preserve"> </w:t>
      </w:r>
      <w:r w:rsidR="008D4265" w:rsidRPr="00D40F9A">
        <w:t>(</w:t>
      </w:r>
      <w:hyperlink w:anchor="TvSongsList" w:history="1">
        <w:r w:rsidR="008D4265" w:rsidRPr="00D40F9A">
          <w:rPr>
            <w:rStyle w:val="Hyperlink"/>
            <w:rFonts w:ascii="Segoe UI Symbol" w:hAnsi="Segoe UI Symbol" w:cs="Segoe UI Symbol"/>
            <w:b/>
            <w:bCs/>
          </w:rPr>
          <w:t>☆</w:t>
        </w:r>
      </w:hyperlink>
      <w:r w:rsidR="008D4265" w:rsidRPr="00D40F9A">
        <w:t>)</w:t>
      </w:r>
      <w:r w:rsidRPr="00D40F9A">
        <w:rPr>
          <w:b/>
          <w:bCs/>
        </w:rPr>
        <w:t>:</w:t>
      </w:r>
      <w:r w:rsidRPr="00D40F9A">
        <w:t> Az adatok egyszerűbb és átláthatóbb megjelenítését biztosítja. Tartalmazza a grafikon oszlopainak megfelelő színeket, a zenék címét, valamint a hozzájuk tartozó szavazatok számát.</w:t>
      </w:r>
    </w:p>
    <w:p w14:paraId="7568D641" w14:textId="29469619" w:rsidR="007A2E61" w:rsidRPr="00D40F9A" w:rsidRDefault="007A2E61" w:rsidP="0031111D">
      <w:pPr>
        <w:pStyle w:val="ListParagraph"/>
        <w:numPr>
          <w:ilvl w:val="0"/>
          <w:numId w:val="19"/>
        </w:numPr>
      </w:pPr>
      <w:r w:rsidRPr="00D40F9A">
        <w:rPr>
          <w:b/>
          <w:bCs/>
        </w:rPr>
        <w:t>Visszaszámláló</w:t>
      </w:r>
      <w:r w:rsidR="008D4265" w:rsidRPr="00D40F9A">
        <w:rPr>
          <w:b/>
          <w:bCs/>
        </w:rPr>
        <w:t xml:space="preserve"> </w:t>
      </w:r>
      <w:r w:rsidR="008D4265" w:rsidRPr="00D40F9A">
        <w:t>(</w:t>
      </w:r>
      <w:hyperlink w:anchor="TvCounter" w:history="1">
        <w:r w:rsidR="008D4265" w:rsidRPr="00D40F9A">
          <w:rPr>
            <w:rStyle w:val="Hyperlink"/>
            <w:rFonts w:ascii="Segoe UI Symbol" w:hAnsi="Segoe UI Symbol" w:cs="Segoe UI Symbol"/>
            <w:b/>
            <w:bCs/>
          </w:rPr>
          <w:t>☆</w:t>
        </w:r>
      </w:hyperlink>
      <w:r w:rsidR="008D4265" w:rsidRPr="00D40F9A">
        <w:t>)</w:t>
      </w:r>
      <w:r w:rsidRPr="00D40F9A">
        <w:rPr>
          <w:b/>
          <w:bCs/>
        </w:rPr>
        <w:t>:</w:t>
      </w:r>
      <w:r w:rsidRPr="00D40F9A">
        <w:t> A lista felett elhelyezkedő időzítő, amely a beállított időintervallum lejártakor automatikusan frissíti a grafikont és a listát. Ezen időzítő alapállás szerint 2 perc.</w:t>
      </w:r>
    </w:p>
    <w:p w14:paraId="51F07FDC" w14:textId="3A70BC9B" w:rsidR="007A2E61" w:rsidRPr="00D40F9A" w:rsidRDefault="007A2E61" w:rsidP="008A5CB9">
      <w:r w:rsidRPr="00D40F9A">
        <w:t xml:space="preserve">Amennyiben nincs folyamatban lévő szavazás, az oldal fekete háttérrel jelenik meg. Ezen a felületen </w:t>
      </w:r>
      <w:r w:rsidRPr="00D40F9A">
        <w:rPr>
          <w:b/>
          <w:bCs/>
        </w:rPr>
        <w:t>a Pollák Csengő logója</w:t>
      </w:r>
      <w:r w:rsidR="00670AF7" w:rsidRPr="00D40F9A">
        <w:rPr>
          <w:b/>
          <w:bCs/>
        </w:rPr>
        <w:t xml:space="preserve"> </w:t>
      </w:r>
      <w:r w:rsidR="00670AF7" w:rsidRPr="00D40F9A">
        <w:t>(</w:t>
      </w:r>
      <w:hyperlink w:anchor="TvLogo" w:history="1">
        <w:r w:rsidR="00670AF7" w:rsidRPr="00D40F9A">
          <w:rPr>
            <w:rStyle w:val="Hyperlink"/>
            <w:rFonts w:ascii="Segoe UI Symbol" w:hAnsi="Segoe UI Symbol" w:cs="Segoe UI Symbol"/>
            <w:b/>
            <w:bCs/>
          </w:rPr>
          <w:t>☆</w:t>
        </w:r>
      </w:hyperlink>
      <w:r w:rsidR="00670AF7" w:rsidRPr="00D40F9A">
        <w:t>)</w:t>
      </w:r>
      <w:r w:rsidRPr="00D40F9A">
        <w:rPr>
          <w:b/>
          <w:bCs/>
        </w:rPr>
        <w:t xml:space="preserve"> </w:t>
      </w:r>
      <w:r w:rsidRPr="00D40F9A">
        <w:t>és egy</w:t>
      </w:r>
      <w:r w:rsidRPr="00D40F9A">
        <w:rPr>
          <w:b/>
          <w:bCs/>
        </w:rPr>
        <w:t xml:space="preserve"> tájékoztató üzenet</w:t>
      </w:r>
      <w:r w:rsidR="00670AF7" w:rsidRPr="00D40F9A">
        <w:rPr>
          <w:b/>
          <w:bCs/>
        </w:rPr>
        <w:t xml:space="preserve"> </w:t>
      </w:r>
      <w:r w:rsidR="00670AF7" w:rsidRPr="00D40F9A">
        <w:t>(</w:t>
      </w:r>
      <w:hyperlink w:anchor="TvMessage" w:history="1">
        <w:r w:rsidR="00670AF7" w:rsidRPr="00D40F9A">
          <w:rPr>
            <w:rStyle w:val="Hyperlink"/>
            <w:rFonts w:ascii="Segoe UI Symbol" w:hAnsi="Segoe UI Symbol" w:cs="Segoe UI Symbol"/>
            <w:b/>
            <w:bCs/>
          </w:rPr>
          <w:t>☆</w:t>
        </w:r>
      </w:hyperlink>
      <w:r w:rsidR="00670AF7" w:rsidRPr="00D40F9A">
        <w:t>)</w:t>
      </w:r>
      <w:r w:rsidRPr="00D40F9A">
        <w:rPr>
          <w:b/>
          <w:bCs/>
        </w:rPr>
        <w:t xml:space="preserve"> </w:t>
      </w:r>
      <w:r w:rsidRPr="00D40F9A">
        <w:t>látható</w:t>
      </w:r>
      <w:r w:rsidRPr="00D40F9A">
        <w:rPr>
          <w:b/>
          <w:bCs/>
        </w:rPr>
        <w:t>,</w:t>
      </w:r>
      <w:r w:rsidRPr="00D40F9A">
        <w:t xml:space="preserve"> amely informálja a diákokat arról, hogy jelenleg nincs aktív szavazás, és a tanári munkaközösség a zenék feltöltésére vár.</w:t>
      </w:r>
    </w:p>
    <w:bookmarkStart w:id="157" w:name="TvCounter"/>
    <w:p w14:paraId="013787EA" w14:textId="71FAECB5" w:rsidR="006E637F" w:rsidRPr="00D40F9A" w:rsidRDefault="008930DB" w:rsidP="008A5CB9">
      <w:r w:rsidRPr="00D40F9A">
        <w:rPr>
          <w:b/>
          <w:bCs/>
          <w:noProof/>
        </w:rPr>
        <mc:AlternateContent>
          <mc:Choice Requires="wps">
            <w:drawing>
              <wp:anchor distT="0" distB="0" distL="114300" distR="114300" simplePos="0" relativeHeight="251776000" behindDoc="0" locked="0" layoutInCell="1" allowOverlap="1" wp14:anchorId="08F52F18" wp14:editId="6407699B">
                <wp:simplePos x="0" y="0"/>
                <wp:positionH relativeFrom="column">
                  <wp:posOffset>4189256</wp:posOffset>
                </wp:positionH>
                <wp:positionV relativeFrom="paragraph">
                  <wp:posOffset>623490</wp:posOffset>
                </wp:positionV>
                <wp:extent cx="135081" cy="150590"/>
                <wp:effectExtent l="57150" t="19050" r="17780" b="97155"/>
                <wp:wrapNone/>
                <wp:docPr id="1442835244"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0EA3E6" id="Star: 6 Points 32" o:spid="_x0000_s1026" style="position:absolute;margin-left:329.85pt;margin-top:49.1pt;width:10.65pt;height:11.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Start w:id="158" w:name="TvSongsList"/>
      <w:bookmarkEnd w:id="157"/>
      <w:r w:rsidRPr="00D40F9A">
        <w:rPr>
          <w:b/>
          <w:bCs/>
          <w:noProof/>
        </w:rPr>
        <mc:AlternateContent>
          <mc:Choice Requires="wps">
            <w:drawing>
              <wp:anchor distT="0" distB="0" distL="114300" distR="114300" simplePos="0" relativeHeight="251773952" behindDoc="0" locked="0" layoutInCell="1" allowOverlap="1" wp14:anchorId="7DB6763A" wp14:editId="02E84662">
                <wp:simplePos x="0" y="0"/>
                <wp:positionH relativeFrom="column">
                  <wp:posOffset>4884900</wp:posOffset>
                </wp:positionH>
                <wp:positionV relativeFrom="paragraph">
                  <wp:posOffset>1417969</wp:posOffset>
                </wp:positionV>
                <wp:extent cx="135081" cy="150590"/>
                <wp:effectExtent l="57150" t="19050" r="17780" b="97155"/>
                <wp:wrapNone/>
                <wp:docPr id="191578406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80397" id="Star: 6 Points 32" o:spid="_x0000_s1026" style="position:absolute;margin-left:384.65pt;margin-top:111.65pt;width:10.65pt;height:11.8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Start w:id="159" w:name="TvGraf"/>
      <w:bookmarkEnd w:id="158"/>
      <w:r w:rsidRPr="00D40F9A">
        <w:rPr>
          <w:b/>
          <w:bCs/>
          <w:noProof/>
        </w:rPr>
        <mc:AlternateContent>
          <mc:Choice Requires="wps">
            <w:drawing>
              <wp:anchor distT="0" distB="0" distL="114300" distR="114300" simplePos="0" relativeHeight="251771904" behindDoc="0" locked="0" layoutInCell="1" allowOverlap="1" wp14:anchorId="272A4F70" wp14:editId="14B4FE1F">
                <wp:simplePos x="0" y="0"/>
                <wp:positionH relativeFrom="column">
                  <wp:posOffset>2183150</wp:posOffset>
                </wp:positionH>
                <wp:positionV relativeFrom="paragraph">
                  <wp:posOffset>2957235</wp:posOffset>
                </wp:positionV>
                <wp:extent cx="135081" cy="150590"/>
                <wp:effectExtent l="57150" t="19050" r="17780" b="97155"/>
                <wp:wrapNone/>
                <wp:docPr id="155409866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FDB562" id="Star: 6 Points 32" o:spid="_x0000_s1026" style="position:absolute;margin-left:171.9pt;margin-top:232.85pt;width:10.65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End w:id="159"/>
      <w:r w:rsidR="008D4265" w:rsidRPr="00D40F9A">
        <w:rPr>
          <w:b/>
          <w:bCs/>
          <w:noProof/>
        </w:rPr>
        <w:drawing>
          <wp:anchor distT="0" distB="0" distL="114300" distR="114300" simplePos="0" relativeHeight="251768832" behindDoc="1" locked="0" layoutInCell="1" allowOverlap="1" wp14:anchorId="6C8E5D9C" wp14:editId="3FA72CBE">
            <wp:simplePos x="0" y="0"/>
            <wp:positionH relativeFrom="margin">
              <wp:align>right</wp:align>
            </wp:positionH>
            <wp:positionV relativeFrom="paragraph">
              <wp:posOffset>497708</wp:posOffset>
            </wp:positionV>
            <wp:extent cx="5727700" cy="2837815"/>
            <wp:effectExtent l="0" t="0" r="6350" b="635"/>
            <wp:wrapTight wrapText="bothSides">
              <wp:wrapPolygon edited="0">
                <wp:start x="0" y="0"/>
                <wp:lineTo x="0" y="21460"/>
                <wp:lineTo x="21552" y="21460"/>
                <wp:lineTo x="21552" y="0"/>
                <wp:lineTo x="0" y="0"/>
              </wp:wrapPolygon>
            </wp:wrapTight>
            <wp:docPr id="153974519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27700" cy="2837815"/>
                    </a:xfrm>
                    <a:prstGeom prst="rect">
                      <a:avLst/>
                    </a:prstGeom>
                    <a:noFill/>
                    <a:ln>
                      <a:noFill/>
                    </a:ln>
                  </pic:spPr>
                </pic:pic>
              </a:graphicData>
            </a:graphic>
          </wp:anchor>
        </w:drawing>
      </w:r>
      <w:r w:rsidR="006E637F" w:rsidRPr="00D40F9A">
        <w:rPr>
          <w:b/>
          <w:bCs/>
        </w:rPr>
        <w:t>Illusztrációs képek:</w:t>
      </w:r>
      <w:r w:rsidR="006E637F" w:rsidRPr="00D40F9A">
        <w:t xml:space="preserve"> </w:t>
      </w:r>
      <w:r w:rsidR="006E637F" w:rsidRPr="00D40F9A">
        <w:rPr>
          <w:b/>
          <w:bCs/>
        </w:rPr>
        <w:t xml:space="preserve"> </w:t>
      </w:r>
    </w:p>
    <w:p w14:paraId="52FF7517" w14:textId="29939962" w:rsidR="008D4265" w:rsidRPr="00D40F9A" w:rsidRDefault="008D4265">
      <w:pPr>
        <w:spacing w:line="259" w:lineRule="auto"/>
        <w:jc w:val="left"/>
      </w:pPr>
      <w:r w:rsidRPr="00D40F9A">
        <w:br w:type="page"/>
      </w:r>
    </w:p>
    <w:bookmarkStart w:id="160" w:name="TvMessage"/>
    <w:p w14:paraId="52BF8C18" w14:textId="658E8DC9" w:rsidR="007A2E61" w:rsidRPr="00D40F9A" w:rsidRDefault="008930DB" w:rsidP="007A2E61">
      <w:r w:rsidRPr="00D40F9A">
        <w:rPr>
          <w:b/>
          <w:bCs/>
          <w:noProof/>
        </w:rPr>
        <w:lastRenderedPageBreak/>
        <mc:AlternateContent>
          <mc:Choice Requires="wps">
            <w:drawing>
              <wp:anchor distT="0" distB="0" distL="114300" distR="114300" simplePos="0" relativeHeight="251780096" behindDoc="0" locked="0" layoutInCell="1" allowOverlap="1" wp14:anchorId="28E23801" wp14:editId="6CC4AE48">
                <wp:simplePos x="0" y="0"/>
                <wp:positionH relativeFrom="margin">
                  <wp:posOffset>2790771</wp:posOffset>
                </wp:positionH>
                <wp:positionV relativeFrom="paragraph">
                  <wp:posOffset>2115708</wp:posOffset>
                </wp:positionV>
                <wp:extent cx="135081" cy="150590"/>
                <wp:effectExtent l="57150" t="19050" r="17780" b="97155"/>
                <wp:wrapNone/>
                <wp:docPr id="355499044"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C8700E" id="Star: 6 Points 32" o:spid="_x0000_s1026" style="position:absolute;margin-left:219.75pt;margin-top:166.6pt;width:10.65pt;height:11.85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w10:wrap anchorx="margin"/>
              </v:shape>
            </w:pict>
          </mc:Fallback>
        </mc:AlternateContent>
      </w:r>
      <w:bookmarkStart w:id="161" w:name="TvLogo"/>
      <w:bookmarkEnd w:id="160"/>
      <w:r w:rsidRPr="00D40F9A">
        <w:rPr>
          <w:b/>
          <w:bCs/>
          <w:noProof/>
        </w:rPr>
        <mc:AlternateContent>
          <mc:Choice Requires="wps">
            <w:drawing>
              <wp:anchor distT="0" distB="0" distL="114300" distR="114300" simplePos="0" relativeHeight="251778048" behindDoc="0" locked="0" layoutInCell="1" allowOverlap="1" wp14:anchorId="75C612A0" wp14:editId="5B118470">
                <wp:simplePos x="0" y="0"/>
                <wp:positionH relativeFrom="margin">
                  <wp:posOffset>2793940</wp:posOffset>
                </wp:positionH>
                <wp:positionV relativeFrom="paragraph">
                  <wp:posOffset>832505</wp:posOffset>
                </wp:positionV>
                <wp:extent cx="135081" cy="150590"/>
                <wp:effectExtent l="57150" t="19050" r="17780" b="97155"/>
                <wp:wrapNone/>
                <wp:docPr id="69735274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F4433" id="Star: 6 Points 32" o:spid="_x0000_s1026" style="position:absolute;margin-left:220pt;margin-top:65.55pt;width:10.65pt;height:11.85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w10:wrap anchorx="margin"/>
              </v:shape>
            </w:pict>
          </mc:Fallback>
        </mc:AlternateContent>
      </w:r>
      <w:bookmarkEnd w:id="161"/>
      <w:r w:rsidR="008D4265" w:rsidRPr="00D40F9A">
        <w:rPr>
          <w:noProof/>
        </w:rPr>
        <w:drawing>
          <wp:anchor distT="0" distB="0" distL="114300" distR="114300" simplePos="0" relativeHeight="251769856" behindDoc="1" locked="0" layoutInCell="1" allowOverlap="1" wp14:anchorId="68E1ABFF" wp14:editId="155DAD3A">
            <wp:simplePos x="0" y="0"/>
            <wp:positionH relativeFrom="margin">
              <wp:align>right</wp:align>
            </wp:positionH>
            <wp:positionV relativeFrom="paragraph">
              <wp:posOffset>138022</wp:posOffset>
            </wp:positionV>
            <wp:extent cx="5727700" cy="2837815"/>
            <wp:effectExtent l="0" t="0" r="6350" b="635"/>
            <wp:wrapTight wrapText="bothSides">
              <wp:wrapPolygon edited="0">
                <wp:start x="0" y="0"/>
                <wp:lineTo x="0" y="21460"/>
                <wp:lineTo x="21552" y="21460"/>
                <wp:lineTo x="21552" y="0"/>
                <wp:lineTo x="0" y="0"/>
              </wp:wrapPolygon>
            </wp:wrapTight>
            <wp:docPr id="153652726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727700" cy="2837815"/>
                    </a:xfrm>
                    <a:prstGeom prst="rect">
                      <a:avLst/>
                    </a:prstGeom>
                    <a:noFill/>
                    <a:ln>
                      <a:noFill/>
                    </a:ln>
                  </pic:spPr>
                </pic:pic>
              </a:graphicData>
            </a:graphic>
          </wp:anchor>
        </w:drawing>
      </w:r>
    </w:p>
    <w:p w14:paraId="1B861DF5" w14:textId="78A262AA" w:rsidR="00E710E8" w:rsidRPr="00D40F9A" w:rsidRDefault="00E710E8">
      <w:pPr>
        <w:spacing w:line="259" w:lineRule="auto"/>
        <w:rPr>
          <w:rFonts w:eastAsiaTheme="majorEastAsia" w:cstheme="majorBidi"/>
          <w:b/>
          <w:bCs/>
          <w:sz w:val="28"/>
          <w:szCs w:val="28"/>
        </w:rPr>
      </w:pPr>
      <w:bookmarkStart w:id="162" w:name="_Toc191076619"/>
      <w:r w:rsidRPr="00D40F9A">
        <w:rPr>
          <w:b/>
          <w:bCs/>
        </w:rPr>
        <w:br w:type="page"/>
      </w:r>
    </w:p>
    <w:p w14:paraId="4AFCE48D" w14:textId="0B6ACEA4" w:rsidR="000220CF" w:rsidRPr="00D40F9A" w:rsidRDefault="000220CF" w:rsidP="0031111D">
      <w:pPr>
        <w:pStyle w:val="Heading3"/>
      </w:pPr>
      <w:bookmarkStart w:id="163" w:name="_Toc191580422"/>
      <w:r w:rsidRPr="00D40F9A">
        <w:lastRenderedPageBreak/>
        <w:t>Admin oldal</w:t>
      </w:r>
      <w:bookmarkEnd w:id="162"/>
      <w:bookmarkEnd w:id="163"/>
    </w:p>
    <w:p w14:paraId="178F7985" w14:textId="77777777" w:rsidR="00627A58" w:rsidRPr="00D40F9A" w:rsidRDefault="00627A58" w:rsidP="00627A58">
      <w:r w:rsidRPr="00D40F9A">
        <w:t xml:space="preserve">Az Admin oldal egy webes kezelőfelület, amely lehetőséget biztosít az adminisztrátorok számára a zenék és szavazások kezelésére. Az oldal kizárólag Admin jogosultsággal rendelkező felhasználók számára érhető el a következő útvonalon: </w:t>
      </w:r>
      <w:r w:rsidRPr="00D40F9A">
        <w:rPr>
          <w:b/>
          <w:bCs/>
        </w:rPr>
        <w:t>[/admin]</w:t>
      </w:r>
      <w:r w:rsidRPr="00D40F9A">
        <w:t>.</w:t>
      </w:r>
    </w:p>
    <w:p w14:paraId="7635948B" w14:textId="77777777" w:rsidR="00627A58" w:rsidRPr="00D40F9A" w:rsidRDefault="00627A58" w:rsidP="00627A58">
      <w:r w:rsidRPr="00D40F9A">
        <w:t>Az oldal az alábbi </w:t>
      </w:r>
      <w:r w:rsidRPr="00D40F9A">
        <w:rPr>
          <w:b/>
          <w:bCs/>
        </w:rPr>
        <w:t>öt</w:t>
      </w:r>
      <w:r w:rsidRPr="00D40F9A">
        <w:t> fő komponenst tartalmazza:</w:t>
      </w:r>
    </w:p>
    <w:p w14:paraId="00907F4D" w14:textId="44785989" w:rsidR="00627A58" w:rsidRPr="00D40F9A" w:rsidRDefault="00627A58" w:rsidP="0031111D">
      <w:pPr>
        <w:pStyle w:val="ListParagraph"/>
        <w:numPr>
          <w:ilvl w:val="0"/>
          <w:numId w:val="20"/>
        </w:numPr>
      </w:pPr>
      <w:r w:rsidRPr="00D40F9A">
        <w:t>Zenék</w:t>
      </w:r>
      <w:r w:rsidR="006A7288" w:rsidRPr="00D40F9A">
        <w:t xml:space="preserve"> (</w:t>
      </w:r>
      <w:hyperlink w:anchor="AdminSongs" w:history="1">
        <w:r w:rsidR="006A7288" w:rsidRPr="00D40F9A">
          <w:rPr>
            <w:rStyle w:val="Hyperlink"/>
            <w:rFonts w:ascii="Segoe UI Symbol" w:hAnsi="Segoe UI Symbol" w:cs="Segoe UI Symbol"/>
            <w:b/>
            <w:bCs/>
          </w:rPr>
          <w:t>☆</w:t>
        </w:r>
      </w:hyperlink>
      <w:r w:rsidR="006A7288" w:rsidRPr="00D40F9A">
        <w:t>)</w:t>
      </w:r>
    </w:p>
    <w:p w14:paraId="4270688A" w14:textId="58643846" w:rsidR="00627A58" w:rsidRPr="00D40F9A" w:rsidRDefault="00627A58" w:rsidP="0031111D">
      <w:pPr>
        <w:pStyle w:val="ListParagraph"/>
        <w:numPr>
          <w:ilvl w:val="0"/>
          <w:numId w:val="20"/>
        </w:numPr>
      </w:pPr>
      <w:r w:rsidRPr="00D40F9A">
        <w:rPr>
          <w:b/>
          <w:bCs/>
        </w:rPr>
        <w:t>Elfogadásra váró zenék</w:t>
      </w:r>
      <w:r w:rsidR="006A7288" w:rsidRPr="00D40F9A">
        <w:rPr>
          <w:b/>
          <w:bCs/>
        </w:rPr>
        <w:t xml:space="preserve"> </w:t>
      </w:r>
      <w:r w:rsidR="006A7288" w:rsidRPr="00D40F9A">
        <w:t>(</w:t>
      </w:r>
      <w:hyperlink w:anchor="AdminPendingSongs" w:history="1">
        <w:r w:rsidR="006A7288" w:rsidRPr="00D40F9A">
          <w:rPr>
            <w:rStyle w:val="Hyperlink"/>
            <w:rFonts w:ascii="Segoe UI Symbol" w:hAnsi="Segoe UI Symbol" w:cs="Segoe UI Symbol"/>
            <w:b/>
            <w:bCs/>
          </w:rPr>
          <w:t>☆</w:t>
        </w:r>
      </w:hyperlink>
      <w:r w:rsidR="006A7288" w:rsidRPr="00D40F9A">
        <w:t>)</w:t>
      </w:r>
    </w:p>
    <w:p w14:paraId="6D675F7B" w14:textId="25C1E00D" w:rsidR="00627A58" w:rsidRPr="00D40F9A" w:rsidRDefault="00627A58" w:rsidP="0031111D">
      <w:pPr>
        <w:pStyle w:val="ListParagraph"/>
        <w:numPr>
          <w:ilvl w:val="0"/>
          <w:numId w:val="20"/>
        </w:numPr>
      </w:pPr>
      <w:r w:rsidRPr="00D40F9A">
        <w:rPr>
          <w:b/>
          <w:bCs/>
        </w:rPr>
        <w:t>Felhasználók</w:t>
      </w:r>
      <w:r w:rsidR="006A7288" w:rsidRPr="00D40F9A">
        <w:rPr>
          <w:b/>
          <w:bCs/>
        </w:rPr>
        <w:t xml:space="preserve"> </w:t>
      </w:r>
      <w:r w:rsidR="006A7288" w:rsidRPr="00D40F9A">
        <w:t>(</w:t>
      </w:r>
      <w:hyperlink w:anchor="AdminUsers" w:history="1">
        <w:r w:rsidR="006A7288" w:rsidRPr="00D40F9A">
          <w:rPr>
            <w:rStyle w:val="Hyperlink"/>
            <w:rFonts w:ascii="Segoe UI Symbol" w:hAnsi="Segoe UI Symbol" w:cs="Segoe UI Symbol"/>
            <w:b/>
            <w:bCs/>
          </w:rPr>
          <w:t>☆</w:t>
        </w:r>
      </w:hyperlink>
      <w:r w:rsidR="006A7288" w:rsidRPr="00D40F9A">
        <w:t>)</w:t>
      </w:r>
    </w:p>
    <w:p w14:paraId="31C6E5D3" w14:textId="1DC1F742" w:rsidR="00627A58" w:rsidRPr="00D40F9A" w:rsidRDefault="00627A58" w:rsidP="0031111D">
      <w:pPr>
        <w:pStyle w:val="ListParagraph"/>
        <w:numPr>
          <w:ilvl w:val="0"/>
          <w:numId w:val="20"/>
        </w:numPr>
      </w:pPr>
      <w:r w:rsidRPr="00D40F9A">
        <w:rPr>
          <w:b/>
          <w:bCs/>
        </w:rPr>
        <w:t>Szavazások</w:t>
      </w:r>
      <w:r w:rsidR="006A7288" w:rsidRPr="00D40F9A">
        <w:rPr>
          <w:b/>
          <w:bCs/>
        </w:rPr>
        <w:t xml:space="preserve"> </w:t>
      </w:r>
      <w:r w:rsidR="006A7288" w:rsidRPr="00D40F9A">
        <w:t>(</w:t>
      </w:r>
      <w:hyperlink w:anchor="AdminSessions" w:history="1">
        <w:r w:rsidR="006A7288" w:rsidRPr="00D40F9A">
          <w:rPr>
            <w:rStyle w:val="Hyperlink"/>
            <w:rFonts w:ascii="Segoe UI Symbol" w:hAnsi="Segoe UI Symbol" w:cs="Segoe UI Symbol"/>
            <w:b/>
            <w:bCs/>
          </w:rPr>
          <w:t>☆</w:t>
        </w:r>
      </w:hyperlink>
      <w:r w:rsidR="006A7288" w:rsidRPr="00D40F9A">
        <w:t>)</w:t>
      </w:r>
    </w:p>
    <w:p w14:paraId="366B981C" w14:textId="0AF192B0" w:rsidR="00627A58" w:rsidRPr="00D40F9A" w:rsidRDefault="00627A58" w:rsidP="0031111D">
      <w:pPr>
        <w:pStyle w:val="ListParagraph"/>
        <w:numPr>
          <w:ilvl w:val="0"/>
          <w:numId w:val="20"/>
        </w:numPr>
      </w:pPr>
      <w:r w:rsidRPr="00D40F9A">
        <w:rPr>
          <w:b/>
          <w:bCs/>
        </w:rPr>
        <w:t>Egyebek</w:t>
      </w:r>
      <w:r w:rsidR="006A7288" w:rsidRPr="00D40F9A">
        <w:rPr>
          <w:b/>
          <w:bCs/>
        </w:rPr>
        <w:t xml:space="preserve"> </w:t>
      </w:r>
      <w:r w:rsidR="006A7288" w:rsidRPr="00D40F9A">
        <w:t>(</w:t>
      </w:r>
      <w:hyperlink w:anchor="AdminOthers" w:history="1">
        <w:r w:rsidR="006A7288" w:rsidRPr="00D40F9A">
          <w:rPr>
            <w:rStyle w:val="Hyperlink"/>
            <w:rFonts w:ascii="Segoe UI Symbol" w:hAnsi="Segoe UI Symbol" w:cs="Segoe UI Symbol"/>
            <w:b/>
            <w:bCs/>
          </w:rPr>
          <w:t>☆</w:t>
        </w:r>
      </w:hyperlink>
      <w:r w:rsidR="006A7288" w:rsidRPr="00D40F9A">
        <w:t>)</w:t>
      </w:r>
    </w:p>
    <w:p w14:paraId="58B73673" w14:textId="77777777" w:rsidR="00627A58" w:rsidRPr="00D40F9A" w:rsidRDefault="00627A58" w:rsidP="00627A58">
      <w:r w:rsidRPr="00D40F9A">
        <w:t>Ezen komponenseket a navigációs sávban lehet elérni a leírt nevükkel megegyező menüpont alatt.</w:t>
      </w:r>
    </w:p>
    <w:p w14:paraId="07B0B02C" w14:textId="302D601D" w:rsidR="00627A58" w:rsidRPr="00D40F9A" w:rsidRDefault="00627A58" w:rsidP="00627A58">
      <w:r w:rsidRPr="00D40F9A">
        <w:t xml:space="preserve">Ezeken a komponenseken felül található egy </w:t>
      </w:r>
      <w:r w:rsidRPr="00D40F9A">
        <w:rPr>
          <w:b/>
          <w:bCs/>
        </w:rPr>
        <w:t>Otthon ikon</w:t>
      </w:r>
      <w:r w:rsidR="00344437" w:rsidRPr="00D40F9A">
        <w:rPr>
          <w:b/>
          <w:bCs/>
        </w:rPr>
        <w:t xml:space="preserve"> </w:t>
      </w:r>
      <w:r w:rsidR="00344437" w:rsidRPr="00D40F9A">
        <w:t>(</w:t>
      </w:r>
      <w:hyperlink w:anchor="AdminHomeIcon" w:history="1">
        <w:r w:rsidR="00344437" w:rsidRPr="00D40F9A">
          <w:rPr>
            <w:rStyle w:val="Hyperlink"/>
            <w:rFonts w:ascii="Segoe UI Symbol" w:hAnsi="Segoe UI Symbol" w:cs="Segoe UI Symbol"/>
            <w:b/>
            <w:bCs/>
          </w:rPr>
          <w:t>☆</w:t>
        </w:r>
      </w:hyperlink>
      <w:r w:rsidR="00344437" w:rsidRPr="00D40F9A">
        <w:t>)</w:t>
      </w:r>
      <w:r w:rsidRPr="00D40F9A">
        <w:t xml:space="preserve"> a </w:t>
      </w:r>
      <w:r w:rsidRPr="00D40F9A">
        <w:rPr>
          <w:b/>
          <w:bCs/>
        </w:rPr>
        <w:t>navigációs sáv bal szélén</w:t>
      </w:r>
      <w:r w:rsidRPr="00D40F9A">
        <w:t xml:space="preserve"> amely a Kezdőlapra navigálja vissza a felhasználót és egy </w:t>
      </w:r>
      <w:r w:rsidRPr="00D40F9A">
        <w:rPr>
          <w:b/>
          <w:bCs/>
        </w:rPr>
        <w:t>Felhasználói ikon</w:t>
      </w:r>
      <w:r w:rsidR="00344437" w:rsidRPr="00D40F9A">
        <w:rPr>
          <w:b/>
          <w:bCs/>
        </w:rPr>
        <w:t xml:space="preserve"> </w:t>
      </w:r>
      <w:r w:rsidR="00344437" w:rsidRPr="00D40F9A">
        <w:t>(</w:t>
      </w:r>
      <w:hyperlink w:anchor="AdminUserIcon" w:history="1">
        <w:r w:rsidR="00344437" w:rsidRPr="00D40F9A">
          <w:rPr>
            <w:rStyle w:val="Hyperlink"/>
            <w:rFonts w:ascii="Segoe UI Symbol" w:hAnsi="Segoe UI Symbol" w:cs="Segoe UI Symbol"/>
            <w:b/>
            <w:bCs/>
          </w:rPr>
          <w:t>☆</w:t>
        </w:r>
      </w:hyperlink>
      <w:r w:rsidR="00344437" w:rsidRPr="00D40F9A">
        <w:t>)</w:t>
      </w:r>
      <w:r w:rsidRPr="00D40F9A">
        <w:t xml:space="preserve"> a</w:t>
      </w:r>
      <w:r w:rsidRPr="00D40F9A">
        <w:rPr>
          <w:b/>
          <w:bCs/>
        </w:rPr>
        <w:t xml:space="preserve"> jobb szélén</w:t>
      </w:r>
      <w:r w:rsidRPr="00D40F9A">
        <w:t xml:space="preserve"> amire rányomva megjelenik az opció a kijelentkezésre.</w:t>
      </w:r>
    </w:p>
    <w:p w14:paraId="7CAF0500" w14:textId="52423E2E" w:rsidR="00520A99" w:rsidRPr="00D40F9A" w:rsidRDefault="00520A99" w:rsidP="00520A99">
      <w:r w:rsidRPr="00D40F9A">
        <w:rPr>
          <w:b/>
          <w:bCs/>
        </w:rPr>
        <w:t>ll</w:t>
      </w:r>
      <w:r w:rsidR="0081623C" w:rsidRPr="00D40F9A">
        <w:rPr>
          <w:b/>
          <w:bCs/>
        </w:rPr>
        <w:t>l</w:t>
      </w:r>
      <w:r w:rsidRPr="00D40F9A">
        <w:rPr>
          <w:b/>
          <w:bCs/>
        </w:rPr>
        <w:t>usztrációs képek:</w:t>
      </w:r>
      <w:r w:rsidRPr="00D40F9A">
        <w:t xml:space="preserve"> </w:t>
      </w:r>
      <w:r w:rsidRPr="00D40F9A">
        <w:rPr>
          <w:b/>
          <w:bCs/>
        </w:rPr>
        <w:t xml:space="preserve"> </w:t>
      </w:r>
    </w:p>
    <w:p w14:paraId="74C7E24E" w14:textId="31D4280A" w:rsidR="00627A58" w:rsidRPr="00D40F9A" w:rsidRDefault="00247F18" w:rsidP="00627A58">
      <w:bookmarkStart w:id="164" w:name="AdminOthers"/>
      <w:bookmarkStart w:id="165" w:name="AdminUsers"/>
      <w:bookmarkStart w:id="166" w:name="AdminSessions"/>
      <w:bookmarkStart w:id="167" w:name="AdminPendingSongs"/>
      <w:bookmarkStart w:id="168" w:name="AdminSongs"/>
      <w:bookmarkStart w:id="169" w:name="AdminUserIcon"/>
      <w:bookmarkStart w:id="170" w:name="AdminHomeIcon"/>
      <w:r w:rsidRPr="00D40F9A">
        <w:rPr>
          <w:noProof/>
        </w:rPr>
        <w:drawing>
          <wp:anchor distT="0" distB="0" distL="114300" distR="114300" simplePos="0" relativeHeight="251781120" behindDoc="1" locked="0" layoutInCell="1" allowOverlap="1" wp14:anchorId="63AE9DF1" wp14:editId="57A06748">
            <wp:simplePos x="0" y="0"/>
            <wp:positionH relativeFrom="margin">
              <wp:posOffset>-6985</wp:posOffset>
            </wp:positionH>
            <wp:positionV relativeFrom="paragraph">
              <wp:posOffset>209550</wp:posOffset>
            </wp:positionV>
            <wp:extent cx="5724525" cy="2838450"/>
            <wp:effectExtent l="0" t="0" r="9525" b="0"/>
            <wp:wrapTight wrapText="bothSides">
              <wp:wrapPolygon edited="0">
                <wp:start x="0" y="0"/>
                <wp:lineTo x="0" y="21455"/>
                <wp:lineTo x="21564" y="21455"/>
                <wp:lineTo x="21564" y="0"/>
                <wp:lineTo x="0" y="0"/>
              </wp:wrapPolygon>
            </wp:wrapTight>
            <wp:docPr id="1502129274"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24525" cy="2838450"/>
                    </a:xfrm>
                    <a:prstGeom prst="rect">
                      <a:avLst/>
                    </a:prstGeom>
                    <a:noFill/>
                    <a:ln>
                      <a:noFill/>
                    </a:ln>
                  </pic:spPr>
                </pic:pic>
              </a:graphicData>
            </a:graphic>
          </wp:anchor>
        </w:drawing>
      </w:r>
      <w:r w:rsidRPr="00D40F9A">
        <w:rPr>
          <w:noProof/>
        </w:rPr>
        <mc:AlternateContent>
          <mc:Choice Requires="wps">
            <w:drawing>
              <wp:anchor distT="0" distB="0" distL="114300" distR="114300" simplePos="0" relativeHeight="251658238" behindDoc="0" locked="0" layoutInCell="1" allowOverlap="1" wp14:anchorId="7971D196" wp14:editId="1139D584">
                <wp:simplePos x="0" y="0"/>
                <wp:positionH relativeFrom="margin">
                  <wp:posOffset>-102235</wp:posOffset>
                </wp:positionH>
                <wp:positionV relativeFrom="paragraph">
                  <wp:posOffset>118745</wp:posOffset>
                </wp:positionV>
                <wp:extent cx="5921375" cy="3030220"/>
                <wp:effectExtent l="57150" t="19050" r="60325" b="74930"/>
                <wp:wrapNone/>
                <wp:docPr id="1944817557"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3E9A4" id="Rectangle 41" o:spid="_x0000_s1026" style="position:absolute;margin-left:-8.05pt;margin-top:9.35pt;width:466.25pt;height:238.6pt;z-index:2516582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" fillcolor="black [3213]" stroked="f">
                <v:shadow on="t" color="black" opacity="22937f" origin=",.5" offset="0,.63889mm"/>
                <w10:wrap anchorx="margin"/>
              </v:rect>
            </w:pict>
          </mc:Fallback>
        </mc:AlternateContent>
      </w:r>
      <w:r w:rsidRPr="00D40F9A">
        <w:rPr>
          <w:b/>
          <w:bCs/>
          <w:noProof/>
        </w:rPr>
        <mc:AlternateContent>
          <mc:Choice Requires="wps">
            <w:drawing>
              <wp:anchor distT="0" distB="0" distL="114300" distR="114300" simplePos="0" relativeHeight="251783168" behindDoc="0" locked="0" layoutInCell="1" allowOverlap="1" wp14:anchorId="46C2D9CC" wp14:editId="72C0E6FE">
                <wp:simplePos x="0" y="0"/>
                <wp:positionH relativeFrom="margin">
                  <wp:posOffset>179705</wp:posOffset>
                </wp:positionH>
                <wp:positionV relativeFrom="paragraph">
                  <wp:posOffset>277495</wp:posOffset>
                </wp:positionV>
                <wp:extent cx="99060" cy="110490"/>
                <wp:effectExtent l="57150" t="19050" r="34290" b="99060"/>
                <wp:wrapNone/>
                <wp:docPr id="128815547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CD51DB" id="Star: 6 Points 32" o:spid="_x0000_s1026" style="position:absolute;margin-left:14.15pt;margin-top:21.85pt;width:7.8pt;height:8.7pt;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85216" behindDoc="0" locked="0" layoutInCell="1" allowOverlap="1" wp14:anchorId="4B9C3405" wp14:editId="6D6A8765">
                <wp:simplePos x="0" y="0"/>
                <wp:positionH relativeFrom="margin">
                  <wp:posOffset>5380355</wp:posOffset>
                </wp:positionH>
                <wp:positionV relativeFrom="paragraph">
                  <wp:posOffset>288925</wp:posOffset>
                </wp:positionV>
                <wp:extent cx="99060" cy="110490"/>
                <wp:effectExtent l="57150" t="19050" r="34290" b="99060"/>
                <wp:wrapNone/>
                <wp:docPr id="8007860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53665" id="Star: 6 Points 32" o:spid="_x0000_s1026" style="position:absolute;margin-left:423.65pt;margin-top:22.75pt;width:7.8pt;height:8.7pt;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87264" behindDoc="0" locked="0" layoutInCell="1" allowOverlap="1" wp14:anchorId="1C59126A" wp14:editId="2AD927E7">
                <wp:simplePos x="0" y="0"/>
                <wp:positionH relativeFrom="margin">
                  <wp:posOffset>1786255</wp:posOffset>
                </wp:positionH>
                <wp:positionV relativeFrom="paragraph">
                  <wp:posOffset>375285</wp:posOffset>
                </wp:positionV>
                <wp:extent cx="99060" cy="110490"/>
                <wp:effectExtent l="57150" t="19050" r="34290" b="99060"/>
                <wp:wrapNone/>
                <wp:docPr id="166686429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BC6BA" id="Star: 6 Points 32" o:spid="_x0000_s1026" style="position:absolute;margin-left:140.65pt;margin-top:29.55pt;width:7.8pt;height:8.7pt;z-index:251787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89312" behindDoc="0" locked="0" layoutInCell="1" allowOverlap="1" wp14:anchorId="2DD91123" wp14:editId="67DC8648">
                <wp:simplePos x="0" y="0"/>
                <wp:positionH relativeFrom="margin">
                  <wp:posOffset>2230120</wp:posOffset>
                </wp:positionH>
                <wp:positionV relativeFrom="paragraph">
                  <wp:posOffset>375285</wp:posOffset>
                </wp:positionV>
                <wp:extent cx="99060" cy="110490"/>
                <wp:effectExtent l="57150" t="19050" r="34290" b="99060"/>
                <wp:wrapNone/>
                <wp:docPr id="128240982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6168AD" id="Star: 6 Points 32" o:spid="_x0000_s1026" style="position:absolute;margin-left:175.6pt;margin-top:29.55pt;width:7.8pt;height:8.7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91360" behindDoc="0" locked="0" layoutInCell="1" allowOverlap="1" wp14:anchorId="302970A1" wp14:editId="12186F4C">
                <wp:simplePos x="0" y="0"/>
                <wp:positionH relativeFrom="margin">
                  <wp:posOffset>2778760</wp:posOffset>
                </wp:positionH>
                <wp:positionV relativeFrom="paragraph">
                  <wp:posOffset>375285</wp:posOffset>
                </wp:positionV>
                <wp:extent cx="99060" cy="110490"/>
                <wp:effectExtent l="57150" t="19050" r="34290" b="99060"/>
                <wp:wrapNone/>
                <wp:docPr id="6077289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B781F" id="Star: 6 Points 32" o:spid="_x0000_s1026" style="position:absolute;margin-left:218.8pt;margin-top:29.55pt;width:7.8pt;height:8.7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93408" behindDoc="0" locked="0" layoutInCell="1" allowOverlap="1" wp14:anchorId="673C8A92" wp14:editId="4E7262BE">
                <wp:simplePos x="0" y="0"/>
                <wp:positionH relativeFrom="margin">
                  <wp:posOffset>3306445</wp:posOffset>
                </wp:positionH>
                <wp:positionV relativeFrom="paragraph">
                  <wp:posOffset>372110</wp:posOffset>
                </wp:positionV>
                <wp:extent cx="99060" cy="110490"/>
                <wp:effectExtent l="57150" t="19050" r="34290" b="99060"/>
                <wp:wrapNone/>
                <wp:docPr id="128182311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89F194" id="Star: 6 Points 32" o:spid="_x0000_s1026" style="position:absolute;margin-left:260.35pt;margin-top:29.3pt;width:7.8pt;height:8.7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95456" behindDoc="0" locked="0" layoutInCell="1" allowOverlap="1" wp14:anchorId="3903EB5D" wp14:editId="1542EC57">
                <wp:simplePos x="0" y="0"/>
                <wp:positionH relativeFrom="margin">
                  <wp:posOffset>3768090</wp:posOffset>
                </wp:positionH>
                <wp:positionV relativeFrom="paragraph">
                  <wp:posOffset>369570</wp:posOffset>
                </wp:positionV>
                <wp:extent cx="99071" cy="110754"/>
                <wp:effectExtent l="57150" t="19050" r="34290" b="99060"/>
                <wp:wrapNone/>
                <wp:docPr id="1274620375" name="Star: 6 Points 32"/>
                <wp:cNvGraphicFramePr/>
                <a:graphic xmlns:a="http://schemas.openxmlformats.org/drawingml/2006/main">
                  <a:graphicData uri="http://schemas.microsoft.com/office/word/2010/wordprocessingShape">
                    <wps:wsp>
                      <wps:cNvSpPr/>
                      <wps:spPr>
                        <a:xfrm>
                          <a:off x="0" y="0"/>
                          <a:ext cx="99071" cy="110754"/>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CB0E5" id="Star: 6 Points 32" o:spid="_x0000_s1026" style="position:absolute;margin-left:296.7pt;margin-top:29.1pt;width:7.8pt;height:8.7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71,1107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" path="m,27689r33023,-1l49536,,66048,27688r33023,1l82560,55377,99071,83066r-33023,l49536,110754,33023,83066,,83066,16511,55377,,27689xe" fillcolor="yellow" strokecolor="black [3213]">
                <v:shadow on="t" color="black" opacity="22937f" origin=",.5" offset="0,.63889mm"/>
                <v:path arrowok="t" o:connecttype="custom" o:connectlocs="0,27689;33023,27688;49536,0;66048,27688;99071,27689;82560,55377;99071,83066;66048,83066;49536,110754;33023,83066;0,83066;16511,55377;0,27689" o:connectangles="0,0,0,0,0,0,0,0,0,0,0,0,0"/>
                <w10:wrap anchorx="margin"/>
              </v:shape>
            </w:pict>
          </mc:Fallback>
        </mc:AlternateContent>
      </w:r>
      <w:bookmarkEnd w:id="164"/>
      <w:bookmarkEnd w:id="165"/>
      <w:bookmarkEnd w:id="166"/>
      <w:bookmarkEnd w:id="167"/>
      <w:bookmarkEnd w:id="168"/>
      <w:bookmarkEnd w:id="169"/>
      <w:bookmarkEnd w:id="170"/>
    </w:p>
    <w:p w14:paraId="1453A98F" w14:textId="77777777" w:rsidR="00E710E8" w:rsidRPr="00D40F9A" w:rsidRDefault="00E710E8">
      <w:pPr>
        <w:spacing w:line="259" w:lineRule="auto"/>
        <w:rPr>
          <w:rFonts w:eastAsiaTheme="majorEastAsia" w:cstheme="majorBidi"/>
          <w:b/>
          <w:bCs/>
          <w:sz w:val="28"/>
          <w:szCs w:val="28"/>
        </w:rPr>
      </w:pPr>
      <w:bookmarkStart w:id="171" w:name="_Toc191076620"/>
      <w:r w:rsidRPr="00D40F9A">
        <w:rPr>
          <w:b/>
          <w:bCs/>
        </w:rPr>
        <w:br w:type="page"/>
      </w:r>
    </w:p>
    <w:p w14:paraId="4A62F055" w14:textId="0337F236" w:rsidR="000220CF" w:rsidRPr="00D40F9A" w:rsidRDefault="000220CF" w:rsidP="0031111D">
      <w:pPr>
        <w:pStyle w:val="Heading3"/>
      </w:pPr>
      <w:bookmarkStart w:id="172" w:name="_Toc191580423"/>
      <w:r w:rsidRPr="00D40F9A">
        <w:lastRenderedPageBreak/>
        <w:t xml:space="preserve">Admin oldal </w:t>
      </w:r>
      <w:r w:rsidR="00C513E2" w:rsidRPr="00D40F9A">
        <w:t>–</w:t>
      </w:r>
      <w:r w:rsidRPr="00D40F9A">
        <w:t xml:space="preserve"> Zenék</w:t>
      </w:r>
      <w:bookmarkEnd w:id="171"/>
      <w:bookmarkEnd w:id="172"/>
    </w:p>
    <w:p w14:paraId="35458D28" w14:textId="6FB9F020" w:rsidR="00C513E2" w:rsidRPr="00D40F9A" w:rsidRDefault="00C513E2" w:rsidP="001E1061">
      <w:r w:rsidRPr="00D40F9A">
        <w:t xml:space="preserve">Ez a komponens szolgál az elfogadott zenék megjelenítésére, kezelésére. Itt a felhasználó láthatja az összes zenét amely a weboldalra felvan töltve egy táblában. Egy sor, egy zenét reprezentál. A felhasználó láthatja a </w:t>
      </w:r>
      <w:r w:rsidRPr="00D40F9A">
        <w:rPr>
          <w:b/>
          <w:bCs/>
        </w:rPr>
        <w:t>zene nevét</w:t>
      </w:r>
      <w:r w:rsidR="0037363A" w:rsidRPr="00D40F9A">
        <w:rPr>
          <w:b/>
          <w:bCs/>
        </w:rPr>
        <w:t xml:space="preserve"> </w:t>
      </w:r>
      <w:r w:rsidR="0037363A" w:rsidRPr="00D40F9A">
        <w:t>(</w:t>
      </w:r>
      <w:hyperlink w:anchor="AdminSongsName" w:history="1">
        <w:r w:rsidR="0037363A" w:rsidRPr="00D40F9A">
          <w:rPr>
            <w:rStyle w:val="Hyperlink"/>
            <w:rFonts w:ascii="Segoe UI Symbol" w:hAnsi="Segoe UI Symbol" w:cs="Segoe UI Symbol"/>
            <w:b/>
            <w:bCs/>
          </w:rPr>
          <w:t>☆</w:t>
        </w:r>
      </w:hyperlink>
      <w:r w:rsidR="0037363A" w:rsidRPr="00D40F9A">
        <w:t>)</w:t>
      </w:r>
      <w:r w:rsidRPr="00D40F9A">
        <w:t xml:space="preserve">, a </w:t>
      </w:r>
      <w:r w:rsidRPr="00D40F9A">
        <w:rPr>
          <w:b/>
          <w:bCs/>
        </w:rPr>
        <w:t>feltöltőjét</w:t>
      </w:r>
      <w:r w:rsidR="0037363A" w:rsidRPr="00D40F9A">
        <w:rPr>
          <w:b/>
          <w:bCs/>
        </w:rPr>
        <w:t xml:space="preserve"> </w:t>
      </w:r>
      <w:r w:rsidR="0037363A" w:rsidRPr="00D40F9A">
        <w:t>(</w:t>
      </w:r>
      <w:hyperlink w:anchor="AdminSongsUploader" w:history="1">
        <w:r w:rsidR="0037363A" w:rsidRPr="00D40F9A">
          <w:rPr>
            <w:rStyle w:val="Hyperlink"/>
            <w:rFonts w:ascii="Segoe UI Symbol" w:hAnsi="Segoe UI Symbol" w:cs="Segoe UI Symbol"/>
            <w:b/>
            <w:bCs/>
          </w:rPr>
          <w:t>☆</w:t>
        </w:r>
      </w:hyperlink>
      <w:r w:rsidR="0037363A" w:rsidRPr="00D40F9A">
        <w:t>)</w:t>
      </w:r>
      <w:r w:rsidRPr="00D40F9A">
        <w:t xml:space="preserve"> és a </w:t>
      </w:r>
      <w:r w:rsidRPr="00D40F9A">
        <w:rPr>
          <w:b/>
          <w:bCs/>
        </w:rPr>
        <w:t>feltöltés</w:t>
      </w:r>
      <w:r w:rsidR="0037363A" w:rsidRPr="00D40F9A">
        <w:rPr>
          <w:b/>
          <w:bCs/>
        </w:rPr>
        <w:t xml:space="preserve"> </w:t>
      </w:r>
      <w:r w:rsidR="002A227B" w:rsidRPr="00D40F9A">
        <w:rPr>
          <w:b/>
          <w:bCs/>
        </w:rPr>
        <w:t>i</w:t>
      </w:r>
      <w:r w:rsidRPr="00D40F9A">
        <w:rPr>
          <w:b/>
          <w:bCs/>
        </w:rPr>
        <w:t>dőpontját</w:t>
      </w:r>
      <w:r w:rsidRPr="00D40F9A">
        <w:t xml:space="preserve"> </w:t>
      </w:r>
      <w:r w:rsidR="002A227B" w:rsidRPr="00D40F9A">
        <w:t>(</w:t>
      </w:r>
      <w:hyperlink w:anchor="AdminSongsUploadDate" w:history="1">
        <w:r w:rsidR="002A227B" w:rsidRPr="00D40F9A">
          <w:rPr>
            <w:rStyle w:val="Hyperlink"/>
            <w:rFonts w:ascii="Segoe UI Symbol" w:hAnsi="Segoe UI Symbol" w:cs="Segoe UI Symbol"/>
            <w:b/>
            <w:bCs/>
          </w:rPr>
          <w:t>☆</w:t>
        </w:r>
      </w:hyperlink>
      <w:r w:rsidR="002A227B" w:rsidRPr="00D40F9A">
        <w:t>)</w:t>
      </w:r>
      <w:r w:rsidR="002A227B" w:rsidRPr="00D40F9A">
        <w:rPr>
          <w:b/>
          <w:bCs/>
        </w:rPr>
        <w:t xml:space="preserve"> </w:t>
      </w:r>
      <w:r w:rsidRPr="00D40F9A">
        <w:t>és az alábbi három gombot melyek ikonokkal vannak jelezve:</w:t>
      </w:r>
    </w:p>
    <w:p w14:paraId="484509A7" w14:textId="4085F7B0" w:rsidR="00C513E2" w:rsidRPr="00D40F9A" w:rsidRDefault="00C513E2" w:rsidP="0031111D">
      <w:pPr>
        <w:pStyle w:val="ListParagraph"/>
        <w:numPr>
          <w:ilvl w:val="0"/>
          <w:numId w:val="21"/>
        </w:numPr>
      </w:pPr>
      <w:r w:rsidRPr="00D40F9A">
        <w:rPr>
          <w:b/>
          <w:bCs/>
        </w:rPr>
        <w:t>Lejátszás / Megállítás (lejátszás/megállítás ikon)</w:t>
      </w:r>
      <w:r w:rsidR="00193338" w:rsidRPr="00D40F9A">
        <w:rPr>
          <w:b/>
          <w:bCs/>
        </w:rPr>
        <w:t xml:space="preserve"> </w:t>
      </w:r>
      <w:r w:rsidR="00193338" w:rsidRPr="00D40F9A">
        <w:t>(</w:t>
      </w:r>
      <w:hyperlink w:anchor="AdminSongsPlay" w:history="1">
        <w:r w:rsidR="00193338" w:rsidRPr="00D40F9A">
          <w:rPr>
            <w:rStyle w:val="Hyperlink"/>
            <w:rFonts w:ascii="Segoe UI Symbol" w:hAnsi="Segoe UI Symbol" w:cs="Segoe UI Symbol"/>
            <w:b/>
            <w:bCs/>
          </w:rPr>
          <w:t>☆</w:t>
        </w:r>
      </w:hyperlink>
      <w:r w:rsidR="00193338" w:rsidRPr="00D40F9A">
        <w:t>)</w:t>
      </w:r>
      <w:r w:rsidRPr="00D40F9A">
        <w:rPr>
          <w:b/>
          <w:bCs/>
        </w:rPr>
        <w:t>:</w:t>
      </w:r>
      <w:r w:rsidRPr="00D40F9A">
        <w:t> Ez szolgál a zene elindítására és megállítására amellyel a felhasználó meghalgathatja egyesével a zenéket.</w:t>
      </w:r>
    </w:p>
    <w:p w14:paraId="1B902882" w14:textId="5964F47F" w:rsidR="00C513E2" w:rsidRPr="00D40F9A" w:rsidRDefault="00C513E2" w:rsidP="0031111D">
      <w:pPr>
        <w:pStyle w:val="ListParagraph"/>
        <w:numPr>
          <w:ilvl w:val="0"/>
          <w:numId w:val="21"/>
        </w:numPr>
      </w:pPr>
      <w:r w:rsidRPr="00D40F9A">
        <w:rPr>
          <w:b/>
          <w:bCs/>
        </w:rPr>
        <w:t>Szerkesztés (toll ikon)</w:t>
      </w:r>
      <w:r w:rsidR="00193338" w:rsidRPr="00D40F9A">
        <w:rPr>
          <w:b/>
          <w:bCs/>
        </w:rPr>
        <w:t xml:space="preserve"> </w:t>
      </w:r>
      <w:r w:rsidR="00193338" w:rsidRPr="00D40F9A">
        <w:t>(</w:t>
      </w:r>
      <w:hyperlink w:anchor="AdminSongsEdit" w:history="1">
        <w:r w:rsidR="00193338" w:rsidRPr="00D40F9A">
          <w:rPr>
            <w:rStyle w:val="Hyperlink"/>
            <w:rFonts w:ascii="Segoe UI Symbol" w:hAnsi="Segoe UI Symbol" w:cs="Segoe UI Symbol"/>
            <w:b/>
            <w:bCs/>
          </w:rPr>
          <w:t>☆</w:t>
        </w:r>
      </w:hyperlink>
      <w:r w:rsidR="00193338" w:rsidRPr="00D40F9A">
        <w:t>)</w:t>
      </w:r>
      <w:r w:rsidRPr="00D40F9A">
        <w:rPr>
          <w:b/>
          <w:bCs/>
        </w:rPr>
        <w:t>:</w:t>
      </w:r>
      <w:r w:rsidRPr="00D40F9A">
        <w:t xml:space="preserve"> Ez szolgál a zenék átnevezésére. Ezt a gombot megnyonva egy felugró ablak jelenik meg amelyben egy </w:t>
      </w:r>
      <w:r w:rsidRPr="00D40F9A">
        <w:rPr>
          <w:b/>
          <w:bCs/>
        </w:rPr>
        <w:t>beviteli mező</w:t>
      </w:r>
      <w:r w:rsidRPr="00D40F9A">
        <w:t xml:space="preserve"> </w:t>
      </w:r>
      <w:r w:rsidR="00DA3265" w:rsidRPr="00D40F9A">
        <w:t>(</w:t>
      </w:r>
      <w:hyperlink w:anchor="AdminSongsRenameInput" w:history="1">
        <w:r w:rsidR="00DA3265" w:rsidRPr="00D40F9A">
          <w:rPr>
            <w:rStyle w:val="Hyperlink"/>
            <w:rFonts w:ascii="Segoe UI Symbol" w:hAnsi="Segoe UI Symbol" w:cs="Segoe UI Symbol"/>
            <w:b/>
            <w:bCs/>
          </w:rPr>
          <w:t>☆</w:t>
        </w:r>
      </w:hyperlink>
      <w:r w:rsidR="00DA3265" w:rsidRPr="00D40F9A">
        <w:t xml:space="preserve">) </w:t>
      </w:r>
      <w:r w:rsidRPr="00D40F9A">
        <w:t xml:space="preserve">és kettő gomb jelenik meg. A beviteli mezőben kell beírni a zene új címét és az alatta lévő </w:t>
      </w:r>
      <w:r w:rsidRPr="00D40F9A">
        <w:rPr>
          <w:b/>
          <w:bCs/>
        </w:rPr>
        <w:t>"Megerősítés" gombbal</w:t>
      </w:r>
      <w:r w:rsidRPr="00D40F9A">
        <w:t xml:space="preserve"> </w:t>
      </w:r>
      <w:r w:rsidR="006A736E" w:rsidRPr="00D40F9A">
        <w:t>(</w:t>
      </w:r>
      <w:hyperlink w:anchor="AdminSongsRenameButton" w:history="1">
        <w:r w:rsidR="006A736E" w:rsidRPr="00D40F9A">
          <w:rPr>
            <w:rStyle w:val="Hyperlink"/>
            <w:rFonts w:ascii="Segoe UI Symbol" w:hAnsi="Segoe UI Symbol" w:cs="Segoe UI Symbol"/>
            <w:b/>
            <w:bCs/>
          </w:rPr>
          <w:t>☆</w:t>
        </w:r>
      </w:hyperlink>
      <w:r w:rsidR="006A736E" w:rsidRPr="00D40F9A">
        <w:t xml:space="preserve">) </w:t>
      </w:r>
      <w:r w:rsidRPr="00D40F9A">
        <w:t xml:space="preserve">lehet véglegesen megváltoztatni a zene címét. Amennyiben a felhasználó meggondolja magát az átnevezés során, a "Megerősítés" gomb alatt található </w:t>
      </w:r>
      <w:r w:rsidRPr="00D40F9A">
        <w:rPr>
          <w:b/>
          <w:bCs/>
        </w:rPr>
        <w:t>"Mégse" gombbra</w:t>
      </w:r>
      <w:r w:rsidR="00C4092A" w:rsidRPr="00D40F9A">
        <w:t xml:space="preserve"> (</w:t>
      </w:r>
      <w:hyperlink w:anchor="AdminSongsCloseButton" w:history="1">
        <w:r w:rsidR="00C4092A" w:rsidRPr="00D40F9A">
          <w:rPr>
            <w:rStyle w:val="Hyperlink"/>
            <w:rFonts w:ascii="Segoe UI Symbol" w:hAnsi="Segoe UI Symbol" w:cs="Segoe UI Symbol"/>
            <w:b/>
            <w:bCs/>
          </w:rPr>
          <w:t>☆</w:t>
        </w:r>
      </w:hyperlink>
      <w:r w:rsidR="00C4092A" w:rsidRPr="00D40F9A">
        <w:t>)</w:t>
      </w:r>
      <w:r w:rsidRPr="00D40F9A">
        <w:t xml:space="preserve"> kattintva bezárhatja a felugró ablakot, ezzel megszakítva a műveletet.</w:t>
      </w:r>
    </w:p>
    <w:p w14:paraId="046EB8BB" w14:textId="4A41C8EF" w:rsidR="00C513E2" w:rsidRPr="00D40F9A" w:rsidRDefault="00C513E2" w:rsidP="0031111D">
      <w:pPr>
        <w:pStyle w:val="ListParagraph"/>
        <w:numPr>
          <w:ilvl w:val="0"/>
          <w:numId w:val="21"/>
        </w:numPr>
      </w:pPr>
      <w:r w:rsidRPr="00D40F9A">
        <w:rPr>
          <w:b/>
          <w:bCs/>
        </w:rPr>
        <w:t>Törlés (kuka ikon)</w:t>
      </w:r>
      <w:r w:rsidR="00193338" w:rsidRPr="00D40F9A">
        <w:rPr>
          <w:b/>
          <w:bCs/>
        </w:rPr>
        <w:t xml:space="preserve"> </w:t>
      </w:r>
      <w:r w:rsidR="00193338" w:rsidRPr="00D40F9A">
        <w:t>(</w:t>
      </w:r>
      <w:hyperlink w:anchor="AdminSongsDelete" w:history="1">
        <w:r w:rsidR="00193338" w:rsidRPr="00D40F9A">
          <w:rPr>
            <w:rStyle w:val="Hyperlink"/>
            <w:rFonts w:ascii="Segoe UI Symbol" w:hAnsi="Segoe UI Symbol" w:cs="Segoe UI Symbol"/>
            <w:b/>
            <w:bCs/>
          </w:rPr>
          <w:t>☆</w:t>
        </w:r>
      </w:hyperlink>
      <w:r w:rsidR="00193338" w:rsidRPr="00D40F9A">
        <w:t>)</w:t>
      </w:r>
      <w:r w:rsidRPr="00D40F9A">
        <w:rPr>
          <w:b/>
          <w:bCs/>
        </w:rPr>
        <w:t>:</w:t>
      </w:r>
      <w:r w:rsidRPr="00D40F9A">
        <w:t> Ez a gomb szolgál a feltöltött zene kitörlésére. Ezt a gombot megnyova a zene véglegesen törlődik a szerverről.</w:t>
      </w:r>
    </w:p>
    <w:p w14:paraId="6C89FCCE" w14:textId="2149D800" w:rsidR="00C513E2" w:rsidRPr="00D40F9A" w:rsidRDefault="00C513E2" w:rsidP="00C513E2">
      <w:r w:rsidRPr="00D40F9A">
        <w:t xml:space="preserve">Ezenfelül található egy </w:t>
      </w:r>
      <w:r w:rsidRPr="00D40F9A">
        <w:rPr>
          <w:b/>
          <w:bCs/>
        </w:rPr>
        <w:t>kereső mező</w:t>
      </w:r>
      <w:r w:rsidRPr="00D40F9A">
        <w:t xml:space="preserve"> </w:t>
      </w:r>
      <w:r w:rsidR="00736FA6" w:rsidRPr="00D40F9A">
        <w:t>(</w:t>
      </w:r>
      <w:hyperlink w:anchor="AdminSongsSearch" w:history="1">
        <w:r w:rsidR="00736FA6" w:rsidRPr="00D40F9A">
          <w:rPr>
            <w:rStyle w:val="Hyperlink"/>
            <w:rFonts w:ascii="Segoe UI Symbol" w:hAnsi="Segoe UI Symbol" w:cs="Segoe UI Symbol"/>
            <w:b/>
            <w:bCs/>
          </w:rPr>
          <w:t>☆</w:t>
        </w:r>
      </w:hyperlink>
      <w:r w:rsidR="00736FA6" w:rsidRPr="00D40F9A">
        <w:t xml:space="preserve">) </w:t>
      </w:r>
      <w:r w:rsidRPr="00D40F9A">
        <w:t>a táblázat felett amelybe zene név alapján lehet keresni a feltöltött zenék között</w:t>
      </w:r>
      <w:r w:rsidR="00D52A6C" w:rsidRPr="00D40F9A">
        <w:t xml:space="preserve"> és egy </w:t>
      </w:r>
      <w:r w:rsidR="00D52A6C" w:rsidRPr="00D40F9A">
        <w:rPr>
          <w:b/>
          <w:bCs/>
        </w:rPr>
        <w:t>feltöltés gomb</w:t>
      </w:r>
      <w:r w:rsidR="00D52A6C" w:rsidRPr="00D40F9A">
        <w:t xml:space="preserve"> (</w:t>
      </w:r>
      <w:hyperlink w:anchor="AdminSongsUpload" w:history="1">
        <w:r w:rsidR="00D52A6C" w:rsidRPr="00D40F9A">
          <w:rPr>
            <w:rStyle w:val="Hyperlink"/>
            <w:rFonts w:ascii="Segoe UI Symbol" w:hAnsi="Segoe UI Symbol" w:cs="Segoe UI Symbol"/>
            <w:b/>
            <w:bCs/>
          </w:rPr>
          <w:t>☆</w:t>
        </w:r>
      </w:hyperlink>
      <w:r w:rsidR="00D52A6C" w:rsidRPr="00D40F9A">
        <w:t>) ami követelményeket ignorálva, direkt módon nyújt lehetőséget zenék feltöltésére.</w:t>
      </w:r>
    </w:p>
    <w:p w14:paraId="56111C36" w14:textId="77777777" w:rsidR="00915D7C" w:rsidRPr="00D40F9A" w:rsidRDefault="00915D7C">
      <w:pPr>
        <w:spacing w:line="259" w:lineRule="auto"/>
        <w:jc w:val="left"/>
        <w:rPr>
          <w:b/>
          <w:bCs/>
        </w:rPr>
      </w:pPr>
      <w:bookmarkStart w:id="173" w:name="_Toc191076621"/>
      <w:r w:rsidRPr="00D40F9A">
        <w:rPr>
          <w:b/>
          <w:bCs/>
        </w:rPr>
        <w:br w:type="page"/>
      </w:r>
    </w:p>
    <w:p w14:paraId="480363D7" w14:textId="22A500D1" w:rsidR="00642109" w:rsidRPr="00D40F9A" w:rsidRDefault="0081623C" w:rsidP="00642109">
      <w:r w:rsidRPr="00D40F9A">
        <w:rPr>
          <w:b/>
          <w:bCs/>
        </w:rPr>
        <w:lastRenderedPageBreak/>
        <w:t>Il</w:t>
      </w:r>
      <w:r w:rsidR="00642109" w:rsidRPr="00D40F9A">
        <w:rPr>
          <w:b/>
          <w:bCs/>
        </w:rPr>
        <w:t>lusztrációs képek:</w:t>
      </w:r>
      <w:r w:rsidR="00642109" w:rsidRPr="00D40F9A">
        <w:t xml:space="preserve"> </w:t>
      </w:r>
      <w:r w:rsidR="00642109" w:rsidRPr="00D40F9A">
        <w:rPr>
          <w:b/>
          <w:bCs/>
        </w:rPr>
        <w:t xml:space="preserve"> </w:t>
      </w:r>
    </w:p>
    <w:bookmarkStart w:id="174" w:name="AdminSongsRenameInput"/>
    <w:bookmarkStart w:id="175" w:name="AdminSongsCloseButton"/>
    <w:bookmarkStart w:id="176" w:name="AdminSongsRenameButton"/>
    <w:p w14:paraId="161A8717" w14:textId="7A8105D6" w:rsidR="0054619B" w:rsidRPr="00D40F9A" w:rsidRDefault="00915D7C">
      <w:pPr>
        <w:spacing w:line="259" w:lineRule="auto"/>
        <w:jc w:val="left"/>
        <w:rPr>
          <w:b/>
          <w:bCs/>
        </w:rPr>
      </w:pPr>
      <w:r w:rsidRPr="00D40F9A">
        <w:rPr>
          <w:b/>
          <w:bCs/>
          <w:noProof/>
        </w:rPr>
        <mc:AlternateContent>
          <mc:Choice Requires="wps">
            <w:drawing>
              <wp:anchor distT="0" distB="0" distL="114300" distR="114300" simplePos="0" relativeHeight="251820032" behindDoc="0" locked="0" layoutInCell="1" allowOverlap="1" wp14:anchorId="62BD301C" wp14:editId="0B22FB65">
                <wp:simplePos x="0" y="0"/>
                <wp:positionH relativeFrom="margin">
                  <wp:posOffset>3753485</wp:posOffset>
                </wp:positionH>
                <wp:positionV relativeFrom="paragraph">
                  <wp:posOffset>1987550</wp:posOffset>
                </wp:positionV>
                <wp:extent cx="165100" cy="184150"/>
                <wp:effectExtent l="57150" t="19050" r="25400" b="101600"/>
                <wp:wrapNone/>
                <wp:docPr id="736726270"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F6C78F" id="Star: 6 Points 32" o:spid="_x0000_s1026" style="position:absolute;margin-left:295.55pt;margin-top:156.5pt;width:13pt;height:14.5pt;z-index:251820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r w:rsidRPr="00D40F9A">
        <w:rPr>
          <w:b/>
          <w:bCs/>
          <w:noProof/>
        </w:rPr>
        <mc:AlternateContent>
          <mc:Choice Requires="wps">
            <w:drawing>
              <wp:anchor distT="0" distB="0" distL="114300" distR="114300" simplePos="0" relativeHeight="251817984" behindDoc="0" locked="0" layoutInCell="1" allowOverlap="1" wp14:anchorId="09855C02" wp14:editId="387F6A6F">
                <wp:simplePos x="0" y="0"/>
                <wp:positionH relativeFrom="margin">
                  <wp:posOffset>3740150</wp:posOffset>
                </wp:positionH>
                <wp:positionV relativeFrom="paragraph">
                  <wp:posOffset>1398905</wp:posOffset>
                </wp:positionV>
                <wp:extent cx="165100" cy="184150"/>
                <wp:effectExtent l="57150" t="19050" r="25400" b="101600"/>
                <wp:wrapNone/>
                <wp:docPr id="71679217"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3C5D23" id="Star: 6 Points 32" o:spid="_x0000_s1026" style="position:absolute;margin-left:294.5pt;margin-top:110.15pt;width:13pt;height:14.5pt;z-index:251817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r w:rsidRPr="00D40F9A">
        <w:rPr>
          <w:b/>
          <w:bCs/>
          <w:noProof/>
        </w:rPr>
        <w:drawing>
          <wp:anchor distT="0" distB="0" distL="114300" distR="114300" simplePos="0" relativeHeight="251796480" behindDoc="1" locked="0" layoutInCell="1" allowOverlap="1" wp14:anchorId="17EF55D8" wp14:editId="56DB5CAE">
            <wp:simplePos x="0" y="0"/>
            <wp:positionH relativeFrom="margin">
              <wp:posOffset>1380490</wp:posOffset>
            </wp:positionH>
            <wp:positionV relativeFrom="paragraph">
              <wp:posOffset>94615</wp:posOffset>
            </wp:positionV>
            <wp:extent cx="2965450" cy="2451100"/>
            <wp:effectExtent l="0" t="0" r="6350" b="6350"/>
            <wp:wrapTight wrapText="bothSides">
              <wp:wrapPolygon edited="0">
                <wp:start x="0" y="0"/>
                <wp:lineTo x="0" y="21488"/>
                <wp:lineTo x="21507" y="21488"/>
                <wp:lineTo x="21507" y="0"/>
                <wp:lineTo x="0" y="0"/>
              </wp:wrapPolygon>
            </wp:wrapTight>
            <wp:docPr id="232583667" name="Picture 42"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583667" name="Picture 42" descr="A screenshot of a computer screen&#10;&#10;AI-generated content may be incorrect."/>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965450" cy="2451100"/>
                    </a:xfrm>
                    <a:prstGeom prst="rect">
                      <a:avLst/>
                    </a:prstGeom>
                    <a:noFill/>
                    <a:ln>
                      <a:noFill/>
                    </a:ln>
                  </pic:spPr>
                </pic:pic>
              </a:graphicData>
            </a:graphic>
          </wp:anchor>
        </w:drawing>
      </w:r>
      <w:r w:rsidRPr="00D40F9A">
        <w:rPr>
          <w:b/>
          <w:bCs/>
          <w:noProof/>
        </w:rPr>
        <mc:AlternateContent>
          <mc:Choice Requires="wps">
            <w:drawing>
              <wp:anchor distT="0" distB="0" distL="114300" distR="114300" simplePos="0" relativeHeight="251815936" behindDoc="0" locked="0" layoutInCell="1" allowOverlap="1" wp14:anchorId="32D46D5B" wp14:editId="6B41D027">
                <wp:simplePos x="0" y="0"/>
                <wp:positionH relativeFrom="margin">
                  <wp:posOffset>3890645</wp:posOffset>
                </wp:positionH>
                <wp:positionV relativeFrom="paragraph">
                  <wp:posOffset>875665</wp:posOffset>
                </wp:positionV>
                <wp:extent cx="165100" cy="184150"/>
                <wp:effectExtent l="57150" t="19050" r="25400" b="101600"/>
                <wp:wrapNone/>
                <wp:docPr id="1254317823"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7245E" id="Star: 6 Points 32" o:spid="_x0000_s1026" style="position:absolute;margin-left:306.35pt;margin-top:68.95pt;width:13pt;height:14.5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bookmarkEnd w:id="174"/>
      <w:bookmarkEnd w:id="175"/>
      <w:bookmarkEnd w:id="176"/>
    </w:p>
    <w:p w14:paraId="65D257EC" w14:textId="625D5024" w:rsidR="00E710E8" w:rsidRPr="00D40F9A" w:rsidRDefault="00E710E8">
      <w:pPr>
        <w:spacing w:line="259" w:lineRule="auto"/>
        <w:rPr>
          <w:rFonts w:eastAsiaTheme="majorEastAsia" w:cstheme="majorBidi"/>
          <w:b/>
          <w:bCs/>
          <w:sz w:val="28"/>
          <w:szCs w:val="28"/>
        </w:rPr>
      </w:pPr>
    </w:p>
    <w:p w14:paraId="3D19CABE" w14:textId="38AF2A44" w:rsidR="00EC185C" w:rsidRPr="00D40F9A" w:rsidRDefault="00915D7C">
      <w:pPr>
        <w:spacing w:line="259" w:lineRule="auto"/>
        <w:jc w:val="left"/>
        <w:rPr>
          <w:rFonts w:eastAsiaTheme="majorEastAsia" w:cstheme="majorBidi"/>
          <w:b/>
          <w:bCs/>
          <w:sz w:val="28"/>
          <w:szCs w:val="28"/>
        </w:rPr>
      </w:pPr>
      <w:bookmarkStart w:id="177" w:name="AdminSongsPlay"/>
      <w:bookmarkStart w:id="178" w:name="AdminSongsDelete"/>
      <w:bookmarkStart w:id="179" w:name="AdminSongsUploadDate"/>
      <w:bookmarkStart w:id="180" w:name="AdminSongsUploader"/>
      <w:bookmarkStart w:id="181" w:name="AdminSongsName"/>
      <w:bookmarkStart w:id="182" w:name="AdminSongsEdit"/>
      <w:bookmarkStart w:id="183" w:name="AdminSongsUpload"/>
      <w:bookmarkStart w:id="184" w:name="AdminSongsSearch"/>
      <w:r w:rsidRPr="00D40F9A">
        <w:rPr>
          <w:b/>
          <w:bCs/>
          <w:noProof/>
        </w:rPr>
        <w:drawing>
          <wp:anchor distT="0" distB="0" distL="114300" distR="114300" simplePos="0" relativeHeight="251797504" behindDoc="1" locked="0" layoutInCell="1" allowOverlap="1" wp14:anchorId="0F038DE8" wp14:editId="4E882280">
            <wp:simplePos x="0" y="0"/>
            <wp:positionH relativeFrom="margin">
              <wp:posOffset>-635</wp:posOffset>
            </wp:positionH>
            <wp:positionV relativeFrom="paragraph">
              <wp:posOffset>2340610</wp:posOffset>
            </wp:positionV>
            <wp:extent cx="5727700" cy="2838450"/>
            <wp:effectExtent l="0" t="0" r="6350" b="0"/>
            <wp:wrapTight wrapText="bothSides">
              <wp:wrapPolygon edited="0">
                <wp:start x="0" y="0"/>
                <wp:lineTo x="0" y="21455"/>
                <wp:lineTo x="21552" y="21455"/>
                <wp:lineTo x="21552" y="0"/>
                <wp:lineTo x="0" y="0"/>
              </wp:wrapPolygon>
            </wp:wrapTight>
            <wp:docPr id="215915667"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27700" cy="2838450"/>
                    </a:xfrm>
                    <a:prstGeom prst="rect">
                      <a:avLst/>
                    </a:prstGeom>
                    <a:noFill/>
                    <a:ln>
                      <a:noFill/>
                    </a:ln>
                  </pic:spPr>
                </pic:pic>
              </a:graphicData>
            </a:graphic>
          </wp:anchor>
        </w:drawing>
      </w:r>
      <w:r w:rsidRPr="00D40F9A">
        <w:rPr>
          <w:b/>
          <w:bCs/>
          <w:noProof/>
        </w:rPr>
        <mc:AlternateContent>
          <mc:Choice Requires="wps">
            <w:drawing>
              <wp:anchor distT="0" distB="0" distL="114300" distR="114300" simplePos="0" relativeHeight="251805696" behindDoc="0" locked="0" layoutInCell="1" allowOverlap="1" wp14:anchorId="0DC52867" wp14:editId="09CBA5BD">
                <wp:simplePos x="0" y="0"/>
                <wp:positionH relativeFrom="margin">
                  <wp:posOffset>4305300</wp:posOffset>
                </wp:positionH>
                <wp:positionV relativeFrom="paragraph">
                  <wp:posOffset>4131310</wp:posOffset>
                </wp:positionV>
                <wp:extent cx="99060" cy="110490"/>
                <wp:effectExtent l="57150" t="19050" r="34290" b="99060"/>
                <wp:wrapNone/>
                <wp:docPr id="57695664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D75F0" id="Star: 6 Points 32" o:spid="_x0000_s1026" style="position:absolute;margin-left:339pt;margin-top:325.3pt;width:7.8pt;height:8.7pt;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09792" behindDoc="0" locked="0" layoutInCell="1" allowOverlap="1" wp14:anchorId="51DD9F1E" wp14:editId="0C35DF7E">
                <wp:simplePos x="0" y="0"/>
                <wp:positionH relativeFrom="margin">
                  <wp:posOffset>5257800</wp:posOffset>
                </wp:positionH>
                <wp:positionV relativeFrom="paragraph">
                  <wp:posOffset>4140835</wp:posOffset>
                </wp:positionV>
                <wp:extent cx="99060" cy="110490"/>
                <wp:effectExtent l="57150" t="19050" r="34290" b="99060"/>
                <wp:wrapNone/>
                <wp:docPr id="52110296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ECF57" id="Star: 6 Points 32" o:spid="_x0000_s1026" style="position:absolute;margin-left:414pt;margin-top:326.05pt;width:7.8pt;height:8.7pt;z-index:25180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03648" behindDoc="0" locked="0" layoutInCell="1" allowOverlap="1" wp14:anchorId="715FFBD0" wp14:editId="6B0DD1C8">
                <wp:simplePos x="0" y="0"/>
                <wp:positionH relativeFrom="margin">
                  <wp:posOffset>3565525</wp:posOffset>
                </wp:positionH>
                <wp:positionV relativeFrom="paragraph">
                  <wp:posOffset>4095115</wp:posOffset>
                </wp:positionV>
                <wp:extent cx="99060" cy="110490"/>
                <wp:effectExtent l="57150" t="19050" r="34290" b="99060"/>
                <wp:wrapNone/>
                <wp:docPr id="13505727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2C455D" id="Star: 6 Points 32" o:spid="_x0000_s1026" style="position:absolute;margin-left:280.75pt;margin-top:322.45pt;width:7.8pt;height:8.7pt;z-index:251803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01600" behindDoc="0" locked="0" layoutInCell="1" allowOverlap="1" wp14:anchorId="3C5EE2D0" wp14:editId="1499CB02">
                <wp:simplePos x="0" y="0"/>
                <wp:positionH relativeFrom="margin">
                  <wp:posOffset>2476500</wp:posOffset>
                </wp:positionH>
                <wp:positionV relativeFrom="paragraph">
                  <wp:posOffset>4099560</wp:posOffset>
                </wp:positionV>
                <wp:extent cx="99060" cy="110490"/>
                <wp:effectExtent l="57150" t="19050" r="34290" b="99060"/>
                <wp:wrapNone/>
                <wp:docPr id="7394176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B4CE0" id="Star: 6 Points 32" o:spid="_x0000_s1026" style="position:absolute;margin-left:195pt;margin-top:322.8pt;width:7.8pt;height:8.7pt;z-index:251801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99552" behindDoc="0" locked="0" layoutInCell="1" allowOverlap="1" wp14:anchorId="57819CCD" wp14:editId="7A511B86">
                <wp:simplePos x="0" y="0"/>
                <wp:positionH relativeFrom="margin">
                  <wp:posOffset>1050925</wp:posOffset>
                </wp:positionH>
                <wp:positionV relativeFrom="paragraph">
                  <wp:posOffset>4111625</wp:posOffset>
                </wp:positionV>
                <wp:extent cx="89535" cy="99695"/>
                <wp:effectExtent l="57150" t="19050" r="43815" b="90805"/>
                <wp:wrapNone/>
                <wp:docPr id="497582945" name="Star: 6 Points 32"/>
                <wp:cNvGraphicFramePr/>
                <a:graphic xmlns:a="http://schemas.openxmlformats.org/drawingml/2006/main">
                  <a:graphicData uri="http://schemas.microsoft.com/office/word/2010/wordprocessingShape">
                    <wps:wsp>
                      <wps:cNvSpPr/>
                      <wps:spPr>
                        <a:xfrm>
                          <a:off x="0" y="0"/>
                          <a:ext cx="89535" cy="99695"/>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C433B2" id="Star: 6 Points 32" o:spid="_x0000_s1026" style="position:absolute;margin-left:82.75pt;margin-top:323.75pt;width:7.05pt;height:7.85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9535,9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" path="m,24924r29845,-1l44768,,59690,24923r29845,1l74613,49848,89535,74771r-29845,1l44768,99695,29845,74772,,74771,14922,49848,,24924xe" fillcolor="yellow" strokecolor="black [3213]">
                <v:shadow on="t" color="black" opacity="22937f" origin=",.5" offset="0,.63889mm"/>
                <v:path arrowok="t" o:connecttype="custom" o:connectlocs="0,24924;29845,24923;44768,0;59690,24923;89535,24924;74613,49848;89535,74771;59690,74772;44768,99695;29845,74772;0,74771;14922,49848;0,24924" o:connectangles="0,0,0,0,0,0,0,0,0,0,0,0,0"/>
                <w10:wrap anchorx="margin"/>
              </v:shape>
            </w:pict>
          </mc:Fallback>
        </mc:AlternateContent>
      </w:r>
      <w:r w:rsidRPr="00D40F9A">
        <w:rPr>
          <w:b/>
          <w:bCs/>
          <w:noProof/>
        </w:rPr>
        <mc:AlternateContent>
          <mc:Choice Requires="wps">
            <w:drawing>
              <wp:anchor distT="0" distB="0" distL="114300" distR="114300" simplePos="0" relativeHeight="251807744" behindDoc="0" locked="0" layoutInCell="1" allowOverlap="1" wp14:anchorId="22063A54" wp14:editId="7CDB0B65">
                <wp:simplePos x="0" y="0"/>
                <wp:positionH relativeFrom="margin">
                  <wp:posOffset>4822825</wp:posOffset>
                </wp:positionH>
                <wp:positionV relativeFrom="paragraph">
                  <wp:posOffset>4124960</wp:posOffset>
                </wp:positionV>
                <wp:extent cx="99060" cy="110490"/>
                <wp:effectExtent l="57150" t="19050" r="34290" b="99060"/>
                <wp:wrapNone/>
                <wp:docPr id="110746874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90DB94" id="Star: 6 Points 32" o:spid="_x0000_s1026" style="position:absolute;margin-left:379.75pt;margin-top:324.8pt;width:7.8pt;height:8.7pt;z-index:251807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UGyFIeIAAAALAQAADwAAAGRy&#10;cy9kb3ducmV2LnhtbEyPUUvDMBDH3wW/QzjBN5dW1sbVpkMEkTmYOEV8zJpbU0wutcm2+u2NT/p4&#10;dz/+9/vXy8lZdsQx9J4k5LMMGFLrdU+dhLfXh6sbYCEq0sp6QgnfGGDZnJ/VqtL+RC943MaOpRAK&#10;lZJgYhwqzkNr0Kkw8wNSuu396FRM49hxPapTCneWX2dZyZ3qKX0wasB7g+3n9uAkDGr19Lw360ex&#10;ntt8Y9796mv4kPLyYrq7BRZxin8w/OondWiS084fSAdmJYhiUSRUQjlflMASIUSRA9ulTSky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BQbIUh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11840" behindDoc="0" locked="0" layoutInCell="1" allowOverlap="1" wp14:anchorId="08573F66" wp14:editId="52BB7742">
                <wp:simplePos x="0" y="0"/>
                <wp:positionH relativeFrom="margin">
                  <wp:posOffset>2818765</wp:posOffset>
                </wp:positionH>
                <wp:positionV relativeFrom="paragraph">
                  <wp:posOffset>4448810</wp:posOffset>
                </wp:positionV>
                <wp:extent cx="99060" cy="110490"/>
                <wp:effectExtent l="57150" t="19050" r="34290" b="99060"/>
                <wp:wrapNone/>
                <wp:docPr id="41332442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5C2AB" id="Star: 6 Points 32" o:spid="_x0000_s1026" style="position:absolute;margin-left:221.95pt;margin-top:350.3pt;width:7.8pt;height:8.7pt;z-index:251811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13888" behindDoc="0" locked="0" layoutInCell="1" allowOverlap="1" wp14:anchorId="65224249" wp14:editId="1D8A03AB">
                <wp:simplePos x="0" y="0"/>
                <wp:positionH relativeFrom="margin">
                  <wp:posOffset>2828290</wp:posOffset>
                </wp:positionH>
                <wp:positionV relativeFrom="paragraph">
                  <wp:posOffset>3154045</wp:posOffset>
                </wp:positionV>
                <wp:extent cx="99060" cy="110490"/>
                <wp:effectExtent l="57150" t="19050" r="34290" b="99060"/>
                <wp:wrapNone/>
                <wp:docPr id="25201489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A4D28F" id="Star: 6 Points 32" o:spid="_x0000_s1026" style="position:absolute;margin-left:222.7pt;margin-top:248.35pt;width:7.8pt;height:8.7pt;z-index:251813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noProof/>
        </w:rPr>
        <mc:AlternateContent>
          <mc:Choice Requires="wps">
            <w:drawing>
              <wp:anchor distT="0" distB="0" distL="114300" distR="114300" simplePos="0" relativeHeight="251657213" behindDoc="0" locked="0" layoutInCell="1" allowOverlap="1" wp14:anchorId="319FEE0A" wp14:editId="704ECB84">
                <wp:simplePos x="0" y="0"/>
                <wp:positionH relativeFrom="margin">
                  <wp:posOffset>-95885</wp:posOffset>
                </wp:positionH>
                <wp:positionV relativeFrom="paragraph">
                  <wp:posOffset>2243455</wp:posOffset>
                </wp:positionV>
                <wp:extent cx="5921375" cy="3030220"/>
                <wp:effectExtent l="57150" t="19050" r="60325" b="74930"/>
                <wp:wrapNone/>
                <wp:docPr id="1297969731"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999CC" id="Rectangle 41" o:spid="_x0000_s1026" style="position:absolute;margin-left:-7.55pt;margin-top:176.65pt;width:466.25pt;height:238.6pt;z-index:2516572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" fillcolor="black [3213]" stroked="f">
                <v:shadow on="t" color="black" opacity="22937f" origin=",.5" offset="0,.63889mm"/>
                <w10:wrap anchorx="margin"/>
              </v:rect>
            </w:pict>
          </mc:Fallback>
        </mc:AlternateContent>
      </w:r>
      <w:bookmarkEnd w:id="177"/>
      <w:bookmarkEnd w:id="178"/>
      <w:bookmarkEnd w:id="179"/>
      <w:bookmarkEnd w:id="180"/>
      <w:bookmarkEnd w:id="181"/>
      <w:bookmarkEnd w:id="182"/>
      <w:bookmarkEnd w:id="183"/>
      <w:bookmarkEnd w:id="184"/>
      <w:r w:rsidR="00EC185C" w:rsidRPr="00D40F9A">
        <w:rPr>
          <w:b/>
          <w:bCs/>
        </w:rPr>
        <w:br w:type="page"/>
      </w:r>
    </w:p>
    <w:p w14:paraId="47A19DEC" w14:textId="3DC4AC7B" w:rsidR="000220CF" w:rsidRPr="00D40F9A" w:rsidRDefault="000220CF" w:rsidP="0031111D">
      <w:pPr>
        <w:pStyle w:val="Heading3"/>
      </w:pPr>
      <w:bookmarkStart w:id="185" w:name="_Toc191580424"/>
      <w:r w:rsidRPr="00D40F9A">
        <w:lastRenderedPageBreak/>
        <w:t xml:space="preserve">Admin oldal </w:t>
      </w:r>
      <w:r w:rsidR="001E1061" w:rsidRPr="00D40F9A">
        <w:t>–</w:t>
      </w:r>
      <w:r w:rsidRPr="00D40F9A">
        <w:t xml:space="preserve"> Zenekérelmek</w:t>
      </w:r>
      <w:bookmarkEnd w:id="173"/>
      <w:bookmarkEnd w:id="185"/>
    </w:p>
    <w:p w14:paraId="73C2C110" w14:textId="53A3F4D6" w:rsidR="001E1061" w:rsidRPr="00D40F9A" w:rsidRDefault="001E1061" w:rsidP="001E1061">
      <w:r w:rsidRPr="00D40F9A">
        <w:t xml:space="preserve">Ez a komponens szolgál az elfogadásra váró zenék megjelenítésére, kezelésére. Itt a felhasználó láthatja az összes zenét amely a weboldalra felvan töltve és elfogadásra vár, egy táblában. Egy sor, egy zenét reprezentál. A felhasználó Láthatja a </w:t>
      </w:r>
      <w:r w:rsidRPr="00D40F9A">
        <w:rPr>
          <w:b/>
          <w:bCs/>
        </w:rPr>
        <w:t>zene nevét</w:t>
      </w:r>
      <w:r w:rsidR="00E51726" w:rsidRPr="00D40F9A">
        <w:t xml:space="preserve"> (</w:t>
      </w:r>
      <w:hyperlink w:anchor="AdminPendingSongsName" w:history="1">
        <w:r w:rsidR="00E51726" w:rsidRPr="00D40F9A">
          <w:rPr>
            <w:rStyle w:val="Hyperlink"/>
            <w:rFonts w:ascii="Segoe UI Symbol" w:hAnsi="Segoe UI Symbol" w:cs="Segoe UI Symbol"/>
            <w:b/>
            <w:bCs/>
          </w:rPr>
          <w:t>☆</w:t>
        </w:r>
      </w:hyperlink>
      <w:r w:rsidR="00E51726" w:rsidRPr="00D40F9A">
        <w:t>)</w:t>
      </w:r>
      <w:r w:rsidRPr="00D40F9A">
        <w:t xml:space="preserve">, a </w:t>
      </w:r>
      <w:r w:rsidRPr="00D40F9A">
        <w:rPr>
          <w:b/>
          <w:bCs/>
        </w:rPr>
        <w:t xml:space="preserve">feltöltőjét </w:t>
      </w:r>
      <w:r w:rsidR="00E51726" w:rsidRPr="00D40F9A">
        <w:t>(</w:t>
      </w:r>
      <w:hyperlink w:anchor="AdminPendingSongsUploader" w:history="1">
        <w:r w:rsidR="00E51726" w:rsidRPr="00D40F9A">
          <w:rPr>
            <w:rStyle w:val="Hyperlink"/>
            <w:rFonts w:ascii="Segoe UI Symbol" w:hAnsi="Segoe UI Symbol" w:cs="Segoe UI Symbol"/>
            <w:b/>
            <w:bCs/>
          </w:rPr>
          <w:t>☆</w:t>
        </w:r>
      </w:hyperlink>
      <w:r w:rsidR="00E51726" w:rsidRPr="00D40F9A">
        <w:t xml:space="preserve">) </w:t>
      </w:r>
      <w:r w:rsidRPr="00D40F9A">
        <w:t>és a</w:t>
      </w:r>
      <w:r w:rsidRPr="00D40F9A">
        <w:rPr>
          <w:b/>
          <w:bCs/>
        </w:rPr>
        <w:t xml:space="preserve"> feltöltés időpontját</w:t>
      </w:r>
      <w:r w:rsidRPr="00D40F9A">
        <w:t xml:space="preserve"> </w:t>
      </w:r>
      <w:r w:rsidR="00E51726" w:rsidRPr="00D40F9A">
        <w:t>(</w:t>
      </w:r>
      <w:hyperlink w:anchor="AdminPendingSongsUploadDate" w:history="1">
        <w:r w:rsidR="00E51726" w:rsidRPr="00D40F9A">
          <w:rPr>
            <w:rStyle w:val="Hyperlink"/>
            <w:rFonts w:ascii="Segoe UI Symbol" w:hAnsi="Segoe UI Symbol" w:cs="Segoe UI Symbol"/>
            <w:b/>
            <w:bCs/>
          </w:rPr>
          <w:t>☆</w:t>
        </w:r>
      </w:hyperlink>
      <w:r w:rsidR="00E51726" w:rsidRPr="00D40F9A">
        <w:t xml:space="preserve">) </w:t>
      </w:r>
      <w:r w:rsidRPr="00D40F9A">
        <w:t>és az alábbi három gombot melyek ikonokkal vannak jelezve:</w:t>
      </w:r>
    </w:p>
    <w:p w14:paraId="11757528" w14:textId="7F31230B" w:rsidR="001E1061" w:rsidRPr="00D40F9A" w:rsidRDefault="001E1061" w:rsidP="0031111D">
      <w:pPr>
        <w:pStyle w:val="ListParagraph"/>
        <w:numPr>
          <w:ilvl w:val="0"/>
          <w:numId w:val="22"/>
        </w:numPr>
      </w:pPr>
      <w:r w:rsidRPr="00D40F9A">
        <w:rPr>
          <w:b/>
          <w:bCs/>
        </w:rPr>
        <w:t>Lejátszás / Megállítás (lejátszás/megállítás ikon)</w:t>
      </w:r>
      <w:r w:rsidR="003C2565" w:rsidRPr="00D40F9A">
        <w:rPr>
          <w:b/>
          <w:bCs/>
        </w:rPr>
        <w:t xml:space="preserve"> </w:t>
      </w:r>
      <w:r w:rsidR="003C2565" w:rsidRPr="00D40F9A">
        <w:t>(</w:t>
      </w:r>
      <w:hyperlink w:anchor="AdminPendingSongsPlay" w:history="1">
        <w:r w:rsidR="003C2565" w:rsidRPr="00D40F9A">
          <w:rPr>
            <w:rStyle w:val="Hyperlink"/>
            <w:rFonts w:ascii="Segoe UI Symbol" w:hAnsi="Segoe UI Symbol" w:cs="Segoe UI Symbol"/>
            <w:b/>
            <w:bCs/>
          </w:rPr>
          <w:t>☆</w:t>
        </w:r>
      </w:hyperlink>
      <w:r w:rsidR="003C2565" w:rsidRPr="00D40F9A">
        <w:t>)</w:t>
      </w:r>
      <w:r w:rsidRPr="00D40F9A">
        <w:rPr>
          <w:b/>
          <w:bCs/>
        </w:rPr>
        <w:t>:</w:t>
      </w:r>
      <w:r w:rsidRPr="00D40F9A">
        <w:t> Ez szolgál a zene elindítására és megállítására amellyel a felhasználó meghallgathatja egyesével a zenéket.</w:t>
      </w:r>
    </w:p>
    <w:p w14:paraId="621C3A33" w14:textId="0C7A257A" w:rsidR="001E1061" w:rsidRPr="00D40F9A" w:rsidRDefault="001E1061" w:rsidP="0031111D">
      <w:pPr>
        <w:pStyle w:val="ListParagraph"/>
        <w:numPr>
          <w:ilvl w:val="0"/>
          <w:numId w:val="22"/>
        </w:numPr>
      </w:pPr>
      <w:r w:rsidRPr="00D40F9A">
        <w:rPr>
          <w:b/>
          <w:bCs/>
        </w:rPr>
        <w:t>Elfogadás (pipa ikon)</w:t>
      </w:r>
      <w:r w:rsidR="003C2565" w:rsidRPr="00D40F9A">
        <w:rPr>
          <w:b/>
          <w:bCs/>
        </w:rPr>
        <w:t xml:space="preserve"> </w:t>
      </w:r>
      <w:r w:rsidR="003C2565" w:rsidRPr="00D40F9A">
        <w:t>(</w:t>
      </w:r>
      <w:hyperlink w:anchor="AdminPendingSongsAccept" w:history="1">
        <w:r w:rsidR="003C2565" w:rsidRPr="00D40F9A">
          <w:rPr>
            <w:rStyle w:val="Hyperlink"/>
            <w:rFonts w:ascii="Segoe UI Symbol" w:hAnsi="Segoe UI Symbol" w:cs="Segoe UI Symbol"/>
            <w:b/>
            <w:bCs/>
          </w:rPr>
          <w:t>☆</w:t>
        </w:r>
      </w:hyperlink>
      <w:r w:rsidR="003C2565" w:rsidRPr="00D40F9A">
        <w:t>)</w:t>
      </w:r>
      <w:r w:rsidRPr="00D40F9A">
        <w:rPr>
          <w:b/>
          <w:bCs/>
        </w:rPr>
        <w:t>:</w:t>
      </w:r>
      <w:r w:rsidRPr="00D40F9A">
        <w:t> Ez a gomb szolgál a zene elfogadására. Ezt a gombot megnyomva a zene elfogadásra kerül és áthelyezésre kerül a sima zenék listájába.</w:t>
      </w:r>
    </w:p>
    <w:p w14:paraId="6FF198FB" w14:textId="1CA05B84" w:rsidR="001E1061" w:rsidRPr="00D40F9A" w:rsidRDefault="001E1061" w:rsidP="0031111D">
      <w:pPr>
        <w:pStyle w:val="ListParagraph"/>
        <w:numPr>
          <w:ilvl w:val="0"/>
          <w:numId w:val="22"/>
        </w:numPr>
      </w:pPr>
      <w:r w:rsidRPr="00D40F9A">
        <w:rPr>
          <w:b/>
          <w:bCs/>
        </w:rPr>
        <w:t>Elutasítás (X ikon)</w:t>
      </w:r>
      <w:r w:rsidR="003C2565" w:rsidRPr="00D40F9A">
        <w:rPr>
          <w:b/>
          <w:bCs/>
        </w:rPr>
        <w:t xml:space="preserve"> </w:t>
      </w:r>
      <w:r w:rsidR="003C2565" w:rsidRPr="00D40F9A">
        <w:t>(</w:t>
      </w:r>
      <w:hyperlink w:anchor="AdminPendingSongsDeny" w:history="1">
        <w:r w:rsidR="003C2565" w:rsidRPr="00D40F9A">
          <w:rPr>
            <w:rStyle w:val="Hyperlink"/>
            <w:rFonts w:ascii="Segoe UI Symbol" w:hAnsi="Segoe UI Symbol" w:cs="Segoe UI Symbol"/>
            <w:b/>
            <w:bCs/>
          </w:rPr>
          <w:t>☆</w:t>
        </w:r>
      </w:hyperlink>
      <w:r w:rsidR="003C2565" w:rsidRPr="00D40F9A">
        <w:t>)</w:t>
      </w:r>
      <w:r w:rsidRPr="00D40F9A">
        <w:rPr>
          <w:b/>
          <w:bCs/>
        </w:rPr>
        <w:t>:</w:t>
      </w:r>
      <w:r w:rsidRPr="00D40F9A">
        <w:t> Ez a gomb szolgál a zene elutasítására. Ezt a gombot megnyova a zene elutasításra kerül és törlődik a listában és a szerveren lévő fájlok közül is véglegesen.</w:t>
      </w:r>
    </w:p>
    <w:p w14:paraId="2286C8F3" w14:textId="0331F680" w:rsidR="001E1061" w:rsidRPr="00D40F9A" w:rsidRDefault="001E1061" w:rsidP="001E1061">
      <w:r w:rsidRPr="00D40F9A">
        <w:t xml:space="preserve">Ezenfelül található egy </w:t>
      </w:r>
      <w:r w:rsidRPr="00D40F9A">
        <w:rPr>
          <w:b/>
          <w:bCs/>
        </w:rPr>
        <w:t>kereső mező</w:t>
      </w:r>
      <w:r w:rsidRPr="00D40F9A">
        <w:t xml:space="preserve"> </w:t>
      </w:r>
      <w:r w:rsidR="00E03D71" w:rsidRPr="00D40F9A">
        <w:t>(</w:t>
      </w:r>
      <w:hyperlink w:anchor="AdminPendingSongsSearch" w:history="1">
        <w:r w:rsidR="00E03D71" w:rsidRPr="00D40F9A">
          <w:rPr>
            <w:rStyle w:val="Hyperlink"/>
            <w:rFonts w:ascii="Segoe UI Symbol" w:hAnsi="Segoe UI Symbol" w:cs="Segoe UI Symbol"/>
            <w:b/>
            <w:bCs/>
          </w:rPr>
          <w:t>☆</w:t>
        </w:r>
      </w:hyperlink>
      <w:r w:rsidR="00E03D71" w:rsidRPr="00D40F9A">
        <w:t xml:space="preserve">) </w:t>
      </w:r>
      <w:r w:rsidRPr="00D40F9A">
        <w:t>a táblázat felett amelybe a zene neve alapján lehet keresni az elfogadásra váró zenék között.</w:t>
      </w:r>
    </w:p>
    <w:p w14:paraId="34993088" w14:textId="77777777" w:rsidR="00EC185C" w:rsidRPr="00D40F9A" w:rsidRDefault="00EC185C" w:rsidP="00EC185C">
      <w:pPr>
        <w:spacing w:line="259" w:lineRule="auto"/>
        <w:jc w:val="left"/>
        <w:rPr>
          <w:b/>
          <w:bCs/>
        </w:rPr>
      </w:pPr>
      <w:r w:rsidRPr="00D40F9A">
        <w:rPr>
          <w:b/>
          <w:bCs/>
        </w:rPr>
        <w:t>Illusztrációs képek:</w:t>
      </w:r>
      <w:r w:rsidRPr="00D40F9A">
        <w:t xml:space="preserve"> </w:t>
      </w:r>
    </w:p>
    <w:bookmarkStart w:id="186" w:name="AdminPendingSongsName"/>
    <w:bookmarkStart w:id="187" w:name="AdminPendingSongsUploader"/>
    <w:bookmarkStart w:id="188" w:name="AdminPendingSongsUploadDate"/>
    <w:bookmarkStart w:id="189" w:name="AdminPendingSongsPlay"/>
    <w:bookmarkStart w:id="190" w:name="AdminPendingSongsAccept"/>
    <w:bookmarkStart w:id="191" w:name="AdminPendingSongsDeny"/>
    <w:bookmarkStart w:id="192" w:name="AdminPendingSongsSearch"/>
    <w:bookmarkStart w:id="193" w:name="_Toc191076622"/>
    <w:p w14:paraId="79F48582" w14:textId="6DA704F7" w:rsidR="003C2565" w:rsidRPr="00D40F9A" w:rsidRDefault="00EC185C" w:rsidP="00EC185C">
      <w:pPr>
        <w:spacing w:line="259" w:lineRule="auto"/>
        <w:rPr>
          <w:rFonts w:eastAsiaTheme="majorEastAsia" w:cstheme="majorBidi"/>
          <w:b/>
          <w:bCs/>
          <w:sz w:val="28"/>
          <w:szCs w:val="28"/>
        </w:rPr>
      </w:pPr>
      <w:r w:rsidRPr="00D40F9A">
        <w:rPr>
          <w:b/>
          <w:bCs/>
          <w:noProof/>
        </w:rPr>
        <mc:AlternateContent>
          <mc:Choice Requires="wps">
            <w:drawing>
              <wp:anchor distT="0" distB="0" distL="114300" distR="114300" simplePos="0" relativeHeight="251833344" behindDoc="0" locked="0" layoutInCell="1" allowOverlap="1" wp14:anchorId="0E32DFDB" wp14:editId="4498181E">
                <wp:simplePos x="0" y="0"/>
                <wp:positionH relativeFrom="margin">
                  <wp:posOffset>2809875</wp:posOffset>
                </wp:positionH>
                <wp:positionV relativeFrom="paragraph">
                  <wp:posOffset>1442720</wp:posOffset>
                </wp:positionV>
                <wp:extent cx="99060" cy="110490"/>
                <wp:effectExtent l="57150" t="19050" r="34290" b="99060"/>
                <wp:wrapNone/>
                <wp:docPr id="186513771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301131" id="Star: 6 Points 32" o:spid="_x0000_s1026" style="position:absolute;margin-left:221.25pt;margin-top:113.6pt;width:7.8pt;height:8.7pt;z-index:251833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31296" behindDoc="0" locked="0" layoutInCell="1" allowOverlap="1" wp14:anchorId="0DA9B346" wp14:editId="60EB7944">
                <wp:simplePos x="0" y="0"/>
                <wp:positionH relativeFrom="margin">
                  <wp:posOffset>5016500</wp:posOffset>
                </wp:positionH>
                <wp:positionV relativeFrom="paragraph">
                  <wp:posOffset>2213610</wp:posOffset>
                </wp:positionV>
                <wp:extent cx="99060" cy="110490"/>
                <wp:effectExtent l="57150" t="19050" r="34290" b="99060"/>
                <wp:wrapNone/>
                <wp:docPr id="149318055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2DC5E" id="Star: 6 Points 32" o:spid="_x0000_s1026" style="position:absolute;margin-left:395pt;margin-top:174.3pt;width:7.8pt;height:8.7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9248" behindDoc="0" locked="0" layoutInCell="1" allowOverlap="1" wp14:anchorId="6B17BED1" wp14:editId="0A14F444">
                <wp:simplePos x="0" y="0"/>
                <wp:positionH relativeFrom="margin">
                  <wp:posOffset>4175125</wp:posOffset>
                </wp:positionH>
                <wp:positionV relativeFrom="paragraph">
                  <wp:posOffset>2213610</wp:posOffset>
                </wp:positionV>
                <wp:extent cx="99060" cy="110490"/>
                <wp:effectExtent l="57150" t="19050" r="34290" b="99060"/>
                <wp:wrapNone/>
                <wp:docPr id="68607074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D121C" id="Star: 6 Points 32" o:spid="_x0000_s1026" style="position:absolute;margin-left:328.75pt;margin-top:174.3pt;width:7.8pt;height:8.7pt;z-index:251829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7200" behindDoc="0" locked="0" layoutInCell="1" allowOverlap="1" wp14:anchorId="70991B0A" wp14:editId="21BDD158">
                <wp:simplePos x="0" y="0"/>
                <wp:positionH relativeFrom="margin">
                  <wp:posOffset>3333750</wp:posOffset>
                </wp:positionH>
                <wp:positionV relativeFrom="paragraph">
                  <wp:posOffset>2207260</wp:posOffset>
                </wp:positionV>
                <wp:extent cx="99060" cy="110490"/>
                <wp:effectExtent l="57150" t="19050" r="34290" b="99060"/>
                <wp:wrapNone/>
                <wp:docPr id="146817353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F7AE4" id="Star: 6 Points 32" o:spid="_x0000_s1026" style="position:absolute;margin-left:262.5pt;margin-top:173.8pt;width:7.8pt;height:8.7pt;z-index:251827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5152" behindDoc="0" locked="0" layoutInCell="1" allowOverlap="1" wp14:anchorId="013F364A" wp14:editId="55B1D178">
                <wp:simplePos x="0" y="0"/>
                <wp:positionH relativeFrom="margin">
                  <wp:posOffset>2474595</wp:posOffset>
                </wp:positionH>
                <wp:positionV relativeFrom="paragraph">
                  <wp:posOffset>2176145</wp:posOffset>
                </wp:positionV>
                <wp:extent cx="99060" cy="110490"/>
                <wp:effectExtent l="57150" t="19050" r="34290" b="99060"/>
                <wp:wrapNone/>
                <wp:docPr id="117133999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046EF" id="Star: 6 Points 32" o:spid="_x0000_s1026" style="position:absolute;margin-left:194.85pt;margin-top:171.35pt;width:7.8pt;height:8.7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4128" behindDoc="0" locked="0" layoutInCell="1" allowOverlap="1" wp14:anchorId="426A7549" wp14:editId="2F9DD99B">
                <wp:simplePos x="0" y="0"/>
                <wp:positionH relativeFrom="margin">
                  <wp:posOffset>1419225</wp:posOffset>
                </wp:positionH>
                <wp:positionV relativeFrom="paragraph">
                  <wp:posOffset>2168525</wp:posOffset>
                </wp:positionV>
                <wp:extent cx="99060" cy="110490"/>
                <wp:effectExtent l="57150" t="19050" r="34290" b="99060"/>
                <wp:wrapNone/>
                <wp:docPr id="156250219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10FBC2" id="Star: 6 Points 32" o:spid="_x0000_s1026" style="position:absolute;margin-left:111.75pt;margin-top:170.75pt;width:7.8pt;height:8.7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3104" behindDoc="0" locked="0" layoutInCell="1" allowOverlap="1" wp14:anchorId="25E24812" wp14:editId="7D974779">
                <wp:simplePos x="0" y="0"/>
                <wp:positionH relativeFrom="margin">
                  <wp:posOffset>546735</wp:posOffset>
                </wp:positionH>
                <wp:positionV relativeFrom="paragraph">
                  <wp:posOffset>2162810</wp:posOffset>
                </wp:positionV>
                <wp:extent cx="89535" cy="99695"/>
                <wp:effectExtent l="57150" t="19050" r="43815" b="90805"/>
                <wp:wrapNone/>
                <wp:docPr id="945851164" name="Star: 6 Points 32"/>
                <wp:cNvGraphicFramePr/>
                <a:graphic xmlns:a="http://schemas.openxmlformats.org/drawingml/2006/main">
                  <a:graphicData uri="http://schemas.microsoft.com/office/word/2010/wordprocessingShape">
                    <wps:wsp>
                      <wps:cNvSpPr/>
                      <wps:spPr>
                        <a:xfrm>
                          <a:off x="0" y="0"/>
                          <a:ext cx="89535" cy="99695"/>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37573F" id="Star: 6 Points 32" o:spid="_x0000_s1026" style="position:absolute;margin-left:43.05pt;margin-top:170.3pt;width:7.05pt;height:7.85pt;z-index:251823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9535,9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" path="m,24924r29845,-1l44768,,59690,24923r29845,1l74613,49848,89535,74771r-29845,1l44768,99695,29845,74772,,74771,14922,49848,,24924xe" fillcolor="yellow" strokecolor="black [3213]">
                <v:shadow on="t" color="black" opacity="22937f" origin=",.5" offset="0,.63889mm"/>
                <v:path arrowok="t" o:connecttype="custom" o:connectlocs="0,24924;29845,24923;44768,0;59690,24923;89535,24924;74613,49848;89535,74771;59690,74772;44768,99695;29845,74772;0,74771;14922,49848;0,24924" o:connectangles="0,0,0,0,0,0,0,0,0,0,0,0,0"/>
                <w10:wrap anchorx="margin"/>
              </v:shape>
            </w:pict>
          </mc:Fallback>
        </mc:AlternateContent>
      </w:r>
      <w:r w:rsidRPr="00D40F9A">
        <w:rPr>
          <w:noProof/>
        </w:rPr>
        <mc:AlternateContent>
          <mc:Choice Requires="wps">
            <w:drawing>
              <wp:anchor distT="0" distB="0" distL="114300" distR="114300" simplePos="0" relativeHeight="251656188" behindDoc="0" locked="0" layoutInCell="1" allowOverlap="1" wp14:anchorId="66F3534B" wp14:editId="237C961B">
                <wp:simplePos x="0" y="0"/>
                <wp:positionH relativeFrom="margin">
                  <wp:posOffset>-95885</wp:posOffset>
                </wp:positionH>
                <wp:positionV relativeFrom="paragraph">
                  <wp:posOffset>243205</wp:posOffset>
                </wp:positionV>
                <wp:extent cx="5921375" cy="3030220"/>
                <wp:effectExtent l="57150" t="19050" r="60325" b="74930"/>
                <wp:wrapNone/>
                <wp:docPr id="1793383527"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87E870" id="Rectangle 41" o:spid="_x0000_s1026" style="position:absolute;margin-left:-7.55pt;margin-top:19.15pt;width:466.25pt;height:238.6pt;z-index:2516561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" fillcolor="black [3213]" stroked="f">
                <v:shadow on="t" color="black" opacity="22937f" origin=",.5" offset="0,.63889mm"/>
                <w10:wrap anchorx="margin"/>
              </v:rect>
            </w:pict>
          </mc:Fallback>
        </mc:AlternateContent>
      </w:r>
      <w:r w:rsidRPr="00D40F9A">
        <w:rPr>
          <w:noProof/>
        </w:rPr>
        <w:drawing>
          <wp:anchor distT="0" distB="0" distL="114300" distR="114300" simplePos="0" relativeHeight="251821056" behindDoc="1" locked="0" layoutInCell="1" allowOverlap="1" wp14:anchorId="57391822" wp14:editId="63EB221A">
            <wp:simplePos x="0" y="0"/>
            <wp:positionH relativeFrom="margin">
              <wp:posOffset>0</wp:posOffset>
            </wp:positionH>
            <wp:positionV relativeFrom="paragraph">
              <wp:posOffset>340013</wp:posOffset>
            </wp:positionV>
            <wp:extent cx="5722620" cy="2833370"/>
            <wp:effectExtent l="0" t="0" r="0" b="5080"/>
            <wp:wrapTight wrapText="bothSides">
              <wp:wrapPolygon edited="0">
                <wp:start x="0" y="0"/>
                <wp:lineTo x="0" y="21494"/>
                <wp:lineTo x="21499" y="21494"/>
                <wp:lineTo x="21499" y="0"/>
                <wp:lineTo x="0" y="0"/>
              </wp:wrapPolygon>
            </wp:wrapTight>
            <wp:docPr id="947258332"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22620" cy="2833370"/>
                    </a:xfrm>
                    <a:prstGeom prst="rect">
                      <a:avLst/>
                    </a:prstGeom>
                    <a:noFill/>
                    <a:ln>
                      <a:noFill/>
                    </a:ln>
                  </pic:spPr>
                </pic:pic>
              </a:graphicData>
            </a:graphic>
          </wp:anchor>
        </w:drawing>
      </w:r>
      <w:bookmarkEnd w:id="186"/>
      <w:bookmarkEnd w:id="187"/>
      <w:bookmarkEnd w:id="188"/>
      <w:bookmarkEnd w:id="189"/>
      <w:bookmarkEnd w:id="190"/>
      <w:bookmarkEnd w:id="191"/>
      <w:bookmarkEnd w:id="192"/>
      <w:r w:rsidR="003C2565" w:rsidRPr="00D40F9A">
        <w:rPr>
          <w:b/>
          <w:bCs/>
        </w:rPr>
        <w:br w:type="page"/>
      </w:r>
    </w:p>
    <w:p w14:paraId="0753DA5F" w14:textId="6C865EEC" w:rsidR="000220CF" w:rsidRPr="00D40F9A" w:rsidRDefault="000220CF" w:rsidP="0031111D">
      <w:pPr>
        <w:pStyle w:val="Heading3"/>
      </w:pPr>
      <w:bookmarkStart w:id="194" w:name="_Toc191580425"/>
      <w:r w:rsidRPr="00D40F9A">
        <w:lastRenderedPageBreak/>
        <w:t xml:space="preserve">Admin oldal </w:t>
      </w:r>
      <w:r w:rsidR="006F5402" w:rsidRPr="00D40F9A">
        <w:t>–</w:t>
      </w:r>
      <w:r w:rsidRPr="00D40F9A">
        <w:t xml:space="preserve"> Szavazások</w:t>
      </w:r>
      <w:bookmarkEnd w:id="193"/>
      <w:bookmarkEnd w:id="194"/>
    </w:p>
    <w:p w14:paraId="7EE799FA" w14:textId="7ACD4C67" w:rsidR="006F5402" w:rsidRPr="00D40F9A" w:rsidRDefault="006F5402" w:rsidP="006F5402">
      <w:r w:rsidRPr="00D40F9A">
        <w:t xml:space="preserve">Ez a komponens szolgál a szavazati időszakok megjelenítésére, kezelésére. Itt a felhasználó láthatja az összes szavazást ami már volt, éppen van vagy lesz. Ezenfelül a felasználó létrehozhat, szerkeszthet és törölhet is szavazásokat. Egy sor, egy szavazást reprezentál. A felhasználó láthatja a </w:t>
      </w:r>
      <w:r w:rsidRPr="00D40F9A">
        <w:rPr>
          <w:b/>
          <w:bCs/>
        </w:rPr>
        <w:t>szavazás kezdetének időpontját</w:t>
      </w:r>
      <w:r w:rsidR="00EA10CC" w:rsidRPr="00D40F9A">
        <w:rPr>
          <w:b/>
          <w:bCs/>
        </w:rPr>
        <w:t xml:space="preserve"> </w:t>
      </w:r>
      <w:r w:rsidR="00BF07B0" w:rsidRPr="00D40F9A">
        <w:t>(</w:t>
      </w:r>
      <w:hyperlink w:anchor="AdminSessionsStart" w:history="1">
        <w:r w:rsidR="00BF07B0" w:rsidRPr="00D40F9A">
          <w:rPr>
            <w:rStyle w:val="Hyperlink"/>
            <w:rFonts w:ascii="Segoe UI Symbol" w:hAnsi="Segoe UI Symbol" w:cs="Segoe UI Symbol"/>
            <w:b/>
            <w:bCs/>
          </w:rPr>
          <w:t>☆</w:t>
        </w:r>
      </w:hyperlink>
      <w:r w:rsidR="00BF07B0" w:rsidRPr="00D40F9A">
        <w:t>)</w:t>
      </w:r>
      <w:r w:rsidRPr="00D40F9A">
        <w:t xml:space="preserve">, a </w:t>
      </w:r>
      <w:r w:rsidRPr="00D40F9A">
        <w:rPr>
          <w:b/>
          <w:bCs/>
        </w:rPr>
        <w:t>szavazás végének időpontját</w:t>
      </w:r>
      <w:r w:rsidRPr="00D40F9A">
        <w:t xml:space="preserve"> </w:t>
      </w:r>
      <w:r w:rsidR="00BF07B0" w:rsidRPr="00D40F9A">
        <w:t>(</w:t>
      </w:r>
      <w:hyperlink w:anchor="AdminSessionsEnd" w:history="1">
        <w:r w:rsidR="00BF07B0" w:rsidRPr="00D40F9A">
          <w:rPr>
            <w:rStyle w:val="Hyperlink"/>
            <w:rFonts w:ascii="Segoe UI Symbol" w:hAnsi="Segoe UI Symbol" w:cs="Segoe UI Symbol"/>
            <w:b/>
            <w:bCs/>
          </w:rPr>
          <w:t>☆</w:t>
        </w:r>
      </w:hyperlink>
      <w:r w:rsidR="00BF07B0" w:rsidRPr="00D40F9A">
        <w:t xml:space="preserve">) </w:t>
      </w:r>
      <w:r w:rsidRPr="00D40F9A">
        <w:t>és az alábbi három gombot melyekből kettő ikonokkal van jelezve:</w:t>
      </w:r>
    </w:p>
    <w:p w14:paraId="160AF8C5" w14:textId="7FF13ADA" w:rsidR="006F5402" w:rsidRPr="00D40F9A" w:rsidRDefault="006F5402" w:rsidP="0031111D">
      <w:pPr>
        <w:pStyle w:val="ListParagraph"/>
        <w:numPr>
          <w:ilvl w:val="0"/>
          <w:numId w:val="23"/>
        </w:numPr>
      </w:pPr>
      <w:r w:rsidRPr="00D40F9A">
        <w:rPr>
          <w:b/>
          <w:bCs/>
        </w:rPr>
        <w:t>Megtekintés</w:t>
      </w:r>
      <w:r w:rsidR="002528FF" w:rsidRPr="00D40F9A">
        <w:rPr>
          <w:b/>
          <w:bCs/>
        </w:rPr>
        <w:t xml:space="preserve"> </w:t>
      </w:r>
      <w:r w:rsidR="002528FF" w:rsidRPr="00D40F9A">
        <w:t>(</w:t>
      </w:r>
      <w:hyperlink w:anchor="AdminSessionsView" w:history="1">
        <w:r w:rsidR="002528FF" w:rsidRPr="00D40F9A">
          <w:rPr>
            <w:rStyle w:val="Hyperlink"/>
            <w:rFonts w:ascii="Segoe UI Symbol" w:hAnsi="Segoe UI Symbol" w:cs="Segoe UI Symbol"/>
            <w:b/>
            <w:bCs/>
          </w:rPr>
          <w:t>☆</w:t>
        </w:r>
      </w:hyperlink>
      <w:r w:rsidR="002528FF" w:rsidRPr="00D40F9A">
        <w:t>)</w:t>
      </w:r>
      <w:r w:rsidRPr="00D40F9A">
        <w:rPr>
          <w:b/>
          <w:bCs/>
        </w:rPr>
        <w:t>:</w:t>
      </w:r>
      <w:r w:rsidRPr="00D40F9A">
        <w:t> Ez a gomb szolgál a szavazásban lévő zenék megtekintésére. Ezt a gombot megnyomva felugrik egy ablak amelyben listába vannak szedve a szavazásban lévő zenéknek a címei. Az ablak alján található egy "Bezár" gomb amely ennek a felugró ablaknak a bezárására szolgál.</w:t>
      </w:r>
    </w:p>
    <w:p w14:paraId="3DF6553D" w14:textId="369BE4CE" w:rsidR="006F5402" w:rsidRPr="00D40F9A" w:rsidRDefault="006F5402" w:rsidP="0031111D">
      <w:pPr>
        <w:pStyle w:val="ListParagraph"/>
        <w:numPr>
          <w:ilvl w:val="0"/>
          <w:numId w:val="23"/>
        </w:numPr>
      </w:pPr>
      <w:r w:rsidRPr="00D40F9A">
        <w:rPr>
          <w:b/>
          <w:bCs/>
        </w:rPr>
        <w:t>Szerkesztés (toll ikon)</w:t>
      </w:r>
      <w:r w:rsidR="002528FF" w:rsidRPr="00D40F9A">
        <w:rPr>
          <w:b/>
          <w:bCs/>
        </w:rPr>
        <w:t xml:space="preserve"> </w:t>
      </w:r>
      <w:r w:rsidR="002528FF" w:rsidRPr="00D40F9A">
        <w:t>(</w:t>
      </w:r>
      <w:hyperlink w:anchor="AdminSessionsEdit" w:history="1">
        <w:r w:rsidR="002528FF" w:rsidRPr="00D40F9A">
          <w:rPr>
            <w:rStyle w:val="Hyperlink"/>
            <w:rFonts w:ascii="Segoe UI Symbol" w:hAnsi="Segoe UI Symbol" w:cs="Segoe UI Symbol"/>
            <w:b/>
            <w:bCs/>
          </w:rPr>
          <w:t>☆</w:t>
        </w:r>
      </w:hyperlink>
      <w:r w:rsidR="002528FF" w:rsidRPr="00D40F9A">
        <w:t>)</w:t>
      </w:r>
      <w:r w:rsidRPr="00D40F9A">
        <w:rPr>
          <w:b/>
          <w:bCs/>
        </w:rPr>
        <w:t>:</w:t>
      </w:r>
      <w:r w:rsidRPr="00D40F9A">
        <w:t xml:space="preserve"> Ez a gomb szolgál a kiválasztott szavazásnak a szerkesztésére. Ezt a gombot megnyomva egy felugró ablak jelenik meg kettő dátum típusú beviteli mezővel és egy lenyíló menüvel, alatta egy </w:t>
      </w:r>
      <w:r w:rsidRPr="00D40F9A">
        <w:rPr>
          <w:b/>
          <w:bCs/>
        </w:rPr>
        <w:t>"Módosítás"</w:t>
      </w:r>
      <w:r w:rsidR="00E5541B" w:rsidRPr="00D40F9A">
        <w:t xml:space="preserve"> (</w:t>
      </w:r>
      <w:hyperlink w:anchor="AdminSessionsEditEdit" w:history="1">
        <w:r w:rsidR="00E5541B" w:rsidRPr="00D40F9A">
          <w:rPr>
            <w:rStyle w:val="Hyperlink"/>
            <w:rFonts w:ascii="Segoe UI Symbol" w:hAnsi="Segoe UI Symbol" w:cs="Segoe UI Symbol"/>
            <w:b/>
            <w:bCs/>
          </w:rPr>
          <w:t>☆</w:t>
        </w:r>
      </w:hyperlink>
      <w:r w:rsidR="00E5541B" w:rsidRPr="00D40F9A">
        <w:t>)</w:t>
      </w:r>
      <w:r w:rsidRPr="00D40F9A">
        <w:t xml:space="preserve"> és </w:t>
      </w:r>
      <w:r w:rsidRPr="00D40F9A">
        <w:rPr>
          <w:b/>
          <w:bCs/>
        </w:rPr>
        <w:t>"Mégse"</w:t>
      </w:r>
      <w:r w:rsidRPr="00D40F9A">
        <w:t xml:space="preserve"> </w:t>
      </w:r>
      <w:r w:rsidR="00586AD7" w:rsidRPr="00D40F9A">
        <w:t>(</w:t>
      </w:r>
      <w:hyperlink w:anchor="AdminSessionsEditClose" w:history="1">
        <w:r w:rsidR="00586AD7" w:rsidRPr="00D40F9A">
          <w:rPr>
            <w:rStyle w:val="Hyperlink"/>
            <w:rFonts w:ascii="Segoe UI Symbol" w:hAnsi="Segoe UI Symbol" w:cs="Segoe UI Symbol"/>
            <w:b/>
            <w:bCs/>
          </w:rPr>
          <w:t>☆</w:t>
        </w:r>
      </w:hyperlink>
      <w:r w:rsidR="00586AD7" w:rsidRPr="00D40F9A">
        <w:t xml:space="preserve">) </w:t>
      </w:r>
      <w:r w:rsidRPr="00D40F9A">
        <w:t xml:space="preserve">gombbal. A </w:t>
      </w:r>
      <w:r w:rsidRPr="00D40F9A">
        <w:rPr>
          <w:b/>
          <w:bCs/>
        </w:rPr>
        <w:t>felső dátum mezőbe</w:t>
      </w:r>
      <w:r w:rsidR="0064063F" w:rsidRPr="00D40F9A">
        <w:t xml:space="preserve"> (</w:t>
      </w:r>
      <w:hyperlink w:anchor="AdminSessionsEditStart" w:history="1">
        <w:r w:rsidR="0064063F" w:rsidRPr="00D40F9A">
          <w:rPr>
            <w:rStyle w:val="Hyperlink"/>
            <w:rFonts w:ascii="Segoe UI Symbol" w:hAnsi="Segoe UI Symbol" w:cs="Segoe UI Symbol"/>
            <w:b/>
            <w:bCs/>
          </w:rPr>
          <w:t>☆</w:t>
        </w:r>
      </w:hyperlink>
      <w:r w:rsidR="0064063F" w:rsidRPr="00D40F9A">
        <w:t>)</w:t>
      </w:r>
      <w:r w:rsidRPr="00D40F9A">
        <w:t xml:space="preserve"> kell megadni a szavazás kezdetének az időpontját és az alatta lévő, </w:t>
      </w:r>
      <w:r w:rsidRPr="00D40F9A">
        <w:rPr>
          <w:b/>
          <w:bCs/>
        </w:rPr>
        <w:t>második dátum mezőben</w:t>
      </w:r>
      <w:r w:rsidRPr="00D40F9A">
        <w:t xml:space="preserve"> </w:t>
      </w:r>
      <w:r w:rsidR="0064063F" w:rsidRPr="00D40F9A">
        <w:t>(</w:t>
      </w:r>
      <w:hyperlink w:anchor="AdminSessionsEditEnd" w:history="1">
        <w:r w:rsidR="0064063F" w:rsidRPr="00D40F9A">
          <w:rPr>
            <w:rStyle w:val="Hyperlink"/>
            <w:rFonts w:ascii="Segoe UI Symbol" w:hAnsi="Segoe UI Symbol" w:cs="Segoe UI Symbol"/>
            <w:b/>
            <w:bCs/>
          </w:rPr>
          <w:t>☆</w:t>
        </w:r>
      </w:hyperlink>
      <w:r w:rsidR="0064063F" w:rsidRPr="00D40F9A">
        <w:t xml:space="preserve">) </w:t>
      </w:r>
      <w:r w:rsidRPr="00D40F9A">
        <w:t xml:space="preserve">pedig a szavazás végének az időpontját. Ezen kettő mező alatt található egy </w:t>
      </w:r>
      <w:r w:rsidRPr="00D40F9A">
        <w:rPr>
          <w:b/>
          <w:bCs/>
        </w:rPr>
        <w:t>"Zene kiválasztása"</w:t>
      </w:r>
      <w:r w:rsidR="00417FDC" w:rsidRPr="00D40F9A">
        <w:t xml:space="preserve"> (</w:t>
      </w:r>
      <w:hyperlink w:anchor="AdminSessionsEditSongs" w:history="1">
        <w:r w:rsidR="00417FDC" w:rsidRPr="00D40F9A">
          <w:rPr>
            <w:rStyle w:val="Hyperlink"/>
            <w:rFonts w:ascii="Segoe UI Symbol" w:hAnsi="Segoe UI Symbol" w:cs="Segoe UI Symbol"/>
            <w:b/>
            <w:bCs/>
          </w:rPr>
          <w:t>☆</w:t>
        </w:r>
      </w:hyperlink>
      <w:r w:rsidR="00417FDC" w:rsidRPr="00D40F9A">
        <w:t>)</w:t>
      </w:r>
      <w:r w:rsidRPr="00D40F9A">
        <w:t xml:space="preserve"> névvel ellátott gomb ami egy </w:t>
      </w:r>
      <w:r w:rsidRPr="00D40F9A">
        <w:rPr>
          <w:b/>
          <w:bCs/>
        </w:rPr>
        <w:t>lenyíló menüt</w:t>
      </w:r>
      <w:r w:rsidR="00AE25CD" w:rsidRPr="00D40F9A">
        <w:t xml:space="preserve"> (</w:t>
      </w:r>
      <w:hyperlink w:anchor="AdminSessionsEditSongsDropdown" w:history="1">
        <w:r w:rsidR="00AE25CD" w:rsidRPr="00D40F9A">
          <w:rPr>
            <w:rStyle w:val="Hyperlink"/>
            <w:rFonts w:ascii="Segoe UI Symbol" w:hAnsi="Segoe UI Symbol" w:cs="Segoe UI Symbol"/>
            <w:b/>
            <w:bCs/>
          </w:rPr>
          <w:t>☆</w:t>
        </w:r>
      </w:hyperlink>
      <w:r w:rsidR="00AE25CD" w:rsidRPr="00D40F9A">
        <w:t>)</w:t>
      </w:r>
      <w:r w:rsidRPr="00D40F9A">
        <w:t xml:space="preserve"> hoz fel benne az összes elfogadott zenével. Az itt kiválaszott zenék kerülnek bele a szavazásba mint megszavazható zenék. Amennyiben a felhasználó sikeresen beállította ezeket, a "Módosítás" gomb megnyomásával véglegesítheti a módosításait. Ha a felhasználó mégsem szeretne változtatás végrehajtani, a "Mégse" gomb megnyomásával bezárhatja az ablakot és elvetheti a módosításokat.</w:t>
      </w:r>
    </w:p>
    <w:p w14:paraId="2E30DD6D" w14:textId="65CA029C" w:rsidR="006F5402" w:rsidRPr="00D40F9A" w:rsidRDefault="006F5402" w:rsidP="0031111D">
      <w:pPr>
        <w:pStyle w:val="ListParagraph"/>
        <w:numPr>
          <w:ilvl w:val="0"/>
          <w:numId w:val="23"/>
        </w:numPr>
      </w:pPr>
      <w:r w:rsidRPr="00D40F9A">
        <w:rPr>
          <w:b/>
          <w:bCs/>
        </w:rPr>
        <w:t>Törlés (kuka ikon)</w:t>
      </w:r>
      <w:r w:rsidR="002528FF" w:rsidRPr="00D40F9A">
        <w:rPr>
          <w:b/>
          <w:bCs/>
        </w:rPr>
        <w:t xml:space="preserve"> </w:t>
      </w:r>
      <w:r w:rsidR="002528FF" w:rsidRPr="00D40F9A">
        <w:t>(</w:t>
      </w:r>
      <w:hyperlink w:anchor="AdminSessionsDelete" w:history="1">
        <w:r w:rsidR="002528FF" w:rsidRPr="00D40F9A">
          <w:rPr>
            <w:rStyle w:val="Hyperlink"/>
            <w:rFonts w:ascii="Segoe UI Symbol" w:hAnsi="Segoe UI Symbol" w:cs="Segoe UI Symbol"/>
            <w:b/>
            <w:bCs/>
          </w:rPr>
          <w:t>☆</w:t>
        </w:r>
      </w:hyperlink>
      <w:r w:rsidR="002528FF" w:rsidRPr="00D40F9A">
        <w:t>)</w:t>
      </w:r>
      <w:r w:rsidRPr="00D40F9A">
        <w:rPr>
          <w:b/>
          <w:bCs/>
        </w:rPr>
        <w:t>:</w:t>
      </w:r>
      <w:r w:rsidRPr="00D40F9A">
        <w:t> Ez a gomb szolgál a szavazások törlésére. Ezt a gombott megnyomva a kiválaszott szavazást véglegesen törölheti a felhasználó.</w:t>
      </w:r>
    </w:p>
    <w:p w14:paraId="17486BA9" w14:textId="77777777" w:rsidR="00EE79BB" w:rsidRPr="00D40F9A" w:rsidRDefault="00EE79BB">
      <w:pPr>
        <w:spacing w:line="259" w:lineRule="auto"/>
        <w:jc w:val="left"/>
      </w:pPr>
      <w:r w:rsidRPr="00D40F9A">
        <w:br w:type="page"/>
      </w:r>
    </w:p>
    <w:p w14:paraId="23AB7764" w14:textId="0F5F0ECE" w:rsidR="006F5402" w:rsidRPr="00D40F9A" w:rsidRDefault="006F5402" w:rsidP="00560F98">
      <w:pPr>
        <w:spacing w:after="120"/>
      </w:pPr>
      <w:r w:rsidRPr="00D40F9A">
        <w:lastRenderedPageBreak/>
        <w:t xml:space="preserve">A </w:t>
      </w:r>
      <w:r w:rsidRPr="00D40F9A">
        <w:rPr>
          <w:b/>
          <w:bCs/>
        </w:rPr>
        <w:t>létrehozás gomb</w:t>
      </w:r>
      <w:r w:rsidRPr="00D40F9A">
        <w:t xml:space="preserve"> </w:t>
      </w:r>
      <w:r w:rsidR="007F43AD" w:rsidRPr="00D40F9A">
        <w:t>(</w:t>
      </w:r>
      <w:hyperlink w:anchor="AdminSessionsCreate" w:history="1">
        <w:r w:rsidR="007F43AD" w:rsidRPr="00D40F9A">
          <w:rPr>
            <w:rStyle w:val="Hyperlink"/>
            <w:rFonts w:ascii="Segoe UI Symbol" w:hAnsi="Segoe UI Symbol" w:cs="Segoe UI Symbol"/>
            <w:b/>
            <w:bCs/>
          </w:rPr>
          <w:t>☆</w:t>
        </w:r>
      </w:hyperlink>
      <w:r w:rsidR="007F43AD" w:rsidRPr="00D40F9A">
        <w:t xml:space="preserve">) </w:t>
      </w:r>
      <w:r w:rsidRPr="00D40F9A">
        <w:t xml:space="preserve">a táblázat alatt található, amelynek megnyomásával egy felugró ablak jelenik meg kettő dátum típusú beviteli mezővel és egy lenyíló menüvel, alatta egy </w:t>
      </w:r>
      <w:r w:rsidRPr="00D40F9A">
        <w:rPr>
          <w:b/>
          <w:bCs/>
        </w:rPr>
        <w:t>"Létrehozás"</w:t>
      </w:r>
      <w:r w:rsidR="001A0750" w:rsidRPr="00D40F9A">
        <w:rPr>
          <w:b/>
          <w:bCs/>
        </w:rPr>
        <w:t xml:space="preserve"> </w:t>
      </w:r>
      <w:r w:rsidR="001A0750" w:rsidRPr="00D40F9A">
        <w:t>(</w:t>
      </w:r>
      <w:hyperlink w:anchor="AdminSessionsCreateCreate" w:history="1">
        <w:r w:rsidR="001A0750" w:rsidRPr="00D40F9A">
          <w:rPr>
            <w:rStyle w:val="Hyperlink"/>
            <w:rFonts w:ascii="Segoe UI Symbol" w:hAnsi="Segoe UI Symbol" w:cs="Segoe UI Symbol"/>
            <w:b/>
            <w:bCs/>
          </w:rPr>
          <w:t>☆</w:t>
        </w:r>
      </w:hyperlink>
      <w:r w:rsidR="001A0750" w:rsidRPr="00D40F9A">
        <w:t>)</w:t>
      </w:r>
      <w:r w:rsidRPr="00D40F9A">
        <w:t xml:space="preserve"> és </w:t>
      </w:r>
      <w:r w:rsidRPr="00D40F9A">
        <w:rPr>
          <w:b/>
          <w:bCs/>
        </w:rPr>
        <w:t>"Mégse"</w:t>
      </w:r>
      <w:r w:rsidRPr="00D40F9A">
        <w:t xml:space="preserve"> </w:t>
      </w:r>
      <w:r w:rsidR="001A0750" w:rsidRPr="00D40F9A">
        <w:t>(</w:t>
      </w:r>
      <w:hyperlink w:anchor="AdminSessionsCreateClose" w:history="1">
        <w:r w:rsidR="001A0750" w:rsidRPr="00D40F9A">
          <w:rPr>
            <w:rStyle w:val="Hyperlink"/>
            <w:rFonts w:ascii="Segoe UI Symbol" w:hAnsi="Segoe UI Symbol" w:cs="Segoe UI Symbol"/>
            <w:b/>
            <w:bCs/>
          </w:rPr>
          <w:t>☆</w:t>
        </w:r>
      </w:hyperlink>
      <w:r w:rsidR="001A0750" w:rsidRPr="00D40F9A">
        <w:t xml:space="preserve">) </w:t>
      </w:r>
      <w:r w:rsidRPr="00D40F9A">
        <w:t xml:space="preserve">gombbal. A </w:t>
      </w:r>
      <w:r w:rsidRPr="00D40F9A">
        <w:rPr>
          <w:b/>
          <w:bCs/>
        </w:rPr>
        <w:t>felső dátum mezőbe</w:t>
      </w:r>
      <w:r w:rsidRPr="00D40F9A">
        <w:t xml:space="preserve"> </w:t>
      </w:r>
      <w:r w:rsidR="005F5F32" w:rsidRPr="00D40F9A">
        <w:t>(</w:t>
      </w:r>
      <w:hyperlink w:anchor="AdminSessionsCreateStart" w:history="1">
        <w:r w:rsidR="005F5F32" w:rsidRPr="00D40F9A">
          <w:rPr>
            <w:rStyle w:val="Hyperlink"/>
            <w:rFonts w:ascii="Segoe UI Symbol" w:hAnsi="Segoe UI Symbol" w:cs="Segoe UI Symbol"/>
            <w:b/>
            <w:bCs/>
          </w:rPr>
          <w:t>☆</w:t>
        </w:r>
      </w:hyperlink>
      <w:r w:rsidR="005F5F32" w:rsidRPr="00D40F9A">
        <w:t xml:space="preserve">) </w:t>
      </w:r>
      <w:r w:rsidRPr="00D40F9A">
        <w:t xml:space="preserve">kell megadni a szavazás kezdetének az időpontját és az alatta lévő, </w:t>
      </w:r>
      <w:r w:rsidRPr="00D40F9A">
        <w:rPr>
          <w:b/>
          <w:bCs/>
        </w:rPr>
        <w:t>második dátum mezőben</w:t>
      </w:r>
      <w:r w:rsidRPr="00D40F9A">
        <w:t xml:space="preserve"> </w:t>
      </w:r>
      <w:r w:rsidR="003C4199" w:rsidRPr="00D40F9A">
        <w:t>(</w:t>
      </w:r>
      <w:hyperlink w:anchor="AdminSessionsCreateEnd" w:history="1">
        <w:r w:rsidR="003C4199" w:rsidRPr="00D40F9A">
          <w:rPr>
            <w:rStyle w:val="Hyperlink"/>
            <w:rFonts w:ascii="Segoe UI Symbol" w:hAnsi="Segoe UI Symbol" w:cs="Segoe UI Symbol"/>
            <w:b/>
            <w:bCs/>
          </w:rPr>
          <w:t>☆</w:t>
        </w:r>
      </w:hyperlink>
      <w:r w:rsidR="003C4199" w:rsidRPr="00D40F9A">
        <w:t xml:space="preserve">) </w:t>
      </w:r>
      <w:r w:rsidRPr="00D40F9A">
        <w:t xml:space="preserve">pedig a szavazás végének az időpontját. Ezen kettő mező alatt található egy </w:t>
      </w:r>
      <w:r w:rsidRPr="00D40F9A">
        <w:rPr>
          <w:b/>
          <w:bCs/>
        </w:rPr>
        <w:t>"Zene kiválasztása"</w:t>
      </w:r>
      <w:r w:rsidR="00D0197A" w:rsidRPr="00D40F9A">
        <w:t xml:space="preserve"> (</w:t>
      </w:r>
      <w:hyperlink w:anchor="AdminSessionsCreateSongs" w:history="1">
        <w:r w:rsidR="00D0197A" w:rsidRPr="00D40F9A">
          <w:rPr>
            <w:rStyle w:val="Hyperlink"/>
            <w:rFonts w:ascii="Segoe UI Symbol" w:hAnsi="Segoe UI Symbol" w:cs="Segoe UI Symbol"/>
            <w:b/>
            <w:bCs/>
          </w:rPr>
          <w:t>☆</w:t>
        </w:r>
      </w:hyperlink>
      <w:r w:rsidR="00D0197A" w:rsidRPr="00D40F9A">
        <w:t>)</w:t>
      </w:r>
      <w:r w:rsidRPr="00D40F9A">
        <w:t xml:space="preserve"> névvel ellátott gomb ami egy </w:t>
      </w:r>
      <w:r w:rsidRPr="00D40F9A">
        <w:rPr>
          <w:b/>
          <w:bCs/>
        </w:rPr>
        <w:t>lenyíló menüt</w:t>
      </w:r>
      <w:r w:rsidRPr="00D40F9A">
        <w:t xml:space="preserve"> </w:t>
      </w:r>
      <w:r w:rsidR="008012FC" w:rsidRPr="00D40F9A">
        <w:t>(</w:t>
      </w:r>
      <w:hyperlink w:anchor="AdminSessionsEditSongsDropdown" w:history="1">
        <w:r w:rsidR="008012FC" w:rsidRPr="00D40F9A">
          <w:rPr>
            <w:rStyle w:val="Hyperlink"/>
            <w:rFonts w:ascii="Segoe UI Symbol" w:hAnsi="Segoe UI Symbol" w:cs="Segoe UI Symbol"/>
            <w:b/>
            <w:bCs/>
          </w:rPr>
          <w:t>☆</w:t>
        </w:r>
      </w:hyperlink>
      <w:r w:rsidR="008012FC" w:rsidRPr="00D40F9A">
        <w:t xml:space="preserve">) </w:t>
      </w:r>
      <w:r w:rsidRPr="00D40F9A">
        <w:t>hoz fel benne az összes elfogadott zenével. Az itt kiválaszott zenék kerülnek bele a szavazásba mint megszavazható zenék. Amennyiben a felhasználó sikeresen beállította ezeket, a "Létrehozás" gomb megnyomásával létrehozhatja a szavazást. Ha a felhasználó mégsem szeretne szavazást létrehozni, a "Mégse" gomb megnyomásával bezárhatja az ablakot elvetve a műveletet.</w:t>
      </w:r>
    </w:p>
    <w:bookmarkStart w:id="195" w:name="AdminSessionsStart"/>
    <w:bookmarkStart w:id="196" w:name="AdminSessionsEnd"/>
    <w:bookmarkStart w:id="197" w:name="AdminSessionsView"/>
    <w:bookmarkStart w:id="198" w:name="AdminSessionsEdit"/>
    <w:bookmarkStart w:id="199" w:name="AdminSessionsDelete"/>
    <w:bookmarkStart w:id="200" w:name="AdminSessionsCreate"/>
    <w:p w14:paraId="446CDACE" w14:textId="33014A32" w:rsidR="00EE79BB" w:rsidRPr="00D40F9A" w:rsidRDefault="00560F98" w:rsidP="00EE79BB">
      <w:pPr>
        <w:spacing w:line="259" w:lineRule="auto"/>
        <w:jc w:val="left"/>
        <w:rPr>
          <w:b/>
          <w:bCs/>
        </w:rPr>
      </w:pPr>
      <w:r w:rsidRPr="00D40F9A">
        <w:rPr>
          <w:b/>
          <w:bCs/>
          <w:noProof/>
        </w:rPr>
        <mc:AlternateContent>
          <mc:Choice Requires="wps">
            <w:drawing>
              <wp:anchor distT="0" distB="0" distL="114300" distR="114300" simplePos="0" relativeHeight="251848704" behindDoc="0" locked="0" layoutInCell="1" allowOverlap="1" wp14:anchorId="27567238" wp14:editId="652C7C1F">
                <wp:simplePos x="0" y="0"/>
                <wp:positionH relativeFrom="margin">
                  <wp:posOffset>2811780</wp:posOffset>
                </wp:positionH>
                <wp:positionV relativeFrom="paragraph">
                  <wp:posOffset>2277110</wp:posOffset>
                </wp:positionV>
                <wp:extent cx="99060" cy="110490"/>
                <wp:effectExtent l="57150" t="19050" r="34290" b="99060"/>
                <wp:wrapNone/>
                <wp:docPr id="100608518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7002C8" id="Star: 6 Points 32" o:spid="_x0000_s1026" style="position:absolute;margin-left:221.4pt;margin-top:179.3pt;width:7.8pt;height:8.7pt;z-index:251848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38464" behindDoc="0" locked="0" layoutInCell="1" allowOverlap="1" wp14:anchorId="0E5F2B04" wp14:editId="52EA673E">
                <wp:simplePos x="0" y="0"/>
                <wp:positionH relativeFrom="margin">
                  <wp:posOffset>826770</wp:posOffset>
                </wp:positionH>
                <wp:positionV relativeFrom="paragraph">
                  <wp:posOffset>1873250</wp:posOffset>
                </wp:positionV>
                <wp:extent cx="99060" cy="110490"/>
                <wp:effectExtent l="57150" t="19050" r="34290" b="99060"/>
                <wp:wrapNone/>
                <wp:docPr id="43528363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E85D93" id="Star: 6 Points 32" o:spid="_x0000_s1026" style="position:absolute;margin-left:65.1pt;margin-top:147.5pt;width:7.8pt;height:8.7pt;z-index:251838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5"/>
      <w:r w:rsidRPr="00D40F9A">
        <w:rPr>
          <w:b/>
          <w:bCs/>
          <w:noProof/>
        </w:rPr>
        <mc:AlternateContent>
          <mc:Choice Requires="wps">
            <w:drawing>
              <wp:anchor distT="0" distB="0" distL="114300" distR="114300" simplePos="0" relativeHeight="251840512" behindDoc="0" locked="0" layoutInCell="1" allowOverlap="1" wp14:anchorId="2251F521" wp14:editId="6B30A994">
                <wp:simplePos x="0" y="0"/>
                <wp:positionH relativeFrom="margin">
                  <wp:posOffset>2057400</wp:posOffset>
                </wp:positionH>
                <wp:positionV relativeFrom="paragraph">
                  <wp:posOffset>1888490</wp:posOffset>
                </wp:positionV>
                <wp:extent cx="99060" cy="110490"/>
                <wp:effectExtent l="57150" t="19050" r="34290" b="99060"/>
                <wp:wrapNone/>
                <wp:docPr id="69145638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552C350B" w14:textId="0311D212" w:rsidR="00B645A0" w:rsidRPr="00D40F9A" w:rsidRDefault="00B645A0" w:rsidP="00B645A0">
                            <w:r w:rsidRPr="00D40F9A">
                              <w:t>1</w:t>
                            </w:r>
                          </w:p>
                        </w:txbxContent>
                      </wps:txbx>
                      <wps:bodyPr rot="0" spcFirstLastPara="0" vertOverflow="overflow" horzOverflow="overflow" vert="horz" wrap="square" lIns="0" tIns="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1F521" id="_x0000_s1027" style="position:absolute;margin-left:162pt;margin-top:148.7pt;width:7.8pt;height:8.7pt;z-index:251840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" adj="-11796480,,5400" path="m,27623r33020,-1l49530,,66040,27622r33020,1l82551,55245,99060,82868r-33020,l49530,110490,33020,82868,,82868,16509,55245,,27623xe" fillcolor="yellow" strokecolor="black [3213]">
                <v:stroke joinstyle="miter"/>
                <v:shadow on="t" color="black" opacity="22937f" origin=",.5" offset="0,.63889mm"/>
                <v:formulas/>
                <v:path arrowok="t" o:connecttype="custom" o:connectlocs="0,27623;33020,27622;49530,0;66040,27622;99060,27623;82551,55245;99060,82868;66040,82868;49530,110490;33020,82868;0,82868;16509,55245;0,27623" o:connectangles="0,0,0,0,0,0,0,0,0,0,0,0,0" textboxrect="0,0,99060,110490"/>
                <v:textbox inset="0,0,0">
                  <w:txbxContent>
                    <w:p w14:paraId="552C350B" w14:textId="0311D212" w:rsidR="00B645A0" w:rsidRPr="00D40F9A" w:rsidRDefault="00B645A0" w:rsidP="00B645A0">
                      <w:r w:rsidRPr="00D40F9A">
                        <w:t>1</w:t>
                      </w:r>
                    </w:p>
                  </w:txbxContent>
                </v:textbox>
                <w10:wrap anchorx="margin"/>
              </v:shape>
            </w:pict>
          </mc:Fallback>
        </mc:AlternateContent>
      </w:r>
      <w:bookmarkEnd w:id="196"/>
      <w:r w:rsidRPr="00D40F9A">
        <w:rPr>
          <w:b/>
          <w:bCs/>
          <w:noProof/>
        </w:rPr>
        <mc:AlternateContent>
          <mc:Choice Requires="wps">
            <w:drawing>
              <wp:anchor distT="0" distB="0" distL="114300" distR="114300" simplePos="0" relativeHeight="251842560" behindDoc="0" locked="0" layoutInCell="1" allowOverlap="1" wp14:anchorId="352DBB22" wp14:editId="69EF1934">
                <wp:simplePos x="0" y="0"/>
                <wp:positionH relativeFrom="margin">
                  <wp:posOffset>3211830</wp:posOffset>
                </wp:positionH>
                <wp:positionV relativeFrom="paragraph">
                  <wp:posOffset>1907540</wp:posOffset>
                </wp:positionV>
                <wp:extent cx="99060" cy="110490"/>
                <wp:effectExtent l="57150" t="19050" r="34290" b="99060"/>
                <wp:wrapNone/>
                <wp:docPr id="18296571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145E4" id="Star: 6 Points 32" o:spid="_x0000_s1026" style="position:absolute;margin-left:252.9pt;margin-top:150.2pt;width:7.8pt;height:8.7pt;z-index:251842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7"/>
      <w:r w:rsidRPr="00D40F9A">
        <w:rPr>
          <w:b/>
          <w:bCs/>
          <w:noProof/>
        </w:rPr>
        <mc:AlternateContent>
          <mc:Choice Requires="wps">
            <w:drawing>
              <wp:anchor distT="0" distB="0" distL="114300" distR="114300" simplePos="0" relativeHeight="251844608" behindDoc="0" locked="0" layoutInCell="1" allowOverlap="1" wp14:anchorId="01D85B6A" wp14:editId="67F42A71">
                <wp:simplePos x="0" y="0"/>
                <wp:positionH relativeFrom="margin">
                  <wp:posOffset>4286250</wp:posOffset>
                </wp:positionH>
                <wp:positionV relativeFrom="paragraph">
                  <wp:posOffset>1907540</wp:posOffset>
                </wp:positionV>
                <wp:extent cx="99060" cy="110490"/>
                <wp:effectExtent l="57150" t="19050" r="34290" b="99060"/>
                <wp:wrapNone/>
                <wp:docPr id="97024245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1B4CC0" id="Star: 6 Points 32" o:spid="_x0000_s1026" style="position:absolute;margin-left:337.5pt;margin-top:150.2pt;width:7.8pt;height:8.7pt;z-index:251844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8"/>
      <w:r w:rsidRPr="00D40F9A">
        <w:rPr>
          <w:b/>
          <w:bCs/>
          <w:noProof/>
        </w:rPr>
        <mc:AlternateContent>
          <mc:Choice Requires="wps">
            <w:drawing>
              <wp:anchor distT="0" distB="0" distL="114300" distR="114300" simplePos="0" relativeHeight="251846656" behindDoc="0" locked="0" layoutInCell="1" allowOverlap="1" wp14:anchorId="1ABC861B" wp14:editId="47D3A0C6">
                <wp:simplePos x="0" y="0"/>
                <wp:positionH relativeFrom="margin">
                  <wp:posOffset>5097780</wp:posOffset>
                </wp:positionH>
                <wp:positionV relativeFrom="paragraph">
                  <wp:posOffset>1918970</wp:posOffset>
                </wp:positionV>
                <wp:extent cx="99060" cy="110490"/>
                <wp:effectExtent l="57150" t="19050" r="34290" b="99060"/>
                <wp:wrapNone/>
                <wp:docPr id="193916092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FD93D" id="Star: 6 Points 32" o:spid="_x0000_s1026" style="position:absolute;margin-left:401.4pt;margin-top:151.1pt;width:7.8pt;height:8.7pt;z-index:251846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9"/>
      <w:r w:rsidRPr="00D40F9A">
        <w:rPr>
          <w:noProof/>
        </w:rPr>
        <mc:AlternateContent>
          <mc:Choice Requires="wps">
            <w:drawing>
              <wp:anchor distT="0" distB="0" distL="114300" distR="114300" simplePos="0" relativeHeight="251655163" behindDoc="0" locked="0" layoutInCell="1" allowOverlap="1" wp14:anchorId="4D8B54C6" wp14:editId="3883A0FE">
                <wp:simplePos x="0" y="0"/>
                <wp:positionH relativeFrom="margin">
                  <wp:align>center</wp:align>
                </wp:positionH>
                <wp:positionV relativeFrom="paragraph">
                  <wp:posOffset>248252</wp:posOffset>
                </wp:positionV>
                <wp:extent cx="5921375" cy="3030220"/>
                <wp:effectExtent l="57150" t="19050" r="60325" b="74930"/>
                <wp:wrapNone/>
                <wp:docPr id="1002465513"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D04D6" id="Rectangle 41" o:spid="_x0000_s1026" style="position:absolute;margin-left:0;margin-top:19.55pt;width:466.25pt;height:238.6pt;z-index:25165516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" fillcolor="black [3213]" stroked="f">
                <v:shadow on="t" color="black" opacity="22937f" origin=",.5" offset="0,.63889mm"/>
                <w10:wrap anchorx="margin"/>
              </v:rect>
            </w:pict>
          </mc:Fallback>
        </mc:AlternateContent>
      </w:r>
      <w:r w:rsidRPr="00D40F9A">
        <w:rPr>
          <w:b/>
          <w:bCs/>
          <w:noProof/>
        </w:rPr>
        <w:drawing>
          <wp:anchor distT="0" distB="0" distL="114300" distR="114300" simplePos="0" relativeHeight="251834368" behindDoc="1" locked="0" layoutInCell="1" allowOverlap="1" wp14:anchorId="6ED2397D" wp14:editId="3B0257B2">
            <wp:simplePos x="0" y="0"/>
            <wp:positionH relativeFrom="margin">
              <wp:align>right</wp:align>
            </wp:positionH>
            <wp:positionV relativeFrom="paragraph">
              <wp:posOffset>330744</wp:posOffset>
            </wp:positionV>
            <wp:extent cx="5727700" cy="2838450"/>
            <wp:effectExtent l="0" t="0" r="6350" b="0"/>
            <wp:wrapTight wrapText="bothSides">
              <wp:wrapPolygon edited="0">
                <wp:start x="0" y="0"/>
                <wp:lineTo x="0" y="21455"/>
                <wp:lineTo x="21552" y="21455"/>
                <wp:lineTo x="21552" y="0"/>
                <wp:lineTo x="0" y="0"/>
              </wp:wrapPolygon>
            </wp:wrapTight>
            <wp:docPr id="194291173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27700" cy="2838450"/>
                    </a:xfrm>
                    <a:prstGeom prst="rect">
                      <a:avLst/>
                    </a:prstGeom>
                    <a:noFill/>
                    <a:ln>
                      <a:noFill/>
                    </a:ln>
                  </pic:spPr>
                </pic:pic>
              </a:graphicData>
            </a:graphic>
          </wp:anchor>
        </w:drawing>
      </w:r>
      <w:bookmarkEnd w:id="200"/>
      <w:r w:rsidR="00EE79BB" w:rsidRPr="00D40F9A">
        <w:rPr>
          <w:b/>
          <w:bCs/>
        </w:rPr>
        <w:t xml:space="preserve">Illusztrációs képek: </w:t>
      </w:r>
    </w:p>
    <w:p w14:paraId="5934E3BB" w14:textId="6EEA985A" w:rsidR="006F5402" w:rsidRPr="00D40F9A" w:rsidRDefault="0040063A" w:rsidP="006F5402">
      <w:r w:rsidRPr="00D40F9A">
        <w:rPr>
          <w:b/>
          <w:bCs/>
          <w:noProof/>
        </w:rPr>
        <w:drawing>
          <wp:anchor distT="0" distB="0" distL="114300" distR="114300" simplePos="0" relativeHeight="251836416" behindDoc="1" locked="0" layoutInCell="1" allowOverlap="1" wp14:anchorId="4A86D47E" wp14:editId="4122B78C">
            <wp:simplePos x="0" y="0"/>
            <wp:positionH relativeFrom="margin">
              <wp:posOffset>2939415</wp:posOffset>
            </wp:positionH>
            <wp:positionV relativeFrom="paragraph">
              <wp:posOffset>3101975</wp:posOffset>
            </wp:positionV>
            <wp:extent cx="1718945" cy="2267585"/>
            <wp:effectExtent l="0" t="0" r="0" b="0"/>
            <wp:wrapTight wrapText="bothSides">
              <wp:wrapPolygon edited="0">
                <wp:start x="0" y="0"/>
                <wp:lineTo x="0" y="21412"/>
                <wp:lineTo x="21305" y="21412"/>
                <wp:lineTo x="21305" y="0"/>
                <wp:lineTo x="0" y="0"/>
              </wp:wrapPolygon>
            </wp:wrapTight>
            <wp:docPr id="1867844995"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718945" cy="2267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0F9A">
        <w:rPr>
          <w:b/>
          <w:bCs/>
          <w:noProof/>
        </w:rPr>
        <w:drawing>
          <wp:anchor distT="0" distB="0" distL="114300" distR="114300" simplePos="0" relativeHeight="251835392" behindDoc="1" locked="0" layoutInCell="1" allowOverlap="1" wp14:anchorId="160C61B4" wp14:editId="77E1C294">
            <wp:simplePos x="0" y="0"/>
            <wp:positionH relativeFrom="margin">
              <wp:posOffset>1221639</wp:posOffset>
            </wp:positionH>
            <wp:positionV relativeFrom="paragraph">
              <wp:posOffset>3117571</wp:posOffset>
            </wp:positionV>
            <wp:extent cx="1481455" cy="2252345"/>
            <wp:effectExtent l="0" t="0" r="4445" b="0"/>
            <wp:wrapTight wrapText="bothSides">
              <wp:wrapPolygon edited="0">
                <wp:start x="0" y="0"/>
                <wp:lineTo x="0" y="21375"/>
                <wp:lineTo x="21387" y="21375"/>
                <wp:lineTo x="21387" y="0"/>
                <wp:lineTo x="0" y="0"/>
              </wp:wrapPolygon>
            </wp:wrapTight>
            <wp:docPr id="79463470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481455" cy="2252345"/>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Start w:id="201" w:name="AdminSessionsCreateSongs"/>
    <w:bookmarkStart w:id="202" w:name="_Toc191076623"/>
    <w:p w14:paraId="4F44466D" w14:textId="106F98A7" w:rsidR="00E710E8" w:rsidRPr="00D40F9A" w:rsidRDefault="00267A88">
      <w:pPr>
        <w:spacing w:line="259" w:lineRule="auto"/>
        <w:rPr>
          <w:rFonts w:eastAsiaTheme="majorEastAsia" w:cstheme="majorBidi"/>
          <w:b/>
          <w:bCs/>
          <w:sz w:val="28"/>
          <w:szCs w:val="28"/>
        </w:rPr>
      </w:pPr>
      <w:r w:rsidRPr="00D40F9A">
        <w:rPr>
          <w:b/>
          <w:bCs/>
          <w:noProof/>
        </w:rPr>
        <mc:AlternateContent>
          <mc:Choice Requires="wps">
            <w:drawing>
              <wp:anchor distT="0" distB="0" distL="114300" distR="114300" simplePos="0" relativeHeight="251858944" behindDoc="0" locked="0" layoutInCell="1" allowOverlap="1" wp14:anchorId="5628F357" wp14:editId="77906D6E">
                <wp:simplePos x="0" y="0"/>
                <wp:positionH relativeFrom="margin">
                  <wp:posOffset>2453640</wp:posOffset>
                </wp:positionH>
                <wp:positionV relativeFrom="paragraph">
                  <wp:posOffset>1318895</wp:posOffset>
                </wp:positionV>
                <wp:extent cx="99060" cy="110490"/>
                <wp:effectExtent l="57150" t="19050" r="34290" b="99060"/>
                <wp:wrapNone/>
                <wp:docPr id="201916585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DE50EE" id="Star: 6 Points 32" o:spid="_x0000_s1026" style="position:absolute;margin-left:193.2pt;margin-top:103.85pt;width:7.8pt;height:8.7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3" w:name="AdminSessionsCreateCreate"/>
      <w:bookmarkEnd w:id="201"/>
      <w:r w:rsidRPr="00D40F9A">
        <w:rPr>
          <w:b/>
          <w:bCs/>
          <w:noProof/>
        </w:rPr>
        <mc:AlternateContent>
          <mc:Choice Requires="wps">
            <w:drawing>
              <wp:anchor distT="0" distB="0" distL="114300" distR="114300" simplePos="0" relativeHeight="251871232" behindDoc="0" locked="0" layoutInCell="1" allowOverlap="1" wp14:anchorId="74DC9243" wp14:editId="7320EA2B">
                <wp:simplePos x="0" y="0"/>
                <wp:positionH relativeFrom="margin">
                  <wp:posOffset>2453640</wp:posOffset>
                </wp:positionH>
                <wp:positionV relativeFrom="paragraph">
                  <wp:posOffset>1577975</wp:posOffset>
                </wp:positionV>
                <wp:extent cx="99060" cy="110490"/>
                <wp:effectExtent l="57150" t="19050" r="34290" b="99060"/>
                <wp:wrapNone/>
                <wp:docPr id="11243028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4DE10" id="Star: 6 Points 32" o:spid="_x0000_s1026" style="position:absolute;margin-left:193.2pt;margin-top:124.25pt;width:7.8pt;height:8.7pt;z-index:251871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4" w:name="AdminSessionsCreateClose"/>
      <w:bookmarkEnd w:id="203"/>
      <w:r w:rsidRPr="00D40F9A">
        <w:rPr>
          <w:b/>
          <w:bCs/>
          <w:noProof/>
        </w:rPr>
        <mc:AlternateContent>
          <mc:Choice Requires="wps">
            <w:drawing>
              <wp:anchor distT="0" distB="0" distL="114300" distR="114300" simplePos="0" relativeHeight="251869184" behindDoc="0" locked="0" layoutInCell="1" allowOverlap="1" wp14:anchorId="17BBC455" wp14:editId="5FA303F2">
                <wp:simplePos x="0" y="0"/>
                <wp:positionH relativeFrom="margin">
                  <wp:posOffset>2457450</wp:posOffset>
                </wp:positionH>
                <wp:positionV relativeFrom="paragraph">
                  <wp:posOffset>1840865</wp:posOffset>
                </wp:positionV>
                <wp:extent cx="99060" cy="110490"/>
                <wp:effectExtent l="57150" t="19050" r="34290" b="99060"/>
                <wp:wrapNone/>
                <wp:docPr id="214075962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B0B2B" id="Star: 6 Points 32" o:spid="_x0000_s1026" style="position:absolute;margin-left:193.5pt;margin-top:144.95pt;width:7.8pt;height:8.7pt;z-index:251869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5" w:name="AdminSessionsEditClose"/>
      <w:bookmarkEnd w:id="204"/>
      <w:r w:rsidRPr="00D40F9A">
        <w:rPr>
          <w:b/>
          <w:bCs/>
          <w:noProof/>
        </w:rPr>
        <mc:AlternateContent>
          <mc:Choice Requires="wps">
            <w:drawing>
              <wp:anchor distT="0" distB="0" distL="114300" distR="114300" simplePos="0" relativeHeight="251867136" behindDoc="0" locked="0" layoutInCell="1" allowOverlap="1" wp14:anchorId="0423769B" wp14:editId="0321CDC5">
                <wp:simplePos x="0" y="0"/>
                <wp:positionH relativeFrom="margin">
                  <wp:posOffset>4385310</wp:posOffset>
                </wp:positionH>
                <wp:positionV relativeFrom="paragraph">
                  <wp:posOffset>1791335</wp:posOffset>
                </wp:positionV>
                <wp:extent cx="99060" cy="110490"/>
                <wp:effectExtent l="57150" t="19050" r="34290" b="99060"/>
                <wp:wrapNone/>
                <wp:docPr id="159009277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79C095" id="Star: 6 Points 32" o:spid="_x0000_s1026" style="position:absolute;margin-left:345.3pt;margin-top:141.05pt;width:7.8pt;height:8.7pt;z-index:251867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9BrueIAAAALAQAADwAAAGRy&#10;cy9kb3ducmV2LnhtbEyPUUvDMBDH3wW/QzjBN5e0aLfWpkMEkTmYOEV8zJpbU0wutcm2+u2NT/p4&#10;dz/+9/vXy8lZdsQx9J4kZDMBDKn1uqdOwtvrw9UCWIiKtLKeUMI3Blg252e1qrQ/0Qset7FjKYRC&#10;pSSYGIeK89AadCrM/ICUbns/OhXTOHZcj+qUwp3luRAFd6qn9MGoAe8Ntp/bg5MwqNXT896sH+fr&#10;a5ttzLtffQ0fUl5eTHe3wCJO8Q+GX/2kDk1y2vkD6cCshKIURUIl5Is8A5aIuShyYLu0Kcsb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D30Gu5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6" w:name="AdminSessionsEditEdit"/>
      <w:bookmarkEnd w:id="205"/>
      <w:r w:rsidRPr="00D40F9A">
        <w:rPr>
          <w:b/>
          <w:bCs/>
          <w:noProof/>
        </w:rPr>
        <mc:AlternateContent>
          <mc:Choice Requires="wps">
            <w:drawing>
              <wp:anchor distT="0" distB="0" distL="114300" distR="114300" simplePos="0" relativeHeight="251865088" behindDoc="0" locked="0" layoutInCell="1" allowOverlap="1" wp14:anchorId="4CB9CA7A" wp14:editId="33608AB7">
                <wp:simplePos x="0" y="0"/>
                <wp:positionH relativeFrom="margin">
                  <wp:posOffset>4385310</wp:posOffset>
                </wp:positionH>
                <wp:positionV relativeFrom="paragraph">
                  <wp:posOffset>1543685</wp:posOffset>
                </wp:positionV>
                <wp:extent cx="99060" cy="110490"/>
                <wp:effectExtent l="57150" t="19050" r="34290" b="99060"/>
                <wp:wrapNone/>
                <wp:docPr id="129601313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96396" id="Star: 6 Points 32" o:spid="_x0000_s1026" style="position:absolute;margin-left:345.3pt;margin-top:121.55pt;width:7.8pt;height:8.7pt;z-index:251865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7" w:name="AdminSessionsEditSongsDropdown"/>
      <w:bookmarkEnd w:id="206"/>
      <w:r w:rsidRPr="00D40F9A">
        <w:rPr>
          <w:b/>
          <w:bCs/>
          <w:noProof/>
        </w:rPr>
        <mc:AlternateContent>
          <mc:Choice Requires="wps">
            <w:drawing>
              <wp:anchor distT="0" distB="0" distL="114300" distR="114300" simplePos="0" relativeHeight="251863040" behindDoc="0" locked="0" layoutInCell="1" allowOverlap="1" wp14:anchorId="30B786D2" wp14:editId="3CAB4A4A">
                <wp:simplePos x="0" y="0"/>
                <wp:positionH relativeFrom="margin">
                  <wp:posOffset>4107180</wp:posOffset>
                </wp:positionH>
                <wp:positionV relativeFrom="paragraph">
                  <wp:posOffset>1497965</wp:posOffset>
                </wp:positionV>
                <wp:extent cx="99060" cy="110490"/>
                <wp:effectExtent l="57150" t="19050" r="34290" b="99060"/>
                <wp:wrapNone/>
                <wp:docPr id="37547783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BE759" id="Star: 6 Points 32" o:spid="_x0000_s1026" style="position:absolute;margin-left:323.4pt;margin-top:117.95pt;width:7.8pt;height:8.7pt;z-index:251863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8" w:name="AdminSessionsEditSongs"/>
      <w:bookmarkEnd w:id="207"/>
      <w:r w:rsidRPr="00D40F9A">
        <w:rPr>
          <w:b/>
          <w:bCs/>
          <w:noProof/>
        </w:rPr>
        <mc:AlternateContent>
          <mc:Choice Requires="wps">
            <w:drawing>
              <wp:anchor distT="0" distB="0" distL="114300" distR="114300" simplePos="0" relativeHeight="251860992" behindDoc="0" locked="0" layoutInCell="1" allowOverlap="1" wp14:anchorId="2BC4D4EC" wp14:editId="7AFBF94F">
                <wp:simplePos x="0" y="0"/>
                <wp:positionH relativeFrom="margin">
                  <wp:posOffset>4389120</wp:posOffset>
                </wp:positionH>
                <wp:positionV relativeFrom="paragraph">
                  <wp:posOffset>1280795</wp:posOffset>
                </wp:positionV>
                <wp:extent cx="99060" cy="110490"/>
                <wp:effectExtent l="57150" t="19050" r="34290" b="99060"/>
                <wp:wrapNone/>
                <wp:docPr id="131690437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32D6E4" id="Star: 6 Points 32" o:spid="_x0000_s1026" style="position:absolute;margin-left:345.6pt;margin-top:100.85pt;width:7.8pt;height:8.7pt;z-index:251860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08"/>
      <w:r w:rsidRPr="00D40F9A">
        <w:rPr>
          <w:b/>
          <w:bCs/>
          <w:noProof/>
        </w:rPr>
        <mc:AlternateContent>
          <mc:Choice Requires="wps">
            <w:drawing>
              <wp:anchor distT="0" distB="0" distL="114300" distR="114300" simplePos="0" relativeHeight="251856896" behindDoc="0" locked="0" layoutInCell="1" allowOverlap="1" wp14:anchorId="157D8A58" wp14:editId="7E53C19A">
                <wp:simplePos x="0" y="0"/>
                <wp:positionH relativeFrom="margin">
                  <wp:posOffset>4465320</wp:posOffset>
                </wp:positionH>
                <wp:positionV relativeFrom="paragraph">
                  <wp:posOffset>892175</wp:posOffset>
                </wp:positionV>
                <wp:extent cx="99060" cy="110490"/>
                <wp:effectExtent l="57150" t="19050" r="34290" b="99060"/>
                <wp:wrapNone/>
                <wp:docPr id="14034141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5A2601" id="Star: 6 Points 32" o:spid="_x0000_s1026" style="position:absolute;margin-left:351.6pt;margin-top:70.25pt;width:7.8pt;height:8.7pt;z-index:251856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9" w:name="AdminSessionsEditStart"/>
      <w:r w:rsidRPr="00D40F9A">
        <w:rPr>
          <w:b/>
          <w:bCs/>
          <w:noProof/>
        </w:rPr>
        <mc:AlternateContent>
          <mc:Choice Requires="wps">
            <w:drawing>
              <wp:anchor distT="0" distB="0" distL="114300" distR="114300" simplePos="0" relativeHeight="251854848" behindDoc="0" locked="0" layoutInCell="1" allowOverlap="1" wp14:anchorId="5AECA5B5" wp14:editId="7D753081">
                <wp:simplePos x="0" y="0"/>
                <wp:positionH relativeFrom="margin">
                  <wp:posOffset>4465320</wp:posOffset>
                </wp:positionH>
                <wp:positionV relativeFrom="paragraph">
                  <wp:posOffset>461645</wp:posOffset>
                </wp:positionV>
                <wp:extent cx="99060" cy="110490"/>
                <wp:effectExtent l="57150" t="19050" r="34290" b="99060"/>
                <wp:wrapNone/>
                <wp:docPr id="171433279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61728" id="Star: 6 Points 32" o:spid="_x0000_s1026" style="position:absolute;margin-left:351.6pt;margin-top:36.35pt;width:7.8pt;height:8.7pt;z-index:251854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0" w:name="AdminSessionsEditEnd"/>
      <w:bookmarkStart w:id="211" w:name="AdminSessionsCreateEnd"/>
      <w:bookmarkEnd w:id="209"/>
      <w:r w:rsidRPr="00D40F9A">
        <w:rPr>
          <w:b/>
          <w:bCs/>
          <w:noProof/>
        </w:rPr>
        <mc:AlternateContent>
          <mc:Choice Requires="wps">
            <w:drawing>
              <wp:anchor distT="0" distB="0" distL="114300" distR="114300" simplePos="0" relativeHeight="251852800" behindDoc="0" locked="0" layoutInCell="1" allowOverlap="1" wp14:anchorId="0EA0C78E" wp14:editId="51A27BBB">
                <wp:simplePos x="0" y="0"/>
                <wp:positionH relativeFrom="margin">
                  <wp:posOffset>2529840</wp:posOffset>
                </wp:positionH>
                <wp:positionV relativeFrom="paragraph">
                  <wp:posOffset>918845</wp:posOffset>
                </wp:positionV>
                <wp:extent cx="99060" cy="110490"/>
                <wp:effectExtent l="57150" t="19050" r="34290" b="99060"/>
                <wp:wrapNone/>
                <wp:docPr id="159585384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AFE32C" id="Star: 6 Points 32" o:spid="_x0000_s1026" style="position:absolute;margin-left:199.2pt;margin-top:72.35pt;width:7.8pt;height:8.7pt;z-index:25185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2" w:name="AdminSessionsCreateStart"/>
      <w:bookmarkEnd w:id="210"/>
      <w:bookmarkEnd w:id="211"/>
      <w:r w:rsidRPr="00D40F9A">
        <w:rPr>
          <w:b/>
          <w:bCs/>
          <w:noProof/>
        </w:rPr>
        <mc:AlternateContent>
          <mc:Choice Requires="wps">
            <w:drawing>
              <wp:anchor distT="0" distB="0" distL="114300" distR="114300" simplePos="0" relativeHeight="251850752" behindDoc="0" locked="0" layoutInCell="1" allowOverlap="1" wp14:anchorId="6A2799E2" wp14:editId="52306131">
                <wp:simplePos x="0" y="0"/>
                <wp:positionH relativeFrom="margin">
                  <wp:posOffset>2526030</wp:posOffset>
                </wp:positionH>
                <wp:positionV relativeFrom="paragraph">
                  <wp:posOffset>488315</wp:posOffset>
                </wp:positionV>
                <wp:extent cx="99060" cy="110490"/>
                <wp:effectExtent l="57150" t="19050" r="34290" b="99060"/>
                <wp:wrapNone/>
                <wp:docPr id="154667659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19E203" id="Star: 6 Points 32" o:spid="_x0000_s1026" style="position:absolute;margin-left:198.9pt;margin-top:38.45pt;width:7.8pt;height:8.7pt;z-index:251850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12"/>
      <w:r w:rsidR="00E710E8" w:rsidRPr="00D40F9A">
        <w:rPr>
          <w:b/>
          <w:bCs/>
        </w:rPr>
        <w:br w:type="page"/>
      </w:r>
    </w:p>
    <w:p w14:paraId="4CF0A07B" w14:textId="4A6CF914" w:rsidR="000220CF" w:rsidRPr="00D40F9A" w:rsidRDefault="000220CF" w:rsidP="0031111D">
      <w:pPr>
        <w:pStyle w:val="Heading3"/>
      </w:pPr>
      <w:bookmarkStart w:id="213" w:name="_Toc191580426"/>
      <w:r w:rsidRPr="00D40F9A">
        <w:lastRenderedPageBreak/>
        <w:t xml:space="preserve">Admin oldal </w:t>
      </w:r>
      <w:r w:rsidR="00B520DF" w:rsidRPr="00D40F9A">
        <w:t>–</w:t>
      </w:r>
      <w:r w:rsidRPr="00D40F9A">
        <w:t xml:space="preserve"> Felhasználók</w:t>
      </w:r>
      <w:bookmarkEnd w:id="202"/>
      <w:bookmarkEnd w:id="213"/>
    </w:p>
    <w:p w14:paraId="0A161590" w14:textId="1D519C2B" w:rsidR="00B520DF" w:rsidRPr="00D40F9A" w:rsidRDefault="00B520DF" w:rsidP="00B520DF">
      <w:r w:rsidRPr="00D40F9A">
        <w:t xml:space="preserve">Ez a komponens szolgál a rendszerbe regisztrált felhasználói fiókok megjelenítésére, kezelésére. Itt a felhasználó láthatja az összes fiókot egy táblázatban. Egy sor, egy fiókot reprezentál. A felhasználó láthatja a többi fehasználó </w:t>
      </w:r>
      <w:r w:rsidRPr="00D40F9A">
        <w:rPr>
          <w:b/>
          <w:bCs/>
        </w:rPr>
        <w:t>felhasználónevét</w:t>
      </w:r>
      <w:r w:rsidR="006F5AE6" w:rsidRPr="00D40F9A">
        <w:rPr>
          <w:b/>
          <w:bCs/>
        </w:rPr>
        <w:t xml:space="preserve"> </w:t>
      </w:r>
      <w:r w:rsidR="006F5AE6" w:rsidRPr="00D40F9A">
        <w:t>(</w:t>
      </w:r>
      <w:hyperlink w:anchor="AdminUsersUsername" w:history="1">
        <w:r w:rsidR="006F5AE6" w:rsidRPr="00D40F9A">
          <w:rPr>
            <w:rStyle w:val="Hyperlink"/>
            <w:rFonts w:ascii="Segoe UI Symbol" w:hAnsi="Segoe UI Symbol" w:cs="Segoe UI Symbol"/>
            <w:b/>
            <w:bCs/>
          </w:rPr>
          <w:t>☆</w:t>
        </w:r>
      </w:hyperlink>
      <w:r w:rsidR="006F5AE6" w:rsidRPr="00D40F9A">
        <w:t>)</w:t>
      </w:r>
      <w:r w:rsidRPr="00D40F9A">
        <w:t xml:space="preserve">, a krétába jegyzett </w:t>
      </w:r>
      <w:r w:rsidRPr="00D40F9A">
        <w:rPr>
          <w:b/>
          <w:bCs/>
        </w:rPr>
        <w:t>valós nevét</w:t>
      </w:r>
      <w:r w:rsidR="006F5AE6" w:rsidRPr="00D40F9A">
        <w:t xml:space="preserve"> (</w:t>
      </w:r>
      <w:hyperlink w:anchor="AdminUsersRealname" w:history="1">
        <w:r w:rsidR="006F5AE6" w:rsidRPr="00D40F9A">
          <w:rPr>
            <w:rStyle w:val="Hyperlink"/>
            <w:rFonts w:ascii="Segoe UI Symbol" w:hAnsi="Segoe UI Symbol" w:cs="Segoe UI Symbol"/>
            <w:b/>
            <w:bCs/>
          </w:rPr>
          <w:t>☆</w:t>
        </w:r>
      </w:hyperlink>
      <w:r w:rsidR="006F5AE6" w:rsidRPr="00D40F9A">
        <w:t>)</w:t>
      </w:r>
      <w:r w:rsidRPr="00D40F9A">
        <w:t xml:space="preserve">, az </w:t>
      </w:r>
      <w:r w:rsidRPr="00D40F9A">
        <w:rPr>
          <w:b/>
          <w:bCs/>
        </w:rPr>
        <w:t>email címét</w:t>
      </w:r>
      <w:r w:rsidR="00F22498" w:rsidRPr="00D40F9A">
        <w:t xml:space="preserve"> (</w:t>
      </w:r>
      <w:hyperlink w:anchor="AdminUsersEmail" w:history="1">
        <w:r w:rsidR="00F22498" w:rsidRPr="00D40F9A">
          <w:rPr>
            <w:rStyle w:val="Hyperlink"/>
            <w:rFonts w:ascii="Segoe UI Symbol" w:hAnsi="Segoe UI Symbol" w:cs="Segoe UI Symbol"/>
            <w:b/>
            <w:bCs/>
          </w:rPr>
          <w:t>☆</w:t>
        </w:r>
      </w:hyperlink>
      <w:r w:rsidR="00F22498" w:rsidRPr="00D40F9A">
        <w:t>)</w:t>
      </w:r>
      <w:r w:rsidRPr="00D40F9A">
        <w:t xml:space="preserve">, az </w:t>
      </w:r>
      <w:r w:rsidRPr="00D40F9A">
        <w:rPr>
          <w:b/>
          <w:bCs/>
        </w:rPr>
        <w:t>OM azonosítóját</w:t>
      </w:r>
      <w:r w:rsidRPr="00D40F9A">
        <w:t xml:space="preserve"> </w:t>
      </w:r>
      <w:r w:rsidR="00787585" w:rsidRPr="00D40F9A">
        <w:t>(</w:t>
      </w:r>
      <w:hyperlink w:anchor="AdminUsersOM" w:history="1">
        <w:r w:rsidR="00787585" w:rsidRPr="00D40F9A">
          <w:rPr>
            <w:rStyle w:val="Hyperlink"/>
            <w:rFonts w:ascii="Segoe UI Symbol" w:hAnsi="Segoe UI Symbol" w:cs="Segoe UI Symbol"/>
            <w:b/>
            <w:bCs/>
          </w:rPr>
          <w:t>☆</w:t>
        </w:r>
      </w:hyperlink>
      <w:r w:rsidR="00787585" w:rsidRPr="00D40F9A">
        <w:t xml:space="preserve">) </w:t>
      </w:r>
      <w:r w:rsidRPr="00D40F9A">
        <w:t xml:space="preserve">és </w:t>
      </w:r>
      <w:r w:rsidRPr="00D40F9A">
        <w:rPr>
          <w:b/>
          <w:bCs/>
        </w:rPr>
        <w:t>rangját</w:t>
      </w:r>
      <w:r w:rsidR="00787585" w:rsidRPr="00D40F9A">
        <w:rPr>
          <w:b/>
          <w:bCs/>
        </w:rPr>
        <w:t xml:space="preserve"> </w:t>
      </w:r>
      <w:r w:rsidR="00787585" w:rsidRPr="00D40F9A">
        <w:t>(</w:t>
      </w:r>
      <w:hyperlink w:anchor="AdminUsersRole" w:history="1">
        <w:r w:rsidR="00787585" w:rsidRPr="00D40F9A">
          <w:rPr>
            <w:rStyle w:val="Hyperlink"/>
            <w:rFonts w:ascii="Segoe UI Symbol" w:hAnsi="Segoe UI Symbol" w:cs="Segoe UI Symbol"/>
            <w:b/>
            <w:bCs/>
          </w:rPr>
          <w:t>☆</w:t>
        </w:r>
      </w:hyperlink>
      <w:r w:rsidR="00787585" w:rsidRPr="00D40F9A">
        <w:t>)</w:t>
      </w:r>
      <w:r w:rsidRPr="00D40F9A">
        <w:t xml:space="preserve">. Ezenfelül láthat egy </w:t>
      </w:r>
      <w:r w:rsidRPr="00D40F9A">
        <w:rPr>
          <w:b/>
          <w:bCs/>
        </w:rPr>
        <w:t>szerkesztés gombot toll ikonnal</w:t>
      </w:r>
      <w:r w:rsidRPr="00D40F9A">
        <w:t xml:space="preserve"> </w:t>
      </w:r>
      <w:r w:rsidRPr="00D40F9A">
        <w:rPr>
          <w:b/>
          <w:bCs/>
        </w:rPr>
        <w:t>jelölve</w:t>
      </w:r>
      <w:r w:rsidR="00EA6BD6" w:rsidRPr="00D40F9A">
        <w:rPr>
          <w:b/>
          <w:bCs/>
        </w:rPr>
        <w:t xml:space="preserve"> </w:t>
      </w:r>
      <w:r w:rsidR="00EA6BD6" w:rsidRPr="00D40F9A">
        <w:t>(</w:t>
      </w:r>
      <w:hyperlink w:anchor="AdminUsersEdit" w:history="1">
        <w:r w:rsidR="00EA6BD6" w:rsidRPr="00D40F9A">
          <w:rPr>
            <w:rStyle w:val="Hyperlink"/>
            <w:rFonts w:ascii="Segoe UI Symbol" w:hAnsi="Segoe UI Symbol" w:cs="Segoe UI Symbol"/>
            <w:b/>
            <w:bCs/>
          </w:rPr>
          <w:t>☆</w:t>
        </w:r>
      </w:hyperlink>
      <w:r w:rsidR="00EA6BD6" w:rsidRPr="00D40F9A">
        <w:t>)</w:t>
      </w:r>
      <w:r w:rsidRPr="00D40F9A">
        <w:t xml:space="preserve"> amely használatával a felhasználó szerkesztheti más felhasználók rangját és jelszavát.</w:t>
      </w:r>
    </w:p>
    <w:p w14:paraId="0C45F6F4" w14:textId="1F76BB11" w:rsidR="00B520DF" w:rsidRPr="00D40F9A" w:rsidRDefault="00B520DF" w:rsidP="00B520DF">
      <w:r w:rsidRPr="00D40F9A">
        <w:t xml:space="preserve">Erre a </w:t>
      </w:r>
      <w:r w:rsidRPr="00D40F9A">
        <w:rPr>
          <w:b/>
          <w:bCs/>
        </w:rPr>
        <w:t>szerkesztés gombra</w:t>
      </w:r>
      <w:r w:rsidRPr="00D40F9A">
        <w:t xml:space="preserve"> kattintva egy felugró ablak jelenik meg egy </w:t>
      </w:r>
      <w:r w:rsidRPr="00D40F9A">
        <w:rPr>
          <w:b/>
          <w:bCs/>
        </w:rPr>
        <w:t>beviteli mezővel</w:t>
      </w:r>
      <w:r w:rsidR="00B21730" w:rsidRPr="00D40F9A">
        <w:rPr>
          <w:b/>
          <w:bCs/>
        </w:rPr>
        <w:t xml:space="preserve"> </w:t>
      </w:r>
      <w:r w:rsidR="00B21730" w:rsidRPr="00D40F9A">
        <w:t>(</w:t>
      </w:r>
      <w:hyperlink w:anchor="AdminUsersEditPassword" w:history="1">
        <w:r w:rsidR="00B21730" w:rsidRPr="00D40F9A">
          <w:rPr>
            <w:rStyle w:val="Hyperlink"/>
            <w:rFonts w:ascii="Segoe UI Symbol" w:hAnsi="Segoe UI Symbol" w:cs="Segoe UI Symbol"/>
            <w:b/>
            <w:bCs/>
          </w:rPr>
          <w:t>☆</w:t>
        </w:r>
      </w:hyperlink>
      <w:r w:rsidR="00B21730" w:rsidRPr="00D40F9A">
        <w:t>)</w:t>
      </w:r>
      <w:r w:rsidRPr="00D40F9A">
        <w:t xml:space="preserve">, egy </w:t>
      </w:r>
      <w:r w:rsidRPr="00D40F9A">
        <w:rPr>
          <w:b/>
          <w:bCs/>
        </w:rPr>
        <w:t>lenyíló mezővel</w:t>
      </w:r>
      <w:r w:rsidR="008B0F41" w:rsidRPr="00D40F9A">
        <w:rPr>
          <w:b/>
          <w:bCs/>
        </w:rPr>
        <w:t xml:space="preserve"> </w:t>
      </w:r>
      <w:r w:rsidR="008B0F41" w:rsidRPr="00D40F9A">
        <w:t>(</w:t>
      </w:r>
      <w:hyperlink w:anchor="AdminUsersEditRole" w:history="1">
        <w:r w:rsidR="008B0F41" w:rsidRPr="00D40F9A">
          <w:rPr>
            <w:rStyle w:val="Hyperlink"/>
            <w:rFonts w:ascii="Segoe UI Symbol" w:hAnsi="Segoe UI Symbol" w:cs="Segoe UI Symbol"/>
            <w:b/>
            <w:bCs/>
          </w:rPr>
          <w:t>☆</w:t>
        </w:r>
      </w:hyperlink>
      <w:r w:rsidR="008B0F41" w:rsidRPr="00D40F9A">
        <w:t>)</w:t>
      </w:r>
      <w:r w:rsidRPr="00D40F9A">
        <w:t xml:space="preserve">, egy </w:t>
      </w:r>
      <w:r w:rsidRPr="00D40F9A">
        <w:rPr>
          <w:b/>
          <w:bCs/>
        </w:rPr>
        <w:t>"Szereksztés"</w:t>
      </w:r>
      <w:r w:rsidRPr="00D40F9A">
        <w:t xml:space="preserve"> </w:t>
      </w:r>
      <w:r w:rsidR="001E7903" w:rsidRPr="00D40F9A">
        <w:t>(</w:t>
      </w:r>
      <w:hyperlink w:anchor="AdminUsersEditEdit" w:history="1">
        <w:r w:rsidR="001E7903" w:rsidRPr="00D40F9A">
          <w:rPr>
            <w:rStyle w:val="Hyperlink"/>
            <w:rFonts w:ascii="Segoe UI Symbol" w:hAnsi="Segoe UI Symbol" w:cs="Segoe UI Symbol"/>
            <w:b/>
            <w:bCs/>
          </w:rPr>
          <w:t>☆</w:t>
        </w:r>
      </w:hyperlink>
      <w:r w:rsidR="001E7903" w:rsidRPr="00D40F9A">
        <w:t xml:space="preserve">) </w:t>
      </w:r>
      <w:r w:rsidRPr="00D40F9A">
        <w:t xml:space="preserve">és egy </w:t>
      </w:r>
      <w:r w:rsidRPr="00D40F9A">
        <w:rPr>
          <w:b/>
          <w:bCs/>
        </w:rPr>
        <w:t>"Mégse"</w:t>
      </w:r>
      <w:r w:rsidR="001E7903" w:rsidRPr="00D40F9A">
        <w:t xml:space="preserve"> (</w:t>
      </w:r>
      <w:hyperlink w:anchor="AdminUsersEditClose" w:history="1">
        <w:r w:rsidR="001E7903" w:rsidRPr="00D40F9A">
          <w:rPr>
            <w:rStyle w:val="Hyperlink"/>
            <w:rFonts w:ascii="Segoe UI Symbol" w:hAnsi="Segoe UI Symbol" w:cs="Segoe UI Symbol"/>
            <w:b/>
            <w:bCs/>
          </w:rPr>
          <w:t>☆</w:t>
        </w:r>
      </w:hyperlink>
      <w:r w:rsidR="001E7903" w:rsidRPr="00D40F9A">
        <w:t>)</w:t>
      </w:r>
      <w:r w:rsidRPr="00D40F9A">
        <w:t xml:space="preserve"> </w:t>
      </w:r>
      <w:r w:rsidRPr="00D40F9A">
        <w:rPr>
          <w:b/>
          <w:bCs/>
        </w:rPr>
        <w:t>gombbal</w:t>
      </w:r>
      <w:r w:rsidRPr="00D40F9A">
        <w:t xml:space="preserve">. A beviteli mezőbe a felhasználó új jelszavát lehet beírni, amely megfelel a regisztrációnál is feljegyzett kritériumoknak, míg a lenyíló menüben a rangot lehet kiválasztani. A szerkesztéshez nem muszály mind a kettőt változtatni, lehet külön-külön is. Amennyiben a felhasználó mindent beírt / kiválasztott amit szeretett volna, a </w:t>
      </w:r>
      <w:r w:rsidRPr="00D40F9A">
        <w:rPr>
          <w:b/>
          <w:bCs/>
        </w:rPr>
        <w:t>"Szerkesztés" gombra</w:t>
      </w:r>
      <w:r w:rsidRPr="00D40F9A">
        <w:t xml:space="preserve"> kattintva véglegesítheti a változásokat. Amennyiben a felhasználó mégsem szeretne változtatni, a </w:t>
      </w:r>
      <w:r w:rsidRPr="00D40F9A">
        <w:rPr>
          <w:b/>
          <w:bCs/>
        </w:rPr>
        <w:t>"Mégse" gombra</w:t>
      </w:r>
      <w:r w:rsidRPr="00D40F9A">
        <w:t xml:space="preserve"> kattinva bezárhatja az ablakot, ezzel megszakítva a szerkesztés.</w:t>
      </w:r>
    </w:p>
    <w:p w14:paraId="731FA69C" w14:textId="052FBF45" w:rsidR="00B520DF" w:rsidRPr="00D40F9A" w:rsidRDefault="00B520DF" w:rsidP="00B520DF">
      <w:r w:rsidRPr="00D40F9A">
        <w:t xml:space="preserve">Ezenfelül található egy </w:t>
      </w:r>
      <w:r w:rsidRPr="00D40F9A">
        <w:rPr>
          <w:b/>
          <w:bCs/>
        </w:rPr>
        <w:t>kereső mező</w:t>
      </w:r>
      <w:r w:rsidR="00945EC8" w:rsidRPr="00D40F9A">
        <w:t xml:space="preserve"> (</w:t>
      </w:r>
      <w:hyperlink w:anchor="AdminUsersSearch" w:history="1">
        <w:r w:rsidR="00945EC8" w:rsidRPr="00D40F9A">
          <w:rPr>
            <w:rStyle w:val="Hyperlink"/>
            <w:rFonts w:ascii="Segoe UI Symbol" w:hAnsi="Segoe UI Symbol" w:cs="Segoe UI Symbol"/>
            <w:b/>
            <w:bCs/>
          </w:rPr>
          <w:t>☆</w:t>
        </w:r>
      </w:hyperlink>
      <w:r w:rsidR="00945EC8" w:rsidRPr="00D40F9A">
        <w:t>)</w:t>
      </w:r>
      <w:r w:rsidRPr="00D40F9A">
        <w:t xml:space="preserve"> a táblázat felett amelybe a felhasználó valós, krétába feljegyzett neve alapján lehet keresni a felhasználói fiókok között.</w:t>
      </w:r>
    </w:p>
    <w:p w14:paraId="1A88B888" w14:textId="77777777" w:rsidR="006F5AE6" w:rsidRPr="00D40F9A" w:rsidRDefault="006F5AE6">
      <w:pPr>
        <w:spacing w:line="259" w:lineRule="auto"/>
        <w:jc w:val="left"/>
        <w:rPr>
          <w:b/>
          <w:bCs/>
        </w:rPr>
      </w:pPr>
      <w:r w:rsidRPr="00D40F9A">
        <w:rPr>
          <w:b/>
          <w:bCs/>
        </w:rPr>
        <w:br w:type="page"/>
      </w:r>
    </w:p>
    <w:bookmarkStart w:id="214" w:name="AdminUsersSearch"/>
    <w:p w14:paraId="01B7E7D3" w14:textId="5FB20A63" w:rsidR="00B520DF" w:rsidRPr="00D40F9A" w:rsidRDefault="006F5AE6" w:rsidP="00B520DF">
      <w:r w:rsidRPr="00D40F9A">
        <w:rPr>
          <w:b/>
          <w:bCs/>
          <w:noProof/>
        </w:rPr>
        <w:lastRenderedPageBreak/>
        <mc:AlternateContent>
          <mc:Choice Requires="wps">
            <w:drawing>
              <wp:anchor distT="0" distB="0" distL="114300" distR="114300" simplePos="0" relativeHeight="251886592" behindDoc="0" locked="0" layoutInCell="1" allowOverlap="1" wp14:anchorId="6D8AB5A4" wp14:editId="61EAD6D3">
                <wp:simplePos x="0" y="0"/>
                <wp:positionH relativeFrom="margin">
                  <wp:posOffset>2819194</wp:posOffset>
                </wp:positionH>
                <wp:positionV relativeFrom="paragraph">
                  <wp:posOffset>1393154</wp:posOffset>
                </wp:positionV>
                <wp:extent cx="99060" cy="110490"/>
                <wp:effectExtent l="57150" t="19050" r="34290" b="99060"/>
                <wp:wrapNone/>
                <wp:docPr id="165518566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76F713" id="Star: 6 Points 32" o:spid="_x0000_s1026" style="position:absolute;margin-left:222pt;margin-top:109.7pt;width:7.8pt;height:8.7pt;z-index:251886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5" w:name="AdminUsersEdit"/>
      <w:bookmarkEnd w:id="214"/>
      <w:r w:rsidRPr="00D40F9A">
        <w:rPr>
          <w:b/>
          <w:bCs/>
          <w:noProof/>
        </w:rPr>
        <mc:AlternateContent>
          <mc:Choice Requires="wps">
            <w:drawing>
              <wp:anchor distT="0" distB="0" distL="114300" distR="114300" simplePos="0" relativeHeight="251884544" behindDoc="0" locked="0" layoutInCell="1" allowOverlap="1" wp14:anchorId="26D25E3E" wp14:editId="6D0C5539">
                <wp:simplePos x="0" y="0"/>
                <wp:positionH relativeFrom="margin">
                  <wp:posOffset>5060762</wp:posOffset>
                </wp:positionH>
                <wp:positionV relativeFrom="paragraph">
                  <wp:posOffset>2661285</wp:posOffset>
                </wp:positionV>
                <wp:extent cx="99060" cy="110490"/>
                <wp:effectExtent l="57150" t="19050" r="34290" b="99060"/>
                <wp:wrapNone/>
                <wp:docPr id="99927459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C62B9A" id="Star: 6 Points 32" o:spid="_x0000_s1026" style="position:absolute;margin-left:398.5pt;margin-top:209.55pt;width:7.8pt;height:8.7pt;z-index:251884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6" w:name="AdminUsersRole"/>
      <w:bookmarkEnd w:id="215"/>
      <w:r w:rsidRPr="00D40F9A">
        <w:rPr>
          <w:b/>
          <w:bCs/>
          <w:noProof/>
        </w:rPr>
        <mc:AlternateContent>
          <mc:Choice Requires="wps">
            <w:drawing>
              <wp:anchor distT="0" distB="0" distL="114300" distR="114300" simplePos="0" relativeHeight="251882496" behindDoc="0" locked="0" layoutInCell="1" allowOverlap="1" wp14:anchorId="42334263" wp14:editId="262346B7">
                <wp:simplePos x="0" y="0"/>
                <wp:positionH relativeFrom="margin">
                  <wp:posOffset>4567454</wp:posOffset>
                </wp:positionH>
                <wp:positionV relativeFrom="paragraph">
                  <wp:posOffset>2620407</wp:posOffset>
                </wp:positionV>
                <wp:extent cx="99060" cy="110490"/>
                <wp:effectExtent l="57150" t="19050" r="34290" b="99060"/>
                <wp:wrapNone/>
                <wp:docPr id="168230548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A6C6C8" id="Star: 6 Points 32" o:spid="_x0000_s1026" style="position:absolute;margin-left:359.65pt;margin-top:206.35pt;width:7.8pt;height:8.7pt;z-index:251882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5LklVuIAAAALAQAADwAAAGRy&#10;cy9kb3ducmV2LnhtbEyPUUvDMBDH3wW/QzjBN5dmLdbVpkMEkTmYOEV8zJpbU0wutcm2+u2NT/p4&#10;dz/+9/vXy8lZdsQx9J4kiFkGDKn1uqdOwtvrw9UNsBAVaWU9oYRvDLBszs9qVWl/ohc8bmPHUgiF&#10;SkkwMQ4V56E16FSY+QEp3fZ+dCqmcey4HtUphTvL51l2zZ3qKX0wasB7g+3n9uAkDGr19Lw368dy&#10;XVixMe9+9TV8SHl5Md3dAos4xT8YfvWTOjTJaecPpAOzEkqxyBMqoRDzElgiyrxYANulTZ4J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DkuSVW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7" w:name="AdminUsersOM"/>
      <w:bookmarkEnd w:id="216"/>
      <w:r w:rsidRPr="00D40F9A">
        <w:rPr>
          <w:b/>
          <w:bCs/>
          <w:noProof/>
        </w:rPr>
        <mc:AlternateContent>
          <mc:Choice Requires="wps">
            <w:drawing>
              <wp:anchor distT="0" distB="0" distL="114300" distR="114300" simplePos="0" relativeHeight="251880448" behindDoc="0" locked="0" layoutInCell="1" allowOverlap="1" wp14:anchorId="1CCE5346" wp14:editId="6EAD7F77">
                <wp:simplePos x="0" y="0"/>
                <wp:positionH relativeFrom="margin">
                  <wp:posOffset>3998189</wp:posOffset>
                </wp:positionH>
                <wp:positionV relativeFrom="paragraph">
                  <wp:posOffset>2604139</wp:posOffset>
                </wp:positionV>
                <wp:extent cx="99060" cy="110490"/>
                <wp:effectExtent l="57150" t="19050" r="34290" b="99060"/>
                <wp:wrapNone/>
                <wp:docPr id="165914212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A0028" id="Star: 6 Points 32" o:spid="_x0000_s1026" style="position:absolute;margin-left:314.8pt;margin-top:205.05pt;width:7.8pt;height:8.7pt;z-index:251880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8" w:name="AdminUsersEmail"/>
      <w:bookmarkEnd w:id="217"/>
      <w:r w:rsidRPr="00D40F9A">
        <w:rPr>
          <w:b/>
          <w:bCs/>
          <w:noProof/>
        </w:rPr>
        <mc:AlternateContent>
          <mc:Choice Requires="wps">
            <w:drawing>
              <wp:anchor distT="0" distB="0" distL="114300" distR="114300" simplePos="0" relativeHeight="251878400" behindDoc="0" locked="0" layoutInCell="1" allowOverlap="1" wp14:anchorId="5AC66968" wp14:editId="5225EF14">
                <wp:simplePos x="0" y="0"/>
                <wp:positionH relativeFrom="margin">
                  <wp:posOffset>2926226</wp:posOffset>
                </wp:positionH>
                <wp:positionV relativeFrom="paragraph">
                  <wp:posOffset>2617182</wp:posOffset>
                </wp:positionV>
                <wp:extent cx="99060" cy="110490"/>
                <wp:effectExtent l="57150" t="19050" r="34290" b="99060"/>
                <wp:wrapNone/>
                <wp:docPr id="73651577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40501" id="Star: 6 Points 32" o:spid="_x0000_s1026" style="position:absolute;margin-left:230.4pt;margin-top:206.1pt;width:7.8pt;height:8.7pt;z-index:25187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9" w:name="AdminUsersRealname"/>
      <w:bookmarkEnd w:id="218"/>
      <w:r w:rsidRPr="00D40F9A">
        <w:rPr>
          <w:b/>
          <w:bCs/>
          <w:noProof/>
        </w:rPr>
        <mc:AlternateContent>
          <mc:Choice Requires="wps">
            <w:drawing>
              <wp:anchor distT="0" distB="0" distL="114300" distR="114300" simplePos="0" relativeHeight="251876352" behindDoc="0" locked="0" layoutInCell="1" allowOverlap="1" wp14:anchorId="6195AC70" wp14:editId="1F3497CA">
                <wp:simplePos x="0" y="0"/>
                <wp:positionH relativeFrom="margin">
                  <wp:posOffset>1636816</wp:posOffset>
                </wp:positionH>
                <wp:positionV relativeFrom="paragraph">
                  <wp:posOffset>2620586</wp:posOffset>
                </wp:positionV>
                <wp:extent cx="99060" cy="110490"/>
                <wp:effectExtent l="57150" t="19050" r="34290" b="99060"/>
                <wp:wrapNone/>
                <wp:docPr id="197240122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53D083" id="Star: 6 Points 32" o:spid="_x0000_s1026" style="position:absolute;margin-left:128.9pt;margin-top:206.35pt;width:7.8pt;height:8.7pt;z-index:25187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20" w:name="AdminUsersUsername"/>
      <w:bookmarkEnd w:id="219"/>
      <w:r w:rsidRPr="00D40F9A">
        <w:rPr>
          <w:b/>
          <w:bCs/>
          <w:noProof/>
        </w:rPr>
        <mc:AlternateContent>
          <mc:Choice Requires="wps">
            <w:drawing>
              <wp:anchor distT="0" distB="0" distL="114300" distR="114300" simplePos="0" relativeHeight="251874304" behindDoc="0" locked="0" layoutInCell="1" allowOverlap="1" wp14:anchorId="5313314B" wp14:editId="348D1D41">
                <wp:simplePos x="0" y="0"/>
                <wp:positionH relativeFrom="margin">
                  <wp:posOffset>611656</wp:posOffset>
                </wp:positionH>
                <wp:positionV relativeFrom="paragraph">
                  <wp:posOffset>2615629</wp:posOffset>
                </wp:positionV>
                <wp:extent cx="99060" cy="110490"/>
                <wp:effectExtent l="57150" t="19050" r="34290" b="99060"/>
                <wp:wrapNone/>
                <wp:docPr id="54998474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2BA6A" id="Star: 6 Points 32" o:spid="_x0000_s1026" style="position:absolute;margin-left:48.15pt;margin-top:205.95pt;width:7.8pt;height:8.7pt;z-index:251874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20"/>
      <w:r w:rsidRPr="00D40F9A">
        <w:rPr>
          <w:noProof/>
        </w:rPr>
        <mc:AlternateContent>
          <mc:Choice Requires="wps">
            <w:drawing>
              <wp:anchor distT="0" distB="0" distL="114300" distR="114300" simplePos="0" relativeHeight="251654138" behindDoc="0" locked="0" layoutInCell="1" allowOverlap="1" wp14:anchorId="07FCB5E3" wp14:editId="7E411FCA">
                <wp:simplePos x="0" y="0"/>
                <wp:positionH relativeFrom="margin">
                  <wp:posOffset>-95250</wp:posOffset>
                </wp:positionH>
                <wp:positionV relativeFrom="paragraph">
                  <wp:posOffset>447675</wp:posOffset>
                </wp:positionV>
                <wp:extent cx="5921375" cy="3030220"/>
                <wp:effectExtent l="57150" t="19050" r="60325" b="74930"/>
                <wp:wrapNone/>
                <wp:docPr id="319727469"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D0A616" id="Rectangle 41" o:spid="_x0000_s1026" style="position:absolute;margin-left:-7.5pt;margin-top:35.25pt;width:466.25pt;height:238.6pt;z-index:2516541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" fillcolor="black [3213]" stroked="f">
                <v:shadow on="t" color="black" opacity="22937f" origin=",.5" offset="0,.63889mm"/>
                <w10:wrap anchorx="margin"/>
              </v:rect>
            </w:pict>
          </mc:Fallback>
        </mc:AlternateContent>
      </w:r>
      <w:r w:rsidRPr="00D40F9A">
        <w:rPr>
          <w:b/>
          <w:bCs/>
          <w:noProof/>
        </w:rPr>
        <w:drawing>
          <wp:anchor distT="0" distB="0" distL="114300" distR="114300" simplePos="0" relativeHeight="251872256" behindDoc="1" locked="0" layoutInCell="1" allowOverlap="1" wp14:anchorId="6FBB7888" wp14:editId="343D9ED0">
            <wp:simplePos x="0" y="0"/>
            <wp:positionH relativeFrom="margin">
              <wp:posOffset>-10160</wp:posOffset>
            </wp:positionH>
            <wp:positionV relativeFrom="paragraph">
              <wp:posOffset>533400</wp:posOffset>
            </wp:positionV>
            <wp:extent cx="5724525" cy="2838450"/>
            <wp:effectExtent l="0" t="0" r="9525" b="0"/>
            <wp:wrapTight wrapText="bothSides">
              <wp:wrapPolygon edited="0">
                <wp:start x="0" y="0"/>
                <wp:lineTo x="0" y="21455"/>
                <wp:lineTo x="21564" y="21455"/>
                <wp:lineTo x="21564" y="0"/>
                <wp:lineTo x="0" y="0"/>
              </wp:wrapPolygon>
            </wp:wrapTight>
            <wp:docPr id="1109692672"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24525" cy="2838450"/>
                    </a:xfrm>
                    <a:prstGeom prst="rect">
                      <a:avLst/>
                    </a:prstGeom>
                    <a:noFill/>
                    <a:ln>
                      <a:noFill/>
                    </a:ln>
                  </pic:spPr>
                </pic:pic>
              </a:graphicData>
            </a:graphic>
          </wp:anchor>
        </w:drawing>
      </w:r>
      <w:r w:rsidRPr="00D40F9A">
        <w:rPr>
          <w:b/>
          <w:bCs/>
        </w:rPr>
        <w:t>Illusztrációs képek:</w:t>
      </w:r>
    </w:p>
    <w:bookmarkStart w:id="221" w:name="AdminUsersEditEdit"/>
    <w:bookmarkStart w:id="222" w:name="_Toc191076624"/>
    <w:p w14:paraId="3A3AC9F7" w14:textId="025C3DA6" w:rsidR="006F5AE6" w:rsidRPr="00D40F9A" w:rsidRDefault="006F5AE6" w:rsidP="006F5AE6">
      <w:pPr>
        <w:spacing w:line="259" w:lineRule="auto"/>
        <w:rPr>
          <w:rFonts w:eastAsiaTheme="majorEastAsia" w:cstheme="majorBidi"/>
          <w:b/>
          <w:bCs/>
          <w:sz w:val="28"/>
          <w:szCs w:val="28"/>
        </w:rPr>
      </w:pPr>
      <w:r w:rsidRPr="00D40F9A">
        <w:rPr>
          <w:b/>
          <w:bCs/>
          <w:noProof/>
        </w:rPr>
        <mc:AlternateContent>
          <mc:Choice Requires="wps">
            <w:drawing>
              <wp:anchor distT="0" distB="0" distL="114300" distR="114300" simplePos="0" relativeHeight="251893760" behindDoc="0" locked="0" layoutInCell="1" allowOverlap="1" wp14:anchorId="40253C82" wp14:editId="58FC7277">
                <wp:simplePos x="0" y="0"/>
                <wp:positionH relativeFrom="margin">
                  <wp:posOffset>3737307</wp:posOffset>
                </wp:positionH>
                <wp:positionV relativeFrom="paragraph">
                  <wp:posOffset>4966970</wp:posOffset>
                </wp:positionV>
                <wp:extent cx="188510" cy="210261"/>
                <wp:effectExtent l="57150" t="19050" r="2540" b="94615"/>
                <wp:wrapNone/>
                <wp:docPr id="366539046"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CDBF41" id="Star: 6 Points 32" o:spid="_x0000_s1026" style="position:absolute;margin-left:294.3pt;margin-top:391.1pt;width:14.85pt;height:16.55pt;z-index:251893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23" w:name="AdminUsersEditClose"/>
      <w:bookmarkEnd w:id="221"/>
      <w:r w:rsidRPr="00D40F9A">
        <w:rPr>
          <w:b/>
          <w:bCs/>
          <w:noProof/>
        </w:rPr>
        <mc:AlternateContent>
          <mc:Choice Requires="wps">
            <w:drawing>
              <wp:anchor distT="0" distB="0" distL="114300" distR="114300" simplePos="0" relativeHeight="251895808" behindDoc="0" locked="0" layoutInCell="1" allowOverlap="1" wp14:anchorId="37351F0F" wp14:editId="5C38A862">
                <wp:simplePos x="0" y="0"/>
                <wp:positionH relativeFrom="margin">
                  <wp:posOffset>3716570</wp:posOffset>
                </wp:positionH>
                <wp:positionV relativeFrom="paragraph">
                  <wp:posOffset>5554194</wp:posOffset>
                </wp:positionV>
                <wp:extent cx="188510" cy="210261"/>
                <wp:effectExtent l="57150" t="19050" r="2540" b="94615"/>
                <wp:wrapNone/>
                <wp:docPr id="739330344"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D9BBC4" id="Star: 6 Points 32" o:spid="_x0000_s1026" style="position:absolute;margin-left:292.65pt;margin-top:437.35pt;width:14.85pt;height:16.55pt;z-index:251895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24" w:name="AdminUsersEditRole"/>
      <w:bookmarkEnd w:id="223"/>
      <w:r w:rsidRPr="00D40F9A">
        <w:rPr>
          <w:b/>
          <w:bCs/>
          <w:noProof/>
        </w:rPr>
        <mc:AlternateContent>
          <mc:Choice Requires="wps">
            <w:drawing>
              <wp:anchor distT="0" distB="0" distL="114300" distR="114300" simplePos="0" relativeHeight="251891712" behindDoc="0" locked="0" layoutInCell="1" allowOverlap="1" wp14:anchorId="55D97BBA" wp14:editId="031D8009">
                <wp:simplePos x="0" y="0"/>
                <wp:positionH relativeFrom="margin">
                  <wp:posOffset>3873709</wp:posOffset>
                </wp:positionH>
                <wp:positionV relativeFrom="paragraph">
                  <wp:posOffset>4489526</wp:posOffset>
                </wp:positionV>
                <wp:extent cx="188510" cy="210261"/>
                <wp:effectExtent l="57150" t="19050" r="2540" b="94615"/>
                <wp:wrapNone/>
                <wp:docPr id="1820819795"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8181D" id="Star: 6 Points 32" o:spid="_x0000_s1026" style="position:absolute;margin-left:305pt;margin-top:353.5pt;width:14.85pt;height:16.55pt;z-index:251891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25" w:name="AdminUsersEditPassword"/>
      <w:bookmarkEnd w:id="224"/>
      <w:r w:rsidRPr="00D40F9A">
        <w:rPr>
          <w:b/>
          <w:bCs/>
          <w:noProof/>
        </w:rPr>
        <mc:AlternateContent>
          <mc:Choice Requires="wps">
            <w:drawing>
              <wp:anchor distT="0" distB="0" distL="114300" distR="114300" simplePos="0" relativeHeight="251889664" behindDoc="0" locked="0" layoutInCell="1" allowOverlap="1" wp14:anchorId="42A6BD58" wp14:editId="6B62A369">
                <wp:simplePos x="0" y="0"/>
                <wp:positionH relativeFrom="margin">
                  <wp:posOffset>3864677</wp:posOffset>
                </wp:positionH>
                <wp:positionV relativeFrom="paragraph">
                  <wp:posOffset>4098546</wp:posOffset>
                </wp:positionV>
                <wp:extent cx="188510" cy="210261"/>
                <wp:effectExtent l="57150" t="19050" r="2540" b="94615"/>
                <wp:wrapNone/>
                <wp:docPr id="547934505"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402069" id="Star: 6 Points 32" o:spid="_x0000_s1026" style="position:absolute;margin-left:304.3pt;margin-top:322.7pt;width:14.85pt;height:16.55pt;z-index:251889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End w:id="225"/>
      <w:r w:rsidRPr="00D40F9A">
        <w:rPr>
          <w:b/>
          <w:bCs/>
          <w:noProof/>
        </w:rPr>
        <w:drawing>
          <wp:anchor distT="0" distB="0" distL="114300" distR="114300" simplePos="0" relativeHeight="251887616" behindDoc="1" locked="0" layoutInCell="1" allowOverlap="1" wp14:anchorId="6CE49E01" wp14:editId="4813C0B4">
            <wp:simplePos x="0" y="0"/>
            <wp:positionH relativeFrom="margin">
              <wp:align>center</wp:align>
            </wp:positionH>
            <wp:positionV relativeFrom="paragraph">
              <wp:posOffset>3321231</wp:posOffset>
            </wp:positionV>
            <wp:extent cx="2941320" cy="2811145"/>
            <wp:effectExtent l="0" t="0" r="0" b="8255"/>
            <wp:wrapTight wrapText="bothSides">
              <wp:wrapPolygon edited="0">
                <wp:start x="0" y="0"/>
                <wp:lineTo x="0" y="21517"/>
                <wp:lineTo x="21404" y="21517"/>
                <wp:lineTo x="21404" y="0"/>
                <wp:lineTo x="0" y="0"/>
              </wp:wrapPolygon>
            </wp:wrapTight>
            <wp:docPr id="960069694"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941320" cy="2811145"/>
                    </a:xfrm>
                    <a:prstGeom prst="rect">
                      <a:avLst/>
                    </a:prstGeom>
                    <a:noFill/>
                    <a:ln>
                      <a:noFill/>
                    </a:ln>
                  </pic:spPr>
                </pic:pic>
              </a:graphicData>
            </a:graphic>
          </wp:anchor>
        </w:drawing>
      </w:r>
      <w:r w:rsidR="00E710E8" w:rsidRPr="00D40F9A">
        <w:rPr>
          <w:b/>
          <w:bCs/>
        </w:rPr>
        <w:br w:type="page"/>
      </w:r>
    </w:p>
    <w:p w14:paraId="56F580DF" w14:textId="236D7C00" w:rsidR="000220CF" w:rsidRPr="00D40F9A" w:rsidRDefault="000220CF" w:rsidP="0031111D">
      <w:pPr>
        <w:pStyle w:val="Heading3"/>
      </w:pPr>
      <w:bookmarkStart w:id="226" w:name="_Toc191580427"/>
      <w:r w:rsidRPr="00D40F9A">
        <w:lastRenderedPageBreak/>
        <w:t xml:space="preserve">Admin oldal </w:t>
      </w:r>
      <w:r w:rsidR="00B52F78" w:rsidRPr="00D40F9A">
        <w:t>–</w:t>
      </w:r>
      <w:r w:rsidRPr="00D40F9A">
        <w:t xml:space="preserve"> Egyebek</w:t>
      </w:r>
      <w:bookmarkEnd w:id="222"/>
      <w:bookmarkEnd w:id="226"/>
    </w:p>
    <w:p w14:paraId="2E9AA5AD" w14:textId="77777777" w:rsidR="00B52F78" w:rsidRPr="00D40F9A" w:rsidRDefault="00B52F78" w:rsidP="00B52F78">
      <w:r w:rsidRPr="00D40F9A">
        <w:t>Ez az oldal szolgál az egyéb, egyszerűsítési funkciók megjelenítésére. Ezen az oldalon található az alábbi kettő gomb középre igazítva egymás alatt:</w:t>
      </w:r>
    </w:p>
    <w:p w14:paraId="7DD29EBB" w14:textId="1F63F1EF" w:rsidR="00B52F78" w:rsidRPr="00D40F9A" w:rsidRDefault="00B52F78" w:rsidP="0031111D">
      <w:pPr>
        <w:pStyle w:val="ListParagraph"/>
        <w:numPr>
          <w:ilvl w:val="0"/>
          <w:numId w:val="24"/>
        </w:numPr>
      </w:pPr>
      <w:r w:rsidRPr="00D40F9A">
        <w:rPr>
          <w:b/>
          <w:bCs/>
        </w:rPr>
        <w:t>Szavazásban lévő zenék letöltése</w:t>
      </w:r>
      <w:r w:rsidR="00977EE1" w:rsidRPr="00D40F9A">
        <w:rPr>
          <w:b/>
          <w:bCs/>
        </w:rPr>
        <w:t xml:space="preserve"> </w:t>
      </w:r>
      <w:r w:rsidR="00977EE1" w:rsidRPr="00D40F9A">
        <w:t>(</w:t>
      </w:r>
      <w:hyperlink w:anchor="AdminOthersDZip" w:history="1">
        <w:r w:rsidR="00977EE1" w:rsidRPr="00D40F9A">
          <w:rPr>
            <w:rStyle w:val="Hyperlink"/>
            <w:rFonts w:ascii="Segoe UI Symbol" w:hAnsi="Segoe UI Symbol" w:cs="Segoe UI Symbol"/>
            <w:b/>
            <w:bCs/>
          </w:rPr>
          <w:t>☆</w:t>
        </w:r>
      </w:hyperlink>
      <w:r w:rsidR="00977EE1" w:rsidRPr="00D40F9A">
        <w:t>)</w:t>
      </w:r>
      <w:r w:rsidRPr="00D40F9A">
        <w:rPr>
          <w:b/>
          <w:bCs/>
        </w:rPr>
        <w:t>:</w:t>
      </w:r>
      <w:r w:rsidRPr="00D40F9A">
        <w:t> Ez a gomb szolgál a szavazásban lévő zenék letöltésére .zip formátumban szükséglet esetén. Ezt a gombot megnyomva felugrik egy fájlkezelő ablak ahol a felhasználó kiválaszthatja, hogy hova szeretné letölteni a zenéket.</w:t>
      </w:r>
    </w:p>
    <w:p w14:paraId="55B7BF64" w14:textId="384377CF" w:rsidR="00B52F78" w:rsidRPr="00D40F9A" w:rsidRDefault="00B52F78" w:rsidP="0031111D">
      <w:pPr>
        <w:pStyle w:val="ListParagraph"/>
        <w:numPr>
          <w:ilvl w:val="0"/>
          <w:numId w:val="24"/>
        </w:numPr>
      </w:pPr>
      <w:r w:rsidRPr="00D40F9A">
        <w:rPr>
          <w:b/>
          <w:bCs/>
        </w:rPr>
        <w:t>Nyertes zene letöltése</w:t>
      </w:r>
      <w:r w:rsidR="00977EE1" w:rsidRPr="00D40F9A">
        <w:rPr>
          <w:b/>
          <w:bCs/>
        </w:rPr>
        <w:t xml:space="preserve"> </w:t>
      </w:r>
      <w:r w:rsidR="00977EE1" w:rsidRPr="00D40F9A">
        <w:t>(</w:t>
      </w:r>
      <w:hyperlink w:anchor="AdminOthersDS" w:history="1">
        <w:r w:rsidR="00977EE1" w:rsidRPr="00D40F9A">
          <w:rPr>
            <w:rStyle w:val="Hyperlink"/>
            <w:rFonts w:ascii="Segoe UI Symbol" w:hAnsi="Segoe UI Symbol" w:cs="Segoe UI Symbol"/>
            <w:b/>
            <w:bCs/>
          </w:rPr>
          <w:t>☆</w:t>
        </w:r>
      </w:hyperlink>
      <w:r w:rsidR="00977EE1" w:rsidRPr="00D40F9A">
        <w:t>)</w:t>
      </w:r>
      <w:r w:rsidRPr="00D40F9A">
        <w:rPr>
          <w:b/>
          <w:bCs/>
        </w:rPr>
        <w:t>:</w:t>
      </w:r>
      <w:r w:rsidRPr="00D40F9A">
        <w:t> Ez a gomb szolgál az utolsó szavazásban lévő nyertes zene letöltésére. Ezt a gombot megnyomva felugrik egy fájlkezelő ablak ahol a felhasználó kiválaszthatja, hogy hova szeretné letölteni a zenét. Ez a gomb létfontosságú a szoftver hasznosságának érdekében, ugyanis így egy kattintásból letölthető a zene a megfelelő helyre, ahonnan már egyből működőképesen szólhat az új szám az iskolacsengőbe.</w:t>
      </w:r>
    </w:p>
    <w:bookmarkStart w:id="227" w:name="AdminOthersDS"/>
    <w:bookmarkStart w:id="228" w:name="_Toc191076625"/>
    <w:p w14:paraId="345BDAF0" w14:textId="67139D21" w:rsidR="00E710E8" w:rsidRPr="00D40F9A" w:rsidRDefault="001417D4" w:rsidP="00B672C5">
      <w:pPr>
        <w:spacing w:before="240" w:line="259" w:lineRule="auto"/>
        <w:rPr>
          <w:rFonts w:eastAsiaTheme="majorEastAsia" w:cstheme="majorBidi"/>
          <w:b/>
          <w:sz w:val="40"/>
          <w:szCs w:val="36"/>
        </w:rPr>
      </w:pPr>
      <w:r w:rsidRPr="00D40F9A">
        <w:rPr>
          <w:b/>
          <w:bCs/>
          <w:noProof/>
        </w:rPr>
        <mc:AlternateContent>
          <mc:Choice Requires="wps">
            <w:drawing>
              <wp:anchor distT="0" distB="0" distL="114300" distR="114300" simplePos="0" relativeHeight="251910144" behindDoc="0" locked="0" layoutInCell="1" allowOverlap="1" wp14:anchorId="767FDF77" wp14:editId="0E7B8B41">
                <wp:simplePos x="0" y="0"/>
                <wp:positionH relativeFrom="margin">
                  <wp:posOffset>3321500</wp:posOffset>
                </wp:positionH>
                <wp:positionV relativeFrom="paragraph">
                  <wp:posOffset>2440673</wp:posOffset>
                </wp:positionV>
                <wp:extent cx="150503" cy="168299"/>
                <wp:effectExtent l="57150" t="19050" r="20955" b="98425"/>
                <wp:wrapNone/>
                <wp:docPr id="2030232573" name="Star: 6 Points 32"/>
                <wp:cNvGraphicFramePr/>
                <a:graphic xmlns:a="http://schemas.openxmlformats.org/drawingml/2006/main">
                  <a:graphicData uri="http://schemas.microsoft.com/office/word/2010/wordprocessingShape">
                    <wps:wsp>
                      <wps:cNvSpPr/>
                      <wps:spPr>
                        <a:xfrm>
                          <a:off x="0" y="0"/>
                          <a:ext cx="150503" cy="168299"/>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5B5EDA" id="Star: 6 Points 32" o:spid="_x0000_s1026" style="position:absolute;margin-left:261.55pt;margin-top:192.2pt;width:11.85pt;height:13.25pt;z-index:251910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50503,1682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" path="m,42075r50167,-1l75252,r25084,42074l150503,42075,125420,84150r25083,42074l100336,126225,75252,168299,50167,126225,,126224,25083,84150,,42075xe" fillcolor="yellow" strokecolor="black [3213]">
                <v:shadow on="t" color="black" opacity="22937f" origin=",.5" offset="0,.63889mm"/>
                <v:path arrowok="t" o:connecttype="custom" o:connectlocs="0,42075;50167,42074;75252,0;100336,42074;150503,42075;125420,84150;150503,126224;100336,126225;75252,168299;50167,126225;0,126224;25083,84150;0,42075" o:connectangles="0,0,0,0,0,0,0,0,0,0,0,0,0"/>
                <w10:wrap anchorx="margin"/>
              </v:shape>
            </w:pict>
          </mc:Fallback>
        </mc:AlternateContent>
      </w:r>
      <w:bookmarkStart w:id="229" w:name="AdminOthersDZip"/>
      <w:bookmarkEnd w:id="227"/>
      <w:r w:rsidRPr="00D40F9A">
        <w:rPr>
          <w:b/>
          <w:bCs/>
          <w:noProof/>
        </w:rPr>
        <mc:AlternateContent>
          <mc:Choice Requires="wps">
            <w:drawing>
              <wp:anchor distT="0" distB="0" distL="114300" distR="114300" simplePos="0" relativeHeight="251908096" behindDoc="0" locked="0" layoutInCell="1" allowOverlap="1" wp14:anchorId="0B75C3F2" wp14:editId="7D6EBD16">
                <wp:simplePos x="0" y="0"/>
                <wp:positionH relativeFrom="margin">
                  <wp:posOffset>3535544</wp:posOffset>
                </wp:positionH>
                <wp:positionV relativeFrom="paragraph">
                  <wp:posOffset>2108033</wp:posOffset>
                </wp:positionV>
                <wp:extent cx="150503" cy="168299"/>
                <wp:effectExtent l="57150" t="19050" r="20955" b="98425"/>
                <wp:wrapNone/>
                <wp:docPr id="506938996" name="Star: 6 Points 32"/>
                <wp:cNvGraphicFramePr/>
                <a:graphic xmlns:a="http://schemas.openxmlformats.org/drawingml/2006/main">
                  <a:graphicData uri="http://schemas.microsoft.com/office/word/2010/wordprocessingShape">
                    <wps:wsp>
                      <wps:cNvSpPr/>
                      <wps:spPr>
                        <a:xfrm>
                          <a:off x="0" y="0"/>
                          <a:ext cx="150503" cy="168299"/>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2775CC" id="Star: 6 Points 32" o:spid="_x0000_s1026" style="position:absolute;margin-left:278.4pt;margin-top:166pt;width:11.85pt;height:13.25pt;z-index:251908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50503,1682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" path="m,42075r50167,-1l75252,r25084,42074l150503,42075,125420,84150r25083,42074l100336,126225,75252,168299,50167,126225,,126224,25083,84150,,42075xe" fillcolor="yellow" strokecolor="black [3213]">
                <v:shadow on="t" color="black" opacity="22937f" origin=",.5" offset="0,.63889mm"/>
                <v:path arrowok="t" o:connecttype="custom" o:connectlocs="0,42075;50167,42074;75252,0;100336,42074;150503,42075;125420,84150;150503,126224;100336,126225;75252,168299;50167,126225;0,126224;25083,84150;0,42075" o:connectangles="0,0,0,0,0,0,0,0,0,0,0,0,0"/>
                <w10:wrap anchorx="margin"/>
              </v:shape>
            </w:pict>
          </mc:Fallback>
        </mc:AlternateContent>
      </w:r>
      <w:bookmarkEnd w:id="229"/>
      <w:r w:rsidR="00B672C5" w:rsidRPr="00D40F9A">
        <w:rPr>
          <w:noProof/>
        </w:rPr>
        <mc:AlternateContent>
          <mc:Choice Requires="wps">
            <w:drawing>
              <wp:anchor distT="0" distB="0" distL="114300" distR="114300" simplePos="0" relativeHeight="251653113" behindDoc="0" locked="0" layoutInCell="1" allowOverlap="1" wp14:anchorId="45AB83E2" wp14:editId="1754A1B8">
                <wp:simplePos x="0" y="0"/>
                <wp:positionH relativeFrom="margin">
                  <wp:posOffset>-93679</wp:posOffset>
                </wp:positionH>
                <wp:positionV relativeFrom="paragraph">
                  <wp:posOffset>473585</wp:posOffset>
                </wp:positionV>
                <wp:extent cx="5921375" cy="3421733"/>
                <wp:effectExtent l="57150" t="19050" r="60325" b="83820"/>
                <wp:wrapNone/>
                <wp:docPr id="1375913952" name="Rectangle 41"/>
                <wp:cNvGraphicFramePr/>
                <a:graphic xmlns:a="http://schemas.openxmlformats.org/drawingml/2006/main">
                  <a:graphicData uri="http://schemas.microsoft.com/office/word/2010/wordprocessingShape">
                    <wps:wsp>
                      <wps:cNvSpPr/>
                      <wps:spPr>
                        <a:xfrm>
                          <a:off x="0" y="0"/>
                          <a:ext cx="5921375" cy="3421733"/>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C11CEF" id="Rectangle 41" o:spid="_x0000_s1026" style="position:absolute;margin-left:-7.4pt;margin-top:37.3pt;width:466.25pt;height:269.45pt;z-index:2516531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" fillcolor="black [3213]" stroked="f">
                <v:shadow on="t" color="black" opacity="22937f" origin=",.5" offset="0,.63889mm"/>
                <w10:wrap anchorx="margin"/>
              </v:rect>
            </w:pict>
          </mc:Fallback>
        </mc:AlternateContent>
      </w:r>
      <w:r w:rsidR="00B672C5" w:rsidRPr="00D40F9A">
        <w:rPr>
          <w:noProof/>
        </w:rPr>
        <w:drawing>
          <wp:anchor distT="0" distB="0" distL="114300" distR="114300" simplePos="0" relativeHeight="251906048" behindDoc="1" locked="0" layoutInCell="1" allowOverlap="1" wp14:anchorId="3EE8AD41" wp14:editId="24CCCA5D">
            <wp:simplePos x="0" y="0"/>
            <wp:positionH relativeFrom="margin">
              <wp:align>right</wp:align>
            </wp:positionH>
            <wp:positionV relativeFrom="paragraph">
              <wp:posOffset>575991</wp:posOffset>
            </wp:positionV>
            <wp:extent cx="5721985" cy="3223895"/>
            <wp:effectExtent l="0" t="0" r="0" b="0"/>
            <wp:wrapTight wrapText="bothSides">
              <wp:wrapPolygon edited="0">
                <wp:start x="0" y="0"/>
                <wp:lineTo x="0" y="21443"/>
                <wp:lineTo x="21502" y="21443"/>
                <wp:lineTo x="21502" y="0"/>
                <wp:lineTo x="0" y="0"/>
              </wp:wrapPolygon>
            </wp:wrapTight>
            <wp:docPr id="121288118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21985" cy="32238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72C5" w:rsidRPr="00D40F9A">
        <w:rPr>
          <w:b/>
          <w:bCs/>
        </w:rPr>
        <w:t>Illusztrációs képek</w:t>
      </w:r>
      <w:r w:rsidR="00B672C5" w:rsidRPr="00D40F9A">
        <w:t>:</w:t>
      </w:r>
      <w:r w:rsidR="00E710E8" w:rsidRPr="00D40F9A">
        <w:br w:type="page"/>
      </w:r>
    </w:p>
    <w:p w14:paraId="2744D0B4" w14:textId="0B4ADB1E" w:rsidR="00EC2E9C" w:rsidRPr="00D40F9A" w:rsidRDefault="00EC2E9C" w:rsidP="00EC2E9C">
      <w:pPr>
        <w:pStyle w:val="Heading3"/>
      </w:pPr>
      <w:bookmarkStart w:id="230" w:name="_Toc191580428"/>
      <w:r>
        <w:lastRenderedPageBreak/>
        <w:t>Tv (Szerver Oldali)</w:t>
      </w:r>
      <w:bookmarkEnd w:id="230"/>
    </w:p>
    <w:p w14:paraId="16075F90" w14:textId="77777777" w:rsidR="00EC2E9C" w:rsidRDefault="00EC2E9C" w:rsidP="00EC2E9C">
      <w:r w:rsidRPr="00CC5111">
        <w:t xml:space="preserve">Ezen a szerveroldali komponensen a felhasználók egy letisztult felületen, kliens futtatása nélkül tekinthetik meg a jelenlegi szavazás eredményeit. Az adatok egy táblázatban jelennek meg, amelyben látható a </w:t>
      </w:r>
      <w:r w:rsidRPr="005643C3">
        <w:rPr>
          <w:b/>
          <w:bCs/>
        </w:rPr>
        <w:t>zeneszám azonosítója</w:t>
      </w:r>
      <w:r>
        <w:t xml:space="preserve"> </w:t>
      </w:r>
      <w:r w:rsidRPr="00D40F9A">
        <w:t>(</w:t>
      </w:r>
      <w:hyperlink w:anchor="SSCTvId" w:history="1">
        <w:r w:rsidRPr="004B1AD5">
          <w:rPr>
            <w:rStyle w:val="Hyperlink"/>
            <w:rFonts w:ascii="Segoe UI Symbol" w:hAnsi="Segoe UI Symbol" w:cs="Segoe UI Symbol"/>
            <w:b/>
            <w:bCs/>
          </w:rPr>
          <w:t>☆</w:t>
        </w:r>
      </w:hyperlink>
      <w:r w:rsidRPr="00D40F9A">
        <w:t>)</w:t>
      </w:r>
      <w:r w:rsidRPr="00CC5111">
        <w:t xml:space="preserve">, </w:t>
      </w:r>
      <w:r w:rsidRPr="005643C3">
        <w:rPr>
          <w:b/>
          <w:bCs/>
        </w:rPr>
        <w:t>címe</w:t>
      </w:r>
      <w:r>
        <w:t xml:space="preserve"> </w:t>
      </w:r>
      <w:r w:rsidRPr="00D40F9A">
        <w:t>(</w:t>
      </w:r>
      <w:hyperlink w:anchor="SSCTvTitle" w:history="1">
        <w:r w:rsidRPr="004B1AD5">
          <w:rPr>
            <w:rStyle w:val="Hyperlink"/>
            <w:rFonts w:ascii="Segoe UI Symbol" w:hAnsi="Segoe UI Symbol" w:cs="Segoe UI Symbol"/>
            <w:b/>
            <w:bCs/>
          </w:rPr>
          <w:t>☆</w:t>
        </w:r>
      </w:hyperlink>
      <w:r w:rsidRPr="00D40F9A">
        <w:t>)</w:t>
      </w:r>
      <w:r w:rsidRPr="00CC5111">
        <w:t xml:space="preserve">, valamint a rá leadott </w:t>
      </w:r>
      <w:r w:rsidRPr="005643C3">
        <w:rPr>
          <w:b/>
          <w:bCs/>
        </w:rPr>
        <w:t>szavazatok száma</w:t>
      </w:r>
      <w:r>
        <w:t xml:space="preserve"> </w:t>
      </w:r>
      <w:r w:rsidRPr="00D40F9A">
        <w:t>(</w:t>
      </w:r>
      <w:hyperlink w:anchor="SSCTvVotes" w:history="1">
        <w:r w:rsidRPr="004B1AD5">
          <w:rPr>
            <w:rStyle w:val="Hyperlink"/>
            <w:rFonts w:ascii="Segoe UI Symbol" w:hAnsi="Segoe UI Symbol" w:cs="Segoe UI Symbol"/>
            <w:b/>
            <w:bCs/>
          </w:rPr>
          <w:t>☆</w:t>
        </w:r>
      </w:hyperlink>
      <w:r w:rsidRPr="00D40F9A">
        <w:t>)</w:t>
      </w:r>
      <w:r w:rsidRPr="00CC5111">
        <w:t>.</w:t>
      </w:r>
      <w:r>
        <w:t xml:space="preserve"> </w:t>
      </w:r>
    </w:p>
    <w:p w14:paraId="33E9C672" w14:textId="25CAC113" w:rsidR="00EC2E9C" w:rsidRPr="00D92490" w:rsidRDefault="00EC2E9C" w:rsidP="00EC2E9C">
      <w:pPr>
        <w:rPr>
          <w:lang w:val="en-US"/>
        </w:rPr>
      </w:pPr>
      <w:r>
        <w:t xml:space="preserve">Az oldal az alábbi útvonalon érhető el: </w:t>
      </w:r>
      <w:r w:rsidRPr="002F63C2">
        <w:rPr>
          <w:b/>
          <w:bCs/>
          <w:lang w:val="en-US"/>
        </w:rPr>
        <w:t>[</w:t>
      </w:r>
      <w:r w:rsidR="00725152">
        <w:rPr>
          <w:b/>
          <w:bCs/>
          <w:lang w:val="en-US"/>
        </w:rPr>
        <w:t>http:</w:t>
      </w:r>
      <w:r w:rsidR="00B30AC8">
        <w:rPr>
          <w:b/>
          <w:bCs/>
          <w:lang w:val="en-US"/>
        </w:rPr>
        <w:t>//</w:t>
      </w:r>
      <w:r w:rsidR="00725152">
        <w:rPr>
          <w:b/>
          <w:bCs/>
          <w:lang w:val="en-US"/>
        </w:rPr>
        <w:t>localhost:3300</w:t>
      </w:r>
      <w:r w:rsidRPr="002F63C2">
        <w:rPr>
          <w:b/>
          <w:bCs/>
          <w:lang w:val="en-US"/>
        </w:rPr>
        <w:t>/view/tv]</w:t>
      </w:r>
    </w:p>
    <w:p w14:paraId="2A6EC08F" w14:textId="77777777" w:rsidR="00EC2E9C" w:rsidRPr="00D40F9A" w:rsidRDefault="00EC2E9C" w:rsidP="00EC2E9C">
      <w:r w:rsidRPr="00D40F9A">
        <w:t>Amennyiben nincs folyamatban lévő szavazás, az oldal fekete háttérrel jelenik meg. Ezen a felületen egy</w:t>
      </w:r>
      <w:r w:rsidRPr="00D40F9A">
        <w:rPr>
          <w:b/>
          <w:bCs/>
        </w:rPr>
        <w:t xml:space="preserve"> tájékoztató üzenet </w:t>
      </w:r>
      <w:r w:rsidRPr="00D40F9A">
        <w:t>(</w:t>
      </w:r>
      <w:hyperlink w:anchor="SSCTvMessage" w:history="1">
        <w:r w:rsidRPr="004B1AD5">
          <w:rPr>
            <w:rStyle w:val="Hyperlink"/>
            <w:rFonts w:ascii="Segoe UI Symbol" w:hAnsi="Segoe UI Symbol" w:cs="Segoe UI Symbol"/>
            <w:b/>
            <w:bCs/>
          </w:rPr>
          <w:t>☆</w:t>
        </w:r>
      </w:hyperlink>
      <w:r w:rsidRPr="00D40F9A">
        <w:t>)</w:t>
      </w:r>
      <w:r w:rsidRPr="00D40F9A">
        <w:rPr>
          <w:b/>
          <w:bCs/>
        </w:rPr>
        <w:t xml:space="preserve"> </w:t>
      </w:r>
      <w:r w:rsidRPr="00D40F9A">
        <w:t>látható</w:t>
      </w:r>
      <w:r w:rsidRPr="00D40F9A">
        <w:rPr>
          <w:b/>
          <w:bCs/>
        </w:rPr>
        <w:t>,</w:t>
      </w:r>
      <w:r w:rsidRPr="00D40F9A">
        <w:t xml:space="preserve"> amely informálja a </w:t>
      </w:r>
      <w:r>
        <w:t>felhasználót</w:t>
      </w:r>
      <w:r w:rsidRPr="00D40F9A">
        <w:t xml:space="preserve"> arról, hogy jelenleg nincs aktív szavazás</w:t>
      </w:r>
      <w:r>
        <w:t>.</w:t>
      </w:r>
    </w:p>
    <w:p w14:paraId="75DDE9D0" w14:textId="77777777" w:rsidR="00EC2E9C" w:rsidRDefault="00EC2E9C" w:rsidP="00EC2E9C">
      <w:pPr>
        <w:spacing w:line="259" w:lineRule="auto"/>
        <w:jc w:val="left"/>
      </w:pPr>
      <w:r>
        <w:rPr>
          <w:noProof/>
        </w:rPr>
        <w:drawing>
          <wp:anchor distT="0" distB="0" distL="114300" distR="114300" simplePos="0" relativeHeight="251914240" behindDoc="1" locked="0" layoutInCell="1" allowOverlap="1" wp14:anchorId="36A1DB97" wp14:editId="6855878A">
            <wp:simplePos x="0" y="0"/>
            <wp:positionH relativeFrom="margin">
              <wp:align>center</wp:align>
            </wp:positionH>
            <wp:positionV relativeFrom="paragraph">
              <wp:posOffset>286385</wp:posOffset>
            </wp:positionV>
            <wp:extent cx="4963795" cy="2793365"/>
            <wp:effectExtent l="0" t="0" r="8255" b="6985"/>
            <wp:wrapTight wrapText="bothSides">
              <wp:wrapPolygon edited="0">
                <wp:start x="0" y="0"/>
                <wp:lineTo x="0" y="21507"/>
                <wp:lineTo x="21553" y="21507"/>
                <wp:lineTo x="21553" y="0"/>
                <wp:lineTo x="0" y="0"/>
              </wp:wrapPolygon>
            </wp:wrapTight>
            <wp:docPr id="1719683492" name="Picture 9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683492" name="Picture 97" descr="A screenshot of a computer&#10;&#10;AI-generated content may be incorrect."/>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963795" cy="27933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0F9A">
        <w:rPr>
          <w:b/>
          <w:bCs/>
        </w:rPr>
        <w:t>Illusztrációs képek</w:t>
      </w:r>
      <w:r w:rsidRPr="00D40F9A">
        <w:t>:</w:t>
      </w:r>
    </w:p>
    <w:bookmarkStart w:id="231" w:name="SSCTvVotes"/>
    <w:p w14:paraId="5D5FD5C9" w14:textId="77777777" w:rsidR="00EC2E9C" w:rsidRPr="00D40F9A" w:rsidRDefault="00EC2E9C" w:rsidP="00EC2E9C">
      <w:pPr>
        <w:spacing w:before="240" w:line="259" w:lineRule="auto"/>
        <w:rPr>
          <w:rFonts w:eastAsiaTheme="majorEastAsia" w:cstheme="majorBidi"/>
          <w:b/>
          <w:sz w:val="40"/>
          <w:szCs w:val="36"/>
        </w:rPr>
      </w:pPr>
      <w:r w:rsidRPr="00D40F9A">
        <w:rPr>
          <w:b/>
          <w:bCs/>
          <w:noProof/>
        </w:rPr>
        <mc:AlternateContent>
          <mc:Choice Requires="wps">
            <w:drawing>
              <wp:anchor distT="0" distB="0" distL="114300" distR="114300" simplePos="0" relativeHeight="251918336" behindDoc="0" locked="0" layoutInCell="1" allowOverlap="1" wp14:anchorId="0360C98C" wp14:editId="3320B908">
                <wp:simplePos x="0" y="0"/>
                <wp:positionH relativeFrom="margin">
                  <wp:posOffset>4826635</wp:posOffset>
                </wp:positionH>
                <wp:positionV relativeFrom="paragraph">
                  <wp:posOffset>206961</wp:posOffset>
                </wp:positionV>
                <wp:extent cx="70537" cy="79041"/>
                <wp:effectExtent l="57150" t="19050" r="43815" b="92710"/>
                <wp:wrapNone/>
                <wp:docPr id="1236976803"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4A55CF" id="Star: 6 Points 32" o:spid="_x0000_s1026" style="position:absolute;margin-left:380.05pt;margin-top:16.3pt;width:5.55pt;height:6.2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32" w:name="SSCTvId"/>
      <w:bookmarkEnd w:id="231"/>
      <w:r w:rsidRPr="00D40F9A">
        <w:rPr>
          <w:b/>
          <w:bCs/>
          <w:noProof/>
        </w:rPr>
        <mc:AlternateContent>
          <mc:Choice Requires="wps">
            <w:drawing>
              <wp:anchor distT="0" distB="0" distL="114300" distR="114300" simplePos="0" relativeHeight="251916288" behindDoc="0" locked="0" layoutInCell="1" allowOverlap="1" wp14:anchorId="09673217" wp14:editId="56F94916">
                <wp:simplePos x="0" y="0"/>
                <wp:positionH relativeFrom="margin">
                  <wp:posOffset>486362</wp:posOffset>
                </wp:positionH>
                <wp:positionV relativeFrom="paragraph">
                  <wp:posOffset>207010</wp:posOffset>
                </wp:positionV>
                <wp:extent cx="70537" cy="79041"/>
                <wp:effectExtent l="57150" t="19050" r="43815" b="92710"/>
                <wp:wrapNone/>
                <wp:docPr id="523309178"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DEA8DD" id="Star: 6 Points 32" o:spid="_x0000_s1026" style="position:absolute;margin-left:38.3pt;margin-top:16.3pt;width:5.55pt;height:6.2pt;z-index:251916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33" w:name="SSCTvTitle"/>
      <w:bookmarkEnd w:id="232"/>
      <w:r w:rsidRPr="00D40F9A">
        <w:rPr>
          <w:b/>
          <w:bCs/>
          <w:noProof/>
        </w:rPr>
        <mc:AlternateContent>
          <mc:Choice Requires="wps">
            <w:drawing>
              <wp:anchor distT="0" distB="0" distL="114300" distR="114300" simplePos="0" relativeHeight="251917312" behindDoc="0" locked="0" layoutInCell="1" allowOverlap="1" wp14:anchorId="3475BBB1" wp14:editId="23AE41F4">
                <wp:simplePos x="0" y="0"/>
                <wp:positionH relativeFrom="margin">
                  <wp:posOffset>2769968</wp:posOffset>
                </wp:positionH>
                <wp:positionV relativeFrom="paragraph">
                  <wp:posOffset>211162</wp:posOffset>
                </wp:positionV>
                <wp:extent cx="70537" cy="79041"/>
                <wp:effectExtent l="57150" t="19050" r="43815" b="92710"/>
                <wp:wrapNone/>
                <wp:docPr id="1422717620"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D800B0" id="Star: 6 Points 32" o:spid="_x0000_s1026" style="position:absolute;margin-left:218.1pt;margin-top:16.65pt;width:5.55pt;height:6.2pt;z-index:251917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End w:id="233"/>
    </w:p>
    <w:bookmarkStart w:id="234" w:name="SSCTvMessage"/>
    <w:bookmarkStart w:id="235" w:name="_Toc191580429"/>
    <w:p w14:paraId="4099585C" w14:textId="77777777" w:rsidR="00EC2E9C" w:rsidRPr="00D40F9A" w:rsidRDefault="00EC2E9C" w:rsidP="00EC2E9C">
      <w:pPr>
        <w:pStyle w:val="Heading3"/>
      </w:pPr>
      <w:r w:rsidRPr="00D40F9A">
        <w:rPr>
          <w:b w:val="0"/>
          <w:bCs/>
          <w:noProof/>
        </w:rPr>
        <mc:AlternateContent>
          <mc:Choice Requires="wps">
            <w:drawing>
              <wp:anchor distT="0" distB="0" distL="114300" distR="114300" simplePos="0" relativeHeight="251919360" behindDoc="0" locked="0" layoutInCell="1" allowOverlap="1" wp14:anchorId="6F250082" wp14:editId="79917761">
                <wp:simplePos x="0" y="0"/>
                <wp:positionH relativeFrom="margin">
                  <wp:posOffset>940533</wp:posOffset>
                </wp:positionH>
                <wp:positionV relativeFrom="paragraph">
                  <wp:posOffset>2486464</wp:posOffset>
                </wp:positionV>
                <wp:extent cx="70537" cy="79041"/>
                <wp:effectExtent l="57150" t="19050" r="43815" b="92710"/>
                <wp:wrapNone/>
                <wp:docPr id="673068272"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43B062" id="Star: 6 Points 32" o:spid="_x0000_s1026" style="position:absolute;margin-left:74.05pt;margin-top:195.8pt;width:5.55pt;height:6.2pt;z-index:251919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End w:id="234"/>
      <w:r>
        <w:rPr>
          <w:noProof/>
        </w:rPr>
        <w:drawing>
          <wp:anchor distT="0" distB="0" distL="114300" distR="114300" simplePos="0" relativeHeight="251915264" behindDoc="1" locked="0" layoutInCell="1" allowOverlap="1" wp14:anchorId="5C9DC3B1" wp14:editId="331C6239">
            <wp:simplePos x="0" y="0"/>
            <wp:positionH relativeFrom="margin">
              <wp:align>center</wp:align>
            </wp:positionH>
            <wp:positionV relativeFrom="paragraph">
              <wp:posOffset>2404835</wp:posOffset>
            </wp:positionV>
            <wp:extent cx="4970780" cy="2797175"/>
            <wp:effectExtent l="0" t="0" r="1270" b="3175"/>
            <wp:wrapTight wrapText="bothSides">
              <wp:wrapPolygon edited="0">
                <wp:start x="0" y="0"/>
                <wp:lineTo x="0" y="21477"/>
                <wp:lineTo x="21523" y="21477"/>
                <wp:lineTo x="21523" y="0"/>
                <wp:lineTo x="0" y="0"/>
              </wp:wrapPolygon>
            </wp:wrapTight>
            <wp:docPr id="1573334046" name="Picture 98"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334046" name="Picture 98" descr="A black background with white text&#10;&#10;AI-generated content may be incorrect."/>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970780" cy="2797175"/>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page"/>
      </w:r>
      <w:r>
        <w:lastRenderedPageBreak/>
        <w:t>Elfogadásra váró zenék (Szerver Oldali)</w:t>
      </w:r>
      <w:bookmarkEnd w:id="235"/>
    </w:p>
    <w:p w14:paraId="55DFA12E" w14:textId="77777777" w:rsidR="00EC2E9C" w:rsidRDefault="00EC2E9C" w:rsidP="00EC2E9C">
      <w:r w:rsidRPr="00CC5111">
        <w:t>Ezen a szerveroldali komponensen a felhasználók egy letisztult felületen, kliens futtatása nélkül tekinthetik meg a</w:t>
      </w:r>
      <w:r>
        <w:t xml:space="preserve"> jelenleg elfogadásra váró zenéket</w:t>
      </w:r>
      <w:r w:rsidRPr="00CC5111">
        <w:t xml:space="preserve">. </w:t>
      </w:r>
      <w:r w:rsidRPr="000F127E">
        <w:t xml:space="preserve">Az adatok egy táblázatban jelennek meg, amely tartalmazza a </w:t>
      </w:r>
      <w:r w:rsidRPr="009B1372">
        <w:rPr>
          <w:b/>
          <w:bCs/>
        </w:rPr>
        <w:t>zeneszám azonosítóját</w:t>
      </w:r>
      <w:r w:rsidRPr="000F127E">
        <w:t xml:space="preserve"> (</w:t>
      </w:r>
      <w:hyperlink w:anchor="SSCPendingSongsId" w:history="1">
        <w:r w:rsidRPr="00D320B7">
          <w:rPr>
            <w:rStyle w:val="Hyperlink"/>
            <w:rFonts w:ascii="Segoe UI Symbol" w:hAnsi="Segoe UI Symbol" w:cs="Segoe UI Symbol"/>
            <w:b/>
            <w:bCs/>
          </w:rPr>
          <w:t>☆</w:t>
        </w:r>
      </w:hyperlink>
      <w:r w:rsidRPr="000F127E">
        <w:t xml:space="preserve">), </w:t>
      </w:r>
      <w:r w:rsidRPr="009B1372">
        <w:rPr>
          <w:b/>
          <w:bCs/>
        </w:rPr>
        <w:t>c</w:t>
      </w:r>
      <w:r w:rsidRPr="009B1372">
        <w:rPr>
          <w:rFonts w:ascii="Cambria" w:hAnsi="Cambria" w:cs="Cambria"/>
          <w:b/>
          <w:bCs/>
        </w:rPr>
        <w:t>í</w:t>
      </w:r>
      <w:r w:rsidRPr="009B1372">
        <w:rPr>
          <w:b/>
          <w:bCs/>
        </w:rPr>
        <w:t>m</w:t>
      </w:r>
      <w:r w:rsidRPr="009B1372">
        <w:rPr>
          <w:rFonts w:ascii="Cambria" w:hAnsi="Cambria" w:cs="Cambria"/>
          <w:b/>
          <w:bCs/>
        </w:rPr>
        <w:t>é</w:t>
      </w:r>
      <w:r w:rsidRPr="009B1372">
        <w:rPr>
          <w:b/>
          <w:bCs/>
        </w:rPr>
        <w:t>t</w:t>
      </w:r>
      <w:r w:rsidRPr="000F127E">
        <w:t xml:space="preserve"> (</w:t>
      </w:r>
      <w:hyperlink w:anchor="SSCPendingSongsTitle" w:history="1">
        <w:r w:rsidRPr="00D320B7">
          <w:rPr>
            <w:rStyle w:val="Hyperlink"/>
            <w:rFonts w:ascii="Segoe UI Symbol" w:hAnsi="Segoe UI Symbol" w:cs="Segoe UI Symbol"/>
            <w:b/>
            <w:bCs/>
          </w:rPr>
          <w:t>☆</w:t>
        </w:r>
      </w:hyperlink>
      <w:r w:rsidRPr="000F127E">
        <w:t xml:space="preserve">), </w:t>
      </w:r>
      <w:r w:rsidRPr="009B1372">
        <w:rPr>
          <w:b/>
          <w:bCs/>
        </w:rPr>
        <w:t>felt</w:t>
      </w:r>
      <w:r w:rsidRPr="009B1372">
        <w:rPr>
          <w:rFonts w:ascii="Cambria" w:hAnsi="Cambria" w:cs="Cambria"/>
          <w:b/>
          <w:bCs/>
        </w:rPr>
        <w:t>ö</w:t>
      </w:r>
      <w:r w:rsidRPr="009B1372">
        <w:rPr>
          <w:b/>
          <w:bCs/>
        </w:rPr>
        <w:t>lt</w:t>
      </w:r>
      <w:r w:rsidRPr="009B1372">
        <w:rPr>
          <w:rFonts w:ascii="Cambria" w:hAnsi="Cambria" w:cs="Cambria"/>
          <w:b/>
          <w:bCs/>
        </w:rPr>
        <w:t>é</w:t>
      </w:r>
      <w:r w:rsidRPr="009B1372">
        <w:rPr>
          <w:b/>
          <w:bCs/>
        </w:rPr>
        <w:t>s</w:t>
      </w:r>
      <w:r w:rsidRPr="009B1372">
        <w:rPr>
          <w:rFonts w:ascii="Cambria" w:hAnsi="Cambria" w:cs="Cambria"/>
          <w:b/>
          <w:bCs/>
        </w:rPr>
        <w:t>é</w:t>
      </w:r>
      <w:r w:rsidRPr="009B1372">
        <w:rPr>
          <w:b/>
          <w:bCs/>
        </w:rPr>
        <w:t>nek</w:t>
      </w:r>
      <w:r>
        <w:t xml:space="preserve"> </w:t>
      </w:r>
      <w:r w:rsidRPr="000F127E">
        <w:t>(</w:t>
      </w:r>
      <w:hyperlink w:anchor="SSCPendingSongsCreatedAt" w:history="1">
        <w:r w:rsidRPr="00D320B7">
          <w:rPr>
            <w:rStyle w:val="Hyperlink"/>
            <w:rFonts w:ascii="Segoe UI Symbol" w:hAnsi="Segoe UI Symbol" w:cs="Segoe UI Symbol"/>
            <w:b/>
            <w:bCs/>
          </w:rPr>
          <w:t>☆</w:t>
        </w:r>
      </w:hyperlink>
      <w:r w:rsidRPr="000F127E">
        <w:t xml:space="preserve">) </w:t>
      </w:r>
      <w:r w:rsidRPr="000F127E">
        <w:rPr>
          <w:rFonts w:ascii="Cambria" w:hAnsi="Cambria" w:cs="Cambria"/>
        </w:rPr>
        <w:t>é</w:t>
      </w:r>
      <w:r w:rsidRPr="000F127E">
        <w:t xml:space="preserve">s </w:t>
      </w:r>
      <w:r w:rsidRPr="009B1372">
        <w:rPr>
          <w:b/>
          <w:bCs/>
        </w:rPr>
        <w:t>friss</w:t>
      </w:r>
      <w:r w:rsidRPr="009B1372">
        <w:rPr>
          <w:rFonts w:ascii="Cambria" w:hAnsi="Cambria" w:cs="Cambria"/>
          <w:b/>
          <w:bCs/>
        </w:rPr>
        <w:t>í</w:t>
      </w:r>
      <w:r w:rsidRPr="009B1372">
        <w:rPr>
          <w:b/>
          <w:bCs/>
        </w:rPr>
        <w:t>t</w:t>
      </w:r>
      <w:r w:rsidRPr="009B1372">
        <w:rPr>
          <w:rFonts w:ascii="Cambria" w:hAnsi="Cambria" w:cs="Cambria"/>
          <w:b/>
          <w:bCs/>
        </w:rPr>
        <w:t>é</w:t>
      </w:r>
      <w:r w:rsidRPr="009B1372">
        <w:rPr>
          <w:b/>
          <w:bCs/>
        </w:rPr>
        <w:t>s</w:t>
      </w:r>
      <w:r w:rsidRPr="009B1372">
        <w:rPr>
          <w:rFonts w:ascii="Cambria" w:hAnsi="Cambria" w:cs="Cambria"/>
          <w:b/>
          <w:bCs/>
        </w:rPr>
        <w:t>é</w:t>
      </w:r>
      <w:r w:rsidRPr="009B1372">
        <w:rPr>
          <w:b/>
          <w:bCs/>
        </w:rPr>
        <w:t>nek</w:t>
      </w:r>
      <w:r>
        <w:t xml:space="preserve"> </w:t>
      </w:r>
      <w:r w:rsidRPr="000F127E">
        <w:t>(</w:t>
      </w:r>
      <w:hyperlink w:anchor="SSCPendingSongsUpdatedAt" w:history="1">
        <w:r w:rsidRPr="00D320B7">
          <w:rPr>
            <w:rStyle w:val="Hyperlink"/>
            <w:rFonts w:ascii="Segoe UI Symbol" w:hAnsi="Segoe UI Symbol" w:cs="Segoe UI Symbol"/>
            <w:b/>
            <w:bCs/>
          </w:rPr>
          <w:t>☆</w:t>
        </w:r>
      </w:hyperlink>
      <w:r w:rsidRPr="000F127E">
        <w:t>) idej</w:t>
      </w:r>
      <w:r w:rsidRPr="000F127E">
        <w:rPr>
          <w:rFonts w:ascii="Cambria" w:hAnsi="Cambria" w:cs="Cambria"/>
        </w:rPr>
        <w:t>é</w:t>
      </w:r>
      <w:r w:rsidRPr="000F127E">
        <w:t xml:space="preserve">t, a </w:t>
      </w:r>
      <w:r w:rsidRPr="009B1372">
        <w:rPr>
          <w:b/>
          <w:bCs/>
        </w:rPr>
        <w:t>zenekezel</w:t>
      </w:r>
      <w:r w:rsidRPr="009B1372">
        <w:rPr>
          <w:rFonts w:ascii="Cambria" w:hAnsi="Cambria" w:cs="Cambria"/>
          <w:b/>
          <w:bCs/>
        </w:rPr>
        <w:t>ő</w:t>
      </w:r>
      <w:r w:rsidRPr="009B1372">
        <w:rPr>
          <w:b/>
          <w:bCs/>
        </w:rPr>
        <w:t xml:space="preserve"> t</w:t>
      </w:r>
      <w:r w:rsidRPr="009B1372">
        <w:rPr>
          <w:rFonts w:ascii="Cambria" w:hAnsi="Cambria" w:cs="Cambria"/>
          <w:b/>
          <w:bCs/>
        </w:rPr>
        <w:t>á</w:t>
      </w:r>
      <w:r w:rsidRPr="009B1372">
        <w:rPr>
          <w:b/>
          <w:bCs/>
        </w:rPr>
        <w:t>bla azonos</w:t>
      </w:r>
      <w:r w:rsidRPr="009B1372">
        <w:rPr>
          <w:rFonts w:ascii="Cambria" w:hAnsi="Cambria" w:cs="Cambria"/>
          <w:b/>
          <w:bCs/>
        </w:rPr>
        <w:t>í</w:t>
      </w:r>
      <w:r w:rsidRPr="009B1372">
        <w:rPr>
          <w:b/>
          <w:bCs/>
        </w:rPr>
        <w:t>t</w:t>
      </w:r>
      <w:r w:rsidRPr="009B1372">
        <w:rPr>
          <w:rFonts w:ascii="Cambria" w:hAnsi="Cambria" w:cs="Cambria"/>
          <w:b/>
          <w:bCs/>
        </w:rPr>
        <w:t>ó</w:t>
      </w:r>
      <w:r w:rsidRPr="009B1372">
        <w:rPr>
          <w:b/>
          <w:bCs/>
        </w:rPr>
        <w:t>j</w:t>
      </w:r>
      <w:r w:rsidRPr="009B1372">
        <w:rPr>
          <w:rFonts w:ascii="Cambria" w:hAnsi="Cambria" w:cs="Cambria"/>
          <w:b/>
          <w:bCs/>
        </w:rPr>
        <w:t>á</w:t>
      </w:r>
      <w:r w:rsidRPr="009B1372">
        <w:rPr>
          <w:b/>
          <w:bCs/>
        </w:rPr>
        <w:t>t</w:t>
      </w:r>
      <w:r w:rsidRPr="000F127E">
        <w:t xml:space="preserve">, valamint a </w:t>
      </w:r>
      <w:r w:rsidRPr="009B1372">
        <w:rPr>
          <w:b/>
          <w:bCs/>
        </w:rPr>
        <w:t>felt</w:t>
      </w:r>
      <w:r w:rsidRPr="009B1372">
        <w:rPr>
          <w:rFonts w:ascii="Cambria" w:hAnsi="Cambria" w:cs="Cambria"/>
          <w:b/>
          <w:bCs/>
        </w:rPr>
        <w:t>ö</w:t>
      </w:r>
      <w:r w:rsidRPr="009B1372">
        <w:rPr>
          <w:b/>
          <w:bCs/>
        </w:rPr>
        <w:t>lt</w:t>
      </w:r>
      <w:r w:rsidRPr="009B1372">
        <w:rPr>
          <w:rFonts w:ascii="Cambria" w:hAnsi="Cambria" w:cs="Cambria"/>
          <w:b/>
          <w:bCs/>
        </w:rPr>
        <w:t>ő</w:t>
      </w:r>
      <w:r w:rsidRPr="009B1372">
        <w:rPr>
          <w:b/>
          <w:bCs/>
        </w:rPr>
        <w:t xml:space="preserve"> azonos</w:t>
      </w:r>
      <w:r w:rsidRPr="009B1372">
        <w:rPr>
          <w:rFonts w:ascii="Cambria" w:hAnsi="Cambria" w:cs="Cambria"/>
          <w:b/>
          <w:bCs/>
        </w:rPr>
        <w:t>í</w:t>
      </w:r>
      <w:r w:rsidRPr="009B1372">
        <w:rPr>
          <w:b/>
          <w:bCs/>
        </w:rPr>
        <w:t>t</w:t>
      </w:r>
      <w:r w:rsidRPr="009B1372">
        <w:rPr>
          <w:rFonts w:ascii="Cambria" w:hAnsi="Cambria" w:cs="Cambria"/>
          <w:b/>
          <w:bCs/>
        </w:rPr>
        <w:t>ó</w:t>
      </w:r>
      <w:r w:rsidRPr="009B1372">
        <w:rPr>
          <w:b/>
          <w:bCs/>
        </w:rPr>
        <w:t>j</w:t>
      </w:r>
      <w:r w:rsidRPr="009B1372">
        <w:rPr>
          <w:rFonts w:ascii="Cambria" w:hAnsi="Cambria" w:cs="Cambria"/>
          <w:b/>
          <w:bCs/>
        </w:rPr>
        <w:t>á</w:t>
      </w:r>
      <w:r w:rsidRPr="009B1372">
        <w:rPr>
          <w:b/>
          <w:bCs/>
        </w:rPr>
        <w:t>t</w:t>
      </w:r>
      <w:r w:rsidRPr="000F127E">
        <w:t xml:space="preserve"> (</w:t>
      </w:r>
      <w:hyperlink w:anchor="SSCPendingSongsUploaderId" w:history="1">
        <w:r w:rsidRPr="00D320B7">
          <w:rPr>
            <w:rStyle w:val="Hyperlink"/>
            <w:rFonts w:ascii="Segoe UI Symbol" w:hAnsi="Segoe UI Symbol" w:cs="Segoe UI Symbol"/>
            <w:b/>
            <w:bCs/>
          </w:rPr>
          <w:t>☆</w:t>
        </w:r>
      </w:hyperlink>
      <w:r w:rsidRPr="000F127E">
        <w:t>).</w:t>
      </w:r>
    </w:p>
    <w:p w14:paraId="7F3740CB" w14:textId="0C482CE8" w:rsidR="00EC2E9C" w:rsidRPr="00D92490" w:rsidRDefault="00EC2E9C" w:rsidP="00EC2E9C">
      <w:pPr>
        <w:rPr>
          <w:lang w:val="en-US"/>
        </w:rPr>
      </w:pPr>
      <w:r>
        <w:t xml:space="preserve">Az oldal az alábbi útvonalon érhető el: </w:t>
      </w:r>
      <w:r w:rsidRPr="002F63C2">
        <w:rPr>
          <w:b/>
          <w:bCs/>
          <w:lang w:val="en-US"/>
        </w:rPr>
        <w:t>[</w:t>
      </w:r>
      <w:r w:rsidR="00725152">
        <w:rPr>
          <w:b/>
          <w:bCs/>
          <w:lang w:val="en-US"/>
        </w:rPr>
        <w:t>http:</w:t>
      </w:r>
      <w:r w:rsidR="00B30AC8">
        <w:rPr>
          <w:b/>
          <w:bCs/>
          <w:lang w:val="en-US"/>
        </w:rPr>
        <w:t>//</w:t>
      </w:r>
      <w:r w:rsidR="00725152">
        <w:rPr>
          <w:b/>
          <w:bCs/>
          <w:lang w:val="en-US"/>
        </w:rPr>
        <w:t>localhost:3300</w:t>
      </w:r>
      <w:r w:rsidRPr="002F63C2">
        <w:rPr>
          <w:b/>
          <w:bCs/>
          <w:lang w:val="en-US"/>
        </w:rPr>
        <w:t>/view/</w:t>
      </w:r>
      <w:r>
        <w:rPr>
          <w:b/>
          <w:bCs/>
          <w:lang w:val="en-US"/>
        </w:rPr>
        <w:t>pending-songs</w:t>
      </w:r>
      <w:r w:rsidRPr="002F63C2">
        <w:rPr>
          <w:b/>
          <w:bCs/>
          <w:lang w:val="en-US"/>
        </w:rPr>
        <w:t>]</w:t>
      </w:r>
    </w:p>
    <w:p w14:paraId="05BD98D8" w14:textId="130727EB" w:rsidR="00EC2E9C" w:rsidRPr="00D40F9A" w:rsidRDefault="00EC2E9C" w:rsidP="00EC2E9C">
      <w:r w:rsidRPr="00D40F9A">
        <w:t xml:space="preserve">Amennyiben nincs </w:t>
      </w:r>
      <w:r w:rsidR="00413833">
        <w:t>elfogadásra váró zene</w:t>
      </w:r>
      <w:r w:rsidRPr="00D40F9A">
        <w:t>, az oldal fekete háttérrel jelenik meg. Ezen a felületen egy</w:t>
      </w:r>
      <w:r w:rsidRPr="00D40F9A">
        <w:rPr>
          <w:b/>
          <w:bCs/>
        </w:rPr>
        <w:t xml:space="preserve"> tájékoztató üzenet </w:t>
      </w:r>
      <w:r w:rsidRPr="00D40F9A">
        <w:t>(</w:t>
      </w:r>
      <w:hyperlink w:anchor="SSCPendingSongsId" w:history="1">
        <w:r w:rsidRPr="00DF3E20">
          <w:rPr>
            <w:rStyle w:val="Hyperlink"/>
            <w:rFonts w:ascii="Segoe UI Symbol" w:hAnsi="Segoe UI Symbol" w:cs="Segoe UI Symbol"/>
            <w:b/>
            <w:bCs/>
          </w:rPr>
          <w:t>☆</w:t>
        </w:r>
      </w:hyperlink>
      <w:r w:rsidRPr="00D40F9A">
        <w:t>)</w:t>
      </w:r>
      <w:r w:rsidRPr="00D40F9A">
        <w:rPr>
          <w:b/>
          <w:bCs/>
        </w:rPr>
        <w:t xml:space="preserve"> </w:t>
      </w:r>
      <w:r w:rsidRPr="00D40F9A">
        <w:t>látható</w:t>
      </w:r>
      <w:r w:rsidRPr="00D40F9A">
        <w:rPr>
          <w:b/>
          <w:bCs/>
        </w:rPr>
        <w:t>,</w:t>
      </w:r>
      <w:r w:rsidRPr="00D40F9A">
        <w:t xml:space="preserve"> amely informálja a </w:t>
      </w:r>
      <w:r>
        <w:t>felhasználót</w:t>
      </w:r>
      <w:r w:rsidRPr="00D40F9A">
        <w:t xml:space="preserve"> arról, hogy jelenleg nincs </w:t>
      </w:r>
      <w:r>
        <w:t>elfogadásra váró zene.</w:t>
      </w:r>
    </w:p>
    <w:p w14:paraId="559D5BED" w14:textId="77777777" w:rsidR="00EC2E9C" w:rsidRDefault="00EC2E9C" w:rsidP="00EC2E9C">
      <w:pPr>
        <w:spacing w:line="259" w:lineRule="auto"/>
        <w:jc w:val="left"/>
      </w:pPr>
      <w:r>
        <w:rPr>
          <w:b/>
          <w:bCs/>
        </w:rPr>
        <w:t>I</w:t>
      </w:r>
      <w:r w:rsidRPr="00D40F9A">
        <w:rPr>
          <w:b/>
          <w:bCs/>
        </w:rPr>
        <w:t>llusztrációs képek</w:t>
      </w:r>
      <w:r w:rsidRPr="00D40F9A">
        <w:t>:</w:t>
      </w:r>
    </w:p>
    <w:bookmarkStart w:id="236" w:name="SSCPendingSongsUploaderId"/>
    <w:p w14:paraId="10DC7B8D" w14:textId="77777777" w:rsidR="00EC2E9C" w:rsidRDefault="00EC2E9C" w:rsidP="00EC2E9C">
      <w:pPr>
        <w:spacing w:line="259" w:lineRule="auto"/>
        <w:jc w:val="left"/>
      </w:pPr>
      <w:r w:rsidRPr="00D40F9A">
        <w:rPr>
          <w:b/>
          <w:bCs/>
          <w:noProof/>
        </w:rPr>
        <mc:AlternateContent>
          <mc:Choice Requires="wps">
            <w:drawing>
              <wp:anchor distT="0" distB="0" distL="114300" distR="114300" simplePos="0" relativeHeight="251928576" behindDoc="0" locked="0" layoutInCell="1" allowOverlap="1" wp14:anchorId="7E4CF38F" wp14:editId="6928A1AB">
                <wp:simplePos x="0" y="0"/>
                <wp:positionH relativeFrom="margin">
                  <wp:posOffset>4811629</wp:posOffset>
                </wp:positionH>
                <wp:positionV relativeFrom="paragraph">
                  <wp:posOffset>133634</wp:posOffset>
                </wp:positionV>
                <wp:extent cx="70537" cy="79041"/>
                <wp:effectExtent l="57150" t="19050" r="43815" b="92710"/>
                <wp:wrapNone/>
                <wp:docPr id="198548247"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183640" id="Star: 6 Points 32" o:spid="_x0000_s1026" style="position:absolute;margin-left:378.85pt;margin-top:10.5pt;width:5.55pt;height:6.2pt;z-index:251928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37" w:name="SSCPendingSongsBucketId"/>
      <w:bookmarkEnd w:id="236"/>
      <w:r w:rsidRPr="00D40F9A">
        <w:rPr>
          <w:b/>
          <w:bCs/>
          <w:noProof/>
        </w:rPr>
        <mc:AlternateContent>
          <mc:Choice Requires="wps">
            <w:drawing>
              <wp:anchor distT="0" distB="0" distL="114300" distR="114300" simplePos="0" relativeHeight="251927552" behindDoc="0" locked="0" layoutInCell="1" allowOverlap="1" wp14:anchorId="56CF0C8A" wp14:editId="6020E7CB">
                <wp:simplePos x="0" y="0"/>
                <wp:positionH relativeFrom="margin">
                  <wp:posOffset>4102049</wp:posOffset>
                </wp:positionH>
                <wp:positionV relativeFrom="paragraph">
                  <wp:posOffset>133751</wp:posOffset>
                </wp:positionV>
                <wp:extent cx="70537" cy="79041"/>
                <wp:effectExtent l="57150" t="19050" r="43815" b="92710"/>
                <wp:wrapNone/>
                <wp:docPr id="1619933137"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66A423" id="Star: 6 Points 32" o:spid="_x0000_s1026" style="position:absolute;margin-left:323pt;margin-top:10.55pt;width:5.55pt;height:6.2pt;z-index:251927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38" w:name="SSCPendingSongsTitle"/>
      <w:bookmarkEnd w:id="237"/>
      <w:r w:rsidRPr="00D40F9A">
        <w:rPr>
          <w:b/>
          <w:bCs/>
          <w:noProof/>
        </w:rPr>
        <mc:AlternateContent>
          <mc:Choice Requires="wps">
            <w:drawing>
              <wp:anchor distT="0" distB="0" distL="114300" distR="114300" simplePos="0" relativeHeight="251926528" behindDoc="0" locked="0" layoutInCell="1" allowOverlap="1" wp14:anchorId="69693288" wp14:editId="03C478CE">
                <wp:simplePos x="0" y="0"/>
                <wp:positionH relativeFrom="margin">
                  <wp:posOffset>3646601</wp:posOffset>
                </wp:positionH>
                <wp:positionV relativeFrom="paragraph">
                  <wp:posOffset>131052</wp:posOffset>
                </wp:positionV>
                <wp:extent cx="70537" cy="79041"/>
                <wp:effectExtent l="57150" t="19050" r="43815" b="92710"/>
                <wp:wrapNone/>
                <wp:docPr id="1822326691"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598C3" id="Star: 6 Points 32" o:spid="_x0000_s1026" style="position:absolute;margin-left:287.15pt;margin-top:10.3pt;width:5.55pt;height:6.2pt;z-index:251926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39" w:name="SSCPendingSongsUpdatedAt"/>
      <w:bookmarkEnd w:id="238"/>
      <w:r w:rsidRPr="00D40F9A">
        <w:rPr>
          <w:b/>
          <w:bCs/>
          <w:noProof/>
        </w:rPr>
        <mc:AlternateContent>
          <mc:Choice Requires="wps">
            <w:drawing>
              <wp:anchor distT="0" distB="0" distL="114300" distR="114300" simplePos="0" relativeHeight="251925504" behindDoc="0" locked="0" layoutInCell="1" allowOverlap="1" wp14:anchorId="235B31CE" wp14:editId="7C9283CC">
                <wp:simplePos x="0" y="0"/>
                <wp:positionH relativeFrom="margin">
                  <wp:posOffset>2640468</wp:posOffset>
                </wp:positionH>
                <wp:positionV relativeFrom="paragraph">
                  <wp:posOffset>133994</wp:posOffset>
                </wp:positionV>
                <wp:extent cx="70537" cy="79041"/>
                <wp:effectExtent l="57150" t="19050" r="43815" b="92710"/>
                <wp:wrapNone/>
                <wp:docPr id="2117189414"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0E1F86" id="Star: 6 Points 32" o:spid="_x0000_s1026" style="position:absolute;margin-left:207.9pt;margin-top:10.55pt;width:5.55pt;height:6.2pt;z-index:251925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40" w:name="SSCPendingSongsCreatedAt"/>
      <w:bookmarkEnd w:id="239"/>
      <w:r w:rsidRPr="00D40F9A">
        <w:rPr>
          <w:b/>
          <w:bCs/>
          <w:noProof/>
        </w:rPr>
        <mc:AlternateContent>
          <mc:Choice Requires="wps">
            <w:drawing>
              <wp:anchor distT="0" distB="0" distL="114300" distR="114300" simplePos="0" relativeHeight="251924480" behindDoc="0" locked="0" layoutInCell="1" allowOverlap="1" wp14:anchorId="1BD732C1" wp14:editId="29C2E384">
                <wp:simplePos x="0" y="0"/>
                <wp:positionH relativeFrom="margin">
                  <wp:posOffset>1493726</wp:posOffset>
                </wp:positionH>
                <wp:positionV relativeFrom="paragraph">
                  <wp:posOffset>130935</wp:posOffset>
                </wp:positionV>
                <wp:extent cx="70537" cy="79041"/>
                <wp:effectExtent l="57150" t="19050" r="43815" b="92710"/>
                <wp:wrapNone/>
                <wp:docPr id="939453083"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104979" id="Star: 6 Points 32" o:spid="_x0000_s1026" style="position:absolute;margin-left:117.6pt;margin-top:10.3pt;width:5.55pt;height:6.2pt;z-index:251924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41" w:name="SSCPendingSongsId"/>
      <w:bookmarkEnd w:id="240"/>
      <w:r w:rsidRPr="00D40F9A">
        <w:rPr>
          <w:b/>
          <w:bCs/>
          <w:noProof/>
        </w:rPr>
        <mc:AlternateContent>
          <mc:Choice Requires="wps">
            <w:drawing>
              <wp:anchor distT="0" distB="0" distL="114300" distR="114300" simplePos="0" relativeHeight="251923456" behindDoc="0" locked="0" layoutInCell="1" allowOverlap="1" wp14:anchorId="349F0AC8" wp14:editId="546D6D9A">
                <wp:simplePos x="0" y="0"/>
                <wp:positionH relativeFrom="margin">
                  <wp:posOffset>632350</wp:posOffset>
                </wp:positionH>
                <wp:positionV relativeFrom="paragraph">
                  <wp:posOffset>132488</wp:posOffset>
                </wp:positionV>
                <wp:extent cx="70537" cy="79041"/>
                <wp:effectExtent l="57150" t="19050" r="43815" b="92710"/>
                <wp:wrapNone/>
                <wp:docPr id="174027939"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0C2538" id="Star: 6 Points 32" o:spid="_x0000_s1026" style="position:absolute;margin-left:49.8pt;margin-top:10.45pt;width:5.55pt;height:6.2pt;z-index:251923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End w:id="241"/>
      <w:r>
        <w:rPr>
          <w:noProof/>
        </w:rPr>
        <w:drawing>
          <wp:anchor distT="0" distB="0" distL="114300" distR="114300" simplePos="0" relativeHeight="251920384" behindDoc="1" locked="0" layoutInCell="1" allowOverlap="1" wp14:anchorId="051289B6" wp14:editId="14930C8F">
            <wp:simplePos x="0" y="0"/>
            <wp:positionH relativeFrom="margin">
              <wp:align>center</wp:align>
            </wp:positionH>
            <wp:positionV relativeFrom="paragraph">
              <wp:posOffset>9525</wp:posOffset>
            </wp:positionV>
            <wp:extent cx="4708525" cy="2649220"/>
            <wp:effectExtent l="0" t="0" r="0" b="0"/>
            <wp:wrapTight wrapText="bothSides">
              <wp:wrapPolygon edited="0">
                <wp:start x="0" y="0"/>
                <wp:lineTo x="0" y="21434"/>
                <wp:lineTo x="21498" y="21434"/>
                <wp:lineTo x="21498" y="0"/>
                <wp:lineTo x="0" y="0"/>
              </wp:wrapPolygon>
            </wp:wrapTight>
            <wp:docPr id="300962037" name="Picture 9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962037" name="Picture 99" descr="A screenshot of a computer&#10;&#10;AI-generated content may be incorrect."/>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708525" cy="26492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7C8BA3" w14:textId="77777777" w:rsidR="00EC2E9C" w:rsidRDefault="00EC2E9C" w:rsidP="00EC2E9C">
      <w:pPr>
        <w:spacing w:line="259" w:lineRule="auto"/>
        <w:jc w:val="left"/>
        <w:rPr>
          <w:rFonts w:eastAsiaTheme="majorEastAsia" w:cstheme="majorBidi"/>
          <w:b/>
          <w:sz w:val="40"/>
          <w:szCs w:val="36"/>
        </w:rPr>
      </w:pPr>
    </w:p>
    <w:bookmarkStart w:id="242" w:name="SSCPendingSongsMessage"/>
    <w:p w14:paraId="42CAF2DF" w14:textId="51C4C246" w:rsidR="00EC2E9C" w:rsidRDefault="00EC2E9C">
      <w:pPr>
        <w:spacing w:line="259" w:lineRule="auto"/>
        <w:jc w:val="left"/>
        <w:rPr>
          <w:rFonts w:eastAsiaTheme="majorEastAsia" w:cstheme="majorBidi"/>
          <w:b/>
          <w:sz w:val="40"/>
          <w:szCs w:val="36"/>
        </w:rPr>
      </w:pPr>
      <w:r w:rsidRPr="00D40F9A">
        <w:rPr>
          <w:b/>
          <w:bCs/>
          <w:noProof/>
        </w:rPr>
        <mc:AlternateContent>
          <mc:Choice Requires="wps">
            <w:drawing>
              <wp:anchor distT="0" distB="0" distL="114300" distR="114300" simplePos="0" relativeHeight="251922432" behindDoc="0" locked="0" layoutInCell="1" allowOverlap="1" wp14:anchorId="4893E76D" wp14:editId="6D221D6E">
                <wp:simplePos x="0" y="0"/>
                <wp:positionH relativeFrom="margin">
                  <wp:posOffset>1107028</wp:posOffset>
                </wp:positionH>
                <wp:positionV relativeFrom="paragraph">
                  <wp:posOffset>2051252</wp:posOffset>
                </wp:positionV>
                <wp:extent cx="70537" cy="79041"/>
                <wp:effectExtent l="57150" t="19050" r="43815" b="92710"/>
                <wp:wrapNone/>
                <wp:docPr id="390817532"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55D7D" id="Star: 6 Points 32" o:spid="_x0000_s1026" style="position:absolute;margin-left:87.15pt;margin-top:161.5pt;width:5.55pt;height:6.2pt;z-index:251922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End w:id="242"/>
      <w:r>
        <w:rPr>
          <w:noProof/>
        </w:rPr>
        <w:drawing>
          <wp:anchor distT="0" distB="0" distL="114300" distR="114300" simplePos="0" relativeHeight="251921408" behindDoc="1" locked="0" layoutInCell="1" allowOverlap="1" wp14:anchorId="50D00730" wp14:editId="7FC80A53">
            <wp:simplePos x="0" y="0"/>
            <wp:positionH relativeFrom="margin">
              <wp:align>center</wp:align>
            </wp:positionH>
            <wp:positionV relativeFrom="paragraph">
              <wp:posOffset>2001520</wp:posOffset>
            </wp:positionV>
            <wp:extent cx="4716780" cy="2653665"/>
            <wp:effectExtent l="0" t="0" r="7620" b="0"/>
            <wp:wrapTight wrapText="bothSides">
              <wp:wrapPolygon edited="0">
                <wp:start x="0" y="0"/>
                <wp:lineTo x="0" y="21398"/>
                <wp:lineTo x="21548" y="21398"/>
                <wp:lineTo x="21548" y="0"/>
                <wp:lineTo x="0" y="0"/>
              </wp:wrapPolygon>
            </wp:wrapTight>
            <wp:docPr id="823912278" name="Picture 100"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912278" name="Picture 100" descr="A black background with white text&#10;&#10;AI-generated content may be incorrect."/>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716780" cy="2653665"/>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page"/>
      </w:r>
    </w:p>
    <w:p w14:paraId="0ECA44F5" w14:textId="40E8ECA3" w:rsidR="000220CF" w:rsidRPr="00D40F9A" w:rsidRDefault="000220CF" w:rsidP="000220CF">
      <w:pPr>
        <w:pStyle w:val="Heading1"/>
      </w:pPr>
      <w:bookmarkStart w:id="243" w:name="_Toc191580430"/>
      <w:r w:rsidRPr="00D40F9A">
        <w:lastRenderedPageBreak/>
        <w:t>Összefoglalás, Köszönetnyilvánítás</w:t>
      </w:r>
      <w:bookmarkEnd w:id="228"/>
      <w:bookmarkEnd w:id="243"/>
    </w:p>
    <w:p w14:paraId="25C4AFA1" w14:textId="77777777" w:rsidR="000220CF" w:rsidRPr="00D40F9A" w:rsidRDefault="000220CF" w:rsidP="000220CF">
      <w:pPr>
        <w:pStyle w:val="Heading2"/>
      </w:pPr>
      <w:bookmarkStart w:id="244" w:name="_Toc191076626"/>
      <w:bookmarkStart w:id="245" w:name="_Toc191580431"/>
      <w:r w:rsidRPr="00D40F9A">
        <w:t>Önértékelés és a projekt hasznosulása</w:t>
      </w:r>
      <w:bookmarkEnd w:id="244"/>
      <w:bookmarkEnd w:id="245"/>
    </w:p>
    <w:p w14:paraId="3CC001A7" w14:textId="77777777" w:rsidR="0054351D" w:rsidRPr="00D40F9A" w:rsidRDefault="0054351D" w:rsidP="00AE234D">
      <w:r w:rsidRPr="00D40F9A">
        <w:t>A </w:t>
      </w:r>
      <w:r w:rsidRPr="00D40F9A">
        <w:rPr>
          <w:b/>
          <w:bCs/>
        </w:rPr>
        <w:t>Pollak Csengő</w:t>
      </w:r>
      <w:r w:rsidRPr="00D40F9A">
        <w:t> fejlesztése során csapatként dolgoztunk együtt, és rengeteget tanultunk nemcsak a szoftverfejlesztési folyamatokról, hanem a különböző technológiák hatékony alkalmazásáról is. A projekt során használt programozási nyelvek és keretrendszerek mélyebb megértésére tettünk szert, miközben megtapasztaltuk a csapatmunka kihívásait és előnyeit.</w:t>
      </w:r>
    </w:p>
    <w:p w14:paraId="2D0C308C" w14:textId="77777777" w:rsidR="0054351D" w:rsidRPr="00D40F9A" w:rsidRDefault="0054351D" w:rsidP="00AE234D">
      <w:r w:rsidRPr="00D40F9A">
        <w:t>Az elkészült munkánkat az alábbi szempontok szerint értékeljük:</w:t>
      </w:r>
    </w:p>
    <w:p w14:paraId="47AF2C46" w14:textId="77777777" w:rsidR="0054351D" w:rsidRPr="00D40F9A" w:rsidRDefault="0054351D" w:rsidP="0031111D">
      <w:pPr>
        <w:pStyle w:val="ListParagraph"/>
        <w:numPr>
          <w:ilvl w:val="0"/>
          <w:numId w:val="25"/>
        </w:numPr>
      </w:pPr>
      <w:r w:rsidRPr="00D40F9A">
        <w:rPr>
          <w:b/>
          <w:bCs/>
        </w:rPr>
        <w:t>Működés és stabilitás:</w:t>
      </w:r>
      <w:r w:rsidRPr="00D40F9A">
        <w:t> A csapat közös erőfeszítéseinek köszönhetően a szoftver megbízhatóan és az elvárásoknak megfelelően működik. Teszteléseink során sikerült az esetleges hibákat időben javítani, így egy stabil rendszert hoztunk létre.</w:t>
      </w:r>
    </w:p>
    <w:p w14:paraId="264242DC" w14:textId="77777777" w:rsidR="0054351D" w:rsidRPr="00D40F9A" w:rsidRDefault="0054351D" w:rsidP="0031111D">
      <w:pPr>
        <w:pStyle w:val="ListParagraph"/>
        <w:numPr>
          <w:ilvl w:val="0"/>
          <w:numId w:val="25"/>
        </w:numPr>
      </w:pPr>
      <w:r w:rsidRPr="00D40F9A">
        <w:rPr>
          <w:b/>
          <w:bCs/>
        </w:rPr>
        <w:t>Kódminőség és fejleszthetőség:</w:t>
      </w:r>
      <w:r w:rsidRPr="00D40F9A">
        <w:t> A projekt során nagy hangsúlyt fektettünk a tiszta és átlátható kódírásra, hogy a későbbiekben könnyen bővíthető és karbantartható maradjon a rendszer.</w:t>
      </w:r>
    </w:p>
    <w:p w14:paraId="570BCC0F" w14:textId="77777777" w:rsidR="0054351D" w:rsidRPr="00D40F9A" w:rsidRDefault="0054351D" w:rsidP="0031111D">
      <w:pPr>
        <w:pStyle w:val="ListParagraph"/>
        <w:numPr>
          <w:ilvl w:val="0"/>
          <w:numId w:val="25"/>
        </w:numPr>
      </w:pPr>
      <w:r w:rsidRPr="00D40F9A">
        <w:rPr>
          <w:b/>
          <w:bCs/>
        </w:rPr>
        <w:t>Csapatmunka és tanulás:</w:t>
      </w:r>
      <w:r w:rsidRPr="00D40F9A">
        <w:t> A fejlesztés során sokat tanultunk a verziókezelésről, a különböző programozási nyelvek és keretrendszerek használatáról, valamint az egyes komponensek hatékony összekapcsolásáról. Ezen kívül fejlesztettük kommunikációs és problémamegoldó képességeinket is.</w:t>
      </w:r>
    </w:p>
    <w:p w14:paraId="2AD7229E" w14:textId="0F6C068B" w:rsidR="0054351D" w:rsidRPr="00D40F9A" w:rsidRDefault="0054351D" w:rsidP="0031111D">
      <w:pPr>
        <w:pStyle w:val="ListParagraph"/>
        <w:numPr>
          <w:ilvl w:val="0"/>
          <w:numId w:val="25"/>
        </w:numPr>
      </w:pPr>
      <w:r w:rsidRPr="00D40F9A">
        <w:rPr>
          <w:b/>
          <w:bCs/>
        </w:rPr>
        <w:t>Felhasználói élmény:</w:t>
      </w:r>
      <w:r w:rsidRPr="00D40F9A">
        <w:t> A szoftver kialakításánál kiemelten fontos volt számunkra, hogy intuitív és könnyen használható felületet hozzunk létre, amely egyszerűvé és kényelmessé teszi a mindennapi használatot.</w:t>
      </w:r>
    </w:p>
    <w:p w14:paraId="494AFE78" w14:textId="77777777" w:rsidR="00E710E8" w:rsidRPr="00D40F9A" w:rsidRDefault="00E710E8">
      <w:pPr>
        <w:spacing w:line="259" w:lineRule="auto"/>
        <w:rPr>
          <w:rFonts w:eastAsiaTheme="majorEastAsia" w:cstheme="majorBidi"/>
          <w:b/>
          <w:sz w:val="32"/>
          <w:szCs w:val="32"/>
        </w:rPr>
      </w:pPr>
      <w:bookmarkStart w:id="246" w:name="_Toc191076627"/>
      <w:r w:rsidRPr="00D40F9A">
        <w:br w:type="page"/>
      </w:r>
    </w:p>
    <w:p w14:paraId="6B2B42BA" w14:textId="42EAEB20" w:rsidR="000220CF" w:rsidRPr="00D40F9A" w:rsidRDefault="000220CF" w:rsidP="000220CF">
      <w:pPr>
        <w:pStyle w:val="Heading2"/>
      </w:pPr>
      <w:bookmarkStart w:id="247" w:name="_Toc191580432"/>
      <w:r w:rsidRPr="00D40F9A">
        <w:lastRenderedPageBreak/>
        <w:t>A program hasznosulása a továbbiakban</w:t>
      </w:r>
      <w:bookmarkEnd w:id="246"/>
      <w:bookmarkEnd w:id="247"/>
    </w:p>
    <w:p w14:paraId="6C538EA1" w14:textId="77777777" w:rsidR="002756CC" w:rsidRPr="00D40F9A" w:rsidRDefault="002756CC" w:rsidP="002756CC">
      <w:r w:rsidRPr="00D40F9A">
        <w:t>A Pollak Csengő nemcsak a vizsga teljesítésére készült, hanem hosszú távon is hasznosítható megoldást nyújt. Az alábbi területeken látunk lehetőséget a program jövőbeli alkalmazására:</w:t>
      </w:r>
    </w:p>
    <w:p w14:paraId="5C939712" w14:textId="77777777" w:rsidR="002756CC" w:rsidRPr="00D40F9A" w:rsidRDefault="002756CC" w:rsidP="0031111D">
      <w:pPr>
        <w:pStyle w:val="ListParagraph"/>
        <w:numPr>
          <w:ilvl w:val="0"/>
          <w:numId w:val="26"/>
        </w:numPr>
      </w:pPr>
      <w:r w:rsidRPr="00D40F9A">
        <w:rPr>
          <w:b/>
          <w:bCs/>
        </w:rPr>
        <w:t>Intézményi felhasználás:</w:t>
      </w:r>
      <w:r w:rsidRPr="00D40F9A">
        <w:t> A szoftver könnyedén integrálható különböző oktatási intézményekben vagy munkahelyeken, ahol szükség van egy megbízható, automatizált csengőrendszerre.</w:t>
      </w:r>
    </w:p>
    <w:p w14:paraId="25176CA0" w14:textId="77777777" w:rsidR="002756CC" w:rsidRPr="00D40F9A" w:rsidRDefault="002756CC" w:rsidP="0031111D">
      <w:pPr>
        <w:pStyle w:val="ListParagraph"/>
        <w:numPr>
          <w:ilvl w:val="0"/>
          <w:numId w:val="26"/>
        </w:numPr>
      </w:pPr>
      <w:r w:rsidRPr="00D40F9A">
        <w:rPr>
          <w:b/>
          <w:bCs/>
        </w:rPr>
        <w:t>Folyamatos fejlesztés:</w:t>
      </w:r>
      <w:r w:rsidRPr="00D40F9A">
        <w:t> A projektet úgy terveztük, hogy a jövőben továbbfejleszthető legyen, akár új funkciókkal, adminisztrációs felülettel vagy testreszabható beállításokkal.</w:t>
      </w:r>
    </w:p>
    <w:p w14:paraId="0EAEFCDC" w14:textId="77777777" w:rsidR="002756CC" w:rsidRPr="00D40F9A" w:rsidRDefault="002756CC" w:rsidP="0031111D">
      <w:pPr>
        <w:pStyle w:val="ListParagraph"/>
        <w:numPr>
          <w:ilvl w:val="0"/>
          <w:numId w:val="26"/>
        </w:numPr>
      </w:pPr>
      <w:r w:rsidRPr="00D40F9A">
        <w:rPr>
          <w:b/>
          <w:bCs/>
        </w:rPr>
        <w:t>Tapasztalatok hasznosítása:</w:t>
      </w:r>
      <w:r w:rsidRPr="00D40F9A">
        <w:t> Az itt megszerzett tudást nemcsak ennél a projektnél, hanem későbbi fejlesztéseink során is kamatoztathatjuk. Megtanultuk, hogyan lehet hatékonyan együttműködni egy szoftverfejlesztési projektben, és milyen módszerekkel érhetjük el a legjobb eredményt.</w:t>
      </w:r>
    </w:p>
    <w:p w14:paraId="2BB2D0E0" w14:textId="74247CCF" w:rsidR="002756CC" w:rsidRPr="00D40F9A" w:rsidRDefault="002756CC" w:rsidP="002756CC">
      <w:r w:rsidRPr="00D40F9A">
        <w:t>A fejlesztési folyamat során nemcsak egy működőképes rendszert hoztunk létre, hanem értékes tapasztalatokkal is gazdagodtunk, amelyeket a jövőben is hasznosítani tudunk.</w:t>
      </w:r>
    </w:p>
    <w:p w14:paraId="34652FD6" w14:textId="6239A01D" w:rsidR="000220CF" w:rsidRPr="00D40F9A" w:rsidRDefault="000220CF" w:rsidP="000220CF">
      <w:pPr>
        <w:pStyle w:val="Heading2"/>
      </w:pPr>
      <w:bookmarkStart w:id="248" w:name="_Toc191076628"/>
      <w:bookmarkStart w:id="249" w:name="_Toc191580433"/>
      <w:r w:rsidRPr="00D40F9A">
        <w:t>Köszönetnyilvánítás</w:t>
      </w:r>
      <w:bookmarkEnd w:id="248"/>
      <w:bookmarkEnd w:id="249"/>
    </w:p>
    <w:p w14:paraId="2293F8AC" w14:textId="77777777" w:rsidR="00E301BD" w:rsidRPr="00D40F9A" w:rsidRDefault="00E301BD" w:rsidP="00E301BD">
      <w:r w:rsidRPr="00D40F9A">
        <w:t>Szeretnénk köszönetet mondani mindazoknak, akik támogatták a Pollak Csengő fejlesztését és hozzájárultak a projekt sikeréhez.</w:t>
      </w:r>
    </w:p>
    <w:p w14:paraId="21B7B0FC" w14:textId="77777777" w:rsidR="00E301BD" w:rsidRPr="00D40F9A" w:rsidRDefault="00E301BD" w:rsidP="00E301BD">
      <w:pPr>
        <w:rPr>
          <w:b/>
          <w:bCs/>
        </w:rPr>
      </w:pPr>
      <w:r w:rsidRPr="00D40F9A">
        <w:rPr>
          <w:b/>
          <w:bCs/>
        </w:rPr>
        <w:t>Külön köszönjük:</w:t>
      </w:r>
    </w:p>
    <w:p w14:paraId="1F0D6680" w14:textId="77777777" w:rsidR="00E301BD" w:rsidRPr="00D40F9A" w:rsidRDefault="00E301BD" w:rsidP="0031111D">
      <w:pPr>
        <w:pStyle w:val="ListParagraph"/>
        <w:numPr>
          <w:ilvl w:val="0"/>
          <w:numId w:val="27"/>
        </w:numPr>
      </w:pPr>
      <w:r w:rsidRPr="00D40F9A">
        <w:rPr>
          <w:b/>
          <w:bCs/>
        </w:rPr>
        <w:t>Csapattagjainknak</w:t>
      </w:r>
      <w:r w:rsidRPr="00D40F9A">
        <w:t>, akik kitartó munkájukkal és elkötelezettségükkel hozzájárultak a szoftver létrehozásához. A közös munka során rengeteget tanultunk egymástól, és értékes tapasztalatokat szereztünk.</w:t>
      </w:r>
    </w:p>
    <w:p w14:paraId="602203C1" w14:textId="77777777" w:rsidR="00E301BD" w:rsidRPr="00D40F9A" w:rsidRDefault="00E301BD" w:rsidP="0031111D">
      <w:pPr>
        <w:pStyle w:val="ListParagraph"/>
        <w:numPr>
          <w:ilvl w:val="0"/>
          <w:numId w:val="27"/>
        </w:numPr>
      </w:pPr>
      <w:r w:rsidRPr="00D40F9A">
        <w:rPr>
          <w:b/>
          <w:bCs/>
        </w:rPr>
        <w:t>Tanárainknak és mentorainknak</w:t>
      </w:r>
      <w:r w:rsidRPr="00D40F9A">
        <w:t>, akik iránymutatásaikkal és szakmai tanácsaikkal segítették a fejlesztés folyamatát.</w:t>
      </w:r>
    </w:p>
    <w:p w14:paraId="7395D229" w14:textId="08CE585A" w:rsidR="005A3BCD" w:rsidRPr="00D40F9A" w:rsidRDefault="00E301BD" w:rsidP="00457A39">
      <w:r w:rsidRPr="00D40F9A">
        <w:t>Ez a projekt nemcsak egy szoftver létrehozásáról szólt, hanem egy fejlődési folyamatról is, amely során új készségeket sajátítottunk el, és valódi csapatként dolgoztunk együtt. Köszönjük mindenkinek, aki bármilyen módon hozzájárult ennek a munkának a sikeréhez!</w:t>
      </w:r>
      <w:bookmarkStart w:id="250" w:name="_Toc191076629"/>
    </w:p>
    <w:p w14:paraId="7891B4B4" w14:textId="011EC6A5" w:rsidR="00E301BD" w:rsidRPr="00D40F9A" w:rsidRDefault="005A3BCD" w:rsidP="005A3BCD">
      <w:pPr>
        <w:spacing w:line="259" w:lineRule="auto"/>
        <w:jc w:val="left"/>
      </w:pPr>
      <w:r w:rsidRPr="00D40F9A">
        <w:br w:type="page"/>
      </w:r>
    </w:p>
    <w:p w14:paraId="7A0EC426" w14:textId="7A8C4DE9" w:rsidR="000220CF" w:rsidRPr="00D40F9A" w:rsidRDefault="000220CF" w:rsidP="000220CF">
      <w:pPr>
        <w:pStyle w:val="Heading1"/>
      </w:pPr>
      <w:bookmarkStart w:id="251" w:name="_Toc191580434"/>
      <w:r w:rsidRPr="00D40F9A">
        <w:lastRenderedPageBreak/>
        <w:t>Irodalomjegyzék</w:t>
      </w:r>
      <w:bookmarkEnd w:id="250"/>
      <w:bookmarkEnd w:id="251"/>
    </w:p>
    <w:p w14:paraId="3BFA8AB6" w14:textId="3DEC3B3A" w:rsidR="00C241D5" w:rsidRPr="00D40F9A" w:rsidRDefault="00C241D5">
      <w:pPr>
        <w:pStyle w:val="ListParagraph"/>
        <w:numPr>
          <w:ilvl w:val="0"/>
          <w:numId w:val="84"/>
        </w:numPr>
        <w:rPr>
          <w:b/>
          <w:bCs/>
        </w:rPr>
      </w:pPr>
      <w:r w:rsidRPr="00D40F9A">
        <w:rPr>
          <w:b/>
          <w:bCs/>
        </w:rPr>
        <w:t xml:space="preserve">Bella-Iskolacsengő </w:t>
      </w:r>
      <w:r w:rsidR="001668CE" w:rsidRPr="00D40F9A">
        <w:rPr>
          <w:b/>
          <w:bCs/>
        </w:rPr>
        <w:t>- Konkurencia</w:t>
      </w:r>
    </w:p>
    <w:p w14:paraId="15A8318D" w14:textId="77777777" w:rsidR="00C241D5" w:rsidRPr="00D40F9A" w:rsidRDefault="00C241D5">
      <w:pPr>
        <w:pStyle w:val="ListParagraph"/>
        <w:numPr>
          <w:ilvl w:val="1"/>
          <w:numId w:val="84"/>
        </w:numPr>
      </w:pPr>
      <w:r w:rsidRPr="00D40F9A">
        <w:t xml:space="preserve">Elérhető: </w:t>
      </w:r>
      <w:hyperlink r:id="rId77" w:history="1">
        <w:r w:rsidRPr="00D40F9A">
          <w:rPr>
            <w:rStyle w:val="Hyperlink"/>
          </w:rPr>
          <w:t>https://www.bella-iskolacsengo.hu/</w:t>
        </w:r>
      </w:hyperlink>
    </w:p>
    <w:p w14:paraId="7081A1FF" w14:textId="680EBFEA" w:rsidR="00C241D5" w:rsidRPr="00D40F9A" w:rsidRDefault="00C241D5">
      <w:pPr>
        <w:pStyle w:val="ListParagraph"/>
        <w:numPr>
          <w:ilvl w:val="0"/>
          <w:numId w:val="84"/>
        </w:numPr>
        <w:rPr>
          <w:b/>
          <w:bCs/>
        </w:rPr>
      </w:pPr>
      <w:r w:rsidRPr="00D40F9A">
        <w:rPr>
          <w:b/>
          <w:bCs/>
        </w:rPr>
        <w:t>Gipen Iskolacsengő</w:t>
      </w:r>
      <w:r w:rsidR="001668CE" w:rsidRPr="00D40F9A">
        <w:rPr>
          <w:b/>
          <w:bCs/>
        </w:rPr>
        <w:t xml:space="preserve"> - Konkurencia</w:t>
      </w:r>
    </w:p>
    <w:p w14:paraId="32E51073" w14:textId="059949CE" w:rsidR="00E17CBF" w:rsidRPr="00D40F9A" w:rsidRDefault="00C241D5">
      <w:pPr>
        <w:pStyle w:val="ListParagraph"/>
        <w:numPr>
          <w:ilvl w:val="1"/>
          <w:numId w:val="84"/>
        </w:numPr>
      </w:pPr>
      <w:r w:rsidRPr="00D40F9A">
        <w:t xml:space="preserve">Elérhető: </w:t>
      </w:r>
      <w:hyperlink r:id="rId78" w:history="1">
        <w:r w:rsidRPr="00D40F9A">
          <w:rPr>
            <w:rStyle w:val="Hyperlink"/>
          </w:rPr>
          <w:t>https://iskolacsengo.gipen.hu/</w:t>
        </w:r>
      </w:hyperlink>
    </w:p>
    <w:p w14:paraId="09B3AE62" w14:textId="63790ECD" w:rsidR="00452A26" w:rsidRPr="00D40F9A" w:rsidRDefault="00452A26">
      <w:pPr>
        <w:pStyle w:val="ListParagraph"/>
        <w:numPr>
          <w:ilvl w:val="0"/>
          <w:numId w:val="84"/>
        </w:numPr>
        <w:rPr>
          <w:b/>
          <w:bCs/>
        </w:rPr>
      </w:pPr>
      <w:r w:rsidRPr="00D40F9A">
        <w:rPr>
          <w:b/>
          <w:bCs/>
        </w:rPr>
        <w:t>Stackoverflow</w:t>
      </w:r>
      <w:r w:rsidR="00306D8A" w:rsidRPr="00D40F9A">
        <w:rPr>
          <w:b/>
          <w:bCs/>
        </w:rPr>
        <w:t xml:space="preserve"> – A szoftverfejlesztési problémák </w:t>
      </w:r>
      <w:r w:rsidR="00B55119" w:rsidRPr="00D40F9A">
        <w:rPr>
          <w:b/>
          <w:bCs/>
        </w:rPr>
        <w:t xml:space="preserve">szent </w:t>
      </w:r>
      <w:r w:rsidR="00306D8A" w:rsidRPr="00D40F9A">
        <w:rPr>
          <w:b/>
          <w:bCs/>
        </w:rPr>
        <w:t>grálja</w:t>
      </w:r>
    </w:p>
    <w:p w14:paraId="1618A6F3" w14:textId="34CA2FBF" w:rsidR="003D3D2C" w:rsidRPr="00D40F9A" w:rsidRDefault="003D3D2C">
      <w:pPr>
        <w:pStyle w:val="ListParagraph"/>
        <w:numPr>
          <w:ilvl w:val="1"/>
          <w:numId w:val="84"/>
        </w:numPr>
        <w:rPr>
          <w:b/>
          <w:bCs/>
        </w:rPr>
      </w:pPr>
      <w:r w:rsidRPr="00D40F9A">
        <w:t xml:space="preserve">Elérhető: </w:t>
      </w:r>
      <w:hyperlink r:id="rId79" w:history="1">
        <w:r w:rsidRPr="00D40F9A">
          <w:rPr>
            <w:rStyle w:val="Hyperlink"/>
          </w:rPr>
          <w:t>https://stackoverflow.com/questions</w:t>
        </w:r>
      </w:hyperlink>
      <w:r w:rsidRPr="00D40F9A">
        <w:tab/>
      </w:r>
    </w:p>
    <w:p w14:paraId="1CA942AA" w14:textId="77777777" w:rsidR="00E86B08" w:rsidRPr="00D40F9A" w:rsidRDefault="00E86B08">
      <w:pPr>
        <w:pStyle w:val="ListParagraph"/>
        <w:numPr>
          <w:ilvl w:val="0"/>
          <w:numId w:val="84"/>
        </w:numPr>
        <w:rPr>
          <w:b/>
          <w:bCs/>
        </w:rPr>
      </w:pPr>
      <w:r w:rsidRPr="00D40F9A">
        <w:rPr>
          <w:b/>
          <w:bCs/>
        </w:rPr>
        <w:t>PgAdmin – Az adatbázis kezelő dokumentációja</w:t>
      </w:r>
    </w:p>
    <w:p w14:paraId="246F4176" w14:textId="77777777" w:rsidR="00E86B08" w:rsidRPr="00D40F9A" w:rsidRDefault="00E86B08">
      <w:pPr>
        <w:pStyle w:val="ListParagraph"/>
        <w:numPr>
          <w:ilvl w:val="1"/>
          <w:numId w:val="84"/>
        </w:numPr>
        <w:rPr>
          <w:b/>
          <w:bCs/>
        </w:rPr>
      </w:pPr>
      <w:r w:rsidRPr="00D40F9A">
        <w:t xml:space="preserve">Elérhető: </w:t>
      </w:r>
      <w:hyperlink r:id="rId80" w:history="1">
        <w:r w:rsidRPr="00D40F9A">
          <w:rPr>
            <w:rStyle w:val="Hyperlink"/>
          </w:rPr>
          <w:t>https://www.pgadmin.org/docs/</w:t>
        </w:r>
      </w:hyperlink>
    </w:p>
    <w:p w14:paraId="5B2F0D34" w14:textId="77777777" w:rsidR="00E86B08" w:rsidRPr="00D40F9A" w:rsidRDefault="00E86B08">
      <w:pPr>
        <w:pStyle w:val="ListParagraph"/>
        <w:numPr>
          <w:ilvl w:val="0"/>
          <w:numId w:val="84"/>
        </w:numPr>
        <w:rPr>
          <w:b/>
          <w:bCs/>
        </w:rPr>
      </w:pPr>
      <w:r w:rsidRPr="00D40F9A">
        <w:rPr>
          <w:b/>
          <w:bCs/>
        </w:rPr>
        <w:t>Postgres 16.6 – Az adatbázis dokumentációja</w:t>
      </w:r>
    </w:p>
    <w:p w14:paraId="7A426995" w14:textId="179ADD63" w:rsidR="00E86B08" w:rsidRPr="00D40F9A" w:rsidRDefault="00E86B08">
      <w:pPr>
        <w:pStyle w:val="ListParagraph"/>
        <w:numPr>
          <w:ilvl w:val="1"/>
          <w:numId w:val="84"/>
        </w:numPr>
        <w:rPr>
          <w:b/>
          <w:bCs/>
        </w:rPr>
      </w:pPr>
      <w:r w:rsidRPr="00D40F9A">
        <w:t>Elérhető:</w:t>
      </w:r>
      <w:hyperlink r:id="rId81" w:history="1">
        <w:r w:rsidRPr="00D40F9A">
          <w:rPr>
            <w:rStyle w:val="Hyperlink"/>
          </w:rPr>
          <w:t xml:space="preserve"> https://www.postgresql.org/docs/16/index.html</w:t>
        </w:r>
      </w:hyperlink>
    </w:p>
    <w:p w14:paraId="7011D36D" w14:textId="2F61C27E" w:rsidR="003D3D2C" w:rsidRPr="00D40F9A" w:rsidRDefault="003D3D2C">
      <w:pPr>
        <w:pStyle w:val="ListParagraph"/>
        <w:numPr>
          <w:ilvl w:val="0"/>
          <w:numId w:val="84"/>
        </w:numPr>
        <w:rPr>
          <w:b/>
          <w:bCs/>
        </w:rPr>
      </w:pPr>
      <w:r w:rsidRPr="00D40F9A">
        <w:rPr>
          <w:b/>
          <w:bCs/>
        </w:rPr>
        <w:t>Vue</w:t>
      </w:r>
      <w:r w:rsidR="00306D8A" w:rsidRPr="00D40F9A">
        <w:rPr>
          <w:b/>
          <w:bCs/>
        </w:rPr>
        <w:t xml:space="preserve"> – Frontedhez használt könyvtár dokumentációja</w:t>
      </w:r>
    </w:p>
    <w:p w14:paraId="5441BE2E" w14:textId="3B277C2E" w:rsidR="007F40E7" w:rsidRPr="00D40F9A" w:rsidRDefault="003D3D2C">
      <w:pPr>
        <w:pStyle w:val="ListParagraph"/>
        <w:numPr>
          <w:ilvl w:val="1"/>
          <w:numId w:val="84"/>
        </w:numPr>
        <w:rPr>
          <w:b/>
          <w:bCs/>
        </w:rPr>
      </w:pPr>
      <w:r w:rsidRPr="00D40F9A">
        <w:t xml:space="preserve">Elérhető: </w:t>
      </w:r>
      <w:hyperlink r:id="rId82" w:history="1">
        <w:r w:rsidR="003F745C" w:rsidRPr="00D40F9A">
          <w:rPr>
            <w:rStyle w:val="Hyperlink"/>
          </w:rPr>
          <w:t>https://vuejs.org/guide/introduction.html</w:t>
        </w:r>
      </w:hyperlink>
    </w:p>
    <w:p w14:paraId="0252407B" w14:textId="39586CD4" w:rsidR="007F40E7" w:rsidRPr="00D40F9A" w:rsidRDefault="007F40E7">
      <w:pPr>
        <w:pStyle w:val="ListParagraph"/>
        <w:numPr>
          <w:ilvl w:val="0"/>
          <w:numId w:val="84"/>
        </w:numPr>
        <w:rPr>
          <w:b/>
          <w:bCs/>
        </w:rPr>
      </w:pPr>
      <w:r w:rsidRPr="00D40F9A">
        <w:rPr>
          <w:b/>
          <w:bCs/>
        </w:rPr>
        <w:t>NestJs</w:t>
      </w:r>
      <w:r w:rsidR="00306D8A" w:rsidRPr="00D40F9A">
        <w:rPr>
          <w:b/>
          <w:bCs/>
        </w:rPr>
        <w:t xml:space="preserve"> – A backendhez használt könyvtár dokumentációja</w:t>
      </w:r>
    </w:p>
    <w:p w14:paraId="00E93A3F" w14:textId="72277E6E" w:rsidR="007F40E7" w:rsidRPr="00D40F9A" w:rsidRDefault="007F40E7">
      <w:pPr>
        <w:pStyle w:val="ListParagraph"/>
        <w:numPr>
          <w:ilvl w:val="1"/>
          <w:numId w:val="84"/>
        </w:numPr>
        <w:rPr>
          <w:b/>
          <w:bCs/>
        </w:rPr>
      </w:pPr>
      <w:r w:rsidRPr="00D40F9A">
        <w:t>Elérhető</w:t>
      </w:r>
      <w:r w:rsidR="00DA54C1" w:rsidRPr="00D40F9A">
        <w:t xml:space="preserve">: </w:t>
      </w:r>
      <w:hyperlink r:id="rId83" w:history="1">
        <w:r w:rsidR="00DA54C1" w:rsidRPr="00D40F9A">
          <w:rPr>
            <w:rStyle w:val="Hyperlink"/>
          </w:rPr>
          <w:t>https://docs.nestjs.com/</w:t>
        </w:r>
        <w:r w:rsidRPr="00D40F9A">
          <w:rPr>
            <w:rStyle w:val="Hyperlink"/>
          </w:rPr>
          <w:tab/>
        </w:r>
      </w:hyperlink>
    </w:p>
    <w:p w14:paraId="5A088A1A" w14:textId="7ADAA26B" w:rsidR="00F8321E" w:rsidRPr="00D40F9A" w:rsidRDefault="00F8321E">
      <w:pPr>
        <w:pStyle w:val="ListParagraph"/>
        <w:numPr>
          <w:ilvl w:val="0"/>
          <w:numId w:val="84"/>
        </w:numPr>
        <w:rPr>
          <w:b/>
          <w:bCs/>
        </w:rPr>
      </w:pPr>
      <w:r w:rsidRPr="00D40F9A">
        <w:rPr>
          <w:b/>
          <w:bCs/>
        </w:rPr>
        <w:t>Playwright</w:t>
      </w:r>
      <w:r w:rsidR="00306D8A" w:rsidRPr="00D40F9A">
        <w:rPr>
          <w:b/>
          <w:bCs/>
        </w:rPr>
        <w:t xml:space="preserve"> – A teszteléshez használt könyvtár dokumentációja</w:t>
      </w:r>
    </w:p>
    <w:p w14:paraId="14A6E628" w14:textId="298528E2" w:rsidR="00F8321E" w:rsidRPr="00D40F9A" w:rsidRDefault="00F8321E">
      <w:pPr>
        <w:pStyle w:val="ListParagraph"/>
        <w:numPr>
          <w:ilvl w:val="1"/>
          <w:numId w:val="84"/>
        </w:numPr>
        <w:rPr>
          <w:b/>
          <w:bCs/>
        </w:rPr>
      </w:pPr>
      <w:r w:rsidRPr="00D40F9A">
        <w:t xml:space="preserve">Elérhető: </w:t>
      </w:r>
      <w:hyperlink r:id="rId84" w:history="1">
        <w:r w:rsidR="003F745C" w:rsidRPr="00D40F9A">
          <w:rPr>
            <w:rStyle w:val="Hyperlink"/>
          </w:rPr>
          <w:t>https://playwright.dev/docs/intro</w:t>
        </w:r>
      </w:hyperlink>
      <w:r w:rsidRPr="00D40F9A">
        <w:tab/>
      </w:r>
    </w:p>
    <w:p w14:paraId="2467EFB2" w14:textId="2718367D" w:rsidR="00E722C0" w:rsidRPr="00D40F9A" w:rsidRDefault="00E722C0">
      <w:pPr>
        <w:pStyle w:val="ListParagraph"/>
        <w:numPr>
          <w:ilvl w:val="0"/>
          <w:numId w:val="84"/>
        </w:numPr>
        <w:rPr>
          <w:b/>
          <w:bCs/>
        </w:rPr>
      </w:pPr>
      <w:r w:rsidRPr="00D40F9A">
        <w:rPr>
          <w:b/>
          <w:bCs/>
        </w:rPr>
        <w:t>Infojegyzet</w:t>
      </w:r>
      <w:r w:rsidR="00306D8A" w:rsidRPr="00D40F9A">
        <w:rPr>
          <w:b/>
          <w:bCs/>
        </w:rPr>
        <w:t xml:space="preserve"> – A záródolgozathoz használt szempontok</w:t>
      </w:r>
    </w:p>
    <w:p w14:paraId="3BF91F5A" w14:textId="13DE2D2E" w:rsidR="005A3BCD" w:rsidRPr="00D40F9A" w:rsidRDefault="00E722C0">
      <w:pPr>
        <w:pStyle w:val="ListParagraph"/>
        <w:numPr>
          <w:ilvl w:val="1"/>
          <w:numId w:val="84"/>
        </w:numPr>
      </w:pPr>
      <w:r w:rsidRPr="00D40F9A">
        <w:t>Elérhető</w:t>
      </w:r>
      <w:r w:rsidRPr="00D40F9A">
        <w:rPr>
          <w:b/>
          <w:bCs/>
        </w:rPr>
        <w:t xml:space="preserve">: </w:t>
      </w:r>
      <w:hyperlink r:id="rId85" w:history="1">
        <w:r w:rsidRPr="00D40F9A">
          <w:rPr>
            <w:rStyle w:val="Hyperlink"/>
          </w:rPr>
          <w:t>https://infojegyzet.hu/webszerkesztes/dokumentacio/</w:t>
        </w:r>
      </w:hyperlink>
    </w:p>
    <w:p w14:paraId="0D7DCF56" w14:textId="77777777" w:rsidR="005A3BCD" w:rsidRPr="00D40F9A" w:rsidRDefault="005A3BCD" w:rsidP="005A3BCD"/>
    <w:p w14:paraId="2D801D70" w14:textId="239E8991" w:rsidR="005A3BCD" w:rsidRPr="00D40F9A" w:rsidRDefault="00B55119" w:rsidP="005A3BCD">
      <w:r w:rsidRPr="00D40F9A">
        <w:t>A</w:t>
      </w:r>
      <w:r w:rsidR="005A3BCD" w:rsidRPr="00D40F9A">
        <w:t xml:space="preserve"> három könyv, amelyek segíte</w:t>
      </w:r>
      <w:r w:rsidR="001F77F4" w:rsidRPr="00D40F9A">
        <w:t>t</w:t>
      </w:r>
      <w:r w:rsidR="005A3BCD" w:rsidRPr="00D40F9A">
        <w:t>tek a</w:t>
      </w:r>
      <w:r w:rsidR="001F77F4" w:rsidRPr="00D40F9A">
        <w:t xml:space="preserve"> fejlesztés során</w:t>
      </w:r>
      <w:r w:rsidR="005A3BCD" w:rsidRPr="00D40F9A">
        <w:t>, különösen Vue, TypeScript és backend témakörben:</w:t>
      </w:r>
    </w:p>
    <w:p w14:paraId="481CA353" w14:textId="0C140DAD" w:rsidR="005A3BCD" w:rsidRPr="00D40F9A" w:rsidRDefault="005A3BCD">
      <w:pPr>
        <w:pStyle w:val="ListParagraph"/>
        <w:numPr>
          <w:ilvl w:val="0"/>
          <w:numId w:val="85"/>
        </w:numPr>
        <w:ind w:left="720"/>
      </w:pPr>
      <w:r w:rsidRPr="00D40F9A">
        <w:rPr>
          <w:b/>
          <w:bCs/>
        </w:rPr>
        <w:t>Heitor Ramon Ribeiro: "Vue.js 3 Cookbook"</w:t>
      </w:r>
      <w:r w:rsidR="00922089" w:rsidRPr="00D40F9A">
        <w:rPr>
          <w:b/>
          <w:bCs/>
        </w:rPr>
        <w:t>:</w:t>
      </w:r>
      <w:r w:rsidR="00922089" w:rsidRPr="00D40F9A">
        <w:t xml:space="preserve"> </w:t>
      </w:r>
      <w:r w:rsidRPr="00D40F9A">
        <w:t>Részletes példákkal mutatja be a Vue.js 3 fejlesztési lehetőségeit, és gyakorlati megoldá</w:t>
      </w:r>
      <w:r w:rsidR="0013296E" w:rsidRPr="00D40F9A">
        <w:t xml:space="preserve"> </w:t>
      </w:r>
      <w:r w:rsidRPr="00D40F9A">
        <w:t>sokat kínál a frontend fejlesztéshez.</w:t>
      </w:r>
    </w:p>
    <w:p w14:paraId="1513D60D" w14:textId="177517F0" w:rsidR="005A3BCD" w:rsidRPr="00D40F9A" w:rsidRDefault="005A3BCD">
      <w:pPr>
        <w:pStyle w:val="ListParagraph"/>
        <w:numPr>
          <w:ilvl w:val="0"/>
          <w:numId w:val="85"/>
        </w:numPr>
        <w:ind w:left="720"/>
      </w:pPr>
      <w:r w:rsidRPr="00D40F9A">
        <w:rPr>
          <w:b/>
          <w:bCs/>
        </w:rPr>
        <w:t>Boris Cherny: "Programming TypeScript"</w:t>
      </w:r>
      <w:r w:rsidR="00922089" w:rsidRPr="00D40F9A">
        <w:rPr>
          <w:b/>
          <w:bCs/>
        </w:rPr>
        <w:t>:</w:t>
      </w:r>
      <w:r w:rsidR="00922089" w:rsidRPr="00D40F9A">
        <w:t xml:space="preserve"> </w:t>
      </w:r>
      <w:r w:rsidRPr="00D40F9A">
        <w:t>Mélyrehatóan tárgyalja a TypeScript nyelvet, annak előnyeit és alkalmazási lehetőségeit nagyobb méretű projekteknél.</w:t>
      </w:r>
    </w:p>
    <w:p w14:paraId="7FDCD543" w14:textId="02781D24" w:rsidR="005A3BCD" w:rsidRPr="003D3D2C" w:rsidRDefault="005A3BCD">
      <w:pPr>
        <w:pStyle w:val="ListParagraph"/>
        <w:numPr>
          <w:ilvl w:val="0"/>
          <w:numId w:val="85"/>
        </w:numPr>
        <w:ind w:left="720"/>
      </w:pPr>
      <w:r w:rsidRPr="00D40F9A">
        <w:rPr>
          <w:b/>
          <w:bCs/>
        </w:rPr>
        <w:t>Kamil Myśliwiec: "NestJS: A Progressive Node.js Framework"</w:t>
      </w:r>
      <w:r w:rsidR="00FF14EB" w:rsidRPr="00D40F9A">
        <w:rPr>
          <w:b/>
          <w:bCs/>
        </w:rPr>
        <w:t>:</w:t>
      </w:r>
      <w:r w:rsidR="00922089" w:rsidRPr="00D40F9A">
        <w:t xml:space="preserve"> </w:t>
      </w:r>
      <w:r w:rsidRPr="00D40F9A">
        <w:t>A NestJS alapítója által írt könyv, amely bemutatja a modern backend fejlesztést TypeScript alapokon.</w:t>
      </w:r>
    </w:p>
    <w:sectPr w:rsidR="005A3BCD" w:rsidRPr="003D3D2C" w:rsidSect="00401409">
      <w:pgSz w:w="11909" w:h="16834"/>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11048B" w14:textId="77777777" w:rsidR="005F2408" w:rsidRPr="00D40F9A" w:rsidRDefault="005F2408">
      <w:pPr>
        <w:spacing w:line="240" w:lineRule="auto"/>
      </w:pPr>
      <w:r w:rsidRPr="00D40F9A">
        <w:separator/>
      </w:r>
    </w:p>
  </w:endnote>
  <w:endnote w:type="continuationSeparator" w:id="0">
    <w:p w14:paraId="08AAECB8" w14:textId="77777777" w:rsidR="005F2408" w:rsidRPr="00D40F9A" w:rsidRDefault="005F2408">
      <w:pPr>
        <w:spacing w:line="240" w:lineRule="auto"/>
      </w:pPr>
      <w:r w:rsidRPr="00D40F9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6237454"/>
      <w:docPartObj>
        <w:docPartGallery w:val="Page Numbers (Bottom of Page)"/>
        <w:docPartUnique/>
      </w:docPartObj>
    </w:sdtPr>
    <w:sdtContent>
      <w:sdt>
        <w:sdtPr>
          <w:id w:val="-1769616900"/>
          <w:docPartObj>
            <w:docPartGallery w:val="Page Numbers (Top of Page)"/>
            <w:docPartUnique/>
          </w:docPartObj>
        </w:sdtPr>
        <w:sdtContent>
          <w:p w14:paraId="2074F7C6" w14:textId="1D5A4145" w:rsidR="00EE124D" w:rsidRPr="00D40F9A" w:rsidRDefault="00EE124D">
            <w:pPr>
              <w:pStyle w:val="Footer"/>
              <w:jc w:val="right"/>
            </w:pPr>
            <w:r w:rsidRPr="00D40F9A">
              <w:rPr>
                <w:b/>
                <w:bCs/>
                <w:szCs w:val="24"/>
              </w:rPr>
              <w:fldChar w:fldCharType="begin"/>
            </w:r>
            <w:r w:rsidRPr="00D40F9A">
              <w:rPr>
                <w:b/>
                <w:bCs/>
              </w:rPr>
              <w:instrText xml:space="preserve"> PAGE </w:instrText>
            </w:r>
            <w:r w:rsidRPr="00D40F9A">
              <w:rPr>
                <w:b/>
                <w:bCs/>
                <w:szCs w:val="24"/>
              </w:rPr>
              <w:fldChar w:fldCharType="separate"/>
            </w:r>
            <w:r w:rsidRPr="00D40F9A">
              <w:rPr>
                <w:b/>
                <w:bCs/>
              </w:rPr>
              <w:t>2</w:t>
            </w:r>
            <w:r w:rsidRPr="00D40F9A">
              <w:rPr>
                <w:b/>
                <w:bCs/>
                <w:szCs w:val="24"/>
              </w:rPr>
              <w:fldChar w:fldCharType="end"/>
            </w:r>
            <w:r w:rsidR="00126B12" w:rsidRPr="00D40F9A">
              <w:rPr>
                <w:b/>
                <w:bCs/>
              </w:rPr>
              <w:t>. oldal</w:t>
            </w:r>
            <w:r w:rsidRPr="00D40F9A">
              <w:t xml:space="preserve"> </w:t>
            </w:r>
          </w:p>
        </w:sdtContent>
      </w:sdt>
    </w:sdtContent>
  </w:sdt>
  <w:p w14:paraId="63261E78" w14:textId="4462DEBD" w:rsidR="008066B7" w:rsidRPr="00D40F9A" w:rsidRDefault="008066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017CE8" w14:textId="77777777" w:rsidR="005F2408" w:rsidRPr="00D40F9A" w:rsidRDefault="005F2408">
      <w:pPr>
        <w:spacing w:line="240" w:lineRule="auto"/>
      </w:pPr>
      <w:r w:rsidRPr="00D40F9A">
        <w:separator/>
      </w:r>
    </w:p>
  </w:footnote>
  <w:footnote w:type="continuationSeparator" w:id="0">
    <w:p w14:paraId="55273F43" w14:textId="77777777" w:rsidR="005F2408" w:rsidRPr="00D40F9A" w:rsidRDefault="005F2408">
      <w:pPr>
        <w:spacing w:line="240" w:lineRule="auto"/>
      </w:pPr>
      <w:r w:rsidRPr="00D40F9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ED811" w14:textId="151FB23F" w:rsidR="00C24097" w:rsidRPr="00D40F9A" w:rsidRDefault="006A692F" w:rsidP="00C24097">
    <w:pPr>
      <w:pStyle w:val="Header"/>
      <w:ind w:hanging="360"/>
      <w:jc w:val="left"/>
      <w:rPr>
        <w:b/>
        <w:bCs/>
      </w:rPr>
    </w:pPr>
    <w:r w:rsidRPr="00D40F9A">
      <w:rPr>
        <w:b/>
        <w:bCs/>
        <w:noProof/>
      </w:rPr>
      <w:drawing>
        <wp:anchor distT="0" distB="0" distL="114300" distR="114300" simplePos="0" relativeHeight="251658240" behindDoc="1" locked="0" layoutInCell="1" allowOverlap="1" wp14:anchorId="29B8AC46" wp14:editId="31B6AA7A">
          <wp:simplePos x="0" y="0"/>
          <wp:positionH relativeFrom="leftMargin">
            <wp:posOffset>241300</wp:posOffset>
          </wp:positionH>
          <wp:positionV relativeFrom="paragraph">
            <wp:posOffset>-110490</wp:posOffset>
          </wp:positionV>
          <wp:extent cx="377825" cy="381000"/>
          <wp:effectExtent l="0" t="0" r="3175" b="0"/>
          <wp:wrapTight wrapText="bothSides">
            <wp:wrapPolygon edited="0">
              <wp:start x="5445" y="0"/>
              <wp:lineTo x="0" y="6480"/>
              <wp:lineTo x="0" y="11880"/>
              <wp:lineTo x="3267" y="18360"/>
              <wp:lineTo x="5445" y="20520"/>
              <wp:lineTo x="15247" y="20520"/>
              <wp:lineTo x="17425" y="18360"/>
              <wp:lineTo x="20692" y="11880"/>
              <wp:lineTo x="20692" y="6480"/>
              <wp:lineTo x="15247" y="0"/>
              <wp:lineTo x="5445" y="0"/>
            </wp:wrapPolygon>
          </wp:wrapTight>
          <wp:docPr id="1881712378" name="Picture 1" descr="A logo with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08681" name="Picture 1" descr="A logo with a letter 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124D" w:rsidRPr="00D40F9A">
      <w:rPr>
        <w:b/>
        <w:bCs/>
        <w:noProof/>
      </w:rPr>
      <mc:AlternateContent>
        <mc:Choice Requires="wps">
          <w:drawing>
            <wp:anchor distT="0" distB="0" distL="114300" distR="114300" simplePos="0" relativeHeight="251659264" behindDoc="0" locked="0" layoutInCell="1" allowOverlap="1" wp14:anchorId="3A04256A" wp14:editId="79B208F2">
              <wp:simplePos x="0" y="0"/>
              <wp:positionH relativeFrom="column">
                <wp:posOffset>-230589</wp:posOffset>
              </wp:positionH>
              <wp:positionV relativeFrom="paragraph">
                <wp:posOffset>198783</wp:posOffset>
              </wp:positionV>
              <wp:extent cx="997889" cy="3976"/>
              <wp:effectExtent l="0" t="0" r="31115" b="34290"/>
              <wp:wrapNone/>
              <wp:docPr id="2090795367" name="Straight Connector 3"/>
              <wp:cNvGraphicFramePr/>
              <a:graphic xmlns:a="http://schemas.openxmlformats.org/drawingml/2006/main">
                <a:graphicData uri="http://schemas.microsoft.com/office/word/2010/wordprocessingShape">
                  <wps:wsp>
                    <wps:cNvCnPr/>
                    <wps:spPr>
                      <a:xfrm>
                        <a:off x="0" y="0"/>
                        <a:ext cx="997889" cy="39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932EDF"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5pt,15.65pt" to="60.4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" strokecolor="black [3040]"/>
          </w:pict>
        </mc:Fallback>
      </mc:AlternateContent>
    </w:r>
    <w:r w:rsidR="00C24097" w:rsidRPr="00D40F9A">
      <w:rPr>
        <w:b/>
        <w:bCs/>
      </w:rPr>
      <w:t xml:space="preserve">Pollák </w:t>
    </w:r>
    <w:r w:rsidR="00C24097" w:rsidRPr="00D40F9A">
      <w:rPr>
        <w:b/>
        <w:bCs/>
        <w:color w:val="C00000"/>
      </w:rPr>
      <w:t>Cseng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B79BF" w14:textId="414822A4" w:rsidR="004E0C90" w:rsidRPr="00D40F9A" w:rsidRDefault="004E0C90" w:rsidP="004E0C90">
    <w:pPr>
      <w:pStyle w:val="Header"/>
      <w:ind w:hanging="360"/>
      <w:jc w:val="left"/>
      <w:rPr>
        <w:b/>
        <w:bCs/>
      </w:rPr>
    </w:pPr>
    <w:r w:rsidRPr="00D40F9A">
      <w:rPr>
        <w:b/>
        <w:bCs/>
        <w:noProof/>
      </w:rPr>
      <w:drawing>
        <wp:anchor distT="0" distB="0" distL="114300" distR="114300" simplePos="0" relativeHeight="251661312" behindDoc="1" locked="0" layoutInCell="1" allowOverlap="1" wp14:anchorId="61303621" wp14:editId="119971FF">
          <wp:simplePos x="0" y="0"/>
          <wp:positionH relativeFrom="leftMargin">
            <wp:posOffset>241300</wp:posOffset>
          </wp:positionH>
          <wp:positionV relativeFrom="paragraph">
            <wp:posOffset>-110490</wp:posOffset>
          </wp:positionV>
          <wp:extent cx="377825" cy="381000"/>
          <wp:effectExtent l="0" t="0" r="3175" b="0"/>
          <wp:wrapTight wrapText="bothSides">
            <wp:wrapPolygon edited="0">
              <wp:start x="5445" y="0"/>
              <wp:lineTo x="0" y="6480"/>
              <wp:lineTo x="0" y="11880"/>
              <wp:lineTo x="3267" y="18360"/>
              <wp:lineTo x="5445" y="20520"/>
              <wp:lineTo x="15247" y="20520"/>
              <wp:lineTo x="17425" y="18360"/>
              <wp:lineTo x="20692" y="11880"/>
              <wp:lineTo x="20692" y="6480"/>
              <wp:lineTo x="15247" y="0"/>
              <wp:lineTo x="5445" y="0"/>
            </wp:wrapPolygon>
          </wp:wrapTight>
          <wp:docPr id="506652508" name="Picture 1" descr="A logo with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08681" name="Picture 1" descr="A logo with a letter 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0F9A">
      <w:rPr>
        <w:b/>
        <w:bCs/>
        <w:noProof/>
      </w:rPr>
      <mc:AlternateContent>
        <mc:Choice Requires="wps">
          <w:drawing>
            <wp:anchor distT="0" distB="0" distL="114300" distR="114300" simplePos="0" relativeHeight="251662336" behindDoc="0" locked="0" layoutInCell="1" allowOverlap="1" wp14:anchorId="46B70D97" wp14:editId="77913E68">
              <wp:simplePos x="0" y="0"/>
              <wp:positionH relativeFrom="column">
                <wp:posOffset>-230589</wp:posOffset>
              </wp:positionH>
              <wp:positionV relativeFrom="paragraph">
                <wp:posOffset>198783</wp:posOffset>
              </wp:positionV>
              <wp:extent cx="997889" cy="3976"/>
              <wp:effectExtent l="0" t="0" r="31115" b="34290"/>
              <wp:wrapNone/>
              <wp:docPr id="1803551042" name="Straight Connector 3"/>
              <wp:cNvGraphicFramePr/>
              <a:graphic xmlns:a="http://schemas.openxmlformats.org/drawingml/2006/main">
                <a:graphicData uri="http://schemas.microsoft.com/office/word/2010/wordprocessingShape">
                  <wps:wsp>
                    <wps:cNvCnPr/>
                    <wps:spPr>
                      <a:xfrm>
                        <a:off x="0" y="0"/>
                        <a:ext cx="997889" cy="39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FD7AD4" id="Straight Connector 3"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5pt,15.65pt" to="60.4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" strokecolor="black [3040]"/>
          </w:pict>
        </mc:Fallback>
      </mc:AlternateContent>
    </w:r>
    <w:r w:rsidRPr="00D40F9A">
      <w:rPr>
        <w:b/>
        <w:bCs/>
      </w:rPr>
      <w:t xml:space="preserve">Pollák </w:t>
    </w:r>
    <w:r w:rsidRPr="00D40F9A">
      <w:rPr>
        <w:b/>
        <w:bCs/>
        <w:color w:val="C00000"/>
      </w:rPr>
      <w:t>Csengő</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46D9A"/>
    <w:multiLevelType w:val="hybridMultilevel"/>
    <w:tmpl w:val="FB243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20543"/>
    <w:multiLevelType w:val="multilevel"/>
    <w:tmpl w:val="0E262650"/>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 w15:restartNumberingAfterBreak="0">
    <w:nsid w:val="07493701"/>
    <w:multiLevelType w:val="multilevel"/>
    <w:tmpl w:val="B620830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0D4D713F"/>
    <w:multiLevelType w:val="hybridMultilevel"/>
    <w:tmpl w:val="B17EA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67378"/>
    <w:multiLevelType w:val="hybridMultilevel"/>
    <w:tmpl w:val="4C3C0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59620B"/>
    <w:multiLevelType w:val="hybridMultilevel"/>
    <w:tmpl w:val="02F23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71433E"/>
    <w:multiLevelType w:val="hybridMultilevel"/>
    <w:tmpl w:val="826CC6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1DF4777"/>
    <w:multiLevelType w:val="multilevel"/>
    <w:tmpl w:val="12328A8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 w15:restartNumberingAfterBreak="0">
    <w:nsid w:val="12A029B4"/>
    <w:multiLevelType w:val="multilevel"/>
    <w:tmpl w:val="5102416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 w15:restartNumberingAfterBreak="0">
    <w:nsid w:val="131545CC"/>
    <w:multiLevelType w:val="hybridMultilevel"/>
    <w:tmpl w:val="68BA2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2F7145"/>
    <w:multiLevelType w:val="multilevel"/>
    <w:tmpl w:val="62B676A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 w15:restartNumberingAfterBreak="0">
    <w:nsid w:val="1712398D"/>
    <w:multiLevelType w:val="multilevel"/>
    <w:tmpl w:val="0BBC9454"/>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2" w15:restartNumberingAfterBreak="0">
    <w:nsid w:val="17375FAC"/>
    <w:multiLevelType w:val="hybridMultilevel"/>
    <w:tmpl w:val="02B42ED6"/>
    <w:lvl w:ilvl="0" w:tplc="04090001">
      <w:start w:val="1"/>
      <w:numFmt w:val="bullet"/>
      <w:lvlText w:val=""/>
      <w:lvlJc w:val="left"/>
      <w:pPr>
        <w:ind w:left="720" w:hanging="360"/>
      </w:pPr>
      <w:rPr>
        <w:rFonts w:ascii="Symbol" w:hAnsi="Symbol" w:hint="default"/>
      </w:rPr>
    </w:lvl>
    <w:lvl w:ilvl="1" w:tplc="119A9C2C">
      <w:start w:val="1"/>
      <w:numFmt w:val="bullet"/>
      <w:lvlText w:val="o"/>
      <w:lvlJc w:val="left"/>
      <w:pPr>
        <w:ind w:left="144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3B7BAE"/>
    <w:multiLevelType w:val="multilevel"/>
    <w:tmpl w:val="DA20BB6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4" w15:restartNumberingAfterBreak="0">
    <w:nsid w:val="1A3D5653"/>
    <w:multiLevelType w:val="multilevel"/>
    <w:tmpl w:val="E924B1B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5" w15:restartNumberingAfterBreak="0">
    <w:nsid w:val="1A490CB5"/>
    <w:multiLevelType w:val="hybridMultilevel"/>
    <w:tmpl w:val="57EED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6A0B5E"/>
    <w:multiLevelType w:val="hybridMultilevel"/>
    <w:tmpl w:val="7FAC49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AB43465"/>
    <w:multiLevelType w:val="hybridMultilevel"/>
    <w:tmpl w:val="73340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7E7CF7"/>
    <w:multiLevelType w:val="hybridMultilevel"/>
    <w:tmpl w:val="D09EE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7A4754"/>
    <w:multiLevelType w:val="multilevel"/>
    <w:tmpl w:val="30686D8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0" w15:restartNumberingAfterBreak="0">
    <w:nsid w:val="201C7C5D"/>
    <w:multiLevelType w:val="multilevel"/>
    <w:tmpl w:val="B87C058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1" w15:restartNumberingAfterBreak="0">
    <w:nsid w:val="239D7DA0"/>
    <w:multiLevelType w:val="multilevel"/>
    <w:tmpl w:val="CBF4E306"/>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2" w15:restartNumberingAfterBreak="0">
    <w:nsid w:val="240103B3"/>
    <w:multiLevelType w:val="hybridMultilevel"/>
    <w:tmpl w:val="0EAC2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6B3147"/>
    <w:multiLevelType w:val="multilevel"/>
    <w:tmpl w:val="AF6AF7B4"/>
    <w:lvl w:ilvl="0">
      <w:start w:val="1"/>
      <w:numFmt w:val="decimal"/>
      <w:lvlText w:val="%1."/>
      <w:lvlJc w:val="left"/>
      <w:pPr>
        <w:ind w:left="480" w:hanging="480"/>
      </w:pPr>
    </w:lvl>
    <w:lvl w:ilvl="1">
      <w:start w:val="1"/>
      <w:numFmt w:val="bullet"/>
      <w:pStyle w:val="ListParagraph"/>
      <w:lvlText w:val=""/>
      <w:lvlJc w:val="left"/>
      <w:pPr>
        <w:ind w:left="1080" w:hanging="360"/>
      </w:pPr>
      <w:rPr>
        <w:rFonts w:ascii="Symbol" w:hAnsi="Symbol" w:hint="default"/>
      </w:rPr>
    </w:lvl>
    <w:lvl w:ilvl="2">
      <w:start w:val="1"/>
      <w:numFmt w:val="bullet"/>
      <w:lvlText w:val="o"/>
      <w:lvlJc w:val="left"/>
      <w:pPr>
        <w:ind w:left="1070" w:hanging="360"/>
      </w:pPr>
      <w:rPr>
        <w:rFonts w:ascii="Courier New" w:hAnsi="Courier New" w:cs="Courier New" w:hint="default"/>
      </w:rPr>
    </w:lvl>
    <w:lvl w:ilvl="3">
      <w:start w:val="1"/>
      <w:numFmt w:val="bullet"/>
      <w:lvlText w:val=""/>
      <w:lvlJc w:val="left"/>
      <w:pPr>
        <w:ind w:left="2520" w:hanging="360"/>
      </w:pPr>
      <w:rPr>
        <w:rFonts w:ascii="Wingdings" w:hAnsi="Wingdings" w:hint="default"/>
      </w:r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4" w15:restartNumberingAfterBreak="0">
    <w:nsid w:val="28F27AD6"/>
    <w:multiLevelType w:val="hybridMultilevel"/>
    <w:tmpl w:val="82069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1D0068"/>
    <w:multiLevelType w:val="hybridMultilevel"/>
    <w:tmpl w:val="951A6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4E59CE"/>
    <w:multiLevelType w:val="hybridMultilevel"/>
    <w:tmpl w:val="E716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9500E2F"/>
    <w:multiLevelType w:val="hybridMultilevel"/>
    <w:tmpl w:val="8E40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DC2382"/>
    <w:multiLevelType w:val="multilevel"/>
    <w:tmpl w:val="688C549C"/>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9" w15:restartNumberingAfterBreak="0">
    <w:nsid w:val="2E302E00"/>
    <w:multiLevelType w:val="multilevel"/>
    <w:tmpl w:val="1B223F0C"/>
    <w:lvl w:ilvl="0">
      <w:start w:val="1"/>
      <w:numFmt w:val="bullet"/>
      <w:lvlText w:val="•"/>
      <w:lvlJc w:val="left"/>
      <w:pPr>
        <w:ind w:left="480" w:hanging="480"/>
      </w:pPr>
    </w:lvl>
    <w:lvl w:ilvl="1">
      <w:start w:val="1"/>
      <w:numFmt w:val="bullet"/>
      <w:lvlText w:val=""/>
      <w:lvlJc w:val="left"/>
      <w:pPr>
        <w:ind w:left="786" w:hanging="360"/>
      </w:pPr>
      <w:rPr>
        <w:rFonts w:ascii="Symbol" w:hAnsi="Symbol" w:hint="default"/>
      </w:rPr>
    </w:lvl>
    <w:lvl w:ilvl="2">
      <w:start w:val="1"/>
      <w:numFmt w:val="bullet"/>
      <w:lvlText w:val="o"/>
      <w:lvlJc w:val="left"/>
      <w:pPr>
        <w:ind w:left="1212" w:hanging="360"/>
      </w:pPr>
      <w:rPr>
        <w:rFonts w:ascii="Courier New" w:hAnsi="Courier New" w:cs="Courier New" w:hint="default"/>
      </w:rPr>
    </w:lvl>
    <w:lvl w:ilvl="3">
      <w:start w:val="1"/>
      <w:numFmt w:val="bullet"/>
      <w:lvlText w:val=""/>
      <w:lvlJc w:val="left"/>
      <w:pPr>
        <w:ind w:left="1637" w:hanging="360"/>
      </w:pPr>
      <w:rPr>
        <w:rFonts w:ascii="Wingdings" w:hAnsi="Wingdings" w:hint="default"/>
      </w:rPr>
    </w:lvl>
    <w:lvl w:ilvl="4">
      <w:start w:val="1"/>
      <w:numFmt w:val="bullet"/>
      <w:lvlText w:val="•"/>
      <w:lvlJc w:val="left"/>
      <w:pPr>
        <w:ind w:left="2182" w:hanging="480"/>
      </w:pPr>
    </w:lvl>
    <w:lvl w:ilvl="5">
      <w:start w:val="1"/>
      <w:numFmt w:val="bullet"/>
      <w:lvlText w:val="o"/>
      <w:lvlJc w:val="left"/>
      <w:pPr>
        <w:ind w:left="2629" w:hanging="360"/>
      </w:pPr>
      <w:rPr>
        <w:rFonts w:ascii="Courier New" w:hAnsi="Courier New" w:cs="Courier New" w:hint="default"/>
      </w:r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0" w15:restartNumberingAfterBreak="0">
    <w:nsid w:val="2FF03ED1"/>
    <w:multiLevelType w:val="multilevel"/>
    <w:tmpl w:val="137CC6F4"/>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1" w15:restartNumberingAfterBreak="0">
    <w:nsid w:val="303E680A"/>
    <w:multiLevelType w:val="multilevel"/>
    <w:tmpl w:val="3BF468C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2" w15:restartNumberingAfterBreak="0">
    <w:nsid w:val="3595415F"/>
    <w:multiLevelType w:val="hybridMultilevel"/>
    <w:tmpl w:val="45C4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CE67B4"/>
    <w:multiLevelType w:val="multilevel"/>
    <w:tmpl w:val="6108F75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4" w15:restartNumberingAfterBreak="0">
    <w:nsid w:val="36AF286D"/>
    <w:multiLevelType w:val="multilevel"/>
    <w:tmpl w:val="0D98BD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5" w15:restartNumberingAfterBreak="0">
    <w:nsid w:val="37190141"/>
    <w:multiLevelType w:val="hybridMultilevel"/>
    <w:tmpl w:val="792C0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AAB75D3"/>
    <w:multiLevelType w:val="hybridMultilevel"/>
    <w:tmpl w:val="C5D62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284084"/>
    <w:multiLevelType w:val="hybridMultilevel"/>
    <w:tmpl w:val="A40E4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B340C86"/>
    <w:multiLevelType w:val="hybridMultilevel"/>
    <w:tmpl w:val="35A66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B3C22F9"/>
    <w:multiLevelType w:val="multilevel"/>
    <w:tmpl w:val="B534F9C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0" w15:restartNumberingAfterBreak="0">
    <w:nsid w:val="3E132CC8"/>
    <w:multiLevelType w:val="multilevel"/>
    <w:tmpl w:val="E278CED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1" w15:restartNumberingAfterBreak="0">
    <w:nsid w:val="3E3E0106"/>
    <w:multiLevelType w:val="multilevel"/>
    <w:tmpl w:val="CEEA7D92"/>
    <w:lvl w:ilvl="0">
      <w:start w:val="1"/>
      <w:numFmt w:val="bullet"/>
      <w:lvlText w:val=" "/>
      <w:lvlJc w:val="left"/>
      <w:pPr>
        <w:ind w:left="480" w:hanging="480"/>
      </w:pPr>
    </w:lvl>
    <w:lvl w:ilvl="1">
      <w:start w:val="1"/>
      <w:numFmt w:val="bullet"/>
      <w:lvlText w:val=" "/>
      <w:lvlJc w:val="left"/>
      <w:pPr>
        <w:ind w:left="1200" w:hanging="480"/>
      </w:pPr>
    </w:lvl>
    <w:lvl w:ilvl="2">
      <w:start w:val="1"/>
      <w:numFmt w:val="bullet"/>
      <w:lvlText w:val=" "/>
      <w:lvlJc w:val="left"/>
      <w:pPr>
        <w:ind w:left="1920" w:hanging="480"/>
      </w:pPr>
    </w:lvl>
    <w:lvl w:ilvl="3">
      <w:start w:val="1"/>
      <w:numFmt w:val="bullet"/>
      <w:lvlText w:val=" "/>
      <w:lvlJc w:val="left"/>
      <w:pPr>
        <w:ind w:left="2640" w:hanging="480"/>
      </w:pPr>
    </w:lvl>
    <w:lvl w:ilvl="4">
      <w:start w:val="1"/>
      <w:numFmt w:val="bullet"/>
      <w:lvlText w:val=" "/>
      <w:lvlJc w:val="left"/>
      <w:pPr>
        <w:ind w:left="3360" w:hanging="480"/>
      </w:pPr>
    </w:lvl>
    <w:lvl w:ilvl="5">
      <w:start w:val="1"/>
      <w:numFmt w:val="bullet"/>
      <w:lvlText w:val=" "/>
      <w:lvlJc w:val="left"/>
      <w:pPr>
        <w:ind w:left="4080" w:hanging="480"/>
      </w:pPr>
    </w:lvl>
    <w:lvl w:ilvl="6">
      <w:start w:val="1"/>
      <w:numFmt w:val="bullet"/>
      <w:lvlText w:val=" "/>
      <w:lvlJc w:val="left"/>
      <w:pPr>
        <w:ind w:left="4800" w:hanging="480"/>
      </w:pPr>
    </w:lvl>
    <w:lvl w:ilvl="7">
      <w:start w:val="1"/>
      <w:numFmt w:val="bullet"/>
      <w:lvlText w:val=" "/>
      <w:lvlJc w:val="left"/>
      <w:pPr>
        <w:ind w:left="5520" w:hanging="480"/>
      </w:pPr>
    </w:lvl>
    <w:lvl w:ilvl="8">
      <w:start w:val="1"/>
      <w:numFmt w:val="bullet"/>
      <w:lvlText w:val=" "/>
      <w:lvlJc w:val="left"/>
      <w:pPr>
        <w:ind w:left="6240" w:hanging="480"/>
      </w:pPr>
    </w:lvl>
  </w:abstractNum>
  <w:abstractNum w:abstractNumId="42" w15:restartNumberingAfterBreak="0">
    <w:nsid w:val="3EC95C4E"/>
    <w:multiLevelType w:val="multilevel"/>
    <w:tmpl w:val="D7C2C40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3" w15:restartNumberingAfterBreak="0">
    <w:nsid w:val="41F06204"/>
    <w:multiLevelType w:val="multilevel"/>
    <w:tmpl w:val="8FF6731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4" w15:restartNumberingAfterBreak="0">
    <w:nsid w:val="46735F05"/>
    <w:multiLevelType w:val="multilevel"/>
    <w:tmpl w:val="EFA65B40"/>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5" w15:restartNumberingAfterBreak="0">
    <w:nsid w:val="478163F7"/>
    <w:multiLevelType w:val="hybridMultilevel"/>
    <w:tmpl w:val="6D42E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7B53E76"/>
    <w:multiLevelType w:val="multilevel"/>
    <w:tmpl w:val="7CB468B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7" w15:restartNumberingAfterBreak="0">
    <w:nsid w:val="47CA5EAF"/>
    <w:multiLevelType w:val="multilevel"/>
    <w:tmpl w:val="2E8E640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8" w15:restartNumberingAfterBreak="0">
    <w:nsid w:val="4A235ACB"/>
    <w:multiLevelType w:val="multilevel"/>
    <w:tmpl w:val="C8F8506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9" w15:restartNumberingAfterBreak="0">
    <w:nsid w:val="4B3747B3"/>
    <w:multiLevelType w:val="multilevel"/>
    <w:tmpl w:val="24E833B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0" w15:restartNumberingAfterBreak="0">
    <w:nsid w:val="4C7B4C39"/>
    <w:multiLevelType w:val="hybridMultilevel"/>
    <w:tmpl w:val="E6724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C911A1C"/>
    <w:multiLevelType w:val="multilevel"/>
    <w:tmpl w:val="597438C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2" w15:restartNumberingAfterBreak="0">
    <w:nsid w:val="4C952FB5"/>
    <w:multiLevelType w:val="multilevel"/>
    <w:tmpl w:val="29D07840"/>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3" w15:restartNumberingAfterBreak="0">
    <w:nsid w:val="4D2C45EB"/>
    <w:multiLevelType w:val="multilevel"/>
    <w:tmpl w:val="51FC894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4" w15:restartNumberingAfterBreak="0">
    <w:nsid w:val="4EA67944"/>
    <w:multiLevelType w:val="multilevel"/>
    <w:tmpl w:val="9182A9E6"/>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5" w15:restartNumberingAfterBreak="0">
    <w:nsid w:val="4EB24FD1"/>
    <w:multiLevelType w:val="multilevel"/>
    <w:tmpl w:val="B072AC6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6" w15:restartNumberingAfterBreak="0">
    <w:nsid w:val="526C424F"/>
    <w:multiLevelType w:val="hybridMultilevel"/>
    <w:tmpl w:val="BF78F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32E58A3"/>
    <w:multiLevelType w:val="multilevel"/>
    <w:tmpl w:val="4B14A032"/>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8" w15:restartNumberingAfterBreak="0">
    <w:nsid w:val="53731FE6"/>
    <w:multiLevelType w:val="multilevel"/>
    <w:tmpl w:val="C1FC6102"/>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59" w15:restartNumberingAfterBreak="0">
    <w:nsid w:val="54626D9A"/>
    <w:multiLevelType w:val="hybridMultilevel"/>
    <w:tmpl w:val="EA207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6373C9D"/>
    <w:multiLevelType w:val="multilevel"/>
    <w:tmpl w:val="2542BE4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1" w15:restartNumberingAfterBreak="0">
    <w:nsid w:val="567E6084"/>
    <w:multiLevelType w:val="multilevel"/>
    <w:tmpl w:val="D6F4E78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2" w15:restartNumberingAfterBreak="0">
    <w:nsid w:val="584A668E"/>
    <w:multiLevelType w:val="multilevel"/>
    <w:tmpl w:val="600E7EE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3" w15:restartNumberingAfterBreak="0">
    <w:nsid w:val="5CBA2536"/>
    <w:multiLevelType w:val="multilevel"/>
    <w:tmpl w:val="8066488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4" w15:restartNumberingAfterBreak="0">
    <w:nsid w:val="5E582D45"/>
    <w:multiLevelType w:val="multilevel"/>
    <w:tmpl w:val="D5FA7B6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5" w15:restartNumberingAfterBreak="0">
    <w:nsid w:val="5E6877D9"/>
    <w:multiLevelType w:val="multilevel"/>
    <w:tmpl w:val="11540DF2"/>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6" w15:restartNumberingAfterBreak="0">
    <w:nsid w:val="5EA06C34"/>
    <w:multiLevelType w:val="hybridMultilevel"/>
    <w:tmpl w:val="BFE07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F881DFB"/>
    <w:multiLevelType w:val="multilevel"/>
    <w:tmpl w:val="D626ED1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8" w15:restartNumberingAfterBreak="0">
    <w:nsid w:val="60600521"/>
    <w:multiLevelType w:val="multilevel"/>
    <w:tmpl w:val="48A44DE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9" w15:restartNumberingAfterBreak="0">
    <w:nsid w:val="62313305"/>
    <w:multiLevelType w:val="hybridMultilevel"/>
    <w:tmpl w:val="1C0A2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2634352"/>
    <w:multiLevelType w:val="hybridMultilevel"/>
    <w:tmpl w:val="DFA69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2651065"/>
    <w:multiLevelType w:val="hybridMultilevel"/>
    <w:tmpl w:val="4C246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5327266"/>
    <w:multiLevelType w:val="hybridMultilevel"/>
    <w:tmpl w:val="B85AD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5622DDE"/>
    <w:multiLevelType w:val="multilevel"/>
    <w:tmpl w:val="EF94A52C"/>
    <w:lvl w:ilvl="0">
      <w:start w:val="1"/>
      <w:numFmt w:val="bullet"/>
      <w:lvlText w:val="•"/>
      <w:lvlJc w:val="left"/>
      <w:pPr>
        <w:ind w:left="480" w:hanging="480"/>
      </w:pPr>
    </w:lvl>
    <w:lvl w:ilvl="1">
      <w:start w:val="1"/>
      <w:numFmt w:val="bullet"/>
      <w:lvlText w:val="o"/>
      <w:lvlJc w:val="left"/>
      <w:pPr>
        <w:ind w:left="928" w:hanging="360"/>
      </w:pPr>
      <w:rPr>
        <w:rFonts w:ascii="Courier New" w:hAnsi="Courier New" w:cs="Courier New" w:hint="default"/>
      </w:rPr>
    </w:lvl>
    <w:lvl w:ilvl="2">
      <w:start w:val="1"/>
      <w:numFmt w:val="bullet"/>
      <w:lvlText w:val=""/>
      <w:lvlJc w:val="left"/>
      <w:pPr>
        <w:ind w:left="1495" w:hanging="360"/>
      </w:pPr>
      <w:rPr>
        <w:rFonts w:ascii="Wingdings" w:hAnsi="Wingdings" w:hint="default"/>
      </w:rPr>
    </w:lvl>
    <w:lvl w:ilvl="3">
      <w:start w:val="1"/>
      <w:numFmt w:val="bullet"/>
      <w:lvlText w:val=""/>
      <w:lvlJc w:val="left"/>
      <w:pPr>
        <w:ind w:left="2062" w:hanging="360"/>
      </w:pPr>
      <w:rPr>
        <w:rFonts w:ascii="Symbol" w:hAnsi="Symbol" w:hint="default"/>
      </w:rPr>
    </w:lvl>
    <w:lvl w:ilvl="4">
      <w:start w:val="1"/>
      <w:numFmt w:val="bullet"/>
      <w:lvlText w:val="•"/>
      <w:lvlJc w:val="left"/>
      <w:pPr>
        <w:ind w:left="2749"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4" w15:restartNumberingAfterBreak="0">
    <w:nsid w:val="67F33179"/>
    <w:multiLevelType w:val="multilevel"/>
    <w:tmpl w:val="5F70A78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75" w15:restartNumberingAfterBreak="0">
    <w:nsid w:val="68AE38B1"/>
    <w:multiLevelType w:val="hybridMultilevel"/>
    <w:tmpl w:val="5052E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C780590"/>
    <w:multiLevelType w:val="multilevel"/>
    <w:tmpl w:val="4C40818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7" w15:restartNumberingAfterBreak="0">
    <w:nsid w:val="6FAD1EBB"/>
    <w:multiLevelType w:val="hybridMultilevel"/>
    <w:tmpl w:val="21787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02C0A5C"/>
    <w:multiLevelType w:val="hybridMultilevel"/>
    <w:tmpl w:val="D0DE8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0414E40"/>
    <w:multiLevelType w:val="hybridMultilevel"/>
    <w:tmpl w:val="81609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8FB0FA4"/>
    <w:multiLevelType w:val="multilevel"/>
    <w:tmpl w:val="5FAEFBB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1" w15:restartNumberingAfterBreak="0">
    <w:nsid w:val="7A7078A6"/>
    <w:multiLevelType w:val="multilevel"/>
    <w:tmpl w:val="79E4A5E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2" w15:restartNumberingAfterBreak="0">
    <w:nsid w:val="7BDF7A53"/>
    <w:multiLevelType w:val="multilevel"/>
    <w:tmpl w:val="4A0E750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3" w15:restartNumberingAfterBreak="0">
    <w:nsid w:val="7CB7528A"/>
    <w:multiLevelType w:val="hybridMultilevel"/>
    <w:tmpl w:val="B3DCB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EB94C4C"/>
    <w:multiLevelType w:val="multilevel"/>
    <w:tmpl w:val="7FB6CBD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num w:numId="1" w16cid:durableId="741411672">
    <w:abstractNumId w:val="56"/>
  </w:num>
  <w:num w:numId="2" w16cid:durableId="435099906">
    <w:abstractNumId w:val="9"/>
  </w:num>
  <w:num w:numId="3" w16cid:durableId="943538759">
    <w:abstractNumId w:val="78"/>
  </w:num>
  <w:num w:numId="4" w16cid:durableId="658576603">
    <w:abstractNumId w:val="50"/>
  </w:num>
  <w:num w:numId="5" w16cid:durableId="292298463">
    <w:abstractNumId w:val="83"/>
  </w:num>
  <w:num w:numId="6" w16cid:durableId="411708290">
    <w:abstractNumId w:val="72"/>
  </w:num>
  <w:num w:numId="7" w16cid:durableId="1927107005">
    <w:abstractNumId w:val="5"/>
  </w:num>
  <w:num w:numId="8" w16cid:durableId="1534919026">
    <w:abstractNumId w:val="26"/>
  </w:num>
  <w:num w:numId="9" w16cid:durableId="241836201">
    <w:abstractNumId w:val="17"/>
  </w:num>
  <w:num w:numId="10" w16cid:durableId="116335177">
    <w:abstractNumId w:val="79"/>
  </w:num>
  <w:num w:numId="11" w16cid:durableId="559022540">
    <w:abstractNumId w:val="15"/>
  </w:num>
  <w:num w:numId="12" w16cid:durableId="373500689">
    <w:abstractNumId w:val="75"/>
  </w:num>
  <w:num w:numId="13" w16cid:durableId="760028489">
    <w:abstractNumId w:val="38"/>
  </w:num>
  <w:num w:numId="14" w16cid:durableId="1307130707">
    <w:abstractNumId w:val="27"/>
  </w:num>
  <w:num w:numId="15" w16cid:durableId="638540011">
    <w:abstractNumId w:val="0"/>
  </w:num>
  <w:num w:numId="16" w16cid:durableId="1635717012">
    <w:abstractNumId w:val="71"/>
  </w:num>
  <w:num w:numId="17" w16cid:durableId="755828623">
    <w:abstractNumId w:val="32"/>
  </w:num>
  <w:num w:numId="18" w16cid:durableId="554856089">
    <w:abstractNumId w:val="22"/>
  </w:num>
  <w:num w:numId="19" w16cid:durableId="230163318">
    <w:abstractNumId w:val="70"/>
  </w:num>
  <w:num w:numId="20" w16cid:durableId="1897012209">
    <w:abstractNumId w:val="18"/>
  </w:num>
  <w:num w:numId="21" w16cid:durableId="931864217">
    <w:abstractNumId w:val="4"/>
  </w:num>
  <w:num w:numId="22" w16cid:durableId="1272282249">
    <w:abstractNumId w:val="59"/>
  </w:num>
  <w:num w:numId="23" w16cid:durableId="540289584">
    <w:abstractNumId w:val="35"/>
  </w:num>
  <w:num w:numId="24" w16cid:durableId="1814635066">
    <w:abstractNumId w:val="36"/>
  </w:num>
  <w:num w:numId="25" w16cid:durableId="1612473509">
    <w:abstractNumId w:val="66"/>
  </w:num>
  <w:num w:numId="26" w16cid:durableId="629938962">
    <w:abstractNumId w:val="45"/>
  </w:num>
  <w:num w:numId="27" w16cid:durableId="1582520136">
    <w:abstractNumId w:val="37"/>
  </w:num>
  <w:num w:numId="28" w16cid:durableId="1582252141">
    <w:abstractNumId w:val="31"/>
  </w:num>
  <w:num w:numId="29" w16cid:durableId="1115712928">
    <w:abstractNumId w:val="19"/>
  </w:num>
  <w:num w:numId="30" w16cid:durableId="1328557655">
    <w:abstractNumId w:val="20"/>
  </w:num>
  <w:num w:numId="31" w16cid:durableId="30694871">
    <w:abstractNumId w:val="74"/>
  </w:num>
  <w:num w:numId="32" w16cid:durableId="1134712270">
    <w:abstractNumId w:val="33"/>
  </w:num>
  <w:num w:numId="33" w16cid:durableId="1523126143">
    <w:abstractNumId w:val="34"/>
  </w:num>
  <w:num w:numId="34" w16cid:durableId="2038003955">
    <w:abstractNumId w:val="81"/>
  </w:num>
  <w:num w:numId="35" w16cid:durableId="1120536665">
    <w:abstractNumId w:val="64"/>
  </w:num>
  <w:num w:numId="36" w16cid:durableId="1591740812">
    <w:abstractNumId w:val="62"/>
  </w:num>
  <w:num w:numId="37" w16cid:durableId="2029284164">
    <w:abstractNumId w:val="23"/>
  </w:num>
  <w:num w:numId="38" w16cid:durableId="2070760621">
    <w:abstractNumId w:val="48"/>
  </w:num>
  <w:num w:numId="39" w16cid:durableId="801269335">
    <w:abstractNumId w:val="67"/>
  </w:num>
  <w:num w:numId="40" w16cid:durableId="531767861">
    <w:abstractNumId w:val="10"/>
  </w:num>
  <w:num w:numId="41" w16cid:durableId="1003626726">
    <w:abstractNumId w:val="2"/>
  </w:num>
  <w:num w:numId="42" w16cid:durableId="1953824816">
    <w:abstractNumId w:val="63"/>
  </w:num>
  <w:num w:numId="43" w16cid:durableId="164132188">
    <w:abstractNumId w:val="14"/>
  </w:num>
  <w:num w:numId="44" w16cid:durableId="1275674722">
    <w:abstractNumId w:val="58"/>
  </w:num>
  <w:num w:numId="45" w16cid:durableId="125632949">
    <w:abstractNumId w:val="1"/>
  </w:num>
  <w:num w:numId="46" w16cid:durableId="8160709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99463045">
    <w:abstractNumId w:val="29"/>
  </w:num>
  <w:num w:numId="48" w16cid:durableId="1833985657">
    <w:abstractNumId w:val="80"/>
  </w:num>
  <w:num w:numId="49" w16cid:durableId="717245313">
    <w:abstractNumId w:val="42"/>
  </w:num>
  <w:num w:numId="50" w16cid:durableId="301930095">
    <w:abstractNumId w:val="8"/>
  </w:num>
  <w:num w:numId="51" w16cid:durableId="1014579079">
    <w:abstractNumId w:val="39"/>
  </w:num>
  <w:num w:numId="52" w16cid:durableId="893275532">
    <w:abstractNumId w:val="60"/>
  </w:num>
  <w:num w:numId="53" w16cid:durableId="672876853">
    <w:abstractNumId w:val="76"/>
  </w:num>
  <w:num w:numId="54" w16cid:durableId="1330132825">
    <w:abstractNumId w:val="73"/>
  </w:num>
  <w:num w:numId="55" w16cid:durableId="2016689817">
    <w:abstractNumId w:val="41"/>
  </w:num>
  <w:num w:numId="56" w16cid:durableId="574319912">
    <w:abstractNumId w:val="82"/>
  </w:num>
  <w:num w:numId="57" w16cid:durableId="306057702">
    <w:abstractNumId w:val="44"/>
  </w:num>
  <w:num w:numId="58" w16cid:durableId="2053339700">
    <w:abstractNumId w:val="53"/>
  </w:num>
  <w:num w:numId="59" w16cid:durableId="27536969">
    <w:abstractNumId w:val="84"/>
  </w:num>
  <w:num w:numId="60" w16cid:durableId="1997683862">
    <w:abstractNumId w:val="54"/>
  </w:num>
  <w:num w:numId="61" w16cid:durableId="1221556232">
    <w:abstractNumId w:val="49"/>
  </w:num>
  <w:num w:numId="62" w16cid:durableId="858199100">
    <w:abstractNumId w:val="65"/>
  </w:num>
  <w:num w:numId="63" w16cid:durableId="828250442">
    <w:abstractNumId w:val="46"/>
  </w:num>
  <w:num w:numId="64" w16cid:durableId="1753432609">
    <w:abstractNumId w:val="47"/>
  </w:num>
  <w:num w:numId="65" w16cid:durableId="803038904">
    <w:abstractNumId w:val="40"/>
  </w:num>
  <w:num w:numId="66" w16cid:durableId="817646534">
    <w:abstractNumId w:val="21"/>
  </w:num>
  <w:num w:numId="67" w16cid:durableId="768888429">
    <w:abstractNumId w:val="52"/>
  </w:num>
  <w:num w:numId="68" w16cid:durableId="1230462144">
    <w:abstractNumId w:val="55"/>
  </w:num>
  <w:num w:numId="69" w16cid:durableId="1012492737">
    <w:abstractNumId w:val="13"/>
  </w:num>
  <w:num w:numId="70" w16cid:durableId="911818308">
    <w:abstractNumId w:val="68"/>
  </w:num>
  <w:num w:numId="71" w16cid:durableId="78143452">
    <w:abstractNumId w:val="28"/>
  </w:num>
  <w:num w:numId="72" w16cid:durableId="463086025">
    <w:abstractNumId w:val="7"/>
  </w:num>
  <w:num w:numId="73" w16cid:durableId="1149975294">
    <w:abstractNumId w:val="57"/>
  </w:num>
  <w:num w:numId="74" w16cid:durableId="263389262">
    <w:abstractNumId w:val="51"/>
  </w:num>
  <w:num w:numId="75" w16cid:durableId="2016685001">
    <w:abstractNumId w:val="43"/>
  </w:num>
  <w:num w:numId="76" w16cid:durableId="969629861">
    <w:abstractNumId w:val="11"/>
  </w:num>
  <w:num w:numId="77" w16cid:durableId="1213466608">
    <w:abstractNumId w:val="25"/>
  </w:num>
  <w:num w:numId="78" w16cid:durableId="1063406892">
    <w:abstractNumId w:val="69"/>
  </w:num>
  <w:num w:numId="79" w16cid:durableId="602230685">
    <w:abstractNumId w:val="6"/>
  </w:num>
  <w:num w:numId="80" w16cid:durableId="846023377">
    <w:abstractNumId w:val="77"/>
  </w:num>
  <w:num w:numId="81" w16cid:durableId="1655570905">
    <w:abstractNumId w:val="3"/>
  </w:num>
  <w:num w:numId="82" w16cid:durableId="167444694">
    <w:abstractNumId w:val="61"/>
  </w:num>
  <w:num w:numId="83" w16cid:durableId="923031491">
    <w:abstractNumId w:val="24"/>
  </w:num>
  <w:num w:numId="84" w16cid:durableId="645204865">
    <w:abstractNumId w:val="12"/>
  </w:num>
  <w:num w:numId="85" w16cid:durableId="970525603">
    <w:abstractNumId w:val="16"/>
  </w:num>
  <w:num w:numId="86" w16cid:durableId="1477721232">
    <w:abstractNumId w:val="30"/>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45FD"/>
    <w:rsid w:val="000044BC"/>
    <w:rsid w:val="00004D86"/>
    <w:rsid w:val="0000748D"/>
    <w:rsid w:val="00010650"/>
    <w:rsid w:val="00012BC7"/>
    <w:rsid w:val="00013322"/>
    <w:rsid w:val="000220CF"/>
    <w:rsid w:val="0002238D"/>
    <w:rsid w:val="00022907"/>
    <w:rsid w:val="00023D6C"/>
    <w:rsid w:val="0003107D"/>
    <w:rsid w:val="00032AD3"/>
    <w:rsid w:val="00035A8D"/>
    <w:rsid w:val="00036BBD"/>
    <w:rsid w:val="000430EA"/>
    <w:rsid w:val="00043971"/>
    <w:rsid w:val="00044879"/>
    <w:rsid w:val="00044DDF"/>
    <w:rsid w:val="0004652A"/>
    <w:rsid w:val="00047AAA"/>
    <w:rsid w:val="000509BE"/>
    <w:rsid w:val="000549A6"/>
    <w:rsid w:val="00057707"/>
    <w:rsid w:val="00057E9F"/>
    <w:rsid w:val="000602BC"/>
    <w:rsid w:val="00061D42"/>
    <w:rsid w:val="0006263D"/>
    <w:rsid w:val="00065509"/>
    <w:rsid w:val="00067669"/>
    <w:rsid w:val="0007112E"/>
    <w:rsid w:val="00072664"/>
    <w:rsid w:val="0007370F"/>
    <w:rsid w:val="00073FCE"/>
    <w:rsid w:val="00074AEE"/>
    <w:rsid w:val="000808E1"/>
    <w:rsid w:val="000811C1"/>
    <w:rsid w:val="00082052"/>
    <w:rsid w:val="00085FF6"/>
    <w:rsid w:val="00091498"/>
    <w:rsid w:val="000954FA"/>
    <w:rsid w:val="00096459"/>
    <w:rsid w:val="000A7638"/>
    <w:rsid w:val="000A7A07"/>
    <w:rsid w:val="000B0366"/>
    <w:rsid w:val="000B1B34"/>
    <w:rsid w:val="000B3E8C"/>
    <w:rsid w:val="000B3F60"/>
    <w:rsid w:val="000B4FFD"/>
    <w:rsid w:val="000C05EF"/>
    <w:rsid w:val="000C39C9"/>
    <w:rsid w:val="000C64E6"/>
    <w:rsid w:val="000C7636"/>
    <w:rsid w:val="000D4494"/>
    <w:rsid w:val="000E2A4A"/>
    <w:rsid w:val="000E697D"/>
    <w:rsid w:val="000F3EBE"/>
    <w:rsid w:val="000F5B53"/>
    <w:rsid w:val="00101EFC"/>
    <w:rsid w:val="00104ECF"/>
    <w:rsid w:val="00105202"/>
    <w:rsid w:val="001064FE"/>
    <w:rsid w:val="0010666F"/>
    <w:rsid w:val="00106926"/>
    <w:rsid w:val="00106C0D"/>
    <w:rsid w:val="001079A6"/>
    <w:rsid w:val="001079F6"/>
    <w:rsid w:val="00126B12"/>
    <w:rsid w:val="0013296E"/>
    <w:rsid w:val="00132FAE"/>
    <w:rsid w:val="001342F2"/>
    <w:rsid w:val="00140ADD"/>
    <w:rsid w:val="001417D4"/>
    <w:rsid w:val="001451C4"/>
    <w:rsid w:val="001463E4"/>
    <w:rsid w:val="00156686"/>
    <w:rsid w:val="00163810"/>
    <w:rsid w:val="001668CE"/>
    <w:rsid w:val="00171823"/>
    <w:rsid w:val="00172569"/>
    <w:rsid w:val="00175A4D"/>
    <w:rsid w:val="0018200D"/>
    <w:rsid w:val="001857C8"/>
    <w:rsid w:val="00187387"/>
    <w:rsid w:val="00187A45"/>
    <w:rsid w:val="00192701"/>
    <w:rsid w:val="00193338"/>
    <w:rsid w:val="00196569"/>
    <w:rsid w:val="001A0750"/>
    <w:rsid w:val="001A3031"/>
    <w:rsid w:val="001A3177"/>
    <w:rsid w:val="001B1030"/>
    <w:rsid w:val="001B6401"/>
    <w:rsid w:val="001C068C"/>
    <w:rsid w:val="001C14DE"/>
    <w:rsid w:val="001C19E4"/>
    <w:rsid w:val="001C61B4"/>
    <w:rsid w:val="001C7287"/>
    <w:rsid w:val="001D06DC"/>
    <w:rsid w:val="001D304C"/>
    <w:rsid w:val="001D30EE"/>
    <w:rsid w:val="001D4EE0"/>
    <w:rsid w:val="001E1061"/>
    <w:rsid w:val="001E654F"/>
    <w:rsid w:val="001E65DD"/>
    <w:rsid w:val="001E7903"/>
    <w:rsid w:val="001F0210"/>
    <w:rsid w:val="001F2B3F"/>
    <w:rsid w:val="001F77F4"/>
    <w:rsid w:val="00202C36"/>
    <w:rsid w:val="00202F6D"/>
    <w:rsid w:val="00220E75"/>
    <w:rsid w:val="00222F7E"/>
    <w:rsid w:val="002240F7"/>
    <w:rsid w:val="00224C8B"/>
    <w:rsid w:val="002256F3"/>
    <w:rsid w:val="002319CD"/>
    <w:rsid w:val="00232887"/>
    <w:rsid w:val="00232A9A"/>
    <w:rsid w:val="002330B1"/>
    <w:rsid w:val="00246156"/>
    <w:rsid w:val="00247F18"/>
    <w:rsid w:val="002502F6"/>
    <w:rsid w:val="002528FF"/>
    <w:rsid w:val="002536A3"/>
    <w:rsid w:val="002551F4"/>
    <w:rsid w:val="0026126A"/>
    <w:rsid w:val="0026178C"/>
    <w:rsid w:val="002626B1"/>
    <w:rsid w:val="00265776"/>
    <w:rsid w:val="00267667"/>
    <w:rsid w:val="00267A88"/>
    <w:rsid w:val="0027039A"/>
    <w:rsid w:val="00271E6E"/>
    <w:rsid w:val="00272A80"/>
    <w:rsid w:val="002756CC"/>
    <w:rsid w:val="00286132"/>
    <w:rsid w:val="00286EFD"/>
    <w:rsid w:val="0029547F"/>
    <w:rsid w:val="0029584C"/>
    <w:rsid w:val="002A227B"/>
    <w:rsid w:val="002A3C71"/>
    <w:rsid w:val="002A6322"/>
    <w:rsid w:val="002C775A"/>
    <w:rsid w:val="002E210B"/>
    <w:rsid w:val="002E24D9"/>
    <w:rsid w:val="002F6D8C"/>
    <w:rsid w:val="00300D9A"/>
    <w:rsid w:val="00306D8A"/>
    <w:rsid w:val="0031015B"/>
    <w:rsid w:val="00310701"/>
    <w:rsid w:val="00311051"/>
    <w:rsid w:val="0031111D"/>
    <w:rsid w:val="0031340F"/>
    <w:rsid w:val="00315526"/>
    <w:rsid w:val="003220B7"/>
    <w:rsid w:val="003272D2"/>
    <w:rsid w:val="00330F46"/>
    <w:rsid w:val="0033658D"/>
    <w:rsid w:val="0033783F"/>
    <w:rsid w:val="0034073E"/>
    <w:rsid w:val="003434E1"/>
    <w:rsid w:val="00344437"/>
    <w:rsid w:val="00346107"/>
    <w:rsid w:val="0035264D"/>
    <w:rsid w:val="0035499A"/>
    <w:rsid w:val="00356334"/>
    <w:rsid w:val="003565F6"/>
    <w:rsid w:val="00364939"/>
    <w:rsid w:val="00364FF4"/>
    <w:rsid w:val="003705BA"/>
    <w:rsid w:val="003735F8"/>
    <w:rsid w:val="0037363A"/>
    <w:rsid w:val="00373A08"/>
    <w:rsid w:val="00381BBE"/>
    <w:rsid w:val="003847DF"/>
    <w:rsid w:val="00393044"/>
    <w:rsid w:val="00397C37"/>
    <w:rsid w:val="003A4D54"/>
    <w:rsid w:val="003A7529"/>
    <w:rsid w:val="003A7E89"/>
    <w:rsid w:val="003B2E90"/>
    <w:rsid w:val="003C2565"/>
    <w:rsid w:val="003C4199"/>
    <w:rsid w:val="003C7B22"/>
    <w:rsid w:val="003D3D2C"/>
    <w:rsid w:val="003E1279"/>
    <w:rsid w:val="003E475B"/>
    <w:rsid w:val="003E53E7"/>
    <w:rsid w:val="003E75F1"/>
    <w:rsid w:val="003F1B3D"/>
    <w:rsid w:val="003F6596"/>
    <w:rsid w:val="003F668C"/>
    <w:rsid w:val="003F68A5"/>
    <w:rsid w:val="003F745C"/>
    <w:rsid w:val="0040063A"/>
    <w:rsid w:val="00401409"/>
    <w:rsid w:val="00412A12"/>
    <w:rsid w:val="00413833"/>
    <w:rsid w:val="0041666E"/>
    <w:rsid w:val="00417FDC"/>
    <w:rsid w:val="0042623A"/>
    <w:rsid w:val="004351F9"/>
    <w:rsid w:val="0045249D"/>
    <w:rsid w:val="00452A26"/>
    <w:rsid w:val="00457A39"/>
    <w:rsid w:val="0046044E"/>
    <w:rsid w:val="00461E4F"/>
    <w:rsid w:val="00472ED4"/>
    <w:rsid w:val="004745E0"/>
    <w:rsid w:val="00477AF6"/>
    <w:rsid w:val="00480045"/>
    <w:rsid w:val="0048388E"/>
    <w:rsid w:val="00483A92"/>
    <w:rsid w:val="00487789"/>
    <w:rsid w:val="004952B8"/>
    <w:rsid w:val="004A1D03"/>
    <w:rsid w:val="004A35A4"/>
    <w:rsid w:val="004A7459"/>
    <w:rsid w:val="004A7B8E"/>
    <w:rsid w:val="004B30F8"/>
    <w:rsid w:val="004C06F6"/>
    <w:rsid w:val="004C3C8B"/>
    <w:rsid w:val="004C4CA1"/>
    <w:rsid w:val="004D1B24"/>
    <w:rsid w:val="004D4D35"/>
    <w:rsid w:val="004D52E5"/>
    <w:rsid w:val="004E0C90"/>
    <w:rsid w:val="004E0CD3"/>
    <w:rsid w:val="004E264E"/>
    <w:rsid w:val="004E3858"/>
    <w:rsid w:val="004E3B60"/>
    <w:rsid w:val="004E679E"/>
    <w:rsid w:val="004E7071"/>
    <w:rsid w:val="004F0905"/>
    <w:rsid w:val="004F14BD"/>
    <w:rsid w:val="004F7FC9"/>
    <w:rsid w:val="0050392C"/>
    <w:rsid w:val="005110CE"/>
    <w:rsid w:val="005169F8"/>
    <w:rsid w:val="00520889"/>
    <w:rsid w:val="00520A99"/>
    <w:rsid w:val="00521595"/>
    <w:rsid w:val="00524AED"/>
    <w:rsid w:val="00531BA7"/>
    <w:rsid w:val="0053232F"/>
    <w:rsid w:val="00534433"/>
    <w:rsid w:val="00534811"/>
    <w:rsid w:val="00535769"/>
    <w:rsid w:val="00542B88"/>
    <w:rsid w:val="0054351D"/>
    <w:rsid w:val="0054619B"/>
    <w:rsid w:val="00547F4A"/>
    <w:rsid w:val="005537CF"/>
    <w:rsid w:val="00555711"/>
    <w:rsid w:val="00556281"/>
    <w:rsid w:val="00560F98"/>
    <w:rsid w:val="00561470"/>
    <w:rsid w:val="00566735"/>
    <w:rsid w:val="00570668"/>
    <w:rsid w:val="00576125"/>
    <w:rsid w:val="005766AF"/>
    <w:rsid w:val="00580AAD"/>
    <w:rsid w:val="00584D40"/>
    <w:rsid w:val="00585628"/>
    <w:rsid w:val="00585BB9"/>
    <w:rsid w:val="00586AD7"/>
    <w:rsid w:val="005A1104"/>
    <w:rsid w:val="005A39A4"/>
    <w:rsid w:val="005A3BCD"/>
    <w:rsid w:val="005B4555"/>
    <w:rsid w:val="005B4F5C"/>
    <w:rsid w:val="005B5A3C"/>
    <w:rsid w:val="005C163D"/>
    <w:rsid w:val="005C250E"/>
    <w:rsid w:val="005C4DD2"/>
    <w:rsid w:val="005C72F7"/>
    <w:rsid w:val="005E1707"/>
    <w:rsid w:val="005E3982"/>
    <w:rsid w:val="005E5E76"/>
    <w:rsid w:val="005E6873"/>
    <w:rsid w:val="005F2408"/>
    <w:rsid w:val="005F2432"/>
    <w:rsid w:val="005F5F32"/>
    <w:rsid w:val="005F7165"/>
    <w:rsid w:val="006001E1"/>
    <w:rsid w:val="00605911"/>
    <w:rsid w:val="00610986"/>
    <w:rsid w:val="00617A78"/>
    <w:rsid w:val="00622595"/>
    <w:rsid w:val="00622B4F"/>
    <w:rsid w:val="00622F78"/>
    <w:rsid w:val="006251E9"/>
    <w:rsid w:val="00627A58"/>
    <w:rsid w:val="00632389"/>
    <w:rsid w:val="006331D6"/>
    <w:rsid w:val="0064063F"/>
    <w:rsid w:val="00641A00"/>
    <w:rsid w:val="00642109"/>
    <w:rsid w:val="0064337D"/>
    <w:rsid w:val="006478CC"/>
    <w:rsid w:val="00651D55"/>
    <w:rsid w:val="00663079"/>
    <w:rsid w:val="0066670E"/>
    <w:rsid w:val="00670AF7"/>
    <w:rsid w:val="0068062D"/>
    <w:rsid w:val="00682C63"/>
    <w:rsid w:val="00687956"/>
    <w:rsid w:val="006908E4"/>
    <w:rsid w:val="00697FB7"/>
    <w:rsid w:val="006A19EC"/>
    <w:rsid w:val="006A692F"/>
    <w:rsid w:val="006A7288"/>
    <w:rsid w:val="006A736E"/>
    <w:rsid w:val="006A7E7B"/>
    <w:rsid w:val="006B2762"/>
    <w:rsid w:val="006C01E4"/>
    <w:rsid w:val="006C0E10"/>
    <w:rsid w:val="006C3631"/>
    <w:rsid w:val="006C729C"/>
    <w:rsid w:val="006C7EBD"/>
    <w:rsid w:val="006D18F4"/>
    <w:rsid w:val="006D35A9"/>
    <w:rsid w:val="006D659A"/>
    <w:rsid w:val="006E0F0F"/>
    <w:rsid w:val="006E19E4"/>
    <w:rsid w:val="006E637F"/>
    <w:rsid w:val="006F03D1"/>
    <w:rsid w:val="006F4EB2"/>
    <w:rsid w:val="006F5402"/>
    <w:rsid w:val="006F5AE6"/>
    <w:rsid w:val="007035D9"/>
    <w:rsid w:val="0071350E"/>
    <w:rsid w:val="00714FB0"/>
    <w:rsid w:val="00716264"/>
    <w:rsid w:val="007217E6"/>
    <w:rsid w:val="00722AC7"/>
    <w:rsid w:val="00725152"/>
    <w:rsid w:val="00725249"/>
    <w:rsid w:val="00736FA6"/>
    <w:rsid w:val="00746018"/>
    <w:rsid w:val="00751FAC"/>
    <w:rsid w:val="00762405"/>
    <w:rsid w:val="00770DE3"/>
    <w:rsid w:val="00774FD3"/>
    <w:rsid w:val="00777FE1"/>
    <w:rsid w:val="00784AFD"/>
    <w:rsid w:val="00787585"/>
    <w:rsid w:val="007913A3"/>
    <w:rsid w:val="007A2E61"/>
    <w:rsid w:val="007A448A"/>
    <w:rsid w:val="007B1859"/>
    <w:rsid w:val="007B5AEF"/>
    <w:rsid w:val="007B6E1E"/>
    <w:rsid w:val="007B798B"/>
    <w:rsid w:val="007D64EF"/>
    <w:rsid w:val="007D6C24"/>
    <w:rsid w:val="007D772B"/>
    <w:rsid w:val="007E1078"/>
    <w:rsid w:val="007E2077"/>
    <w:rsid w:val="007E474F"/>
    <w:rsid w:val="007E4BFD"/>
    <w:rsid w:val="007F40E7"/>
    <w:rsid w:val="007F43AD"/>
    <w:rsid w:val="00801214"/>
    <w:rsid w:val="008012FC"/>
    <w:rsid w:val="008027FD"/>
    <w:rsid w:val="008066B7"/>
    <w:rsid w:val="0081623C"/>
    <w:rsid w:val="008279E0"/>
    <w:rsid w:val="00832A51"/>
    <w:rsid w:val="008358D4"/>
    <w:rsid w:val="00837DD6"/>
    <w:rsid w:val="00856BBE"/>
    <w:rsid w:val="00864E19"/>
    <w:rsid w:val="0086742C"/>
    <w:rsid w:val="0087088B"/>
    <w:rsid w:val="00870BDE"/>
    <w:rsid w:val="00871109"/>
    <w:rsid w:val="0087407E"/>
    <w:rsid w:val="00886BD4"/>
    <w:rsid w:val="00887B5D"/>
    <w:rsid w:val="008930DB"/>
    <w:rsid w:val="00895932"/>
    <w:rsid w:val="008A0D7F"/>
    <w:rsid w:val="008A5CB9"/>
    <w:rsid w:val="008A5EFF"/>
    <w:rsid w:val="008B0F41"/>
    <w:rsid w:val="008B505C"/>
    <w:rsid w:val="008B6B80"/>
    <w:rsid w:val="008D3402"/>
    <w:rsid w:val="008D4265"/>
    <w:rsid w:val="008D518A"/>
    <w:rsid w:val="008D7387"/>
    <w:rsid w:val="008E075F"/>
    <w:rsid w:val="008F3AA1"/>
    <w:rsid w:val="009054D3"/>
    <w:rsid w:val="00911952"/>
    <w:rsid w:val="009120FA"/>
    <w:rsid w:val="00915B3D"/>
    <w:rsid w:val="00915D7C"/>
    <w:rsid w:val="00922089"/>
    <w:rsid w:val="009245FD"/>
    <w:rsid w:val="009341C7"/>
    <w:rsid w:val="00934A2E"/>
    <w:rsid w:val="00940BBD"/>
    <w:rsid w:val="009415CD"/>
    <w:rsid w:val="00945EC8"/>
    <w:rsid w:val="0095082C"/>
    <w:rsid w:val="0095327D"/>
    <w:rsid w:val="0096110D"/>
    <w:rsid w:val="009676E9"/>
    <w:rsid w:val="0097158F"/>
    <w:rsid w:val="00977EE1"/>
    <w:rsid w:val="009809E1"/>
    <w:rsid w:val="00984E4F"/>
    <w:rsid w:val="00990B16"/>
    <w:rsid w:val="00992568"/>
    <w:rsid w:val="0099266E"/>
    <w:rsid w:val="00993EAE"/>
    <w:rsid w:val="009955A4"/>
    <w:rsid w:val="009A3013"/>
    <w:rsid w:val="009A3224"/>
    <w:rsid w:val="009A688C"/>
    <w:rsid w:val="009B0F28"/>
    <w:rsid w:val="009B544D"/>
    <w:rsid w:val="009C0EB5"/>
    <w:rsid w:val="009D186F"/>
    <w:rsid w:val="009D1B30"/>
    <w:rsid w:val="009D3D70"/>
    <w:rsid w:val="009D4A85"/>
    <w:rsid w:val="009E0E55"/>
    <w:rsid w:val="009E1C52"/>
    <w:rsid w:val="009E546F"/>
    <w:rsid w:val="009E7D56"/>
    <w:rsid w:val="00A01FBD"/>
    <w:rsid w:val="00A03D77"/>
    <w:rsid w:val="00A111CB"/>
    <w:rsid w:val="00A1167C"/>
    <w:rsid w:val="00A16CB1"/>
    <w:rsid w:val="00A20F32"/>
    <w:rsid w:val="00A24852"/>
    <w:rsid w:val="00A24968"/>
    <w:rsid w:val="00A374C1"/>
    <w:rsid w:val="00A41CB2"/>
    <w:rsid w:val="00A4287B"/>
    <w:rsid w:val="00A4436C"/>
    <w:rsid w:val="00A4584E"/>
    <w:rsid w:val="00A45D3A"/>
    <w:rsid w:val="00A513B5"/>
    <w:rsid w:val="00A53E43"/>
    <w:rsid w:val="00A5515E"/>
    <w:rsid w:val="00A57F45"/>
    <w:rsid w:val="00A65CF0"/>
    <w:rsid w:val="00A67EFA"/>
    <w:rsid w:val="00A769C0"/>
    <w:rsid w:val="00A807BA"/>
    <w:rsid w:val="00A8232F"/>
    <w:rsid w:val="00A85EC0"/>
    <w:rsid w:val="00A923C8"/>
    <w:rsid w:val="00AA09BA"/>
    <w:rsid w:val="00AA3F16"/>
    <w:rsid w:val="00AB0B90"/>
    <w:rsid w:val="00AB2B71"/>
    <w:rsid w:val="00AC760E"/>
    <w:rsid w:val="00AD4BF2"/>
    <w:rsid w:val="00AE234D"/>
    <w:rsid w:val="00AE25CD"/>
    <w:rsid w:val="00AE33BA"/>
    <w:rsid w:val="00AE7196"/>
    <w:rsid w:val="00AF2217"/>
    <w:rsid w:val="00AF4AA8"/>
    <w:rsid w:val="00AF6B60"/>
    <w:rsid w:val="00B016D3"/>
    <w:rsid w:val="00B04760"/>
    <w:rsid w:val="00B05B8E"/>
    <w:rsid w:val="00B10651"/>
    <w:rsid w:val="00B12F44"/>
    <w:rsid w:val="00B13424"/>
    <w:rsid w:val="00B15619"/>
    <w:rsid w:val="00B21730"/>
    <w:rsid w:val="00B30AC8"/>
    <w:rsid w:val="00B33392"/>
    <w:rsid w:val="00B429DD"/>
    <w:rsid w:val="00B46C40"/>
    <w:rsid w:val="00B520DF"/>
    <w:rsid w:val="00B52F78"/>
    <w:rsid w:val="00B55119"/>
    <w:rsid w:val="00B57A97"/>
    <w:rsid w:val="00B6046E"/>
    <w:rsid w:val="00B645A0"/>
    <w:rsid w:val="00B662EB"/>
    <w:rsid w:val="00B672C5"/>
    <w:rsid w:val="00B73383"/>
    <w:rsid w:val="00B73C81"/>
    <w:rsid w:val="00B83794"/>
    <w:rsid w:val="00B868DB"/>
    <w:rsid w:val="00B87AF4"/>
    <w:rsid w:val="00B9381A"/>
    <w:rsid w:val="00B969B1"/>
    <w:rsid w:val="00B97B10"/>
    <w:rsid w:val="00BA0373"/>
    <w:rsid w:val="00BA2779"/>
    <w:rsid w:val="00BB4417"/>
    <w:rsid w:val="00BC1B75"/>
    <w:rsid w:val="00BC26E0"/>
    <w:rsid w:val="00BC4BFC"/>
    <w:rsid w:val="00BC4C6D"/>
    <w:rsid w:val="00BD0C03"/>
    <w:rsid w:val="00BD25A8"/>
    <w:rsid w:val="00BE364C"/>
    <w:rsid w:val="00BE3754"/>
    <w:rsid w:val="00BE4C72"/>
    <w:rsid w:val="00BE6E97"/>
    <w:rsid w:val="00BE71BE"/>
    <w:rsid w:val="00BE71CE"/>
    <w:rsid w:val="00BF07B0"/>
    <w:rsid w:val="00BF73E2"/>
    <w:rsid w:val="00C0487F"/>
    <w:rsid w:val="00C04A35"/>
    <w:rsid w:val="00C119DB"/>
    <w:rsid w:val="00C16FDB"/>
    <w:rsid w:val="00C21BA3"/>
    <w:rsid w:val="00C23D2A"/>
    <w:rsid w:val="00C24097"/>
    <w:rsid w:val="00C241D5"/>
    <w:rsid w:val="00C3013F"/>
    <w:rsid w:val="00C31D51"/>
    <w:rsid w:val="00C34281"/>
    <w:rsid w:val="00C3694A"/>
    <w:rsid w:val="00C4092A"/>
    <w:rsid w:val="00C41E34"/>
    <w:rsid w:val="00C42441"/>
    <w:rsid w:val="00C4356C"/>
    <w:rsid w:val="00C513E2"/>
    <w:rsid w:val="00C6370B"/>
    <w:rsid w:val="00C64BB3"/>
    <w:rsid w:val="00C67145"/>
    <w:rsid w:val="00C7089E"/>
    <w:rsid w:val="00C75CCC"/>
    <w:rsid w:val="00C7617A"/>
    <w:rsid w:val="00C85B1D"/>
    <w:rsid w:val="00C867BC"/>
    <w:rsid w:val="00C904D9"/>
    <w:rsid w:val="00C9396F"/>
    <w:rsid w:val="00C93E0C"/>
    <w:rsid w:val="00C9712B"/>
    <w:rsid w:val="00CA07D5"/>
    <w:rsid w:val="00CA22C3"/>
    <w:rsid w:val="00CA4AC3"/>
    <w:rsid w:val="00CA4B59"/>
    <w:rsid w:val="00CA6EDA"/>
    <w:rsid w:val="00CA7045"/>
    <w:rsid w:val="00CA7602"/>
    <w:rsid w:val="00CA7DE7"/>
    <w:rsid w:val="00CB103C"/>
    <w:rsid w:val="00CB1393"/>
    <w:rsid w:val="00CB2260"/>
    <w:rsid w:val="00CD6504"/>
    <w:rsid w:val="00CD69CB"/>
    <w:rsid w:val="00CE606E"/>
    <w:rsid w:val="00CE7A0B"/>
    <w:rsid w:val="00CF48FC"/>
    <w:rsid w:val="00CF4E43"/>
    <w:rsid w:val="00D0197A"/>
    <w:rsid w:val="00D02BE3"/>
    <w:rsid w:val="00D045C6"/>
    <w:rsid w:val="00D11517"/>
    <w:rsid w:val="00D16BA7"/>
    <w:rsid w:val="00D207A2"/>
    <w:rsid w:val="00D22F1F"/>
    <w:rsid w:val="00D2371B"/>
    <w:rsid w:val="00D261AA"/>
    <w:rsid w:val="00D27BD1"/>
    <w:rsid w:val="00D31297"/>
    <w:rsid w:val="00D320B7"/>
    <w:rsid w:val="00D40454"/>
    <w:rsid w:val="00D40F9A"/>
    <w:rsid w:val="00D41612"/>
    <w:rsid w:val="00D47848"/>
    <w:rsid w:val="00D52A6C"/>
    <w:rsid w:val="00D56AD7"/>
    <w:rsid w:val="00D63E2F"/>
    <w:rsid w:val="00D645CF"/>
    <w:rsid w:val="00D76AF7"/>
    <w:rsid w:val="00D82F83"/>
    <w:rsid w:val="00D86BCD"/>
    <w:rsid w:val="00D87ADC"/>
    <w:rsid w:val="00D87B4B"/>
    <w:rsid w:val="00D916E3"/>
    <w:rsid w:val="00D97191"/>
    <w:rsid w:val="00D979E0"/>
    <w:rsid w:val="00DA0D3C"/>
    <w:rsid w:val="00DA1421"/>
    <w:rsid w:val="00DA2AB2"/>
    <w:rsid w:val="00DA3265"/>
    <w:rsid w:val="00DA54C1"/>
    <w:rsid w:val="00DB229E"/>
    <w:rsid w:val="00DC6293"/>
    <w:rsid w:val="00DC7EA6"/>
    <w:rsid w:val="00DD0204"/>
    <w:rsid w:val="00DD1C12"/>
    <w:rsid w:val="00DD728F"/>
    <w:rsid w:val="00DF38AF"/>
    <w:rsid w:val="00DF3AED"/>
    <w:rsid w:val="00E001B6"/>
    <w:rsid w:val="00E026CE"/>
    <w:rsid w:val="00E03D71"/>
    <w:rsid w:val="00E06D45"/>
    <w:rsid w:val="00E11D7E"/>
    <w:rsid w:val="00E1426F"/>
    <w:rsid w:val="00E14C1E"/>
    <w:rsid w:val="00E17CBF"/>
    <w:rsid w:val="00E210B3"/>
    <w:rsid w:val="00E22857"/>
    <w:rsid w:val="00E23C8C"/>
    <w:rsid w:val="00E27B21"/>
    <w:rsid w:val="00E301BD"/>
    <w:rsid w:val="00E36784"/>
    <w:rsid w:val="00E429E0"/>
    <w:rsid w:val="00E45553"/>
    <w:rsid w:val="00E51726"/>
    <w:rsid w:val="00E5347A"/>
    <w:rsid w:val="00E5541B"/>
    <w:rsid w:val="00E60FF5"/>
    <w:rsid w:val="00E6444F"/>
    <w:rsid w:val="00E710E8"/>
    <w:rsid w:val="00E722C0"/>
    <w:rsid w:val="00E72B2A"/>
    <w:rsid w:val="00E74CFF"/>
    <w:rsid w:val="00E77BD2"/>
    <w:rsid w:val="00E80FC6"/>
    <w:rsid w:val="00E82BB6"/>
    <w:rsid w:val="00E86B08"/>
    <w:rsid w:val="00E957EC"/>
    <w:rsid w:val="00E96F70"/>
    <w:rsid w:val="00EA10CC"/>
    <w:rsid w:val="00EA5D48"/>
    <w:rsid w:val="00EA6BD6"/>
    <w:rsid w:val="00EA74C9"/>
    <w:rsid w:val="00EB4224"/>
    <w:rsid w:val="00EB7283"/>
    <w:rsid w:val="00EC185C"/>
    <w:rsid w:val="00EC2947"/>
    <w:rsid w:val="00EC2E9C"/>
    <w:rsid w:val="00EC305F"/>
    <w:rsid w:val="00EC4DB5"/>
    <w:rsid w:val="00EC4E4D"/>
    <w:rsid w:val="00EC702B"/>
    <w:rsid w:val="00ED1434"/>
    <w:rsid w:val="00ED2B56"/>
    <w:rsid w:val="00EE124D"/>
    <w:rsid w:val="00EE6043"/>
    <w:rsid w:val="00EE79BB"/>
    <w:rsid w:val="00EF66B8"/>
    <w:rsid w:val="00EF68D1"/>
    <w:rsid w:val="00F054EC"/>
    <w:rsid w:val="00F06D99"/>
    <w:rsid w:val="00F1203B"/>
    <w:rsid w:val="00F13678"/>
    <w:rsid w:val="00F14A21"/>
    <w:rsid w:val="00F16EDC"/>
    <w:rsid w:val="00F22498"/>
    <w:rsid w:val="00F228E9"/>
    <w:rsid w:val="00F24C9F"/>
    <w:rsid w:val="00F3262F"/>
    <w:rsid w:val="00F42634"/>
    <w:rsid w:val="00F46324"/>
    <w:rsid w:val="00F46339"/>
    <w:rsid w:val="00F51916"/>
    <w:rsid w:val="00F572EB"/>
    <w:rsid w:val="00F57A01"/>
    <w:rsid w:val="00F641B2"/>
    <w:rsid w:val="00F64D94"/>
    <w:rsid w:val="00F652D6"/>
    <w:rsid w:val="00F73458"/>
    <w:rsid w:val="00F744D8"/>
    <w:rsid w:val="00F8321E"/>
    <w:rsid w:val="00F83C3E"/>
    <w:rsid w:val="00F874EE"/>
    <w:rsid w:val="00F91D96"/>
    <w:rsid w:val="00F929C1"/>
    <w:rsid w:val="00F93400"/>
    <w:rsid w:val="00F94668"/>
    <w:rsid w:val="00F960B6"/>
    <w:rsid w:val="00F964D1"/>
    <w:rsid w:val="00FA3ED1"/>
    <w:rsid w:val="00FA45B1"/>
    <w:rsid w:val="00FB0671"/>
    <w:rsid w:val="00FB0ACA"/>
    <w:rsid w:val="00FB0E85"/>
    <w:rsid w:val="00FC1233"/>
    <w:rsid w:val="00FC132C"/>
    <w:rsid w:val="00FD5BF9"/>
    <w:rsid w:val="00FE5BA9"/>
    <w:rsid w:val="00FE7F75"/>
    <w:rsid w:val="00FF0085"/>
    <w:rsid w:val="00FF0091"/>
    <w:rsid w:val="00FF14EB"/>
    <w:rsid w:val="00FF1E8A"/>
    <w:rsid w:val="00FF7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DFF77"/>
  <w15:docId w15:val="{51B9E73B-8100-491D-893A-9D0848523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7A97"/>
    <w:pPr>
      <w:spacing w:line="360" w:lineRule="auto"/>
      <w:jc w:val="both"/>
    </w:pPr>
    <w:rPr>
      <w:sz w:val="24"/>
      <w:lang w:val="hu-HU"/>
    </w:rPr>
  </w:style>
  <w:style w:type="paragraph" w:styleId="Heading1">
    <w:name w:val="heading 1"/>
    <w:basedOn w:val="Normal"/>
    <w:next w:val="Normal"/>
    <w:link w:val="Heading1Char"/>
    <w:uiPriority w:val="9"/>
    <w:qFormat/>
    <w:rsid w:val="00DA0D3C"/>
    <w:pPr>
      <w:keepNext/>
      <w:keepLines/>
      <w:spacing w:before="40" w:after="0"/>
      <w:jc w:val="center"/>
      <w:outlineLvl w:val="0"/>
    </w:pPr>
    <w:rPr>
      <w:rFonts w:eastAsiaTheme="majorEastAsia" w:cstheme="majorBidi"/>
      <w:b/>
      <w:sz w:val="40"/>
      <w:szCs w:val="36"/>
    </w:rPr>
  </w:style>
  <w:style w:type="paragraph" w:styleId="Heading2">
    <w:name w:val="heading 2"/>
    <w:basedOn w:val="Normal"/>
    <w:next w:val="Normal"/>
    <w:link w:val="Heading2Char"/>
    <w:uiPriority w:val="9"/>
    <w:unhideWhenUsed/>
    <w:qFormat/>
    <w:rsid w:val="00DA0D3C"/>
    <w:pPr>
      <w:keepNext/>
      <w:keepLines/>
      <w:spacing w:before="40" w:after="0"/>
      <w:outlineLvl w:val="1"/>
    </w:pPr>
    <w:rPr>
      <w:rFonts w:eastAsiaTheme="majorEastAsia" w:cstheme="majorBidi"/>
      <w:b/>
      <w:sz w:val="32"/>
      <w:szCs w:val="32"/>
    </w:rPr>
  </w:style>
  <w:style w:type="paragraph" w:styleId="Heading3">
    <w:name w:val="heading 3"/>
    <w:basedOn w:val="Normal"/>
    <w:next w:val="Normal"/>
    <w:link w:val="Heading3Char"/>
    <w:uiPriority w:val="9"/>
    <w:unhideWhenUsed/>
    <w:qFormat/>
    <w:rsid w:val="0031111D"/>
    <w:pPr>
      <w:keepNext/>
      <w:keepLines/>
      <w:spacing w:before="40" w:after="0"/>
      <w:outlineLvl w:val="2"/>
    </w:pPr>
    <w:rPr>
      <w:rFonts w:eastAsiaTheme="majorEastAsia" w:cstheme="majorBidi"/>
      <w:b/>
      <w:sz w:val="28"/>
      <w:szCs w:val="28"/>
    </w:rPr>
  </w:style>
  <w:style w:type="paragraph" w:styleId="Heading4">
    <w:name w:val="heading 4"/>
    <w:basedOn w:val="Normal"/>
    <w:next w:val="Normal"/>
    <w:link w:val="Heading4Char"/>
    <w:uiPriority w:val="9"/>
    <w:unhideWhenUsed/>
    <w:qFormat/>
    <w:rsid w:val="0031111D"/>
    <w:pPr>
      <w:keepNext/>
      <w:keepLines/>
      <w:spacing w:before="40" w:after="0"/>
      <w:outlineLvl w:val="3"/>
    </w:pPr>
    <w:rPr>
      <w:rFonts w:eastAsiaTheme="majorEastAsia" w:cstheme="majorBidi"/>
      <w:b/>
      <w:szCs w:val="24"/>
    </w:rPr>
  </w:style>
  <w:style w:type="paragraph" w:styleId="Heading5">
    <w:name w:val="heading 5"/>
    <w:basedOn w:val="Heading4"/>
    <w:next w:val="Normal"/>
    <w:link w:val="Heading5Char"/>
    <w:uiPriority w:val="9"/>
    <w:unhideWhenUsed/>
    <w:qFormat/>
    <w:rsid w:val="0031111D"/>
    <w:pPr>
      <w:outlineLvl w:val="4"/>
    </w:pPr>
    <w:rPr>
      <w:color w:val="000000" w:themeColor="text1"/>
    </w:rPr>
  </w:style>
  <w:style w:type="paragraph" w:styleId="Heading6">
    <w:name w:val="heading 6"/>
    <w:basedOn w:val="Normal"/>
    <w:next w:val="Normal"/>
    <w:link w:val="Heading6Char"/>
    <w:uiPriority w:val="9"/>
    <w:semiHidden/>
    <w:unhideWhenUsed/>
    <w:qFormat/>
    <w:rsid w:val="007E4BFD"/>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nhideWhenUsed/>
    <w:qFormat/>
    <w:rsid w:val="007E4BFD"/>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nhideWhenUsed/>
    <w:qFormat/>
    <w:rsid w:val="007E4BFD"/>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nhideWhenUsed/>
    <w:qFormat/>
    <w:rsid w:val="007E4BFD"/>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E4BFD"/>
    <w:pPr>
      <w:spacing w:after="0" w:line="204" w:lineRule="auto"/>
      <w:contextualSpacing/>
    </w:pPr>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rsid w:val="007E4BFD"/>
    <w:pPr>
      <w:numPr>
        <w:ilvl w:val="1"/>
      </w:numPr>
      <w:spacing w:after="240" w:line="240" w:lineRule="auto"/>
    </w:pPr>
    <w:rPr>
      <w:rFonts w:asciiTheme="majorHAnsi" w:eastAsiaTheme="majorEastAsia" w:hAnsiTheme="majorHAnsi" w:cstheme="majorBidi"/>
      <w:color w:val="4F81BD" w:themeColor="accent1"/>
      <w:sz w:val="28"/>
      <w:szCs w:val="28"/>
    </w:rPr>
  </w:style>
  <w:style w:type="paragraph" w:styleId="ListParagraph">
    <w:name w:val="List Paragraph"/>
    <w:basedOn w:val="Normal"/>
    <w:qFormat/>
    <w:rsid w:val="008A0D7F"/>
    <w:pPr>
      <w:numPr>
        <w:ilvl w:val="1"/>
        <w:numId w:val="37"/>
      </w:numPr>
      <w:spacing w:after="0"/>
      <w:ind w:left="709" w:hanging="425"/>
    </w:pPr>
  </w:style>
  <w:style w:type="character" w:customStyle="1" w:styleId="Heading1Char">
    <w:name w:val="Heading 1 Char"/>
    <w:basedOn w:val="DefaultParagraphFont"/>
    <w:link w:val="Heading1"/>
    <w:uiPriority w:val="9"/>
    <w:rsid w:val="00DA0D3C"/>
    <w:rPr>
      <w:rFonts w:eastAsiaTheme="majorEastAsia" w:cstheme="majorBidi"/>
      <w:b/>
      <w:sz w:val="40"/>
      <w:szCs w:val="36"/>
    </w:rPr>
  </w:style>
  <w:style w:type="character" w:customStyle="1" w:styleId="Heading2Char">
    <w:name w:val="Heading 2 Char"/>
    <w:basedOn w:val="DefaultParagraphFont"/>
    <w:link w:val="Heading2"/>
    <w:uiPriority w:val="9"/>
    <w:rsid w:val="00DA0D3C"/>
    <w:rPr>
      <w:rFonts w:eastAsiaTheme="majorEastAsia" w:cstheme="majorBidi"/>
      <w:b/>
      <w:sz w:val="32"/>
      <w:szCs w:val="32"/>
    </w:rPr>
  </w:style>
  <w:style w:type="character" w:customStyle="1" w:styleId="Heading3Char">
    <w:name w:val="Heading 3 Char"/>
    <w:basedOn w:val="DefaultParagraphFont"/>
    <w:link w:val="Heading3"/>
    <w:uiPriority w:val="9"/>
    <w:rsid w:val="0031111D"/>
    <w:rPr>
      <w:rFonts w:eastAsiaTheme="majorEastAsia" w:cstheme="majorBidi"/>
      <w:b/>
      <w:sz w:val="28"/>
      <w:szCs w:val="28"/>
    </w:rPr>
  </w:style>
  <w:style w:type="character" w:customStyle="1" w:styleId="Heading4Char">
    <w:name w:val="Heading 4 Char"/>
    <w:basedOn w:val="DefaultParagraphFont"/>
    <w:link w:val="Heading4"/>
    <w:uiPriority w:val="9"/>
    <w:rsid w:val="0031111D"/>
    <w:rPr>
      <w:rFonts w:eastAsiaTheme="majorEastAsia" w:cstheme="majorBidi"/>
      <w:b/>
      <w:sz w:val="24"/>
      <w:szCs w:val="24"/>
    </w:rPr>
  </w:style>
  <w:style w:type="character" w:customStyle="1" w:styleId="Heading5Char">
    <w:name w:val="Heading 5 Char"/>
    <w:basedOn w:val="DefaultParagraphFont"/>
    <w:link w:val="Heading5"/>
    <w:uiPriority w:val="9"/>
    <w:rsid w:val="0031111D"/>
    <w:rPr>
      <w:rFonts w:eastAsiaTheme="majorEastAsia" w:cstheme="majorBidi"/>
      <w:b/>
      <w:color w:val="000000" w:themeColor="text1"/>
      <w:sz w:val="24"/>
      <w:szCs w:val="24"/>
    </w:rPr>
  </w:style>
  <w:style w:type="character" w:customStyle="1" w:styleId="Heading6Char">
    <w:name w:val="Heading 6 Char"/>
    <w:basedOn w:val="DefaultParagraphFont"/>
    <w:link w:val="Heading6"/>
    <w:uiPriority w:val="9"/>
    <w:semiHidden/>
    <w:rsid w:val="007E4BFD"/>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7E4BFD"/>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7E4BFD"/>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7E4BFD"/>
    <w:rPr>
      <w:rFonts w:asciiTheme="majorHAnsi" w:eastAsiaTheme="majorEastAsia" w:hAnsiTheme="majorHAnsi" w:cstheme="majorBidi"/>
      <w:i/>
      <w:iCs/>
      <w:color w:val="244061" w:themeColor="accent1" w:themeShade="80"/>
    </w:rPr>
  </w:style>
  <w:style w:type="paragraph" w:styleId="Caption">
    <w:name w:val="caption"/>
    <w:basedOn w:val="Normal"/>
    <w:next w:val="Normal"/>
    <w:unhideWhenUsed/>
    <w:qFormat/>
    <w:rsid w:val="007E4BFD"/>
    <w:pPr>
      <w:spacing w:line="240" w:lineRule="auto"/>
    </w:pPr>
    <w:rPr>
      <w:b/>
      <w:bCs/>
      <w:smallCaps/>
      <w:color w:val="1F497D" w:themeColor="text2"/>
    </w:rPr>
  </w:style>
  <w:style w:type="character" w:customStyle="1" w:styleId="TitleChar">
    <w:name w:val="Title Char"/>
    <w:basedOn w:val="DefaultParagraphFont"/>
    <w:link w:val="Title"/>
    <w:uiPriority w:val="10"/>
    <w:rsid w:val="007E4BFD"/>
    <w:rPr>
      <w:rFonts w:asciiTheme="majorHAnsi" w:eastAsiaTheme="majorEastAsia" w:hAnsiTheme="majorHAnsi" w:cstheme="majorBidi"/>
      <w:caps/>
      <w:color w:val="1F497D" w:themeColor="text2"/>
      <w:spacing w:val="-15"/>
      <w:sz w:val="72"/>
      <w:szCs w:val="72"/>
    </w:rPr>
  </w:style>
  <w:style w:type="character" w:customStyle="1" w:styleId="SubtitleChar">
    <w:name w:val="Subtitle Char"/>
    <w:basedOn w:val="DefaultParagraphFont"/>
    <w:link w:val="Subtitle"/>
    <w:uiPriority w:val="11"/>
    <w:rsid w:val="007E4BFD"/>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7E4BFD"/>
    <w:rPr>
      <w:b/>
      <w:bCs/>
    </w:rPr>
  </w:style>
  <w:style w:type="character" w:styleId="Emphasis">
    <w:name w:val="Emphasis"/>
    <w:basedOn w:val="DefaultParagraphFont"/>
    <w:uiPriority w:val="20"/>
    <w:qFormat/>
    <w:rsid w:val="007E4BFD"/>
    <w:rPr>
      <w:i/>
      <w:iCs/>
    </w:rPr>
  </w:style>
  <w:style w:type="paragraph" w:styleId="NoSpacing">
    <w:name w:val="No Spacing"/>
    <w:uiPriority w:val="1"/>
    <w:qFormat/>
    <w:rsid w:val="007E4BFD"/>
    <w:pPr>
      <w:spacing w:after="0" w:line="240" w:lineRule="auto"/>
    </w:pPr>
  </w:style>
  <w:style w:type="paragraph" w:styleId="Quote">
    <w:name w:val="Quote"/>
    <w:basedOn w:val="Normal"/>
    <w:next w:val="Normal"/>
    <w:link w:val="QuoteChar"/>
    <w:qFormat/>
    <w:rsid w:val="007E4BFD"/>
    <w:pPr>
      <w:spacing w:before="120" w:after="120"/>
      <w:ind w:left="720"/>
    </w:pPr>
    <w:rPr>
      <w:color w:val="1F497D" w:themeColor="text2"/>
      <w:szCs w:val="24"/>
    </w:rPr>
  </w:style>
  <w:style w:type="character" w:customStyle="1" w:styleId="QuoteChar">
    <w:name w:val="Quote Char"/>
    <w:basedOn w:val="DefaultParagraphFont"/>
    <w:link w:val="Quote"/>
    <w:uiPriority w:val="29"/>
    <w:rsid w:val="007E4BFD"/>
    <w:rPr>
      <w:color w:val="1F497D" w:themeColor="text2"/>
      <w:sz w:val="24"/>
      <w:szCs w:val="24"/>
    </w:rPr>
  </w:style>
  <w:style w:type="paragraph" w:styleId="IntenseQuote">
    <w:name w:val="Intense Quote"/>
    <w:basedOn w:val="Normal"/>
    <w:next w:val="Normal"/>
    <w:link w:val="IntenseQuoteChar"/>
    <w:uiPriority w:val="30"/>
    <w:qFormat/>
    <w:rsid w:val="007E4BFD"/>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7E4BFD"/>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7E4BFD"/>
    <w:rPr>
      <w:i/>
      <w:iCs/>
      <w:color w:val="595959" w:themeColor="text1" w:themeTint="A6"/>
    </w:rPr>
  </w:style>
  <w:style w:type="character" w:styleId="IntenseEmphasis">
    <w:name w:val="Intense Emphasis"/>
    <w:basedOn w:val="DefaultParagraphFont"/>
    <w:uiPriority w:val="21"/>
    <w:qFormat/>
    <w:rsid w:val="007E4BFD"/>
    <w:rPr>
      <w:b/>
      <w:bCs/>
      <w:i/>
      <w:iCs/>
    </w:rPr>
  </w:style>
  <w:style w:type="character" w:styleId="SubtleReference">
    <w:name w:val="Subtle Reference"/>
    <w:basedOn w:val="DefaultParagraphFont"/>
    <w:uiPriority w:val="31"/>
    <w:qFormat/>
    <w:rsid w:val="007E4BFD"/>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7E4BFD"/>
    <w:rPr>
      <w:b/>
      <w:bCs/>
      <w:smallCaps/>
      <w:color w:val="1F497D" w:themeColor="text2"/>
      <w:u w:val="single"/>
    </w:rPr>
  </w:style>
  <w:style w:type="character" w:styleId="BookTitle">
    <w:name w:val="Book Title"/>
    <w:basedOn w:val="DefaultParagraphFont"/>
    <w:uiPriority w:val="33"/>
    <w:qFormat/>
    <w:rsid w:val="007E4BFD"/>
    <w:rPr>
      <w:b/>
      <w:bCs/>
      <w:smallCaps/>
      <w:spacing w:val="10"/>
    </w:rPr>
  </w:style>
  <w:style w:type="paragraph" w:styleId="TOCHeading">
    <w:name w:val="TOC Heading"/>
    <w:basedOn w:val="Heading1"/>
    <w:next w:val="Normal"/>
    <w:unhideWhenUsed/>
    <w:qFormat/>
    <w:rsid w:val="007E4BFD"/>
    <w:pPr>
      <w:outlineLvl w:val="9"/>
    </w:pPr>
  </w:style>
  <w:style w:type="paragraph" w:styleId="Header">
    <w:name w:val="header"/>
    <w:basedOn w:val="Normal"/>
    <w:link w:val="HeaderChar"/>
    <w:uiPriority w:val="99"/>
    <w:unhideWhenUsed/>
    <w:rsid w:val="007E4B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4BFD"/>
  </w:style>
  <w:style w:type="paragraph" w:styleId="Footer">
    <w:name w:val="footer"/>
    <w:basedOn w:val="Normal"/>
    <w:link w:val="FooterChar"/>
    <w:uiPriority w:val="99"/>
    <w:unhideWhenUsed/>
    <w:rsid w:val="007E4B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4BFD"/>
  </w:style>
  <w:style w:type="paragraph" w:customStyle="1" w:styleId="FrontPageTitle">
    <w:name w:val="FrontPage Title"/>
    <w:basedOn w:val="Normal"/>
    <w:qFormat/>
    <w:rsid w:val="00DA0D3C"/>
    <w:pPr>
      <w:jc w:val="center"/>
    </w:pPr>
    <w:rPr>
      <w:b/>
      <w:color w:val="141E30"/>
      <w:sz w:val="66"/>
      <w:szCs w:val="66"/>
    </w:rPr>
  </w:style>
  <w:style w:type="paragraph" w:styleId="TOC1">
    <w:name w:val="toc 1"/>
    <w:basedOn w:val="Normal"/>
    <w:next w:val="Normal"/>
    <w:autoRedefine/>
    <w:uiPriority w:val="39"/>
    <w:unhideWhenUsed/>
    <w:rsid w:val="00F228E9"/>
    <w:pPr>
      <w:tabs>
        <w:tab w:val="right" w:leader="dot" w:pos="9019"/>
      </w:tabs>
      <w:spacing w:after="100"/>
    </w:pPr>
    <w:rPr>
      <w:b/>
      <w:bCs/>
      <w:noProof/>
    </w:rPr>
  </w:style>
  <w:style w:type="paragraph" w:styleId="TOC2">
    <w:name w:val="toc 2"/>
    <w:basedOn w:val="Normal"/>
    <w:next w:val="Normal"/>
    <w:autoRedefine/>
    <w:uiPriority w:val="39"/>
    <w:unhideWhenUsed/>
    <w:rsid w:val="00F228E9"/>
    <w:pPr>
      <w:spacing w:after="100"/>
      <w:ind w:left="220"/>
    </w:pPr>
  </w:style>
  <w:style w:type="paragraph" w:styleId="TOC3">
    <w:name w:val="toc 3"/>
    <w:basedOn w:val="Normal"/>
    <w:next w:val="Normal"/>
    <w:autoRedefine/>
    <w:uiPriority w:val="39"/>
    <w:unhideWhenUsed/>
    <w:rsid w:val="00F228E9"/>
    <w:pPr>
      <w:spacing w:after="100"/>
      <w:ind w:left="440"/>
    </w:pPr>
  </w:style>
  <w:style w:type="character" w:styleId="Hyperlink">
    <w:name w:val="Hyperlink"/>
    <w:basedOn w:val="DefaultParagraphFont"/>
    <w:uiPriority w:val="99"/>
    <w:unhideWhenUsed/>
    <w:qFormat/>
    <w:rsid w:val="00F228E9"/>
    <w:rPr>
      <w:color w:val="0000FF" w:themeColor="hyperlink"/>
      <w:u w:val="single"/>
    </w:rPr>
  </w:style>
  <w:style w:type="character" w:styleId="UnresolvedMention">
    <w:name w:val="Unresolved Mention"/>
    <w:basedOn w:val="DefaultParagraphFont"/>
    <w:uiPriority w:val="99"/>
    <w:semiHidden/>
    <w:unhideWhenUsed/>
    <w:rsid w:val="00F228E9"/>
    <w:rPr>
      <w:color w:val="605E5C"/>
      <w:shd w:val="clear" w:color="auto" w:fill="E1DFDD"/>
    </w:rPr>
  </w:style>
  <w:style w:type="character" w:styleId="FollowedHyperlink">
    <w:name w:val="FollowedHyperlink"/>
    <w:basedOn w:val="DefaultParagraphFont"/>
    <w:uiPriority w:val="99"/>
    <w:semiHidden/>
    <w:unhideWhenUsed/>
    <w:rsid w:val="00BC26E0"/>
    <w:rPr>
      <w:color w:val="800080" w:themeColor="followedHyperlink"/>
      <w:u w:val="single"/>
    </w:rPr>
  </w:style>
  <w:style w:type="character" w:customStyle="1" w:styleId="VerbatimChar">
    <w:name w:val="Verbatim Char"/>
    <w:basedOn w:val="DefaultParagraphFont"/>
    <w:qFormat/>
    <w:rsid w:val="009D186F"/>
    <w:rPr>
      <w:rFonts w:ascii="Consolas" w:hAnsi="Consolas"/>
      <w:sz w:val="24"/>
      <w:szCs w:val="22"/>
    </w:rPr>
  </w:style>
  <w:style w:type="paragraph" w:customStyle="1" w:styleId="SourceCode">
    <w:name w:val="Source Code"/>
    <w:basedOn w:val="BodyText"/>
    <w:qFormat/>
    <w:rsid w:val="00D02BE3"/>
    <w:pPr>
      <w:shd w:val="clear" w:color="auto" w:fill="D9D9D9"/>
      <w:spacing w:before="180" w:after="180" w:line="240" w:lineRule="auto"/>
      <w:contextualSpacing/>
      <w:jc w:val="left"/>
    </w:pPr>
    <w:rPr>
      <w:rFonts w:ascii="Consolas" w:eastAsiaTheme="minorHAnsi" w:hAnsi="Consolas"/>
      <w:sz w:val="22"/>
      <w:lang w:eastAsia="hu-HU"/>
    </w:rPr>
  </w:style>
  <w:style w:type="paragraph" w:customStyle="1" w:styleId="SourceCodeLanguage">
    <w:name w:val="Source Code Language"/>
    <w:basedOn w:val="BodyText"/>
    <w:next w:val="SourceCode"/>
    <w:qFormat/>
    <w:rsid w:val="00D02BE3"/>
    <w:pPr>
      <w:spacing w:after="0" w:line="240" w:lineRule="auto"/>
      <w:jc w:val="left"/>
    </w:pPr>
    <w:rPr>
      <w:rFonts w:ascii="Consolas" w:eastAsiaTheme="minorHAnsi" w:hAnsi="Consolas"/>
      <w:color w:val="D99594"/>
      <w:szCs w:val="24"/>
      <w:lang w:eastAsia="hu-HU"/>
    </w:rPr>
  </w:style>
  <w:style w:type="paragraph" w:styleId="BodyText">
    <w:name w:val="Body Text"/>
    <w:basedOn w:val="Normal"/>
    <w:link w:val="BodyTextChar1"/>
    <w:unhideWhenUsed/>
    <w:qFormat/>
    <w:rsid w:val="00D02BE3"/>
    <w:pPr>
      <w:spacing w:after="120"/>
    </w:pPr>
  </w:style>
  <w:style w:type="character" w:customStyle="1" w:styleId="BodyTextChar1">
    <w:name w:val="Body Text Char1"/>
    <w:basedOn w:val="DefaultParagraphFont"/>
    <w:link w:val="BodyText"/>
    <w:uiPriority w:val="99"/>
    <w:semiHidden/>
    <w:rsid w:val="00D02BE3"/>
    <w:rPr>
      <w:sz w:val="24"/>
    </w:rPr>
  </w:style>
  <w:style w:type="paragraph" w:styleId="TOC4">
    <w:name w:val="toc 4"/>
    <w:basedOn w:val="Normal"/>
    <w:next w:val="Normal"/>
    <w:autoRedefine/>
    <w:uiPriority w:val="39"/>
    <w:unhideWhenUsed/>
    <w:rsid w:val="009D1B30"/>
    <w:pPr>
      <w:spacing w:after="100"/>
      <w:ind w:left="720"/>
    </w:pPr>
  </w:style>
  <w:style w:type="paragraph" w:styleId="TOC5">
    <w:name w:val="toc 5"/>
    <w:basedOn w:val="Normal"/>
    <w:next w:val="Normal"/>
    <w:autoRedefine/>
    <w:uiPriority w:val="39"/>
    <w:unhideWhenUsed/>
    <w:rsid w:val="0031111D"/>
    <w:pPr>
      <w:spacing w:after="100"/>
      <w:ind w:left="960"/>
    </w:pPr>
  </w:style>
  <w:style w:type="paragraph" w:customStyle="1" w:styleId="FirstParagraph">
    <w:name w:val="First Paragraph"/>
    <w:basedOn w:val="BodyText"/>
    <w:next w:val="BodyText"/>
    <w:qFormat/>
    <w:rsid w:val="00895932"/>
    <w:pPr>
      <w:spacing w:before="180" w:after="180" w:line="240" w:lineRule="auto"/>
      <w:jc w:val="left"/>
    </w:pPr>
    <w:rPr>
      <w:rFonts w:eastAsiaTheme="minorHAnsi"/>
      <w:szCs w:val="24"/>
      <w:lang w:eastAsia="hu-HU"/>
    </w:rPr>
  </w:style>
  <w:style w:type="paragraph" w:customStyle="1" w:styleId="Compact">
    <w:name w:val="Compact"/>
    <w:basedOn w:val="BodyText"/>
    <w:next w:val="Normal"/>
    <w:qFormat/>
    <w:rsid w:val="00895932"/>
    <w:pPr>
      <w:spacing w:before="36" w:after="36" w:line="240" w:lineRule="auto"/>
      <w:jc w:val="left"/>
    </w:pPr>
    <w:rPr>
      <w:rFonts w:eastAsiaTheme="minorHAnsi"/>
      <w:szCs w:val="24"/>
      <w:lang w:eastAsia="hu-HU"/>
    </w:rPr>
  </w:style>
  <w:style w:type="paragraph" w:customStyle="1" w:styleId="Author">
    <w:name w:val="Author"/>
    <w:next w:val="BodyText"/>
    <w:qFormat/>
    <w:rsid w:val="00895932"/>
    <w:pPr>
      <w:spacing w:after="200" w:line="240" w:lineRule="auto"/>
      <w:jc w:val="center"/>
    </w:pPr>
    <w:rPr>
      <w:rFonts w:eastAsiaTheme="minorHAnsi"/>
      <w:sz w:val="24"/>
      <w:szCs w:val="24"/>
      <w:lang w:val="hu-HU" w:eastAsia="hu-HU"/>
    </w:rPr>
  </w:style>
  <w:style w:type="paragraph" w:styleId="Date">
    <w:name w:val="Date"/>
    <w:next w:val="BodyText"/>
    <w:link w:val="DateChar"/>
    <w:qFormat/>
    <w:rsid w:val="00895932"/>
    <w:pPr>
      <w:spacing w:after="200" w:line="240" w:lineRule="auto"/>
      <w:jc w:val="center"/>
    </w:pPr>
    <w:rPr>
      <w:rFonts w:eastAsiaTheme="minorHAnsi"/>
      <w:sz w:val="24"/>
      <w:szCs w:val="24"/>
      <w:lang w:val="hu-HU" w:eastAsia="hu-HU"/>
    </w:rPr>
  </w:style>
  <w:style w:type="character" w:customStyle="1" w:styleId="DateChar">
    <w:name w:val="Date Char"/>
    <w:basedOn w:val="DefaultParagraphFont"/>
    <w:link w:val="Date"/>
    <w:rsid w:val="00895932"/>
    <w:rPr>
      <w:rFonts w:eastAsiaTheme="minorHAnsi"/>
      <w:sz w:val="24"/>
      <w:szCs w:val="24"/>
      <w:lang w:val="hu-HU" w:eastAsia="hu-HU"/>
    </w:rPr>
  </w:style>
  <w:style w:type="paragraph" w:customStyle="1" w:styleId="Abstract">
    <w:name w:val="Abstract"/>
    <w:basedOn w:val="Normal"/>
    <w:next w:val="BodyText"/>
    <w:qFormat/>
    <w:rsid w:val="00895932"/>
    <w:pPr>
      <w:spacing w:before="300" w:after="300" w:line="240" w:lineRule="auto"/>
      <w:jc w:val="left"/>
    </w:pPr>
    <w:rPr>
      <w:rFonts w:eastAsiaTheme="minorHAnsi"/>
      <w:sz w:val="20"/>
      <w:szCs w:val="20"/>
      <w:lang w:eastAsia="hu-HU"/>
    </w:rPr>
  </w:style>
  <w:style w:type="paragraph" w:styleId="Bibliography">
    <w:name w:val="Bibliography"/>
    <w:basedOn w:val="Normal"/>
    <w:qFormat/>
    <w:rsid w:val="00895932"/>
    <w:pPr>
      <w:spacing w:after="200" w:line="240" w:lineRule="auto"/>
      <w:jc w:val="left"/>
    </w:pPr>
    <w:rPr>
      <w:rFonts w:eastAsiaTheme="minorHAnsi"/>
      <w:szCs w:val="24"/>
      <w:lang w:eastAsia="hu-HU"/>
    </w:rPr>
  </w:style>
  <w:style w:type="paragraph" w:styleId="BlockText">
    <w:name w:val="Block Text"/>
    <w:basedOn w:val="BodyText"/>
    <w:next w:val="BodyText"/>
    <w:qFormat/>
    <w:rsid w:val="00895932"/>
    <w:pPr>
      <w:spacing w:before="100" w:after="100" w:line="240" w:lineRule="auto"/>
      <w:ind w:left="480" w:right="480"/>
      <w:jc w:val="left"/>
    </w:pPr>
    <w:rPr>
      <w:rFonts w:eastAsiaTheme="minorHAnsi"/>
      <w:szCs w:val="24"/>
      <w:lang w:eastAsia="hu-HU"/>
    </w:rPr>
  </w:style>
  <w:style w:type="paragraph" w:styleId="FootnoteText">
    <w:name w:val="footnote text"/>
    <w:basedOn w:val="Normal"/>
    <w:link w:val="FootnoteTextChar"/>
    <w:qFormat/>
    <w:rsid w:val="00895932"/>
    <w:pPr>
      <w:spacing w:after="200" w:line="240" w:lineRule="auto"/>
      <w:jc w:val="left"/>
    </w:pPr>
    <w:rPr>
      <w:rFonts w:eastAsiaTheme="minorHAnsi"/>
      <w:szCs w:val="24"/>
      <w:lang w:eastAsia="hu-HU"/>
    </w:rPr>
  </w:style>
  <w:style w:type="character" w:customStyle="1" w:styleId="FootnoteTextChar">
    <w:name w:val="Footnote Text Char"/>
    <w:basedOn w:val="DefaultParagraphFont"/>
    <w:link w:val="FootnoteText"/>
    <w:rsid w:val="00895932"/>
    <w:rPr>
      <w:rFonts w:eastAsiaTheme="minorHAnsi"/>
      <w:sz w:val="24"/>
      <w:szCs w:val="24"/>
      <w:lang w:val="hu-HU" w:eastAsia="hu-HU"/>
    </w:rPr>
  </w:style>
  <w:style w:type="table" w:customStyle="1" w:styleId="Table">
    <w:name w:val="Table"/>
    <w:qFormat/>
    <w:rsid w:val="00895932"/>
    <w:pPr>
      <w:spacing w:after="200" w:line="240" w:lineRule="auto"/>
    </w:pPr>
    <w:rPr>
      <w:rFonts w:eastAsiaTheme="minorHAnsi"/>
      <w:sz w:val="24"/>
      <w:szCs w:val="24"/>
      <w:lang w:val="hu-HU" w:eastAsia="hu-HU"/>
    </w:rPr>
    <w:tblPr>
      <w:tblCellMar>
        <w:top w:w="0" w:type="dxa"/>
        <w:left w:w="0" w:type="dxa"/>
        <w:bottom w:w="0" w:type="dxa"/>
        <w:right w:w="0" w:type="dxa"/>
      </w:tblCellMar>
    </w:tblPr>
  </w:style>
  <w:style w:type="paragraph" w:customStyle="1" w:styleId="DefinitionTerm">
    <w:name w:val="Definition Term"/>
    <w:basedOn w:val="Normal"/>
    <w:next w:val="Definition"/>
    <w:qFormat/>
    <w:rsid w:val="00895932"/>
    <w:pPr>
      <w:spacing w:after="0" w:line="240" w:lineRule="auto"/>
      <w:jc w:val="left"/>
    </w:pPr>
    <w:rPr>
      <w:rFonts w:eastAsiaTheme="minorHAnsi"/>
      <w:b/>
      <w:bCs/>
      <w:szCs w:val="24"/>
      <w:lang w:eastAsia="hu-HU"/>
    </w:rPr>
  </w:style>
  <w:style w:type="paragraph" w:customStyle="1" w:styleId="Definition">
    <w:name w:val="Definition"/>
    <w:basedOn w:val="Normal"/>
    <w:next w:val="Normal"/>
    <w:qFormat/>
    <w:rsid w:val="00895932"/>
    <w:pPr>
      <w:spacing w:after="200" w:line="240" w:lineRule="auto"/>
      <w:jc w:val="left"/>
    </w:pPr>
    <w:rPr>
      <w:rFonts w:eastAsiaTheme="minorHAnsi"/>
      <w:szCs w:val="24"/>
      <w:lang w:eastAsia="hu-HU"/>
    </w:rPr>
  </w:style>
  <w:style w:type="paragraph" w:customStyle="1" w:styleId="TableCaption">
    <w:name w:val="Table Caption"/>
    <w:basedOn w:val="Caption"/>
    <w:next w:val="Normal"/>
    <w:qFormat/>
    <w:rsid w:val="00895932"/>
    <w:pPr>
      <w:spacing w:after="120"/>
      <w:jc w:val="left"/>
    </w:pPr>
    <w:rPr>
      <w:rFonts w:eastAsiaTheme="minorHAnsi"/>
      <w:b w:val="0"/>
      <w:bCs w:val="0"/>
      <w:i/>
      <w:iCs/>
      <w:smallCaps w:val="0"/>
      <w:color w:val="auto"/>
      <w:szCs w:val="24"/>
      <w:lang w:eastAsia="hu-HU"/>
    </w:rPr>
  </w:style>
  <w:style w:type="paragraph" w:customStyle="1" w:styleId="ImageCaption">
    <w:name w:val="Image Caption"/>
    <w:basedOn w:val="Caption"/>
    <w:next w:val="Normal"/>
    <w:qFormat/>
    <w:rsid w:val="00895932"/>
    <w:pPr>
      <w:spacing w:after="120"/>
      <w:jc w:val="left"/>
    </w:pPr>
    <w:rPr>
      <w:rFonts w:eastAsiaTheme="minorHAnsi"/>
      <w:b w:val="0"/>
      <w:bCs w:val="0"/>
      <w:i/>
      <w:iCs/>
      <w:smallCaps w:val="0"/>
      <w:color w:val="auto"/>
      <w:szCs w:val="24"/>
      <w:lang w:eastAsia="hu-HU"/>
    </w:rPr>
  </w:style>
  <w:style w:type="paragraph" w:customStyle="1" w:styleId="Figure">
    <w:name w:val="Figure"/>
    <w:basedOn w:val="Normal"/>
    <w:next w:val="Normal"/>
    <w:qFormat/>
    <w:rsid w:val="00895932"/>
    <w:pPr>
      <w:spacing w:after="200" w:line="240" w:lineRule="auto"/>
      <w:jc w:val="left"/>
    </w:pPr>
    <w:rPr>
      <w:rFonts w:eastAsiaTheme="minorHAnsi"/>
      <w:szCs w:val="24"/>
      <w:lang w:eastAsia="hu-HU"/>
    </w:rPr>
  </w:style>
  <w:style w:type="paragraph" w:customStyle="1" w:styleId="CaptionedFigure">
    <w:name w:val="Captioned Figure"/>
    <w:basedOn w:val="Figure"/>
    <w:next w:val="Normal"/>
    <w:qFormat/>
    <w:rsid w:val="00895932"/>
  </w:style>
  <w:style w:type="character" w:customStyle="1" w:styleId="BodyTextChar">
    <w:name w:val="Body Text Char"/>
    <w:basedOn w:val="DefaultParagraphFont"/>
    <w:qFormat/>
    <w:rsid w:val="00895932"/>
  </w:style>
  <w:style w:type="character" w:styleId="FootnoteReference">
    <w:name w:val="footnote reference"/>
    <w:basedOn w:val="BodyTextChar"/>
    <w:qFormat/>
    <w:rsid w:val="00895932"/>
    <w:rPr>
      <w:vertAlign w:val="superscript"/>
    </w:rPr>
  </w:style>
  <w:style w:type="character" w:customStyle="1" w:styleId="InlineMath">
    <w:name w:val="Inline Math"/>
    <w:basedOn w:val="DefaultParagraphFont"/>
    <w:qFormat/>
    <w:rsid w:val="00895932"/>
    <w:rPr>
      <w:rFonts w:ascii="Consolas" w:hAnsi="Consolas"/>
      <w:color w:val="FF0000"/>
      <w:sz w:val="22"/>
      <w:szCs w:val="22"/>
    </w:rPr>
  </w:style>
  <w:style w:type="character" w:customStyle="1" w:styleId="DisplayMath">
    <w:name w:val="Display Math"/>
    <w:basedOn w:val="DefaultParagraphFont"/>
    <w:qFormat/>
    <w:rsid w:val="00895932"/>
    <w:rPr>
      <w:rFonts w:ascii="Consolas" w:hAnsi="Consolas"/>
      <w:color w:val="FF0000"/>
      <w:sz w:val="22"/>
      <w:szCs w:val="22"/>
    </w:rPr>
  </w:style>
  <w:style w:type="paragraph" w:customStyle="1" w:styleId="Metadata">
    <w:name w:val="Metadata"/>
    <w:basedOn w:val="BodyText"/>
    <w:next w:val="Normal"/>
    <w:qFormat/>
    <w:rsid w:val="00895932"/>
    <w:pPr>
      <w:spacing w:before="180" w:after="180" w:line="240" w:lineRule="auto"/>
      <w:jc w:val="left"/>
    </w:pPr>
    <w:rPr>
      <w:rFonts w:ascii="Consolas" w:eastAsiaTheme="minorHAnsi" w:hAnsi="Consolas"/>
      <w:color w:val="D9D9D9"/>
      <w:szCs w:val="24"/>
      <w:lang w:eastAsia="hu-HU"/>
    </w:rPr>
  </w:style>
  <w:style w:type="paragraph" w:styleId="TOC6">
    <w:name w:val="toc 6"/>
    <w:basedOn w:val="Normal"/>
    <w:next w:val="Normal"/>
    <w:autoRedefine/>
    <w:uiPriority w:val="39"/>
    <w:unhideWhenUsed/>
    <w:rsid w:val="00DD728F"/>
    <w:pPr>
      <w:spacing w:after="100" w:line="278" w:lineRule="auto"/>
      <w:ind w:left="1200"/>
      <w:jc w:val="left"/>
    </w:pPr>
    <w:rPr>
      <w:kern w:val="2"/>
      <w:szCs w:val="24"/>
      <w:lang w:eastAsia="hu-HU"/>
      <w14:ligatures w14:val="standardContextual"/>
    </w:rPr>
  </w:style>
  <w:style w:type="paragraph" w:styleId="TOC7">
    <w:name w:val="toc 7"/>
    <w:basedOn w:val="Normal"/>
    <w:next w:val="Normal"/>
    <w:autoRedefine/>
    <w:uiPriority w:val="39"/>
    <w:unhideWhenUsed/>
    <w:rsid w:val="00DD728F"/>
    <w:pPr>
      <w:spacing w:after="100" w:line="278" w:lineRule="auto"/>
      <w:ind w:left="1440"/>
      <w:jc w:val="left"/>
    </w:pPr>
    <w:rPr>
      <w:kern w:val="2"/>
      <w:szCs w:val="24"/>
      <w:lang w:eastAsia="hu-HU"/>
      <w14:ligatures w14:val="standardContextual"/>
    </w:rPr>
  </w:style>
  <w:style w:type="paragraph" w:styleId="TOC8">
    <w:name w:val="toc 8"/>
    <w:basedOn w:val="Normal"/>
    <w:next w:val="Normal"/>
    <w:autoRedefine/>
    <w:uiPriority w:val="39"/>
    <w:unhideWhenUsed/>
    <w:rsid w:val="00DD728F"/>
    <w:pPr>
      <w:spacing w:after="100" w:line="278" w:lineRule="auto"/>
      <w:ind w:left="1680"/>
      <w:jc w:val="left"/>
    </w:pPr>
    <w:rPr>
      <w:kern w:val="2"/>
      <w:szCs w:val="24"/>
      <w:lang w:eastAsia="hu-HU"/>
      <w14:ligatures w14:val="standardContextual"/>
    </w:rPr>
  </w:style>
  <w:style w:type="paragraph" w:styleId="TOC9">
    <w:name w:val="toc 9"/>
    <w:basedOn w:val="Normal"/>
    <w:next w:val="Normal"/>
    <w:autoRedefine/>
    <w:uiPriority w:val="39"/>
    <w:unhideWhenUsed/>
    <w:rsid w:val="00DD728F"/>
    <w:pPr>
      <w:spacing w:after="100" w:line="278" w:lineRule="auto"/>
      <w:ind w:left="1920"/>
      <w:jc w:val="left"/>
    </w:pPr>
    <w:rPr>
      <w:kern w:val="2"/>
      <w:szCs w:val="24"/>
      <w:lang w:eastAsia="hu-HU"/>
      <w14:ligatures w14:val="standardContextual"/>
    </w:rPr>
  </w:style>
  <w:style w:type="paragraph" w:styleId="NormalWeb">
    <w:name w:val="Normal (Web)"/>
    <w:basedOn w:val="Normal"/>
    <w:uiPriority w:val="99"/>
    <w:semiHidden/>
    <w:unhideWhenUsed/>
    <w:rsid w:val="00D31297"/>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styleId="HTMLCode">
    <w:name w:val="HTML Code"/>
    <w:basedOn w:val="DefaultParagraphFont"/>
    <w:uiPriority w:val="99"/>
    <w:semiHidden/>
    <w:unhideWhenUsed/>
    <w:rsid w:val="00272A8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572259">
      <w:bodyDiv w:val="1"/>
      <w:marLeft w:val="0"/>
      <w:marRight w:val="0"/>
      <w:marTop w:val="0"/>
      <w:marBottom w:val="0"/>
      <w:divBdr>
        <w:top w:val="none" w:sz="0" w:space="0" w:color="auto"/>
        <w:left w:val="none" w:sz="0" w:space="0" w:color="auto"/>
        <w:bottom w:val="none" w:sz="0" w:space="0" w:color="auto"/>
        <w:right w:val="none" w:sz="0" w:space="0" w:color="auto"/>
      </w:divBdr>
    </w:div>
    <w:div w:id="54744220">
      <w:bodyDiv w:val="1"/>
      <w:marLeft w:val="0"/>
      <w:marRight w:val="0"/>
      <w:marTop w:val="0"/>
      <w:marBottom w:val="0"/>
      <w:divBdr>
        <w:top w:val="none" w:sz="0" w:space="0" w:color="auto"/>
        <w:left w:val="none" w:sz="0" w:space="0" w:color="auto"/>
        <w:bottom w:val="none" w:sz="0" w:space="0" w:color="auto"/>
        <w:right w:val="none" w:sz="0" w:space="0" w:color="auto"/>
      </w:divBdr>
    </w:div>
    <w:div w:id="59258338">
      <w:bodyDiv w:val="1"/>
      <w:marLeft w:val="0"/>
      <w:marRight w:val="0"/>
      <w:marTop w:val="0"/>
      <w:marBottom w:val="0"/>
      <w:divBdr>
        <w:top w:val="none" w:sz="0" w:space="0" w:color="auto"/>
        <w:left w:val="none" w:sz="0" w:space="0" w:color="auto"/>
        <w:bottom w:val="none" w:sz="0" w:space="0" w:color="auto"/>
        <w:right w:val="none" w:sz="0" w:space="0" w:color="auto"/>
      </w:divBdr>
    </w:div>
    <w:div w:id="60098385">
      <w:bodyDiv w:val="1"/>
      <w:marLeft w:val="0"/>
      <w:marRight w:val="0"/>
      <w:marTop w:val="0"/>
      <w:marBottom w:val="0"/>
      <w:divBdr>
        <w:top w:val="none" w:sz="0" w:space="0" w:color="auto"/>
        <w:left w:val="none" w:sz="0" w:space="0" w:color="auto"/>
        <w:bottom w:val="none" w:sz="0" w:space="0" w:color="auto"/>
        <w:right w:val="none" w:sz="0" w:space="0" w:color="auto"/>
      </w:divBdr>
    </w:div>
    <w:div w:id="62334439">
      <w:bodyDiv w:val="1"/>
      <w:marLeft w:val="0"/>
      <w:marRight w:val="0"/>
      <w:marTop w:val="0"/>
      <w:marBottom w:val="0"/>
      <w:divBdr>
        <w:top w:val="none" w:sz="0" w:space="0" w:color="auto"/>
        <w:left w:val="none" w:sz="0" w:space="0" w:color="auto"/>
        <w:bottom w:val="none" w:sz="0" w:space="0" w:color="auto"/>
        <w:right w:val="none" w:sz="0" w:space="0" w:color="auto"/>
      </w:divBdr>
    </w:div>
    <w:div w:id="73283580">
      <w:bodyDiv w:val="1"/>
      <w:marLeft w:val="0"/>
      <w:marRight w:val="0"/>
      <w:marTop w:val="0"/>
      <w:marBottom w:val="0"/>
      <w:divBdr>
        <w:top w:val="none" w:sz="0" w:space="0" w:color="auto"/>
        <w:left w:val="none" w:sz="0" w:space="0" w:color="auto"/>
        <w:bottom w:val="none" w:sz="0" w:space="0" w:color="auto"/>
        <w:right w:val="none" w:sz="0" w:space="0" w:color="auto"/>
      </w:divBdr>
    </w:div>
    <w:div w:id="90207063">
      <w:bodyDiv w:val="1"/>
      <w:marLeft w:val="0"/>
      <w:marRight w:val="0"/>
      <w:marTop w:val="0"/>
      <w:marBottom w:val="0"/>
      <w:divBdr>
        <w:top w:val="none" w:sz="0" w:space="0" w:color="auto"/>
        <w:left w:val="none" w:sz="0" w:space="0" w:color="auto"/>
        <w:bottom w:val="none" w:sz="0" w:space="0" w:color="auto"/>
        <w:right w:val="none" w:sz="0" w:space="0" w:color="auto"/>
      </w:divBdr>
    </w:div>
    <w:div w:id="107282810">
      <w:bodyDiv w:val="1"/>
      <w:marLeft w:val="0"/>
      <w:marRight w:val="0"/>
      <w:marTop w:val="0"/>
      <w:marBottom w:val="0"/>
      <w:divBdr>
        <w:top w:val="none" w:sz="0" w:space="0" w:color="auto"/>
        <w:left w:val="none" w:sz="0" w:space="0" w:color="auto"/>
        <w:bottom w:val="none" w:sz="0" w:space="0" w:color="auto"/>
        <w:right w:val="none" w:sz="0" w:space="0" w:color="auto"/>
      </w:divBdr>
    </w:div>
    <w:div w:id="128672197">
      <w:bodyDiv w:val="1"/>
      <w:marLeft w:val="0"/>
      <w:marRight w:val="0"/>
      <w:marTop w:val="0"/>
      <w:marBottom w:val="0"/>
      <w:divBdr>
        <w:top w:val="none" w:sz="0" w:space="0" w:color="auto"/>
        <w:left w:val="none" w:sz="0" w:space="0" w:color="auto"/>
        <w:bottom w:val="none" w:sz="0" w:space="0" w:color="auto"/>
        <w:right w:val="none" w:sz="0" w:space="0" w:color="auto"/>
      </w:divBdr>
    </w:div>
    <w:div w:id="154075657">
      <w:bodyDiv w:val="1"/>
      <w:marLeft w:val="0"/>
      <w:marRight w:val="0"/>
      <w:marTop w:val="0"/>
      <w:marBottom w:val="0"/>
      <w:divBdr>
        <w:top w:val="none" w:sz="0" w:space="0" w:color="auto"/>
        <w:left w:val="none" w:sz="0" w:space="0" w:color="auto"/>
        <w:bottom w:val="none" w:sz="0" w:space="0" w:color="auto"/>
        <w:right w:val="none" w:sz="0" w:space="0" w:color="auto"/>
      </w:divBdr>
    </w:div>
    <w:div w:id="166285902">
      <w:bodyDiv w:val="1"/>
      <w:marLeft w:val="0"/>
      <w:marRight w:val="0"/>
      <w:marTop w:val="0"/>
      <w:marBottom w:val="0"/>
      <w:divBdr>
        <w:top w:val="none" w:sz="0" w:space="0" w:color="auto"/>
        <w:left w:val="none" w:sz="0" w:space="0" w:color="auto"/>
        <w:bottom w:val="none" w:sz="0" w:space="0" w:color="auto"/>
        <w:right w:val="none" w:sz="0" w:space="0" w:color="auto"/>
      </w:divBdr>
      <w:divsChild>
        <w:div w:id="1639922188">
          <w:marLeft w:val="0"/>
          <w:marRight w:val="0"/>
          <w:marTop w:val="0"/>
          <w:marBottom w:val="0"/>
          <w:divBdr>
            <w:top w:val="none" w:sz="0" w:space="0" w:color="auto"/>
            <w:left w:val="none" w:sz="0" w:space="0" w:color="auto"/>
            <w:bottom w:val="none" w:sz="0" w:space="0" w:color="auto"/>
            <w:right w:val="none" w:sz="0" w:space="0" w:color="auto"/>
          </w:divBdr>
        </w:div>
      </w:divsChild>
    </w:div>
    <w:div w:id="171191121">
      <w:bodyDiv w:val="1"/>
      <w:marLeft w:val="0"/>
      <w:marRight w:val="0"/>
      <w:marTop w:val="0"/>
      <w:marBottom w:val="0"/>
      <w:divBdr>
        <w:top w:val="none" w:sz="0" w:space="0" w:color="auto"/>
        <w:left w:val="none" w:sz="0" w:space="0" w:color="auto"/>
        <w:bottom w:val="none" w:sz="0" w:space="0" w:color="auto"/>
        <w:right w:val="none" w:sz="0" w:space="0" w:color="auto"/>
      </w:divBdr>
    </w:div>
    <w:div w:id="182943639">
      <w:bodyDiv w:val="1"/>
      <w:marLeft w:val="0"/>
      <w:marRight w:val="0"/>
      <w:marTop w:val="0"/>
      <w:marBottom w:val="0"/>
      <w:divBdr>
        <w:top w:val="none" w:sz="0" w:space="0" w:color="auto"/>
        <w:left w:val="none" w:sz="0" w:space="0" w:color="auto"/>
        <w:bottom w:val="none" w:sz="0" w:space="0" w:color="auto"/>
        <w:right w:val="none" w:sz="0" w:space="0" w:color="auto"/>
      </w:divBdr>
    </w:div>
    <w:div w:id="206455926">
      <w:bodyDiv w:val="1"/>
      <w:marLeft w:val="0"/>
      <w:marRight w:val="0"/>
      <w:marTop w:val="0"/>
      <w:marBottom w:val="0"/>
      <w:divBdr>
        <w:top w:val="none" w:sz="0" w:space="0" w:color="auto"/>
        <w:left w:val="none" w:sz="0" w:space="0" w:color="auto"/>
        <w:bottom w:val="none" w:sz="0" w:space="0" w:color="auto"/>
        <w:right w:val="none" w:sz="0" w:space="0" w:color="auto"/>
      </w:divBdr>
    </w:div>
    <w:div w:id="235942032">
      <w:bodyDiv w:val="1"/>
      <w:marLeft w:val="0"/>
      <w:marRight w:val="0"/>
      <w:marTop w:val="0"/>
      <w:marBottom w:val="0"/>
      <w:divBdr>
        <w:top w:val="none" w:sz="0" w:space="0" w:color="auto"/>
        <w:left w:val="none" w:sz="0" w:space="0" w:color="auto"/>
        <w:bottom w:val="none" w:sz="0" w:space="0" w:color="auto"/>
        <w:right w:val="none" w:sz="0" w:space="0" w:color="auto"/>
      </w:divBdr>
    </w:div>
    <w:div w:id="253369930">
      <w:bodyDiv w:val="1"/>
      <w:marLeft w:val="0"/>
      <w:marRight w:val="0"/>
      <w:marTop w:val="0"/>
      <w:marBottom w:val="0"/>
      <w:divBdr>
        <w:top w:val="none" w:sz="0" w:space="0" w:color="auto"/>
        <w:left w:val="none" w:sz="0" w:space="0" w:color="auto"/>
        <w:bottom w:val="none" w:sz="0" w:space="0" w:color="auto"/>
        <w:right w:val="none" w:sz="0" w:space="0" w:color="auto"/>
      </w:divBdr>
    </w:div>
    <w:div w:id="274334593">
      <w:bodyDiv w:val="1"/>
      <w:marLeft w:val="0"/>
      <w:marRight w:val="0"/>
      <w:marTop w:val="0"/>
      <w:marBottom w:val="0"/>
      <w:divBdr>
        <w:top w:val="none" w:sz="0" w:space="0" w:color="auto"/>
        <w:left w:val="none" w:sz="0" w:space="0" w:color="auto"/>
        <w:bottom w:val="none" w:sz="0" w:space="0" w:color="auto"/>
        <w:right w:val="none" w:sz="0" w:space="0" w:color="auto"/>
      </w:divBdr>
    </w:div>
    <w:div w:id="285699616">
      <w:bodyDiv w:val="1"/>
      <w:marLeft w:val="0"/>
      <w:marRight w:val="0"/>
      <w:marTop w:val="0"/>
      <w:marBottom w:val="0"/>
      <w:divBdr>
        <w:top w:val="none" w:sz="0" w:space="0" w:color="auto"/>
        <w:left w:val="none" w:sz="0" w:space="0" w:color="auto"/>
        <w:bottom w:val="none" w:sz="0" w:space="0" w:color="auto"/>
        <w:right w:val="none" w:sz="0" w:space="0" w:color="auto"/>
      </w:divBdr>
    </w:div>
    <w:div w:id="298800849">
      <w:bodyDiv w:val="1"/>
      <w:marLeft w:val="0"/>
      <w:marRight w:val="0"/>
      <w:marTop w:val="0"/>
      <w:marBottom w:val="0"/>
      <w:divBdr>
        <w:top w:val="none" w:sz="0" w:space="0" w:color="auto"/>
        <w:left w:val="none" w:sz="0" w:space="0" w:color="auto"/>
        <w:bottom w:val="none" w:sz="0" w:space="0" w:color="auto"/>
        <w:right w:val="none" w:sz="0" w:space="0" w:color="auto"/>
      </w:divBdr>
    </w:div>
    <w:div w:id="301010872">
      <w:bodyDiv w:val="1"/>
      <w:marLeft w:val="0"/>
      <w:marRight w:val="0"/>
      <w:marTop w:val="0"/>
      <w:marBottom w:val="0"/>
      <w:divBdr>
        <w:top w:val="none" w:sz="0" w:space="0" w:color="auto"/>
        <w:left w:val="none" w:sz="0" w:space="0" w:color="auto"/>
        <w:bottom w:val="none" w:sz="0" w:space="0" w:color="auto"/>
        <w:right w:val="none" w:sz="0" w:space="0" w:color="auto"/>
      </w:divBdr>
    </w:div>
    <w:div w:id="330061864">
      <w:bodyDiv w:val="1"/>
      <w:marLeft w:val="0"/>
      <w:marRight w:val="0"/>
      <w:marTop w:val="0"/>
      <w:marBottom w:val="0"/>
      <w:divBdr>
        <w:top w:val="none" w:sz="0" w:space="0" w:color="auto"/>
        <w:left w:val="none" w:sz="0" w:space="0" w:color="auto"/>
        <w:bottom w:val="none" w:sz="0" w:space="0" w:color="auto"/>
        <w:right w:val="none" w:sz="0" w:space="0" w:color="auto"/>
      </w:divBdr>
    </w:div>
    <w:div w:id="354038974">
      <w:bodyDiv w:val="1"/>
      <w:marLeft w:val="0"/>
      <w:marRight w:val="0"/>
      <w:marTop w:val="0"/>
      <w:marBottom w:val="0"/>
      <w:divBdr>
        <w:top w:val="none" w:sz="0" w:space="0" w:color="auto"/>
        <w:left w:val="none" w:sz="0" w:space="0" w:color="auto"/>
        <w:bottom w:val="none" w:sz="0" w:space="0" w:color="auto"/>
        <w:right w:val="none" w:sz="0" w:space="0" w:color="auto"/>
      </w:divBdr>
    </w:div>
    <w:div w:id="368072816">
      <w:bodyDiv w:val="1"/>
      <w:marLeft w:val="0"/>
      <w:marRight w:val="0"/>
      <w:marTop w:val="0"/>
      <w:marBottom w:val="0"/>
      <w:divBdr>
        <w:top w:val="none" w:sz="0" w:space="0" w:color="auto"/>
        <w:left w:val="none" w:sz="0" w:space="0" w:color="auto"/>
        <w:bottom w:val="none" w:sz="0" w:space="0" w:color="auto"/>
        <w:right w:val="none" w:sz="0" w:space="0" w:color="auto"/>
      </w:divBdr>
      <w:divsChild>
        <w:div w:id="1023440778">
          <w:marLeft w:val="0"/>
          <w:marRight w:val="0"/>
          <w:marTop w:val="0"/>
          <w:marBottom w:val="0"/>
          <w:divBdr>
            <w:top w:val="none" w:sz="0" w:space="0" w:color="auto"/>
            <w:left w:val="none" w:sz="0" w:space="0" w:color="auto"/>
            <w:bottom w:val="none" w:sz="0" w:space="0" w:color="auto"/>
            <w:right w:val="none" w:sz="0" w:space="0" w:color="auto"/>
          </w:divBdr>
        </w:div>
      </w:divsChild>
    </w:div>
    <w:div w:id="368459199">
      <w:bodyDiv w:val="1"/>
      <w:marLeft w:val="0"/>
      <w:marRight w:val="0"/>
      <w:marTop w:val="0"/>
      <w:marBottom w:val="0"/>
      <w:divBdr>
        <w:top w:val="none" w:sz="0" w:space="0" w:color="auto"/>
        <w:left w:val="none" w:sz="0" w:space="0" w:color="auto"/>
        <w:bottom w:val="none" w:sz="0" w:space="0" w:color="auto"/>
        <w:right w:val="none" w:sz="0" w:space="0" w:color="auto"/>
      </w:divBdr>
    </w:div>
    <w:div w:id="402728390">
      <w:bodyDiv w:val="1"/>
      <w:marLeft w:val="0"/>
      <w:marRight w:val="0"/>
      <w:marTop w:val="0"/>
      <w:marBottom w:val="0"/>
      <w:divBdr>
        <w:top w:val="none" w:sz="0" w:space="0" w:color="auto"/>
        <w:left w:val="none" w:sz="0" w:space="0" w:color="auto"/>
        <w:bottom w:val="none" w:sz="0" w:space="0" w:color="auto"/>
        <w:right w:val="none" w:sz="0" w:space="0" w:color="auto"/>
      </w:divBdr>
    </w:div>
    <w:div w:id="415246884">
      <w:bodyDiv w:val="1"/>
      <w:marLeft w:val="0"/>
      <w:marRight w:val="0"/>
      <w:marTop w:val="0"/>
      <w:marBottom w:val="0"/>
      <w:divBdr>
        <w:top w:val="none" w:sz="0" w:space="0" w:color="auto"/>
        <w:left w:val="none" w:sz="0" w:space="0" w:color="auto"/>
        <w:bottom w:val="none" w:sz="0" w:space="0" w:color="auto"/>
        <w:right w:val="none" w:sz="0" w:space="0" w:color="auto"/>
      </w:divBdr>
    </w:div>
    <w:div w:id="417099621">
      <w:bodyDiv w:val="1"/>
      <w:marLeft w:val="0"/>
      <w:marRight w:val="0"/>
      <w:marTop w:val="0"/>
      <w:marBottom w:val="0"/>
      <w:divBdr>
        <w:top w:val="none" w:sz="0" w:space="0" w:color="auto"/>
        <w:left w:val="none" w:sz="0" w:space="0" w:color="auto"/>
        <w:bottom w:val="none" w:sz="0" w:space="0" w:color="auto"/>
        <w:right w:val="none" w:sz="0" w:space="0" w:color="auto"/>
      </w:divBdr>
    </w:div>
    <w:div w:id="424812850">
      <w:bodyDiv w:val="1"/>
      <w:marLeft w:val="0"/>
      <w:marRight w:val="0"/>
      <w:marTop w:val="0"/>
      <w:marBottom w:val="0"/>
      <w:divBdr>
        <w:top w:val="none" w:sz="0" w:space="0" w:color="auto"/>
        <w:left w:val="none" w:sz="0" w:space="0" w:color="auto"/>
        <w:bottom w:val="none" w:sz="0" w:space="0" w:color="auto"/>
        <w:right w:val="none" w:sz="0" w:space="0" w:color="auto"/>
      </w:divBdr>
      <w:divsChild>
        <w:div w:id="1306200555">
          <w:marLeft w:val="0"/>
          <w:marRight w:val="0"/>
          <w:marTop w:val="0"/>
          <w:marBottom w:val="0"/>
          <w:divBdr>
            <w:top w:val="none" w:sz="0" w:space="0" w:color="auto"/>
            <w:left w:val="none" w:sz="0" w:space="0" w:color="auto"/>
            <w:bottom w:val="none" w:sz="0" w:space="0" w:color="auto"/>
            <w:right w:val="none" w:sz="0" w:space="0" w:color="auto"/>
          </w:divBdr>
        </w:div>
      </w:divsChild>
    </w:div>
    <w:div w:id="513618526">
      <w:bodyDiv w:val="1"/>
      <w:marLeft w:val="0"/>
      <w:marRight w:val="0"/>
      <w:marTop w:val="0"/>
      <w:marBottom w:val="0"/>
      <w:divBdr>
        <w:top w:val="none" w:sz="0" w:space="0" w:color="auto"/>
        <w:left w:val="none" w:sz="0" w:space="0" w:color="auto"/>
        <w:bottom w:val="none" w:sz="0" w:space="0" w:color="auto"/>
        <w:right w:val="none" w:sz="0" w:space="0" w:color="auto"/>
      </w:divBdr>
    </w:div>
    <w:div w:id="540870377">
      <w:bodyDiv w:val="1"/>
      <w:marLeft w:val="0"/>
      <w:marRight w:val="0"/>
      <w:marTop w:val="0"/>
      <w:marBottom w:val="0"/>
      <w:divBdr>
        <w:top w:val="none" w:sz="0" w:space="0" w:color="auto"/>
        <w:left w:val="none" w:sz="0" w:space="0" w:color="auto"/>
        <w:bottom w:val="none" w:sz="0" w:space="0" w:color="auto"/>
        <w:right w:val="none" w:sz="0" w:space="0" w:color="auto"/>
      </w:divBdr>
    </w:div>
    <w:div w:id="577062741">
      <w:bodyDiv w:val="1"/>
      <w:marLeft w:val="0"/>
      <w:marRight w:val="0"/>
      <w:marTop w:val="0"/>
      <w:marBottom w:val="0"/>
      <w:divBdr>
        <w:top w:val="none" w:sz="0" w:space="0" w:color="auto"/>
        <w:left w:val="none" w:sz="0" w:space="0" w:color="auto"/>
        <w:bottom w:val="none" w:sz="0" w:space="0" w:color="auto"/>
        <w:right w:val="none" w:sz="0" w:space="0" w:color="auto"/>
      </w:divBdr>
    </w:div>
    <w:div w:id="620189684">
      <w:bodyDiv w:val="1"/>
      <w:marLeft w:val="0"/>
      <w:marRight w:val="0"/>
      <w:marTop w:val="0"/>
      <w:marBottom w:val="0"/>
      <w:divBdr>
        <w:top w:val="none" w:sz="0" w:space="0" w:color="auto"/>
        <w:left w:val="none" w:sz="0" w:space="0" w:color="auto"/>
        <w:bottom w:val="none" w:sz="0" w:space="0" w:color="auto"/>
        <w:right w:val="none" w:sz="0" w:space="0" w:color="auto"/>
      </w:divBdr>
    </w:div>
    <w:div w:id="625623976">
      <w:bodyDiv w:val="1"/>
      <w:marLeft w:val="0"/>
      <w:marRight w:val="0"/>
      <w:marTop w:val="0"/>
      <w:marBottom w:val="0"/>
      <w:divBdr>
        <w:top w:val="none" w:sz="0" w:space="0" w:color="auto"/>
        <w:left w:val="none" w:sz="0" w:space="0" w:color="auto"/>
        <w:bottom w:val="none" w:sz="0" w:space="0" w:color="auto"/>
        <w:right w:val="none" w:sz="0" w:space="0" w:color="auto"/>
      </w:divBdr>
    </w:div>
    <w:div w:id="679744737">
      <w:bodyDiv w:val="1"/>
      <w:marLeft w:val="0"/>
      <w:marRight w:val="0"/>
      <w:marTop w:val="0"/>
      <w:marBottom w:val="0"/>
      <w:divBdr>
        <w:top w:val="none" w:sz="0" w:space="0" w:color="auto"/>
        <w:left w:val="none" w:sz="0" w:space="0" w:color="auto"/>
        <w:bottom w:val="none" w:sz="0" w:space="0" w:color="auto"/>
        <w:right w:val="none" w:sz="0" w:space="0" w:color="auto"/>
      </w:divBdr>
    </w:div>
    <w:div w:id="692851948">
      <w:bodyDiv w:val="1"/>
      <w:marLeft w:val="0"/>
      <w:marRight w:val="0"/>
      <w:marTop w:val="0"/>
      <w:marBottom w:val="0"/>
      <w:divBdr>
        <w:top w:val="none" w:sz="0" w:space="0" w:color="auto"/>
        <w:left w:val="none" w:sz="0" w:space="0" w:color="auto"/>
        <w:bottom w:val="none" w:sz="0" w:space="0" w:color="auto"/>
        <w:right w:val="none" w:sz="0" w:space="0" w:color="auto"/>
      </w:divBdr>
    </w:div>
    <w:div w:id="721056679">
      <w:bodyDiv w:val="1"/>
      <w:marLeft w:val="0"/>
      <w:marRight w:val="0"/>
      <w:marTop w:val="0"/>
      <w:marBottom w:val="0"/>
      <w:divBdr>
        <w:top w:val="none" w:sz="0" w:space="0" w:color="auto"/>
        <w:left w:val="none" w:sz="0" w:space="0" w:color="auto"/>
        <w:bottom w:val="none" w:sz="0" w:space="0" w:color="auto"/>
        <w:right w:val="none" w:sz="0" w:space="0" w:color="auto"/>
      </w:divBdr>
    </w:div>
    <w:div w:id="730076044">
      <w:bodyDiv w:val="1"/>
      <w:marLeft w:val="0"/>
      <w:marRight w:val="0"/>
      <w:marTop w:val="0"/>
      <w:marBottom w:val="0"/>
      <w:divBdr>
        <w:top w:val="none" w:sz="0" w:space="0" w:color="auto"/>
        <w:left w:val="none" w:sz="0" w:space="0" w:color="auto"/>
        <w:bottom w:val="none" w:sz="0" w:space="0" w:color="auto"/>
        <w:right w:val="none" w:sz="0" w:space="0" w:color="auto"/>
      </w:divBdr>
    </w:div>
    <w:div w:id="764107607">
      <w:bodyDiv w:val="1"/>
      <w:marLeft w:val="0"/>
      <w:marRight w:val="0"/>
      <w:marTop w:val="0"/>
      <w:marBottom w:val="0"/>
      <w:divBdr>
        <w:top w:val="none" w:sz="0" w:space="0" w:color="auto"/>
        <w:left w:val="none" w:sz="0" w:space="0" w:color="auto"/>
        <w:bottom w:val="none" w:sz="0" w:space="0" w:color="auto"/>
        <w:right w:val="none" w:sz="0" w:space="0" w:color="auto"/>
      </w:divBdr>
    </w:div>
    <w:div w:id="767626276">
      <w:bodyDiv w:val="1"/>
      <w:marLeft w:val="0"/>
      <w:marRight w:val="0"/>
      <w:marTop w:val="0"/>
      <w:marBottom w:val="0"/>
      <w:divBdr>
        <w:top w:val="none" w:sz="0" w:space="0" w:color="auto"/>
        <w:left w:val="none" w:sz="0" w:space="0" w:color="auto"/>
        <w:bottom w:val="none" w:sz="0" w:space="0" w:color="auto"/>
        <w:right w:val="none" w:sz="0" w:space="0" w:color="auto"/>
      </w:divBdr>
    </w:div>
    <w:div w:id="767775751">
      <w:bodyDiv w:val="1"/>
      <w:marLeft w:val="0"/>
      <w:marRight w:val="0"/>
      <w:marTop w:val="0"/>
      <w:marBottom w:val="0"/>
      <w:divBdr>
        <w:top w:val="none" w:sz="0" w:space="0" w:color="auto"/>
        <w:left w:val="none" w:sz="0" w:space="0" w:color="auto"/>
        <w:bottom w:val="none" w:sz="0" w:space="0" w:color="auto"/>
        <w:right w:val="none" w:sz="0" w:space="0" w:color="auto"/>
      </w:divBdr>
    </w:div>
    <w:div w:id="793447072">
      <w:bodyDiv w:val="1"/>
      <w:marLeft w:val="0"/>
      <w:marRight w:val="0"/>
      <w:marTop w:val="0"/>
      <w:marBottom w:val="0"/>
      <w:divBdr>
        <w:top w:val="none" w:sz="0" w:space="0" w:color="auto"/>
        <w:left w:val="none" w:sz="0" w:space="0" w:color="auto"/>
        <w:bottom w:val="none" w:sz="0" w:space="0" w:color="auto"/>
        <w:right w:val="none" w:sz="0" w:space="0" w:color="auto"/>
      </w:divBdr>
    </w:div>
    <w:div w:id="815299905">
      <w:bodyDiv w:val="1"/>
      <w:marLeft w:val="0"/>
      <w:marRight w:val="0"/>
      <w:marTop w:val="0"/>
      <w:marBottom w:val="0"/>
      <w:divBdr>
        <w:top w:val="none" w:sz="0" w:space="0" w:color="auto"/>
        <w:left w:val="none" w:sz="0" w:space="0" w:color="auto"/>
        <w:bottom w:val="none" w:sz="0" w:space="0" w:color="auto"/>
        <w:right w:val="none" w:sz="0" w:space="0" w:color="auto"/>
      </w:divBdr>
    </w:div>
    <w:div w:id="832836384">
      <w:bodyDiv w:val="1"/>
      <w:marLeft w:val="0"/>
      <w:marRight w:val="0"/>
      <w:marTop w:val="0"/>
      <w:marBottom w:val="0"/>
      <w:divBdr>
        <w:top w:val="none" w:sz="0" w:space="0" w:color="auto"/>
        <w:left w:val="none" w:sz="0" w:space="0" w:color="auto"/>
        <w:bottom w:val="none" w:sz="0" w:space="0" w:color="auto"/>
        <w:right w:val="none" w:sz="0" w:space="0" w:color="auto"/>
      </w:divBdr>
    </w:div>
    <w:div w:id="843975207">
      <w:bodyDiv w:val="1"/>
      <w:marLeft w:val="0"/>
      <w:marRight w:val="0"/>
      <w:marTop w:val="0"/>
      <w:marBottom w:val="0"/>
      <w:divBdr>
        <w:top w:val="none" w:sz="0" w:space="0" w:color="auto"/>
        <w:left w:val="none" w:sz="0" w:space="0" w:color="auto"/>
        <w:bottom w:val="none" w:sz="0" w:space="0" w:color="auto"/>
        <w:right w:val="none" w:sz="0" w:space="0" w:color="auto"/>
      </w:divBdr>
    </w:div>
    <w:div w:id="868301607">
      <w:bodyDiv w:val="1"/>
      <w:marLeft w:val="0"/>
      <w:marRight w:val="0"/>
      <w:marTop w:val="0"/>
      <w:marBottom w:val="0"/>
      <w:divBdr>
        <w:top w:val="none" w:sz="0" w:space="0" w:color="auto"/>
        <w:left w:val="none" w:sz="0" w:space="0" w:color="auto"/>
        <w:bottom w:val="none" w:sz="0" w:space="0" w:color="auto"/>
        <w:right w:val="none" w:sz="0" w:space="0" w:color="auto"/>
      </w:divBdr>
    </w:div>
    <w:div w:id="897401878">
      <w:bodyDiv w:val="1"/>
      <w:marLeft w:val="0"/>
      <w:marRight w:val="0"/>
      <w:marTop w:val="0"/>
      <w:marBottom w:val="0"/>
      <w:divBdr>
        <w:top w:val="none" w:sz="0" w:space="0" w:color="auto"/>
        <w:left w:val="none" w:sz="0" w:space="0" w:color="auto"/>
        <w:bottom w:val="none" w:sz="0" w:space="0" w:color="auto"/>
        <w:right w:val="none" w:sz="0" w:space="0" w:color="auto"/>
      </w:divBdr>
    </w:div>
    <w:div w:id="898513201">
      <w:bodyDiv w:val="1"/>
      <w:marLeft w:val="0"/>
      <w:marRight w:val="0"/>
      <w:marTop w:val="0"/>
      <w:marBottom w:val="0"/>
      <w:divBdr>
        <w:top w:val="none" w:sz="0" w:space="0" w:color="auto"/>
        <w:left w:val="none" w:sz="0" w:space="0" w:color="auto"/>
        <w:bottom w:val="none" w:sz="0" w:space="0" w:color="auto"/>
        <w:right w:val="none" w:sz="0" w:space="0" w:color="auto"/>
      </w:divBdr>
    </w:div>
    <w:div w:id="901327185">
      <w:bodyDiv w:val="1"/>
      <w:marLeft w:val="0"/>
      <w:marRight w:val="0"/>
      <w:marTop w:val="0"/>
      <w:marBottom w:val="0"/>
      <w:divBdr>
        <w:top w:val="none" w:sz="0" w:space="0" w:color="auto"/>
        <w:left w:val="none" w:sz="0" w:space="0" w:color="auto"/>
        <w:bottom w:val="none" w:sz="0" w:space="0" w:color="auto"/>
        <w:right w:val="none" w:sz="0" w:space="0" w:color="auto"/>
      </w:divBdr>
    </w:div>
    <w:div w:id="932124201">
      <w:bodyDiv w:val="1"/>
      <w:marLeft w:val="0"/>
      <w:marRight w:val="0"/>
      <w:marTop w:val="0"/>
      <w:marBottom w:val="0"/>
      <w:divBdr>
        <w:top w:val="none" w:sz="0" w:space="0" w:color="auto"/>
        <w:left w:val="none" w:sz="0" w:space="0" w:color="auto"/>
        <w:bottom w:val="none" w:sz="0" w:space="0" w:color="auto"/>
        <w:right w:val="none" w:sz="0" w:space="0" w:color="auto"/>
      </w:divBdr>
    </w:div>
    <w:div w:id="933243853">
      <w:bodyDiv w:val="1"/>
      <w:marLeft w:val="0"/>
      <w:marRight w:val="0"/>
      <w:marTop w:val="0"/>
      <w:marBottom w:val="0"/>
      <w:divBdr>
        <w:top w:val="none" w:sz="0" w:space="0" w:color="auto"/>
        <w:left w:val="none" w:sz="0" w:space="0" w:color="auto"/>
        <w:bottom w:val="none" w:sz="0" w:space="0" w:color="auto"/>
        <w:right w:val="none" w:sz="0" w:space="0" w:color="auto"/>
      </w:divBdr>
    </w:div>
    <w:div w:id="961231936">
      <w:bodyDiv w:val="1"/>
      <w:marLeft w:val="0"/>
      <w:marRight w:val="0"/>
      <w:marTop w:val="0"/>
      <w:marBottom w:val="0"/>
      <w:divBdr>
        <w:top w:val="none" w:sz="0" w:space="0" w:color="auto"/>
        <w:left w:val="none" w:sz="0" w:space="0" w:color="auto"/>
        <w:bottom w:val="none" w:sz="0" w:space="0" w:color="auto"/>
        <w:right w:val="none" w:sz="0" w:space="0" w:color="auto"/>
      </w:divBdr>
    </w:div>
    <w:div w:id="1003120355">
      <w:bodyDiv w:val="1"/>
      <w:marLeft w:val="0"/>
      <w:marRight w:val="0"/>
      <w:marTop w:val="0"/>
      <w:marBottom w:val="0"/>
      <w:divBdr>
        <w:top w:val="none" w:sz="0" w:space="0" w:color="auto"/>
        <w:left w:val="none" w:sz="0" w:space="0" w:color="auto"/>
        <w:bottom w:val="none" w:sz="0" w:space="0" w:color="auto"/>
        <w:right w:val="none" w:sz="0" w:space="0" w:color="auto"/>
      </w:divBdr>
    </w:div>
    <w:div w:id="1030648878">
      <w:bodyDiv w:val="1"/>
      <w:marLeft w:val="0"/>
      <w:marRight w:val="0"/>
      <w:marTop w:val="0"/>
      <w:marBottom w:val="0"/>
      <w:divBdr>
        <w:top w:val="none" w:sz="0" w:space="0" w:color="auto"/>
        <w:left w:val="none" w:sz="0" w:space="0" w:color="auto"/>
        <w:bottom w:val="none" w:sz="0" w:space="0" w:color="auto"/>
        <w:right w:val="none" w:sz="0" w:space="0" w:color="auto"/>
      </w:divBdr>
      <w:divsChild>
        <w:div w:id="2143188073">
          <w:marLeft w:val="0"/>
          <w:marRight w:val="0"/>
          <w:marTop w:val="0"/>
          <w:marBottom w:val="0"/>
          <w:divBdr>
            <w:top w:val="none" w:sz="0" w:space="0" w:color="auto"/>
            <w:left w:val="none" w:sz="0" w:space="0" w:color="auto"/>
            <w:bottom w:val="none" w:sz="0" w:space="0" w:color="auto"/>
            <w:right w:val="none" w:sz="0" w:space="0" w:color="auto"/>
          </w:divBdr>
          <w:divsChild>
            <w:div w:id="1026909454">
              <w:marLeft w:val="0"/>
              <w:marRight w:val="0"/>
              <w:marTop w:val="0"/>
              <w:marBottom w:val="0"/>
              <w:divBdr>
                <w:top w:val="none" w:sz="0" w:space="0" w:color="auto"/>
                <w:left w:val="none" w:sz="0" w:space="0" w:color="auto"/>
                <w:bottom w:val="none" w:sz="0" w:space="0" w:color="auto"/>
                <w:right w:val="none" w:sz="0" w:space="0" w:color="auto"/>
              </w:divBdr>
              <w:divsChild>
                <w:div w:id="1714688890">
                  <w:marLeft w:val="0"/>
                  <w:marRight w:val="0"/>
                  <w:marTop w:val="0"/>
                  <w:marBottom w:val="0"/>
                  <w:divBdr>
                    <w:top w:val="none" w:sz="0" w:space="0" w:color="auto"/>
                    <w:left w:val="none" w:sz="0" w:space="0" w:color="auto"/>
                    <w:bottom w:val="none" w:sz="0" w:space="0" w:color="auto"/>
                    <w:right w:val="none" w:sz="0" w:space="0" w:color="auto"/>
                  </w:divBdr>
                  <w:divsChild>
                    <w:div w:id="160846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603251">
          <w:marLeft w:val="0"/>
          <w:marRight w:val="0"/>
          <w:marTop w:val="0"/>
          <w:marBottom w:val="0"/>
          <w:divBdr>
            <w:top w:val="none" w:sz="0" w:space="0" w:color="auto"/>
            <w:left w:val="none" w:sz="0" w:space="0" w:color="auto"/>
            <w:bottom w:val="none" w:sz="0" w:space="0" w:color="auto"/>
            <w:right w:val="none" w:sz="0" w:space="0" w:color="auto"/>
          </w:divBdr>
          <w:divsChild>
            <w:div w:id="2114399854">
              <w:marLeft w:val="0"/>
              <w:marRight w:val="0"/>
              <w:marTop w:val="0"/>
              <w:marBottom w:val="0"/>
              <w:divBdr>
                <w:top w:val="none" w:sz="0" w:space="0" w:color="auto"/>
                <w:left w:val="none" w:sz="0" w:space="0" w:color="auto"/>
                <w:bottom w:val="none" w:sz="0" w:space="0" w:color="auto"/>
                <w:right w:val="none" w:sz="0" w:space="0" w:color="auto"/>
              </w:divBdr>
              <w:divsChild>
                <w:div w:id="2078164953">
                  <w:marLeft w:val="0"/>
                  <w:marRight w:val="0"/>
                  <w:marTop w:val="0"/>
                  <w:marBottom w:val="0"/>
                  <w:divBdr>
                    <w:top w:val="none" w:sz="0" w:space="0" w:color="auto"/>
                    <w:left w:val="none" w:sz="0" w:space="0" w:color="auto"/>
                    <w:bottom w:val="none" w:sz="0" w:space="0" w:color="auto"/>
                    <w:right w:val="none" w:sz="0" w:space="0" w:color="auto"/>
                  </w:divBdr>
                  <w:divsChild>
                    <w:div w:id="22453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1153646">
      <w:bodyDiv w:val="1"/>
      <w:marLeft w:val="0"/>
      <w:marRight w:val="0"/>
      <w:marTop w:val="0"/>
      <w:marBottom w:val="0"/>
      <w:divBdr>
        <w:top w:val="none" w:sz="0" w:space="0" w:color="auto"/>
        <w:left w:val="none" w:sz="0" w:space="0" w:color="auto"/>
        <w:bottom w:val="none" w:sz="0" w:space="0" w:color="auto"/>
        <w:right w:val="none" w:sz="0" w:space="0" w:color="auto"/>
      </w:divBdr>
    </w:div>
    <w:div w:id="1057556509">
      <w:bodyDiv w:val="1"/>
      <w:marLeft w:val="0"/>
      <w:marRight w:val="0"/>
      <w:marTop w:val="0"/>
      <w:marBottom w:val="0"/>
      <w:divBdr>
        <w:top w:val="none" w:sz="0" w:space="0" w:color="auto"/>
        <w:left w:val="none" w:sz="0" w:space="0" w:color="auto"/>
        <w:bottom w:val="none" w:sz="0" w:space="0" w:color="auto"/>
        <w:right w:val="none" w:sz="0" w:space="0" w:color="auto"/>
      </w:divBdr>
    </w:div>
    <w:div w:id="1063941325">
      <w:bodyDiv w:val="1"/>
      <w:marLeft w:val="0"/>
      <w:marRight w:val="0"/>
      <w:marTop w:val="0"/>
      <w:marBottom w:val="0"/>
      <w:divBdr>
        <w:top w:val="none" w:sz="0" w:space="0" w:color="auto"/>
        <w:left w:val="none" w:sz="0" w:space="0" w:color="auto"/>
        <w:bottom w:val="none" w:sz="0" w:space="0" w:color="auto"/>
        <w:right w:val="none" w:sz="0" w:space="0" w:color="auto"/>
      </w:divBdr>
    </w:div>
    <w:div w:id="1076517787">
      <w:bodyDiv w:val="1"/>
      <w:marLeft w:val="0"/>
      <w:marRight w:val="0"/>
      <w:marTop w:val="0"/>
      <w:marBottom w:val="0"/>
      <w:divBdr>
        <w:top w:val="none" w:sz="0" w:space="0" w:color="auto"/>
        <w:left w:val="none" w:sz="0" w:space="0" w:color="auto"/>
        <w:bottom w:val="none" w:sz="0" w:space="0" w:color="auto"/>
        <w:right w:val="none" w:sz="0" w:space="0" w:color="auto"/>
      </w:divBdr>
    </w:div>
    <w:div w:id="1083840405">
      <w:bodyDiv w:val="1"/>
      <w:marLeft w:val="0"/>
      <w:marRight w:val="0"/>
      <w:marTop w:val="0"/>
      <w:marBottom w:val="0"/>
      <w:divBdr>
        <w:top w:val="none" w:sz="0" w:space="0" w:color="auto"/>
        <w:left w:val="none" w:sz="0" w:space="0" w:color="auto"/>
        <w:bottom w:val="none" w:sz="0" w:space="0" w:color="auto"/>
        <w:right w:val="none" w:sz="0" w:space="0" w:color="auto"/>
      </w:divBdr>
    </w:div>
    <w:div w:id="1104154202">
      <w:bodyDiv w:val="1"/>
      <w:marLeft w:val="0"/>
      <w:marRight w:val="0"/>
      <w:marTop w:val="0"/>
      <w:marBottom w:val="0"/>
      <w:divBdr>
        <w:top w:val="none" w:sz="0" w:space="0" w:color="auto"/>
        <w:left w:val="none" w:sz="0" w:space="0" w:color="auto"/>
        <w:bottom w:val="none" w:sz="0" w:space="0" w:color="auto"/>
        <w:right w:val="none" w:sz="0" w:space="0" w:color="auto"/>
      </w:divBdr>
    </w:div>
    <w:div w:id="1114522530">
      <w:bodyDiv w:val="1"/>
      <w:marLeft w:val="0"/>
      <w:marRight w:val="0"/>
      <w:marTop w:val="0"/>
      <w:marBottom w:val="0"/>
      <w:divBdr>
        <w:top w:val="none" w:sz="0" w:space="0" w:color="auto"/>
        <w:left w:val="none" w:sz="0" w:space="0" w:color="auto"/>
        <w:bottom w:val="none" w:sz="0" w:space="0" w:color="auto"/>
        <w:right w:val="none" w:sz="0" w:space="0" w:color="auto"/>
      </w:divBdr>
    </w:div>
    <w:div w:id="1121387274">
      <w:bodyDiv w:val="1"/>
      <w:marLeft w:val="0"/>
      <w:marRight w:val="0"/>
      <w:marTop w:val="0"/>
      <w:marBottom w:val="0"/>
      <w:divBdr>
        <w:top w:val="none" w:sz="0" w:space="0" w:color="auto"/>
        <w:left w:val="none" w:sz="0" w:space="0" w:color="auto"/>
        <w:bottom w:val="none" w:sz="0" w:space="0" w:color="auto"/>
        <w:right w:val="none" w:sz="0" w:space="0" w:color="auto"/>
      </w:divBdr>
    </w:div>
    <w:div w:id="1121656081">
      <w:bodyDiv w:val="1"/>
      <w:marLeft w:val="0"/>
      <w:marRight w:val="0"/>
      <w:marTop w:val="0"/>
      <w:marBottom w:val="0"/>
      <w:divBdr>
        <w:top w:val="none" w:sz="0" w:space="0" w:color="auto"/>
        <w:left w:val="none" w:sz="0" w:space="0" w:color="auto"/>
        <w:bottom w:val="none" w:sz="0" w:space="0" w:color="auto"/>
        <w:right w:val="none" w:sz="0" w:space="0" w:color="auto"/>
      </w:divBdr>
      <w:divsChild>
        <w:div w:id="840464544">
          <w:marLeft w:val="0"/>
          <w:marRight w:val="0"/>
          <w:marTop w:val="0"/>
          <w:marBottom w:val="0"/>
          <w:divBdr>
            <w:top w:val="none" w:sz="0" w:space="0" w:color="auto"/>
            <w:left w:val="none" w:sz="0" w:space="0" w:color="auto"/>
            <w:bottom w:val="none" w:sz="0" w:space="0" w:color="auto"/>
            <w:right w:val="none" w:sz="0" w:space="0" w:color="auto"/>
          </w:divBdr>
        </w:div>
      </w:divsChild>
    </w:div>
    <w:div w:id="1128088491">
      <w:bodyDiv w:val="1"/>
      <w:marLeft w:val="0"/>
      <w:marRight w:val="0"/>
      <w:marTop w:val="0"/>
      <w:marBottom w:val="0"/>
      <w:divBdr>
        <w:top w:val="none" w:sz="0" w:space="0" w:color="auto"/>
        <w:left w:val="none" w:sz="0" w:space="0" w:color="auto"/>
        <w:bottom w:val="none" w:sz="0" w:space="0" w:color="auto"/>
        <w:right w:val="none" w:sz="0" w:space="0" w:color="auto"/>
      </w:divBdr>
    </w:div>
    <w:div w:id="1170948884">
      <w:bodyDiv w:val="1"/>
      <w:marLeft w:val="0"/>
      <w:marRight w:val="0"/>
      <w:marTop w:val="0"/>
      <w:marBottom w:val="0"/>
      <w:divBdr>
        <w:top w:val="none" w:sz="0" w:space="0" w:color="auto"/>
        <w:left w:val="none" w:sz="0" w:space="0" w:color="auto"/>
        <w:bottom w:val="none" w:sz="0" w:space="0" w:color="auto"/>
        <w:right w:val="none" w:sz="0" w:space="0" w:color="auto"/>
      </w:divBdr>
      <w:divsChild>
        <w:div w:id="654066154">
          <w:marLeft w:val="0"/>
          <w:marRight w:val="0"/>
          <w:marTop w:val="0"/>
          <w:marBottom w:val="0"/>
          <w:divBdr>
            <w:top w:val="none" w:sz="0" w:space="0" w:color="auto"/>
            <w:left w:val="none" w:sz="0" w:space="0" w:color="auto"/>
            <w:bottom w:val="none" w:sz="0" w:space="0" w:color="auto"/>
            <w:right w:val="none" w:sz="0" w:space="0" w:color="auto"/>
          </w:divBdr>
          <w:divsChild>
            <w:div w:id="1951468856">
              <w:marLeft w:val="0"/>
              <w:marRight w:val="0"/>
              <w:marTop w:val="0"/>
              <w:marBottom w:val="0"/>
              <w:divBdr>
                <w:top w:val="none" w:sz="0" w:space="0" w:color="auto"/>
                <w:left w:val="none" w:sz="0" w:space="0" w:color="auto"/>
                <w:bottom w:val="none" w:sz="0" w:space="0" w:color="auto"/>
                <w:right w:val="none" w:sz="0" w:space="0" w:color="auto"/>
              </w:divBdr>
              <w:divsChild>
                <w:div w:id="193347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043044">
      <w:bodyDiv w:val="1"/>
      <w:marLeft w:val="0"/>
      <w:marRight w:val="0"/>
      <w:marTop w:val="0"/>
      <w:marBottom w:val="0"/>
      <w:divBdr>
        <w:top w:val="none" w:sz="0" w:space="0" w:color="auto"/>
        <w:left w:val="none" w:sz="0" w:space="0" w:color="auto"/>
        <w:bottom w:val="none" w:sz="0" w:space="0" w:color="auto"/>
        <w:right w:val="none" w:sz="0" w:space="0" w:color="auto"/>
      </w:divBdr>
    </w:div>
    <w:div w:id="1205755357">
      <w:bodyDiv w:val="1"/>
      <w:marLeft w:val="0"/>
      <w:marRight w:val="0"/>
      <w:marTop w:val="0"/>
      <w:marBottom w:val="0"/>
      <w:divBdr>
        <w:top w:val="none" w:sz="0" w:space="0" w:color="auto"/>
        <w:left w:val="none" w:sz="0" w:space="0" w:color="auto"/>
        <w:bottom w:val="none" w:sz="0" w:space="0" w:color="auto"/>
        <w:right w:val="none" w:sz="0" w:space="0" w:color="auto"/>
      </w:divBdr>
    </w:div>
    <w:div w:id="1209879753">
      <w:bodyDiv w:val="1"/>
      <w:marLeft w:val="0"/>
      <w:marRight w:val="0"/>
      <w:marTop w:val="0"/>
      <w:marBottom w:val="0"/>
      <w:divBdr>
        <w:top w:val="none" w:sz="0" w:space="0" w:color="auto"/>
        <w:left w:val="none" w:sz="0" w:space="0" w:color="auto"/>
        <w:bottom w:val="none" w:sz="0" w:space="0" w:color="auto"/>
        <w:right w:val="none" w:sz="0" w:space="0" w:color="auto"/>
      </w:divBdr>
    </w:div>
    <w:div w:id="1224028029">
      <w:bodyDiv w:val="1"/>
      <w:marLeft w:val="0"/>
      <w:marRight w:val="0"/>
      <w:marTop w:val="0"/>
      <w:marBottom w:val="0"/>
      <w:divBdr>
        <w:top w:val="none" w:sz="0" w:space="0" w:color="auto"/>
        <w:left w:val="none" w:sz="0" w:space="0" w:color="auto"/>
        <w:bottom w:val="none" w:sz="0" w:space="0" w:color="auto"/>
        <w:right w:val="none" w:sz="0" w:space="0" w:color="auto"/>
      </w:divBdr>
    </w:div>
    <w:div w:id="1232276578">
      <w:bodyDiv w:val="1"/>
      <w:marLeft w:val="0"/>
      <w:marRight w:val="0"/>
      <w:marTop w:val="0"/>
      <w:marBottom w:val="0"/>
      <w:divBdr>
        <w:top w:val="none" w:sz="0" w:space="0" w:color="auto"/>
        <w:left w:val="none" w:sz="0" w:space="0" w:color="auto"/>
        <w:bottom w:val="none" w:sz="0" w:space="0" w:color="auto"/>
        <w:right w:val="none" w:sz="0" w:space="0" w:color="auto"/>
      </w:divBdr>
    </w:div>
    <w:div w:id="1255243615">
      <w:bodyDiv w:val="1"/>
      <w:marLeft w:val="0"/>
      <w:marRight w:val="0"/>
      <w:marTop w:val="0"/>
      <w:marBottom w:val="0"/>
      <w:divBdr>
        <w:top w:val="none" w:sz="0" w:space="0" w:color="auto"/>
        <w:left w:val="none" w:sz="0" w:space="0" w:color="auto"/>
        <w:bottom w:val="none" w:sz="0" w:space="0" w:color="auto"/>
        <w:right w:val="none" w:sz="0" w:space="0" w:color="auto"/>
      </w:divBdr>
    </w:div>
    <w:div w:id="1260068022">
      <w:bodyDiv w:val="1"/>
      <w:marLeft w:val="0"/>
      <w:marRight w:val="0"/>
      <w:marTop w:val="0"/>
      <w:marBottom w:val="0"/>
      <w:divBdr>
        <w:top w:val="none" w:sz="0" w:space="0" w:color="auto"/>
        <w:left w:val="none" w:sz="0" w:space="0" w:color="auto"/>
        <w:bottom w:val="none" w:sz="0" w:space="0" w:color="auto"/>
        <w:right w:val="none" w:sz="0" w:space="0" w:color="auto"/>
      </w:divBdr>
    </w:div>
    <w:div w:id="1270940182">
      <w:bodyDiv w:val="1"/>
      <w:marLeft w:val="0"/>
      <w:marRight w:val="0"/>
      <w:marTop w:val="0"/>
      <w:marBottom w:val="0"/>
      <w:divBdr>
        <w:top w:val="none" w:sz="0" w:space="0" w:color="auto"/>
        <w:left w:val="none" w:sz="0" w:space="0" w:color="auto"/>
        <w:bottom w:val="none" w:sz="0" w:space="0" w:color="auto"/>
        <w:right w:val="none" w:sz="0" w:space="0" w:color="auto"/>
      </w:divBdr>
    </w:div>
    <w:div w:id="1277759323">
      <w:bodyDiv w:val="1"/>
      <w:marLeft w:val="0"/>
      <w:marRight w:val="0"/>
      <w:marTop w:val="0"/>
      <w:marBottom w:val="0"/>
      <w:divBdr>
        <w:top w:val="none" w:sz="0" w:space="0" w:color="auto"/>
        <w:left w:val="none" w:sz="0" w:space="0" w:color="auto"/>
        <w:bottom w:val="none" w:sz="0" w:space="0" w:color="auto"/>
        <w:right w:val="none" w:sz="0" w:space="0" w:color="auto"/>
      </w:divBdr>
    </w:div>
    <w:div w:id="1279679603">
      <w:bodyDiv w:val="1"/>
      <w:marLeft w:val="0"/>
      <w:marRight w:val="0"/>
      <w:marTop w:val="0"/>
      <w:marBottom w:val="0"/>
      <w:divBdr>
        <w:top w:val="none" w:sz="0" w:space="0" w:color="auto"/>
        <w:left w:val="none" w:sz="0" w:space="0" w:color="auto"/>
        <w:bottom w:val="none" w:sz="0" w:space="0" w:color="auto"/>
        <w:right w:val="none" w:sz="0" w:space="0" w:color="auto"/>
      </w:divBdr>
    </w:div>
    <w:div w:id="1309626194">
      <w:bodyDiv w:val="1"/>
      <w:marLeft w:val="0"/>
      <w:marRight w:val="0"/>
      <w:marTop w:val="0"/>
      <w:marBottom w:val="0"/>
      <w:divBdr>
        <w:top w:val="none" w:sz="0" w:space="0" w:color="auto"/>
        <w:left w:val="none" w:sz="0" w:space="0" w:color="auto"/>
        <w:bottom w:val="none" w:sz="0" w:space="0" w:color="auto"/>
        <w:right w:val="none" w:sz="0" w:space="0" w:color="auto"/>
      </w:divBdr>
    </w:div>
    <w:div w:id="1371765694">
      <w:bodyDiv w:val="1"/>
      <w:marLeft w:val="0"/>
      <w:marRight w:val="0"/>
      <w:marTop w:val="0"/>
      <w:marBottom w:val="0"/>
      <w:divBdr>
        <w:top w:val="none" w:sz="0" w:space="0" w:color="auto"/>
        <w:left w:val="none" w:sz="0" w:space="0" w:color="auto"/>
        <w:bottom w:val="none" w:sz="0" w:space="0" w:color="auto"/>
        <w:right w:val="none" w:sz="0" w:space="0" w:color="auto"/>
      </w:divBdr>
    </w:div>
    <w:div w:id="1372994883">
      <w:bodyDiv w:val="1"/>
      <w:marLeft w:val="0"/>
      <w:marRight w:val="0"/>
      <w:marTop w:val="0"/>
      <w:marBottom w:val="0"/>
      <w:divBdr>
        <w:top w:val="none" w:sz="0" w:space="0" w:color="auto"/>
        <w:left w:val="none" w:sz="0" w:space="0" w:color="auto"/>
        <w:bottom w:val="none" w:sz="0" w:space="0" w:color="auto"/>
        <w:right w:val="none" w:sz="0" w:space="0" w:color="auto"/>
      </w:divBdr>
    </w:div>
    <w:div w:id="1373727119">
      <w:bodyDiv w:val="1"/>
      <w:marLeft w:val="0"/>
      <w:marRight w:val="0"/>
      <w:marTop w:val="0"/>
      <w:marBottom w:val="0"/>
      <w:divBdr>
        <w:top w:val="none" w:sz="0" w:space="0" w:color="auto"/>
        <w:left w:val="none" w:sz="0" w:space="0" w:color="auto"/>
        <w:bottom w:val="none" w:sz="0" w:space="0" w:color="auto"/>
        <w:right w:val="none" w:sz="0" w:space="0" w:color="auto"/>
      </w:divBdr>
    </w:div>
    <w:div w:id="1383141291">
      <w:bodyDiv w:val="1"/>
      <w:marLeft w:val="0"/>
      <w:marRight w:val="0"/>
      <w:marTop w:val="0"/>
      <w:marBottom w:val="0"/>
      <w:divBdr>
        <w:top w:val="none" w:sz="0" w:space="0" w:color="auto"/>
        <w:left w:val="none" w:sz="0" w:space="0" w:color="auto"/>
        <w:bottom w:val="none" w:sz="0" w:space="0" w:color="auto"/>
        <w:right w:val="none" w:sz="0" w:space="0" w:color="auto"/>
      </w:divBdr>
    </w:div>
    <w:div w:id="1392583693">
      <w:bodyDiv w:val="1"/>
      <w:marLeft w:val="0"/>
      <w:marRight w:val="0"/>
      <w:marTop w:val="0"/>
      <w:marBottom w:val="0"/>
      <w:divBdr>
        <w:top w:val="none" w:sz="0" w:space="0" w:color="auto"/>
        <w:left w:val="none" w:sz="0" w:space="0" w:color="auto"/>
        <w:bottom w:val="none" w:sz="0" w:space="0" w:color="auto"/>
        <w:right w:val="none" w:sz="0" w:space="0" w:color="auto"/>
      </w:divBdr>
    </w:div>
    <w:div w:id="1411611648">
      <w:bodyDiv w:val="1"/>
      <w:marLeft w:val="0"/>
      <w:marRight w:val="0"/>
      <w:marTop w:val="0"/>
      <w:marBottom w:val="0"/>
      <w:divBdr>
        <w:top w:val="none" w:sz="0" w:space="0" w:color="auto"/>
        <w:left w:val="none" w:sz="0" w:space="0" w:color="auto"/>
        <w:bottom w:val="none" w:sz="0" w:space="0" w:color="auto"/>
        <w:right w:val="none" w:sz="0" w:space="0" w:color="auto"/>
      </w:divBdr>
    </w:div>
    <w:div w:id="1470317431">
      <w:bodyDiv w:val="1"/>
      <w:marLeft w:val="0"/>
      <w:marRight w:val="0"/>
      <w:marTop w:val="0"/>
      <w:marBottom w:val="0"/>
      <w:divBdr>
        <w:top w:val="none" w:sz="0" w:space="0" w:color="auto"/>
        <w:left w:val="none" w:sz="0" w:space="0" w:color="auto"/>
        <w:bottom w:val="none" w:sz="0" w:space="0" w:color="auto"/>
        <w:right w:val="none" w:sz="0" w:space="0" w:color="auto"/>
      </w:divBdr>
    </w:div>
    <w:div w:id="1503817963">
      <w:bodyDiv w:val="1"/>
      <w:marLeft w:val="0"/>
      <w:marRight w:val="0"/>
      <w:marTop w:val="0"/>
      <w:marBottom w:val="0"/>
      <w:divBdr>
        <w:top w:val="none" w:sz="0" w:space="0" w:color="auto"/>
        <w:left w:val="none" w:sz="0" w:space="0" w:color="auto"/>
        <w:bottom w:val="none" w:sz="0" w:space="0" w:color="auto"/>
        <w:right w:val="none" w:sz="0" w:space="0" w:color="auto"/>
      </w:divBdr>
    </w:div>
    <w:div w:id="1514807300">
      <w:bodyDiv w:val="1"/>
      <w:marLeft w:val="0"/>
      <w:marRight w:val="0"/>
      <w:marTop w:val="0"/>
      <w:marBottom w:val="0"/>
      <w:divBdr>
        <w:top w:val="none" w:sz="0" w:space="0" w:color="auto"/>
        <w:left w:val="none" w:sz="0" w:space="0" w:color="auto"/>
        <w:bottom w:val="none" w:sz="0" w:space="0" w:color="auto"/>
        <w:right w:val="none" w:sz="0" w:space="0" w:color="auto"/>
      </w:divBdr>
    </w:div>
    <w:div w:id="1515027296">
      <w:bodyDiv w:val="1"/>
      <w:marLeft w:val="0"/>
      <w:marRight w:val="0"/>
      <w:marTop w:val="0"/>
      <w:marBottom w:val="0"/>
      <w:divBdr>
        <w:top w:val="none" w:sz="0" w:space="0" w:color="auto"/>
        <w:left w:val="none" w:sz="0" w:space="0" w:color="auto"/>
        <w:bottom w:val="none" w:sz="0" w:space="0" w:color="auto"/>
        <w:right w:val="none" w:sz="0" w:space="0" w:color="auto"/>
      </w:divBdr>
    </w:div>
    <w:div w:id="1518083500">
      <w:bodyDiv w:val="1"/>
      <w:marLeft w:val="0"/>
      <w:marRight w:val="0"/>
      <w:marTop w:val="0"/>
      <w:marBottom w:val="0"/>
      <w:divBdr>
        <w:top w:val="none" w:sz="0" w:space="0" w:color="auto"/>
        <w:left w:val="none" w:sz="0" w:space="0" w:color="auto"/>
        <w:bottom w:val="none" w:sz="0" w:space="0" w:color="auto"/>
        <w:right w:val="none" w:sz="0" w:space="0" w:color="auto"/>
      </w:divBdr>
    </w:div>
    <w:div w:id="1518814045">
      <w:bodyDiv w:val="1"/>
      <w:marLeft w:val="0"/>
      <w:marRight w:val="0"/>
      <w:marTop w:val="0"/>
      <w:marBottom w:val="0"/>
      <w:divBdr>
        <w:top w:val="none" w:sz="0" w:space="0" w:color="auto"/>
        <w:left w:val="none" w:sz="0" w:space="0" w:color="auto"/>
        <w:bottom w:val="none" w:sz="0" w:space="0" w:color="auto"/>
        <w:right w:val="none" w:sz="0" w:space="0" w:color="auto"/>
      </w:divBdr>
    </w:div>
    <w:div w:id="1538156001">
      <w:bodyDiv w:val="1"/>
      <w:marLeft w:val="0"/>
      <w:marRight w:val="0"/>
      <w:marTop w:val="0"/>
      <w:marBottom w:val="0"/>
      <w:divBdr>
        <w:top w:val="none" w:sz="0" w:space="0" w:color="auto"/>
        <w:left w:val="none" w:sz="0" w:space="0" w:color="auto"/>
        <w:bottom w:val="none" w:sz="0" w:space="0" w:color="auto"/>
        <w:right w:val="none" w:sz="0" w:space="0" w:color="auto"/>
      </w:divBdr>
    </w:div>
    <w:div w:id="1562977610">
      <w:bodyDiv w:val="1"/>
      <w:marLeft w:val="0"/>
      <w:marRight w:val="0"/>
      <w:marTop w:val="0"/>
      <w:marBottom w:val="0"/>
      <w:divBdr>
        <w:top w:val="none" w:sz="0" w:space="0" w:color="auto"/>
        <w:left w:val="none" w:sz="0" w:space="0" w:color="auto"/>
        <w:bottom w:val="none" w:sz="0" w:space="0" w:color="auto"/>
        <w:right w:val="none" w:sz="0" w:space="0" w:color="auto"/>
      </w:divBdr>
    </w:div>
    <w:div w:id="1608735609">
      <w:bodyDiv w:val="1"/>
      <w:marLeft w:val="0"/>
      <w:marRight w:val="0"/>
      <w:marTop w:val="0"/>
      <w:marBottom w:val="0"/>
      <w:divBdr>
        <w:top w:val="none" w:sz="0" w:space="0" w:color="auto"/>
        <w:left w:val="none" w:sz="0" w:space="0" w:color="auto"/>
        <w:bottom w:val="none" w:sz="0" w:space="0" w:color="auto"/>
        <w:right w:val="none" w:sz="0" w:space="0" w:color="auto"/>
      </w:divBdr>
      <w:divsChild>
        <w:div w:id="450628978">
          <w:marLeft w:val="0"/>
          <w:marRight w:val="0"/>
          <w:marTop w:val="0"/>
          <w:marBottom w:val="0"/>
          <w:divBdr>
            <w:top w:val="none" w:sz="0" w:space="0" w:color="auto"/>
            <w:left w:val="none" w:sz="0" w:space="0" w:color="auto"/>
            <w:bottom w:val="none" w:sz="0" w:space="0" w:color="auto"/>
            <w:right w:val="none" w:sz="0" w:space="0" w:color="auto"/>
          </w:divBdr>
        </w:div>
      </w:divsChild>
    </w:div>
    <w:div w:id="1629897596">
      <w:bodyDiv w:val="1"/>
      <w:marLeft w:val="0"/>
      <w:marRight w:val="0"/>
      <w:marTop w:val="0"/>
      <w:marBottom w:val="0"/>
      <w:divBdr>
        <w:top w:val="none" w:sz="0" w:space="0" w:color="auto"/>
        <w:left w:val="none" w:sz="0" w:space="0" w:color="auto"/>
        <w:bottom w:val="none" w:sz="0" w:space="0" w:color="auto"/>
        <w:right w:val="none" w:sz="0" w:space="0" w:color="auto"/>
      </w:divBdr>
    </w:div>
    <w:div w:id="1635254462">
      <w:bodyDiv w:val="1"/>
      <w:marLeft w:val="0"/>
      <w:marRight w:val="0"/>
      <w:marTop w:val="0"/>
      <w:marBottom w:val="0"/>
      <w:divBdr>
        <w:top w:val="none" w:sz="0" w:space="0" w:color="auto"/>
        <w:left w:val="none" w:sz="0" w:space="0" w:color="auto"/>
        <w:bottom w:val="none" w:sz="0" w:space="0" w:color="auto"/>
        <w:right w:val="none" w:sz="0" w:space="0" w:color="auto"/>
      </w:divBdr>
    </w:div>
    <w:div w:id="1648045752">
      <w:bodyDiv w:val="1"/>
      <w:marLeft w:val="0"/>
      <w:marRight w:val="0"/>
      <w:marTop w:val="0"/>
      <w:marBottom w:val="0"/>
      <w:divBdr>
        <w:top w:val="none" w:sz="0" w:space="0" w:color="auto"/>
        <w:left w:val="none" w:sz="0" w:space="0" w:color="auto"/>
        <w:bottom w:val="none" w:sz="0" w:space="0" w:color="auto"/>
        <w:right w:val="none" w:sz="0" w:space="0" w:color="auto"/>
      </w:divBdr>
    </w:div>
    <w:div w:id="1660110819">
      <w:bodyDiv w:val="1"/>
      <w:marLeft w:val="0"/>
      <w:marRight w:val="0"/>
      <w:marTop w:val="0"/>
      <w:marBottom w:val="0"/>
      <w:divBdr>
        <w:top w:val="none" w:sz="0" w:space="0" w:color="auto"/>
        <w:left w:val="none" w:sz="0" w:space="0" w:color="auto"/>
        <w:bottom w:val="none" w:sz="0" w:space="0" w:color="auto"/>
        <w:right w:val="none" w:sz="0" w:space="0" w:color="auto"/>
      </w:divBdr>
    </w:div>
    <w:div w:id="1664972550">
      <w:bodyDiv w:val="1"/>
      <w:marLeft w:val="0"/>
      <w:marRight w:val="0"/>
      <w:marTop w:val="0"/>
      <w:marBottom w:val="0"/>
      <w:divBdr>
        <w:top w:val="none" w:sz="0" w:space="0" w:color="auto"/>
        <w:left w:val="none" w:sz="0" w:space="0" w:color="auto"/>
        <w:bottom w:val="none" w:sz="0" w:space="0" w:color="auto"/>
        <w:right w:val="none" w:sz="0" w:space="0" w:color="auto"/>
      </w:divBdr>
    </w:div>
    <w:div w:id="1665010442">
      <w:bodyDiv w:val="1"/>
      <w:marLeft w:val="0"/>
      <w:marRight w:val="0"/>
      <w:marTop w:val="0"/>
      <w:marBottom w:val="0"/>
      <w:divBdr>
        <w:top w:val="none" w:sz="0" w:space="0" w:color="auto"/>
        <w:left w:val="none" w:sz="0" w:space="0" w:color="auto"/>
        <w:bottom w:val="none" w:sz="0" w:space="0" w:color="auto"/>
        <w:right w:val="none" w:sz="0" w:space="0" w:color="auto"/>
      </w:divBdr>
    </w:div>
    <w:div w:id="1688285497">
      <w:bodyDiv w:val="1"/>
      <w:marLeft w:val="0"/>
      <w:marRight w:val="0"/>
      <w:marTop w:val="0"/>
      <w:marBottom w:val="0"/>
      <w:divBdr>
        <w:top w:val="none" w:sz="0" w:space="0" w:color="auto"/>
        <w:left w:val="none" w:sz="0" w:space="0" w:color="auto"/>
        <w:bottom w:val="none" w:sz="0" w:space="0" w:color="auto"/>
        <w:right w:val="none" w:sz="0" w:space="0" w:color="auto"/>
      </w:divBdr>
    </w:div>
    <w:div w:id="1701272707">
      <w:bodyDiv w:val="1"/>
      <w:marLeft w:val="0"/>
      <w:marRight w:val="0"/>
      <w:marTop w:val="0"/>
      <w:marBottom w:val="0"/>
      <w:divBdr>
        <w:top w:val="none" w:sz="0" w:space="0" w:color="auto"/>
        <w:left w:val="none" w:sz="0" w:space="0" w:color="auto"/>
        <w:bottom w:val="none" w:sz="0" w:space="0" w:color="auto"/>
        <w:right w:val="none" w:sz="0" w:space="0" w:color="auto"/>
      </w:divBdr>
    </w:div>
    <w:div w:id="1702390131">
      <w:bodyDiv w:val="1"/>
      <w:marLeft w:val="0"/>
      <w:marRight w:val="0"/>
      <w:marTop w:val="0"/>
      <w:marBottom w:val="0"/>
      <w:divBdr>
        <w:top w:val="none" w:sz="0" w:space="0" w:color="auto"/>
        <w:left w:val="none" w:sz="0" w:space="0" w:color="auto"/>
        <w:bottom w:val="none" w:sz="0" w:space="0" w:color="auto"/>
        <w:right w:val="none" w:sz="0" w:space="0" w:color="auto"/>
      </w:divBdr>
    </w:div>
    <w:div w:id="1722632424">
      <w:bodyDiv w:val="1"/>
      <w:marLeft w:val="0"/>
      <w:marRight w:val="0"/>
      <w:marTop w:val="0"/>
      <w:marBottom w:val="0"/>
      <w:divBdr>
        <w:top w:val="none" w:sz="0" w:space="0" w:color="auto"/>
        <w:left w:val="none" w:sz="0" w:space="0" w:color="auto"/>
        <w:bottom w:val="none" w:sz="0" w:space="0" w:color="auto"/>
        <w:right w:val="none" w:sz="0" w:space="0" w:color="auto"/>
      </w:divBdr>
    </w:div>
    <w:div w:id="1728994169">
      <w:bodyDiv w:val="1"/>
      <w:marLeft w:val="0"/>
      <w:marRight w:val="0"/>
      <w:marTop w:val="0"/>
      <w:marBottom w:val="0"/>
      <w:divBdr>
        <w:top w:val="none" w:sz="0" w:space="0" w:color="auto"/>
        <w:left w:val="none" w:sz="0" w:space="0" w:color="auto"/>
        <w:bottom w:val="none" w:sz="0" w:space="0" w:color="auto"/>
        <w:right w:val="none" w:sz="0" w:space="0" w:color="auto"/>
      </w:divBdr>
    </w:div>
    <w:div w:id="1736391372">
      <w:bodyDiv w:val="1"/>
      <w:marLeft w:val="0"/>
      <w:marRight w:val="0"/>
      <w:marTop w:val="0"/>
      <w:marBottom w:val="0"/>
      <w:divBdr>
        <w:top w:val="none" w:sz="0" w:space="0" w:color="auto"/>
        <w:left w:val="none" w:sz="0" w:space="0" w:color="auto"/>
        <w:bottom w:val="none" w:sz="0" w:space="0" w:color="auto"/>
        <w:right w:val="none" w:sz="0" w:space="0" w:color="auto"/>
      </w:divBdr>
    </w:div>
    <w:div w:id="1761443765">
      <w:bodyDiv w:val="1"/>
      <w:marLeft w:val="0"/>
      <w:marRight w:val="0"/>
      <w:marTop w:val="0"/>
      <w:marBottom w:val="0"/>
      <w:divBdr>
        <w:top w:val="none" w:sz="0" w:space="0" w:color="auto"/>
        <w:left w:val="none" w:sz="0" w:space="0" w:color="auto"/>
        <w:bottom w:val="none" w:sz="0" w:space="0" w:color="auto"/>
        <w:right w:val="none" w:sz="0" w:space="0" w:color="auto"/>
      </w:divBdr>
    </w:div>
    <w:div w:id="1776442185">
      <w:bodyDiv w:val="1"/>
      <w:marLeft w:val="0"/>
      <w:marRight w:val="0"/>
      <w:marTop w:val="0"/>
      <w:marBottom w:val="0"/>
      <w:divBdr>
        <w:top w:val="none" w:sz="0" w:space="0" w:color="auto"/>
        <w:left w:val="none" w:sz="0" w:space="0" w:color="auto"/>
        <w:bottom w:val="none" w:sz="0" w:space="0" w:color="auto"/>
        <w:right w:val="none" w:sz="0" w:space="0" w:color="auto"/>
      </w:divBdr>
    </w:div>
    <w:div w:id="1790318331">
      <w:bodyDiv w:val="1"/>
      <w:marLeft w:val="0"/>
      <w:marRight w:val="0"/>
      <w:marTop w:val="0"/>
      <w:marBottom w:val="0"/>
      <w:divBdr>
        <w:top w:val="none" w:sz="0" w:space="0" w:color="auto"/>
        <w:left w:val="none" w:sz="0" w:space="0" w:color="auto"/>
        <w:bottom w:val="none" w:sz="0" w:space="0" w:color="auto"/>
        <w:right w:val="none" w:sz="0" w:space="0" w:color="auto"/>
      </w:divBdr>
    </w:div>
    <w:div w:id="1795755006">
      <w:bodyDiv w:val="1"/>
      <w:marLeft w:val="0"/>
      <w:marRight w:val="0"/>
      <w:marTop w:val="0"/>
      <w:marBottom w:val="0"/>
      <w:divBdr>
        <w:top w:val="none" w:sz="0" w:space="0" w:color="auto"/>
        <w:left w:val="none" w:sz="0" w:space="0" w:color="auto"/>
        <w:bottom w:val="none" w:sz="0" w:space="0" w:color="auto"/>
        <w:right w:val="none" w:sz="0" w:space="0" w:color="auto"/>
      </w:divBdr>
      <w:divsChild>
        <w:div w:id="488864636">
          <w:marLeft w:val="0"/>
          <w:marRight w:val="0"/>
          <w:marTop w:val="0"/>
          <w:marBottom w:val="0"/>
          <w:divBdr>
            <w:top w:val="none" w:sz="0" w:space="0" w:color="auto"/>
            <w:left w:val="none" w:sz="0" w:space="0" w:color="auto"/>
            <w:bottom w:val="none" w:sz="0" w:space="0" w:color="auto"/>
            <w:right w:val="none" w:sz="0" w:space="0" w:color="auto"/>
          </w:divBdr>
          <w:divsChild>
            <w:div w:id="644773657">
              <w:marLeft w:val="0"/>
              <w:marRight w:val="0"/>
              <w:marTop w:val="0"/>
              <w:marBottom w:val="0"/>
              <w:divBdr>
                <w:top w:val="none" w:sz="0" w:space="0" w:color="auto"/>
                <w:left w:val="none" w:sz="0" w:space="0" w:color="auto"/>
                <w:bottom w:val="none" w:sz="0" w:space="0" w:color="auto"/>
                <w:right w:val="none" w:sz="0" w:space="0" w:color="auto"/>
              </w:divBdr>
              <w:divsChild>
                <w:div w:id="44874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749423">
      <w:bodyDiv w:val="1"/>
      <w:marLeft w:val="0"/>
      <w:marRight w:val="0"/>
      <w:marTop w:val="0"/>
      <w:marBottom w:val="0"/>
      <w:divBdr>
        <w:top w:val="none" w:sz="0" w:space="0" w:color="auto"/>
        <w:left w:val="none" w:sz="0" w:space="0" w:color="auto"/>
        <w:bottom w:val="none" w:sz="0" w:space="0" w:color="auto"/>
        <w:right w:val="none" w:sz="0" w:space="0" w:color="auto"/>
      </w:divBdr>
    </w:div>
    <w:div w:id="1807427344">
      <w:bodyDiv w:val="1"/>
      <w:marLeft w:val="0"/>
      <w:marRight w:val="0"/>
      <w:marTop w:val="0"/>
      <w:marBottom w:val="0"/>
      <w:divBdr>
        <w:top w:val="none" w:sz="0" w:space="0" w:color="auto"/>
        <w:left w:val="none" w:sz="0" w:space="0" w:color="auto"/>
        <w:bottom w:val="none" w:sz="0" w:space="0" w:color="auto"/>
        <w:right w:val="none" w:sz="0" w:space="0" w:color="auto"/>
      </w:divBdr>
    </w:div>
    <w:div w:id="1826967235">
      <w:bodyDiv w:val="1"/>
      <w:marLeft w:val="0"/>
      <w:marRight w:val="0"/>
      <w:marTop w:val="0"/>
      <w:marBottom w:val="0"/>
      <w:divBdr>
        <w:top w:val="none" w:sz="0" w:space="0" w:color="auto"/>
        <w:left w:val="none" w:sz="0" w:space="0" w:color="auto"/>
        <w:bottom w:val="none" w:sz="0" w:space="0" w:color="auto"/>
        <w:right w:val="none" w:sz="0" w:space="0" w:color="auto"/>
      </w:divBdr>
    </w:div>
    <w:div w:id="1835753195">
      <w:bodyDiv w:val="1"/>
      <w:marLeft w:val="0"/>
      <w:marRight w:val="0"/>
      <w:marTop w:val="0"/>
      <w:marBottom w:val="0"/>
      <w:divBdr>
        <w:top w:val="none" w:sz="0" w:space="0" w:color="auto"/>
        <w:left w:val="none" w:sz="0" w:space="0" w:color="auto"/>
        <w:bottom w:val="none" w:sz="0" w:space="0" w:color="auto"/>
        <w:right w:val="none" w:sz="0" w:space="0" w:color="auto"/>
      </w:divBdr>
    </w:div>
    <w:div w:id="1862089549">
      <w:bodyDiv w:val="1"/>
      <w:marLeft w:val="0"/>
      <w:marRight w:val="0"/>
      <w:marTop w:val="0"/>
      <w:marBottom w:val="0"/>
      <w:divBdr>
        <w:top w:val="none" w:sz="0" w:space="0" w:color="auto"/>
        <w:left w:val="none" w:sz="0" w:space="0" w:color="auto"/>
        <w:bottom w:val="none" w:sz="0" w:space="0" w:color="auto"/>
        <w:right w:val="none" w:sz="0" w:space="0" w:color="auto"/>
      </w:divBdr>
    </w:div>
    <w:div w:id="1874463130">
      <w:bodyDiv w:val="1"/>
      <w:marLeft w:val="0"/>
      <w:marRight w:val="0"/>
      <w:marTop w:val="0"/>
      <w:marBottom w:val="0"/>
      <w:divBdr>
        <w:top w:val="none" w:sz="0" w:space="0" w:color="auto"/>
        <w:left w:val="none" w:sz="0" w:space="0" w:color="auto"/>
        <w:bottom w:val="none" w:sz="0" w:space="0" w:color="auto"/>
        <w:right w:val="none" w:sz="0" w:space="0" w:color="auto"/>
      </w:divBdr>
    </w:div>
    <w:div w:id="1896039475">
      <w:bodyDiv w:val="1"/>
      <w:marLeft w:val="0"/>
      <w:marRight w:val="0"/>
      <w:marTop w:val="0"/>
      <w:marBottom w:val="0"/>
      <w:divBdr>
        <w:top w:val="none" w:sz="0" w:space="0" w:color="auto"/>
        <w:left w:val="none" w:sz="0" w:space="0" w:color="auto"/>
        <w:bottom w:val="none" w:sz="0" w:space="0" w:color="auto"/>
        <w:right w:val="none" w:sz="0" w:space="0" w:color="auto"/>
      </w:divBdr>
    </w:div>
    <w:div w:id="1918830763">
      <w:bodyDiv w:val="1"/>
      <w:marLeft w:val="0"/>
      <w:marRight w:val="0"/>
      <w:marTop w:val="0"/>
      <w:marBottom w:val="0"/>
      <w:divBdr>
        <w:top w:val="none" w:sz="0" w:space="0" w:color="auto"/>
        <w:left w:val="none" w:sz="0" w:space="0" w:color="auto"/>
        <w:bottom w:val="none" w:sz="0" w:space="0" w:color="auto"/>
        <w:right w:val="none" w:sz="0" w:space="0" w:color="auto"/>
      </w:divBdr>
    </w:div>
    <w:div w:id="1925872104">
      <w:bodyDiv w:val="1"/>
      <w:marLeft w:val="0"/>
      <w:marRight w:val="0"/>
      <w:marTop w:val="0"/>
      <w:marBottom w:val="0"/>
      <w:divBdr>
        <w:top w:val="none" w:sz="0" w:space="0" w:color="auto"/>
        <w:left w:val="none" w:sz="0" w:space="0" w:color="auto"/>
        <w:bottom w:val="none" w:sz="0" w:space="0" w:color="auto"/>
        <w:right w:val="none" w:sz="0" w:space="0" w:color="auto"/>
      </w:divBdr>
    </w:div>
    <w:div w:id="1926959913">
      <w:bodyDiv w:val="1"/>
      <w:marLeft w:val="0"/>
      <w:marRight w:val="0"/>
      <w:marTop w:val="0"/>
      <w:marBottom w:val="0"/>
      <w:divBdr>
        <w:top w:val="none" w:sz="0" w:space="0" w:color="auto"/>
        <w:left w:val="none" w:sz="0" w:space="0" w:color="auto"/>
        <w:bottom w:val="none" w:sz="0" w:space="0" w:color="auto"/>
        <w:right w:val="none" w:sz="0" w:space="0" w:color="auto"/>
      </w:divBdr>
    </w:div>
    <w:div w:id="1928879036">
      <w:bodyDiv w:val="1"/>
      <w:marLeft w:val="0"/>
      <w:marRight w:val="0"/>
      <w:marTop w:val="0"/>
      <w:marBottom w:val="0"/>
      <w:divBdr>
        <w:top w:val="none" w:sz="0" w:space="0" w:color="auto"/>
        <w:left w:val="none" w:sz="0" w:space="0" w:color="auto"/>
        <w:bottom w:val="none" w:sz="0" w:space="0" w:color="auto"/>
        <w:right w:val="none" w:sz="0" w:space="0" w:color="auto"/>
      </w:divBdr>
    </w:div>
    <w:div w:id="1935551355">
      <w:bodyDiv w:val="1"/>
      <w:marLeft w:val="0"/>
      <w:marRight w:val="0"/>
      <w:marTop w:val="0"/>
      <w:marBottom w:val="0"/>
      <w:divBdr>
        <w:top w:val="none" w:sz="0" w:space="0" w:color="auto"/>
        <w:left w:val="none" w:sz="0" w:space="0" w:color="auto"/>
        <w:bottom w:val="none" w:sz="0" w:space="0" w:color="auto"/>
        <w:right w:val="none" w:sz="0" w:space="0" w:color="auto"/>
      </w:divBdr>
    </w:div>
    <w:div w:id="1948387208">
      <w:bodyDiv w:val="1"/>
      <w:marLeft w:val="0"/>
      <w:marRight w:val="0"/>
      <w:marTop w:val="0"/>
      <w:marBottom w:val="0"/>
      <w:divBdr>
        <w:top w:val="none" w:sz="0" w:space="0" w:color="auto"/>
        <w:left w:val="none" w:sz="0" w:space="0" w:color="auto"/>
        <w:bottom w:val="none" w:sz="0" w:space="0" w:color="auto"/>
        <w:right w:val="none" w:sz="0" w:space="0" w:color="auto"/>
      </w:divBdr>
    </w:div>
    <w:div w:id="1965041149">
      <w:bodyDiv w:val="1"/>
      <w:marLeft w:val="0"/>
      <w:marRight w:val="0"/>
      <w:marTop w:val="0"/>
      <w:marBottom w:val="0"/>
      <w:divBdr>
        <w:top w:val="none" w:sz="0" w:space="0" w:color="auto"/>
        <w:left w:val="none" w:sz="0" w:space="0" w:color="auto"/>
        <w:bottom w:val="none" w:sz="0" w:space="0" w:color="auto"/>
        <w:right w:val="none" w:sz="0" w:space="0" w:color="auto"/>
      </w:divBdr>
    </w:div>
    <w:div w:id="2011057764">
      <w:bodyDiv w:val="1"/>
      <w:marLeft w:val="0"/>
      <w:marRight w:val="0"/>
      <w:marTop w:val="0"/>
      <w:marBottom w:val="0"/>
      <w:divBdr>
        <w:top w:val="none" w:sz="0" w:space="0" w:color="auto"/>
        <w:left w:val="none" w:sz="0" w:space="0" w:color="auto"/>
        <w:bottom w:val="none" w:sz="0" w:space="0" w:color="auto"/>
        <w:right w:val="none" w:sz="0" w:space="0" w:color="auto"/>
      </w:divBdr>
    </w:div>
    <w:div w:id="2060476904">
      <w:bodyDiv w:val="1"/>
      <w:marLeft w:val="0"/>
      <w:marRight w:val="0"/>
      <w:marTop w:val="0"/>
      <w:marBottom w:val="0"/>
      <w:divBdr>
        <w:top w:val="none" w:sz="0" w:space="0" w:color="auto"/>
        <w:left w:val="none" w:sz="0" w:space="0" w:color="auto"/>
        <w:bottom w:val="none" w:sz="0" w:space="0" w:color="auto"/>
        <w:right w:val="none" w:sz="0" w:space="0" w:color="auto"/>
      </w:divBdr>
    </w:div>
    <w:div w:id="2095584576">
      <w:bodyDiv w:val="1"/>
      <w:marLeft w:val="0"/>
      <w:marRight w:val="0"/>
      <w:marTop w:val="0"/>
      <w:marBottom w:val="0"/>
      <w:divBdr>
        <w:top w:val="none" w:sz="0" w:space="0" w:color="auto"/>
        <w:left w:val="none" w:sz="0" w:space="0" w:color="auto"/>
        <w:bottom w:val="none" w:sz="0" w:space="0" w:color="auto"/>
        <w:right w:val="none" w:sz="0" w:space="0" w:color="auto"/>
      </w:divBdr>
    </w:div>
    <w:div w:id="2102093704">
      <w:bodyDiv w:val="1"/>
      <w:marLeft w:val="0"/>
      <w:marRight w:val="0"/>
      <w:marTop w:val="0"/>
      <w:marBottom w:val="0"/>
      <w:divBdr>
        <w:top w:val="none" w:sz="0" w:space="0" w:color="auto"/>
        <w:left w:val="none" w:sz="0" w:space="0" w:color="auto"/>
        <w:bottom w:val="none" w:sz="0" w:space="0" w:color="auto"/>
        <w:right w:val="none" w:sz="0" w:space="0" w:color="auto"/>
      </w:divBdr>
    </w:div>
    <w:div w:id="2110815084">
      <w:bodyDiv w:val="1"/>
      <w:marLeft w:val="0"/>
      <w:marRight w:val="0"/>
      <w:marTop w:val="0"/>
      <w:marBottom w:val="0"/>
      <w:divBdr>
        <w:top w:val="none" w:sz="0" w:space="0" w:color="auto"/>
        <w:left w:val="none" w:sz="0" w:space="0" w:color="auto"/>
        <w:bottom w:val="none" w:sz="0" w:space="0" w:color="auto"/>
        <w:right w:val="none" w:sz="0" w:space="0" w:color="auto"/>
      </w:divBdr>
    </w:div>
    <w:div w:id="21175569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localhost:3000" TargetMode="External"/><Relationship Id="rId21" Type="http://schemas.openxmlformats.org/officeDocument/2006/relationships/image" Target="media/image7.png"/><Relationship Id="rId42" Type="http://schemas.openxmlformats.org/officeDocument/2006/relationships/image" Target="media/image18.png"/><Relationship Id="rId47" Type="http://schemas.openxmlformats.org/officeDocument/2006/relationships/image" Target="media/image23.png"/><Relationship Id="rId63" Type="http://schemas.openxmlformats.org/officeDocument/2006/relationships/image" Target="media/image36.png"/><Relationship Id="rId68" Type="http://schemas.openxmlformats.org/officeDocument/2006/relationships/image" Target="media/image41.png"/><Relationship Id="rId84" Type="http://schemas.openxmlformats.org/officeDocument/2006/relationships/hyperlink" Target="https://playwright.dev/docs/intro" TargetMode="External"/><Relationship Id="rId16" Type="http://schemas.openxmlformats.org/officeDocument/2006/relationships/image" Target="media/image3.png"/><Relationship Id="rId11" Type="http://schemas.openxmlformats.org/officeDocument/2006/relationships/header" Target="header2.xml"/><Relationship Id="rId32" Type="http://schemas.openxmlformats.org/officeDocument/2006/relationships/image" Target="media/image13.png"/><Relationship Id="rId37" Type="http://schemas.openxmlformats.org/officeDocument/2006/relationships/hyperlink" Target="mailto:janipatrik138@gmail.com" TargetMode="External"/><Relationship Id="rId53" Type="http://schemas.openxmlformats.org/officeDocument/2006/relationships/hyperlink" Target="http://localhost:3300" TargetMode="External"/><Relationship Id="rId58" Type="http://schemas.openxmlformats.org/officeDocument/2006/relationships/image" Target="media/image31.png"/><Relationship Id="rId74" Type="http://schemas.openxmlformats.org/officeDocument/2006/relationships/image" Target="media/image47.png"/><Relationship Id="rId79" Type="http://schemas.openxmlformats.org/officeDocument/2006/relationships/hyperlink" Target="https://stackoverflow.com/questions" TargetMode="External"/><Relationship Id="rId5" Type="http://schemas.openxmlformats.org/officeDocument/2006/relationships/webSettings" Target="webSettings.xml"/><Relationship Id="rId19" Type="http://schemas.openxmlformats.org/officeDocument/2006/relationships/image" Target="media/image6.png"/><Relationship Id="rId14" Type="http://schemas.openxmlformats.org/officeDocument/2006/relationships/hyperlink" Target="http://localhost:8081" TargetMode="External"/><Relationship Id="rId22" Type="http://schemas.openxmlformats.org/officeDocument/2006/relationships/image" Target="media/image8.png"/><Relationship Id="rId27" Type="http://schemas.openxmlformats.org/officeDocument/2006/relationships/hyperlink" Target="http://localhost:3300/swagger" TargetMode="External"/><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29.png"/><Relationship Id="rId64" Type="http://schemas.openxmlformats.org/officeDocument/2006/relationships/image" Target="media/image37.png"/><Relationship Id="rId69" Type="http://schemas.openxmlformats.org/officeDocument/2006/relationships/image" Target="media/image42.png"/><Relationship Id="rId77" Type="http://schemas.openxmlformats.org/officeDocument/2006/relationships/hyperlink" Target="https://www.bella-iskolacsengo.hu/" TargetMode="External"/><Relationship Id="rId8" Type="http://schemas.openxmlformats.org/officeDocument/2006/relationships/image" Target="media/image1.png"/><Relationship Id="rId51" Type="http://schemas.openxmlformats.org/officeDocument/2006/relationships/image" Target="media/image27.png"/><Relationship Id="rId72" Type="http://schemas.openxmlformats.org/officeDocument/2006/relationships/image" Target="media/image45.png"/><Relationship Id="rId80" Type="http://schemas.openxmlformats.org/officeDocument/2006/relationships/hyperlink" Target="https://www.pgadmin.org/docs/" TargetMode="External"/><Relationship Id="rId85" Type="http://schemas.openxmlformats.org/officeDocument/2006/relationships/hyperlink" Target="https://infojegyzet.hu/webszerkesztes/dokumentacio/" TargetMode="External"/><Relationship Id="rId3" Type="http://schemas.openxmlformats.org/officeDocument/2006/relationships/styles" Target="styles.xml"/><Relationship Id="rId12" Type="http://schemas.openxmlformats.org/officeDocument/2006/relationships/hyperlink" Target="https://www.bella-iskolacsengo.hu/" TargetMode="External"/><Relationship Id="rId17" Type="http://schemas.openxmlformats.org/officeDocument/2006/relationships/image" Target="media/image4.png"/><Relationship Id="rId25" Type="http://schemas.openxmlformats.org/officeDocument/2006/relationships/hyperlink" Target="http://localhost:3300/api" TargetMode="External"/><Relationship Id="rId33" Type="http://schemas.openxmlformats.org/officeDocument/2006/relationships/image" Target="media/image14.png"/><Relationship Id="rId38" Type="http://schemas.openxmlformats.org/officeDocument/2006/relationships/hyperlink" Target="https://github.com/Pollak-Projects/csengo-mono" TargetMode="External"/><Relationship Id="rId46" Type="http://schemas.openxmlformats.org/officeDocument/2006/relationships/image" Target="media/image22.png"/><Relationship Id="rId59" Type="http://schemas.openxmlformats.org/officeDocument/2006/relationships/image" Target="media/image32.png"/><Relationship Id="rId67" Type="http://schemas.openxmlformats.org/officeDocument/2006/relationships/image" Target="media/image40.png"/><Relationship Id="rId20" Type="http://schemas.openxmlformats.org/officeDocument/2006/relationships/hyperlink" Target="http://localhost:9000" TargetMode="External"/><Relationship Id="rId41" Type="http://schemas.openxmlformats.org/officeDocument/2006/relationships/hyperlink" Target="http://localhost:8080" TargetMode="External"/><Relationship Id="rId54" Type="http://schemas.openxmlformats.org/officeDocument/2006/relationships/hyperlink" Target="http://localhost:3000" TargetMode="External"/><Relationship Id="rId62" Type="http://schemas.openxmlformats.org/officeDocument/2006/relationships/image" Target="media/image35.png"/><Relationship Id="rId70" Type="http://schemas.openxmlformats.org/officeDocument/2006/relationships/image" Target="media/image43.png"/><Relationship Id="rId75" Type="http://schemas.openxmlformats.org/officeDocument/2006/relationships/image" Target="media/image48.png"/><Relationship Id="rId83" Type="http://schemas.openxmlformats.org/officeDocument/2006/relationships/hyperlink" Target="https://docs.nestjs.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hyperlink" Target="http://localhost:3000/login" TargetMode="External"/><Relationship Id="rId36" Type="http://schemas.openxmlformats.org/officeDocument/2006/relationships/image" Target="media/image17.png"/><Relationship Id="rId49" Type="http://schemas.openxmlformats.org/officeDocument/2006/relationships/image" Target="media/image25.png"/><Relationship Id="rId57" Type="http://schemas.openxmlformats.org/officeDocument/2006/relationships/image" Target="media/image30.png"/><Relationship Id="rId10" Type="http://schemas.openxmlformats.org/officeDocument/2006/relationships/footer" Target="footer1.xml"/><Relationship Id="rId31" Type="http://schemas.openxmlformats.org/officeDocument/2006/relationships/image" Target="media/image12.png"/><Relationship Id="rId44" Type="http://schemas.openxmlformats.org/officeDocument/2006/relationships/image" Target="media/image20.png"/><Relationship Id="rId52" Type="http://schemas.openxmlformats.org/officeDocument/2006/relationships/hyperlink" Target="https://www.enterprisedb.com/downloads/postgres-postgresql-downloads" TargetMode="External"/><Relationship Id="rId60" Type="http://schemas.openxmlformats.org/officeDocument/2006/relationships/image" Target="media/image33.png"/><Relationship Id="rId65" Type="http://schemas.openxmlformats.org/officeDocument/2006/relationships/image" Target="media/image38.png"/><Relationship Id="rId73" Type="http://schemas.openxmlformats.org/officeDocument/2006/relationships/image" Target="media/image46.png"/><Relationship Id="rId78" Type="http://schemas.openxmlformats.org/officeDocument/2006/relationships/hyperlink" Target="https://iskolacsengo.gipen.hu/" TargetMode="External"/><Relationship Id="rId81" Type="http://schemas.openxmlformats.org/officeDocument/2006/relationships/hyperlink" Target="https://www.postgresql.org/docs/16/index.html" TargetMode="External"/><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iskolacsengo.gipen.hu/" TargetMode="External"/><Relationship Id="rId18" Type="http://schemas.openxmlformats.org/officeDocument/2006/relationships/image" Target="media/image5.png"/><Relationship Id="rId39" Type="http://schemas.openxmlformats.org/officeDocument/2006/relationships/hyperlink" Target="http://localhost:8081" TargetMode="External"/><Relationship Id="rId34" Type="http://schemas.openxmlformats.org/officeDocument/2006/relationships/image" Target="media/image15.png"/><Relationship Id="rId50" Type="http://schemas.openxmlformats.org/officeDocument/2006/relationships/image" Target="media/image26.png"/><Relationship Id="rId55" Type="http://schemas.openxmlformats.org/officeDocument/2006/relationships/image" Target="media/image28.png"/><Relationship Id="rId76" Type="http://schemas.openxmlformats.org/officeDocument/2006/relationships/image" Target="media/image49.png"/><Relationship Id="rId7" Type="http://schemas.openxmlformats.org/officeDocument/2006/relationships/endnotes" Target="endnotes.xml"/><Relationship Id="rId71" Type="http://schemas.openxmlformats.org/officeDocument/2006/relationships/image" Target="media/image44.png"/><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hyperlink" Target="http://localhost:3300/swagger" TargetMode="External"/><Relationship Id="rId40" Type="http://schemas.openxmlformats.org/officeDocument/2006/relationships/hyperlink" Target="http://localhost:3300" TargetMode="External"/><Relationship Id="rId45" Type="http://schemas.openxmlformats.org/officeDocument/2006/relationships/image" Target="media/image21.png"/><Relationship Id="rId66" Type="http://schemas.openxmlformats.org/officeDocument/2006/relationships/image" Target="media/image39.png"/><Relationship Id="rId87" Type="http://schemas.openxmlformats.org/officeDocument/2006/relationships/theme" Target="theme/theme1.xml"/><Relationship Id="rId61" Type="http://schemas.openxmlformats.org/officeDocument/2006/relationships/image" Target="media/image34.png"/><Relationship Id="rId82" Type="http://schemas.openxmlformats.org/officeDocument/2006/relationships/hyperlink" Target="https://vuejs.org/guide/introduction.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BCA53E-F2E1-43C9-9A3A-CCD61F389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2</TotalTime>
  <Pages>1</Pages>
  <Words>32183</Words>
  <Characters>183446</Characters>
  <Application>Microsoft Office Word</Application>
  <DocSecurity>0</DocSecurity>
  <Lines>1528</Lines>
  <Paragraphs>430</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Pollák Csengő</vt:lpstr>
      <vt:lpstr>Pollák Csengő</vt:lpstr>
    </vt:vector>
  </TitlesOfParts>
  <Company/>
  <LinksUpToDate>false</LinksUpToDate>
  <CharactersWithSpaces>215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lák Csengő</dc:title>
  <cp:lastModifiedBy>Patrik Jani</cp:lastModifiedBy>
  <cp:revision>626</cp:revision>
  <cp:lastPrinted>2025-02-27T19:27:00Z</cp:lastPrinted>
  <dcterms:created xsi:type="dcterms:W3CDTF">2025-02-21T23:04:00Z</dcterms:created>
  <dcterms:modified xsi:type="dcterms:W3CDTF">2025-02-27T19:28:00Z</dcterms:modified>
</cp:coreProperties>
</file>